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customXml/itemProps9.xml" ContentType="application/vnd.openxmlformats-officedocument.customXmlProperties+xml"/>
  <Override PartName="/customXml/itemProps10.xml" ContentType="application/vnd.openxmlformats-officedocument.customXmlProperties+xml"/>
  <Override PartName="/customXml/itemProps11.xml" ContentType="application/vnd.openxmlformats-officedocument.customXmlProperties+xml"/>
  <Override PartName="/customXml/itemProps12.xml" ContentType="application/vnd.openxmlformats-officedocument.customXmlProperties+xml"/>
  <Override PartName="/customXml/itemProps13.xml" ContentType="application/vnd.openxmlformats-officedocument.customXmlProperties+xml"/>
  <Override PartName="/customXml/itemProps14.xml" ContentType="application/vnd.openxmlformats-officedocument.customXmlProperties+xml"/>
  <Override PartName="/customXml/itemProps15.xml" ContentType="application/vnd.openxmlformats-officedocument.customXmlProperties+xml"/>
  <Override PartName="/customXml/itemProps16.xml" ContentType="application/vnd.openxmlformats-officedocument.customXmlProperties+xml"/>
  <Override PartName="/customXml/itemProps17.xml" ContentType="application/vnd.openxmlformats-officedocument.customXmlProperties+xml"/>
  <Override PartName="/customXml/itemProps18.xml" ContentType="application/vnd.openxmlformats-officedocument.customXmlProperties+xml"/>
  <Override PartName="/customXml/itemProps19.xml" ContentType="application/vnd.openxmlformats-officedocument.customXmlProperties+xml"/>
  <Override PartName="/customXml/itemProps20.xml" ContentType="application/vnd.openxmlformats-officedocument.customXmlProperties+xml"/>
  <Override PartName="/customXml/itemProps21.xml" ContentType="application/vnd.openxmlformats-officedocument.customXmlProperties+xml"/>
  <Override PartName="/customXml/itemProps22.xml" ContentType="application/vnd.openxmlformats-officedocument.customXmlProperties+xml"/>
  <Override PartName="/customXml/itemProps2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Skeena" w:hAnsi="Skeena" w:cs="Times New Roman"/>
          <w:b w:val="0"/>
          <w:bCs w:val="0"/>
          <w:noProof w:val="0"/>
          <w:szCs w:val="24"/>
        </w:rPr>
        <w:id w:val="-365529391"/>
        <w:docPartObj>
          <w:docPartGallery w:val="Table of Contents"/>
          <w:docPartUnique/>
        </w:docPartObj>
      </w:sdtPr>
      <w:sdtEndPr/>
      <w:sdtContent>
        <w:p w14:paraId="00795048" w14:textId="0EE2524C" w:rsidR="008B604B" w:rsidRDefault="008A15E3">
          <w:pPr>
            <w:pStyle w:val="TOC1"/>
            <w:rPr>
              <w:rFonts w:asciiTheme="minorHAnsi" w:eastAsiaTheme="minorEastAsia" w:hAnsiTheme="minorHAnsi" w:cstheme="minorBidi"/>
              <w:b w:val="0"/>
              <w:bCs w:val="0"/>
              <w:kern w:val="2"/>
              <w:sz w:val="22"/>
              <w:szCs w:val="22"/>
              <w14:ligatures w14:val="standardContextual"/>
            </w:rPr>
          </w:pPr>
          <w:r w:rsidRPr="00C629FB">
            <w:rPr>
              <w:rFonts w:ascii="Skeena" w:hAnsi="Skeena"/>
            </w:rPr>
            <w:fldChar w:fldCharType="begin"/>
          </w:r>
          <w:r w:rsidRPr="00C629FB">
            <w:rPr>
              <w:rFonts w:ascii="Skeena" w:hAnsi="Skeena"/>
            </w:rPr>
            <w:instrText xml:space="preserve"> TOC \o "1-3" \h \z \u </w:instrText>
          </w:r>
          <w:r w:rsidRPr="00C629FB">
            <w:rPr>
              <w:rFonts w:ascii="Skeena" w:hAnsi="Skeena"/>
            </w:rPr>
            <w:fldChar w:fldCharType="separate"/>
          </w:r>
          <w:hyperlink w:anchor="_Toc144465065" w:history="1">
            <w:r w:rsidR="008B604B" w:rsidRPr="00993934">
              <w:rPr>
                <w:rStyle w:val="Hyperlink"/>
                <w:rFonts w:ascii="Skeena" w:hAnsi="Skeena"/>
              </w:rPr>
              <w:t>101.01</w:t>
            </w:r>
            <w:r w:rsidR="008B604B">
              <w:rPr>
                <w:rFonts w:asciiTheme="minorHAnsi" w:eastAsiaTheme="minorEastAsia" w:hAnsiTheme="minorHAnsi" w:cstheme="minorBidi"/>
                <w:b w:val="0"/>
                <w:bCs w:val="0"/>
                <w:kern w:val="2"/>
                <w:sz w:val="22"/>
                <w:szCs w:val="22"/>
                <w14:ligatures w14:val="standardContextual"/>
              </w:rPr>
              <w:tab/>
            </w:r>
            <w:r w:rsidR="008B604B" w:rsidRPr="00993934">
              <w:rPr>
                <w:rStyle w:val="Hyperlink"/>
                <w:rFonts w:ascii="Skeena" w:hAnsi="Skeena"/>
              </w:rPr>
              <w:t>Introduction</w:t>
            </w:r>
            <w:r w:rsidR="008B604B">
              <w:rPr>
                <w:webHidden/>
              </w:rPr>
              <w:tab/>
            </w:r>
            <w:r w:rsidR="008B604B">
              <w:rPr>
                <w:webHidden/>
              </w:rPr>
              <w:fldChar w:fldCharType="begin"/>
            </w:r>
            <w:r w:rsidR="008B604B">
              <w:rPr>
                <w:webHidden/>
              </w:rPr>
              <w:instrText xml:space="preserve"> PAGEREF _Toc144465065 \h </w:instrText>
            </w:r>
            <w:r w:rsidR="008B604B">
              <w:rPr>
                <w:webHidden/>
              </w:rPr>
            </w:r>
            <w:r w:rsidR="008B604B">
              <w:rPr>
                <w:webHidden/>
              </w:rPr>
              <w:fldChar w:fldCharType="separate"/>
            </w:r>
            <w:r w:rsidR="00C1204E">
              <w:rPr>
                <w:webHidden/>
              </w:rPr>
              <w:t>5</w:t>
            </w:r>
            <w:r w:rsidR="008B604B">
              <w:rPr>
                <w:webHidden/>
              </w:rPr>
              <w:fldChar w:fldCharType="end"/>
            </w:r>
          </w:hyperlink>
        </w:p>
        <w:p w14:paraId="49098EE8" w14:textId="7B8ACE3F" w:rsidR="008B604B" w:rsidRDefault="008B604B">
          <w:pPr>
            <w:pStyle w:val="TOC1"/>
            <w:rPr>
              <w:rFonts w:asciiTheme="minorHAnsi" w:eastAsiaTheme="minorEastAsia" w:hAnsiTheme="minorHAnsi" w:cstheme="minorBidi"/>
              <w:b w:val="0"/>
              <w:bCs w:val="0"/>
              <w:kern w:val="2"/>
              <w:sz w:val="22"/>
              <w:szCs w:val="22"/>
              <w14:ligatures w14:val="standardContextual"/>
            </w:rPr>
          </w:pPr>
          <w:hyperlink w:anchor="_Toc144465066" w:history="1">
            <w:r w:rsidRPr="00993934">
              <w:rPr>
                <w:rStyle w:val="Hyperlink"/>
                <w:rFonts w:ascii="Skeena" w:hAnsi="Skeena"/>
              </w:rPr>
              <w:t>101.02</w:t>
            </w:r>
            <w:r>
              <w:rPr>
                <w:rFonts w:asciiTheme="minorHAnsi" w:eastAsiaTheme="minorEastAsia" w:hAnsiTheme="minorHAnsi" w:cstheme="minorBidi"/>
                <w:b w:val="0"/>
                <w:bCs w:val="0"/>
                <w:kern w:val="2"/>
                <w:sz w:val="22"/>
                <w:szCs w:val="22"/>
                <w14:ligatures w14:val="standardContextual"/>
              </w:rPr>
              <w:tab/>
            </w:r>
            <w:r w:rsidRPr="00993934">
              <w:rPr>
                <w:rStyle w:val="Hyperlink"/>
                <w:rFonts w:ascii="Skeena" w:hAnsi="Skeena"/>
              </w:rPr>
              <w:t>Definitions</w:t>
            </w:r>
            <w:r>
              <w:rPr>
                <w:webHidden/>
              </w:rPr>
              <w:tab/>
            </w:r>
            <w:r>
              <w:rPr>
                <w:webHidden/>
              </w:rPr>
              <w:fldChar w:fldCharType="begin"/>
            </w:r>
            <w:r>
              <w:rPr>
                <w:webHidden/>
              </w:rPr>
              <w:instrText xml:space="preserve"> PAGEREF _Toc144465066 \h </w:instrText>
            </w:r>
            <w:r>
              <w:rPr>
                <w:webHidden/>
              </w:rPr>
            </w:r>
            <w:r>
              <w:rPr>
                <w:webHidden/>
              </w:rPr>
              <w:fldChar w:fldCharType="separate"/>
            </w:r>
            <w:r w:rsidR="00C1204E">
              <w:rPr>
                <w:webHidden/>
              </w:rPr>
              <w:t>5</w:t>
            </w:r>
            <w:r>
              <w:rPr>
                <w:webHidden/>
              </w:rPr>
              <w:fldChar w:fldCharType="end"/>
            </w:r>
          </w:hyperlink>
        </w:p>
        <w:p w14:paraId="0EBC2F54" w14:textId="7131E491" w:rsidR="008B604B" w:rsidRPr="008B604B" w:rsidRDefault="008B604B">
          <w:pPr>
            <w:pStyle w:val="TOC2"/>
            <w:rPr>
              <w:rFonts w:asciiTheme="minorHAnsi" w:eastAsiaTheme="minorEastAsia" w:hAnsiTheme="minorHAnsi" w:cstheme="minorBidi"/>
              <w:kern w:val="2"/>
              <w:sz w:val="22"/>
              <w:szCs w:val="22"/>
              <w14:ligatures w14:val="standardContextual"/>
            </w:rPr>
          </w:pPr>
          <w:hyperlink w:anchor="_Toc144465067" w:history="1">
            <w:r w:rsidRPr="008B604B">
              <w:rPr>
                <w:rStyle w:val="Hyperlink"/>
                <w:rFonts w:ascii="Skeena" w:hAnsi="Skeena"/>
              </w:rPr>
              <w:t>101.02.01</w:t>
            </w:r>
            <w:r w:rsidRPr="008B604B">
              <w:rPr>
                <w:rFonts w:asciiTheme="minorHAnsi" w:eastAsiaTheme="minorEastAsia" w:hAnsiTheme="minorHAnsi" w:cstheme="minorBidi"/>
                <w:kern w:val="2"/>
                <w:sz w:val="22"/>
                <w:szCs w:val="22"/>
                <w14:ligatures w14:val="standardContextual"/>
              </w:rPr>
              <w:tab/>
            </w:r>
            <w:r w:rsidRPr="008B604B">
              <w:rPr>
                <w:rStyle w:val="Hyperlink"/>
                <w:rFonts w:ascii="Skeena" w:hAnsi="Skeena"/>
              </w:rPr>
              <w:t>Applicant</w:t>
            </w:r>
            <w:r w:rsidRPr="008B604B">
              <w:rPr>
                <w:webHidden/>
              </w:rPr>
              <w:tab/>
            </w:r>
            <w:r w:rsidRPr="008B604B">
              <w:rPr>
                <w:webHidden/>
              </w:rPr>
              <w:fldChar w:fldCharType="begin"/>
            </w:r>
            <w:r w:rsidRPr="008B604B">
              <w:rPr>
                <w:webHidden/>
              </w:rPr>
              <w:instrText xml:space="preserve"> PAGEREF _Toc144465067 \h </w:instrText>
            </w:r>
            <w:r w:rsidRPr="008B604B">
              <w:rPr>
                <w:webHidden/>
              </w:rPr>
            </w:r>
            <w:r w:rsidRPr="008B604B">
              <w:rPr>
                <w:webHidden/>
              </w:rPr>
              <w:fldChar w:fldCharType="separate"/>
            </w:r>
            <w:r w:rsidR="00C1204E">
              <w:rPr>
                <w:webHidden/>
              </w:rPr>
              <w:t>5</w:t>
            </w:r>
            <w:r w:rsidRPr="008B604B">
              <w:rPr>
                <w:webHidden/>
              </w:rPr>
              <w:fldChar w:fldCharType="end"/>
            </w:r>
          </w:hyperlink>
        </w:p>
        <w:p w14:paraId="64706EAC" w14:textId="6FEAFF47" w:rsidR="008B604B" w:rsidRPr="008B604B" w:rsidRDefault="008B604B">
          <w:pPr>
            <w:pStyle w:val="TOC2"/>
            <w:rPr>
              <w:rFonts w:asciiTheme="minorHAnsi" w:eastAsiaTheme="minorEastAsia" w:hAnsiTheme="minorHAnsi" w:cstheme="minorBidi"/>
              <w:kern w:val="2"/>
              <w:sz w:val="22"/>
              <w:szCs w:val="22"/>
              <w14:ligatures w14:val="standardContextual"/>
            </w:rPr>
          </w:pPr>
          <w:hyperlink w:anchor="_Toc144465068" w:history="1">
            <w:r w:rsidRPr="008B604B">
              <w:rPr>
                <w:rStyle w:val="Hyperlink"/>
                <w:rFonts w:ascii="Skeena" w:hAnsi="Skeena"/>
              </w:rPr>
              <w:t>101.02.02</w:t>
            </w:r>
            <w:r w:rsidRPr="008B604B">
              <w:rPr>
                <w:rFonts w:asciiTheme="minorHAnsi" w:eastAsiaTheme="minorEastAsia" w:hAnsiTheme="minorHAnsi" w:cstheme="minorBidi"/>
                <w:kern w:val="2"/>
                <w:sz w:val="22"/>
                <w:szCs w:val="22"/>
                <w14:ligatures w14:val="standardContextual"/>
              </w:rPr>
              <w:tab/>
            </w:r>
            <w:r w:rsidRPr="008B604B">
              <w:rPr>
                <w:rStyle w:val="Hyperlink"/>
                <w:rFonts w:ascii="Skeena" w:hAnsi="Skeena"/>
              </w:rPr>
              <w:t>Authorized Representative</w:t>
            </w:r>
            <w:r w:rsidRPr="008B604B">
              <w:rPr>
                <w:webHidden/>
              </w:rPr>
              <w:tab/>
            </w:r>
            <w:r w:rsidRPr="008B604B">
              <w:rPr>
                <w:webHidden/>
              </w:rPr>
              <w:fldChar w:fldCharType="begin"/>
            </w:r>
            <w:r w:rsidRPr="008B604B">
              <w:rPr>
                <w:webHidden/>
              </w:rPr>
              <w:instrText xml:space="preserve"> PAGEREF _Toc144465068 \h </w:instrText>
            </w:r>
            <w:r w:rsidRPr="008B604B">
              <w:rPr>
                <w:webHidden/>
              </w:rPr>
            </w:r>
            <w:r w:rsidRPr="008B604B">
              <w:rPr>
                <w:webHidden/>
              </w:rPr>
              <w:fldChar w:fldCharType="separate"/>
            </w:r>
            <w:r w:rsidR="00C1204E">
              <w:rPr>
                <w:webHidden/>
              </w:rPr>
              <w:t>5</w:t>
            </w:r>
            <w:r w:rsidRPr="008B604B">
              <w:rPr>
                <w:webHidden/>
              </w:rPr>
              <w:fldChar w:fldCharType="end"/>
            </w:r>
          </w:hyperlink>
        </w:p>
        <w:p w14:paraId="4852AF6D" w14:textId="13111E5A" w:rsidR="008B604B" w:rsidRPr="008B604B" w:rsidRDefault="008B604B">
          <w:pPr>
            <w:pStyle w:val="TOC2"/>
            <w:rPr>
              <w:rFonts w:asciiTheme="minorHAnsi" w:eastAsiaTheme="minorEastAsia" w:hAnsiTheme="minorHAnsi" w:cstheme="minorBidi"/>
              <w:kern w:val="2"/>
              <w:sz w:val="22"/>
              <w:szCs w:val="22"/>
              <w14:ligatures w14:val="standardContextual"/>
            </w:rPr>
          </w:pPr>
          <w:hyperlink w:anchor="_Toc144465069" w:history="1">
            <w:r w:rsidRPr="008B604B">
              <w:rPr>
                <w:rStyle w:val="Hyperlink"/>
                <w:rFonts w:ascii="Skeena" w:hAnsi="Skeena"/>
              </w:rPr>
              <w:t>101.02.03</w:t>
            </w:r>
            <w:r w:rsidRPr="008B604B">
              <w:rPr>
                <w:rFonts w:asciiTheme="minorHAnsi" w:eastAsiaTheme="minorEastAsia" w:hAnsiTheme="minorHAnsi" w:cstheme="minorBidi"/>
                <w:kern w:val="2"/>
                <w:sz w:val="22"/>
                <w:szCs w:val="22"/>
                <w14:ligatures w14:val="standardContextual"/>
              </w:rPr>
              <w:tab/>
            </w:r>
            <w:r w:rsidRPr="008B604B">
              <w:rPr>
                <w:rStyle w:val="Hyperlink"/>
                <w:rFonts w:ascii="Skeena" w:hAnsi="Skeena"/>
              </w:rPr>
              <w:t>Beneficiary</w:t>
            </w:r>
            <w:r w:rsidRPr="008B604B">
              <w:rPr>
                <w:webHidden/>
              </w:rPr>
              <w:tab/>
            </w:r>
            <w:r w:rsidRPr="008B604B">
              <w:rPr>
                <w:webHidden/>
              </w:rPr>
              <w:fldChar w:fldCharType="begin"/>
            </w:r>
            <w:r w:rsidRPr="008B604B">
              <w:rPr>
                <w:webHidden/>
              </w:rPr>
              <w:instrText xml:space="preserve"> PAGEREF _Toc144465069 \h </w:instrText>
            </w:r>
            <w:r w:rsidRPr="008B604B">
              <w:rPr>
                <w:webHidden/>
              </w:rPr>
            </w:r>
            <w:r w:rsidRPr="008B604B">
              <w:rPr>
                <w:webHidden/>
              </w:rPr>
              <w:fldChar w:fldCharType="separate"/>
            </w:r>
            <w:r w:rsidR="00C1204E">
              <w:rPr>
                <w:webHidden/>
              </w:rPr>
              <w:t>6</w:t>
            </w:r>
            <w:r w:rsidRPr="008B604B">
              <w:rPr>
                <w:webHidden/>
              </w:rPr>
              <w:fldChar w:fldCharType="end"/>
            </w:r>
          </w:hyperlink>
        </w:p>
        <w:p w14:paraId="2720B480" w14:textId="53C08DFE" w:rsidR="008B604B" w:rsidRPr="008B604B" w:rsidRDefault="008B604B">
          <w:pPr>
            <w:pStyle w:val="TOC2"/>
            <w:rPr>
              <w:rFonts w:asciiTheme="minorHAnsi" w:eastAsiaTheme="minorEastAsia" w:hAnsiTheme="minorHAnsi" w:cstheme="minorBidi"/>
              <w:kern w:val="2"/>
              <w:sz w:val="22"/>
              <w:szCs w:val="22"/>
              <w14:ligatures w14:val="standardContextual"/>
            </w:rPr>
          </w:pPr>
          <w:hyperlink w:anchor="_Toc144465070" w:history="1">
            <w:r w:rsidRPr="008B604B">
              <w:rPr>
                <w:rStyle w:val="Hyperlink"/>
                <w:rFonts w:ascii="Skeena" w:hAnsi="Skeena"/>
              </w:rPr>
              <w:t>101.02.04</w:t>
            </w:r>
            <w:r w:rsidRPr="008B604B">
              <w:rPr>
                <w:rFonts w:asciiTheme="minorHAnsi" w:eastAsiaTheme="minorEastAsia" w:hAnsiTheme="minorHAnsi" w:cstheme="minorBidi"/>
                <w:kern w:val="2"/>
                <w:sz w:val="22"/>
                <w:szCs w:val="22"/>
                <w14:ligatures w14:val="standardContextual"/>
              </w:rPr>
              <w:tab/>
            </w:r>
            <w:r w:rsidRPr="008B604B">
              <w:rPr>
                <w:rStyle w:val="Hyperlink"/>
                <w:rFonts w:ascii="Skeena" w:hAnsi="Skeena"/>
              </w:rPr>
              <w:t>Incapacitated Individual</w:t>
            </w:r>
            <w:r w:rsidRPr="008B604B">
              <w:rPr>
                <w:webHidden/>
              </w:rPr>
              <w:tab/>
            </w:r>
            <w:r w:rsidRPr="008B604B">
              <w:rPr>
                <w:webHidden/>
              </w:rPr>
              <w:fldChar w:fldCharType="begin"/>
            </w:r>
            <w:r w:rsidRPr="008B604B">
              <w:rPr>
                <w:webHidden/>
              </w:rPr>
              <w:instrText xml:space="preserve"> PAGEREF _Toc144465070 \h </w:instrText>
            </w:r>
            <w:r w:rsidRPr="008B604B">
              <w:rPr>
                <w:webHidden/>
              </w:rPr>
            </w:r>
            <w:r w:rsidRPr="008B604B">
              <w:rPr>
                <w:webHidden/>
              </w:rPr>
              <w:fldChar w:fldCharType="separate"/>
            </w:r>
            <w:r w:rsidR="00C1204E">
              <w:rPr>
                <w:webHidden/>
              </w:rPr>
              <w:t>6</w:t>
            </w:r>
            <w:r w:rsidRPr="008B604B">
              <w:rPr>
                <w:webHidden/>
              </w:rPr>
              <w:fldChar w:fldCharType="end"/>
            </w:r>
          </w:hyperlink>
        </w:p>
        <w:p w14:paraId="2CB96C6A" w14:textId="2A06B087" w:rsidR="008B604B" w:rsidRPr="008B604B" w:rsidRDefault="008B604B">
          <w:pPr>
            <w:pStyle w:val="TOC2"/>
            <w:rPr>
              <w:rFonts w:asciiTheme="minorHAnsi" w:eastAsiaTheme="minorEastAsia" w:hAnsiTheme="minorHAnsi" w:cstheme="minorBidi"/>
              <w:kern w:val="2"/>
              <w:sz w:val="22"/>
              <w:szCs w:val="22"/>
              <w14:ligatures w14:val="standardContextual"/>
            </w:rPr>
          </w:pPr>
          <w:hyperlink w:anchor="_Toc144465071" w:history="1">
            <w:r w:rsidRPr="008B604B">
              <w:rPr>
                <w:rStyle w:val="Hyperlink"/>
                <w:rFonts w:ascii="Skeena" w:hAnsi="Skeena"/>
              </w:rPr>
              <w:t>101.02.05</w:t>
            </w:r>
            <w:r w:rsidRPr="008B604B">
              <w:rPr>
                <w:rFonts w:asciiTheme="minorHAnsi" w:eastAsiaTheme="minorEastAsia" w:hAnsiTheme="minorHAnsi" w:cstheme="minorBidi"/>
                <w:kern w:val="2"/>
                <w:sz w:val="22"/>
                <w:szCs w:val="22"/>
                <w14:ligatures w14:val="standardContextual"/>
              </w:rPr>
              <w:tab/>
            </w:r>
            <w:r w:rsidRPr="008B604B">
              <w:rPr>
                <w:rStyle w:val="Hyperlink"/>
                <w:rFonts w:ascii="Skeena" w:hAnsi="Skeena"/>
              </w:rPr>
              <w:t>Incompetent Individual</w:t>
            </w:r>
            <w:r w:rsidRPr="008B604B">
              <w:rPr>
                <w:webHidden/>
              </w:rPr>
              <w:tab/>
            </w:r>
            <w:r w:rsidRPr="008B604B">
              <w:rPr>
                <w:webHidden/>
              </w:rPr>
              <w:fldChar w:fldCharType="begin"/>
            </w:r>
            <w:r w:rsidRPr="008B604B">
              <w:rPr>
                <w:webHidden/>
              </w:rPr>
              <w:instrText xml:space="preserve"> PAGEREF _Toc144465071 \h </w:instrText>
            </w:r>
            <w:r w:rsidRPr="008B604B">
              <w:rPr>
                <w:webHidden/>
              </w:rPr>
            </w:r>
            <w:r w:rsidRPr="008B604B">
              <w:rPr>
                <w:webHidden/>
              </w:rPr>
              <w:fldChar w:fldCharType="separate"/>
            </w:r>
            <w:r w:rsidR="00C1204E">
              <w:rPr>
                <w:webHidden/>
              </w:rPr>
              <w:t>6</w:t>
            </w:r>
            <w:r w:rsidRPr="008B604B">
              <w:rPr>
                <w:webHidden/>
              </w:rPr>
              <w:fldChar w:fldCharType="end"/>
            </w:r>
          </w:hyperlink>
        </w:p>
        <w:p w14:paraId="6080F725" w14:textId="195BFD53" w:rsidR="008B604B" w:rsidRPr="008B604B" w:rsidRDefault="008B604B">
          <w:pPr>
            <w:pStyle w:val="TOC2"/>
            <w:rPr>
              <w:rFonts w:asciiTheme="minorHAnsi" w:eastAsiaTheme="minorEastAsia" w:hAnsiTheme="minorHAnsi" w:cstheme="minorBidi"/>
              <w:kern w:val="2"/>
              <w:sz w:val="22"/>
              <w:szCs w:val="22"/>
              <w14:ligatures w14:val="standardContextual"/>
            </w:rPr>
          </w:pPr>
          <w:hyperlink w:anchor="_Toc144465072" w:history="1">
            <w:r w:rsidRPr="008B604B">
              <w:rPr>
                <w:rStyle w:val="Hyperlink"/>
                <w:rFonts w:ascii="Skeena" w:hAnsi="Skeena"/>
              </w:rPr>
              <w:t>101.02.06</w:t>
            </w:r>
            <w:r w:rsidRPr="008B604B">
              <w:rPr>
                <w:rFonts w:asciiTheme="minorHAnsi" w:eastAsiaTheme="minorEastAsia" w:hAnsiTheme="minorHAnsi" w:cstheme="minorBidi"/>
                <w:kern w:val="2"/>
                <w:sz w:val="22"/>
                <w:szCs w:val="22"/>
                <w14:ligatures w14:val="standardContextual"/>
              </w:rPr>
              <w:tab/>
            </w:r>
            <w:r w:rsidRPr="008B604B">
              <w:rPr>
                <w:rStyle w:val="Hyperlink"/>
                <w:rFonts w:ascii="Skeena" w:hAnsi="Skeena"/>
              </w:rPr>
              <w:t>Individual with Limited English Proficiency (LEP)</w:t>
            </w:r>
            <w:r w:rsidRPr="008B604B">
              <w:rPr>
                <w:webHidden/>
              </w:rPr>
              <w:tab/>
            </w:r>
            <w:r w:rsidRPr="008B604B">
              <w:rPr>
                <w:webHidden/>
              </w:rPr>
              <w:fldChar w:fldCharType="begin"/>
            </w:r>
            <w:r w:rsidRPr="008B604B">
              <w:rPr>
                <w:webHidden/>
              </w:rPr>
              <w:instrText xml:space="preserve"> PAGEREF _Toc144465072 \h </w:instrText>
            </w:r>
            <w:r w:rsidRPr="008B604B">
              <w:rPr>
                <w:webHidden/>
              </w:rPr>
            </w:r>
            <w:r w:rsidRPr="008B604B">
              <w:rPr>
                <w:webHidden/>
              </w:rPr>
              <w:fldChar w:fldCharType="separate"/>
            </w:r>
            <w:r w:rsidR="00C1204E">
              <w:rPr>
                <w:webHidden/>
              </w:rPr>
              <w:t>7</w:t>
            </w:r>
            <w:r w:rsidRPr="008B604B">
              <w:rPr>
                <w:webHidden/>
              </w:rPr>
              <w:fldChar w:fldCharType="end"/>
            </w:r>
          </w:hyperlink>
        </w:p>
        <w:p w14:paraId="4E964213" w14:textId="490779C8" w:rsidR="008B604B" w:rsidRPr="008B604B" w:rsidRDefault="008B604B">
          <w:pPr>
            <w:pStyle w:val="TOC2"/>
            <w:rPr>
              <w:rFonts w:asciiTheme="minorHAnsi" w:eastAsiaTheme="minorEastAsia" w:hAnsiTheme="minorHAnsi" w:cstheme="minorBidi"/>
              <w:kern w:val="2"/>
              <w:sz w:val="22"/>
              <w:szCs w:val="22"/>
              <w14:ligatures w14:val="standardContextual"/>
            </w:rPr>
          </w:pPr>
          <w:hyperlink w:anchor="_Toc144465073" w:history="1">
            <w:r w:rsidRPr="008B604B">
              <w:rPr>
                <w:rStyle w:val="Hyperlink"/>
                <w:rFonts w:ascii="Skeena" w:hAnsi="Skeena"/>
              </w:rPr>
              <w:t>101.02.07</w:t>
            </w:r>
            <w:r w:rsidRPr="008B604B">
              <w:rPr>
                <w:rFonts w:asciiTheme="minorHAnsi" w:eastAsiaTheme="minorEastAsia" w:hAnsiTheme="minorHAnsi" w:cstheme="minorBidi"/>
                <w:kern w:val="2"/>
                <w:sz w:val="22"/>
                <w:szCs w:val="22"/>
                <w14:ligatures w14:val="standardContextual"/>
              </w:rPr>
              <w:tab/>
            </w:r>
            <w:r w:rsidRPr="008B604B">
              <w:rPr>
                <w:rStyle w:val="Hyperlink"/>
                <w:rFonts w:ascii="Skeena" w:hAnsi="Skeena"/>
              </w:rPr>
              <w:t>Sensory Impaired Individual</w:t>
            </w:r>
            <w:r w:rsidRPr="008B604B">
              <w:rPr>
                <w:webHidden/>
              </w:rPr>
              <w:tab/>
            </w:r>
            <w:r w:rsidRPr="008B604B">
              <w:rPr>
                <w:webHidden/>
              </w:rPr>
              <w:fldChar w:fldCharType="begin"/>
            </w:r>
            <w:r w:rsidRPr="008B604B">
              <w:rPr>
                <w:webHidden/>
              </w:rPr>
              <w:instrText xml:space="preserve"> PAGEREF _Toc144465073 \h </w:instrText>
            </w:r>
            <w:r w:rsidRPr="008B604B">
              <w:rPr>
                <w:webHidden/>
              </w:rPr>
            </w:r>
            <w:r w:rsidRPr="008B604B">
              <w:rPr>
                <w:webHidden/>
              </w:rPr>
              <w:fldChar w:fldCharType="separate"/>
            </w:r>
            <w:r w:rsidR="00C1204E">
              <w:rPr>
                <w:webHidden/>
              </w:rPr>
              <w:t>7</w:t>
            </w:r>
            <w:r w:rsidRPr="008B604B">
              <w:rPr>
                <w:webHidden/>
              </w:rPr>
              <w:fldChar w:fldCharType="end"/>
            </w:r>
          </w:hyperlink>
        </w:p>
        <w:p w14:paraId="7571A180" w14:textId="79D604BC" w:rsidR="008B604B" w:rsidRPr="008B604B" w:rsidRDefault="008B604B">
          <w:pPr>
            <w:pStyle w:val="TOC2"/>
            <w:rPr>
              <w:rFonts w:asciiTheme="minorHAnsi" w:eastAsiaTheme="minorEastAsia" w:hAnsiTheme="minorHAnsi" w:cstheme="minorBidi"/>
              <w:kern w:val="2"/>
              <w:sz w:val="22"/>
              <w:szCs w:val="22"/>
              <w14:ligatures w14:val="standardContextual"/>
            </w:rPr>
          </w:pPr>
          <w:hyperlink w:anchor="_Toc144465074" w:history="1">
            <w:r w:rsidRPr="008B604B">
              <w:rPr>
                <w:rStyle w:val="Hyperlink"/>
                <w:rFonts w:ascii="Skeena" w:hAnsi="Skeena"/>
              </w:rPr>
              <w:t>101.02.08</w:t>
            </w:r>
            <w:r w:rsidRPr="008B604B">
              <w:rPr>
                <w:rFonts w:asciiTheme="minorHAnsi" w:eastAsiaTheme="minorEastAsia" w:hAnsiTheme="minorHAnsi" w:cstheme="minorBidi"/>
                <w:kern w:val="2"/>
                <w:sz w:val="22"/>
                <w:szCs w:val="22"/>
                <w14:ligatures w14:val="standardContextual"/>
              </w:rPr>
              <w:tab/>
            </w:r>
            <w:r w:rsidRPr="008B604B">
              <w:rPr>
                <w:rStyle w:val="Hyperlink"/>
                <w:rFonts w:ascii="Skeena" w:hAnsi="Skeena"/>
              </w:rPr>
              <w:t>Legal Representative</w:t>
            </w:r>
            <w:r w:rsidRPr="008B604B">
              <w:rPr>
                <w:webHidden/>
              </w:rPr>
              <w:tab/>
            </w:r>
            <w:r w:rsidRPr="008B604B">
              <w:rPr>
                <w:webHidden/>
              </w:rPr>
              <w:fldChar w:fldCharType="begin"/>
            </w:r>
            <w:r w:rsidRPr="008B604B">
              <w:rPr>
                <w:webHidden/>
              </w:rPr>
              <w:instrText xml:space="preserve"> PAGEREF _Toc144465074 \h </w:instrText>
            </w:r>
            <w:r w:rsidRPr="008B604B">
              <w:rPr>
                <w:webHidden/>
              </w:rPr>
            </w:r>
            <w:r w:rsidRPr="008B604B">
              <w:rPr>
                <w:webHidden/>
              </w:rPr>
              <w:fldChar w:fldCharType="separate"/>
            </w:r>
            <w:r w:rsidR="00C1204E">
              <w:rPr>
                <w:webHidden/>
              </w:rPr>
              <w:t>7</w:t>
            </w:r>
            <w:r w:rsidRPr="008B604B">
              <w:rPr>
                <w:webHidden/>
              </w:rPr>
              <w:fldChar w:fldCharType="end"/>
            </w:r>
          </w:hyperlink>
        </w:p>
        <w:p w14:paraId="234D9A19" w14:textId="37DA0B71" w:rsidR="008B604B" w:rsidRPr="008B604B" w:rsidRDefault="008B604B">
          <w:pPr>
            <w:pStyle w:val="TOC2"/>
            <w:rPr>
              <w:rFonts w:asciiTheme="minorHAnsi" w:eastAsiaTheme="minorEastAsia" w:hAnsiTheme="minorHAnsi" w:cstheme="minorBidi"/>
              <w:kern w:val="2"/>
              <w:sz w:val="22"/>
              <w:szCs w:val="22"/>
              <w14:ligatures w14:val="standardContextual"/>
            </w:rPr>
          </w:pPr>
          <w:hyperlink w:anchor="_Toc144465075" w:history="1">
            <w:r w:rsidRPr="008B604B">
              <w:rPr>
                <w:rStyle w:val="Hyperlink"/>
                <w:rFonts w:ascii="Skeena" w:hAnsi="Skeena"/>
              </w:rPr>
              <w:t>101.02.09</w:t>
            </w:r>
            <w:r w:rsidRPr="008B604B">
              <w:rPr>
                <w:rFonts w:asciiTheme="minorHAnsi" w:eastAsiaTheme="minorEastAsia" w:hAnsiTheme="minorHAnsi" w:cstheme="minorBidi"/>
                <w:kern w:val="2"/>
                <w:sz w:val="22"/>
                <w:szCs w:val="22"/>
                <w14:ligatures w14:val="standardContextual"/>
              </w:rPr>
              <w:tab/>
            </w:r>
            <w:r w:rsidRPr="008B604B">
              <w:rPr>
                <w:rStyle w:val="Hyperlink"/>
                <w:rFonts w:ascii="Skeena" w:hAnsi="Skeena"/>
              </w:rPr>
              <w:t>Primary Individual</w:t>
            </w:r>
            <w:r w:rsidRPr="008B604B">
              <w:rPr>
                <w:webHidden/>
              </w:rPr>
              <w:tab/>
            </w:r>
            <w:r w:rsidRPr="008B604B">
              <w:rPr>
                <w:webHidden/>
              </w:rPr>
              <w:fldChar w:fldCharType="begin"/>
            </w:r>
            <w:r w:rsidRPr="008B604B">
              <w:rPr>
                <w:webHidden/>
              </w:rPr>
              <w:instrText xml:space="preserve"> PAGEREF _Toc144465075 \h </w:instrText>
            </w:r>
            <w:r w:rsidRPr="008B604B">
              <w:rPr>
                <w:webHidden/>
              </w:rPr>
            </w:r>
            <w:r w:rsidRPr="008B604B">
              <w:rPr>
                <w:webHidden/>
              </w:rPr>
              <w:fldChar w:fldCharType="separate"/>
            </w:r>
            <w:r w:rsidR="00C1204E">
              <w:rPr>
                <w:webHidden/>
              </w:rPr>
              <w:t>7</w:t>
            </w:r>
            <w:r w:rsidRPr="008B604B">
              <w:rPr>
                <w:webHidden/>
              </w:rPr>
              <w:fldChar w:fldCharType="end"/>
            </w:r>
          </w:hyperlink>
        </w:p>
        <w:p w14:paraId="731D6874" w14:textId="6A4A2444" w:rsidR="008B604B" w:rsidRPr="008B604B" w:rsidRDefault="008B604B">
          <w:pPr>
            <w:pStyle w:val="TOC2"/>
            <w:rPr>
              <w:rFonts w:asciiTheme="minorHAnsi" w:eastAsiaTheme="minorEastAsia" w:hAnsiTheme="minorHAnsi" w:cstheme="minorBidi"/>
              <w:kern w:val="2"/>
              <w:sz w:val="22"/>
              <w:szCs w:val="22"/>
              <w14:ligatures w14:val="standardContextual"/>
            </w:rPr>
          </w:pPr>
          <w:hyperlink w:anchor="_Toc144465076" w:history="1">
            <w:r w:rsidRPr="008B604B">
              <w:rPr>
                <w:rStyle w:val="Hyperlink"/>
                <w:rFonts w:ascii="Skeena" w:hAnsi="Skeena"/>
              </w:rPr>
              <w:t>101.02.10</w:t>
            </w:r>
            <w:r w:rsidRPr="008B604B">
              <w:rPr>
                <w:rFonts w:asciiTheme="minorHAnsi" w:eastAsiaTheme="minorEastAsia" w:hAnsiTheme="minorHAnsi" w:cstheme="minorBidi"/>
                <w:kern w:val="2"/>
                <w:sz w:val="22"/>
                <w:szCs w:val="22"/>
                <w14:ligatures w14:val="standardContextual"/>
              </w:rPr>
              <w:tab/>
            </w:r>
            <w:r w:rsidRPr="008B604B">
              <w:rPr>
                <w:rStyle w:val="Hyperlink"/>
                <w:rFonts w:ascii="Skeena" w:hAnsi="Skeena"/>
              </w:rPr>
              <w:t>Third Party Applicant</w:t>
            </w:r>
            <w:r w:rsidRPr="008B604B">
              <w:rPr>
                <w:webHidden/>
              </w:rPr>
              <w:tab/>
            </w:r>
            <w:r w:rsidRPr="008B604B">
              <w:rPr>
                <w:webHidden/>
              </w:rPr>
              <w:fldChar w:fldCharType="begin"/>
            </w:r>
            <w:r w:rsidRPr="008B604B">
              <w:rPr>
                <w:webHidden/>
              </w:rPr>
              <w:instrText xml:space="preserve"> PAGEREF _Toc144465076 \h </w:instrText>
            </w:r>
            <w:r w:rsidRPr="008B604B">
              <w:rPr>
                <w:webHidden/>
              </w:rPr>
            </w:r>
            <w:r w:rsidRPr="008B604B">
              <w:rPr>
                <w:webHidden/>
              </w:rPr>
              <w:fldChar w:fldCharType="separate"/>
            </w:r>
            <w:r w:rsidR="00C1204E">
              <w:rPr>
                <w:webHidden/>
              </w:rPr>
              <w:t>7</w:t>
            </w:r>
            <w:r w:rsidRPr="008B604B">
              <w:rPr>
                <w:webHidden/>
              </w:rPr>
              <w:fldChar w:fldCharType="end"/>
            </w:r>
          </w:hyperlink>
        </w:p>
        <w:p w14:paraId="4A3D0CE5" w14:textId="6C84181F" w:rsidR="008B604B" w:rsidRDefault="008B604B">
          <w:pPr>
            <w:pStyle w:val="TOC1"/>
            <w:rPr>
              <w:rFonts w:asciiTheme="minorHAnsi" w:eastAsiaTheme="minorEastAsia" w:hAnsiTheme="minorHAnsi" w:cstheme="minorBidi"/>
              <w:b w:val="0"/>
              <w:bCs w:val="0"/>
              <w:kern w:val="2"/>
              <w:sz w:val="22"/>
              <w:szCs w:val="22"/>
              <w14:ligatures w14:val="standardContextual"/>
            </w:rPr>
          </w:pPr>
          <w:hyperlink w:anchor="_Toc144465077" w:history="1">
            <w:r w:rsidRPr="00993934">
              <w:rPr>
                <w:rStyle w:val="Hyperlink"/>
                <w:rFonts w:ascii="Skeena" w:hAnsi="Skeena"/>
              </w:rPr>
              <w:t>101.03</w:t>
            </w:r>
            <w:r>
              <w:rPr>
                <w:rFonts w:asciiTheme="minorHAnsi" w:eastAsiaTheme="minorEastAsia" w:hAnsiTheme="minorHAnsi" w:cstheme="minorBidi"/>
                <w:b w:val="0"/>
                <w:bCs w:val="0"/>
                <w:kern w:val="2"/>
                <w:sz w:val="22"/>
                <w:szCs w:val="22"/>
                <w14:ligatures w14:val="standardContextual"/>
              </w:rPr>
              <w:tab/>
            </w:r>
            <w:r w:rsidRPr="00993934">
              <w:rPr>
                <w:rStyle w:val="Hyperlink"/>
                <w:rFonts w:ascii="Skeena" w:hAnsi="Skeena"/>
              </w:rPr>
              <w:t>Application Process</w:t>
            </w:r>
            <w:r>
              <w:rPr>
                <w:webHidden/>
              </w:rPr>
              <w:tab/>
            </w:r>
            <w:r>
              <w:rPr>
                <w:webHidden/>
              </w:rPr>
              <w:fldChar w:fldCharType="begin"/>
            </w:r>
            <w:r>
              <w:rPr>
                <w:webHidden/>
              </w:rPr>
              <w:instrText xml:space="preserve"> PAGEREF _Toc144465077 \h </w:instrText>
            </w:r>
            <w:r>
              <w:rPr>
                <w:webHidden/>
              </w:rPr>
            </w:r>
            <w:r>
              <w:rPr>
                <w:webHidden/>
              </w:rPr>
              <w:fldChar w:fldCharType="separate"/>
            </w:r>
            <w:r w:rsidR="00C1204E">
              <w:rPr>
                <w:webHidden/>
              </w:rPr>
              <w:t>8</w:t>
            </w:r>
            <w:r>
              <w:rPr>
                <w:webHidden/>
              </w:rPr>
              <w:fldChar w:fldCharType="end"/>
            </w:r>
          </w:hyperlink>
        </w:p>
        <w:p w14:paraId="2324969E" w14:textId="2CA5FBBF" w:rsidR="008B604B" w:rsidRPr="008B604B" w:rsidRDefault="008B604B">
          <w:pPr>
            <w:pStyle w:val="TOC2"/>
            <w:rPr>
              <w:rFonts w:asciiTheme="minorHAnsi" w:eastAsiaTheme="minorEastAsia" w:hAnsiTheme="minorHAnsi" w:cstheme="minorBidi"/>
              <w:kern w:val="2"/>
              <w:sz w:val="22"/>
              <w:szCs w:val="22"/>
              <w14:ligatures w14:val="standardContextual"/>
            </w:rPr>
          </w:pPr>
          <w:hyperlink w:anchor="_Toc144465078" w:history="1">
            <w:r w:rsidRPr="008B604B">
              <w:rPr>
                <w:rStyle w:val="Hyperlink"/>
                <w:rFonts w:ascii="Skeena" w:hAnsi="Skeena"/>
              </w:rPr>
              <w:t>101.03.01</w:t>
            </w:r>
            <w:r w:rsidRPr="008B604B">
              <w:rPr>
                <w:rFonts w:asciiTheme="minorHAnsi" w:eastAsiaTheme="minorEastAsia" w:hAnsiTheme="minorHAnsi" w:cstheme="minorBidi"/>
                <w:kern w:val="2"/>
                <w:sz w:val="22"/>
                <w:szCs w:val="22"/>
                <w14:ligatures w14:val="standardContextual"/>
              </w:rPr>
              <w:tab/>
            </w:r>
            <w:r w:rsidRPr="008B604B">
              <w:rPr>
                <w:rStyle w:val="Hyperlink"/>
                <w:rFonts w:ascii="Skeena" w:hAnsi="Skeena"/>
              </w:rPr>
              <w:t>Application Form</w:t>
            </w:r>
            <w:r w:rsidRPr="008B604B">
              <w:rPr>
                <w:webHidden/>
              </w:rPr>
              <w:tab/>
            </w:r>
            <w:r w:rsidRPr="008B604B">
              <w:rPr>
                <w:webHidden/>
              </w:rPr>
              <w:fldChar w:fldCharType="begin"/>
            </w:r>
            <w:r w:rsidRPr="008B604B">
              <w:rPr>
                <w:webHidden/>
              </w:rPr>
              <w:instrText xml:space="preserve"> PAGEREF _Toc144465078 \h </w:instrText>
            </w:r>
            <w:r w:rsidRPr="008B604B">
              <w:rPr>
                <w:webHidden/>
              </w:rPr>
            </w:r>
            <w:r w:rsidRPr="008B604B">
              <w:rPr>
                <w:webHidden/>
              </w:rPr>
              <w:fldChar w:fldCharType="separate"/>
            </w:r>
            <w:r w:rsidR="00C1204E">
              <w:rPr>
                <w:webHidden/>
              </w:rPr>
              <w:t>9</w:t>
            </w:r>
            <w:r w:rsidRPr="008B604B">
              <w:rPr>
                <w:webHidden/>
              </w:rPr>
              <w:fldChar w:fldCharType="end"/>
            </w:r>
          </w:hyperlink>
        </w:p>
        <w:p w14:paraId="4DB2F4AE" w14:textId="7B50D22F" w:rsidR="008B604B" w:rsidRPr="008B604B" w:rsidRDefault="008B604B">
          <w:pPr>
            <w:pStyle w:val="TOC2"/>
            <w:rPr>
              <w:rFonts w:asciiTheme="minorHAnsi" w:eastAsiaTheme="minorEastAsia" w:hAnsiTheme="minorHAnsi" w:cstheme="minorBidi"/>
              <w:kern w:val="2"/>
              <w:sz w:val="22"/>
              <w:szCs w:val="22"/>
              <w14:ligatures w14:val="standardContextual"/>
            </w:rPr>
          </w:pPr>
          <w:hyperlink w:anchor="_Toc144465079" w:history="1">
            <w:r w:rsidRPr="008B604B">
              <w:rPr>
                <w:rStyle w:val="Hyperlink"/>
                <w:rFonts w:ascii="Skeena" w:hAnsi="Skeena"/>
              </w:rPr>
              <w:t>101.03.02</w:t>
            </w:r>
            <w:r w:rsidRPr="008B604B">
              <w:rPr>
                <w:rFonts w:asciiTheme="minorHAnsi" w:eastAsiaTheme="minorEastAsia" w:hAnsiTheme="minorHAnsi" w:cstheme="minorBidi"/>
                <w:kern w:val="2"/>
                <w:sz w:val="22"/>
                <w:szCs w:val="22"/>
                <w14:ligatures w14:val="standardContextual"/>
              </w:rPr>
              <w:tab/>
            </w:r>
            <w:r w:rsidRPr="008B604B">
              <w:rPr>
                <w:rStyle w:val="Hyperlink"/>
                <w:rFonts w:ascii="Skeena" w:hAnsi="Skeena"/>
              </w:rPr>
              <w:t>Choice of Category</w:t>
            </w:r>
            <w:r w:rsidRPr="008B604B">
              <w:rPr>
                <w:webHidden/>
              </w:rPr>
              <w:tab/>
            </w:r>
            <w:r w:rsidRPr="008B604B">
              <w:rPr>
                <w:webHidden/>
              </w:rPr>
              <w:fldChar w:fldCharType="begin"/>
            </w:r>
            <w:r w:rsidRPr="008B604B">
              <w:rPr>
                <w:webHidden/>
              </w:rPr>
              <w:instrText xml:space="preserve"> PAGEREF _Toc144465079 \h </w:instrText>
            </w:r>
            <w:r w:rsidRPr="008B604B">
              <w:rPr>
                <w:webHidden/>
              </w:rPr>
            </w:r>
            <w:r w:rsidRPr="008B604B">
              <w:rPr>
                <w:webHidden/>
              </w:rPr>
              <w:fldChar w:fldCharType="separate"/>
            </w:r>
            <w:r w:rsidR="00C1204E">
              <w:rPr>
                <w:webHidden/>
              </w:rPr>
              <w:t>10</w:t>
            </w:r>
            <w:r w:rsidRPr="008B604B">
              <w:rPr>
                <w:webHidden/>
              </w:rPr>
              <w:fldChar w:fldCharType="end"/>
            </w:r>
          </w:hyperlink>
        </w:p>
        <w:p w14:paraId="65618369" w14:textId="151626D6" w:rsidR="008B604B" w:rsidRPr="008B604B" w:rsidRDefault="008B604B">
          <w:pPr>
            <w:pStyle w:val="TOC2"/>
            <w:rPr>
              <w:rFonts w:asciiTheme="minorHAnsi" w:eastAsiaTheme="minorEastAsia" w:hAnsiTheme="minorHAnsi" w:cstheme="minorBidi"/>
              <w:kern w:val="2"/>
              <w:sz w:val="22"/>
              <w:szCs w:val="22"/>
              <w14:ligatures w14:val="standardContextual"/>
            </w:rPr>
          </w:pPr>
          <w:hyperlink w:anchor="_Toc144465080" w:history="1">
            <w:r w:rsidRPr="008B604B">
              <w:rPr>
                <w:rStyle w:val="Hyperlink"/>
                <w:rFonts w:ascii="Skeena" w:hAnsi="Skeena"/>
              </w:rPr>
              <w:t>101.03.03</w:t>
            </w:r>
            <w:r w:rsidRPr="008B604B">
              <w:rPr>
                <w:rFonts w:asciiTheme="minorHAnsi" w:eastAsiaTheme="minorEastAsia" w:hAnsiTheme="minorHAnsi" w:cstheme="minorBidi"/>
                <w:kern w:val="2"/>
                <w:sz w:val="22"/>
                <w:szCs w:val="22"/>
                <w14:ligatures w14:val="standardContextual"/>
              </w:rPr>
              <w:tab/>
            </w:r>
            <w:r w:rsidRPr="008B604B">
              <w:rPr>
                <w:rStyle w:val="Hyperlink"/>
                <w:rFonts w:ascii="Skeena" w:hAnsi="Skeena"/>
              </w:rPr>
              <w:t>Applying Without Delay</w:t>
            </w:r>
            <w:r w:rsidRPr="008B604B">
              <w:rPr>
                <w:webHidden/>
              </w:rPr>
              <w:tab/>
            </w:r>
            <w:r w:rsidRPr="008B604B">
              <w:rPr>
                <w:webHidden/>
              </w:rPr>
              <w:fldChar w:fldCharType="begin"/>
            </w:r>
            <w:r w:rsidRPr="008B604B">
              <w:rPr>
                <w:webHidden/>
              </w:rPr>
              <w:instrText xml:space="preserve"> PAGEREF _Toc144465080 \h </w:instrText>
            </w:r>
            <w:r w:rsidRPr="008B604B">
              <w:rPr>
                <w:webHidden/>
              </w:rPr>
            </w:r>
            <w:r w:rsidRPr="008B604B">
              <w:rPr>
                <w:webHidden/>
              </w:rPr>
              <w:fldChar w:fldCharType="separate"/>
            </w:r>
            <w:r w:rsidR="00C1204E">
              <w:rPr>
                <w:webHidden/>
              </w:rPr>
              <w:t>15</w:t>
            </w:r>
            <w:r w:rsidRPr="008B604B">
              <w:rPr>
                <w:webHidden/>
              </w:rPr>
              <w:fldChar w:fldCharType="end"/>
            </w:r>
          </w:hyperlink>
        </w:p>
        <w:p w14:paraId="68FB48EE" w14:textId="66164E54" w:rsidR="008B604B" w:rsidRPr="008B604B" w:rsidRDefault="008B604B">
          <w:pPr>
            <w:pStyle w:val="TOC2"/>
            <w:rPr>
              <w:rFonts w:asciiTheme="minorHAnsi" w:eastAsiaTheme="minorEastAsia" w:hAnsiTheme="minorHAnsi" w:cstheme="minorBidi"/>
              <w:kern w:val="2"/>
              <w:sz w:val="22"/>
              <w:szCs w:val="22"/>
              <w14:ligatures w14:val="standardContextual"/>
            </w:rPr>
          </w:pPr>
          <w:hyperlink w:anchor="_Toc144465081" w:history="1">
            <w:r w:rsidRPr="008B604B">
              <w:rPr>
                <w:rStyle w:val="Hyperlink"/>
                <w:rFonts w:ascii="Skeena" w:hAnsi="Skeena"/>
              </w:rPr>
              <w:t>101.03.04</w:t>
            </w:r>
            <w:r w:rsidRPr="008B604B">
              <w:rPr>
                <w:rFonts w:asciiTheme="minorHAnsi" w:eastAsiaTheme="minorEastAsia" w:hAnsiTheme="minorHAnsi" w:cstheme="minorBidi"/>
                <w:kern w:val="2"/>
                <w:sz w:val="22"/>
                <w:szCs w:val="22"/>
                <w14:ligatures w14:val="standardContextual"/>
              </w:rPr>
              <w:tab/>
            </w:r>
            <w:r w:rsidRPr="008B604B">
              <w:rPr>
                <w:rStyle w:val="Hyperlink"/>
                <w:rFonts w:ascii="Skeena" w:hAnsi="Skeena"/>
              </w:rPr>
              <w:t>Signature Requirements</w:t>
            </w:r>
            <w:r w:rsidRPr="008B604B">
              <w:rPr>
                <w:webHidden/>
              </w:rPr>
              <w:tab/>
            </w:r>
            <w:r w:rsidRPr="008B604B">
              <w:rPr>
                <w:webHidden/>
              </w:rPr>
              <w:fldChar w:fldCharType="begin"/>
            </w:r>
            <w:r w:rsidRPr="008B604B">
              <w:rPr>
                <w:webHidden/>
              </w:rPr>
              <w:instrText xml:space="preserve"> PAGEREF _Toc144465081 \h </w:instrText>
            </w:r>
            <w:r w:rsidRPr="008B604B">
              <w:rPr>
                <w:webHidden/>
              </w:rPr>
            </w:r>
            <w:r w:rsidRPr="008B604B">
              <w:rPr>
                <w:webHidden/>
              </w:rPr>
              <w:fldChar w:fldCharType="separate"/>
            </w:r>
            <w:r w:rsidR="00C1204E">
              <w:rPr>
                <w:webHidden/>
              </w:rPr>
              <w:t>16</w:t>
            </w:r>
            <w:r w:rsidRPr="008B604B">
              <w:rPr>
                <w:webHidden/>
              </w:rPr>
              <w:fldChar w:fldCharType="end"/>
            </w:r>
          </w:hyperlink>
        </w:p>
        <w:p w14:paraId="0B29C0FC" w14:textId="0C44F4E5" w:rsidR="008B604B" w:rsidRPr="008B604B" w:rsidRDefault="008B604B">
          <w:pPr>
            <w:pStyle w:val="TOC2"/>
            <w:rPr>
              <w:rFonts w:asciiTheme="minorHAnsi" w:eastAsiaTheme="minorEastAsia" w:hAnsiTheme="minorHAnsi" w:cstheme="minorBidi"/>
              <w:kern w:val="2"/>
              <w:sz w:val="22"/>
              <w:szCs w:val="22"/>
              <w14:ligatures w14:val="standardContextual"/>
            </w:rPr>
          </w:pPr>
          <w:hyperlink w:anchor="_Toc144465082" w:history="1">
            <w:r w:rsidRPr="008B604B">
              <w:rPr>
                <w:rStyle w:val="Hyperlink"/>
                <w:rFonts w:ascii="Skeena" w:hAnsi="Skeena"/>
              </w:rPr>
              <w:t>101.03.04A</w:t>
            </w:r>
            <w:r w:rsidRPr="008B604B">
              <w:rPr>
                <w:rFonts w:asciiTheme="minorHAnsi" w:eastAsiaTheme="minorEastAsia" w:hAnsiTheme="minorHAnsi" w:cstheme="minorBidi"/>
                <w:kern w:val="2"/>
                <w:sz w:val="22"/>
                <w:szCs w:val="22"/>
                <w14:ligatures w14:val="standardContextual"/>
              </w:rPr>
              <w:tab/>
            </w:r>
            <w:r w:rsidRPr="008B604B">
              <w:rPr>
                <w:rStyle w:val="Hyperlink"/>
                <w:rFonts w:ascii="Skeena" w:hAnsi="Skeena"/>
              </w:rPr>
              <w:t>Applicants Age 18 or Older</w:t>
            </w:r>
            <w:r w:rsidRPr="008B604B">
              <w:rPr>
                <w:webHidden/>
              </w:rPr>
              <w:tab/>
            </w:r>
            <w:r w:rsidRPr="008B604B">
              <w:rPr>
                <w:webHidden/>
              </w:rPr>
              <w:fldChar w:fldCharType="begin"/>
            </w:r>
            <w:r w:rsidRPr="008B604B">
              <w:rPr>
                <w:webHidden/>
              </w:rPr>
              <w:instrText xml:space="preserve"> PAGEREF _Toc144465082 \h </w:instrText>
            </w:r>
            <w:r w:rsidRPr="008B604B">
              <w:rPr>
                <w:webHidden/>
              </w:rPr>
            </w:r>
            <w:r w:rsidRPr="008B604B">
              <w:rPr>
                <w:webHidden/>
              </w:rPr>
              <w:fldChar w:fldCharType="separate"/>
            </w:r>
            <w:r w:rsidR="00C1204E">
              <w:rPr>
                <w:webHidden/>
              </w:rPr>
              <w:t>16</w:t>
            </w:r>
            <w:r w:rsidRPr="008B604B">
              <w:rPr>
                <w:webHidden/>
              </w:rPr>
              <w:fldChar w:fldCharType="end"/>
            </w:r>
          </w:hyperlink>
        </w:p>
        <w:p w14:paraId="5BDD33F3" w14:textId="0EF1C494" w:rsidR="008B604B" w:rsidRPr="008B604B" w:rsidRDefault="008B604B">
          <w:pPr>
            <w:pStyle w:val="TOC2"/>
            <w:rPr>
              <w:rFonts w:asciiTheme="minorHAnsi" w:eastAsiaTheme="minorEastAsia" w:hAnsiTheme="minorHAnsi" w:cstheme="minorBidi"/>
              <w:kern w:val="2"/>
              <w:sz w:val="22"/>
              <w:szCs w:val="22"/>
              <w14:ligatures w14:val="standardContextual"/>
            </w:rPr>
          </w:pPr>
          <w:hyperlink w:anchor="_Toc144465083" w:history="1">
            <w:r w:rsidRPr="008B604B">
              <w:rPr>
                <w:rStyle w:val="Hyperlink"/>
                <w:rFonts w:ascii="Skeena" w:hAnsi="Skeena"/>
              </w:rPr>
              <w:t>101.03.04B</w:t>
            </w:r>
            <w:r w:rsidRPr="008B604B">
              <w:rPr>
                <w:rFonts w:asciiTheme="minorHAnsi" w:eastAsiaTheme="minorEastAsia" w:hAnsiTheme="minorHAnsi" w:cstheme="minorBidi"/>
                <w:kern w:val="2"/>
                <w:sz w:val="22"/>
                <w:szCs w:val="22"/>
                <w14:ligatures w14:val="standardContextual"/>
              </w:rPr>
              <w:tab/>
            </w:r>
            <w:r w:rsidRPr="008B604B">
              <w:rPr>
                <w:rStyle w:val="Hyperlink"/>
                <w:rFonts w:ascii="Skeena" w:hAnsi="Skeena"/>
              </w:rPr>
              <w:t>Applicants Under Age 18</w:t>
            </w:r>
            <w:r w:rsidRPr="008B604B">
              <w:rPr>
                <w:webHidden/>
              </w:rPr>
              <w:tab/>
            </w:r>
            <w:r w:rsidRPr="008B604B">
              <w:rPr>
                <w:webHidden/>
              </w:rPr>
              <w:fldChar w:fldCharType="begin"/>
            </w:r>
            <w:r w:rsidRPr="008B604B">
              <w:rPr>
                <w:webHidden/>
              </w:rPr>
              <w:instrText xml:space="preserve"> PAGEREF _Toc144465083 \h </w:instrText>
            </w:r>
            <w:r w:rsidRPr="008B604B">
              <w:rPr>
                <w:webHidden/>
              </w:rPr>
            </w:r>
            <w:r w:rsidRPr="008B604B">
              <w:rPr>
                <w:webHidden/>
              </w:rPr>
              <w:fldChar w:fldCharType="separate"/>
            </w:r>
            <w:r w:rsidR="00C1204E">
              <w:rPr>
                <w:webHidden/>
              </w:rPr>
              <w:t>20</w:t>
            </w:r>
            <w:r w:rsidRPr="008B604B">
              <w:rPr>
                <w:webHidden/>
              </w:rPr>
              <w:fldChar w:fldCharType="end"/>
            </w:r>
          </w:hyperlink>
        </w:p>
        <w:p w14:paraId="501ED827" w14:textId="1ACB5065" w:rsidR="008B604B" w:rsidRPr="008B604B" w:rsidRDefault="008B604B">
          <w:pPr>
            <w:pStyle w:val="TOC2"/>
            <w:rPr>
              <w:rFonts w:asciiTheme="minorHAnsi" w:eastAsiaTheme="minorEastAsia" w:hAnsiTheme="minorHAnsi" w:cstheme="minorBidi"/>
              <w:kern w:val="2"/>
              <w:sz w:val="22"/>
              <w:szCs w:val="22"/>
              <w14:ligatures w14:val="standardContextual"/>
            </w:rPr>
          </w:pPr>
          <w:hyperlink w:anchor="_Toc144465084" w:history="1">
            <w:r w:rsidRPr="008B604B">
              <w:rPr>
                <w:rStyle w:val="Hyperlink"/>
                <w:rFonts w:ascii="Skeena" w:hAnsi="Skeena"/>
              </w:rPr>
              <w:t>101.03.04C</w:t>
            </w:r>
            <w:r w:rsidRPr="008B604B">
              <w:rPr>
                <w:rFonts w:asciiTheme="minorHAnsi" w:eastAsiaTheme="minorEastAsia" w:hAnsiTheme="minorHAnsi" w:cstheme="minorBidi"/>
                <w:kern w:val="2"/>
                <w:sz w:val="22"/>
                <w:szCs w:val="22"/>
                <w14:ligatures w14:val="standardContextual"/>
              </w:rPr>
              <w:tab/>
            </w:r>
            <w:r w:rsidRPr="008B604B">
              <w:rPr>
                <w:rStyle w:val="Hyperlink"/>
                <w:rFonts w:ascii="Skeena" w:hAnsi="Skeena"/>
              </w:rPr>
              <w:t>Unsigned Applications</w:t>
            </w:r>
            <w:r w:rsidRPr="008B604B">
              <w:rPr>
                <w:webHidden/>
              </w:rPr>
              <w:tab/>
            </w:r>
            <w:r w:rsidRPr="008B604B">
              <w:rPr>
                <w:webHidden/>
              </w:rPr>
              <w:fldChar w:fldCharType="begin"/>
            </w:r>
            <w:r w:rsidRPr="008B604B">
              <w:rPr>
                <w:webHidden/>
              </w:rPr>
              <w:instrText xml:space="preserve"> PAGEREF _Toc144465084 \h </w:instrText>
            </w:r>
            <w:r w:rsidRPr="008B604B">
              <w:rPr>
                <w:webHidden/>
              </w:rPr>
            </w:r>
            <w:r w:rsidRPr="008B604B">
              <w:rPr>
                <w:webHidden/>
              </w:rPr>
              <w:fldChar w:fldCharType="separate"/>
            </w:r>
            <w:r w:rsidR="00C1204E">
              <w:rPr>
                <w:webHidden/>
              </w:rPr>
              <w:t>20</w:t>
            </w:r>
            <w:r w:rsidRPr="008B604B">
              <w:rPr>
                <w:webHidden/>
              </w:rPr>
              <w:fldChar w:fldCharType="end"/>
            </w:r>
          </w:hyperlink>
        </w:p>
        <w:p w14:paraId="4A573911" w14:textId="6BB0F9C1" w:rsidR="008B604B" w:rsidRPr="008B604B" w:rsidRDefault="008B604B">
          <w:pPr>
            <w:pStyle w:val="TOC2"/>
            <w:rPr>
              <w:rFonts w:asciiTheme="minorHAnsi" w:eastAsiaTheme="minorEastAsia" w:hAnsiTheme="minorHAnsi" w:cstheme="minorBidi"/>
              <w:kern w:val="2"/>
              <w:sz w:val="22"/>
              <w:szCs w:val="22"/>
              <w14:ligatures w14:val="standardContextual"/>
            </w:rPr>
          </w:pPr>
          <w:hyperlink w:anchor="_Toc144465085" w:history="1">
            <w:r w:rsidRPr="008B604B">
              <w:rPr>
                <w:rStyle w:val="Hyperlink"/>
                <w:rFonts w:ascii="Skeena" w:hAnsi="Skeena"/>
              </w:rPr>
              <w:t>101.03.05</w:t>
            </w:r>
            <w:r w:rsidRPr="008B604B">
              <w:rPr>
                <w:rFonts w:asciiTheme="minorHAnsi" w:eastAsiaTheme="minorEastAsia" w:hAnsiTheme="minorHAnsi" w:cstheme="minorBidi"/>
                <w:kern w:val="2"/>
                <w:sz w:val="22"/>
                <w:szCs w:val="22"/>
                <w14:ligatures w14:val="standardContextual"/>
              </w:rPr>
              <w:tab/>
            </w:r>
            <w:r w:rsidRPr="008B604B">
              <w:rPr>
                <w:rStyle w:val="Hyperlink"/>
                <w:rFonts w:ascii="Skeena" w:hAnsi="Skeena"/>
              </w:rPr>
              <w:t>Processing Applications</w:t>
            </w:r>
            <w:r w:rsidRPr="008B604B">
              <w:rPr>
                <w:webHidden/>
              </w:rPr>
              <w:tab/>
            </w:r>
            <w:r w:rsidRPr="008B604B">
              <w:rPr>
                <w:webHidden/>
              </w:rPr>
              <w:fldChar w:fldCharType="begin"/>
            </w:r>
            <w:r w:rsidRPr="008B604B">
              <w:rPr>
                <w:webHidden/>
              </w:rPr>
              <w:instrText xml:space="preserve"> PAGEREF _Toc144465085 \h </w:instrText>
            </w:r>
            <w:r w:rsidRPr="008B604B">
              <w:rPr>
                <w:webHidden/>
              </w:rPr>
            </w:r>
            <w:r w:rsidRPr="008B604B">
              <w:rPr>
                <w:webHidden/>
              </w:rPr>
              <w:fldChar w:fldCharType="separate"/>
            </w:r>
            <w:r w:rsidR="00C1204E">
              <w:rPr>
                <w:webHidden/>
              </w:rPr>
              <w:t>21</w:t>
            </w:r>
            <w:r w:rsidRPr="008B604B">
              <w:rPr>
                <w:webHidden/>
              </w:rPr>
              <w:fldChar w:fldCharType="end"/>
            </w:r>
          </w:hyperlink>
        </w:p>
        <w:p w14:paraId="0F352668" w14:textId="2BE8576C" w:rsidR="008B604B" w:rsidRPr="008B604B" w:rsidRDefault="008B604B">
          <w:pPr>
            <w:pStyle w:val="TOC2"/>
            <w:rPr>
              <w:rFonts w:asciiTheme="minorHAnsi" w:eastAsiaTheme="minorEastAsia" w:hAnsiTheme="minorHAnsi" w:cstheme="minorBidi"/>
              <w:kern w:val="2"/>
              <w:sz w:val="22"/>
              <w:szCs w:val="22"/>
              <w14:ligatures w14:val="standardContextual"/>
            </w:rPr>
          </w:pPr>
          <w:hyperlink w:anchor="_Toc144465086" w:history="1">
            <w:r w:rsidRPr="008B604B">
              <w:rPr>
                <w:rStyle w:val="Hyperlink"/>
                <w:rFonts w:ascii="Skeena" w:hAnsi="Skeena"/>
              </w:rPr>
              <w:t>101.03.05A</w:t>
            </w:r>
            <w:r w:rsidRPr="008B604B">
              <w:rPr>
                <w:rFonts w:asciiTheme="minorHAnsi" w:eastAsiaTheme="minorEastAsia" w:hAnsiTheme="minorHAnsi" w:cstheme="minorBidi"/>
                <w:kern w:val="2"/>
                <w:sz w:val="22"/>
                <w:szCs w:val="22"/>
                <w14:ligatures w14:val="standardContextual"/>
              </w:rPr>
              <w:tab/>
            </w:r>
            <w:r w:rsidRPr="008B604B">
              <w:rPr>
                <w:rStyle w:val="Hyperlink"/>
                <w:rFonts w:ascii="Skeena" w:hAnsi="Skeena"/>
              </w:rPr>
              <w:t>Procedure for MAGI, Non-MAGI, and Blended Household Cases – Online Applications</w:t>
            </w:r>
            <w:r w:rsidRPr="008B604B">
              <w:rPr>
                <w:webHidden/>
              </w:rPr>
              <w:tab/>
            </w:r>
            <w:r w:rsidRPr="008B604B">
              <w:rPr>
                <w:webHidden/>
              </w:rPr>
              <w:fldChar w:fldCharType="begin"/>
            </w:r>
            <w:r w:rsidRPr="008B604B">
              <w:rPr>
                <w:webHidden/>
              </w:rPr>
              <w:instrText xml:space="preserve"> PAGEREF _Toc144465086 \h </w:instrText>
            </w:r>
            <w:r w:rsidRPr="008B604B">
              <w:rPr>
                <w:webHidden/>
              </w:rPr>
            </w:r>
            <w:r w:rsidRPr="008B604B">
              <w:rPr>
                <w:webHidden/>
              </w:rPr>
              <w:fldChar w:fldCharType="separate"/>
            </w:r>
            <w:r w:rsidR="00C1204E">
              <w:rPr>
                <w:webHidden/>
              </w:rPr>
              <w:t>22</w:t>
            </w:r>
            <w:r w:rsidRPr="008B604B">
              <w:rPr>
                <w:webHidden/>
              </w:rPr>
              <w:fldChar w:fldCharType="end"/>
            </w:r>
          </w:hyperlink>
        </w:p>
        <w:p w14:paraId="050F2679" w14:textId="297A798C" w:rsidR="008B604B" w:rsidRPr="008B604B" w:rsidRDefault="008B604B">
          <w:pPr>
            <w:pStyle w:val="TOC2"/>
            <w:rPr>
              <w:rFonts w:asciiTheme="minorHAnsi" w:eastAsiaTheme="minorEastAsia" w:hAnsiTheme="minorHAnsi" w:cstheme="minorBidi"/>
              <w:kern w:val="2"/>
              <w:sz w:val="22"/>
              <w:szCs w:val="22"/>
              <w14:ligatures w14:val="standardContextual"/>
            </w:rPr>
          </w:pPr>
          <w:hyperlink w:anchor="_Toc144465087" w:history="1">
            <w:r w:rsidRPr="008B604B">
              <w:rPr>
                <w:rStyle w:val="Hyperlink"/>
                <w:rFonts w:ascii="Skeena" w:hAnsi="Skeena"/>
              </w:rPr>
              <w:t>101.03.05B</w:t>
            </w:r>
            <w:r w:rsidRPr="008B604B">
              <w:rPr>
                <w:rFonts w:asciiTheme="minorHAnsi" w:eastAsiaTheme="minorEastAsia" w:hAnsiTheme="minorHAnsi" w:cstheme="minorBidi"/>
                <w:kern w:val="2"/>
                <w:sz w:val="22"/>
                <w:szCs w:val="22"/>
                <w14:ligatures w14:val="standardContextual"/>
              </w:rPr>
              <w:tab/>
            </w:r>
            <w:r w:rsidRPr="008B604B">
              <w:rPr>
                <w:rStyle w:val="Hyperlink"/>
                <w:rFonts w:ascii="Skeena" w:hAnsi="Skeena"/>
              </w:rPr>
              <w:t>Procedure for MAGI, Non-MAGI, and Blended Household Cases – Paper Applications</w:t>
            </w:r>
            <w:r w:rsidRPr="008B604B">
              <w:rPr>
                <w:webHidden/>
              </w:rPr>
              <w:tab/>
            </w:r>
            <w:r w:rsidRPr="008B604B">
              <w:rPr>
                <w:webHidden/>
              </w:rPr>
              <w:fldChar w:fldCharType="begin"/>
            </w:r>
            <w:r w:rsidRPr="008B604B">
              <w:rPr>
                <w:webHidden/>
              </w:rPr>
              <w:instrText xml:space="preserve"> PAGEREF _Toc144465087 \h </w:instrText>
            </w:r>
            <w:r w:rsidRPr="008B604B">
              <w:rPr>
                <w:webHidden/>
              </w:rPr>
            </w:r>
            <w:r w:rsidRPr="008B604B">
              <w:rPr>
                <w:webHidden/>
              </w:rPr>
              <w:fldChar w:fldCharType="separate"/>
            </w:r>
            <w:r w:rsidR="00C1204E">
              <w:rPr>
                <w:webHidden/>
              </w:rPr>
              <w:t>23</w:t>
            </w:r>
            <w:r w:rsidRPr="008B604B">
              <w:rPr>
                <w:webHidden/>
              </w:rPr>
              <w:fldChar w:fldCharType="end"/>
            </w:r>
          </w:hyperlink>
        </w:p>
        <w:p w14:paraId="31439665" w14:textId="3F3F6B83" w:rsidR="008B604B" w:rsidRPr="008B604B" w:rsidRDefault="008B604B">
          <w:pPr>
            <w:pStyle w:val="TOC2"/>
            <w:rPr>
              <w:rFonts w:asciiTheme="minorHAnsi" w:eastAsiaTheme="minorEastAsia" w:hAnsiTheme="minorHAnsi" w:cstheme="minorBidi"/>
              <w:kern w:val="2"/>
              <w:sz w:val="22"/>
              <w:szCs w:val="22"/>
              <w14:ligatures w14:val="standardContextual"/>
            </w:rPr>
          </w:pPr>
          <w:hyperlink w:anchor="_Toc144465088" w:history="1">
            <w:r w:rsidRPr="008B604B">
              <w:rPr>
                <w:rStyle w:val="Hyperlink"/>
                <w:rFonts w:ascii="Skeena" w:hAnsi="Skeena"/>
              </w:rPr>
              <w:t>101.03.06</w:t>
            </w:r>
            <w:r w:rsidRPr="008B604B">
              <w:rPr>
                <w:rFonts w:asciiTheme="minorHAnsi" w:eastAsiaTheme="minorEastAsia" w:hAnsiTheme="minorHAnsi" w:cstheme="minorBidi"/>
                <w:kern w:val="2"/>
                <w:sz w:val="22"/>
                <w:szCs w:val="22"/>
                <w14:ligatures w14:val="standardContextual"/>
              </w:rPr>
              <w:tab/>
            </w:r>
            <w:r w:rsidRPr="008B604B">
              <w:rPr>
                <w:rStyle w:val="Hyperlink"/>
                <w:rFonts w:ascii="Skeena" w:hAnsi="Skeena"/>
              </w:rPr>
              <w:t>Processing Applications of DHHS Employees and Family Members</w:t>
            </w:r>
            <w:r w:rsidRPr="008B604B">
              <w:rPr>
                <w:webHidden/>
              </w:rPr>
              <w:tab/>
            </w:r>
            <w:r w:rsidRPr="008B604B">
              <w:rPr>
                <w:webHidden/>
              </w:rPr>
              <w:fldChar w:fldCharType="begin"/>
            </w:r>
            <w:r w:rsidRPr="008B604B">
              <w:rPr>
                <w:webHidden/>
              </w:rPr>
              <w:instrText xml:space="preserve"> PAGEREF _Toc144465088 \h </w:instrText>
            </w:r>
            <w:r w:rsidRPr="008B604B">
              <w:rPr>
                <w:webHidden/>
              </w:rPr>
            </w:r>
            <w:r w:rsidRPr="008B604B">
              <w:rPr>
                <w:webHidden/>
              </w:rPr>
              <w:fldChar w:fldCharType="separate"/>
            </w:r>
            <w:r w:rsidR="00C1204E">
              <w:rPr>
                <w:webHidden/>
              </w:rPr>
              <w:t>24</w:t>
            </w:r>
            <w:r w:rsidRPr="008B604B">
              <w:rPr>
                <w:webHidden/>
              </w:rPr>
              <w:fldChar w:fldCharType="end"/>
            </w:r>
          </w:hyperlink>
        </w:p>
        <w:p w14:paraId="08ED8181" w14:textId="150AA143" w:rsidR="008B604B" w:rsidRPr="008B604B" w:rsidRDefault="008B604B">
          <w:pPr>
            <w:pStyle w:val="TOC2"/>
            <w:rPr>
              <w:rFonts w:asciiTheme="minorHAnsi" w:eastAsiaTheme="minorEastAsia" w:hAnsiTheme="minorHAnsi" w:cstheme="minorBidi"/>
              <w:kern w:val="2"/>
              <w:sz w:val="22"/>
              <w:szCs w:val="22"/>
              <w14:ligatures w14:val="standardContextual"/>
            </w:rPr>
          </w:pPr>
          <w:hyperlink w:anchor="_Toc144465089" w:history="1">
            <w:r w:rsidRPr="008B604B">
              <w:rPr>
                <w:rStyle w:val="Hyperlink"/>
                <w:rFonts w:ascii="Skeena" w:hAnsi="Skeena"/>
              </w:rPr>
              <w:t>101.03.07</w:t>
            </w:r>
            <w:r w:rsidRPr="008B604B">
              <w:rPr>
                <w:rFonts w:asciiTheme="minorHAnsi" w:eastAsiaTheme="minorEastAsia" w:hAnsiTheme="minorHAnsi" w:cstheme="minorBidi"/>
                <w:kern w:val="2"/>
                <w:sz w:val="22"/>
                <w:szCs w:val="22"/>
                <w14:ligatures w14:val="standardContextual"/>
              </w:rPr>
              <w:tab/>
            </w:r>
            <w:r w:rsidRPr="008B604B">
              <w:rPr>
                <w:rStyle w:val="Hyperlink"/>
                <w:rFonts w:ascii="Skeena" w:hAnsi="Skeena"/>
              </w:rPr>
              <w:t>SC DHHS Employees Conflict of Interest</w:t>
            </w:r>
            <w:r w:rsidRPr="008B604B">
              <w:rPr>
                <w:webHidden/>
              </w:rPr>
              <w:tab/>
            </w:r>
            <w:r w:rsidRPr="008B604B">
              <w:rPr>
                <w:webHidden/>
              </w:rPr>
              <w:fldChar w:fldCharType="begin"/>
            </w:r>
            <w:r w:rsidRPr="008B604B">
              <w:rPr>
                <w:webHidden/>
              </w:rPr>
              <w:instrText xml:space="preserve"> PAGEREF _Toc144465089 \h </w:instrText>
            </w:r>
            <w:r w:rsidRPr="008B604B">
              <w:rPr>
                <w:webHidden/>
              </w:rPr>
            </w:r>
            <w:r w:rsidRPr="008B604B">
              <w:rPr>
                <w:webHidden/>
              </w:rPr>
              <w:fldChar w:fldCharType="separate"/>
            </w:r>
            <w:r w:rsidR="00C1204E">
              <w:rPr>
                <w:webHidden/>
              </w:rPr>
              <w:t>25</w:t>
            </w:r>
            <w:r w:rsidRPr="008B604B">
              <w:rPr>
                <w:webHidden/>
              </w:rPr>
              <w:fldChar w:fldCharType="end"/>
            </w:r>
          </w:hyperlink>
        </w:p>
        <w:p w14:paraId="1A8DD90E" w14:textId="4F3F3AC5" w:rsidR="008B604B" w:rsidRPr="008B604B" w:rsidRDefault="008B604B">
          <w:pPr>
            <w:pStyle w:val="TOC2"/>
            <w:rPr>
              <w:rFonts w:asciiTheme="minorHAnsi" w:eastAsiaTheme="minorEastAsia" w:hAnsiTheme="minorHAnsi" w:cstheme="minorBidi"/>
              <w:kern w:val="2"/>
              <w:sz w:val="22"/>
              <w:szCs w:val="22"/>
              <w14:ligatures w14:val="standardContextual"/>
            </w:rPr>
          </w:pPr>
          <w:hyperlink w:anchor="_Toc144465090" w:history="1">
            <w:r w:rsidRPr="008B604B">
              <w:rPr>
                <w:rStyle w:val="Hyperlink"/>
                <w:rFonts w:ascii="Skeena" w:hAnsi="Skeena"/>
              </w:rPr>
              <w:t>101.03.08</w:t>
            </w:r>
            <w:r w:rsidRPr="008B604B">
              <w:rPr>
                <w:rFonts w:asciiTheme="minorHAnsi" w:eastAsiaTheme="minorEastAsia" w:hAnsiTheme="minorHAnsi" w:cstheme="minorBidi"/>
                <w:kern w:val="2"/>
                <w:sz w:val="22"/>
                <w:szCs w:val="22"/>
                <w14:ligatures w14:val="standardContextual"/>
              </w:rPr>
              <w:tab/>
            </w:r>
            <w:r w:rsidRPr="008B604B">
              <w:rPr>
                <w:rStyle w:val="Hyperlink"/>
                <w:rFonts w:ascii="Skeena" w:hAnsi="Skeena"/>
              </w:rPr>
              <w:t>Informing the Applicant</w:t>
            </w:r>
            <w:r w:rsidRPr="008B604B">
              <w:rPr>
                <w:webHidden/>
              </w:rPr>
              <w:tab/>
            </w:r>
            <w:r w:rsidRPr="008B604B">
              <w:rPr>
                <w:webHidden/>
              </w:rPr>
              <w:fldChar w:fldCharType="begin"/>
            </w:r>
            <w:r w:rsidRPr="008B604B">
              <w:rPr>
                <w:webHidden/>
              </w:rPr>
              <w:instrText xml:space="preserve"> PAGEREF _Toc144465090 \h </w:instrText>
            </w:r>
            <w:r w:rsidRPr="008B604B">
              <w:rPr>
                <w:webHidden/>
              </w:rPr>
            </w:r>
            <w:r w:rsidRPr="008B604B">
              <w:rPr>
                <w:webHidden/>
              </w:rPr>
              <w:fldChar w:fldCharType="separate"/>
            </w:r>
            <w:r w:rsidR="00C1204E">
              <w:rPr>
                <w:webHidden/>
              </w:rPr>
              <w:t>26</w:t>
            </w:r>
            <w:r w:rsidRPr="008B604B">
              <w:rPr>
                <w:webHidden/>
              </w:rPr>
              <w:fldChar w:fldCharType="end"/>
            </w:r>
          </w:hyperlink>
        </w:p>
        <w:p w14:paraId="4ECCA17C" w14:textId="71B52192" w:rsidR="008B604B" w:rsidRPr="008B604B" w:rsidRDefault="008B604B">
          <w:pPr>
            <w:pStyle w:val="TOC2"/>
            <w:rPr>
              <w:rFonts w:asciiTheme="minorHAnsi" w:eastAsiaTheme="minorEastAsia" w:hAnsiTheme="minorHAnsi" w:cstheme="minorBidi"/>
              <w:kern w:val="2"/>
              <w:sz w:val="22"/>
              <w:szCs w:val="22"/>
              <w14:ligatures w14:val="standardContextual"/>
            </w:rPr>
          </w:pPr>
          <w:hyperlink w:anchor="_Toc144465091" w:history="1">
            <w:r w:rsidRPr="008B604B">
              <w:rPr>
                <w:rStyle w:val="Hyperlink"/>
                <w:rFonts w:ascii="Skeena" w:hAnsi="Skeena"/>
              </w:rPr>
              <w:t>101.03.09</w:t>
            </w:r>
            <w:r w:rsidRPr="008B604B">
              <w:rPr>
                <w:rFonts w:asciiTheme="minorHAnsi" w:eastAsiaTheme="minorEastAsia" w:hAnsiTheme="minorHAnsi" w:cstheme="minorBidi"/>
                <w:kern w:val="2"/>
                <w:sz w:val="22"/>
                <w:szCs w:val="22"/>
                <w14:ligatures w14:val="standardContextual"/>
              </w:rPr>
              <w:tab/>
            </w:r>
            <w:r w:rsidRPr="008B604B">
              <w:rPr>
                <w:rStyle w:val="Hyperlink"/>
                <w:rFonts w:ascii="Skeena" w:hAnsi="Skeena"/>
              </w:rPr>
              <w:t>Request for Informal Medicaid Eligibility Opinion</w:t>
            </w:r>
            <w:r w:rsidRPr="008B604B">
              <w:rPr>
                <w:webHidden/>
              </w:rPr>
              <w:tab/>
            </w:r>
            <w:r w:rsidRPr="008B604B">
              <w:rPr>
                <w:webHidden/>
              </w:rPr>
              <w:fldChar w:fldCharType="begin"/>
            </w:r>
            <w:r w:rsidRPr="008B604B">
              <w:rPr>
                <w:webHidden/>
              </w:rPr>
              <w:instrText xml:space="preserve"> PAGEREF _Toc144465091 \h </w:instrText>
            </w:r>
            <w:r w:rsidRPr="008B604B">
              <w:rPr>
                <w:webHidden/>
              </w:rPr>
            </w:r>
            <w:r w:rsidRPr="008B604B">
              <w:rPr>
                <w:webHidden/>
              </w:rPr>
              <w:fldChar w:fldCharType="separate"/>
            </w:r>
            <w:r w:rsidR="00C1204E">
              <w:rPr>
                <w:webHidden/>
              </w:rPr>
              <w:t>26</w:t>
            </w:r>
            <w:r w:rsidRPr="008B604B">
              <w:rPr>
                <w:webHidden/>
              </w:rPr>
              <w:fldChar w:fldCharType="end"/>
            </w:r>
          </w:hyperlink>
        </w:p>
        <w:p w14:paraId="1B5C031E" w14:textId="3FBC7050" w:rsidR="008B604B" w:rsidRPr="008B604B" w:rsidRDefault="008B604B">
          <w:pPr>
            <w:pStyle w:val="TOC2"/>
            <w:rPr>
              <w:rFonts w:asciiTheme="minorHAnsi" w:eastAsiaTheme="minorEastAsia" w:hAnsiTheme="minorHAnsi" w:cstheme="minorBidi"/>
              <w:kern w:val="2"/>
              <w:sz w:val="22"/>
              <w:szCs w:val="22"/>
              <w14:ligatures w14:val="standardContextual"/>
            </w:rPr>
          </w:pPr>
          <w:hyperlink w:anchor="_Toc144465092" w:history="1">
            <w:r w:rsidRPr="008B604B">
              <w:rPr>
                <w:rStyle w:val="Hyperlink"/>
                <w:rFonts w:ascii="Skeena" w:hAnsi="Skeena"/>
              </w:rPr>
              <w:t>101.03.10</w:t>
            </w:r>
            <w:r w:rsidRPr="008B604B">
              <w:rPr>
                <w:rFonts w:asciiTheme="minorHAnsi" w:eastAsiaTheme="minorEastAsia" w:hAnsiTheme="minorHAnsi" w:cstheme="minorBidi"/>
                <w:kern w:val="2"/>
                <w:sz w:val="22"/>
                <w:szCs w:val="22"/>
                <w14:ligatures w14:val="standardContextual"/>
              </w:rPr>
              <w:tab/>
            </w:r>
            <w:r w:rsidRPr="008B604B">
              <w:rPr>
                <w:rStyle w:val="Hyperlink"/>
                <w:rFonts w:ascii="Skeena" w:hAnsi="Skeena"/>
              </w:rPr>
              <w:t>Account Transfer Applications</w:t>
            </w:r>
            <w:r w:rsidRPr="008B604B">
              <w:rPr>
                <w:webHidden/>
              </w:rPr>
              <w:tab/>
            </w:r>
            <w:r w:rsidRPr="008B604B">
              <w:rPr>
                <w:webHidden/>
              </w:rPr>
              <w:fldChar w:fldCharType="begin"/>
            </w:r>
            <w:r w:rsidRPr="008B604B">
              <w:rPr>
                <w:webHidden/>
              </w:rPr>
              <w:instrText xml:space="preserve"> PAGEREF _Toc144465092 \h </w:instrText>
            </w:r>
            <w:r w:rsidRPr="008B604B">
              <w:rPr>
                <w:webHidden/>
              </w:rPr>
            </w:r>
            <w:r w:rsidRPr="008B604B">
              <w:rPr>
                <w:webHidden/>
              </w:rPr>
              <w:fldChar w:fldCharType="separate"/>
            </w:r>
            <w:r w:rsidR="00C1204E">
              <w:rPr>
                <w:webHidden/>
              </w:rPr>
              <w:t>27</w:t>
            </w:r>
            <w:r w:rsidRPr="008B604B">
              <w:rPr>
                <w:webHidden/>
              </w:rPr>
              <w:fldChar w:fldCharType="end"/>
            </w:r>
          </w:hyperlink>
        </w:p>
        <w:p w14:paraId="33F04D0C" w14:textId="593BE484" w:rsidR="008B604B" w:rsidRPr="008B604B" w:rsidRDefault="008B604B">
          <w:pPr>
            <w:pStyle w:val="TOC2"/>
            <w:rPr>
              <w:rFonts w:asciiTheme="minorHAnsi" w:eastAsiaTheme="minorEastAsia" w:hAnsiTheme="minorHAnsi" w:cstheme="minorBidi"/>
              <w:kern w:val="2"/>
              <w:sz w:val="22"/>
              <w:szCs w:val="22"/>
              <w14:ligatures w14:val="standardContextual"/>
            </w:rPr>
          </w:pPr>
          <w:hyperlink w:anchor="_Toc144465093" w:history="1">
            <w:r w:rsidRPr="008B604B">
              <w:rPr>
                <w:rStyle w:val="Hyperlink"/>
                <w:rFonts w:ascii="Skeena" w:hAnsi="Skeena"/>
              </w:rPr>
              <w:t>101.03.10A</w:t>
            </w:r>
            <w:r w:rsidRPr="008B604B">
              <w:rPr>
                <w:rFonts w:asciiTheme="minorHAnsi" w:eastAsiaTheme="minorEastAsia" w:hAnsiTheme="minorHAnsi" w:cstheme="minorBidi"/>
                <w:kern w:val="2"/>
                <w:sz w:val="22"/>
                <w:szCs w:val="22"/>
                <w14:ligatures w14:val="standardContextual"/>
              </w:rPr>
              <w:tab/>
            </w:r>
            <w:r w:rsidRPr="008B604B">
              <w:rPr>
                <w:rStyle w:val="Hyperlink"/>
                <w:rFonts w:ascii="Skeena" w:hAnsi="Skeena"/>
              </w:rPr>
              <w:t>Effective Date</w:t>
            </w:r>
            <w:r w:rsidRPr="008B604B">
              <w:rPr>
                <w:webHidden/>
              </w:rPr>
              <w:tab/>
            </w:r>
            <w:r w:rsidRPr="008B604B">
              <w:rPr>
                <w:webHidden/>
              </w:rPr>
              <w:fldChar w:fldCharType="begin"/>
            </w:r>
            <w:r w:rsidRPr="008B604B">
              <w:rPr>
                <w:webHidden/>
              </w:rPr>
              <w:instrText xml:space="preserve"> PAGEREF _Toc144465093 \h </w:instrText>
            </w:r>
            <w:r w:rsidRPr="008B604B">
              <w:rPr>
                <w:webHidden/>
              </w:rPr>
            </w:r>
            <w:r w:rsidRPr="008B604B">
              <w:rPr>
                <w:webHidden/>
              </w:rPr>
              <w:fldChar w:fldCharType="separate"/>
            </w:r>
            <w:r w:rsidR="00C1204E">
              <w:rPr>
                <w:webHidden/>
              </w:rPr>
              <w:t>27</w:t>
            </w:r>
            <w:r w:rsidRPr="008B604B">
              <w:rPr>
                <w:webHidden/>
              </w:rPr>
              <w:fldChar w:fldCharType="end"/>
            </w:r>
          </w:hyperlink>
        </w:p>
        <w:p w14:paraId="24C89336" w14:textId="33200915" w:rsidR="008B604B" w:rsidRPr="008B604B" w:rsidRDefault="008B604B">
          <w:pPr>
            <w:pStyle w:val="TOC2"/>
            <w:rPr>
              <w:rFonts w:asciiTheme="minorHAnsi" w:eastAsiaTheme="minorEastAsia" w:hAnsiTheme="minorHAnsi" w:cstheme="minorBidi"/>
              <w:kern w:val="2"/>
              <w:sz w:val="22"/>
              <w:szCs w:val="22"/>
              <w14:ligatures w14:val="standardContextual"/>
            </w:rPr>
          </w:pPr>
          <w:hyperlink w:anchor="_Toc144465094" w:history="1">
            <w:r w:rsidRPr="008B604B">
              <w:rPr>
                <w:rStyle w:val="Hyperlink"/>
                <w:rFonts w:ascii="Skeena" w:hAnsi="Skeena"/>
              </w:rPr>
              <w:t>101.03.10B</w:t>
            </w:r>
            <w:r w:rsidRPr="008B604B">
              <w:rPr>
                <w:rFonts w:asciiTheme="minorHAnsi" w:eastAsiaTheme="minorEastAsia" w:hAnsiTheme="minorHAnsi" w:cstheme="minorBidi"/>
                <w:kern w:val="2"/>
                <w:sz w:val="22"/>
                <w:szCs w:val="22"/>
                <w14:ligatures w14:val="standardContextual"/>
              </w:rPr>
              <w:tab/>
            </w:r>
            <w:r w:rsidRPr="008B604B">
              <w:rPr>
                <w:rStyle w:val="Hyperlink"/>
                <w:rFonts w:ascii="Skeena" w:hAnsi="Skeena"/>
              </w:rPr>
              <w:t>Identifying ATA Household Member’s Current Eligibility or Application Status</w:t>
            </w:r>
            <w:r w:rsidRPr="008B604B">
              <w:rPr>
                <w:webHidden/>
              </w:rPr>
              <w:tab/>
            </w:r>
            <w:r w:rsidRPr="008B604B">
              <w:rPr>
                <w:webHidden/>
              </w:rPr>
              <w:fldChar w:fldCharType="begin"/>
            </w:r>
            <w:r w:rsidRPr="008B604B">
              <w:rPr>
                <w:webHidden/>
              </w:rPr>
              <w:instrText xml:space="preserve"> PAGEREF _Toc144465094 \h </w:instrText>
            </w:r>
            <w:r w:rsidRPr="008B604B">
              <w:rPr>
                <w:webHidden/>
              </w:rPr>
            </w:r>
            <w:r w:rsidRPr="008B604B">
              <w:rPr>
                <w:webHidden/>
              </w:rPr>
              <w:fldChar w:fldCharType="separate"/>
            </w:r>
            <w:r w:rsidR="00C1204E">
              <w:rPr>
                <w:webHidden/>
              </w:rPr>
              <w:t>27</w:t>
            </w:r>
            <w:r w:rsidRPr="008B604B">
              <w:rPr>
                <w:webHidden/>
              </w:rPr>
              <w:fldChar w:fldCharType="end"/>
            </w:r>
          </w:hyperlink>
        </w:p>
        <w:p w14:paraId="3DC44DE4" w14:textId="4D58D205" w:rsidR="008B604B" w:rsidRPr="008B604B" w:rsidRDefault="008B604B">
          <w:pPr>
            <w:pStyle w:val="TOC2"/>
            <w:rPr>
              <w:rFonts w:asciiTheme="minorHAnsi" w:eastAsiaTheme="minorEastAsia" w:hAnsiTheme="minorHAnsi" w:cstheme="minorBidi"/>
              <w:kern w:val="2"/>
              <w:sz w:val="22"/>
              <w:szCs w:val="22"/>
              <w14:ligatures w14:val="standardContextual"/>
            </w:rPr>
          </w:pPr>
          <w:hyperlink w:anchor="_Toc144465095" w:history="1">
            <w:r w:rsidRPr="008B604B">
              <w:rPr>
                <w:rStyle w:val="Hyperlink"/>
                <w:rFonts w:ascii="Skeena" w:hAnsi="Skeena"/>
              </w:rPr>
              <w:t>101.03.10C</w:t>
            </w:r>
            <w:r w:rsidRPr="008B604B">
              <w:rPr>
                <w:rFonts w:asciiTheme="minorHAnsi" w:eastAsiaTheme="minorEastAsia" w:hAnsiTheme="minorHAnsi" w:cstheme="minorBidi"/>
                <w:kern w:val="2"/>
                <w:sz w:val="22"/>
                <w:szCs w:val="22"/>
                <w14:ligatures w14:val="standardContextual"/>
              </w:rPr>
              <w:tab/>
            </w:r>
            <w:r w:rsidRPr="008B604B">
              <w:rPr>
                <w:rStyle w:val="Hyperlink"/>
                <w:rFonts w:ascii="Skeena" w:hAnsi="Skeena"/>
              </w:rPr>
              <w:t>Processing Account Transfer Applications</w:t>
            </w:r>
            <w:r w:rsidRPr="008B604B">
              <w:rPr>
                <w:webHidden/>
              </w:rPr>
              <w:tab/>
            </w:r>
            <w:r w:rsidRPr="008B604B">
              <w:rPr>
                <w:webHidden/>
              </w:rPr>
              <w:fldChar w:fldCharType="begin"/>
            </w:r>
            <w:r w:rsidRPr="008B604B">
              <w:rPr>
                <w:webHidden/>
              </w:rPr>
              <w:instrText xml:space="preserve"> PAGEREF _Toc144465095 \h </w:instrText>
            </w:r>
            <w:r w:rsidRPr="008B604B">
              <w:rPr>
                <w:webHidden/>
              </w:rPr>
            </w:r>
            <w:r w:rsidRPr="008B604B">
              <w:rPr>
                <w:webHidden/>
              </w:rPr>
              <w:fldChar w:fldCharType="separate"/>
            </w:r>
            <w:r w:rsidR="00C1204E">
              <w:rPr>
                <w:webHidden/>
              </w:rPr>
              <w:t>28</w:t>
            </w:r>
            <w:r w:rsidRPr="008B604B">
              <w:rPr>
                <w:webHidden/>
              </w:rPr>
              <w:fldChar w:fldCharType="end"/>
            </w:r>
          </w:hyperlink>
        </w:p>
        <w:p w14:paraId="2EED0469" w14:textId="7262155E" w:rsidR="008B604B" w:rsidRDefault="008B604B">
          <w:pPr>
            <w:pStyle w:val="TOC1"/>
            <w:rPr>
              <w:rFonts w:asciiTheme="minorHAnsi" w:eastAsiaTheme="minorEastAsia" w:hAnsiTheme="minorHAnsi" w:cstheme="minorBidi"/>
              <w:b w:val="0"/>
              <w:bCs w:val="0"/>
              <w:kern w:val="2"/>
              <w:sz w:val="22"/>
              <w:szCs w:val="22"/>
              <w14:ligatures w14:val="standardContextual"/>
            </w:rPr>
          </w:pPr>
          <w:hyperlink w:anchor="_Toc144465096" w:history="1">
            <w:r w:rsidRPr="00993934">
              <w:rPr>
                <w:rStyle w:val="Hyperlink"/>
                <w:rFonts w:ascii="Skeena" w:hAnsi="Skeena"/>
              </w:rPr>
              <w:t>101.04</w:t>
            </w:r>
            <w:r>
              <w:rPr>
                <w:rFonts w:asciiTheme="minorHAnsi" w:eastAsiaTheme="minorEastAsia" w:hAnsiTheme="minorHAnsi" w:cstheme="minorBidi"/>
                <w:b w:val="0"/>
                <w:bCs w:val="0"/>
                <w:kern w:val="2"/>
                <w:sz w:val="22"/>
                <w:szCs w:val="22"/>
                <w14:ligatures w14:val="standardContextual"/>
              </w:rPr>
              <w:tab/>
            </w:r>
            <w:r w:rsidRPr="00993934">
              <w:rPr>
                <w:rStyle w:val="Hyperlink"/>
                <w:rFonts w:ascii="Skeena" w:hAnsi="Skeena"/>
              </w:rPr>
              <w:t>Retroactive Applications</w:t>
            </w:r>
            <w:r>
              <w:rPr>
                <w:webHidden/>
              </w:rPr>
              <w:tab/>
            </w:r>
            <w:r>
              <w:rPr>
                <w:webHidden/>
              </w:rPr>
              <w:fldChar w:fldCharType="begin"/>
            </w:r>
            <w:r>
              <w:rPr>
                <w:webHidden/>
              </w:rPr>
              <w:instrText xml:space="preserve"> PAGEREF _Toc144465096 \h </w:instrText>
            </w:r>
            <w:r>
              <w:rPr>
                <w:webHidden/>
              </w:rPr>
            </w:r>
            <w:r>
              <w:rPr>
                <w:webHidden/>
              </w:rPr>
              <w:fldChar w:fldCharType="separate"/>
            </w:r>
            <w:r w:rsidR="00C1204E">
              <w:rPr>
                <w:webHidden/>
              </w:rPr>
              <w:t>30</w:t>
            </w:r>
            <w:r>
              <w:rPr>
                <w:webHidden/>
              </w:rPr>
              <w:fldChar w:fldCharType="end"/>
            </w:r>
          </w:hyperlink>
        </w:p>
        <w:p w14:paraId="55CF0F27" w14:textId="5D7C40A5" w:rsidR="008B604B" w:rsidRPr="008B604B" w:rsidRDefault="008B604B">
          <w:pPr>
            <w:pStyle w:val="TOC2"/>
            <w:rPr>
              <w:rFonts w:asciiTheme="minorHAnsi" w:eastAsiaTheme="minorEastAsia" w:hAnsiTheme="minorHAnsi" w:cstheme="minorBidi"/>
              <w:kern w:val="2"/>
              <w:sz w:val="22"/>
              <w:szCs w:val="22"/>
              <w14:ligatures w14:val="standardContextual"/>
            </w:rPr>
          </w:pPr>
          <w:hyperlink w:anchor="_Toc144465097" w:history="1">
            <w:r w:rsidRPr="008B604B">
              <w:rPr>
                <w:rStyle w:val="Hyperlink"/>
                <w:rFonts w:ascii="Skeena" w:hAnsi="Skeena"/>
              </w:rPr>
              <w:t>101.04.01</w:t>
            </w:r>
            <w:r w:rsidRPr="008B604B">
              <w:rPr>
                <w:rFonts w:asciiTheme="minorHAnsi" w:eastAsiaTheme="minorEastAsia" w:hAnsiTheme="minorHAnsi" w:cstheme="minorBidi"/>
                <w:kern w:val="2"/>
                <w:sz w:val="22"/>
                <w:szCs w:val="22"/>
                <w14:ligatures w14:val="standardContextual"/>
              </w:rPr>
              <w:tab/>
            </w:r>
            <w:r w:rsidRPr="008B604B">
              <w:rPr>
                <w:rStyle w:val="Hyperlink"/>
                <w:rFonts w:ascii="Skeena" w:hAnsi="Skeena"/>
              </w:rPr>
              <w:t>Appeal Rights</w:t>
            </w:r>
            <w:r w:rsidRPr="008B604B">
              <w:rPr>
                <w:webHidden/>
              </w:rPr>
              <w:tab/>
            </w:r>
            <w:r w:rsidRPr="008B604B">
              <w:rPr>
                <w:webHidden/>
              </w:rPr>
              <w:fldChar w:fldCharType="begin"/>
            </w:r>
            <w:r w:rsidRPr="008B604B">
              <w:rPr>
                <w:webHidden/>
              </w:rPr>
              <w:instrText xml:space="preserve"> PAGEREF _Toc144465097 \h </w:instrText>
            </w:r>
            <w:r w:rsidRPr="008B604B">
              <w:rPr>
                <w:webHidden/>
              </w:rPr>
            </w:r>
            <w:r w:rsidRPr="008B604B">
              <w:rPr>
                <w:webHidden/>
              </w:rPr>
              <w:fldChar w:fldCharType="separate"/>
            </w:r>
            <w:r w:rsidR="00C1204E">
              <w:rPr>
                <w:webHidden/>
              </w:rPr>
              <w:t>33</w:t>
            </w:r>
            <w:r w:rsidRPr="008B604B">
              <w:rPr>
                <w:webHidden/>
              </w:rPr>
              <w:fldChar w:fldCharType="end"/>
            </w:r>
          </w:hyperlink>
        </w:p>
        <w:p w14:paraId="0385314D" w14:textId="726AD809" w:rsidR="008B604B" w:rsidRPr="008B604B" w:rsidRDefault="008B604B">
          <w:pPr>
            <w:pStyle w:val="TOC2"/>
            <w:rPr>
              <w:rFonts w:asciiTheme="minorHAnsi" w:eastAsiaTheme="minorEastAsia" w:hAnsiTheme="minorHAnsi" w:cstheme="minorBidi"/>
              <w:kern w:val="2"/>
              <w:sz w:val="22"/>
              <w:szCs w:val="22"/>
              <w14:ligatures w14:val="standardContextual"/>
            </w:rPr>
          </w:pPr>
          <w:hyperlink w:anchor="_Toc144465098" w:history="1">
            <w:r w:rsidRPr="008B604B">
              <w:rPr>
                <w:rStyle w:val="Hyperlink"/>
                <w:rFonts w:ascii="Skeena" w:hAnsi="Skeena"/>
              </w:rPr>
              <w:t>101.04.02</w:t>
            </w:r>
            <w:r w:rsidRPr="008B604B">
              <w:rPr>
                <w:rFonts w:asciiTheme="minorHAnsi" w:eastAsiaTheme="minorEastAsia" w:hAnsiTheme="minorHAnsi" w:cstheme="minorBidi"/>
                <w:kern w:val="2"/>
                <w:sz w:val="22"/>
                <w:szCs w:val="22"/>
                <w14:ligatures w14:val="standardContextual"/>
              </w:rPr>
              <w:tab/>
            </w:r>
            <w:r w:rsidRPr="008B604B">
              <w:rPr>
                <w:rStyle w:val="Hyperlink"/>
                <w:rFonts w:ascii="Skeena" w:hAnsi="Skeena"/>
              </w:rPr>
              <w:t>Claims for Retroactive Eligibility</w:t>
            </w:r>
            <w:r w:rsidRPr="008B604B">
              <w:rPr>
                <w:webHidden/>
              </w:rPr>
              <w:tab/>
            </w:r>
            <w:r w:rsidRPr="008B604B">
              <w:rPr>
                <w:webHidden/>
              </w:rPr>
              <w:fldChar w:fldCharType="begin"/>
            </w:r>
            <w:r w:rsidRPr="008B604B">
              <w:rPr>
                <w:webHidden/>
              </w:rPr>
              <w:instrText xml:space="preserve"> PAGEREF _Toc144465098 \h </w:instrText>
            </w:r>
            <w:r w:rsidRPr="008B604B">
              <w:rPr>
                <w:webHidden/>
              </w:rPr>
            </w:r>
            <w:r w:rsidRPr="008B604B">
              <w:rPr>
                <w:webHidden/>
              </w:rPr>
              <w:fldChar w:fldCharType="separate"/>
            </w:r>
            <w:r w:rsidR="00C1204E">
              <w:rPr>
                <w:webHidden/>
              </w:rPr>
              <w:t>33</w:t>
            </w:r>
            <w:r w:rsidRPr="008B604B">
              <w:rPr>
                <w:webHidden/>
              </w:rPr>
              <w:fldChar w:fldCharType="end"/>
            </w:r>
          </w:hyperlink>
        </w:p>
        <w:p w14:paraId="27C0FA31" w14:textId="6C747F68" w:rsidR="008B604B" w:rsidRDefault="008B604B">
          <w:pPr>
            <w:pStyle w:val="TOC1"/>
            <w:rPr>
              <w:rFonts w:asciiTheme="minorHAnsi" w:eastAsiaTheme="minorEastAsia" w:hAnsiTheme="minorHAnsi" w:cstheme="minorBidi"/>
              <w:b w:val="0"/>
              <w:bCs w:val="0"/>
              <w:kern w:val="2"/>
              <w:sz w:val="22"/>
              <w:szCs w:val="22"/>
              <w14:ligatures w14:val="standardContextual"/>
            </w:rPr>
          </w:pPr>
          <w:hyperlink w:anchor="_Toc144465099" w:history="1">
            <w:r w:rsidRPr="00993934">
              <w:rPr>
                <w:rStyle w:val="Hyperlink"/>
                <w:rFonts w:ascii="Skeena" w:hAnsi="Skeena"/>
              </w:rPr>
              <w:t>101.05</w:t>
            </w:r>
            <w:r>
              <w:rPr>
                <w:rFonts w:asciiTheme="minorHAnsi" w:eastAsiaTheme="minorEastAsia" w:hAnsiTheme="minorHAnsi" w:cstheme="minorBidi"/>
                <w:b w:val="0"/>
                <w:bCs w:val="0"/>
                <w:kern w:val="2"/>
                <w:sz w:val="22"/>
                <w:szCs w:val="22"/>
                <w14:ligatures w14:val="standardContextual"/>
              </w:rPr>
              <w:tab/>
            </w:r>
            <w:r w:rsidRPr="00993934">
              <w:rPr>
                <w:rStyle w:val="Hyperlink"/>
                <w:rFonts w:ascii="Skeena" w:hAnsi="Skeena"/>
              </w:rPr>
              <w:t>Posthumous Applications</w:t>
            </w:r>
            <w:r>
              <w:rPr>
                <w:webHidden/>
              </w:rPr>
              <w:tab/>
            </w:r>
            <w:r>
              <w:rPr>
                <w:webHidden/>
              </w:rPr>
              <w:fldChar w:fldCharType="begin"/>
            </w:r>
            <w:r>
              <w:rPr>
                <w:webHidden/>
              </w:rPr>
              <w:instrText xml:space="preserve"> PAGEREF _Toc144465099 \h </w:instrText>
            </w:r>
            <w:r>
              <w:rPr>
                <w:webHidden/>
              </w:rPr>
            </w:r>
            <w:r>
              <w:rPr>
                <w:webHidden/>
              </w:rPr>
              <w:fldChar w:fldCharType="separate"/>
            </w:r>
            <w:r w:rsidR="00C1204E">
              <w:rPr>
                <w:webHidden/>
              </w:rPr>
              <w:t>34</w:t>
            </w:r>
            <w:r>
              <w:rPr>
                <w:webHidden/>
              </w:rPr>
              <w:fldChar w:fldCharType="end"/>
            </w:r>
          </w:hyperlink>
        </w:p>
        <w:p w14:paraId="314AEB84" w14:textId="1C6C1331" w:rsidR="008B604B" w:rsidRDefault="008B604B">
          <w:pPr>
            <w:pStyle w:val="TOC1"/>
            <w:rPr>
              <w:rFonts w:asciiTheme="minorHAnsi" w:eastAsiaTheme="minorEastAsia" w:hAnsiTheme="minorHAnsi" w:cstheme="minorBidi"/>
              <w:b w:val="0"/>
              <w:bCs w:val="0"/>
              <w:kern w:val="2"/>
              <w:sz w:val="22"/>
              <w:szCs w:val="22"/>
              <w14:ligatures w14:val="standardContextual"/>
            </w:rPr>
          </w:pPr>
          <w:hyperlink w:anchor="_Toc144465100" w:history="1">
            <w:r w:rsidRPr="00993934">
              <w:rPr>
                <w:rStyle w:val="Hyperlink"/>
                <w:rFonts w:ascii="Skeena" w:hAnsi="Skeena"/>
              </w:rPr>
              <w:t>101.06</w:t>
            </w:r>
            <w:r>
              <w:rPr>
                <w:rFonts w:asciiTheme="minorHAnsi" w:eastAsiaTheme="minorEastAsia" w:hAnsiTheme="minorHAnsi" w:cstheme="minorBidi"/>
                <w:b w:val="0"/>
                <w:bCs w:val="0"/>
                <w:kern w:val="2"/>
                <w:sz w:val="22"/>
                <w:szCs w:val="22"/>
                <w14:ligatures w14:val="standardContextual"/>
              </w:rPr>
              <w:tab/>
            </w:r>
            <w:r w:rsidRPr="00993934">
              <w:rPr>
                <w:rStyle w:val="Hyperlink"/>
                <w:rFonts w:ascii="Skeena" w:hAnsi="Skeena"/>
              </w:rPr>
              <w:t>Access to the Application Process</w:t>
            </w:r>
            <w:r>
              <w:rPr>
                <w:webHidden/>
              </w:rPr>
              <w:tab/>
            </w:r>
            <w:r>
              <w:rPr>
                <w:webHidden/>
              </w:rPr>
              <w:fldChar w:fldCharType="begin"/>
            </w:r>
            <w:r>
              <w:rPr>
                <w:webHidden/>
              </w:rPr>
              <w:instrText xml:space="preserve"> PAGEREF _Toc144465100 \h </w:instrText>
            </w:r>
            <w:r>
              <w:rPr>
                <w:webHidden/>
              </w:rPr>
            </w:r>
            <w:r>
              <w:rPr>
                <w:webHidden/>
              </w:rPr>
              <w:fldChar w:fldCharType="separate"/>
            </w:r>
            <w:r w:rsidR="00C1204E">
              <w:rPr>
                <w:webHidden/>
              </w:rPr>
              <w:t>34</w:t>
            </w:r>
            <w:r>
              <w:rPr>
                <w:webHidden/>
              </w:rPr>
              <w:fldChar w:fldCharType="end"/>
            </w:r>
          </w:hyperlink>
        </w:p>
        <w:p w14:paraId="2239E5E5" w14:textId="33F4732E" w:rsidR="008B604B" w:rsidRPr="008B604B" w:rsidRDefault="008B604B">
          <w:pPr>
            <w:pStyle w:val="TOC2"/>
            <w:rPr>
              <w:rFonts w:asciiTheme="minorHAnsi" w:eastAsiaTheme="minorEastAsia" w:hAnsiTheme="minorHAnsi" w:cstheme="minorBidi"/>
              <w:kern w:val="2"/>
              <w:sz w:val="22"/>
              <w:szCs w:val="22"/>
              <w14:ligatures w14:val="standardContextual"/>
            </w:rPr>
          </w:pPr>
          <w:hyperlink w:anchor="_Toc144465101" w:history="1">
            <w:r w:rsidRPr="008B604B">
              <w:rPr>
                <w:rStyle w:val="Hyperlink"/>
                <w:rFonts w:ascii="Skeena" w:hAnsi="Skeena"/>
              </w:rPr>
              <w:t>101.06.01</w:t>
            </w:r>
            <w:r w:rsidRPr="008B604B">
              <w:rPr>
                <w:rFonts w:asciiTheme="minorHAnsi" w:eastAsiaTheme="minorEastAsia" w:hAnsiTheme="minorHAnsi" w:cstheme="minorBidi"/>
                <w:kern w:val="2"/>
                <w:sz w:val="22"/>
                <w:szCs w:val="22"/>
                <w14:ligatures w14:val="standardContextual"/>
              </w:rPr>
              <w:tab/>
            </w:r>
            <w:r w:rsidRPr="008B604B">
              <w:rPr>
                <w:rStyle w:val="Hyperlink"/>
                <w:rFonts w:ascii="Skeena" w:hAnsi="Skeena"/>
              </w:rPr>
              <w:t>Interpreters</w:t>
            </w:r>
            <w:r w:rsidRPr="008B604B">
              <w:rPr>
                <w:webHidden/>
              </w:rPr>
              <w:tab/>
            </w:r>
            <w:r w:rsidRPr="008B604B">
              <w:rPr>
                <w:webHidden/>
              </w:rPr>
              <w:fldChar w:fldCharType="begin"/>
            </w:r>
            <w:r w:rsidRPr="008B604B">
              <w:rPr>
                <w:webHidden/>
              </w:rPr>
              <w:instrText xml:space="preserve"> PAGEREF _Toc144465101 \h </w:instrText>
            </w:r>
            <w:r w:rsidRPr="008B604B">
              <w:rPr>
                <w:webHidden/>
              </w:rPr>
            </w:r>
            <w:r w:rsidRPr="008B604B">
              <w:rPr>
                <w:webHidden/>
              </w:rPr>
              <w:fldChar w:fldCharType="separate"/>
            </w:r>
            <w:r w:rsidR="00C1204E">
              <w:rPr>
                <w:webHidden/>
              </w:rPr>
              <w:t>34</w:t>
            </w:r>
            <w:r w:rsidRPr="008B604B">
              <w:rPr>
                <w:webHidden/>
              </w:rPr>
              <w:fldChar w:fldCharType="end"/>
            </w:r>
          </w:hyperlink>
        </w:p>
        <w:p w14:paraId="22354BD9" w14:textId="6F1B121E" w:rsidR="008B604B" w:rsidRPr="008B604B" w:rsidRDefault="008B604B">
          <w:pPr>
            <w:pStyle w:val="TOC2"/>
            <w:rPr>
              <w:rFonts w:asciiTheme="minorHAnsi" w:eastAsiaTheme="minorEastAsia" w:hAnsiTheme="minorHAnsi" w:cstheme="minorBidi"/>
              <w:kern w:val="2"/>
              <w:sz w:val="22"/>
              <w:szCs w:val="22"/>
              <w14:ligatures w14:val="standardContextual"/>
            </w:rPr>
          </w:pPr>
          <w:hyperlink w:anchor="_Toc144465102" w:history="1">
            <w:r w:rsidRPr="008B604B">
              <w:rPr>
                <w:rStyle w:val="Hyperlink"/>
                <w:rFonts w:ascii="Skeena" w:hAnsi="Skeena"/>
              </w:rPr>
              <w:t>101.06.02</w:t>
            </w:r>
            <w:r w:rsidRPr="008B604B">
              <w:rPr>
                <w:rFonts w:asciiTheme="minorHAnsi" w:eastAsiaTheme="minorEastAsia" w:hAnsiTheme="minorHAnsi" w:cstheme="minorBidi"/>
                <w:kern w:val="2"/>
                <w:sz w:val="22"/>
                <w:szCs w:val="22"/>
                <w14:ligatures w14:val="standardContextual"/>
              </w:rPr>
              <w:tab/>
            </w:r>
            <w:r w:rsidRPr="008B604B">
              <w:rPr>
                <w:rStyle w:val="Hyperlink"/>
                <w:rFonts w:ascii="Skeena" w:hAnsi="Skeena"/>
              </w:rPr>
              <w:t>Request for Document Translation Services</w:t>
            </w:r>
            <w:r w:rsidRPr="008B604B">
              <w:rPr>
                <w:webHidden/>
              </w:rPr>
              <w:tab/>
            </w:r>
            <w:r w:rsidRPr="008B604B">
              <w:rPr>
                <w:webHidden/>
              </w:rPr>
              <w:fldChar w:fldCharType="begin"/>
            </w:r>
            <w:r w:rsidRPr="008B604B">
              <w:rPr>
                <w:webHidden/>
              </w:rPr>
              <w:instrText xml:space="preserve"> PAGEREF _Toc144465102 \h </w:instrText>
            </w:r>
            <w:r w:rsidRPr="008B604B">
              <w:rPr>
                <w:webHidden/>
              </w:rPr>
            </w:r>
            <w:r w:rsidRPr="008B604B">
              <w:rPr>
                <w:webHidden/>
              </w:rPr>
              <w:fldChar w:fldCharType="separate"/>
            </w:r>
            <w:r w:rsidR="00C1204E">
              <w:rPr>
                <w:webHidden/>
              </w:rPr>
              <w:t>35</w:t>
            </w:r>
            <w:r w:rsidRPr="008B604B">
              <w:rPr>
                <w:webHidden/>
              </w:rPr>
              <w:fldChar w:fldCharType="end"/>
            </w:r>
          </w:hyperlink>
        </w:p>
        <w:p w14:paraId="71AB8C83" w14:textId="2EB18920" w:rsidR="008B604B" w:rsidRPr="008B604B" w:rsidRDefault="008B604B">
          <w:pPr>
            <w:pStyle w:val="TOC2"/>
            <w:rPr>
              <w:rFonts w:asciiTheme="minorHAnsi" w:eastAsiaTheme="minorEastAsia" w:hAnsiTheme="minorHAnsi" w:cstheme="minorBidi"/>
              <w:kern w:val="2"/>
              <w:sz w:val="22"/>
              <w:szCs w:val="22"/>
              <w14:ligatures w14:val="standardContextual"/>
            </w:rPr>
          </w:pPr>
          <w:hyperlink w:anchor="_Toc144465103" w:history="1">
            <w:r w:rsidRPr="008B604B">
              <w:rPr>
                <w:rStyle w:val="Hyperlink"/>
                <w:rFonts w:ascii="Skeena" w:hAnsi="Skeena"/>
              </w:rPr>
              <w:t>101.06.03</w:t>
            </w:r>
            <w:r w:rsidRPr="008B604B">
              <w:rPr>
                <w:rFonts w:asciiTheme="minorHAnsi" w:eastAsiaTheme="minorEastAsia" w:hAnsiTheme="minorHAnsi" w:cstheme="minorBidi"/>
                <w:kern w:val="2"/>
                <w:sz w:val="22"/>
                <w:szCs w:val="22"/>
                <w14:ligatures w14:val="standardContextual"/>
              </w:rPr>
              <w:tab/>
            </w:r>
            <w:r w:rsidRPr="008B604B">
              <w:rPr>
                <w:rStyle w:val="Hyperlink"/>
                <w:rFonts w:ascii="Skeena" w:hAnsi="Skeena"/>
              </w:rPr>
              <w:t>Barriers</w:t>
            </w:r>
            <w:r w:rsidRPr="008B604B">
              <w:rPr>
                <w:webHidden/>
              </w:rPr>
              <w:tab/>
            </w:r>
            <w:r w:rsidRPr="008B604B">
              <w:rPr>
                <w:webHidden/>
              </w:rPr>
              <w:fldChar w:fldCharType="begin"/>
            </w:r>
            <w:r w:rsidRPr="008B604B">
              <w:rPr>
                <w:webHidden/>
              </w:rPr>
              <w:instrText xml:space="preserve"> PAGEREF _Toc144465103 \h </w:instrText>
            </w:r>
            <w:r w:rsidRPr="008B604B">
              <w:rPr>
                <w:webHidden/>
              </w:rPr>
            </w:r>
            <w:r w:rsidRPr="008B604B">
              <w:rPr>
                <w:webHidden/>
              </w:rPr>
              <w:fldChar w:fldCharType="separate"/>
            </w:r>
            <w:r w:rsidR="00C1204E">
              <w:rPr>
                <w:webHidden/>
              </w:rPr>
              <w:t>35</w:t>
            </w:r>
            <w:r w:rsidRPr="008B604B">
              <w:rPr>
                <w:webHidden/>
              </w:rPr>
              <w:fldChar w:fldCharType="end"/>
            </w:r>
          </w:hyperlink>
        </w:p>
        <w:p w14:paraId="5D3A5EC5" w14:textId="0110AE99" w:rsidR="008B604B" w:rsidRPr="008B604B" w:rsidRDefault="008B604B">
          <w:pPr>
            <w:pStyle w:val="TOC2"/>
            <w:rPr>
              <w:rFonts w:asciiTheme="minorHAnsi" w:eastAsiaTheme="minorEastAsia" w:hAnsiTheme="minorHAnsi" w:cstheme="minorBidi"/>
              <w:kern w:val="2"/>
              <w:sz w:val="22"/>
              <w:szCs w:val="22"/>
              <w14:ligatures w14:val="standardContextual"/>
            </w:rPr>
          </w:pPr>
          <w:hyperlink w:anchor="_Toc144465104" w:history="1">
            <w:r w:rsidRPr="008B604B">
              <w:rPr>
                <w:rStyle w:val="Hyperlink"/>
                <w:rFonts w:ascii="Skeena" w:hAnsi="Skeena"/>
              </w:rPr>
              <w:t>101.06.04</w:t>
            </w:r>
            <w:r w:rsidRPr="008B604B">
              <w:rPr>
                <w:rFonts w:asciiTheme="minorHAnsi" w:eastAsiaTheme="minorEastAsia" w:hAnsiTheme="minorHAnsi" w:cstheme="minorBidi"/>
                <w:kern w:val="2"/>
                <w:sz w:val="22"/>
                <w:szCs w:val="22"/>
                <w14:ligatures w14:val="standardContextual"/>
              </w:rPr>
              <w:tab/>
            </w:r>
            <w:r w:rsidRPr="008B604B">
              <w:rPr>
                <w:rStyle w:val="Hyperlink"/>
                <w:rFonts w:ascii="Skeena" w:hAnsi="Skeena"/>
              </w:rPr>
              <w:t>Electronic Application for Medicare Savings Programs (MSP) from the Social Security Administration</w:t>
            </w:r>
            <w:r w:rsidRPr="008B604B">
              <w:rPr>
                <w:webHidden/>
              </w:rPr>
              <w:tab/>
            </w:r>
            <w:r w:rsidRPr="008B604B">
              <w:rPr>
                <w:webHidden/>
              </w:rPr>
              <w:fldChar w:fldCharType="begin"/>
            </w:r>
            <w:r w:rsidRPr="008B604B">
              <w:rPr>
                <w:webHidden/>
              </w:rPr>
              <w:instrText xml:space="preserve"> PAGEREF _Toc144465104 \h </w:instrText>
            </w:r>
            <w:r w:rsidRPr="008B604B">
              <w:rPr>
                <w:webHidden/>
              </w:rPr>
            </w:r>
            <w:r w:rsidRPr="008B604B">
              <w:rPr>
                <w:webHidden/>
              </w:rPr>
              <w:fldChar w:fldCharType="separate"/>
            </w:r>
            <w:r w:rsidR="00C1204E">
              <w:rPr>
                <w:webHidden/>
              </w:rPr>
              <w:t>36</w:t>
            </w:r>
            <w:r w:rsidRPr="008B604B">
              <w:rPr>
                <w:webHidden/>
              </w:rPr>
              <w:fldChar w:fldCharType="end"/>
            </w:r>
          </w:hyperlink>
        </w:p>
        <w:p w14:paraId="23529C09" w14:textId="37D73EBF" w:rsidR="008B604B" w:rsidRDefault="008B604B">
          <w:pPr>
            <w:pStyle w:val="TOC1"/>
            <w:rPr>
              <w:rFonts w:asciiTheme="minorHAnsi" w:eastAsiaTheme="minorEastAsia" w:hAnsiTheme="minorHAnsi" w:cstheme="minorBidi"/>
              <w:b w:val="0"/>
              <w:bCs w:val="0"/>
              <w:kern w:val="2"/>
              <w:sz w:val="22"/>
              <w:szCs w:val="22"/>
              <w14:ligatures w14:val="standardContextual"/>
            </w:rPr>
          </w:pPr>
          <w:hyperlink w:anchor="_Toc144465105" w:history="1">
            <w:r w:rsidRPr="00993934">
              <w:rPr>
                <w:rStyle w:val="Hyperlink"/>
                <w:rFonts w:ascii="Skeena" w:hAnsi="Skeena"/>
              </w:rPr>
              <w:t>101.07</w:t>
            </w:r>
            <w:r>
              <w:rPr>
                <w:rFonts w:asciiTheme="minorHAnsi" w:eastAsiaTheme="minorEastAsia" w:hAnsiTheme="minorHAnsi" w:cstheme="minorBidi"/>
                <w:b w:val="0"/>
                <w:bCs w:val="0"/>
                <w:kern w:val="2"/>
                <w:sz w:val="22"/>
                <w:szCs w:val="22"/>
                <w14:ligatures w14:val="standardContextual"/>
              </w:rPr>
              <w:tab/>
            </w:r>
            <w:r w:rsidRPr="00993934">
              <w:rPr>
                <w:rStyle w:val="Hyperlink"/>
                <w:rFonts w:ascii="Skeena" w:hAnsi="Skeena"/>
              </w:rPr>
              <w:t>Standard of Promptness</w:t>
            </w:r>
            <w:r>
              <w:rPr>
                <w:webHidden/>
              </w:rPr>
              <w:tab/>
            </w:r>
            <w:r>
              <w:rPr>
                <w:webHidden/>
              </w:rPr>
              <w:fldChar w:fldCharType="begin"/>
            </w:r>
            <w:r>
              <w:rPr>
                <w:webHidden/>
              </w:rPr>
              <w:instrText xml:space="preserve"> PAGEREF _Toc144465105 \h </w:instrText>
            </w:r>
            <w:r>
              <w:rPr>
                <w:webHidden/>
              </w:rPr>
            </w:r>
            <w:r>
              <w:rPr>
                <w:webHidden/>
              </w:rPr>
              <w:fldChar w:fldCharType="separate"/>
            </w:r>
            <w:r w:rsidR="00C1204E">
              <w:rPr>
                <w:webHidden/>
              </w:rPr>
              <w:t>36</w:t>
            </w:r>
            <w:r>
              <w:rPr>
                <w:webHidden/>
              </w:rPr>
              <w:fldChar w:fldCharType="end"/>
            </w:r>
          </w:hyperlink>
        </w:p>
        <w:p w14:paraId="3338D166" w14:textId="227DB5C8" w:rsidR="008B604B" w:rsidRPr="008B604B" w:rsidRDefault="008B604B">
          <w:pPr>
            <w:pStyle w:val="TOC2"/>
            <w:rPr>
              <w:rFonts w:asciiTheme="minorHAnsi" w:eastAsiaTheme="minorEastAsia" w:hAnsiTheme="minorHAnsi" w:cstheme="minorBidi"/>
              <w:kern w:val="2"/>
              <w:sz w:val="22"/>
              <w:szCs w:val="22"/>
              <w14:ligatures w14:val="standardContextual"/>
            </w:rPr>
          </w:pPr>
          <w:hyperlink w:anchor="_Toc144465106" w:history="1">
            <w:r w:rsidRPr="008B604B">
              <w:rPr>
                <w:rStyle w:val="Hyperlink"/>
                <w:rFonts w:ascii="Skeena" w:hAnsi="Skeena"/>
              </w:rPr>
              <w:t>101.07.01</w:t>
            </w:r>
            <w:r w:rsidRPr="008B604B">
              <w:rPr>
                <w:rFonts w:asciiTheme="minorHAnsi" w:eastAsiaTheme="minorEastAsia" w:hAnsiTheme="minorHAnsi" w:cstheme="minorBidi"/>
                <w:kern w:val="2"/>
                <w:sz w:val="22"/>
                <w:szCs w:val="22"/>
                <w14:ligatures w14:val="standardContextual"/>
              </w:rPr>
              <w:tab/>
            </w:r>
            <w:r w:rsidRPr="008B604B">
              <w:rPr>
                <w:rStyle w:val="Hyperlink"/>
                <w:rFonts w:ascii="Skeena" w:hAnsi="Skeena"/>
              </w:rPr>
              <w:t>FI-Related Applications (MAGI Eligibility Groups)</w:t>
            </w:r>
            <w:r w:rsidRPr="008B604B">
              <w:rPr>
                <w:webHidden/>
              </w:rPr>
              <w:tab/>
            </w:r>
            <w:r w:rsidRPr="008B604B">
              <w:rPr>
                <w:webHidden/>
              </w:rPr>
              <w:fldChar w:fldCharType="begin"/>
            </w:r>
            <w:r w:rsidRPr="008B604B">
              <w:rPr>
                <w:webHidden/>
              </w:rPr>
              <w:instrText xml:space="preserve"> PAGEREF _Toc144465106 \h </w:instrText>
            </w:r>
            <w:r w:rsidRPr="008B604B">
              <w:rPr>
                <w:webHidden/>
              </w:rPr>
            </w:r>
            <w:r w:rsidRPr="008B604B">
              <w:rPr>
                <w:webHidden/>
              </w:rPr>
              <w:fldChar w:fldCharType="separate"/>
            </w:r>
            <w:r w:rsidR="00C1204E">
              <w:rPr>
                <w:webHidden/>
              </w:rPr>
              <w:t>36</w:t>
            </w:r>
            <w:r w:rsidRPr="008B604B">
              <w:rPr>
                <w:webHidden/>
              </w:rPr>
              <w:fldChar w:fldCharType="end"/>
            </w:r>
          </w:hyperlink>
        </w:p>
        <w:p w14:paraId="25C5FE83" w14:textId="3F34AE97" w:rsidR="008B604B" w:rsidRPr="008B604B" w:rsidRDefault="008B604B">
          <w:pPr>
            <w:pStyle w:val="TOC2"/>
            <w:rPr>
              <w:rFonts w:asciiTheme="minorHAnsi" w:eastAsiaTheme="minorEastAsia" w:hAnsiTheme="minorHAnsi" w:cstheme="minorBidi"/>
              <w:kern w:val="2"/>
              <w:sz w:val="22"/>
              <w:szCs w:val="22"/>
              <w14:ligatures w14:val="standardContextual"/>
            </w:rPr>
          </w:pPr>
          <w:hyperlink w:anchor="_Toc144465107" w:history="1">
            <w:r w:rsidRPr="008B604B">
              <w:rPr>
                <w:rStyle w:val="Hyperlink"/>
                <w:rFonts w:ascii="Skeena" w:hAnsi="Skeena"/>
              </w:rPr>
              <w:t>101.07.02</w:t>
            </w:r>
            <w:r w:rsidRPr="008B604B">
              <w:rPr>
                <w:rFonts w:asciiTheme="minorHAnsi" w:eastAsiaTheme="minorEastAsia" w:hAnsiTheme="minorHAnsi" w:cstheme="minorBidi"/>
                <w:kern w:val="2"/>
                <w:sz w:val="22"/>
                <w:szCs w:val="22"/>
                <w14:ligatures w14:val="standardContextual"/>
              </w:rPr>
              <w:tab/>
            </w:r>
            <w:r w:rsidRPr="008B604B">
              <w:rPr>
                <w:rStyle w:val="Hyperlink"/>
                <w:rFonts w:ascii="Skeena" w:hAnsi="Skeena"/>
              </w:rPr>
              <w:t>SSI-Related Applications (Non-MAGI Eligibility Groups)</w:t>
            </w:r>
            <w:r w:rsidRPr="008B604B">
              <w:rPr>
                <w:webHidden/>
              </w:rPr>
              <w:tab/>
            </w:r>
            <w:r w:rsidRPr="008B604B">
              <w:rPr>
                <w:webHidden/>
              </w:rPr>
              <w:fldChar w:fldCharType="begin"/>
            </w:r>
            <w:r w:rsidRPr="008B604B">
              <w:rPr>
                <w:webHidden/>
              </w:rPr>
              <w:instrText xml:space="preserve"> PAGEREF _Toc144465107 \h </w:instrText>
            </w:r>
            <w:r w:rsidRPr="008B604B">
              <w:rPr>
                <w:webHidden/>
              </w:rPr>
            </w:r>
            <w:r w:rsidRPr="008B604B">
              <w:rPr>
                <w:webHidden/>
              </w:rPr>
              <w:fldChar w:fldCharType="separate"/>
            </w:r>
            <w:r w:rsidR="00C1204E">
              <w:rPr>
                <w:webHidden/>
              </w:rPr>
              <w:t>39</w:t>
            </w:r>
            <w:r w:rsidRPr="008B604B">
              <w:rPr>
                <w:webHidden/>
              </w:rPr>
              <w:fldChar w:fldCharType="end"/>
            </w:r>
          </w:hyperlink>
        </w:p>
        <w:p w14:paraId="37C1B3DE" w14:textId="12106D4E" w:rsidR="008B604B" w:rsidRPr="008B604B" w:rsidRDefault="008B604B">
          <w:pPr>
            <w:pStyle w:val="TOC2"/>
            <w:rPr>
              <w:rFonts w:asciiTheme="minorHAnsi" w:eastAsiaTheme="minorEastAsia" w:hAnsiTheme="minorHAnsi" w:cstheme="minorBidi"/>
              <w:kern w:val="2"/>
              <w:sz w:val="22"/>
              <w:szCs w:val="22"/>
              <w14:ligatures w14:val="standardContextual"/>
            </w:rPr>
          </w:pPr>
          <w:hyperlink w:anchor="_Toc144465108" w:history="1">
            <w:r w:rsidRPr="008B604B">
              <w:rPr>
                <w:rStyle w:val="Hyperlink"/>
                <w:rFonts w:ascii="Skeena" w:hAnsi="Skeena"/>
              </w:rPr>
              <w:t>101.07.03</w:t>
            </w:r>
            <w:r w:rsidRPr="008B604B">
              <w:rPr>
                <w:rFonts w:asciiTheme="minorHAnsi" w:eastAsiaTheme="minorEastAsia" w:hAnsiTheme="minorHAnsi" w:cstheme="minorBidi"/>
                <w:kern w:val="2"/>
                <w:sz w:val="22"/>
                <w:szCs w:val="22"/>
                <w14:ligatures w14:val="standardContextual"/>
              </w:rPr>
              <w:tab/>
            </w:r>
            <w:r w:rsidRPr="008B604B">
              <w:rPr>
                <w:rStyle w:val="Hyperlink"/>
                <w:rFonts w:ascii="Skeena" w:hAnsi="Skeena"/>
              </w:rPr>
              <w:t>Extension of Promptness</w:t>
            </w:r>
            <w:r w:rsidRPr="008B604B">
              <w:rPr>
                <w:webHidden/>
              </w:rPr>
              <w:tab/>
            </w:r>
            <w:r w:rsidRPr="008B604B">
              <w:rPr>
                <w:webHidden/>
              </w:rPr>
              <w:fldChar w:fldCharType="begin"/>
            </w:r>
            <w:r w:rsidRPr="008B604B">
              <w:rPr>
                <w:webHidden/>
              </w:rPr>
              <w:instrText xml:space="preserve"> PAGEREF _Toc144465108 \h </w:instrText>
            </w:r>
            <w:r w:rsidRPr="008B604B">
              <w:rPr>
                <w:webHidden/>
              </w:rPr>
            </w:r>
            <w:r w:rsidRPr="008B604B">
              <w:rPr>
                <w:webHidden/>
              </w:rPr>
              <w:fldChar w:fldCharType="separate"/>
            </w:r>
            <w:r w:rsidR="00C1204E">
              <w:rPr>
                <w:webHidden/>
              </w:rPr>
              <w:t>42</w:t>
            </w:r>
            <w:r w:rsidRPr="008B604B">
              <w:rPr>
                <w:webHidden/>
              </w:rPr>
              <w:fldChar w:fldCharType="end"/>
            </w:r>
          </w:hyperlink>
        </w:p>
        <w:p w14:paraId="1D1E220B" w14:textId="34D640B3" w:rsidR="008B604B" w:rsidRPr="008B604B" w:rsidRDefault="008B604B">
          <w:pPr>
            <w:pStyle w:val="TOC2"/>
            <w:rPr>
              <w:rFonts w:asciiTheme="minorHAnsi" w:eastAsiaTheme="minorEastAsia" w:hAnsiTheme="minorHAnsi" w:cstheme="minorBidi"/>
              <w:kern w:val="2"/>
              <w:sz w:val="22"/>
              <w:szCs w:val="22"/>
              <w14:ligatures w14:val="standardContextual"/>
            </w:rPr>
          </w:pPr>
          <w:hyperlink w:anchor="_Toc144465109" w:history="1">
            <w:r w:rsidRPr="008B604B">
              <w:rPr>
                <w:rStyle w:val="Hyperlink"/>
                <w:rFonts w:ascii="Skeena" w:hAnsi="Skeena"/>
              </w:rPr>
              <w:t>101.07.04</w:t>
            </w:r>
            <w:r w:rsidRPr="008B604B">
              <w:rPr>
                <w:rFonts w:asciiTheme="minorHAnsi" w:eastAsiaTheme="minorEastAsia" w:hAnsiTheme="minorHAnsi" w:cstheme="minorBidi"/>
                <w:kern w:val="2"/>
                <w:sz w:val="22"/>
                <w:szCs w:val="22"/>
                <w14:ligatures w14:val="standardContextual"/>
              </w:rPr>
              <w:tab/>
            </w:r>
            <w:r w:rsidRPr="008B604B">
              <w:rPr>
                <w:rStyle w:val="Hyperlink"/>
                <w:rFonts w:ascii="Skeena" w:hAnsi="Skeena"/>
              </w:rPr>
              <w:t>Collateral Calls</w:t>
            </w:r>
            <w:r w:rsidRPr="008B604B">
              <w:rPr>
                <w:webHidden/>
              </w:rPr>
              <w:tab/>
            </w:r>
            <w:r w:rsidRPr="008B604B">
              <w:rPr>
                <w:webHidden/>
              </w:rPr>
              <w:fldChar w:fldCharType="begin"/>
            </w:r>
            <w:r w:rsidRPr="008B604B">
              <w:rPr>
                <w:webHidden/>
              </w:rPr>
              <w:instrText xml:space="preserve"> PAGEREF _Toc144465109 \h </w:instrText>
            </w:r>
            <w:r w:rsidRPr="008B604B">
              <w:rPr>
                <w:webHidden/>
              </w:rPr>
            </w:r>
            <w:r w:rsidRPr="008B604B">
              <w:rPr>
                <w:webHidden/>
              </w:rPr>
              <w:fldChar w:fldCharType="separate"/>
            </w:r>
            <w:r w:rsidR="00C1204E">
              <w:rPr>
                <w:webHidden/>
              </w:rPr>
              <w:t>43</w:t>
            </w:r>
            <w:r w:rsidRPr="008B604B">
              <w:rPr>
                <w:webHidden/>
              </w:rPr>
              <w:fldChar w:fldCharType="end"/>
            </w:r>
          </w:hyperlink>
        </w:p>
        <w:p w14:paraId="280CC408" w14:textId="4502590C" w:rsidR="008B604B" w:rsidRPr="008B604B" w:rsidRDefault="008B604B">
          <w:pPr>
            <w:pStyle w:val="TOC2"/>
            <w:rPr>
              <w:rFonts w:asciiTheme="minorHAnsi" w:eastAsiaTheme="minorEastAsia" w:hAnsiTheme="minorHAnsi" w:cstheme="minorBidi"/>
              <w:kern w:val="2"/>
              <w:sz w:val="22"/>
              <w:szCs w:val="22"/>
              <w14:ligatures w14:val="standardContextual"/>
            </w:rPr>
          </w:pPr>
          <w:hyperlink w:anchor="_Toc144465110" w:history="1">
            <w:r w:rsidRPr="008B604B">
              <w:rPr>
                <w:rStyle w:val="Hyperlink"/>
                <w:rFonts w:ascii="Skeena" w:hAnsi="Skeena"/>
              </w:rPr>
              <w:t>101.07.05</w:t>
            </w:r>
            <w:r w:rsidRPr="008B604B">
              <w:rPr>
                <w:rFonts w:asciiTheme="minorHAnsi" w:eastAsiaTheme="minorEastAsia" w:hAnsiTheme="minorHAnsi" w:cstheme="minorBidi"/>
                <w:kern w:val="2"/>
                <w:sz w:val="22"/>
                <w:szCs w:val="22"/>
                <w14:ligatures w14:val="standardContextual"/>
              </w:rPr>
              <w:tab/>
            </w:r>
            <w:r w:rsidRPr="008B604B">
              <w:rPr>
                <w:rStyle w:val="Hyperlink"/>
                <w:rFonts w:ascii="Skeena" w:hAnsi="Skeena"/>
              </w:rPr>
              <w:t>Partial Information</w:t>
            </w:r>
            <w:r w:rsidRPr="008B604B">
              <w:rPr>
                <w:webHidden/>
              </w:rPr>
              <w:tab/>
            </w:r>
            <w:r w:rsidRPr="008B604B">
              <w:rPr>
                <w:webHidden/>
              </w:rPr>
              <w:fldChar w:fldCharType="begin"/>
            </w:r>
            <w:r w:rsidRPr="008B604B">
              <w:rPr>
                <w:webHidden/>
              </w:rPr>
              <w:instrText xml:space="preserve"> PAGEREF _Toc144465110 \h </w:instrText>
            </w:r>
            <w:r w:rsidRPr="008B604B">
              <w:rPr>
                <w:webHidden/>
              </w:rPr>
            </w:r>
            <w:r w:rsidRPr="008B604B">
              <w:rPr>
                <w:webHidden/>
              </w:rPr>
              <w:fldChar w:fldCharType="separate"/>
            </w:r>
            <w:r w:rsidR="00C1204E">
              <w:rPr>
                <w:webHidden/>
              </w:rPr>
              <w:t>44</w:t>
            </w:r>
            <w:r w:rsidRPr="008B604B">
              <w:rPr>
                <w:webHidden/>
              </w:rPr>
              <w:fldChar w:fldCharType="end"/>
            </w:r>
          </w:hyperlink>
        </w:p>
        <w:p w14:paraId="0CC93E0D" w14:textId="6B250164" w:rsidR="008B604B" w:rsidRDefault="008B604B">
          <w:pPr>
            <w:pStyle w:val="TOC1"/>
            <w:rPr>
              <w:rFonts w:asciiTheme="minorHAnsi" w:eastAsiaTheme="minorEastAsia" w:hAnsiTheme="minorHAnsi" w:cstheme="minorBidi"/>
              <w:b w:val="0"/>
              <w:bCs w:val="0"/>
              <w:kern w:val="2"/>
              <w:sz w:val="22"/>
              <w:szCs w:val="22"/>
              <w14:ligatures w14:val="standardContextual"/>
            </w:rPr>
          </w:pPr>
          <w:hyperlink w:anchor="_Toc144465111" w:history="1">
            <w:r w:rsidRPr="00993934">
              <w:rPr>
                <w:rStyle w:val="Hyperlink"/>
                <w:rFonts w:ascii="Skeena" w:hAnsi="Skeena"/>
              </w:rPr>
              <w:t>101.08</w:t>
            </w:r>
            <w:r>
              <w:rPr>
                <w:rFonts w:asciiTheme="minorHAnsi" w:eastAsiaTheme="minorEastAsia" w:hAnsiTheme="minorHAnsi" w:cstheme="minorBidi"/>
                <w:b w:val="0"/>
                <w:bCs w:val="0"/>
                <w:kern w:val="2"/>
                <w:sz w:val="22"/>
                <w:szCs w:val="22"/>
                <w14:ligatures w14:val="standardContextual"/>
              </w:rPr>
              <w:tab/>
            </w:r>
            <w:r w:rsidRPr="00993934">
              <w:rPr>
                <w:rStyle w:val="Hyperlink"/>
                <w:rFonts w:ascii="Skeena" w:hAnsi="Skeena"/>
              </w:rPr>
              <w:t>Disposition of Applications/Active Cases</w:t>
            </w:r>
            <w:r>
              <w:rPr>
                <w:webHidden/>
              </w:rPr>
              <w:tab/>
            </w:r>
            <w:r>
              <w:rPr>
                <w:webHidden/>
              </w:rPr>
              <w:fldChar w:fldCharType="begin"/>
            </w:r>
            <w:r>
              <w:rPr>
                <w:webHidden/>
              </w:rPr>
              <w:instrText xml:space="preserve"> PAGEREF _Toc144465111 \h </w:instrText>
            </w:r>
            <w:r>
              <w:rPr>
                <w:webHidden/>
              </w:rPr>
            </w:r>
            <w:r>
              <w:rPr>
                <w:webHidden/>
              </w:rPr>
              <w:fldChar w:fldCharType="separate"/>
            </w:r>
            <w:r w:rsidR="00C1204E">
              <w:rPr>
                <w:webHidden/>
              </w:rPr>
              <w:t>46</w:t>
            </w:r>
            <w:r>
              <w:rPr>
                <w:webHidden/>
              </w:rPr>
              <w:fldChar w:fldCharType="end"/>
            </w:r>
          </w:hyperlink>
        </w:p>
        <w:p w14:paraId="1F5E35B7" w14:textId="4914AF78" w:rsidR="008B604B" w:rsidRPr="008B604B" w:rsidRDefault="008B604B">
          <w:pPr>
            <w:pStyle w:val="TOC2"/>
            <w:rPr>
              <w:rFonts w:asciiTheme="minorHAnsi" w:eastAsiaTheme="minorEastAsia" w:hAnsiTheme="minorHAnsi" w:cstheme="minorBidi"/>
              <w:kern w:val="2"/>
              <w:sz w:val="22"/>
              <w:szCs w:val="22"/>
              <w14:ligatures w14:val="standardContextual"/>
            </w:rPr>
          </w:pPr>
          <w:hyperlink w:anchor="_Toc144465112" w:history="1">
            <w:r w:rsidRPr="008B604B">
              <w:rPr>
                <w:rStyle w:val="Hyperlink"/>
                <w:rFonts w:ascii="Skeena" w:hAnsi="Skeena"/>
              </w:rPr>
              <w:t>101.08.01</w:t>
            </w:r>
            <w:r w:rsidRPr="008B604B">
              <w:rPr>
                <w:rFonts w:asciiTheme="minorHAnsi" w:eastAsiaTheme="minorEastAsia" w:hAnsiTheme="minorHAnsi" w:cstheme="minorBidi"/>
                <w:kern w:val="2"/>
                <w:sz w:val="22"/>
                <w:szCs w:val="22"/>
                <w14:ligatures w14:val="standardContextual"/>
              </w:rPr>
              <w:tab/>
            </w:r>
            <w:r w:rsidRPr="008B604B">
              <w:rPr>
                <w:rStyle w:val="Hyperlink"/>
                <w:rFonts w:ascii="Skeena" w:hAnsi="Skeena"/>
              </w:rPr>
              <w:t>Verification</w:t>
            </w:r>
            <w:r w:rsidRPr="008B604B">
              <w:rPr>
                <w:webHidden/>
              </w:rPr>
              <w:tab/>
            </w:r>
            <w:r w:rsidRPr="008B604B">
              <w:rPr>
                <w:webHidden/>
              </w:rPr>
              <w:fldChar w:fldCharType="begin"/>
            </w:r>
            <w:r w:rsidRPr="008B604B">
              <w:rPr>
                <w:webHidden/>
              </w:rPr>
              <w:instrText xml:space="preserve"> PAGEREF _Toc144465112 \h </w:instrText>
            </w:r>
            <w:r w:rsidRPr="008B604B">
              <w:rPr>
                <w:webHidden/>
              </w:rPr>
            </w:r>
            <w:r w:rsidRPr="008B604B">
              <w:rPr>
                <w:webHidden/>
              </w:rPr>
              <w:fldChar w:fldCharType="separate"/>
            </w:r>
            <w:r w:rsidR="00C1204E">
              <w:rPr>
                <w:webHidden/>
              </w:rPr>
              <w:t>46</w:t>
            </w:r>
            <w:r w:rsidRPr="008B604B">
              <w:rPr>
                <w:webHidden/>
              </w:rPr>
              <w:fldChar w:fldCharType="end"/>
            </w:r>
          </w:hyperlink>
        </w:p>
        <w:p w14:paraId="7C3F81C5" w14:textId="3F5F6782" w:rsidR="008B604B" w:rsidRPr="008B604B" w:rsidRDefault="008B604B">
          <w:pPr>
            <w:pStyle w:val="TOC2"/>
            <w:rPr>
              <w:rFonts w:asciiTheme="minorHAnsi" w:eastAsiaTheme="minorEastAsia" w:hAnsiTheme="minorHAnsi" w:cstheme="minorBidi"/>
              <w:kern w:val="2"/>
              <w:sz w:val="22"/>
              <w:szCs w:val="22"/>
              <w14:ligatures w14:val="standardContextual"/>
            </w:rPr>
          </w:pPr>
          <w:hyperlink w:anchor="_Toc144465113" w:history="1">
            <w:r w:rsidRPr="008B604B">
              <w:rPr>
                <w:rStyle w:val="Hyperlink"/>
                <w:rFonts w:ascii="Skeena" w:hAnsi="Skeena"/>
              </w:rPr>
              <w:t>101.08.02</w:t>
            </w:r>
            <w:r w:rsidRPr="008B604B">
              <w:rPr>
                <w:rFonts w:asciiTheme="minorHAnsi" w:eastAsiaTheme="minorEastAsia" w:hAnsiTheme="minorHAnsi" w:cstheme="minorBidi"/>
                <w:kern w:val="2"/>
                <w:sz w:val="22"/>
                <w:szCs w:val="22"/>
                <w14:ligatures w14:val="standardContextual"/>
              </w:rPr>
              <w:tab/>
            </w:r>
            <w:r w:rsidRPr="008B604B">
              <w:rPr>
                <w:rStyle w:val="Hyperlink"/>
                <w:rFonts w:ascii="Skeena" w:hAnsi="Skeena"/>
              </w:rPr>
              <w:t>Documentation</w:t>
            </w:r>
            <w:r w:rsidRPr="008B604B">
              <w:rPr>
                <w:webHidden/>
              </w:rPr>
              <w:tab/>
            </w:r>
            <w:r w:rsidRPr="008B604B">
              <w:rPr>
                <w:webHidden/>
              </w:rPr>
              <w:fldChar w:fldCharType="begin"/>
            </w:r>
            <w:r w:rsidRPr="008B604B">
              <w:rPr>
                <w:webHidden/>
              </w:rPr>
              <w:instrText xml:space="preserve"> PAGEREF _Toc144465113 \h </w:instrText>
            </w:r>
            <w:r w:rsidRPr="008B604B">
              <w:rPr>
                <w:webHidden/>
              </w:rPr>
            </w:r>
            <w:r w:rsidRPr="008B604B">
              <w:rPr>
                <w:webHidden/>
              </w:rPr>
              <w:fldChar w:fldCharType="separate"/>
            </w:r>
            <w:r w:rsidR="00C1204E">
              <w:rPr>
                <w:webHidden/>
              </w:rPr>
              <w:t>47</w:t>
            </w:r>
            <w:r w:rsidRPr="008B604B">
              <w:rPr>
                <w:webHidden/>
              </w:rPr>
              <w:fldChar w:fldCharType="end"/>
            </w:r>
          </w:hyperlink>
        </w:p>
        <w:p w14:paraId="2B627008" w14:textId="49C71BB9" w:rsidR="008B604B" w:rsidRPr="008B604B" w:rsidRDefault="008B604B">
          <w:pPr>
            <w:pStyle w:val="TOC2"/>
            <w:rPr>
              <w:rFonts w:asciiTheme="minorHAnsi" w:eastAsiaTheme="minorEastAsia" w:hAnsiTheme="minorHAnsi" w:cstheme="minorBidi"/>
              <w:kern w:val="2"/>
              <w:sz w:val="22"/>
              <w:szCs w:val="22"/>
              <w14:ligatures w14:val="standardContextual"/>
            </w:rPr>
          </w:pPr>
          <w:hyperlink w:anchor="_Toc144465114" w:history="1">
            <w:r w:rsidRPr="008B604B">
              <w:rPr>
                <w:rStyle w:val="Hyperlink"/>
                <w:rFonts w:ascii="Skeena" w:hAnsi="Skeena"/>
              </w:rPr>
              <w:t>101.08.03</w:t>
            </w:r>
            <w:r w:rsidRPr="008B604B">
              <w:rPr>
                <w:rFonts w:asciiTheme="minorHAnsi" w:eastAsiaTheme="minorEastAsia" w:hAnsiTheme="minorHAnsi" w:cstheme="minorBidi"/>
                <w:kern w:val="2"/>
                <w:sz w:val="22"/>
                <w:szCs w:val="22"/>
                <w14:ligatures w14:val="standardContextual"/>
              </w:rPr>
              <w:tab/>
            </w:r>
            <w:r w:rsidRPr="008B604B">
              <w:rPr>
                <w:rStyle w:val="Hyperlink"/>
                <w:rFonts w:ascii="Skeena" w:hAnsi="Skeena"/>
              </w:rPr>
              <w:t>Application Actions</w:t>
            </w:r>
            <w:r w:rsidRPr="008B604B">
              <w:rPr>
                <w:webHidden/>
              </w:rPr>
              <w:tab/>
            </w:r>
            <w:r w:rsidRPr="008B604B">
              <w:rPr>
                <w:webHidden/>
              </w:rPr>
              <w:fldChar w:fldCharType="begin"/>
            </w:r>
            <w:r w:rsidRPr="008B604B">
              <w:rPr>
                <w:webHidden/>
              </w:rPr>
              <w:instrText xml:space="preserve"> PAGEREF _Toc144465114 \h </w:instrText>
            </w:r>
            <w:r w:rsidRPr="008B604B">
              <w:rPr>
                <w:webHidden/>
              </w:rPr>
            </w:r>
            <w:r w:rsidRPr="008B604B">
              <w:rPr>
                <w:webHidden/>
              </w:rPr>
              <w:fldChar w:fldCharType="separate"/>
            </w:r>
            <w:r w:rsidR="00C1204E">
              <w:rPr>
                <w:webHidden/>
              </w:rPr>
              <w:t>48</w:t>
            </w:r>
            <w:r w:rsidRPr="008B604B">
              <w:rPr>
                <w:webHidden/>
              </w:rPr>
              <w:fldChar w:fldCharType="end"/>
            </w:r>
          </w:hyperlink>
        </w:p>
        <w:p w14:paraId="7A70BA58" w14:textId="0EBEE519" w:rsidR="008B604B" w:rsidRPr="008B604B" w:rsidRDefault="008B604B">
          <w:pPr>
            <w:pStyle w:val="TOC2"/>
            <w:rPr>
              <w:rFonts w:asciiTheme="minorHAnsi" w:eastAsiaTheme="minorEastAsia" w:hAnsiTheme="minorHAnsi" w:cstheme="minorBidi"/>
              <w:kern w:val="2"/>
              <w:sz w:val="22"/>
              <w:szCs w:val="22"/>
              <w14:ligatures w14:val="standardContextual"/>
            </w:rPr>
          </w:pPr>
          <w:hyperlink w:anchor="_Toc144465115" w:history="1">
            <w:r w:rsidRPr="008B604B">
              <w:rPr>
                <w:rStyle w:val="Hyperlink"/>
                <w:rFonts w:ascii="Skeena" w:hAnsi="Skeena"/>
              </w:rPr>
              <w:t>101.08.04</w:t>
            </w:r>
            <w:r w:rsidRPr="008B604B">
              <w:rPr>
                <w:rFonts w:asciiTheme="minorHAnsi" w:eastAsiaTheme="minorEastAsia" w:hAnsiTheme="minorHAnsi" w:cstheme="minorBidi"/>
                <w:kern w:val="2"/>
                <w:sz w:val="22"/>
                <w:szCs w:val="22"/>
                <w14:ligatures w14:val="standardContextual"/>
              </w:rPr>
              <w:tab/>
            </w:r>
            <w:r w:rsidRPr="008B604B">
              <w:rPr>
                <w:rStyle w:val="Hyperlink"/>
                <w:rFonts w:ascii="Skeena" w:hAnsi="Skeena"/>
              </w:rPr>
              <w:t>Effective Date of Eligibility/Accrual Rights</w:t>
            </w:r>
            <w:r w:rsidRPr="008B604B">
              <w:rPr>
                <w:webHidden/>
              </w:rPr>
              <w:tab/>
            </w:r>
            <w:r w:rsidRPr="008B604B">
              <w:rPr>
                <w:webHidden/>
              </w:rPr>
              <w:fldChar w:fldCharType="begin"/>
            </w:r>
            <w:r w:rsidRPr="008B604B">
              <w:rPr>
                <w:webHidden/>
              </w:rPr>
              <w:instrText xml:space="preserve"> PAGEREF _Toc144465115 \h </w:instrText>
            </w:r>
            <w:r w:rsidRPr="008B604B">
              <w:rPr>
                <w:webHidden/>
              </w:rPr>
            </w:r>
            <w:r w:rsidRPr="008B604B">
              <w:rPr>
                <w:webHidden/>
              </w:rPr>
              <w:fldChar w:fldCharType="separate"/>
            </w:r>
            <w:r w:rsidR="00C1204E">
              <w:rPr>
                <w:webHidden/>
              </w:rPr>
              <w:t>49</w:t>
            </w:r>
            <w:r w:rsidRPr="008B604B">
              <w:rPr>
                <w:webHidden/>
              </w:rPr>
              <w:fldChar w:fldCharType="end"/>
            </w:r>
          </w:hyperlink>
        </w:p>
        <w:p w14:paraId="51A9C132" w14:textId="3E0EC13A" w:rsidR="008B604B" w:rsidRPr="008B604B" w:rsidRDefault="008B604B">
          <w:pPr>
            <w:pStyle w:val="TOC2"/>
            <w:rPr>
              <w:rFonts w:asciiTheme="minorHAnsi" w:eastAsiaTheme="minorEastAsia" w:hAnsiTheme="minorHAnsi" w:cstheme="minorBidi"/>
              <w:kern w:val="2"/>
              <w:sz w:val="22"/>
              <w:szCs w:val="22"/>
              <w14:ligatures w14:val="standardContextual"/>
            </w:rPr>
          </w:pPr>
          <w:hyperlink w:anchor="_Toc144465116" w:history="1">
            <w:r w:rsidRPr="008B604B">
              <w:rPr>
                <w:rStyle w:val="Hyperlink"/>
                <w:rFonts w:ascii="Skeena" w:hAnsi="Skeena"/>
              </w:rPr>
              <w:t>101.08.05</w:t>
            </w:r>
            <w:r w:rsidRPr="008B604B">
              <w:rPr>
                <w:rFonts w:asciiTheme="minorHAnsi" w:eastAsiaTheme="minorEastAsia" w:hAnsiTheme="minorHAnsi" w:cstheme="minorBidi"/>
                <w:kern w:val="2"/>
                <w:sz w:val="22"/>
                <w:szCs w:val="22"/>
                <w14:ligatures w14:val="standardContextual"/>
              </w:rPr>
              <w:tab/>
            </w:r>
            <w:r w:rsidRPr="008B604B">
              <w:rPr>
                <w:rStyle w:val="Hyperlink"/>
                <w:rFonts w:ascii="Skeena" w:hAnsi="Skeena"/>
              </w:rPr>
              <w:t>Case Actions</w:t>
            </w:r>
            <w:r w:rsidRPr="008B604B">
              <w:rPr>
                <w:webHidden/>
              </w:rPr>
              <w:tab/>
            </w:r>
            <w:r w:rsidRPr="008B604B">
              <w:rPr>
                <w:webHidden/>
              </w:rPr>
              <w:fldChar w:fldCharType="begin"/>
            </w:r>
            <w:r w:rsidRPr="008B604B">
              <w:rPr>
                <w:webHidden/>
              </w:rPr>
              <w:instrText xml:space="preserve"> PAGEREF _Toc144465116 \h </w:instrText>
            </w:r>
            <w:r w:rsidRPr="008B604B">
              <w:rPr>
                <w:webHidden/>
              </w:rPr>
            </w:r>
            <w:r w:rsidRPr="008B604B">
              <w:rPr>
                <w:webHidden/>
              </w:rPr>
              <w:fldChar w:fldCharType="separate"/>
            </w:r>
            <w:r w:rsidR="00C1204E">
              <w:rPr>
                <w:webHidden/>
              </w:rPr>
              <w:t>49</w:t>
            </w:r>
            <w:r w:rsidRPr="008B604B">
              <w:rPr>
                <w:webHidden/>
              </w:rPr>
              <w:fldChar w:fldCharType="end"/>
            </w:r>
          </w:hyperlink>
        </w:p>
        <w:p w14:paraId="7865857C" w14:textId="406674C4" w:rsidR="008B604B" w:rsidRPr="008B604B" w:rsidRDefault="008B604B">
          <w:pPr>
            <w:pStyle w:val="TOC2"/>
            <w:rPr>
              <w:rFonts w:asciiTheme="minorHAnsi" w:eastAsiaTheme="minorEastAsia" w:hAnsiTheme="minorHAnsi" w:cstheme="minorBidi"/>
              <w:kern w:val="2"/>
              <w:sz w:val="22"/>
              <w:szCs w:val="22"/>
              <w14:ligatures w14:val="standardContextual"/>
            </w:rPr>
          </w:pPr>
          <w:hyperlink w:anchor="_Toc144465117" w:history="1">
            <w:r w:rsidRPr="008B604B">
              <w:rPr>
                <w:rStyle w:val="Hyperlink"/>
                <w:rFonts w:ascii="Skeena" w:hAnsi="Skeena"/>
              </w:rPr>
              <w:t>101.08.06</w:t>
            </w:r>
            <w:r w:rsidRPr="008B604B">
              <w:rPr>
                <w:rFonts w:asciiTheme="minorHAnsi" w:eastAsiaTheme="minorEastAsia" w:hAnsiTheme="minorHAnsi" w:cstheme="minorBidi"/>
                <w:kern w:val="2"/>
                <w:sz w:val="22"/>
                <w:szCs w:val="22"/>
                <w14:ligatures w14:val="standardContextual"/>
              </w:rPr>
              <w:tab/>
            </w:r>
            <w:r w:rsidRPr="008B604B">
              <w:rPr>
                <w:rStyle w:val="Hyperlink"/>
                <w:rFonts w:ascii="Skeena" w:hAnsi="Skeena"/>
              </w:rPr>
              <w:t>Ex parte Determinations</w:t>
            </w:r>
            <w:r w:rsidRPr="008B604B">
              <w:rPr>
                <w:webHidden/>
              </w:rPr>
              <w:tab/>
            </w:r>
            <w:r w:rsidRPr="008B604B">
              <w:rPr>
                <w:webHidden/>
              </w:rPr>
              <w:fldChar w:fldCharType="begin"/>
            </w:r>
            <w:r w:rsidRPr="008B604B">
              <w:rPr>
                <w:webHidden/>
              </w:rPr>
              <w:instrText xml:space="preserve"> PAGEREF _Toc144465117 \h </w:instrText>
            </w:r>
            <w:r w:rsidRPr="008B604B">
              <w:rPr>
                <w:webHidden/>
              </w:rPr>
            </w:r>
            <w:r w:rsidRPr="008B604B">
              <w:rPr>
                <w:webHidden/>
              </w:rPr>
              <w:fldChar w:fldCharType="separate"/>
            </w:r>
            <w:r w:rsidR="00C1204E">
              <w:rPr>
                <w:webHidden/>
              </w:rPr>
              <w:t>50</w:t>
            </w:r>
            <w:r w:rsidRPr="008B604B">
              <w:rPr>
                <w:webHidden/>
              </w:rPr>
              <w:fldChar w:fldCharType="end"/>
            </w:r>
          </w:hyperlink>
        </w:p>
        <w:p w14:paraId="69BEDC95" w14:textId="7EDBF60F" w:rsidR="008B604B" w:rsidRPr="008B604B" w:rsidRDefault="008B604B">
          <w:pPr>
            <w:pStyle w:val="TOC2"/>
            <w:rPr>
              <w:rFonts w:asciiTheme="minorHAnsi" w:eastAsiaTheme="minorEastAsia" w:hAnsiTheme="minorHAnsi" w:cstheme="minorBidi"/>
              <w:kern w:val="2"/>
              <w:sz w:val="22"/>
              <w:szCs w:val="22"/>
              <w14:ligatures w14:val="standardContextual"/>
            </w:rPr>
          </w:pPr>
          <w:hyperlink w:anchor="_Toc144465118" w:history="1">
            <w:r w:rsidRPr="008B604B">
              <w:rPr>
                <w:rStyle w:val="Hyperlink"/>
                <w:rFonts w:ascii="Skeena" w:hAnsi="Skeena"/>
              </w:rPr>
              <w:t>101.08.07</w:t>
            </w:r>
            <w:r w:rsidRPr="008B604B">
              <w:rPr>
                <w:rFonts w:asciiTheme="minorHAnsi" w:eastAsiaTheme="minorEastAsia" w:hAnsiTheme="minorHAnsi" w:cstheme="minorBidi"/>
                <w:kern w:val="2"/>
                <w:sz w:val="22"/>
                <w:szCs w:val="22"/>
                <w14:ligatures w14:val="standardContextual"/>
              </w:rPr>
              <w:tab/>
            </w:r>
            <w:r w:rsidRPr="008B604B">
              <w:rPr>
                <w:rStyle w:val="Hyperlink"/>
                <w:rFonts w:ascii="Skeena" w:hAnsi="Skeena"/>
              </w:rPr>
              <w:t>Continuous Eligibility for Children Under Age 19</w:t>
            </w:r>
            <w:r w:rsidRPr="008B604B">
              <w:rPr>
                <w:webHidden/>
              </w:rPr>
              <w:tab/>
            </w:r>
            <w:r w:rsidRPr="008B604B">
              <w:rPr>
                <w:webHidden/>
              </w:rPr>
              <w:fldChar w:fldCharType="begin"/>
            </w:r>
            <w:r w:rsidRPr="008B604B">
              <w:rPr>
                <w:webHidden/>
              </w:rPr>
              <w:instrText xml:space="preserve"> PAGEREF _Toc144465118 \h </w:instrText>
            </w:r>
            <w:r w:rsidRPr="008B604B">
              <w:rPr>
                <w:webHidden/>
              </w:rPr>
            </w:r>
            <w:r w:rsidRPr="008B604B">
              <w:rPr>
                <w:webHidden/>
              </w:rPr>
              <w:fldChar w:fldCharType="separate"/>
            </w:r>
            <w:r w:rsidR="00C1204E">
              <w:rPr>
                <w:webHidden/>
              </w:rPr>
              <w:t>54</w:t>
            </w:r>
            <w:r w:rsidRPr="008B604B">
              <w:rPr>
                <w:webHidden/>
              </w:rPr>
              <w:fldChar w:fldCharType="end"/>
            </w:r>
          </w:hyperlink>
        </w:p>
        <w:p w14:paraId="5A2127C1" w14:textId="3D645584" w:rsidR="008B604B" w:rsidRPr="008B604B" w:rsidRDefault="008B604B">
          <w:pPr>
            <w:pStyle w:val="TOC2"/>
            <w:rPr>
              <w:rFonts w:asciiTheme="minorHAnsi" w:eastAsiaTheme="minorEastAsia" w:hAnsiTheme="minorHAnsi" w:cstheme="minorBidi"/>
              <w:kern w:val="2"/>
              <w:sz w:val="22"/>
              <w:szCs w:val="22"/>
              <w14:ligatures w14:val="standardContextual"/>
            </w:rPr>
          </w:pPr>
          <w:hyperlink w:anchor="_Toc144465119" w:history="1">
            <w:r w:rsidRPr="008B604B">
              <w:rPr>
                <w:rStyle w:val="Hyperlink"/>
                <w:rFonts w:ascii="Skeena" w:hAnsi="Skeena"/>
              </w:rPr>
              <w:t>101.08.08</w:t>
            </w:r>
            <w:r w:rsidRPr="008B604B">
              <w:rPr>
                <w:rFonts w:asciiTheme="minorHAnsi" w:eastAsiaTheme="minorEastAsia" w:hAnsiTheme="minorHAnsi" w:cstheme="minorBidi"/>
                <w:kern w:val="2"/>
                <w:sz w:val="22"/>
                <w:szCs w:val="22"/>
                <w14:ligatures w14:val="standardContextual"/>
              </w:rPr>
              <w:tab/>
            </w:r>
            <w:r w:rsidRPr="008B604B">
              <w:rPr>
                <w:rStyle w:val="Hyperlink"/>
                <w:rFonts w:ascii="Skeena" w:hAnsi="Skeena"/>
              </w:rPr>
              <w:t>SSI Recipients in E01 Payment Status</w:t>
            </w:r>
            <w:r w:rsidRPr="008B604B">
              <w:rPr>
                <w:webHidden/>
              </w:rPr>
              <w:tab/>
            </w:r>
            <w:r w:rsidRPr="008B604B">
              <w:rPr>
                <w:webHidden/>
              </w:rPr>
              <w:fldChar w:fldCharType="begin"/>
            </w:r>
            <w:r w:rsidRPr="008B604B">
              <w:rPr>
                <w:webHidden/>
              </w:rPr>
              <w:instrText xml:space="preserve"> PAGEREF _Toc144465119 \h </w:instrText>
            </w:r>
            <w:r w:rsidRPr="008B604B">
              <w:rPr>
                <w:webHidden/>
              </w:rPr>
            </w:r>
            <w:r w:rsidRPr="008B604B">
              <w:rPr>
                <w:webHidden/>
              </w:rPr>
              <w:fldChar w:fldCharType="separate"/>
            </w:r>
            <w:r w:rsidR="00C1204E">
              <w:rPr>
                <w:webHidden/>
              </w:rPr>
              <w:t>54</w:t>
            </w:r>
            <w:r w:rsidRPr="008B604B">
              <w:rPr>
                <w:webHidden/>
              </w:rPr>
              <w:fldChar w:fldCharType="end"/>
            </w:r>
          </w:hyperlink>
        </w:p>
        <w:p w14:paraId="44FEF8F8" w14:textId="011A0469" w:rsidR="008B604B" w:rsidRPr="008B604B" w:rsidRDefault="008B604B">
          <w:pPr>
            <w:pStyle w:val="TOC2"/>
            <w:rPr>
              <w:rFonts w:asciiTheme="minorHAnsi" w:eastAsiaTheme="minorEastAsia" w:hAnsiTheme="minorHAnsi" w:cstheme="minorBidi"/>
              <w:kern w:val="2"/>
              <w:sz w:val="22"/>
              <w:szCs w:val="22"/>
              <w14:ligatures w14:val="standardContextual"/>
            </w:rPr>
          </w:pPr>
          <w:hyperlink w:anchor="_Toc144465120" w:history="1">
            <w:r w:rsidRPr="008B604B">
              <w:rPr>
                <w:rStyle w:val="Hyperlink"/>
                <w:rFonts w:ascii="Skeena" w:hAnsi="Skeena"/>
              </w:rPr>
              <w:t>101.08.09</w:t>
            </w:r>
            <w:r w:rsidRPr="008B604B">
              <w:rPr>
                <w:rFonts w:asciiTheme="minorHAnsi" w:eastAsiaTheme="minorEastAsia" w:hAnsiTheme="minorHAnsi" w:cstheme="minorBidi"/>
                <w:kern w:val="2"/>
                <w:sz w:val="22"/>
                <w:szCs w:val="22"/>
                <w14:ligatures w14:val="standardContextual"/>
              </w:rPr>
              <w:tab/>
            </w:r>
            <w:r w:rsidRPr="008B604B">
              <w:rPr>
                <w:rStyle w:val="Hyperlink"/>
                <w:rFonts w:ascii="Skeena" w:hAnsi="Skeena"/>
              </w:rPr>
              <w:t>Case Record Retention Schedule</w:t>
            </w:r>
            <w:r w:rsidRPr="008B604B">
              <w:rPr>
                <w:webHidden/>
              </w:rPr>
              <w:tab/>
            </w:r>
            <w:r w:rsidRPr="008B604B">
              <w:rPr>
                <w:webHidden/>
              </w:rPr>
              <w:fldChar w:fldCharType="begin"/>
            </w:r>
            <w:r w:rsidRPr="008B604B">
              <w:rPr>
                <w:webHidden/>
              </w:rPr>
              <w:instrText xml:space="preserve"> PAGEREF _Toc144465120 \h </w:instrText>
            </w:r>
            <w:r w:rsidRPr="008B604B">
              <w:rPr>
                <w:webHidden/>
              </w:rPr>
            </w:r>
            <w:r w:rsidRPr="008B604B">
              <w:rPr>
                <w:webHidden/>
              </w:rPr>
              <w:fldChar w:fldCharType="separate"/>
            </w:r>
            <w:r w:rsidR="00C1204E">
              <w:rPr>
                <w:webHidden/>
              </w:rPr>
              <w:t>55</w:t>
            </w:r>
            <w:r w:rsidRPr="008B604B">
              <w:rPr>
                <w:webHidden/>
              </w:rPr>
              <w:fldChar w:fldCharType="end"/>
            </w:r>
          </w:hyperlink>
        </w:p>
        <w:p w14:paraId="04A2247B" w14:textId="3C766F60" w:rsidR="008B604B" w:rsidRDefault="008B604B">
          <w:pPr>
            <w:pStyle w:val="TOC1"/>
            <w:rPr>
              <w:rFonts w:asciiTheme="minorHAnsi" w:eastAsiaTheme="minorEastAsia" w:hAnsiTheme="minorHAnsi" w:cstheme="minorBidi"/>
              <w:b w:val="0"/>
              <w:bCs w:val="0"/>
              <w:kern w:val="2"/>
              <w:sz w:val="22"/>
              <w:szCs w:val="22"/>
              <w14:ligatures w14:val="standardContextual"/>
            </w:rPr>
          </w:pPr>
          <w:hyperlink w:anchor="_Toc144465121" w:history="1">
            <w:r w:rsidRPr="00993934">
              <w:rPr>
                <w:rStyle w:val="Hyperlink"/>
                <w:rFonts w:ascii="Skeena" w:hAnsi="Skeena"/>
              </w:rPr>
              <w:t>101.09</w:t>
            </w:r>
            <w:r>
              <w:rPr>
                <w:rFonts w:asciiTheme="minorHAnsi" w:eastAsiaTheme="minorEastAsia" w:hAnsiTheme="minorHAnsi" w:cstheme="minorBidi"/>
                <w:b w:val="0"/>
                <w:bCs w:val="0"/>
                <w:kern w:val="2"/>
                <w:sz w:val="22"/>
                <w:szCs w:val="22"/>
                <w14:ligatures w14:val="standardContextual"/>
              </w:rPr>
              <w:tab/>
            </w:r>
            <w:r w:rsidRPr="00993934">
              <w:rPr>
                <w:rStyle w:val="Hyperlink"/>
                <w:rFonts w:ascii="Skeena" w:hAnsi="Skeena"/>
              </w:rPr>
              <w:t>Written Notification</w:t>
            </w:r>
            <w:r>
              <w:rPr>
                <w:webHidden/>
              </w:rPr>
              <w:tab/>
            </w:r>
            <w:r>
              <w:rPr>
                <w:webHidden/>
              </w:rPr>
              <w:fldChar w:fldCharType="begin"/>
            </w:r>
            <w:r>
              <w:rPr>
                <w:webHidden/>
              </w:rPr>
              <w:instrText xml:space="preserve"> PAGEREF _Toc144465121 \h </w:instrText>
            </w:r>
            <w:r>
              <w:rPr>
                <w:webHidden/>
              </w:rPr>
            </w:r>
            <w:r>
              <w:rPr>
                <w:webHidden/>
              </w:rPr>
              <w:fldChar w:fldCharType="separate"/>
            </w:r>
            <w:r w:rsidR="00C1204E">
              <w:rPr>
                <w:webHidden/>
              </w:rPr>
              <w:t>55</w:t>
            </w:r>
            <w:r>
              <w:rPr>
                <w:webHidden/>
              </w:rPr>
              <w:fldChar w:fldCharType="end"/>
            </w:r>
          </w:hyperlink>
        </w:p>
        <w:p w14:paraId="5B5E22C0" w14:textId="35A95666" w:rsidR="008B604B" w:rsidRPr="008B604B" w:rsidRDefault="008B604B">
          <w:pPr>
            <w:pStyle w:val="TOC2"/>
            <w:rPr>
              <w:rFonts w:asciiTheme="minorHAnsi" w:eastAsiaTheme="minorEastAsia" w:hAnsiTheme="minorHAnsi" w:cstheme="minorBidi"/>
              <w:kern w:val="2"/>
              <w:sz w:val="22"/>
              <w:szCs w:val="22"/>
              <w14:ligatures w14:val="standardContextual"/>
            </w:rPr>
          </w:pPr>
          <w:hyperlink w:anchor="_Toc144465122" w:history="1">
            <w:r w:rsidRPr="008B604B">
              <w:rPr>
                <w:rStyle w:val="Hyperlink"/>
                <w:rFonts w:ascii="Skeena" w:hAnsi="Skeena"/>
              </w:rPr>
              <w:t>101.09.01</w:t>
            </w:r>
            <w:r w:rsidRPr="008B604B">
              <w:rPr>
                <w:rFonts w:asciiTheme="minorHAnsi" w:eastAsiaTheme="minorEastAsia" w:hAnsiTheme="minorHAnsi" w:cstheme="minorBidi"/>
                <w:kern w:val="2"/>
                <w:sz w:val="22"/>
                <w:szCs w:val="22"/>
                <w14:ligatures w14:val="standardContextual"/>
              </w:rPr>
              <w:tab/>
            </w:r>
            <w:r w:rsidRPr="008B604B">
              <w:rPr>
                <w:rStyle w:val="Hyperlink"/>
                <w:rFonts w:ascii="Skeena" w:hAnsi="Skeena"/>
              </w:rPr>
              <w:t>Applications</w:t>
            </w:r>
            <w:r w:rsidRPr="008B604B">
              <w:rPr>
                <w:webHidden/>
              </w:rPr>
              <w:tab/>
            </w:r>
            <w:r w:rsidRPr="008B604B">
              <w:rPr>
                <w:webHidden/>
              </w:rPr>
              <w:fldChar w:fldCharType="begin"/>
            </w:r>
            <w:r w:rsidRPr="008B604B">
              <w:rPr>
                <w:webHidden/>
              </w:rPr>
              <w:instrText xml:space="preserve"> PAGEREF _Toc144465122 \h </w:instrText>
            </w:r>
            <w:r w:rsidRPr="008B604B">
              <w:rPr>
                <w:webHidden/>
              </w:rPr>
            </w:r>
            <w:r w:rsidRPr="008B604B">
              <w:rPr>
                <w:webHidden/>
              </w:rPr>
              <w:fldChar w:fldCharType="separate"/>
            </w:r>
            <w:r w:rsidR="00C1204E">
              <w:rPr>
                <w:webHidden/>
              </w:rPr>
              <w:t>55</w:t>
            </w:r>
            <w:r w:rsidRPr="008B604B">
              <w:rPr>
                <w:webHidden/>
              </w:rPr>
              <w:fldChar w:fldCharType="end"/>
            </w:r>
          </w:hyperlink>
        </w:p>
        <w:p w14:paraId="45681610" w14:textId="7178C7C6" w:rsidR="008B604B" w:rsidRPr="008B604B" w:rsidRDefault="008B604B">
          <w:pPr>
            <w:pStyle w:val="TOC2"/>
            <w:rPr>
              <w:rFonts w:asciiTheme="minorHAnsi" w:eastAsiaTheme="minorEastAsia" w:hAnsiTheme="minorHAnsi" w:cstheme="minorBidi"/>
              <w:kern w:val="2"/>
              <w:sz w:val="22"/>
              <w:szCs w:val="22"/>
              <w14:ligatures w14:val="standardContextual"/>
            </w:rPr>
          </w:pPr>
          <w:hyperlink w:anchor="_Toc144465123" w:history="1">
            <w:r w:rsidRPr="008B604B">
              <w:rPr>
                <w:rStyle w:val="Hyperlink"/>
                <w:rFonts w:ascii="Skeena" w:hAnsi="Skeena"/>
              </w:rPr>
              <w:t>101.09.02</w:t>
            </w:r>
            <w:r w:rsidRPr="008B604B">
              <w:rPr>
                <w:rFonts w:asciiTheme="minorHAnsi" w:eastAsiaTheme="minorEastAsia" w:hAnsiTheme="minorHAnsi" w:cstheme="minorBidi"/>
                <w:kern w:val="2"/>
                <w:sz w:val="22"/>
                <w:szCs w:val="22"/>
                <w14:ligatures w14:val="standardContextual"/>
              </w:rPr>
              <w:tab/>
            </w:r>
            <w:r w:rsidRPr="008B604B">
              <w:rPr>
                <w:rStyle w:val="Hyperlink"/>
                <w:rFonts w:ascii="Skeena" w:hAnsi="Skeena"/>
              </w:rPr>
              <w:t>Active Cases</w:t>
            </w:r>
            <w:r w:rsidRPr="008B604B">
              <w:rPr>
                <w:webHidden/>
              </w:rPr>
              <w:tab/>
            </w:r>
            <w:r w:rsidRPr="008B604B">
              <w:rPr>
                <w:webHidden/>
              </w:rPr>
              <w:fldChar w:fldCharType="begin"/>
            </w:r>
            <w:r w:rsidRPr="008B604B">
              <w:rPr>
                <w:webHidden/>
              </w:rPr>
              <w:instrText xml:space="preserve"> PAGEREF _Toc144465123 \h </w:instrText>
            </w:r>
            <w:r w:rsidRPr="008B604B">
              <w:rPr>
                <w:webHidden/>
              </w:rPr>
            </w:r>
            <w:r w:rsidRPr="008B604B">
              <w:rPr>
                <w:webHidden/>
              </w:rPr>
              <w:fldChar w:fldCharType="separate"/>
            </w:r>
            <w:r w:rsidR="00C1204E">
              <w:rPr>
                <w:webHidden/>
              </w:rPr>
              <w:t>56</w:t>
            </w:r>
            <w:r w:rsidRPr="008B604B">
              <w:rPr>
                <w:webHidden/>
              </w:rPr>
              <w:fldChar w:fldCharType="end"/>
            </w:r>
          </w:hyperlink>
        </w:p>
        <w:p w14:paraId="45233662" w14:textId="0B412072" w:rsidR="008B604B" w:rsidRPr="008B604B" w:rsidRDefault="008B604B">
          <w:pPr>
            <w:pStyle w:val="TOC2"/>
            <w:rPr>
              <w:rFonts w:asciiTheme="minorHAnsi" w:eastAsiaTheme="minorEastAsia" w:hAnsiTheme="minorHAnsi" w:cstheme="minorBidi"/>
              <w:kern w:val="2"/>
              <w:sz w:val="22"/>
              <w:szCs w:val="22"/>
              <w14:ligatures w14:val="standardContextual"/>
            </w:rPr>
          </w:pPr>
          <w:hyperlink w:anchor="_Toc144465124" w:history="1">
            <w:r w:rsidRPr="008B604B">
              <w:rPr>
                <w:rStyle w:val="Hyperlink"/>
                <w:rFonts w:ascii="Skeena" w:hAnsi="Skeena"/>
              </w:rPr>
              <w:t>101.09.03</w:t>
            </w:r>
            <w:r w:rsidRPr="008B604B">
              <w:rPr>
                <w:rFonts w:asciiTheme="minorHAnsi" w:eastAsiaTheme="minorEastAsia" w:hAnsiTheme="minorHAnsi" w:cstheme="minorBidi"/>
                <w:kern w:val="2"/>
                <w:sz w:val="22"/>
                <w:szCs w:val="22"/>
                <w14:ligatures w14:val="standardContextual"/>
              </w:rPr>
              <w:tab/>
            </w:r>
            <w:r w:rsidRPr="008B604B">
              <w:rPr>
                <w:rStyle w:val="Hyperlink"/>
                <w:rFonts w:ascii="Skeena" w:hAnsi="Skeena"/>
              </w:rPr>
              <w:t>Advance Notice</w:t>
            </w:r>
            <w:r w:rsidRPr="008B604B">
              <w:rPr>
                <w:webHidden/>
              </w:rPr>
              <w:tab/>
            </w:r>
            <w:r w:rsidRPr="008B604B">
              <w:rPr>
                <w:webHidden/>
              </w:rPr>
              <w:fldChar w:fldCharType="begin"/>
            </w:r>
            <w:r w:rsidRPr="008B604B">
              <w:rPr>
                <w:webHidden/>
              </w:rPr>
              <w:instrText xml:space="preserve"> PAGEREF _Toc144465124 \h </w:instrText>
            </w:r>
            <w:r w:rsidRPr="008B604B">
              <w:rPr>
                <w:webHidden/>
              </w:rPr>
            </w:r>
            <w:r w:rsidRPr="008B604B">
              <w:rPr>
                <w:webHidden/>
              </w:rPr>
              <w:fldChar w:fldCharType="separate"/>
            </w:r>
            <w:r w:rsidR="00C1204E">
              <w:rPr>
                <w:webHidden/>
              </w:rPr>
              <w:t>56</w:t>
            </w:r>
            <w:r w:rsidRPr="008B604B">
              <w:rPr>
                <w:webHidden/>
              </w:rPr>
              <w:fldChar w:fldCharType="end"/>
            </w:r>
          </w:hyperlink>
        </w:p>
        <w:p w14:paraId="72EA2DE2" w14:textId="2D305075" w:rsidR="008B604B" w:rsidRDefault="008B604B">
          <w:pPr>
            <w:pStyle w:val="TOC1"/>
            <w:rPr>
              <w:rFonts w:asciiTheme="minorHAnsi" w:eastAsiaTheme="minorEastAsia" w:hAnsiTheme="minorHAnsi" w:cstheme="minorBidi"/>
              <w:b w:val="0"/>
              <w:bCs w:val="0"/>
              <w:kern w:val="2"/>
              <w:sz w:val="22"/>
              <w:szCs w:val="22"/>
              <w14:ligatures w14:val="standardContextual"/>
            </w:rPr>
          </w:pPr>
          <w:hyperlink w:anchor="_Toc144465125" w:history="1">
            <w:r w:rsidRPr="00993934">
              <w:rPr>
                <w:rStyle w:val="Hyperlink"/>
                <w:rFonts w:ascii="Skeena" w:hAnsi="Skeena"/>
              </w:rPr>
              <w:t>101.10</w:t>
            </w:r>
            <w:r>
              <w:rPr>
                <w:rFonts w:asciiTheme="minorHAnsi" w:eastAsiaTheme="minorEastAsia" w:hAnsiTheme="minorHAnsi" w:cstheme="minorBidi"/>
                <w:b w:val="0"/>
                <w:bCs w:val="0"/>
                <w:kern w:val="2"/>
                <w:sz w:val="22"/>
                <w:szCs w:val="22"/>
                <w14:ligatures w14:val="standardContextual"/>
              </w:rPr>
              <w:tab/>
            </w:r>
            <w:r w:rsidRPr="00993934">
              <w:rPr>
                <w:rStyle w:val="Hyperlink"/>
                <w:rFonts w:ascii="Skeena" w:hAnsi="Skeena"/>
              </w:rPr>
              <w:t>Review</w:t>
            </w:r>
            <w:r>
              <w:rPr>
                <w:webHidden/>
              </w:rPr>
              <w:tab/>
            </w:r>
            <w:r>
              <w:rPr>
                <w:webHidden/>
              </w:rPr>
              <w:fldChar w:fldCharType="begin"/>
            </w:r>
            <w:r>
              <w:rPr>
                <w:webHidden/>
              </w:rPr>
              <w:instrText xml:space="preserve"> PAGEREF _Toc144465125 \h </w:instrText>
            </w:r>
            <w:r>
              <w:rPr>
                <w:webHidden/>
              </w:rPr>
            </w:r>
            <w:r>
              <w:rPr>
                <w:webHidden/>
              </w:rPr>
              <w:fldChar w:fldCharType="separate"/>
            </w:r>
            <w:r w:rsidR="00C1204E">
              <w:rPr>
                <w:webHidden/>
              </w:rPr>
              <w:t>57</w:t>
            </w:r>
            <w:r>
              <w:rPr>
                <w:webHidden/>
              </w:rPr>
              <w:fldChar w:fldCharType="end"/>
            </w:r>
          </w:hyperlink>
        </w:p>
        <w:p w14:paraId="1CEF209A" w14:textId="49DFF77B" w:rsidR="008B604B" w:rsidRPr="008B604B" w:rsidRDefault="008B604B">
          <w:pPr>
            <w:pStyle w:val="TOC2"/>
            <w:rPr>
              <w:rFonts w:asciiTheme="minorHAnsi" w:eastAsiaTheme="minorEastAsia" w:hAnsiTheme="minorHAnsi" w:cstheme="minorBidi"/>
              <w:kern w:val="2"/>
              <w:sz w:val="22"/>
              <w:szCs w:val="22"/>
              <w14:ligatures w14:val="standardContextual"/>
            </w:rPr>
          </w:pPr>
          <w:hyperlink w:anchor="_Toc144465126" w:history="1">
            <w:r w:rsidRPr="008B604B">
              <w:rPr>
                <w:rStyle w:val="Hyperlink"/>
                <w:rFonts w:ascii="Skeena" w:hAnsi="Skeena"/>
              </w:rPr>
              <w:t>101.10.01</w:t>
            </w:r>
            <w:r w:rsidRPr="008B604B">
              <w:rPr>
                <w:rFonts w:asciiTheme="minorHAnsi" w:eastAsiaTheme="minorEastAsia" w:hAnsiTheme="minorHAnsi" w:cstheme="minorBidi"/>
                <w:kern w:val="2"/>
                <w:sz w:val="22"/>
                <w:szCs w:val="22"/>
                <w14:ligatures w14:val="standardContextual"/>
              </w:rPr>
              <w:tab/>
            </w:r>
            <w:r w:rsidRPr="008B604B">
              <w:rPr>
                <w:rStyle w:val="Hyperlink"/>
                <w:rFonts w:ascii="Skeena" w:hAnsi="Skeena"/>
              </w:rPr>
              <w:t>MAGI Renewals</w:t>
            </w:r>
            <w:r w:rsidRPr="008B604B">
              <w:rPr>
                <w:webHidden/>
              </w:rPr>
              <w:tab/>
            </w:r>
            <w:r w:rsidRPr="008B604B">
              <w:rPr>
                <w:webHidden/>
              </w:rPr>
              <w:fldChar w:fldCharType="begin"/>
            </w:r>
            <w:r w:rsidRPr="008B604B">
              <w:rPr>
                <w:webHidden/>
              </w:rPr>
              <w:instrText xml:space="preserve"> PAGEREF _Toc144465126 \h </w:instrText>
            </w:r>
            <w:r w:rsidRPr="008B604B">
              <w:rPr>
                <w:webHidden/>
              </w:rPr>
            </w:r>
            <w:r w:rsidRPr="008B604B">
              <w:rPr>
                <w:webHidden/>
              </w:rPr>
              <w:fldChar w:fldCharType="separate"/>
            </w:r>
            <w:r w:rsidR="00C1204E">
              <w:rPr>
                <w:webHidden/>
              </w:rPr>
              <w:t>61</w:t>
            </w:r>
            <w:r w:rsidRPr="008B604B">
              <w:rPr>
                <w:webHidden/>
              </w:rPr>
              <w:fldChar w:fldCharType="end"/>
            </w:r>
          </w:hyperlink>
        </w:p>
        <w:p w14:paraId="1CC28432" w14:textId="3FB50295" w:rsidR="008B604B" w:rsidRPr="008B604B" w:rsidRDefault="008B604B">
          <w:pPr>
            <w:pStyle w:val="TOC2"/>
            <w:rPr>
              <w:rFonts w:asciiTheme="minorHAnsi" w:eastAsiaTheme="minorEastAsia" w:hAnsiTheme="minorHAnsi" w:cstheme="minorBidi"/>
              <w:kern w:val="2"/>
              <w:sz w:val="22"/>
              <w:szCs w:val="22"/>
              <w14:ligatures w14:val="standardContextual"/>
            </w:rPr>
          </w:pPr>
          <w:hyperlink w:anchor="_Toc144465127" w:history="1">
            <w:r w:rsidRPr="008B604B">
              <w:rPr>
                <w:rStyle w:val="Hyperlink"/>
                <w:rFonts w:ascii="Skeena" w:hAnsi="Skeena"/>
              </w:rPr>
              <w:t>101.10.02</w:t>
            </w:r>
            <w:r w:rsidRPr="008B604B">
              <w:rPr>
                <w:rFonts w:asciiTheme="minorHAnsi" w:eastAsiaTheme="minorEastAsia" w:hAnsiTheme="minorHAnsi" w:cstheme="minorBidi"/>
                <w:kern w:val="2"/>
                <w:sz w:val="22"/>
                <w:szCs w:val="22"/>
                <w14:ligatures w14:val="standardContextual"/>
              </w:rPr>
              <w:tab/>
            </w:r>
            <w:r w:rsidRPr="008B604B">
              <w:rPr>
                <w:rStyle w:val="Hyperlink"/>
                <w:rFonts w:ascii="Skeena" w:hAnsi="Skeena"/>
              </w:rPr>
              <w:t>Non-MAGI Renewals</w:t>
            </w:r>
            <w:r w:rsidRPr="008B604B">
              <w:rPr>
                <w:webHidden/>
              </w:rPr>
              <w:tab/>
            </w:r>
            <w:r w:rsidRPr="008B604B">
              <w:rPr>
                <w:webHidden/>
              </w:rPr>
              <w:fldChar w:fldCharType="begin"/>
            </w:r>
            <w:r w:rsidRPr="008B604B">
              <w:rPr>
                <w:webHidden/>
              </w:rPr>
              <w:instrText xml:space="preserve"> PAGEREF _Toc144465127 \h </w:instrText>
            </w:r>
            <w:r w:rsidRPr="008B604B">
              <w:rPr>
                <w:webHidden/>
              </w:rPr>
            </w:r>
            <w:r w:rsidRPr="008B604B">
              <w:rPr>
                <w:webHidden/>
              </w:rPr>
              <w:fldChar w:fldCharType="separate"/>
            </w:r>
            <w:r w:rsidR="00C1204E">
              <w:rPr>
                <w:webHidden/>
              </w:rPr>
              <w:t>63</w:t>
            </w:r>
            <w:r w:rsidRPr="008B604B">
              <w:rPr>
                <w:webHidden/>
              </w:rPr>
              <w:fldChar w:fldCharType="end"/>
            </w:r>
          </w:hyperlink>
        </w:p>
        <w:p w14:paraId="6D563A3E" w14:textId="53D2D730" w:rsidR="008B604B" w:rsidRPr="008B604B" w:rsidRDefault="008B604B">
          <w:pPr>
            <w:pStyle w:val="TOC2"/>
            <w:rPr>
              <w:rFonts w:asciiTheme="minorHAnsi" w:eastAsiaTheme="minorEastAsia" w:hAnsiTheme="minorHAnsi" w:cstheme="minorBidi"/>
              <w:kern w:val="2"/>
              <w:sz w:val="22"/>
              <w:szCs w:val="22"/>
              <w14:ligatures w14:val="standardContextual"/>
            </w:rPr>
          </w:pPr>
          <w:hyperlink w:anchor="_Toc144465128" w:history="1">
            <w:r w:rsidRPr="008B604B">
              <w:rPr>
                <w:rStyle w:val="Hyperlink"/>
                <w:rFonts w:ascii="Skeena" w:hAnsi="Skeena"/>
              </w:rPr>
              <w:t>101.10.03</w:t>
            </w:r>
            <w:r w:rsidRPr="008B604B">
              <w:rPr>
                <w:rFonts w:asciiTheme="minorHAnsi" w:eastAsiaTheme="minorEastAsia" w:hAnsiTheme="minorHAnsi" w:cstheme="minorBidi"/>
                <w:kern w:val="2"/>
                <w:sz w:val="22"/>
                <w:szCs w:val="22"/>
                <w14:ligatures w14:val="standardContextual"/>
              </w:rPr>
              <w:tab/>
            </w:r>
            <w:r w:rsidRPr="008B604B">
              <w:rPr>
                <w:rStyle w:val="Hyperlink"/>
                <w:rFonts w:ascii="Skeena" w:hAnsi="Skeena"/>
              </w:rPr>
              <w:t>Processing Review Forms</w:t>
            </w:r>
            <w:r w:rsidRPr="008B604B">
              <w:rPr>
                <w:webHidden/>
              </w:rPr>
              <w:tab/>
            </w:r>
            <w:r w:rsidRPr="008B604B">
              <w:rPr>
                <w:webHidden/>
              </w:rPr>
              <w:fldChar w:fldCharType="begin"/>
            </w:r>
            <w:r w:rsidRPr="008B604B">
              <w:rPr>
                <w:webHidden/>
              </w:rPr>
              <w:instrText xml:space="preserve"> PAGEREF _Toc144465128 \h </w:instrText>
            </w:r>
            <w:r w:rsidRPr="008B604B">
              <w:rPr>
                <w:webHidden/>
              </w:rPr>
            </w:r>
            <w:r w:rsidRPr="008B604B">
              <w:rPr>
                <w:webHidden/>
              </w:rPr>
              <w:fldChar w:fldCharType="separate"/>
            </w:r>
            <w:r w:rsidR="00C1204E">
              <w:rPr>
                <w:webHidden/>
              </w:rPr>
              <w:t>65</w:t>
            </w:r>
            <w:r w:rsidRPr="008B604B">
              <w:rPr>
                <w:webHidden/>
              </w:rPr>
              <w:fldChar w:fldCharType="end"/>
            </w:r>
          </w:hyperlink>
        </w:p>
        <w:p w14:paraId="200552B0" w14:textId="50E7B9B1" w:rsidR="008B604B" w:rsidRDefault="008B604B">
          <w:pPr>
            <w:pStyle w:val="TOC1"/>
            <w:rPr>
              <w:rFonts w:asciiTheme="minorHAnsi" w:eastAsiaTheme="minorEastAsia" w:hAnsiTheme="minorHAnsi" w:cstheme="minorBidi"/>
              <w:b w:val="0"/>
              <w:bCs w:val="0"/>
              <w:kern w:val="2"/>
              <w:sz w:val="22"/>
              <w:szCs w:val="22"/>
              <w14:ligatures w14:val="standardContextual"/>
            </w:rPr>
          </w:pPr>
          <w:hyperlink w:anchor="_Toc144465129" w:history="1">
            <w:r w:rsidRPr="00993934">
              <w:rPr>
                <w:rStyle w:val="Hyperlink"/>
                <w:rFonts w:ascii="Skeena" w:hAnsi="Skeena"/>
              </w:rPr>
              <w:t>101.11</w:t>
            </w:r>
            <w:r>
              <w:rPr>
                <w:rFonts w:asciiTheme="minorHAnsi" w:eastAsiaTheme="minorEastAsia" w:hAnsiTheme="minorHAnsi" w:cstheme="minorBidi"/>
                <w:b w:val="0"/>
                <w:bCs w:val="0"/>
                <w:kern w:val="2"/>
                <w:sz w:val="22"/>
                <w:szCs w:val="22"/>
                <w14:ligatures w14:val="standardContextual"/>
              </w:rPr>
              <w:tab/>
            </w:r>
            <w:r w:rsidRPr="00993934">
              <w:rPr>
                <w:rStyle w:val="Hyperlink"/>
                <w:rFonts w:ascii="Skeena" w:hAnsi="Skeena"/>
              </w:rPr>
              <w:t>Reserved for Future Use</w:t>
            </w:r>
            <w:r>
              <w:rPr>
                <w:webHidden/>
              </w:rPr>
              <w:tab/>
            </w:r>
            <w:r>
              <w:rPr>
                <w:webHidden/>
              </w:rPr>
              <w:fldChar w:fldCharType="begin"/>
            </w:r>
            <w:r>
              <w:rPr>
                <w:webHidden/>
              </w:rPr>
              <w:instrText xml:space="preserve"> PAGEREF _Toc144465129 \h </w:instrText>
            </w:r>
            <w:r>
              <w:rPr>
                <w:webHidden/>
              </w:rPr>
            </w:r>
            <w:r>
              <w:rPr>
                <w:webHidden/>
              </w:rPr>
              <w:fldChar w:fldCharType="separate"/>
            </w:r>
            <w:r w:rsidR="00C1204E">
              <w:rPr>
                <w:webHidden/>
              </w:rPr>
              <w:t>67</w:t>
            </w:r>
            <w:r>
              <w:rPr>
                <w:webHidden/>
              </w:rPr>
              <w:fldChar w:fldCharType="end"/>
            </w:r>
          </w:hyperlink>
        </w:p>
        <w:p w14:paraId="0741EEA7" w14:textId="72D1A47A" w:rsidR="008B604B" w:rsidRDefault="008B604B">
          <w:pPr>
            <w:pStyle w:val="TOC1"/>
            <w:rPr>
              <w:rFonts w:asciiTheme="minorHAnsi" w:eastAsiaTheme="minorEastAsia" w:hAnsiTheme="minorHAnsi" w:cstheme="minorBidi"/>
              <w:b w:val="0"/>
              <w:bCs w:val="0"/>
              <w:kern w:val="2"/>
              <w:sz w:val="22"/>
              <w:szCs w:val="22"/>
              <w14:ligatures w14:val="standardContextual"/>
            </w:rPr>
          </w:pPr>
          <w:hyperlink w:anchor="_Toc144465130" w:history="1">
            <w:r w:rsidRPr="00993934">
              <w:rPr>
                <w:rStyle w:val="Hyperlink"/>
                <w:rFonts w:ascii="Skeena" w:hAnsi="Skeena"/>
              </w:rPr>
              <w:t>101.12</w:t>
            </w:r>
            <w:r>
              <w:rPr>
                <w:rFonts w:asciiTheme="minorHAnsi" w:eastAsiaTheme="minorEastAsia" w:hAnsiTheme="minorHAnsi" w:cstheme="minorBidi"/>
                <w:b w:val="0"/>
                <w:bCs w:val="0"/>
                <w:kern w:val="2"/>
                <w:sz w:val="22"/>
                <w:szCs w:val="22"/>
                <w14:ligatures w14:val="standardContextual"/>
              </w:rPr>
              <w:tab/>
            </w:r>
            <w:r w:rsidRPr="00993934">
              <w:rPr>
                <w:rStyle w:val="Hyperlink"/>
                <w:rFonts w:ascii="Skeena" w:hAnsi="Skeena"/>
              </w:rPr>
              <w:t>Rights of Applicants/Beneficiaries</w:t>
            </w:r>
            <w:r>
              <w:rPr>
                <w:webHidden/>
              </w:rPr>
              <w:tab/>
            </w:r>
            <w:r>
              <w:rPr>
                <w:webHidden/>
              </w:rPr>
              <w:fldChar w:fldCharType="begin"/>
            </w:r>
            <w:r>
              <w:rPr>
                <w:webHidden/>
              </w:rPr>
              <w:instrText xml:space="preserve"> PAGEREF _Toc144465130 \h </w:instrText>
            </w:r>
            <w:r>
              <w:rPr>
                <w:webHidden/>
              </w:rPr>
            </w:r>
            <w:r>
              <w:rPr>
                <w:webHidden/>
              </w:rPr>
              <w:fldChar w:fldCharType="separate"/>
            </w:r>
            <w:r w:rsidR="00C1204E">
              <w:rPr>
                <w:webHidden/>
              </w:rPr>
              <w:t>67</w:t>
            </w:r>
            <w:r>
              <w:rPr>
                <w:webHidden/>
              </w:rPr>
              <w:fldChar w:fldCharType="end"/>
            </w:r>
          </w:hyperlink>
        </w:p>
        <w:p w14:paraId="076D1F70" w14:textId="62C1F3AA" w:rsidR="008B604B" w:rsidRPr="008B604B" w:rsidRDefault="008B604B">
          <w:pPr>
            <w:pStyle w:val="TOC2"/>
            <w:rPr>
              <w:rFonts w:asciiTheme="minorHAnsi" w:eastAsiaTheme="minorEastAsia" w:hAnsiTheme="minorHAnsi" w:cstheme="minorBidi"/>
              <w:kern w:val="2"/>
              <w:sz w:val="22"/>
              <w:szCs w:val="22"/>
              <w14:ligatures w14:val="standardContextual"/>
            </w:rPr>
          </w:pPr>
          <w:hyperlink w:anchor="_Toc144465131" w:history="1">
            <w:r w:rsidRPr="008B604B">
              <w:rPr>
                <w:rStyle w:val="Hyperlink"/>
                <w:rFonts w:ascii="Skeena" w:hAnsi="Skeena"/>
              </w:rPr>
              <w:t>101.12.01</w:t>
            </w:r>
            <w:r w:rsidRPr="008B604B">
              <w:rPr>
                <w:rFonts w:asciiTheme="minorHAnsi" w:eastAsiaTheme="minorEastAsia" w:hAnsiTheme="minorHAnsi" w:cstheme="minorBidi"/>
                <w:kern w:val="2"/>
                <w:sz w:val="22"/>
                <w:szCs w:val="22"/>
                <w14:ligatures w14:val="standardContextual"/>
              </w:rPr>
              <w:tab/>
            </w:r>
            <w:r w:rsidRPr="008B604B">
              <w:rPr>
                <w:rStyle w:val="Hyperlink"/>
                <w:rFonts w:ascii="Skeena" w:hAnsi="Skeena"/>
              </w:rPr>
              <w:t>Opportunity to Apply</w:t>
            </w:r>
            <w:r w:rsidRPr="008B604B">
              <w:rPr>
                <w:webHidden/>
              </w:rPr>
              <w:tab/>
            </w:r>
            <w:r w:rsidRPr="008B604B">
              <w:rPr>
                <w:webHidden/>
              </w:rPr>
              <w:fldChar w:fldCharType="begin"/>
            </w:r>
            <w:r w:rsidRPr="008B604B">
              <w:rPr>
                <w:webHidden/>
              </w:rPr>
              <w:instrText xml:space="preserve"> PAGEREF _Toc144465131 \h </w:instrText>
            </w:r>
            <w:r w:rsidRPr="008B604B">
              <w:rPr>
                <w:webHidden/>
              </w:rPr>
            </w:r>
            <w:r w:rsidRPr="008B604B">
              <w:rPr>
                <w:webHidden/>
              </w:rPr>
              <w:fldChar w:fldCharType="separate"/>
            </w:r>
            <w:r w:rsidR="00C1204E">
              <w:rPr>
                <w:webHidden/>
              </w:rPr>
              <w:t>67</w:t>
            </w:r>
            <w:r w:rsidRPr="008B604B">
              <w:rPr>
                <w:webHidden/>
              </w:rPr>
              <w:fldChar w:fldCharType="end"/>
            </w:r>
          </w:hyperlink>
        </w:p>
        <w:p w14:paraId="005BC9F5" w14:textId="31E81C0C" w:rsidR="008B604B" w:rsidRPr="008B604B" w:rsidRDefault="008B604B">
          <w:pPr>
            <w:pStyle w:val="TOC2"/>
            <w:rPr>
              <w:rFonts w:asciiTheme="minorHAnsi" w:eastAsiaTheme="minorEastAsia" w:hAnsiTheme="minorHAnsi" w:cstheme="minorBidi"/>
              <w:kern w:val="2"/>
              <w:sz w:val="22"/>
              <w:szCs w:val="22"/>
              <w14:ligatures w14:val="standardContextual"/>
            </w:rPr>
          </w:pPr>
          <w:hyperlink w:anchor="_Toc144465132" w:history="1">
            <w:r w:rsidRPr="008B604B">
              <w:rPr>
                <w:rStyle w:val="Hyperlink"/>
                <w:rFonts w:ascii="Skeena" w:hAnsi="Skeena"/>
              </w:rPr>
              <w:t>101.12.02</w:t>
            </w:r>
            <w:r w:rsidRPr="008B604B">
              <w:rPr>
                <w:rFonts w:asciiTheme="minorHAnsi" w:eastAsiaTheme="minorEastAsia" w:hAnsiTheme="minorHAnsi" w:cstheme="minorBidi"/>
                <w:kern w:val="2"/>
                <w:sz w:val="22"/>
                <w:szCs w:val="22"/>
                <w14:ligatures w14:val="standardContextual"/>
              </w:rPr>
              <w:tab/>
            </w:r>
            <w:r w:rsidRPr="008B604B">
              <w:rPr>
                <w:rStyle w:val="Hyperlink"/>
                <w:rFonts w:ascii="Skeena" w:hAnsi="Skeena"/>
              </w:rPr>
              <w:t>Civil Rights and Non-Discrimination</w:t>
            </w:r>
            <w:r w:rsidRPr="008B604B">
              <w:rPr>
                <w:webHidden/>
              </w:rPr>
              <w:tab/>
            </w:r>
            <w:r w:rsidRPr="008B604B">
              <w:rPr>
                <w:webHidden/>
              </w:rPr>
              <w:fldChar w:fldCharType="begin"/>
            </w:r>
            <w:r w:rsidRPr="008B604B">
              <w:rPr>
                <w:webHidden/>
              </w:rPr>
              <w:instrText xml:space="preserve"> PAGEREF _Toc144465132 \h </w:instrText>
            </w:r>
            <w:r w:rsidRPr="008B604B">
              <w:rPr>
                <w:webHidden/>
              </w:rPr>
            </w:r>
            <w:r w:rsidRPr="008B604B">
              <w:rPr>
                <w:webHidden/>
              </w:rPr>
              <w:fldChar w:fldCharType="separate"/>
            </w:r>
            <w:r w:rsidR="00C1204E">
              <w:rPr>
                <w:webHidden/>
              </w:rPr>
              <w:t>68</w:t>
            </w:r>
            <w:r w:rsidRPr="008B604B">
              <w:rPr>
                <w:webHidden/>
              </w:rPr>
              <w:fldChar w:fldCharType="end"/>
            </w:r>
          </w:hyperlink>
        </w:p>
        <w:p w14:paraId="5C5F6D4E" w14:textId="085729D9" w:rsidR="008B604B" w:rsidRPr="008B604B" w:rsidRDefault="008B604B">
          <w:pPr>
            <w:pStyle w:val="TOC2"/>
            <w:rPr>
              <w:rFonts w:asciiTheme="minorHAnsi" w:eastAsiaTheme="minorEastAsia" w:hAnsiTheme="minorHAnsi" w:cstheme="minorBidi"/>
              <w:kern w:val="2"/>
              <w:sz w:val="22"/>
              <w:szCs w:val="22"/>
              <w14:ligatures w14:val="standardContextual"/>
            </w:rPr>
          </w:pPr>
          <w:hyperlink w:anchor="_Toc144465133" w:history="1">
            <w:r w:rsidRPr="008B604B">
              <w:rPr>
                <w:rStyle w:val="Hyperlink"/>
                <w:rFonts w:ascii="Skeena" w:hAnsi="Skeena"/>
              </w:rPr>
              <w:t>101.12.03</w:t>
            </w:r>
            <w:r w:rsidRPr="008B604B">
              <w:rPr>
                <w:rFonts w:asciiTheme="minorHAnsi" w:eastAsiaTheme="minorEastAsia" w:hAnsiTheme="minorHAnsi" w:cstheme="minorBidi"/>
                <w:kern w:val="2"/>
                <w:sz w:val="22"/>
                <w:szCs w:val="22"/>
                <w14:ligatures w14:val="standardContextual"/>
              </w:rPr>
              <w:tab/>
            </w:r>
            <w:r w:rsidRPr="008B604B">
              <w:rPr>
                <w:rStyle w:val="Hyperlink"/>
                <w:rFonts w:ascii="Skeena" w:hAnsi="Skeena"/>
              </w:rPr>
              <w:t>Confidentiality of Information</w:t>
            </w:r>
            <w:r w:rsidRPr="008B604B">
              <w:rPr>
                <w:webHidden/>
              </w:rPr>
              <w:tab/>
            </w:r>
            <w:r w:rsidRPr="008B604B">
              <w:rPr>
                <w:webHidden/>
              </w:rPr>
              <w:fldChar w:fldCharType="begin"/>
            </w:r>
            <w:r w:rsidRPr="008B604B">
              <w:rPr>
                <w:webHidden/>
              </w:rPr>
              <w:instrText xml:space="preserve"> PAGEREF _Toc144465133 \h </w:instrText>
            </w:r>
            <w:r w:rsidRPr="008B604B">
              <w:rPr>
                <w:webHidden/>
              </w:rPr>
            </w:r>
            <w:r w:rsidRPr="008B604B">
              <w:rPr>
                <w:webHidden/>
              </w:rPr>
              <w:fldChar w:fldCharType="separate"/>
            </w:r>
            <w:r w:rsidR="00C1204E">
              <w:rPr>
                <w:webHidden/>
              </w:rPr>
              <w:t>68</w:t>
            </w:r>
            <w:r w:rsidRPr="008B604B">
              <w:rPr>
                <w:webHidden/>
              </w:rPr>
              <w:fldChar w:fldCharType="end"/>
            </w:r>
          </w:hyperlink>
        </w:p>
        <w:p w14:paraId="53F1371B" w14:textId="2B1D4D4F" w:rsidR="008B604B" w:rsidRPr="008B604B" w:rsidRDefault="008B604B">
          <w:pPr>
            <w:pStyle w:val="TOC2"/>
            <w:rPr>
              <w:rFonts w:asciiTheme="minorHAnsi" w:eastAsiaTheme="minorEastAsia" w:hAnsiTheme="minorHAnsi" w:cstheme="minorBidi"/>
              <w:kern w:val="2"/>
              <w:sz w:val="22"/>
              <w:szCs w:val="22"/>
              <w14:ligatures w14:val="standardContextual"/>
            </w:rPr>
          </w:pPr>
          <w:hyperlink w:anchor="_Toc144465134" w:history="1">
            <w:r w:rsidRPr="008B604B">
              <w:rPr>
                <w:rStyle w:val="Hyperlink"/>
                <w:rFonts w:ascii="Skeena" w:hAnsi="Skeena"/>
              </w:rPr>
              <w:t>101.12.04</w:t>
            </w:r>
            <w:r w:rsidRPr="008B604B">
              <w:rPr>
                <w:rFonts w:asciiTheme="minorHAnsi" w:eastAsiaTheme="minorEastAsia" w:hAnsiTheme="minorHAnsi" w:cstheme="minorBidi"/>
                <w:kern w:val="2"/>
                <w:sz w:val="22"/>
                <w:szCs w:val="22"/>
                <w14:ligatures w14:val="standardContextual"/>
              </w:rPr>
              <w:tab/>
            </w:r>
            <w:r w:rsidRPr="008B604B">
              <w:rPr>
                <w:rStyle w:val="Hyperlink"/>
                <w:rFonts w:ascii="Skeena" w:hAnsi="Skeena"/>
              </w:rPr>
              <w:t>Release of Eligibility Information</w:t>
            </w:r>
            <w:r w:rsidRPr="008B604B">
              <w:rPr>
                <w:webHidden/>
              </w:rPr>
              <w:tab/>
            </w:r>
            <w:r w:rsidRPr="008B604B">
              <w:rPr>
                <w:webHidden/>
              </w:rPr>
              <w:fldChar w:fldCharType="begin"/>
            </w:r>
            <w:r w:rsidRPr="008B604B">
              <w:rPr>
                <w:webHidden/>
              </w:rPr>
              <w:instrText xml:space="preserve"> PAGEREF _Toc144465134 \h </w:instrText>
            </w:r>
            <w:r w:rsidRPr="008B604B">
              <w:rPr>
                <w:webHidden/>
              </w:rPr>
            </w:r>
            <w:r w:rsidRPr="008B604B">
              <w:rPr>
                <w:webHidden/>
              </w:rPr>
              <w:fldChar w:fldCharType="separate"/>
            </w:r>
            <w:r w:rsidR="00C1204E">
              <w:rPr>
                <w:webHidden/>
              </w:rPr>
              <w:t>69</w:t>
            </w:r>
            <w:r w:rsidRPr="008B604B">
              <w:rPr>
                <w:webHidden/>
              </w:rPr>
              <w:fldChar w:fldCharType="end"/>
            </w:r>
          </w:hyperlink>
        </w:p>
        <w:p w14:paraId="67DBF301" w14:textId="076DDA59" w:rsidR="008B604B" w:rsidRPr="008B604B" w:rsidRDefault="008B604B">
          <w:pPr>
            <w:pStyle w:val="TOC2"/>
            <w:rPr>
              <w:rFonts w:asciiTheme="minorHAnsi" w:eastAsiaTheme="minorEastAsia" w:hAnsiTheme="minorHAnsi" w:cstheme="minorBidi"/>
              <w:kern w:val="2"/>
              <w:sz w:val="22"/>
              <w:szCs w:val="22"/>
              <w14:ligatures w14:val="standardContextual"/>
            </w:rPr>
          </w:pPr>
          <w:hyperlink w:anchor="_Toc144465135" w:history="1">
            <w:r w:rsidRPr="008B604B">
              <w:rPr>
                <w:rStyle w:val="Hyperlink"/>
                <w:rFonts w:ascii="Skeena" w:hAnsi="Skeena"/>
              </w:rPr>
              <w:t>101.12.05</w:t>
            </w:r>
            <w:r w:rsidRPr="008B604B">
              <w:rPr>
                <w:rFonts w:asciiTheme="minorHAnsi" w:eastAsiaTheme="minorEastAsia" w:hAnsiTheme="minorHAnsi" w:cstheme="minorBidi"/>
                <w:kern w:val="2"/>
                <w:sz w:val="22"/>
                <w:szCs w:val="22"/>
                <w14:ligatures w14:val="standardContextual"/>
              </w:rPr>
              <w:tab/>
            </w:r>
            <w:r w:rsidRPr="008B604B">
              <w:rPr>
                <w:rStyle w:val="Hyperlink"/>
                <w:rFonts w:ascii="Skeena" w:hAnsi="Skeena"/>
              </w:rPr>
              <w:t>Release of Medical Information</w:t>
            </w:r>
            <w:r w:rsidRPr="008B604B">
              <w:rPr>
                <w:webHidden/>
              </w:rPr>
              <w:tab/>
            </w:r>
            <w:r w:rsidRPr="008B604B">
              <w:rPr>
                <w:webHidden/>
              </w:rPr>
              <w:fldChar w:fldCharType="begin"/>
            </w:r>
            <w:r w:rsidRPr="008B604B">
              <w:rPr>
                <w:webHidden/>
              </w:rPr>
              <w:instrText xml:space="preserve"> PAGEREF _Toc144465135 \h </w:instrText>
            </w:r>
            <w:r w:rsidRPr="008B604B">
              <w:rPr>
                <w:webHidden/>
              </w:rPr>
            </w:r>
            <w:r w:rsidRPr="008B604B">
              <w:rPr>
                <w:webHidden/>
              </w:rPr>
              <w:fldChar w:fldCharType="separate"/>
            </w:r>
            <w:r w:rsidR="00C1204E">
              <w:rPr>
                <w:webHidden/>
              </w:rPr>
              <w:t>71</w:t>
            </w:r>
            <w:r w:rsidRPr="008B604B">
              <w:rPr>
                <w:webHidden/>
              </w:rPr>
              <w:fldChar w:fldCharType="end"/>
            </w:r>
          </w:hyperlink>
        </w:p>
        <w:p w14:paraId="7C06524A" w14:textId="68CFA759" w:rsidR="008B604B" w:rsidRPr="008B604B" w:rsidRDefault="008B604B">
          <w:pPr>
            <w:pStyle w:val="TOC2"/>
            <w:rPr>
              <w:rFonts w:asciiTheme="minorHAnsi" w:eastAsiaTheme="minorEastAsia" w:hAnsiTheme="minorHAnsi" w:cstheme="minorBidi"/>
              <w:kern w:val="2"/>
              <w:sz w:val="22"/>
              <w:szCs w:val="22"/>
              <w14:ligatures w14:val="standardContextual"/>
            </w:rPr>
          </w:pPr>
          <w:hyperlink w:anchor="_Toc144465136" w:history="1">
            <w:r w:rsidRPr="008B604B">
              <w:rPr>
                <w:rStyle w:val="Hyperlink"/>
                <w:rFonts w:ascii="Skeena" w:hAnsi="Skeena"/>
              </w:rPr>
              <w:t>101.12.06</w:t>
            </w:r>
            <w:r w:rsidRPr="008B604B">
              <w:rPr>
                <w:rFonts w:asciiTheme="minorHAnsi" w:eastAsiaTheme="minorEastAsia" w:hAnsiTheme="minorHAnsi" w:cstheme="minorBidi"/>
                <w:kern w:val="2"/>
                <w:sz w:val="22"/>
                <w:szCs w:val="22"/>
                <w14:ligatures w14:val="standardContextual"/>
              </w:rPr>
              <w:tab/>
            </w:r>
            <w:r w:rsidRPr="008B604B">
              <w:rPr>
                <w:rStyle w:val="Hyperlink"/>
                <w:rFonts w:ascii="Skeena" w:hAnsi="Skeena"/>
              </w:rPr>
              <w:t>Release of Application/Case Information</w:t>
            </w:r>
            <w:r w:rsidRPr="008B604B">
              <w:rPr>
                <w:webHidden/>
              </w:rPr>
              <w:tab/>
            </w:r>
            <w:r w:rsidRPr="008B604B">
              <w:rPr>
                <w:webHidden/>
              </w:rPr>
              <w:fldChar w:fldCharType="begin"/>
            </w:r>
            <w:r w:rsidRPr="008B604B">
              <w:rPr>
                <w:webHidden/>
              </w:rPr>
              <w:instrText xml:space="preserve"> PAGEREF _Toc144465136 \h </w:instrText>
            </w:r>
            <w:r w:rsidRPr="008B604B">
              <w:rPr>
                <w:webHidden/>
              </w:rPr>
            </w:r>
            <w:r w:rsidRPr="008B604B">
              <w:rPr>
                <w:webHidden/>
              </w:rPr>
              <w:fldChar w:fldCharType="separate"/>
            </w:r>
            <w:r w:rsidR="00C1204E">
              <w:rPr>
                <w:webHidden/>
              </w:rPr>
              <w:t>71</w:t>
            </w:r>
            <w:r w:rsidRPr="008B604B">
              <w:rPr>
                <w:webHidden/>
              </w:rPr>
              <w:fldChar w:fldCharType="end"/>
            </w:r>
          </w:hyperlink>
        </w:p>
        <w:p w14:paraId="198FD46D" w14:textId="0CB50E80" w:rsidR="008B604B" w:rsidRPr="008B604B" w:rsidRDefault="008B604B">
          <w:pPr>
            <w:pStyle w:val="TOC2"/>
            <w:rPr>
              <w:rFonts w:asciiTheme="minorHAnsi" w:eastAsiaTheme="minorEastAsia" w:hAnsiTheme="minorHAnsi" w:cstheme="minorBidi"/>
              <w:kern w:val="2"/>
              <w:sz w:val="22"/>
              <w:szCs w:val="22"/>
              <w14:ligatures w14:val="standardContextual"/>
            </w:rPr>
          </w:pPr>
          <w:hyperlink w:anchor="_Toc144465137" w:history="1">
            <w:r w:rsidRPr="008B604B">
              <w:rPr>
                <w:rStyle w:val="Hyperlink"/>
                <w:rFonts w:ascii="Skeena" w:hAnsi="Skeena"/>
              </w:rPr>
              <w:t>101.12.07</w:t>
            </w:r>
            <w:r w:rsidRPr="008B604B">
              <w:rPr>
                <w:rFonts w:asciiTheme="minorHAnsi" w:eastAsiaTheme="minorEastAsia" w:hAnsiTheme="minorHAnsi" w:cstheme="minorBidi"/>
                <w:kern w:val="2"/>
                <w:sz w:val="22"/>
                <w:szCs w:val="22"/>
                <w14:ligatures w14:val="standardContextual"/>
              </w:rPr>
              <w:tab/>
            </w:r>
            <w:r w:rsidRPr="008B604B">
              <w:rPr>
                <w:rStyle w:val="Hyperlink"/>
                <w:rFonts w:ascii="Skeena" w:hAnsi="Skeena"/>
              </w:rPr>
              <w:t>South Carolina Health Information Exchange (SCHIEx)</w:t>
            </w:r>
            <w:r w:rsidRPr="008B604B">
              <w:rPr>
                <w:webHidden/>
              </w:rPr>
              <w:tab/>
            </w:r>
            <w:r w:rsidRPr="008B604B">
              <w:rPr>
                <w:webHidden/>
              </w:rPr>
              <w:fldChar w:fldCharType="begin"/>
            </w:r>
            <w:r w:rsidRPr="008B604B">
              <w:rPr>
                <w:webHidden/>
              </w:rPr>
              <w:instrText xml:space="preserve"> PAGEREF _Toc144465137 \h </w:instrText>
            </w:r>
            <w:r w:rsidRPr="008B604B">
              <w:rPr>
                <w:webHidden/>
              </w:rPr>
            </w:r>
            <w:r w:rsidRPr="008B604B">
              <w:rPr>
                <w:webHidden/>
              </w:rPr>
              <w:fldChar w:fldCharType="separate"/>
            </w:r>
            <w:r w:rsidR="00C1204E">
              <w:rPr>
                <w:webHidden/>
              </w:rPr>
              <w:t>72</w:t>
            </w:r>
            <w:r w:rsidRPr="008B604B">
              <w:rPr>
                <w:webHidden/>
              </w:rPr>
              <w:fldChar w:fldCharType="end"/>
            </w:r>
          </w:hyperlink>
        </w:p>
        <w:p w14:paraId="3DD510AC" w14:textId="487D1110" w:rsidR="008B604B" w:rsidRPr="008B604B" w:rsidRDefault="008B604B">
          <w:pPr>
            <w:pStyle w:val="TOC2"/>
            <w:rPr>
              <w:rFonts w:asciiTheme="minorHAnsi" w:eastAsiaTheme="minorEastAsia" w:hAnsiTheme="minorHAnsi" w:cstheme="minorBidi"/>
              <w:kern w:val="2"/>
              <w:sz w:val="22"/>
              <w:szCs w:val="22"/>
              <w14:ligatures w14:val="standardContextual"/>
            </w:rPr>
          </w:pPr>
          <w:hyperlink w:anchor="_Toc144465138" w:history="1">
            <w:r w:rsidRPr="008B604B">
              <w:rPr>
                <w:rStyle w:val="Hyperlink"/>
                <w:rFonts w:ascii="Skeena" w:hAnsi="Skeena"/>
              </w:rPr>
              <w:t>101.12.08</w:t>
            </w:r>
            <w:r w:rsidRPr="008B604B">
              <w:rPr>
                <w:rFonts w:asciiTheme="minorHAnsi" w:eastAsiaTheme="minorEastAsia" w:hAnsiTheme="minorHAnsi" w:cstheme="minorBidi"/>
                <w:kern w:val="2"/>
                <w:sz w:val="22"/>
                <w:szCs w:val="22"/>
                <w14:ligatures w14:val="standardContextual"/>
              </w:rPr>
              <w:tab/>
            </w:r>
            <w:r w:rsidRPr="008B604B">
              <w:rPr>
                <w:rStyle w:val="Hyperlink"/>
                <w:rFonts w:ascii="Skeena" w:hAnsi="Skeena"/>
              </w:rPr>
              <w:t>Request for Information on Medicaid Beneficiaries from External Parties</w:t>
            </w:r>
            <w:r w:rsidRPr="008B604B">
              <w:rPr>
                <w:webHidden/>
              </w:rPr>
              <w:tab/>
            </w:r>
            <w:r w:rsidRPr="008B604B">
              <w:rPr>
                <w:webHidden/>
              </w:rPr>
              <w:fldChar w:fldCharType="begin"/>
            </w:r>
            <w:r w:rsidRPr="008B604B">
              <w:rPr>
                <w:webHidden/>
              </w:rPr>
              <w:instrText xml:space="preserve"> PAGEREF _Toc144465138 \h </w:instrText>
            </w:r>
            <w:r w:rsidRPr="008B604B">
              <w:rPr>
                <w:webHidden/>
              </w:rPr>
            </w:r>
            <w:r w:rsidRPr="008B604B">
              <w:rPr>
                <w:webHidden/>
              </w:rPr>
              <w:fldChar w:fldCharType="separate"/>
            </w:r>
            <w:r w:rsidR="00C1204E">
              <w:rPr>
                <w:webHidden/>
              </w:rPr>
              <w:t>72</w:t>
            </w:r>
            <w:r w:rsidRPr="008B604B">
              <w:rPr>
                <w:webHidden/>
              </w:rPr>
              <w:fldChar w:fldCharType="end"/>
            </w:r>
          </w:hyperlink>
        </w:p>
        <w:p w14:paraId="31ED5D5E" w14:textId="224BDE7F" w:rsidR="008B604B" w:rsidRPr="008B604B" w:rsidRDefault="008B604B">
          <w:pPr>
            <w:pStyle w:val="TOC2"/>
            <w:rPr>
              <w:rFonts w:asciiTheme="minorHAnsi" w:eastAsiaTheme="minorEastAsia" w:hAnsiTheme="minorHAnsi" w:cstheme="minorBidi"/>
              <w:kern w:val="2"/>
              <w:sz w:val="22"/>
              <w:szCs w:val="22"/>
              <w14:ligatures w14:val="standardContextual"/>
            </w:rPr>
          </w:pPr>
          <w:hyperlink w:anchor="_Toc144465139" w:history="1">
            <w:r w:rsidRPr="008B604B">
              <w:rPr>
                <w:rStyle w:val="Hyperlink"/>
                <w:rFonts w:ascii="Skeena" w:hAnsi="Skeena"/>
              </w:rPr>
              <w:t>101.12.09</w:t>
            </w:r>
            <w:r w:rsidRPr="008B604B">
              <w:rPr>
                <w:rFonts w:asciiTheme="minorHAnsi" w:eastAsiaTheme="minorEastAsia" w:hAnsiTheme="minorHAnsi" w:cstheme="minorBidi"/>
                <w:kern w:val="2"/>
                <w:sz w:val="22"/>
                <w:szCs w:val="22"/>
                <w14:ligatures w14:val="standardContextual"/>
              </w:rPr>
              <w:tab/>
            </w:r>
            <w:r w:rsidRPr="008B604B">
              <w:rPr>
                <w:rStyle w:val="Hyperlink"/>
                <w:rFonts w:ascii="Skeena" w:hAnsi="Skeena"/>
              </w:rPr>
              <w:t>Receipt of Subpoena to Request Release of Information to Courts</w:t>
            </w:r>
            <w:r w:rsidRPr="008B604B">
              <w:rPr>
                <w:webHidden/>
              </w:rPr>
              <w:tab/>
            </w:r>
            <w:r w:rsidRPr="008B604B">
              <w:rPr>
                <w:webHidden/>
              </w:rPr>
              <w:fldChar w:fldCharType="begin"/>
            </w:r>
            <w:r w:rsidRPr="008B604B">
              <w:rPr>
                <w:webHidden/>
              </w:rPr>
              <w:instrText xml:space="preserve"> PAGEREF _Toc144465139 \h </w:instrText>
            </w:r>
            <w:r w:rsidRPr="008B604B">
              <w:rPr>
                <w:webHidden/>
              </w:rPr>
            </w:r>
            <w:r w:rsidRPr="008B604B">
              <w:rPr>
                <w:webHidden/>
              </w:rPr>
              <w:fldChar w:fldCharType="separate"/>
            </w:r>
            <w:r w:rsidR="00C1204E">
              <w:rPr>
                <w:webHidden/>
              </w:rPr>
              <w:t>73</w:t>
            </w:r>
            <w:r w:rsidRPr="008B604B">
              <w:rPr>
                <w:webHidden/>
              </w:rPr>
              <w:fldChar w:fldCharType="end"/>
            </w:r>
          </w:hyperlink>
        </w:p>
        <w:p w14:paraId="7A23B28A" w14:textId="3EFE5489" w:rsidR="008B604B" w:rsidRPr="008B604B" w:rsidRDefault="008B604B">
          <w:pPr>
            <w:pStyle w:val="TOC2"/>
            <w:rPr>
              <w:rFonts w:asciiTheme="minorHAnsi" w:eastAsiaTheme="minorEastAsia" w:hAnsiTheme="minorHAnsi" w:cstheme="minorBidi"/>
              <w:kern w:val="2"/>
              <w:sz w:val="22"/>
              <w:szCs w:val="22"/>
              <w14:ligatures w14:val="standardContextual"/>
            </w:rPr>
          </w:pPr>
          <w:hyperlink w:anchor="_Toc144465140" w:history="1">
            <w:r w:rsidRPr="008B604B">
              <w:rPr>
                <w:rStyle w:val="Hyperlink"/>
                <w:rFonts w:ascii="Skeena" w:hAnsi="Skeena"/>
              </w:rPr>
              <w:t>101.12.10</w:t>
            </w:r>
            <w:r w:rsidRPr="008B604B">
              <w:rPr>
                <w:rFonts w:asciiTheme="minorHAnsi" w:eastAsiaTheme="minorEastAsia" w:hAnsiTheme="minorHAnsi" w:cstheme="minorBidi"/>
                <w:kern w:val="2"/>
                <w:sz w:val="22"/>
                <w:szCs w:val="22"/>
                <w14:ligatures w14:val="standardContextual"/>
              </w:rPr>
              <w:tab/>
            </w:r>
            <w:r w:rsidRPr="008B604B">
              <w:rPr>
                <w:rStyle w:val="Hyperlink"/>
                <w:rFonts w:ascii="Skeena" w:hAnsi="Skeena"/>
              </w:rPr>
              <w:t>Confidentiality Release of Aggregate Data and Information for Audits</w:t>
            </w:r>
            <w:r w:rsidRPr="008B604B">
              <w:rPr>
                <w:webHidden/>
              </w:rPr>
              <w:tab/>
            </w:r>
            <w:r w:rsidRPr="008B604B">
              <w:rPr>
                <w:webHidden/>
              </w:rPr>
              <w:fldChar w:fldCharType="begin"/>
            </w:r>
            <w:r w:rsidRPr="008B604B">
              <w:rPr>
                <w:webHidden/>
              </w:rPr>
              <w:instrText xml:space="preserve"> PAGEREF _Toc144465140 \h </w:instrText>
            </w:r>
            <w:r w:rsidRPr="008B604B">
              <w:rPr>
                <w:webHidden/>
              </w:rPr>
            </w:r>
            <w:r w:rsidRPr="008B604B">
              <w:rPr>
                <w:webHidden/>
              </w:rPr>
              <w:fldChar w:fldCharType="separate"/>
            </w:r>
            <w:r w:rsidR="00C1204E">
              <w:rPr>
                <w:webHidden/>
              </w:rPr>
              <w:t>73</w:t>
            </w:r>
            <w:r w:rsidRPr="008B604B">
              <w:rPr>
                <w:webHidden/>
              </w:rPr>
              <w:fldChar w:fldCharType="end"/>
            </w:r>
          </w:hyperlink>
        </w:p>
        <w:p w14:paraId="46855EB4" w14:textId="4F758DD2" w:rsidR="008B604B" w:rsidRPr="008B604B" w:rsidRDefault="008B604B">
          <w:pPr>
            <w:pStyle w:val="TOC2"/>
            <w:rPr>
              <w:rFonts w:asciiTheme="minorHAnsi" w:eastAsiaTheme="minorEastAsia" w:hAnsiTheme="minorHAnsi" w:cstheme="minorBidi"/>
              <w:kern w:val="2"/>
              <w:sz w:val="22"/>
              <w:szCs w:val="22"/>
              <w14:ligatures w14:val="standardContextual"/>
            </w:rPr>
          </w:pPr>
          <w:hyperlink w:anchor="_Toc144465141" w:history="1">
            <w:r w:rsidRPr="008B604B">
              <w:rPr>
                <w:rStyle w:val="Hyperlink"/>
                <w:rFonts w:ascii="Skeena" w:hAnsi="Skeena"/>
              </w:rPr>
              <w:t>101.12.11</w:t>
            </w:r>
            <w:r w:rsidRPr="008B604B">
              <w:rPr>
                <w:rFonts w:asciiTheme="minorHAnsi" w:eastAsiaTheme="minorEastAsia" w:hAnsiTheme="minorHAnsi" w:cstheme="minorBidi"/>
                <w:kern w:val="2"/>
                <w:sz w:val="22"/>
                <w:szCs w:val="22"/>
                <w14:ligatures w14:val="standardContextual"/>
              </w:rPr>
              <w:tab/>
            </w:r>
            <w:r w:rsidRPr="008B604B">
              <w:rPr>
                <w:rStyle w:val="Hyperlink"/>
                <w:rFonts w:ascii="Skeena" w:hAnsi="Skeena"/>
              </w:rPr>
              <w:t>Right to Appeal and Fair Hearing</w:t>
            </w:r>
            <w:r w:rsidRPr="008B604B">
              <w:rPr>
                <w:webHidden/>
              </w:rPr>
              <w:tab/>
            </w:r>
            <w:r w:rsidRPr="008B604B">
              <w:rPr>
                <w:webHidden/>
              </w:rPr>
              <w:fldChar w:fldCharType="begin"/>
            </w:r>
            <w:r w:rsidRPr="008B604B">
              <w:rPr>
                <w:webHidden/>
              </w:rPr>
              <w:instrText xml:space="preserve"> PAGEREF _Toc144465141 \h </w:instrText>
            </w:r>
            <w:r w:rsidRPr="008B604B">
              <w:rPr>
                <w:webHidden/>
              </w:rPr>
            </w:r>
            <w:r w:rsidRPr="008B604B">
              <w:rPr>
                <w:webHidden/>
              </w:rPr>
              <w:fldChar w:fldCharType="separate"/>
            </w:r>
            <w:r w:rsidR="00C1204E">
              <w:rPr>
                <w:webHidden/>
              </w:rPr>
              <w:t>73</w:t>
            </w:r>
            <w:r w:rsidRPr="008B604B">
              <w:rPr>
                <w:webHidden/>
              </w:rPr>
              <w:fldChar w:fldCharType="end"/>
            </w:r>
          </w:hyperlink>
        </w:p>
        <w:p w14:paraId="058F01ED" w14:textId="6BF33738" w:rsidR="008B604B" w:rsidRPr="008B604B" w:rsidRDefault="008B604B">
          <w:pPr>
            <w:pStyle w:val="TOC2"/>
            <w:rPr>
              <w:rFonts w:asciiTheme="minorHAnsi" w:eastAsiaTheme="minorEastAsia" w:hAnsiTheme="minorHAnsi" w:cstheme="minorBidi"/>
              <w:kern w:val="2"/>
              <w:sz w:val="22"/>
              <w:szCs w:val="22"/>
              <w14:ligatures w14:val="standardContextual"/>
            </w:rPr>
          </w:pPr>
          <w:hyperlink w:anchor="_Toc144465142" w:history="1">
            <w:r w:rsidRPr="008B604B">
              <w:rPr>
                <w:rStyle w:val="Hyperlink"/>
                <w:rFonts w:ascii="Skeena" w:hAnsi="Skeena"/>
              </w:rPr>
              <w:t>101.12.11A</w:t>
            </w:r>
            <w:r w:rsidRPr="008B604B">
              <w:rPr>
                <w:rFonts w:asciiTheme="minorHAnsi" w:eastAsiaTheme="minorEastAsia" w:hAnsiTheme="minorHAnsi" w:cstheme="minorBidi"/>
                <w:kern w:val="2"/>
                <w:sz w:val="22"/>
                <w:szCs w:val="22"/>
                <w14:ligatures w14:val="standardContextual"/>
              </w:rPr>
              <w:tab/>
            </w:r>
            <w:r w:rsidRPr="008B604B">
              <w:rPr>
                <w:rStyle w:val="Hyperlink"/>
                <w:rFonts w:ascii="Skeena" w:hAnsi="Skeena"/>
              </w:rPr>
              <w:t>Continuation of Benefits during the Appeal Process</w:t>
            </w:r>
            <w:r w:rsidRPr="008B604B">
              <w:rPr>
                <w:webHidden/>
              </w:rPr>
              <w:tab/>
            </w:r>
            <w:r w:rsidRPr="008B604B">
              <w:rPr>
                <w:webHidden/>
              </w:rPr>
              <w:fldChar w:fldCharType="begin"/>
            </w:r>
            <w:r w:rsidRPr="008B604B">
              <w:rPr>
                <w:webHidden/>
              </w:rPr>
              <w:instrText xml:space="preserve"> PAGEREF _Toc144465142 \h </w:instrText>
            </w:r>
            <w:r w:rsidRPr="008B604B">
              <w:rPr>
                <w:webHidden/>
              </w:rPr>
            </w:r>
            <w:r w:rsidRPr="008B604B">
              <w:rPr>
                <w:webHidden/>
              </w:rPr>
              <w:fldChar w:fldCharType="separate"/>
            </w:r>
            <w:r w:rsidR="00C1204E">
              <w:rPr>
                <w:webHidden/>
              </w:rPr>
              <w:t>78</w:t>
            </w:r>
            <w:r w:rsidRPr="008B604B">
              <w:rPr>
                <w:webHidden/>
              </w:rPr>
              <w:fldChar w:fldCharType="end"/>
            </w:r>
          </w:hyperlink>
        </w:p>
        <w:p w14:paraId="5A498F1A" w14:textId="79B7CAF2" w:rsidR="008B604B" w:rsidRPr="008B604B" w:rsidRDefault="008B604B">
          <w:pPr>
            <w:pStyle w:val="TOC2"/>
            <w:rPr>
              <w:rFonts w:asciiTheme="minorHAnsi" w:eastAsiaTheme="minorEastAsia" w:hAnsiTheme="minorHAnsi" w:cstheme="minorBidi"/>
              <w:kern w:val="2"/>
              <w:sz w:val="22"/>
              <w:szCs w:val="22"/>
              <w14:ligatures w14:val="standardContextual"/>
            </w:rPr>
          </w:pPr>
          <w:hyperlink w:anchor="_Toc144465143" w:history="1">
            <w:r w:rsidRPr="008B604B">
              <w:rPr>
                <w:rStyle w:val="Hyperlink"/>
                <w:rFonts w:ascii="Skeena" w:hAnsi="Skeena"/>
              </w:rPr>
              <w:t>101.12.11B</w:t>
            </w:r>
            <w:r w:rsidRPr="008B604B">
              <w:rPr>
                <w:rFonts w:asciiTheme="minorHAnsi" w:eastAsiaTheme="minorEastAsia" w:hAnsiTheme="minorHAnsi" w:cstheme="minorBidi"/>
                <w:kern w:val="2"/>
                <w:sz w:val="22"/>
                <w:szCs w:val="22"/>
                <w14:ligatures w14:val="standardContextual"/>
              </w:rPr>
              <w:tab/>
            </w:r>
            <w:r w:rsidRPr="008B604B">
              <w:rPr>
                <w:rStyle w:val="Hyperlink"/>
                <w:rFonts w:ascii="Skeena" w:hAnsi="Skeena"/>
              </w:rPr>
              <w:t>Interlocutory Order, Order to Produce, Pre-Hearing Conference Order</w:t>
            </w:r>
            <w:r w:rsidRPr="008B604B">
              <w:rPr>
                <w:webHidden/>
              </w:rPr>
              <w:tab/>
            </w:r>
            <w:r w:rsidRPr="008B604B">
              <w:rPr>
                <w:webHidden/>
              </w:rPr>
              <w:fldChar w:fldCharType="begin"/>
            </w:r>
            <w:r w:rsidRPr="008B604B">
              <w:rPr>
                <w:webHidden/>
              </w:rPr>
              <w:instrText xml:space="preserve"> PAGEREF _Toc144465143 \h </w:instrText>
            </w:r>
            <w:r w:rsidRPr="008B604B">
              <w:rPr>
                <w:webHidden/>
              </w:rPr>
            </w:r>
            <w:r w:rsidRPr="008B604B">
              <w:rPr>
                <w:webHidden/>
              </w:rPr>
              <w:fldChar w:fldCharType="separate"/>
            </w:r>
            <w:r w:rsidR="00C1204E">
              <w:rPr>
                <w:webHidden/>
              </w:rPr>
              <w:t>80</w:t>
            </w:r>
            <w:r w:rsidRPr="008B604B">
              <w:rPr>
                <w:webHidden/>
              </w:rPr>
              <w:fldChar w:fldCharType="end"/>
            </w:r>
          </w:hyperlink>
        </w:p>
        <w:p w14:paraId="5303C684" w14:textId="453F0A78" w:rsidR="008B604B" w:rsidRPr="008B604B" w:rsidRDefault="008B604B">
          <w:pPr>
            <w:pStyle w:val="TOC2"/>
            <w:rPr>
              <w:rFonts w:asciiTheme="minorHAnsi" w:eastAsiaTheme="minorEastAsia" w:hAnsiTheme="minorHAnsi" w:cstheme="minorBidi"/>
              <w:kern w:val="2"/>
              <w:sz w:val="22"/>
              <w:szCs w:val="22"/>
              <w14:ligatures w14:val="standardContextual"/>
            </w:rPr>
          </w:pPr>
          <w:hyperlink w:anchor="_Toc144465144" w:history="1">
            <w:r w:rsidRPr="008B604B">
              <w:rPr>
                <w:rStyle w:val="Hyperlink"/>
                <w:rFonts w:ascii="Skeena" w:hAnsi="Skeena"/>
              </w:rPr>
              <w:t>101.12.11C</w:t>
            </w:r>
            <w:r w:rsidRPr="008B604B">
              <w:rPr>
                <w:rFonts w:asciiTheme="minorHAnsi" w:eastAsiaTheme="minorEastAsia" w:hAnsiTheme="minorHAnsi" w:cstheme="minorBidi"/>
                <w:kern w:val="2"/>
                <w:sz w:val="22"/>
                <w:szCs w:val="22"/>
                <w14:ligatures w14:val="standardContextual"/>
              </w:rPr>
              <w:tab/>
            </w:r>
            <w:r w:rsidRPr="008B604B">
              <w:rPr>
                <w:rStyle w:val="Hyperlink"/>
                <w:rFonts w:ascii="Skeena" w:hAnsi="Skeena"/>
              </w:rPr>
              <w:t>Pre-Hearing Conference</w:t>
            </w:r>
            <w:r w:rsidRPr="008B604B">
              <w:rPr>
                <w:webHidden/>
              </w:rPr>
              <w:tab/>
            </w:r>
            <w:r w:rsidRPr="008B604B">
              <w:rPr>
                <w:webHidden/>
              </w:rPr>
              <w:fldChar w:fldCharType="begin"/>
            </w:r>
            <w:r w:rsidRPr="008B604B">
              <w:rPr>
                <w:webHidden/>
              </w:rPr>
              <w:instrText xml:space="preserve"> PAGEREF _Toc144465144 \h </w:instrText>
            </w:r>
            <w:r w:rsidRPr="008B604B">
              <w:rPr>
                <w:webHidden/>
              </w:rPr>
            </w:r>
            <w:r w:rsidRPr="008B604B">
              <w:rPr>
                <w:webHidden/>
              </w:rPr>
              <w:fldChar w:fldCharType="separate"/>
            </w:r>
            <w:r w:rsidR="00C1204E">
              <w:rPr>
                <w:webHidden/>
              </w:rPr>
              <w:t>80</w:t>
            </w:r>
            <w:r w:rsidRPr="008B604B">
              <w:rPr>
                <w:webHidden/>
              </w:rPr>
              <w:fldChar w:fldCharType="end"/>
            </w:r>
          </w:hyperlink>
        </w:p>
        <w:p w14:paraId="52E38946" w14:textId="6A2E33B5" w:rsidR="008B604B" w:rsidRPr="008B604B" w:rsidRDefault="008B604B">
          <w:pPr>
            <w:pStyle w:val="TOC2"/>
            <w:rPr>
              <w:rFonts w:asciiTheme="minorHAnsi" w:eastAsiaTheme="minorEastAsia" w:hAnsiTheme="minorHAnsi" w:cstheme="minorBidi"/>
              <w:kern w:val="2"/>
              <w:sz w:val="22"/>
              <w:szCs w:val="22"/>
              <w14:ligatures w14:val="standardContextual"/>
            </w:rPr>
          </w:pPr>
          <w:hyperlink w:anchor="_Toc144465145" w:history="1">
            <w:r w:rsidRPr="008B604B">
              <w:rPr>
                <w:rStyle w:val="Hyperlink"/>
                <w:rFonts w:ascii="Skeena" w:hAnsi="Skeena"/>
              </w:rPr>
              <w:t>101.12.11D</w:t>
            </w:r>
            <w:r w:rsidRPr="008B604B">
              <w:rPr>
                <w:rFonts w:asciiTheme="minorHAnsi" w:eastAsiaTheme="minorEastAsia" w:hAnsiTheme="minorHAnsi" w:cstheme="minorBidi"/>
                <w:kern w:val="2"/>
                <w:sz w:val="22"/>
                <w:szCs w:val="22"/>
                <w14:ligatures w14:val="standardContextual"/>
              </w:rPr>
              <w:tab/>
            </w:r>
            <w:r w:rsidRPr="008B604B">
              <w:rPr>
                <w:rStyle w:val="Hyperlink"/>
                <w:rFonts w:ascii="Skeena" w:hAnsi="Skeena"/>
              </w:rPr>
              <w:t>Notification of Hearing</w:t>
            </w:r>
            <w:r w:rsidRPr="008B604B">
              <w:rPr>
                <w:webHidden/>
              </w:rPr>
              <w:tab/>
            </w:r>
            <w:r w:rsidRPr="008B604B">
              <w:rPr>
                <w:webHidden/>
              </w:rPr>
              <w:fldChar w:fldCharType="begin"/>
            </w:r>
            <w:r w:rsidRPr="008B604B">
              <w:rPr>
                <w:webHidden/>
              </w:rPr>
              <w:instrText xml:space="preserve"> PAGEREF _Toc144465145 \h </w:instrText>
            </w:r>
            <w:r w:rsidRPr="008B604B">
              <w:rPr>
                <w:webHidden/>
              </w:rPr>
            </w:r>
            <w:r w:rsidRPr="008B604B">
              <w:rPr>
                <w:webHidden/>
              </w:rPr>
              <w:fldChar w:fldCharType="separate"/>
            </w:r>
            <w:r w:rsidR="00C1204E">
              <w:rPr>
                <w:webHidden/>
              </w:rPr>
              <w:t>81</w:t>
            </w:r>
            <w:r w:rsidRPr="008B604B">
              <w:rPr>
                <w:webHidden/>
              </w:rPr>
              <w:fldChar w:fldCharType="end"/>
            </w:r>
          </w:hyperlink>
        </w:p>
        <w:p w14:paraId="7E161BAA" w14:textId="7066638D" w:rsidR="008B604B" w:rsidRPr="008B604B" w:rsidRDefault="008B604B">
          <w:pPr>
            <w:pStyle w:val="TOC2"/>
            <w:rPr>
              <w:rFonts w:asciiTheme="minorHAnsi" w:eastAsiaTheme="minorEastAsia" w:hAnsiTheme="minorHAnsi" w:cstheme="minorBidi"/>
              <w:kern w:val="2"/>
              <w:sz w:val="22"/>
              <w:szCs w:val="22"/>
              <w14:ligatures w14:val="standardContextual"/>
            </w:rPr>
          </w:pPr>
          <w:hyperlink w:anchor="_Toc144465146" w:history="1">
            <w:r w:rsidRPr="008B604B">
              <w:rPr>
                <w:rStyle w:val="Hyperlink"/>
                <w:rFonts w:ascii="Skeena" w:hAnsi="Skeena"/>
              </w:rPr>
              <w:t>101.12.11E</w:t>
            </w:r>
            <w:r w:rsidRPr="008B604B">
              <w:rPr>
                <w:rFonts w:asciiTheme="minorHAnsi" w:eastAsiaTheme="minorEastAsia" w:hAnsiTheme="minorHAnsi" w:cstheme="minorBidi"/>
                <w:kern w:val="2"/>
                <w:sz w:val="22"/>
                <w:szCs w:val="22"/>
                <w14:ligatures w14:val="standardContextual"/>
              </w:rPr>
              <w:tab/>
            </w:r>
            <w:r w:rsidRPr="008B604B">
              <w:rPr>
                <w:rStyle w:val="Hyperlink"/>
                <w:rFonts w:ascii="Skeena" w:hAnsi="Skeena"/>
              </w:rPr>
              <w:t>Hearing Participants and Hearing Format</w:t>
            </w:r>
            <w:r w:rsidRPr="008B604B">
              <w:rPr>
                <w:webHidden/>
              </w:rPr>
              <w:tab/>
            </w:r>
            <w:r w:rsidRPr="008B604B">
              <w:rPr>
                <w:webHidden/>
              </w:rPr>
              <w:fldChar w:fldCharType="begin"/>
            </w:r>
            <w:r w:rsidRPr="008B604B">
              <w:rPr>
                <w:webHidden/>
              </w:rPr>
              <w:instrText xml:space="preserve"> PAGEREF _Toc144465146 \h </w:instrText>
            </w:r>
            <w:r w:rsidRPr="008B604B">
              <w:rPr>
                <w:webHidden/>
              </w:rPr>
            </w:r>
            <w:r w:rsidRPr="008B604B">
              <w:rPr>
                <w:webHidden/>
              </w:rPr>
              <w:fldChar w:fldCharType="separate"/>
            </w:r>
            <w:r w:rsidR="00C1204E">
              <w:rPr>
                <w:webHidden/>
              </w:rPr>
              <w:t>81</w:t>
            </w:r>
            <w:r w:rsidRPr="008B604B">
              <w:rPr>
                <w:webHidden/>
              </w:rPr>
              <w:fldChar w:fldCharType="end"/>
            </w:r>
          </w:hyperlink>
        </w:p>
        <w:p w14:paraId="313055C6" w14:textId="37A8302D" w:rsidR="008B604B" w:rsidRPr="008B604B" w:rsidRDefault="008B604B">
          <w:pPr>
            <w:pStyle w:val="TOC2"/>
            <w:rPr>
              <w:rFonts w:asciiTheme="minorHAnsi" w:eastAsiaTheme="minorEastAsia" w:hAnsiTheme="minorHAnsi" w:cstheme="minorBidi"/>
              <w:kern w:val="2"/>
              <w:sz w:val="22"/>
              <w:szCs w:val="22"/>
              <w14:ligatures w14:val="standardContextual"/>
            </w:rPr>
          </w:pPr>
          <w:hyperlink w:anchor="_Toc144465147" w:history="1">
            <w:r w:rsidRPr="008B604B">
              <w:rPr>
                <w:rStyle w:val="Hyperlink"/>
                <w:rFonts w:ascii="Skeena" w:hAnsi="Skeena"/>
              </w:rPr>
              <w:t>101.12.11F</w:t>
            </w:r>
            <w:r w:rsidRPr="008B604B">
              <w:rPr>
                <w:rFonts w:asciiTheme="minorHAnsi" w:eastAsiaTheme="minorEastAsia" w:hAnsiTheme="minorHAnsi" w:cstheme="minorBidi"/>
                <w:kern w:val="2"/>
                <w:sz w:val="22"/>
                <w:szCs w:val="22"/>
                <w14:ligatures w14:val="standardContextual"/>
              </w:rPr>
              <w:tab/>
            </w:r>
            <w:r w:rsidRPr="008B604B">
              <w:rPr>
                <w:rStyle w:val="Hyperlink"/>
                <w:rFonts w:ascii="Skeena" w:hAnsi="Skeena"/>
              </w:rPr>
              <w:t>Group Hearings</w:t>
            </w:r>
            <w:r w:rsidRPr="008B604B">
              <w:rPr>
                <w:webHidden/>
              </w:rPr>
              <w:tab/>
            </w:r>
            <w:r w:rsidRPr="008B604B">
              <w:rPr>
                <w:webHidden/>
              </w:rPr>
              <w:fldChar w:fldCharType="begin"/>
            </w:r>
            <w:r w:rsidRPr="008B604B">
              <w:rPr>
                <w:webHidden/>
              </w:rPr>
              <w:instrText xml:space="preserve"> PAGEREF _Toc144465147 \h </w:instrText>
            </w:r>
            <w:r w:rsidRPr="008B604B">
              <w:rPr>
                <w:webHidden/>
              </w:rPr>
            </w:r>
            <w:r w:rsidRPr="008B604B">
              <w:rPr>
                <w:webHidden/>
              </w:rPr>
              <w:fldChar w:fldCharType="separate"/>
            </w:r>
            <w:r w:rsidR="00C1204E">
              <w:rPr>
                <w:webHidden/>
              </w:rPr>
              <w:t>82</w:t>
            </w:r>
            <w:r w:rsidRPr="008B604B">
              <w:rPr>
                <w:webHidden/>
              </w:rPr>
              <w:fldChar w:fldCharType="end"/>
            </w:r>
          </w:hyperlink>
        </w:p>
        <w:p w14:paraId="26576113" w14:textId="07629512" w:rsidR="008B604B" w:rsidRPr="008B604B" w:rsidRDefault="008B604B">
          <w:pPr>
            <w:pStyle w:val="TOC2"/>
            <w:rPr>
              <w:rFonts w:asciiTheme="minorHAnsi" w:eastAsiaTheme="minorEastAsia" w:hAnsiTheme="minorHAnsi" w:cstheme="minorBidi"/>
              <w:kern w:val="2"/>
              <w:sz w:val="22"/>
              <w:szCs w:val="22"/>
              <w14:ligatures w14:val="standardContextual"/>
            </w:rPr>
          </w:pPr>
          <w:hyperlink w:anchor="_Toc144465148" w:history="1">
            <w:r w:rsidRPr="008B604B">
              <w:rPr>
                <w:rStyle w:val="Hyperlink"/>
                <w:rFonts w:ascii="Skeena" w:hAnsi="Skeena"/>
              </w:rPr>
              <w:t>101.12.11G</w:t>
            </w:r>
            <w:r w:rsidRPr="008B604B">
              <w:rPr>
                <w:rFonts w:asciiTheme="minorHAnsi" w:eastAsiaTheme="minorEastAsia" w:hAnsiTheme="minorHAnsi" w:cstheme="minorBidi"/>
                <w:kern w:val="2"/>
                <w:sz w:val="22"/>
                <w:szCs w:val="22"/>
                <w14:ligatures w14:val="standardContextual"/>
              </w:rPr>
              <w:tab/>
            </w:r>
            <w:r w:rsidRPr="008B604B">
              <w:rPr>
                <w:rStyle w:val="Hyperlink"/>
                <w:rFonts w:ascii="Skeena" w:hAnsi="Skeena"/>
              </w:rPr>
              <w:t>Decision</w:t>
            </w:r>
            <w:r w:rsidRPr="008B604B">
              <w:rPr>
                <w:webHidden/>
              </w:rPr>
              <w:tab/>
            </w:r>
            <w:r w:rsidRPr="008B604B">
              <w:rPr>
                <w:webHidden/>
              </w:rPr>
              <w:fldChar w:fldCharType="begin"/>
            </w:r>
            <w:r w:rsidRPr="008B604B">
              <w:rPr>
                <w:webHidden/>
              </w:rPr>
              <w:instrText xml:space="preserve"> PAGEREF _Toc144465148 \h </w:instrText>
            </w:r>
            <w:r w:rsidRPr="008B604B">
              <w:rPr>
                <w:webHidden/>
              </w:rPr>
            </w:r>
            <w:r w:rsidRPr="008B604B">
              <w:rPr>
                <w:webHidden/>
              </w:rPr>
              <w:fldChar w:fldCharType="separate"/>
            </w:r>
            <w:r w:rsidR="00C1204E">
              <w:rPr>
                <w:webHidden/>
              </w:rPr>
              <w:t>82</w:t>
            </w:r>
            <w:r w:rsidRPr="008B604B">
              <w:rPr>
                <w:webHidden/>
              </w:rPr>
              <w:fldChar w:fldCharType="end"/>
            </w:r>
          </w:hyperlink>
        </w:p>
        <w:p w14:paraId="0133EF12" w14:textId="79AFC4EC" w:rsidR="008B604B" w:rsidRPr="008B604B" w:rsidRDefault="008B604B">
          <w:pPr>
            <w:pStyle w:val="TOC2"/>
            <w:rPr>
              <w:rFonts w:asciiTheme="minorHAnsi" w:eastAsiaTheme="minorEastAsia" w:hAnsiTheme="minorHAnsi" w:cstheme="minorBidi"/>
              <w:kern w:val="2"/>
              <w:sz w:val="22"/>
              <w:szCs w:val="22"/>
              <w14:ligatures w14:val="standardContextual"/>
            </w:rPr>
          </w:pPr>
          <w:hyperlink w:anchor="_Toc144465149" w:history="1">
            <w:r w:rsidRPr="008B604B">
              <w:rPr>
                <w:rStyle w:val="Hyperlink"/>
                <w:rFonts w:ascii="Skeena" w:hAnsi="Skeena"/>
              </w:rPr>
              <w:t>101.12.11H</w:t>
            </w:r>
            <w:r w:rsidRPr="008B604B">
              <w:rPr>
                <w:rFonts w:asciiTheme="minorHAnsi" w:eastAsiaTheme="minorEastAsia" w:hAnsiTheme="minorHAnsi" w:cstheme="minorBidi"/>
                <w:kern w:val="2"/>
                <w:sz w:val="22"/>
                <w:szCs w:val="22"/>
                <w14:ligatures w14:val="standardContextual"/>
              </w:rPr>
              <w:tab/>
            </w:r>
            <w:r w:rsidRPr="008B604B">
              <w:rPr>
                <w:rStyle w:val="Hyperlink"/>
                <w:rFonts w:ascii="Skeena" w:hAnsi="Skeena"/>
              </w:rPr>
              <w:t>Order of Remand</w:t>
            </w:r>
            <w:r w:rsidRPr="008B604B">
              <w:rPr>
                <w:webHidden/>
              </w:rPr>
              <w:tab/>
            </w:r>
            <w:r w:rsidRPr="008B604B">
              <w:rPr>
                <w:webHidden/>
              </w:rPr>
              <w:fldChar w:fldCharType="begin"/>
            </w:r>
            <w:r w:rsidRPr="008B604B">
              <w:rPr>
                <w:webHidden/>
              </w:rPr>
              <w:instrText xml:space="preserve"> PAGEREF _Toc144465149 \h </w:instrText>
            </w:r>
            <w:r w:rsidRPr="008B604B">
              <w:rPr>
                <w:webHidden/>
              </w:rPr>
            </w:r>
            <w:r w:rsidRPr="008B604B">
              <w:rPr>
                <w:webHidden/>
              </w:rPr>
              <w:fldChar w:fldCharType="separate"/>
            </w:r>
            <w:r w:rsidR="00C1204E">
              <w:rPr>
                <w:webHidden/>
              </w:rPr>
              <w:t>82</w:t>
            </w:r>
            <w:r w:rsidRPr="008B604B">
              <w:rPr>
                <w:webHidden/>
              </w:rPr>
              <w:fldChar w:fldCharType="end"/>
            </w:r>
          </w:hyperlink>
        </w:p>
        <w:p w14:paraId="40673EDC" w14:textId="32908998" w:rsidR="008B604B" w:rsidRPr="008B604B" w:rsidRDefault="008B604B">
          <w:pPr>
            <w:pStyle w:val="TOC2"/>
            <w:rPr>
              <w:rFonts w:asciiTheme="minorHAnsi" w:eastAsiaTheme="minorEastAsia" w:hAnsiTheme="minorHAnsi" w:cstheme="minorBidi"/>
              <w:kern w:val="2"/>
              <w:sz w:val="22"/>
              <w:szCs w:val="22"/>
              <w14:ligatures w14:val="standardContextual"/>
            </w:rPr>
          </w:pPr>
          <w:hyperlink w:anchor="_Toc144465150" w:history="1">
            <w:r w:rsidRPr="008B604B">
              <w:rPr>
                <w:rStyle w:val="Hyperlink"/>
                <w:rFonts w:ascii="Skeena" w:hAnsi="Skeena"/>
              </w:rPr>
              <w:t>101.12.11I</w:t>
            </w:r>
            <w:r w:rsidRPr="008B604B">
              <w:rPr>
                <w:rFonts w:asciiTheme="minorHAnsi" w:eastAsiaTheme="minorEastAsia" w:hAnsiTheme="minorHAnsi" w:cstheme="minorBidi"/>
                <w:kern w:val="2"/>
                <w:sz w:val="22"/>
                <w:szCs w:val="22"/>
                <w14:ligatures w14:val="standardContextual"/>
              </w:rPr>
              <w:tab/>
            </w:r>
            <w:r w:rsidRPr="008B604B">
              <w:rPr>
                <w:rStyle w:val="Hyperlink"/>
                <w:rFonts w:ascii="Skeena" w:hAnsi="Skeena"/>
              </w:rPr>
              <w:t>Order of Dismissal</w:t>
            </w:r>
            <w:r w:rsidRPr="008B604B">
              <w:rPr>
                <w:webHidden/>
              </w:rPr>
              <w:tab/>
            </w:r>
            <w:r w:rsidRPr="008B604B">
              <w:rPr>
                <w:webHidden/>
              </w:rPr>
              <w:fldChar w:fldCharType="begin"/>
            </w:r>
            <w:r w:rsidRPr="008B604B">
              <w:rPr>
                <w:webHidden/>
              </w:rPr>
              <w:instrText xml:space="preserve"> PAGEREF _Toc144465150 \h </w:instrText>
            </w:r>
            <w:r w:rsidRPr="008B604B">
              <w:rPr>
                <w:webHidden/>
              </w:rPr>
            </w:r>
            <w:r w:rsidRPr="008B604B">
              <w:rPr>
                <w:webHidden/>
              </w:rPr>
              <w:fldChar w:fldCharType="separate"/>
            </w:r>
            <w:r w:rsidR="00C1204E">
              <w:rPr>
                <w:webHidden/>
              </w:rPr>
              <w:t>83</w:t>
            </w:r>
            <w:r w:rsidRPr="008B604B">
              <w:rPr>
                <w:webHidden/>
              </w:rPr>
              <w:fldChar w:fldCharType="end"/>
            </w:r>
          </w:hyperlink>
        </w:p>
        <w:p w14:paraId="53E3560A" w14:textId="5DA4605B" w:rsidR="008B604B" w:rsidRPr="008B604B" w:rsidRDefault="008B604B">
          <w:pPr>
            <w:pStyle w:val="TOC2"/>
            <w:rPr>
              <w:rFonts w:asciiTheme="minorHAnsi" w:eastAsiaTheme="minorEastAsia" w:hAnsiTheme="minorHAnsi" w:cstheme="minorBidi"/>
              <w:kern w:val="2"/>
              <w:sz w:val="22"/>
              <w:szCs w:val="22"/>
              <w14:ligatures w14:val="standardContextual"/>
            </w:rPr>
          </w:pPr>
          <w:hyperlink w:anchor="_Toc144465151" w:history="1">
            <w:r w:rsidRPr="008B604B">
              <w:rPr>
                <w:rStyle w:val="Hyperlink"/>
                <w:rFonts w:ascii="Skeena" w:hAnsi="Skeena"/>
              </w:rPr>
              <w:t>101.12.11J</w:t>
            </w:r>
            <w:r w:rsidRPr="008B604B">
              <w:rPr>
                <w:rFonts w:asciiTheme="minorHAnsi" w:eastAsiaTheme="minorEastAsia" w:hAnsiTheme="minorHAnsi" w:cstheme="minorBidi"/>
                <w:kern w:val="2"/>
                <w:sz w:val="22"/>
                <w:szCs w:val="22"/>
                <w14:ligatures w14:val="standardContextual"/>
              </w:rPr>
              <w:tab/>
            </w:r>
            <w:r w:rsidRPr="008B604B">
              <w:rPr>
                <w:rStyle w:val="Hyperlink"/>
                <w:rFonts w:ascii="Skeena" w:hAnsi="Skeena"/>
              </w:rPr>
              <w:t>Appellate Review</w:t>
            </w:r>
            <w:r w:rsidRPr="008B604B">
              <w:rPr>
                <w:webHidden/>
              </w:rPr>
              <w:tab/>
            </w:r>
            <w:r w:rsidRPr="008B604B">
              <w:rPr>
                <w:webHidden/>
              </w:rPr>
              <w:fldChar w:fldCharType="begin"/>
            </w:r>
            <w:r w:rsidRPr="008B604B">
              <w:rPr>
                <w:webHidden/>
              </w:rPr>
              <w:instrText xml:space="preserve"> PAGEREF _Toc144465151 \h </w:instrText>
            </w:r>
            <w:r w:rsidRPr="008B604B">
              <w:rPr>
                <w:webHidden/>
              </w:rPr>
            </w:r>
            <w:r w:rsidRPr="008B604B">
              <w:rPr>
                <w:webHidden/>
              </w:rPr>
              <w:fldChar w:fldCharType="separate"/>
            </w:r>
            <w:r w:rsidR="00C1204E">
              <w:rPr>
                <w:webHidden/>
              </w:rPr>
              <w:t>83</w:t>
            </w:r>
            <w:r w:rsidRPr="008B604B">
              <w:rPr>
                <w:webHidden/>
              </w:rPr>
              <w:fldChar w:fldCharType="end"/>
            </w:r>
          </w:hyperlink>
        </w:p>
        <w:p w14:paraId="536893F3" w14:textId="66954DA7" w:rsidR="008B604B" w:rsidRDefault="008B604B">
          <w:pPr>
            <w:pStyle w:val="TOC1"/>
            <w:rPr>
              <w:rFonts w:asciiTheme="minorHAnsi" w:eastAsiaTheme="minorEastAsia" w:hAnsiTheme="minorHAnsi" w:cstheme="minorBidi"/>
              <w:b w:val="0"/>
              <w:bCs w:val="0"/>
              <w:kern w:val="2"/>
              <w:sz w:val="22"/>
              <w:szCs w:val="22"/>
              <w14:ligatures w14:val="standardContextual"/>
            </w:rPr>
          </w:pPr>
          <w:hyperlink w:anchor="_Toc144465152" w:history="1">
            <w:r w:rsidRPr="00993934">
              <w:rPr>
                <w:rStyle w:val="Hyperlink"/>
                <w:rFonts w:ascii="Skeena" w:hAnsi="Skeena"/>
              </w:rPr>
              <w:t>101.13</w:t>
            </w:r>
            <w:r>
              <w:rPr>
                <w:rFonts w:asciiTheme="minorHAnsi" w:eastAsiaTheme="minorEastAsia" w:hAnsiTheme="minorHAnsi" w:cstheme="minorBidi"/>
                <w:b w:val="0"/>
                <w:bCs w:val="0"/>
                <w:kern w:val="2"/>
                <w:sz w:val="22"/>
                <w:szCs w:val="22"/>
                <w14:ligatures w14:val="standardContextual"/>
              </w:rPr>
              <w:tab/>
            </w:r>
            <w:r w:rsidRPr="00993934">
              <w:rPr>
                <w:rStyle w:val="Hyperlink"/>
                <w:rFonts w:ascii="Skeena" w:hAnsi="Skeena"/>
              </w:rPr>
              <w:t>Responsibilities of Applicants/Beneficiaries/Agency</w:t>
            </w:r>
            <w:r>
              <w:rPr>
                <w:webHidden/>
              </w:rPr>
              <w:tab/>
            </w:r>
            <w:r>
              <w:rPr>
                <w:webHidden/>
              </w:rPr>
              <w:fldChar w:fldCharType="begin"/>
            </w:r>
            <w:r>
              <w:rPr>
                <w:webHidden/>
              </w:rPr>
              <w:instrText xml:space="preserve"> PAGEREF _Toc144465152 \h </w:instrText>
            </w:r>
            <w:r>
              <w:rPr>
                <w:webHidden/>
              </w:rPr>
            </w:r>
            <w:r>
              <w:rPr>
                <w:webHidden/>
              </w:rPr>
              <w:fldChar w:fldCharType="separate"/>
            </w:r>
            <w:r w:rsidR="00C1204E">
              <w:rPr>
                <w:webHidden/>
              </w:rPr>
              <w:t>83</w:t>
            </w:r>
            <w:r>
              <w:rPr>
                <w:webHidden/>
              </w:rPr>
              <w:fldChar w:fldCharType="end"/>
            </w:r>
          </w:hyperlink>
        </w:p>
        <w:p w14:paraId="6E00B4B4" w14:textId="4FE19A23" w:rsidR="008B604B" w:rsidRPr="008B604B" w:rsidRDefault="008B604B">
          <w:pPr>
            <w:pStyle w:val="TOC2"/>
            <w:rPr>
              <w:rFonts w:asciiTheme="minorHAnsi" w:eastAsiaTheme="minorEastAsia" w:hAnsiTheme="minorHAnsi" w:cstheme="minorBidi"/>
              <w:kern w:val="2"/>
              <w:sz w:val="22"/>
              <w:szCs w:val="22"/>
              <w14:ligatures w14:val="standardContextual"/>
            </w:rPr>
          </w:pPr>
          <w:hyperlink w:anchor="_Toc144465153" w:history="1">
            <w:r w:rsidRPr="008B604B">
              <w:rPr>
                <w:rStyle w:val="Hyperlink"/>
                <w:rFonts w:ascii="Skeena" w:hAnsi="Skeena"/>
              </w:rPr>
              <w:t>101.13.01</w:t>
            </w:r>
            <w:r w:rsidRPr="008B604B">
              <w:rPr>
                <w:rFonts w:asciiTheme="minorHAnsi" w:eastAsiaTheme="minorEastAsia" w:hAnsiTheme="minorHAnsi" w:cstheme="minorBidi"/>
                <w:kern w:val="2"/>
                <w:sz w:val="22"/>
                <w:szCs w:val="22"/>
                <w14:ligatures w14:val="standardContextual"/>
              </w:rPr>
              <w:tab/>
            </w:r>
            <w:r w:rsidRPr="008B604B">
              <w:rPr>
                <w:rStyle w:val="Hyperlink"/>
                <w:rFonts w:ascii="Skeena" w:hAnsi="Skeena"/>
              </w:rPr>
              <w:t>Applicants/Beneficiaries</w:t>
            </w:r>
            <w:r w:rsidRPr="008B604B">
              <w:rPr>
                <w:webHidden/>
              </w:rPr>
              <w:tab/>
            </w:r>
            <w:r w:rsidRPr="008B604B">
              <w:rPr>
                <w:webHidden/>
              </w:rPr>
              <w:fldChar w:fldCharType="begin"/>
            </w:r>
            <w:r w:rsidRPr="008B604B">
              <w:rPr>
                <w:webHidden/>
              </w:rPr>
              <w:instrText xml:space="preserve"> PAGEREF _Toc144465153 \h </w:instrText>
            </w:r>
            <w:r w:rsidRPr="008B604B">
              <w:rPr>
                <w:webHidden/>
              </w:rPr>
            </w:r>
            <w:r w:rsidRPr="008B604B">
              <w:rPr>
                <w:webHidden/>
              </w:rPr>
              <w:fldChar w:fldCharType="separate"/>
            </w:r>
            <w:r w:rsidR="00C1204E">
              <w:rPr>
                <w:webHidden/>
              </w:rPr>
              <w:t>83</w:t>
            </w:r>
            <w:r w:rsidRPr="008B604B">
              <w:rPr>
                <w:webHidden/>
              </w:rPr>
              <w:fldChar w:fldCharType="end"/>
            </w:r>
          </w:hyperlink>
        </w:p>
        <w:p w14:paraId="2C215F05" w14:textId="5037D74E" w:rsidR="008B604B" w:rsidRPr="008B604B" w:rsidRDefault="008B604B">
          <w:pPr>
            <w:pStyle w:val="TOC2"/>
            <w:rPr>
              <w:rFonts w:asciiTheme="minorHAnsi" w:eastAsiaTheme="minorEastAsia" w:hAnsiTheme="minorHAnsi" w:cstheme="minorBidi"/>
              <w:kern w:val="2"/>
              <w:sz w:val="22"/>
              <w:szCs w:val="22"/>
              <w14:ligatures w14:val="standardContextual"/>
            </w:rPr>
          </w:pPr>
          <w:hyperlink w:anchor="_Toc144465154" w:history="1">
            <w:r w:rsidRPr="008B604B">
              <w:rPr>
                <w:rStyle w:val="Hyperlink"/>
                <w:rFonts w:ascii="Skeena" w:hAnsi="Skeena"/>
              </w:rPr>
              <w:t>101.13.02</w:t>
            </w:r>
            <w:r w:rsidRPr="008B604B">
              <w:rPr>
                <w:rFonts w:asciiTheme="minorHAnsi" w:eastAsiaTheme="minorEastAsia" w:hAnsiTheme="minorHAnsi" w:cstheme="minorBidi"/>
                <w:kern w:val="2"/>
                <w:sz w:val="22"/>
                <w:szCs w:val="22"/>
                <w14:ligatures w14:val="standardContextual"/>
              </w:rPr>
              <w:tab/>
            </w:r>
            <w:r w:rsidRPr="008B604B">
              <w:rPr>
                <w:rStyle w:val="Hyperlink"/>
                <w:rFonts w:ascii="Skeena" w:hAnsi="Skeena"/>
              </w:rPr>
              <w:t>Agency</w:t>
            </w:r>
            <w:r w:rsidRPr="008B604B">
              <w:rPr>
                <w:webHidden/>
              </w:rPr>
              <w:tab/>
            </w:r>
            <w:r w:rsidRPr="008B604B">
              <w:rPr>
                <w:webHidden/>
              </w:rPr>
              <w:fldChar w:fldCharType="begin"/>
            </w:r>
            <w:r w:rsidRPr="008B604B">
              <w:rPr>
                <w:webHidden/>
              </w:rPr>
              <w:instrText xml:space="preserve"> PAGEREF _Toc144465154 \h </w:instrText>
            </w:r>
            <w:r w:rsidRPr="008B604B">
              <w:rPr>
                <w:webHidden/>
              </w:rPr>
            </w:r>
            <w:r w:rsidRPr="008B604B">
              <w:rPr>
                <w:webHidden/>
              </w:rPr>
              <w:fldChar w:fldCharType="separate"/>
            </w:r>
            <w:r w:rsidR="00C1204E">
              <w:rPr>
                <w:webHidden/>
              </w:rPr>
              <w:t>84</w:t>
            </w:r>
            <w:r w:rsidRPr="008B604B">
              <w:rPr>
                <w:webHidden/>
              </w:rPr>
              <w:fldChar w:fldCharType="end"/>
            </w:r>
          </w:hyperlink>
        </w:p>
        <w:p w14:paraId="1746FF96" w14:textId="36C478BE" w:rsidR="008B604B" w:rsidRDefault="008B604B">
          <w:pPr>
            <w:pStyle w:val="TOC1"/>
            <w:rPr>
              <w:rFonts w:asciiTheme="minorHAnsi" w:eastAsiaTheme="minorEastAsia" w:hAnsiTheme="minorHAnsi" w:cstheme="minorBidi"/>
              <w:b w:val="0"/>
              <w:bCs w:val="0"/>
              <w:kern w:val="2"/>
              <w:sz w:val="22"/>
              <w:szCs w:val="22"/>
              <w14:ligatures w14:val="standardContextual"/>
            </w:rPr>
          </w:pPr>
          <w:hyperlink w:anchor="_Toc144465155" w:history="1">
            <w:r w:rsidRPr="00993934">
              <w:rPr>
                <w:rStyle w:val="Hyperlink"/>
                <w:rFonts w:ascii="Skeena" w:hAnsi="Skeena"/>
              </w:rPr>
              <w:t>101.14</w:t>
            </w:r>
            <w:r>
              <w:rPr>
                <w:rFonts w:asciiTheme="minorHAnsi" w:eastAsiaTheme="minorEastAsia" w:hAnsiTheme="minorHAnsi" w:cstheme="minorBidi"/>
                <w:b w:val="0"/>
                <w:bCs w:val="0"/>
                <w:kern w:val="2"/>
                <w:sz w:val="22"/>
                <w:szCs w:val="22"/>
                <w14:ligatures w14:val="standardContextual"/>
              </w:rPr>
              <w:tab/>
            </w:r>
            <w:r w:rsidRPr="00993934">
              <w:rPr>
                <w:rStyle w:val="Hyperlink"/>
                <w:rFonts w:ascii="Skeena" w:hAnsi="Skeena"/>
              </w:rPr>
              <w:t>Beneficiary Lock-In Program</w:t>
            </w:r>
            <w:r>
              <w:rPr>
                <w:webHidden/>
              </w:rPr>
              <w:tab/>
            </w:r>
            <w:r>
              <w:rPr>
                <w:webHidden/>
              </w:rPr>
              <w:fldChar w:fldCharType="begin"/>
            </w:r>
            <w:r>
              <w:rPr>
                <w:webHidden/>
              </w:rPr>
              <w:instrText xml:space="preserve"> PAGEREF _Toc144465155 \h </w:instrText>
            </w:r>
            <w:r>
              <w:rPr>
                <w:webHidden/>
              </w:rPr>
            </w:r>
            <w:r>
              <w:rPr>
                <w:webHidden/>
              </w:rPr>
              <w:fldChar w:fldCharType="separate"/>
            </w:r>
            <w:r w:rsidR="00C1204E">
              <w:rPr>
                <w:webHidden/>
              </w:rPr>
              <w:t>84</w:t>
            </w:r>
            <w:r>
              <w:rPr>
                <w:webHidden/>
              </w:rPr>
              <w:fldChar w:fldCharType="end"/>
            </w:r>
          </w:hyperlink>
        </w:p>
        <w:p w14:paraId="19C7DCE2" w14:textId="30DDAA75" w:rsidR="008B604B" w:rsidRPr="008B604B" w:rsidRDefault="008B604B">
          <w:pPr>
            <w:pStyle w:val="TOC2"/>
            <w:rPr>
              <w:rFonts w:asciiTheme="minorHAnsi" w:eastAsiaTheme="minorEastAsia" w:hAnsiTheme="minorHAnsi" w:cstheme="minorBidi"/>
              <w:kern w:val="2"/>
              <w:sz w:val="22"/>
              <w:szCs w:val="22"/>
              <w14:ligatures w14:val="standardContextual"/>
            </w:rPr>
          </w:pPr>
          <w:hyperlink w:anchor="_Toc144465156" w:history="1">
            <w:r w:rsidRPr="008B604B">
              <w:rPr>
                <w:rStyle w:val="Hyperlink"/>
                <w:rFonts w:ascii="Skeena" w:hAnsi="Skeena"/>
              </w:rPr>
              <w:t>101.14.01</w:t>
            </w:r>
            <w:r w:rsidRPr="008B604B">
              <w:rPr>
                <w:rFonts w:asciiTheme="minorHAnsi" w:eastAsiaTheme="minorEastAsia" w:hAnsiTheme="minorHAnsi" w:cstheme="minorBidi"/>
                <w:kern w:val="2"/>
                <w:sz w:val="22"/>
                <w:szCs w:val="22"/>
                <w14:ligatures w14:val="standardContextual"/>
              </w:rPr>
              <w:tab/>
            </w:r>
            <w:r w:rsidRPr="008B604B">
              <w:rPr>
                <w:rStyle w:val="Hyperlink"/>
                <w:rFonts w:ascii="Skeena" w:hAnsi="Skeena"/>
              </w:rPr>
              <w:t>Beneficiary Lock-In Program Selection Criteria</w:t>
            </w:r>
            <w:r w:rsidRPr="008B604B">
              <w:rPr>
                <w:webHidden/>
              </w:rPr>
              <w:tab/>
            </w:r>
            <w:r w:rsidRPr="008B604B">
              <w:rPr>
                <w:webHidden/>
              </w:rPr>
              <w:fldChar w:fldCharType="begin"/>
            </w:r>
            <w:r w:rsidRPr="008B604B">
              <w:rPr>
                <w:webHidden/>
              </w:rPr>
              <w:instrText xml:space="preserve"> PAGEREF _Toc144465156 \h </w:instrText>
            </w:r>
            <w:r w:rsidRPr="008B604B">
              <w:rPr>
                <w:webHidden/>
              </w:rPr>
            </w:r>
            <w:r w:rsidRPr="008B604B">
              <w:rPr>
                <w:webHidden/>
              </w:rPr>
              <w:fldChar w:fldCharType="separate"/>
            </w:r>
            <w:r w:rsidR="00C1204E">
              <w:rPr>
                <w:webHidden/>
              </w:rPr>
              <w:t>85</w:t>
            </w:r>
            <w:r w:rsidRPr="008B604B">
              <w:rPr>
                <w:webHidden/>
              </w:rPr>
              <w:fldChar w:fldCharType="end"/>
            </w:r>
          </w:hyperlink>
        </w:p>
        <w:p w14:paraId="23719734" w14:textId="50D7A5AD" w:rsidR="008B604B" w:rsidRPr="008B604B" w:rsidRDefault="008B604B">
          <w:pPr>
            <w:pStyle w:val="TOC2"/>
            <w:rPr>
              <w:rFonts w:asciiTheme="minorHAnsi" w:eastAsiaTheme="minorEastAsia" w:hAnsiTheme="minorHAnsi" w:cstheme="minorBidi"/>
              <w:kern w:val="2"/>
              <w:sz w:val="22"/>
              <w:szCs w:val="22"/>
              <w14:ligatures w14:val="standardContextual"/>
            </w:rPr>
          </w:pPr>
          <w:hyperlink w:anchor="_Toc144465157" w:history="1">
            <w:r w:rsidRPr="008B604B">
              <w:rPr>
                <w:rStyle w:val="Hyperlink"/>
                <w:rFonts w:ascii="Skeena" w:hAnsi="Skeena"/>
              </w:rPr>
              <w:t>101.14.02</w:t>
            </w:r>
            <w:r w:rsidRPr="008B604B">
              <w:rPr>
                <w:rFonts w:asciiTheme="minorHAnsi" w:eastAsiaTheme="minorEastAsia" w:hAnsiTheme="minorHAnsi" w:cstheme="minorBidi"/>
                <w:kern w:val="2"/>
                <w:sz w:val="22"/>
                <w:szCs w:val="22"/>
                <w14:ligatures w14:val="standardContextual"/>
              </w:rPr>
              <w:tab/>
            </w:r>
            <w:r w:rsidRPr="008B604B">
              <w:rPr>
                <w:rStyle w:val="Hyperlink"/>
                <w:rFonts w:ascii="Skeena" w:hAnsi="Skeena"/>
              </w:rPr>
              <w:t>Beneficiary Lock-In Program Procedures</w:t>
            </w:r>
            <w:r w:rsidRPr="008B604B">
              <w:rPr>
                <w:webHidden/>
              </w:rPr>
              <w:tab/>
            </w:r>
            <w:r w:rsidRPr="008B604B">
              <w:rPr>
                <w:webHidden/>
              </w:rPr>
              <w:fldChar w:fldCharType="begin"/>
            </w:r>
            <w:r w:rsidRPr="008B604B">
              <w:rPr>
                <w:webHidden/>
              </w:rPr>
              <w:instrText xml:space="preserve"> PAGEREF _Toc144465157 \h </w:instrText>
            </w:r>
            <w:r w:rsidRPr="008B604B">
              <w:rPr>
                <w:webHidden/>
              </w:rPr>
            </w:r>
            <w:r w:rsidRPr="008B604B">
              <w:rPr>
                <w:webHidden/>
              </w:rPr>
              <w:fldChar w:fldCharType="separate"/>
            </w:r>
            <w:r w:rsidR="00C1204E">
              <w:rPr>
                <w:webHidden/>
              </w:rPr>
              <w:t>85</w:t>
            </w:r>
            <w:r w:rsidRPr="008B604B">
              <w:rPr>
                <w:webHidden/>
              </w:rPr>
              <w:fldChar w:fldCharType="end"/>
            </w:r>
          </w:hyperlink>
        </w:p>
        <w:p w14:paraId="57C27C35" w14:textId="0488D82E" w:rsidR="008B604B" w:rsidRDefault="008B604B">
          <w:pPr>
            <w:pStyle w:val="TOC1"/>
            <w:rPr>
              <w:rFonts w:asciiTheme="minorHAnsi" w:eastAsiaTheme="minorEastAsia" w:hAnsiTheme="minorHAnsi" w:cstheme="minorBidi"/>
              <w:b w:val="0"/>
              <w:bCs w:val="0"/>
              <w:kern w:val="2"/>
              <w:sz w:val="22"/>
              <w:szCs w:val="22"/>
              <w14:ligatures w14:val="standardContextual"/>
            </w:rPr>
          </w:pPr>
          <w:hyperlink w:anchor="_Toc144465158" w:history="1">
            <w:r w:rsidRPr="00993934">
              <w:rPr>
                <w:rStyle w:val="Hyperlink"/>
                <w:rFonts w:ascii="Skeena" w:hAnsi="Skeena"/>
              </w:rPr>
              <w:t>101.15</w:t>
            </w:r>
            <w:r>
              <w:rPr>
                <w:rFonts w:asciiTheme="minorHAnsi" w:eastAsiaTheme="minorEastAsia" w:hAnsiTheme="minorHAnsi" w:cstheme="minorBidi"/>
                <w:b w:val="0"/>
                <w:bCs w:val="0"/>
                <w:kern w:val="2"/>
                <w:sz w:val="22"/>
                <w:szCs w:val="22"/>
                <w14:ligatures w14:val="standardContextual"/>
              </w:rPr>
              <w:tab/>
            </w:r>
            <w:r w:rsidRPr="00993934">
              <w:rPr>
                <w:rStyle w:val="Hyperlink"/>
                <w:rFonts w:ascii="Skeena" w:hAnsi="Skeena"/>
              </w:rPr>
              <w:t>Fraud</w:t>
            </w:r>
            <w:r>
              <w:rPr>
                <w:webHidden/>
              </w:rPr>
              <w:tab/>
            </w:r>
            <w:r>
              <w:rPr>
                <w:webHidden/>
              </w:rPr>
              <w:fldChar w:fldCharType="begin"/>
            </w:r>
            <w:r>
              <w:rPr>
                <w:webHidden/>
              </w:rPr>
              <w:instrText xml:space="preserve"> PAGEREF _Toc144465158 \h </w:instrText>
            </w:r>
            <w:r>
              <w:rPr>
                <w:webHidden/>
              </w:rPr>
            </w:r>
            <w:r>
              <w:rPr>
                <w:webHidden/>
              </w:rPr>
              <w:fldChar w:fldCharType="separate"/>
            </w:r>
            <w:r w:rsidR="00C1204E">
              <w:rPr>
                <w:webHidden/>
              </w:rPr>
              <w:t>87</w:t>
            </w:r>
            <w:r>
              <w:rPr>
                <w:webHidden/>
              </w:rPr>
              <w:fldChar w:fldCharType="end"/>
            </w:r>
          </w:hyperlink>
        </w:p>
        <w:p w14:paraId="5B23E0AF" w14:textId="18C2D214" w:rsidR="008B604B" w:rsidRPr="008B604B" w:rsidRDefault="008B604B">
          <w:pPr>
            <w:pStyle w:val="TOC2"/>
            <w:rPr>
              <w:rFonts w:asciiTheme="minorHAnsi" w:eastAsiaTheme="minorEastAsia" w:hAnsiTheme="minorHAnsi" w:cstheme="minorBidi"/>
              <w:kern w:val="2"/>
              <w:sz w:val="22"/>
              <w:szCs w:val="22"/>
              <w14:ligatures w14:val="standardContextual"/>
            </w:rPr>
          </w:pPr>
          <w:hyperlink w:anchor="_Toc144465159" w:history="1">
            <w:r w:rsidRPr="008B604B">
              <w:rPr>
                <w:rStyle w:val="Hyperlink"/>
                <w:rFonts w:ascii="Skeena" w:hAnsi="Skeena"/>
              </w:rPr>
              <w:t>101.15.013</w:t>
            </w:r>
            <w:r w:rsidRPr="008B604B">
              <w:rPr>
                <w:rFonts w:asciiTheme="minorHAnsi" w:eastAsiaTheme="minorEastAsia" w:hAnsiTheme="minorHAnsi" w:cstheme="minorBidi"/>
                <w:kern w:val="2"/>
                <w:sz w:val="22"/>
                <w:szCs w:val="22"/>
                <w14:ligatures w14:val="standardContextual"/>
              </w:rPr>
              <w:tab/>
            </w:r>
            <w:r w:rsidRPr="008B604B">
              <w:rPr>
                <w:rStyle w:val="Hyperlink"/>
                <w:rFonts w:ascii="Skeena" w:hAnsi="Skeena"/>
              </w:rPr>
              <w:t>Fraud Penalties</w:t>
            </w:r>
            <w:r w:rsidRPr="008B604B">
              <w:rPr>
                <w:webHidden/>
              </w:rPr>
              <w:tab/>
            </w:r>
            <w:r w:rsidRPr="008B604B">
              <w:rPr>
                <w:webHidden/>
              </w:rPr>
              <w:fldChar w:fldCharType="begin"/>
            </w:r>
            <w:r w:rsidRPr="008B604B">
              <w:rPr>
                <w:webHidden/>
              </w:rPr>
              <w:instrText xml:space="preserve"> PAGEREF _Toc144465159 \h </w:instrText>
            </w:r>
            <w:r w:rsidRPr="008B604B">
              <w:rPr>
                <w:webHidden/>
              </w:rPr>
            </w:r>
            <w:r w:rsidRPr="008B604B">
              <w:rPr>
                <w:webHidden/>
              </w:rPr>
              <w:fldChar w:fldCharType="separate"/>
            </w:r>
            <w:r w:rsidR="00C1204E">
              <w:rPr>
                <w:webHidden/>
              </w:rPr>
              <w:t>87</w:t>
            </w:r>
            <w:r w:rsidRPr="008B604B">
              <w:rPr>
                <w:webHidden/>
              </w:rPr>
              <w:fldChar w:fldCharType="end"/>
            </w:r>
          </w:hyperlink>
        </w:p>
        <w:p w14:paraId="0A6F74D7" w14:textId="39078E29" w:rsidR="008B604B" w:rsidRPr="008B604B" w:rsidRDefault="008B604B">
          <w:pPr>
            <w:pStyle w:val="TOC2"/>
            <w:rPr>
              <w:rFonts w:asciiTheme="minorHAnsi" w:eastAsiaTheme="minorEastAsia" w:hAnsiTheme="minorHAnsi" w:cstheme="minorBidi"/>
              <w:kern w:val="2"/>
              <w:sz w:val="22"/>
              <w:szCs w:val="22"/>
              <w14:ligatures w14:val="standardContextual"/>
            </w:rPr>
          </w:pPr>
          <w:hyperlink w:anchor="_Toc144465160" w:history="1">
            <w:r w:rsidRPr="008B604B">
              <w:rPr>
                <w:rStyle w:val="Hyperlink"/>
                <w:rFonts w:ascii="Skeena" w:hAnsi="Skeena"/>
              </w:rPr>
              <w:t>101.15.02</w:t>
            </w:r>
            <w:r w:rsidRPr="008B604B">
              <w:rPr>
                <w:rFonts w:asciiTheme="minorHAnsi" w:eastAsiaTheme="minorEastAsia" w:hAnsiTheme="minorHAnsi" w:cstheme="minorBidi"/>
                <w:kern w:val="2"/>
                <w:sz w:val="22"/>
                <w:szCs w:val="22"/>
                <w14:ligatures w14:val="standardContextual"/>
              </w:rPr>
              <w:tab/>
            </w:r>
            <w:r w:rsidRPr="008B604B">
              <w:rPr>
                <w:rStyle w:val="Hyperlink"/>
                <w:rFonts w:ascii="Skeena" w:hAnsi="Skeena"/>
              </w:rPr>
              <w:t>Referral of Suspected Fraud Cases</w:t>
            </w:r>
            <w:r w:rsidRPr="008B604B">
              <w:rPr>
                <w:webHidden/>
              </w:rPr>
              <w:tab/>
            </w:r>
            <w:r w:rsidRPr="008B604B">
              <w:rPr>
                <w:webHidden/>
              </w:rPr>
              <w:fldChar w:fldCharType="begin"/>
            </w:r>
            <w:r w:rsidRPr="008B604B">
              <w:rPr>
                <w:webHidden/>
              </w:rPr>
              <w:instrText xml:space="preserve"> PAGEREF _Toc144465160 \h </w:instrText>
            </w:r>
            <w:r w:rsidRPr="008B604B">
              <w:rPr>
                <w:webHidden/>
              </w:rPr>
            </w:r>
            <w:r w:rsidRPr="008B604B">
              <w:rPr>
                <w:webHidden/>
              </w:rPr>
              <w:fldChar w:fldCharType="separate"/>
            </w:r>
            <w:r w:rsidR="00C1204E">
              <w:rPr>
                <w:webHidden/>
              </w:rPr>
              <w:t>87</w:t>
            </w:r>
            <w:r w:rsidRPr="008B604B">
              <w:rPr>
                <w:webHidden/>
              </w:rPr>
              <w:fldChar w:fldCharType="end"/>
            </w:r>
          </w:hyperlink>
        </w:p>
        <w:p w14:paraId="70E218B8" w14:textId="0EF248B2" w:rsidR="008B604B" w:rsidRPr="008B604B" w:rsidRDefault="008B604B">
          <w:pPr>
            <w:pStyle w:val="TOC2"/>
            <w:rPr>
              <w:rFonts w:asciiTheme="minorHAnsi" w:eastAsiaTheme="minorEastAsia" w:hAnsiTheme="minorHAnsi" w:cstheme="minorBidi"/>
              <w:kern w:val="2"/>
              <w:sz w:val="22"/>
              <w:szCs w:val="22"/>
              <w14:ligatures w14:val="standardContextual"/>
            </w:rPr>
          </w:pPr>
          <w:hyperlink w:anchor="_Toc144465161" w:history="1">
            <w:r w:rsidRPr="008B604B">
              <w:rPr>
                <w:rStyle w:val="Hyperlink"/>
                <w:rFonts w:ascii="Skeena" w:hAnsi="Skeena"/>
              </w:rPr>
              <w:t>101.15.03</w:t>
            </w:r>
            <w:r w:rsidRPr="008B604B">
              <w:rPr>
                <w:rFonts w:asciiTheme="minorHAnsi" w:eastAsiaTheme="minorEastAsia" w:hAnsiTheme="minorHAnsi" w:cstheme="minorBidi"/>
                <w:kern w:val="2"/>
                <w:sz w:val="22"/>
                <w:szCs w:val="22"/>
                <w14:ligatures w14:val="standardContextual"/>
              </w:rPr>
              <w:tab/>
            </w:r>
            <w:r w:rsidRPr="008B604B">
              <w:rPr>
                <w:rStyle w:val="Hyperlink"/>
                <w:rFonts w:ascii="Skeena" w:hAnsi="Skeena"/>
              </w:rPr>
              <w:t>Fraud Summary</w:t>
            </w:r>
            <w:r w:rsidRPr="008B604B">
              <w:rPr>
                <w:webHidden/>
              </w:rPr>
              <w:tab/>
            </w:r>
            <w:r w:rsidRPr="008B604B">
              <w:rPr>
                <w:webHidden/>
              </w:rPr>
              <w:fldChar w:fldCharType="begin"/>
            </w:r>
            <w:r w:rsidRPr="008B604B">
              <w:rPr>
                <w:webHidden/>
              </w:rPr>
              <w:instrText xml:space="preserve"> PAGEREF _Toc144465161 \h </w:instrText>
            </w:r>
            <w:r w:rsidRPr="008B604B">
              <w:rPr>
                <w:webHidden/>
              </w:rPr>
            </w:r>
            <w:r w:rsidRPr="008B604B">
              <w:rPr>
                <w:webHidden/>
              </w:rPr>
              <w:fldChar w:fldCharType="separate"/>
            </w:r>
            <w:r w:rsidR="00C1204E">
              <w:rPr>
                <w:webHidden/>
              </w:rPr>
              <w:t>88</w:t>
            </w:r>
            <w:r w:rsidRPr="008B604B">
              <w:rPr>
                <w:webHidden/>
              </w:rPr>
              <w:fldChar w:fldCharType="end"/>
            </w:r>
          </w:hyperlink>
        </w:p>
        <w:p w14:paraId="2CDB4906" w14:textId="27557879" w:rsidR="008B604B" w:rsidRDefault="008B604B">
          <w:pPr>
            <w:pStyle w:val="TOC1"/>
            <w:rPr>
              <w:rFonts w:asciiTheme="minorHAnsi" w:eastAsiaTheme="minorEastAsia" w:hAnsiTheme="minorHAnsi" w:cstheme="minorBidi"/>
              <w:b w:val="0"/>
              <w:bCs w:val="0"/>
              <w:kern w:val="2"/>
              <w:sz w:val="22"/>
              <w:szCs w:val="22"/>
              <w14:ligatures w14:val="standardContextual"/>
            </w:rPr>
          </w:pPr>
          <w:hyperlink w:anchor="_Toc144465162" w:history="1">
            <w:r w:rsidRPr="00993934">
              <w:rPr>
                <w:rStyle w:val="Hyperlink"/>
                <w:rFonts w:ascii="Skeena" w:hAnsi="Skeena"/>
              </w:rPr>
              <w:t>101.16</w:t>
            </w:r>
            <w:r>
              <w:rPr>
                <w:rFonts w:asciiTheme="minorHAnsi" w:eastAsiaTheme="minorEastAsia" w:hAnsiTheme="minorHAnsi" w:cstheme="minorBidi"/>
                <w:b w:val="0"/>
                <w:bCs w:val="0"/>
                <w:kern w:val="2"/>
                <w:sz w:val="22"/>
                <w:szCs w:val="22"/>
                <w14:ligatures w14:val="standardContextual"/>
              </w:rPr>
              <w:tab/>
            </w:r>
            <w:r w:rsidRPr="00993934">
              <w:rPr>
                <w:rStyle w:val="Hyperlink"/>
                <w:rFonts w:ascii="Skeena" w:hAnsi="Skeena"/>
              </w:rPr>
              <w:t>Overpayments/Underpayments</w:t>
            </w:r>
            <w:r>
              <w:rPr>
                <w:webHidden/>
              </w:rPr>
              <w:tab/>
            </w:r>
            <w:r>
              <w:rPr>
                <w:webHidden/>
              </w:rPr>
              <w:fldChar w:fldCharType="begin"/>
            </w:r>
            <w:r>
              <w:rPr>
                <w:webHidden/>
              </w:rPr>
              <w:instrText xml:space="preserve"> PAGEREF _Toc144465162 \h </w:instrText>
            </w:r>
            <w:r>
              <w:rPr>
                <w:webHidden/>
              </w:rPr>
            </w:r>
            <w:r>
              <w:rPr>
                <w:webHidden/>
              </w:rPr>
              <w:fldChar w:fldCharType="separate"/>
            </w:r>
            <w:r w:rsidR="00C1204E">
              <w:rPr>
                <w:webHidden/>
              </w:rPr>
              <w:t>88</w:t>
            </w:r>
            <w:r>
              <w:rPr>
                <w:webHidden/>
              </w:rPr>
              <w:fldChar w:fldCharType="end"/>
            </w:r>
          </w:hyperlink>
        </w:p>
        <w:p w14:paraId="738D4085" w14:textId="0DC18011" w:rsidR="008B604B" w:rsidRPr="008B604B" w:rsidRDefault="008B604B">
          <w:pPr>
            <w:pStyle w:val="TOC2"/>
            <w:rPr>
              <w:rFonts w:asciiTheme="minorHAnsi" w:eastAsiaTheme="minorEastAsia" w:hAnsiTheme="minorHAnsi" w:cstheme="minorBidi"/>
              <w:kern w:val="2"/>
              <w:sz w:val="22"/>
              <w:szCs w:val="22"/>
              <w14:ligatures w14:val="standardContextual"/>
            </w:rPr>
          </w:pPr>
          <w:hyperlink w:anchor="_Toc144465163" w:history="1">
            <w:r w:rsidRPr="008B604B">
              <w:rPr>
                <w:rStyle w:val="Hyperlink"/>
                <w:rFonts w:ascii="Skeena" w:hAnsi="Skeena"/>
              </w:rPr>
              <w:t>101.16.01</w:t>
            </w:r>
            <w:r w:rsidRPr="008B604B">
              <w:rPr>
                <w:rFonts w:asciiTheme="minorHAnsi" w:eastAsiaTheme="minorEastAsia" w:hAnsiTheme="minorHAnsi" w:cstheme="minorBidi"/>
                <w:kern w:val="2"/>
                <w:sz w:val="22"/>
                <w:szCs w:val="22"/>
                <w14:ligatures w14:val="standardContextual"/>
              </w:rPr>
              <w:tab/>
            </w:r>
            <w:r w:rsidRPr="008B604B">
              <w:rPr>
                <w:rStyle w:val="Hyperlink"/>
                <w:rFonts w:ascii="Skeena" w:hAnsi="Skeena"/>
              </w:rPr>
              <w:t>Completing an Overpayment Summary</w:t>
            </w:r>
            <w:r w:rsidRPr="008B604B">
              <w:rPr>
                <w:webHidden/>
              </w:rPr>
              <w:tab/>
            </w:r>
            <w:r w:rsidRPr="008B604B">
              <w:rPr>
                <w:webHidden/>
              </w:rPr>
              <w:fldChar w:fldCharType="begin"/>
            </w:r>
            <w:r w:rsidRPr="008B604B">
              <w:rPr>
                <w:webHidden/>
              </w:rPr>
              <w:instrText xml:space="preserve"> PAGEREF _Toc144465163 \h </w:instrText>
            </w:r>
            <w:r w:rsidRPr="008B604B">
              <w:rPr>
                <w:webHidden/>
              </w:rPr>
            </w:r>
            <w:r w:rsidRPr="008B604B">
              <w:rPr>
                <w:webHidden/>
              </w:rPr>
              <w:fldChar w:fldCharType="separate"/>
            </w:r>
            <w:r w:rsidR="00C1204E">
              <w:rPr>
                <w:webHidden/>
              </w:rPr>
              <w:t>89</w:t>
            </w:r>
            <w:r w:rsidRPr="008B604B">
              <w:rPr>
                <w:webHidden/>
              </w:rPr>
              <w:fldChar w:fldCharType="end"/>
            </w:r>
          </w:hyperlink>
        </w:p>
        <w:p w14:paraId="0CF12A40" w14:textId="5CE16B0B" w:rsidR="008B604B" w:rsidRPr="008B604B" w:rsidRDefault="008B604B">
          <w:pPr>
            <w:pStyle w:val="TOC2"/>
            <w:rPr>
              <w:rFonts w:asciiTheme="minorHAnsi" w:eastAsiaTheme="minorEastAsia" w:hAnsiTheme="minorHAnsi" w:cstheme="minorBidi"/>
              <w:kern w:val="2"/>
              <w:sz w:val="22"/>
              <w:szCs w:val="22"/>
              <w14:ligatures w14:val="standardContextual"/>
            </w:rPr>
          </w:pPr>
          <w:hyperlink w:anchor="_Toc144465164" w:history="1">
            <w:r w:rsidRPr="008B604B">
              <w:rPr>
                <w:rStyle w:val="Hyperlink"/>
                <w:rFonts w:ascii="Skeena" w:hAnsi="Skeena"/>
              </w:rPr>
              <w:t>101.16.02</w:t>
            </w:r>
            <w:r w:rsidRPr="008B604B">
              <w:rPr>
                <w:rFonts w:asciiTheme="minorHAnsi" w:eastAsiaTheme="minorEastAsia" w:hAnsiTheme="minorHAnsi" w:cstheme="minorBidi"/>
                <w:kern w:val="2"/>
                <w:sz w:val="22"/>
                <w:szCs w:val="22"/>
                <w14:ligatures w14:val="standardContextual"/>
              </w:rPr>
              <w:tab/>
            </w:r>
            <w:r w:rsidRPr="008B604B">
              <w:rPr>
                <w:rStyle w:val="Hyperlink"/>
                <w:rFonts w:ascii="Skeena" w:hAnsi="Skeena"/>
              </w:rPr>
              <w:t>Repayment of Medicaid Benefits Resulting from an Overpayment</w:t>
            </w:r>
            <w:r w:rsidRPr="008B604B">
              <w:rPr>
                <w:webHidden/>
              </w:rPr>
              <w:tab/>
            </w:r>
            <w:r w:rsidRPr="008B604B">
              <w:rPr>
                <w:webHidden/>
              </w:rPr>
              <w:fldChar w:fldCharType="begin"/>
            </w:r>
            <w:r w:rsidRPr="008B604B">
              <w:rPr>
                <w:webHidden/>
              </w:rPr>
              <w:instrText xml:space="preserve"> PAGEREF _Toc144465164 \h </w:instrText>
            </w:r>
            <w:r w:rsidRPr="008B604B">
              <w:rPr>
                <w:webHidden/>
              </w:rPr>
            </w:r>
            <w:r w:rsidRPr="008B604B">
              <w:rPr>
                <w:webHidden/>
              </w:rPr>
              <w:fldChar w:fldCharType="separate"/>
            </w:r>
            <w:r w:rsidR="00C1204E">
              <w:rPr>
                <w:webHidden/>
              </w:rPr>
              <w:t>90</w:t>
            </w:r>
            <w:r w:rsidRPr="008B604B">
              <w:rPr>
                <w:webHidden/>
              </w:rPr>
              <w:fldChar w:fldCharType="end"/>
            </w:r>
          </w:hyperlink>
        </w:p>
        <w:p w14:paraId="1AEE9D83" w14:textId="46E1EB69" w:rsidR="008B604B" w:rsidRPr="008B604B" w:rsidRDefault="008B604B">
          <w:pPr>
            <w:pStyle w:val="TOC2"/>
            <w:rPr>
              <w:rFonts w:asciiTheme="minorHAnsi" w:eastAsiaTheme="minorEastAsia" w:hAnsiTheme="minorHAnsi" w:cstheme="minorBidi"/>
              <w:kern w:val="2"/>
              <w:sz w:val="22"/>
              <w:szCs w:val="22"/>
              <w14:ligatures w14:val="standardContextual"/>
            </w:rPr>
          </w:pPr>
          <w:hyperlink w:anchor="_Toc144465165" w:history="1">
            <w:r w:rsidRPr="008B604B">
              <w:rPr>
                <w:rStyle w:val="Hyperlink"/>
                <w:rFonts w:ascii="Skeena" w:hAnsi="Skeena"/>
              </w:rPr>
              <w:t>101.16.03</w:t>
            </w:r>
            <w:r w:rsidRPr="008B604B">
              <w:rPr>
                <w:rFonts w:asciiTheme="minorHAnsi" w:eastAsiaTheme="minorEastAsia" w:hAnsiTheme="minorHAnsi" w:cstheme="minorBidi"/>
                <w:kern w:val="2"/>
                <w:sz w:val="22"/>
                <w:szCs w:val="22"/>
                <w14:ligatures w14:val="standardContextual"/>
              </w:rPr>
              <w:tab/>
            </w:r>
            <w:r w:rsidRPr="008B604B">
              <w:rPr>
                <w:rStyle w:val="Hyperlink"/>
                <w:rFonts w:ascii="Skeena" w:hAnsi="Skeena"/>
              </w:rPr>
              <w:t>Repayment of Medicaid Benefits Resulting from Continued Benefits During an Appeal</w:t>
            </w:r>
            <w:r w:rsidRPr="008B604B">
              <w:rPr>
                <w:webHidden/>
              </w:rPr>
              <w:tab/>
            </w:r>
            <w:r w:rsidRPr="008B604B">
              <w:rPr>
                <w:webHidden/>
              </w:rPr>
              <w:fldChar w:fldCharType="begin"/>
            </w:r>
            <w:r w:rsidRPr="008B604B">
              <w:rPr>
                <w:webHidden/>
              </w:rPr>
              <w:instrText xml:space="preserve"> PAGEREF _Toc144465165 \h </w:instrText>
            </w:r>
            <w:r w:rsidRPr="008B604B">
              <w:rPr>
                <w:webHidden/>
              </w:rPr>
            </w:r>
            <w:r w:rsidRPr="008B604B">
              <w:rPr>
                <w:webHidden/>
              </w:rPr>
              <w:fldChar w:fldCharType="separate"/>
            </w:r>
            <w:r w:rsidR="00C1204E">
              <w:rPr>
                <w:webHidden/>
              </w:rPr>
              <w:t>90</w:t>
            </w:r>
            <w:r w:rsidRPr="008B604B">
              <w:rPr>
                <w:webHidden/>
              </w:rPr>
              <w:fldChar w:fldCharType="end"/>
            </w:r>
          </w:hyperlink>
        </w:p>
        <w:p w14:paraId="4F1D7046" w14:textId="79F4F4D2" w:rsidR="008B604B" w:rsidRDefault="008B604B">
          <w:pPr>
            <w:pStyle w:val="TOC1"/>
            <w:rPr>
              <w:rFonts w:asciiTheme="minorHAnsi" w:eastAsiaTheme="minorEastAsia" w:hAnsiTheme="minorHAnsi" w:cstheme="minorBidi"/>
              <w:b w:val="0"/>
              <w:bCs w:val="0"/>
              <w:kern w:val="2"/>
              <w:sz w:val="22"/>
              <w:szCs w:val="22"/>
              <w14:ligatures w14:val="standardContextual"/>
            </w:rPr>
          </w:pPr>
          <w:hyperlink w:anchor="_Toc144465166" w:history="1">
            <w:r w:rsidRPr="00993934">
              <w:rPr>
                <w:rStyle w:val="Hyperlink"/>
                <w:rFonts w:ascii="Skeena" w:hAnsi="Skeena"/>
              </w:rPr>
              <w:t>101.17</w:t>
            </w:r>
            <w:r>
              <w:rPr>
                <w:rFonts w:asciiTheme="minorHAnsi" w:eastAsiaTheme="minorEastAsia" w:hAnsiTheme="minorHAnsi" w:cstheme="minorBidi"/>
                <w:b w:val="0"/>
                <w:bCs w:val="0"/>
                <w:kern w:val="2"/>
                <w:sz w:val="22"/>
                <w:szCs w:val="22"/>
                <w14:ligatures w14:val="standardContextual"/>
              </w:rPr>
              <w:tab/>
            </w:r>
            <w:r w:rsidRPr="00993934">
              <w:rPr>
                <w:rStyle w:val="Hyperlink"/>
                <w:rFonts w:ascii="Skeena" w:hAnsi="Skeena"/>
              </w:rPr>
              <w:t>Healthy Connections (Medicaid) Insurance Card</w:t>
            </w:r>
            <w:r>
              <w:rPr>
                <w:webHidden/>
              </w:rPr>
              <w:tab/>
            </w:r>
            <w:r>
              <w:rPr>
                <w:webHidden/>
              </w:rPr>
              <w:fldChar w:fldCharType="begin"/>
            </w:r>
            <w:r>
              <w:rPr>
                <w:webHidden/>
              </w:rPr>
              <w:instrText xml:space="preserve"> PAGEREF _Toc144465166 \h </w:instrText>
            </w:r>
            <w:r>
              <w:rPr>
                <w:webHidden/>
              </w:rPr>
            </w:r>
            <w:r>
              <w:rPr>
                <w:webHidden/>
              </w:rPr>
              <w:fldChar w:fldCharType="separate"/>
            </w:r>
            <w:r w:rsidR="00C1204E">
              <w:rPr>
                <w:webHidden/>
              </w:rPr>
              <w:t>91</w:t>
            </w:r>
            <w:r>
              <w:rPr>
                <w:webHidden/>
              </w:rPr>
              <w:fldChar w:fldCharType="end"/>
            </w:r>
          </w:hyperlink>
        </w:p>
        <w:p w14:paraId="3769046C" w14:textId="35BD8B7E" w:rsidR="008B604B" w:rsidRPr="008B604B" w:rsidRDefault="008B604B">
          <w:pPr>
            <w:pStyle w:val="TOC2"/>
            <w:rPr>
              <w:rFonts w:asciiTheme="minorHAnsi" w:eastAsiaTheme="minorEastAsia" w:hAnsiTheme="minorHAnsi" w:cstheme="minorBidi"/>
              <w:kern w:val="2"/>
              <w:sz w:val="22"/>
              <w:szCs w:val="22"/>
              <w14:ligatures w14:val="standardContextual"/>
            </w:rPr>
          </w:pPr>
          <w:hyperlink w:anchor="_Toc144465167" w:history="1">
            <w:r w:rsidRPr="008B604B">
              <w:rPr>
                <w:rStyle w:val="Hyperlink"/>
                <w:rFonts w:ascii="Skeena" w:hAnsi="Skeena"/>
              </w:rPr>
              <w:t>101.17.01</w:t>
            </w:r>
            <w:r w:rsidRPr="008B604B">
              <w:rPr>
                <w:rFonts w:asciiTheme="minorHAnsi" w:eastAsiaTheme="minorEastAsia" w:hAnsiTheme="minorHAnsi" w:cstheme="minorBidi"/>
                <w:kern w:val="2"/>
                <w:sz w:val="22"/>
                <w:szCs w:val="22"/>
                <w14:ligatures w14:val="standardContextual"/>
              </w:rPr>
              <w:tab/>
            </w:r>
            <w:r w:rsidRPr="008B604B">
              <w:rPr>
                <w:rStyle w:val="Hyperlink"/>
                <w:rFonts w:ascii="Skeena" w:hAnsi="Skeena"/>
              </w:rPr>
              <w:t>Instructions on the Use of the Medicaid Insurance Card</w:t>
            </w:r>
            <w:r w:rsidRPr="008B604B">
              <w:rPr>
                <w:webHidden/>
              </w:rPr>
              <w:tab/>
            </w:r>
            <w:r w:rsidRPr="008B604B">
              <w:rPr>
                <w:webHidden/>
              </w:rPr>
              <w:fldChar w:fldCharType="begin"/>
            </w:r>
            <w:r w:rsidRPr="008B604B">
              <w:rPr>
                <w:webHidden/>
              </w:rPr>
              <w:instrText xml:space="preserve"> PAGEREF _Toc144465167 \h </w:instrText>
            </w:r>
            <w:r w:rsidRPr="008B604B">
              <w:rPr>
                <w:webHidden/>
              </w:rPr>
            </w:r>
            <w:r w:rsidRPr="008B604B">
              <w:rPr>
                <w:webHidden/>
              </w:rPr>
              <w:fldChar w:fldCharType="separate"/>
            </w:r>
            <w:r w:rsidR="00C1204E">
              <w:rPr>
                <w:webHidden/>
              </w:rPr>
              <w:t>91</w:t>
            </w:r>
            <w:r w:rsidRPr="008B604B">
              <w:rPr>
                <w:webHidden/>
              </w:rPr>
              <w:fldChar w:fldCharType="end"/>
            </w:r>
          </w:hyperlink>
        </w:p>
        <w:p w14:paraId="52DB78A7" w14:textId="001B1F04" w:rsidR="008B604B" w:rsidRPr="008B604B" w:rsidRDefault="008B604B">
          <w:pPr>
            <w:pStyle w:val="TOC2"/>
            <w:rPr>
              <w:rFonts w:asciiTheme="minorHAnsi" w:eastAsiaTheme="minorEastAsia" w:hAnsiTheme="minorHAnsi" w:cstheme="minorBidi"/>
              <w:kern w:val="2"/>
              <w:sz w:val="22"/>
              <w:szCs w:val="22"/>
              <w14:ligatures w14:val="standardContextual"/>
            </w:rPr>
          </w:pPr>
          <w:hyperlink w:anchor="_Toc144465168" w:history="1">
            <w:r w:rsidRPr="008B604B">
              <w:rPr>
                <w:rStyle w:val="Hyperlink"/>
                <w:rFonts w:ascii="Skeena" w:hAnsi="Skeena"/>
              </w:rPr>
              <w:t>101.17.02</w:t>
            </w:r>
            <w:r w:rsidRPr="008B604B">
              <w:rPr>
                <w:rFonts w:asciiTheme="minorHAnsi" w:eastAsiaTheme="minorEastAsia" w:hAnsiTheme="minorHAnsi" w:cstheme="minorBidi"/>
                <w:kern w:val="2"/>
                <w:sz w:val="22"/>
                <w:szCs w:val="22"/>
                <w14:ligatures w14:val="standardContextual"/>
              </w:rPr>
              <w:tab/>
            </w:r>
            <w:r w:rsidRPr="008B604B">
              <w:rPr>
                <w:rStyle w:val="Hyperlink"/>
                <w:rFonts w:ascii="Skeena" w:hAnsi="Skeena"/>
              </w:rPr>
              <w:t>Procedures for Handling Returned Medicaid Insurance Card and Returned Mail</w:t>
            </w:r>
            <w:r w:rsidRPr="008B604B">
              <w:rPr>
                <w:webHidden/>
              </w:rPr>
              <w:tab/>
            </w:r>
            <w:r w:rsidRPr="008B604B">
              <w:rPr>
                <w:webHidden/>
              </w:rPr>
              <w:fldChar w:fldCharType="begin"/>
            </w:r>
            <w:r w:rsidRPr="008B604B">
              <w:rPr>
                <w:webHidden/>
              </w:rPr>
              <w:instrText xml:space="preserve"> PAGEREF _Toc144465168 \h </w:instrText>
            </w:r>
            <w:r w:rsidRPr="008B604B">
              <w:rPr>
                <w:webHidden/>
              </w:rPr>
            </w:r>
            <w:r w:rsidRPr="008B604B">
              <w:rPr>
                <w:webHidden/>
              </w:rPr>
              <w:fldChar w:fldCharType="separate"/>
            </w:r>
            <w:r w:rsidR="00C1204E">
              <w:rPr>
                <w:webHidden/>
              </w:rPr>
              <w:t>91</w:t>
            </w:r>
            <w:r w:rsidRPr="008B604B">
              <w:rPr>
                <w:webHidden/>
              </w:rPr>
              <w:fldChar w:fldCharType="end"/>
            </w:r>
          </w:hyperlink>
        </w:p>
        <w:p w14:paraId="48B07B34" w14:textId="23A3D8D6" w:rsidR="008B604B" w:rsidRPr="008B604B" w:rsidRDefault="008B604B">
          <w:pPr>
            <w:pStyle w:val="TOC2"/>
            <w:rPr>
              <w:rFonts w:asciiTheme="minorHAnsi" w:eastAsiaTheme="minorEastAsia" w:hAnsiTheme="minorHAnsi" w:cstheme="minorBidi"/>
              <w:kern w:val="2"/>
              <w:sz w:val="22"/>
              <w:szCs w:val="22"/>
              <w14:ligatures w14:val="standardContextual"/>
            </w:rPr>
          </w:pPr>
          <w:hyperlink w:anchor="_Toc144465169" w:history="1">
            <w:r w:rsidRPr="008B604B">
              <w:rPr>
                <w:rStyle w:val="Hyperlink"/>
                <w:rFonts w:ascii="Skeena" w:hAnsi="Skeena"/>
              </w:rPr>
              <w:t>101.17.03</w:t>
            </w:r>
            <w:r w:rsidRPr="008B604B">
              <w:rPr>
                <w:rFonts w:asciiTheme="minorHAnsi" w:eastAsiaTheme="minorEastAsia" w:hAnsiTheme="minorHAnsi" w:cstheme="minorBidi"/>
                <w:kern w:val="2"/>
                <w:sz w:val="22"/>
                <w:szCs w:val="22"/>
                <w14:ligatures w14:val="standardContextual"/>
              </w:rPr>
              <w:tab/>
            </w:r>
            <w:r w:rsidRPr="008B604B">
              <w:rPr>
                <w:rStyle w:val="Hyperlink"/>
                <w:rFonts w:ascii="Skeena" w:hAnsi="Skeena"/>
              </w:rPr>
              <w:t>Requesting a Replacement Medicaid Insurance Card</w:t>
            </w:r>
            <w:r w:rsidRPr="008B604B">
              <w:rPr>
                <w:webHidden/>
              </w:rPr>
              <w:tab/>
            </w:r>
            <w:r w:rsidRPr="008B604B">
              <w:rPr>
                <w:webHidden/>
              </w:rPr>
              <w:fldChar w:fldCharType="begin"/>
            </w:r>
            <w:r w:rsidRPr="008B604B">
              <w:rPr>
                <w:webHidden/>
              </w:rPr>
              <w:instrText xml:space="preserve"> PAGEREF _Toc144465169 \h </w:instrText>
            </w:r>
            <w:r w:rsidRPr="008B604B">
              <w:rPr>
                <w:webHidden/>
              </w:rPr>
            </w:r>
            <w:r w:rsidRPr="008B604B">
              <w:rPr>
                <w:webHidden/>
              </w:rPr>
              <w:fldChar w:fldCharType="separate"/>
            </w:r>
            <w:r w:rsidR="00C1204E">
              <w:rPr>
                <w:webHidden/>
              </w:rPr>
              <w:t>92</w:t>
            </w:r>
            <w:r w:rsidRPr="008B604B">
              <w:rPr>
                <w:webHidden/>
              </w:rPr>
              <w:fldChar w:fldCharType="end"/>
            </w:r>
          </w:hyperlink>
        </w:p>
        <w:p w14:paraId="3573603E" w14:textId="3C1D6336" w:rsidR="008B604B" w:rsidRDefault="008B604B">
          <w:pPr>
            <w:pStyle w:val="TOC1"/>
            <w:rPr>
              <w:rFonts w:asciiTheme="minorHAnsi" w:eastAsiaTheme="minorEastAsia" w:hAnsiTheme="minorHAnsi" w:cstheme="minorBidi"/>
              <w:b w:val="0"/>
              <w:bCs w:val="0"/>
              <w:kern w:val="2"/>
              <w:sz w:val="22"/>
              <w:szCs w:val="22"/>
              <w14:ligatures w14:val="standardContextual"/>
            </w:rPr>
          </w:pPr>
          <w:hyperlink w:anchor="_Toc144465170" w:history="1">
            <w:r w:rsidRPr="00993934">
              <w:rPr>
                <w:rStyle w:val="Hyperlink"/>
                <w:rFonts w:ascii="Skeena" w:hAnsi="Skeena"/>
              </w:rPr>
              <w:t>101.18</w:t>
            </w:r>
            <w:r>
              <w:rPr>
                <w:rFonts w:asciiTheme="minorHAnsi" w:eastAsiaTheme="minorEastAsia" w:hAnsiTheme="minorHAnsi" w:cstheme="minorBidi"/>
                <w:b w:val="0"/>
                <w:bCs w:val="0"/>
                <w:kern w:val="2"/>
                <w:sz w:val="22"/>
                <w:szCs w:val="22"/>
                <w14:ligatures w14:val="standardContextual"/>
              </w:rPr>
              <w:tab/>
            </w:r>
            <w:r w:rsidRPr="00993934">
              <w:rPr>
                <w:rStyle w:val="Hyperlink"/>
                <w:rFonts w:ascii="Skeena" w:hAnsi="Skeena"/>
              </w:rPr>
              <w:t>Voter Registration</w:t>
            </w:r>
            <w:r>
              <w:rPr>
                <w:webHidden/>
              </w:rPr>
              <w:tab/>
            </w:r>
            <w:r>
              <w:rPr>
                <w:webHidden/>
              </w:rPr>
              <w:fldChar w:fldCharType="begin"/>
            </w:r>
            <w:r>
              <w:rPr>
                <w:webHidden/>
              </w:rPr>
              <w:instrText xml:space="preserve"> PAGEREF _Toc144465170 \h </w:instrText>
            </w:r>
            <w:r>
              <w:rPr>
                <w:webHidden/>
              </w:rPr>
            </w:r>
            <w:r>
              <w:rPr>
                <w:webHidden/>
              </w:rPr>
              <w:fldChar w:fldCharType="separate"/>
            </w:r>
            <w:r w:rsidR="00C1204E">
              <w:rPr>
                <w:webHidden/>
              </w:rPr>
              <w:t>93</w:t>
            </w:r>
            <w:r>
              <w:rPr>
                <w:webHidden/>
              </w:rPr>
              <w:fldChar w:fldCharType="end"/>
            </w:r>
          </w:hyperlink>
        </w:p>
        <w:p w14:paraId="26400903" w14:textId="4F0B894A" w:rsidR="008B604B" w:rsidRPr="008B604B" w:rsidRDefault="008B604B">
          <w:pPr>
            <w:pStyle w:val="TOC2"/>
            <w:rPr>
              <w:rFonts w:asciiTheme="minorHAnsi" w:eastAsiaTheme="minorEastAsia" w:hAnsiTheme="minorHAnsi" w:cstheme="minorBidi"/>
              <w:kern w:val="2"/>
              <w:sz w:val="22"/>
              <w:szCs w:val="22"/>
              <w14:ligatures w14:val="standardContextual"/>
            </w:rPr>
          </w:pPr>
          <w:hyperlink w:anchor="_Toc144465171" w:history="1">
            <w:r w:rsidRPr="008B604B">
              <w:rPr>
                <w:rStyle w:val="Hyperlink"/>
                <w:rFonts w:ascii="Skeena" w:hAnsi="Skeena"/>
              </w:rPr>
              <w:t>101.18.01</w:t>
            </w:r>
            <w:r w:rsidRPr="008B604B">
              <w:rPr>
                <w:rFonts w:asciiTheme="minorHAnsi" w:eastAsiaTheme="minorEastAsia" w:hAnsiTheme="minorHAnsi" w:cstheme="minorBidi"/>
                <w:kern w:val="2"/>
                <w:sz w:val="22"/>
                <w:szCs w:val="22"/>
                <w14:ligatures w14:val="standardContextual"/>
              </w:rPr>
              <w:tab/>
            </w:r>
            <w:r w:rsidRPr="008B604B">
              <w:rPr>
                <w:rStyle w:val="Hyperlink"/>
                <w:rFonts w:ascii="Skeena" w:hAnsi="Skeena"/>
              </w:rPr>
              <w:t>Voter Registration Services</w:t>
            </w:r>
            <w:r w:rsidRPr="008B604B">
              <w:rPr>
                <w:webHidden/>
              </w:rPr>
              <w:tab/>
            </w:r>
            <w:r w:rsidRPr="008B604B">
              <w:rPr>
                <w:webHidden/>
              </w:rPr>
              <w:fldChar w:fldCharType="begin"/>
            </w:r>
            <w:r w:rsidRPr="008B604B">
              <w:rPr>
                <w:webHidden/>
              </w:rPr>
              <w:instrText xml:space="preserve"> PAGEREF _Toc144465171 \h </w:instrText>
            </w:r>
            <w:r w:rsidRPr="008B604B">
              <w:rPr>
                <w:webHidden/>
              </w:rPr>
            </w:r>
            <w:r w:rsidRPr="008B604B">
              <w:rPr>
                <w:webHidden/>
              </w:rPr>
              <w:fldChar w:fldCharType="separate"/>
            </w:r>
            <w:r w:rsidR="00C1204E">
              <w:rPr>
                <w:webHidden/>
              </w:rPr>
              <w:t>93</w:t>
            </w:r>
            <w:r w:rsidRPr="008B604B">
              <w:rPr>
                <w:webHidden/>
              </w:rPr>
              <w:fldChar w:fldCharType="end"/>
            </w:r>
          </w:hyperlink>
        </w:p>
        <w:p w14:paraId="01A66D71" w14:textId="4B15F2BC" w:rsidR="008B604B" w:rsidRPr="008B604B" w:rsidRDefault="008B604B">
          <w:pPr>
            <w:pStyle w:val="TOC2"/>
            <w:rPr>
              <w:rFonts w:asciiTheme="minorHAnsi" w:eastAsiaTheme="minorEastAsia" w:hAnsiTheme="minorHAnsi" w:cstheme="minorBidi"/>
              <w:kern w:val="2"/>
              <w:sz w:val="22"/>
              <w:szCs w:val="22"/>
              <w14:ligatures w14:val="standardContextual"/>
            </w:rPr>
          </w:pPr>
          <w:hyperlink w:anchor="_Toc144465172" w:history="1">
            <w:r w:rsidRPr="008B604B">
              <w:rPr>
                <w:rStyle w:val="Hyperlink"/>
                <w:rFonts w:ascii="Skeena" w:hAnsi="Skeena"/>
              </w:rPr>
              <w:t>101.18.02</w:t>
            </w:r>
            <w:r w:rsidRPr="008B604B">
              <w:rPr>
                <w:rFonts w:asciiTheme="minorHAnsi" w:eastAsiaTheme="minorEastAsia" w:hAnsiTheme="minorHAnsi" w:cstheme="minorBidi"/>
                <w:kern w:val="2"/>
                <w:sz w:val="22"/>
                <w:szCs w:val="22"/>
                <w14:ligatures w14:val="standardContextual"/>
              </w:rPr>
              <w:tab/>
            </w:r>
            <w:r w:rsidRPr="008B604B">
              <w:rPr>
                <w:rStyle w:val="Hyperlink"/>
                <w:rFonts w:ascii="Skeena" w:hAnsi="Skeena"/>
              </w:rPr>
              <w:t>Political Neutrality and Confidentiality</w:t>
            </w:r>
            <w:r w:rsidRPr="008B604B">
              <w:rPr>
                <w:webHidden/>
              </w:rPr>
              <w:tab/>
            </w:r>
            <w:r w:rsidRPr="008B604B">
              <w:rPr>
                <w:webHidden/>
              </w:rPr>
              <w:fldChar w:fldCharType="begin"/>
            </w:r>
            <w:r w:rsidRPr="008B604B">
              <w:rPr>
                <w:webHidden/>
              </w:rPr>
              <w:instrText xml:space="preserve"> PAGEREF _Toc144465172 \h </w:instrText>
            </w:r>
            <w:r w:rsidRPr="008B604B">
              <w:rPr>
                <w:webHidden/>
              </w:rPr>
            </w:r>
            <w:r w:rsidRPr="008B604B">
              <w:rPr>
                <w:webHidden/>
              </w:rPr>
              <w:fldChar w:fldCharType="separate"/>
            </w:r>
            <w:r w:rsidR="00C1204E">
              <w:rPr>
                <w:webHidden/>
              </w:rPr>
              <w:t>97</w:t>
            </w:r>
            <w:r w:rsidRPr="008B604B">
              <w:rPr>
                <w:webHidden/>
              </w:rPr>
              <w:fldChar w:fldCharType="end"/>
            </w:r>
          </w:hyperlink>
        </w:p>
        <w:p w14:paraId="68C1481D" w14:textId="43EDB578" w:rsidR="008B604B" w:rsidRDefault="008B604B">
          <w:pPr>
            <w:pStyle w:val="TOC1"/>
            <w:rPr>
              <w:rFonts w:asciiTheme="minorHAnsi" w:eastAsiaTheme="minorEastAsia" w:hAnsiTheme="minorHAnsi" w:cstheme="minorBidi"/>
              <w:b w:val="0"/>
              <w:bCs w:val="0"/>
              <w:kern w:val="2"/>
              <w:sz w:val="22"/>
              <w:szCs w:val="22"/>
              <w14:ligatures w14:val="standardContextual"/>
            </w:rPr>
          </w:pPr>
          <w:hyperlink w:anchor="_Toc144465173" w:history="1">
            <w:r w:rsidRPr="00993934">
              <w:rPr>
                <w:rStyle w:val="Hyperlink"/>
                <w:rFonts w:ascii="Skeena" w:hAnsi="Skeena"/>
              </w:rPr>
              <w:t>101.19</w:t>
            </w:r>
            <w:r>
              <w:rPr>
                <w:rFonts w:asciiTheme="minorHAnsi" w:eastAsiaTheme="minorEastAsia" w:hAnsiTheme="minorHAnsi" w:cstheme="minorBidi"/>
                <w:b w:val="0"/>
                <w:bCs w:val="0"/>
                <w:kern w:val="2"/>
                <w:sz w:val="22"/>
                <w:szCs w:val="22"/>
                <w14:ligatures w14:val="standardContextual"/>
              </w:rPr>
              <w:tab/>
            </w:r>
            <w:r w:rsidRPr="00993934">
              <w:rPr>
                <w:rStyle w:val="Hyperlink"/>
                <w:rFonts w:ascii="Skeena" w:hAnsi="Skeena"/>
              </w:rPr>
              <w:t>Medicaid Eligibility Quality Assurance (MEQA)</w:t>
            </w:r>
            <w:r>
              <w:rPr>
                <w:webHidden/>
              </w:rPr>
              <w:tab/>
            </w:r>
            <w:r>
              <w:rPr>
                <w:webHidden/>
              </w:rPr>
              <w:fldChar w:fldCharType="begin"/>
            </w:r>
            <w:r>
              <w:rPr>
                <w:webHidden/>
              </w:rPr>
              <w:instrText xml:space="preserve"> PAGEREF _Toc144465173 \h </w:instrText>
            </w:r>
            <w:r>
              <w:rPr>
                <w:webHidden/>
              </w:rPr>
            </w:r>
            <w:r>
              <w:rPr>
                <w:webHidden/>
              </w:rPr>
              <w:fldChar w:fldCharType="separate"/>
            </w:r>
            <w:r w:rsidR="00C1204E">
              <w:rPr>
                <w:webHidden/>
              </w:rPr>
              <w:t>97</w:t>
            </w:r>
            <w:r>
              <w:rPr>
                <w:webHidden/>
              </w:rPr>
              <w:fldChar w:fldCharType="end"/>
            </w:r>
          </w:hyperlink>
        </w:p>
        <w:p w14:paraId="59F865FD" w14:textId="6550333B" w:rsidR="008B604B" w:rsidRPr="008B604B" w:rsidRDefault="008B604B">
          <w:pPr>
            <w:pStyle w:val="TOC2"/>
            <w:rPr>
              <w:rFonts w:asciiTheme="minorHAnsi" w:eastAsiaTheme="minorEastAsia" w:hAnsiTheme="minorHAnsi" w:cstheme="minorBidi"/>
              <w:kern w:val="2"/>
              <w:sz w:val="22"/>
              <w:szCs w:val="22"/>
              <w14:ligatures w14:val="standardContextual"/>
            </w:rPr>
          </w:pPr>
          <w:hyperlink w:anchor="_Toc144465174" w:history="1">
            <w:r w:rsidRPr="008B604B">
              <w:rPr>
                <w:rStyle w:val="Hyperlink"/>
                <w:rFonts w:ascii="Skeena" w:hAnsi="Skeena"/>
              </w:rPr>
              <w:t>101.19.01</w:t>
            </w:r>
            <w:r w:rsidRPr="008B604B">
              <w:rPr>
                <w:rFonts w:asciiTheme="minorHAnsi" w:eastAsiaTheme="minorEastAsia" w:hAnsiTheme="minorHAnsi" w:cstheme="minorBidi"/>
                <w:kern w:val="2"/>
                <w:sz w:val="22"/>
                <w:szCs w:val="22"/>
                <w14:ligatures w14:val="standardContextual"/>
              </w:rPr>
              <w:tab/>
            </w:r>
            <w:r w:rsidRPr="008B604B">
              <w:rPr>
                <w:rStyle w:val="Hyperlink"/>
                <w:rFonts w:ascii="Skeena" w:hAnsi="Skeena"/>
              </w:rPr>
              <w:t>Quality Measurements</w:t>
            </w:r>
            <w:r w:rsidRPr="008B604B">
              <w:rPr>
                <w:webHidden/>
              </w:rPr>
              <w:tab/>
            </w:r>
            <w:r w:rsidRPr="008B604B">
              <w:rPr>
                <w:webHidden/>
              </w:rPr>
              <w:fldChar w:fldCharType="begin"/>
            </w:r>
            <w:r w:rsidRPr="008B604B">
              <w:rPr>
                <w:webHidden/>
              </w:rPr>
              <w:instrText xml:space="preserve"> PAGEREF _Toc144465174 \h </w:instrText>
            </w:r>
            <w:r w:rsidRPr="008B604B">
              <w:rPr>
                <w:webHidden/>
              </w:rPr>
            </w:r>
            <w:r w:rsidRPr="008B604B">
              <w:rPr>
                <w:webHidden/>
              </w:rPr>
              <w:fldChar w:fldCharType="separate"/>
            </w:r>
            <w:r w:rsidR="00C1204E">
              <w:rPr>
                <w:webHidden/>
              </w:rPr>
              <w:t>98</w:t>
            </w:r>
            <w:r w:rsidRPr="008B604B">
              <w:rPr>
                <w:webHidden/>
              </w:rPr>
              <w:fldChar w:fldCharType="end"/>
            </w:r>
          </w:hyperlink>
        </w:p>
        <w:p w14:paraId="296D7DF8" w14:textId="7C4A5FA7" w:rsidR="008B604B" w:rsidRPr="008B604B" w:rsidRDefault="008B604B">
          <w:pPr>
            <w:pStyle w:val="TOC2"/>
            <w:rPr>
              <w:rFonts w:asciiTheme="minorHAnsi" w:eastAsiaTheme="minorEastAsia" w:hAnsiTheme="minorHAnsi" w:cstheme="minorBidi"/>
              <w:kern w:val="2"/>
              <w:sz w:val="22"/>
              <w:szCs w:val="22"/>
              <w14:ligatures w14:val="standardContextual"/>
            </w:rPr>
          </w:pPr>
          <w:hyperlink w:anchor="_Toc144465175" w:history="1">
            <w:r w:rsidRPr="008B604B">
              <w:rPr>
                <w:rStyle w:val="Hyperlink"/>
                <w:rFonts w:ascii="Skeena" w:hAnsi="Skeena"/>
              </w:rPr>
              <w:t>101.19.01A</w:t>
            </w:r>
            <w:r w:rsidRPr="008B604B">
              <w:rPr>
                <w:rFonts w:asciiTheme="minorHAnsi" w:eastAsiaTheme="minorEastAsia" w:hAnsiTheme="minorHAnsi" w:cstheme="minorBidi"/>
                <w:kern w:val="2"/>
                <w:sz w:val="22"/>
                <w:szCs w:val="22"/>
                <w14:ligatures w14:val="standardContextual"/>
              </w:rPr>
              <w:tab/>
            </w:r>
            <w:r w:rsidRPr="008B604B">
              <w:rPr>
                <w:rStyle w:val="Hyperlink"/>
                <w:rFonts w:ascii="Skeena" w:hAnsi="Skeena"/>
              </w:rPr>
              <w:t>Eligibility Quality Improvement Process (EQUIP)</w:t>
            </w:r>
            <w:r w:rsidRPr="008B604B">
              <w:rPr>
                <w:webHidden/>
              </w:rPr>
              <w:tab/>
            </w:r>
            <w:r w:rsidRPr="008B604B">
              <w:rPr>
                <w:webHidden/>
              </w:rPr>
              <w:fldChar w:fldCharType="begin"/>
            </w:r>
            <w:r w:rsidRPr="008B604B">
              <w:rPr>
                <w:webHidden/>
              </w:rPr>
              <w:instrText xml:space="preserve"> PAGEREF _Toc144465175 \h </w:instrText>
            </w:r>
            <w:r w:rsidRPr="008B604B">
              <w:rPr>
                <w:webHidden/>
              </w:rPr>
            </w:r>
            <w:r w:rsidRPr="008B604B">
              <w:rPr>
                <w:webHidden/>
              </w:rPr>
              <w:fldChar w:fldCharType="separate"/>
            </w:r>
            <w:r w:rsidR="00C1204E">
              <w:rPr>
                <w:webHidden/>
              </w:rPr>
              <w:t>98</w:t>
            </w:r>
            <w:r w:rsidRPr="008B604B">
              <w:rPr>
                <w:webHidden/>
              </w:rPr>
              <w:fldChar w:fldCharType="end"/>
            </w:r>
          </w:hyperlink>
        </w:p>
        <w:p w14:paraId="68864B83" w14:textId="7DB492F5" w:rsidR="008B604B" w:rsidRPr="008B604B" w:rsidRDefault="008B604B">
          <w:pPr>
            <w:pStyle w:val="TOC2"/>
            <w:rPr>
              <w:rFonts w:asciiTheme="minorHAnsi" w:eastAsiaTheme="minorEastAsia" w:hAnsiTheme="minorHAnsi" w:cstheme="minorBidi"/>
              <w:kern w:val="2"/>
              <w:sz w:val="22"/>
              <w:szCs w:val="22"/>
              <w14:ligatures w14:val="standardContextual"/>
            </w:rPr>
          </w:pPr>
          <w:hyperlink w:anchor="_Toc144465176" w:history="1">
            <w:r w:rsidRPr="008B604B">
              <w:rPr>
                <w:rStyle w:val="Hyperlink"/>
                <w:rFonts w:ascii="Skeena" w:hAnsi="Skeena"/>
              </w:rPr>
              <w:t>101.19.01B</w:t>
            </w:r>
            <w:r w:rsidRPr="008B604B">
              <w:rPr>
                <w:rFonts w:asciiTheme="minorHAnsi" w:eastAsiaTheme="minorEastAsia" w:hAnsiTheme="minorHAnsi" w:cstheme="minorBidi"/>
                <w:kern w:val="2"/>
                <w:sz w:val="22"/>
                <w:szCs w:val="22"/>
                <w14:ligatures w14:val="standardContextual"/>
              </w:rPr>
              <w:tab/>
            </w:r>
            <w:r w:rsidRPr="008B604B">
              <w:rPr>
                <w:rStyle w:val="Hyperlink"/>
                <w:rFonts w:ascii="Skeena" w:hAnsi="Skeena"/>
              </w:rPr>
              <w:t>Medicaid Eligibility Quality Assurance (MEQA)</w:t>
            </w:r>
            <w:r w:rsidRPr="008B604B">
              <w:rPr>
                <w:webHidden/>
              </w:rPr>
              <w:tab/>
            </w:r>
            <w:r w:rsidRPr="008B604B">
              <w:rPr>
                <w:webHidden/>
              </w:rPr>
              <w:fldChar w:fldCharType="begin"/>
            </w:r>
            <w:r w:rsidRPr="008B604B">
              <w:rPr>
                <w:webHidden/>
              </w:rPr>
              <w:instrText xml:space="preserve"> PAGEREF _Toc144465176 \h </w:instrText>
            </w:r>
            <w:r w:rsidRPr="008B604B">
              <w:rPr>
                <w:webHidden/>
              </w:rPr>
            </w:r>
            <w:r w:rsidRPr="008B604B">
              <w:rPr>
                <w:webHidden/>
              </w:rPr>
              <w:fldChar w:fldCharType="separate"/>
            </w:r>
            <w:r w:rsidR="00C1204E">
              <w:rPr>
                <w:webHidden/>
              </w:rPr>
              <w:t>98</w:t>
            </w:r>
            <w:r w:rsidRPr="008B604B">
              <w:rPr>
                <w:webHidden/>
              </w:rPr>
              <w:fldChar w:fldCharType="end"/>
            </w:r>
          </w:hyperlink>
        </w:p>
        <w:p w14:paraId="030BD82E" w14:textId="4DDC0034" w:rsidR="008B604B" w:rsidRPr="008B604B" w:rsidRDefault="008B604B">
          <w:pPr>
            <w:pStyle w:val="TOC2"/>
            <w:rPr>
              <w:rFonts w:asciiTheme="minorHAnsi" w:eastAsiaTheme="minorEastAsia" w:hAnsiTheme="minorHAnsi" w:cstheme="minorBidi"/>
              <w:kern w:val="2"/>
              <w:sz w:val="22"/>
              <w:szCs w:val="22"/>
              <w14:ligatures w14:val="standardContextual"/>
            </w:rPr>
          </w:pPr>
          <w:hyperlink w:anchor="_Toc144465177" w:history="1">
            <w:r w:rsidRPr="008B604B">
              <w:rPr>
                <w:rStyle w:val="Hyperlink"/>
                <w:rFonts w:ascii="Skeena" w:hAnsi="Skeena"/>
              </w:rPr>
              <w:t>101.19.01C</w:t>
            </w:r>
            <w:r w:rsidRPr="008B604B">
              <w:rPr>
                <w:rFonts w:asciiTheme="minorHAnsi" w:eastAsiaTheme="minorEastAsia" w:hAnsiTheme="minorHAnsi" w:cstheme="minorBidi"/>
                <w:kern w:val="2"/>
                <w:sz w:val="22"/>
                <w:szCs w:val="22"/>
                <w14:ligatures w14:val="standardContextual"/>
              </w:rPr>
              <w:tab/>
            </w:r>
            <w:r w:rsidRPr="008B604B">
              <w:rPr>
                <w:rStyle w:val="Hyperlink"/>
                <w:rFonts w:ascii="Skeena" w:hAnsi="Skeena"/>
              </w:rPr>
              <w:t>Payment Error Rate Measurement (PERM)</w:t>
            </w:r>
            <w:r w:rsidRPr="008B604B">
              <w:rPr>
                <w:webHidden/>
              </w:rPr>
              <w:tab/>
            </w:r>
            <w:r w:rsidRPr="008B604B">
              <w:rPr>
                <w:webHidden/>
              </w:rPr>
              <w:fldChar w:fldCharType="begin"/>
            </w:r>
            <w:r w:rsidRPr="008B604B">
              <w:rPr>
                <w:webHidden/>
              </w:rPr>
              <w:instrText xml:space="preserve"> PAGEREF _Toc144465177 \h </w:instrText>
            </w:r>
            <w:r w:rsidRPr="008B604B">
              <w:rPr>
                <w:webHidden/>
              </w:rPr>
            </w:r>
            <w:r w:rsidRPr="008B604B">
              <w:rPr>
                <w:webHidden/>
              </w:rPr>
              <w:fldChar w:fldCharType="separate"/>
            </w:r>
            <w:r w:rsidR="00C1204E">
              <w:rPr>
                <w:webHidden/>
              </w:rPr>
              <w:t>99</w:t>
            </w:r>
            <w:r w:rsidRPr="008B604B">
              <w:rPr>
                <w:webHidden/>
              </w:rPr>
              <w:fldChar w:fldCharType="end"/>
            </w:r>
          </w:hyperlink>
        </w:p>
        <w:p w14:paraId="78710C4A" w14:textId="125FED38" w:rsidR="008B604B" w:rsidRPr="008B604B" w:rsidRDefault="008B604B">
          <w:pPr>
            <w:pStyle w:val="TOC2"/>
            <w:rPr>
              <w:rFonts w:asciiTheme="minorHAnsi" w:eastAsiaTheme="minorEastAsia" w:hAnsiTheme="minorHAnsi" w:cstheme="minorBidi"/>
              <w:kern w:val="2"/>
              <w:sz w:val="22"/>
              <w:szCs w:val="22"/>
              <w14:ligatures w14:val="standardContextual"/>
            </w:rPr>
          </w:pPr>
          <w:hyperlink w:anchor="_Toc144465178" w:history="1">
            <w:r w:rsidRPr="008B604B">
              <w:rPr>
                <w:rStyle w:val="Hyperlink"/>
                <w:rFonts w:ascii="Skeena" w:hAnsi="Skeena"/>
              </w:rPr>
              <w:t>101.19.01D</w:t>
            </w:r>
            <w:r w:rsidRPr="008B604B">
              <w:rPr>
                <w:rFonts w:asciiTheme="minorHAnsi" w:eastAsiaTheme="minorEastAsia" w:hAnsiTheme="minorHAnsi" w:cstheme="minorBidi"/>
                <w:kern w:val="2"/>
                <w:sz w:val="22"/>
                <w:szCs w:val="22"/>
                <w14:ligatures w14:val="standardContextual"/>
              </w:rPr>
              <w:tab/>
            </w:r>
            <w:r w:rsidRPr="008B604B">
              <w:rPr>
                <w:rStyle w:val="Hyperlink"/>
                <w:rFonts w:ascii="Skeena" w:hAnsi="Skeena"/>
              </w:rPr>
              <w:t>Medicaid and Children’s Health Insurance Program Eligibility Review Pilots</w:t>
            </w:r>
            <w:r w:rsidRPr="008B604B">
              <w:rPr>
                <w:webHidden/>
              </w:rPr>
              <w:tab/>
            </w:r>
            <w:r w:rsidRPr="008B604B">
              <w:rPr>
                <w:webHidden/>
              </w:rPr>
              <w:fldChar w:fldCharType="begin"/>
            </w:r>
            <w:r w:rsidRPr="008B604B">
              <w:rPr>
                <w:webHidden/>
              </w:rPr>
              <w:instrText xml:space="preserve"> PAGEREF _Toc144465178 \h </w:instrText>
            </w:r>
            <w:r w:rsidRPr="008B604B">
              <w:rPr>
                <w:webHidden/>
              </w:rPr>
            </w:r>
            <w:r w:rsidRPr="008B604B">
              <w:rPr>
                <w:webHidden/>
              </w:rPr>
              <w:fldChar w:fldCharType="separate"/>
            </w:r>
            <w:r w:rsidR="00C1204E">
              <w:rPr>
                <w:webHidden/>
              </w:rPr>
              <w:t>99</w:t>
            </w:r>
            <w:r w:rsidRPr="008B604B">
              <w:rPr>
                <w:webHidden/>
              </w:rPr>
              <w:fldChar w:fldCharType="end"/>
            </w:r>
          </w:hyperlink>
        </w:p>
        <w:p w14:paraId="23F159D7" w14:textId="24112AE8" w:rsidR="008B604B" w:rsidRPr="008B604B" w:rsidRDefault="008B604B">
          <w:pPr>
            <w:pStyle w:val="TOC2"/>
            <w:rPr>
              <w:rFonts w:asciiTheme="minorHAnsi" w:eastAsiaTheme="minorEastAsia" w:hAnsiTheme="minorHAnsi" w:cstheme="minorBidi"/>
              <w:kern w:val="2"/>
              <w:sz w:val="22"/>
              <w:szCs w:val="22"/>
              <w14:ligatures w14:val="standardContextual"/>
            </w:rPr>
          </w:pPr>
          <w:hyperlink w:anchor="_Toc144465179" w:history="1">
            <w:r w:rsidRPr="008B604B">
              <w:rPr>
                <w:rStyle w:val="Hyperlink"/>
                <w:rFonts w:ascii="Skeena" w:hAnsi="Skeena"/>
              </w:rPr>
              <w:t>101.19.01E</w:t>
            </w:r>
            <w:r w:rsidRPr="008B604B">
              <w:rPr>
                <w:rFonts w:asciiTheme="minorHAnsi" w:eastAsiaTheme="minorEastAsia" w:hAnsiTheme="minorHAnsi" w:cstheme="minorBidi"/>
                <w:kern w:val="2"/>
                <w:sz w:val="22"/>
                <w:szCs w:val="22"/>
                <w14:ligatures w14:val="standardContextual"/>
              </w:rPr>
              <w:tab/>
            </w:r>
            <w:r w:rsidRPr="008B604B">
              <w:rPr>
                <w:rStyle w:val="Hyperlink"/>
                <w:rFonts w:ascii="Skeena" w:hAnsi="Skeena"/>
              </w:rPr>
              <w:t>Special Project Reviews</w:t>
            </w:r>
            <w:r w:rsidRPr="008B604B">
              <w:rPr>
                <w:webHidden/>
              </w:rPr>
              <w:tab/>
            </w:r>
            <w:r w:rsidRPr="008B604B">
              <w:rPr>
                <w:webHidden/>
              </w:rPr>
              <w:fldChar w:fldCharType="begin"/>
            </w:r>
            <w:r w:rsidRPr="008B604B">
              <w:rPr>
                <w:webHidden/>
              </w:rPr>
              <w:instrText xml:space="preserve"> PAGEREF _Toc144465179 \h </w:instrText>
            </w:r>
            <w:r w:rsidRPr="008B604B">
              <w:rPr>
                <w:webHidden/>
              </w:rPr>
            </w:r>
            <w:r w:rsidRPr="008B604B">
              <w:rPr>
                <w:webHidden/>
              </w:rPr>
              <w:fldChar w:fldCharType="separate"/>
            </w:r>
            <w:r w:rsidR="00C1204E">
              <w:rPr>
                <w:webHidden/>
              </w:rPr>
              <w:t>99</w:t>
            </w:r>
            <w:r w:rsidRPr="008B604B">
              <w:rPr>
                <w:webHidden/>
              </w:rPr>
              <w:fldChar w:fldCharType="end"/>
            </w:r>
          </w:hyperlink>
        </w:p>
        <w:p w14:paraId="7D104752" w14:textId="5AE73523" w:rsidR="008B604B" w:rsidRPr="008B604B" w:rsidRDefault="008B604B">
          <w:pPr>
            <w:pStyle w:val="TOC2"/>
            <w:rPr>
              <w:rFonts w:asciiTheme="minorHAnsi" w:eastAsiaTheme="minorEastAsia" w:hAnsiTheme="minorHAnsi" w:cstheme="minorBidi"/>
              <w:kern w:val="2"/>
              <w:sz w:val="22"/>
              <w:szCs w:val="22"/>
              <w14:ligatures w14:val="standardContextual"/>
            </w:rPr>
          </w:pPr>
          <w:hyperlink w:anchor="_Toc144465180" w:history="1">
            <w:r w:rsidRPr="008B604B">
              <w:rPr>
                <w:rStyle w:val="Hyperlink"/>
                <w:rFonts w:ascii="Skeena" w:hAnsi="Skeena"/>
              </w:rPr>
              <w:t>101.19.02</w:t>
            </w:r>
            <w:r w:rsidRPr="008B604B">
              <w:rPr>
                <w:rFonts w:asciiTheme="minorHAnsi" w:eastAsiaTheme="minorEastAsia" w:hAnsiTheme="minorHAnsi" w:cstheme="minorBidi"/>
                <w:kern w:val="2"/>
                <w:sz w:val="22"/>
                <w:szCs w:val="22"/>
                <w14:ligatures w14:val="standardContextual"/>
              </w:rPr>
              <w:tab/>
            </w:r>
            <w:r w:rsidRPr="008B604B">
              <w:rPr>
                <w:rStyle w:val="Hyperlink"/>
                <w:rFonts w:ascii="Skeena" w:hAnsi="Skeena"/>
              </w:rPr>
              <w:t>Report of Eligibility Findings for EQUIP</w:t>
            </w:r>
            <w:r w:rsidRPr="008B604B">
              <w:rPr>
                <w:webHidden/>
              </w:rPr>
              <w:tab/>
            </w:r>
            <w:r w:rsidRPr="008B604B">
              <w:rPr>
                <w:webHidden/>
              </w:rPr>
              <w:fldChar w:fldCharType="begin"/>
            </w:r>
            <w:r w:rsidRPr="008B604B">
              <w:rPr>
                <w:webHidden/>
              </w:rPr>
              <w:instrText xml:space="preserve"> PAGEREF _Toc144465180 \h </w:instrText>
            </w:r>
            <w:r w:rsidRPr="008B604B">
              <w:rPr>
                <w:webHidden/>
              </w:rPr>
            </w:r>
            <w:r w:rsidRPr="008B604B">
              <w:rPr>
                <w:webHidden/>
              </w:rPr>
              <w:fldChar w:fldCharType="separate"/>
            </w:r>
            <w:r w:rsidR="00C1204E">
              <w:rPr>
                <w:webHidden/>
              </w:rPr>
              <w:t>99</w:t>
            </w:r>
            <w:r w:rsidRPr="008B604B">
              <w:rPr>
                <w:webHidden/>
              </w:rPr>
              <w:fldChar w:fldCharType="end"/>
            </w:r>
          </w:hyperlink>
        </w:p>
        <w:p w14:paraId="748D1A29" w14:textId="40B722AD" w:rsidR="008B604B" w:rsidRPr="008B604B" w:rsidRDefault="008B604B">
          <w:pPr>
            <w:pStyle w:val="TOC2"/>
            <w:rPr>
              <w:rFonts w:asciiTheme="minorHAnsi" w:eastAsiaTheme="minorEastAsia" w:hAnsiTheme="minorHAnsi" w:cstheme="minorBidi"/>
              <w:kern w:val="2"/>
              <w:sz w:val="22"/>
              <w:szCs w:val="22"/>
              <w14:ligatures w14:val="standardContextual"/>
            </w:rPr>
          </w:pPr>
          <w:hyperlink w:anchor="_Toc144465181" w:history="1">
            <w:r w:rsidRPr="008B604B">
              <w:rPr>
                <w:rStyle w:val="Hyperlink"/>
                <w:rFonts w:ascii="Skeena" w:hAnsi="Skeena"/>
              </w:rPr>
              <w:t>101.19.02A</w:t>
            </w:r>
            <w:r w:rsidRPr="008B604B">
              <w:rPr>
                <w:rFonts w:asciiTheme="minorHAnsi" w:eastAsiaTheme="minorEastAsia" w:hAnsiTheme="minorHAnsi" w:cstheme="minorBidi"/>
                <w:kern w:val="2"/>
                <w:sz w:val="22"/>
                <w:szCs w:val="22"/>
                <w14:ligatures w14:val="standardContextual"/>
              </w:rPr>
              <w:tab/>
            </w:r>
            <w:r w:rsidRPr="008B604B">
              <w:rPr>
                <w:rStyle w:val="Hyperlink"/>
                <w:rFonts w:ascii="Skeena" w:hAnsi="Skeena"/>
              </w:rPr>
              <w:t>USC will report EQUIP findings in the following ways</w:t>
            </w:r>
            <w:r w:rsidRPr="008B604B">
              <w:rPr>
                <w:webHidden/>
              </w:rPr>
              <w:tab/>
            </w:r>
            <w:r w:rsidRPr="008B604B">
              <w:rPr>
                <w:webHidden/>
              </w:rPr>
              <w:fldChar w:fldCharType="begin"/>
            </w:r>
            <w:r w:rsidRPr="008B604B">
              <w:rPr>
                <w:webHidden/>
              </w:rPr>
              <w:instrText xml:space="preserve"> PAGEREF _Toc144465181 \h </w:instrText>
            </w:r>
            <w:r w:rsidRPr="008B604B">
              <w:rPr>
                <w:webHidden/>
              </w:rPr>
            </w:r>
            <w:r w:rsidRPr="008B604B">
              <w:rPr>
                <w:webHidden/>
              </w:rPr>
              <w:fldChar w:fldCharType="separate"/>
            </w:r>
            <w:r w:rsidR="00C1204E">
              <w:rPr>
                <w:webHidden/>
              </w:rPr>
              <w:t>99</w:t>
            </w:r>
            <w:r w:rsidRPr="008B604B">
              <w:rPr>
                <w:webHidden/>
              </w:rPr>
              <w:fldChar w:fldCharType="end"/>
            </w:r>
          </w:hyperlink>
        </w:p>
        <w:p w14:paraId="64317D05" w14:textId="1A4E5F94" w:rsidR="008B604B" w:rsidRPr="008B604B" w:rsidRDefault="008B604B">
          <w:pPr>
            <w:pStyle w:val="TOC2"/>
            <w:rPr>
              <w:rFonts w:asciiTheme="minorHAnsi" w:eastAsiaTheme="minorEastAsia" w:hAnsiTheme="minorHAnsi" w:cstheme="minorBidi"/>
              <w:kern w:val="2"/>
              <w:sz w:val="22"/>
              <w:szCs w:val="22"/>
              <w14:ligatures w14:val="standardContextual"/>
            </w:rPr>
          </w:pPr>
          <w:hyperlink w:anchor="_Toc144465182" w:history="1">
            <w:r w:rsidRPr="008B604B">
              <w:rPr>
                <w:rStyle w:val="Hyperlink"/>
                <w:rFonts w:ascii="Skeena" w:hAnsi="Skeena"/>
              </w:rPr>
              <w:t>101.19.02B</w:t>
            </w:r>
            <w:r w:rsidRPr="008B604B">
              <w:rPr>
                <w:rFonts w:asciiTheme="minorHAnsi" w:eastAsiaTheme="minorEastAsia" w:hAnsiTheme="minorHAnsi" w:cstheme="minorBidi"/>
                <w:kern w:val="2"/>
                <w:sz w:val="22"/>
                <w:szCs w:val="22"/>
                <w14:ligatures w14:val="standardContextual"/>
              </w:rPr>
              <w:tab/>
            </w:r>
            <w:r w:rsidRPr="008B604B">
              <w:rPr>
                <w:rStyle w:val="Hyperlink"/>
                <w:rFonts w:ascii="Skeena" w:hAnsi="Skeena"/>
              </w:rPr>
              <w:t>SC DHHS Response to EQUIP Findings</w:t>
            </w:r>
            <w:r w:rsidRPr="008B604B">
              <w:rPr>
                <w:webHidden/>
              </w:rPr>
              <w:tab/>
            </w:r>
            <w:r w:rsidRPr="008B604B">
              <w:rPr>
                <w:webHidden/>
              </w:rPr>
              <w:fldChar w:fldCharType="begin"/>
            </w:r>
            <w:r w:rsidRPr="008B604B">
              <w:rPr>
                <w:webHidden/>
              </w:rPr>
              <w:instrText xml:space="preserve"> PAGEREF _Toc144465182 \h </w:instrText>
            </w:r>
            <w:r w:rsidRPr="008B604B">
              <w:rPr>
                <w:webHidden/>
              </w:rPr>
            </w:r>
            <w:r w:rsidRPr="008B604B">
              <w:rPr>
                <w:webHidden/>
              </w:rPr>
              <w:fldChar w:fldCharType="separate"/>
            </w:r>
            <w:r w:rsidR="00C1204E">
              <w:rPr>
                <w:webHidden/>
              </w:rPr>
              <w:t>100</w:t>
            </w:r>
            <w:r w:rsidRPr="008B604B">
              <w:rPr>
                <w:webHidden/>
              </w:rPr>
              <w:fldChar w:fldCharType="end"/>
            </w:r>
          </w:hyperlink>
        </w:p>
        <w:p w14:paraId="599618D5" w14:textId="0C378924" w:rsidR="008B604B" w:rsidRPr="008B604B" w:rsidRDefault="008B604B">
          <w:pPr>
            <w:pStyle w:val="TOC2"/>
            <w:rPr>
              <w:rFonts w:asciiTheme="minorHAnsi" w:eastAsiaTheme="minorEastAsia" w:hAnsiTheme="minorHAnsi" w:cstheme="minorBidi"/>
              <w:kern w:val="2"/>
              <w:sz w:val="22"/>
              <w:szCs w:val="22"/>
              <w14:ligatures w14:val="standardContextual"/>
            </w:rPr>
          </w:pPr>
          <w:hyperlink w:anchor="_Toc144465183" w:history="1">
            <w:r w:rsidRPr="008B604B">
              <w:rPr>
                <w:rStyle w:val="Hyperlink"/>
                <w:rFonts w:ascii="Skeena" w:hAnsi="Skeena"/>
              </w:rPr>
              <w:t>101.19.03</w:t>
            </w:r>
            <w:r w:rsidRPr="008B604B">
              <w:rPr>
                <w:rFonts w:asciiTheme="minorHAnsi" w:eastAsiaTheme="minorEastAsia" w:hAnsiTheme="minorHAnsi" w:cstheme="minorBidi"/>
                <w:kern w:val="2"/>
                <w:sz w:val="22"/>
                <w:szCs w:val="22"/>
                <w14:ligatures w14:val="standardContextual"/>
              </w:rPr>
              <w:tab/>
            </w:r>
            <w:r w:rsidRPr="008B604B">
              <w:rPr>
                <w:rStyle w:val="Hyperlink"/>
                <w:rFonts w:ascii="Skeena" w:hAnsi="Skeena"/>
              </w:rPr>
              <w:t>Report of Eligibility Findings for MEQA, PERM, and Medicaid and Children’s Health Insurance Program Review Pilots</w:t>
            </w:r>
            <w:r w:rsidRPr="008B604B">
              <w:rPr>
                <w:webHidden/>
              </w:rPr>
              <w:tab/>
            </w:r>
            <w:r w:rsidRPr="008B604B">
              <w:rPr>
                <w:webHidden/>
              </w:rPr>
              <w:fldChar w:fldCharType="begin"/>
            </w:r>
            <w:r w:rsidRPr="008B604B">
              <w:rPr>
                <w:webHidden/>
              </w:rPr>
              <w:instrText xml:space="preserve"> PAGEREF _Toc144465183 \h </w:instrText>
            </w:r>
            <w:r w:rsidRPr="008B604B">
              <w:rPr>
                <w:webHidden/>
              </w:rPr>
            </w:r>
            <w:r w:rsidRPr="008B604B">
              <w:rPr>
                <w:webHidden/>
              </w:rPr>
              <w:fldChar w:fldCharType="separate"/>
            </w:r>
            <w:r w:rsidR="00C1204E">
              <w:rPr>
                <w:webHidden/>
              </w:rPr>
              <w:t>101</w:t>
            </w:r>
            <w:r w:rsidRPr="008B604B">
              <w:rPr>
                <w:webHidden/>
              </w:rPr>
              <w:fldChar w:fldCharType="end"/>
            </w:r>
          </w:hyperlink>
        </w:p>
        <w:p w14:paraId="6E43926C" w14:textId="72293E0B" w:rsidR="008B604B" w:rsidRPr="008B604B" w:rsidRDefault="008B604B">
          <w:pPr>
            <w:pStyle w:val="TOC2"/>
            <w:rPr>
              <w:rFonts w:asciiTheme="minorHAnsi" w:eastAsiaTheme="minorEastAsia" w:hAnsiTheme="minorHAnsi" w:cstheme="minorBidi"/>
              <w:kern w:val="2"/>
              <w:sz w:val="22"/>
              <w:szCs w:val="22"/>
              <w14:ligatures w14:val="standardContextual"/>
            </w:rPr>
          </w:pPr>
          <w:hyperlink w:anchor="_Toc144465184" w:history="1">
            <w:r w:rsidRPr="008B604B">
              <w:rPr>
                <w:rStyle w:val="Hyperlink"/>
                <w:rFonts w:ascii="Skeena" w:hAnsi="Skeena"/>
              </w:rPr>
              <w:t>101.19.03A</w:t>
            </w:r>
            <w:r w:rsidRPr="008B604B">
              <w:rPr>
                <w:rFonts w:asciiTheme="minorHAnsi" w:eastAsiaTheme="minorEastAsia" w:hAnsiTheme="minorHAnsi" w:cstheme="minorBidi"/>
                <w:kern w:val="2"/>
                <w:sz w:val="22"/>
                <w:szCs w:val="22"/>
                <w14:ligatures w14:val="standardContextual"/>
              </w:rPr>
              <w:tab/>
            </w:r>
            <w:r w:rsidRPr="008B604B">
              <w:rPr>
                <w:rStyle w:val="Hyperlink"/>
                <w:rFonts w:ascii="Skeena" w:hAnsi="Skeena"/>
              </w:rPr>
              <w:t>USC will report MEQA and PERM findings in the following ways</w:t>
            </w:r>
            <w:r w:rsidRPr="008B604B">
              <w:rPr>
                <w:webHidden/>
              </w:rPr>
              <w:tab/>
            </w:r>
            <w:r w:rsidRPr="008B604B">
              <w:rPr>
                <w:webHidden/>
              </w:rPr>
              <w:fldChar w:fldCharType="begin"/>
            </w:r>
            <w:r w:rsidRPr="008B604B">
              <w:rPr>
                <w:webHidden/>
              </w:rPr>
              <w:instrText xml:space="preserve"> PAGEREF _Toc144465184 \h </w:instrText>
            </w:r>
            <w:r w:rsidRPr="008B604B">
              <w:rPr>
                <w:webHidden/>
              </w:rPr>
            </w:r>
            <w:r w:rsidRPr="008B604B">
              <w:rPr>
                <w:webHidden/>
              </w:rPr>
              <w:fldChar w:fldCharType="separate"/>
            </w:r>
            <w:r w:rsidR="00C1204E">
              <w:rPr>
                <w:webHidden/>
              </w:rPr>
              <w:t>101</w:t>
            </w:r>
            <w:r w:rsidRPr="008B604B">
              <w:rPr>
                <w:webHidden/>
              </w:rPr>
              <w:fldChar w:fldCharType="end"/>
            </w:r>
          </w:hyperlink>
        </w:p>
        <w:p w14:paraId="31551A6B" w14:textId="72AE3838" w:rsidR="008B604B" w:rsidRPr="008B604B" w:rsidRDefault="008B604B">
          <w:pPr>
            <w:pStyle w:val="TOC2"/>
            <w:rPr>
              <w:rFonts w:asciiTheme="minorHAnsi" w:eastAsiaTheme="minorEastAsia" w:hAnsiTheme="minorHAnsi" w:cstheme="minorBidi"/>
              <w:kern w:val="2"/>
              <w:sz w:val="22"/>
              <w:szCs w:val="22"/>
              <w14:ligatures w14:val="standardContextual"/>
            </w:rPr>
          </w:pPr>
          <w:hyperlink w:anchor="_Toc144465185" w:history="1">
            <w:r w:rsidRPr="008B604B">
              <w:rPr>
                <w:rStyle w:val="Hyperlink"/>
                <w:rFonts w:ascii="Skeena" w:hAnsi="Skeena"/>
              </w:rPr>
              <w:t>101.19.03B</w:t>
            </w:r>
            <w:r w:rsidRPr="008B604B">
              <w:rPr>
                <w:rFonts w:asciiTheme="minorHAnsi" w:eastAsiaTheme="minorEastAsia" w:hAnsiTheme="minorHAnsi" w:cstheme="minorBidi"/>
                <w:kern w:val="2"/>
                <w:sz w:val="22"/>
                <w:szCs w:val="22"/>
                <w14:ligatures w14:val="standardContextual"/>
              </w:rPr>
              <w:tab/>
            </w:r>
            <w:r w:rsidRPr="008B604B">
              <w:rPr>
                <w:rStyle w:val="Hyperlink"/>
                <w:rFonts w:ascii="Skeena" w:hAnsi="Skeena"/>
              </w:rPr>
              <w:t>SC DHHS Response to MEQA and PERM Error Findings</w:t>
            </w:r>
            <w:r w:rsidRPr="008B604B">
              <w:rPr>
                <w:webHidden/>
              </w:rPr>
              <w:tab/>
            </w:r>
            <w:r w:rsidRPr="008B604B">
              <w:rPr>
                <w:webHidden/>
              </w:rPr>
              <w:fldChar w:fldCharType="begin"/>
            </w:r>
            <w:r w:rsidRPr="008B604B">
              <w:rPr>
                <w:webHidden/>
              </w:rPr>
              <w:instrText xml:space="preserve"> PAGEREF _Toc144465185 \h </w:instrText>
            </w:r>
            <w:r w:rsidRPr="008B604B">
              <w:rPr>
                <w:webHidden/>
              </w:rPr>
            </w:r>
            <w:r w:rsidRPr="008B604B">
              <w:rPr>
                <w:webHidden/>
              </w:rPr>
              <w:fldChar w:fldCharType="separate"/>
            </w:r>
            <w:r w:rsidR="00C1204E">
              <w:rPr>
                <w:webHidden/>
              </w:rPr>
              <w:t>102</w:t>
            </w:r>
            <w:r w:rsidRPr="008B604B">
              <w:rPr>
                <w:webHidden/>
              </w:rPr>
              <w:fldChar w:fldCharType="end"/>
            </w:r>
          </w:hyperlink>
        </w:p>
        <w:p w14:paraId="28E344FA" w14:textId="1184F12A" w:rsidR="008B604B" w:rsidRPr="008B604B" w:rsidRDefault="008B604B">
          <w:pPr>
            <w:pStyle w:val="TOC2"/>
            <w:rPr>
              <w:rFonts w:asciiTheme="minorHAnsi" w:eastAsiaTheme="minorEastAsia" w:hAnsiTheme="minorHAnsi" w:cstheme="minorBidi"/>
              <w:kern w:val="2"/>
              <w:sz w:val="22"/>
              <w:szCs w:val="22"/>
              <w14:ligatures w14:val="standardContextual"/>
            </w:rPr>
          </w:pPr>
          <w:hyperlink w:anchor="_Toc144465186" w:history="1">
            <w:r w:rsidRPr="008B604B">
              <w:rPr>
                <w:rStyle w:val="Hyperlink"/>
                <w:rFonts w:ascii="Skeena" w:hAnsi="Skeena"/>
              </w:rPr>
              <w:t>101.19.03C</w:t>
            </w:r>
            <w:r w:rsidRPr="008B604B">
              <w:rPr>
                <w:rFonts w:asciiTheme="minorHAnsi" w:eastAsiaTheme="minorEastAsia" w:hAnsiTheme="minorHAnsi" w:cstheme="minorBidi"/>
                <w:kern w:val="2"/>
                <w:sz w:val="22"/>
                <w:szCs w:val="22"/>
                <w14:ligatures w14:val="standardContextual"/>
              </w:rPr>
              <w:tab/>
            </w:r>
            <w:r w:rsidRPr="008B604B">
              <w:rPr>
                <w:rStyle w:val="Hyperlink"/>
                <w:rFonts w:ascii="Skeena" w:hAnsi="Skeena"/>
              </w:rPr>
              <w:t>Corrective Action Plan for MEQA and PERM Quality Management</w:t>
            </w:r>
            <w:r w:rsidRPr="008B604B">
              <w:rPr>
                <w:webHidden/>
              </w:rPr>
              <w:tab/>
            </w:r>
            <w:r w:rsidRPr="008B604B">
              <w:rPr>
                <w:webHidden/>
              </w:rPr>
              <w:fldChar w:fldCharType="begin"/>
            </w:r>
            <w:r w:rsidRPr="008B604B">
              <w:rPr>
                <w:webHidden/>
              </w:rPr>
              <w:instrText xml:space="preserve"> PAGEREF _Toc144465186 \h </w:instrText>
            </w:r>
            <w:r w:rsidRPr="008B604B">
              <w:rPr>
                <w:webHidden/>
              </w:rPr>
            </w:r>
            <w:r w:rsidRPr="008B604B">
              <w:rPr>
                <w:webHidden/>
              </w:rPr>
              <w:fldChar w:fldCharType="separate"/>
            </w:r>
            <w:r w:rsidR="00C1204E">
              <w:rPr>
                <w:webHidden/>
              </w:rPr>
              <w:t>103</w:t>
            </w:r>
            <w:r w:rsidRPr="008B604B">
              <w:rPr>
                <w:webHidden/>
              </w:rPr>
              <w:fldChar w:fldCharType="end"/>
            </w:r>
          </w:hyperlink>
        </w:p>
        <w:p w14:paraId="31D9F6F3" w14:textId="784B25E4" w:rsidR="008B604B" w:rsidRPr="008B604B" w:rsidRDefault="008B604B">
          <w:pPr>
            <w:pStyle w:val="TOC2"/>
            <w:rPr>
              <w:rFonts w:asciiTheme="minorHAnsi" w:eastAsiaTheme="minorEastAsia" w:hAnsiTheme="minorHAnsi" w:cstheme="minorBidi"/>
              <w:kern w:val="2"/>
              <w:sz w:val="22"/>
              <w:szCs w:val="22"/>
              <w14:ligatures w14:val="standardContextual"/>
            </w:rPr>
          </w:pPr>
          <w:hyperlink w:anchor="_Toc144465187" w:history="1">
            <w:r w:rsidRPr="008B604B">
              <w:rPr>
                <w:rStyle w:val="Hyperlink"/>
                <w:rFonts w:ascii="Skeena" w:hAnsi="Skeena"/>
              </w:rPr>
              <w:t>101.19.04</w:t>
            </w:r>
            <w:r w:rsidRPr="008B604B">
              <w:rPr>
                <w:rFonts w:asciiTheme="minorHAnsi" w:eastAsiaTheme="minorEastAsia" w:hAnsiTheme="minorHAnsi" w:cstheme="minorBidi"/>
                <w:kern w:val="2"/>
                <w:sz w:val="22"/>
                <w:szCs w:val="22"/>
                <w14:ligatures w14:val="standardContextual"/>
              </w:rPr>
              <w:tab/>
            </w:r>
            <w:r w:rsidRPr="008B604B">
              <w:rPr>
                <w:rStyle w:val="Hyperlink"/>
                <w:rFonts w:ascii="Skeena" w:hAnsi="Skeena"/>
              </w:rPr>
              <w:t>Beneficiary Error</w:t>
            </w:r>
            <w:r w:rsidRPr="008B604B">
              <w:rPr>
                <w:webHidden/>
              </w:rPr>
              <w:tab/>
            </w:r>
            <w:r w:rsidRPr="008B604B">
              <w:rPr>
                <w:webHidden/>
              </w:rPr>
              <w:fldChar w:fldCharType="begin"/>
            </w:r>
            <w:r w:rsidRPr="008B604B">
              <w:rPr>
                <w:webHidden/>
              </w:rPr>
              <w:instrText xml:space="preserve"> PAGEREF _Toc144465187 \h </w:instrText>
            </w:r>
            <w:r w:rsidRPr="008B604B">
              <w:rPr>
                <w:webHidden/>
              </w:rPr>
            </w:r>
            <w:r w:rsidRPr="008B604B">
              <w:rPr>
                <w:webHidden/>
              </w:rPr>
              <w:fldChar w:fldCharType="separate"/>
            </w:r>
            <w:r w:rsidR="00C1204E">
              <w:rPr>
                <w:webHidden/>
              </w:rPr>
              <w:t>104</w:t>
            </w:r>
            <w:r w:rsidRPr="008B604B">
              <w:rPr>
                <w:webHidden/>
              </w:rPr>
              <w:fldChar w:fldCharType="end"/>
            </w:r>
          </w:hyperlink>
        </w:p>
        <w:p w14:paraId="11E390BC" w14:textId="00713849" w:rsidR="008B604B" w:rsidRPr="008B604B" w:rsidRDefault="008B604B">
          <w:pPr>
            <w:pStyle w:val="TOC2"/>
            <w:rPr>
              <w:rFonts w:asciiTheme="minorHAnsi" w:eastAsiaTheme="minorEastAsia" w:hAnsiTheme="minorHAnsi" w:cstheme="minorBidi"/>
              <w:kern w:val="2"/>
              <w:sz w:val="22"/>
              <w:szCs w:val="22"/>
              <w14:ligatures w14:val="standardContextual"/>
            </w:rPr>
          </w:pPr>
          <w:hyperlink w:anchor="_Toc144465188" w:history="1">
            <w:r w:rsidRPr="008B604B">
              <w:rPr>
                <w:rStyle w:val="Hyperlink"/>
                <w:rFonts w:ascii="Skeena" w:hAnsi="Skeena"/>
              </w:rPr>
              <w:t>101.19.05</w:t>
            </w:r>
            <w:r w:rsidRPr="008B604B">
              <w:rPr>
                <w:rFonts w:asciiTheme="minorHAnsi" w:eastAsiaTheme="minorEastAsia" w:hAnsiTheme="minorHAnsi" w:cstheme="minorBidi"/>
                <w:kern w:val="2"/>
                <w:sz w:val="22"/>
                <w:szCs w:val="22"/>
                <w14:ligatures w14:val="standardContextual"/>
              </w:rPr>
              <w:tab/>
            </w:r>
            <w:r w:rsidRPr="008B604B">
              <w:rPr>
                <w:rStyle w:val="Hyperlink"/>
                <w:rFonts w:ascii="Skeena" w:hAnsi="Skeena"/>
              </w:rPr>
              <w:t>Beneficiary Cooperation</w:t>
            </w:r>
            <w:r w:rsidRPr="008B604B">
              <w:rPr>
                <w:webHidden/>
              </w:rPr>
              <w:tab/>
            </w:r>
            <w:r w:rsidRPr="008B604B">
              <w:rPr>
                <w:webHidden/>
              </w:rPr>
              <w:fldChar w:fldCharType="begin"/>
            </w:r>
            <w:r w:rsidRPr="008B604B">
              <w:rPr>
                <w:webHidden/>
              </w:rPr>
              <w:instrText xml:space="preserve"> PAGEREF _Toc144465188 \h </w:instrText>
            </w:r>
            <w:r w:rsidRPr="008B604B">
              <w:rPr>
                <w:webHidden/>
              </w:rPr>
            </w:r>
            <w:r w:rsidRPr="008B604B">
              <w:rPr>
                <w:webHidden/>
              </w:rPr>
              <w:fldChar w:fldCharType="separate"/>
            </w:r>
            <w:r w:rsidR="00C1204E">
              <w:rPr>
                <w:webHidden/>
              </w:rPr>
              <w:t>104</w:t>
            </w:r>
            <w:r w:rsidRPr="008B604B">
              <w:rPr>
                <w:webHidden/>
              </w:rPr>
              <w:fldChar w:fldCharType="end"/>
            </w:r>
          </w:hyperlink>
        </w:p>
        <w:p w14:paraId="62344892" w14:textId="2C0A3961" w:rsidR="008B604B" w:rsidRDefault="008B604B">
          <w:pPr>
            <w:pStyle w:val="TOC1"/>
            <w:rPr>
              <w:rFonts w:asciiTheme="minorHAnsi" w:eastAsiaTheme="minorEastAsia" w:hAnsiTheme="minorHAnsi" w:cstheme="minorBidi"/>
              <w:b w:val="0"/>
              <w:bCs w:val="0"/>
              <w:kern w:val="2"/>
              <w:sz w:val="22"/>
              <w:szCs w:val="22"/>
              <w14:ligatures w14:val="standardContextual"/>
            </w:rPr>
          </w:pPr>
          <w:hyperlink w:anchor="_Toc144465189" w:history="1">
            <w:r w:rsidRPr="00993934">
              <w:rPr>
                <w:rStyle w:val="Hyperlink"/>
                <w:rFonts w:ascii="Skeena" w:hAnsi="Skeena"/>
              </w:rPr>
              <w:t>101.20</w:t>
            </w:r>
            <w:r>
              <w:rPr>
                <w:rFonts w:asciiTheme="minorHAnsi" w:eastAsiaTheme="minorEastAsia" w:hAnsiTheme="minorHAnsi" w:cstheme="minorBidi"/>
                <w:b w:val="0"/>
                <w:bCs w:val="0"/>
                <w:kern w:val="2"/>
                <w:sz w:val="22"/>
                <w:szCs w:val="22"/>
                <w14:ligatures w14:val="standardContextual"/>
              </w:rPr>
              <w:tab/>
            </w:r>
            <w:r w:rsidRPr="00993934">
              <w:rPr>
                <w:rStyle w:val="Hyperlink"/>
                <w:rFonts w:ascii="Skeena" w:hAnsi="Skeena"/>
              </w:rPr>
              <w:t>Telecommuter Supplemental Policy – Eligibility Application Processing at Home</w:t>
            </w:r>
            <w:r>
              <w:rPr>
                <w:webHidden/>
              </w:rPr>
              <w:tab/>
            </w:r>
            <w:r>
              <w:rPr>
                <w:webHidden/>
              </w:rPr>
              <w:fldChar w:fldCharType="begin"/>
            </w:r>
            <w:r>
              <w:rPr>
                <w:webHidden/>
              </w:rPr>
              <w:instrText xml:space="preserve"> PAGEREF _Toc144465189 \h </w:instrText>
            </w:r>
            <w:r>
              <w:rPr>
                <w:webHidden/>
              </w:rPr>
            </w:r>
            <w:r>
              <w:rPr>
                <w:webHidden/>
              </w:rPr>
              <w:fldChar w:fldCharType="separate"/>
            </w:r>
            <w:r w:rsidR="00C1204E">
              <w:rPr>
                <w:webHidden/>
              </w:rPr>
              <w:t>105</w:t>
            </w:r>
            <w:r>
              <w:rPr>
                <w:webHidden/>
              </w:rPr>
              <w:fldChar w:fldCharType="end"/>
            </w:r>
          </w:hyperlink>
        </w:p>
        <w:p w14:paraId="0AD105CC" w14:textId="2BDA987D" w:rsidR="008B604B" w:rsidRDefault="008B604B">
          <w:pPr>
            <w:pStyle w:val="TOC1"/>
            <w:rPr>
              <w:rFonts w:asciiTheme="minorHAnsi" w:eastAsiaTheme="minorEastAsia" w:hAnsiTheme="minorHAnsi" w:cstheme="minorBidi"/>
              <w:b w:val="0"/>
              <w:bCs w:val="0"/>
              <w:kern w:val="2"/>
              <w:sz w:val="22"/>
              <w:szCs w:val="22"/>
              <w14:ligatures w14:val="standardContextual"/>
            </w:rPr>
          </w:pPr>
          <w:hyperlink w:anchor="_Toc144465190" w:history="1">
            <w:r w:rsidRPr="00993934">
              <w:rPr>
                <w:rStyle w:val="Hyperlink"/>
                <w:rFonts w:ascii="Skeena" w:hAnsi="Skeena"/>
              </w:rPr>
              <w:t>101.21</w:t>
            </w:r>
            <w:r>
              <w:rPr>
                <w:rFonts w:asciiTheme="minorHAnsi" w:eastAsiaTheme="minorEastAsia" w:hAnsiTheme="minorHAnsi" w:cstheme="minorBidi"/>
                <w:b w:val="0"/>
                <w:bCs w:val="0"/>
                <w:kern w:val="2"/>
                <w:sz w:val="22"/>
                <w:szCs w:val="22"/>
                <w14:ligatures w14:val="standardContextual"/>
              </w:rPr>
              <w:tab/>
            </w:r>
            <w:r w:rsidRPr="00993934">
              <w:rPr>
                <w:rStyle w:val="Hyperlink"/>
                <w:rFonts w:ascii="Skeena" w:hAnsi="Skeena"/>
              </w:rPr>
              <w:t>Person Composite Service</w:t>
            </w:r>
            <w:r>
              <w:rPr>
                <w:webHidden/>
              </w:rPr>
              <w:tab/>
            </w:r>
            <w:r>
              <w:rPr>
                <w:webHidden/>
              </w:rPr>
              <w:fldChar w:fldCharType="begin"/>
            </w:r>
            <w:r>
              <w:rPr>
                <w:webHidden/>
              </w:rPr>
              <w:instrText xml:space="preserve"> PAGEREF _Toc144465190 \h </w:instrText>
            </w:r>
            <w:r>
              <w:rPr>
                <w:webHidden/>
              </w:rPr>
            </w:r>
            <w:r>
              <w:rPr>
                <w:webHidden/>
              </w:rPr>
              <w:fldChar w:fldCharType="separate"/>
            </w:r>
            <w:r w:rsidR="00C1204E">
              <w:rPr>
                <w:webHidden/>
              </w:rPr>
              <w:t>107</w:t>
            </w:r>
            <w:r>
              <w:rPr>
                <w:webHidden/>
              </w:rPr>
              <w:fldChar w:fldCharType="end"/>
            </w:r>
          </w:hyperlink>
        </w:p>
        <w:p w14:paraId="0FD82726" w14:textId="596C6CB3" w:rsidR="008B604B" w:rsidRDefault="008B604B">
          <w:pPr>
            <w:pStyle w:val="TOC1"/>
            <w:rPr>
              <w:rFonts w:asciiTheme="minorHAnsi" w:eastAsiaTheme="minorEastAsia" w:hAnsiTheme="minorHAnsi" w:cstheme="minorBidi"/>
              <w:b w:val="0"/>
              <w:bCs w:val="0"/>
              <w:kern w:val="2"/>
              <w:sz w:val="22"/>
              <w:szCs w:val="22"/>
              <w14:ligatures w14:val="standardContextual"/>
            </w:rPr>
          </w:pPr>
          <w:hyperlink w:anchor="_Toc144465191" w:history="1">
            <w:r w:rsidRPr="00993934">
              <w:rPr>
                <w:rStyle w:val="Hyperlink"/>
                <w:rFonts w:ascii="Skeena" w:hAnsi="Skeena"/>
              </w:rPr>
              <w:t>101.22</w:t>
            </w:r>
            <w:r>
              <w:rPr>
                <w:rFonts w:asciiTheme="minorHAnsi" w:eastAsiaTheme="minorEastAsia" w:hAnsiTheme="minorHAnsi" w:cstheme="minorBidi"/>
                <w:b w:val="0"/>
                <w:bCs w:val="0"/>
                <w:kern w:val="2"/>
                <w:sz w:val="22"/>
                <w:szCs w:val="22"/>
                <w14:ligatures w14:val="standardContextual"/>
              </w:rPr>
              <w:tab/>
            </w:r>
            <w:r w:rsidRPr="00993934">
              <w:rPr>
                <w:rStyle w:val="Hyperlink"/>
                <w:rFonts w:ascii="Skeena" w:hAnsi="Skeena"/>
              </w:rPr>
              <w:t>Reserved for Future Use</w:t>
            </w:r>
            <w:r>
              <w:rPr>
                <w:webHidden/>
              </w:rPr>
              <w:tab/>
            </w:r>
            <w:r>
              <w:rPr>
                <w:webHidden/>
              </w:rPr>
              <w:fldChar w:fldCharType="begin"/>
            </w:r>
            <w:r>
              <w:rPr>
                <w:webHidden/>
              </w:rPr>
              <w:instrText xml:space="preserve"> PAGEREF _Toc144465191 \h </w:instrText>
            </w:r>
            <w:r>
              <w:rPr>
                <w:webHidden/>
              </w:rPr>
            </w:r>
            <w:r>
              <w:rPr>
                <w:webHidden/>
              </w:rPr>
              <w:fldChar w:fldCharType="separate"/>
            </w:r>
            <w:r w:rsidR="00C1204E">
              <w:rPr>
                <w:webHidden/>
              </w:rPr>
              <w:t>109</w:t>
            </w:r>
            <w:r>
              <w:rPr>
                <w:webHidden/>
              </w:rPr>
              <w:fldChar w:fldCharType="end"/>
            </w:r>
          </w:hyperlink>
        </w:p>
        <w:p w14:paraId="72628D95" w14:textId="33C849A1" w:rsidR="008B604B" w:rsidRDefault="008B604B">
          <w:pPr>
            <w:pStyle w:val="TOC1"/>
            <w:rPr>
              <w:rFonts w:asciiTheme="minorHAnsi" w:eastAsiaTheme="minorEastAsia" w:hAnsiTheme="minorHAnsi" w:cstheme="minorBidi"/>
              <w:b w:val="0"/>
              <w:bCs w:val="0"/>
              <w:kern w:val="2"/>
              <w:sz w:val="22"/>
              <w:szCs w:val="22"/>
              <w14:ligatures w14:val="standardContextual"/>
            </w:rPr>
          </w:pPr>
          <w:hyperlink w:anchor="_Toc144465192" w:history="1">
            <w:r w:rsidRPr="00993934">
              <w:rPr>
                <w:rStyle w:val="Hyperlink"/>
                <w:rFonts w:ascii="Skeena" w:hAnsi="Skeena"/>
              </w:rPr>
              <w:t>101.23</w:t>
            </w:r>
            <w:r>
              <w:rPr>
                <w:rFonts w:asciiTheme="minorHAnsi" w:eastAsiaTheme="minorEastAsia" w:hAnsiTheme="minorHAnsi" w:cstheme="minorBidi"/>
                <w:b w:val="0"/>
                <w:bCs w:val="0"/>
                <w:kern w:val="2"/>
                <w:sz w:val="22"/>
                <w:szCs w:val="22"/>
                <w14:ligatures w14:val="standardContextual"/>
              </w:rPr>
              <w:tab/>
            </w:r>
            <w:r w:rsidRPr="00993934">
              <w:rPr>
                <w:rStyle w:val="Hyperlink"/>
                <w:rFonts w:ascii="Skeena" w:hAnsi="Skeena"/>
              </w:rPr>
              <w:t>Non-Financial and Income Verification Matrix</w:t>
            </w:r>
            <w:r>
              <w:rPr>
                <w:webHidden/>
              </w:rPr>
              <w:tab/>
            </w:r>
            <w:r>
              <w:rPr>
                <w:webHidden/>
              </w:rPr>
              <w:fldChar w:fldCharType="begin"/>
            </w:r>
            <w:r>
              <w:rPr>
                <w:webHidden/>
              </w:rPr>
              <w:instrText xml:space="preserve"> PAGEREF _Toc144465192 \h </w:instrText>
            </w:r>
            <w:r>
              <w:rPr>
                <w:webHidden/>
              </w:rPr>
            </w:r>
            <w:r>
              <w:rPr>
                <w:webHidden/>
              </w:rPr>
              <w:fldChar w:fldCharType="separate"/>
            </w:r>
            <w:r w:rsidR="00C1204E">
              <w:rPr>
                <w:webHidden/>
              </w:rPr>
              <w:t>109</w:t>
            </w:r>
            <w:r>
              <w:rPr>
                <w:webHidden/>
              </w:rPr>
              <w:fldChar w:fldCharType="end"/>
            </w:r>
          </w:hyperlink>
        </w:p>
        <w:p w14:paraId="49DE707C" w14:textId="70A55860" w:rsidR="008B604B" w:rsidRDefault="008B604B">
          <w:pPr>
            <w:pStyle w:val="TOC1"/>
            <w:rPr>
              <w:rFonts w:asciiTheme="minorHAnsi" w:eastAsiaTheme="minorEastAsia" w:hAnsiTheme="minorHAnsi" w:cstheme="minorBidi"/>
              <w:b w:val="0"/>
              <w:bCs w:val="0"/>
              <w:kern w:val="2"/>
              <w:sz w:val="22"/>
              <w:szCs w:val="22"/>
              <w14:ligatures w14:val="standardContextual"/>
            </w:rPr>
          </w:pPr>
          <w:hyperlink w:anchor="_Toc144465193" w:history="1">
            <w:r w:rsidRPr="00993934">
              <w:rPr>
                <w:rStyle w:val="Hyperlink"/>
                <w:rFonts w:ascii="Skeena" w:hAnsi="Skeena"/>
              </w:rPr>
              <w:t>101.24</w:t>
            </w:r>
            <w:r>
              <w:rPr>
                <w:rFonts w:asciiTheme="minorHAnsi" w:eastAsiaTheme="minorEastAsia" w:hAnsiTheme="minorHAnsi" w:cstheme="minorBidi"/>
                <w:b w:val="0"/>
                <w:bCs w:val="0"/>
                <w:kern w:val="2"/>
                <w:sz w:val="22"/>
                <w:szCs w:val="22"/>
                <w14:ligatures w14:val="standardContextual"/>
              </w:rPr>
              <w:tab/>
            </w:r>
            <w:r w:rsidRPr="00993934">
              <w:rPr>
                <w:rStyle w:val="Hyperlink"/>
                <w:rFonts w:ascii="Skeena" w:hAnsi="Skeena"/>
              </w:rPr>
              <w:t>Resource Verification Matrix</w:t>
            </w:r>
            <w:r>
              <w:rPr>
                <w:webHidden/>
              </w:rPr>
              <w:tab/>
            </w:r>
            <w:r>
              <w:rPr>
                <w:webHidden/>
              </w:rPr>
              <w:fldChar w:fldCharType="begin"/>
            </w:r>
            <w:r>
              <w:rPr>
                <w:webHidden/>
              </w:rPr>
              <w:instrText xml:space="preserve"> PAGEREF _Toc144465193 \h </w:instrText>
            </w:r>
            <w:r>
              <w:rPr>
                <w:webHidden/>
              </w:rPr>
            </w:r>
            <w:r>
              <w:rPr>
                <w:webHidden/>
              </w:rPr>
              <w:fldChar w:fldCharType="separate"/>
            </w:r>
            <w:r w:rsidR="00C1204E">
              <w:rPr>
                <w:webHidden/>
              </w:rPr>
              <w:t>109</w:t>
            </w:r>
            <w:r>
              <w:rPr>
                <w:webHidden/>
              </w:rPr>
              <w:fldChar w:fldCharType="end"/>
            </w:r>
          </w:hyperlink>
        </w:p>
        <w:p w14:paraId="758E197D" w14:textId="302E63A3" w:rsidR="008B604B" w:rsidRDefault="008B604B">
          <w:pPr>
            <w:pStyle w:val="TOC1"/>
            <w:rPr>
              <w:rFonts w:asciiTheme="minorHAnsi" w:eastAsiaTheme="minorEastAsia" w:hAnsiTheme="minorHAnsi" w:cstheme="minorBidi"/>
              <w:b w:val="0"/>
              <w:bCs w:val="0"/>
              <w:kern w:val="2"/>
              <w:sz w:val="22"/>
              <w:szCs w:val="22"/>
              <w14:ligatures w14:val="standardContextual"/>
            </w:rPr>
          </w:pPr>
          <w:hyperlink w:anchor="_Toc144465194" w:history="1">
            <w:r w:rsidRPr="00993934">
              <w:rPr>
                <w:rStyle w:val="Hyperlink"/>
                <w:rFonts w:ascii="Skeena" w:hAnsi="Skeena"/>
              </w:rPr>
              <w:t>101.25</w:t>
            </w:r>
            <w:r>
              <w:rPr>
                <w:rFonts w:asciiTheme="minorHAnsi" w:eastAsiaTheme="minorEastAsia" w:hAnsiTheme="minorHAnsi" w:cstheme="minorBidi"/>
                <w:b w:val="0"/>
                <w:bCs w:val="0"/>
                <w:kern w:val="2"/>
                <w:sz w:val="22"/>
                <w:szCs w:val="22"/>
                <w14:ligatures w14:val="standardContextual"/>
              </w:rPr>
              <w:tab/>
            </w:r>
            <w:r w:rsidRPr="00993934">
              <w:rPr>
                <w:rStyle w:val="Hyperlink"/>
                <w:rFonts w:ascii="Skeena" w:hAnsi="Skeena"/>
              </w:rPr>
              <w:t>Long Term Care Verification Matrix</w:t>
            </w:r>
            <w:r>
              <w:rPr>
                <w:webHidden/>
              </w:rPr>
              <w:tab/>
            </w:r>
            <w:r>
              <w:rPr>
                <w:webHidden/>
              </w:rPr>
              <w:fldChar w:fldCharType="begin"/>
            </w:r>
            <w:r>
              <w:rPr>
                <w:webHidden/>
              </w:rPr>
              <w:instrText xml:space="preserve"> PAGEREF _Toc144465194 \h </w:instrText>
            </w:r>
            <w:r>
              <w:rPr>
                <w:webHidden/>
              </w:rPr>
            </w:r>
            <w:r>
              <w:rPr>
                <w:webHidden/>
              </w:rPr>
              <w:fldChar w:fldCharType="separate"/>
            </w:r>
            <w:r w:rsidR="00C1204E">
              <w:rPr>
                <w:webHidden/>
              </w:rPr>
              <w:t>109</w:t>
            </w:r>
            <w:r>
              <w:rPr>
                <w:webHidden/>
              </w:rPr>
              <w:fldChar w:fldCharType="end"/>
            </w:r>
          </w:hyperlink>
        </w:p>
        <w:p w14:paraId="1D01C1AC" w14:textId="6774C572" w:rsidR="008A15E3" w:rsidRPr="00C629FB" w:rsidRDefault="008A15E3" w:rsidP="00371375">
          <w:pPr>
            <w:widowControl w:val="0"/>
            <w:rPr>
              <w:rFonts w:ascii="Skeena" w:hAnsi="Skeena"/>
            </w:rPr>
          </w:pPr>
          <w:r w:rsidRPr="00C629FB">
            <w:rPr>
              <w:rFonts w:ascii="Skeena" w:hAnsi="Skeena" w:cs="Arial"/>
              <w:b/>
              <w:bCs/>
              <w:noProof/>
            </w:rPr>
            <w:fldChar w:fldCharType="end"/>
          </w:r>
        </w:p>
      </w:sdtContent>
    </w:sdt>
    <w:p w14:paraId="75A3E8CE" w14:textId="752CF570" w:rsidR="008A15E3" w:rsidRPr="00C629FB" w:rsidRDefault="008A15E3" w:rsidP="00371375">
      <w:pPr>
        <w:pStyle w:val="ManualHeading1"/>
        <w:keepNext w:val="0"/>
        <w:widowControl w:val="0"/>
        <w:tabs>
          <w:tab w:val="clear" w:pos="10440"/>
          <w:tab w:val="left" w:pos="1440"/>
          <w:tab w:val="right" w:pos="9360"/>
        </w:tabs>
        <w:ind w:left="0" w:firstLine="0"/>
        <w:rPr>
          <w:rFonts w:ascii="Skeena" w:hAnsi="Skeena"/>
          <w:b w:val="0"/>
          <w:bCs w:val="0"/>
          <w:sz w:val="16"/>
        </w:rPr>
      </w:pPr>
    </w:p>
    <w:p w14:paraId="414062E2" w14:textId="77777777" w:rsidR="008B604B" w:rsidRPr="00790D8C" w:rsidRDefault="00BF1E65" w:rsidP="008B604B">
      <w:pPr>
        <w:pStyle w:val="ManualHeading1"/>
        <w:keepNext w:val="0"/>
        <w:widowControl w:val="0"/>
        <w:tabs>
          <w:tab w:val="clear" w:pos="10440"/>
          <w:tab w:val="left" w:pos="1440"/>
          <w:tab w:val="right" w:pos="9360"/>
        </w:tabs>
        <w:ind w:left="0" w:firstLine="0"/>
        <w:rPr>
          <w:rFonts w:ascii="Skeena" w:hAnsi="Skeena"/>
          <w:sz w:val="16"/>
        </w:rPr>
      </w:pPr>
      <w:r w:rsidRPr="00C629FB">
        <w:rPr>
          <w:rFonts w:ascii="Skeena" w:hAnsi="Skeena"/>
        </w:rPr>
        <w:br w:type="page"/>
      </w:r>
      <w:bookmarkStart w:id="0" w:name="_Toc376253054"/>
      <w:bookmarkStart w:id="1" w:name="_Toc144199406"/>
      <w:bookmarkStart w:id="2" w:name="_Toc144465065"/>
      <w:r w:rsidR="008B604B" w:rsidRPr="00790D8C">
        <w:rPr>
          <w:rFonts w:ascii="Skeena" w:hAnsi="Skeena"/>
        </w:rPr>
        <w:lastRenderedPageBreak/>
        <w:t>101.01</w:t>
      </w:r>
      <w:r w:rsidR="008B604B" w:rsidRPr="00790D8C">
        <w:rPr>
          <w:rFonts w:ascii="Skeena" w:hAnsi="Skeena"/>
        </w:rPr>
        <w:tab/>
        <w:t>Introduction</w:t>
      </w:r>
      <w:bookmarkEnd w:id="0"/>
      <w:bookmarkEnd w:id="1"/>
      <w:bookmarkEnd w:id="2"/>
    </w:p>
    <w:p w14:paraId="5E1E42F4" w14:textId="77777777" w:rsidR="008B604B" w:rsidRPr="00790D8C" w:rsidRDefault="008B604B" w:rsidP="008B604B">
      <w:pPr>
        <w:widowControl w:val="0"/>
        <w:jc w:val="right"/>
        <w:rPr>
          <w:rFonts w:ascii="Skeena" w:hAnsi="Skeena" w:cs="Arial"/>
          <w:color w:val="000000"/>
          <w:szCs w:val="28"/>
        </w:rPr>
      </w:pPr>
      <w:r w:rsidRPr="00790D8C">
        <w:rPr>
          <w:rFonts w:ascii="Skeena" w:hAnsi="Skeena" w:cs="Arial"/>
          <w:color w:val="000000"/>
          <w:sz w:val="16"/>
          <w:szCs w:val="28"/>
        </w:rPr>
        <w:t>(Eff. 01/01/14)</w:t>
      </w:r>
    </w:p>
    <w:p w14:paraId="49FB7616" w14:textId="77777777" w:rsidR="008B604B" w:rsidRPr="00790D8C" w:rsidRDefault="008B604B" w:rsidP="008B604B">
      <w:pPr>
        <w:widowControl w:val="0"/>
        <w:jc w:val="both"/>
        <w:rPr>
          <w:rFonts w:ascii="Skeena" w:hAnsi="Skeena" w:cs="Arial"/>
          <w:color w:val="000000"/>
          <w:szCs w:val="28"/>
        </w:rPr>
      </w:pPr>
      <w:r w:rsidRPr="00790D8C">
        <w:rPr>
          <w:rFonts w:ascii="Skeena" w:hAnsi="Skeena" w:cs="Arial"/>
          <w:color w:val="000000"/>
          <w:szCs w:val="28"/>
        </w:rPr>
        <w:t>This chapter provides guidelines for processing eligibility determinations for all Medicaid coverage groups.</w:t>
      </w:r>
    </w:p>
    <w:p w14:paraId="4EEE15F7" w14:textId="77777777" w:rsidR="008B604B" w:rsidRPr="00790D8C" w:rsidRDefault="008B604B" w:rsidP="008B604B">
      <w:pPr>
        <w:widowControl w:val="0"/>
        <w:jc w:val="both"/>
        <w:rPr>
          <w:rFonts w:ascii="Skeena" w:hAnsi="Skeena" w:cs="Arial"/>
        </w:rPr>
      </w:pPr>
    </w:p>
    <w:p w14:paraId="1ECD74C2" w14:textId="77777777" w:rsidR="008B604B" w:rsidRPr="00790D8C" w:rsidRDefault="008B604B" w:rsidP="008B604B">
      <w:pPr>
        <w:widowControl w:val="0"/>
        <w:tabs>
          <w:tab w:val="right" w:pos="9360"/>
        </w:tabs>
        <w:autoSpaceDE w:val="0"/>
        <w:autoSpaceDN w:val="0"/>
        <w:adjustRightInd w:val="0"/>
        <w:ind w:left="1440" w:hanging="1440"/>
        <w:jc w:val="both"/>
        <w:outlineLvl w:val="0"/>
        <w:rPr>
          <w:rFonts w:ascii="Skeena" w:hAnsi="Skeena" w:cs="Arial"/>
          <w:b/>
          <w:bCs/>
          <w:sz w:val="28"/>
        </w:rPr>
      </w:pPr>
      <w:bookmarkStart w:id="3" w:name="_Toc376253055"/>
      <w:bookmarkStart w:id="4" w:name="_Toc144199407"/>
      <w:bookmarkStart w:id="5" w:name="_Toc144465066"/>
      <w:r w:rsidRPr="00790D8C">
        <w:rPr>
          <w:rFonts w:ascii="Skeena" w:hAnsi="Skeena" w:cs="Arial"/>
          <w:b/>
          <w:bCs/>
          <w:sz w:val="28"/>
        </w:rPr>
        <w:t>101.02</w:t>
      </w:r>
      <w:r w:rsidRPr="00790D8C">
        <w:rPr>
          <w:rFonts w:ascii="Skeena" w:hAnsi="Skeena" w:cs="Arial"/>
          <w:b/>
          <w:bCs/>
          <w:sz w:val="28"/>
        </w:rPr>
        <w:tab/>
        <w:t>Definitions</w:t>
      </w:r>
      <w:bookmarkEnd w:id="3"/>
      <w:bookmarkEnd w:id="4"/>
      <w:bookmarkEnd w:id="5"/>
    </w:p>
    <w:p w14:paraId="4B04E9A7" w14:textId="77777777" w:rsidR="008B604B" w:rsidRPr="00790D8C" w:rsidRDefault="008B604B" w:rsidP="008B604B">
      <w:pPr>
        <w:widowControl w:val="0"/>
        <w:jc w:val="right"/>
        <w:rPr>
          <w:rFonts w:ascii="Skeena" w:hAnsi="Skeena" w:cs="Arial"/>
          <w:szCs w:val="28"/>
        </w:rPr>
      </w:pPr>
      <w:r w:rsidRPr="00790D8C">
        <w:rPr>
          <w:rFonts w:ascii="Skeena" w:hAnsi="Skeena" w:cs="Arial"/>
          <w:sz w:val="16"/>
        </w:rPr>
        <w:t>(Eff. 01/01/14)</w:t>
      </w:r>
    </w:p>
    <w:p w14:paraId="168487D5" w14:textId="77777777" w:rsidR="008B604B" w:rsidRPr="00790D8C" w:rsidRDefault="008B604B" w:rsidP="008B604B">
      <w:pPr>
        <w:widowControl w:val="0"/>
        <w:tabs>
          <w:tab w:val="right" w:pos="9360"/>
        </w:tabs>
        <w:autoSpaceDE w:val="0"/>
        <w:autoSpaceDN w:val="0"/>
        <w:adjustRightInd w:val="0"/>
        <w:ind w:left="1440" w:hanging="1440"/>
        <w:outlineLvl w:val="1"/>
        <w:rPr>
          <w:rFonts w:ascii="Skeena" w:hAnsi="Skeena" w:cs="Arial"/>
        </w:rPr>
      </w:pPr>
      <w:bookmarkStart w:id="6" w:name="_Toc376253056"/>
      <w:bookmarkStart w:id="7" w:name="_Toc144199408"/>
      <w:bookmarkStart w:id="8" w:name="_Toc144465067"/>
      <w:r w:rsidRPr="00790D8C">
        <w:rPr>
          <w:rFonts w:ascii="Skeena" w:hAnsi="Skeena" w:cs="Arial"/>
          <w:b/>
          <w:bCs/>
        </w:rPr>
        <w:t>101.02.01</w:t>
      </w:r>
      <w:r w:rsidRPr="00790D8C">
        <w:rPr>
          <w:rFonts w:ascii="Skeena" w:hAnsi="Skeena" w:cs="Arial"/>
          <w:b/>
          <w:bCs/>
        </w:rPr>
        <w:tab/>
        <w:t>Applicant</w:t>
      </w:r>
      <w:bookmarkEnd w:id="6"/>
      <w:bookmarkEnd w:id="7"/>
      <w:bookmarkEnd w:id="8"/>
    </w:p>
    <w:p w14:paraId="755BB9E3" w14:textId="77777777" w:rsidR="008B604B" w:rsidRPr="00790D8C" w:rsidRDefault="008B604B" w:rsidP="008B604B">
      <w:pPr>
        <w:widowControl w:val="0"/>
        <w:jc w:val="right"/>
        <w:rPr>
          <w:rFonts w:ascii="Skeena" w:hAnsi="Skeena" w:cs="Arial"/>
          <w:sz w:val="16"/>
        </w:rPr>
      </w:pPr>
      <w:r w:rsidRPr="00790D8C">
        <w:rPr>
          <w:rFonts w:ascii="Skeena" w:hAnsi="Skeena" w:cs="Arial"/>
          <w:sz w:val="16"/>
        </w:rPr>
        <w:t>(Eff. 01/01/14)</w:t>
      </w:r>
    </w:p>
    <w:p w14:paraId="5AF72C8E" w14:textId="77777777" w:rsidR="008B604B" w:rsidRPr="00790D8C" w:rsidRDefault="008B604B" w:rsidP="008B604B">
      <w:pPr>
        <w:widowControl w:val="0"/>
        <w:jc w:val="both"/>
        <w:rPr>
          <w:rFonts w:ascii="Skeena" w:hAnsi="Skeena" w:cs="Arial"/>
        </w:rPr>
      </w:pPr>
      <w:r w:rsidRPr="00790D8C">
        <w:rPr>
          <w:rFonts w:ascii="Skeena" w:hAnsi="Skeena" w:cs="Arial"/>
        </w:rPr>
        <w:t xml:space="preserve">An individual whose signed application for Medicaid has been received by the South Carolina Department of Health and Human Services (SC DHHS). </w:t>
      </w:r>
    </w:p>
    <w:p w14:paraId="57751D6D" w14:textId="77777777" w:rsidR="008B604B" w:rsidRPr="00790D8C" w:rsidRDefault="008B604B" w:rsidP="008B604B">
      <w:pPr>
        <w:widowControl w:val="0"/>
        <w:jc w:val="both"/>
        <w:rPr>
          <w:rFonts w:ascii="Skeena" w:hAnsi="Skeena" w:cs="Arial"/>
          <w:color w:val="000000"/>
          <w:szCs w:val="28"/>
        </w:rPr>
      </w:pPr>
    </w:p>
    <w:p w14:paraId="42F6B045" w14:textId="77777777" w:rsidR="008B604B" w:rsidRPr="00790D8C" w:rsidRDefault="008B604B" w:rsidP="008B604B">
      <w:pPr>
        <w:widowControl w:val="0"/>
        <w:tabs>
          <w:tab w:val="right" w:pos="9360"/>
        </w:tabs>
        <w:autoSpaceDE w:val="0"/>
        <w:autoSpaceDN w:val="0"/>
        <w:adjustRightInd w:val="0"/>
        <w:ind w:left="1440" w:hanging="1440"/>
        <w:outlineLvl w:val="1"/>
        <w:rPr>
          <w:rFonts w:ascii="Skeena" w:hAnsi="Skeena" w:cs="Arial"/>
        </w:rPr>
      </w:pPr>
      <w:bookmarkStart w:id="9" w:name="MPPM_101_02_02"/>
      <w:bookmarkStart w:id="10" w:name="_Toc376253057"/>
      <w:bookmarkStart w:id="11" w:name="_Toc144199409"/>
      <w:bookmarkStart w:id="12" w:name="_Toc144465068"/>
      <w:bookmarkEnd w:id="9"/>
      <w:r w:rsidRPr="00790D8C">
        <w:rPr>
          <w:rFonts w:ascii="Skeena" w:hAnsi="Skeena" w:cs="Arial"/>
          <w:b/>
          <w:bCs/>
        </w:rPr>
        <w:t>101.02.02</w:t>
      </w:r>
      <w:r w:rsidRPr="00790D8C">
        <w:rPr>
          <w:rFonts w:ascii="Skeena" w:hAnsi="Skeena" w:cs="Arial"/>
          <w:b/>
          <w:bCs/>
        </w:rPr>
        <w:tab/>
        <w:t>Authorized Representative</w:t>
      </w:r>
      <w:bookmarkEnd w:id="10"/>
      <w:bookmarkEnd w:id="11"/>
      <w:bookmarkEnd w:id="12"/>
    </w:p>
    <w:p w14:paraId="0CD52076" w14:textId="77777777" w:rsidR="008B604B" w:rsidRPr="00790D8C" w:rsidRDefault="008B604B" w:rsidP="008B604B">
      <w:pPr>
        <w:widowControl w:val="0"/>
        <w:jc w:val="right"/>
        <w:rPr>
          <w:rFonts w:ascii="Skeena" w:hAnsi="Skeena" w:cs="Arial"/>
          <w:sz w:val="16"/>
          <w:szCs w:val="28"/>
        </w:rPr>
      </w:pPr>
      <w:r w:rsidRPr="00790D8C">
        <w:rPr>
          <w:rFonts w:ascii="Skeena" w:hAnsi="Skeena" w:cs="Arial"/>
          <w:sz w:val="16"/>
          <w:szCs w:val="28"/>
        </w:rPr>
        <w:t>(Rev. 09/01/17)</w:t>
      </w:r>
    </w:p>
    <w:p w14:paraId="674AF6BA" w14:textId="77777777" w:rsidR="008B604B" w:rsidRPr="00790D8C" w:rsidRDefault="008B604B" w:rsidP="008B604B">
      <w:pPr>
        <w:widowControl w:val="0"/>
        <w:jc w:val="both"/>
        <w:rPr>
          <w:rFonts w:ascii="Skeena" w:hAnsi="Skeena" w:cs="Arial"/>
          <w:color w:val="000000"/>
        </w:rPr>
      </w:pPr>
      <w:r w:rsidRPr="00790D8C">
        <w:rPr>
          <w:rFonts w:ascii="Skeena" w:hAnsi="Skeena" w:cs="Arial"/>
        </w:rPr>
        <w:t xml:space="preserve">An Authorized Representative is an individual granted authority to act via </w:t>
      </w:r>
      <w:hyperlink r:id="rId30" w:history="1">
        <w:r>
          <w:rPr>
            <w:rFonts w:ascii="Skeena" w:hAnsi="Skeena" w:cs="Arial"/>
            <w:color w:val="0000FF"/>
            <w:u w:val="single"/>
          </w:rPr>
          <w:t>SC DHHS Form 1282</w:t>
        </w:r>
      </w:hyperlink>
      <w:r w:rsidRPr="00790D8C">
        <w:rPr>
          <w:rFonts w:ascii="Skeena" w:hAnsi="Skeena" w:cs="Arial"/>
        </w:rPr>
        <w:t>, Authorization for Release of Information and Appointment of Authorized Representative for Medicaid Applications Reviews and Appeals, who is acting for the Applicant/Beneficiary with the Applicant/Beneficiaries’ knowledge and consent and who has knowledge of his circumstances</w:t>
      </w:r>
      <w:r w:rsidRPr="00790D8C">
        <w:rPr>
          <w:rFonts w:ascii="Skeena" w:hAnsi="Skeena" w:cs="Arial"/>
          <w:color w:val="000000"/>
        </w:rPr>
        <w:t>. The DHHS Form 1282 must be signed by the applicant/beneficiary or a legal representative of the applicant/beneficiary to be valid.</w:t>
      </w:r>
    </w:p>
    <w:p w14:paraId="41E82FB0" w14:textId="77777777" w:rsidR="008B604B" w:rsidRPr="00790D8C" w:rsidRDefault="008B604B" w:rsidP="008B604B">
      <w:pPr>
        <w:widowControl w:val="0"/>
        <w:jc w:val="both"/>
        <w:rPr>
          <w:rFonts w:ascii="Skeena" w:hAnsi="Skeena" w:cs="Arial"/>
          <w:color w:val="000000"/>
        </w:rPr>
      </w:pPr>
    </w:p>
    <w:p w14:paraId="037A3EEB" w14:textId="77777777" w:rsidR="008B604B" w:rsidRPr="00790D8C" w:rsidRDefault="008B604B" w:rsidP="008B604B">
      <w:pPr>
        <w:widowControl w:val="0"/>
        <w:jc w:val="both"/>
        <w:rPr>
          <w:rFonts w:ascii="Skeena" w:hAnsi="Skeena" w:cs="Arial"/>
          <w:color w:val="000000"/>
        </w:rPr>
      </w:pPr>
      <w:r w:rsidRPr="00790D8C">
        <w:rPr>
          <w:rFonts w:ascii="Skeena" w:hAnsi="Skeena" w:cs="Arial"/>
          <w:color w:val="000000"/>
        </w:rPr>
        <w:t xml:space="preserve">The </w:t>
      </w:r>
      <w:r w:rsidRPr="00790D8C">
        <w:rPr>
          <w:rFonts w:ascii="Skeena" w:hAnsi="Skeena" w:cs="Arial"/>
          <w:b/>
          <w:bCs/>
          <w:color w:val="000000"/>
        </w:rPr>
        <w:t>Authorized Representative</w:t>
      </w:r>
      <w:r w:rsidRPr="00790D8C">
        <w:rPr>
          <w:rFonts w:ascii="Skeena" w:hAnsi="Skeena" w:cs="Arial"/>
          <w:color w:val="000000"/>
        </w:rPr>
        <w:t xml:space="preserve"> should be informed of his responsibilities for the Medicaid determination and appeals process. The DHHS Form 1282 ME must be given to the Authorized Representative. A copy of all agency communications sent to an applicant/beneficiary, including notices and requests for information, must be sent to the Authorized Representative.</w:t>
      </w:r>
    </w:p>
    <w:p w14:paraId="03CC77E5" w14:textId="77777777" w:rsidR="008B604B" w:rsidRPr="00790D8C" w:rsidRDefault="008B604B" w:rsidP="008B604B">
      <w:pPr>
        <w:widowControl w:val="0"/>
        <w:jc w:val="both"/>
        <w:rPr>
          <w:rFonts w:ascii="Skeena" w:hAnsi="Skeena" w:cs="Arial"/>
          <w:color w:val="00000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50"/>
      </w:tblGrid>
      <w:tr w:rsidR="008B604B" w:rsidRPr="00790D8C" w14:paraId="456235E5" w14:textId="77777777" w:rsidTr="00894D7D">
        <w:tc>
          <w:tcPr>
            <w:tcW w:w="5000" w:type="pct"/>
            <w:shd w:val="clear" w:color="auto" w:fill="auto"/>
          </w:tcPr>
          <w:p w14:paraId="56203A59" w14:textId="77777777" w:rsidR="008B604B" w:rsidRPr="00790D8C" w:rsidRDefault="008B604B" w:rsidP="008B604B">
            <w:pPr>
              <w:widowControl w:val="0"/>
              <w:jc w:val="both"/>
              <w:rPr>
                <w:rFonts w:ascii="Skeena" w:hAnsi="Skeena" w:cs="Arial"/>
                <w:b/>
                <w:bCs/>
                <w:sz w:val="22"/>
              </w:rPr>
            </w:pPr>
            <w:r w:rsidRPr="00790D8C">
              <w:rPr>
                <w:rFonts w:ascii="Skeena" w:hAnsi="Skeena" w:cs="Arial"/>
                <w:b/>
                <w:bCs/>
                <w:sz w:val="22"/>
              </w:rPr>
              <w:t>Examples of an Authorized Representative:</w:t>
            </w:r>
          </w:p>
          <w:p w14:paraId="2D6B3DFA" w14:textId="77777777" w:rsidR="008B604B" w:rsidRPr="00790D8C" w:rsidRDefault="008B604B" w:rsidP="008B604B">
            <w:pPr>
              <w:widowControl w:val="0"/>
              <w:numPr>
                <w:ilvl w:val="0"/>
                <w:numId w:val="46"/>
              </w:numPr>
              <w:tabs>
                <w:tab w:val="clear" w:pos="360"/>
              </w:tabs>
              <w:ind w:left="504"/>
              <w:jc w:val="both"/>
              <w:rPr>
                <w:rFonts w:ascii="Skeena" w:hAnsi="Skeena" w:cs="Arial"/>
                <w:sz w:val="22"/>
                <w:szCs w:val="22"/>
              </w:rPr>
            </w:pPr>
            <w:r w:rsidRPr="00790D8C">
              <w:rPr>
                <w:rFonts w:ascii="Skeena" w:hAnsi="Skeena" w:cs="Arial"/>
                <w:sz w:val="22"/>
                <w:szCs w:val="22"/>
              </w:rPr>
              <w:t>Relative</w:t>
            </w:r>
          </w:p>
          <w:p w14:paraId="06356AE7" w14:textId="77777777" w:rsidR="008B604B" w:rsidRPr="00790D8C" w:rsidRDefault="008B604B" w:rsidP="008B604B">
            <w:pPr>
              <w:widowControl w:val="0"/>
              <w:numPr>
                <w:ilvl w:val="0"/>
                <w:numId w:val="46"/>
              </w:numPr>
              <w:tabs>
                <w:tab w:val="clear" w:pos="360"/>
              </w:tabs>
              <w:ind w:left="504"/>
              <w:jc w:val="both"/>
              <w:rPr>
                <w:rFonts w:ascii="Skeena" w:hAnsi="Skeena" w:cs="Arial"/>
                <w:sz w:val="22"/>
                <w:szCs w:val="22"/>
              </w:rPr>
            </w:pPr>
            <w:r w:rsidRPr="00790D8C">
              <w:rPr>
                <w:rFonts w:ascii="Skeena" w:hAnsi="Skeena" w:cs="Arial"/>
                <w:sz w:val="22"/>
                <w:szCs w:val="22"/>
              </w:rPr>
              <w:t>Friend</w:t>
            </w:r>
          </w:p>
          <w:p w14:paraId="4A52D38B" w14:textId="77777777" w:rsidR="008B604B" w:rsidRPr="00790D8C" w:rsidRDefault="008B604B" w:rsidP="008B604B">
            <w:pPr>
              <w:widowControl w:val="0"/>
              <w:numPr>
                <w:ilvl w:val="0"/>
                <w:numId w:val="46"/>
              </w:numPr>
              <w:tabs>
                <w:tab w:val="clear" w:pos="360"/>
              </w:tabs>
              <w:ind w:left="504"/>
              <w:jc w:val="both"/>
              <w:rPr>
                <w:rFonts w:ascii="Skeena" w:hAnsi="Skeena" w:cs="Arial"/>
                <w:sz w:val="22"/>
                <w:szCs w:val="22"/>
              </w:rPr>
            </w:pPr>
            <w:r w:rsidRPr="00790D8C">
              <w:rPr>
                <w:rFonts w:ascii="Skeena" w:hAnsi="Skeena" w:cs="Arial"/>
                <w:sz w:val="22"/>
                <w:szCs w:val="22"/>
              </w:rPr>
              <w:t xml:space="preserve">Attorney </w:t>
            </w:r>
          </w:p>
          <w:p w14:paraId="668A5B1A" w14:textId="77777777" w:rsidR="008B604B" w:rsidRPr="00790D8C" w:rsidRDefault="008B604B" w:rsidP="008B604B">
            <w:pPr>
              <w:widowControl w:val="0"/>
              <w:numPr>
                <w:ilvl w:val="0"/>
                <w:numId w:val="46"/>
              </w:numPr>
              <w:tabs>
                <w:tab w:val="clear" w:pos="360"/>
              </w:tabs>
              <w:ind w:left="504"/>
              <w:jc w:val="both"/>
              <w:rPr>
                <w:rFonts w:ascii="Skeena" w:hAnsi="Skeena" w:cs="Arial"/>
                <w:color w:val="000000"/>
                <w:sz w:val="22"/>
                <w:szCs w:val="22"/>
              </w:rPr>
            </w:pPr>
            <w:r w:rsidRPr="00790D8C">
              <w:rPr>
                <w:rFonts w:ascii="Skeena" w:hAnsi="Skeena" w:cs="Arial"/>
                <w:color w:val="000000"/>
                <w:sz w:val="22"/>
                <w:szCs w:val="22"/>
              </w:rPr>
              <w:t>Employee of an agency or facility which holds custody (ex. Medical Facility)</w:t>
            </w:r>
          </w:p>
          <w:p w14:paraId="64D5EBF4" w14:textId="77777777" w:rsidR="008B604B" w:rsidRPr="00790D8C" w:rsidRDefault="008B604B" w:rsidP="008B604B">
            <w:pPr>
              <w:widowControl w:val="0"/>
              <w:numPr>
                <w:ilvl w:val="0"/>
                <w:numId w:val="46"/>
              </w:numPr>
              <w:tabs>
                <w:tab w:val="clear" w:pos="360"/>
              </w:tabs>
              <w:ind w:left="504"/>
              <w:jc w:val="both"/>
              <w:rPr>
                <w:rFonts w:ascii="Skeena" w:hAnsi="Skeena" w:cs="Arial"/>
                <w:color w:val="000000"/>
                <w:sz w:val="22"/>
                <w:szCs w:val="22"/>
              </w:rPr>
            </w:pPr>
            <w:r w:rsidRPr="00790D8C">
              <w:rPr>
                <w:rFonts w:ascii="Skeena" w:hAnsi="Skeena" w:cs="Arial"/>
                <w:color w:val="000000"/>
                <w:sz w:val="22"/>
                <w:szCs w:val="22"/>
              </w:rPr>
              <w:t>Third Party Medical Service Organization</w:t>
            </w:r>
          </w:p>
          <w:p w14:paraId="7DC9E4FA" w14:textId="77777777" w:rsidR="008B604B" w:rsidRPr="00790D8C" w:rsidRDefault="008B604B" w:rsidP="008B604B">
            <w:pPr>
              <w:widowControl w:val="0"/>
              <w:numPr>
                <w:ilvl w:val="0"/>
                <w:numId w:val="46"/>
              </w:numPr>
              <w:tabs>
                <w:tab w:val="clear" w:pos="360"/>
              </w:tabs>
              <w:ind w:left="504"/>
              <w:jc w:val="both"/>
              <w:rPr>
                <w:rFonts w:ascii="Skeena" w:hAnsi="Skeena" w:cs="Arial"/>
                <w:color w:val="000000"/>
                <w:szCs w:val="28"/>
              </w:rPr>
            </w:pPr>
            <w:r w:rsidRPr="00790D8C">
              <w:rPr>
                <w:rFonts w:ascii="Skeena" w:hAnsi="Skeena" w:cs="Arial"/>
                <w:color w:val="000000"/>
                <w:sz w:val="22"/>
                <w:szCs w:val="22"/>
              </w:rPr>
              <w:t>Third Party Private Eligibility Service Organization</w:t>
            </w:r>
          </w:p>
        </w:tc>
      </w:tr>
    </w:tbl>
    <w:p w14:paraId="63BA5B65" w14:textId="77777777" w:rsidR="008B604B" w:rsidRPr="00790D8C" w:rsidRDefault="008B604B" w:rsidP="008B604B">
      <w:pPr>
        <w:widowControl w:val="0"/>
        <w:jc w:val="both"/>
        <w:rPr>
          <w:rFonts w:ascii="Skeena" w:hAnsi="Skeena" w:cs="Arial"/>
        </w:rPr>
      </w:pPr>
    </w:p>
    <w:tbl>
      <w:tblPr>
        <w:tblStyle w:val="TableGrid"/>
        <w:tblW w:w="0" w:type="auto"/>
        <w:tblLook w:val="04A0" w:firstRow="1" w:lastRow="0" w:firstColumn="1" w:lastColumn="0" w:noHBand="0" w:noVBand="1"/>
      </w:tblPr>
      <w:tblGrid>
        <w:gridCol w:w="9350"/>
      </w:tblGrid>
      <w:tr w:rsidR="008B604B" w:rsidRPr="00790D8C" w14:paraId="65DD736D" w14:textId="77777777" w:rsidTr="00894D7D">
        <w:tc>
          <w:tcPr>
            <w:tcW w:w="9576" w:type="dxa"/>
          </w:tcPr>
          <w:p w14:paraId="7F511D49" w14:textId="77777777" w:rsidR="008B604B" w:rsidRPr="00790D8C" w:rsidRDefault="008B604B" w:rsidP="008B604B">
            <w:pPr>
              <w:widowControl w:val="0"/>
              <w:jc w:val="both"/>
              <w:rPr>
                <w:rFonts w:ascii="Skeena" w:hAnsi="Skeena" w:cs="Arial"/>
                <w:b/>
                <w:sz w:val="22"/>
                <w:szCs w:val="22"/>
              </w:rPr>
            </w:pPr>
            <w:r w:rsidRPr="00790D8C">
              <w:rPr>
                <w:rFonts w:ascii="Skeena" w:hAnsi="Skeena" w:cs="Arial"/>
                <w:b/>
                <w:sz w:val="22"/>
                <w:szCs w:val="22"/>
              </w:rPr>
              <w:t xml:space="preserve">Procedure for Recognizing an Authorized Representative </w:t>
            </w:r>
          </w:p>
        </w:tc>
      </w:tr>
      <w:tr w:rsidR="008B604B" w:rsidRPr="00790D8C" w14:paraId="51494B95" w14:textId="77777777" w:rsidTr="00894D7D">
        <w:tc>
          <w:tcPr>
            <w:tcW w:w="9576" w:type="dxa"/>
          </w:tcPr>
          <w:p w14:paraId="7BA20AD0" w14:textId="77777777" w:rsidR="008B604B" w:rsidRPr="00790D8C" w:rsidRDefault="008B604B" w:rsidP="008B604B">
            <w:pPr>
              <w:widowControl w:val="0"/>
              <w:jc w:val="both"/>
              <w:rPr>
                <w:rFonts w:ascii="Skeena" w:hAnsi="Skeena" w:cs="Arial"/>
                <w:b/>
                <w:sz w:val="22"/>
                <w:szCs w:val="22"/>
              </w:rPr>
            </w:pPr>
            <w:r w:rsidRPr="00790D8C">
              <w:rPr>
                <w:rFonts w:ascii="Skeena" w:hAnsi="Skeena" w:cs="Arial"/>
                <w:b/>
                <w:sz w:val="22"/>
                <w:szCs w:val="22"/>
              </w:rPr>
              <w:t xml:space="preserve">MEDS Procedure </w:t>
            </w:r>
          </w:p>
          <w:p w14:paraId="1285D530" w14:textId="77777777" w:rsidR="008B604B" w:rsidRPr="00790D8C" w:rsidRDefault="008B604B" w:rsidP="008B604B">
            <w:pPr>
              <w:widowControl w:val="0"/>
              <w:jc w:val="both"/>
              <w:rPr>
                <w:rFonts w:ascii="Skeena" w:hAnsi="Skeena" w:cs="Arial"/>
                <w:sz w:val="22"/>
                <w:szCs w:val="22"/>
              </w:rPr>
            </w:pPr>
            <w:r w:rsidRPr="00790D8C">
              <w:rPr>
                <w:rFonts w:ascii="Skeena" w:hAnsi="Skeena" w:cs="Arial"/>
                <w:sz w:val="22"/>
                <w:szCs w:val="22"/>
              </w:rPr>
              <w:t xml:space="preserve">Scan any documents related to Authorized Representatives into OnBase as part of the electronic case record. </w:t>
            </w:r>
          </w:p>
          <w:p w14:paraId="33503D39" w14:textId="77777777" w:rsidR="008B604B" w:rsidRPr="00790D8C" w:rsidRDefault="008B604B" w:rsidP="008B604B">
            <w:pPr>
              <w:widowControl w:val="0"/>
              <w:jc w:val="both"/>
              <w:rPr>
                <w:rFonts w:ascii="Skeena" w:hAnsi="Skeena" w:cs="Arial"/>
                <w:sz w:val="22"/>
                <w:szCs w:val="22"/>
              </w:rPr>
            </w:pPr>
          </w:p>
          <w:p w14:paraId="284982AF" w14:textId="77777777" w:rsidR="008B604B" w:rsidRPr="00790D8C" w:rsidRDefault="008B604B" w:rsidP="008B604B">
            <w:pPr>
              <w:widowControl w:val="0"/>
              <w:jc w:val="both"/>
              <w:rPr>
                <w:rFonts w:ascii="Skeena" w:hAnsi="Skeena" w:cs="Arial"/>
                <w:sz w:val="22"/>
                <w:szCs w:val="22"/>
              </w:rPr>
            </w:pPr>
            <w:r w:rsidRPr="00790D8C">
              <w:rPr>
                <w:rFonts w:ascii="Skeena" w:hAnsi="Skeena" w:cs="Arial"/>
                <w:sz w:val="22"/>
                <w:szCs w:val="22"/>
              </w:rPr>
              <w:t xml:space="preserve">If the Form 1282 is submitted at the time of application, then the Form 1282 should be processed with the Application. </w:t>
            </w:r>
          </w:p>
          <w:p w14:paraId="27273849" w14:textId="77777777" w:rsidR="008B604B" w:rsidRPr="00790D8C" w:rsidRDefault="008B604B" w:rsidP="008B604B">
            <w:pPr>
              <w:widowControl w:val="0"/>
              <w:jc w:val="both"/>
              <w:rPr>
                <w:rFonts w:ascii="Skeena" w:hAnsi="Skeena" w:cs="Arial"/>
                <w:sz w:val="22"/>
                <w:szCs w:val="22"/>
              </w:rPr>
            </w:pPr>
          </w:p>
          <w:p w14:paraId="26A711A7" w14:textId="77777777" w:rsidR="008B604B" w:rsidRPr="00790D8C" w:rsidRDefault="008B604B" w:rsidP="008B604B">
            <w:pPr>
              <w:widowControl w:val="0"/>
              <w:jc w:val="both"/>
              <w:rPr>
                <w:rFonts w:ascii="Skeena" w:hAnsi="Skeena" w:cs="Arial"/>
                <w:sz w:val="22"/>
                <w:szCs w:val="22"/>
              </w:rPr>
            </w:pPr>
            <w:r w:rsidRPr="00790D8C">
              <w:rPr>
                <w:rFonts w:ascii="Skeena" w:hAnsi="Skeena" w:cs="Arial"/>
                <w:sz w:val="22"/>
                <w:szCs w:val="22"/>
              </w:rPr>
              <w:t xml:space="preserve">If the Form 1282 is submitted after the application is submitted, then scan the Form 1282 into OnBase as a MEDS-Member Verification trailing document. The worker should then enter the Authorized </w:t>
            </w:r>
            <w:r w:rsidRPr="00790D8C">
              <w:rPr>
                <w:rFonts w:ascii="Skeena" w:hAnsi="Skeena" w:cs="Arial"/>
                <w:sz w:val="22"/>
                <w:szCs w:val="22"/>
              </w:rPr>
              <w:lastRenderedPageBreak/>
              <w:t>Representative information into MEDS and note on the Documentation Template.</w:t>
            </w:r>
          </w:p>
          <w:p w14:paraId="725CF1EE" w14:textId="77777777" w:rsidR="008B604B" w:rsidRPr="00790D8C" w:rsidRDefault="008B604B" w:rsidP="008B604B">
            <w:pPr>
              <w:widowControl w:val="0"/>
              <w:ind w:left="810"/>
              <w:jc w:val="both"/>
              <w:rPr>
                <w:rFonts w:ascii="Skeena" w:hAnsi="Skeena" w:cs="Arial"/>
                <w:sz w:val="22"/>
                <w:szCs w:val="22"/>
              </w:rPr>
            </w:pPr>
          </w:p>
          <w:p w14:paraId="72BA357D" w14:textId="77777777" w:rsidR="008B604B" w:rsidRPr="00790D8C" w:rsidRDefault="008B604B" w:rsidP="008B604B">
            <w:pPr>
              <w:widowControl w:val="0"/>
              <w:ind w:left="720" w:hanging="720"/>
              <w:jc w:val="both"/>
              <w:rPr>
                <w:rFonts w:ascii="Skeena" w:hAnsi="Skeena" w:cs="Arial"/>
                <w:sz w:val="22"/>
                <w:szCs w:val="22"/>
              </w:rPr>
            </w:pPr>
            <w:r w:rsidRPr="00790D8C">
              <w:rPr>
                <w:rFonts w:ascii="Skeena" w:hAnsi="Skeena" w:cs="Arial"/>
                <w:b/>
                <w:sz w:val="22"/>
                <w:szCs w:val="22"/>
                <w:u w:val="single"/>
              </w:rPr>
              <w:t>NOTE</w:t>
            </w:r>
            <w:r w:rsidRPr="00790D8C">
              <w:rPr>
                <w:rFonts w:ascii="Skeena" w:hAnsi="Skeena" w:cs="Arial"/>
                <w:b/>
                <w:sz w:val="22"/>
                <w:szCs w:val="22"/>
              </w:rPr>
              <w:t>:</w:t>
            </w:r>
            <w:r w:rsidRPr="00790D8C">
              <w:rPr>
                <w:rFonts w:ascii="Skeena" w:hAnsi="Skeena" w:cs="Arial"/>
                <w:b/>
                <w:sz w:val="22"/>
                <w:szCs w:val="22"/>
              </w:rPr>
              <w:tab/>
            </w:r>
            <w:r w:rsidRPr="00790D8C">
              <w:rPr>
                <w:rFonts w:ascii="Skeena" w:hAnsi="Skeena" w:cs="Arial"/>
                <w:sz w:val="22"/>
                <w:szCs w:val="22"/>
              </w:rPr>
              <w:t>If the SC DHHS Form 1282 is submitted after the application, it should be mailed to:</w:t>
            </w:r>
          </w:p>
          <w:p w14:paraId="6CA2EA54" w14:textId="77777777" w:rsidR="008B604B" w:rsidRPr="00790D8C" w:rsidRDefault="008B604B" w:rsidP="008B604B">
            <w:pPr>
              <w:widowControl w:val="0"/>
              <w:ind w:left="2880"/>
              <w:jc w:val="both"/>
              <w:rPr>
                <w:rFonts w:ascii="Skeena" w:hAnsi="Skeena" w:cs="Arial"/>
                <w:sz w:val="22"/>
                <w:szCs w:val="22"/>
              </w:rPr>
            </w:pPr>
            <w:r w:rsidRPr="00790D8C">
              <w:rPr>
                <w:rFonts w:ascii="Skeena" w:hAnsi="Skeena" w:cs="Arial"/>
                <w:sz w:val="22"/>
                <w:szCs w:val="22"/>
              </w:rPr>
              <w:t>SC DHHS – Central Mail</w:t>
            </w:r>
          </w:p>
          <w:p w14:paraId="41048456" w14:textId="77777777" w:rsidR="008B604B" w:rsidRPr="00790D8C" w:rsidRDefault="008B604B" w:rsidP="008B604B">
            <w:pPr>
              <w:widowControl w:val="0"/>
              <w:ind w:left="2880"/>
              <w:jc w:val="both"/>
              <w:rPr>
                <w:rFonts w:ascii="Skeena" w:hAnsi="Skeena" w:cs="Arial"/>
                <w:sz w:val="22"/>
                <w:szCs w:val="22"/>
              </w:rPr>
            </w:pPr>
            <w:r w:rsidRPr="00790D8C">
              <w:rPr>
                <w:rFonts w:ascii="Skeena" w:hAnsi="Skeena" w:cs="Arial"/>
                <w:sz w:val="22"/>
                <w:szCs w:val="22"/>
              </w:rPr>
              <w:t>P O Box 100101</w:t>
            </w:r>
          </w:p>
          <w:p w14:paraId="6555BFC4" w14:textId="77777777" w:rsidR="008B604B" w:rsidRPr="00790D8C" w:rsidRDefault="008B604B" w:rsidP="008B604B">
            <w:pPr>
              <w:widowControl w:val="0"/>
              <w:ind w:left="2880"/>
              <w:jc w:val="both"/>
              <w:rPr>
                <w:rFonts w:ascii="Skeena" w:hAnsi="Skeena" w:cs="Arial"/>
                <w:sz w:val="22"/>
                <w:szCs w:val="22"/>
              </w:rPr>
            </w:pPr>
            <w:r w:rsidRPr="00790D8C">
              <w:rPr>
                <w:rFonts w:ascii="Skeena" w:hAnsi="Skeena" w:cs="Arial"/>
                <w:sz w:val="22"/>
                <w:szCs w:val="22"/>
              </w:rPr>
              <w:t xml:space="preserve">Columbia, SC 29202-3101  </w:t>
            </w:r>
          </w:p>
          <w:p w14:paraId="25AAAAF4" w14:textId="77777777" w:rsidR="008B604B" w:rsidRPr="00790D8C" w:rsidRDefault="008B604B" w:rsidP="008B604B">
            <w:pPr>
              <w:widowControl w:val="0"/>
              <w:ind w:left="720"/>
              <w:contextualSpacing/>
              <w:rPr>
                <w:rFonts w:ascii="Skeena" w:eastAsia="Calibri" w:hAnsi="Skeena" w:cs="Arial"/>
                <w:sz w:val="22"/>
                <w:szCs w:val="22"/>
              </w:rPr>
            </w:pPr>
          </w:p>
          <w:p w14:paraId="1F6D29EF" w14:textId="77777777" w:rsidR="008B604B" w:rsidRPr="00790D8C" w:rsidRDefault="008B604B" w:rsidP="008B604B">
            <w:pPr>
              <w:widowControl w:val="0"/>
              <w:ind w:left="720" w:hanging="720"/>
              <w:jc w:val="both"/>
              <w:rPr>
                <w:rFonts w:ascii="Skeena" w:hAnsi="Skeena" w:cs="Arial"/>
                <w:strike/>
                <w:color w:val="000000"/>
                <w:sz w:val="22"/>
              </w:rPr>
            </w:pPr>
            <w:r w:rsidRPr="00790D8C">
              <w:rPr>
                <w:rFonts w:ascii="Skeena" w:hAnsi="Skeena" w:cs="Arial"/>
                <w:b/>
                <w:color w:val="000000"/>
                <w:sz w:val="22"/>
                <w:u w:val="single"/>
              </w:rPr>
              <w:t>NOTE</w:t>
            </w:r>
            <w:r w:rsidRPr="00790D8C">
              <w:rPr>
                <w:rFonts w:ascii="Skeena" w:hAnsi="Skeena" w:cs="Arial"/>
                <w:b/>
                <w:color w:val="000000"/>
                <w:sz w:val="22"/>
              </w:rPr>
              <w:t>:</w:t>
            </w:r>
            <w:r w:rsidRPr="00790D8C">
              <w:rPr>
                <w:rFonts w:ascii="Skeena" w:hAnsi="Skeena" w:cs="Arial"/>
                <w:color w:val="000000"/>
                <w:sz w:val="22"/>
              </w:rPr>
              <w:tab/>
              <w:t>When an application is submitted online, if an Authorized Representative is indicated on the application, the worker must send a DHHS Form 1233 to the applicant to request a signed DHHS Form 1282. Until the signed DHHS Form 1282 or other legal authorization (such as a Power of Attorney) is received, application information cannot be shared with anyone except the applicant, a current spouse, or the parent of a minor child who is shown on the application.</w:t>
            </w:r>
          </w:p>
          <w:p w14:paraId="39EE80C1" w14:textId="77777777" w:rsidR="008B604B" w:rsidRPr="00790D8C" w:rsidRDefault="008B604B" w:rsidP="008B604B">
            <w:pPr>
              <w:widowControl w:val="0"/>
              <w:ind w:left="877"/>
              <w:jc w:val="both"/>
              <w:rPr>
                <w:rFonts w:ascii="Skeena" w:hAnsi="Skeena" w:cs="Arial"/>
                <w:color w:val="000000"/>
                <w:sz w:val="22"/>
                <w:szCs w:val="22"/>
              </w:rPr>
            </w:pPr>
          </w:p>
          <w:p w14:paraId="0DCE382B" w14:textId="77777777" w:rsidR="008B604B" w:rsidRPr="00790D8C" w:rsidRDefault="008B604B" w:rsidP="008B604B">
            <w:pPr>
              <w:widowControl w:val="0"/>
              <w:numPr>
                <w:ilvl w:val="0"/>
                <w:numId w:val="121"/>
              </w:numPr>
              <w:contextualSpacing/>
              <w:jc w:val="both"/>
              <w:rPr>
                <w:rFonts w:ascii="Skeena" w:eastAsia="Calibri" w:hAnsi="Skeena" w:cs="Arial"/>
                <w:color w:val="000000"/>
                <w:sz w:val="22"/>
                <w:szCs w:val="22"/>
              </w:rPr>
            </w:pPr>
            <w:r w:rsidRPr="00790D8C">
              <w:rPr>
                <w:rFonts w:ascii="Skeena" w:eastAsia="Calibri" w:hAnsi="Skeena" w:cs="Arial"/>
                <w:color w:val="000000"/>
                <w:sz w:val="22"/>
                <w:szCs w:val="22"/>
              </w:rPr>
              <w:t xml:space="preserve">An Applicant/Beneficiary should only have one Authorized Representative designated at a time. </w:t>
            </w:r>
          </w:p>
          <w:p w14:paraId="3B4D8B1C" w14:textId="77777777" w:rsidR="008B604B" w:rsidRPr="00790D8C" w:rsidRDefault="008B604B" w:rsidP="008B604B">
            <w:pPr>
              <w:widowControl w:val="0"/>
              <w:numPr>
                <w:ilvl w:val="0"/>
                <w:numId w:val="121"/>
              </w:numPr>
              <w:contextualSpacing/>
              <w:jc w:val="both"/>
              <w:rPr>
                <w:rFonts w:ascii="Skeena" w:eastAsia="Calibri" w:hAnsi="Skeena" w:cs="Arial"/>
                <w:color w:val="000000"/>
                <w:sz w:val="22"/>
                <w:szCs w:val="22"/>
              </w:rPr>
            </w:pPr>
            <w:r w:rsidRPr="00790D8C">
              <w:rPr>
                <w:rFonts w:ascii="Skeena" w:eastAsia="Calibri" w:hAnsi="Skeena" w:cs="Arial"/>
                <w:color w:val="000000"/>
                <w:sz w:val="22"/>
                <w:szCs w:val="22"/>
              </w:rPr>
              <w:t>An Authorized Representative remains valid until the Applicant/Beneficiary or legal representative submits a DHHS Form 1282 which either:</w:t>
            </w:r>
          </w:p>
          <w:p w14:paraId="28DE8192" w14:textId="77777777" w:rsidR="008B604B" w:rsidRPr="00790D8C" w:rsidRDefault="008B604B" w:rsidP="008B604B">
            <w:pPr>
              <w:widowControl w:val="0"/>
              <w:numPr>
                <w:ilvl w:val="1"/>
                <w:numId w:val="121"/>
              </w:numPr>
              <w:contextualSpacing/>
              <w:jc w:val="both"/>
              <w:rPr>
                <w:rFonts w:ascii="Skeena" w:eastAsia="Calibri" w:hAnsi="Skeena" w:cs="Arial"/>
                <w:color w:val="000000"/>
                <w:sz w:val="22"/>
                <w:szCs w:val="22"/>
              </w:rPr>
            </w:pPr>
            <w:r w:rsidRPr="00790D8C">
              <w:rPr>
                <w:rFonts w:ascii="Skeena" w:eastAsia="Calibri" w:hAnsi="Skeena" w:cs="Arial"/>
                <w:color w:val="000000"/>
                <w:sz w:val="22"/>
                <w:szCs w:val="22"/>
              </w:rPr>
              <w:t xml:space="preserve">Names a new Authorized Representative; or </w:t>
            </w:r>
          </w:p>
          <w:p w14:paraId="7B1D940E" w14:textId="77777777" w:rsidR="008B604B" w:rsidRPr="00790D8C" w:rsidRDefault="008B604B" w:rsidP="008B604B">
            <w:pPr>
              <w:widowControl w:val="0"/>
              <w:numPr>
                <w:ilvl w:val="1"/>
                <w:numId w:val="121"/>
              </w:numPr>
              <w:contextualSpacing/>
              <w:jc w:val="both"/>
              <w:rPr>
                <w:rFonts w:ascii="Skeena" w:eastAsia="Calibri" w:hAnsi="Skeena" w:cs="Arial"/>
                <w:color w:val="000000"/>
                <w:sz w:val="22"/>
                <w:szCs w:val="22"/>
              </w:rPr>
            </w:pPr>
            <w:r w:rsidRPr="00790D8C">
              <w:rPr>
                <w:rFonts w:ascii="Skeena" w:eastAsia="Calibri" w:hAnsi="Skeena" w:cs="Arial"/>
                <w:color w:val="000000"/>
                <w:sz w:val="22"/>
                <w:szCs w:val="22"/>
              </w:rPr>
              <w:t xml:space="preserve">Requests removing an AR. </w:t>
            </w:r>
          </w:p>
          <w:p w14:paraId="38C5CB02" w14:textId="77777777" w:rsidR="008B604B" w:rsidRPr="00790D8C" w:rsidRDefault="008B604B" w:rsidP="008B604B">
            <w:pPr>
              <w:widowControl w:val="0"/>
              <w:contextualSpacing/>
              <w:jc w:val="both"/>
              <w:rPr>
                <w:rFonts w:ascii="Skeena" w:eastAsia="Calibri" w:hAnsi="Skeena" w:cs="Arial"/>
                <w:sz w:val="22"/>
                <w:szCs w:val="22"/>
              </w:rPr>
            </w:pPr>
          </w:p>
          <w:p w14:paraId="1709D130" w14:textId="77777777" w:rsidR="008B604B" w:rsidRPr="00790D8C" w:rsidRDefault="008B604B" w:rsidP="008B604B">
            <w:pPr>
              <w:widowControl w:val="0"/>
              <w:contextualSpacing/>
              <w:jc w:val="both"/>
              <w:rPr>
                <w:rFonts w:ascii="Skeena" w:eastAsia="Calibri" w:hAnsi="Skeena" w:cs="Arial"/>
                <w:sz w:val="22"/>
                <w:szCs w:val="22"/>
              </w:rPr>
            </w:pPr>
            <w:r w:rsidRPr="00790D8C">
              <w:rPr>
                <w:rFonts w:ascii="Skeena" w:eastAsia="Calibri" w:hAnsi="Skeena" w:cs="Arial"/>
                <w:color w:val="000000"/>
                <w:sz w:val="22"/>
                <w:szCs w:val="22"/>
              </w:rPr>
              <w:t>If an Applicant/Beneficiary has two or more Authorized Representatives, enter a note in MEDS and OnBase on the Documentation Template with the additional authorized representative’s information</w:t>
            </w:r>
            <w:r w:rsidRPr="00790D8C">
              <w:rPr>
                <w:rFonts w:ascii="Skeena" w:eastAsia="Calibri" w:hAnsi="Skeena" w:cs="Arial"/>
                <w:sz w:val="22"/>
                <w:szCs w:val="22"/>
              </w:rPr>
              <w:t xml:space="preserve">. </w:t>
            </w:r>
          </w:p>
          <w:p w14:paraId="6EAAE086" w14:textId="77777777" w:rsidR="008B604B" w:rsidRPr="00790D8C" w:rsidRDefault="008B604B" w:rsidP="008B604B">
            <w:pPr>
              <w:widowControl w:val="0"/>
              <w:contextualSpacing/>
              <w:jc w:val="both"/>
              <w:rPr>
                <w:rFonts w:ascii="Skeena" w:eastAsia="Calibri" w:hAnsi="Skeena" w:cs="Arial"/>
                <w:sz w:val="22"/>
                <w:szCs w:val="22"/>
              </w:rPr>
            </w:pPr>
          </w:p>
          <w:p w14:paraId="2C745676" w14:textId="77777777" w:rsidR="008B604B" w:rsidRPr="00790D8C" w:rsidRDefault="008B604B" w:rsidP="008B604B">
            <w:pPr>
              <w:widowControl w:val="0"/>
              <w:jc w:val="both"/>
              <w:rPr>
                <w:rFonts w:ascii="Skeena" w:hAnsi="Skeena" w:cs="Arial"/>
                <w:b/>
                <w:sz w:val="22"/>
                <w:szCs w:val="22"/>
              </w:rPr>
            </w:pPr>
            <w:r w:rsidRPr="00790D8C">
              <w:rPr>
                <w:rFonts w:ascii="Skeena" w:hAnsi="Skeena" w:cs="Arial"/>
                <w:b/>
                <w:sz w:val="22"/>
                <w:szCs w:val="22"/>
              </w:rPr>
              <w:t xml:space="preserve">Cúram Procedure </w:t>
            </w:r>
          </w:p>
          <w:p w14:paraId="0625C85C" w14:textId="77777777" w:rsidR="008B604B" w:rsidRPr="00790D8C" w:rsidRDefault="008B604B" w:rsidP="008B604B">
            <w:pPr>
              <w:widowControl w:val="0"/>
              <w:jc w:val="both"/>
              <w:rPr>
                <w:rFonts w:ascii="Skeena" w:hAnsi="Skeena" w:cs="Arial"/>
                <w:sz w:val="22"/>
                <w:szCs w:val="22"/>
              </w:rPr>
            </w:pPr>
          </w:p>
          <w:p w14:paraId="72841C94" w14:textId="77777777" w:rsidR="008B604B" w:rsidRPr="00790D8C" w:rsidRDefault="008B604B" w:rsidP="008B604B">
            <w:pPr>
              <w:widowControl w:val="0"/>
              <w:rPr>
                <w:rFonts w:ascii="Skeena" w:hAnsi="Skeena" w:cs="Arial"/>
              </w:rPr>
            </w:pPr>
            <w:r w:rsidRPr="00790D8C">
              <w:rPr>
                <w:rFonts w:ascii="Skeena" w:hAnsi="Skeena" w:cs="Arial"/>
                <w:sz w:val="22"/>
                <w:szCs w:val="22"/>
              </w:rPr>
              <w:t xml:space="preserve">The appropriate procedure may be found in the </w:t>
            </w:r>
            <w:hyperlink r:id="rId31" w:history="1">
              <w:r w:rsidRPr="00790D8C">
                <w:rPr>
                  <w:rFonts w:ascii="Skeena" w:hAnsi="Skeena" w:cs="Arial"/>
                  <w:color w:val="0000FF"/>
                  <w:sz w:val="22"/>
                  <w:szCs w:val="22"/>
                  <w:u w:val="single"/>
                </w:rPr>
                <w:t>Authorized Representative Process</w:t>
              </w:r>
            </w:hyperlink>
            <w:r w:rsidRPr="00790D8C">
              <w:rPr>
                <w:rFonts w:ascii="Skeena" w:hAnsi="Skeena" w:cs="Arial"/>
                <w:sz w:val="22"/>
                <w:szCs w:val="22"/>
              </w:rPr>
              <w:t xml:space="preserve"> job aid at </w:t>
            </w:r>
            <w:hyperlink r:id="rId32" w:history="1">
              <w:r w:rsidRPr="00790D8C">
                <w:rPr>
                  <w:rFonts w:ascii="Skeena" w:hAnsi="Skeena" w:cs="Arial"/>
                  <w:bCs/>
                  <w:color w:val="0000FF"/>
                  <w:sz w:val="22"/>
                  <w:szCs w:val="22"/>
                  <w:u w:val="single"/>
                </w:rPr>
                <w:t>Training Materials Portal-MAGI</w:t>
              </w:r>
            </w:hyperlink>
            <w:r w:rsidRPr="00790D8C">
              <w:rPr>
                <w:rFonts w:ascii="Skeena" w:hAnsi="Skeena" w:cs="Arial"/>
                <w:bCs/>
                <w:sz w:val="22"/>
                <w:szCs w:val="22"/>
              </w:rPr>
              <w:t>.</w:t>
            </w:r>
          </w:p>
        </w:tc>
      </w:tr>
    </w:tbl>
    <w:p w14:paraId="03E569AD" w14:textId="77777777" w:rsidR="008B604B" w:rsidRPr="00790D8C" w:rsidRDefault="008B604B" w:rsidP="008B604B">
      <w:pPr>
        <w:widowControl w:val="0"/>
        <w:jc w:val="both"/>
        <w:rPr>
          <w:rFonts w:ascii="Skeena" w:hAnsi="Skeena" w:cs="Arial"/>
        </w:rPr>
      </w:pPr>
    </w:p>
    <w:p w14:paraId="1313BD76" w14:textId="77777777" w:rsidR="008B604B" w:rsidRPr="00790D8C" w:rsidRDefault="008B604B" w:rsidP="008B604B">
      <w:pPr>
        <w:widowControl w:val="0"/>
        <w:tabs>
          <w:tab w:val="right" w:pos="9360"/>
        </w:tabs>
        <w:autoSpaceDE w:val="0"/>
        <w:autoSpaceDN w:val="0"/>
        <w:adjustRightInd w:val="0"/>
        <w:ind w:left="1440" w:hanging="1440"/>
        <w:outlineLvl w:val="1"/>
        <w:rPr>
          <w:rFonts w:ascii="Skeena" w:hAnsi="Skeena" w:cs="Arial"/>
          <w:sz w:val="16"/>
        </w:rPr>
      </w:pPr>
      <w:bookmarkStart w:id="13" w:name="_Toc376253058"/>
      <w:bookmarkStart w:id="14" w:name="_Toc144199410"/>
      <w:bookmarkStart w:id="15" w:name="_Toc144465069"/>
      <w:r w:rsidRPr="00790D8C">
        <w:rPr>
          <w:rFonts w:ascii="Skeena" w:hAnsi="Skeena" w:cs="Arial"/>
          <w:b/>
          <w:bCs/>
        </w:rPr>
        <w:t>101.02.03</w:t>
      </w:r>
      <w:r w:rsidRPr="00790D8C">
        <w:rPr>
          <w:rFonts w:ascii="Skeena" w:hAnsi="Skeena" w:cs="Arial"/>
          <w:b/>
          <w:bCs/>
        </w:rPr>
        <w:tab/>
        <w:t>Beneficiary</w:t>
      </w:r>
      <w:bookmarkEnd w:id="13"/>
      <w:bookmarkEnd w:id="14"/>
      <w:bookmarkEnd w:id="15"/>
    </w:p>
    <w:p w14:paraId="77580066" w14:textId="77777777" w:rsidR="008B604B" w:rsidRPr="00790D8C" w:rsidRDefault="008B604B" w:rsidP="008B604B">
      <w:pPr>
        <w:widowControl w:val="0"/>
        <w:jc w:val="right"/>
        <w:rPr>
          <w:rFonts w:ascii="Skeena" w:hAnsi="Skeena" w:cs="Arial"/>
          <w:sz w:val="16"/>
          <w:szCs w:val="16"/>
        </w:rPr>
      </w:pPr>
      <w:r w:rsidRPr="00790D8C">
        <w:rPr>
          <w:rFonts w:ascii="Skeena" w:hAnsi="Skeena" w:cs="Arial"/>
          <w:sz w:val="16"/>
          <w:szCs w:val="16"/>
        </w:rPr>
        <w:t>(Eff. 01/01/14)</w:t>
      </w:r>
    </w:p>
    <w:p w14:paraId="06145387" w14:textId="77777777" w:rsidR="008B604B" w:rsidRPr="00790D8C" w:rsidRDefault="008B604B" w:rsidP="008B604B">
      <w:pPr>
        <w:widowControl w:val="0"/>
        <w:rPr>
          <w:rFonts w:ascii="Skeena" w:hAnsi="Skeena" w:cs="Arial"/>
        </w:rPr>
      </w:pPr>
      <w:r w:rsidRPr="00790D8C">
        <w:rPr>
          <w:rFonts w:ascii="Skeena" w:hAnsi="Skeena" w:cs="Arial"/>
        </w:rPr>
        <w:t>An applicant approved for and receiving Medicaid benefits.</w:t>
      </w:r>
    </w:p>
    <w:p w14:paraId="54D508EE" w14:textId="77777777" w:rsidR="008B604B" w:rsidRPr="00790D8C" w:rsidRDefault="008B604B" w:rsidP="008B604B">
      <w:pPr>
        <w:widowControl w:val="0"/>
        <w:jc w:val="both"/>
        <w:rPr>
          <w:rFonts w:ascii="Skeena" w:hAnsi="Skeena" w:cs="Arial"/>
        </w:rPr>
      </w:pPr>
    </w:p>
    <w:p w14:paraId="0BC476B8" w14:textId="77777777" w:rsidR="008B604B" w:rsidRPr="00790D8C" w:rsidRDefault="008B604B" w:rsidP="008B604B">
      <w:pPr>
        <w:widowControl w:val="0"/>
        <w:tabs>
          <w:tab w:val="right" w:pos="9360"/>
        </w:tabs>
        <w:autoSpaceDE w:val="0"/>
        <w:autoSpaceDN w:val="0"/>
        <w:adjustRightInd w:val="0"/>
        <w:ind w:left="1440" w:hanging="1440"/>
        <w:outlineLvl w:val="1"/>
        <w:rPr>
          <w:rFonts w:ascii="Skeena" w:hAnsi="Skeena" w:cs="Arial"/>
        </w:rPr>
      </w:pPr>
      <w:bookmarkStart w:id="16" w:name="_Toc376253059"/>
      <w:bookmarkStart w:id="17" w:name="_Toc144199411"/>
      <w:bookmarkStart w:id="18" w:name="_Toc144465070"/>
      <w:r w:rsidRPr="00790D8C">
        <w:rPr>
          <w:rFonts w:ascii="Skeena" w:hAnsi="Skeena" w:cs="Arial"/>
          <w:b/>
          <w:bCs/>
        </w:rPr>
        <w:t>101.02.04</w:t>
      </w:r>
      <w:r w:rsidRPr="00790D8C">
        <w:rPr>
          <w:rFonts w:ascii="Skeena" w:hAnsi="Skeena" w:cs="Arial"/>
          <w:b/>
          <w:bCs/>
        </w:rPr>
        <w:tab/>
        <w:t>Incapacitated Individual</w:t>
      </w:r>
      <w:bookmarkEnd w:id="16"/>
      <w:bookmarkEnd w:id="17"/>
      <w:bookmarkEnd w:id="18"/>
    </w:p>
    <w:p w14:paraId="0B0B25AC" w14:textId="77777777" w:rsidR="008B604B" w:rsidRPr="00790D8C" w:rsidRDefault="008B604B" w:rsidP="008B604B">
      <w:pPr>
        <w:widowControl w:val="0"/>
        <w:autoSpaceDE w:val="0"/>
        <w:autoSpaceDN w:val="0"/>
        <w:adjustRightInd w:val="0"/>
        <w:jc w:val="right"/>
        <w:rPr>
          <w:rFonts w:ascii="Skeena" w:hAnsi="Skeena" w:cs="Arial"/>
          <w:sz w:val="16"/>
        </w:rPr>
      </w:pPr>
      <w:r w:rsidRPr="00790D8C">
        <w:rPr>
          <w:rFonts w:ascii="Skeena" w:hAnsi="Skeena"/>
          <w:sz w:val="16"/>
        </w:rPr>
        <w:t>(Eff. 01/01/14)</w:t>
      </w:r>
    </w:p>
    <w:p w14:paraId="45B0ED22" w14:textId="77777777" w:rsidR="008B604B" w:rsidRPr="00790D8C" w:rsidRDefault="008B604B" w:rsidP="008B604B">
      <w:pPr>
        <w:widowControl w:val="0"/>
        <w:rPr>
          <w:rFonts w:ascii="Skeena" w:hAnsi="Skeena" w:cs="Arial"/>
        </w:rPr>
      </w:pPr>
      <w:r w:rsidRPr="00790D8C">
        <w:rPr>
          <w:rFonts w:ascii="Skeena" w:hAnsi="Skeena" w:cs="Arial"/>
        </w:rPr>
        <w:t>An individual unable to act on his own behalf due to a physical or mental condition.</w:t>
      </w:r>
    </w:p>
    <w:p w14:paraId="2F860D4A" w14:textId="77777777" w:rsidR="008B604B" w:rsidRPr="00790D8C" w:rsidRDefault="008B604B" w:rsidP="008B604B">
      <w:pPr>
        <w:widowControl w:val="0"/>
        <w:jc w:val="both"/>
        <w:rPr>
          <w:rFonts w:ascii="Skeena" w:hAnsi="Skeena" w:cs="Arial"/>
        </w:rPr>
      </w:pPr>
    </w:p>
    <w:p w14:paraId="44B8A4DA" w14:textId="77777777" w:rsidR="008B604B" w:rsidRPr="00790D8C" w:rsidRDefault="008B604B" w:rsidP="008B604B">
      <w:pPr>
        <w:widowControl w:val="0"/>
        <w:tabs>
          <w:tab w:val="right" w:pos="9360"/>
        </w:tabs>
        <w:autoSpaceDE w:val="0"/>
        <w:autoSpaceDN w:val="0"/>
        <w:adjustRightInd w:val="0"/>
        <w:ind w:left="1440" w:hanging="1440"/>
        <w:outlineLvl w:val="1"/>
        <w:rPr>
          <w:rFonts w:ascii="Skeena" w:hAnsi="Skeena" w:cs="Arial"/>
        </w:rPr>
      </w:pPr>
      <w:bookmarkStart w:id="19" w:name="_Toc376253060"/>
      <w:bookmarkStart w:id="20" w:name="_Toc144199412"/>
      <w:bookmarkStart w:id="21" w:name="_Toc144465071"/>
      <w:r w:rsidRPr="00790D8C">
        <w:rPr>
          <w:rFonts w:ascii="Skeena" w:hAnsi="Skeena" w:cs="Arial"/>
          <w:b/>
          <w:bCs/>
        </w:rPr>
        <w:t>101.02.05</w:t>
      </w:r>
      <w:r w:rsidRPr="00790D8C">
        <w:rPr>
          <w:rFonts w:ascii="Skeena" w:hAnsi="Skeena" w:cs="Arial"/>
          <w:b/>
          <w:bCs/>
        </w:rPr>
        <w:tab/>
        <w:t>Incompetent Individual</w:t>
      </w:r>
      <w:bookmarkEnd w:id="19"/>
      <w:bookmarkEnd w:id="20"/>
      <w:bookmarkEnd w:id="21"/>
    </w:p>
    <w:p w14:paraId="7A991848" w14:textId="77777777" w:rsidR="008B604B" w:rsidRPr="00790D8C" w:rsidRDefault="008B604B" w:rsidP="008B604B">
      <w:pPr>
        <w:widowControl w:val="0"/>
        <w:autoSpaceDE w:val="0"/>
        <w:autoSpaceDN w:val="0"/>
        <w:adjustRightInd w:val="0"/>
        <w:jc w:val="right"/>
        <w:rPr>
          <w:rFonts w:ascii="Skeena" w:hAnsi="Skeena" w:cs="Arial"/>
        </w:rPr>
      </w:pPr>
      <w:r w:rsidRPr="00790D8C">
        <w:rPr>
          <w:rFonts w:ascii="Skeena" w:hAnsi="Skeena"/>
          <w:bCs/>
          <w:sz w:val="16"/>
        </w:rPr>
        <w:t>(Eff. 01/01/14)</w:t>
      </w:r>
    </w:p>
    <w:p w14:paraId="5E45813C" w14:textId="77777777" w:rsidR="008B604B" w:rsidRPr="00790D8C" w:rsidRDefault="008B604B" w:rsidP="008B604B">
      <w:pPr>
        <w:widowControl w:val="0"/>
        <w:jc w:val="both"/>
        <w:rPr>
          <w:rFonts w:ascii="Skeena" w:hAnsi="Skeena" w:cs="Arial"/>
        </w:rPr>
      </w:pPr>
      <w:r w:rsidRPr="00790D8C">
        <w:rPr>
          <w:rFonts w:ascii="Skeena" w:hAnsi="Skeena" w:cs="Arial"/>
        </w:rPr>
        <w:t>An individual adjudged to be mentally incompetent by a probate court.</w:t>
      </w:r>
    </w:p>
    <w:p w14:paraId="2B7BB709" w14:textId="77777777" w:rsidR="008B604B" w:rsidRPr="00790D8C" w:rsidRDefault="008B604B" w:rsidP="008B604B">
      <w:pPr>
        <w:widowControl w:val="0"/>
        <w:jc w:val="both"/>
        <w:rPr>
          <w:rFonts w:ascii="Skeena" w:hAnsi="Skeena" w:cs="Arial"/>
        </w:rPr>
      </w:pPr>
    </w:p>
    <w:p w14:paraId="44299EC0" w14:textId="77777777" w:rsidR="008B604B" w:rsidRPr="00790D8C" w:rsidRDefault="008B604B" w:rsidP="008B604B">
      <w:pPr>
        <w:pageBreakBefore/>
        <w:widowControl w:val="0"/>
        <w:tabs>
          <w:tab w:val="right" w:pos="9360"/>
        </w:tabs>
        <w:autoSpaceDE w:val="0"/>
        <w:autoSpaceDN w:val="0"/>
        <w:adjustRightInd w:val="0"/>
        <w:ind w:left="1440" w:hanging="1440"/>
        <w:outlineLvl w:val="1"/>
        <w:rPr>
          <w:rFonts w:ascii="Skeena" w:hAnsi="Skeena" w:cs="Arial"/>
        </w:rPr>
      </w:pPr>
      <w:bookmarkStart w:id="22" w:name="_Toc376253061"/>
      <w:bookmarkStart w:id="23" w:name="_Toc144199413"/>
      <w:bookmarkStart w:id="24" w:name="_Toc144465072"/>
      <w:r w:rsidRPr="00790D8C">
        <w:rPr>
          <w:rFonts w:ascii="Skeena" w:hAnsi="Skeena" w:cs="Arial"/>
          <w:b/>
          <w:bCs/>
        </w:rPr>
        <w:lastRenderedPageBreak/>
        <w:t>101.02.06</w:t>
      </w:r>
      <w:r w:rsidRPr="00790D8C">
        <w:rPr>
          <w:rFonts w:ascii="Skeena" w:hAnsi="Skeena" w:cs="Arial"/>
          <w:b/>
          <w:bCs/>
        </w:rPr>
        <w:tab/>
        <w:t>Individual with Limited English Proficiency (LEP)</w:t>
      </w:r>
      <w:bookmarkEnd w:id="22"/>
      <w:bookmarkEnd w:id="23"/>
      <w:bookmarkEnd w:id="24"/>
    </w:p>
    <w:p w14:paraId="0BBBF45C" w14:textId="77777777" w:rsidR="008B604B" w:rsidRPr="00790D8C" w:rsidRDefault="008B604B" w:rsidP="008B604B">
      <w:pPr>
        <w:widowControl w:val="0"/>
        <w:autoSpaceDE w:val="0"/>
        <w:autoSpaceDN w:val="0"/>
        <w:adjustRightInd w:val="0"/>
        <w:jc w:val="right"/>
        <w:rPr>
          <w:rFonts w:ascii="Skeena" w:hAnsi="Skeena" w:cs="Arial"/>
          <w:b/>
          <w:sz w:val="22"/>
        </w:rPr>
      </w:pPr>
      <w:r w:rsidRPr="00790D8C">
        <w:rPr>
          <w:rFonts w:ascii="Skeena" w:hAnsi="Skeena"/>
          <w:bCs/>
          <w:sz w:val="16"/>
        </w:rPr>
        <w:t>(Eff. 01/01/14)</w:t>
      </w:r>
    </w:p>
    <w:p w14:paraId="449A2146" w14:textId="77777777" w:rsidR="008B604B" w:rsidRPr="00790D8C" w:rsidRDefault="008B604B" w:rsidP="008B604B">
      <w:pPr>
        <w:widowControl w:val="0"/>
        <w:jc w:val="both"/>
        <w:rPr>
          <w:rFonts w:ascii="Skeena" w:hAnsi="Skeena" w:cs="Arial"/>
        </w:rPr>
      </w:pPr>
      <w:r w:rsidRPr="00790D8C">
        <w:rPr>
          <w:rFonts w:ascii="Skeena" w:hAnsi="Skeena" w:cs="Arial"/>
        </w:rPr>
        <w:t>An individual whose primary language is not English and who is not competent enough to communicate in any language other than his native language.</w:t>
      </w:r>
    </w:p>
    <w:p w14:paraId="67FB4894" w14:textId="77777777" w:rsidR="008B604B" w:rsidRPr="00790D8C" w:rsidRDefault="008B604B" w:rsidP="008B604B">
      <w:pPr>
        <w:widowControl w:val="0"/>
        <w:ind w:left="2074" w:hanging="2074"/>
        <w:jc w:val="both"/>
        <w:rPr>
          <w:rFonts w:ascii="Skeena" w:hAnsi="Skeena" w:cs="Arial"/>
        </w:rPr>
      </w:pPr>
    </w:p>
    <w:p w14:paraId="2E1C40EA" w14:textId="77777777" w:rsidR="008B604B" w:rsidRPr="00790D8C" w:rsidRDefault="008B604B" w:rsidP="008B604B">
      <w:pPr>
        <w:widowControl w:val="0"/>
        <w:tabs>
          <w:tab w:val="right" w:pos="9360"/>
        </w:tabs>
        <w:autoSpaceDE w:val="0"/>
        <w:autoSpaceDN w:val="0"/>
        <w:adjustRightInd w:val="0"/>
        <w:ind w:left="1440" w:hanging="1440"/>
        <w:outlineLvl w:val="1"/>
        <w:rPr>
          <w:rFonts w:ascii="Skeena" w:hAnsi="Skeena" w:cs="Arial"/>
        </w:rPr>
      </w:pPr>
      <w:bookmarkStart w:id="25" w:name="_Toc376253062"/>
      <w:bookmarkStart w:id="26" w:name="_Toc144199414"/>
      <w:bookmarkStart w:id="27" w:name="_Toc144465073"/>
      <w:r w:rsidRPr="00790D8C">
        <w:rPr>
          <w:rFonts w:ascii="Skeena" w:hAnsi="Skeena" w:cs="Arial"/>
          <w:b/>
          <w:bCs/>
        </w:rPr>
        <w:t>101.02.07</w:t>
      </w:r>
      <w:r w:rsidRPr="00790D8C">
        <w:rPr>
          <w:rFonts w:ascii="Skeena" w:hAnsi="Skeena" w:cs="Arial"/>
          <w:b/>
          <w:bCs/>
        </w:rPr>
        <w:tab/>
        <w:t>Sensory Impaired Individual</w:t>
      </w:r>
      <w:bookmarkEnd w:id="25"/>
      <w:bookmarkEnd w:id="26"/>
      <w:bookmarkEnd w:id="27"/>
    </w:p>
    <w:p w14:paraId="0CF3211C" w14:textId="77777777" w:rsidR="008B604B" w:rsidRPr="00790D8C" w:rsidRDefault="008B604B" w:rsidP="008B604B">
      <w:pPr>
        <w:widowControl w:val="0"/>
        <w:autoSpaceDE w:val="0"/>
        <w:autoSpaceDN w:val="0"/>
        <w:adjustRightInd w:val="0"/>
        <w:jc w:val="right"/>
        <w:rPr>
          <w:rFonts w:ascii="Skeena" w:hAnsi="Skeena" w:cs="Arial"/>
          <w:b/>
          <w:sz w:val="22"/>
        </w:rPr>
      </w:pPr>
      <w:r w:rsidRPr="00790D8C">
        <w:rPr>
          <w:rFonts w:ascii="Skeena" w:hAnsi="Skeena"/>
          <w:bCs/>
          <w:sz w:val="16"/>
        </w:rPr>
        <w:t>(Eff. 01/01/14)</w:t>
      </w:r>
    </w:p>
    <w:p w14:paraId="6649E950" w14:textId="77777777" w:rsidR="008B604B" w:rsidRPr="00790D8C" w:rsidRDefault="008B604B" w:rsidP="008B604B">
      <w:pPr>
        <w:widowControl w:val="0"/>
        <w:ind w:left="1166" w:hanging="1166"/>
        <w:jc w:val="both"/>
        <w:rPr>
          <w:rFonts w:ascii="Skeena" w:hAnsi="Skeena" w:cs="Arial"/>
        </w:rPr>
      </w:pPr>
      <w:r w:rsidRPr="00790D8C">
        <w:rPr>
          <w:rFonts w:ascii="Skeena" w:hAnsi="Skeena" w:cs="Arial"/>
        </w:rPr>
        <w:t>An individual who has a partial, profound, or complete loss of hearing or sight.</w:t>
      </w:r>
    </w:p>
    <w:p w14:paraId="3C88A078" w14:textId="77777777" w:rsidR="008B604B" w:rsidRPr="00790D8C" w:rsidRDefault="008B604B" w:rsidP="008B604B">
      <w:pPr>
        <w:widowControl w:val="0"/>
        <w:ind w:left="1166" w:hanging="1166"/>
        <w:jc w:val="both"/>
        <w:rPr>
          <w:rFonts w:ascii="Skeena" w:hAnsi="Skeena" w:cs="Arial"/>
        </w:rPr>
      </w:pPr>
    </w:p>
    <w:p w14:paraId="6080DF7A" w14:textId="77777777" w:rsidR="008B604B" w:rsidRPr="00790D8C" w:rsidRDefault="008B604B" w:rsidP="008B604B">
      <w:pPr>
        <w:widowControl w:val="0"/>
        <w:tabs>
          <w:tab w:val="right" w:pos="9360"/>
        </w:tabs>
        <w:autoSpaceDE w:val="0"/>
        <w:autoSpaceDN w:val="0"/>
        <w:adjustRightInd w:val="0"/>
        <w:ind w:left="1440" w:hanging="1440"/>
        <w:outlineLvl w:val="1"/>
        <w:rPr>
          <w:rFonts w:ascii="Skeena" w:hAnsi="Skeena" w:cs="Arial"/>
        </w:rPr>
      </w:pPr>
      <w:bookmarkStart w:id="28" w:name="_Toc144199415"/>
      <w:bookmarkStart w:id="29" w:name="_Toc144465074"/>
      <w:r w:rsidRPr="00790D8C">
        <w:rPr>
          <w:rFonts w:ascii="Skeena" w:hAnsi="Skeena" w:cs="Arial"/>
          <w:b/>
          <w:bCs/>
        </w:rPr>
        <w:t>101.02.08</w:t>
      </w:r>
      <w:r w:rsidRPr="00790D8C">
        <w:rPr>
          <w:rFonts w:ascii="Skeena" w:hAnsi="Skeena" w:cs="Arial"/>
          <w:b/>
          <w:bCs/>
        </w:rPr>
        <w:tab/>
        <w:t>Legal Representative</w:t>
      </w:r>
      <w:bookmarkEnd w:id="28"/>
      <w:bookmarkEnd w:id="29"/>
    </w:p>
    <w:p w14:paraId="4B0A3AE3" w14:textId="77777777" w:rsidR="008B604B" w:rsidRPr="00790D8C" w:rsidRDefault="008B604B" w:rsidP="008B604B">
      <w:pPr>
        <w:widowControl w:val="0"/>
        <w:autoSpaceDE w:val="0"/>
        <w:autoSpaceDN w:val="0"/>
        <w:adjustRightInd w:val="0"/>
        <w:jc w:val="right"/>
        <w:rPr>
          <w:rFonts w:ascii="Skeena" w:hAnsi="Skeena" w:cs="Arial"/>
          <w:sz w:val="16"/>
        </w:rPr>
      </w:pPr>
      <w:r w:rsidRPr="00790D8C">
        <w:rPr>
          <w:rFonts w:ascii="Skeena" w:hAnsi="Skeena" w:cs="Arial"/>
          <w:sz w:val="16"/>
        </w:rPr>
        <w:t>(Eff. 06/01/14)</w:t>
      </w:r>
    </w:p>
    <w:p w14:paraId="6282020F" w14:textId="77777777" w:rsidR="008B604B" w:rsidRPr="00790D8C" w:rsidRDefault="008B604B" w:rsidP="008B604B">
      <w:pPr>
        <w:widowControl w:val="0"/>
        <w:jc w:val="both"/>
        <w:rPr>
          <w:rFonts w:ascii="Skeena" w:hAnsi="Skeena" w:cs="Arial"/>
        </w:rPr>
      </w:pPr>
      <w:r w:rsidRPr="00790D8C">
        <w:rPr>
          <w:rFonts w:ascii="Skeena" w:hAnsi="Skeena" w:cs="Arial"/>
        </w:rPr>
        <w:t>A Legal Representative is a person who has been granted legal authority to look after another’s affairs, such as an attorney, executor, administrator, holder of power of attorney, etc.</w:t>
      </w:r>
    </w:p>
    <w:p w14:paraId="3095F35C" w14:textId="77777777" w:rsidR="008B604B" w:rsidRPr="00790D8C" w:rsidRDefault="008B604B" w:rsidP="008B604B">
      <w:pPr>
        <w:widowControl w:val="0"/>
        <w:jc w:val="both"/>
        <w:rPr>
          <w:rFonts w:ascii="Skeena" w:hAnsi="Skeena" w:cs="Arial"/>
        </w:rPr>
      </w:pPr>
    </w:p>
    <w:p w14:paraId="03A5D835" w14:textId="77777777" w:rsidR="008B604B" w:rsidRPr="00790D8C" w:rsidRDefault="008B604B" w:rsidP="008B604B">
      <w:pPr>
        <w:widowControl w:val="0"/>
        <w:jc w:val="both"/>
        <w:rPr>
          <w:rFonts w:ascii="Skeena" w:eastAsia="Calibri" w:hAnsi="Skeena" w:cs="Arial"/>
        </w:rPr>
      </w:pPr>
      <w:r w:rsidRPr="00790D8C">
        <w:rPr>
          <w:rFonts w:ascii="Skeena" w:hAnsi="Skeena" w:cs="Arial"/>
        </w:rPr>
        <w:t>A Legal Representative acting on the Applicant/Beneficiary’s behalf</w:t>
      </w:r>
      <w:r w:rsidRPr="00790D8C">
        <w:rPr>
          <w:rFonts w:ascii="Skeena" w:eastAsia="Calibri" w:hAnsi="Skeena" w:cs="Arial"/>
        </w:rPr>
        <w:t xml:space="preserve"> through the application and appeals process must:</w:t>
      </w:r>
    </w:p>
    <w:p w14:paraId="0C641D2F" w14:textId="77777777" w:rsidR="008B604B" w:rsidRPr="00790D8C" w:rsidRDefault="008B604B" w:rsidP="008B604B">
      <w:pPr>
        <w:widowControl w:val="0"/>
        <w:numPr>
          <w:ilvl w:val="0"/>
          <w:numId w:val="3"/>
        </w:numPr>
        <w:jc w:val="both"/>
        <w:rPr>
          <w:rFonts w:ascii="Skeena" w:eastAsia="Calibri" w:hAnsi="Skeena" w:cs="Arial"/>
        </w:rPr>
      </w:pPr>
      <w:r w:rsidRPr="00790D8C">
        <w:rPr>
          <w:rFonts w:ascii="Skeena" w:eastAsia="Calibri" w:hAnsi="Skeena" w:cs="Arial"/>
        </w:rPr>
        <w:t xml:space="preserve">Be appointed via the </w:t>
      </w:r>
      <w:hyperlink r:id="rId33" w:history="1">
        <w:r w:rsidRPr="00790D8C">
          <w:rPr>
            <w:rFonts w:ascii="Skeena" w:eastAsia="Calibri" w:hAnsi="Skeena" w:cs="Arial"/>
            <w:color w:val="0000FF"/>
            <w:u w:val="single"/>
          </w:rPr>
          <w:t>SC DHHS Form 934-A</w:t>
        </w:r>
      </w:hyperlink>
      <w:r w:rsidRPr="00790D8C">
        <w:rPr>
          <w:rFonts w:ascii="Skeena" w:eastAsia="Calibri" w:hAnsi="Skeena" w:cs="Arial"/>
        </w:rPr>
        <w:t xml:space="preserve">, Appointment of Applicant’s Legal Representative for Medicaid application and appeals process. (A </w:t>
      </w:r>
      <w:hyperlink r:id="rId34" w:history="1">
        <w:r>
          <w:rPr>
            <w:rFonts w:ascii="Skeena" w:eastAsia="Calibri" w:hAnsi="Skeena" w:cs="Arial"/>
            <w:color w:val="0000FF"/>
            <w:u w:val="single"/>
          </w:rPr>
          <w:t>DHHS Form 1282</w:t>
        </w:r>
      </w:hyperlink>
      <w:r w:rsidRPr="00790D8C">
        <w:rPr>
          <w:rFonts w:ascii="Skeena" w:eastAsia="Calibri" w:hAnsi="Skeena" w:cs="Arial"/>
          <w:u w:val="single"/>
        </w:rPr>
        <w:t xml:space="preserve"> </w:t>
      </w:r>
      <w:r w:rsidRPr="00790D8C">
        <w:rPr>
          <w:rFonts w:ascii="Skeena" w:eastAsia="Calibri" w:hAnsi="Skeena" w:cs="Arial"/>
        </w:rPr>
        <w:t xml:space="preserve">or SCDHHS HIP-02 will not be necessary.) </w:t>
      </w:r>
      <w:r w:rsidRPr="00790D8C">
        <w:rPr>
          <w:rFonts w:ascii="Skeena" w:hAnsi="Skeena" w:cs="Arial"/>
        </w:rPr>
        <w:t xml:space="preserve">However, the </w:t>
      </w:r>
      <w:hyperlink r:id="rId35" w:history="1">
        <w:r w:rsidRPr="00790D8C">
          <w:rPr>
            <w:rFonts w:ascii="Skeena" w:hAnsi="Skeena" w:cs="Arial"/>
            <w:color w:val="0000FF"/>
            <w:u w:val="single"/>
          </w:rPr>
          <w:t>SC DHHS Form 934-A</w:t>
        </w:r>
      </w:hyperlink>
      <w:r w:rsidRPr="00790D8C">
        <w:rPr>
          <w:rFonts w:ascii="Skeena" w:hAnsi="Skeena" w:cs="Arial"/>
        </w:rPr>
        <w:t xml:space="preserve"> </w:t>
      </w:r>
      <w:r w:rsidRPr="00790D8C">
        <w:rPr>
          <w:rFonts w:ascii="Skeena" w:hAnsi="Skeena" w:cs="Arial"/>
          <w:b/>
          <w:bCs/>
        </w:rPr>
        <w:t>is not required</w:t>
      </w:r>
      <w:r w:rsidRPr="00790D8C">
        <w:rPr>
          <w:rFonts w:ascii="Skeena" w:hAnsi="Skeena" w:cs="Arial"/>
        </w:rPr>
        <w:t xml:space="preserve"> if an attorney is providing legal representation for an applicant in a legal proceeding.</w:t>
      </w:r>
    </w:p>
    <w:p w14:paraId="77C042D4" w14:textId="77777777" w:rsidR="008B604B" w:rsidRPr="00790D8C" w:rsidRDefault="008B604B" w:rsidP="008B604B">
      <w:pPr>
        <w:widowControl w:val="0"/>
        <w:numPr>
          <w:ilvl w:val="0"/>
          <w:numId w:val="3"/>
        </w:numPr>
        <w:jc w:val="both"/>
        <w:rPr>
          <w:rFonts w:ascii="Skeena" w:eastAsia="Calibri" w:hAnsi="Skeena" w:cs="Arial"/>
        </w:rPr>
      </w:pPr>
      <w:r w:rsidRPr="00790D8C">
        <w:rPr>
          <w:rFonts w:ascii="Skeena" w:eastAsia="Calibri" w:hAnsi="Skeena" w:cs="Arial"/>
        </w:rPr>
        <w:t>If an organization, designate an individual appointee to sign the form and communicate with the agency. (</w:t>
      </w:r>
      <w:r w:rsidRPr="00790D8C">
        <w:rPr>
          <w:rFonts w:ascii="Skeena" w:eastAsia="Calibri" w:hAnsi="Skeena" w:cs="Arial"/>
          <w:b/>
          <w:u w:val="single"/>
        </w:rPr>
        <w:t>Note</w:t>
      </w:r>
      <w:r w:rsidRPr="00790D8C">
        <w:rPr>
          <w:rFonts w:ascii="Skeena" w:eastAsia="Calibri" w:hAnsi="Skeena" w:cs="Arial"/>
          <w:b/>
        </w:rPr>
        <w:t>:</w:t>
      </w:r>
      <w:r w:rsidRPr="00790D8C">
        <w:rPr>
          <w:rFonts w:ascii="Skeena" w:eastAsia="Calibri" w:hAnsi="Skeena" w:cs="Arial"/>
          <w:b/>
          <w:bCs/>
        </w:rPr>
        <w:t xml:space="preserve"> </w:t>
      </w:r>
      <w:r w:rsidRPr="00790D8C">
        <w:rPr>
          <w:rFonts w:ascii="Skeena" w:eastAsia="Calibri" w:hAnsi="Skeena" w:cs="Arial"/>
        </w:rPr>
        <w:t>The Company’s name does not qualify as the signature.)</w:t>
      </w:r>
    </w:p>
    <w:p w14:paraId="25D0A60B" w14:textId="77777777" w:rsidR="008B604B" w:rsidRPr="00790D8C" w:rsidRDefault="008B604B" w:rsidP="008B604B">
      <w:pPr>
        <w:widowControl w:val="0"/>
        <w:jc w:val="both"/>
        <w:rPr>
          <w:rFonts w:ascii="Skeena" w:eastAsia="Calibri" w:hAnsi="Skeena" w:cs="Arial"/>
        </w:rPr>
      </w:pPr>
    </w:p>
    <w:p w14:paraId="507EC48B" w14:textId="77777777" w:rsidR="008B604B" w:rsidRPr="00790D8C" w:rsidRDefault="008B604B" w:rsidP="008B604B">
      <w:pPr>
        <w:widowControl w:val="0"/>
        <w:jc w:val="both"/>
        <w:rPr>
          <w:rFonts w:ascii="Skeena" w:hAnsi="Skeena" w:cs="Arial"/>
        </w:rPr>
      </w:pPr>
      <w:r w:rsidRPr="00790D8C">
        <w:rPr>
          <w:rFonts w:ascii="Skeena" w:eastAsia="Calibri" w:hAnsi="Skeena" w:cs="Arial"/>
        </w:rPr>
        <w:t>Obtain the signature of the applicant to allow for the release of protected health information under HIPAA regulations.</w:t>
      </w:r>
    </w:p>
    <w:p w14:paraId="2A46EC74" w14:textId="77777777" w:rsidR="008B604B" w:rsidRPr="00790D8C" w:rsidRDefault="008B604B" w:rsidP="008B604B">
      <w:pPr>
        <w:widowControl w:val="0"/>
        <w:tabs>
          <w:tab w:val="right" w:pos="9360"/>
        </w:tabs>
        <w:ind w:left="1170" w:hanging="1170"/>
        <w:jc w:val="both"/>
        <w:rPr>
          <w:rFonts w:ascii="Skeena" w:hAnsi="Skeena" w:cs="Arial"/>
        </w:rPr>
      </w:pPr>
    </w:p>
    <w:p w14:paraId="7DE9DD74" w14:textId="77777777" w:rsidR="008B604B" w:rsidRPr="00790D8C" w:rsidRDefault="008B604B" w:rsidP="008B604B">
      <w:pPr>
        <w:widowControl w:val="0"/>
        <w:tabs>
          <w:tab w:val="right" w:pos="9360"/>
        </w:tabs>
        <w:autoSpaceDE w:val="0"/>
        <w:autoSpaceDN w:val="0"/>
        <w:adjustRightInd w:val="0"/>
        <w:ind w:left="1440" w:hanging="1440"/>
        <w:outlineLvl w:val="1"/>
        <w:rPr>
          <w:rFonts w:ascii="Skeena" w:hAnsi="Skeena" w:cs="Arial"/>
        </w:rPr>
      </w:pPr>
      <w:bookmarkStart w:id="30" w:name="MPPM_101_02_09"/>
      <w:bookmarkStart w:id="31" w:name="_Toc144199416"/>
      <w:bookmarkStart w:id="32" w:name="_Toc144465075"/>
      <w:r w:rsidRPr="00790D8C">
        <w:rPr>
          <w:rFonts w:ascii="Skeena" w:hAnsi="Skeena" w:cs="Arial"/>
          <w:b/>
          <w:bCs/>
        </w:rPr>
        <w:t>101.02.09</w:t>
      </w:r>
      <w:bookmarkEnd w:id="30"/>
      <w:r w:rsidRPr="00790D8C">
        <w:rPr>
          <w:rFonts w:ascii="Skeena" w:hAnsi="Skeena" w:cs="Arial"/>
          <w:b/>
          <w:bCs/>
        </w:rPr>
        <w:tab/>
        <w:t>Primary Individual</w:t>
      </w:r>
      <w:bookmarkEnd w:id="31"/>
      <w:bookmarkEnd w:id="32"/>
    </w:p>
    <w:p w14:paraId="0FE197A4" w14:textId="77777777" w:rsidR="008B604B" w:rsidRPr="00790D8C" w:rsidRDefault="008B604B" w:rsidP="008B604B">
      <w:pPr>
        <w:widowControl w:val="0"/>
        <w:autoSpaceDE w:val="0"/>
        <w:autoSpaceDN w:val="0"/>
        <w:adjustRightInd w:val="0"/>
        <w:jc w:val="right"/>
        <w:rPr>
          <w:rFonts w:ascii="Skeena" w:hAnsi="Skeena" w:cs="Arial"/>
          <w:sz w:val="16"/>
        </w:rPr>
      </w:pPr>
      <w:r w:rsidRPr="00790D8C">
        <w:rPr>
          <w:rFonts w:ascii="Skeena" w:hAnsi="Skeena" w:cs="Arial"/>
          <w:sz w:val="16"/>
        </w:rPr>
        <w:t>(Eff. 06/01/14)</w:t>
      </w:r>
    </w:p>
    <w:p w14:paraId="5C8322A7" w14:textId="77777777" w:rsidR="008B604B" w:rsidRPr="00790D8C" w:rsidRDefault="008B604B" w:rsidP="008B604B">
      <w:pPr>
        <w:widowControl w:val="0"/>
        <w:tabs>
          <w:tab w:val="right" w:pos="9360"/>
        </w:tabs>
        <w:jc w:val="both"/>
        <w:rPr>
          <w:rFonts w:ascii="Skeena" w:hAnsi="Skeena" w:cs="Arial"/>
        </w:rPr>
      </w:pPr>
      <w:r w:rsidRPr="00790D8C">
        <w:rPr>
          <w:rFonts w:ascii="Skeena" w:hAnsi="Skeena" w:cs="Arial"/>
        </w:rPr>
        <w:t>A person who is the primary contact person regarding his and his household’s application. This person may submit an application on behalf of himself; a spouse, who may or may not live in his household; and/or a family member(s) who lives in his household.</w:t>
      </w:r>
    </w:p>
    <w:p w14:paraId="2DD543B9" w14:textId="77777777" w:rsidR="008B604B" w:rsidRPr="00790D8C" w:rsidRDefault="008B604B" w:rsidP="008B604B">
      <w:pPr>
        <w:widowControl w:val="0"/>
        <w:tabs>
          <w:tab w:val="right" w:pos="9360"/>
        </w:tabs>
        <w:jc w:val="both"/>
        <w:rPr>
          <w:rFonts w:ascii="Skeena" w:hAnsi="Skeena" w:cs="Arial"/>
        </w:rPr>
      </w:pPr>
    </w:p>
    <w:p w14:paraId="6993EEFD" w14:textId="77777777" w:rsidR="008B604B" w:rsidRPr="00790D8C" w:rsidRDefault="008B604B" w:rsidP="008B604B">
      <w:pPr>
        <w:widowControl w:val="0"/>
        <w:tabs>
          <w:tab w:val="right" w:pos="9360"/>
        </w:tabs>
        <w:autoSpaceDE w:val="0"/>
        <w:autoSpaceDN w:val="0"/>
        <w:adjustRightInd w:val="0"/>
        <w:ind w:left="1440" w:hanging="1440"/>
        <w:outlineLvl w:val="1"/>
        <w:rPr>
          <w:rFonts w:ascii="Skeena" w:hAnsi="Skeena" w:cs="Arial"/>
        </w:rPr>
      </w:pPr>
      <w:bookmarkStart w:id="33" w:name="MPPM_101_02_10"/>
      <w:bookmarkStart w:id="34" w:name="_Toc144199417"/>
      <w:bookmarkStart w:id="35" w:name="_Toc144465076"/>
      <w:r w:rsidRPr="00790D8C">
        <w:rPr>
          <w:rFonts w:ascii="Skeena" w:hAnsi="Skeena" w:cs="Arial"/>
          <w:b/>
          <w:bCs/>
        </w:rPr>
        <w:t>101.02.10</w:t>
      </w:r>
      <w:bookmarkEnd w:id="33"/>
      <w:r w:rsidRPr="00790D8C">
        <w:rPr>
          <w:rFonts w:ascii="Skeena" w:hAnsi="Skeena" w:cs="Arial"/>
          <w:b/>
          <w:bCs/>
        </w:rPr>
        <w:tab/>
        <w:t>Third Party Applicant</w:t>
      </w:r>
      <w:bookmarkEnd w:id="34"/>
      <w:bookmarkEnd w:id="35"/>
    </w:p>
    <w:p w14:paraId="6B44577E" w14:textId="77777777" w:rsidR="008B604B" w:rsidRPr="00790D8C" w:rsidRDefault="008B604B" w:rsidP="008B604B">
      <w:pPr>
        <w:widowControl w:val="0"/>
        <w:autoSpaceDE w:val="0"/>
        <w:autoSpaceDN w:val="0"/>
        <w:adjustRightInd w:val="0"/>
        <w:jc w:val="right"/>
        <w:rPr>
          <w:rFonts w:ascii="Skeena" w:hAnsi="Skeena" w:cs="Arial"/>
          <w:sz w:val="16"/>
        </w:rPr>
      </w:pPr>
      <w:r w:rsidRPr="00790D8C">
        <w:rPr>
          <w:rFonts w:ascii="Skeena" w:hAnsi="Skeena" w:cs="Arial"/>
          <w:sz w:val="16"/>
        </w:rPr>
        <w:t>(Eff. 11/01/15)</w:t>
      </w:r>
    </w:p>
    <w:p w14:paraId="37DD7915" w14:textId="77777777" w:rsidR="008B604B" w:rsidRPr="00790D8C" w:rsidRDefault="008B604B" w:rsidP="008B604B">
      <w:pPr>
        <w:widowControl w:val="0"/>
        <w:tabs>
          <w:tab w:val="right" w:pos="9360"/>
        </w:tabs>
        <w:jc w:val="both"/>
        <w:rPr>
          <w:rFonts w:ascii="Skeena" w:hAnsi="Skeena" w:cs="Arial"/>
        </w:rPr>
      </w:pPr>
      <w:r w:rsidRPr="00790D8C">
        <w:rPr>
          <w:rFonts w:ascii="Skeena" w:hAnsi="Skeena" w:cs="Arial"/>
        </w:rPr>
        <w:t>A person/entity who submits an application on behalf of another person. The Applicant must be both aware that the Third Party Applicant is submitting an application on his behalf and he must consent to it. (The Eligibility Worker does NOT have to view written consent or contact the Applicant to confirm consent. By signing the application the Third Party Applicant represents that these requirements have been met.) The designation by an applicant or beneficiary is valid until (1) he or she revokes the designation, (2) the designated individual decides to no longer accept the role, or (3) when an application is denied or an ongoing case is terminated, including any appeals or hearings.</w:t>
      </w:r>
    </w:p>
    <w:p w14:paraId="467ADB4B" w14:textId="77777777" w:rsidR="008B604B" w:rsidRPr="00790D8C" w:rsidRDefault="008B604B" w:rsidP="008B604B">
      <w:pPr>
        <w:widowControl w:val="0"/>
        <w:tabs>
          <w:tab w:val="right" w:pos="9360"/>
        </w:tabs>
        <w:jc w:val="both"/>
        <w:rPr>
          <w:rFonts w:ascii="Skeena" w:hAnsi="Skeena" w:cs="Arial"/>
        </w:rPr>
      </w:pPr>
    </w:p>
    <w:p w14:paraId="723B9CB7" w14:textId="77777777" w:rsidR="008B604B" w:rsidRPr="00790D8C" w:rsidRDefault="008B604B" w:rsidP="008B604B">
      <w:pPr>
        <w:widowControl w:val="0"/>
        <w:tabs>
          <w:tab w:val="right" w:pos="9360"/>
        </w:tabs>
        <w:jc w:val="both"/>
        <w:rPr>
          <w:rFonts w:ascii="Skeena" w:hAnsi="Skeena" w:cs="Arial"/>
        </w:rPr>
      </w:pPr>
      <w:r w:rsidRPr="00790D8C">
        <w:rPr>
          <w:rFonts w:ascii="Skeena" w:hAnsi="Skeena" w:cs="Arial"/>
          <w:b/>
        </w:rPr>
        <w:lastRenderedPageBreak/>
        <w:t>Appointing an Authorized Representative:</w:t>
      </w:r>
      <w:r w:rsidRPr="00790D8C">
        <w:rPr>
          <w:rFonts w:ascii="Skeena" w:hAnsi="Skeena" w:cs="Arial"/>
        </w:rPr>
        <w:t xml:space="preserve"> Unless (1) the Applicant has completed a SC DHHS Form 1282 naming the Third Party Applicant as an Authorized Representative, or (2) the court has appointed/approved the Third Party Applicant as a legal representative (ex. Power of Attorney), a Third Party Applicant’s authority is limited to submitting an application. Without the aforementioned authorizations, the Third Party Applicant cannot act beyond the application’s submission or receive information about the application/case; i.e., he cannot request information on the status of the application, manage the Applicant’s case, or access his personal information. The Authorized Representative must be entered in MEDS or Cúram and on the Documentation Template in OnBase. An applicant/beneficiary can name more than one person or organization as an Authorized Representative. These must be documented in notes in MEDS or Cúram and in OnBase. A designated Authorized Representative cannot sign a DHHS Form 1282 to appoint someone else to act as an Authorized Representative or to receive information about an application of case.</w:t>
      </w:r>
    </w:p>
    <w:p w14:paraId="73F81BD4" w14:textId="77777777" w:rsidR="008B604B" w:rsidRPr="00790D8C" w:rsidRDefault="008B604B" w:rsidP="008B604B">
      <w:pPr>
        <w:widowControl w:val="0"/>
        <w:tabs>
          <w:tab w:val="right" w:pos="9360"/>
        </w:tabs>
        <w:jc w:val="both"/>
        <w:rPr>
          <w:rFonts w:ascii="Skeena" w:hAnsi="Skeena" w:cs="Arial"/>
        </w:rPr>
      </w:pPr>
    </w:p>
    <w:p w14:paraId="10507DE4" w14:textId="77777777" w:rsidR="008B604B" w:rsidRPr="00790D8C" w:rsidRDefault="008B604B" w:rsidP="008B604B">
      <w:pPr>
        <w:widowControl w:val="0"/>
        <w:tabs>
          <w:tab w:val="right" w:pos="9360"/>
        </w:tabs>
        <w:jc w:val="both"/>
        <w:rPr>
          <w:rFonts w:ascii="Skeena" w:hAnsi="Skeena" w:cs="Arial"/>
        </w:rPr>
      </w:pPr>
      <w:r w:rsidRPr="00790D8C">
        <w:rPr>
          <w:rFonts w:ascii="Skeena" w:hAnsi="Skeena" w:cs="Arial"/>
          <w:b/>
        </w:rPr>
        <w:t>Permission to Release Information:</w:t>
      </w:r>
      <w:r w:rsidRPr="00790D8C">
        <w:rPr>
          <w:rFonts w:ascii="Skeena" w:hAnsi="Skeena" w:cs="Arial"/>
        </w:rPr>
        <w:t xml:space="preserve"> The Applicant may also complete the “Permission to Release Information” section on SC DHHS Form 1282, granting the Third Party Applicant permission to receive information about the application/case without the Third Party being in the position to act on the applicant’s behalf as an Authorized Representative. SC DHHS may release information on the application/case to the Third Party Applicant for the purposes of informing the Third Party of the status of a Medicaid eligibility determination. Document any persons or organizations that an applicant/beneficiary has given permission to receive information in the notes sections of MEDS or Cúram and in OnBase.</w:t>
      </w:r>
    </w:p>
    <w:p w14:paraId="7AFA60A0" w14:textId="77777777" w:rsidR="008B604B" w:rsidRPr="00790D8C" w:rsidRDefault="008B604B" w:rsidP="008B604B">
      <w:pPr>
        <w:widowControl w:val="0"/>
        <w:tabs>
          <w:tab w:val="right" w:pos="9360"/>
        </w:tabs>
        <w:jc w:val="both"/>
        <w:rPr>
          <w:rFonts w:ascii="Skeena" w:hAnsi="Skeena" w:cs="Arial"/>
        </w:rPr>
      </w:pPr>
    </w:p>
    <w:p w14:paraId="7259E14B" w14:textId="77777777" w:rsidR="008B604B" w:rsidRPr="00790D8C" w:rsidRDefault="008B604B" w:rsidP="008B604B">
      <w:pPr>
        <w:widowControl w:val="0"/>
        <w:tabs>
          <w:tab w:val="right" w:pos="9360"/>
        </w:tabs>
        <w:autoSpaceDE w:val="0"/>
        <w:autoSpaceDN w:val="0"/>
        <w:adjustRightInd w:val="0"/>
        <w:ind w:left="1440" w:hanging="1440"/>
        <w:jc w:val="both"/>
        <w:outlineLvl w:val="0"/>
        <w:rPr>
          <w:rFonts w:ascii="Skeena" w:hAnsi="Skeena" w:cs="Arial"/>
          <w:b/>
          <w:bCs/>
          <w:sz w:val="28"/>
        </w:rPr>
      </w:pPr>
      <w:bookmarkStart w:id="36" w:name="_Toc376253063"/>
      <w:bookmarkStart w:id="37" w:name="_Toc144199418"/>
      <w:bookmarkStart w:id="38" w:name="_Toc144465077"/>
      <w:r w:rsidRPr="00790D8C">
        <w:rPr>
          <w:rFonts w:ascii="Skeena" w:hAnsi="Skeena" w:cs="Arial"/>
          <w:b/>
          <w:bCs/>
          <w:sz w:val="28"/>
        </w:rPr>
        <w:t>101.03</w:t>
      </w:r>
      <w:r w:rsidRPr="00790D8C">
        <w:rPr>
          <w:rFonts w:ascii="Skeena" w:hAnsi="Skeena" w:cs="Arial"/>
          <w:b/>
          <w:bCs/>
          <w:sz w:val="28"/>
        </w:rPr>
        <w:tab/>
        <w:t>Application Process</w:t>
      </w:r>
      <w:bookmarkEnd w:id="36"/>
      <w:bookmarkEnd w:id="37"/>
      <w:bookmarkEnd w:id="38"/>
    </w:p>
    <w:p w14:paraId="7D24EE28" w14:textId="77777777" w:rsidR="008B604B" w:rsidRPr="00790D8C" w:rsidRDefault="008B604B" w:rsidP="008B604B">
      <w:pPr>
        <w:widowControl w:val="0"/>
        <w:jc w:val="right"/>
        <w:rPr>
          <w:rFonts w:ascii="Skeena" w:hAnsi="Skeena" w:cs="Arial"/>
          <w:sz w:val="16"/>
          <w:szCs w:val="28"/>
        </w:rPr>
      </w:pPr>
      <w:r w:rsidRPr="00790D8C">
        <w:rPr>
          <w:rFonts w:ascii="Skeena" w:hAnsi="Skeena" w:cs="Arial"/>
          <w:sz w:val="16"/>
          <w:szCs w:val="28"/>
        </w:rPr>
        <w:t>(Eff. 06/01/14)</w:t>
      </w:r>
    </w:p>
    <w:p w14:paraId="0CD174BD" w14:textId="77777777" w:rsidR="008B604B" w:rsidRPr="00790D8C" w:rsidRDefault="008B604B" w:rsidP="008B604B">
      <w:pPr>
        <w:widowControl w:val="0"/>
        <w:jc w:val="both"/>
        <w:rPr>
          <w:rFonts w:ascii="Skeena" w:eastAsia="Calibri" w:hAnsi="Skeena" w:cs="Arial"/>
        </w:rPr>
      </w:pPr>
      <w:r w:rsidRPr="00790D8C">
        <w:rPr>
          <w:rFonts w:ascii="Skeena" w:eastAsia="Calibri" w:hAnsi="Skeena" w:cs="Arial"/>
        </w:rPr>
        <w:t xml:space="preserve">Applications may be submitted online, in person, by mail, and by telephone. Locations for local eligibility offices may be found at </w:t>
      </w:r>
      <w:hyperlink r:id="rId36" w:history="1">
        <w:r w:rsidRPr="00790D8C">
          <w:rPr>
            <w:rFonts w:ascii="Skeena" w:eastAsia="Calibri" w:hAnsi="Skeena" w:cs="Arial"/>
            <w:color w:val="0000FF"/>
            <w:u w:val="single"/>
          </w:rPr>
          <w:t>County Offices Contact Info</w:t>
        </w:r>
      </w:hyperlink>
      <w:r w:rsidRPr="00790D8C">
        <w:rPr>
          <w:rFonts w:ascii="Skeena" w:eastAsia="Calibri" w:hAnsi="Skeena" w:cs="Arial"/>
        </w:rPr>
        <w:t xml:space="preserve">. The Healthy Connections Member Service Center will receive calls from citizens who may be seeking assistance to complete the </w:t>
      </w:r>
      <w:hyperlink r:id="rId37" w:history="1">
        <w:r w:rsidRPr="00790D8C">
          <w:rPr>
            <w:rFonts w:ascii="Skeena" w:eastAsia="Calibri" w:hAnsi="Skeena" w:cs="Arial"/>
            <w:color w:val="0000FF"/>
            <w:u w:val="single"/>
          </w:rPr>
          <w:t>SCDHHS Form 3400</w:t>
        </w:r>
      </w:hyperlink>
      <w:r w:rsidRPr="00790D8C">
        <w:rPr>
          <w:rFonts w:ascii="Skeena" w:eastAsia="Calibri" w:hAnsi="Skeena" w:cs="Arial"/>
        </w:rPr>
        <w:t>, Healthy Connections Application for Medicaid and/or Affordable Health Coverage.</w:t>
      </w:r>
    </w:p>
    <w:p w14:paraId="5A78220B" w14:textId="77777777" w:rsidR="008B604B" w:rsidRPr="00790D8C" w:rsidRDefault="008B604B" w:rsidP="008B604B">
      <w:pPr>
        <w:widowControl w:val="0"/>
        <w:jc w:val="both"/>
        <w:rPr>
          <w:rFonts w:ascii="Skeena" w:hAnsi="Skeena" w:cs="Arial"/>
        </w:rPr>
      </w:pPr>
    </w:p>
    <w:p w14:paraId="4DBEE05A" w14:textId="77777777" w:rsidR="008B604B" w:rsidRPr="00790D8C" w:rsidRDefault="008B604B" w:rsidP="008B604B">
      <w:pPr>
        <w:widowControl w:val="0"/>
        <w:jc w:val="both"/>
        <w:rPr>
          <w:rFonts w:ascii="Skeena" w:hAnsi="Skeena" w:cs="Arial"/>
        </w:rPr>
      </w:pPr>
      <w:r w:rsidRPr="00790D8C">
        <w:rPr>
          <w:rFonts w:ascii="Skeena" w:hAnsi="Skeena" w:cs="Arial"/>
        </w:rPr>
        <w:t>All applications for Medicaid should be (i) filed on a SC DHHS approved application form, (ii) be legible, and (iii) should be completed online, in ink, or by typing when possible. A signed and dated application provides a legal document that:</w:t>
      </w:r>
    </w:p>
    <w:p w14:paraId="2EB1CD2A" w14:textId="77777777" w:rsidR="008B604B" w:rsidRPr="00790D8C" w:rsidRDefault="008B604B" w:rsidP="008B604B">
      <w:pPr>
        <w:widowControl w:val="0"/>
        <w:numPr>
          <w:ilvl w:val="0"/>
          <w:numId w:val="4"/>
        </w:numPr>
        <w:tabs>
          <w:tab w:val="clear" w:pos="720"/>
          <w:tab w:val="left" w:pos="-1080"/>
          <w:tab w:val="left" w:pos="-720"/>
        </w:tabs>
        <w:jc w:val="both"/>
        <w:rPr>
          <w:rFonts w:ascii="Skeena" w:hAnsi="Skeena" w:cs="Arial"/>
        </w:rPr>
      </w:pPr>
      <w:r w:rsidRPr="00790D8C">
        <w:rPr>
          <w:rFonts w:ascii="Skeena" w:hAnsi="Skeena" w:cs="Arial"/>
        </w:rPr>
        <w:t>Clearly signifies intent to apply;</w:t>
      </w:r>
    </w:p>
    <w:p w14:paraId="76189062" w14:textId="77777777" w:rsidR="008B604B" w:rsidRPr="00790D8C" w:rsidRDefault="008B604B" w:rsidP="008B604B">
      <w:pPr>
        <w:widowControl w:val="0"/>
        <w:numPr>
          <w:ilvl w:val="0"/>
          <w:numId w:val="4"/>
        </w:numPr>
        <w:tabs>
          <w:tab w:val="clear" w:pos="720"/>
          <w:tab w:val="left" w:pos="-1080"/>
          <w:tab w:val="left" w:pos="-720"/>
        </w:tabs>
        <w:jc w:val="both"/>
        <w:rPr>
          <w:rFonts w:ascii="Skeena" w:hAnsi="Skeena" w:cs="Arial"/>
        </w:rPr>
      </w:pPr>
      <w:r w:rsidRPr="00790D8C">
        <w:rPr>
          <w:rFonts w:ascii="Skeena" w:hAnsi="Skeena" w:cs="Arial"/>
        </w:rPr>
        <w:t>Puts the Applicant on notice that he/she is liable for the truthfulness of the information on the application;</w:t>
      </w:r>
    </w:p>
    <w:p w14:paraId="2767EE6C" w14:textId="77777777" w:rsidR="008B604B" w:rsidRPr="00790D8C" w:rsidRDefault="008B604B" w:rsidP="008B604B">
      <w:pPr>
        <w:widowControl w:val="0"/>
        <w:numPr>
          <w:ilvl w:val="0"/>
          <w:numId w:val="4"/>
        </w:numPr>
        <w:tabs>
          <w:tab w:val="clear" w:pos="720"/>
          <w:tab w:val="left" w:pos="-1080"/>
          <w:tab w:val="left" w:pos="-720"/>
        </w:tabs>
        <w:jc w:val="both"/>
        <w:rPr>
          <w:rFonts w:ascii="Skeena" w:hAnsi="Skeena" w:cs="Arial"/>
        </w:rPr>
      </w:pPr>
      <w:r w:rsidRPr="00790D8C">
        <w:rPr>
          <w:rFonts w:ascii="Skeena" w:hAnsi="Skeena" w:cs="Arial"/>
        </w:rPr>
        <w:t>May be introduced as evidence in court;</w:t>
      </w:r>
    </w:p>
    <w:p w14:paraId="59327196" w14:textId="77777777" w:rsidR="008B604B" w:rsidRPr="00790D8C" w:rsidRDefault="008B604B" w:rsidP="008B604B">
      <w:pPr>
        <w:widowControl w:val="0"/>
        <w:numPr>
          <w:ilvl w:val="0"/>
          <w:numId w:val="4"/>
        </w:numPr>
        <w:tabs>
          <w:tab w:val="clear" w:pos="720"/>
          <w:tab w:val="left" w:pos="-1080"/>
          <w:tab w:val="left" w:pos="-720"/>
        </w:tabs>
        <w:jc w:val="both"/>
        <w:rPr>
          <w:rFonts w:ascii="Skeena" w:hAnsi="Skeena" w:cs="Arial"/>
        </w:rPr>
      </w:pPr>
      <w:r w:rsidRPr="00790D8C">
        <w:rPr>
          <w:rFonts w:ascii="Skeena" w:hAnsi="Skeena" w:cs="Arial"/>
        </w:rPr>
        <w:t>Provides sufficient information to begin an accurate determination of eligibility; and</w:t>
      </w:r>
    </w:p>
    <w:p w14:paraId="7F3C64D9" w14:textId="77777777" w:rsidR="008B604B" w:rsidRPr="00790D8C" w:rsidRDefault="008B604B" w:rsidP="008B604B">
      <w:pPr>
        <w:widowControl w:val="0"/>
        <w:numPr>
          <w:ilvl w:val="0"/>
          <w:numId w:val="4"/>
        </w:numPr>
        <w:tabs>
          <w:tab w:val="clear" w:pos="720"/>
          <w:tab w:val="left" w:pos="-1080"/>
          <w:tab w:val="left" w:pos="-720"/>
        </w:tabs>
        <w:jc w:val="both"/>
        <w:rPr>
          <w:rFonts w:ascii="Skeena" w:hAnsi="Skeena" w:cs="Arial"/>
        </w:rPr>
      </w:pPr>
      <w:r w:rsidRPr="00790D8C">
        <w:rPr>
          <w:rFonts w:ascii="Skeena" w:hAnsi="Skeena" w:cs="Arial"/>
        </w:rPr>
        <w:t>Provides notice to the Applicant of his rights and responsibilities.</w:t>
      </w:r>
    </w:p>
    <w:p w14:paraId="4AF5E579" w14:textId="77777777" w:rsidR="008B604B" w:rsidRPr="008F0303" w:rsidRDefault="008B604B" w:rsidP="008B604B">
      <w:pPr>
        <w:widowControl w:val="0"/>
        <w:jc w:val="both"/>
        <w:rPr>
          <w:rFonts w:ascii="Skeena" w:hAnsi="Skeena" w:cs="Arial"/>
          <w:bCs/>
          <w:szCs w:val="22"/>
        </w:rPr>
      </w:pPr>
    </w:p>
    <w:p w14:paraId="56712A8C" w14:textId="77777777" w:rsidR="008B604B" w:rsidRPr="00790D8C" w:rsidRDefault="008B604B" w:rsidP="008B604B">
      <w:pPr>
        <w:widowControl w:val="0"/>
        <w:jc w:val="both"/>
        <w:rPr>
          <w:rFonts w:ascii="Skeena" w:eastAsia="Calibri" w:hAnsi="Skeena" w:cs="Arial"/>
          <w:szCs w:val="22"/>
        </w:rPr>
      </w:pPr>
      <w:r w:rsidRPr="00790D8C">
        <w:rPr>
          <w:rFonts w:ascii="Skeena" w:eastAsia="Calibri" w:hAnsi="Skeena" w:cs="Arial"/>
          <w:szCs w:val="22"/>
        </w:rPr>
        <w:t xml:space="preserve">Eligibility Staff must accept any valid Medicaid application that is submitted. If additional </w:t>
      </w:r>
      <w:r w:rsidRPr="00790D8C">
        <w:rPr>
          <w:rFonts w:ascii="Skeena" w:eastAsia="Calibri" w:hAnsi="Skeena" w:cs="Arial"/>
          <w:szCs w:val="22"/>
        </w:rPr>
        <w:lastRenderedPageBreak/>
        <w:t xml:space="preserve">information is required to process the application for a particular category, it must be requested from the applicant, but the applicant cannot be required to complete an additional application. </w:t>
      </w:r>
    </w:p>
    <w:p w14:paraId="4E7A23A9" w14:textId="77777777" w:rsidR="008B604B" w:rsidRPr="00790D8C" w:rsidRDefault="008B604B" w:rsidP="008B604B">
      <w:pPr>
        <w:widowControl w:val="0"/>
        <w:jc w:val="both"/>
        <w:rPr>
          <w:rFonts w:ascii="Skeena" w:eastAsia="Calibri" w:hAnsi="Skeena" w:cs="Arial"/>
          <w:szCs w:val="22"/>
        </w:rPr>
      </w:pPr>
    </w:p>
    <w:p w14:paraId="3EB6EC54" w14:textId="77777777" w:rsidR="008B604B" w:rsidRPr="00790D8C" w:rsidRDefault="008B604B" w:rsidP="008B604B">
      <w:pPr>
        <w:widowControl w:val="0"/>
        <w:jc w:val="both"/>
        <w:rPr>
          <w:rFonts w:ascii="Skeena" w:eastAsia="Calibri" w:hAnsi="Skeena" w:cs="Arial"/>
          <w:szCs w:val="22"/>
        </w:rPr>
      </w:pPr>
      <w:r w:rsidRPr="00790D8C">
        <w:rPr>
          <w:rFonts w:ascii="Skeena" w:eastAsia="Calibri" w:hAnsi="Skeena" w:cs="Arial"/>
          <w:b/>
          <w:szCs w:val="22"/>
        </w:rPr>
        <w:t>A completed application form must be on file for every Applicant/Beneficiary.</w:t>
      </w:r>
      <w:r w:rsidRPr="00790D8C">
        <w:rPr>
          <w:rFonts w:ascii="Skeena" w:eastAsia="Calibri" w:hAnsi="Skeena" w:cs="Arial"/>
          <w:szCs w:val="22"/>
        </w:rPr>
        <w:t xml:space="preserve"> Once a properly signed and dated application has been submitted, the Medicaid Eligibility Worker must not alter the application by adding, changing, or deleting any information. During an interview, an applicant can make changes to the information on an application. The change must be initialed by the Applicant on any submitted paper application. Changes reported to the Eligibility Worker by any other means must be documented in the appropriate MEDS or Cúram Notes screen.</w:t>
      </w:r>
    </w:p>
    <w:p w14:paraId="0A951581" w14:textId="77777777" w:rsidR="008B604B" w:rsidRPr="00790D8C" w:rsidRDefault="008B604B" w:rsidP="008B604B">
      <w:pPr>
        <w:widowControl w:val="0"/>
        <w:jc w:val="both"/>
        <w:rPr>
          <w:rFonts w:ascii="Skeena" w:eastAsia="Calibri" w:hAnsi="Skeena" w:cs="Arial"/>
          <w:szCs w:val="22"/>
        </w:rPr>
      </w:pPr>
    </w:p>
    <w:p w14:paraId="1466B82E" w14:textId="77777777" w:rsidR="008B604B" w:rsidRPr="00790D8C" w:rsidRDefault="008B604B" w:rsidP="008B604B">
      <w:pPr>
        <w:widowControl w:val="0"/>
        <w:jc w:val="both"/>
        <w:rPr>
          <w:rFonts w:ascii="Skeena" w:eastAsia="Calibri" w:hAnsi="Skeena" w:cs="Arial"/>
          <w:bCs/>
          <w:szCs w:val="22"/>
        </w:rPr>
      </w:pPr>
      <w:r w:rsidRPr="00790D8C">
        <w:rPr>
          <w:rFonts w:ascii="Skeena" w:eastAsia="Calibri" w:hAnsi="Skeena" w:cs="Arial"/>
          <w:bCs/>
          <w:szCs w:val="22"/>
        </w:rPr>
        <w:t xml:space="preserve">Supplemental Security Income Recipients </w:t>
      </w:r>
    </w:p>
    <w:p w14:paraId="43B466AC" w14:textId="77777777" w:rsidR="008B604B" w:rsidRPr="00790D8C" w:rsidRDefault="008B604B" w:rsidP="008B604B">
      <w:pPr>
        <w:widowControl w:val="0"/>
        <w:numPr>
          <w:ilvl w:val="0"/>
          <w:numId w:val="6"/>
        </w:numPr>
        <w:tabs>
          <w:tab w:val="clear" w:pos="720"/>
          <w:tab w:val="left" w:pos="-1080"/>
          <w:tab w:val="left" w:pos="-720"/>
        </w:tabs>
        <w:jc w:val="both"/>
        <w:rPr>
          <w:rFonts w:ascii="Skeena" w:eastAsia="Calibri" w:hAnsi="Skeena" w:cs="Arial"/>
          <w:szCs w:val="22"/>
        </w:rPr>
      </w:pPr>
      <w:r w:rsidRPr="00790D8C">
        <w:rPr>
          <w:rFonts w:ascii="Skeena" w:eastAsia="Calibri" w:hAnsi="Skeena" w:cs="Arial"/>
          <w:szCs w:val="22"/>
        </w:rPr>
        <w:t>SSI recipients who enter a facility and have their SSI benefits terminated will be required to file a Medicaid application.</w:t>
      </w:r>
    </w:p>
    <w:p w14:paraId="7AD3A388" w14:textId="77777777" w:rsidR="008B604B" w:rsidRPr="00790D8C" w:rsidRDefault="008B604B" w:rsidP="008B604B">
      <w:pPr>
        <w:widowControl w:val="0"/>
        <w:numPr>
          <w:ilvl w:val="0"/>
          <w:numId w:val="6"/>
        </w:numPr>
        <w:tabs>
          <w:tab w:val="clear" w:pos="720"/>
          <w:tab w:val="left" w:pos="-1080"/>
          <w:tab w:val="left" w:pos="-720"/>
        </w:tabs>
        <w:jc w:val="both"/>
        <w:rPr>
          <w:rFonts w:ascii="Skeena" w:eastAsia="Calibri" w:hAnsi="Skeena" w:cs="Arial"/>
          <w:szCs w:val="22"/>
        </w:rPr>
      </w:pPr>
      <w:r w:rsidRPr="00790D8C">
        <w:rPr>
          <w:rFonts w:ascii="Skeena" w:eastAsia="Calibri" w:hAnsi="Skeena" w:cs="Arial"/>
          <w:szCs w:val="22"/>
        </w:rPr>
        <w:t>Dual eligibles (recipients of both Retirement, Survivors, and Disability Insurance (RSDI) and SSI benefits) who enter a facility permanently (more than 90 calendar days) and whose RSDI benefit is greater than $50 will usually have their SSI benefits terminated. Therefore, a Medicaid application will be required.</w:t>
      </w:r>
    </w:p>
    <w:p w14:paraId="24358A73" w14:textId="77777777" w:rsidR="008B604B" w:rsidRPr="00790D8C" w:rsidRDefault="008B604B" w:rsidP="008B604B">
      <w:pPr>
        <w:widowControl w:val="0"/>
        <w:tabs>
          <w:tab w:val="left" w:pos="-1080"/>
          <w:tab w:val="left" w:pos="-720"/>
        </w:tabs>
        <w:jc w:val="both"/>
        <w:rPr>
          <w:rFonts w:ascii="Skeena" w:eastAsia="Calibri" w:hAnsi="Skeena" w:cs="Arial"/>
          <w:szCs w:val="22"/>
        </w:rPr>
      </w:pPr>
      <w:r w:rsidRPr="00790D8C">
        <w:rPr>
          <w:rFonts w:ascii="Skeena" w:eastAsia="Calibri" w:hAnsi="Skeena" w:cs="Arial"/>
          <w:szCs w:val="22"/>
        </w:rPr>
        <w:t>Dual eligibles entering a facility temporarily (less than 90 calendar days) usually continue to qualify for SSI. Therefore, they will not be required to complete a Medicaid application.</w:t>
      </w:r>
    </w:p>
    <w:p w14:paraId="350D22F0" w14:textId="77777777" w:rsidR="008B604B" w:rsidRPr="00790D8C" w:rsidRDefault="008B604B" w:rsidP="008B604B">
      <w:pPr>
        <w:widowControl w:val="0"/>
        <w:tabs>
          <w:tab w:val="left" w:pos="-1080"/>
          <w:tab w:val="left" w:pos="-720"/>
        </w:tabs>
        <w:jc w:val="both"/>
        <w:rPr>
          <w:rFonts w:ascii="Skeena" w:hAnsi="Skeena" w:cs="Arial"/>
        </w:rPr>
      </w:pPr>
    </w:p>
    <w:p w14:paraId="54021DC3" w14:textId="77777777" w:rsidR="008B604B" w:rsidRPr="00790D8C" w:rsidRDefault="008B604B" w:rsidP="008B604B">
      <w:pPr>
        <w:widowControl w:val="0"/>
        <w:tabs>
          <w:tab w:val="right" w:pos="9360"/>
        </w:tabs>
        <w:autoSpaceDE w:val="0"/>
        <w:autoSpaceDN w:val="0"/>
        <w:adjustRightInd w:val="0"/>
        <w:ind w:left="1440" w:hanging="1440"/>
        <w:outlineLvl w:val="1"/>
        <w:rPr>
          <w:rFonts w:ascii="Skeena" w:hAnsi="Skeena" w:cs="Arial"/>
        </w:rPr>
      </w:pPr>
      <w:bookmarkStart w:id="39" w:name="MPPM_101_03_01"/>
      <w:bookmarkStart w:id="40" w:name="_Toc144199419"/>
      <w:bookmarkStart w:id="41" w:name="_Toc144465078"/>
      <w:r w:rsidRPr="00790D8C">
        <w:rPr>
          <w:rFonts w:ascii="Skeena" w:hAnsi="Skeena" w:cs="Arial"/>
          <w:b/>
          <w:bCs/>
        </w:rPr>
        <w:t>101.03.01</w:t>
      </w:r>
      <w:bookmarkEnd w:id="39"/>
      <w:r w:rsidRPr="00790D8C">
        <w:rPr>
          <w:rFonts w:ascii="Skeena" w:hAnsi="Skeena" w:cs="Arial"/>
          <w:b/>
          <w:bCs/>
        </w:rPr>
        <w:tab/>
        <w:t>Application Form</w:t>
      </w:r>
      <w:bookmarkEnd w:id="40"/>
      <w:bookmarkEnd w:id="41"/>
    </w:p>
    <w:p w14:paraId="703CB41A" w14:textId="77777777" w:rsidR="008B604B" w:rsidRPr="00790D8C" w:rsidRDefault="008B604B" w:rsidP="008B604B">
      <w:pPr>
        <w:widowControl w:val="0"/>
        <w:autoSpaceDE w:val="0"/>
        <w:autoSpaceDN w:val="0"/>
        <w:adjustRightInd w:val="0"/>
        <w:jc w:val="right"/>
        <w:rPr>
          <w:rFonts w:ascii="Skeena" w:hAnsi="Skeena" w:cs="Arial"/>
          <w:sz w:val="16"/>
        </w:rPr>
      </w:pPr>
      <w:r w:rsidRPr="00790D8C">
        <w:rPr>
          <w:rFonts w:ascii="Skeena" w:hAnsi="Skeena" w:cs="Arial"/>
          <w:sz w:val="16"/>
        </w:rPr>
        <w:t>(Rev. 12/01/22)</w:t>
      </w:r>
    </w:p>
    <w:p w14:paraId="63D649B8" w14:textId="77777777" w:rsidR="008B604B" w:rsidRPr="00790D8C" w:rsidRDefault="008B604B" w:rsidP="008B604B">
      <w:pPr>
        <w:widowControl w:val="0"/>
        <w:jc w:val="both"/>
        <w:rPr>
          <w:rFonts w:ascii="Skeena" w:hAnsi="Skeena" w:cs="Arial"/>
        </w:rPr>
      </w:pPr>
      <w:r w:rsidRPr="00790D8C">
        <w:rPr>
          <w:rFonts w:ascii="Skeena" w:hAnsi="Skeena" w:cs="Arial"/>
        </w:rPr>
        <w:t xml:space="preserve">Applicants may apply for Medicaid using the </w:t>
      </w:r>
      <w:hyperlink r:id="rId38">
        <w:r w:rsidRPr="00790D8C">
          <w:rPr>
            <w:rFonts w:ascii="Skeena" w:hAnsi="Skeena" w:cs="Arial"/>
            <w:color w:val="0000FF"/>
            <w:u w:val="single"/>
          </w:rPr>
          <w:t>DHHS Form 3400</w:t>
        </w:r>
      </w:hyperlink>
      <w:r w:rsidRPr="00790D8C">
        <w:rPr>
          <w:rFonts w:ascii="Skeena" w:hAnsi="Skeena" w:cs="Arial"/>
        </w:rPr>
        <w:t>, Healthy Connections Application for Medicaid and/or Affordable Health Coverage. Some specialty programs may require an addendum to collect additional information. An addendum is a supplement to the application and is not a valid application by itself.</w:t>
      </w:r>
    </w:p>
    <w:p w14:paraId="2ED716D9" w14:textId="77777777" w:rsidR="008B604B" w:rsidRPr="00790D8C" w:rsidRDefault="008B604B" w:rsidP="008B604B">
      <w:pPr>
        <w:widowControl w:val="0"/>
        <w:numPr>
          <w:ilvl w:val="0"/>
          <w:numId w:val="151"/>
        </w:numPr>
        <w:contextualSpacing/>
        <w:jc w:val="both"/>
        <w:rPr>
          <w:rFonts w:ascii="Skeena" w:eastAsia="Calibri" w:hAnsi="Skeena" w:cs="Arial"/>
          <w:dstrike/>
        </w:rPr>
      </w:pPr>
      <w:r w:rsidRPr="00790D8C">
        <w:rPr>
          <w:rFonts w:ascii="Skeena" w:eastAsia="Calibri" w:hAnsi="Skeena" w:cs="Arial"/>
        </w:rPr>
        <w:t xml:space="preserve">If an application is denied for a reason other than failure to return information, a new application and addendum is required if the applicant wants to apply for Medicaid coverage. </w:t>
      </w:r>
    </w:p>
    <w:p w14:paraId="0C94581B" w14:textId="77777777" w:rsidR="008B604B" w:rsidRPr="00790D8C" w:rsidRDefault="008B604B" w:rsidP="008B604B">
      <w:pPr>
        <w:widowControl w:val="0"/>
        <w:numPr>
          <w:ilvl w:val="0"/>
          <w:numId w:val="151"/>
        </w:numPr>
        <w:contextualSpacing/>
        <w:jc w:val="both"/>
        <w:rPr>
          <w:rFonts w:ascii="Skeena" w:eastAsia="Calibri" w:hAnsi="Skeena" w:cs="Arial"/>
          <w:dstrike/>
        </w:rPr>
      </w:pPr>
      <w:r w:rsidRPr="00790D8C">
        <w:rPr>
          <w:rFonts w:ascii="Skeena" w:eastAsia="Calibri" w:hAnsi="Skeena" w:cs="Arial"/>
        </w:rPr>
        <w:t xml:space="preserve">If an application is denied for failure to return information, </w:t>
      </w:r>
    </w:p>
    <w:p w14:paraId="3204AC0C" w14:textId="77777777" w:rsidR="008B604B" w:rsidRPr="00790D8C" w:rsidRDefault="008B604B" w:rsidP="008B604B">
      <w:pPr>
        <w:widowControl w:val="0"/>
        <w:numPr>
          <w:ilvl w:val="1"/>
          <w:numId w:val="151"/>
        </w:numPr>
        <w:ind w:left="1080"/>
        <w:contextualSpacing/>
        <w:jc w:val="both"/>
        <w:rPr>
          <w:rFonts w:ascii="Skeena" w:eastAsia="Calibri" w:hAnsi="Skeena" w:cs="Arial"/>
          <w:dstrike/>
        </w:rPr>
      </w:pPr>
      <w:r w:rsidRPr="00790D8C">
        <w:rPr>
          <w:rFonts w:ascii="Skeena" w:eastAsia="Calibri" w:hAnsi="Skeena" w:cs="Arial"/>
        </w:rPr>
        <w:t xml:space="preserve">If the applicant provides all the requested information within 30 days from the date on the denial notice, the existing application and addendum is still valid. </w:t>
      </w:r>
    </w:p>
    <w:p w14:paraId="78491096" w14:textId="77777777" w:rsidR="008B604B" w:rsidRPr="00790D8C" w:rsidRDefault="008B604B" w:rsidP="008B604B">
      <w:pPr>
        <w:widowControl w:val="0"/>
        <w:numPr>
          <w:ilvl w:val="1"/>
          <w:numId w:val="151"/>
        </w:numPr>
        <w:tabs>
          <w:tab w:val="left" w:pos="-1080"/>
          <w:tab w:val="left" w:pos="-720"/>
        </w:tabs>
        <w:ind w:left="1080"/>
        <w:contextualSpacing/>
        <w:jc w:val="both"/>
        <w:rPr>
          <w:rFonts w:ascii="Skeena" w:eastAsia="Calibri" w:hAnsi="Skeena" w:cs="Arial"/>
        </w:rPr>
      </w:pPr>
      <w:r w:rsidRPr="00790D8C">
        <w:rPr>
          <w:rFonts w:ascii="Skeena" w:eastAsia="Calibri" w:hAnsi="Skeena" w:cs="Arial"/>
        </w:rPr>
        <w:t xml:space="preserve">If the applicant does not provide all of the requested information within 30 days from the date on the denial notice, a new application and addendum is required. </w:t>
      </w:r>
    </w:p>
    <w:p w14:paraId="260E4E98" w14:textId="77777777" w:rsidR="008B604B" w:rsidRPr="00790D8C" w:rsidRDefault="008B604B" w:rsidP="008B604B">
      <w:pPr>
        <w:widowControl w:val="0"/>
        <w:jc w:val="both"/>
        <w:rPr>
          <w:rFonts w:ascii="Skeena" w:hAnsi="Skeena" w:cs="Arial"/>
        </w:rPr>
      </w:pPr>
    </w:p>
    <w:p w14:paraId="0DE9D9B0" w14:textId="77777777" w:rsidR="008B604B" w:rsidRPr="00790D8C" w:rsidRDefault="008B604B" w:rsidP="008B604B">
      <w:pPr>
        <w:widowControl w:val="0"/>
        <w:jc w:val="both"/>
        <w:rPr>
          <w:rFonts w:ascii="Skeena" w:hAnsi="Skeena" w:cs="Arial"/>
        </w:rPr>
      </w:pPr>
      <w:r w:rsidRPr="00790D8C">
        <w:rPr>
          <w:rFonts w:ascii="Skeena" w:hAnsi="Skeena" w:cs="Arial"/>
        </w:rPr>
        <w:t>Applicants applying for a non-MAGI category, Optional State Supplementation (OSS), or General Hospital may apply using the DHHS Form 3400 with the DHHS Form 3400-A, Additional Information for Select Medicaid Programs.</w:t>
      </w:r>
    </w:p>
    <w:p w14:paraId="5F50FED1" w14:textId="77777777" w:rsidR="008B604B" w:rsidRPr="00747DDE" w:rsidRDefault="008B604B" w:rsidP="008B604B">
      <w:pPr>
        <w:widowControl w:val="0"/>
        <w:jc w:val="both"/>
        <w:rPr>
          <w:rFonts w:ascii="Skeena" w:hAnsi="Skeena" w:cs="Arial"/>
          <w:color w:val="000000" w:themeColor="text1"/>
        </w:rPr>
      </w:pPr>
    </w:p>
    <w:p w14:paraId="414C7583" w14:textId="77777777" w:rsidR="008B604B" w:rsidRPr="00790D8C" w:rsidRDefault="008B604B" w:rsidP="008B604B">
      <w:pPr>
        <w:widowControl w:val="0"/>
        <w:jc w:val="both"/>
        <w:rPr>
          <w:rFonts w:ascii="Skeena" w:hAnsi="Skeena" w:cs="Arial"/>
        </w:rPr>
      </w:pPr>
      <w:r w:rsidRPr="00790D8C">
        <w:rPr>
          <w:rFonts w:ascii="Skeena" w:hAnsi="Skeena" w:cs="Arial"/>
        </w:rPr>
        <w:t xml:space="preserve">A person applying </w:t>
      </w:r>
      <w:r w:rsidRPr="00790D8C">
        <w:rPr>
          <w:rFonts w:ascii="Skeena" w:hAnsi="Skeena" w:cs="Arial"/>
          <w:u w:val="single"/>
        </w:rPr>
        <w:t>only</w:t>
      </w:r>
      <w:r w:rsidRPr="00790D8C">
        <w:rPr>
          <w:rFonts w:ascii="Skeena" w:hAnsi="Skeena" w:cs="Arial"/>
        </w:rPr>
        <w:t xml:space="preserve"> for Nursing Home (Institutional), Waiver Services (Waiver), or Optional State Supplementation (OSS) may apply using:</w:t>
      </w:r>
    </w:p>
    <w:p w14:paraId="2D44F769" w14:textId="77777777" w:rsidR="008B604B" w:rsidRPr="00790D8C" w:rsidRDefault="008B604B" w:rsidP="00747DDE">
      <w:pPr>
        <w:widowControl w:val="0"/>
        <w:numPr>
          <w:ilvl w:val="0"/>
          <w:numId w:val="150"/>
        </w:numPr>
        <w:ind w:left="720" w:hanging="360"/>
        <w:contextualSpacing/>
        <w:jc w:val="both"/>
        <w:rPr>
          <w:rFonts w:ascii="Skeena" w:eastAsia="Calibri" w:hAnsi="Skeena" w:cs="Arial"/>
        </w:rPr>
      </w:pPr>
      <w:r w:rsidRPr="00790D8C">
        <w:rPr>
          <w:rFonts w:ascii="Skeena" w:eastAsia="Calibri" w:hAnsi="Skeena" w:cs="Arial"/>
        </w:rPr>
        <w:t xml:space="preserve">the </w:t>
      </w:r>
      <w:hyperlink r:id="rId39">
        <w:r w:rsidRPr="00790D8C">
          <w:rPr>
            <w:rFonts w:ascii="Skeena" w:eastAsia="Calibri" w:hAnsi="Skeena" w:cs="Arial"/>
            <w:color w:val="0000FF"/>
            <w:u w:val="single"/>
          </w:rPr>
          <w:t>DHHS Form 3400</w:t>
        </w:r>
      </w:hyperlink>
      <w:r w:rsidRPr="00790D8C">
        <w:rPr>
          <w:rFonts w:ascii="Skeena" w:eastAsia="Calibri" w:hAnsi="Skeena" w:cs="Arial"/>
        </w:rPr>
        <w:t xml:space="preserve"> with the </w:t>
      </w:r>
      <w:hyperlink r:id="rId40">
        <w:r w:rsidRPr="00790D8C">
          <w:rPr>
            <w:rFonts w:ascii="Skeena" w:eastAsia="Calibri" w:hAnsi="Skeena" w:cs="Arial"/>
            <w:color w:val="0000FF"/>
            <w:u w:val="single"/>
          </w:rPr>
          <w:t>DHHS Form 3400-B</w:t>
        </w:r>
      </w:hyperlink>
      <w:r w:rsidRPr="00790D8C">
        <w:rPr>
          <w:rFonts w:ascii="Skeena" w:eastAsia="Calibri" w:hAnsi="Skeena" w:cs="Arial"/>
        </w:rPr>
        <w:t xml:space="preserve">, Additional Information for Nursing </w:t>
      </w:r>
      <w:r w:rsidRPr="00790D8C">
        <w:rPr>
          <w:rFonts w:ascii="Skeena" w:eastAsia="Calibri" w:hAnsi="Skeena" w:cs="Arial"/>
        </w:rPr>
        <w:lastRenderedPageBreak/>
        <w:t xml:space="preserve">Home and In-Home Care, or </w:t>
      </w:r>
    </w:p>
    <w:p w14:paraId="6F003E90" w14:textId="30CA3B2D" w:rsidR="008B604B" w:rsidRPr="00747DDE" w:rsidRDefault="008B604B" w:rsidP="0023639A">
      <w:pPr>
        <w:widowControl w:val="0"/>
        <w:numPr>
          <w:ilvl w:val="0"/>
          <w:numId w:val="150"/>
        </w:numPr>
        <w:ind w:left="720" w:hanging="360"/>
        <w:contextualSpacing/>
        <w:jc w:val="both"/>
        <w:rPr>
          <w:rFonts w:ascii="Skeena" w:hAnsi="Skeena" w:cs="Arial"/>
        </w:rPr>
      </w:pPr>
      <w:r w:rsidRPr="00747DDE">
        <w:rPr>
          <w:rFonts w:ascii="Skeena" w:eastAsia="Calibri" w:hAnsi="Skeena" w:cs="Arial"/>
        </w:rPr>
        <w:t xml:space="preserve">the </w:t>
      </w:r>
      <w:hyperlink r:id="rId41">
        <w:r w:rsidRPr="00747DDE">
          <w:rPr>
            <w:rFonts w:ascii="Skeena" w:eastAsia="Calibri" w:hAnsi="Skeena" w:cs="Arial"/>
            <w:color w:val="0000FF"/>
            <w:u w:val="single"/>
          </w:rPr>
          <w:t>DHHS Form 3401</w:t>
        </w:r>
      </w:hyperlink>
      <w:r w:rsidRPr="00747DDE">
        <w:rPr>
          <w:rFonts w:ascii="Skeena" w:eastAsia="Calibri" w:hAnsi="Skeena" w:cs="Arial"/>
        </w:rPr>
        <w:t>, Healthy Connections Application for Nursing Home, Residential or In-Home Care</w:t>
      </w:r>
      <w:r w:rsidRPr="00747DDE">
        <w:rPr>
          <w:rFonts w:ascii="Skeena" w:eastAsia="Calibri" w:hAnsi="Skeena" w:cs="Arial"/>
          <w:b/>
          <w:bCs/>
        </w:rPr>
        <w:t>.</w:t>
      </w:r>
    </w:p>
    <w:p w14:paraId="798FBFD3" w14:textId="77777777" w:rsidR="00747DDE" w:rsidRDefault="00747DDE" w:rsidP="008B604B">
      <w:pPr>
        <w:widowControl w:val="0"/>
        <w:tabs>
          <w:tab w:val="left" w:pos="-1080"/>
          <w:tab w:val="left" w:pos="-720"/>
        </w:tabs>
        <w:jc w:val="both"/>
        <w:rPr>
          <w:rFonts w:ascii="Skeena" w:hAnsi="Skeena" w:cs="Arial"/>
        </w:rPr>
      </w:pPr>
    </w:p>
    <w:p w14:paraId="776D1C29" w14:textId="594CFCEC" w:rsidR="008B604B" w:rsidRPr="00790D8C" w:rsidRDefault="008B604B" w:rsidP="008B604B">
      <w:pPr>
        <w:widowControl w:val="0"/>
        <w:tabs>
          <w:tab w:val="left" w:pos="-1080"/>
          <w:tab w:val="left" w:pos="-720"/>
        </w:tabs>
        <w:jc w:val="both"/>
        <w:rPr>
          <w:rFonts w:ascii="Skeena" w:hAnsi="Skeena" w:cs="Arial"/>
        </w:rPr>
      </w:pPr>
      <w:r w:rsidRPr="00790D8C">
        <w:rPr>
          <w:rFonts w:ascii="Skeena" w:hAnsi="Skeena" w:cs="Arial"/>
        </w:rPr>
        <w:t>Applicants who only want Family Planning and no other coverage may apply using the DHHS Form 400, Family Planning Only Application.</w:t>
      </w:r>
    </w:p>
    <w:p w14:paraId="2FDE48DB" w14:textId="77777777" w:rsidR="008B604B" w:rsidRPr="00790D8C" w:rsidRDefault="008B604B" w:rsidP="008B604B">
      <w:pPr>
        <w:widowControl w:val="0"/>
        <w:tabs>
          <w:tab w:val="left" w:pos="-1080"/>
          <w:tab w:val="left" w:pos="-720"/>
        </w:tabs>
        <w:jc w:val="both"/>
        <w:rPr>
          <w:rFonts w:ascii="Skeena" w:hAnsi="Skeena" w:cs="Arial"/>
        </w:rPr>
      </w:pPr>
    </w:p>
    <w:p w14:paraId="7D9DCC0D" w14:textId="77777777" w:rsidR="008B604B" w:rsidRPr="00790D8C" w:rsidRDefault="008B604B" w:rsidP="008B604B">
      <w:pPr>
        <w:widowControl w:val="0"/>
        <w:tabs>
          <w:tab w:val="left" w:pos="-1080"/>
          <w:tab w:val="left" w:pos="-720"/>
        </w:tabs>
        <w:jc w:val="both"/>
        <w:rPr>
          <w:rFonts w:ascii="Skeena" w:hAnsi="Skeena" w:cs="Arial"/>
        </w:rPr>
      </w:pPr>
      <w:r w:rsidRPr="00790D8C">
        <w:rPr>
          <w:rFonts w:ascii="Skeena" w:hAnsi="Skeena" w:cs="Arial"/>
        </w:rPr>
        <w:t>Applicants who only want to be considered for TEFRA may apply using the DHHS Form 3290, TEFRA Application.</w:t>
      </w:r>
    </w:p>
    <w:p w14:paraId="29AA0E67" w14:textId="77777777" w:rsidR="008B604B" w:rsidRPr="00790D8C" w:rsidRDefault="008B604B" w:rsidP="008B604B">
      <w:pPr>
        <w:widowControl w:val="0"/>
        <w:tabs>
          <w:tab w:val="left" w:pos="-1080"/>
          <w:tab w:val="left" w:pos="-720"/>
        </w:tabs>
        <w:jc w:val="both"/>
        <w:rPr>
          <w:rFonts w:ascii="Skeena" w:hAnsi="Skeena" w:cs="Arial"/>
        </w:rPr>
      </w:pPr>
    </w:p>
    <w:p w14:paraId="7BF74CAC" w14:textId="77777777" w:rsidR="008B604B" w:rsidRPr="00790D8C" w:rsidRDefault="008B604B" w:rsidP="008B604B">
      <w:pPr>
        <w:widowControl w:val="0"/>
        <w:tabs>
          <w:tab w:val="left" w:pos="-1080"/>
          <w:tab w:val="left" w:pos="-720"/>
        </w:tabs>
        <w:jc w:val="both"/>
        <w:rPr>
          <w:rFonts w:ascii="Skeena" w:hAnsi="Skeena" w:cs="Arial"/>
        </w:rPr>
      </w:pPr>
      <w:r w:rsidRPr="00790D8C">
        <w:rPr>
          <w:rFonts w:ascii="Skeena" w:hAnsi="Skeena" w:cs="Arial"/>
        </w:rPr>
        <w:t>Applicants referred by Continuum of Care to apply for the Palmetto Coordinated System of Care (PCSC) waiver can use either the:</w:t>
      </w:r>
    </w:p>
    <w:p w14:paraId="594558B8" w14:textId="77777777" w:rsidR="008B604B" w:rsidRPr="00790D8C" w:rsidRDefault="008B604B" w:rsidP="008B604B">
      <w:pPr>
        <w:widowControl w:val="0"/>
        <w:numPr>
          <w:ilvl w:val="0"/>
          <w:numId w:val="127"/>
        </w:numPr>
        <w:contextualSpacing/>
        <w:jc w:val="both"/>
        <w:rPr>
          <w:rFonts w:ascii="Skeena" w:eastAsia="Calibri" w:hAnsi="Skeena" w:cs="Arial"/>
        </w:rPr>
      </w:pPr>
      <w:r w:rsidRPr="00790D8C">
        <w:rPr>
          <w:rFonts w:ascii="Skeena" w:eastAsia="Calibri" w:hAnsi="Skeena" w:cs="Arial"/>
        </w:rPr>
        <w:t xml:space="preserve">DHHS Form 3400 if applying as part of the family, or </w:t>
      </w:r>
    </w:p>
    <w:p w14:paraId="54697CF5" w14:textId="77777777" w:rsidR="008B604B" w:rsidRPr="00790D8C" w:rsidRDefault="008B604B" w:rsidP="008B604B">
      <w:pPr>
        <w:widowControl w:val="0"/>
        <w:numPr>
          <w:ilvl w:val="0"/>
          <w:numId w:val="127"/>
        </w:numPr>
        <w:contextualSpacing/>
        <w:jc w:val="both"/>
        <w:rPr>
          <w:rFonts w:ascii="Skeena" w:eastAsia="Calibri" w:hAnsi="Skeena" w:cs="Arial"/>
        </w:rPr>
      </w:pPr>
      <w:hyperlink r:id="rId42" w:history="1">
        <w:r w:rsidRPr="00790D8C">
          <w:rPr>
            <w:rFonts w:ascii="Skeena" w:eastAsia="Calibri" w:hAnsi="Skeena" w:cs="Arial"/>
            <w:color w:val="0000FF"/>
            <w:u w:val="single"/>
          </w:rPr>
          <w:t>DHHS Form 3405</w:t>
        </w:r>
      </w:hyperlink>
      <w:r w:rsidRPr="00790D8C">
        <w:rPr>
          <w:rFonts w:ascii="Skeena" w:eastAsia="Calibri" w:hAnsi="Skeena" w:cs="Arial"/>
        </w:rPr>
        <w:t>, Healthy Connections Medicaid Application - Single Person Household, if only the child who needs PCSC waiver services is applying.</w:t>
      </w:r>
    </w:p>
    <w:p w14:paraId="6DEBB558" w14:textId="77777777" w:rsidR="008B604B" w:rsidRPr="00790D8C" w:rsidRDefault="008B604B" w:rsidP="008B604B">
      <w:pPr>
        <w:widowControl w:val="0"/>
        <w:tabs>
          <w:tab w:val="left" w:pos="-1080"/>
          <w:tab w:val="left" w:pos="-720"/>
        </w:tabs>
        <w:jc w:val="both"/>
        <w:rPr>
          <w:rFonts w:ascii="Skeena" w:hAnsi="Skeena" w:cs="Arial"/>
        </w:rPr>
      </w:pPr>
    </w:p>
    <w:p w14:paraId="0698D1DB" w14:textId="77777777" w:rsidR="008B604B" w:rsidRPr="00790D8C" w:rsidRDefault="008B604B" w:rsidP="008B604B">
      <w:pPr>
        <w:widowControl w:val="0"/>
        <w:tabs>
          <w:tab w:val="right" w:pos="9360"/>
        </w:tabs>
        <w:autoSpaceDE w:val="0"/>
        <w:autoSpaceDN w:val="0"/>
        <w:adjustRightInd w:val="0"/>
        <w:ind w:left="1440" w:hanging="1440"/>
        <w:outlineLvl w:val="1"/>
        <w:rPr>
          <w:rFonts w:ascii="Skeena" w:hAnsi="Skeena" w:cs="Arial"/>
        </w:rPr>
      </w:pPr>
      <w:bookmarkStart w:id="42" w:name="_Toc144199420"/>
      <w:bookmarkStart w:id="43" w:name="_Toc144465079"/>
      <w:r w:rsidRPr="00790D8C">
        <w:rPr>
          <w:rFonts w:ascii="Skeena" w:hAnsi="Skeena" w:cs="Arial"/>
          <w:b/>
          <w:bCs/>
        </w:rPr>
        <w:t>101.03.02</w:t>
      </w:r>
      <w:r w:rsidRPr="00790D8C">
        <w:rPr>
          <w:rFonts w:ascii="Skeena" w:hAnsi="Skeena" w:cs="Arial"/>
          <w:b/>
          <w:bCs/>
        </w:rPr>
        <w:tab/>
        <w:t>Choice of Category</w:t>
      </w:r>
      <w:bookmarkEnd w:id="42"/>
      <w:bookmarkEnd w:id="43"/>
    </w:p>
    <w:p w14:paraId="2FB76CCA" w14:textId="77777777" w:rsidR="008B604B" w:rsidRPr="00790D8C" w:rsidRDefault="008B604B" w:rsidP="008B604B">
      <w:pPr>
        <w:widowControl w:val="0"/>
        <w:autoSpaceDE w:val="0"/>
        <w:autoSpaceDN w:val="0"/>
        <w:adjustRightInd w:val="0"/>
        <w:jc w:val="right"/>
        <w:rPr>
          <w:rFonts w:ascii="Skeena" w:hAnsi="Skeena" w:cs="Arial"/>
          <w:sz w:val="16"/>
        </w:rPr>
      </w:pPr>
      <w:r w:rsidRPr="00790D8C">
        <w:rPr>
          <w:rFonts w:ascii="Skeena" w:hAnsi="Skeena" w:cs="Arial"/>
          <w:sz w:val="16"/>
        </w:rPr>
        <w:t>(Rev. 12/01/19)</w:t>
      </w:r>
    </w:p>
    <w:p w14:paraId="2AD55DFF" w14:textId="77777777" w:rsidR="008B604B" w:rsidRPr="00790D8C" w:rsidRDefault="008B604B" w:rsidP="008B604B">
      <w:pPr>
        <w:widowControl w:val="0"/>
        <w:jc w:val="right"/>
        <w:rPr>
          <w:rFonts w:ascii="Skeena" w:hAnsi="Skeena" w:cs="Arial"/>
          <w:color w:val="000000"/>
          <w:szCs w:val="28"/>
        </w:rPr>
      </w:pPr>
      <w:r w:rsidRPr="00790D8C">
        <w:rPr>
          <w:rFonts w:ascii="Skeena" w:hAnsi="Skeena" w:cs="Arial"/>
          <w:color w:val="000000"/>
          <w:szCs w:val="28"/>
        </w:rPr>
        <w:t xml:space="preserve">CFR </w:t>
      </w:r>
      <w:hyperlink r:id="rId43" w:history="1">
        <w:r w:rsidRPr="00790D8C">
          <w:rPr>
            <w:rFonts w:ascii="Skeena" w:hAnsi="Skeena" w:cs="Arial"/>
            <w:color w:val="0000FF"/>
            <w:szCs w:val="28"/>
            <w:u w:val="single"/>
          </w:rPr>
          <w:t>§435.907</w:t>
        </w:r>
      </w:hyperlink>
    </w:p>
    <w:p w14:paraId="5683C698" w14:textId="77777777" w:rsidR="008B604B" w:rsidRPr="00790D8C" w:rsidRDefault="008B604B" w:rsidP="008B604B">
      <w:pPr>
        <w:widowControl w:val="0"/>
        <w:tabs>
          <w:tab w:val="left" w:pos="-1080"/>
          <w:tab w:val="left" w:pos="-720"/>
        </w:tabs>
        <w:jc w:val="both"/>
        <w:rPr>
          <w:rFonts w:ascii="Skeena" w:hAnsi="Skeena" w:cs="Arial"/>
        </w:rPr>
      </w:pPr>
      <w:r w:rsidRPr="00790D8C">
        <w:rPr>
          <w:rFonts w:ascii="Skeena" w:hAnsi="Skeena" w:cs="Arial"/>
        </w:rPr>
        <w:t xml:space="preserve">The Eligibility Worker should advise the Applicant which category of assistance may be the best choice based on a review of the family's circumstances. If the Applicant would likely be eligible under numerous coverage groups, the Medicaid Eligibility Worker should explain which coverage group is more appropriate and the associated advantages of that group. If an Applicant meets the eligibility criteria of more than one coverage group, he/she generally has the option to choose the group under which eligibility is established. </w:t>
      </w:r>
    </w:p>
    <w:p w14:paraId="18668F96" w14:textId="77777777" w:rsidR="008B604B" w:rsidRPr="00790D8C" w:rsidRDefault="008B604B" w:rsidP="008B604B">
      <w:pPr>
        <w:widowControl w:val="0"/>
        <w:tabs>
          <w:tab w:val="left" w:pos="-1080"/>
          <w:tab w:val="left" w:pos="-720"/>
        </w:tabs>
        <w:jc w:val="both"/>
        <w:rPr>
          <w:rFonts w:ascii="Skeena" w:hAnsi="Skeena" w:cs="Arial"/>
        </w:rPr>
      </w:pPr>
    </w:p>
    <w:p w14:paraId="319F2338" w14:textId="77777777" w:rsidR="008B604B" w:rsidRPr="00790D8C" w:rsidRDefault="008B604B" w:rsidP="008B604B">
      <w:pPr>
        <w:widowControl w:val="0"/>
        <w:tabs>
          <w:tab w:val="left" w:pos="-1080"/>
          <w:tab w:val="left" w:pos="-720"/>
        </w:tabs>
        <w:jc w:val="both"/>
        <w:rPr>
          <w:rFonts w:ascii="Skeena" w:hAnsi="Skeena" w:cs="Arial"/>
        </w:rPr>
      </w:pPr>
      <w:r w:rsidRPr="00790D8C">
        <w:rPr>
          <w:rFonts w:ascii="Skeena" w:hAnsi="Skeena" w:cs="Arial"/>
        </w:rPr>
        <w:t>Applicants are allowed to apply for streamlined Medicaid (MAGI) and/or the Non-MAGI Medicaid program of their choice. If an applicant insists on applying for Medicaid under a specific category of assistance, he/she must be given the opportunity to have eligibility determined using the criteria for that category. The individual will be approved only for one payment category.</w:t>
      </w:r>
    </w:p>
    <w:p w14:paraId="4116D7E3" w14:textId="77777777" w:rsidR="008B604B" w:rsidRPr="00790D8C" w:rsidRDefault="008B604B" w:rsidP="008B604B">
      <w:pPr>
        <w:widowControl w:val="0"/>
        <w:tabs>
          <w:tab w:val="left" w:pos="-1080"/>
          <w:tab w:val="left" w:pos="-720"/>
        </w:tabs>
        <w:jc w:val="both"/>
        <w:rPr>
          <w:rFonts w:ascii="Skeena" w:hAnsi="Skeena" w:cs="Arial"/>
        </w:rPr>
      </w:pPr>
    </w:p>
    <w:p w14:paraId="2464F051" w14:textId="77777777" w:rsidR="008B604B" w:rsidRPr="00790D8C" w:rsidRDefault="008B604B" w:rsidP="008B604B">
      <w:pPr>
        <w:widowControl w:val="0"/>
        <w:tabs>
          <w:tab w:val="left" w:pos="-1080"/>
          <w:tab w:val="left" w:pos="-720"/>
        </w:tabs>
        <w:jc w:val="both"/>
        <w:rPr>
          <w:rFonts w:ascii="Skeena" w:hAnsi="Skeena" w:cs="Arial"/>
        </w:rPr>
      </w:pPr>
      <w:r w:rsidRPr="00790D8C">
        <w:rPr>
          <w:rFonts w:ascii="Skeena" w:hAnsi="Skeena" w:cs="Arial"/>
        </w:rPr>
        <w:t>If a current Medicaid Beneficiary seeks assistance under another category, a new application is not required. The Eligibility Worker must evaluate the application on file, and request any additional information needed to determine if the beneficiary meets the eligibility criteria for the new category.</w:t>
      </w:r>
    </w:p>
    <w:p w14:paraId="4F640687" w14:textId="77777777" w:rsidR="008B604B" w:rsidRPr="00790D8C" w:rsidRDefault="008B604B" w:rsidP="008B604B">
      <w:pPr>
        <w:widowControl w:val="0"/>
        <w:tabs>
          <w:tab w:val="left" w:pos="-1080"/>
          <w:tab w:val="left" w:pos="-720"/>
        </w:tabs>
        <w:jc w:val="both"/>
        <w:rPr>
          <w:rFonts w:ascii="Skeena" w:hAnsi="Skeena" w:cs="Arial"/>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50"/>
      </w:tblGrid>
      <w:tr w:rsidR="008B604B" w:rsidRPr="00790D8C" w14:paraId="74D463C5" w14:textId="77777777" w:rsidTr="00894D7D">
        <w:trPr>
          <w:jc w:val="center"/>
        </w:trPr>
        <w:tc>
          <w:tcPr>
            <w:tcW w:w="5000" w:type="pct"/>
          </w:tcPr>
          <w:p w14:paraId="4B5B3E3C" w14:textId="77777777" w:rsidR="008B604B" w:rsidRPr="00790D8C" w:rsidRDefault="008B604B" w:rsidP="008B604B">
            <w:pPr>
              <w:widowControl w:val="0"/>
              <w:tabs>
                <w:tab w:val="left" w:pos="-1080"/>
                <w:tab w:val="left" w:pos="-720"/>
              </w:tabs>
              <w:rPr>
                <w:rFonts w:ascii="Skeena" w:hAnsi="Skeena" w:cs="Arial"/>
                <w:b/>
                <w:bCs/>
                <w:sz w:val="22"/>
              </w:rPr>
            </w:pPr>
            <w:r w:rsidRPr="00790D8C">
              <w:rPr>
                <w:rFonts w:ascii="Skeena" w:hAnsi="Skeena" w:cs="Arial"/>
                <w:b/>
                <w:bCs/>
                <w:sz w:val="22"/>
              </w:rPr>
              <w:t>Exceptions:</w:t>
            </w:r>
          </w:p>
          <w:p w14:paraId="066F71CC" w14:textId="77777777" w:rsidR="008B604B" w:rsidRPr="00790D8C" w:rsidRDefault="008B604B" w:rsidP="008B604B">
            <w:pPr>
              <w:widowControl w:val="0"/>
              <w:numPr>
                <w:ilvl w:val="0"/>
                <w:numId w:val="5"/>
              </w:numPr>
              <w:tabs>
                <w:tab w:val="left" w:pos="-1080"/>
                <w:tab w:val="left" w:pos="-720"/>
              </w:tabs>
              <w:rPr>
                <w:rFonts w:ascii="Skeena" w:hAnsi="Skeena" w:cs="Arial"/>
                <w:sz w:val="22"/>
              </w:rPr>
            </w:pPr>
            <w:r w:rsidRPr="00790D8C">
              <w:rPr>
                <w:rFonts w:ascii="Skeena" w:hAnsi="Skeena" w:cs="Arial"/>
                <w:sz w:val="22"/>
              </w:rPr>
              <w:t>Supplemental Security Income (SSI) recipients - Applications maintained by the Social Security Administration</w:t>
            </w:r>
          </w:p>
          <w:p w14:paraId="7C6D4518" w14:textId="77777777" w:rsidR="008B604B" w:rsidRPr="00790D8C" w:rsidRDefault="008B604B" w:rsidP="008B604B">
            <w:pPr>
              <w:widowControl w:val="0"/>
              <w:numPr>
                <w:ilvl w:val="0"/>
                <w:numId w:val="5"/>
              </w:numPr>
              <w:tabs>
                <w:tab w:val="left" w:pos="-1080"/>
                <w:tab w:val="left" w:pos="-720"/>
              </w:tabs>
              <w:rPr>
                <w:rFonts w:ascii="Skeena" w:hAnsi="Skeena" w:cs="Arial"/>
                <w:sz w:val="22"/>
              </w:rPr>
            </w:pPr>
            <w:r w:rsidRPr="00790D8C">
              <w:rPr>
                <w:rFonts w:ascii="Skeena" w:hAnsi="Skeena" w:cs="Arial"/>
                <w:sz w:val="22"/>
              </w:rPr>
              <w:t>SSI recipients entering a nursing facility or the Home and Community-Based Services waiver program who will continue to qualify for SSI</w:t>
            </w:r>
          </w:p>
          <w:p w14:paraId="0700AD72" w14:textId="77777777" w:rsidR="008B604B" w:rsidRPr="00790D8C" w:rsidRDefault="008B604B" w:rsidP="008B604B">
            <w:pPr>
              <w:widowControl w:val="0"/>
              <w:numPr>
                <w:ilvl w:val="0"/>
                <w:numId w:val="5"/>
              </w:numPr>
              <w:tabs>
                <w:tab w:val="left" w:pos="-1080"/>
                <w:tab w:val="left" w:pos="-720"/>
              </w:tabs>
              <w:rPr>
                <w:rFonts w:ascii="Skeena" w:hAnsi="Skeena" w:cs="Arial"/>
                <w:sz w:val="22"/>
              </w:rPr>
            </w:pPr>
            <w:r w:rsidRPr="00790D8C">
              <w:rPr>
                <w:rFonts w:ascii="Skeena" w:hAnsi="Skeena" w:cs="Arial"/>
                <w:sz w:val="22"/>
              </w:rPr>
              <w:t>Title IV-E Foster Care beneficiaries</w:t>
            </w:r>
          </w:p>
          <w:p w14:paraId="400AAE7A" w14:textId="77777777" w:rsidR="008B604B" w:rsidRPr="00790D8C" w:rsidRDefault="008B604B" w:rsidP="008B604B">
            <w:pPr>
              <w:widowControl w:val="0"/>
              <w:numPr>
                <w:ilvl w:val="0"/>
                <w:numId w:val="5"/>
              </w:numPr>
              <w:tabs>
                <w:tab w:val="left" w:pos="-1080"/>
                <w:tab w:val="left" w:pos="-720"/>
              </w:tabs>
              <w:rPr>
                <w:rFonts w:ascii="Skeena" w:hAnsi="Skeena" w:cs="Arial"/>
                <w:sz w:val="22"/>
              </w:rPr>
            </w:pPr>
            <w:r w:rsidRPr="00790D8C">
              <w:rPr>
                <w:rFonts w:ascii="Skeena" w:hAnsi="Skeena" w:cs="Arial"/>
                <w:sz w:val="22"/>
              </w:rPr>
              <w:lastRenderedPageBreak/>
              <w:t>Title IV-E Adoption Assistance beneficiaries</w:t>
            </w:r>
          </w:p>
        </w:tc>
      </w:tr>
    </w:tbl>
    <w:p w14:paraId="13047A86" w14:textId="77777777" w:rsidR="008B604B" w:rsidRPr="00790D8C" w:rsidRDefault="008B604B" w:rsidP="008B604B">
      <w:pPr>
        <w:widowControl w:val="0"/>
        <w:jc w:val="both"/>
        <w:rPr>
          <w:rFonts w:ascii="Skeena" w:hAnsi="Skeena" w:cs="Arial"/>
        </w:rPr>
      </w:pPr>
      <w:bookmarkStart w:id="44" w:name="_Toc376253064"/>
    </w:p>
    <w:tbl>
      <w:tblPr>
        <w:tblW w:w="5000" w:type="pct"/>
        <w:tblBorders>
          <w:top w:val="single" w:sz="2" w:space="0" w:color="000000"/>
          <w:left w:val="single" w:sz="2" w:space="0" w:color="000000"/>
          <w:bottom w:val="single" w:sz="2" w:space="0" w:color="000000"/>
          <w:right w:val="single" w:sz="2" w:space="0" w:color="000000"/>
          <w:insideH w:val="single" w:sz="6" w:space="0" w:color="000000"/>
          <w:insideV w:val="single" w:sz="6" w:space="0" w:color="000000"/>
        </w:tblBorders>
        <w:tblLook w:val="00A0" w:firstRow="1" w:lastRow="0" w:firstColumn="1" w:lastColumn="0" w:noHBand="0" w:noVBand="0"/>
      </w:tblPr>
      <w:tblGrid>
        <w:gridCol w:w="2610"/>
        <w:gridCol w:w="1463"/>
        <w:gridCol w:w="2649"/>
        <w:gridCol w:w="2632"/>
      </w:tblGrid>
      <w:tr w:rsidR="008B604B" w:rsidRPr="00790D8C" w14:paraId="7626D855" w14:textId="77777777" w:rsidTr="00747DDE">
        <w:trPr>
          <w:tblHeader/>
        </w:trPr>
        <w:tc>
          <w:tcPr>
            <w:tcW w:w="1395" w:type="pct"/>
            <w:tcBorders>
              <w:top w:val="single" w:sz="2" w:space="0" w:color="000000"/>
              <w:bottom w:val="single" w:sz="6" w:space="0" w:color="000000"/>
              <w:right w:val="single" w:sz="2" w:space="0" w:color="FFFFFF" w:themeColor="background1"/>
            </w:tcBorders>
            <w:shd w:val="clear" w:color="auto" w:fill="000000" w:themeFill="text1"/>
            <w:vAlign w:val="center"/>
          </w:tcPr>
          <w:p w14:paraId="2DDD2732" w14:textId="77777777" w:rsidR="008B604B" w:rsidRPr="00790D8C" w:rsidRDefault="008B604B" w:rsidP="008B604B">
            <w:pPr>
              <w:widowControl w:val="0"/>
              <w:jc w:val="center"/>
              <w:rPr>
                <w:rFonts w:ascii="Skeena" w:hAnsi="Skeena" w:cs="Arial"/>
                <w:b/>
                <w:bCs/>
                <w:caps/>
                <w:sz w:val="22"/>
                <w:szCs w:val="22"/>
              </w:rPr>
            </w:pPr>
            <w:r w:rsidRPr="00790D8C">
              <w:rPr>
                <w:rFonts w:ascii="Skeena" w:hAnsi="Skeena" w:cs="Arial"/>
                <w:b/>
                <w:bCs/>
                <w:caps/>
                <w:sz w:val="22"/>
                <w:szCs w:val="22"/>
              </w:rPr>
              <w:t>an application</w:t>
            </w:r>
          </w:p>
          <w:p w14:paraId="18356BB4" w14:textId="77777777" w:rsidR="008B604B" w:rsidRPr="00790D8C" w:rsidRDefault="008B604B" w:rsidP="008B604B">
            <w:pPr>
              <w:widowControl w:val="0"/>
              <w:jc w:val="center"/>
              <w:rPr>
                <w:rFonts w:ascii="Skeena" w:hAnsi="Skeena" w:cs="Arial"/>
                <w:b/>
                <w:bCs/>
                <w:caps/>
                <w:sz w:val="22"/>
                <w:szCs w:val="22"/>
              </w:rPr>
            </w:pPr>
            <w:r w:rsidRPr="00790D8C">
              <w:rPr>
                <w:rFonts w:ascii="Skeena" w:hAnsi="Skeena" w:cs="Arial"/>
                <w:b/>
                <w:bCs/>
                <w:caps/>
                <w:sz w:val="22"/>
                <w:szCs w:val="22"/>
              </w:rPr>
              <w:t>OR REQUEST</w:t>
            </w:r>
          </w:p>
          <w:p w14:paraId="54719741" w14:textId="77777777" w:rsidR="008B604B" w:rsidRPr="00790D8C" w:rsidRDefault="008B604B" w:rsidP="008B604B">
            <w:pPr>
              <w:widowControl w:val="0"/>
              <w:jc w:val="center"/>
              <w:rPr>
                <w:rFonts w:ascii="Skeena" w:hAnsi="Skeena" w:cs="Arial"/>
                <w:b/>
                <w:bCs/>
                <w:caps/>
                <w:sz w:val="22"/>
                <w:szCs w:val="22"/>
              </w:rPr>
            </w:pPr>
            <w:r w:rsidRPr="00790D8C">
              <w:rPr>
                <w:rFonts w:ascii="Skeena" w:hAnsi="Skeena" w:cs="Arial"/>
                <w:b/>
                <w:bCs/>
                <w:caps/>
                <w:sz w:val="22"/>
                <w:szCs w:val="22"/>
              </w:rPr>
              <w:t>for . . .</w:t>
            </w:r>
          </w:p>
        </w:tc>
        <w:tc>
          <w:tcPr>
            <w:tcW w:w="782" w:type="pct"/>
            <w:tcBorders>
              <w:top w:val="single" w:sz="2" w:space="0" w:color="000000"/>
              <w:left w:val="single" w:sz="2" w:space="0" w:color="FFFFFF" w:themeColor="background1"/>
              <w:bottom w:val="single" w:sz="6" w:space="0" w:color="000000"/>
              <w:right w:val="single" w:sz="2" w:space="0" w:color="FFFFFF" w:themeColor="background1"/>
            </w:tcBorders>
            <w:shd w:val="clear" w:color="auto" w:fill="000000" w:themeFill="text1"/>
            <w:vAlign w:val="center"/>
          </w:tcPr>
          <w:p w14:paraId="24C481AA" w14:textId="77777777" w:rsidR="008B604B" w:rsidRPr="00790D8C" w:rsidRDefault="008B604B" w:rsidP="008B604B">
            <w:pPr>
              <w:widowControl w:val="0"/>
              <w:jc w:val="center"/>
              <w:rPr>
                <w:rFonts w:ascii="Skeena" w:hAnsi="Skeena" w:cs="Arial"/>
                <w:b/>
                <w:bCs/>
                <w:caps/>
                <w:sz w:val="22"/>
                <w:szCs w:val="22"/>
              </w:rPr>
            </w:pPr>
            <w:r w:rsidRPr="00790D8C">
              <w:rPr>
                <w:rFonts w:ascii="Skeena" w:hAnsi="Skeena" w:cs="Arial"/>
                <w:b/>
                <w:bCs/>
                <w:caps/>
                <w:sz w:val="22"/>
                <w:szCs w:val="22"/>
              </w:rPr>
              <w:t>payment category</w:t>
            </w:r>
          </w:p>
        </w:tc>
        <w:tc>
          <w:tcPr>
            <w:tcW w:w="1416" w:type="pct"/>
            <w:tcBorders>
              <w:top w:val="single" w:sz="2" w:space="0" w:color="000000"/>
              <w:left w:val="single" w:sz="2" w:space="0" w:color="FFFFFF" w:themeColor="background1"/>
              <w:bottom w:val="single" w:sz="6" w:space="0" w:color="000000"/>
              <w:right w:val="single" w:sz="2" w:space="0" w:color="FFFFFF" w:themeColor="background1"/>
            </w:tcBorders>
            <w:shd w:val="clear" w:color="auto" w:fill="000000" w:themeFill="text1"/>
            <w:vAlign w:val="center"/>
          </w:tcPr>
          <w:p w14:paraId="21AF2390" w14:textId="77777777" w:rsidR="008B604B" w:rsidRPr="00790D8C" w:rsidRDefault="008B604B" w:rsidP="008B604B">
            <w:pPr>
              <w:widowControl w:val="0"/>
              <w:jc w:val="center"/>
              <w:rPr>
                <w:rFonts w:ascii="Skeena" w:hAnsi="Skeena" w:cs="Arial"/>
                <w:b/>
                <w:bCs/>
                <w:caps/>
                <w:sz w:val="22"/>
                <w:szCs w:val="22"/>
              </w:rPr>
            </w:pPr>
            <w:r w:rsidRPr="00790D8C">
              <w:rPr>
                <w:rFonts w:ascii="Skeena" w:hAnsi="Skeena" w:cs="Arial"/>
                <w:b/>
                <w:bCs/>
                <w:caps/>
                <w:sz w:val="22"/>
                <w:szCs w:val="22"/>
              </w:rPr>
              <w:t>should be</w:t>
            </w:r>
          </w:p>
          <w:p w14:paraId="56F405C1" w14:textId="77777777" w:rsidR="008B604B" w:rsidRPr="00790D8C" w:rsidRDefault="008B604B" w:rsidP="008B604B">
            <w:pPr>
              <w:widowControl w:val="0"/>
              <w:jc w:val="center"/>
              <w:rPr>
                <w:rFonts w:ascii="Skeena" w:hAnsi="Skeena" w:cs="Arial"/>
                <w:b/>
                <w:bCs/>
                <w:caps/>
                <w:sz w:val="22"/>
                <w:szCs w:val="22"/>
              </w:rPr>
            </w:pPr>
            <w:r w:rsidRPr="00790D8C">
              <w:rPr>
                <w:rFonts w:ascii="Skeena" w:hAnsi="Skeena" w:cs="Arial"/>
                <w:b/>
                <w:bCs/>
                <w:caps/>
                <w:sz w:val="22"/>
                <w:szCs w:val="22"/>
              </w:rPr>
              <w:t>received and</w:t>
            </w:r>
          </w:p>
          <w:p w14:paraId="6A8DB106" w14:textId="77777777" w:rsidR="008B604B" w:rsidRPr="00790D8C" w:rsidRDefault="008B604B" w:rsidP="008B604B">
            <w:pPr>
              <w:widowControl w:val="0"/>
              <w:jc w:val="center"/>
              <w:rPr>
                <w:rFonts w:ascii="Skeena" w:hAnsi="Skeena" w:cs="Arial"/>
                <w:b/>
                <w:bCs/>
                <w:caps/>
                <w:sz w:val="22"/>
                <w:szCs w:val="22"/>
              </w:rPr>
            </w:pPr>
            <w:r w:rsidRPr="00790D8C">
              <w:rPr>
                <w:rFonts w:ascii="Skeena" w:hAnsi="Skeena" w:cs="Arial"/>
                <w:b/>
                <w:bCs/>
                <w:caps/>
                <w:sz w:val="22"/>
                <w:szCs w:val="22"/>
              </w:rPr>
              <w:t>processed</w:t>
            </w:r>
          </w:p>
          <w:p w14:paraId="58CD334E" w14:textId="77777777" w:rsidR="008B604B" w:rsidRPr="00790D8C" w:rsidRDefault="008B604B" w:rsidP="008B604B">
            <w:pPr>
              <w:widowControl w:val="0"/>
              <w:jc w:val="center"/>
              <w:rPr>
                <w:rFonts w:ascii="Skeena" w:hAnsi="Skeena" w:cs="Arial"/>
                <w:b/>
                <w:bCs/>
                <w:caps/>
                <w:sz w:val="22"/>
                <w:szCs w:val="22"/>
              </w:rPr>
            </w:pPr>
            <w:r w:rsidRPr="00790D8C">
              <w:rPr>
                <w:rFonts w:ascii="Skeena" w:hAnsi="Skeena" w:cs="Arial"/>
                <w:b/>
                <w:bCs/>
                <w:caps/>
                <w:sz w:val="22"/>
                <w:szCs w:val="22"/>
              </w:rPr>
              <w:t>by . . .</w:t>
            </w:r>
          </w:p>
        </w:tc>
        <w:tc>
          <w:tcPr>
            <w:tcW w:w="1407" w:type="pct"/>
            <w:tcBorders>
              <w:top w:val="single" w:sz="2" w:space="0" w:color="000000"/>
              <w:left w:val="single" w:sz="2" w:space="0" w:color="FFFFFF" w:themeColor="background1"/>
              <w:bottom w:val="single" w:sz="6" w:space="0" w:color="000000"/>
            </w:tcBorders>
            <w:shd w:val="clear" w:color="auto" w:fill="000000" w:themeFill="text1"/>
            <w:vAlign w:val="center"/>
          </w:tcPr>
          <w:p w14:paraId="53362867" w14:textId="77777777" w:rsidR="008B604B" w:rsidRPr="00790D8C" w:rsidRDefault="008B604B" w:rsidP="008B604B">
            <w:pPr>
              <w:widowControl w:val="0"/>
              <w:jc w:val="center"/>
              <w:rPr>
                <w:rFonts w:ascii="Skeena" w:hAnsi="Skeena" w:cs="Arial"/>
                <w:b/>
                <w:bCs/>
                <w:caps/>
                <w:sz w:val="22"/>
                <w:szCs w:val="22"/>
              </w:rPr>
            </w:pPr>
            <w:r w:rsidRPr="00790D8C">
              <w:rPr>
                <w:rFonts w:ascii="Skeena" w:hAnsi="Skeena" w:cs="Arial"/>
                <w:b/>
                <w:bCs/>
                <w:caps/>
                <w:sz w:val="22"/>
                <w:szCs w:val="22"/>
              </w:rPr>
              <w:t>recommended</w:t>
            </w:r>
          </w:p>
          <w:p w14:paraId="5FB8D4ED" w14:textId="77777777" w:rsidR="008B604B" w:rsidRPr="00790D8C" w:rsidRDefault="008B604B" w:rsidP="008B604B">
            <w:pPr>
              <w:widowControl w:val="0"/>
              <w:jc w:val="center"/>
              <w:rPr>
                <w:rFonts w:ascii="Skeena" w:hAnsi="Skeena" w:cs="Arial"/>
                <w:b/>
                <w:bCs/>
                <w:caps/>
                <w:sz w:val="22"/>
                <w:szCs w:val="22"/>
              </w:rPr>
            </w:pPr>
            <w:r w:rsidRPr="00790D8C">
              <w:rPr>
                <w:rFonts w:ascii="Skeena" w:hAnsi="Skeena" w:cs="Arial"/>
                <w:b/>
                <w:bCs/>
                <w:caps/>
                <w:sz w:val="22"/>
                <w:szCs w:val="22"/>
              </w:rPr>
              <w:t>application</w:t>
            </w:r>
          </w:p>
          <w:p w14:paraId="50CD7C50" w14:textId="77777777" w:rsidR="008B604B" w:rsidRPr="00790D8C" w:rsidRDefault="008B604B" w:rsidP="008B604B">
            <w:pPr>
              <w:widowControl w:val="0"/>
              <w:jc w:val="center"/>
              <w:rPr>
                <w:rFonts w:ascii="Skeena" w:hAnsi="Skeena" w:cs="Arial"/>
                <w:b/>
                <w:bCs/>
                <w:caps/>
                <w:sz w:val="22"/>
                <w:szCs w:val="22"/>
              </w:rPr>
            </w:pPr>
            <w:r w:rsidRPr="00790D8C">
              <w:rPr>
                <w:rFonts w:ascii="Skeena" w:hAnsi="Skeena" w:cs="Arial"/>
                <w:b/>
                <w:bCs/>
                <w:caps/>
                <w:sz w:val="22"/>
                <w:szCs w:val="22"/>
              </w:rPr>
              <w:t>form</w:t>
            </w:r>
          </w:p>
        </w:tc>
      </w:tr>
      <w:tr w:rsidR="008B604B" w:rsidRPr="00790D8C" w14:paraId="50F91F41" w14:textId="77777777" w:rsidTr="00747DDE">
        <w:trPr>
          <w:cantSplit/>
          <w:trHeight w:val="432"/>
        </w:trPr>
        <w:tc>
          <w:tcPr>
            <w:tcW w:w="1395" w:type="pct"/>
            <w:tcBorders>
              <w:top w:val="single" w:sz="6" w:space="0" w:color="000000"/>
            </w:tcBorders>
            <w:vAlign w:val="center"/>
          </w:tcPr>
          <w:p w14:paraId="4B463BD3" w14:textId="77777777" w:rsidR="008B604B" w:rsidRPr="00790D8C" w:rsidRDefault="008B604B" w:rsidP="008B604B">
            <w:pPr>
              <w:widowControl w:val="0"/>
              <w:rPr>
                <w:rFonts w:ascii="Skeena" w:hAnsi="Skeena" w:cs="Arial"/>
                <w:sz w:val="22"/>
                <w:szCs w:val="22"/>
              </w:rPr>
            </w:pPr>
            <w:r w:rsidRPr="00790D8C">
              <w:rPr>
                <w:rFonts w:ascii="Skeena" w:hAnsi="Skeena" w:cs="Arial"/>
                <w:sz w:val="22"/>
                <w:szCs w:val="22"/>
              </w:rPr>
              <w:t>Adoption Assistance (Title IV-E)</w:t>
            </w:r>
          </w:p>
        </w:tc>
        <w:tc>
          <w:tcPr>
            <w:tcW w:w="782" w:type="pct"/>
            <w:tcBorders>
              <w:top w:val="single" w:sz="6" w:space="0" w:color="000000"/>
            </w:tcBorders>
            <w:vAlign w:val="center"/>
          </w:tcPr>
          <w:p w14:paraId="6071ECBC" w14:textId="77777777" w:rsidR="008B604B" w:rsidRPr="00790D8C" w:rsidRDefault="008B604B" w:rsidP="008B604B">
            <w:pPr>
              <w:widowControl w:val="0"/>
              <w:jc w:val="center"/>
              <w:rPr>
                <w:rFonts w:ascii="Skeena" w:hAnsi="Skeena" w:cs="Arial"/>
                <w:sz w:val="22"/>
                <w:szCs w:val="22"/>
              </w:rPr>
            </w:pPr>
            <w:r w:rsidRPr="00790D8C">
              <w:rPr>
                <w:rFonts w:ascii="Skeena" w:hAnsi="Skeena" w:cs="Arial"/>
                <w:sz w:val="22"/>
                <w:szCs w:val="22"/>
              </w:rPr>
              <w:t>51</w:t>
            </w:r>
          </w:p>
        </w:tc>
        <w:tc>
          <w:tcPr>
            <w:tcW w:w="1416" w:type="pct"/>
            <w:tcBorders>
              <w:top w:val="single" w:sz="6" w:space="0" w:color="000000"/>
            </w:tcBorders>
            <w:vAlign w:val="center"/>
          </w:tcPr>
          <w:p w14:paraId="0D93D565" w14:textId="77777777" w:rsidR="008B604B" w:rsidRPr="00790D8C" w:rsidRDefault="008B604B" w:rsidP="008B604B">
            <w:pPr>
              <w:widowControl w:val="0"/>
              <w:rPr>
                <w:rFonts w:ascii="Skeena" w:hAnsi="Skeena" w:cs="Arial"/>
                <w:sz w:val="22"/>
                <w:szCs w:val="22"/>
              </w:rPr>
            </w:pPr>
            <w:r w:rsidRPr="00790D8C">
              <w:rPr>
                <w:rFonts w:ascii="Skeena" w:hAnsi="Skeena" w:cs="Arial"/>
                <w:sz w:val="22"/>
                <w:szCs w:val="22"/>
              </w:rPr>
              <w:t xml:space="preserve">Local eligibility worker </w:t>
            </w:r>
          </w:p>
        </w:tc>
        <w:tc>
          <w:tcPr>
            <w:tcW w:w="1407" w:type="pct"/>
            <w:tcBorders>
              <w:top w:val="single" w:sz="6" w:space="0" w:color="000000"/>
            </w:tcBorders>
            <w:vAlign w:val="center"/>
          </w:tcPr>
          <w:p w14:paraId="7B6E4926" w14:textId="77777777" w:rsidR="008B604B" w:rsidRPr="00790D8C" w:rsidRDefault="008B604B" w:rsidP="008B604B">
            <w:pPr>
              <w:widowControl w:val="0"/>
              <w:rPr>
                <w:rFonts w:ascii="Skeena" w:hAnsi="Skeena" w:cs="Arial"/>
                <w:sz w:val="22"/>
                <w:szCs w:val="22"/>
              </w:rPr>
            </w:pPr>
            <w:r w:rsidRPr="00790D8C">
              <w:rPr>
                <w:rFonts w:ascii="Skeena" w:hAnsi="Skeena" w:cs="Arial"/>
                <w:sz w:val="22"/>
                <w:szCs w:val="22"/>
              </w:rPr>
              <w:t>No application form necessary</w:t>
            </w:r>
          </w:p>
        </w:tc>
      </w:tr>
      <w:tr w:rsidR="008B604B" w:rsidRPr="00790D8C" w14:paraId="26A0F64B" w14:textId="77777777" w:rsidTr="00894D7D">
        <w:trPr>
          <w:cantSplit/>
          <w:trHeight w:val="432"/>
        </w:trPr>
        <w:tc>
          <w:tcPr>
            <w:tcW w:w="1395" w:type="pct"/>
            <w:shd w:val="clear" w:color="auto" w:fill="F2F2F2" w:themeFill="background1" w:themeFillShade="F2"/>
            <w:vAlign w:val="center"/>
          </w:tcPr>
          <w:p w14:paraId="0030E28C" w14:textId="77777777" w:rsidR="008B604B" w:rsidRPr="00790D8C" w:rsidRDefault="008B604B" w:rsidP="008B604B">
            <w:pPr>
              <w:widowControl w:val="0"/>
              <w:rPr>
                <w:rFonts w:ascii="Skeena" w:hAnsi="Skeena" w:cs="Arial"/>
                <w:sz w:val="22"/>
                <w:szCs w:val="22"/>
              </w:rPr>
            </w:pPr>
            <w:r w:rsidRPr="00790D8C">
              <w:rPr>
                <w:rFonts w:ascii="Skeena" w:hAnsi="Skeena" w:cs="Arial"/>
                <w:sz w:val="22"/>
                <w:szCs w:val="22"/>
              </w:rPr>
              <w:t>Adoption Assistance (Special Needs/-Subsidized)</w:t>
            </w:r>
          </w:p>
        </w:tc>
        <w:tc>
          <w:tcPr>
            <w:tcW w:w="782" w:type="pct"/>
            <w:shd w:val="clear" w:color="auto" w:fill="F2F2F2" w:themeFill="background1" w:themeFillShade="F2"/>
            <w:vAlign w:val="center"/>
          </w:tcPr>
          <w:p w14:paraId="6E6FD7D8" w14:textId="77777777" w:rsidR="008B604B" w:rsidRPr="00790D8C" w:rsidRDefault="008B604B" w:rsidP="008B604B">
            <w:pPr>
              <w:widowControl w:val="0"/>
              <w:jc w:val="center"/>
              <w:rPr>
                <w:rFonts w:ascii="Skeena" w:hAnsi="Skeena" w:cs="Arial"/>
                <w:sz w:val="22"/>
                <w:szCs w:val="22"/>
              </w:rPr>
            </w:pPr>
            <w:r w:rsidRPr="00790D8C">
              <w:rPr>
                <w:rFonts w:ascii="Skeena" w:hAnsi="Skeena" w:cs="Arial"/>
                <w:sz w:val="22"/>
                <w:szCs w:val="22"/>
              </w:rPr>
              <w:t>13</w:t>
            </w:r>
          </w:p>
        </w:tc>
        <w:tc>
          <w:tcPr>
            <w:tcW w:w="1416" w:type="pct"/>
            <w:shd w:val="clear" w:color="auto" w:fill="F2F2F2" w:themeFill="background1" w:themeFillShade="F2"/>
            <w:vAlign w:val="center"/>
          </w:tcPr>
          <w:p w14:paraId="53B86225" w14:textId="77777777" w:rsidR="008B604B" w:rsidRPr="00790D8C" w:rsidRDefault="008B604B" w:rsidP="008B604B">
            <w:pPr>
              <w:widowControl w:val="0"/>
              <w:rPr>
                <w:rFonts w:ascii="Skeena" w:hAnsi="Skeena" w:cs="Arial"/>
                <w:sz w:val="22"/>
                <w:szCs w:val="22"/>
              </w:rPr>
            </w:pPr>
            <w:r w:rsidRPr="00790D8C">
              <w:rPr>
                <w:rFonts w:ascii="Skeena" w:hAnsi="Skeena" w:cs="Arial"/>
                <w:sz w:val="22"/>
                <w:szCs w:val="22"/>
              </w:rPr>
              <w:t xml:space="preserve">Local eligibility worker </w:t>
            </w:r>
          </w:p>
        </w:tc>
        <w:tc>
          <w:tcPr>
            <w:tcW w:w="1407" w:type="pct"/>
            <w:shd w:val="clear" w:color="auto" w:fill="F2F2F2" w:themeFill="background1" w:themeFillShade="F2"/>
            <w:vAlign w:val="center"/>
          </w:tcPr>
          <w:p w14:paraId="639A0439" w14:textId="77777777" w:rsidR="008B604B" w:rsidRPr="00790D8C" w:rsidRDefault="008B604B" w:rsidP="008B604B">
            <w:pPr>
              <w:widowControl w:val="0"/>
              <w:rPr>
                <w:rFonts w:ascii="Skeena" w:hAnsi="Skeena" w:cs="Arial"/>
                <w:sz w:val="22"/>
                <w:szCs w:val="22"/>
              </w:rPr>
            </w:pPr>
            <w:hyperlink r:id="rId44" w:history="1">
              <w:r w:rsidRPr="00790D8C">
                <w:rPr>
                  <w:rFonts w:ascii="Skeena" w:hAnsi="Skeena" w:cs="Arial"/>
                  <w:color w:val="0000FF"/>
                  <w:sz w:val="22"/>
                  <w:szCs w:val="22"/>
                  <w:u w:val="single"/>
                </w:rPr>
                <w:t>DHHS Form 3400</w:t>
              </w:r>
            </w:hyperlink>
            <w:r w:rsidRPr="00790D8C">
              <w:rPr>
                <w:rFonts w:ascii="Skeena" w:hAnsi="Skeena" w:cs="Arial"/>
                <w:sz w:val="22"/>
                <w:szCs w:val="22"/>
              </w:rPr>
              <w:t>, Healthy Connections Application</w:t>
            </w:r>
          </w:p>
        </w:tc>
      </w:tr>
      <w:tr w:rsidR="008B604B" w:rsidRPr="00790D8C" w14:paraId="41090079" w14:textId="77777777" w:rsidTr="00894D7D">
        <w:trPr>
          <w:cantSplit/>
          <w:trHeight w:val="432"/>
        </w:trPr>
        <w:tc>
          <w:tcPr>
            <w:tcW w:w="1395" w:type="pct"/>
            <w:vAlign w:val="center"/>
          </w:tcPr>
          <w:p w14:paraId="08157131" w14:textId="77777777" w:rsidR="008B604B" w:rsidRPr="00790D8C" w:rsidRDefault="008B604B" w:rsidP="008B604B">
            <w:pPr>
              <w:widowControl w:val="0"/>
              <w:rPr>
                <w:rFonts w:ascii="Skeena" w:hAnsi="Skeena" w:cs="Arial"/>
                <w:sz w:val="22"/>
                <w:szCs w:val="22"/>
              </w:rPr>
            </w:pPr>
            <w:r w:rsidRPr="00790D8C">
              <w:rPr>
                <w:rFonts w:ascii="Skeena" w:hAnsi="Skeena" w:cs="Arial"/>
                <w:sz w:val="22"/>
                <w:szCs w:val="22"/>
              </w:rPr>
              <w:t>Aged, Blind, and Disabled (ABD)</w:t>
            </w:r>
          </w:p>
        </w:tc>
        <w:tc>
          <w:tcPr>
            <w:tcW w:w="782" w:type="pct"/>
            <w:vAlign w:val="center"/>
          </w:tcPr>
          <w:p w14:paraId="39A42564" w14:textId="77777777" w:rsidR="008B604B" w:rsidRPr="00790D8C" w:rsidRDefault="008B604B" w:rsidP="008B604B">
            <w:pPr>
              <w:widowControl w:val="0"/>
              <w:jc w:val="center"/>
              <w:rPr>
                <w:rFonts w:ascii="Skeena" w:hAnsi="Skeena" w:cs="Arial"/>
                <w:sz w:val="22"/>
                <w:szCs w:val="22"/>
              </w:rPr>
            </w:pPr>
            <w:r w:rsidRPr="00790D8C">
              <w:rPr>
                <w:rFonts w:ascii="Skeena" w:hAnsi="Skeena" w:cs="Arial"/>
                <w:sz w:val="22"/>
                <w:szCs w:val="22"/>
              </w:rPr>
              <w:t>32</w:t>
            </w:r>
          </w:p>
        </w:tc>
        <w:tc>
          <w:tcPr>
            <w:tcW w:w="1416" w:type="pct"/>
            <w:vAlign w:val="center"/>
          </w:tcPr>
          <w:p w14:paraId="693B36D5" w14:textId="77777777" w:rsidR="008B604B" w:rsidRPr="00790D8C" w:rsidRDefault="008B604B" w:rsidP="008B604B">
            <w:pPr>
              <w:widowControl w:val="0"/>
              <w:rPr>
                <w:rFonts w:ascii="Skeena" w:hAnsi="Skeena" w:cs="Arial"/>
                <w:sz w:val="22"/>
                <w:szCs w:val="22"/>
              </w:rPr>
            </w:pPr>
            <w:r w:rsidRPr="00790D8C">
              <w:rPr>
                <w:rFonts w:ascii="Skeena" w:hAnsi="Skeena" w:cs="Arial"/>
                <w:sz w:val="22"/>
                <w:szCs w:val="22"/>
              </w:rPr>
              <w:t xml:space="preserve">Local eligibility worker </w:t>
            </w:r>
          </w:p>
        </w:tc>
        <w:tc>
          <w:tcPr>
            <w:tcW w:w="1407" w:type="pct"/>
            <w:vAlign w:val="center"/>
          </w:tcPr>
          <w:p w14:paraId="1FB36A7D" w14:textId="77777777" w:rsidR="008B604B" w:rsidRPr="00790D8C" w:rsidRDefault="008B604B" w:rsidP="008B604B">
            <w:pPr>
              <w:widowControl w:val="0"/>
              <w:rPr>
                <w:rFonts w:ascii="Skeena" w:hAnsi="Skeena" w:cs="Arial"/>
                <w:sz w:val="22"/>
                <w:szCs w:val="22"/>
              </w:rPr>
            </w:pPr>
            <w:r w:rsidRPr="00790D8C">
              <w:rPr>
                <w:rFonts w:ascii="Skeena" w:hAnsi="Skeena" w:cs="Arial"/>
                <w:sz w:val="22"/>
                <w:szCs w:val="22"/>
              </w:rPr>
              <w:t xml:space="preserve">DHHS Form 3400 and </w:t>
            </w:r>
            <w:hyperlink r:id="rId45" w:history="1">
              <w:r w:rsidRPr="00790D8C">
                <w:rPr>
                  <w:rFonts w:ascii="Skeena" w:hAnsi="Skeena" w:cs="Arial"/>
                  <w:color w:val="0000FF"/>
                  <w:sz w:val="22"/>
                  <w:szCs w:val="22"/>
                  <w:u w:val="single"/>
                </w:rPr>
                <w:t>DHHS Form 3400-A</w:t>
              </w:r>
            </w:hyperlink>
            <w:r w:rsidRPr="00790D8C">
              <w:rPr>
                <w:rFonts w:ascii="Skeena" w:hAnsi="Skeena" w:cs="Arial"/>
                <w:sz w:val="22"/>
                <w:szCs w:val="22"/>
              </w:rPr>
              <w:t>, Healthy Connections Additional Information for Select Medicaid Programs</w:t>
            </w:r>
          </w:p>
        </w:tc>
      </w:tr>
      <w:tr w:rsidR="008B604B" w:rsidRPr="00790D8C" w14:paraId="6A9BD156" w14:textId="77777777" w:rsidTr="00894D7D">
        <w:trPr>
          <w:cantSplit/>
          <w:trHeight w:val="432"/>
        </w:trPr>
        <w:tc>
          <w:tcPr>
            <w:tcW w:w="1395" w:type="pct"/>
            <w:shd w:val="clear" w:color="auto" w:fill="F2F2F2" w:themeFill="background1" w:themeFillShade="F2"/>
            <w:vAlign w:val="center"/>
          </w:tcPr>
          <w:p w14:paraId="1163EB3D" w14:textId="77777777" w:rsidR="008B604B" w:rsidRPr="00790D8C" w:rsidRDefault="008B604B" w:rsidP="008B604B">
            <w:pPr>
              <w:widowControl w:val="0"/>
              <w:rPr>
                <w:rFonts w:ascii="Skeena" w:hAnsi="Skeena" w:cs="Arial"/>
                <w:sz w:val="22"/>
                <w:szCs w:val="22"/>
              </w:rPr>
            </w:pPr>
            <w:r w:rsidRPr="00790D8C">
              <w:rPr>
                <w:rFonts w:ascii="Skeena" w:hAnsi="Skeena" w:cs="Arial"/>
                <w:sz w:val="22"/>
                <w:szCs w:val="22"/>
              </w:rPr>
              <w:t>ABD-Nursing Home (ABD-NH)</w:t>
            </w:r>
          </w:p>
        </w:tc>
        <w:tc>
          <w:tcPr>
            <w:tcW w:w="782" w:type="pct"/>
            <w:shd w:val="clear" w:color="auto" w:fill="F2F2F2" w:themeFill="background1" w:themeFillShade="F2"/>
            <w:vAlign w:val="center"/>
          </w:tcPr>
          <w:p w14:paraId="41444F5D" w14:textId="77777777" w:rsidR="008B604B" w:rsidRPr="00790D8C" w:rsidRDefault="008B604B" w:rsidP="008B604B">
            <w:pPr>
              <w:widowControl w:val="0"/>
              <w:jc w:val="center"/>
              <w:rPr>
                <w:rFonts w:ascii="Skeena" w:hAnsi="Skeena" w:cs="Arial"/>
                <w:sz w:val="22"/>
                <w:szCs w:val="22"/>
              </w:rPr>
            </w:pPr>
            <w:r w:rsidRPr="00790D8C">
              <w:rPr>
                <w:rFonts w:ascii="Skeena" w:hAnsi="Skeena" w:cs="Arial"/>
                <w:sz w:val="22"/>
                <w:szCs w:val="22"/>
              </w:rPr>
              <w:t>33</w:t>
            </w:r>
          </w:p>
        </w:tc>
        <w:tc>
          <w:tcPr>
            <w:tcW w:w="1416" w:type="pct"/>
            <w:shd w:val="clear" w:color="auto" w:fill="F2F2F2" w:themeFill="background1" w:themeFillShade="F2"/>
            <w:vAlign w:val="center"/>
          </w:tcPr>
          <w:p w14:paraId="74A57235" w14:textId="77777777" w:rsidR="008B604B" w:rsidRPr="00790D8C" w:rsidRDefault="008B604B" w:rsidP="008B604B">
            <w:pPr>
              <w:widowControl w:val="0"/>
              <w:rPr>
                <w:rFonts w:ascii="Skeena" w:hAnsi="Skeena" w:cs="Arial"/>
                <w:sz w:val="22"/>
                <w:szCs w:val="22"/>
              </w:rPr>
            </w:pPr>
            <w:r w:rsidRPr="00790D8C">
              <w:rPr>
                <w:rFonts w:ascii="Skeena" w:hAnsi="Skeena" w:cs="Arial"/>
                <w:sz w:val="22"/>
                <w:szCs w:val="22"/>
              </w:rPr>
              <w:t>Local eligibility worker</w:t>
            </w:r>
          </w:p>
        </w:tc>
        <w:tc>
          <w:tcPr>
            <w:tcW w:w="1407" w:type="pct"/>
            <w:shd w:val="clear" w:color="auto" w:fill="F2F2F2" w:themeFill="background1" w:themeFillShade="F2"/>
            <w:vAlign w:val="center"/>
          </w:tcPr>
          <w:p w14:paraId="0A1B49C7" w14:textId="77777777" w:rsidR="008B604B" w:rsidRPr="00790D8C" w:rsidRDefault="008B604B" w:rsidP="008B604B">
            <w:pPr>
              <w:widowControl w:val="0"/>
              <w:rPr>
                <w:rFonts w:ascii="Skeena" w:hAnsi="Skeena" w:cs="Arial"/>
                <w:sz w:val="22"/>
                <w:szCs w:val="22"/>
              </w:rPr>
            </w:pPr>
            <w:hyperlink r:id="rId46" w:history="1">
              <w:r w:rsidRPr="00790D8C">
                <w:rPr>
                  <w:rFonts w:ascii="Skeena" w:hAnsi="Skeena" w:cs="Arial"/>
                  <w:color w:val="0000FF"/>
                  <w:sz w:val="22"/>
                  <w:szCs w:val="22"/>
                  <w:u w:val="single"/>
                </w:rPr>
                <w:t>DHHS Form 3401</w:t>
              </w:r>
            </w:hyperlink>
            <w:r w:rsidRPr="00790D8C">
              <w:rPr>
                <w:rFonts w:ascii="Skeena" w:hAnsi="Skeena" w:cs="Arial"/>
                <w:sz w:val="22"/>
                <w:szCs w:val="22"/>
              </w:rPr>
              <w:t xml:space="preserve">, Healthy Connections Application for Nursing Home, Residential or In-Home Care </w:t>
            </w:r>
          </w:p>
          <w:p w14:paraId="53EA07C5" w14:textId="77777777" w:rsidR="008B604B" w:rsidRPr="00790D8C" w:rsidRDefault="008B604B" w:rsidP="008B604B">
            <w:pPr>
              <w:widowControl w:val="0"/>
              <w:jc w:val="center"/>
              <w:rPr>
                <w:rFonts w:ascii="Skeena" w:hAnsi="Skeena" w:cs="Arial"/>
                <w:sz w:val="22"/>
                <w:szCs w:val="22"/>
              </w:rPr>
            </w:pPr>
            <w:r w:rsidRPr="00790D8C">
              <w:rPr>
                <w:rFonts w:ascii="Skeena" w:hAnsi="Skeena" w:cs="Arial"/>
                <w:sz w:val="22"/>
                <w:szCs w:val="22"/>
              </w:rPr>
              <w:t>OR</w:t>
            </w:r>
          </w:p>
          <w:p w14:paraId="5438FE69" w14:textId="77777777" w:rsidR="008B604B" w:rsidRPr="00790D8C" w:rsidRDefault="008B604B" w:rsidP="008B604B">
            <w:pPr>
              <w:widowControl w:val="0"/>
              <w:rPr>
                <w:rFonts w:ascii="Skeena" w:hAnsi="Skeena" w:cs="Arial"/>
                <w:sz w:val="22"/>
                <w:szCs w:val="22"/>
              </w:rPr>
            </w:pPr>
            <w:r w:rsidRPr="00790D8C">
              <w:rPr>
                <w:rFonts w:ascii="Skeena" w:hAnsi="Skeena" w:cs="Arial"/>
                <w:sz w:val="22"/>
                <w:szCs w:val="22"/>
              </w:rPr>
              <w:t>DHHS Form 3400 AND</w:t>
            </w:r>
          </w:p>
          <w:p w14:paraId="2984E6ED" w14:textId="77777777" w:rsidR="008B604B" w:rsidRPr="00790D8C" w:rsidRDefault="008B604B" w:rsidP="008B604B">
            <w:pPr>
              <w:widowControl w:val="0"/>
              <w:rPr>
                <w:rFonts w:ascii="Skeena" w:hAnsi="Skeena" w:cs="Arial"/>
                <w:sz w:val="22"/>
                <w:szCs w:val="22"/>
              </w:rPr>
            </w:pPr>
            <w:hyperlink r:id="rId47" w:history="1">
              <w:r w:rsidRPr="00790D8C">
                <w:rPr>
                  <w:rFonts w:ascii="Skeena" w:hAnsi="Skeena" w:cs="Arial"/>
                  <w:color w:val="0000FF"/>
                  <w:sz w:val="22"/>
                  <w:szCs w:val="22"/>
                  <w:u w:val="single"/>
                </w:rPr>
                <w:t>DHHS Form 3400-B</w:t>
              </w:r>
            </w:hyperlink>
            <w:r w:rsidRPr="00790D8C">
              <w:rPr>
                <w:rFonts w:ascii="Skeena" w:hAnsi="Skeena" w:cs="Arial"/>
                <w:sz w:val="22"/>
                <w:szCs w:val="22"/>
              </w:rPr>
              <w:t>, Additional Information for Nursing Home and In-Home Care</w:t>
            </w:r>
          </w:p>
        </w:tc>
      </w:tr>
      <w:tr w:rsidR="008B604B" w:rsidRPr="00790D8C" w14:paraId="5F88A625" w14:textId="77777777" w:rsidTr="00894D7D">
        <w:trPr>
          <w:cantSplit/>
          <w:trHeight w:val="432"/>
        </w:trPr>
        <w:tc>
          <w:tcPr>
            <w:tcW w:w="1395" w:type="pct"/>
            <w:vAlign w:val="center"/>
          </w:tcPr>
          <w:p w14:paraId="76BAB5C4" w14:textId="77777777" w:rsidR="008B604B" w:rsidRPr="00790D8C" w:rsidRDefault="008B604B" w:rsidP="008B604B">
            <w:pPr>
              <w:widowControl w:val="0"/>
              <w:rPr>
                <w:rFonts w:ascii="Skeena" w:hAnsi="Skeena" w:cs="Arial"/>
                <w:sz w:val="22"/>
                <w:szCs w:val="22"/>
              </w:rPr>
            </w:pPr>
            <w:r w:rsidRPr="00790D8C">
              <w:rPr>
                <w:rFonts w:ascii="Skeena" w:hAnsi="Skeena" w:cs="Arial"/>
                <w:sz w:val="22"/>
                <w:szCs w:val="22"/>
              </w:rPr>
              <w:t>Breast and Cervical Cancer Program (BCCP)</w:t>
            </w:r>
          </w:p>
        </w:tc>
        <w:tc>
          <w:tcPr>
            <w:tcW w:w="782" w:type="pct"/>
            <w:vAlign w:val="center"/>
          </w:tcPr>
          <w:p w14:paraId="73DC2520" w14:textId="77777777" w:rsidR="008B604B" w:rsidRPr="00790D8C" w:rsidRDefault="008B604B" w:rsidP="008B604B">
            <w:pPr>
              <w:widowControl w:val="0"/>
              <w:jc w:val="center"/>
              <w:rPr>
                <w:rFonts w:ascii="Skeena" w:hAnsi="Skeena" w:cs="Arial"/>
                <w:sz w:val="22"/>
                <w:szCs w:val="22"/>
              </w:rPr>
            </w:pPr>
            <w:r w:rsidRPr="00790D8C">
              <w:rPr>
                <w:rFonts w:ascii="Skeena" w:hAnsi="Skeena" w:cs="Arial"/>
                <w:sz w:val="22"/>
                <w:szCs w:val="22"/>
              </w:rPr>
              <w:t>71</w:t>
            </w:r>
          </w:p>
        </w:tc>
        <w:tc>
          <w:tcPr>
            <w:tcW w:w="1416" w:type="pct"/>
            <w:vAlign w:val="center"/>
          </w:tcPr>
          <w:p w14:paraId="5F891F74" w14:textId="77777777" w:rsidR="008B604B" w:rsidRPr="00790D8C" w:rsidRDefault="008B604B" w:rsidP="008B604B">
            <w:pPr>
              <w:widowControl w:val="0"/>
              <w:rPr>
                <w:rFonts w:ascii="Skeena" w:hAnsi="Skeena" w:cs="Arial"/>
                <w:sz w:val="22"/>
                <w:szCs w:val="22"/>
              </w:rPr>
            </w:pPr>
            <w:r w:rsidRPr="00790D8C">
              <w:rPr>
                <w:rFonts w:ascii="Skeena" w:hAnsi="Skeena" w:cs="Arial"/>
                <w:sz w:val="22"/>
                <w:szCs w:val="22"/>
                <w:u w:val="single"/>
              </w:rPr>
              <w:t>Received by:</w:t>
            </w:r>
            <w:r w:rsidRPr="00790D8C">
              <w:rPr>
                <w:rFonts w:ascii="Skeena" w:hAnsi="Skeena" w:cs="Arial"/>
                <w:sz w:val="22"/>
                <w:szCs w:val="22"/>
              </w:rPr>
              <w:t xml:space="preserve"> BestChance Network (BCN), Local Eligibility Worker or Division of Central Eligibility Processing (DCEP)</w:t>
            </w:r>
          </w:p>
          <w:p w14:paraId="2A889576" w14:textId="77777777" w:rsidR="008B604B" w:rsidRPr="00790D8C" w:rsidRDefault="008B604B" w:rsidP="008B604B">
            <w:pPr>
              <w:widowControl w:val="0"/>
              <w:rPr>
                <w:rFonts w:ascii="Skeena" w:hAnsi="Skeena" w:cs="Arial"/>
                <w:sz w:val="22"/>
                <w:szCs w:val="22"/>
              </w:rPr>
            </w:pPr>
            <w:r w:rsidRPr="00790D8C">
              <w:rPr>
                <w:rFonts w:ascii="Skeena" w:hAnsi="Skeena" w:cs="Arial"/>
                <w:sz w:val="22"/>
                <w:szCs w:val="22"/>
                <w:u w:val="single"/>
              </w:rPr>
              <w:t>Processed by:</w:t>
            </w:r>
            <w:r w:rsidRPr="00790D8C">
              <w:rPr>
                <w:rFonts w:ascii="Skeena" w:hAnsi="Skeena" w:cs="Arial"/>
                <w:sz w:val="22"/>
                <w:szCs w:val="22"/>
              </w:rPr>
              <w:t xml:space="preserve"> DCEP</w:t>
            </w:r>
          </w:p>
        </w:tc>
        <w:tc>
          <w:tcPr>
            <w:tcW w:w="1407" w:type="pct"/>
            <w:vAlign w:val="center"/>
          </w:tcPr>
          <w:p w14:paraId="54DA8E0F" w14:textId="77777777" w:rsidR="008B604B" w:rsidRPr="00790D8C" w:rsidRDefault="008B604B" w:rsidP="008B604B">
            <w:pPr>
              <w:widowControl w:val="0"/>
              <w:rPr>
                <w:rFonts w:ascii="Skeena" w:hAnsi="Skeena" w:cs="Arial"/>
                <w:sz w:val="22"/>
                <w:szCs w:val="22"/>
              </w:rPr>
            </w:pPr>
            <w:r w:rsidRPr="00790D8C">
              <w:rPr>
                <w:rFonts w:ascii="Skeena" w:hAnsi="Skeena" w:cs="Arial"/>
                <w:sz w:val="22"/>
                <w:szCs w:val="22"/>
              </w:rPr>
              <w:t>DHHS Form 3400 and DHHS Form 3400-A</w:t>
            </w:r>
          </w:p>
        </w:tc>
      </w:tr>
      <w:tr w:rsidR="008B604B" w:rsidRPr="00790D8C" w14:paraId="1D3671AC" w14:textId="77777777" w:rsidTr="00894D7D">
        <w:trPr>
          <w:cantSplit/>
          <w:trHeight w:val="432"/>
        </w:trPr>
        <w:tc>
          <w:tcPr>
            <w:tcW w:w="1395" w:type="pct"/>
            <w:shd w:val="clear" w:color="auto" w:fill="F2F2F2" w:themeFill="background1" w:themeFillShade="F2"/>
            <w:vAlign w:val="center"/>
          </w:tcPr>
          <w:p w14:paraId="185ACB56" w14:textId="77777777" w:rsidR="008B604B" w:rsidRPr="00790D8C" w:rsidRDefault="008B604B" w:rsidP="008B604B">
            <w:pPr>
              <w:widowControl w:val="0"/>
              <w:rPr>
                <w:rFonts w:ascii="Skeena" w:hAnsi="Skeena" w:cs="Arial"/>
                <w:sz w:val="22"/>
                <w:szCs w:val="22"/>
              </w:rPr>
            </w:pPr>
            <w:r w:rsidRPr="00790D8C">
              <w:rPr>
                <w:rFonts w:ascii="Skeena" w:hAnsi="Skeena" w:cs="Arial"/>
                <w:sz w:val="22"/>
                <w:szCs w:val="22"/>
              </w:rPr>
              <w:t>Disabled Adult Children (DAC)</w:t>
            </w:r>
          </w:p>
        </w:tc>
        <w:tc>
          <w:tcPr>
            <w:tcW w:w="782" w:type="pct"/>
            <w:shd w:val="clear" w:color="auto" w:fill="F2F2F2" w:themeFill="background1" w:themeFillShade="F2"/>
            <w:vAlign w:val="center"/>
          </w:tcPr>
          <w:p w14:paraId="6E375950" w14:textId="77777777" w:rsidR="008B604B" w:rsidRPr="00790D8C" w:rsidRDefault="008B604B" w:rsidP="008B604B">
            <w:pPr>
              <w:widowControl w:val="0"/>
              <w:jc w:val="center"/>
              <w:rPr>
                <w:rFonts w:ascii="Skeena" w:hAnsi="Skeena" w:cs="Arial"/>
                <w:sz w:val="22"/>
                <w:szCs w:val="22"/>
              </w:rPr>
            </w:pPr>
            <w:r w:rsidRPr="00790D8C">
              <w:rPr>
                <w:rFonts w:ascii="Skeena" w:hAnsi="Skeena" w:cs="Arial"/>
                <w:sz w:val="22"/>
                <w:szCs w:val="22"/>
              </w:rPr>
              <w:t>19</w:t>
            </w:r>
          </w:p>
        </w:tc>
        <w:tc>
          <w:tcPr>
            <w:tcW w:w="1416" w:type="pct"/>
            <w:shd w:val="clear" w:color="auto" w:fill="F2F2F2" w:themeFill="background1" w:themeFillShade="F2"/>
            <w:vAlign w:val="center"/>
          </w:tcPr>
          <w:p w14:paraId="5C6A3F4E" w14:textId="77777777" w:rsidR="008B604B" w:rsidRPr="00790D8C" w:rsidRDefault="008B604B" w:rsidP="008B604B">
            <w:pPr>
              <w:widowControl w:val="0"/>
              <w:rPr>
                <w:rFonts w:ascii="Skeena" w:hAnsi="Skeena" w:cs="Arial"/>
                <w:sz w:val="22"/>
                <w:szCs w:val="22"/>
              </w:rPr>
            </w:pPr>
            <w:r w:rsidRPr="00790D8C">
              <w:rPr>
                <w:rFonts w:ascii="Skeena" w:hAnsi="Skeena" w:cs="Arial"/>
                <w:sz w:val="22"/>
                <w:szCs w:val="22"/>
              </w:rPr>
              <w:t xml:space="preserve">Local eligibility worker </w:t>
            </w:r>
          </w:p>
        </w:tc>
        <w:tc>
          <w:tcPr>
            <w:tcW w:w="1407" w:type="pct"/>
            <w:shd w:val="clear" w:color="auto" w:fill="F2F2F2" w:themeFill="background1" w:themeFillShade="F2"/>
            <w:vAlign w:val="center"/>
          </w:tcPr>
          <w:p w14:paraId="730B8D3E" w14:textId="77777777" w:rsidR="008B604B" w:rsidRPr="00790D8C" w:rsidRDefault="008B604B" w:rsidP="008B604B">
            <w:pPr>
              <w:widowControl w:val="0"/>
              <w:rPr>
                <w:rFonts w:ascii="Skeena" w:hAnsi="Skeena" w:cs="Arial"/>
                <w:sz w:val="22"/>
                <w:szCs w:val="22"/>
              </w:rPr>
            </w:pPr>
            <w:r w:rsidRPr="00790D8C">
              <w:rPr>
                <w:rFonts w:ascii="Skeena" w:hAnsi="Skeena" w:cs="Arial"/>
                <w:sz w:val="22"/>
                <w:szCs w:val="22"/>
              </w:rPr>
              <w:t>DHHS Form 3400 and DHHS Form 3400-A</w:t>
            </w:r>
          </w:p>
        </w:tc>
      </w:tr>
      <w:tr w:rsidR="008B604B" w:rsidRPr="00790D8C" w14:paraId="18F9327D" w14:textId="77777777" w:rsidTr="00894D7D">
        <w:trPr>
          <w:cantSplit/>
          <w:trHeight w:val="432"/>
        </w:trPr>
        <w:tc>
          <w:tcPr>
            <w:tcW w:w="1395" w:type="pct"/>
            <w:vAlign w:val="center"/>
          </w:tcPr>
          <w:p w14:paraId="4CB3878F" w14:textId="77777777" w:rsidR="008B604B" w:rsidRPr="00790D8C" w:rsidRDefault="008B604B" w:rsidP="008B604B">
            <w:pPr>
              <w:widowControl w:val="0"/>
              <w:rPr>
                <w:rFonts w:ascii="Skeena" w:hAnsi="Skeena" w:cs="Arial"/>
                <w:sz w:val="22"/>
                <w:szCs w:val="22"/>
              </w:rPr>
            </w:pPr>
            <w:r w:rsidRPr="00790D8C">
              <w:rPr>
                <w:rFonts w:ascii="Skeena" w:hAnsi="Skeena" w:cs="Arial"/>
                <w:sz w:val="22"/>
                <w:szCs w:val="22"/>
              </w:rPr>
              <w:t>Disabled Widows/-Widowers (DWW)</w:t>
            </w:r>
          </w:p>
        </w:tc>
        <w:tc>
          <w:tcPr>
            <w:tcW w:w="782" w:type="pct"/>
            <w:vAlign w:val="center"/>
          </w:tcPr>
          <w:p w14:paraId="1E645C02" w14:textId="77777777" w:rsidR="008B604B" w:rsidRPr="00790D8C" w:rsidRDefault="008B604B" w:rsidP="008B604B">
            <w:pPr>
              <w:widowControl w:val="0"/>
              <w:jc w:val="center"/>
              <w:rPr>
                <w:rFonts w:ascii="Skeena" w:hAnsi="Skeena" w:cs="Arial"/>
                <w:sz w:val="22"/>
                <w:szCs w:val="22"/>
              </w:rPr>
            </w:pPr>
            <w:r w:rsidRPr="00790D8C">
              <w:rPr>
                <w:rFonts w:ascii="Skeena" w:hAnsi="Skeena" w:cs="Arial"/>
                <w:sz w:val="22"/>
                <w:szCs w:val="22"/>
              </w:rPr>
              <w:t>18</w:t>
            </w:r>
          </w:p>
        </w:tc>
        <w:tc>
          <w:tcPr>
            <w:tcW w:w="1416" w:type="pct"/>
            <w:vAlign w:val="center"/>
          </w:tcPr>
          <w:p w14:paraId="0B2A7127" w14:textId="77777777" w:rsidR="008B604B" w:rsidRPr="00790D8C" w:rsidRDefault="008B604B" w:rsidP="008B604B">
            <w:pPr>
              <w:widowControl w:val="0"/>
              <w:rPr>
                <w:rFonts w:ascii="Skeena" w:hAnsi="Skeena" w:cs="Arial"/>
                <w:sz w:val="22"/>
                <w:szCs w:val="22"/>
              </w:rPr>
            </w:pPr>
            <w:r w:rsidRPr="00790D8C">
              <w:rPr>
                <w:rFonts w:ascii="Skeena" w:hAnsi="Skeena" w:cs="Arial"/>
                <w:sz w:val="22"/>
                <w:szCs w:val="22"/>
              </w:rPr>
              <w:t xml:space="preserve">Local eligibility worker </w:t>
            </w:r>
          </w:p>
        </w:tc>
        <w:tc>
          <w:tcPr>
            <w:tcW w:w="1407" w:type="pct"/>
            <w:vAlign w:val="center"/>
          </w:tcPr>
          <w:p w14:paraId="76439006" w14:textId="77777777" w:rsidR="008B604B" w:rsidRPr="00790D8C" w:rsidRDefault="008B604B" w:rsidP="008B604B">
            <w:pPr>
              <w:widowControl w:val="0"/>
              <w:rPr>
                <w:rFonts w:ascii="Skeena" w:hAnsi="Skeena" w:cs="Arial"/>
                <w:sz w:val="22"/>
                <w:szCs w:val="22"/>
              </w:rPr>
            </w:pPr>
            <w:r w:rsidRPr="00790D8C">
              <w:rPr>
                <w:rFonts w:ascii="Skeena" w:hAnsi="Skeena" w:cs="Arial"/>
                <w:sz w:val="22"/>
                <w:szCs w:val="22"/>
              </w:rPr>
              <w:t>DHHS Form 3400 and DHHS Form 3400-A</w:t>
            </w:r>
          </w:p>
        </w:tc>
      </w:tr>
      <w:tr w:rsidR="008B604B" w:rsidRPr="00790D8C" w14:paraId="2A7A85F8" w14:textId="77777777" w:rsidTr="00894D7D">
        <w:trPr>
          <w:cantSplit/>
          <w:trHeight w:val="432"/>
        </w:trPr>
        <w:tc>
          <w:tcPr>
            <w:tcW w:w="1395" w:type="pct"/>
            <w:shd w:val="clear" w:color="auto" w:fill="F2F2F2" w:themeFill="background1" w:themeFillShade="F2"/>
            <w:vAlign w:val="center"/>
          </w:tcPr>
          <w:p w14:paraId="2B12A613" w14:textId="77777777" w:rsidR="008B604B" w:rsidRPr="00790D8C" w:rsidRDefault="008B604B" w:rsidP="008B604B">
            <w:pPr>
              <w:widowControl w:val="0"/>
              <w:rPr>
                <w:rFonts w:ascii="Skeena" w:hAnsi="Skeena" w:cs="Arial"/>
                <w:sz w:val="22"/>
                <w:szCs w:val="22"/>
              </w:rPr>
            </w:pPr>
            <w:r w:rsidRPr="00790D8C">
              <w:rPr>
                <w:rFonts w:ascii="Skeena" w:hAnsi="Skeena" w:cs="Arial"/>
                <w:sz w:val="22"/>
                <w:szCs w:val="22"/>
              </w:rPr>
              <w:t>Elderly Widows/-Widowers (EWW)</w:t>
            </w:r>
          </w:p>
        </w:tc>
        <w:tc>
          <w:tcPr>
            <w:tcW w:w="782" w:type="pct"/>
            <w:shd w:val="clear" w:color="auto" w:fill="F2F2F2" w:themeFill="background1" w:themeFillShade="F2"/>
            <w:vAlign w:val="center"/>
          </w:tcPr>
          <w:p w14:paraId="0579F761" w14:textId="77777777" w:rsidR="008B604B" w:rsidRPr="00790D8C" w:rsidRDefault="008B604B" w:rsidP="008B604B">
            <w:pPr>
              <w:widowControl w:val="0"/>
              <w:jc w:val="center"/>
              <w:rPr>
                <w:rFonts w:ascii="Skeena" w:hAnsi="Skeena" w:cs="Arial"/>
                <w:sz w:val="22"/>
                <w:szCs w:val="22"/>
              </w:rPr>
            </w:pPr>
            <w:r w:rsidRPr="00790D8C">
              <w:rPr>
                <w:rFonts w:ascii="Skeena" w:hAnsi="Skeena" w:cs="Arial"/>
                <w:sz w:val="22"/>
                <w:szCs w:val="22"/>
              </w:rPr>
              <w:t>17</w:t>
            </w:r>
          </w:p>
        </w:tc>
        <w:tc>
          <w:tcPr>
            <w:tcW w:w="1416" w:type="pct"/>
            <w:shd w:val="clear" w:color="auto" w:fill="F2F2F2" w:themeFill="background1" w:themeFillShade="F2"/>
            <w:vAlign w:val="center"/>
          </w:tcPr>
          <w:p w14:paraId="3313FADD" w14:textId="77777777" w:rsidR="008B604B" w:rsidRPr="00790D8C" w:rsidRDefault="008B604B" w:rsidP="008B604B">
            <w:pPr>
              <w:widowControl w:val="0"/>
              <w:rPr>
                <w:rFonts w:ascii="Skeena" w:hAnsi="Skeena" w:cs="Arial"/>
                <w:sz w:val="22"/>
                <w:szCs w:val="22"/>
              </w:rPr>
            </w:pPr>
            <w:r w:rsidRPr="00790D8C">
              <w:rPr>
                <w:rFonts w:ascii="Skeena" w:hAnsi="Skeena" w:cs="Arial"/>
                <w:sz w:val="22"/>
                <w:szCs w:val="22"/>
              </w:rPr>
              <w:t xml:space="preserve">Local eligibility worker </w:t>
            </w:r>
          </w:p>
        </w:tc>
        <w:tc>
          <w:tcPr>
            <w:tcW w:w="1407" w:type="pct"/>
            <w:shd w:val="clear" w:color="auto" w:fill="F2F2F2" w:themeFill="background1" w:themeFillShade="F2"/>
            <w:vAlign w:val="center"/>
          </w:tcPr>
          <w:p w14:paraId="208BB3B9" w14:textId="77777777" w:rsidR="008B604B" w:rsidRPr="00790D8C" w:rsidRDefault="008B604B" w:rsidP="008B604B">
            <w:pPr>
              <w:widowControl w:val="0"/>
              <w:rPr>
                <w:rFonts w:ascii="Skeena" w:hAnsi="Skeena" w:cs="Arial"/>
                <w:sz w:val="22"/>
                <w:szCs w:val="22"/>
              </w:rPr>
            </w:pPr>
            <w:r w:rsidRPr="00790D8C">
              <w:rPr>
                <w:rFonts w:ascii="Skeena" w:hAnsi="Skeena" w:cs="Arial"/>
                <w:sz w:val="22"/>
                <w:szCs w:val="22"/>
              </w:rPr>
              <w:t>DHHS Form 3400 and DHHS Form 3400-A</w:t>
            </w:r>
          </w:p>
        </w:tc>
      </w:tr>
      <w:tr w:rsidR="008B604B" w:rsidRPr="00790D8C" w14:paraId="2F175730" w14:textId="77777777" w:rsidTr="00894D7D">
        <w:trPr>
          <w:cantSplit/>
          <w:trHeight w:val="432"/>
        </w:trPr>
        <w:tc>
          <w:tcPr>
            <w:tcW w:w="1395" w:type="pct"/>
            <w:vAlign w:val="center"/>
          </w:tcPr>
          <w:p w14:paraId="397232B1" w14:textId="77777777" w:rsidR="008B604B" w:rsidRPr="00790D8C" w:rsidRDefault="008B604B" w:rsidP="008B604B">
            <w:pPr>
              <w:widowControl w:val="0"/>
              <w:rPr>
                <w:rFonts w:ascii="Skeena" w:hAnsi="Skeena" w:cs="Arial"/>
                <w:sz w:val="22"/>
                <w:szCs w:val="22"/>
              </w:rPr>
            </w:pPr>
            <w:r w:rsidRPr="00790D8C">
              <w:rPr>
                <w:rFonts w:ascii="Skeena" w:hAnsi="Skeena" w:cs="Arial"/>
                <w:sz w:val="22"/>
                <w:szCs w:val="22"/>
              </w:rPr>
              <w:t>Essential Spouse (ES)</w:t>
            </w:r>
          </w:p>
        </w:tc>
        <w:tc>
          <w:tcPr>
            <w:tcW w:w="782" w:type="pct"/>
            <w:vAlign w:val="center"/>
          </w:tcPr>
          <w:p w14:paraId="6D0F8198" w14:textId="77777777" w:rsidR="008B604B" w:rsidRPr="00790D8C" w:rsidRDefault="008B604B" w:rsidP="008B604B">
            <w:pPr>
              <w:widowControl w:val="0"/>
              <w:jc w:val="center"/>
              <w:rPr>
                <w:rFonts w:ascii="Skeena" w:hAnsi="Skeena" w:cs="Arial"/>
                <w:sz w:val="22"/>
                <w:szCs w:val="22"/>
              </w:rPr>
            </w:pPr>
            <w:r w:rsidRPr="00790D8C">
              <w:rPr>
                <w:rFonts w:ascii="Skeena" w:hAnsi="Skeena" w:cs="Arial"/>
                <w:sz w:val="22"/>
                <w:szCs w:val="22"/>
              </w:rPr>
              <w:t>81</w:t>
            </w:r>
          </w:p>
        </w:tc>
        <w:tc>
          <w:tcPr>
            <w:tcW w:w="1416" w:type="pct"/>
            <w:vAlign w:val="center"/>
          </w:tcPr>
          <w:p w14:paraId="06EBA77F" w14:textId="77777777" w:rsidR="008B604B" w:rsidRPr="00790D8C" w:rsidRDefault="008B604B" w:rsidP="008B604B">
            <w:pPr>
              <w:widowControl w:val="0"/>
              <w:rPr>
                <w:rFonts w:ascii="Skeena" w:hAnsi="Skeena" w:cs="Arial"/>
                <w:sz w:val="22"/>
                <w:szCs w:val="22"/>
              </w:rPr>
            </w:pPr>
            <w:r w:rsidRPr="00790D8C">
              <w:rPr>
                <w:rFonts w:ascii="Skeena" w:hAnsi="Skeena" w:cs="Arial"/>
                <w:sz w:val="22"/>
                <w:szCs w:val="22"/>
              </w:rPr>
              <w:t xml:space="preserve">Local eligibility worker </w:t>
            </w:r>
          </w:p>
        </w:tc>
        <w:tc>
          <w:tcPr>
            <w:tcW w:w="1407" w:type="pct"/>
            <w:vAlign w:val="center"/>
          </w:tcPr>
          <w:p w14:paraId="19856F9B" w14:textId="77777777" w:rsidR="008B604B" w:rsidRPr="00790D8C" w:rsidRDefault="008B604B" w:rsidP="008B604B">
            <w:pPr>
              <w:widowControl w:val="0"/>
              <w:rPr>
                <w:rFonts w:ascii="Skeena" w:hAnsi="Skeena" w:cs="Arial"/>
                <w:sz w:val="22"/>
                <w:szCs w:val="22"/>
              </w:rPr>
            </w:pPr>
            <w:r w:rsidRPr="00790D8C">
              <w:rPr>
                <w:rFonts w:ascii="Skeena" w:hAnsi="Skeena" w:cs="Arial"/>
                <w:sz w:val="22"/>
                <w:szCs w:val="22"/>
              </w:rPr>
              <w:t>DHHS Form 3400 and DHHS Form 3400-A</w:t>
            </w:r>
          </w:p>
        </w:tc>
      </w:tr>
      <w:tr w:rsidR="008B604B" w:rsidRPr="00790D8C" w14:paraId="2A84B01D" w14:textId="77777777" w:rsidTr="00894D7D">
        <w:trPr>
          <w:cantSplit/>
          <w:trHeight w:val="432"/>
        </w:trPr>
        <w:tc>
          <w:tcPr>
            <w:tcW w:w="1395" w:type="pct"/>
            <w:shd w:val="clear" w:color="auto" w:fill="F2F2F2" w:themeFill="background1" w:themeFillShade="F2"/>
            <w:vAlign w:val="center"/>
          </w:tcPr>
          <w:p w14:paraId="2D78AA06" w14:textId="77777777" w:rsidR="008B604B" w:rsidRPr="00790D8C" w:rsidRDefault="008B604B" w:rsidP="008B604B">
            <w:pPr>
              <w:widowControl w:val="0"/>
              <w:rPr>
                <w:rFonts w:ascii="Skeena" w:hAnsi="Skeena" w:cs="Arial"/>
                <w:sz w:val="22"/>
                <w:szCs w:val="22"/>
              </w:rPr>
            </w:pPr>
            <w:r w:rsidRPr="00790D8C">
              <w:rPr>
                <w:rFonts w:ascii="Skeena" w:hAnsi="Skeena" w:cs="Arial"/>
                <w:sz w:val="22"/>
                <w:szCs w:val="22"/>
              </w:rPr>
              <w:t>Family Planning (FP)</w:t>
            </w:r>
          </w:p>
        </w:tc>
        <w:tc>
          <w:tcPr>
            <w:tcW w:w="782" w:type="pct"/>
            <w:shd w:val="clear" w:color="auto" w:fill="F2F2F2" w:themeFill="background1" w:themeFillShade="F2"/>
            <w:vAlign w:val="center"/>
          </w:tcPr>
          <w:p w14:paraId="091F7D01" w14:textId="77777777" w:rsidR="008B604B" w:rsidRPr="00790D8C" w:rsidRDefault="008B604B" w:rsidP="008B604B">
            <w:pPr>
              <w:widowControl w:val="0"/>
              <w:jc w:val="center"/>
              <w:rPr>
                <w:rFonts w:ascii="Skeena" w:hAnsi="Skeena" w:cs="Arial"/>
                <w:sz w:val="22"/>
                <w:szCs w:val="22"/>
              </w:rPr>
            </w:pPr>
            <w:r w:rsidRPr="00790D8C">
              <w:rPr>
                <w:rFonts w:ascii="Skeena" w:hAnsi="Skeena" w:cs="Arial"/>
                <w:sz w:val="22"/>
                <w:szCs w:val="22"/>
              </w:rPr>
              <w:t>55</w:t>
            </w:r>
          </w:p>
        </w:tc>
        <w:tc>
          <w:tcPr>
            <w:tcW w:w="1416" w:type="pct"/>
            <w:shd w:val="clear" w:color="auto" w:fill="F2F2F2" w:themeFill="background1" w:themeFillShade="F2"/>
            <w:vAlign w:val="center"/>
          </w:tcPr>
          <w:p w14:paraId="180B3428" w14:textId="77777777" w:rsidR="008B604B" w:rsidRPr="00790D8C" w:rsidRDefault="008B604B" w:rsidP="008B604B">
            <w:pPr>
              <w:widowControl w:val="0"/>
              <w:rPr>
                <w:rFonts w:ascii="Skeena" w:hAnsi="Skeena" w:cs="Arial"/>
                <w:sz w:val="22"/>
                <w:szCs w:val="22"/>
              </w:rPr>
            </w:pPr>
            <w:r w:rsidRPr="00790D8C">
              <w:rPr>
                <w:rFonts w:ascii="Skeena" w:hAnsi="Skeena" w:cs="Arial"/>
                <w:sz w:val="22"/>
                <w:szCs w:val="22"/>
              </w:rPr>
              <w:t>Local eligibility worker</w:t>
            </w:r>
          </w:p>
        </w:tc>
        <w:tc>
          <w:tcPr>
            <w:tcW w:w="1407" w:type="pct"/>
            <w:shd w:val="clear" w:color="auto" w:fill="F2F2F2" w:themeFill="background1" w:themeFillShade="F2"/>
            <w:vAlign w:val="center"/>
          </w:tcPr>
          <w:p w14:paraId="00DC9D21" w14:textId="77777777" w:rsidR="008B604B" w:rsidRPr="00790D8C" w:rsidRDefault="008B604B" w:rsidP="008B604B">
            <w:pPr>
              <w:widowControl w:val="0"/>
              <w:rPr>
                <w:rFonts w:ascii="Skeena" w:hAnsi="Skeena" w:cs="Arial"/>
                <w:sz w:val="22"/>
                <w:szCs w:val="22"/>
              </w:rPr>
            </w:pPr>
            <w:r w:rsidRPr="00790D8C">
              <w:rPr>
                <w:rFonts w:ascii="Skeena" w:hAnsi="Skeena" w:cs="Arial"/>
                <w:sz w:val="22"/>
                <w:szCs w:val="22"/>
              </w:rPr>
              <w:t>DHHS Form 3400</w:t>
            </w:r>
          </w:p>
        </w:tc>
      </w:tr>
      <w:tr w:rsidR="008B604B" w:rsidRPr="00790D8C" w14:paraId="2061E943" w14:textId="77777777" w:rsidTr="00894D7D">
        <w:trPr>
          <w:cantSplit/>
          <w:trHeight w:val="432"/>
        </w:trPr>
        <w:tc>
          <w:tcPr>
            <w:tcW w:w="1395" w:type="pct"/>
            <w:vAlign w:val="center"/>
          </w:tcPr>
          <w:p w14:paraId="3F651A0F" w14:textId="77777777" w:rsidR="008B604B" w:rsidRPr="00790D8C" w:rsidRDefault="008B604B" w:rsidP="008B604B">
            <w:pPr>
              <w:widowControl w:val="0"/>
              <w:rPr>
                <w:rFonts w:ascii="Skeena" w:hAnsi="Skeena" w:cs="Arial"/>
                <w:sz w:val="22"/>
                <w:szCs w:val="22"/>
              </w:rPr>
            </w:pPr>
            <w:r w:rsidRPr="00790D8C">
              <w:rPr>
                <w:rFonts w:ascii="Skeena" w:hAnsi="Skeena" w:cs="Arial"/>
                <w:sz w:val="22"/>
                <w:szCs w:val="22"/>
              </w:rPr>
              <w:t>Foster Care (Title IV-E)</w:t>
            </w:r>
          </w:p>
        </w:tc>
        <w:tc>
          <w:tcPr>
            <w:tcW w:w="782" w:type="pct"/>
            <w:vAlign w:val="center"/>
          </w:tcPr>
          <w:p w14:paraId="24A58868" w14:textId="77777777" w:rsidR="008B604B" w:rsidRPr="00790D8C" w:rsidRDefault="008B604B" w:rsidP="008B604B">
            <w:pPr>
              <w:widowControl w:val="0"/>
              <w:jc w:val="center"/>
              <w:rPr>
                <w:rFonts w:ascii="Skeena" w:hAnsi="Skeena" w:cs="Arial"/>
                <w:sz w:val="22"/>
                <w:szCs w:val="22"/>
              </w:rPr>
            </w:pPr>
            <w:r w:rsidRPr="00790D8C">
              <w:rPr>
                <w:rFonts w:ascii="Skeena" w:hAnsi="Skeena" w:cs="Arial"/>
                <w:sz w:val="22"/>
                <w:szCs w:val="22"/>
              </w:rPr>
              <w:t>31</w:t>
            </w:r>
          </w:p>
        </w:tc>
        <w:tc>
          <w:tcPr>
            <w:tcW w:w="1416" w:type="pct"/>
            <w:vAlign w:val="center"/>
          </w:tcPr>
          <w:p w14:paraId="7D6EBC91" w14:textId="77777777" w:rsidR="008B604B" w:rsidRPr="00790D8C" w:rsidRDefault="008B604B" w:rsidP="008B604B">
            <w:pPr>
              <w:widowControl w:val="0"/>
              <w:rPr>
                <w:rFonts w:ascii="Skeena" w:hAnsi="Skeena" w:cs="Arial"/>
                <w:sz w:val="22"/>
                <w:szCs w:val="22"/>
              </w:rPr>
            </w:pPr>
            <w:r w:rsidRPr="00790D8C">
              <w:rPr>
                <w:rFonts w:ascii="Skeena" w:hAnsi="Skeena" w:cs="Arial"/>
                <w:sz w:val="22"/>
                <w:szCs w:val="22"/>
              </w:rPr>
              <w:t xml:space="preserve">Local eligibility worker </w:t>
            </w:r>
          </w:p>
        </w:tc>
        <w:tc>
          <w:tcPr>
            <w:tcW w:w="1407" w:type="pct"/>
            <w:vAlign w:val="center"/>
          </w:tcPr>
          <w:p w14:paraId="1C450F1F" w14:textId="77777777" w:rsidR="008B604B" w:rsidRPr="00790D8C" w:rsidRDefault="008B604B" w:rsidP="008B604B">
            <w:pPr>
              <w:widowControl w:val="0"/>
              <w:rPr>
                <w:rFonts w:ascii="Skeena" w:hAnsi="Skeena" w:cs="Arial"/>
                <w:sz w:val="22"/>
                <w:szCs w:val="22"/>
              </w:rPr>
            </w:pPr>
            <w:r w:rsidRPr="00790D8C">
              <w:rPr>
                <w:rFonts w:ascii="Skeena" w:hAnsi="Skeena" w:cs="Arial"/>
                <w:sz w:val="22"/>
                <w:szCs w:val="22"/>
              </w:rPr>
              <w:t>No application form necessary</w:t>
            </w:r>
          </w:p>
        </w:tc>
      </w:tr>
      <w:tr w:rsidR="008B604B" w:rsidRPr="00790D8C" w14:paraId="0E5D581E" w14:textId="77777777" w:rsidTr="00894D7D">
        <w:trPr>
          <w:cantSplit/>
          <w:trHeight w:val="432"/>
        </w:trPr>
        <w:tc>
          <w:tcPr>
            <w:tcW w:w="1395" w:type="pct"/>
            <w:shd w:val="clear" w:color="auto" w:fill="F2F2F2" w:themeFill="background1" w:themeFillShade="F2"/>
            <w:vAlign w:val="center"/>
          </w:tcPr>
          <w:p w14:paraId="673E7060" w14:textId="77777777" w:rsidR="008B604B" w:rsidRPr="00790D8C" w:rsidRDefault="008B604B" w:rsidP="008B604B">
            <w:pPr>
              <w:widowControl w:val="0"/>
              <w:rPr>
                <w:rFonts w:ascii="Skeena" w:hAnsi="Skeena" w:cs="Arial"/>
                <w:sz w:val="22"/>
                <w:szCs w:val="22"/>
              </w:rPr>
            </w:pPr>
            <w:r w:rsidRPr="00790D8C">
              <w:rPr>
                <w:rFonts w:ascii="Skeena" w:hAnsi="Skeena" w:cs="Arial"/>
                <w:sz w:val="22"/>
                <w:szCs w:val="22"/>
              </w:rPr>
              <w:lastRenderedPageBreak/>
              <w:t>Foster Care - Regular (RFC)</w:t>
            </w:r>
          </w:p>
        </w:tc>
        <w:tc>
          <w:tcPr>
            <w:tcW w:w="782" w:type="pct"/>
            <w:shd w:val="clear" w:color="auto" w:fill="F2F2F2" w:themeFill="background1" w:themeFillShade="F2"/>
            <w:vAlign w:val="center"/>
          </w:tcPr>
          <w:p w14:paraId="616A0630" w14:textId="77777777" w:rsidR="008B604B" w:rsidRPr="00790D8C" w:rsidRDefault="008B604B" w:rsidP="008B604B">
            <w:pPr>
              <w:widowControl w:val="0"/>
              <w:jc w:val="center"/>
              <w:rPr>
                <w:rFonts w:ascii="Skeena" w:hAnsi="Skeena" w:cs="Arial"/>
                <w:sz w:val="22"/>
                <w:szCs w:val="22"/>
              </w:rPr>
            </w:pPr>
            <w:r w:rsidRPr="00790D8C">
              <w:rPr>
                <w:rFonts w:ascii="Skeena" w:hAnsi="Skeena" w:cs="Arial"/>
                <w:sz w:val="22"/>
                <w:szCs w:val="22"/>
              </w:rPr>
              <w:t>60</w:t>
            </w:r>
          </w:p>
        </w:tc>
        <w:tc>
          <w:tcPr>
            <w:tcW w:w="1416" w:type="pct"/>
            <w:shd w:val="clear" w:color="auto" w:fill="F2F2F2" w:themeFill="background1" w:themeFillShade="F2"/>
            <w:vAlign w:val="center"/>
          </w:tcPr>
          <w:p w14:paraId="3B7C4E2F" w14:textId="77777777" w:rsidR="008B604B" w:rsidRPr="00790D8C" w:rsidRDefault="008B604B" w:rsidP="008B604B">
            <w:pPr>
              <w:widowControl w:val="0"/>
              <w:rPr>
                <w:rFonts w:ascii="Skeena" w:hAnsi="Skeena" w:cs="Arial"/>
                <w:sz w:val="22"/>
                <w:szCs w:val="22"/>
              </w:rPr>
            </w:pPr>
            <w:r w:rsidRPr="00790D8C">
              <w:rPr>
                <w:rFonts w:ascii="Skeena" w:hAnsi="Skeena" w:cs="Arial"/>
                <w:sz w:val="22"/>
                <w:szCs w:val="22"/>
              </w:rPr>
              <w:t xml:space="preserve">Local eligibility worker </w:t>
            </w:r>
          </w:p>
        </w:tc>
        <w:tc>
          <w:tcPr>
            <w:tcW w:w="1407" w:type="pct"/>
            <w:shd w:val="clear" w:color="auto" w:fill="F2F2F2" w:themeFill="background1" w:themeFillShade="F2"/>
            <w:vAlign w:val="center"/>
          </w:tcPr>
          <w:p w14:paraId="2AD02662" w14:textId="77777777" w:rsidR="008B604B" w:rsidRPr="00790D8C" w:rsidRDefault="008B604B" w:rsidP="008B604B">
            <w:pPr>
              <w:widowControl w:val="0"/>
              <w:rPr>
                <w:rFonts w:ascii="Skeena" w:hAnsi="Skeena" w:cs="Arial"/>
                <w:sz w:val="22"/>
                <w:szCs w:val="22"/>
              </w:rPr>
            </w:pPr>
            <w:r w:rsidRPr="00790D8C">
              <w:rPr>
                <w:rFonts w:ascii="Skeena" w:hAnsi="Skeena" w:cs="Arial"/>
                <w:sz w:val="22"/>
                <w:szCs w:val="22"/>
              </w:rPr>
              <w:t>DHHS Form 3400</w:t>
            </w:r>
          </w:p>
        </w:tc>
      </w:tr>
      <w:tr w:rsidR="008B604B" w:rsidRPr="00790D8C" w14:paraId="61633EC6" w14:textId="77777777" w:rsidTr="00894D7D">
        <w:trPr>
          <w:cantSplit/>
          <w:trHeight w:val="432"/>
        </w:trPr>
        <w:tc>
          <w:tcPr>
            <w:tcW w:w="1395" w:type="pct"/>
            <w:vAlign w:val="center"/>
          </w:tcPr>
          <w:p w14:paraId="2E0A3A8F" w14:textId="77777777" w:rsidR="008B604B" w:rsidRPr="00790D8C" w:rsidRDefault="008B604B" w:rsidP="008B604B">
            <w:pPr>
              <w:widowControl w:val="0"/>
              <w:rPr>
                <w:rFonts w:ascii="Skeena" w:hAnsi="Skeena" w:cs="Arial"/>
                <w:sz w:val="22"/>
                <w:szCs w:val="22"/>
              </w:rPr>
            </w:pPr>
            <w:r w:rsidRPr="00790D8C">
              <w:rPr>
                <w:rFonts w:ascii="Skeena" w:hAnsi="Skeena" w:cs="Arial"/>
                <w:sz w:val="22"/>
                <w:szCs w:val="22"/>
              </w:rPr>
              <w:t>General Hospital (GH)</w:t>
            </w:r>
          </w:p>
        </w:tc>
        <w:tc>
          <w:tcPr>
            <w:tcW w:w="782" w:type="pct"/>
            <w:vAlign w:val="center"/>
          </w:tcPr>
          <w:p w14:paraId="59755A9C" w14:textId="77777777" w:rsidR="008B604B" w:rsidRPr="00790D8C" w:rsidRDefault="008B604B" w:rsidP="008B604B">
            <w:pPr>
              <w:widowControl w:val="0"/>
              <w:jc w:val="center"/>
              <w:rPr>
                <w:rFonts w:ascii="Skeena" w:hAnsi="Skeena" w:cs="Arial"/>
                <w:sz w:val="22"/>
                <w:szCs w:val="22"/>
              </w:rPr>
            </w:pPr>
            <w:r w:rsidRPr="00790D8C">
              <w:rPr>
                <w:rFonts w:ascii="Skeena" w:hAnsi="Skeena" w:cs="Arial"/>
                <w:sz w:val="22"/>
                <w:szCs w:val="22"/>
              </w:rPr>
              <w:t>14</w:t>
            </w:r>
          </w:p>
        </w:tc>
        <w:tc>
          <w:tcPr>
            <w:tcW w:w="1416" w:type="pct"/>
            <w:vAlign w:val="center"/>
          </w:tcPr>
          <w:p w14:paraId="06220AA3" w14:textId="77777777" w:rsidR="008B604B" w:rsidRPr="00790D8C" w:rsidRDefault="008B604B" w:rsidP="008B604B">
            <w:pPr>
              <w:widowControl w:val="0"/>
              <w:rPr>
                <w:rFonts w:ascii="Skeena" w:hAnsi="Skeena" w:cs="Arial"/>
                <w:sz w:val="22"/>
                <w:szCs w:val="22"/>
              </w:rPr>
            </w:pPr>
            <w:r w:rsidRPr="00790D8C">
              <w:rPr>
                <w:rFonts w:ascii="Skeena" w:hAnsi="Skeena" w:cs="Arial"/>
                <w:sz w:val="22"/>
                <w:szCs w:val="22"/>
              </w:rPr>
              <w:t>Local eligibility worker</w:t>
            </w:r>
          </w:p>
        </w:tc>
        <w:tc>
          <w:tcPr>
            <w:tcW w:w="1407" w:type="pct"/>
            <w:vAlign w:val="center"/>
          </w:tcPr>
          <w:p w14:paraId="62FEBB45" w14:textId="77777777" w:rsidR="008B604B" w:rsidRPr="00790D8C" w:rsidRDefault="008B604B" w:rsidP="008B604B">
            <w:pPr>
              <w:widowControl w:val="0"/>
              <w:rPr>
                <w:rFonts w:ascii="Skeena" w:hAnsi="Skeena" w:cs="Arial"/>
                <w:sz w:val="22"/>
                <w:szCs w:val="22"/>
              </w:rPr>
            </w:pPr>
            <w:r w:rsidRPr="00790D8C">
              <w:rPr>
                <w:rFonts w:ascii="Skeena" w:hAnsi="Skeena" w:cs="Arial"/>
                <w:sz w:val="22"/>
                <w:szCs w:val="22"/>
              </w:rPr>
              <w:t>DHHS Form 3400 AND DHHS Form 3400-A</w:t>
            </w:r>
          </w:p>
        </w:tc>
      </w:tr>
      <w:tr w:rsidR="008B604B" w:rsidRPr="00790D8C" w14:paraId="415AE58A" w14:textId="77777777" w:rsidTr="00894D7D">
        <w:trPr>
          <w:cantSplit/>
          <w:trHeight w:val="432"/>
        </w:trPr>
        <w:tc>
          <w:tcPr>
            <w:tcW w:w="1395" w:type="pct"/>
            <w:shd w:val="clear" w:color="auto" w:fill="F2F2F2" w:themeFill="background1" w:themeFillShade="F2"/>
            <w:vAlign w:val="center"/>
          </w:tcPr>
          <w:p w14:paraId="376C23AC" w14:textId="77777777" w:rsidR="008B604B" w:rsidRPr="00790D8C" w:rsidRDefault="008B604B" w:rsidP="008B604B">
            <w:pPr>
              <w:widowControl w:val="0"/>
              <w:rPr>
                <w:rFonts w:ascii="Skeena" w:hAnsi="Skeena" w:cs="Arial"/>
                <w:sz w:val="22"/>
                <w:szCs w:val="22"/>
              </w:rPr>
            </w:pPr>
            <w:r w:rsidRPr="00790D8C">
              <w:rPr>
                <w:rFonts w:ascii="Skeena" w:hAnsi="Skeena" w:cs="Arial"/>
                <w:sz w:val="22"/>
                <w:szCs w:val="22"/>
              </w:rPr>
              <w:t>Partners for Healthy Children (PHC) or</w:t>
            </w:r>
          </w:p>
          <w:p w14:paraId="4AA14CFC" w14:textId="77777777" w:rsidR="008B604B" w:rsidRPr="00790D8C" w:rsidRDefault="008B604B" w:rsidP="008B604B">
            <w:pPr>
              <w:widowControl w:val="0"/>
              <w:rPr>
                <w:rFonts w:ascii="Skeena" w:hAnsi="Skeena" w:cs="Arial"/>
                <w:sz w:val="22"/>
                <w:szCs w:val="22"/>
              </w:rPr>
            </w:pPr>
            <w:r w:rsidRPr="00790D8C">
              <w:rPr>
                <w:rFonts w:ascii="Skeena" w:hAnsi="Skeena" w:cs="Arial"/>
                <w:sz w:val="22"/>
                <w:szCs w:val="22"/>
              </w:rPr>
              <w:t>In Cúram - Child</w:t>
            </w:r>
          </w:p>
        </w:tc>
        <w:tc>
          <w:tcPr>
            <w:tcW w:w="782" w:type="pct"/>
            <w:shd w:val="clear" w:color="auto" w:fill="F2F2F2" w:themeFill="background1" w:themeFillShade="F2"/>
            <w:vAlign w:val="center"/>
          </w:tcPr>
          <w:p w14:paraId="29132EAC" w14:textId="77777777" w:rsidR="008B604B" w:rsidRPr="00790D8C" w:rsidRDefault="008B604B" w:rsidP="008B604B">
            <w:pPr>
              <w:widowControl w:val="0"/>
              <w:jc w:val="center"/>
              <w:rPr>
                <w:rFonts w:ascii="Skeena" w:hAnsi="Skeena" w:cs="Arial"/>
                <w:sz w:val="22"/>
                <w:szCs w:val="22"/>
              </w:rPr>
            </w:pPr>
            <w:r w:rsidRPr="00790D8C">
              <w:rPr>
                <w:rFonts w:ascii="Skeena" w:hAnsi="Skeena" w:cs="Arial"/>
                <w:sz w:val="22"/>
                <w:szCs w:val="22"/>
              </w:rPr>
              <w:t>88</w:t>
            </w:r>
          </w:p>
        </w:tc>
        <w:tc>
          <w:tcPr>
            <w:tcW w:w="1416" w:type="pct"/>
            <w:shd w:val="clear" w:color="auto" w:fill="F2F2F2" w:themeFill="background1" w:themeFillShade="F2"/>
            <w:vAlign w:val="center"/>
          </w:tcPr>
          <w:p w14:paraId="5FF24F21" w14:textId="77777777" w:rsidR="008B604B" w:rsidRPr="00790D8C" w:rsidRDefault="008B604B" w:rsidP="008B604B">
            <w:pPr>
              <w:widowControl w:val="0"/>
              <w:rPr>
                <w:rFonts w:ascii="Skeena" w:hAnsi="Skeena" w:cs="Arial"/>
                <w:sz w:val="22"/>
                <w:szCs w:val="22"/>
              </w:rPr>
            </w:pPr>
            <w:r w:rsidRPr="00790D8C">
              <w:rPr>
                <w:rFonts w:ascii="Skeena" w:hAnsi="Skeena" w:cs="Arial"/>
                <w:sz w:val="22"/>
                <w:szCs w:val="22"/>
              </w:rPr>
              <w:t>Local eligibility worker</w:t>
            </w:r>
          </w:p>
        </w:tc>
        <w:tc>
          <w:tcPr>
            <w:tcW w:w="1407" w:type="pct"/>
            <w:shd w:val="clear" w:color="auto" w:fill="F2F2F2" w:themeFill="background1" w:themeFillShade="F2"/>
            <w:vAlign w:val="center"/>
          </w:tcPr>
          <w:p w14:paraId="6DD28C3D" w14:textId="77777777" w:rsidR="008B604B" w:rsidRPr="00790D8C" w:rsidRDefault="008B604B" w:rsidP="008B604B">
            <w:pPr>
              <w:widowControl w:val="0"/>
              <w:rPr>
                <w:rFonts w:ascii="Skeena" w:hAnsi="Skeena" w:cs="Arial"/>
                <w:sz w:val="22"/>
                <w:szCs w:val="22"/>
              </w:rPr>
            </w:pPr>
            <w:r w:rsidRPr="00790D8C">
              <w:rPr>
                <w:rFonts w:ascii="Skeena" w:hAnsi="Skeena" w:cs="Arial"/>
                <w:sz w:val="22"/>
                <w:szCs w:val="22"/>
              </w:rPr>
              <w:t>DHHS Form 3400</w:t>
            </w:r>
          </w:p>
        </w:tc>
      </w:tr>
      <w:tr w:rsidR="008B604B" w:rsidRPr="00790D8C" w14:paraId="73B42CF0" w14:textId="77777777" w:rsidTr="00894D7D">
        <w:trPr>
          <w:cantSplit/>
          <w:trHeight w:val="432"/>
        </w:trPr>
        <w:tc>
          <w:tcPr>
            <w:tcW w:w="1395" w:type="pct"/>
            <w:vAlign w:val="center"/>
          </w:tcPr>
          <w:p w14:paraId="5724AFD4" w14:textId="77777777" w:rsidR="008B604B" w:rsidRPr="00790D8C" w:rsidRDefault="008B604B" w:rsidP="008B604B">
            <w:pPr>
              <w:widowControl w:val="0"/>
              <w:rPr>
                <w:rFonts w:ascii="Skeena" w:hAnsi="Skeena" w:cs="Arial"/>
                <w:sz w:val="22"/>
                <w:szCs w:val="22"/>
              </w:rPr>
            </w:pPr>
            <w:r w:rsidRPr="00790D8C">
              <w:rPr>
                <w:rFonts w:ascii="Skeena" w:hAnsi="Skeena" w:cs="Arial"/>
                <w:sz w:val="22"/>
                <w:szCs w:val="22"/>
              </w:rPr>
              <w:t>Parent/Caretaker Relative (PCR) or</w:t>
            </w:r>
          </w:p>
          <w:p w14:paraId="357A49E8" w14:textId="77777777" w:rsidR="008B604B" w:rsidRPr="00790D8C" w:rsidRDefault="008B604B" w:rsidP="008B604B">
            <w:pPr>
              <w:widowControl w:val="0"/>
              <w:rPr>
                <w:rFonts w:ascii="Skeena" w:hAnsi="Skeena" w:cs="Arial"/>
                <w:sz w:val="22"/>
                <w:szCs w:val="22"/>
              </w:rPr>
            </w:pPr>
            <w:r w:rsidRPr="00790D8C">
              <w:rPr>
                <w:rFonts w:ascii="Skeena" w:hAnsi="Skeena" w:cs="Arial"/>
                <w:sz w:val="22"/>
                <w:szCs w:val="22"/>
              </w:rPr>
              <w:t>Low Income Families (LIF)</w:t>
            </w:r>
          </w:p>
        </w:tc>
        <w:tc>
          <w:tcPr>
            <w:tcW w:w="782" w:type="pct"/>
            <w:vAlign w:val="center"/>
          </w:tcPr>
          <w:p w14:paraId="2F7226B8" w14:textId="77777777" w:rsidR="008B604B" w:rsidRPr="00790D8C" w:rsidRDefault="008B604B" w:rsidP="008B604B">
            <w:pPr>
              <w:widowControl w:val="0"/>
              <w:jc w:val="center"/>
              <w:rPr>
                <w:rFonts w:ascii="Skeena" w:hAnsi="Skeena" w:cs="Arial"/>
                <w:sz w:val="22"/>
                <w:szCs w:val="22"/>
              </w:rPr>
            </w:pPr>
            <w:r w:rsidRPr="00790D8C">
              <w:rPr>
                <w:rFonts w:ascii="Skeena" w:hAnsi="Skeena" w:cs="Arial"/>
                <w:sz w:val="22"/>
                <w:szCs w:val="22"/>
              </w:rPr>
              <w:t>59</w:t>
            </w:r>
          </w:p>
        </w:tc>
        <w:tc>
          <w:tcPr>
            <w:tcW w:w="1416" w:type="pct"/>
            <w:vAlign w:val="center"/>
          </w:tcPr>
          <w:p w14:paraId="494427BA" w14:textId="77777777" w:rsidR="008B604B" w:rsidRPr="00790D8C" w:rsidRDefault="008B604B" w:rsidP="008B604B">
            <w:pPr>
              <w:widowControl w:val="0"/>
              <w:rPr>
                <w:rFonts w:ascii="Skeena" w:hAnsi="Skeena" w:cs="Arial"/>
                <w:sz w:val="22"/>
                <w:szCs w:val="22"/>
              </w:rPr>
            </w:pPr>
            <w:r w:rsidRPr="00790D8C">
              <w:rPr>
                <w:rFonts w:ascii="Skeena" w:hAnsi="Skeena" w:cs="Arial"/>
                <w:sz w:val="22"/>
                <w:szCs w:val="22"/>
              </w:rPr>
              <w:t>Local eligibility worker</w:t>
            </w:r>
          </w:p>
        </w:tc>
        <w:tc>
          <w:tcPr>
            <w:tcW w:w="1407" w:type="pct"/>
            <w:vAlign w:val="center"/>
          </w:tcPr>
          <w:p w14:paraId="56B4DDF7" w14:textId="77777777" w:rsidR="008B604B" w:rsidRPr="00790D8C" w:rsidRDefault="008B604B" w:rsidP="008B604B">
            <w:pPr>
              <w:widowControl w:val="0"/>
              <w:rPr>
                <w:rFonts w:ascii="Skeena" w:hAnsi="Skeena" w:cs="Arial"/>
                <w:sz w:val="22"/>
                <w:szCs w:val="22"/>
              </w:rPr>
            </w:pPr>
            <w:r w:rsidRPr="00790D8C">
              <w:rPr>
                <w:rFonts w:ascii="Skeena" w:hAnsi="Skeena" w:cs="Arial"/>
                <w:sz w:val="22"/>
                <w:szCs w:val="22"/>
              </w:rPr>
              <w:t>DHHS Form 3400</w:t>
            </w:r>
          </w:p>
        </w:tc>
      </w:tr>
      <w:tr w:rsidR="008B604B" w:rsidRPr="00790D8C" w14:paraId="55D772E6" w14:textId="77777777" w:rsidTr="00894D7D">
        <w:trPr>
          <w:cantSplit/>
          <w:trHeight w:val="432"/>
        </w:trPr>
        <w:tc>
          <w:tcPr>
            <w:tcW w:w="1395" w:type="pct"/>
            <w:shd w:val="clear" w:color="auto" w:fill="F2F2F2" w:themeFill="background1" w:themeFillShade="F2"/>
            <w:vAlign w:val="center"/>
          </w:tcPr>
          <w:p w14:paraId="622CD5B7" w14:textId="77777777" w:rsidR="008B604B" w:rsidRPr="00790D8C" w:rsidRDefault="008B604B" w:rsidP="008B604B">
            <w:pPr>
              <w:widowControl w:val="0"/>
              <w:rPr>
                <w:rFonts w:ascii="Skeena" w:hAnsi="Skeena" w:cs="Arial"/>
                <w:sz w:val="22"/>
                <w:szCs w:val="22"/>
              </w:rPr>
            </w:pPr>
            <w:r w:rsidRPr="00790D8C">
              <w:rPr>
                <w:rFonts w:ascii="Skeena" w:hAnsi="Skeena" w:cs="Arial"/>
                <w:sz w:val="22"/>
                <w:szCs w:val="22"/>
              </w:rPr>
              <w:t>Nursing Home – No SSI</w:t>
            </w:r>
          </w:p>
        </w:tc>
        <w:tc>
          <w:tcPr>
            <w:tcW w:w="782" w:type="pct"/>
            <w:shd w:val="clear" w:color="auto" w:fill="F2F2F2" w:themeFill="background1" w:themeFillShade="F2"/>
            <w:vAlign w:val="center"/>
          </w:tcPr>
          <w:p w14:paraId="6D0FC849" w14:textId="77777777" w:rsidR="008B604B" w:rsidRPr="00790D8C" w:rsidRDefault="008B604B" w:rsidP="008B604B">
            <w:pPr>
              <w:widowControl w:val="0"/>
              <w:jc w:val="center"/>
              <w:rPr>
                <w:rFonts w:ascii="Skeena" w:hAnsi="Skeena" w:cs="Arial"/>
                <w:sz w:val="22"/>
                <w:szCs w:val="22"/>
              </w:rPr>
            </w:pPr>
            <w:r w:rsidRPr="00790D8C">
              <w:rPr>
                <w:rFonts w:ascii="Skeena" w:hAnsi="Skeena" w:cs="Arial"/>
                <w:sz w:val="22"/>
                <w:szCs w:val="22"/>
              </w:rPr>
              <w:t>10</w:t>
            </w:r>
          </w:p>
        </w:tc>
        <w:tc>
          <w:tcPr>
            <w:tcW w:w="1416" w:type="pct"/>
            <w:shd w:val="clear" w:color="auto" w:fill="F2F2F2" w:themeFill="background1" w:themeFillShade="F2"/>
            <w:vAlign w:val="center"/>
          </w:tcPr>
          <w:p w14:paraId="11838D90" w14:textId="77777777" w:rsidR="008B604B" w:rsidRPr="00790D8C" w:rsidRDefault="008B604B" w:rsidP="008B604B">
            <w:pPr>
              <w:widowControl w:val="0"/>
              <w:rPr>
                <w:rFonts w:ascii="Skeena" w:hAnsi="Skeena" w:cs="Arial"/>
                <w:sz w:val="22"/>
                <w:szCs w:val="22"/>
              </w:rPr>
            </w:pPr>
            <w:r w:rsidRPr="00790D8C">
              <w:rPr>
                <w:rFonts w:ascii="Skeena" w:hAnsi="Skeena" w:cs="Arial"/>
                <w:sz w:val="22"/>
                <w:szCs w:val="22"/>
              </w:rPr>
              <w:t>Local eligibility worker</w:t>
            </w:r>
          </w:p>
        </w:tc>
        <w:tc>
          <w:tcPr>
            <w:tcW w:w="1407" w:type="pct"/>
            <w:shd w:val="clear" w:color="auto" w:fill="F2F2F2" w:themeFill="background1" w:themeFillShade="F2"/>
            <w:vAlign w:val="center"/>
          </w:tcPr>
          <w:p w14:paraId="7EDA764B" w14:textId="77777777" w:rsidR="008B604B" w:rsidRPr="00790D8C" w:rsidRDefault="008B604B" w:rsidP="008B604B">
            <w:pPr>
              <w:widowControl w:val="0"/>
              <w:rPr>
                <w:rFonts w:ascii="Skeena" w:hAnsi="Skeena" w:cs="Arial"/>
                <w:sz w:val="22"/>
                <w:szCs w:val="22"/>
              </w:rPr>
            </w:pPr>
            <w:r w:rsidRPr="00790D8C">
              <w:rPr>
                <w:rFonts w:ascii="Skeena" w:hAnsi="Skeena" w:cs="Arial"/>
                <w:sz w:val="22"/>
                <w:szCs w:val="22"/>
              </w:rPr>
              <w:t>DHHS Form 3401</w:t>
            </w:r>
          </w:p>
          <w:p w14:paraId="1DF9292A" w14:textId="77777777" w:rsidR="008B604B" w:rsidRPr="00790D8C" w:rsidRDefault="008B604B" w:rsidP="008B604B">
            <w:pPr>
              <w:widowControl w:val="0"/>
              <w:jc w:val="center"/>
              <w:rPr>
                <w:rFonts w:ascii="Skeena" w:hAnsi="Skeena" w:cs="Arial"/>
                <w:sz w:val="22"/>
                <w:szCs w:val="22"/>
              </w:rPr>
            </w:pPr>
            <w:r w:rsidRPr="00790D8C">
              <w:rPr>
                <w:rFonts w:ascii="Skeena" w:hAnsi="Skeena" w:cs="Arial"/>
                <w:sz w:val="22"/>
                <w:szCs w:val="22"/>
              </w:rPr>
              <w:t>OR</w:t>
            </w:r>
          </w:p>
          <w:p w14:paraId="7AACE4EE" w14:textId="77777777" w:rsidR="008B604B" w:rsidRPr="00790D8C" w:rsidRDefault="008B604B" w:rsidP="008B604B">
            <w:pPr>
              <w:widowControl w:val="0"/>
              <w:rPr>
                <w:rFonts w:ascii="Skeena" w:hAnsi="Skeena" w:cs="Arial"/>
                <w:sz w:val="22"/>
                <w:szCs w:val="22"/>
              </w:rPr>
            </w:pPr>
            <w:r w:rsidRPr="00790D8C">
              <w:rPr>
                <w:rFonts w:ascii="Skeena" w:hAnsi="Skeena" w:cs="Arial"/>
                <w:sz w:val="22"/>
                <w:szCs w:val="22"/>
              </w:rPr>
              <w:t>DHHS Form 3400 AND DHHS Form 3400-B</w:t>
            </w:r>
          </w:p>
        </w:tc>
      </w:tr>
      <w:tr w:rsidR="008B604B" w:rsidRPr="00790D8C" w14:paraId="7EF7B6D0" w14:textId="77777777" w:rsidTr="00894D7D">
        <w:trPr>
          <w:cantSplit/>
          <w:trHeight w:val="432"/>
        </w:trPr>
        <w:tc>
          <w:tcPr>
            <w:tcW w:w="1395" w:type="pct"/>
            <w:vAlign w:val="center"/>
          </w:tcPr>
          <w:p w14:paraId="455FC5E2" w14:textId="77777777" w:rsidR="008B604B" w:rsidRPr="00790D8C" w:rsidRDefault="008B604B" w:rsidP="008B604B">
            <w:pPr>
              <w:widowControl w:val="0"/>
              <w:rPr>
                <w:rFonts w:ascii="Skeena" w:hAnsi="Skeena" w:cs="Arial"/>
                <w:sz w:val="22"/>
                <w:szCs w:val="22"/>
              </w:rPr>
            </w:pPr>
            <w:r w:rsidRPr="00790D8C">
              <w:rPr>
                <w:rFonts w:ascii="Skeena" w:hAnsi="Skeena" w:cs="Arial"/>
                <w:sz w:val="22"/>
                <w:szCs w:val="22"/>
              </w:rPr>
              <w:t>Nursing Home for SSI Recipient (SSI-NH)</w:t>
            </w:r>
          </w:p>
        </w:tc>
        <w:tc>
          <w:tcPr>
            <w:tcW w:w="782" w:type="pct"/>
            <w:vAlign w:val="center"/>
          </w:tcPr>
          <w:p w14:paraId="06375143" w14:textId="77777777" w:rsidR="008B604B" w:rsidRPr="00790D8C" w:rsidRDefault="008B604B" w:rsidP="008B604B">
            <w:pPr>
              <w:widowControl w:val="0"/>
              <w:jc w:val="center"/>
              <w:rPr>
                <w:rFonts w:ascii="Skeena" w:hAnsi="Skeena" w:cs="Arial"/>
                <w:sz w:val="22"/>
                <w:szCs w:val="22"/>
              </w:rPr>
            </w:pPr>
            <w:r w:rsidRPr="00790D8C">
              <w:rPr>
                <w:rFonts w:ascii="Skeena" w:hAnsi="Skeena" w:cs="Arial"/>
                <w:sz w:val="22"/>
                <w:szCs w:val="22"/>
              </w:rPr>
              <w:t>54</w:t>
            </w:r>
          </w:p>
        </w:tc>
        <w:tc>
          <w:tcPr>
            <w:tcW w:w="1416" w:type="pct"/>
            <w:vAlign w:val="center"/>
          </w:tcPr>
          <w:p w14:paraId="133528DF" w14:textId="77777777" w:rsidR="008B604B" w:rsidRPr="00790D8C" w:rsidRDefault="008B604B" w:rsidP="008B604B">
            <w:pPr>
              <w:widowControl w:val="0"/>
              <w:rPr>
                <w:rFonts w:ascii="Skeena" w:hAnsi="Skeena" w:cs="Arial"/>
                <w:sz w:val="22"/>
                <w:szCs w:val="22"/>
              </w:rPr>
            </w:pPr>
            <w:r w:rsidRPr="00790D8C">
              <w:rPr>
                <w:rFonts w:ascii="Skeena" w:hAnsi="Skeena" w:cs="Arial"/>
                <w:sz w:val="22"/>
                <w:szCs w:val="22"/>
              </w:rPr>
              <w:t>Local eligibility worker</w:t>
            </w:r>
          </w:p>
        </w:tc>
        <w:tc>
          <w:tcPr>
            <w:tcW w:w="1407" w:type="pct"/>
            <w:vAlign w:val="center"/>
          </w:tcPr>
          <w:p w14:paraId="796DA8F5" w14:textId="77777777" w:rsidR="008B604B" w:rsidRPr="00790D8C" w:rsidRDefault="008B604B" w:rsidP="008B604B">
            <w:pPr>
              <w:widowControl w:val="0"/>
              <w:rPr>
                <w:rFonts w:ascii="Skeena" w:hAnsi="Skeena" w:cs="Arial"/>
                <w:sz w:val="22"/>
                <w:szCs w:val="22"/>
              </w:rPr>
            </w:pPr>
            <w:r w:rsidRPr="00790D8C">
              <w:rPr>
                <w:rFonts w:ascii="Skeena" w:hAnsi="Skeena" w:cs="Arial"/>
                <w:sz w:val="22"/>
                <w:szCs w:val="22"/>
              </w:rPr>
              <w:t xml:space="preserve">No application form necessary </w:t>
            </w:r>
          </w:p>
        </w:tc>
      </w:tr>
      <w:tr w:rsidR="008B604B" w:rsidRPr="00790D8C" w14:paraId="3D4FE16B" w14:textId="77777777" w:rsidTr="00894D7D">
        <w:trPr>
          <w:cantSplit/>
          <w:trHeight w:val="432"/>
        </w:trPr>
        <w:tc>
          <w:tcPr>
            <w:tcW w:w="1395" w:type="pct"/>
            <w:shd w:val="clear" w:color="auto" w:fill="F2F2F2" w:themeFill="background1" w:themeFillShade="F2"/>
            <w:vAlign w:val="center"/>
          </w:tcPr>
          <w:p w14:paraId="002D347D" w14:textId="77777777" w:rsidR="008B604B" w:rsidRPr="00790D8C" w:rsidRDefault="008B604B" w:rsidP="008B604B">
            <w:pPr>
              <w:widowControl w:val="0"/>
              <w:rPr>
                <w:rFonts w:ascii="Skeena" w:hAnsi="Skeena" w:cs="Arial"/>
                <w:sz w:val="22"/>
                <w:szCs w:val="22"/>
              </w:rPr>
            </w:pPr>
            <w:r w:rsidRPr="00790D8C">
              <w:rPr>
                <w:rFonts w:ascii="Skeena" w:hAnsi="Skeena" w:cs="Arial"/>
                <w:sz w:val="22"/>
                <w:szCs w:val="22"/>
              </w:rPr>
              <w:t xml:space="preserve">Income Trust – </w:t>
            </w:r>
          </w:p>
          <w:p w14:paraId="61435AAD" w14:textId="77777777" w:rsidR="008B604B" w:rsidRPr="00790D8C" w:rsidRDefault="008B604B" w:rsidP="008B604B">
            <w:pPr>
              <w:widowControl w:val="0"/>
              <w:rPr>
                <w:rFonts w:ascii="Skeena" w:hAnsi="Skeena" w:cs="Arial"/>
                <w:sz w:val="22"/>
                <w:szCs w:val="22"/>
              </w:rPr>
            </w:pPr>
            <w:r w:rsidRPr="00790D8C">
              <w:rPr>
                <w:rFonts w:ascii="Skeena" w:hAnsi="Skeena" w:cs="Arial"/>
                <w:sz w:val="22"/>
                <w:szCs w:val="22"/>
              </w:rPr>
              <w:t>Nursing Home &amp; HCBS</w:t>
            </w:r>
          </w:p>
        </w:tc>
        <w:tc>
          <w:tcPr>
            <w:tcW w:w="782" w:type="pct"/>
            <w:shd w:val="clear" w:color="auto" w:fill="F2F2F2" w:themeFill="background1" w:themeFillShade="F2"/>
            <w:vAlign w:val="center"/>
          </w:tcPr>
          <w:p w14:paraId="6FFA92B0" w14:textId="77777777" w:rsidR="008B604B" w:rsidRPr="00790D8C" w:rsidRDefault="008B604B" w:rsidP="008B604B">
            <w:pPr>
              <w:widowControl w:val="0"/>
              <w:jc w:val="center"/>
              <w:rPr>
                <w:rFonts w:ascii="Skeena" w:hAnsi="Skeena" w:cs="Arial"/>
                <w:sz w:val="22"/>
                <w:szCs w:val="22"/>
              </w:rPr>
            </w:pPr>
            <w:r w:rsidRPr="00790D8C">
              <w:rPr>
                <w:rFonts w:ascii="Skeena" w:hAnsi="Skeena" w:cs="Arial"/>
                <w:sz w:val="22"/>
                <w:szCs w:val="22"/>
              </w:rPr>
              <w:t>10, 15</w:t>
            </w:r>
          </w:p>
        </w:tc>
        <w:tc>
          <w:tcPr>
            <w:tcW w:w="1416" w:type="pct"/>
            <w:shd w:val="clear" w:color="auto" w:fill="F2F2F2" w:themeFill="background1" w:themeFillShade="F2"/>
            <w:vAlign w:val="center"/>
          </w:tcPr>
          <w:p w14:paraId="7ADA4B1E" w14:textId="77777777" w:rsidR="008B604B" w:rsidRPr="00790D8C" w:rsidRDefault="008B604B" w:rsidP="008B604B">
            <w:pPr>
              <w:widowControl w:val="0"/>
              <w:rPr>
                <w:rFonts w:ascii="Skeena" w:hAnsi="Skeena" w:cs="Arial"/>
                <w:sz w:val="22"/>
                <w:szCs w:val="22"/>
              </w:rPr>
            </w:pPr>
            <w:r w:rsidRPr="00790D8C">
              <w:rPr>
                <w:rFonts w:ascii="Skeena" w:hAnsi="Skeena" w:cs="Arial"/>
                <w:sz w:val="22"/>
                <w:szCs w:val="22"/>
              </w:rPr>
              <w:t xml:space="preserve">Local eligibility worker </w:t>
            </w:r>
          </w:p>
        </w:tc>
        <w:tc>
          <w:tcPr>
            <w:tcW w:w="1407" w:type="pct"/>
            <w:shd w:val="clear" w:color="auto" w:fill="F2F2F2" w:themeFill="background1" w:themeFillShade="F2"/>
            <w:vAlign w:val="center"/>
          </w:tcPr>
          <w:p w14:paraId="2380AE5E" w14:textId="77777777" w:rsidR="008B604B" w:rsidRPr="00790D8C" w:rsidRDefault="008B604B" w:rsidP="008B604B">
            <w:pPr>
              <w:widowControl w:val="0"/>
              <w:rPr>
                <w:rFonts w:ascii="Skeena" w:hAnsi="Skeena" w:cs="Arial"/>
                <w:sz w:val="22"/>
                <w:szCs w:val="22"/>
              </w:rPr>
            </w:pPr>
            <w:r w:rsidRPr="00790D8C">
              <w:rPr>
                <w:rFonts w:ascii="Skeena" w:hAnsi="Skeena" w:cs="Arial"/>
                <w:sz w:val="22"/>
                <w:szCs w:val="22"/>
              </w:rPr>
              <w:t>DHHS Form 3401</w:t>
            </w:r>
          </w:p>
          <w:p w14:paraId="1AAE185A" w14:textId="77777777" w:rsidR="008B604B" w:rsidRPr="00790D8C" w:rsidRDefault="008B604B" w:rsidP="008B604B">
            <w:pPr>
              <w:widowControl w:val="0"/>
              <w:jc w:val="center"/>
              <w:rPr>
                <w:rFonts w:ascii="Skeena" w:hAnsi="Skeena" w:cs="Arial"/>
                <w:sz w:val="22"/>
                <w:szCs w:val="22"/>
              </w:rPr>
            </w:pPr>
            <w:r w:rsidRPr="00790D8C">
              <w:rPr>
                <w:rFonts w:ascii="Skeena" w:hAnsi="Skeena" w:cs="Arial"/>
                <w:sz w:val="22"/>
                <w:szCs w:val="22"/>
              </w:rPr>
              <w:t>OR</w:t>
            </w:r>
          </w:p>
          <w:p w14:paraId="23E9041F" w14:textId="77777777" w:rsidR="008B604B" w:rsidRPr="00790D8C" w:rsidRDefault="008B604B" w:rsidP="008B604B">
            <w:pPr>
              <w:widowControl w:val="0"/>
              <w:rPr>
                <w:rFonts w:ascii="Skeena" w:hAnsi="Skeena" w:cs="Arial"/>
                <w:sz w:val="22"/>
                <w:szCs w:val="22"/>
              </w:rPr>
            </w:pPr>
            <w:r w:rsidRPr="00790D8C">
              <w:rPr>
                <w:rFonts w:ascii="Skeena" w:hAnsi="Skeena" w:cs="Arial"/>
                <w:sz w:val="22"/>
                <w:szCs w:val="22"/>
              </w:rPr>
              <w:t>DHHS Form 3400 AND DHHS Form 3400-B</w:t>
            </w:r>
          </w:p>
        </w:tc>
      </w:tr>
      <w:tr w:rsidR="008B604B" w:rsidRPr="00790D8C" w14:paraId="6E4D6E27" w14:textId="77777777" w:rsidTr="00894D7D">
        <w:trPr>
          <w:cantSplit/>
          <w:trHeight w:val="432"/>
        </w:trPr>
        <w:tc>
          <w:tcPr>
            <w:tcW w:w="1395" w:type="pct"/>
            <w:vAlign w:val="center"/>
          </w:tcPr>
          <w:p w14:paraId="3C879CA3" w14:textId="77777777" w:rsidR="008B604B" w:rsidRPr="00790D8C" w:rsidRDefault="008B604B" w:rsidP="008B604B">
            <w:pPr>
              <w:widowControl w:val="0"/>
              <w:rPr>
                <w:rFonts w:ascii="Skeena" w:hAnsi="Skeena" w:cs="Arial"/>
                <w:sz w:val="22"/>
                <w:szCs w:val="22"/>
              </w:rPr>
            </w:pPr>
            <w:r w:rsidRPr="00790D8C">
              <w:rPr>
                <w:rFonts w:ascii="Skeena" w:hAnsi="Skeena" w:cs="Arial"/>
                <w:sz w:val="22"/>
                <w:szCs w:val="22"/>
              </w:rPr>
              <w:t>Pass-Along (Pickle)</w:t>
            </w:r>
          </w:p>
        </w:tc>
        <w:tc>
          <w:tcPr>
            <w:tcW w:w="782" w:type="pct"/>
            <w:vAlign w:val="center"/>
          </w:tcPr>
          <w:p w14:paraId="39910018" w14:textId="77777777" w:rsidR="008B604B" w:rsidRPr="00790D8C" w:rsidRDefault="008B604B" w:rsidP="008B604B">
            <w:pPr>
              <w:widowControl w:val="0"/>
              <w:jc w:val="center"/>
              <w:rPr>
                <w:rFonts w:ascii="Skeena" w:hAnsi="Skeena" w:cs="Arial"/>
                <w:sz w:val="22"/>
                <w:szCs w:val="22"/>
              </w:rPr>
            </w:pPr>
            <w:r w:rsidRPr="00790D8C">
              <w:rPr>
                <w:rFonts w:ascii="Skeena" w:hAnsi="Skeena" w:cs="Arial"/>
                <w:sz w:val="22"/>
                <w:szCs w:val="22"/>
              </w:rPr>
              <w:t>16</w:t>
            </w:r>
          </w:p>
        </w:tc>
        <w:tc>
          <w:tcPr>
            <w:tcW w:w="1416" w:type="pct"/>
            <w:vAlign w:val="center"/>
          </w:tcPr>
          <w:p w14:paraId="0ABD5B42" w14:textId="77777777" w:rsidR="008B604B" w:rsidRPr="00790D8C" w:rsidRDefault="008B604B" w:rsidP="008B604B">
            <w:pPr>
              <w:widowControl w:val="0"/>
              <w:rPr>
                <w:rFonts w:ascii="Skeena" w:hAnsi="Skeena" w:cs="Arial"/>
                <w:sz w:val="22"/>
                <w:szCs w:val="22"/>
              </w:rPr>
            </w:pPr>
            <w:r w:rsidRPr="00790D8C">
              <w:rPr>
                <w:rFonts w:ascii="Skeena" w:hAnsi="Skeena" w:cs="Arial"/>
                <w:sz w:val="22"/>
                <w:szCs w:val="22"/>
              </w:rPr>
              <w:t xml:space="preserve">Local eligibility worker </w:t>
            </w:r>
          </w:p>
        </w:tc>
        <w:tc>
          <w:tcPr>
            <w:tcW w:w="1407" w:type="pct"/>
            <w:vAlign w:val="center"/>
          </w:tcPr>
          <w:p w14:paraId="1D62B1D8" w14:textId="77777777" w:rsidR="008B604B" w:rsidRPr="00790D8C" w:rsidRDefault="008B604B" w:rsidP="008B604B">
            <w:pPr>
              <w:widowControl w:val="0"/>
              <w:rPr>
                <w:rFonts w:ascii="Skeena" w:hAnsi="Skeena" w:cs="Arial"/>
                <w:sz w:val="22"/>
                <w:szCs w:val="22"/>
              </w:rPr>
            </w:pPr>
            <w:r w:rsidRPr="00790D8C">
              <w:rPr>
                <w:rFonts w:ascii="Skeena" w:hAnsi="Skeena" w:cs="Arial"/>
                <w:sz w:val="22"/>
                <w:szCs w:val="22"/>
              </w:rPr>
              <w:t>DHHS Form 3400 and DHHS Form 3400-A</w:t>
            </w:r>
          </w:p>
        </w:tc>
      </w:tr>
      <w:tr w:rsidR="008B604B" w:rsidRPr="00790D8C" w14:paraId="3395F141" w14:textId="77777777" w:rsidTr="00894D7D">
        <w:trPr>
          <w:cantSplit/>
          <w:trHeight w:val="432"/>
        </w:trPr>
        <w:tc>
          <w:tcPr>
            <w:tcW w:w="1395" w:type="pct"/>
            <w:shd w:val="clear" w:color="auto" w:fill="F2F2F2" w:themeFill="background1" w:themeFillShade="F2"/>
            <w:vAlign w:val="center"/>
          </w:tcPr>
          <w:p w14:paraId="2B87C156" w14:textId="77777777" w:rsidR="008B604B" w:rsidRPr="00790D8C" w:rsidRDefault="008B604B" w:rsidP="008B604B">
            <w:pPr>
              <w:widowControl w:val="0"/>
              <w:rPr>
                <w:rFonts w:ascii="Skeena" w:hAnsi="Skeena" w:cs="Arial"/>
                <w:sz w:val="22"/>
                <w:szCs w:val="22"/>
              </w:rPr>
            </w:pPr>
            <w:r w:rsidRPr="00790D8C">
              <w:rPr>
                <w:rFonts w:ascii="Skeena" w:hAnsi="Skeena" w:cs="Arial"/>
                <w:sz w:val="22"/>
                <w:szCs w:val="22"/>
              </w:rPr>
              <w:t>Pass-Along Children (PAC)</w:t>
            </w:r>
          </w:p>
        </w:tc>
        <w:tc>
          <w:tcPr>
            <w:tcW w:w="782" w:type="pct"/>
            <w:shd w:val="clear" w:color="auto" w:fill="F2F2F2" w:themeFill="background1" w:themeFillShade="F2"/>
            <w:vAlign w:val="center"/>
          </w:tcPr>
          <w:p w14:paraId="1210BAC4" w14:textId="77777777" w:rsidR="008B604B" w:rsidRPr="00790D8C" w:rsidRDefault="008B604B" w:rsidP="008B604B">
            <w:pPr>
              <w:widowControl w:val="0"/>
              <w:jc w:val="center"/>
              <w:rPr>
                <w:rFonts w:ascii="Skeena" w:hAnsi="Skeena" w:cs="Arial"/>
                <w:sz w:val="22"/>
                <w:szCs w:val="22"/>
              </w:rPr>
            </w:pPr>
            <w:r w:rsidRPr="00790D8C">
              <w:rPr>
                <w:rFonts w:ascii="Skeena" w:hAnsi="Skeena" w:cs="Arial"/>
                <w:sz w:val="22"/>
                <w:szCs w:val="22"/>
              </w:rPr>
              <w:t>20</w:t>
            </w:r>
          </w:p>
        </w:tc>
        <w:tc>
          <w:tcPr>
            <w:tcW w:w="1416" w:type="pct"/>
            <w:shd w:val="clear" w:color="auto" w:fill="F2F2F2" w:themeFill="background1" w:themeFillShade="F2"/>
            <w:vAlign w:val="center"/>
          </w:tcPr>
          <w:p w14:paraId="26D99F5C" w14:textId="77777777" w:rsidR="008B604B" w:rsidRPr="00790D8C" w:rsidRDefault="008B604B" w:rsidP="008B604B">
            <w:pPr>
              <w:widowControl w:val="0"/>
              <w:rPr>
                <w:rFonts w:ascii="Skeena" w:hAnsi="Skeena" w:cs="Arial"/>
                <w:sz w:val="22"/>
                <w:szCs w:val="22"/>
              </w:rPr>
            </w:pPr>
            <w:r w:rsidRPr="00790D8C">
              <w:rPr>
                <w:rFonts w:ascii="Skeena" w:hAnsi="Skeena" w:cs="Arial"/>
                <w:sz w:val="22"/>
                <w:szCs w:val="22"/>
              </w:rPr>
              <w:t>State Office completes ex parte determination when child reaches age 18.</w:t>
            </w:r>
          </w:p>
        </w:tc>
        <w:tc>
          <w:tcPr>
            <w:tcW w:w="1407" w:type="pct"/>
            <w:shd w:val="clear" w:color="auto" w:fill="F2F2F2" w:themeFill="background1" w:themeFillShade="F2"/>
            <w:vAlign w:val="center"/>
          </w:tcPr>
          <w:p w14:paraId="05C36212" w14:textId="77777777" w:rsidR="008B604B" w:rsidRPr="00790D8C" w:rsidRDefault="008B604B" w:rsidP="008B604B">
            <w:pPr>
              <w:widowControl w:val="0"/>
              <w:rPr>
                <w:rFonts w:ascii="Skeena" w:hAnsi="Skeena" w:cs="Arial"/>
                <w:sz w:val="22"/>
                <w:szCs w:val="22"/>
              </w:rPr>
            </w:pPr>
            <w:r w:rsidRPr="00790D8C">
              <w:rPr>
                <w:rFonts w:ascii="Skeena" w:hAnsi="Skeena" w:cs="Arial"/>
                <w:sz w:val="22"/>
                <w:szCs w:val="22"/>
              </w:rPr>
              <w:t>(Refer to category to which child is being “ex parted.”)</w:t>
            </w:r>
          </w:p>
        </w:tc>
      </w:tr>
      <w:tr w:rsidR="008B604B" w:rsidRPr="00790D8C" w14:paraId="10986A36" w14:textId="77777777" w:rsidTr="00894D7D">
        <w:trPr>
          <w:cantSplit/>
          <w:trHeight w:val="432"/>
        </w:trPr>
        <w:tc>
          <w:tcPr>
            <w:tcW w:w="1395" w:type="pct"/>
            <w:vAlign w:val="center"/>
          </w:tcPr>
          <w:p w14:paraId="1A55249B" w14:textId="77777777" w:rsidR="008B604B" w:rsidRPr="00790D8C" w:rsidRDefault="008B604B" w:rsidP="008B604B">
            <w:pPr>
              <w:widowControl w:val="0"/>
              <w:rPr>
                <w:rFonts w:ascii="Skeena" w:hAnsi="Skeena" w:cs="Arial"/>
                <w:sz w:val="22"/>
                <w:szCs w:val="22"/>
              </w:rPr>
            </w:pPr>
            <w:r w:rsidRPr="00790D8C">
              <w:rPr>
                <w:rFonts w:ascii="Skeena" w:hAnsi="Skeena" w:cs="Arial"/>
                <w:sz w:val="22"/>
                <w:szCs w:val="22"/>
              </w:rPr>
              <w:t>Pregnant Women and Infants (PW) or</w:t>
            </w:r>
          </w:p>
          <w:p w14:paraId="4F6A078E" w14:textId="77777777" w:rsidR="008B604B" w:rsidRPr="00790D8C" w:rsidRDefault="008B604B" w:rsidP="008B604B">
            <w:pPr>
              <w:widowControl w:val="0"/>
              <w:rPr>
                <w:rFonts w:ascii="Skeena" w:hAnsi="Skeena" w:cs="Arial"/>
                <w:sz w:val="22"/>
                <w:szCs w:val="22"/>
              </w:rPr>
            </w:pPr>
            <w:r w:rsidRPr="00790D8C">
              <w:rPr>
                <w:rFonts w:ascii="Skeena" w:hAnsi="Skeena" w:cs="Arial"/>
                <w:sz w:val="22"/>
                <w:szCs w:val="22"/>
              </w:rPr>
              <w:t>Optional Coverage for Women and Infants (OCWI)</w:t>
            </w:r>
          </w:p>
        </w:tc>
        <w:tc>
          <w:tcPr>
            <w:tcW w:w="782" w:type="pct"/>
            <w:vAlign w:val="center"/>
          </w:tcPr>
          <w:p w14:paraId="31B0A3BC" w14:textId="77777777" w:rsidR="008B604B" w:rsidRPr="00790D8C" w:rsidRDefault="008B604B" w:rsidP="008B604B">
            <w:pPr>
              <w:widowControl w:val="0"/>
              <w:jc w:val="center"/>
              <w:rPr>
                <w:rFonts w:ascii="Skeena" w:hAnsi="Skeena" w:cs="Arial"/>
                <w:sz w:val="22"/>
                <w:szCs w:val="22"/>
              </w:rPr>
            </w:pPr>
            <w:r w:rsidRPr="00790D8C">
              <w:rPr>
                <w:rFonts w:ascii="Skeena" w:hAnsi="Skeena" w:cs="Arial"/>
                <w:sz w:val="22"/>
                <w:szCs w:val="22"/>
              </w:rPr>
              <w:t>12, 87</w:t>
            </w:r>
          </w:p>
        </w:tc>
        <w:tc>
          <w:tcPr>
            <w:tcW w:w="1416" w:type="pct"/>
            <w:vAlign w:val="center"/>
          </w:tcPr>
          <w:p w14:paraId="60863245" w14:textId="77777777" w:rsidR="008B604B" w:rsidRPr="00790D8C" w:rsidRDefault="008B604B" w:rsidP="008B604B">
            <w:pPr>
              <w:widowControl w:val="0"/>
              <w:rPr>
                <w:rFonts w:ascii="Skeena" w:hAnsi="Skeena" w:cs="Arial"/>
                <w:sz w:val="22"/>
                <w:szCs w:val="22"/>
              </w:rPr>
            </w:pPr>
            <w:r w:rsidRPr="00790D8C">
              <w:rPr>
                <w:rFonts w:ascii="Skeena" w:hAnsi="Skeena" w:cs="Arial"/>
                <w:sz w:val="22"/>
                <w:szCs w:val="22"/>
              </w:rPr>
              <w:t xml:space="preserve">Local eligibility worker </w:t>
            </w:r>
          </w:p>
        </w:tc>
        <w:tc>
          <w:tcPr>
            <w:tcW w:w="1407" w:type="pct"/>
            <w:vAlign w:val="center"/>
          </w:tcPr>
          <w:p w14:paraId="17436C24" w14:textId="77777777" w:rsidR="008B604B" w:rsidRPr="00790D8C" w:rsidRDefault="008B604B" w:rsidP="008B604B">
            <w:pPr>
              <w:widowControl w:val="0"/>
              <w:rPr>
                <w:rFonts w:ascii="Skeena" w:hAnsi="Skeena" w:cs="Arial"/>
                <w:sz w:val="22"/>
                <w:szCs w:val="22"/>
              </w:rPr>
            </w:pPr>
            <w:r w:rsidRPr="00790D8C">
              <w:rPr>
                <w:rFonts w:ascii="Skeena" w:hAnsi="Skeena" w:cs="Arial"/>
                <w:sz w:val="22"/>
                <w:szCs w:val="22"/>
              </w:rPr>
              <w:t>DHHS Form 3400</w:t>
            </w:r>
          </w:p>
        </w:tc>
      </w:tr>
      <w:tr w:rsidR="008B604B" w:rsidRPr="00790D8C" w14:paraId="7A3925D4" w14:textId="77777777" w:rsidTr="00894D7D">
        <w:trPr>
          <w:cantSplit/>
          <w:trHeight w:val="432"/>
        </w:trPr>
        <w:tc>
          <w:tcPr>
            <w:tcW w:w="1395" w:type="pct"/>
            <w:shd w:val="clear" w:color="auto" w:fill="F2F2F2" w:themeFill="background1" w:themeFillShade="F2"/>
            <w:vAlign w:val="center"/>
          </w:tcPr>
          <w:p w14:paraId="422F57E2" w14:textId="77777777" w:rsidR="008B604B" w:rsidRPr="00790D8C" w:rsidRDefault="008B604B" w:rsidP="008B604B">
            <w:pPr>
              <w:widowControl w:val="0"/>
              <w:rPr>
                <w:rFonts w:ascii="Skeena" w:hAnsi="Skeena" w:cs="Arial"/>
                <w:sz w:val="22"/>
                <w:szCs w:val="22"/>
              </w:rPr>
            </w:pPr>
            <w:r w:rsidRPr="00790D8C">
              <w:rPr>
                <w:rFonts w:ascii="Skeena" w:hAnsi="Skeena" w:cs="Arial"/>
                <w:sz w:val="22"/>
                <w:szCs w:val="22"/>
              </w:rPr>
              <w:t>Optional State Supplementation (OSS) - No SSI</w:t>
            </w:r>
          </w:p>
        </w:tc>
        <w:tc>
          <w:tcPr>
            <w:tcW w:w="782" w:type="pct"/>
            <w:shd w:val="clear" w:color="auto" w:fill="F2F2F2" w:themeFill="background1" w:themeFillShade="F2"/>
            <w:vAlign w:val="center"/>
          </w:tcPr>
          <w:p w14:paraId="2D4B50C5" w14:textId="77777777" w:rsidR="008B604B" w:rsidRPr="00790D8C" w:rsidRDefault="008B604B" w:rsidP="008B604B">
            <w:pPr>
              <w:widowControl w:val="0"/>
              <w:jc w:val="center"/>
              <w:rPr>
                <w:rFonts w:ascii="Skeena" w:hAnsi="Skeena" w:cs="Arial"/>
                <w:sz w:val="22"/>
                <w:szCs w:val="22"/>
              </w:rPr>
            </w:pPr>
            <w:r w:rsidRPr="00790D8C">
              <w:rPr>
                <w:rFonts w:ascii="Skeena" w:hAnsi="Skeena" w:cs="Arial"/>
                <w:sz w:val="22"/>
                <w:szCs w:val="22"/>
              </w:rPr>
              <w:t>85</w:t>
            </w:r>
          </w:p>
        </w:tc>
        <w:tc>
          <w:tcPr>
            <w:tcW w:w="1416" w:type="pct"/>
            <w:shd w:val="clear" w:color="auto" w:fill="F2F2F2" w:themeFill="background1" w:themeFillShade="F2"/>
            <w:vAlign w:val="center"/>
          </w:tcPr>
          <w:p w14:paraId="3D665CF9" w14:textId="77777777" w:rsidR="008B604B" w:rsidRPr="00790D8C" w:rsidRDefault="008B604B" w:rsidP="008B604B">
            <w:pPr>
              <w:widowControl w:val="0"/>
              <w:rPr>
                <w:rFonts w:ascii="Skeena" w:hAnsi="Skeena" w:cs="Arial"/>
                <w:sz w:val="22"/>
                <w:szCs w:val="22"/>
              </w:rPr>
            </w:pPr>
            <w:r w:rsidRPr="00790D8C">
              <w:rPr>
                <w:rFonts w:ascii="Skeena" w:hAnsi="Skeena" w:cs="Arial"/>
                <w:sz w:val="22"/>
                <w:szCs w:val="22"/>
              </w:rPr>
              <w:t>Local eligibility worker</w:t>
            </w:r>
          </w:p>
        </w:tc>
        <w:tc>
          <w:tcPr>
            <w:tcW w:w="1407" w:type="pct"/>
            <w:shd w:val="clear" w:color="auto" w:fill="F2F2F2" w:themeFill="background1" w:themeFillShade="F2"/>
            <w:vAlign w:val="center"/>
          </w:tcPr>
          <w:p w14:paraId="1B099A45" w14:textId="77777777" w:rsidR="008B604B" w:rsidRPr="00790D8C" w:rsidRDefault="008B604B" w:rsidP="008B604B">
            <w:pPr>
              <w:widowControl w:val="0"/>
              <w:rPr>
                <w:rFonts w:ascii="Skeena" w:hAnsi="Skeena" w:cs="Arial"/>
                <w:sz w:val="22"/>
                <w:szCs w:val="22"/>
              </w:rPr>
            </w:pPr>
            <w:r w:rsidRPr="00790D8C">
              <w:rPr>
                <w:rFonts w:ascii="Skeena" w:hAnsi="Skeena" w:cs="Arial"/>
                <w:sz w:val="22"/>
                <w:szCs w:val="22"/>
              </w:rPr>
              <w:t>DHHS Form 3401</w:t>
            </w:r>
          </w:p>
          <w:p w14:paraId="5A700C6D" w14:textId="77777777" w:rsidR="008B604B" w:rsidRPr="00790D8C" w:rsidRDefault="008B604B" w:rsidP="008B604B">
            <w:pPr>
              <w:widowControl w:val="0"/>
              <w:jc w:val="center"/>
              <w:rPr>
                <w:rFonts w:ascii="Skeena" w:hAnsi="Skeena" w:cs="Arial"/>
                <w:sz w:val="22"/>
                <w:szCs w:val="22"/>
              </w:rPr>
            </w:pPr>
            <w:r w:rsidRPr="00790D8C">
              <w:rPr>
                <w:rFonts w:ascii="Skeena" w:hAnsi="Skeena" w:cs="Arial"/>
                <w:sz w:val="22"/>
                <w:szCs w:val="22"/>
              </w:rPr>
              <w:t>OR</w:t>
            </w:r>
          </w:p>
          <w:p w14:paraId="179996C1" w14:textId="77777777" w:rsidR="008B604B" w:rsidRPr="00790D8C" w:rsidRDefault="008B604B" w:rsidP="008B604B">
            <w:pPr>
              <w:widowControl w:val="0"/>
              <w:rPr>
                <w:rFonts w:ascii="Skeena" w:hAnsi="Skeena" w:cs="Arial"/>
                <w:sz w:val="22"/>
                <w:szCs w:val="22"/>
              </w:rPr>
            </w:pPr>
            <w:r w:rsidRPr="00790D8C">
              <w:rPr>
                <w:rFonts w:ascii="Skeena" w:hAnsi="Skeena" w:cs="Arial"/>
                <w:sz w:val="22"/>
                <w:szCs w:val="22"/>
              </w:rPr>
              <w:t>DHHS Form 3400 AND DHHS Form 3400-B</w:t>
            </w:r>
          </w:p>
        </w:tc>
      </w:tr>
      <w:tr w:rsidR="008B604B" w:rsidRPr="00790D8C" w14:paraId="1D1B7D30" w14:textId="77777777" w:rsidTr="00894D7D">
        <w:trPr>
          <w:cantSplit/>
          <w:trHeight w:val="432"/>
        </w:trPr>
        <w:tc>
          <w:tcPr>
            <w:tcW w:w="1395" w:type="pct"/>
            <w:vAlign w:val="center"/>
          </w:tcPr>
          <w:p w14:paraId="7D6D2D4C" w14:textId="77777777" w:rsidR="008B604B" w:rsidRPr="00790D8C" w:rsidRDefault="008B604B" w:rsidP="008B604B">
            <w:pPr>
              <w:widowControl w:val="0"/>
              <w:rPr>
                <w:rFonts w:ascii="Skeena" w:hAnsi="Skeena" w:cs="Arial"/>
                <w:sz w:val="22"/>
                <w:szCs w:val="22"/>
              </w:rPr>
            </w:pPr>
            <w:r w:rsidRPr="00790D8C">
              <w:rPr>
                <w:rFonts w:ascii="Skeena" w:hAnsi="Skeena" w:cs="Arial"/>
                <w:sz w:val="22"/>
                <w:szCs w:val="22"/>
              </w:rPr>
              <w:t>Optional State Supplementation (OSS) for SSI recipient</w:t>
            </w:r>
          </w:p>
        </w:tc>
        <w:tc>
          <w:tcPr>
            <w:tcW w:w="782" w:type="pct"/>
            <w:vAlign w:val="center"/>
          </w:tcPr>
          <w:p w14:paraId="606FC367" w14:textId="77777777" w:rsidR="008B604B" w:rsidRPr="00790D8C" w:rsidRDefault="008B604B" w:rsidP="008B604B">
            <w:pPr>
              <w:widowControl w:val="0"/>
              <w:jc w:val="center"/>
              <w:rPr>
                <w:rFonts w:ascii="Skeena" w:hAnsi="Skeena" w:cs="Arial"/>
                <w:sz w:val="22"/>
                <w:szCs w:val="22"/>
              </w:rPr>
            </w:pPr>
            <w:r w:rsidRPr="00790D8C">
              <w:rPr>
                <w:rFonts w:ascii="Skeena" w:hAnsi="Skeena" w:cs="Arial"/>
                <w:sz w:val="22"/>
                <w:szCs w:val="22"/>
              </w:rPr>
              <w:t>86</w:t>
            </w:r>
          </w:p>
        </w:tc>
        <w:tc>
          <w:tcPr>
            <w:tcW w:w="1416" w:type="pct"/>
            <w:vAlign w:val="center"/>
          </w:tcPr>
          <w:p w14:paraId="3AA83DEE" w14:textId="77777777" w:rsidR="008B604B" w:rsidRPr="00790D8C" w:rsidRDefault="008B604B" w:rsidP="008B604B">
            <w:pPr>
              <w:widowControl w:val="0"/>
              <w:rPr>
                <w:rFonts w:ascii="Skeena" w:hAnsi="Skeena" w:cs="Arial"/>
                <w:sz w:val="22"/>
                <w:szCs w:val="22"/>
              </w:rPr>
            </w:pPr>
            <w:r w:rsidRPr="00790D8C">
              <w:rPr>
                <w:rFonts w:ascii="Skeena" w:hAnsi="Skeena" w:cs="Arial"/>
                <w:sz w:val="22"/>
                <w:szCs w:val="22"/>
              </w:rPr>
              <w:t>Local eligibility worker</w:t>
            </w:r>
          </w:p>
        </w:tc>
        <w:tc>
          <w:tcPr>
            <w:tcW w:w="1407" w:type="pct"/>
            <w:vAlign w:val="center"/>
          </w:tcPr>
          <w:p w14:paraId="635CA26F" w14:textId="77777777" w:rsidR="008B604B" w:rsidRPr="00790D8C" w:rsidRDefault="008B604B" w:rsidP="008B604B">
            <w:pPr>
              <w:widowControl w:val="0"/>
              <w:rPr>
                <w:rFonts w:ascii="Skeena" w:hAnsi="Skeena" w:cs="Arial"/>
                <w:sz w:val="22"/>
                <w:szCs w:val="22"/>
              </w:rPr>
            </w:pPr>
            <w:hyperlink r:id="rId48" w:history="1">
              <w:r w:rsidRPr="00790D8C">
                <w:rPr>
                  <w:rFonts w:ascii="Skeena" w:hAnsi="Skeena" w:cs="Arial"/>
                  <w:color w:val="0000FF"/>
                  <w:sz w:val="22"/>
                  <w:szCs w:val="22"/>
                  <w:u w:val="single"/>
                </w:rPr>
                <w:t>DHHS Form 1728 ME</w:t>
              </w:r>
            </w:hyperlink>
          </w:p>
          <w:p w14:paraId="73D06765" w14:textId="77777777" w:rsidR="008B604B" w:rsidRPr="00790D8C" w:rsidRDefault="008B604B" w:rsidP="008B604B">
            <w:pPr>
              <w:widowControl w:val="0"/>
              <w:rPr>
                <w:rFonts w:ascii="Skeena" w:hAnsi="Skeena" w:cs="Arial"/>
                <w:sz w:val="22"/>
                <w:szCs w:val="22"/>
              </w:rPr>
            </w:pPr>
            <w:r w:rsidRPr="00790D8C">
              <w:rPr>
                <w:rFonts w:ascii="Skeena" w:hAnsi="Skeena" w:cs="Arial"/>
                <w:sz w:val="22"/>
                <w:szCs w:val="22"/>
              </w:rPr>
              <w:t>SSI Recipient Request for OSS</w:t>
            </w:r>
          </w:p>
        </w:tc>
      </w:tr>
      <w:tr w:rsidR="008B604B" w:rsidRPr="00790D8C" w14:paraId="11A435E0" w14:textId="77777777" w:rsidTr="00894D7D">
        <w:trPr>
          <w:cantSplit/>
          <w:trHeight w:val="432"/>
        </w:trPr>
        <w:tc>
          <w:tcPr>
            <w:tcW w:w="1395" w:type="pct"/>
            <w:shd w:val="clear" w:color="auto" w:fill="F2F2F2" w:themeFill="background1" w:themeFillShade="F2"/>
            <w:vAlign w:val="center"/>
          </w:tcPr>
          <w:p w14:paraId="429E58B4" w14:textId="77777777" w:rsidR="008B604B" w:rsidRPr="00790D8C" w:rsidRDefault="008B604B" w:rsidP="008B604B">
            <w:pPr>
              <w:widowControl w:val="0"/>
              <w:rPr>
                <w:rFonts w:ascii="Skeena" w:hAnsi="Skeena" w:cs="Arial"/>
                <w:sz w:val="22"/>
                <w:szCs w:val="22"/>
              </w:rPr>
            </w:pPr>
            <w:r w:rsidRPr="00790D8C">
              <w:rPr>
                <w:rFonts w:ascii="Skeena" w:hAnsi="Skeena" w:cs="Arial"/>
                <w:sz w:val="22"/>
                <w:szCs w:val="22"/>
              </w:rPr>
              <w:t>Qualified Disabled Working Individuals (QDWI)</w:t>
            </w:r>
          </w:p>
        </w:tc>
        <w:tc>
          <w:tcPr>
            <w:tcW w:w="782" w:type="pct"/>
            <w:shd w:val="clear" w:color="auto" w:fill="F2F2F2" w:themeFill="background1" w:themeFillShade="F2"/>
            <w:vAlign w:val="center"/>
          </w:tcPr>
          <w:p w14:paraId="4FBDC90E" w14:textId="77777777" w:rsidR="008B604B" w:rsidRPr="00790D8C" w:rsidRDefault="008B604B" w:rsidP="008B604B">
            <w:pPr>
              <w:widowControl w:val="0"/>
              <w:jc w:val="center"/>
              <w:rPr>
                <w:rFonts w:ascii="Skeena" w:hAnsi="Skeena" w:cs="Arial"/>
                <w:sz w:val="22"/>
                <w:szCs w:val="22"/>
              </w:rPr>
            </w:pPr>
            <w:r w:rsidRPr="00790D8C">
              <w:rPr>
                <w:rFonts w:ascii="Skeena" w:hAnsi="Skeena" w:cs="Arial"/>
                <w:sz w:val="22"/>
                <w:szCs w:val="22"/>
              </w:rPr>
              <w:t>50</w:t>
            </w:r>
          </w:p>
        </w:tc>
        <w:tc>
          <w:tcPr>
            <w:tcW w:w="1416" w:type="pct"/>
            <w:shd w:val="clear" w:color="auto" w:fill="F2F2F2" w:themeFill="background1" w:themeFillShade="F2"/>
            <w:vAlign w:val="center"/>
          </w:tcPr>
          <w:p w14:paraId="3ED70BDB" w14:textId="77777777" w:rsidR="008B604B" w:rsidRPr="00790D8C" w:rsidRDefault="008B604B" w:rsidP="008B604B">
            <w:pPr>
              <w:widowControl w:val="0"/>
              <w:rPr>
                <w:rFonts w:ascii="Skeena" w:hAnsi="Skeena" w:cs="Arial"/>
                <w:sz w:val="22"/>
                <w:szCs w:val="22"/>
              </w:rPr>
            </w:pPr>
            <w:r w:rsidRPr="00790D8C">
              <w:rPr>
                <w:rFonts w:ascii="Skeena" w:hAnsi="Skeena" w:cs="Arial"/>
                <w:sz w:val="22"/>
                <w:szCs w:val="22"/>
              </w:rPr>
              <w:t>Local eligibility worker</w:t>
            </w:r>
          </w:p>
        </w:tc>
        <w:tc>
          <w:tcPr>
            <w:tcW w:w="1407" w:type="pct"/>
            <w:shd w:val="clear" w:color="auto" w:fill="F2F2F2" w:themeFill="background1" w:themeFillShade="F2"/>
            <w:vAlign w:val="center"/>
          </w:tcPr>
          <w:p w14:paraId="5AEEAE5E" w14:textId="77777777" w:rsidR="008B604B" w:rsidRPr="00790D8C" w:rsidRDefault="008B604B" w:rsidP="008B604B">
            <w:pPr>
              <w:widowControl w:val="0"/>
              <w:rPr>
                <w:rFonts w:ascii="Skeena" w:hAnsi="Skeena" w:cs="Arial"/>
                <w:sz w:val="22"/>
                <w:szCs w:val="22"/>
              </w:rPr>
            </w:pPr>
            <w:r w:rsidRPr="00790D8C">
              <w:rPr>
                <w:rFonts w:ascii="Skeena" w:hAnsi="Skeena" w:cs="Arial"/>
                <w:sz w:val="22"/>
                <w:szCs w:val="22"/>
              </w:rPr>
              <w:t>DHHS Form 3400 and DHHS Form 3400-A</w:t>
            </w:r>
          </w:p>
        </w:tc>
      </w:tr>
      <w:tr w:rsidR="008B604B" w:rsidRPr="00790D8C" w14:paraId="09586EB3" w14:textId="77777777" w:rsidTr="00894D7D">
        <w:trPr>
          <w:cantSplit/>
          <w:trHeight w:val="432"/>
        </w:trPr>
        <w:tc>
          <w:tcPr>
            <w:tcW w:w="1395" w:type="pct"/>
            <w:vAlign w:val="center"/>
          </w:tcPr>
          <w:p w14:paraId="63B3912A" w14:textId="77777777" w:rsidR="008B604B" w:rsidRPr="00790D8C" w:rsidRDefault="008B604B" w:rsidP="008B604B">
            <w:pPr>
              <w:widowControl w:val="0"/>
              <w:rPr>
                <w:rFonts w:ascii="Skeena" w:hAnsi="Skeena" w:cs="Arial"/>
                <w:sz w:val="22"/>
                <w:szCs w:val="22"/>
              </w:rPr>
            </w:pPr>
            <w:r w:rsidRPr="00790D8C">
              <w:rPr>
                <w:rFonts w:ascii="Skeena" w:hAnsi="Skeena" w:cs="Arial"/>
                <w:sz w:val="22"/>
                <w:szCs w:val="22"/>
              </w:rPr>
              <w:lastRenderedPageBreak/>
              <w:t>Qualified Medicare Beneficiaries (QMB)</w:t>
            </w:r>
          </w:p>
        </w:tc>
        <w:tc>
          <w:tcPr>
            <w:tcW w:w="782" w:type="pct"/>
            <w:vAlign w:val="center"/>
          </w:tcPr>
          <w:p w14:paraId="7AD4DA56" w14:textId="77777777" w:rsidR="008B604B" w:rsidRPr="00790D8C" w:rsidRDefault="008B604B" w:rsidP="008B604B">
            <w:pPr>
              <w:widowControl w:val="0"/>
              <w:jc w:val="center"/>
              <w:rPr>
                <w:rFonts w:ascii="Skeena" w:hAnsi="Skeena" w:cs="Arial"/>
                <w:sz w:val="22"/>
                <w:szCs w:val="22"/>
              </w:rPr>
            </w:pPr>
            <w:r w:rsidRPr="00790D8C">
              <w:rPr>
                <w:rFonts w:ascii="Skeena" w:hAnsi="Skeena" w:cs="Arial"/>
                <w:sz w:val="22"/>
                <w:szCs w:val="22"/>
              </w:rPr>
              <w:t>90</w:t>
            </w:r>
          </w:p>
          <w:p w14:paraId="52C90C87" w14:textId="77777777" w:rsidR="008B604B" w:rsidRPr="00790D8C" w:rsidRDefault="008B604B" w:rsidP="008B604B">
            <w:pPr>
              <w:widowControl w:val="0"/>
              <w:jc w:val="center"/>
              <w:rPr>
                <w:rFonts w:ascii="Skeena" w:hAnsi="Skeena" w:cs="Arial"/>
                <w:sz w:val="22"/>
                <w:szCs w:val="22"/>
              </w:rPr>
            </w:pPr>
            <w:r w:rsidRPr="00790D8C">
              <w:rPr>
                <w:rFonts w:ascii="Skeena" w:hAnsi="Skeena" w:cs="Arial"/>
                <w:sz w:val="14"/>
                <w:szCs w:val="14"/>
              </w:rPr>
              <w:t>Not a current PCAT</w:t>
            </w:r>
          </w:p>
        </w:tc>
        <w:tc>
          <w:tcPr>
            <w:tcW w:w="1416" w:type="pct"/>
            <w:vAlign w:val="center"/>
          </w:tcPr>
          <w:p w14:paraId="05F2777B" w14:textId="77777777" w:rsidR="008B604B" w:rsidRPr="00790D8C" w:rsidRDefault="008B604B" w:rsidP="008B604B">
            <w:pPr>
              <w:widowControl w:val="0"/>
              <w:rPr>
                <w:rFonts w:ascii="Skeena" w:hAnsi="Skeena" w:cs="Arial"/>
                <w:sz w:val="22"/>
                <w:szCs w:val="22"/>
              </w:rPr>
            </w:pPr>
            <w:r w:rsidRPr="00790D8C">
              <w:rPr>
                <w:rFonts w:ascii="Skeena" w:hAnsi="Skeena" w:cs="Arial"/>
                <w:sz w:val="22"/>
                <w:szCs w:val="22"/>
              </w:rPr>
              <w:t xml:space="preserve">Local eligibility worker </w:t>
            </w:r>
          </w:p>
        </w:tc>
        <w:tc>
          <w:tcPr>
            <w:tcW w:w="1407" w:type="pct"/>
            <w:vAlign w:val="center"/>
          </w:tcPr>
          <w:p w14:paraId="41DE5465" w14:textId="77777777" w:rsidR="008B604B" w:rsidRPr="00790D8C" w:rsidRDefault="008B604B" w:rsidP="008B604B">
            <w:pPr>
              <w:widowControl w:val="0"/>
              <w:rPr>
                <w:rFonts w:ascii="Skeena" w:hAnsi="Skeena" w:cs="Arial"/>
                <w:sz w:val="22"/>
                <w:szCs w:val="22"/>
              </w:rPr>
            </w:pPr>
            <w:r w:rsidRPr="00790D8C">
              <w:rPr>
                <w:rFonts w:ascii="Skeena" w:hAnsi="Skeena" w:cs="Arial"/>
                <w:sz w:val="22"/>
                <w:szCs w:val="22"/>
              </w:rPr>
              <w:t>DHHS Form 3400 and DHHS Form 3400-A</w:t>
            </w:r>
          </w:p>
        </w:tc>
      </w:tr>
      <w:tr w:rsidR="008B604B" w:rsidRPr="00790D8C" w14:paraId="374370C4" w14:textId="77777777" w:rsidTr="00894D7D">
        <w:trPr>
          <w:cantSplit/>
          <w:trHeight w:val="432"/>
        </w:trPr>
        <w:tc>
          <w:tcPr>
            <w:tcW w:w="1395" w:type="pct"/>
            <w:shd w:val="clear" w:color="auto" w:fill="F2F2F2" w:themeFill="background1" w:themeFillShade="F2"/>
            <w:vAlign w:val="center"/>
          </w:tcPr>
          <w:p w14:paraId="209B91DC" w14:textId="77777777" w:rsidR="008B604B" w:rsidRPr="00790D8C" w:rsidRDefault="008B604B" w:rsidP="008B604B">
            <w:pPr>
              <w:widowControl w:val="0"/>
              <w:rPr>
                <w:rFonts w:ascii="Skeena" w:hAnsi="Skeena" w:cs="Arial"/>
                <w:sz w:val="22"/>
                <w:szCs w:val="22"/>
              </w:rPr>
            </w:pPr>
            <w:r w:rsidRPr="00790D8C">
              <w:rPr>
                <w:rFonts w:ascii="Skeena" w:hAnsi="Skeena" w:cs="Arial"/>
                <w:sz w:val="22"/>
                <w:szCs w:val="22"/>
              </w:rPr>
              <w:t>Qualifying Individuals (QI)</w:t>
            </w:r>
          </w:p>
        </w:tc>
        <w:tc>
          <w:tcPr>
            <w:tcW w:w="782" w:type="pct"/>
            <w:shd w:val="clear" w:color="auto" w:fill="F2F2F2" w:themeFill="background1" w:themeFillShade="F2"/>
            <w:vAlign w:val="center"/>
          </w:tcPr>
          <w:p w14:paraId="0B376DAE" w14:textId="77777777" w:rsidR="008B604B" w:rsidRPr="00790D8C" w:rsidRDefault="008B604B" w:rsidP="008B604B">
            <w:pPr>
              <w:widowControl w:val="0"/>
              <w:jc w:val="center"/>
              <w:rPr>
                <w:rFonts w:ascii="Skeena" w:hAnsi="Skeena" w:cs="Arial"/>
                <w:sz w:val="22"/>
                <w:szCs w:val="22"/>
              </w:rPr>
            </w:pPr>
            <w:r w:rsidRPr="00790D8C">
              <w:rPr>
                <w:rFonts w:ascii="Skeena" w:hAnsi="Skeena" w:cs="Arial"/>
                <w:sz w:val="22"/>
                <w:szCs w:val="22"/>
              </w:rPr>
              <w:t>48</w:t>
            </w:r>
          </w:p>
        </w:tc>
        <w:tc>
          <w:tcPr>
            <w:tcW w:w="1416" w:type="pct"/>
            <w:shd w:val="clear" w:color="auto" w:fill="F2F2F2" w:themeFill="background1" w:themeFillShade="F2"/>
            <w:vAlign w:val="center"/>
          </w:tcPr>
          <w:p w14:paraId="68776DFF" w14:textId="77777777" w:rsidR="008B604B" w:rsidRPr="00790D8C" w:rsidRDefault="008B604B" w:rsidP="008B604B">
            <w:pPr>
              <w:widowControl w:val="0"/>
              <w:rPr>
                <w:rFonts w:ascii="Skeena" w:hAnsi="Skeena" w:cs="Arial"/>
                <w:sz w:val="22"/>
                <w:szCs w:val="22"/>
              </w:rPr>
            </w:pPr>
            <w:r w:rsidRPr="00790D8C">
              <w:rPr>
                <w:rFonts w:ascii="Skeena" w:hAnsi="Skeena" w:cs="Arial"/>
                <w:sz w:val="22"/>
                <w:szCs w:val="22"/>
              </w:rPr>
              <w:t>DCEP</w:t>
            </w:r>
          </w:p>
          <w:p w14:paraId="48C3BBE8" w14:textId="77777777" w:rsidR="008B604B" w:rsidRPr="00790D8C" w:rsidRDefault="008B604B" w:rsidP="008B604B">
            <w:pPr>
              <w:widowControl w:val="0"/>
              <w:rPr>
                <w:rFonts w:ascii="Skeena" w:hAnsi="Skeena" w:cs="Arial"/>
                <w:sz w:val="22"/>
                <w:szCs w:val="22"/>
              </w:rPr>
            </w:pPr>
            <w:r w:rsidRPr="00790D8C">
              <w:rPr>
                <w:rFonts w:ascii="Skeena" w:hAnsi="Skeena" w:cs="Arial"/>
                <w:sz w:val="22"/>
                <w:szCs w:val="22"/>
              </w:rPr>
              <w:t>(Eligibility is determined during the limited enrollment period)</w:t>
            </w:r>
          </w:p>
        </w:tc>
        <w:tc>
          <w:tcPr>
            <w:tcW w:w="1407" w:type="pct"/>
            <w:shd w:val="clear" w:color="auto" w:fill="F2F2F2" w:themeFill="background1" w:themeFillShade="F2"/>
            <w:vAlign w:val="center"/>
          </w:tcPr>
          <w:p w14:paraId="180C9F2E" w14:textId="77777777" w:rsidR="008B604B" w:rsidRPr="00790D8C" w:rsidRDefault="008B604B" w:rsidP="008B604B">
            <w:pPr>
              <w:widowControl w:val="0"/>
              <w:rPr>
                <w:rFonts w:ascii="Skeena" w:hAnsi="Skeena" w:cs="Arial"/>
                <w:sz w:val="22"/>
                <w:szCs w:val="22"/>
              </w:rPr>
            </w:pPr>
            <w:r w:rsidRPr="00790D8C">
              <w:rPr>
                <w:rFonts w:ascii="Skeena" w:hAnsi="Skeena" w:cs="Arial"/>
                <w:sz w:val="22"/>
                <w:szCs w:val="22"/>
              </w:rPr>
              <w:t>DHHS Form 3400 and DHHS Form 3400-A</w:t>
            </w:r>
          </w:p>
        </w:tc>
      </w:tr>
      <w:tr w:rsidR="008B604B" w:rsidRPr="00790D8C" w14:paraId="1B59E580" w14:textId="77777777" w:rsidTr="00894D7D">
        <w:trPr>
          <w:cantSplit/>
          <w:trHeight w:val="432"/>
        </w:trPr>
        <w:tc>
          <w:tcPr>
            <w:tcW w:w="1395" w:type="pct"/>
            <w:vAlign w:val="center"/>
          </w:tcPr>
          <w:p w14:paraId="3149ECDD" w14:textId="77777777" w:rsidR="008B604B" w:rsidRPr="00790D8C" w:rsidRDefault="008B604B" w:rsidP="008B604B">
            <w:pPr>
              <w:widowControl w:val="0"/>
              <w:rPr>
                <w:rFonts w:ascii="Skeena" w:hAnsi="Skeena" w:cs="Arial"/>
                <w:sz w:val="22"/>
                <w:szCs w:val="22"/>
              </w:rPr>
            </w:pPr>
            <w:r w:rsidRPr="00790D8C">
              <w:rPr>
                <w:rFonts w:ascii="Skeena" w:hAnsi="Skeena" w:cs="Arial"/>
                <w:sz w:val="22"/>
                <w:szCs w:val="22"/>
              </w:rPr>
              <w:t>Refugee Assistance</w:t>
            </w:r>
          </w:p>
        </w:tc>
        <w:tc>
          <w:tcPr>
            <w:tcW w:w="782" w:type="pct"/>
            <w:vAlign w:val="center"/>
          </w:tcPr>
          <w:p w14:paraId="7C10B612" w14:textId="77777777" w:rsidR="008B604B" w:rsidRPr="00790D8C" w:rsidRDefault="008B604B" w:rsidP="008B604B">
            <w:pPr>
              <w:widowControl w:val="0"/>
              <w:jc w:val="center"/>
              <w:rPr>
                <w:rFonts w:ascii="Skeena" w:hAnsi="Skeena" w:cs="Arial"/>
                <w:sz w:val="22"/>
                <w:szCs w:val="22"/>
              </w:rPr>
            </w:pPr>
            <w:r w:rsidRPr="00790D8C">
              <w:rPr>
                <w:rFonts w:ascii="Skeena" w:hAnsi="Skeena" w:cs="Arial"/>
                <w:sz w:val="22"/>
                <w:szCs w:val="22"/>
              </w:rPr>
              <w:t>70</w:t>
            </w:r>
          </w:p>
        </w:tc>
        <w:tc>
          <w:tcPr>
            <w:tcW w:w="1416" w:type="pct"/>
            <w:vAlign w:val="center"/>
          </w:tcPr>
          <w:p w14:paraId="2825BDF0" w14:textId="77777777" w:rsidR="008B604B" w:rsidRPr="00790D8C" w:rsidRDefault="008B604B" w:rsidP="008B604B">
            <w:pPr>
              <w:widowControl w:val="0"/>
              <w:rPr>
                <w:rFonts w:ascii="Skeena" w:hAnsi="Skeena" w:cs="Arial"/>
                <w:sz w:val="22"/>
                <w:szCs w:val="22"/>
              </w:rPr>
            </w:pPr>
            <w:r w:rsidRPr="00790D8C">
              <w:rPr>
                <w:rFonts w:ascii="Skeena" w:hAnsi="Skeena" w:cs="Arial"/>
                <w:sz w:val="22"/>
                <w:szCs w:val="22"/>
              </w:rPr>
              <w:t xml:space="preserve">Local eligibility worker </w:t>
            </w:r>
          </w:p>
        </w:tc>
        <w:tc>
          <w:tcPr>
            <w:tcW w:w="1407" w:type="pct"/>
            <w:vAlign w:val="center"/>
          </w:tcPr>
          <w:p w14:paraId="4AF45B28" w14:textId="77777777" w:rsidR="008B604B" w:rsidRPr="00790D8C" w:rsidRDefault="008B604B" w:rsidP="008B604B">
            <w:pPr>
              <w:widowControl w:val="0"/>
              <w:rPr>
                <w:rFonts w:ascii="Skeena" w:hAnsi="Skeena" w:cs="Arial"/>
                <w:sz w:val="22"/>
                <w:szCs w:val="22"/>
              </w:rPr>
            </w:pPr>
            <w:r w:rsidRPr="00790D8C">
              <w:rPr>
                <w:rFonts w:ascii="Skeena" w:hAnsi="Skeena" w:cs="Arial"/>
                <w:sz w:val="22"/>
                <w:szCs w:val="22"/>
              </w:rPr>
              <w:t>DHHS Form 3400</w:t>
            </w:r>
          </w:p>
        </w:tc>
      </w:tr>
      <w:tr w:rsidR="008B604B" w:rsidRPr="00790D8C" w14:paraId="46F1CC7A" w14:textId="77777777" w:rsidTr="00894D7D">
        <w:trPr>
          <w:cantSplit/>
          <w:trHeight w:val="432"/>
        </w:trPr>
        <w:tc>
          <w:tcPr>
            <w:tcW w:w="1395" w:type="pct"/>
            <w:shd w:val="clear" w:color="auto" w:fill="F2F2F2" w:themeFill="background1" w:themeFillShade="F2"/>
            <w:vAlign w:val="center"/>
          </w:tcPr>
          <w:p w14:paraId="62C61C6A" w14:textId="77777777" w:rsidR="008B604B" w:rsidRPr="00790D8C" w:rsidRDefault="008B604B" w:rsidP="008B604B">
            <w:pPr>
              <w:widowControl w:val="0"/>
              <w:rPr>
                <w:rFonts w:ascii="Skeena" w:hAnsi="Skeena" w:cs="Arial"/>
                <w:sz w:val="22"/>
                <w:szCs w:val="22"/>
              </w:rPr>
            </w:pPr>
            <w:r w:rsidRPr="00790D8C">
              <w:rPr>
                <w:rFonts w:ascii="Skeena" w:hAnsi="Skeena" w:cs="Arial"/>
                <w:sz w:val="22"/>
                <w:szCs w:val="22"/>
              </w:rPr>
              <w:t>Ribicoff</w:t>
            </w:r>
          </w:p>
        </w:tc>
        <w:tc>
          <w:tcPr>
            <w:tcW w:w="782" w:type="pct"/>
            <w:shd w:val="clear" w:color="auto" w:fill="F2F2F2" w:themeFill="background1" w:themeFillShade="F2"/>
            <w:vAlign w:val="center"/>
          </w:tcPr>
          <w:p w14:paraId="653D0232" w14:textId="77777777" w:rsidR="008B604B" w:rsidRPr="00790D8C" w:rsidRDefault="008B604B" w:rsidP="008B604B">
            <w:pPr>
              <w:widowControl w:val="0"/>
              <w:jc w:val="center"/>
              <w:rPr>
                <w:rFonts w:ascii="Skeena" w:hAnsi="Skeena" w:cs="Arial"/>
                <w:sz w:val="14"/>
                <w:szCs w:val="14"/>
              </w:rPr>
            </w:pPr>
            <w:r w:rsidRPr="00790D8C">
              <w:rPr>
                <w:rFonts w:ascii="Skeena" w:hAnsi="Skeena" w:cs="Arial"/>
                <w:sz w:val="22"/>
                <w:szCs w:val="22"/>
              </w:rPr>
              <w:t>91</w:t>
            </w:r>
            <w:r w:rsidRPr="00790D8C">
              <w:rPr>
                <w:rFonts w:ascii="Skeena" w:hAnsi="Skeena" w:cs="Arial"/>
                <w:sz w:val="14"/>
                <w:szCs w:val="14"/>
              </w:rPr>
              <w:t xml:space="preserve"> </w:t>
            </w:r>
          </w:p>
          <w:p w14:paraId="708A2362" w14:textId="77777777" w:rsidR="008B604B" w:rsidRPr="00790D8C" w:rsidRDefault="008B604B" w:rsidP="008B604B">
            <w:pPr>
              <w:widowControl w:val="0"/>
              <w:jc w:val="center"/>
              <w:rPr>
                <w:rFonts w:ascii="Skeena" w:hAnsi="Skeena" w:cs="Arial"/>
                <w:sz w:val="22"/>
                <w:szCs w:val="22"/>
              </w:rPr>
            </w:pPr>
            <w:r w:rsidRPr="00790D8C">
              <w:rPr>
                <w:rFonts w:ascii="Skeena" w:hAnsi="Skeena" w:cs="Arial"/>
                <w:sz w:val="14"/>
                <w:szCs w:val="14"/>
              </w:rPr>
              <w:t>Not a current PCAT</w:t>
            </w:r>
          </w:p>
        </w:tc>
        <w:tc>
          <w:tcPr>
            <w:tcW w:w="1416" w:type="pct"/>
            <w:shd w:val="clear" w:color="auto" w:fill="F2F2F2" w:themeFill="background1" w:themeFillShade="F2"/>
            <w:vAlign w:val="center"/>
          </w:tcPr>
          <w:p w14:paraId="7E7C6407" w14:textId="77777777" w:rsidR="008B604B" w:rsidRPr="00790D8C" w:rsidRDefault="008B604B" w:rsidP="008B604B">
            <w:pPr>
              <w:widowControl w:val="0"/>
              <w:rPr>
                <w:rFonts w:ascii="Skeena" w:hAnsi="Skeena" w:cs="Arial"/>
                <w:sz w:val="22"/>
                <w:szCs w:val="22"/>
              </w:rPr>
            </w:pPr>
            <w:r w:rsidRPr="00790D8C">
              <w:rPr>
                <w:rFonts w:ascii="Skeena" w:hAnsi="Skeena" w:cs="Arial"/>
                <w:sz w:val="22"/>
                <w:szCs w:val="22"/>
              </w:rPr>
              <w:t>Local eligibility worker</w:t>
            </w:r>
          </w:p>
        </w:tc>
        <w:tc>
          <w:tcPr>
            <w:tcW w:w="1407" w:type="pct"/>
            <w:shd w:val="clear" w:color="auto" w:fill="F2F2F2" w:themeFill="background1" w:themeFillShade="F2"/>
            <w:vAlign w:val="center"/>
          </w:tcPr>
          <w:p w14:paraId="05166372" w14:textId="77777777" w:rsidR="008B604B" w:rsidRPr="00790D8C" w:rsidRDefault="008B604B" w:rsidP="008B604B">
            <w:pPr>
              <w:widowControl w:val="0"/>
              <w:rPr>
                <w:rFonts w:ascii="Skeena" w:hAnsi="Skeena" w:cs="Arial"/>
                <w:sz w:val="22"/>
                <w:szCs w:val="22"/>
              </w:rPr>
            </w:pPr>
            <w:r w:rsidRPr="00790D8C">
              <w:rPr>
                <w:rFonts w:ascii="Skeena" w:hAnsi="Skeena" w:cs="Arial"/>
                <w:sz w:val="22"/>
                <w:szCs w:val="22"/>
              </w:rPr>
              <w:t>DHHS Form 3400</w:t>
            </w:r>
          </w:p>
        </w:tc>
      </w:tr>
      <w:tr w:rsidR="008B604B" w:rsidRPr="00790D8C" w14:paraId="6829FEDD" w14:textId="77777777" w:rsidTr="00894D7D">
        <w:trPr>
          <w:cantSplit/>
          <w:trHeight w:val="432"/>
        </w:trPr>
        <w:tc>
          <w:tcPr>
            <w:tcW w:w="1395" w:type="pct"/>
            <w:vAlign w:val="center"/>
          </w:tcPr>
          <w:p w14:paraId="453E49C6" w14:textId="77777777" w:rsidR="008B604B" w:rsidRPr="00790D8C" w:rsidRDefault="008B604B" w:rsidP="008B604B">
            <w:pPr>
              <w:widowControl w:val="0"/>
              <w:rPr>
                <w:rFonts w:ascii="Skeena" w:hAnsi="Skeena" w:cs="Arial"/>
                <w:sz w:val="22"/>
                <w:szCs w:val="22"/>
              </w:rPr>
            </w:pPr>
            <w:r w:rsidRPr="00790D8C">
              <w:rPr>
                <w:rFonts w:ascii="Skeena" w:hAnsi="Skeena" w:cs="Arial"/>
                <w:sz w:val="22"/>
                <w:szCs w:val="22"/>
              </w:rPr>
              <w:t>Specified Low Income Medicare Beneficiaries (SLMB)</w:t>
            </w:r>
          </w:p>
        </w:tc>
        <w:tc>
          <w:tcPr>
            <w:tcW w:w="782" w:type="pct"/>
            <w:vAlign w:val="center"/>
          </w:tcPr>
          <w:p w14:paraId="01A10886" w14:textId="77777777" w:rsidR="008B604B" w:rsidRPr="00790D8C" w:rsidRDefault="008B604B" w:rsidP="008B604B">
            <w:pPr>
              <w:widowControl w:val="0"/>
              <w:jc w:val="center"/>
              <w:rPr>
                <w:rFonts w:ascii="Skeena" w:hAnsi="Skeena" w:cs="Arial"/>
                <w:sz w:val="22"/>
                <w:szCs w:val="22"/>
              </w:rPr>
            </w:pPr>
            <w:r w:rsidRPr="00790D8C">
              <w:rPr>
                <w:rFonts w:ascii="Skeena" w:hAnsi="Skeena" w:cs="Arial"/>
                <w:sz w:val="22"/>
                <w:szCs w:val="22"/>
              </w:rPr>
              <w:t>52</w:t>
            </w:r>
          </w:p>
        </w:tc>
        <w:tc>
          <w:tcPr>
            <w:tcW w:w="1416" w:type="pct"/>
            <w:vAlign w:val="center"/>
          </w:tcPr>
          <w:p w14:paraId="19D0BD1F" w14:textId="77777777" w:rsidR="008B604B" w:rsidRPr="00790D8C" w:rsidRDefault="008B604B" w:rsidP="008B604B">
            <w:pPr>
              <w:widowControl w:val="0"/>
              <w:rPr>
                <w:rFonts w:ascii="Skeena" w:hAnsi="Skeena" w:cs="Arial"/>
                <w:sz w:val="22"/>
                <w:szCs w:val="22"/>
              </w:rPr>
            </w:pPr>
            <w:r w:rsidRPr="00790D8C">
              <w:rPr>
                <w:rFonts w:ascii="Skeena" w:hAnsi="Skeena" w:cs="Arial"/>
                <w:sz w:val="22"/>
                <w:szCs w:val="22"/>
              </w:rPr>
              <w:t xml:space="preserve">Local eligibility worker </w:t>
            </w:r>
          </w:p>
        </w:tc>
        <w:tc>
          <w:tcPr>
            <w:tcW w:w="1407" w:type="pct"/>
            <w:vAlign w:val="center"/>
          </w:tcPr>
          <w:p w14:paraId="77F409D4" w14:textId="77777777" w:rsidR="008B604B" w:rsidRPr="00790D8C" w:rsidRDefault="008B604B" w:rsidP="008B604B">
            <w:pPr>
              <w:widowControl w:val="0"/>
              <w:rPr>
                <w:rFonts w:ascii="Skeena" w:hAnsi="Skeena" w:cs="Arial"/>
                <w:sz w:val="22"/>
                <w:szCs w:val="22"/>
              </w:rPr>
            </w:pPr>
            <w:r w:rsidRPr="00790D8C">
              <w:rPr>
                <w:rFonts w:ascii="Skeena" w:hAnsi="Skeena" w:cs="Arial"/>
                <w:sz w:val="22"/>
                <w:szCs w:val="22"/>
              </w:rPr>
              <w:t>DHHS Form 3400 and DHHS Form 3400-A</w:t>
            </w:r>
          </w:p>
        </w:tc>
      </w:tr>
      <w:tr w:rsidR="008B604B" w:rsidRPr="00790D8C" w14:paraId="00A45E36" w14:textId="77777777" w:rsidTr="00894D7D">
        <w:trPr>
          <w:cantSplit/>
          <w:trHeight w:val="432"/>
        </w:trPr>
        <w:tc>
          <w:tcPr>
            <w:tcW w:w="1395" w:type="pct"/>
            <w:shd w:val="clear" w:color="auto" w:fill="F2F2F2" w:themeFill="background1" w:themeFillShade="F2"/>
            <w:vAlign w:val="center"/>
          </w:tcPr>
          <w:p w14:paraId="2E235BA6" w14:textId="77777777" w:rsidR="008B604B" w:rsidRPr="00790D8C" w:rsidRDefault="008B604B" w:rsidP="008B604B">
            <w:pPr>
              <w:widowControl w:val="0"/>
              <w:rPr>
                <w:rFonts w:ascii="Skeena" w:hAnsi="Skeena" w:cs="Arial"/>
                <w:sz w:val="22"/>
                <w:szCs w:val="22"/>
              </w:rPr>
            </w:pPr>
            <w:r w:rsidRPr="00790D8C">
              <w:rPr>
                <w:rFonts w:ascii="Skeena" w:hAnsi="Skeena" w:cs="Arial"/>
                <w:sz w:val="22"/>
                <w:szCs w:val="22"/>
              </w:rPr>
              <w:t>Supplemental Security Income (SSI)</w:t>
            </w:r>
          </w:p>
        </w:tc>
        <w:tc>
          <w:tcPr>
            <w:tcW w:w="782" w:type="pct"/>
            <w:shd w:val="clear" w:color="auto" w:fill="F2F2F2" w:themeFill="background1" w:themeFillShade="F2"/>
            <w:vAlign w:val="center"/>
          </w:tcPr>
          <w:p w14:paraId="1D7FB058" w14:textId="77777777" w:rsidR="008B604B" w:rsidRPr="00790D8C" w:rsidRDefault="008B604B" w:rsidP="008B604B">
            <w:pPr>
              <w:widowControl w:val="0"/>
              <w:jc w:val="center"/>
              <w:rPr>
                <w:rFonts w:ascii="Skeena" w:hAnsi="Skeena" w:cs="Arial"/>
                <w:sz w:val="22"/>
                <w:szCs w:val="22"/>
              </w:rPr>
            </w:pPr>
            <w:r w:rsidRPr="00790D8C">
              <w:rPr>
                <w:rFonts w:ascii="Skeena" w:hAnsi="Skeena" w:cs="Arial"/>
                <w:sz w:val="22"/>
                <w:szCs w:val="22"/>
              </w:rPr>
              <w:t>80</w:t>
            </w:r>
          </w:p>
        </w:tc>
        <w:tc>
          <w:tcPr>
            <w:tcW w:w="1416" w:type="pct"/>
            <w:shd w:val="clear" w:color="auto" w:fill="F2F2F2" w:themeFill="background1" w:themeFillShade="F2"/>
            <w:vAlign w:val="center"/>
          </w:tcPr>
          <w:p w14:paraId="469CECEC" w14:textId="77777777" w:rsidR="008B604B" w:rsidRPr="00790D8C" w:rsidRDefault="008B604B" w:rsidP="008B604B">
            <w:pPr>
              <w:widowControl w:val="0"/>
              <w:rPr>
                <w:rFonts w:ascii="Skeena" w:hAnsi="Skeena" w:cs="Arial"/>
                <w:sz w:val="22"/>
                <w:szCs w:val="22"/>
              </w:rPr>
            </w:pPr>
            <w:r w:rsidRPr="00790D8C">
              <w:rPr>
                <w:rFonts w:ascii="Skeena" w:hAnsi="Skeena" w:cs="Arial"/>
                <w:sz w:val="22"/>
                <w:szCs w:val="22"/>
              </w:rPr>
              <w:t>N/A</w:t>
            </w:r>
          </w:p>
        </w:tc>
        <w:tc>
          <w:tcPr>
            <w:tcW w:w="1407" w:type="pct"/>
            <w:shd w:val="clear" w:color="auto" w:fill="F2F2F2" w:themeFill="background1" w:themeFillShade="F2"/>
            <w:vAlign w:val="center"/>
          </w:tcPr>
          <w:p w14:paraId="0D39E21E" w14:textId="77777777" w:rsidR="008B604B" w:rsidRPr="00790D8C" w:rsidRDefault="008B604B" w:rsidP="008B604B">
            <w:pPr>
              <w:widowControl w:val="0"/>
              <w:rPr>
                <w:rFonts w:ascii="Skeena" w:hAnsi="Skeena" w:cs="Arial"/>
                <w:sz w:val="22"/>
                <w:szCs w:val="22"/>
              </w:rPr>
            </w:pPr>
            <w:r w:rsidRPr="00790D8C">
              <w:rPr>
                <w:rFonts w:ascii="Skeena" w:hAnsi="Skeena" w:cs="Arial"/>
                <w:sz w:val="22"/>
                <w:szCs w:val="22"/>
              </w:rPr>
              <w:t>N/A</w:t>
            </w:r>
          </w:p>
        </w:tc>
      </w:tr>
      <w:tr w:rsidR="008B604B" w:rsidRPr="00790D8C" w14:paraId="69AF8C6F" w14:textId="77777777" w:rsidTr="00894D7D">
        <w:trPr>
          <w:cantSplit/>
          <w:trHeight w:val="432"/>
        </w:trPr>
        <w:tc>
          <w:tcPr>
            <w:tcW w:w="1395" w:type="pct"/>
            <w:vAlign w:val="center"/>
          </w:tcPr>
          <w:p w14:paraId="3CBEF1C5" w14:textId="77777777" w:rsidR="008B604B" w:rsidRPr="00790D8C" w:rsidRDefault="008B604B" w:rsidP="008B604B">
            <w:pPr>
              <w:widowControl w:val="0"/>
              <w:rPr>
                <w:rFonts w:ascii="Skeena" w:hAnsi="Skeena" w:cs="Arial"/>
                <w:sz w:val="22"/>
                <w:szCs w:val="22"/>
              </w:rPr>
            </w:pPr>
            <w:r w:rsidRPr="00790D8C">
              <w:rPr>
                <w:rFonts w:ascii="Skeena" w:hAnsi="Skeena" w:cs="Arial"/>
                <w:sz w:val="22"/>
                <w:szCs w:val="22"/>
              </w:rPr>
              <w:t>TEFRA/Katie Beckett</w:t>
            </w:r>
          </w:p>
        </w:tc>
        <w:tc>
          <w:tcPr>
            <w:tcW w:w="782" w:type="pct"/>
            <w:vAlign w:val="center"/>
          </w:tcPr>
          <w:p w14:paraId="044DD63B" w14:textId="77777777" w:rsidR="008B604B" w:rsidRPr="00790D8C" w:rsidRDefault="008B604B" w:rsidP="008B604B">
            <w:pPr>
              <w:widowControl w:val="0"/>
              <w:jc w:val="center"/>
              <w:rPr>
                <w:rFonts w:ascii="Skeena" w:hAnsi="Skeena" w:cs="Arial"/>
                <w:sz w:val="22"/>
                <w:szCs w:val="22"/>
              </w:rPr>
            </w:pPr>
            <w:r w:rsidRPr="00790D8C">
              <w:rPr>
                <w:rFonts w:ascii="Skeena" w:hAnsi="Skeena" w:cs="Arial"/>
                <w:sz w:val="22"/>
                <w:szCs w:val="22"/>
              </w:rPr>
              <w:t>57</w:t>
            </w:r>
          </w:p>
        </w:tc>
        <w:tc>
          <w:tcPr>
            <w:tcW w:w="1416" w:type="pct"/>
            <w:vAlign w:val="center"/>
          </w:tcPr>
          <w:p w14:paraId="39205533" w14:textId="77777777" w:rsidR="008B604B" w:rsidRPr="00790D8C" w:rsidRDefault="008B604B" w:rsidP="008B604B">
            <w:pPr>
              <w:widowControl w:val="0"/>
              <w:rPr>
                <w:rFonts w:ascii="Skeena" w:hAnsi="Skeena" w:cs="Arial"/>
                <w:sz w:val="22"/>
                <w:szCs w:val="22"/>
              </w:rPr>
            </w:pPr>
            <w:r w:rsidRPr="00790D8C">
              <w:rPr>
                <w:rFonts w:ascii="Skeena" w:hAnsi="Skeena" w:cs="Arial"/>
                <w:sz w:val="22"/>
                <w:szCs w:val="22"/>
              </w:rPr>
              <w:t>DCEP</w:t>
            </w:r>
          </w:p>
        </w:tc>
        <w:tc>
          <w:tcPr>
            <w:tcW w:w="1407" w:type="pct"/>
            <w:vAlign w:val="center"/>
          </w:tcPr>
          <w:p w14:paraId="28714F1C" w14:textId="77777777" w:rsidR="008B604B" w:rsidRPr="00790D8C" w:rsidRDefault="008B604B" w:rsidP="008B604B">
            <w:pPr>
              <w:widowControl w:val="0"/>
              <w:rPr>
                <w:rFonts w:ascii="Skeena" w:hAnsi="Skeena" w:cs="Arial"/>
                <w:sz w:val="22"/>
                <w:szCs w:val="22"/>
              </w:rPr>
            </w:pPr>
            <w:r w:rsidRPr="00790D8C">
              <w:rPr>
                <w:rFonts w:ascii="Skeena" w:hAnsi="Skeena" w:cs="Arial"/>
                <w:sz w:val="22"/>
                <w:szCs w:val="22"/>
              </w:rPr>
              <w:t xml:space="preserve">DHHS Form 3290, TEFRA Application </w:t>
            </w:r>
          </w:p>
          <w:p w14:paraId="1DF4A6E3" w14:textId="77777777" w:rsidR="008B604B" w:rsidRPr="00790D8C" w:rsidRDefault="008B604B" w:rsidP="008B604B">
            <w:pPr>
              <w:widowControl w:val="0"/>
              <w:jc w:val="center"/>
              <w:rPr>
                <w:rFonts w:ascii="Skeena" w:hAnsi="Skeena" w:cs="Arial"/>
                <w:sz w:val="22"/>
                <w:szCs w:val="22"/>
              </w:rPr>
            </w:pPr>
            <w:r w:rsidRPr="00790D8C">
              <w:rPr>
                <w:rFonts w:ascii="Skeena" w:hAnsi="Skeena" w:cs="Arial"/>
                <w:sz w:val="22"/>
                <w:szCs w:val="22"/>
              </w:rPr>
              <w:t>OR</w:t>
            </w:r>
          </w:p>
          <w:p w14:paraId="4DB31167" w14:textId="77777777" w:rsidR="008B604B" w:rsidRPr="00790D8C" w:rsidRDefault="008B604B" w:rsidP="008B604B">
            <w:pPr>
              <w:widowControl w:val="0"/>
              <w:rPr>
                <w:rFonts w:ascii="Skeena" w:hAnsi="Skeena" w:cs="Arial"/>
                <w:sz w:val="22"/>
                <w:szCs w:val="22"/>
              </w:rPr>
            </w:pPr>
            <w:r w:rsidRPr="00790D8C">
              <w:rPr>
                <w:rFonts w:ascii="Skeena" w:hAnsi="Skeena" w:cs="Arial"/>
                <w:sz w:val="22"/>
                <w:szCs w:val="22"/>
              </w:rPr>
              <w:t>DHHS Form 3400 and DHHS Form 3400-A</w:t>
            </w:r>
          </w:p>
        </w:tc>
      </w:tr>
      <w:tr w:rsidR="008B604B" w:rsidRPr="00790D8C" w14:paraId="27F3300F" w14:textId="77777777" w:rsidTr="00894D7D">
        <w:trPr>
          <w:cantSplit/>
          <w:trHeight w:val="432"/>
        </w:trPr>
        <w:tc>
          <w:tcPr>
            <w:tcW w:w="1395" w:type="pct"/>
            <w:shd w:val="clear" w:color="auto" w:fill="F2F2F2" w:themeFill="background1" w:themeFillShade="F2"/>
            <w:vAlign w:val="center"/>
          </w:tcPr>
          <w:p w14:paraId="0EAB6D5F" w14:textId="77777777" w:rsidR="008B604B" w:rsidRPr="00790D8C" w:rsidRDefault="008B604B" w:rsidP="008B604B">
            <w:pPr>
              <w:widowControl w:val="0"/>
              <w:rPr>
                <w:rFonts w:ascii="Skeena" w:hAnsi="Skeena" w:cs="Arial"/>
                <w:sz w:val="22"/>
                <w:szCs w:val="22"/>
              </w:rPr>
            </w:pPr>
            <w:r w:rsidRPr="00790D8C">
              <w:rPr>
                <w:rFonts w:ascii="Skeena" w:hAnsi="Skeena" w:cs="Arial"/>
                <w:sz w:val="22"/>
                <w:szCs w:val="22"/>
              </w:rPr>
              <w:t>Waiver Services (WS) -No SSI</w:t>
            </w:r>
          </w:p>
        </w:tc>
        <w:tc>
          <w:tcPr>
            <w:tcW w:w="782" w:type="pct"/>
            <w:shd w:val="clear" w:color="auto" w:fill="F2F2F2" w:themeFill="background1" w:themeFillShade="F2"/>
            <w:vAlign w:val="center"/>
          </w:tcPr>
          <w:p w14:paraId="618F9054" w14:textId="77777777" w:rsidR="008B604B" w:rsidRPr="00790D8C" w:rsidRDefault="008B604B" w:rsidP="008B604B">
            <w:pPr>
              <w:widowControl w:val="0"/>
              <w:jc w:val="center"/>
              <w:rPr>
                <w:rFonts w:ascii="Skeena" w:hAnsi="Skeena" w:cs="Arial"/>
                <w:sz w:val="22"/>
                <w:szCs w:val="22"/>
              </w:rPr>
            </w:pPr>
            <w:r w:rsidRPr="00790D8C">
              <w:rPr>
                <w:rFonts w:ascii="Skeena" w:hAnsi="Skeena" w:cs="Arial"/>
                <w:sz w:val="22"/>
                <w:szCs w:val="22"/>
              </w:rPr>
              <w:t>15</w:t>
            </w:r>
          </w:p>
        </w:tc>
        <w:tc>
          <w:tcPr>
            <w:tcW w:w="1416" w:type="pct"/>
            <w:shd w:val="clear" w:color="auto" w:fill="F2F2F2" w:themeFill="background1" w:themeFillShade="F2"/>
            <w:vAlign w:val="center"/>
          </w:tcPr>
          <w:p w14:paraId="5BA0D6E8" w14:textId="77777777" w:rsidR="008B604B" w:rsidRPr="00790D8C" w:rsidRDefault="008B604B" w:rsidP="008B604B">
            <w:pPr>
              <w:widowControl w:val="0"/>
              <w:rPr>
                <w:rFonts w:ascii="Skeena" w:hAnsi="Skeena" w:cs="Arial"/>
                <w:sz w:val="22"/>
                <w:szCs w:val="22"/>
              </w:rPr>
            </w:pPr>
            <w:r w:rsidRPr="00790D8C">
              <w:rPr>
                <w:rFonts w:ascii="Skeena" w:hAnsi="Skeena" w:cs="Arial"/>
                <w:sz w:val="22"/>
                <w:szCs w:val="22"/>
              </w:rPr>
              <w:t>Local eligibility worker</w:t>
            </w:r>
          </w:p>
        </w:tc>
        <w:tc>
          <w:tcPr>
            <w:tcW w:w="1407" w:type="pct"/>
            <w:shd w:val="clear" w:color="auto" w:fill="F2F2F2" w:themeFill="background1" w:themeFillShade="F2"/>
            <w:vAlign w:val="center"/>
          </w:tcPr>
          <w:p w14:paraId="44616DCE" w14:textId="77777777" w:rsidR="008B604B" w:rsidRPr="00790D8C" w:rsidRDefault="008B604B" w:rsidP="008B604B">
            <w:pPr>
              <w:widowControl w:val="0"/>
              <w:rPr>
                <w:rFonts w:ascii="Skeena" w:hAnsi="Skeena" w:cs="Arial"/>
                <w:sz w:val="22"/>
                <w:szCs w:val="22"/>
              </w:rPr>
            </w:pPr>
            <w:r w:rsidRPr="00790D8C">
              <w:rPr>
                <w:rFonts w:ascii="Skeena" w:hAnsi="Skeena" w:cs="Arial"/>
                <w:sz w:val="22"/>
                <w:szCs w:val="22"/>
              </w:rPr>
              <w:t>DHHS Form 3401</w:t>
            </w:r>
          </w:p>
          <w:p w14:paraId="68BE4469" w14:textId="77777777" w:rsidR="008B604B" w:rsidRPr="00790D8C" w:rsidRDefault="008B604B" w:rsidP="008B604B">
            <w:pPr>
              <w:widowControl w:val="0"/>
              <w:jc w:val="center"/>
              <w:rPr>
                <w:rFonts w:ascii="Skeena" w:hAnsi="Skeena" w:cs="Arial"/>
                <w:sz w:val="22"/>
                <w:szCs w:val="22"/>
              </w:rPr>
            </w:pPr>
            <w:r w:rsidRPr="00790D8C">
              <w:rPr>
                <w:rFonts w:ascii="Skeena" w:hAnsi="Skeena" w:cs="Arial"/>
                <w:sz w:val="22"/>
                <w:szCs w:val="22"/>
              </w:rPr>
              <w:t>OR</w:t>
            </w:r>
          </w:p>
          <w:p w14:paraId="66536268" w14:textId="77777777" w:rsidR="008B604B" w:rsidRPr="00790D8C" w:rsidRDefault="008B604B" w:rsidP="008B604B">
            <w:pPr>
              <w:widowControl w:val="0"/>
              <w:rPr>
                <w:rFonts w:ascii="Skeena" w:hAnsi="Skeena" w:cs="Arial"/>
                <w:sz w:val="22"/>
                <w:szCs w:val="22"/>
              </w:rPr>
            </w:pPr>
            <w:r w:rsidRPr="00790D8C">
              <w:rPr>
                <w:rFonts w:ascii="Skeena" w:hAnsi="Skeena" w:cs="Arial"/>
                <w:sz w:val="22"/>
                <w:szCs w:val="22"/>
              </w:rPr>
              <w:t>DHHS Form 3400 AND DHHS Form 3400-B</w:t>
            </w:r>
          </w:p>
        </w:tc>
      </w:tr>
      <w:tr w:rsidR="008B604B" w:rsidRPr="00790D8C" w14:paraId="526AB435" w14:textId="77777777" w:rsidTr="00894D7D">
        <w:trPr>
          <w:cantSplit/>
          <w:trHeight w:val="432"/>
        </w:trPr>
        <w:tc>
          <w:tcPr>
            <w:tcW w:w="1395" w:type="pct"/>
            <w:vAlign w:val="center"/>
          </w:tcPr>
          <w:p w14:paraId="37878817" w14:textId="77777777" w:rsidR="008B604B" w:rsidRPr="00790D8C" w:rsidRDefault="008B604B" w:rsidP="008B604B">
            <w:pPr>
              <w:widowControl w:val="0"/>
              <w:rPr>
                <w:rFonts w:ascii="Skeena" w:hAnsi="Skeena" w:cs="Arial"/>
                <w:sz w:val="22"/>
                <w:szCs w:val="22"/>
              </w:rPr>
            </w:pPr>
            <w:r w:rsidRPr="00790D8C">
              <w:rPr>
                <w:rFonts w:ascii="Skeena" w:hAnsi="Skeena" w:cs="Arial"/>
                <w:sz w:val="22"/>
                <w:szCs w:val="22"/>
              </w:rPr>
              <w:t>Home and Community Based Services for SSI recipient (SSI-WS)</w:t>
            </w:r>
          </w:p>
        </w:tc>
        <w:tc>
          <w:tcPr>
            <w:tcW w:w="782" w:type="pct"/>
            <w:vAlign w:val="center"/>
          </w:tcPr>
          <w:p w14:paraId="657CAF9F" w14:textId="77777777" w:rsidR="008B604B" w:rsidRPr="00790D8C" w:rsidRDefault="008B604B" w:rsidP="008B604B">
            <w:pPr>
              <w:widowControl w:val="0"/>
              <w:jc w:val="center"/>
              <w:rPr>
                <w:rFonts w:ascii="Skeena" w:hAnsi="Skeena" w:cs="Arial"/>
                <w:sz w:val="22"/>
                <w:szCs w:val="22"/>
              </w:rPr>
            </w:pPr>
            <w:r w:rsidRPr="00790D8C">
              <w:rPr>
                <w:rFonts w:ascii="Skeena" w:hAnsi="Skeena" w:cs="Arial"/>
                <w:sz w:val="22"/>
                <w:szCs w:val="22"/>
              </w:rPr>
              <w:t>80</w:t>
            </w:r>
          </w:p>
        </w:tc>
        <w:tc>
          <w:tcPr>
            <w:tcW w:w="1416" w:type="pct"/>
            <w:vAlign w:val="center"/>
          </w:tcPr>
          <w:p w14:paraId="7B6A5BB9" w14:textId="77777777" w:rsidR="008B604B" w:rsidRPr="00790D8C" w:rsidRDefault="008B604B" w:rsidP="008B604B">
            <w:pPr>
              <w:widowControl w:val="0"/>
              <w:rPr>
                <w:rFonts w:ascii="Skeena" w:hAnsi="Skeena" w:cs="Arial"/>
                <w:sz w:val="22"/>
                <w:szCs w:val="22"/>
              </w:rPr>
            </w:pPr>
            <w:r w:rsidRPr="00790D8C">
              <w:rPr>
                <w:rFonts w:ascii="Skeena" w:hAnsi="Skeena" w:cs="Arial"/>
                <w:sz w:val="22"/>
                <w:szCs w:val="22"/>
              </w:rPr>
              <w:t>N/A</w:t>
            </w:r>
          </w:p>
        </w:tc>
        <w:tc>
          <w:tcPr>
            <w:tcW w:w="1407" w:type="pct"/>
            <w:vAlign w:val="center"/>
          </w:tcPr>
          <w:p w14:paraId="3A4DB6CD" w14:textId="77777777" w:rsidR="008B604B" w:rsidRPr="00790D8C" w:rsidRDefault="008B604B" w:rsidP="008B604B">
            <w:pPr>
              <w:widowControl w:val="0"/>
              <w:rPr>
                <w:rFonts w:ascii="Skeena" w:hAnsi="Skeena" w:cs="Arial"/>
                <w:sz w:val="22"/>
                <w:szCs w:val="22"/>
              </w:rPr>
            </w:pPr>
            <w:r w:rsidRPr="00790D8C">
              <w:rPr>
                <w:rFonts w:ascii="Skeena" w:hAnsi="Skeena" w:cs="Arial"/>
                <w:sz w:val="22"/>
                <w:szCs w:val="22"/>
              </w:rPr>
              <w:t>N/A</w:t>
            </w:r>
          </w:p>
        </w:tc>
      </w:tr>
      <w:tr w:rsidR="008B604B" w:rsidRPr="00790D8C" w14:paraId="5EC18633" w14:textId="77777777" w:rsidTr="00894D7D">
        <w:trPr>
          <w:cantSplit/>
          <w:trHeight w:val="432"/>
        </w:trPr>
        <w:tc>
          <w:tcPr>
            <w:tcW w:w="1395" w:type="pct"/>
            <w:shd w:val="clear" w:color="auto" w:fill="F2F2F2" w:themeFill="background1" w:themeFillShade="F2"/>
            <w:vAlign w:val="center"/>
          </w:tcPr>
          <w:p w14:paraId="62903802" w14:textId="77777777" w:rsidR="008B604B" w:rsidRPr="00790D8C" w:rsidRDefault="008B604B" w:rsidP="008B604B">
            <w:pPr>
              <w:widowControl w:val="0"/>
              <w:rPr>
                <w:rFonts w:ascii="Skeena" w:hAnsi="Skeena" w:cs="Arial"/>
                <w:sz w:val="22"/>
                <w:szCs w:val="22"/>
              </w:rPr>
            </w:pPr>
            <w:r w:rsidRPr="00790D8C">
              <w:rPr>
                <w:rFonts w:ascii="Skeena" w:hAnsi="Skeena" w:cs="Arial"/>
                <w:sz w:val="22"/>
                <w:szCs w:val="22"/>
              </w:rPr>
              <w:t>Working Disabled (WD)</w:t>
            </w:r>
          </w:p>
        </w:tc>
        <w:tc>
          <w:tcPr>
            <w:tcW w:w="782" w:type="pct"/>
            <w:shd w:val="clear" w:color="auto" w:fill="F2F2F2" w:themeFill="background1" w:themeFillShade="F2"/>
            <w:vAlign w:val="center"/>
          </w:tcPr>
          <w:p w14:paraId="51C18E00" w14:textId="77777777" w:rsidR="008B604B" w:rsidRPr="00790D8C" w:rsidRDefault="008B604B" w:rsidP="008B604B">
            <w:pPr>
              <w:widowControl w:val="0"/>
              <w:jc w:val="center"/>
              <w:rPr>
                <w:rFonts w:ascii="Skeena" w:hAnsi="Skeena" w:cs="Arial"/>
                <w:sz w:val="22"/>
                <w:szCs w:val="22"/>
              </w:rPr>
            </w:pPr>
            <w:r w:rsidRPr="00790D8C">
              <w:rPr>
                <w:rFonts w:ascii="Skeena" w:hAnsi="Skeena" w:cs="Arial"/>
                <w:sz w:val="22"/>
                <w:szCs w:val="22"/>
              </w:rPr>
              <w:t>40</w:t>
            </w:r>
          </w:p>
        </w:tc>
        <w:tc>
          <w:tcPr>
            <w:tcW w:w="1416" w:type="pct"/>
            <w:shd w:val="clear" w:color="auto" w:fill="F2F2F2" w:themeFill="background1" w:themeFillShade="F2"/>
            <w:vAlign w:val="center"/>
          </w:tcPr>
          <w:p w14:paraId="097177B6" w14:textId="77777777" w:rsidR="008B604B" w:rsidRPr="00790D8C" w:rsidRDefault="008B604B" w:rsidP="008B604B">
            <w:pPr>
              <w:widowControl w:val="0"/>
              <w:rPr>
                <w:rFonts w:ascii="Skeena" w:hAnsi="Skeena" w:cs="Arial"/>
                <w:sz w:val="22"/>
                <w:szCs w:val="22"/>
              </w:rPr>
            </w:pPr>
            <w:r w:rsidRPr="00790D8C">
              <w:rPr>
                <w:rFonts w:ascii="Skeena" w:hAnsi="Skeena" w:cs="Arial"/>
                <w:sz w:val="22"/>
                <w:szCs w:val="22"/>
              </w:rPr>
              <w:t>Local eligibility worker</w:t>
            </w:r>
          </w:p>
        </w:tc>
        <w:tc>
          <w:tcPr>
            <w:tcW w:w="1407" w:type="pct"/>
            <w:shd w:val="clear" w:color="auto" w:fill="F2F2F2" w:themeFill="background1" w:themeFillShade="F2"/>
            <w:vAlign w:val="center"/>
          </w:tcPr>
          <w:p w14:paraId="610A2F32" w14:textId="77777777" w:rsidR="008B604B" w:rsidRPr="00790D8C" w:rsidRDefault="008B604B" w:rsidP="008B604B">
            <w:pPr>
              <w:widowControl w:val="0"/>
              <w:rPr>
                <w:rFonts w:ascii="Skeena" w:hAnsi="Skeena" w:cs="Arial"/>
                <w:sz w:val="22"/>
                <w:szCs w:val="22"/>
              </w:rPr>
            </w:pPr>
            <w:r w:rsidRPr="00790D8C">
              <w:rPr>
                <w:rFonts w:ascii="Skeena" w:hAnsi="Skeena" w:cs="Arial"/>
                <w:sz w:val="22"/>
                <w:szCs w:val="22"/>
              </w:rPr>
              <w:t>DHHS Form 3400 and DHHS Form 3400-A</w:t>
            </w:r>
          </w:p>
        </w:tc>
      </w:tr>
      <w:tr w:rsidR="008B604B" w:rsidRPr="00790D8C" w14:paraId="45AF9FF8" w14:textId="77777777" w:rsidTr="00894D7D">
        <w:trPr>
          <w:cantSplit/>
          <w:trHeight w:val="432"/>
        </w:trPr>
        <w:tc>
          <w:tcPr>
            <w:tcW w:w="1395" w:type="pct"/>
            <w:vAlign w:val="center"/>
          </w:tcPr>
          <w:p w14:paraId="41464817" w14:textId="77777777" w:rsidR="008B604B" w:rsidRPr="00790D8C" w:rsidRDefault="008B604B" w:rsidP="008B604B">
            <w:pPr>
              <w:widowControl w:val="0"/>
              <w:rPr>
                <w:rFonts w:ascii="Skeena" w:hAnsi="Skeena" w:cs="Arial"/>
                <w:sz w:val="22"/>
                <w:szCs w:val="22"/>
              </w:rPr>
            </w:pPr>
            <w:r w:rsidRPr="00790D8C">
              <w:rPr>
                <w:rFonts w:ascii="Skeena" w:hAnsi="Skeena" w:cs="Arial"/>
                <w:sz w:val="22"/>
                <w:szCs w:val="22"/>
              </w:rPr>
              <w:t>Former Foster Care (FFC)</w:t>
            </w:r>
          </w:p>
        </w:tc>
        <w:tc>
          <w:tcPr>
            <w:tcW w:w="782" w:type="pct"/>
            <w:vAlign w:val="center"/>
          </w:tcPr>
          <w:p w14:paraId="404873F8" w14:textId="77777777" w:rsidR="008B604B" w:rsidRPr="00790D8C" w:rsidRDefault="008B604B" w:rsidP="008B604B">
            <w:pPr>
              <w:widowControl w:val="0"/>
              <w:jc w:val="center"/>
              <w:rPr>
                <w:rFonts w:ascii="Skeena" w:hAnsi="Skeena" w:cs="Arial"/>
                <w:sz w:val="22"/>
                <w:szCs w:val="22"/>
              </w:rPr>
            </w:pPr>
            <w:r w:rsidRPr="00790D8C">
              <w:rPr>
                <w:rFonts w:ascii="Skeena" w:hAnsi="Skeena" w:cs="Arial"/>
                <w:sz w:val="22"/>
                <w:szCs w:val="22"/>
              </w:rPr>
              <w:t>61</w:t>
            </w:r>
          </w:p>
        </w:tc>
        <w:tc>
          <w:tcPr>
            <w:tcW w:w="1416" w:type="pct"/>
            <w:vAlign w:val="center"/>
          </w:tcPr>
          <w:p w14:paraId="3695D43A" w14:textId="77777777" w:rsidR="008B604B" w:rsidRPr="00790D8C" w:rsidRDefault="008B604B" w:rsidP="008B604B">
            <w:pPr>
              <w:widowControl w:val="0"/>
              <w:rPr>
                <w:rFonts w:ascii="Skeena" w:hAnsi="Skeena" w:cs="Arial"/>
                <w:sz w:val="22"/>
                <w:szCs w:val="22"/>
              </w:rPr>
            </w:pPr>
            <w:r w:rsidRPr="00790D8C">
              <w:rPr>
                <w:rFonts w:ascii="Skeena" w:hAnsi="Skeena" w:cs="Arial"/>
                <w:sz w:val="22"/>
                <w:szCs w:val="22"/>
              </w:rPr>
              <w:t>Local eligibility worker</w:t>
            </w:r>
          </w:p>
        </w:tc>
        <w:tc>
          <w:tcPr>
            <w:tcW w:w="1407" w:type="pct"/>
            <w:vAlign w:val="center"/>
          </w:tcPr>
          <w:p w14:paraId="2CFB7476" w14:textId="77777777" w:rsidR="008B604B" w:rsidRPr="00790D8C" w:rsidRDefault="008B604B" w:rsidP="008B604B">
            <w:pPr>
              <w:widowControl w:val="0"/>
              <w:rPr>
                <w:rFonts w:ascii="Skeena" w:hAnsi="Skeena" w:cs="Arial"/>
                <w:sz w:val="22"/>
                <w:szCs w:val="22"/>
              </w:rPr>
            </w:pPr>
            <w:r w:rsidRPr="00790D8C">
              <w:rPr>
                <w:rFonts w:ascii="Skeena" w:hAnsi="Skeena" w:cs="Arial"/>
                <w:sz w:val="22"/>
                <w:szCs w:val="22"/>
              </w:rPr>
              <w:t>DHHS Form 3400</w:t>
            </w:r>
          </w:p>
        </w:tc>
      </w:tr>
    </w:tbl>
    <w:p w14:paraId="7D98C368" w14:textId="77777777" w:rsidR="008B604B" w:rsidRPr="00790D8C" w:rsidRDefault="008B604B" w:rsidP="008B604B">
      <w:pPr>
        <w:widowControl w:val="0"/>
        <w:rPr>
          <w:rFonts w:ascii="Skeena" w:hAnsi="Skeena" w:cs="Arial"/>
          <w:b/>
          <w:bCs/>
        </w:rPr>
      </w:pPr>
    </w:p>
    <w:p w14:paraId="688D7692" w14:textId="77777777" w:rsidR="008B604B" w:rsidRPr="00790D8C" w:rsidRDefault="008B604B" w:rsidP="008B604B">
      <w:pPr>
        <w:widowControl w:val="0"/>
        <w:rPr>
          <w:rFonts w:ascii="Skeena" w:hAnsi="Skeena" w:cs="Arial"/>
          <w:b/>
          <w:bCs/>
        </w:rPr>
      </w:pPr>
      <w:r w:rsidRPr="00790D8C">
        <w:rPr>
          <w:rFonts w:ascii="Skeena" w:hAnsi="Skeena" w:cs="Arial"/>
          <w:b/>
          <w:bCs/>
        </w:rPr>
        <w:t>Qualifying Categories for Medicaid</w:t>
      </w:r>
    </w:p>
    <w:p w14:paraId="160AC0BE" w14:textId="77777777" w:rsidR="008B604B" w:rsidRPr="00790D8C" w:rsidRDefault="008B604B" w:rsidP="008B604B">
      <w:pPr>
        <w:widowControl w:val="0"/>
        <w:rPr>
          <w:rFonts w:ascii="Skeena" w:hAnsi="Skeena" w:cs="Arial"/>
          <w:b/>
          <w:bCs/>
        </w:rPr>
      </w:pPr>
    </w:p>
    <w:p w14:paraId="3590FC9C" w14:textId="77777777" w:rsidR="008B604B" w:rsidRPr="00790D8C" w:rsidRDefault="008B604B" w:rsidP="008B604B">
      <w:pPr>
        <w:widowControl w:val="0"/>
        <w:jc w:val="both"/>
        <w:rPr>
          <w:rFonts w:ascii="Skeena" w:hAnsi="Skeena" w:cs="Arial"/>
        </w:rPr>
      </w:pPr>
      <w:r w:rsidRPr="00790D8C">
        <w:rPr>
          <w:rFonts w:ascii="Skeena" w:hAnsi="Skeena" w:cs="Arial"/>
        </w:rPr>
        <w:t>Qualifying Category (QCAT) is the categorical eligibility criteria under which the Applicant/Beneficiary is applying for or receiving assistance. This field is completed on ELD00 in MEDS.</w:t>
      </w:r>
    </w:p>
    <w:p w14:paraId="1637C05F" w14:textId="77777777" w:rsidR="008B604B" w:rsidRPr="00790D8C" w:rsidRDefault="008B604B" w:rsidP="008B604B">
      <w:pPr>
        <w:widowControl w:val="0"/>
        <w:rPr>
          <w:rFonts w:ascii="Skeena" w:hAnsi="Skeena" w:cs="Aria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95"/>
        <w:gridCol w:w="5505"/>
        <w:gridCol w:w="2850"/>
      </w:tblGrid>
      <w:tr w:rsidR="008B604B" w:rsidRPr="00790D8C" w14:paraId="6F19F842" w14:textId="77777777" w:rsidTr="00747DDE">
        <w:trPr>
          <w:tblHeader/>
        </w:trPr>
        <w:tc>
          <w:tcPr>
            <w:tcW w:w="532" w:type="pct"/>
            <w:tcBorders>
              <w:right w:val="single" w:sz="4" w:space="0" w:color="FFFFFF" w:themeColor="background1"/>
            </w:tcBorders>
            <w:shd w:val="clear" w:color="auto" w:fill="000000" w:themeFill="text1"/>
            <w:vAlign w:val="center"/>
          </w:tcPr>
          <w:p w14:paraId="73DBABDD" w14:textId="77777777" w:rsidR="008B604B" w:rsidRPr="00790D8C" w:rsidRDefault="008B604B" w:rsidP="008B604B">
            <w:pPr>
              <w:widowControl w:val="0"/>
              <w:jc w:val="center"/>
              <w:rPr>
                <w:rFonts w:ascii="Skeena" w:hAnsi="Skeena" w:cs="Arial"/>
                <w:b/>
                <w:bCs/>
                <w:sz w:val="22"/>
                <w:szCs w:val="22"/>
              </w:rPr>
            </w:pPr>
            <w:r w:rsidRPr="00790D8C">
              <w:rPr>
                <w:rFonts w:ascii="Skeena" w:hAnsi="Skeena" w:cs="Arial"/>
                <w:b/>
                <w:bCs/>
                <w:sz w:val="22"/>
                <w:szCs w:val="22"/>
              </w:rPr>
              <w:t>Q-CAT</w:t>
            </w:r>
          </w:p>
        </w:tc>
        <w:tc>
          <w:tcPr>
            <w:tcW w:w="2944" w:type="pct"/>
            <w:tcBorders>
              <w:left w:val="single" w:sz="4" w:space="0" w:color="FFFFFF" w:themeColor="background1"/>
              <w:right w:val="single" w:sz="4" w:space="0" w:color="FFFFFF" w:themeColor="background1"/>
            </w:tcBorders>
            <w:shd w:val="clear" w:color="auto" w:fill="000000" w:themeFill="text1"/>
            <w:vAlign w:val="center"/>
          </w:tcPr>
          <w:p w14:paraId="4D5D35B2" w14:textId="77777777" w:rsidR="008B604B" w:rsidRPr="00790D8C" w:rsidRDefault="008B604B" w:rsidP="008B604B">
            <w:pPr>
              <w:widowControl w:val="0"/>
              <w:autoSpaceDE w:val="0"/>
              <w:autoSpaceDN w:val="0"/>
              <w:adjustRightInd w:val="0"/>
              <w:jc w:val="center"/>
              <w:rPr>
                <w:rFonts w:ascii="Skeena" w:hAnsi="Skeena" w:cs="Arial"/>
                <w:b/>
                <w:sz w:val="22"/>
                <w:szCs w:val="22"/>
              </w:rPr>
            </w:pPr>
            <w:r w:rsidRPr="00790D8C">
              <w:rPr>
                <w:rFonts w:ascii="Skeena" w:hAnsi="Skeena" w:cs="Arial"/>
                <w:b/>
                <w:sz w:val="22"/>
                <w:szCs w:val="22"/>
              </w:rPr>
              <w:t>Allowable Payment Category</w:t>
            </w:r>
          </w:p>
        </w:tc>
        <w:tc>
          <w:tcPr>
            <w:tcW w:w="1524" w:type="pct"/>
            <w:tcBorders>
              <w:left w:val="single" w:sz="4" w:space="0" w:color="FFFFFF" w:themeColor="background1"/>
            </w:tcBorders>
            <w:shd w:val="clear" w:color="auto" w:fill="000000" w:themeFill="text1"/>
            <w:vAlign w:val="center"/>
          </w:tcPr>
          <w:p w14:paraId="0BE1C39C" w14:textId="77777777" w:rsidR="008B604B" w:rsidRPr="00790D8C" w:rsidRDefault="008B604B" w:rsidP="008B604B">
            <w:pPr>
              <w:widowControl w:val="0"/>
              <w:jc w:val="center"/>
              <w:rPr>
                <w:rFonts w:ascii="Skeena" w:hAnsi="Skeena" w:cs="Arial"/>
                <w:b/>
                <w:bCs/>
                <w:sz w:val="22"/>
                <w:szCs w:val="22"/>
              </w:rPr>
            </w:pPr>
            <w:r w:rsidRPr="00790D8C">
              <w:rPr>
                <w:rFonts w:ascii="Skeena" w:hAnsi="Skeena" w:cs="Arial"/>
                <w:b/>
                <w:bCs/>
                <w:sz w:val="22"/>
                <w:szCs w:val="22"/>
              </w:rPr>
              <w:t>Beneficiaries</w:t>
            </w:r>
          </w:p>
        </w:tc>
      </w:tr>
      <w:tr w:rsidR="008B604B" w:rsidRPr="00790D8C" w14:paraId="40133630" w14:textId="77777777" w:rsidTr="00894D7D">
        <w:tc>
          <w:tcPr>
            <w:tcW w:w="532" w:type="pct"/>
          </w:tcPr>
          <w:p w14:paraId="5255EBD8" w14:textId="77777777" w:rsidR="008B604B" w:rsidRPr="00790D8C" w:rsidRDefault="008B604B" w:rsidP="008B604B">
            <w:pPr>
              <w:widowControl w:val="0"/>
              <w:jc w:val="center"/>
              <w:rPr>
                <w:rFonts w:ascii="Skeena" w:hAnsi="Skeena" w:cs="Arial"/>
                <w:sz w:val="22"/>
                <w:szCs w:val="22"/>
              </w:rPr>
            </w:pPr>
            <w:r w:rsidRPr="00790D8C">
              <w:rPr>
                <w:rFonts w:ascii="Skeena" w:hAnsi="Skeena" w:cs="Arial"/>
                <w:bCs/>
                <w:sz w:val="22"/>
                <w:szCs w:val="22"/>
              </w:rPr>
              <w:t>10</w:t>
            </w:r>
          </w:p>
        </w:tc>
        <w:tc>
          <w:tcPr>
            <w:tcW w:w="2944" w:type="pct"/>
          </w:tcPr>
          <w:p w14:paraId="45459EA7" w14:textId="77777777" w:rsidR="008B604B" w:rsidRPr="00790D8C" w:rsidRDefault="008B604B" w:rsidP="008B604B">
            <w:pPr>
              <w:widowControl w:val="0"/>
              <w:rPr>
                <w:rFonts w:ascii="Skeena" w:hAnsi="Skeena" w:cs="Arial"/>
                <w:sz w:val="22"/>
                <w:szCs w:val="22"/>
              </w:rPr>
            </w:pPr>
            <w:r w:rsidRPr="00790D8C">
              <w:rPr>
                <w:rFonts w:ascii="Skeena" w:hAnsi="Skeena" w:cs="Arial"/>
                <w:bCs/>
                <w:sz w:val="22"/>
                <w:szCs w:val="22"/>
              </w:rPr>
              <w:t>10, 14, 15, 16, 32, 33, 54, 80, 85, 86, 90</w:t>
            </w:r>
          </w:p>
        </w:tc>
        <w:tc>
          <w:tcPr>
            <w:tcW w:w="1524" w:type="pct"/>
          </w:tcPr>
          <w:p w14:paraId="1AE436B3" w14:textId="77777777" w:rsidR="008B604B" w:rsidRPr="00790D8C" w:rsidRDefault="008B604B" w:rsidP="008B604B">
            <w:pPr>
              <w:widowControl w:val="0"/>
              <w:rPr>
                <w:rFonts w:ascii="Skeena" w:hAnsi="Skeena" w:cs="Arial"/>
                <w:sz w:val="22"/>
                <w:szCs w:val="22"/>
              </w:rPr>
            </w:pPr>
            <w:r w:rsidRPr="00790D8C">
              <w:rPr>
                <w:rFonts w:ascii="Skeena" w:hAnsi="Skeena" w:cs="Arial"/>
                <w:bCs/>
                <w:sz w:val="22"/>
                <w:szCs w:val="22"/>
              </w:rPr>
              <w:t>Aged (Over age 65)</w:t>
            </w:r>
          </w:p>
        </w:tc>
      </w:tr>
      <w:tr w:rsidR="008B604B" w:rsidRPr="00790D8C" w14:paraId="288B8E19" w14:textId="77777777" w:rsidTr="00894D7D">
        <w:tc>
          <w:tcPr>
            <w:tcW w:w="532" w:type="pct"/>
            <w:shd w:val="clear" w:color="auto" w:fill="F2F2F2" w:themeFill="background1" w:themeFillShade="F2"/>
          </w:tcPr>
          <w:p w14:paraId="3C129C04" w14:textId="77777777" w:rsidR="008B604B" w:rsidRPr="00790D8C" w:rsidRDefault="008B604B" w:rsidP="008B604B">
            <w:pPr>
              <w:widowControl w:val="0"/>
              <w:jc w:val="center"/>
              <w:rPr>
                <w:rFonts w:ascii="Skeena" w:hAnsi="Skeena" w:cs="Arial"/>
                <w:sz w:val="22"/>
                <w:szCs w:val="22"/>
              </w:rPr>
            </w:pPr>
            <w:r w:rsidRPr="00790D8C">
              <w:rPr>
                <w:rFonts w:ascii="Skeena" w:hAnsi="Skeena" w:cs="Arial"/>
                <w:sz w:val="22"/>
                <w:szCs w:val="22"/>
              </w:rPr>
              <w:t>20</w:t>
            </w:r>
          </w:p>
        </w:tc>
        <w:tc>
          <w:tcPr>
            <w:tcW w:w="2944" w:type="pct"/>
            <w:shd w:val="clear" w:color="auto" w:fill="F2F2F2" w:themeFill="background1" w:themeFillShade="F2"/>
          </w:tcPr>
          <w:p w14:paraId="30F8115B" w14:textId="77777777" w:rsidR="008B604B" w:rsidRPr="00790D8C" w:rsidRDefault="008B604B" w:rsidP="008B604B">
            <w:pPr>
              <w:widowControl w:val="0"/>
              <w:rPr>
                <w:rFonts w:ascii="Skeena" w:hAnsi="Skeena" w:cs="Arial"/>
                <w:sz w:val="22"/>
                <w:szCs w:val="22"/>
              </w:rPr>
            </w:pPr>
            <w:r w:rsidRPr="00790D8C">
              <w:rPr>
                <w:rFonts w:ascii="Skeena" w:hAnsi="Skeena" w:cs="Arial"/>
                <w:sz w:val="22"/>
                <w:szCs w:val="22"/>
              </w:rPr>
              <w:t>10, 14, 15, 16, 19, 32, 33, 40, 54, 57, 80, 81, 85, 86, 90</w:t>
            </w:r>
          </w:p>
        </w:tc>
        <w:tc>
          <w:tcPr>
            <w:tcW w:w="1524" w:type="pct"/>
            <w:shd w:val="clear" w:color="auto" w:fill="F2F2F2" w:themeFill="background1" w:themeFillShade="F2"/>
          </w:tcPr>
          <w:p w14:paraId="37BEA9F9" w14:textId="77777777" w:rsidR="008B604B" w:rsidRPr="00790D8C" w:rsidRDefault="008B604B" w:rsidP="008B604B">
            <w:pPr>
              <w:widowControl w:val="0"/>
              <w:rPr>
                <w:rFonts w:ascii="Skeena" w:hAnsi="Skeena" w:cs="Arial"/>
                <w:sz w:val="22"/>
                <w:szCs w:val="22"/>
              </w:rPr>
            </w:pPr>
            <w:r w:rsidRPr="00790D8C">
              <w:rPr>
                <w:rFonts w:ascii="Skeena" w:hAnsi="Skeena" w:cs="Arial"/>
                <w:sz w:val="22"/>
                <w:szCs w:val="22"/>
              </w:rPr>
              <w:t>Blind</w:t>
            </w:r>
          </w:p>
        </w:tc>
      </w:tr>
      <w:tr w:rsidR="008B604B" w:rsidRPr="00790D8C" w14:paraId="265E69D8" w14:textId="77777777" w:rsidTr="00894D7D">
        <w:tc>
          <w:tcPr>
            <w:tcW w:w="532" w:type="pct"/>
          </w:tcPr>
          <w:p w14:paraId="0CD72A5B" w14:textId="77777777" w:rsidR="008B604B" w:rsidRPr="00790D8C" w:rsidRDefault="008B604B" w:rsidP="008B604B">
            <w:pPr>
              <w:widowControl w:val="0"/>
              <w:jc w:val="center"/>
              <w:rPr>
                <w:rFonts w:ascii="Skeena" w:hAnsi="Skeena" w:cs="Arial"/>
                <w:sz w:val="22"/>
                <w:szCs w:val="22"/>
              </w:rPr>
            </w:pPr>
            <w:r w:rsidRPr="00790D8C">
              <w:rPr>
                <w:rFonts w:ascii="Skeena" w:hAnsi="Skeena" w:cs="Arial"/>
                <w:sz w:val="22"/>
                <w:szCs w:val="22"/>
              </w:rPr>
              <w:t>30</w:t>
            </w:r>
          </w:p>
        </w:tc>
        <w:tc>
          <w:tcPr>
            <w:tcW w:w="2944" w:type="pct"/>
          </w:tcPr>
          <w:p w14:paraId="35808D4C" w14:textId="77777777" w:rsidR="008B604B" w:rsidRPr="00790D8C" w:rsidRDefault="008B604B" w:rsidP="008B604B">
            <w:pPr>
              <w:widowControl w:val="0"/>
              <w:rPr>
                <w:rFonts w:ascii="Skeena" w:hAnsi="Skeena" w:cs="Arial"/>
                <w:sz w:val="22"/>
                <w:szCs w:val="22"/>
              </w:rPr>
            </w:pPr>
            <w:r w:rsidRPr="00790D8C">
              <w:rPr>
                <w:rFonts w:ascii="Skeena" w:hAnsi="Skeena" w:cs="Arial"/>
                <w:sz w:val="22"/>
                <w:szCs w:val="22"/>
              </w:rPr>
              <w:t>11, 12, 30, 55, 59, 87, 88, 91</w:t>
            </w:r>
          </w:p>
        </w:tc>
        <w:tc>
          <w:tcPr>
            <w:tcW w:w="1524" w:type="pct"/>
          </w:tcPr>
          <w:p w14:paraId="1FB964D8" w14:textId="77777777" w:rsidR="008B604B" w:rsidRPr="00790D8C" w:rsidRDefault="008B604B" w:rsidP="008B604B">
            <w:pPr>
              <w:widowControl w:val="0"/>
              <w:rPr>
                <w:rFonts w:ascii="Skeena" w:hAnsi="Skeena" w:cs="Arial"/>
                <w:sz w:val="22"/>
                <w:szCs w:val="22"/>
              </w:rPr>
            </w:pPr>
            <w:r w:rsidRPr="00790D8C">
              <w:rPr>
                <w:rFonts w:ascii="Skeena" w:hAnsi="Skeena" w:cs="Arial"/>
                <w:sz w:val="22"/>
                <w:szCs w:val="22"/>
              </w:rPr>
              <w:t>FI-Related Groups</w:t>
            </w:r>
          </w:p>
        </w:tc>
      </w:tr>
      <w:tr w:rsidR="008B604B" w:rsidRPr="00790D8C" w14:paraId="2E55A675" w14:textId="77777777" w:rsidTr="00894D7D">
        <w:tc>
          <w:tcPr>
            <w:tcW w:w="532" w:type="pct"/>
            <w:shd w:val="clear" w:color="auto" w:fill="F2F2F2" w:themeFill="background1" w:themeFillShade="F2"/>
          </w:tcPr>
          <w:p w14:paraId="0F0F3FDD" w14:textId="77777777" w:rsidR="008B604B" w:rsidRPr="00790D8C" w:rsidRDefault="008B604B" w:rsidP="008B604B">
            <w:pPr>
              <w:widowControl w:val="0"/>
              <w:jc w:val="center"/>
              <w:rPr>
                <w:rFonts w:ascii="Skeena" w:hAnsi="Skeena" w:cs="Arial"/>
                <w:sz w:val="22"/>
                <w:szCs w:val="22"/>
              </w:rPr>
            </w:pPr>
            <w:r w:rsidRPr="00790D8C">
              <w:rPr>
                <w:rFonts w:ascii="Skeena" w:hAnsi="Skeena" w:cs="Arial"/>
                <w:sz w:val="22"/>
                <w:szCs w:val="22"/>
              </w:rPr>
              <w:lastRenderedPageBreak/>
              <w:t>31</w:t>
            </w:r>
          </w:p>
        </w:tc>
        <w:tc>
          <w:tcPr>
            <w:tcW w:w="2944" w:type="pct"/>
            <w:shd w:val="clear" w:color="auto" w:fill="F2F2F2" w:themeFill="background1" w:themeFillShade="F2"/>
          </w:tcPr>
          <w:p w14:paraId="5711C432" w14:textId="77777777" w:rsidR="008B604B" w:rsidRPr="00790D8C" w:rsidRDefault="008B604B" w:rsidP="008B604B">
            <w:pPr>
              <w:widowControl w:val="0"/>
              <w:rPr>
                <w:rFonts w:ascii="Skeena" w:hAnsi="Skeena" w:cs="Arial"/>
                <w:sz w:val="22"/>
                <w:szCs w:val="22"/>
              </w:rPr>
            </w:pPr>
            <w:r w:rsidRPr="00790D8C">
              <w:rPr>
                <w:rFonts w:ascii="Skeena" w:hAnsi="Skeena" w:cs="Arial"/>
                <w:sz w:val="22"/>
                <w:szCs w:val="22"/>
              </w:rPr>
              <w:t>31, 51</w:t>
            </w:r>
          </w:p>
        </w:tc>
        <w:tc>
          <w:tcPr>
            <w:tcW w:w="1524" w:type="pct"/>
            <w:shd w:val="clear" w:color="auto" w:fill="F2F2F2" w:themeFill="background1" w:themeFillShade="F2"/>
          </w:tcPr>
          <w:p w14:paraId="5FA093DE" w14:textId="77777777" w:rsidR="008B604B" w:rsidRPr="00790D8C" w:rsidRDefault="008B604B" w:rsidP="008B604B">
            <w:pPr>
              <w:widowControl w:val="0"/>
              <w:rPr>
                <w:rFonts w:ascii="Skeena" w:hAnsi="Skeena" w:cs="Arial"/>
                <w:sz w:val="22"/>
                <w:szCs w:val="22"/>
              </w:rPr>
            </w:pPr>
            <w:r w:rsidRPr="00790D8C">
              <w:rPr>
                <w:rFonts w:ascii="Skeena" w:hAnsi="Skeena" w:cs="Arial"/>
                <w:sz w:val="22"/>
                <w:szCs w:val="22"/>
              </w:rPr>
              <w:t>IV-E Foster Care</w:t>
            </w:r>
          </w:p>
        </w:tc>
      </w:tr>
      <w:tr w:rsidR="008B604B" w:rsidRPr="00790D8C" w14:paraId="676DBF1B" w14:textId="77777777" w:rsidTr="00894D7D">
        <w:tc>
          <w:tcPr>
            <w:tcW w:w="532" w:type="pct"/>
          </w:tcPr>
          <w:p w14:paraId="26DFA52E" w14:textId="77777777" w:rsidR="008B604B" w:rsidRPr="00790D8C" w:rsidRDefault="008B604B" w:rsidP="008B604B">
            <w:pPr>
              <w:widowControl w:val="0"/>
              <w:jc w:val="center"/>
              <w:rPr>
                <w:rFonts w:ascii="Skeena" w:hAnsi="Skeena" w:cs="Arial"/>
                <w:sz w:val="22"/>
                <w:szCs w:val="22"/>
              </w:rPr>
            </w:pPr>
            <w:r w:rsidRPr="00790D8C">
              <w:rPr>
                <w:rFonts w:ascii="Skeena" w:hAnsi="Skeena" w:cs="Arial"/>
                <w:sz w:val="22"/>
                <w:szCs w:val="22"/>
              </w:rPr>
              <w:t>50</w:t>
            </w:r>
          </w:p>
        </w:tc>
        <w:tc>
          <w:tcPr>
            <w:tcW w:w="2944" w:type="pct"/>
          </w:tcPr>
          <w:p w14:paraId="6CD0A4E8" w14:textId="77777777" w:rsidR="008B604B" w:rsidRPr="00790D8C" w:rsidRDefault="008B604B" w:rsidP="008B604B">
            <w:pPr>
              <w:widowControl w:val="0"/>
              <w:rPr>
                <w:rFonts w:ascii="Skeena" w:hAnsi="Skeena" w:cs="Arial"/>
                <w:sz w:val="22"/>
                <w:szCs w:val="22"/>
              </w:rPr>
            </w:pPr>
            <w:r w:rsidRPr="00790D8C">
              <w:rPr>
                <w:rFonts w:ascii="Skeena" w:hAnsi="Skeena" w:cs="Arial"/>
                <w:sz w:val="22"/>
                <w:szCs w:val="22"/>
              </w:rPr>
              <w:t>10, 14, 15, 16, 17, 18, 19, 20, 32, 33, 40, 50, 54, 56, 57, 71, 80, 81, 85, 86, 90</w:t>
            </w:r>
          </w:p>
        </w:tc>
        <w:tc>
          <w:tcPr>
            <w:tcW w:w="1524" w:type="pct"/>
          </w:tcPr>
          <w:p w14:paraId="1B535843" w14:textId="77777777" w:rsidR="008B604B" w:rsidRPr="00790D8C" w:rsidRDefault="008B604B" w:rsidP="008B604B">
            <w:pPr>
              <w:widowControl w:val="0"/>
              <w:rPr>
                <w:rFonts w:ascii="Skeena" w:hAnsi="Skeena" w:cs="Arial"/>
                <w:sz w:val="22"/>
                <w:szCs w:val="22"/>
              </w:rPr>
            </w:pPr>
            <w:r w:rsidRPr="00790D8C">
              <w:rPr>
                <w:rFonts w:ascii="Skeena" w:hAnsi="Skeena" w:cs="Arial"/>
                <w:sz w:val="22"/>
                <w:szCs w:val="22"/>
              </w:rPr>
              <w:t>Disabled (Under age 65)</w:t>
            </w:r>
          </w:p>
        </w:tc>
      </w:tr>
      <w:tr w:rsidR="008B604B" w:rsidRPr="00790D8C" w14:paraId="259806F4" w14:textId="77777777" w:rsidTr="00894D7D">
        <w:tc>
          <w:tcPr>
            <w:tcW w:w="532" w:type="pct"/>
            <w:shd w:val="clear" w:color="auto" w:fill="F2F2F2" w:themeFill="background1" w:themeFillShade="F2"/>
          </w:tcPr>
          <w:p w14:paraId="7849548F" w14:textId="77777777" w:rsidR="008B604B" w:rsidRPr="00790D8C" w:rsidRDefault="008B604B" w:rsidP="008B604B">
            <w:pPr>
              <w:widowControl w:val="0"/>
              <w:jc w:val="center"/>
              <w:rPr>
                <w:rFonts w:ascii="Skeena" w:hAnsi="Skeena" w:cs="Arial"/>
                <w:sz w:val="22"/>
                <w:szCs w:val="22"/>
              </w:rPr>
            </w:pPr>
            <w:r w:rsidRPr="00790D8C">
              <w:rPr>
                <w:rFonts w:ascii="Skeena" w:hAnsi="Skeena" w:cs="Arial"/>
                <w:sz w:val="22"/>
                <w:szCs w:val="22"/>
              </w:rPr>
              <w:t>60</w:t>
            </w:r>
          </w:p>
        </w:tc>
        <w:tc>
          <w:tcPr>
            <w:tcW w:w="2944" w:type="pct"/>
            <w:shd w:val="clear" w:color="auto" w:fill="F2F2F2" w:themeFill="background1" w:themeFillShade="F2"/>
          </w:tcPr>
          <w:p w14:paraId="303DE56A" w14:textId="77777777" w:rsidR="008B604B" w:rsidRPr="00790D8C" w:rsidRDefault="008B604B" w:rsidP="008B604B">
            <w:pPr>
              <w:widowControl w:val="0"/>
              <w:rPr>
                <w:rFonts w:ascii="Skeena" w:hAnsi="Skeena" w:cs="Arial"/>
                <w:sz w:val="22"/>
                <w:szCs w:val="22"/>
              </w:rPr>
            </w:pPr>
            <w:r w:rsidRPr="00790D8C">
              <w:rPr>
                <w:rFonts w:ascii="Skeena" w:hAnsi="Skeena" w:cs="Arial"/>
                <w:sz w:val="22"/>
                <w:szCs w:val="22"/>
              </w:rPr>
              <w:t>13, 60</w:t>
            </w:r>
          </w:p>
        </w:tc>
        <w:tc>
          <w:tcPr>
            <w:tcW w:w="1524" w:type="pct"/>
            <w:shd w:val="clear" w:color="auto" w:fill="F2F2F2" w:themeFill="background1" w:themeFillShade="F2"/>
          </w:tcPr>
          <w:p w14:paraId="5196E9E6" w14:textId="77777777" w:rsidR="008B604B" w:rsidRPr="00790D8C" w:rsidRDefault="008B604B" w:rsidP="008B604B">
            <w:pPr>
              <w:widowControl w:val="0"/>
              <w:rPr>
                <w:rFonts w:ascii="Skeena" w:hAnsi="Skeena" w:cs="Arial"/>
                <w:sz w:val="22"/>
                <w:szCs w:val="22"/>
              </w:rPr>
            </w:pPr>
            <w:r w:rsidRPr="00790D8C">
              <w:rPr>
                <w:rFonts w:ascii="Skeena" w:hAnsi="Skeena" w:cs="Arial"/>
                <w:sz w:val="22"/>
                <w:szCs w:val="22"/>
              </w:rPr>
              <w:t>Regular Foster Care</w:t>
            </w:r>
          </w:p>
        </w:tc>
      </w:tr>
      <w:tr w:rsidR="008B604B" w:rsidRPr="00790D8C" w14:paraId="258106B4" w14:textId="77777777" w:rsidTr="00894D7D">
        <w:tc>
          <w:tcPr>
            <w:tcW w:w="532" w:type="pct"/>
          </w:tcPr>
          <w:p w14:paraId="544F95C8" w14:textId="77777777" w:rsidR="008B604B" w:rsidRPr="00790D8C" w:rsidRDefault="008B604B" w:rsidP="008B604B">
            <w:pPr>
              <w:widowControl w:val="0"/>
              <w:jc w:val="center"/>
              <w:rPr>
                <w:rFonts w:ascii="Skeena" w:hAnsi="Skeena" w:cs="Arial"/>
                <w:sz w:val="22"/>
                <w:szCs w:val="22"/>
              </w:rPr>
            </w:pPr>
            <w:r w:rsidRPr="00790D8C">
              <w:rPr>
                <w:rFonts w:ascii="Skeena" w:hAnsi="Skeena" w:cs="Arial"/>
                <w:sz w:val="22"/>
                <w:szCs w:val="22"/>
              </w:rPr>
              <w:t>70</w:t>
            </w:r>
          </w:p>
        </w:tc>
        <w:tc>
          <w:tcPr>
            <w:tcW w:w="2944" w:type="pct"/>
          </w:tcPr>
          <w:p w14:paraId="0C31FD04" w14:textId="77777777" w:rsidR="008B604B" w:rsidRPr="00790D8C" w:rsidRDefault="008B604B" w:rsidP="008B604B">
            <w:pPr>
              <w:widowControl w:val="0"/>
              <w:rPr>
                <w:rFonts w:ascii="Skeena" w:hAnsi="Skeena" w:cs="Arial"/>
                <w:sz w:val="22"/>
                <w:szCs w:val="22"/>
              </w:rPr>
            </w:pPr>
            <w:r w:rsidRPr="00790D8C">
              <w:rPr>
                <w:rFonts w:ascii="Skeena" w:hAnsi="Skeena" w:cs="Arial"/>
                <w:sz w:val="22"/>
                <w:szCs w:val="22"/>
              </w:rPr>
              <w:t>70</w:t>
            </w:r>
          </w:p>
        </w:tc>
        <w:tc>
          <w:tcPr>
            <w:tcW w:w="1524" w:type="pct"/>
          </w:tcPr>
          <w:p w14:paraId="74C43062" w14:textId="77777777" w:rsidR="008B604B" w:rsidRPr="00790D8C" w:rsidRDefault="008B604B" w:rsidP="008B604B">
            <w:pPr>
              <w:widowControl w:val="0"/>
              <w:rPr>
                <w:rFonts w:ascii="Skeena" w:hAnsi="Skeena" w:cs="Arial"/>
                <w:sz w:val="22"/>
                <w:szCs w:val="22"/>
              </w:rPr>
            </w:pPr>
            <w:r w:rsidRPr="00790D8C">
              <w:rPr>
                <w:rFonts w:ascii="Skeena" w:hAnsi="Skeena" w:cs="Arial"/>
                <w:sz w:val="22"/>
                <w:szCs w:val="22"/>
              </w:rPr>
              <w:t>Refugee/Entrant</w:t>
            </w:r>
          </w:p>
        </w:tc>
      </w:tr>
    </w:tbl>
    <w:p w14:paraId="61EAFED5" w14:textId="77777777" w:rsidR="008B604B" w:rsidRPr="00790D8C" w:rsidRDefault="008B604B" w:rsidP="008B604B">
      <w:pPr>
        <w:widowControl w:val="0"/>
        <w:rPr>
          <w:rFonts w:ascii="Skeena" w:hAnsi="Skeena" w:cs="Arial"/>
          <w:sz w:val="22"/>
          <w:szCs w:val="22"/>
        </w:rPr>
      </w:pPr>
    </w:p>
    <w:p w14:paraId="0F3F0A3F" w14:textId="77777777" w:rsidR="008B604B" w:rsidRPr="00790D8C" w:rsidRDefault="008B604B" w:rsidP="008B604B">
      <w:pPr>
        <w:widowControl w:val="0"/>
        <w:jc w:val="both"/>
        <w:rPr>
          <w:rFonts w:ascii="Skeena" w:hAnsi="Skeena" w:cs="Arial"/>
        </w:rPr>
      </w:pPr>
      <w:r w:rsidRPr="00790D8C">
        <w:rPr>
          <w:rFonts w:ascii="Skeena" w:hAnsi="Skeena" w:cs="Arial"/>
        </w:rPr>
        <w:t xml:space="preserve">Applicants assessed for Medicaid eligibility are assessed utilizing either MAGI or Non-MAGI methodology, depending on the Payment Category for which they are applying. </w:t>
      </w:r>
    </w:p>
    <w:p w14:paraId="0078D6B3" w14:textId="77777777" w:rsidR="008B604B" w:rsidRPr="00790D8C" w:rsidRDefault="008B604B" w:rsidP="008B604B">
      <w:pPr>
        <w:widowControl w:val="0"/>
        <w:rPr>
          <w:rFonts w:ascii="Skeena" w:hAnsi="Skeena" w:cs="Arial"/>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85"/>
        <w:gridCol w:w="7465"/>
      </w:tblGrid>
      <w:tr w:rsidR="008B604B" w:rsidRPr="00790D8C" w14:paraId="17742110" w14:textId="77777777" w:rsidTr="00747DDE">
        <w:trPr>
          <w:tblHeader/>
        </w:trPr>
        <w:tc>
          <w:tcPr>
            <w:tcW w:w="5000" w:type="pct"/>
            <w:gridSpan w:val="2"/>
            <w:tcBorders>
              <w:bottom w:val="single" w:sz="4" w:space="0" w:color="FFFFFF" w:themeColor="background1"/>
            </w:tcBorders>
            <w:shd w:val="clear" w:color="auto" w:fill="000000" w:themeFill="text1"/>
          </w:tcPr>
          <w:p w14:paraId="36D15344" w14:textId="77777777" w:rsidR="008B604B" w:rsidRPr="00790D8C" w:rsidRDefault="008B604B" w:rsidP="008B604B">
            <w:pPr>
              <w:widowControl w:val="0"/>
              <w:rPr>
                <w:rFonts w:ascii="Skeena" w:hAnsi="Skeena" w:cs="Arial"/>
                <w:b/>
                <w:sz w:val="22"/>
                <w:szCs w:val="22"/>
              </w:rPr>
            </w:pPr>
            <w:r w:rsidRPr="00790D8C">
              <w:rPr>
                <w:rFonts w:ascii="Skeena" w:hAnsi="Skeena" w:cs="Arial"/>
                <w:b/>
              </w:rPr>
              <w:t>Medicaid Categories</w:t>
            </w:r>
          </w:p>
        </w:tc>
      </w:tr>
      <w:tr w:rsidR="008B604B" w:rsidRPr="00790D8C" w14:paraId="738CDE46" w14:textId="77777777" w:rsidTr="00747DDE">
        <w:trPr>
          <w:tblHeader/>
        </w:trPr>
        <w:tc>
          <w:tcPr>
            <w:tcW w:w="5000" w:type="pct"/>
            <w:gridSpan w:val="2"/>
            <w:tcBorders>
              <w:top w:val="single" w:sz="4" w:space="0" w:color="FFFFFF" w:themeColor="background1"/>
              <w:bottom w:val="single" w:sz="4" w:space="0" w:color="FFFFFF" w:themeColor="background1"/>
            </w:tcBorders>
            <w:shd w:val="clear" w:color="auto" w:fill="000000" w:themeFill="text1"/>
          </w:tcPr>
          <w:p w14:paraId="5D251B15" w14:textId="77777777" w:rsidR="008B604B" w:rsidRPr="00790D8C" w:rsidRDefault="008B604B" w:rsidP="008B604B">
            <w:pPr>
              <w:widowControl w:val="0"/>
              <w:rPr>
                <w:rFonts w:ascii="Skeena" w:hAnsi="Skeena" w:cs="Arial"/>
                <w:b/>
                <w:sz w:val="22"/>
                <w:szCs w:val="22"/>
              </w:rPr>
            </w:pPr>
            <w:r w:rsidRPr="00790D8C">
              <w:rPr>
                <w:rFonts w:ascii="Skeena" w:hAnsi="Skeena" w:cs="Arial"/>
                <w:b/>
                <w:sz w:val="22"/>
                <w:szCs w:val="22"/>
              </w:rPr>
              <w:t>MAGI</w:t>
            </w:r>
          </w:p>
        </w:tc>
      </w:tr>
      <w:tr w:rsidR="008B604B" w:rsidRPr="00790D8C" w14:paraId="1E0BFEAD" w14:textId="77777777" w:rsidTr="00747DDE">
        <w:trPr>
          <w:tblHeader/>
        </w:trPr>
        <w:tc>
          <w:tcPr>
            <w:tcW w:w="1008" w:type="pct"/>
            <w:tcBorders>
              <w:top w:val="single" w:sz="4" w:space="0" w:color="FFFFFF" w:themeColor="background1"/>
              <w:right w:val="single" w:sz="4" w:space="0" w:color="FFFFFF" w:themeColor="background1"/>
            </w:tcBorders>
            <w:shd w:val="clear" w:color="auto" w:fill="000000" w:themeFill="text1"/>
            <w:vAlign w:val="center"/>
          </w:tcPr>
          <w:p w14:paraId="7E3827F9" w14:textId="77777777" w:rsidR="008B604B" w:rsidRPr="00790D8C" w:rsidRDefault="008B604B" w:rsidP="008B604B">
            <w:pPr>
              <w:widowControl w:val="0"/>
              <w:jc w:val="center"/>
              <w:rPr>
                <w:rFonts w:ascii="Skeena" w:hAnsi="Skeena" w:cs="Arial"/>
                <w:b/>
                <w:sz w:val="22"/>
                <w:szCs w:val="22"/>
              </w:rPr>
            </w:pPr>
            <w:r w:rsidRPr="00790D8C">
              <w:rPr>
                <w:rFonts w:ascii="Skeena" w:hAnsi="Skeena" w:cs="Arial"/>
                <w:b/>
                <w:sz w:val="22"/>
                <w:szCs w:val="22"/>
              </w:rPr>
              <w:t>PCAT</w:t>
            </w:r>
          </w:p>
        </w:tc>
        <w:tc>
          <w:tcPr>
            <w:tcW w:w="3992" w:type="pct"/>
            <w:tcBorders>
              <w:top w:val="single" w:sz="4" w:space="0" w:color="FFFFFF" w:themeColor="background1"/>
              <w:left w:val="single" w:sz="4" w:space="0" w:color="FFFFFF" w:themeColor="background1"/>
            </w:tcBorders>
            <w:shd w:val="clear" w:color="auto" w:fill="000000" w:themeFill="text1"/>
          </w:tcPr>
          <w:p w14:paraId="4B628819" w14:textId="77777777" w:rsidR="008B604B" w:rsidRPr="00790D8C" w:rsidRDefault="008B604B" w:rsidP="008B604B">
            <w:pPr>
              <w:widowControl w:val="0"/>
              <w:rPr>
                <w:rFonts w:ascii="Skeena" w:hAnsi="Skeena" w:cs="Arial"/>
                <w:b/>
                <w:sz w:val="22"/>
                <w:szCs w:val="22"/>
              </w:rPr>
            </w:pPr>
            <w:r w:rsidRPr="00790D8C">
              <w:rPr>
                <w:rFonts w:ascii="Skeena" w:hAnsi="Skeena" w:cs="Arial"/>
                <w:b/>
                <w:sz w:val="22"/>
                <w:szCs w:val="22"/>
              </w:rPr>
              <w:t>Category</w:t>
            </w:r>
          </w:p>
        </w:tc>
      </w:tr>
      <w:tr w:rsidR="008B604B" w:rsidRPr="00790D8C" w14:paraId="3CB43A21" w14:textId="77777777" w:rsidTr="00894D7D">
        <w:tc>
          <w:tcPr>
            <w:tcW w:w="1008" w:type="pct"/>
            <w:shd w:val="clear" w:color="auto" w:fill="auto"/>
            <w:vAlign w:val="center"/>
          </w:tcPr>
          <w:p w14:paraId="4D35F349" w14:textId="77777777" w:rsidR="008B604B" w:rsidRPr="00790D8C" w:rsidRDefault="008B604B" w:rsidP="008B604B">
            <w:pPr>
              <w:widowControl w:val="0"/>
              <w:jc w:val="center"/>
              <w:rPr>
                <w:rFonts w:ascii="Skeena" w:hAnsi="Skeena" w:cs="Arial"/>
                <w:sz w:val="22"/>
                <w:szCs w:val="22"/>
              </w:rPr>
            </w:pPr>
            <w:r w:rsidRPr="00790D8C">
              <w:rPr>
                <w:rFonts w:ascii="Skeena" w:hAnsi="Skeena" w:cs="Arial"/>
                <w:sz w:val="22"/>
                <w:szCs w:val="22"/>
              </w:rPr>
              <w:t>11</w:t>
            </w:r>
          </w:p>
        </w:tc>
        <w:tc>
          <w:tcPr>
            <w:tcW w:w="3992" w:type="pct"/>
            <w:shd w:val="clear" w:color="auto" w:fill="auto"/>
          </w:tcPr>
          <w:p w14:paraId="29C31974" w14:textId="77777777" w:rsidR="008B604B" w:rsidRPr="00790D8C" w:rsidRDefault="008B604B" w:rsidP="008B604B">
            <w:pPr>
              <w:widowControl w:val="0"/>
              <w:rPr>
                <w:rFonts w:ascii="Skeena" w:hAnsi="Skeena" w:cs="Arial"/>
                <w:sz w:val="22"/>
                <w:szCs w:val="22"/>
              </w:rPr>
            </w:pPr>
            <w:r w:rsidRPr="00790D8C">
              <w:rPr>
                <w:rFonts w:ascii="Skeena" w:hAnsi="Skeena" w:cs="Arial"/>
                <w:sz w:val="22"/>
                <w:szCs w:val="22"/>
              </w:rPr>
              <w:t>Transitional Medicaid</w:t>
            </w:r>
          </w:p>
        </w:tc>
      </w:tr>
      <w:tr w:rsidR="008B604B" w:rsidRPr="00790D8C" w14:paraId="79EC5AA8" w14:textId="77777777" w:rsidTr="00894D7D">
        <w:tc>
          <w:tcPr>
            <w:tcW w:w="1008" w:type="pct"/>
            <w:shd w:val="clear" w:color="auto" w:fill="F2F2F2" w:themeFill="background1" w:themeFillShade="F2"/>
            <w:vAlign w:val="center"/>
          </w:tcPr>
          <w:p w14:paraId="6926C64C" w14:textId="77777777" w:rsidR="008B604B" w:rsidRPr="00790D8C" w:rsidRDefault="008B604B" w:rsidP="008B604B">
            <w:pPr>
              <w:widowControl w:val="0"/>
              <w:jc w:val="center"/>
              <w:rPr>
                <w:rFonts w:ascii="Skeena" w:hAnsi="Skeena" w:cs="Arial"/>
                <w:sz w:val="22"/>
                <w:szCs w:val="22"/>
              </w:rPr>
            </w:pPr>
            <w:r w:rsidRPr="00790D8C">
              <w:rPr>
                <w:rFonts w:ascii="Skeena" w:hAnsi="Skeena" w:cs="Arial"/>
                <w:sz w:val="22"/>
                <w:szCs w:val="22"/>
              </w:rPr>
              <w:t>12</w:t>
            </w:r>
          </w:p>
        </w:tc>
        <w:tc>
          <w:tcPr>
            <w:tcW w:w="3992" w:type="pct"/>
            <w:shd w:val="clear" w:color="auto" w:fill="F2F2F2" w:themeFill="background1" w:themeFillShade="F2"/>
          </w:tcPr>
          <w:p w14:paraId="0F92484D" w14:textId="77777777" w:rsidR="008B604B" w:rsidRPr="00790D8C" w:rsidRDefault="008B604B" w:rsidP="008B604B">
            <w:pPr>
              <w:widowControl w:val="0"/>
              <w:rPr>
                <w:rFonts w:ascii="Skeena" w:hAnsi="Skeena" w:cs="Arial"/>
                <w:sz w:val="22"/>
                <w:szCs w:val="22"/>
              </w:rPr>
            </w:pPr>
            <w:r w:rsidRPr="00790D8C">
              <w:rPr>
                <w:rFonts w:ascii="Skeena" w:hAnsi="Skeena" w:cs="Arial"/>
                <w:sz w:val="22"/>
                <w:szCs w:val="22"/>
              </w:rPr>
              <w:t>Deemed Infants (Infants up to Age 1)</w:t>
            </w:r>
          </w:p>
        </w:tc>
      </w:tr>
      <w:tr w:rsidR="008B604B" w:rsidRPr="00790D8C" w14:paraId="0DEEB178" w14:textId="77777777" w:rsidTr="00894D7D">
        <w:tc>
          <w:tcPr>
            <w:tcW w:w="1008" w:type="pct"/>
            <w:shd w:val="clear" w:color="auto" w:fill="auto"/>
            <w:vAlign w:val="center"/>
          </w:tcPr>
          <w:p w14:paraId="7B5ED112" w14:textId="77777777" w:rsidR="008B604B" w:rsidRPr="00790D8C" w:rsidRDefault="008B604B" w:rsidP="008B604B">
            <w:pPr>
              <w:widowControl w:val="0"/>
              <w:jc w:val="center"/>
              <w:rPr>
                <w:rFonts w:ascii="Skeena" w:hAnsi="Skeena" w:cs="Arial"/>
                <w:sz w:val="22"/>
                <w:szCs w:val="22"/>
              </w:rPr>
            </w:pPr>
            <w:r w:rsidRPr="00790D8C">
              <w:rPr>
                <w:rFonts w:ascii="Skeena" w:hAnsi="Skeena" w:cs="Arial"/>
                <w:sz w:val="22"/>
                <w:szCs w:val="22"/>
              </w:rPr>
              <w:t>13</w:t>
            </w:r>
          </w:p>
        </w:tc>
        <w:tc>
          <w:tcPr>
            <w:tcW w:w="3992" w:type="pct"/>
            <w:shd w:val="clear" w:color="auto" w:fill="auto"/>
          </w:tcPr>
          <w:p w14:paraId="7F878B0F" w14:textId="77777777" w:rsidR="008B604B" w:rsidRPr="00790D8C" w:rsidRDefault="008B604B" w:rsidP="008B604B">
            <w:pPr>
              <w:widowControl w:val="0"/>
              <w:rPr>
                <w:rFonts w:ascii="Skeena" w:hAnsi="Skeena" w:cs="Arial"/>
                <w:sz w:val="22"/>
                <w:szCs w:val="22"/>
              </w:rPr>
            </w:pPr>
            <w:r w:rsidRPr="00790D8C">
              <w:rPr>
                <w:rFonts w:ascii="Skeena" w:hAnsi="Skeena" w:cs="Arial"/>
                <w:sz w:val="22"/>
                <w:szCs w:val="22"/>
              </w:rPr>
              <w:t>Special Needs/Subsidized Adoption</w:t>
            </w:r>
          </w:p>
        </w:tc>
      </w:tr>
      <w:tr w:rsidR="008B604B" w:rsidRPr="00790D8C" w14:paraId="423DB311" w14:textId="77777777" w:rsidTr="00894D7D">
        <w:tc>
          <w:tcPr>
            <w:tcW w:w="1008" w:type="pct"/>
            <w:shd w:val="clear" w:color="auto" w:fill="F2F2F2" w:themeFill="background1" w:themeFillShade="F2"/>
            <w:vAlign w:val="center"/>
          </w:tcPr>
          <w:p w14:paraId="191AF52E" w14:textId="77777777" w:rsidR="008B604B" w:rsidRPr="00790D8C" w:rsidRDefault="008B604B" w:rsidP="008B604B">
            <w:pPr>
              <w:widowControl w:val="0"/>
              <w:jc w:val="center"/>
              <w:rPr>
                <w:rFonts w:ascii="Skeena" w:hAnsi="Skeena" w:cs="Arial"/>
                <w:sz w:val="22"/>
                <w:szCs w:val="22"/>
              </w:rPr>
            </w:pPr>
            <w:r w:rsidRPr="00790D8C">
              <w:rPr>
                <w:rFonts w:ascii="Skeena" w:hAnsi="Skeena" w:cs="Arial"/>
                <w:sz w:val="22"/>
                <w:szCs w:val="22"/>
              </w:rPr>
              <w:t>31</w:t>
            </w:r>
          </w:p>
        </w:tc>
        <w:tc>
          <w:tcPr>
            <w:tcW w:w="3992" w:type="pct"/>
            <w:shd w:val="clear" w:color="auto" w:fill="F2F2F2" w:themeFill="background1" w:themeFillShade="F2"/>
          </w:tcPr>
          <w:p w14:paraId="3A3C9C1C" w14:textId="77777777" w:rsidR="008B604B" w:rsidRPr="00790D8C" w:rsidRDefault="008B604B" w:rsidP="008B604B">
            <w:pPr>
              <w:widowControl w:val="0"/>
              <w:rPr>
                <w:rFonts w:ascii="Skeena" w:hAnsi="Skeena" w:cs="Arial"/>
                <w:sz w:val="22"/>
                <w:szCs w:val="22"/>
              </w:rPr>
            </w:pPr>
            <w:r w:rsidRPr="00790D8C">
              <w:rPr>
                <w:rFonts w:ascii="Skeena" w:hAnsi="Skeena" w:cs="Arial"/>
                <w:sz w:val="22"/>
                <w:szCs w:val="22"/>
              </w:rPr>
              <w:t>Title IV-E Foster Care</w:t>
            </w:r>
          </w:p>
        </w:tc>
      </w:tr>
      <w:tr w:rsidR="008B604B" w:rsidRPr="00790D8C" w14:paraId="4DF07E47" w14:textId="77777777" w:rsidTr="00894D7D">
        <w:tc>
          <w:tcPr>
            <w:tcW w:w="1008" w:type="pct"/>
            <w:shd w:val="clear" w:color="auto" w:fill="auto"/>
            <w:vAlign w:val="center"/>
          </w:tcPr>
          <w:p w14:paraId="540B654C" w14:textId="77777777" w:rsidR="008B604B" w:rsidRPr="00790D8C" w:rsidRDefault="008B604B" w:rsidP="008B604B">
            <w:pPr>
              <w:widowControl w:val="0"/>
              <w:jc w:val="center"/>
              <w:rPr>
                <w:rFonts w:ascii="Skeena" w:hAnsi="Skeena" w:cs="Arial"/>
                <w:sz w:val="22"/>
                <w:szCs w:val="22"/>
              </w:rPr>
            </w:pPr>
            <w:r w:rsidRPr="00790D8C">
              <w:rPr>
                <w:rFonts w:ascii="Skeena" w:hAnsi="Skeena" w:cs="Arial"/>
                <w:sz w:val="22"/>
                <w:szCs w:val="22"/>
              </w:rPr>
              <w:t>51</w:t>
            </w:r>
          </w:p>
        </w:tc>
        <w:tc>
          <w:tcPr>
            <w:tcW w:w="3992" w:type="pct"/>
            <w:shd w:val="clear" w:color="auto" w:fill="auto"/>
          </w:tcPr>
          <w:p w14:paraId="5439F172" w14:textId="77777777" w:rsidR="008B604B" w:rsidRPr="00790D8C" w:rsidRDefault="008B604B" w:rsidP="008B604B">
            <w:pPr>
              <w:widowControl w:val="0"/>
              <w:rPr>
                <w:rFonts w:ascii="Skeena" w:hAnsi="Skeena" w:cs="Arial"/>
                <w:sz w:val="22"/>
                <w:szCs w:val="22"/>
              </w:rPr>
            </w:pPr>
            <w:r w:rsidRPr="00790D8C">
              <w:rPr>
                <w:rFonts w:ascii="Skeena" w:hAnsi="Skeena" w:cs="Arial"/>
                <w:sz w:val="22"/>
                <w:szCs w:val="22"/>
              </w:rPr>
              <w:t>Title IV-E Adoption</w:t>
            </w:r>
          </w:p>
        </w:tc>
      </w:tr>
      <w:tr w:rsidR="008B604B" w:rsidRPr="00790D8C" w14:paraId="0B91E659" w14:textId="77777777" w:rsidTr="00894D7D">
        <w:tc>
          <w:tcPr>
            <w:tcW w:w="1008" w:type="pct"/>
            <w:shd w:val="clear" w:color="auto" w:fill="F2F2F2" w:themeFill="background1" w:themeFillShade="F2"/>
            <w:vAlign w:val="center"/>
          </w:tcPr>
          <w:p w14:paraId="1E2937CC" w14:textId="77777777" w:rsidR="008B604B" w:rsidRPr="00790D8C" w:rsidRDefault="008B604B" w:rsidP="008B604B">
            <w:pPr>
              <w:widowControl w:val="0"/>
              <w:jc w:val="center"/>
              <w:rPr>
                <w:rFonts w:ascii="Skeena" w:hAnsi="Skeena" w:cs="Arial"/>
                <w:sz w:val="22"/>
                <w:szCs w:val="22"/>
              </w:rPr>
            </w:pPr>
            <w:r w:rsidRPr="00790D8C">
              <w:rPr>
                <w:rFonts w:ascii="Skeena" w:hAnsi="Skeena" w:cs="Arial"/>
                <w:sz w:val="22"/>
                <w:szCs w:val="22"/>
              </w:rPr>
              <w:t>55</w:t>
            </w:r>
          </w:p>
        </w:tc>
        <w:tc>
          <w:tcPr>
            <w:tcW w:w="3992" w:type="pct"/>
            <w:shd w:val="clear" w:color="auto" w:fill="F2F2F2" w:themeFill="background1" w:themeFillShade="F2"/>
          </w:tcPr>
          <w:p w14:paraId="2E4E43F5" w14:textId="77777777" w:rsidR="008B604B" w:rsidRPr="00790D8C" w:rsidRDefault="008B604B" w:rsidP="008B604B">
            <w:pPr>
              <w:widowControl w:val="0"/>
              <w:rPr>
                <w:rFonts w:ascii="Skeena" w:hAnsi="Skeena" w:cs="Arial"/>
                <w:sz w:val="22"/>
                <w:szCs w:val="22"/>
              </w:rPr>
            </w:pPr>
            <w:r w:rsidRPr="00790D8C">
              <w:rPr>
                <w:rFonts w:ascii="Skeena" w:hAnsi="Skeena" w:cs="Arial"/>
                <w:sz w:val="22"/>
                <w:szCs w:val="22"/>
              </w:rPr>
              <w:t>Family Planning</w:t>
            </w:r>
          </w:p>
        </w:tc>
      </w:tr>
      <w:tr w:rsidR="008B604B" w:rsidRPr="00790D8C" w14:paraId="02393ED8" w14:textId="77777777" w:rsidTr="00894D7D">
        <w:tc>
          <w:tcPr>
            <w:tcW w:w="1008" w:type="pct"/>
            <w:shd w:val="clear" w:color="auto" w:fill="auto"/>
            <w:vAlign w:val="center"/>
          </w:tcPr>
          <w:p w14:paraId="773E9DB9" w14:textId="77777777" w:rsidR="008B604B" w:rsidRPr="00790D8C" w:rsidRDefault="008B604B" w:rsidP="008B604B">
            <w:pPr>
              <w:widowControl w:val="0"/>
              <w:jc w:val="center"/>
              <w:rPr>
                <w:rFonts w:ascii="Skeena" w:hAnsi="Skeena" w:cs="Arial"/>
                <w:sz w:val="22"/>
                <w:szCs w:val="22"/>
              </w:rPr>
            </w:pPr>
            <w:r w:rsidRPr="00790D8C">
              <w:rPr>
                <w:rFonts w:ascii="Skeena" w:hAnsi="Skeena" w:cs="Arial"/>
                <w:sz w:val="22"/>
                <w:szCs w:val="22"/>
              </w:rPr>
              <w:t>59</w:t>
            </w:r>
          </w:p>
        </w:tc>
        <w:tc>
          <w:tcPr>
            <w:tcW w:w="3992" w:type="pct"/>
            <w:shd w:val="clear" w:color="auto" w:fill="auto"/>
          </w:tcPr>
          <w:p w14:paraId="3835C7A8" w14:textId="77777777" w:rsidR="008B604B" w:rsidRPr="00790D8C" w:rsidRDefault="008B604B" w:rsidP="008B604B">
            <w:pPr>
              <w:widowControl w:val="0"/>
              <w:rPr>
                <w:rFonts w:ascii="Skeena" w:hAnsi="Skeena" w:cs="Arial"/>
                <w:sz w:val="22"/>
                <w:szCs w:val="22"/>
              </w:rPr>
            </w:pPr>
            <w:r w:rsidRPr="00790D8C">
              <w:rPr>
                <w:rFonts w:ascii="Skeena" w:hAnsi="Skeena" w:cs="Arial"/>
                <w:sz w:val="22"/>
                <w:szCs w:val="22"/>
              </w:rPr>
              <w:t xml:space="preserve">Parent/Caretaker Relative </w:t>
            </w:r>
          </w:p>
        </w:tc>
      </w:tr>
      <w:tr w:rsidR="008B604B" w:rsidRPr="00790D8C" w14:paraId="52579075" w14:textId="77777777" w:rsidTr="00894D7D">
        <w:tc>
          <w:tcPr>
            <w:tcW w:w="1008" w:type="pct"/>
            <w:shd w:val="clear" w:color="auto" w:fill="F2F2F2" w:themeFill="background1" w:themeFillShade="F2"/>
            <w:vAlign w:val="center"/>
          </w:tcPr>
          <w:p w14:paraId="692C8A88" w14:textId="77777777" w:rsidR="008B604B" w:rsidRPr="00790D8C" w:rsidRDefault="008B604B" w:rsidP="008B604B">
            <w:pPr>
              <w:widowControl w:val="0"/>
              <w:jc w:val="center"/>
              <w:rPr>
                <w:rFonts w:ascii="Skeena" w:hAnsi="Skeena" w:cs="Arial"/>
                <w:sz w:val="22"/>
                <w:szCs w:val="22"/>
              </w:rPr>
            </w:pPr>
            <w:r w:rsidRPr="00790D8C">
              <w:rPr>
                <w:rFonts w:ascii="Skeena" w:hAnsi="Skeena" w:cs="Arial"/>
                <w:sz w:val="22"/>
                <w:szCs w:val="22"/>
              </w:rPr>
              <w:t>60</w:t>
            </w:r>
          </w:p>
        </w:tc>
        <w:tc>
          <w:tcPr>
            <w:tcW w:w="3992" w:type="pct"/>
            <w:shd w:val="clear" w:color="auto" w:fill="F2F2F2" w:themeFill="background1" w:themeFillShade="F2"/>
          </w:tcPr>
          <w:p w14:paraId="6CCB67BC" w14:textId="77777777" w:rsidR="008B604B" w:rsidRPr="00790D8C" w:rsidRDefault="008B604B" w:rsidP="008B604B">
            <w:pPr>
              <w:widowControl w:val="0"/>
              <w:rPr>
                <w:rFonts w:ascii="Skeena" w:hAnsi="Skeena" w:cs="Arial"/>
                <w:sz w:val="22"/>
                <w:szCs w:val="22"/>
              </w:rPr>
            </w:pPr>
            <w:r w:rsidRPr="00790D8C">
              <w:rPr>
                <w:rFonts w:ascii="Skeena" w:hAnsi="Skeena" w:cs="Arial"/>
                <w:sz w:val="22"/>
                <w:szCs w:val="22"/>
              </w:rPr>
              <w:t>Regular Foster Care</w:t>
            </w:r>
          </w:p>
        </w:tc>
      </w:tr>
      <w:tr w:rsidR="008B604B" w:rsidRPr="00790D8C" w14:paraId="770027ED" w14:textId="77777777" w:rsidTr="00894D7D">
        <w:tc>
          <w:tcPr>
            <w:tcW w:w="1008" w:type="pct"/>
            <w:shd w:val="clear" w:color="auto" w:fill="auto"/>
            <w:vAlign w:val="center"/>
          </w:tcPr>
          <w:p w14:paraId="044DA768" w14:textId="77777777" w:rsidR="008B604B" w:rsidRPr="00790D8C" w:rsidRDefault="008B604B" w:rsidP="008B604B">
            <w:pPr>
              <w:widowControl w:val="0"/>
              <w:jc w:val="center"/>
              <w:rPr>
                <w:rFonts w:ascii="Skeena" w:hAnsi="Skeena" w:cs="Arial"/>
                <w:sz w:val="22"/>
                <w:szCs w:val="22"/>
              </w:rPr>
            </w:pPr>
            <w:r w:rsidRPr="00790D8C">
              <w:rPr>
                <w:rFonts w:ascii="Skeena" w:hAnsi="Skeena" w:cs="Arial"/>
                <w:sz w:val="22"/>
                <w:szCs w:val="22"/>
              </w:rPr>
              <w:t>61</w:t>
            </w:r>
          </w:p>
        </w:tc>
        <w:tc>
          <w:tcPr>
            <w:tcW w:w="3992" w:type="pct"/>
            <w:shd w:val="clear" w:color="auto" w:fill="auto"/>
          </w:tcPr>
          <w:p w14:paraId="321BFE86" w14:textId="77777777" w:rsidR="008B604B" w:rsidRPr="00790D8C" w:rsidRDefault="008B604B" w:rsidP="008B604B">
            <w:pPr>
              <w:widowControl w:val="0"/>
              <w:rPr>
                <w:rFonts w:ascii="Skeena" w:hAnsi="Skeena" w:cs="Arial"/>
                <w:sz w:val="22"/>
                <w:szCs w:val="22"/>
              </w:rPr>
            </w:pPr>
            <w:r w:rsidRPr="00790D8C">
              <w:rPr>
                <w:rFonts w:ascii="Skeena" w:hAnsi="Skeena" w:cs="Arial"/>
                <w:sz w:val="22"/>
                <w:szCs w:val="22"/>
              </w:rPr>
              <w:t>Former Foster Care</w:t>
            </w:r>
          </w:p>
        </w:tc>
      </w:tr>
      <w:tr w:rsidR="008B604B" w:rsidRPr="00790D8C" w14:paraId="2DC647E0" w14:textId="77777777" w:rsidTr="00894D7D">
        <w:tc>
          <w:tcPr>
            <w:tcW w:w="1008" w:type="pct"/>
            <w:shd w:val="clear" w:color="auto" w:fill="F2F2F2" w:themeFill="background1" w:themeFillShade="F2"/>
            <w:vAlign w:val="center"/>
          </w:tcPr>
          <w:p w14:paraId="5C08B9B7" w14:textId="77777777" w:rsidR="008B604B" w:rsidRPr="00790D8C" w:rsidRDefault="008B604B" w:rsidP="008B604B">
            <w:pPr>
              <w:widowControl w:val="0"/>
              <w:jc w:val="center"/>
              <w:rPr>
                <w:rFonts w:ascii="Skeena" w:hAnsi="Skeena" w:cs="Arial"/>
                <w:sz w:val="22"/>
                <w:szCs w:val="22"/>
              </w:rPr>
            </w:pPr>
            <w:r w:rsidRPr="00790D8C">
              <w:rPr>
                <w:rFonts w:ascii="Skeena" w:hAnsi="Skeena" w:cs="Arial"/>
                <w:sz w:val="22"/>
                <w:szCs w:val="22"/>
              </w:rPr>
              <w:t>87</w:t>
            </w:r>
          </w:p>
        </w:tc>
        <w:tc>
          <w:tcPr>
            <w:tcW w:w="3992" w:type="pct"/>
            <w:shd w:val="clear" w:color="auto" w:fill="F2F2F2" w:themeFill="background1" w:themeFillShade="F2"/>
          </w:tcPr>
          <w:p w14:paraId="55C97CD1" w14:textId="77777777" w:rsidR="008B604B" w:rsidRPr="00790D8C" w:rsidRDefault="008B604B" w:rsidP="008B604B">
            <w:pPr>
              <w:widowControl w:val="0"/>
              <w:rPr>
                <w:rFonts w:ascii="Skeena" w:hAnsi="Skeena" w:cs="Arial"/>
                <w:sz w:val="22"/>
                <w:szCs w:val="22"/>
              </w:rPr>
            </w:pPr>
            <w:r w:rsidRPr="00790D8C">
              <w:rPr>
                <w:rFonts w:ascii="Skeena" w:hAnsi="Skeena" w:cs="Arial"/>
                <w:sz w:val="22"/>
                <w:szCs w:val="22"/>
              </w:rPr>
              <w:t>Pregnant Women</w:t>
            </w:r>
          </w:p>
        </w:tc>
      </w:tr>
      <w:tr w:rsidR="008B604B" w:rsidRPr="00790D8C" w14:paraId="0240CE07" w14:textId="77777777" w:rsidTr="00894D7D">
        <w:tc>
          <w:tcPr>
            <w:tcW w:w="1008" w:type="pct"/>
            <w:shd w:val="clear" w:color="auto" w:fill="auto"/>
            <w:vAlign w:val="center"/>
          </w:tcPr>
          <w:p w14:paraId="2AC03012" w14:textId="77777777" w:rsidR="008B604B" w:rsidRPr="00790D8C" w:rsidRDefault="008B604B" w:rsidP="008B604B">
            <w:pPr>
              <w:widowControl w:val="0"/>
              <w:jc w:val="center"/>
              <w:rPr>
                <w:rFonts w:ascii="Skeena" w:hAnsi="Skeena" w:cs="Arial"/>
                <w:sz w:val="22"/>
                <w:szCs w:val="22"/>
              </w:rPr>
            </w:pPr>
            <w:r w:rsidRPr="00790D8C">
              <w:rPr>
                <w:rFonts w:ascii="Skeena" w:hAnsi="Skeena" w:cs="Arial"/>
                <w:sz w:val="22"/>
                <w:szCs w:val="22"/>
              </w:rPr>
              <w:t>88</w:t>
            </w:r>
          </w:p>
        </w:tc>
        <w:tc>
          <w:tcPr>
            <w:tcW w:w="3992" w:type="pct"/>
            <w:shd w:val="clear" w:color="auto" w:fill="auto"/>
          </w:tcPr>
          <w:p w14:paraId="2A00F842" w14:textId="77777777" w:rsidR="008B604B" w:rsidRPr="00790D8C" w:rsidRDefault="008B604B" w:rsidP="008B604B">
            <w:pPr>
              <w:widowControl w:val="0"/>
              <w:rPr>
                <w:rFonts w:ascii="Skeena" w:hAnsi="Skeena" w:cs="Arial"/>
                <w:sz w:val="22"/>
                <w:szCs w:val="22"/>
              </w:rPr>
            </w:pPr>
            <w:r w:rsidRPr="00790D8C">
              <w:rPr>
                <w:rFonts w:ascii="Skeena" w:hAnsi="Skeena" w:cs="Arial"/>
                <w:sz w:val="22"/>
                <w:szCs w:val="22"/>
              </w:rPr>
              <w:t>Partners for Healthy Children</w:t>
            </w:r>
          </w:p>
        </w:tc>
      </w:tr>
    </w:tbl>
    <w:p w14:paraId="0B2C920D" w14:textId="77777777" w:rsidR="008B604B" w:rsidRPr="00790D8C" w:rsidRDefault="008B604B" w:rsidP="008B604B">
      <w:pPr>
        <w:widowControl w:val="0"/>
        <w:rPr>
          <w:rFonts w:ascii="Skeena" w:hAnsi="Skeena" w:cs="Arial"/>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85"/>
        <w:gridCol w:w="7465"/>
      </w:tblGrid>
      <w:tr w:rsidR="008B604B" w:rsidRPr="00790D8C" w14:paraId="38BF3297" w14:textId="77777777" w:rsidTr="00747DDE">
        <w:trPr>
          <w:tblHeader/>
        </w:trPr>
        <w:tc>
          <w:tcPr>
            <w:tcW w:w="5000" w:type="pct"/>
            <w:gridSpan w:val="2"/>
            <w:tcBorders>
              <w:bottom w:val="single" w:sz="4" w:space="0" w:color="FFFFFF" w:themeColor="background1"/>
            </w:tcBorders>
            <w:shd w:val="clear" w:color="auto" w:fill="000000" w:themeFill="text1"/>
          </w:tcPr>
          <w:p w14:paraId="47EBB658" w14:textId="77777777" w:rsidR="008B604B" w:rsidRPr="00790D8C" w:rsidRDefault="008B604B" w:rsidP="008B604B">
            <w:pPr>
              <w:widowControl w:val="0"/>
              <w:rPr>
                <w:rFonts w:ascii="Skeena" w:hAnsi="Skeena" w:cs="Arial"/>
                <w:b/>
                <w:sz w:val="22"/>
                <w:szCs w:val="22"/>
              </w:rPr>
            </w:pPr>
            <w:r w:rsidRPr="00790D8C">
              <w:rPr>
                <w:rFonts w:ascii="Skeena" w:hAnsi="Skeena" w:cs="Arial"/>
                <w:b/>
                <w:sz w:val="22"/>
                <w:szCs w:val="22"/>
              </w:rPr>
              <w:t>Non-MAGI</w:t>
            </w:r>
          </w:p>
        </w:tc>
      </w:tr>
      <w:tr w:rsidR="008B604B" w:rsidRPr="00790D8C" w14:paraId="2DC8E61C" w14:textId="77777777" w:rsidTr="00747DDE">
        <w:trPr>
          <w:tblHeader/>
        </w:trPr>
        <w:tc>
          <w:tcPr>
            <w:tcW w:w="1008" w:type="pct"/>
            <w:tcBorders>
              <w:top w:val="single" w:sz="4" w:space="0" w:color="FFFFFF" w:themeColor="background1"/>
              <w:bottom w:val="single" w:sz="4" w:space="0" w:color="FFFFFF" w:themeColor="background1"/>
              <w:right w:val="single" w:sz="4" w:space="0" w:color="FFFFFF" w:themeColor="background1"/>
            </w:tcBorders>
            <w:shd w:val="clear" w:color="auto" w:fill="000000" w:themeFill="text1"/>
            <w:vAlign w:val="center"/>
          </w:tcPr>
          <w:p w14:paraId="1A04933D" w14:textId="77777777" w:rsidR="008B604B" w:rsidRPr="00790D8C" w:rsidRDefault="008B604B" w:rsidP="008B604B">
            <w:pPr>
              <w:widowControl w:val="0"/>
              <w:jc w:val="center"/>
              <w:rPr>
                <w:rFonts w:ascii="Skeena" w:hAnsi="Skeena" w:cs="Arial"/>
                <w:b/>
                <w:sz w:val="22"/>
                <w:szCs w:val="22"/>
              </w:rPr>
            </w:pPr>
            <w:r w:rsidRPr="00790D8C">
              <w:rPr>
                <w:rFonts w:ascii="Skeena" w:hAnsi="Skeena" w:cs="Arial"/>
                <w:b/>
                <w:sz w:val="22"/>
                <w:szCs w:val="22"/>
              </w:rPr>
              <w:t>PCAT</w:t>
            </w:r>
          </w:p>
        </w:tc>
        <w:tc>
          <w:tcPr>
            <w:tcW w:w="3992" w:type="pct"/>
            <w:tcBorders>
              <w:top w:val="single" w:sz="4" w:space="0" w:color="FFFFFF" w:themeColor="background1"/>
              <w:left w:val="single" w:sz="4" w:space="0" w:color="FFFFFF" w:themeColor="background1"/>
              <w:bottom w:val="single" w:sz="4" w:space="0" w:color="FFFFFF" w:themeColor="background1"/>
            </w:tcBorders>
            <w:shd w:val="clear" w:color="auto" w:fill="000000" w:themeFill="text1"/>
          </w:tcPr>
          <w:p w14:paraId="3C915078" w14:textId="77777777" w:rsidR="008B604B" w:rsidRPr="00790D8C" w:rsidRDefault="008B604B" w:rsidP="008B604B">
            <w:pPr>
              <w:widowControl w:val="0"/>
              <w:rPr>
                <w:rFonts w:ascii="Skeena" w:hAnsi="Skeena" w:cs="Arial"/>
                <w:b/>
                <w:sz w:val="22"/>
                <w:szCs w:val="22"/>
              </w:rPr>
            </w:pPr>
            <w:r w:rsidRPr="00790D8C">
              <w:rPr>
                <w:rFonts w:ascii="Skeena" w:hAnsi="Skeena" w:cs="Arial"/>
                <w:b/>
                <w:sz w:val="22"/>
                <w:szCs w:val="22"/>
              </w:rPr>
              <w:t>Category</w:t>
            </w:r>
          </w:p>
        </w:tc>
      </w:tr>
      <w:tr w:rsidR="008B604B" w:rsidRPr="00790D8C" w14:paraId="1A844098" w14:textId="77777777" w:rsidTr="00747DDE">
        <w:tc>
          <w:tcPr>
            <w:tcW w:w="1008" w:type="pct"/>
            <w:tcBorders>
              <w:top w:val="single" w:sz="4" w:space="0" w:color="FFFFFF" w:themeColor="background1"/>
            </w:tcBorders>
            <w:shd w:val="clear" w:color="auto" w:fill="auto"/>
            <w:vAlign w:val="center"/>
          </w:tcPr>
          <w:p w14:paraId="0F3083D6" w14:textId="77777777" w:rsidR="008B604B" w:rsidRPr="00790D8C" w:rsidRDefault="008B604B" w:rsidP="008B604B">
            <w:pPr>
              <w:widowControl w:val="0"/>
              <w:jc w:val="center"/>
              <w:rPr>
                <w:rFonts w:ascii="Skeena" w:hAnsi="Skeena" w:cs="Arial"/>
                <w:sz w:val="22"/>
                <w:szCs w:val="22"/>
              </w:rPr>
            </w:pPr>
            <w:r w:rsidRPr="00790D8C">
              <w:rPr>
                <w:rFonts w:ascii="Skeena" w:hAnsi="Skeena" w:cs="Arial"/>
                <w:sz w:val="22"/>
                <w:szCs w:val="22"/>
              </w:rPr>
              <w:t>16</w:t>
            </w:r>
          </w:p>
        </w:tc>
        <w:tc>
          <w:tcPr>
            <w:tcW w:w="3992" w:type="pct"/>
            <w:tcBorders>
              <w:top w:val="single" w:sz="4" w:space="0" w:color="FFFFFF" w:themeColor="background1"/>
            </w:tcBorders>
            <w:shd w:val="clear" w:color="auto" w:fill="auto"/>
          </w:tcPr>
          <w:p w14:paraId="533E5D0B" w14:textId="77777777" w:rsidR="008B604B" w:rsidRPr="00790D8C" w:rsidRDefault="008B604B" w:rsidP="008B604B">
            <w:pPr>
              <w:widowControl w:val="0"/>
              <w:rPr>
                <w:rFonts w:ascii="Skeena" w:hAnsi="Skeena" w:cs="Arial"/>
                <w:sz w:val="22"/>
                <w:szCs w:val="22"/>
              </w:rPr>
            </w:pPr>
            <w:r w:rsidRPr="00790D8C">
              <w:rPr>
                <w:rFonts w:ascii="Skeena" w:hAnsi="Skeena" w:cs="Arial"/>
                <w:sz w:val="22"/>
                <w:szCs w:val="22"/>
              </w:rPr>
              <w:t>1977 Pass Along</w:t>
            </w:r>
          </w:p>
        </w:tc>
      </w:tr>
      <w:tr w:rsidR="008B604B" w:rsidRPr="00790D8C" w14:paraId="59416179" w14:textId="77777777" w:rsidTr="00894D7D">
        <w:tc>
          <w:tcPr>
            <w:tcW w:w="1008" w:type="pct"/>
            <w:shd w:val="clear" w:color="auto" w:fill="F2F2F2" w:themeFill="background1" w:themeFillShade="F2"/>
            <w:vAlign w:val="center"/>
          </w:tcPr>
          <w:p w14:paraId="5EAED9A3" w14:textId="77777777" w:rsidR="008B604B" w:rsidRPr="00790D8C" w:rsidRDefault="008B604B" w:rsidP="008B604B">
            <w:pPr>
              <w:widowControl w:val="0"/>
              <w:jc w:val="center"/>
              <w:rPr>
                <w:rFonts w:ascii="Skeena" w:hAnsi="Skeena" w:cs="Arial"/>
                <w:sz w:val="22"/>
                <w:szCs w:val="22"/>
              </w:rPr>
            </w:pPr>
            <w:r w:rsidRPr="00790D8C">
              <w:rPr>
                <w:rFonts w:ascii="Skeena" w:hAnsi="Skeena" w:cs="Arial"/>
                <w:sz w:val="22"/>
                <w:szCs w:val="22"/>
              </w:rPr>
              <w:t>17</w:t>
            </w:r>
          </w:p>
        </w:tc>
        <w:tc>
          <w:tcPr>
            <w:tcW w:w="3992" w:type="pct"/>
            <w:shd w:val="clear" w:color="auto" w:fill="F2F2F2" w:themeFill="background1" w:themeFillShade="F2"/>
          </w:tcPr>
          <w:p w14:paraId="74E03AEC" w14:textId="77777777" w:rsidR="008B604B" w:rsidRPr="00790D8C" w:rsidRDefault="008B604B" w:rsidP="008B604B">
            <w:pPr>
              <w:widowControl w:val="0"/>
              <w:rPr>
                <w:rFonts w:ascii="Skeena" w:hAnsi="Skeena" w:cs="Arial"/>
                <w:sz w:val="22"/>
                <w:szCs w:val="22"/>
              </w:rPr>
            </w:pPr>
            <w:r w:rsidRPr="00790D8C">
              <w:rPr>
                <w:rFonts w:ascii="Skeena" w:hAnsi="Skeena" w:cs="Arial"/>
                <w:sz w:val="22"/>
                <w:szCs w:val="22"/>
              </w:rPr>
              <w:t>Early Widows/Widowers</w:t>
            </w:r>
          </w:p>
        </w:tc>
      </w:tr>
      <w:tr w:rsidR="008B604B" w:rsidRPr="00790D8C" w14:paraId="16BC47F0" w14:textId="77777777" w:rsidTr="00894D7D">
        <w:tc>
          <w:tcPr>
            <w:tcW w:w="1008" w:type="pct"/>
            <w:shd w:val="clear" w:color="auto" w:fill="auto"/>
            <w:vAlign w:val="center"/>
          </w:tcPr>
          <w:p w14:paraId="3C4554F8" w14:textId="77777777" w:rsidR="008B604B" w:rsidRPr="00790D8C" w:rsidRDefault="008B604B" w:rsidP="008B604B">
            <w:pPr>
              <w:widowControl w:val="0"/>
              <w:jc w:val="center"/>
              <w:rPr>
                <w:rFonts w:ascii="Skeena" w:hAnsi="Skeena" w:cs="Arial"/>
                <w:sz w:val="22"/>
                <w:szCs w:val="22"/>
              </w:rPr>
            </w:pPr>
            <w:r w:rsidRPr="00790D8C">
              <w:rPr>
                <w:rFonts w:ascii="Skeena" w:hAnsi="Skeena" w:cs="Arial"/>
                <w:sz w:val="22"/>
                <w:szCs w:val="22"/>
              </w:rPr>
              <w:t>18</w:t>
            </w:r>
          </w:p>
        </w:tc>
        <w:tc>
          <w:tcPr>
            <w:tcW w:w="3992" w:type="pct"/>
            <w:shd w:val="clear" w:color="auto" w:fill="auto"/>
          </w:tcPr>
          <w:p w14:paraId="4AD98B28" w14:textId="77777777" w:rsidR="008B604B" w:rsidRPr="00790D8C" w:rsidRDefault="008B604B" w:rsidP="008B604B">
            <w:pPr>
              <w:widowControl w:val="0"/>
              <w:rPr>
                <w:rFonts w:ascii="Skeena" w:hAnsi="Skeena" w:cs="Arial"/>
                <w:sz w:val="22"/>
                <w:szCs w:val="22"/>
              </w:rPr>
            </w:pPr>
            <w:r w:rsidRPr="00790D8C">
              <w:rPr>
                <w:rFonts w:ascii="Skeena" w:hAnsi="Skeena" w:cs="Arial"/>
                <w:sz w:val="22"/>
                <w:szCs w:val="22"/>
              </w:rPr>
              <w:t>Disabled Widows/Widowers</w:t>
            </w:r>
          </w:p>
        </w:tc>
      </w:tr>
      <w:tr w:rsidR="008B604B" w:rsidRPr="00790D8C" w14:paraId="3C019EB0" w14:textId="77777777" w:rsidTr="00894D7D">
        <w:tc>
          <w:tcPr>
            <w:tcW w:w="1008" w:type="pct"/>
            <w:shd w:val="clear" w:color="auto" w:fill="F2F2F2" w:themeFill="background1" w:themeFillShade="F2"/>
            <w:vAlign w:val="center"/>
          </w:tcPr>
          <w:p w14:paraId="502083D3" w14:textId="77777777" w:rsidR="008B604B" w:rsidRPr="00790D8C" w:rsidRDefault="008B604B" w:rsidP="008B604B">
            <w:pPr>
              <w:widowControl w:val="0"/>
              <w:jc w:val="center"/>
              <w:rPr>
                <w:rFonts w:ascii="Skeena" w:hAnsi="Skeena" w:cs="Arial"/>
                <w:sz w:val="22"/>
                <w:szCs w:val="22"/>
              </w:rPr>
            </w:pPr>
            <w:r w:rsidRPr="00790D8C">
              <w:rPr>
                <w:rFonts w:ascii="Skeena" w:hAnsi="Skeena" w:cs="Arial"/>
                <w:sz w:val="22"/>
                <w:szCs w:val="22"/>
              </w:rPr>
              <w:t>19</w:t>
            </w:r>
          </w:p>
        </w:tc>
        <w:tc>
          <w:tcPr>
            <w:tcW w:w="3992" w:type="pct"/>
            <w:shd w:val="clear" w:color="auto" w:fill="F2F2F2" w:themeFill="background1" w:themeFillShade="F2"/>
          </w:tcPr>
          <w:p w14:paraId="0A6E13FE" w14:textId="77777777" w:rsidR="008B604B" w:rsidRPr="00790D8C" w:rsidRDefault="008B604B" w:rsidP="008B604B">
            <w:pPr>
              <w:widowControl w:val="0"/>
              <w:rPr>
                <w:rFonts w:ascii="Skeena" w:hAnsi="Skeena" w:cs="Arial"/>
                <w:sz w:val="22"/>
                <w:szCs w:val="22"/>
              </w:rPr>
            </w:pPr>
            <w:r w:rsidRPr="00790D8C">
              <w:rPr>
                <w:rFonts w:ascii="Skeena" w:hAnsi="Skeena" w:cs="Arial"/>
                <w:sz w:val="22"/>
                <w:szCs w:val="22"/>
              </w:rPr>
              <w:t>Disabled Adult Children</w:t>
            </w:r>
          </w:p>
        </w:tc>
      </w:tr>
      <w:tr w:rsidR="008B604B" w:rsidRPr="00790D8C" w14:paraId="78DD20B4" w14:textId="77777777" w:rsidTr="00894D7D">
        <w:tc>
          <w:tcPr>
            <w:tcW w:w="1008" w:type="pct"/>
            <w:shd w:val="clear" w:color="auto" w:fill="auto"/>
            <w:vAlign w:val="center"/>
          </w:tcPr>
          <w:p w14:paraId="25318E3F" w14:textId="77777777" w:rsidR="008B604B" w:rsidRPr="00790D8C" w:rsidRDefault="008B604B" w:rsidP="008B604B">
            <w:pPr>
              <w:widowControl w:val="0"/>
              <w:jc w:val="center"/>
              <w:rPr>
                <w:rFonts w:ascii="Skeena" w:hAnsi="Skeena" w:cs="Arial"/>
                <w:sz w:val="22"/>
                <w:szCs w:val="22"/>
              </w:rPr>
            </w:pPr>
            <w:r w:rsidRPr="00790D8C">
              <w:rPr>
                <w:rFonts w:ascii="Skeena" w:hAnsi="Skeena" w:cs="Arial"/>
                <w:sz w:val="22"/>
                <w:szCs w:val="22"/>
              </w:rPr>
              <w:t>20</w:t>
            </w:r>
          </w:p>
        </w:tc>
        <w:tc>
          <w:tcPr>
            <w:tcW w:w="3992" w:type="pct"/>
            <w:shd w:val="clear" w:color="auto" w:fill="auto"/>
          </w:tcPr>
          <w:p w14:paraId="792AC539" w14:textId="77777777" w:rsidR="008B604B" w:rsidRPr="00790D8C" w:rsidRDefault="008B604B" w:rsidP="008B604B">
            <w:pPr>
              <w:widowControl w:val="0"/>
              <w:rPr>
                <w:rFonts w:ascii="Skeena" w:hAnsi="Skeena" w:cs="Arial"/>
                <w:sz w:val="22"/>
                <w:szCs w:val="22"/>
              </w:rPr>
            </w:pPr>
            <w:r w:rsidRPr="00790D8C">
              <w:rPr>
                <w:rFonts w:ascii="Skeena" w:hAnsi="Skeena" w:cs="Arial"/>
                <w:sz w:val="22"/>
                <w:szCs w:val="22"/>
              </w:rPr>
              <w:t>Pass Along Children</w:t>
            </w:r>
          </w:p>
        </w:tc>
      </w:tr>
      <w:tr w:rsidR="008B604B" w:rsidRPr="00790D8C" w14:paraId="1EB525E4" w14:textId="77777777" w:rsidTr="00894D7D">
        <w:tc>
          <w:tcPr>
            <w:tcW w:w="1008" w:type="pct"/>
            <w:shd w:val="clear" w:color="auto" w:fill="F2F2F2" w:themeFill="background1" w:themeFillShade="F2"/>
            <w:vAlign w:val="center"/>
          </w:tcPr>
          <w:p w14:paraId="563C831D" w14:textId="77777777" w:rsidR="008B604B" w:rsidRPr="00790D8C" w:rsidRDefault="008B604B" w:rsidP="008B604B">
            <w:pPr>
              <w:widowControl w:val="0"/>
              <w:jc w:val="center"/>
              <w:rPr>
                <w:rFonts w:ascii="Skeena" w:hAnsi="Skeena" w:cs="Arial"/>
                <w:sz w:val="22"/>
                <w:szCs w:val="22"/>
              </w:rPr>
            </w:pPr>
            <w:r w:rsidRPr="00790D8C">
              <w:rPr>
                <w:rFonts w:ascii="Skeena" w:hAnsi="Skeena" w:cs="Arial"/>
                <w:sz w:val="22"/>
                <w:szCs w:val="22"/>
              </w:rPr>
              <w:t>32</w:t>
            </w:r>
          </w:p>
        </w:tc>
        <w:tc>
          <w:tcPr>
            <w:tcW w:w="3992" w:type="pct"/>
            <w:shd w:val="clear" w:color="auto" w:fill="F2F2F2" w:themeFill="background1" w:themeFillShade="F2"/>
          </w:tcPr>
          <w:p w14:paraId="6A7ED4C3" w14:textId="77777777" w:rsidR="008B604B" w:rsidRPr="00790D8C" w:rsidRDefault="008B604B" w:rsidP="008B604B">
            <w:pPr>
              <w:widowControl w:val="0"/>
              <w:rPr>
                <w:rFonts w:ascii="Skeena" w:hAnsi="Skeena" w:cs="Arial"/>
                <w:sz w:val="22"/>
                <w:szCs w:val="22"/>
              </w:rPr>
            </w:pPr>
            <w:r w:rsidRPr="00790D8C">
              <w:rPr>
                <w:rFonts w:ascii="Skeena" w:hAnsi="Skeena" w:cs="Arial"/>
                <w:sz w:val="22"/>
                <w:szCs w:val="22"/>
              </w:rPr>
              <w:t>ABD</w:t>
            </w:r>
          </w:p>
        </w:tc>
      </w:tr>
      <w:tr w:rsidR="008B604B" w:rsidRPr="00790D8C" w14:paraId="605C3629" w14:textId="77777777" w:rsidTr="00894D7D">
        <w:tc>
          <w:tcPr>
            <w:tcW w:w="1008" w:type="pct"/>
            <w:shd w:val="clear" w:color="auto" w:fill="auto"/>
            <w:vAlign w:val="center"/>
          </w:tcPr>
          <w:p w14:paraId="267B68A2" w14:textId="77777777" w:rsidR="008B604B" w:rsidRPr="00790D8C" w:rsidRDefault="008B604B" w:rsidP="008B604B">
            <w:pPr>
              <w:widowControl w:val="0"/>
              <w:jc w:val="center"/>
              <w:rPr>
                <w:rFonts w:ascii="Skeena" w:hAnsi="Skeena" w:cs="Arial"/>
                <w:sz w:val="22"/>
                <w:szCs w:val="22"/>
              </w:rPr>
            </w:pPr>
            <w:r w:rsidRPr="00790D8C">
              <w:rPr>
                <w:rFonts w:ascii="Skeena" w:hAnsi="Skeena" w:cs="Arial"/>
                <w:sz w:val="22"/>
                <w:szCs w:val="22"/>
              </w:rPr>
              <w:t>40</w:t>
            </w:r>
          </w:p>
        </w:tc>
        <w:tc>
          <w:tcPr>
            <w:tcW w:w="3992" w:type="pct"/>
            <w:shd w:val="clear" w:color="auto" w:fill="auto"/>
          </w:tcPr>
          <w:p w14:paraId="6769C94B" w14:textId="77777777" w:rsidR="008B604B" w:rsidRPr="00790D8C" w:rsidRDefault="008B604B" w:rsidP="008B604B">
            <w:pPr>
              <w:widowControl w:val="0"/>
              <w:rPr>
                <w:rFonts w:ascii="Skeena" w:hAnsi="Skeena" w:cs="Arial"/>
                <w:sz w:val="22"/>
                <w:szCs w:val="22"/>
              </w:rPr>
            </w:pPr>
            <w:r w:rsidRPr="00790D8C">
              <w:rPr>
                <w:rFonts w:ascii="Skeena" w:hAnsi="Skeena" w:cs="Arial"/>
                <w:sz w:val="22"/>
                <w:szCs w:val="22"/>
              </w:rPr>
              <w:t>Working Disabled</w:t>
            </w:r>
          </w:p>
        </w:tc>
      </w:tr>
      <w:tr w:rsidR="008B604B" w:rsidRPr="00790D8C" w14:paraId="57C9FE97" w14:textId="77777777" w:rsidTr="00894D7D">
        <w:tc>
          <w:tcPr>
            <w:tcW w:w="1008" w:type="pct"/>
            <w:shd w:val="clear" w:color="auto" w:fill="F2F2F2" w:themeFill="background1" w:themeFillShade="F2"/>
            <w:vAlign w:val="center"/>
          </w:tcPr>
          <w:p w14:paraId="4C969CA8" w14:textId="77777777" w:rsidR="008B604B" w:rsidRPr="00790D8C" w:rsidRDefault="008B604B" w:rsidP="008B604B">
            <w:pPr>
              <w:widowControl w:val="0"/>
              <w:jc w:val="center"/>
              <w:rPr>
                <w:rFonts w:ascii="Skeena" w:hAnsi="Skeena" w:cs="Arial"/>
                <w:sz w:val="22"/>
                <w:szCs w:val="22"/>
              </w:rPr>
            </w:pPr>
            <w:r w:rsidRPr="00790D8C">
              <w:rPr>
                <w:rFonts w:ascii="Skeena" w:hAnsi="Skeena" w:cs="Arial"/>
                <w:sz w:val="22"/>
                <w:szCs w:val="22"/>
              </w:rPr>
              <w:t>48</w:t>
            </w:r>
          </w:p>
        </w:tc>
        <w:tc>
          <w:tcPr>
            <w:tcW w:w="3992" w:type="pct"/>
            <w:shd w:val="clear" w:color="auto" w:fill="F2F2F2" w:themeFill="background1" w:themeFillShade="F2"/>
          </w:tcPr>
          <w:p w14:paraId="4904CA19" w14:textId="77777777" w:rsidR="008B604B" w:rsidRPr="00790D8C" w:rsidRDefault="008B604B" w:rsidP="008B604B">
            <w:pPr>
              <w:widowControl w:val="0"/>
              <w:rPr>
                <w:rFonts w:ascii="Skeena" w:hAnsi="Skeena" w:cs="Arial"/>
                <w:sz w:val="22"/>
                <w:szCs w:val="22"/>
              </w:rPr>
            </w:pPr>
            <w:r w:rsidRPr="00790D8C">
              <w:rPr>
                <w:rFonts w:ascii="Skeena" w:hAnsi="Skeena" w:cs="Arial"/>
                <w:sz w:val="22"/>
                <w:szCs w:val="22"/>
              </w:rPr>
              <w:t>Qualifying Individual</w:t>
            </w:r>
          </w:p>
        </w:tc>
      </w:tr>
      <w:tr w:rsidR="008B604B" w:rsidRPr="00790D8C" w14:paraId="5B46DC4B" w14:textId="77777777" w:rsidTr="00894D7D">
        <w:tc>
          <w:tcPr>
            <w:tcW w:w="1008" w:type="pct"/>
            <w:shd w:val="clear" w:color="auto" w:fill="auto"/>
            <w:vAlign w:val="center"/>
          </w:tcPr>
          <w:p w14:paraId="7B38DB11" w14:textId="77777777" w:rsidR="008B604B" w:rsidRPr="00790D8C" w:rsidRDefault="008B604B" w:rsidP="008B604B">
            <w:pPr>
              <w:widowControl w:val="0"/>
              <w:jc w:val="center"/>
              <w:rPr>
                <w:rFonts w:ascii="Skeena" w:hAnsi="Skeena" w:cs="Arial"/>
                <w:sz w:val="22"/>
                <w:szCs w:val="22"/>
              </w:rPr>
            </w:pPr>
            <w:r w:rsidRPr="00790D8C">
              <w:rPr>
                <w:rFonts w:ascii="Skeena" w:hAnsi="Skeena" w:cs="Arial"/>
                <w:sz w:val="22"/>
                <w:szCs w:val="22"/>
              </w:rPr>
              <w:t>50</w:t>
            </w:r>
          </w:p>
        </w:tc>
        <w:tc>
          <w:tcPr>
            <w:tcW w:w="3992" w:type="pct"/>
            <w:shd w:val="clear" w:color="auto" w:fill="auto"/>
          </w:tcPr>
          <w:p w14:paraId="4F3910D0" w14:textId="77777777" w:rsidR="008B604B" w:rsidRPr="00790D8C" w:rsidRDefault="008B604B" w:rsidP="008B604B">
            <w:pPr>
              <w:widowControl w:val="0"/>
              <w:rPr>
                <w:rFonts w:ascii="Skeena" w:hAnsi="Skeena" w:cs="Arial"/>
                <w:sz w:val="22"/>
                <w:szCs w:val="22"/>
              </w:rPr>
            </w:pPr>
            <w:r w:rsidRPr="00790D8C">
              <w:rPr>
                <w:rFonts w:ascii="Skeena" w:hAnsi="Skeena" w:cs="Arial"/>
                <w:sz w:val="22"/>
                <w:szCs w:val="22"/>
              </w:rPr>
              <w:t>Qualified Disabled and Working Individual</w:t>
            </w:r>
          </w:p>
        </w:tc>
      </w:tr>
      <w:tr w:rsidR="008B604B" w:rsidRPr="00790D8C" w14:paraId="5C99B144" w14:textId="77777777" w:rsidTr="00894D7D">
        <w:tc>
          <w:tcPr>
            <w:tcW w:w="1008" w:type="pct"/>
            <w:shd w:val="clear" w:color="auto" w:fill="F2F2F2" w:themeFill="background1" w:themeFillShade="F2"/>
            <w:vAlign w:val="center"/>
          </w:tcPr>
          <w:p w14:paraId="487E1631" w14:textId="77777777" w:rsidR="008B604B" w:rsidRPr="00790D8C" w:rsidRDefault="008B604B" w:rsidP="008B604B">
            <w:pPr>
              <w:widowControl w:val="0"/>
              <w:jc w:val="center"/>
              <w:rPr>
                <w:rFonts w:ascii="Skeena" w:hAnsi="Skeena" w:cs="Arial"/>
                <w:sz w:val="22"/>
                <w:szCs w:val="22"/>
              </w:rPr>
            </w:pPr>
            <w:r w:rsidRPr="00790D8C">
              <w:rPr>
                <w:rFonts w:ascii="Skeena" w:hAnsi="Skeena" w:cs="Arial"/>
                <w:sz w:val="22"/>
                <w:szCs w:val="22"/>
              </w:rPr>
              <w:t>52</w:t>
            </w:r>
          </w:p>
        </w:tc>
        <w:tc>
          <w:tcPr>
            <w:tcW w:w="3992" w:type="pct"/>
            <w:shd w:val="clear" w:color="auto" w:fill="F2F2F2" w:themeFill="background1" w:themeFillShade="F2"/>
          </w:tcPr>
          <w:p w14:paraId="282633B0" w14:textId="77777777" w:rsidR="008B604B" w:rsidRPr="00790D8C" w:rsidRDefault="008B604B" w:rsidP="008B604B">
            <w:pPr>
              <w:widowControl w:val="0"/>
              <w:rPr>
                <w:rFonts w:ascii="Skeena" w:hAnsi="Skeena" w:cs="Arial"/>
                <w:sz w:val="22"/>
                <w:szCs w:val="22"/>
              </w:rPr>
            </w:pPr>
            <w:r w:rsidRPr="00790D8C">
              <w:rPr>
                <w:rFonts w:ascii="Skeena" w:hAnsi="Skeena" w:cs="Arial"/>
                <w:sz w:val="22"/>
                <w:szCs w:val="22"/>
              </w:rPr>
              <w:t>SLMB</w:t>
            </w:r>
          </w:p>
        </w:tc>
      </w:tr>
      <w:tr w:rsidR="008B604B" w:rsidRPr="00790D8C" w14:paraId="51199D83" w14:textId="77777777" w:rsidTr="00894D7D">
        <w:tc>
          <w:tcPr>
            <w:tcW w:w="1008" w:type="pct"/>
            <w:shd w:val="clear" w:color="auto" w:fill="auto"/>
            <w:vAlign w:val="center"/>
          </w:tcPr>
          <w:p w14:paraId="0F325EBD" w14:textId="77777777" w:rsidR="008B604B" w:rsidRPr="00790D8C" w:rsidRDefault="008B604B" w:rsidP="008B604B">
            <w:pPr>
              <w:widowControl w:val="0"/>
              <w:jc w:val="center"/>
              <w:rPr>
                <w:rFonts w:ascii="Skeena" w:hAnsi="Skeena" w:cs="Arial"/>
                <w:sz w:val="22"/>
                <w:szCs w:val="22"/>
              </w:rPr>
            </w:pPr>
            <w:r w:rsidRPr="00790D8C">
              <w:rPr>
                <w:rFonts w:ascii="Skeena" w:hAnsi="Skeena" w:cs="Arial"/>
                <w:sz w:val="22"/>
                <w:szCs w:val="22"/>
              </w:rPr>
              <w:t>80</w:t>
            </w:r>
          </w:p>
        </w:tc>
        <w:tc>
          <w:tcPr>
            <w:tcW w:w="3992" w:type="pct"/>
            <w:shd w:val="clear" w:color="auto" w:fill="auto"/>
          </w:tcPr>
          <w:p w14:paraId="1A6934C1" w14:textId="77777777" w:rsidR="008B604B" w:rsidRPr="00790D8C" w:rsidRDefault="008B604B" w:rsidP="008B604B">
            <w:pPr>
              <w:widowControl w:val="0"/>
              <w:rPr>
                <w:rFonts w:ascii="Skeena" w:hAnsi="Skeena" w:cs="Arial"/>
                <w:sz w:val="22"/>
                <w:szCs w:val="22"/>
              </w:rPr>
            </w:pPr>
            <w:r w:rsidRPr="00790D8C">
              <w:rPr>
                <w:rFonts w:ascii="Skeena" w:hAnsi="Skeena" w:cs="Arial"/>
                <w:sz w:val="22"/>
                <w:szCs w:val="22"/>
              </w:rPr>
              <w:t>SSI</w:t>
            </w:r>
          </w:p>
        </w:tc>
      </w:tr>
      <w:tr w:rsidR="008B604B" w:rsidRPr="00790D8C" w14:paraId="59142BB5" w14:textId="77777777" w:rsidTr="00894D7D">
        <w:tc>
          <w:tcPr>
            <w:tcW w:w="1008" w:type="pct"/>
            <w:shd w:val="clear" w:color="auto" w:fill="F2F2F2" w:themeFill="background1" w:themeFillShade="F2"/>
            <w:vAlign w:val="center"/>
          </w:tcPr>
          <w:p w14:paraId="5EBC9CC7" w14:textId="77777777" w:rsidR="008B604B" w:rsidRPr="00790D8C" w:rsidRDefault="008B604B" w:rsidP="008B604B">
            <w:pPr>
              <w:widowControl w:val="0"/>
              <w:jc w:val="center"/>
              <w:rPr>
                <w:rFonts w:ascii="Skeena" w:hAnsi="Skeena" w:cs="Arial"/>
                <w:sz w:val="22"/>
                <w:szCs w:val="22"/>
              </w:rPr>
            </w:pPr>
            <w:r w:rsidRPr="00790D8C">
              <w:rPr>
                <w:rFonts w:ascii="Skeena" w:hAnsi="Skeena" w:cs="Arial"/>
                <w:sz w:val="22"/>
                <w:szCs w:val="22"/>
              </w:rPr>
              <w:t>81</w:t>
            </w:r>
          </w:p>
        </w:tc>
        <w:tc>
          <w:tcPr>
            <w:tcW w:w="3992" w:type="pct"/>
            <w:shd w:val="clear" w:color="auto" w:fill="F2F2F2" w:themeFill="background1" w:themeFillShade="F2"/>
          </w:tcPr>
          <w:p w14:paraId="04D7779B" w14:textId="77777777" w:rsidR="008B604B" w:rsidRPr="00790D8C" w:rsidRDefault="008B604B" w:rsidP="008B604B">
            <w:pPr>
              <w:widowControl w:val="0"/>
              <w:rPr>
                <w:rFonts w:ascii="Skeena" w:hAnsi="Skeena" w:cs="Arial"/>
                <w:sz w:val="22"/>
                <w:szCs w:val="22"/>
              </w:rPr>
            </w:pPr>
            <w:r w:rsidRPr="00790D8C">
              <w:rPr>
                <w:rFonts w:ascii="Skeena" w:hAnsi="Skeena" w:cs="Arial"/>
                <w:sz w:val="22"/>
                <w:szCs w:val="22"/>
              </w:rPr>
              <w:t>SSI with Essential Spouse</w:t>
            </w:r>
          </w:p>
        </w:tc>
      </w:tr>
      <w:tr w:rsidR="008B604B" w:rsidRPr="00790D8C" w14:paraId="5DBA476F" w14:textId="77777777" w:rsidTr="00894D7D">
        <w:tc>
          <w:tcPr>
            <w:tcW w:w="1008" w:type="pct"/>
            <w:shd w:val="clear" w:color="auto" w:fill="auto"/>
            <w:vAlign w:val="center"/>
          </w:tcPr>
          <w:p w14:paraId="75DD93A5" w14:textId="77777777" w:rsidR="008B604B" w:rsidRPr="00790D8C" w:rsidRDefault="008B604B" w:rsidP="008B604B">
            <w:pPr>
              <w:widowControl w:val="0"/>
              <w:jc w:val="center"/>
              <w:rPr>
                <w:rFonts w:ascii="Skeena" w:hAnsi="Skeena" w:cs="Arial"/>
                <w:sz w:val="22"/>
                <w:szCs w:val="22"/>
              </w:rPr>
            </w:pPr>
            <w:r w:rsidRPr="00790D8C">
              <w:rPr>
                <w:rFonts w:ascii="Skeena" w:hAnsi="Skeena" w:cs="Arial"/>
                <w:sz w:val="22"/>
                <w:szCs w:val="22"/>
              </w:rPr>
              <w:t>90</w:t>
            </w:r>
          </w:p>
        </w:tc>
        <w:tc>
          <w:tcPr>
            <w:tcW w:w="3992" w:type="pct"/>
            <w:shd w:val="clear" w:color="auto" w:fill="auto"/>
          </w:tcPr>
          <w:p w14:paraId="5076196D" w14:textId="77777777" w:rsidR="008B604B" w:rsidRPr="00790D8C" w:rsidRDefault="008B604B" w:rsidP="008B604B">
            <w:pPr>
              <w:widowControl w:val="0"/>
              <w:rPr>
                <w:rFonts w:ascii="Skeena" w:hAnsi="Skeena" w:cs="Arial"/>
                <w:sz w:val="22"/>
                <w:szCs w:val="22"/>
              </w:rPr>
            </w:pPr>
            <w:r w:rsidRPr="00790D8C">
              <w:rPr>
                <w:rFonts w:ascii="Skeena" w:hAnsi="Skeena" w:cs="Arial"/>
                <w:sz w:val="22"/>
                <w:szCs w:val="22"/>
              </w:rPr>
              <w:t>Qualified Medicare Beneficiaries</w:t>
            </w:r>
          </w:p>
        </w:tc>
      </w:tr>
    </w:tbl>
    <w:p w14:paraId="4E534930" w14:textId="77777777" w:rsidR="008B604B" w:rsidRPr="00790D8C" w:rsidRDefault="008B604B" w:rsidP="008B604B">
      <w:pPr>
        <w:widowControl w:val="0"/>
        <w:rPr>
          <w:rFonts w:ascii="Skeena" w:hAnsi="Skeena" w:cs="Arial"/>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63"/>
        <w:gridCol w:w="7487"/>
      </w:tblGrid>
      <w:tr w:rsidR="008B604B" w:rsidRPr="00790D8C" w14:paraId="5C8499E6" w14:textId="77777777" w:rsidTr="00747DDE">
        <w:tc>
          <w:tcPr>
            <w:tcW w:w="5000" w:type="pct"/>
            <w:gridSpan w:val="2"/>
            <w:tcBorders>
              <w:bottom w:val="single" w:sz="4" w:space="0" w:color="FFFFFF" w:themeColor="background1"/>
            </w:tcBorders>
            <w:shd w:val="clear" w:color="auto" w:fill="000000" w:themeFill="text1"/>
          </w:tcPr>
          <w:p w14:paraId="6C2B846F" w14:textId="77777777" w:rsidR="008B604B" w:rsidRPr="00790D8C" w:rsidRDefault="008B604B" w:rsidP="008B604B">
            <w:pPr>
              <w:widowControl w:val="0"/>
              <w:rPr>
                <w:rFonts w:ascii="Skeena" w:hAnsi="Skeena" w:cs="Arial"/>
                <w:b/>
                <w:sz w:val="22"/>
                <w:szCs w:val="22"/>
              </w:rPr>
            </w:pPr>
            <w:r w:rsidRPr="00790D8C">
              <w:rPr>
                <w:rFonts w:ascii="Skeena" w:hAnsi="Skeena" w:cs="Arial"/>
                <w:b/>
                <w:sz w:val="22"/>
                <w:szCs w:val="22"/>
              </w:rPr>
              <w:t>INSTITUTIONAL</w:t>
            </w:r>
          </w:p>
        </w:tc>
      </w:tr>
      <w:tr w:rsidR="008B604B" w:rsidRPr="00790D8C" w14:paraId="340CBD5D" w14:textId="77777777" w:rsidTr="00747DDE">
        <w:tc>
          <w:tcPr>
            <w:tcW w:w="996" w:type="pct"/>
            <w:tcBorders>
              <w:top w:val="single" w:sz="4" w:space="0" w:color="FFFFFF" w:themeColor="background1"/>
              <w:bottom w:val="single" w:sz="4" w:space="0" w:color="FFFFFF" w:themeColor="background1"/>
              <w:right w:val="single" w:sz="4" w:space="0" w:color="FFFFFF" w:themeColor="background1"/>
            </w:tcBorders>
            <w:shd w:val="clear" w:color="auto" w:fill="000000" w:themeFill="text1"/>
            <w:vAlign w:val="center"/>
          </w:tcPr>
          <w:p w14:paraId="6610E4E5" w14:textId="77777777" w:rsidR="008B604B" w:rsidRPr="00790D8C" w:rsidRDefault="008B604B" w:rsidP="008B604B">
            <w:pPr>
              <w:widowControl w:val="0"/>
              <w:jc w:val="center"/>
              <w:rPr>
                <w:rFonts w:ascii="Skeena" w:hAnsi="Skeena" w:cs="Arial"/>
                <w:b/>
                <w:sz w:val="22"/>
                <w:szCs w:val="22"/>
              </w:rPr>
            </w:pPr>
            <w:r w:rsidRPr="00790D8C">
              <w:rPr>
                <w:rFonts w:ascii="Skeena" w:hAnsi="Skeena" w:cs="Arial"/>
                <w:b/>
                <w:sz w:val="22"/>
                <w:szCs w:val="22"/>
              </w:rPr>
              <w:t>PCAT</w:t>
            </w:r>
          </w:p>
        </w:tc>
        <w:tc>
          <w:tcPr>
            <w:tcW w:w="4004" w:type="pct"/>
            <w:tcBorders>
              <w:top w:val="single" w:sz="4" w:space="0" w:color="FFFFFF" w:themeColor="background1"/>
              <w:left w:val="single" w:sz="4" w:space="0" w:color="FFFFFF" w:themeColor="background1"/>
              <w:bottom w:val="single" w:sz="4" w:space="0" w:color="FFFFFF" w:themeColor="background1"/>
            </w:tcBorders>
            <w:shd w:val="clear" w:color="auto" w:fill="000000" w:themeFill="text1"/>
          </w:tcPr>
          <w:p w14:paraId="312A04F3" w14:textId="77777777" w:rsidR="008B604B" w:rsidRPr="00790D8C" w:rsidRDefault="008B604B" w:rsidP="008B604B">
            <w:pPr>
              <w:widowControl w:val="0"/>
              <w:rPr>
                <w:rFonts w:ascii="Skeena" w:hAnsi="Skeena" w:cs="Arial"/>
                <w:b/>
                <w:sz w:val="22"/>
                <w:szCs w:val="22"/>
              </w:rPr>
            </w:pPr>
            <w:r w:rsidRPr="00790D8C">
              <w:rPr>
                <w:rFonts w:ascii="Skeena" w:hAnsi="Skeena" w:cs="Arial"/>
                <w:b/>
                <w:sz w:val="22"/>
                <w:szCs w:val="22"/>
              </w:rPr>
              <w:t>Category</w:t>
            </w:r>
          </w:p>
        </w:tc>
      </w:tr>
      <w:tr w:rsidR="008B604B" w:rsidRPr="00790D8C" w14:paraId="59DC3261" w14:textId="77777777" w:rsidTr="00747DDE">
        <w:tc>
          <w:tcPr>
            <w:tcW w:w="996" w:type="pct"/>
            <w:tcBorders>
              <w:top w:val="single" w:sz="4" w:space="0" w:color="FFFFFF" w:themeColor="background1"/>
            </w:tcBorders>
            <w:shd w:val="clear" w:color="auto" w:fill="auto"/>
            <w:vAlign w:val="center"/>
          </w:tcPr>
          <w:p w14:paraId="67C95F84" w14:textId="77777777" w:rsidR="008B604B" w:rsidRPr="00790D8C" w:rsidRDefault="008B604B" w:rsidP="008B604B">
            <w:pPr>
              <w:widowControl w:val="0"/>
              <w:jc w:val="center"/>
              <w:rPr>
                <w:rFonts w:ascii="Skeena" w:hAnsi="Skeena" w:cs="Arial"/>
                <w:sz w:val="22"/>
                <w:szCs w:val="22"/>
              </w:rPr>
            </w:pPr>
            <w:r w:rsidRPr="00790D8C">
              <w:rPr>
                <w:rFonts w:ascii="Skeena" w:hAnsi="Skeena" w:cs="Arial"/>
                <w:sz w:val="22"/>
                <w:szCs w:val="22"/>
              </w:rPr>
              <w:t>10</w:t>
            </w:r>
          </w:p>
        </w:tc>
        <w:tc>
          <w:tcPr>
            <w:tcW w:w="4004" w:type="pct"/>
            <w:tcBorders>
              <w:top w:val="single" w:sz="4" w:space="0" w:color="FFFFFF" w:themeColor="background1"/>
            </w:tcBorders>
            <w:shd w:val="clear" w:color="auto" w:fill="auto"/>
          </w:tcPr>
          <w:p w14:paraId="336236C7" w14:textId="77777777" w:rsidR="008B604B" w:rsidRPr="00790D8C" w:rsidRDefault="008B604B" w:rsidP="008B604B">
            <w:pPr>
              <w:widowControl w:val="0"/>
              <w:rPr>
                <w:rFonts w:ascii="Skeena" w:hAnsi="Skeena" w:cs="Arial"/>
                <w:sz w:val="22"/>
                <w:szCs w:val="22"/>
              </w:rPr>
            </w:pPr>
            <w:r w:rsidRPr="00790D8C">
              <w:rPr>
                <w:rFonts w:ascii="Skeena" w:hAnsi="Skeena" w:cs="Arial"/>
                <w:sz w:val="22"/>
                <w:szCs w:val="22"/>
              </w:rPr>
              <w:t>MAO – Nursing Home</w:t>
            </w:r>
          </w:p>
        </w:tc>
      </w:tr>
      <w:tr w:rsidR="008B604B" w:rsidRPr="00790D8C" w14:paraId="4DEBEDFD" w14:textId="77777777" w:rsidTr="00894D7D">
        <w:tc>
          <w:tcPr>
            <w:tcW w:w="996" w:type="pct"/>
            <w:shd w:val="clear" w:color="auto" w:fill="F2F2F2" w:themeFill="background1" w:themeFillShade="F2"/>
            <w:vAlign w:val="center"/>
          </w:tcPr>
          <w:p w14:paraId="6F859504" w14:textId="77777777" w:rsidR="008B604B" w:rsidRPr="00790D8C" w:rsidRDefault="008B604B" w:rsidP="008B604B">
            <w:pPr>
              <w:widowControl w:val="0"/>
              <w:jc w:val="center"/>
              <w:rPr>
                <w:rFonts w:ascii="Skeena" w:hAnsi="Skeena" w:cs="Arial"/>
                <w:sz w:val="22"/>
                <w:szCs w:val="22"/>
              </w:rPr>
            </w:pPr>
            <w:r w:rsidRPr="00790D8C">
              <w:rPr>
                <w:rFonts w:ascii="Skeena" w:hAnsi="Skeena" w:cs="Arial"/>
                <w:sz w:val="22"/>
                <w:szCs w:val="22"/>
              </w:rPr>
              <w:t>14</w:t>
            </w:r>
          </w:p>
        </w:tc>
        <w:tc>
          <w:tcPr>
            <w:tcW w:w="4004" w:type="pct"/>
            <w:shd w:val="clear" w:color="auto" w:fill="F2F2F2" w:themeFill="background1" w:themeFillShade="F2"/>
          </w:tcPr>
          <w:p w14:paraId="72B2BC3A" w14:textId="77777777" w:rsidR="008B604B" w:rsidRPr="00790D8C" w:rsidRDefault="008B604B" w:rsidP="008B604B">
            <w:pPr>
              <w:widowControl w:val="0"/>
              <w:rPr>
                <w:rFonts w:ascii="Skeena" w:hAnsi="Skeena" w:cs="Arial"/>
                <w:sz w:val="22"/>
                <w:szCs w:val="22"/>
              </w:rPr>
            </w:pPr>
            <w:r w:rsidRPr="00790D8C">
              <w:rPr>
                <w:rFonts w:ascii="Skeena" w:hAnsi="Skeena" w:cs="Arial"/>
                <w:sz w:val="22"/>
                <w:szCs w:val="22"/>
              </w:rPr>
              <w:t>MAO – General Hospital</w:t>
            </w:r>
          </w:p>
        </w:tc>
      </w:tr>
      <w:tr w:rsidR="008B604B" w:rsidRPr="00790D8C" w14:paraId="0FD05EA6" w14:textId="77777777" w:rsidTr="00894D7D">
        <w:tc>
          <w:tcPr>
            <w:tcW w:w="996" w:type="pct"/>
            <w:shd w:val="clear" w:color="auto" w:fill="auto"/>
            <w:vAlign w:val="center"/>
          </w:tcPr>
          <w:p w14:paraId="6F15D28E" w14:textId="77777777" w:rsidR="008B604B" w:rsidRPr="00790D8C" w:rsidRDefault="008B604B" w:rsidP="008B604B">
            <w:pPr>
              <w:widowControl w:val="0"/>
              <w:jc w:val="center"/>
              <w:rPr>
                <w:rFonts w:ascii="Skeena" w:hAnsi="Skeena" w:cs="Arial"/>
                <w:sz w:val="22"/>
                <w:szCs w:val="22"/>
              </w:rPr>
            </w:pPr>
            <w:r w:rsidRPr="00790D8C">
              <w:rPr>
                <w:rFonts w:ascii="Skeena" w:hAnsi="Skeena" w:cs="Arial"/>
                <w:sz w:val="22"/>
                <w:szCs w:val="22"/>
              </w:rPr>
              <w:lastRenderedPageBreak/>
              <w:t>15</w:t>
            </w:r>
          </w:p>
        </w:tc>
        <w:tc>
          <w:tcPr>
            <w:tcW w:w="4004" w:type="pct"/>
            <w:shd w:val="clear" w:color="auto" w:fill="auto"/>
          </w:tcPr>
          <w:p w14:paraId="333B9503" w14:textId="77777777" w:rsidR="008B604B" w:rsidRPr="00790D8C" w:rsidRDefault="008B604B" w:rsidP="008B604B">
            <w:pPr>
              <w:widowControl w:val="0"/>
              <w:rPr>
                <w:rFonts w:ascii="Skeena" w:hAnsi="Skeena" w:cs="Arial"/>
                <w:sz w:val="22"/>
                <w:szCs w:val="22"/>
              </w:rPr>
            </w:pPr>
            <w:r w:rsidRPr="00790D8C">
              <w:rPr>
                <w:rFonts w:ascii="Skeena" w:hAnsi="Skeena" w:cs="Arial"/>
                <w:sz w:val="22"/>
                <w:szCs w:val="22"/>
              </w:rPr>
              <w:t>MAO – Other</w:t>
            </w:r>
          </w:p>
        </w:tc>
      </w:tr>
      <w:tr w:rsidR="008B604B" w:rsidRPr="00790D8C" w14:paraId="1D7B67E3" w14:textId="77777777" w:rsidTr="00894D7D">
        <w:tc>
          <w:tcPr>
            <w:tcW w:w="996" w:type="pct"/>
            <w:shd w:val="clear" w:color="auto" w:fill="F2F2F2" w:themeFill="background1" w:themeFillShade="F2"/>
            <w:vAlign w:val="center"/>
          </w:tcPr>
          <w:p w14:paraId="47CBAF84" w14:textId="77777777" w:rsidR="008B604B" w:rsidRPr="00790D8C" w:rsidRDefault="008B604B" w:rsidP="008B604B">
            <w:pPr>
              <w:widowControl w:val="0"/>
              <w:jc w:val="center"/>
              <w:rPr>
                <w:rFonts w:ascii="Skeena" w:hAnsi="Skeena" w:cs="Arial"/>
                <w:sz w:val="22"/>
                <w:szCs w:val="22"/>
              </w:rPr>
            </w:pPr>
            <w:r w:rsidRPr="00790D8C">
              <w:rPr>
                <w:rFonts w:ascii="Skeena" w:hAnsi="Skeena" w:cs="Arial"/>
                <w:sz w:val="22"/>
                <w:szCs w:val="22"/>
              </w:rPr>
              <w:t>33</w:t>
            </w:r>
          </w:p>
        </w:tc>
        <w:tc>
          <w:tcPr>
            <w:tcW w:w="4004" w:type="pct"/>
            <w:shd w:val="clear" w:color="auto" w:fill="F2F2F2" w:themeFill="background1" w:themeFillShade="F2"/>
          </w:tcPr>
          <w:p w14:paraId="6C19310B" w14:textId="77777777" w:rsidR="008B604B" w:rsidRPr="00790D8C" w:rsidRDefault="008B604B" w:rsidP="008B604B">
            <w:pPr>
              <w:widowControl w:val="0"/>
              <w:rPr>
                <w:rFonts w:ascii="Skeena" w:hAnsi="Skeena" w:cs="Arial"/>
                <w:sz w:val="22"/>
                <w:szCs w:val="22"/>
              </w:rPr>
            </w:pPr>
            <w:r w:rsidRPr="00790D8C">
              <w:rPr>
                <w:rFonts w:ascii="Skeena" w:hAnsi="Skeena" w:cs="Arial"/>
                <w:sz w:val="22"/>
                <w:szCs w:val="22"/>
              </w:rPr>
              <w:t>ABD - Nursing Home</w:t>
            </w:r>
          </w:p>
        </w:tc>
      </w:tr>
      <w:tr w:rsidR="008B604B" w:rsidRPr="00790D8C" w14:paraId="409C04FB" w14:textId="77777777" w:rsidTr="00894D7D">
        <w:tc>
          <w:tcPr>
            <w:tcW w:w="996" w:type="pct"/>
            <w:shd w:val="clear" w:color="auto" w:fill="auto"/>
            <w:vAlign w:val="center"/>
          </w:tcPr>
          <w:p w14:paraId="224D30BB" w14:textId="77777777" w:rsidR="008B604B" w:rsidRPr="00790D8C" w:rsidRDefault="008B604B" w:rsidP="008B604B">
            <w:pPr>
              <w:widowControl w:val="0"/>
              <w:jc w:val="center"/>
              <w:rPr>
                <w:rFonts w:ascii="Skeena" w:hAnsi="Skeena" w:cs="Arial"/>
                <w:sz w:val="22"/>
                <w:szCs w:val="22"/>
              </w:rPr>
            </w:pPr>
            <w:r w:rsidRPr="00790D8C">
              <w:rPr>
                <w:rFonts w:ascii="Skeena" w:hAnsi="Skeena" w:cs="Arial"/>
                <w:sz w:val="22"/>
                <w:szCs w:val="22"/>
              </w:rPr>
              <w:t>54</w:t>
            </w:r>
          </w:p>
        </w:tc>
        <w:tc>
          <w:tcPr>
            <w:tcW w:w="4004" w:type="pct"/>
            <w:shd w:val="clear" w:color="auto" w:fill="auto"/>
          </w:tcPr>
          <w:p w14:paraId="0653316E" w14:textId="77777777" w:rsidR="008B604B" w:rsidRPr="00790D8C" w:rsidRDefault="008B604B" w:rsidP="008B604B">
            <w:pPr>
              <w:widowControl w:val="0"/>
              <w:rPr>
                <w:rFonts w:ascii="Skeena" w:hAnsi="Skeena" w:cs="Arial"/>
                <w:sz w:val="22"/>
                <w:szCs w:val="22"/>
              </w:rPr>
            </w:pPr>
            <w:r w:rsidRPr="00790D8C">
              <w:rPr>
                <w:rFonts w:ascii="Skeena" w:hAnsi="Skeena" w:cs="Arial"/>
                <w:sz w:val="22"/>
                <w:szCs w:val="22"/>
              </w:rPr>
              <w:t>SSI Nursing Home Beneficiaries</w:t>
            </w:r>
          </w:p>
        </w:tc>
      </w:tr>
      <w:tr w:rsidR="008B604B" w:rsidRPr="00790D8C" w14:paraId="3EBC60E7" w14:textId="77777777" w:rsidTr="00894D7D">
        <w:tc>
          <w:tcPr>
            <w:tcW w:w="996" w:type="pct"/>
            <w:shd w:val="clear" w:color="auto" w:fill="F2F2F2" w:themeFill="background1" w:themeFillShade="F2"/>
            <w:vAlign w:val="center"/>
          </w:tcPr>
          <w:p w14:paraId="3C77D79E" w14:textId="77777777" w:rsidR="008B604B" w:rsidRPr="00790D8C" w:rsidRDefault="008B604B" w:rsidP="008B604B">
            <w:pPr>
              <w:widowControl w:val="0"/>
              <w:jc w:val="center"/>
              <w:rPr>
                <w:rFonts w:ascii="Skeena" w:hAnsi="Skeena" w:cs="Arial"/>
                <w:sz w:val="22"/>
                <w:szCs w:val="22"/>
              </w:rPr>
            </w:pPr>
            <w:r w:rsidRPr="00790D8C">
              <w:rPr>
                <w:rFonts w:ascii="Skeena" w:hAnsi="Skeena" w:cs="Arial"/>
                <w:sz w:val="22"/>
                <w:szCs w:val="22"/>
              </w:rPr>
              <w:t>85</w:t>
            </w:r>
          </w:p>
        </w:tc>
        <w:tc>
          <w:tcPr>
            <w:tcW w:w="4004" w:type="pct"/>
            <w:shd w:val="clear" w:color="auto" w:fill="F2F2F2" w:themeFill="background1" w:themeFillShade="F2"/>
          </w:tcPr>
          <w:p w14:paraId="5C979858" w14:textId="77777777" w:rsidR="008B604B" w:rsidRPr="00790D8C" w:rsidRDefault="008B604B" w:rsidP="008B604B">
            <w:pPr>
              <w:widowControl w:val="0"/>
              <w:rPr>
                <w:rFonts w:ascii="Skeena" w:hAnsi="Skeena" w:cs="Arial"/>
                <w:sz w:val="22"/>
                <w:szCs w:val="22"/>
              </w:rPr>
            </w:pPr>
            <w:r w:rsidRPr="00790D8C">
              <w:rPr>
                <w:rFonts w:ascii="Skeena" w:hAnsi="Skeena" w:cs="Arial"/>
                <w:sz w:val="22"/>
                <w:szCs w:val="22"/>
              </w:rPr>
              <w:t>OSS Only</w:t>
            </w:r>
          </w:p>
        </w:tc>
      </w:tr>
      <w:tr w:rsidR="008B604B" w:rsidRPr="00790D8C" w14:paraId="6D9740CA" w14:textId="77777777" w:rsidTr="00894D7D">
        <w:tc>
          <w:tcPr>
            <w:tcW w:w="996" w:type="pct"/>
            <w:shd w:val="clear" w:color="auto" w:fill="auto"/>
            <w:vAlign w:val="center"/>
          </w:tcPr>
          <w:p w14:paraId="5BDE5E33" w14:textId="77777777" w:rsidR="008B604B" w:rsidRPr="00790D8C" w:rsidRDefault="008B604B" w:rsidP="008B604B">
            <w:pPr>
              <w:widowControl w:val="0"/>
              <w:jc w:val="center"/>
              <w:rPr>
                <w:rFonts w:ascii="Skeena" w:hAnsi="Skeena" w:cs="Arial"/>
                <w:sz w:val="22"/>
                <w:szCs w:val="22"/>
              </w:rPr>
            </w:pPr>
            <w:r w:rsidRPr="00790D8C">
              <w:rPr>
                <w:rFonts w:ascii="Skeena" w:hAnsi="Skeena" w:cs="Arial"/>
                <w:sz w:val="22"/>
                <w:szCs w:val="22"/>
              </w:rPr>
              <w:t>86</w:t>
            </w:r>
          </w:p>
        </w:tc>
        <w:tc>
          <w:tcPr>
            <w:tcW w:w="4004" w:type="pct"/>
            <w:shd w:val="clear" w:color="auto" w:fill="auto"/>
          </w:tcPr>
          <w:p w14:paraId="7CD0B406" w14:textId="77777777" w:rsidR="008B604B" w:rsidRPr="00790D8C" w:rsidRDefault="008B604B" w:rsidP="008B604B">
            <w:pPr>
              <w:widowControl w:val="0"/>
              <w:rPr>
                <w:rFonts w:ascii="Skeena" w:hAnsi="Skeena" w:cs="Arial"/>
                <w:sz w:val="22"/>
                <w:szCs w:val="22"/>
              </w:rPr>
            </w:pPr>
            <w:r w:rsidRPr="00790D8C">
              <w:rPr>
                <w:rFonts w:ascii="Skeena" w:hAnsi="Skeena" w:cs="Arial"/>
                <w:sz w:val="22"/>
                <w:szCs w:val="22"/>
              </w:rPr>
              <w:t>OSS with SSI</w:t>
            </w:r>
          </w:p>
        </w:tc>
      </w:tr>
    </w:tbl>
    <w:p w14:paraId="5E9D73E7" w14:textId="77777777" w:rsidR="008B604B" w:rsidRPr="00790D8C" w:rsidRDefault="008B604B" w:rsidP="008B604B">
      <w:pPr>
        <w:widowControl w:val="0"/>
        <w:rPr>
          <w:rFonts w:ascii="Skeena" w:hAnsi="Skeena" w:cs="Arial"/>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85"/>
        <w:gridCol w:w="7465"/>
      </w:tblGrid>
      <w:tr w:rsidR="008B604B" w:rsidRPr="00790D8C" w14:paraId="5B256F52" w14:textId="77777777" w:rsidTr="00747DDE">
        <w:tc>
          <w:tcPr>
            <w:tcW w:w="5000" w:type="pct"/>
            <w:gridSpan w:val="2"/>
            <w:tcBorders>
              <w:bottom w:val="single" w:sz="4" w:space="0" w:color="FFFFFF" w:themeColor="background1"/>
            </w:tcBorders>
            <w:shd w:val="clear" w:color="auto" w:fill="000000" w:themeFill="text1"/>
          </w:tcPr>
          <w:p w14:paraId="59743BC2" w14:textId="77777777" w:rsidR="008B604B" w:rsidRPr="00790D8C" w:rsidRDefault="008B604B" w:rsidP="008B604B">
            <w:pPr>
              <w:widowControl w:val="0"/>
              <w:rPr>
                <w:rFonts w:ascii="Skeena" w:hAnsi="Skeena" w:cs="Arial"/>
                <w:b/>
                <w:sz w:val="22"/>
                <w:szCs w:val="22"/>
              </w:rPr>
            </w:pPr>
            <w:r w:rsidRPr="00790D8C">
              <w:rPr>
                <w:rFonts w:ascii="Skeena" w:hAnsi="Skeena" w:cs="Arial"/>
                <w:b/>
                <w:sz w:val="22"/>
                <w:szCs w:val="22"/>
              </w:rPr>
              <w:t>SPECIALTY</w:t>
            </w:r>
          </w:p>
        </w:tc>
      </w:tr>
      <w:tr w:rsidR="008B604B" w:rsidRPr="00790D8C" w14:paraId="4D99F252" w14:textId="77777777" w:rsidTr="00747DDE">
        <w:tc>
          <w:tcPr>
            <w:tcW w:w="1008" w:type="pct"/>
            <w:tcBorders>
              <w:top w:val="single" w:sz="4" w:space="0" w:color="FFFFFF" w:themeColor="background1"/>
              <w:bottom w:val="single" w:sz="4" w:space="0" w:color="FFFFFF" w:themeColor="background1"/>
              <w:right w:val="single" w:sz="4" w:space="0" w:color="FFFFFF" w:themeColor="background1"/>
            </w:tcBorders>
            <w:shd w:val="clear" w:color="auto" w:fill="000000" w:themeFill="text1"/>
            <w:vAlign w:val="center"/>
          </w:tcPr>
          <w:p w14:paraId="462C8191" w14:textId="77777777" w:rsidR="008B604B" w:rsidRPr="00790D8C" w:rsidRDefault="008B604B" w:rsidP="008B604B">
            <w:pPr>
              <w:widowControl w:val="0"/>
              <w:jc w:val="center"/>
              <w:rPr>
                <w:rFonts w:ascii="Skeena" w:hAnsi="Skeena" w:cs="Arial"/>
                <w:b/>
                <w:sz w:val="22"/>
                <w:szCs w:val="22"/>
              </w:rPr>
            </w:pPr>
            <w:r w:rsidRPr="00790D8C">
              <w:rPr>
                <w:rFonts w:ascii="Skeena" w:hAnsi="Skeena" w:cs="Arial"/>
                <w:b/>
                <w:sz w:val="22"/>
                <w:szCs w:val="22"/>
              </w:rPr>
              <w:t>PCAT</w:t>
            </w:r>
          </w:p>
        </w:tc>
        <w:tc>
          <w:tcPr>
            <w:tcW w:w="3992" w:type="pct"/>
            <w:tcBorders>
              <w:top w:val="single" w:sz="4" w:space="0" w:color="FFFFFF" w:themeColor="background1"/>
              <w:left w:val="single" w:sz="4" w:space="0" w:color="FFFFFF" w:themeColor="background1"/>
              <w:bottom w:val="single" w:sz="4" w:space="0" w:color="FFFFFF" w:themeColor="background1"/>
            </w:tcBorders>
            <w:shd w:val="clear" w:color="auto" w:fill="000000" w:themeFill="text1"/>
          </w:tcPr>
          <w:p w14:paraId="34737D48" w14:textId="77777777" w:rsidR="008B604B" w:rsidRPr="00790D8C" w:rsidRDefault="008B604B" w:rsidP="008B604B">
            <w:pPr>
              <w:widowControl w:val="0"/>
              <w:rPr>
                <w:rFonts w:ascii="Skeena" w:hAnsi="Skeena" w:cs="Arial"/>
                <w:b/>
                <w:sz w:val="22"/>
                <w:szCs w:val="22"/>
              </w:rPr>
            </w:pPr>
            <w:r w:rsidRPr="00790D8C">
              <w:rPr>
                <w:rFonts w:ascii="Skeena" w:hAnsi="Skeena" w:cs="Arial"/>
                <w:b/>
                <w:sz w:val="22"/>
                <w:szCs w:val="22"/>
              </w:rPr>
              <w:t>Category</w:t>
            </w:r>
          </w:p>
        </w:tc>
      </w:tr>
      <w:tr w:rsidR="008B604B" w:rsidRPr="00790D8C" w14:paraId="48642C65" w14:textId="77777777" w:rsidTr="00747DDE">
        <w:tc>
          <w:tcPr>
            <w:tcW w:w="1008" w:type="pct"/>
            <w:tcBorders>
              <w:top w:val="single" w:sz="4" w:space="0" w:color="FFFFFF" w:themeColor="background1"/>
            </w:tcBorders>
            <w:shd w:val="clear" w:color="auto" w:fill="auto"/>
          </w:tcPr>
          <w:p w14:paraId="25F2125A" w14:textId="77777777" w:rsidR="008B604B" w:rsidRPr="00790D8C" w:rsidRDefault="008B604B" w:rsidP="008B604B">
            <w:pPr>
              <w:widowControl w:val="0"/>
              <w:jc w:val="center"/>
              <w:rPr>
                <w:rFonts w:ascii="Skeena" w:hAnsi="Skeena" w:cs="Arial"/>
                <w:sz w:val="22"/>
                <w:szCs w:val="22"/>
              </w:rPr>
            </w:pPr>
            <w:r w:rsidRPr="00790D8C">
              <w:rPr>
                <w:rFonts w:ascii="Skeena" w:hAnsi="Skeena" w:cs="Arial"/>
                <w:sz w:val="22"/>
                <w:szCs w:val="22"/>
              </w:rPr>
              <w:t>57</w:t>
            </w:r>
          </w:p>
        </w:tc>
        <w:tc>
          <w:tcPr>
            <w:tcW w:w="3992" w:type="pct"/>
            <w:tcBorders>
              <w:top w:val="single" w:sz="4" w:space="0" w:color="FFFFFF" w:themeColor="background1"/>
            </w:tcBorders>
            <w:shd w:val="clear" w:color="auto" w:fill="auto"/>
          </w:tcPr>
          <w:p w14:paraId="52B6C303" w14:textId="77777777" w:rsidR="008B604B" w:rsidRPr="00790D8C" w:rsidRDefault="008B604B" w:rsidP="008B604B">
            <w:pPr>
              <w:widowControl w:val="0"/>
              <w:rPr>
                <w:rFonts w:ascii="Skeena" w:hAnsi="Skeena" w:cs="Arial"/>
                <w:sz w:val="22"/>
                <w:szCs w:val="22"/>
              </w:rPr>
            </w:pPr>
            <w:r w:rsidRPr="00790D8C">
              <w:rPr>
                <w:rFonts w:ascii="Skeena" w:hAnsi="Skeena" w:cs="Arial"/>
                <w:sz w:val="22"/>
                <w:szCs w:val="22"/>
              </w:rPr>
              <w:t>TEFRA</w:t>
            </w:r>
          </w:p>
        </w:tc>
      </w:tr>
      <w:tr w:rsidR="008B604B" w:rsidRPr="00790D8C" w14:paraId="360D462A" w14:textId="77777777" w:rsidTr="00894D7D">
        <w:tc>
          <w:tcPr>
            <w:tcW w:w="1008" w:type="pct"/>
            <w:shd w:val="clear" w:color="auto" w:fill="F2F2F2" w:themeFill="background1" w:themeFillShade="F2"/>
          </w:tcPr>
          <w:p w14:paraId="46080485" w14:textId="77777777" w:rsidR="008B604B" w:rsidRPr="00790D8C" w:rsidRDefault="008B604B" w:rsidP="008B604B">
            <w:pPr>
              <w:widowControl w:val="0"/>
              <w:jc w:val="center"/>
              <w:rPr>
                <w:rFonts w:ascii="Skeena" w:hAnsi="Skeena" w:cs="Arial"/>
                <w:sz w:val="22"/>
                <w:szCs w:val="22"/>
              </w:rPr>
            </w:pPr>
            <w:r w:rsidRPr="00790D8C">
              <w:rPr>
                <w:rFonts w:ascii="Skeena" w:hAnsi="Skeena" w:cs="Arial"/>
                <w:sz w:val="22"/>
                <w:szCs w:val="22"/>
              </w:rPr>
              <w:t>70</w:t>
            </w:r>
          </w:p>
        </w:tc>
        <w:tc>
          <w:tcPr>
            <w:tcW w:w="3992" w:type="pct"/>
            <w:shd w:val="clear" w:color="auto" w:fill="F2F2F2" w:themeFill="background1" w:themeFillShade="F2"/>
          </w:tcPr>
          <w:p w14:paraId="3CA23663" w14:textId="77777777" w:rsidR="008B604B" w:rsidRPr="00790D8C" w:rsidRDefault="008B604B" w:rsidP="008B604B">
            <w:pPr>
              <w:widowControl w:val="0"/>
              <w:rPr>
                <w:rFonts w:ascii="Skeena" w:hAnsi="Skeena" w:cs="Arial"/>
                <w:sz w:val="22"/>
                <w:szCs w:val="22"/>
              </w:rPr>
            </w:pPr>
            <w:r w:rsidRPr="00790D8C">
              <w:rPr>
                <w:rFonts w:ascii="Skeena" w:hAnsi="Skeena" w:cs="Arial"/>
                <w:sz w:val="22"/>
                <w:szCs w:val="22"/>
              </w:rPr>
              <w:t>Refugee Assistance</w:t>
            </w:r>
          </w:p>
        </w:tc>
      </w:tr>
      <w:tr w:rsidR="008B604B" w:rsidRPr="00790D8C" w14:paraId="419ABBF1" w14:textId="77777777" w:rsidTr="00894D7D">
        <w:tc>
          <w:tcPr>
            <w:tcW w:w="1008" w:type="pct"/>
            <w:shd w:val="clear" w:color="auto" w:fill="auto"/>
          </w:tcPr>
          <w:p w14:paraId="364976B3" w14:textId="77777777" w:rsidR="008B604B" w:rsidRPr="00790D8C" w:rsidRDefault="008B604B" w:rsidP="008B604B">
            <w:pPr>
              <w:widowControl w:val="0"/>
              <w:jc w:val="center"/>
              <w:rPr>
                <w:rFonts w:ascii="Skeena" w:hAnsi="Skeena" w:cs="Arial"/>
                <w:sz w:val="22"/>
                <w:szCs w:val="22"/>
              </w:rPr>
            </w:pPr>
            <w:r w:rsidRPr="00790D8C">
              <w:rPr>
                <w:rFonts w:ascii="Skeena" w:hAnsi="Skeena" w:cs="Arial"/>
                <w:sz w:val="22"/>
                <w:szCs w:val="22"/>
              </w:rPr>
              <w:t>71</w:t>
            </w:r>
          </w:p>
        </w:tc>
        <w:tc>
          <w:tcPr>
            <w:tcW w:w="3992" w:type="pct"/>
            <w:shd w:val="clear" w:color="auto" w:fill="auto"/>
          </w:tcPr>
          <w:p w14:paraId="3B5B88C5" w14:textId="77777777" w:rsidR="008B604B" w:rsidRPr="00790D8C" w:rsidRDefault="008B604B" w:rsidP="008B604B">
            <w:pPr>
              <w:widowControl w:val="0"/>
              <w:rPr>
                <w:rFonts w:ascii="Skeena" w:hAnsi="Skeena" w:cs="Arial"/>
                <w:sz w:val="22"/>
                <w:szCs w:val="22"/>
              </w:rPr>
            </w:pPr>
            <w:r w:rsidRPr="00790D8C">
              <w:rPr>
                <w:rFonts w:ascii="Skeena" w:hAnsi="Skeena" w:cs="Arial"/>
                <w:sz w:val="22"/>
                <w:szCs w:val="22"/>
              </w:rPr>
              <w:t>Breast and Cervical Cancer</w:t>
            </w:r>
          </w:p>
        </w:tc>
      </w:tr>
    </w:tbl>
    <w:p w14:paraId="6828E63D" w14:textId="77777777" w:rsidR="008B604B" w:rsidRPr="00790D8C" w:rsidRDefault="008B604B" w:rsidP="008B604B">
      <w:pPr>
        <w:widowControl w:val="0"/>
        <w:tabs>
          <w:tab w:val="right" w:pos="9360"/>
        </w:tabs>
        <w:autoSpaceDE w:val="0"/>
        <w:autoSpaceDN w:val="0"/>
        <w:adjustRightInd w:val="0"/>
        <w:ind w:left="1440" w:hanging="1440"/>
        <w:jc w:val="both"/>
        <w:rPr>
          <w:rFonts w:ascii="Skeena" w:hAnsi="Skeena" w:cs="Arial"/>
        </w:rPr>
      </w:pPr>
    </w:p>
    <w:p w14:paraId="04159C43" w14:textId="77777777" w:rsidR="008B604B" w:rsidRPr="00790D8C" w:rsidRDefault="008B604B" w:rsidP="008B604B">
      <w:pPr>
        <w:widowControl w:val="0"/>
        <w:tabs>
          <w:tab w:val="right" w:pos="9360"/>
        </w:tabs>
        <w:autoSpaceDE w:val="0"/>
        <w:autoSpaceDN w:val="0"/>
        <w:adjustRightInd w:val="0"/>
        <w:ind w:left="1440" w:hanging="1440"/>
        <w:outlineLvl w:val="1"/>
        <w:rPr>
          <w:rFonts w:ascii="Skeena" w:hAnsi="Skeena" w:cs="Arial"/>
        </w:rPr>
      </w:pPr>
      <w:bookmarkStart w:id="45" w:name="MPPM_101_03_03"/>
      <w:bookmarkStart w:id="46" w:name="_Toc376253066"/>
      <w:bookmarkStart w:id="47" w:name="_Toc144199421"/>
      <w:bookmarkStart w:id="48" w:name="_Toc144465080"/>
      <w:bookmarkEnd w:id="44"/>
      <w:r w:rsidRPr="00790D8C">
        <w:rPr>
          <w:rFonts w:ascii="Skeena" w:hAnsi="Skeena" w:cs="Arial"/>
          <w:b/>
          <w:bCs/>
        </w:rPr>
        <w:t>101.03.03</w:t>
      </w:r>
      <w:bookmarkEnd w:id="45"/>
      <w:r w:rsidRPr="00790D8C">
        <w:rPr>
          <w:rFonts w:ascii="Skeena" w:hAnsi="Skeena" w:cs="Arial"/>
          <w:b/>
          <w:bCs/>
        </w:rPr>
        <w:tab/>
        <w:t>Applying Without Delay</w:t>
      </w:r>
      <w:bookmarkEnd w:id="46"/>
      <w:bookmarkEnd w:id="47"/>
      <w:bookmarkEnd w:id="48"/>
    </w:p>
    <w:p w14:paraId="4C18719C" w14:textId="77777777" w:rsidR="008B604B" w:rsidRPr="00790D8C" w:rsidRDefault="008B604B" w:rsidP="008B604B">
      <w:pPr>
        <w:widowControl w:val="0"/>
        <w:jc w:val="right"/>
        <w:rPr>
          <w:rFonts w:ascii="Skeena" w:hAnsi="Skeena" w:cs="Arial"/>
          <w:bCs/>
          <w:sz w:val="16"/>
        </w:rPr>
      </w:pPr>
      <w:r w:rsidRPr="00790D8C">
        <w:rPr>
          <w:rFonts w:ascii="Skeena" w:hAnsi="Skeena" w:cs="Arial"/>
          <w:bCs/>
          <w:sz w:val="16"/>
        </w:rPr>
        <w:t>(Rev. 09/01/14)</w:t>
      </w:r>
    </w:p>
    <w:p w14:paraId="60CB3B25" w14:textId="77777777" w:rsidR="008B604B" w:rsidRPr="00790D8C" w:rsidRDefault="008B604B" w:rsidP="008B604B">
      <w:pPr>
        <w:widowControl w:val="0"/>
        <w:jc w:val="right"/>
        <w:rPr>
          <w:rFonts w:ascii="Skeena" w:hAnsi="Skeena" w:cs="Arial"/>
          <w:color w:val="000000"/>
          <w:sz w:val="22"/>
          <w:szCs w:val="28"/>
        </w:rPr>
      </w:pPr>
      <w:r w:rsidRPr="00790D8C">
        <w:rPr>
          <w:rFonts w:ascii="Skeena" w:hAnsi="Skeena" w:cs="Arial"/>
          <w:color w:val="000000"/>
          <w:sz w:val="22"/>
          <w:szCs w:val="28"/>
        </w:rPr>
        <w:t xml:space="preserve">CFR </w:t>
      </w:r>
      <w:hyperlink r:id="rId49" w:history="1">
        <w:r w:rsidRPr="00790D8C">
          <w:rPr>
            <w:rFonts w:ascii="Skeena" w:hAnsi="Skeena" w:cs="Arial"/>
            <w:color w:val="0000FF"/>
            <w:sz w:val="22"/>
            <w:szCs w:val="28"/>
            <w:u w:val="single"/>
          </w:rPr>
          <w:t>§435.907</w:t>
        </w:r>
      </w:hyperlink>
      <w:r w:rsidRPr="00790D8C">
        <w:rPr>
          <w:rFonts w:ascii="Skeena" w:hAnsi="Skeena" w:cs="Arial"/>
          <w:color w:val="000000"/>
          <w:sz w:val="22"/>
          <w:szCs w:val="28"/>
        </w:rPr>
        <w:t xml:space="preserve">; </w:t>
      </w:r>
      <w:hyperlink r:id="rId50" w:history="1">
        <w:r w:rsidRPr="00790D8C">
          <w:rPr>
            <w:rFonts w:ascii="Skeena" w:hAnsi="Skeena" w:cs="Arial"/>
            <w:color w:val="0000FF"/>
            <w:sz w:val="22"/>
            <w:u w:val="single"/>
          </w:rPr>
          <w:t>CFR §435.912</w:t>
        </w:r>
      </w:hyperlink>
    </w:p>
    <w:p w14:paraId="6FA8F399" w14:textId="77777777" w:rsidR="008B604B" w:rsidRPr="00790D8C" w:rsidRDefault="008B604B" w:rsidP="008B604B">
      <w:pPr>
        <w:widowControl w:val="0"/>
        <w:jc w:val="both"/>
        <w:rPr>
          <w:rFonts w:ascii="Skeena" w:hAnsi="Skeena" w:cs="Arial"/>
          <w:color w:val="000000"/>
          <w:szCs w:val="28"/>
        </w:rPr>
      </w:pPr>
      <w:r w:rsidRPr="00790D8C">
        <w:rPr>
          <w:rFonts w:ascii="Skeena" w:hAnsi="Skeena" w:cs="Arial"/>
          <w:color w:val="000000"/>
          <w:szCs w:val="28"/>
        </w:rPr>
        <w:t>An application must be taken immediately for any person expressing a desire to apply. A clearly ineligible person may file an application that must be accepted and then denied.</w:t>
      </w:r>
    </w:p>
    <w:p w14:paraId="3F9629C5" w14:textId="77777777" w:rsidR="008B604B" w:rsidRPr="00790D8C" w:rsidRDefault="008B604B" w:rsidP="008B604B">
      <w:pPr>
        <w:widowControl w:val="0"/>
        <w:jc w:val="both"/>
        <w:rPr>
          <w:rFonts w:ascii="Skeena" w:hAnsi="Skeena" w:cs="Arial"/>
        </w:rPr>
      </w:pPr>
    </w:p>
    <w:p w14:paraId="7ECD47B3" w14:textId="77777777" w:rsidR="008B604B" w:rsidRPr="00790D8C" w:rsidRDefault="008B604B" w:rsidP="008B604B">
      <w:pPr>
        <w:widowControl w:val="0"/>
        <w:jc w:val="both"/>
        <w:rPr>
          <w:rFonts w:ascii="Skeena" w:hAnsi="Skeena" w:cs="Arial"/>
          <w:color w:val="000000"/>
        </w:rPr>
      </w:pPr>
      <w:r w:rsidRPr="00790D8C">
        <w:rPr>
          <w:rFonts w:ascii="Skeena" w:hAnsi="Skeena" w:cs="Arial"/>
          <w:color w:val="000000"/>
        </w:rPr>
        <w:t>The person must be allowed to complete the application while in the office. An application is considered complete when it has enough information to determine eligibility.</w:t>
      </w:r>
    </w:p>
    <w:p w14:paraId="76323DDE" w14:textId="77777777" w:rsidR="008B604B" w:rsidRPr="00790D8C" w:rsidRDefault="008B604B" w:rsidP="008B604B">
      <w:pPr>
        <w:widowControl w:val="0"/>
        <w:numPr>
          <w:ilvl w:val="0"/>
          <w:numId w:val="7"/>
        </w:numPr>
        <w:tabs>
          <w:tab w:val="left" w:pos="-1080"/>
          <w:tab w:val="left" w:pos="-720"/>
        </w:tabs>
        <w:jc w:val="both"/>
        <w:rPr>
          <w:rFonts w:ascii="Skeena" w:hAnsi="Skeena" w:cs="Arial"/>
        </w:rPr>
      </w:pPr>
      <w:r w:rsidRPr="00790D8C">
        <w:rPr>
          <w:rFonts w:ascii="Skeena" w:hAnsi="Skeena" w:cs="Arial"/>
        </w:rPr>
        <w:t>The date the signed application is received must be documented.</w:t>
      </w:r>
    </w:p>
    <w:p w14:paraId="007C5A4C" w14:textId="77777777" w:rsidR="008B604B" w:rsidRPr="00790D8C" w:rsidRDefault="008B604B" w:rsidP="008B604B">
      <w:pPr>
        <w:widowControl w:val="0"/>
        <w:numPr>
          <w:ilvl w:val="0"/>
          <w:numId w:val="7"/>
        </w:numPr>
        <w:tabs>
          <w:tab w:val="left" w:pos="-1080"/>
          <w:tab w:val="left" w:pos="-720"/>
        </w:tabs>
        <w:jc w:val="both"/>
        <w:rPr>
          <w:rFonts w:ascii="Skeena" w:hAnsi="Skeena" w:cs="Arial"/>
        </w:rPr>
      </w:pPr>
      <w:r w:rsidRPr="00790D8C">
        <w:rPr>
          <w:rFonts w:ascii="Skeena" w:hAnsi="Skeena" w:cs="Arial"/>
        </w:rPr>
        <w:t>For paper applications, the Application Date is the date the application is received and must be documented on the first page of the application.</w:t>
      </w:r>
    </w:p>
    <w:p w14:paraId="3DA0D7C6" w14:textId="77777777" w:rsidR="008B604B" w:rsidRPr="00790D8C" w:rsidRDefault="008B604B" w:rsidP="008B604B">
      <w:pPr>
        <w:widowControl w:val="0"/>
        <w:numPr>
          <w:ilvl w:val="0"/>
          <w:numId w:val="7"/>
        </w:numPr>
        <w:tabs>
          <w:tab w:val="clear" w:pos="720"/>
          <w:tab w:val="left" w:pos="-1080"/>
          <w:tab w:val="left" w:pos="-720"/>
        </w:tabs>
        <w:jc w:val="both"/>
        <w:rPr>
          <w:rFonts w:ascii="Skeena" w:hAnsi="Skeena" w:cs="Arial"/>
        </w:rPr>
      </w:pPr>
      <w:r w:rsidRPr="00790D8C">
        <w:rPr>
          <w:rFonts w:ascii="Skeena" w:hAnsi="Skeena" w:cs="Arial"/>
        </w:rPr>
        <w:t>All paper applications must be scanned into OnBase within three (3) business days of its receipt.</w:t>
      </w:r>
    </w:p>
    <w:p w14:paraId="5E828951" w14:textId="77777777" w:rsidR="008B604B" w:rsidRPr="00790D8C" w:rsidRDefault="008B604B" w:rsidP="008B604B">
      <w:pPr>
        <w:widowControl w:val="0"/>
        <w:numPr>
          <w:ilvl w:val="0"/>
          <w:numId w:val="7"/>
        </w:numPr>
        <w:tabs>
          <w:tab w:val="clear" w:pos="720"/>
          <w:tab w:val="left" w:pos="-1080"/>
          <w:tab w:val="left" w:pos="-720"/>
        </w:tabs>
        <w:jc w:val="both"/>
        <w:rPr>
          <w:rFonts w:ascii="Skeena" w:hAnsi="Skeena" w:cs="Arial"/>
        </w:rPr>
      </w:pPr>
      <w:r w:rsidRPr="00790D8C">
        <w:rPr>
          <w:rFonts w:ascii="Skeena" w:hAnsi="Skeena" w:cs="Arial"/>
        </w:rPr>
        <w:t>All applications must be entered into Cúram or MEDS as appropriate within five (5) days of receipt.</w:t>
      </w:r>
    </w:p>
    <w:p w14:paraId="50DACB2E" w14:textId="77777777" w:rsidR="008B604B" w:rsidRPr="00790D8C" w:rsidRDefault="008B604B" w:rsidP="008B604B">
      <w:pPr>
        <w:widowControl w:val="0"/>
        <w:numPr>
          <w:ilvl w:val="0"/>
          <w:numId w:val="7"/>
        </w:numPr>
        <w:tabs>
          <w:tab w:val="clear" w:pos="720"/>
          <w:tab w:val="left" w:pos="-1080"/>
          <w:tab w:val="left" w:pos="-720"/>
        </w:tabs>
        <w:jc w:val="both"/>
        <w:rPr>
          <w:rFonts w:ascii="Skeena" w:hAnsi="Skeena" w:cs="Arial"/>
        </w:rPr>
      </w:pPr>
      <w:r w:rsidRPr="00790D8C">
        <w:rPr>
          <w:rFonts w:ascii="Skeena" w:hAnsi="Skeena" w:cs="Arial"/>
        </w:rPr>
        <w:t>A face-to-face interview is not required; however, if an application filed online, in person, or by mail is not complete, the Eligibility Worker must contact the applicant within five (5) business days from the date of the request to obtain the required information. The Eligibility Worker can require a telephone or personal interview in order to obtain the information necessary to complete the eligibility determination. However, if the contact is by mail, the Eligibility Worker must retain the original application and mail a copy to the applicant requesting the missing information. The applicant cannot be required to complete another application form.</w:t>
      </w:r>
    </w:p>
    <w:p w14:paraId="74B18CFB" w14:textId="77777777" w:rsidR="008B604B" w:rsidRPr="00790D8C" w:rsidRDefault="008B604B" w:rsidP="008B604B">
      <w:pPr>
        <w:widowControl w:val="0"/>
        <w:numPr>
          <w:ilvl w:val="0"/>
          <w:numId w:val="7"/>
        </w:numPr>
        <w:jc w:val="both"/>
        <w:rPr>
          <w:rFonts w:ascii="Skeena" w:hAnsi="Skeena" w:cs="Arial"/>
        </w:rPr>
      </w:pPr>
      <w:r w:rsidRPr="00790D8C">
        <w:rPr>
          <w:rFonts w:ascii="Skeena" w:hAnsi="Skeena" w:cs="Arial"/>
        </w:rPr>
        <w:t>If an applicant calls SC DHHS to request an application, the effective date of the application is the date on which the signed and dated application is received, NOT the date of the phone call.</w:t>
      </w:r>
      <w:r w:rsidRPr="00790D8C">
        <w:rPr>
          <w:rFonts w:ascii="Skeena" w:hAnsi="Skeena"/>
        </w:rPr>
        <w:t xml:space="preserve"> </w:t>
      </w:r>
    </w:p>
    <w:p w14:paraId="5A7A8141" w14:textId="77777777" w:rsidR="008B604B" w:rsidRPr="00790D8C" w:rsidRDefault="008B604B" w:rsidP="008B604B">
      <w:pPr>
        <w:widowControl w:val="0"/>
        <w:numPr>
          <w:ilvl w:val="0"/>
          <w:numId w:val="7"/>
        </w:numPr>
        <w:jc w:val="both"/>
        <w:rPr>
          <w:rFonts w:ascii="Skeena" w:hAnsi="Skeena" w:cs="Arial"/>
        </w:rPr>
      </w:pPr>
      <w:r w:rsidRPr="00790D8C">
        <w:rPr>
          <w:rFonts w:ascii="Skeena" w:hAnsi="Skeena" w:cs="Arial"/>
        </w:rPr>
        <w:t>For applications completed by telephone, the date of application is the date the telephonic signature is captured.</w:t>
      </w:r>
    </w:p>
    <w:p w14:paraId="28BD6F0F" w14:textId="77777777" w:rsidR="008B604B" w:rsidRPr="00790D8C" w:rsidRDefault="008B604B" w:rsidP="008B604B">
      <w:pPr>
        <w:widowControl w:val="0"/>
        <w:numPr>
          <w:ilvl w:val="0"/>
          <w:numId w:val="7"/>
        </w:numPr>
        <w:tabs>
          <w:tab w:val="clear" w:pos="720"/>
          <w:tab w:val="left" w:pos="-1080"/>
          <w:tab w:val="left" w:pos="-720"/>
        </w:tabs>
        <w:jc w:val="both"/>
        <w:rPr>
          <w:rFonts w:ascii="Skeena" w:hAnsi="Skeena" w:cs="Arial"/>
        </w:rPr>
      </w:pPr>
      <w:r w:rsidRPr="00790D8C">
        <w:rPr>
          <w:rFonts w:ascii="Skeena" w:hAnsi="Skeena" w:cs="Arial"/>
        </w:rPr>
        <w:t>An unsigned application should never be discarded. If an unsigned application is received, it should be returned to the Applicant with an explanation that it must be signed. No further action is required since an application is not valid until signed.</w:t>
      </w:r>
    </w:p>
    <w:p w14:paraId="065A6121" w14:textId="77777777" w:rsidR="008B604B" w:rsidRPr="00790D8C" w:rsidRDefault="008B604B" w:rsidP="008B604B">
      <w:pPr>
        <w:widowControl w:val="0"/>
        <w:numPr>
          <w:ilvl w:val="0"/>
          <w:numId w:val="7"/>
        </w:numPr>
        <w:jc w:val="both"/>
        <w:rPr>
          <w:rFonts w:ascii="Skeena" w:hAnsi="Skeena" w:cs="Arial"/>
        </w:rPr>
      </w:pPr>
      <w:r w:rsidRPr="00790D8C">
        <w:rPr>
          <w:rFonts w:ascii="Skeena" w:hAnsi="Skeena" w:cs="Arial"/>
        </w:rPr>
        <w:lastRenderedPageBreak/>
        <w:t>The date a faxed application is received by the agency is considered the date of application.</w:t>
      </w:r>
      <w:r w:rsidRPr="00790D8C">
        <w:rPr>
          <w:rFonts w:ascii="Skeena" w:hAnsi="Skeena"/>
        </w:rPr>
        <w:t xml:space="preserve"> </w:t>
      </w:r>
    </w:p>
    <w:p w14:paraId="544CD7D3" w14:textId="77777777" w:rsidR="008B604B" w:rsidRPr="00790D8C" w:rsidRDefault="008B604B" w:rsidP="008B604B">
      <w:pPr>
        <w:widowControl w:val="0"/>
        <w:numPr>
          <w:ilvl w:val="0"/>
          <w:numId w:val="7"/>
        </w:numPr>
        <w:jc w:val="both"/>
        <w:rPr>
          <w:rFonts w:ascii="Skeena" w:hAnsi="Skeena" w:cs="Arial"/>
        </w:rPr>
      </w:pPr>
      <w:r w:rsidRPr="00790D8C">
        <w:rPr>
          <w:rFonts w:ascii="Skeena" w:hAnsi="Skeena" w:cs="Arial"/>
        </w:rPr>
        <w:t xml:space="preserve">The date an online application is electronically signed and submitted to the agency is considered the date of application. </w:t>
      </w:r>
    </w:p>
    <w:p w14:paraId="23009345" w14:textId="77777777" w:rsidR="008B604B" w:rsidRPr="00790D8C" w:rsidRDefault="008B604B" w:rsidP="008B604B">
      <w:pPr>
        <w:widowControl w:val="0"/>
        <w:numPr>
          <w:ilvl w:val="0"/>
          <w:numId w:val="7"/>
        </w:numPr>
        <w:tabs>
          <w:tab w:val="clear" w:pos="720"/>
          <w:tab w:val="left" w:pos="-1080"/>
          <w:tab w:val="left" w:pos="-720"/>
        </w:tabs>
        <w:jc w:val="both"/>
        <w:rPr>
          <w:rFonts w:ascii="Skeena" w:hAnsi="Skeena" w:cs="Arial"/>
        </w:rPr>
      </w:pPr>
      <w:r w:rsidRPr="00790D8C">
        <w:rPr>
          <w:rFonts w:ascii="Skeena" w:hAnsi="Skeena" w:cs="Arial"/>
        </w:rPr>
        <w:t xml:space="preserve">Regardless of when the application is entered into the MEDS/Cúram computer system, the date of application is the date the signed application was received, whether complete or incomplete. </w:t>
      </w:r>
    </w:p>
    <w:p w14:paraId="681E7AD5" w14:textId="77777777" w:rsidR="008B604B" w:rsidRPr="00790D8C" w:rsidRDefault="008B604B" w:rsidP="008B604B">
      <w:pPr>
        <w:widowControl w:val="0"/>
        <w:numPr>
          <w:ilvl w:val="0"/>
          <w:numId w:val="7"/>
        </w:numPr>
        <w:contextualSpacing/>
        <w:jc w:val="both"/>
        <w:rPr>
          <w:rFonts w:ascii="Skeena" w:eastAsia="Calibri" w:hAnsi="Skeena" w:cs="Arial"/>
        </w:rPr>
      </w:pPr>
      <w:r w:rsidRPr="00790D8C">
        <w:rPr>
          <w:rFonts w:ascii="Skeena" w:eastAsia="Calibri" w:hAnsi="Skeena" w:cs="Arial"/>
        </w:rPr>
        <w:t>If an applicant needs to return any other information needed to make a decision, a written list must be sent to the applicant.</w:t>
      </w:r>
    </w:p>
    <w:p w14:paraId="745B2321" w14:textId="77777777" w:rsidR="008B604B" w:rsidRPr="00790D8C" w:rsidRDefault="008B604B" w:rsidP="008B604B">
      <w:pPr>
        <w:widowControl w:val="0"/>
        <w:numPr>
          <w:ilvl w:val="1"/>
          <w:numId w:val="7"/>
        </w:numPr>
        <w:contextualSpacing/>
        <w:jc w:val="both"/>
        <w:rPr>
          <w:rFonts w:ascii="Skeena" w:eastAsia="Calibri" w:hAnsi="Skeena" w:cs="Arial"/>
        </w:rPr>
      </w:pPr>
      <w:r w:rsidRPr="00790D8C">
        <w:rPr>
          <w:rFonts w:ascii="Skeena" w:eastAsia="Calibri" w:hAnsi="Skeena" w:cs="Arial"/>
        </w:rPr>
        <w:t xml:space="preserve">The written list must give the Applicant a deadline to return the information. </w:t>
      </w:r>
    </w:p>
    <w:p w14:paraId="675F9C73" w14:textId="77777777" w:rsidR="008B604B" w:rsidRPr="00790D8C" w:rsidRDefault="008B604B" w:rsidP="008B604B">
      <w:pPr>
        <w:widowControl w:val="0"/>
        <w:numPr>
          <w:ilvl w:val="1"/>
          <w:numId w:val="7"/>
        </w:numPr>
        <w:contextualSpacing/>
        <w:jc w:val="both"/>
        <w:rPr>
          <w:rFonts w:ascii="Skeena" w:eastAsia="Calibri" w:hAnsi="Skeena" w:cs="Arial"/>
        </w:rPr>
      </w:pPr>
      <w:r w:rsidRPr="00790D8C">
        <w:rPr>
          <w:rFonts w:ascii="Skeena" w:eastAsia="Calibri" w:hAnsi="Skeena" w:cs="Arial"/>
        </w:rPr>
        <w:t>For applications submitted through the Healthy Connections Citizen Portal or the Health Information Marketplace, the Applicant may receive a list of unverified information, such as identity or income. This is provided on a PDF copy of the application generated by Cúram. The Eligibility Worker will utilize current verification policies to verify this and any other financial and non-financial information needed to determine eligibility.</w:t>
      </w:r>
    </w:p>
    <w:p w14:paraId="5A01E488" w14:textId="77777777" w:rsidR="008B604B" w:rsidRPr="00790D8C" w:rsidRDefault="008B604B" w:rsidP="008B604B">
      <w:pPr>
        <w:widowControl w:val="0"/>
        <w:numPr>
          <w:ilvl w:val="1"/>
          <w:numId w:val="7"/>
        </w:numPr>
        <w:contextualSpacing/>
        <w:jc w:val="both"/>
        <w:rPr>
          <w:rFonts w:ascii="Skeena" w:eastAsia="Calibri" w:hAnsi="Skeena" w:cs="Arial"/>
        </w:rPr>
      </w:pPr>
      <w:r w:rsidRPr="00790D8C">
        <w:rPr>
          <w:rFonts w:ascii="Skeena" w:eastAsia="Calibri" w:hAnsi="Skeena" w:cs="Arial"/>
        </w:rPr>
        <w:t xml:space="preserve">The </w:t>
      </w:r>
      <w:hyperlink r:id="rId51" w:history="1">
        <w:r w:rsidRPr="00790D8C">
          <w:rPr>
            <w:rFonts w:ascii="Skeena" w:eastAsia="Calibri" w:hAnsi="Skeena" w:cs="Arial"/>
            <w:color w:val="0000FF"/>
            <w:u w:val="single"/>
          </w:rPr>
          <w:t>SC DHHS Form 1233 ME</w:t>
        </w:r>
      </w:hyperlink>
      <w:r w:rsidRPr="00790D8C">
        <w:rPr>
          <w:rFonts w:ascii="Skeena" w:eastAsia="Calibri" w:hAnsi="Skeena" w:cs="Arial"/>
        </w:rPr>
        <w:t>, Medicaid Eligibility Checklist, should be used to request additional information for an application to be completed.</w:t>
      </w:r>
    </w:p>
    <w:p w14:paraId="15A91FCF" w14:textId="77777777" w:rsidR="008B604B" w:rsidRPr="00790D8C" w:rsidRDefault="008B604B" w:rsidP="008B604B">
      <w:pPr>
        <w:widowControl w:val="0"/>
        <w:numPr>
          <w:ilvl w:val="1"/>
          <w:numId w:val="7"/>
        </w:numPr>
        <w:contextualSpacing/>
        <w:jc w:val="both"/>
        <w:rPr>
          <w:rFonts w:ascii="Skeena" w:eastAsia="Calibri" w:hAnsi="Skeena" w:cs="Arial"/>
        </w:rPr>
      </w:pPr>
      <w:r w:rsidRPr="00790D8C">
        <w:rPr>
          <w:rFonts w:ascii="Skeena" w:eastAsia="Calibri" w:hAnsi="Skeena" w:cs="Arial"/>
        </w:rPr>
        <w:t>The request must be mailed or given to the Applicant by the end of the business day following the day the completed application is received.</w:t>
      </w:r>
    </w:p>
    <w:p w14:paraId="1435F8FB" w14:textId="77777777" w:rsidR="008B604B" w:rsidRPr="00790D8C" w:rsidRDefault="008B604B" w:rsidP="008B604B">
      <w:pPr>
        <w:widowControl w:val="0"/>
        <w:jc w:val="both"/>
        <w:rPr>
          <w:rFonts w:ascii="Skeena" w:hAnsi="Skeena" w:cs="Arial"/>
        </w:rPr>
      </w:pPr>
    </w:p>
    <w:p w14:paraId="759D722C" w14:textId="77777777" w:rsidR="008B604B" w:rsidRPr="00790D8C" w:rsidRDefault="008B604B" w:rsidP="008B604B">
      <w:pPr>
        <w:widowControl w:val="0"/>
        <w:tabs>
          <w:tab w:val="right" w:pos="9360"/>
        </w:tabs>
        <w:autoSpaceDE w:val="0"/>
        <w:autoSpaceDN w:val="0"/>
        <w:adjustRightInd w:val="0"/>
        <w:ind w:left="1440" w:hanging="1440"/>
        <w:outlineLvl w:val="1"/>
        <w:rPr>
          <w:rFonts w:ascii="Skeena" w:hAnsi="Skeena" w:cs="Arial"/>
        </w:rPr>
      </w:pPr>
      <w:bookmarkStart w:id="49" w:name="_Toc144199422"/>
      <w:bookmarkStart w:id="50" w:name="_Toc144465081"/>
      <w:r w:rsidRPr="00790D8C">
        <w:rPr>
          <w:rFonts w:ascii="Skeena" w:hAnsi="Skeena" w:cs="Arial"/>
          <w:b/>
          <w:bCs/>
        </w:rPr>
        <w:t>101.03.04</w:t>
      </w:r>
      <w:r w:rsidRPr="00790D8C">
        <w:rPr>
          <w:rFonts w:ascii="Skeena" w:hAnsi="Skeena" w:cs="Arial"/>
          <w:b/>
          <w:bCs/>
        </w:rPr>
        <w:tab/>
        <w:t>Signature Requirements</w:t>
      </w:r>
      <w:bookmarkEnd w:id="49"/>
      <w:bookmarkEnd w:id="50"/>
    </w:p>
    <w:p w14:paraId="3431FCA5" w14:textId="77777777" w:rsidR="008B604B" w:rsidRPr="00790D8C" w:rsidRDefault="008B604B" w:rsidP="008B604B">
      <w:pPr>
        <w:widowControl w:val="0"/>
        <w:jc w:val="right"/>
        <w:rPr>
          <w:rFonts w:ascii="Skeena" w:hAnsi="Skeena" w:cs="Arial"/>
          <w:bCs/>
          <w:color w:val="000000"/>
          <w:sz w:val="16"/>
          <w:szCs w:val="28"/>
        </w:rPr>
      </w:pPr>
      <w:r w:rsidRPr="00790D8C">
        <w:rPr>
          <w:rFonts w:ascii="Skeena" w:hAnsi="Skeena" w:cs="Arial"/>
          <w:bCs/>
          <w:color w:val="000000"/>
          <w:sz w:val="16"/>
          <w:szCs w:val="28"/>
        </w:rPr>
        <w:t>(Eff. 06/01/14)</w:t>
      </w:r>
    </w:p>
    <w:p w14:paraId="7CB606C0" w14:textId="77777777" w:rsidR="008B604B" w:rsidRPr="00790D8C" w:rsidRDefault="008B604B" w:rsidP="008B604B">
      <w:pPr>
        <w:widowControl w:val="0"/>
        <w:jc w:val="both"/>
        <w:rPr>
          <w:rFonts w:ascii="Skeena" w:hAnsi="Skeena" w:cs="Arial"/>
        </w:rPr>
      </w:pPr>
      <w:bookmarkStart w:id="51" w:name="_Toc385592957"/>
      <w:r w:rsidRPr="00790D8C">
        <w:rPr>
          <w:rFonts w:ascii="Skeena" w:hAnsi="Skeena" w:cs="Arial"/>
        </w:rPr>
        <w:t>A Medicaid application must contain a valid signature to be processed. Signature requirements vary based on whether the individual seeking services is an adult or a minor.</w:t>
      </w:r>
      <w:bookmarkEnd w:id="51"/>
    </w:p>
    <w:p w14:paraId="6E2DF885" w14:textId="77777777" w:rsidR="008B604B" w:rsidRPr="00790D8C" w:rsidRDefault="008B604B" w:rsidP="008B604B">
      <w:pPr>
        <w:widowControl w:val="0"/>
        <w:jc w:val="both"/>
        <w:rPr>
          <w:rFonts w:ascii="Skeena" w:hAnsi="Skeena" w:cs="Arial"/>
          <w:sz w:val="22"/>
        </w:rPr>
      </w:pPr>
    </w:p>
    <w:p w14:paraId="74A4016C" w14:textId="77777777" w:rsidR="008B604B" w:rsidRPr="00790D8C" w:rsidRDefault="008B604B" w:rsidP="008B604B">
      <w:pPr>
        <w:widowControl w:val="0"/>
        <w:tabs>
          <w:tab w:val="right" w:pos="9360"/>
        </w:tabs>
        <w:autoSpaceDE w:val="0"/>
        <w:autoSpaceDN w:val="0"/>
        <w:adjustRightInd w:val="0"/>
        <w:ind w:left="1440" w:hanging="1440"/>
        <w:outlineLvl w:val="1"/>
        <w:rPr>
          <w:rFonts w:ascii="Skeena" w:hAnsi="Skeena" w:cs="Arial"/>
        </w:rPr>
      </w:pPr>
      <w:bookmarkStart w:id="52" w:name="MPPM_101_03_04A"/>
      <w:bookmarkStart w:id="53" w:name="_Toc144199423"/>
      <w:bookmarkStart w:id="54" w:name="_Toc144465082"/>
      <w:r w:rsidRPr="00790D8C">
        <w:rPr>
          <w:rFonts w:ascii="Skeena" w:hAnsi="Skeena" w:cs="Arial"/>
          <w:b/>
          <w:bCs/>
        </w:rPr>
        <w:t>101.03.04A</w:t>
      </w:r>
      <w:bookmarkEnd w:id="52"/>
      <w:r w:rsidRPr="00790D8C">
        <w:rPr>
          <w:rFonts w:ascii="Skeena" w:hAnsi="Skeena" w:cs="Arial"/>
          <w:b/>
          <w:bCs/>
        </w:rPr>
        <w:tab/>
        <w:t>Applicants Age 18 or Older</w:t>
      </w:r>
      <w:bookmarkEnd w:id="53"/>
      <w:bookmarkEnd w:id="54"/>
    </w:p>
    <w:p w14:paraId="52D776DB" w14:textId="77777777" w:rsidR="008B604B" w:rsidRPr="00790D8C" w:rsidRDefault="008B604B" w:rsidP="008B604B">
      <w:pPr>
        <w:widowControl w:val="0"/>
        <w:jc w:val="right"/>
        <w:rPr>
          <w:rFonts w:ascii="Skeena" w:hAnsi="Skeena" w:cs="Arial"/>
          <w:bCs/>
          <w:color w:val="000000"/>
          <w:sz w:val="16"/>
          <w:szCs w:val="28"/>
        </w:rPr>
      </w:pPr>
      <w:r w:rsidRPr="00790D8C">
        <w:rPr>
          <w:rFonts w:ascii="Skeena" w:hAnsi="Skeena" w:cs="Arial"/>
          <w:bCs/>
          <w:color w:val="000000"/>
          <w:sz w:val="16"/>
          <w:szCs w:val="28"/>
        </w:rPr>
        <w:t>(Eff. 04/01/18)</w:t>
      </w:r>
    </w:p>
    <w:p w14:paraId="2EF79BAE" w14:textId="77777777" w:rsidR="008B604B" w:rsidRPr="00790D8C" w:rsidRDefault="008B604B" w:rsidP="008B604B">
      <w:pPr>
        <w:widowControl w:val="0"/>
        <w:jc w:val="both"/>
        <w:rPr>
          <w:rFonts w:ascii="Skeena" w:hAnsi="Skeena" w:cs="Arial"/>
          <w:b/>
        </w:rPr>
      </w:pPr>
      <w:r w:rsidRPr="00790D8C">
        <w:rPr>
          <w:rFonts w:ascii="Skeena" w:hAnsi="Skeena" w:cs="Arial"/>
          <w:b/>
        </w:rPr>
        <w:t>Who May Sign the Application</w:t>
      </w:r>
    </w:p>
    <w:p w14:paraId="6C1C402B" w14:textId="77777777" w:rsidR="008B604B" w:rsidRPr="00790D8C" w:rsidRDefault="008B604B" w:rsidP="008B604B">
      <w:pPr>
        <w:widowControl w:val="0"/>
        <w:jc w:val="both"/>
        <w:rPr>
          <w:rFonts w:ascii="Skeena" w:hAnsi="Skeena" w:cs="Arial"/>
          <w:sz w:val="22"/>
        </w:rPr>
      </w:pPr>
    </w:p>
    <w:p w14:paraId="12D6A949" w14:textId="77777777" w:rsidR="008B604B" w:rsidRPr="00790D8C" w:rsidRDefault="008B604B" w:rsidP="008B604B">
      <w:pPr>
        <w:widowControl w:val="0"/>
        <w:jc w:val="both"/>
        <w:rPr>
          <w:rFonts w:ascii="Skeena" w:hAnsi="Skeena" w:cs="Arial"/>
        </w:rPr>
      </w:pPr>
      <w:r w:rsidRPr="00790D8C">
        <w:rPr>
          <w:rFonts w:ascii="Skeena" w:hAnsi="Skeena" w:cs="Arial"/>
        </w:rPr>
        <w:t>The following persons may sign the application provided the relevant criteria are met.</w:t>
      </w:r>
    </w:p>
    <w:p w14:paraId="50290C24" w14:textId="77777777" w:rsidR="008B604B" w:rsidRPr="00790D8C" w:rsidRDefault="008B604B" w:rsidP="008B604B">
      <w:pPr>
        <w:widowControl w:val="0"/>
        <w:jc w:val="both"/>
        <w:rPr>
          <w:rFonts w:ascii="Skeena" w:hAnsi="Skeena" w:cs="Arial"/>
          <w:sz w:val="22"/>
        </w:rPr>
      </w:pPr>
    </w:p>
    <w:p w14:paraId="51C3AAE0" w14:textId="77777777" w:rsidR="008B604B" w:rsidRPr="00790D8C" w:rsidRDefault="008B604B" w:rsidP="008B604B">
      <w:pPr>
        <w:widowControl w:val="0"/>
        <w:jc w:val="both"/>
        <w:rPr>
          <w:rFonts w:ascii="Skeena" w:hAnsi="Skeena" w:cs="Arial"/>
          <w:u w:val="single"/>
        </w:rPr>
      </w:pPr>
      <w:r w:rsidRPr="00790D8C">
        <w:rPr>
          <w:rFonts w:ascii="Skeena" w:hAnsi="Skeena" w:cs="Arial"/>
          <w:u w:val="single"/>
        </w:rPr>
        <w:t>The Applicant</w:t>
      </w:r>
    </w:p>
    <w:p w14:paraId="5A7F3F7F" w14:textId="77777777" w:rsidR="008B604B" w:rsidRPr="00790D8C" w:rsidRDefault="008B604B" w:rsidP="008B604B">
      <w:pPr>
        <w:widowControl w:val="0"/>
        <w:jc w:val="both"/>
        <w:rPr>
          <w:rFonts w:ascii="Skeena" w:hAnsi="Skeena" w:cs="Arial"/>
        </w:rPr>
      </w:pPr>
      <w:r w:rsidRPr="00790D8C">
        <w:rPr>
          <w:rFonts w:ascii="Skeena" w:hAnsi="Skeena" w:cs="Arial"/>
        </w:rPr>
        <w:t>An adult Applicant who has the mental capacity to legally conduct his own affairs may sign and submit his own application for Medicaid coverage.</w:t>
      </w:r>
    </w:p>
    <w:p w14:paraId="5EB3C918" w14:textId="77777777" w:rsidR="008B604B" w:rsidRPr="00790D8C" w:rsidRDefault="008B604B" w:rsidP="008B604B">
      <w:pPr>
        <w:widowControl w:val="0"/>
        <w:jc w:val="both"/>
        <w:rPr>
          <w:rFonts w:ascii="Skeena" w:hAnsi="Skeena" w:cs="Arial"/>
          <w:sz w:val="22"/>
        </w:rPr>
      </w:pPr>
    </w:p>
    <w:p w14:paraId="32369561" w14:textId="77777777" w:rsidR="008B604B" w:rsidRPr="00790D8C" w:rsidRDefault="008B604B" w:rsidP="008B604B">
      <w:pPr>
        <w:widowControl w:val="0"/>
        <w:jc w:val="both"/>
        <w:rPr>
          <w:rFonts w:ascii="Skeena" w:hAnsi="Skeena" w:cs="Arial"/>
          <w:u w:val="single"/>
        </w:rPr>
      </w:pPr>
      <w:r w:rsidRPr="00790D8C">
        <w:rPr>
          <w:rFonts w:ascii="Skeena" w:hAnsi="Skeena" w:cs="Arial"/>
          <w:u w:val="single"/>
        </w:rPr>
        <w:t>A Household Member</w:t>
      </w:r>
    </w:p>
    <w:p w14:paraId="730D8726" w14:textId="77777777" w:rsidR="008B604B" w:rsidRPr="00790D8C" w:rsidRDefault="008B604B" w:rsidP="008B604B">
      <w:pPr>
        <w:widowControl w:val="0"/>
        <w:jc w:val="both"/>
        <w:rPr>
          <w:rFonts w:ascii="Skeena" w:hAnsi="Skeena" w:cs="Arial"/>
        </w:rPr>
      </w:pPr>
      <w:r w:rsidRPr="00790D8C">
        <w:rPr>
          <w:rFonts w:ascii="Skeena" w:hAnsi="Skeena" w:cs="Arial"/>
        </w:rPr>
        <w:t xml:space="preserve">A household member may sign and submit an application on behalf of himself, his spouse, and any family members living in his household. The person completing the application will be considered the Primary Individual (See SC MPPM </w:t>
      </w:r>
      <w:hyperlink w:anchor="MPPM_101_02_09" w:history="1">
        <w:r w:rsidRPr="00790D8C">
          <w:rPr>
            <w:rFonts w:ascii="Skeena" w:hAnsi="Skeena" w:cs="Arial"/>
            <w:color w:val="0000FF"/>
            <w:u w:val="single"/>
          </w:rPr>
          <w:t>101.02.09</w:t>
        </w:r>
      </w:hyperlink>
      <w:r w:rsidRPr="00790D8C">
        <w:rPr>
          <w:rFonts w:ascii="Skeena" w:hAnsi="Skeena" w:cs="Arial"/>
        </w:rPr>
        <w:t xml:space="preserve">). </w:t>
      </w:r>
    </w:p>
    <w:p w14:paraId="69069FA2" w14:textId="77777777" w:rsidR="008B604B" w:rsidRDefault="008B604B" w:rsidP="008B604B">
      <w:pPr>
        <w:widowControl w:val="0"/>
        <w:jc w:val="both"/>
        <w:rPr>
          <w:rFonts w:ascii="Skeena" w:hAnsi="Skeena" w:cs="Arial"/>
        </w:rPr>
      </w:pPr>
      <w:r w:rsidRPr="008F0303">
        <w:rPr>
          <w:rFonts w:ascii="Skeena" w:hAnsi="Skeena" w:cs="Arial"/>
          <w:b/>
          <w:bCs/>
        </w:rPr>
        <w:t>Example</w:t>
      </w:r>
    </w:p>
    <w:p w14:paraId="3E26FA2B" w14:textId="77777777" w:rsidR="008B604B" w:rsidRPr="00790D8C" w:rsidRDefault="008B604B" w:rsidP="008B604B">
      <w:pPr>
        <w:widowControl w:val="0"/>
        <w:jc w:val="both"/>
        <w:rPr>
          <w:rFonts w:ascii="Skeena" w:hAnsi="Skeena" w:cs="Arial"/>
        </w:rPr>
      </w:pPr>
      <w:r w:rsidRPr="00790D8C">
        <w:rPr>
          <w:rFonts w:ascii="Skeena" w:hAnsi="Skeena" w:cs="Arial"/>
        </w:rPr>
        <w:t xml:space="preserve">An individual may submit an application on behalf of himself and his sibling who lives with him. </w:t>
      </w:r>
    </w:p>
    <w:p w14:paraId="7858282C" w14:textId="77777777" w:rsidR="008B604B" w:rsidRPr="00790D8C" w:rsidRDefault="008B604B" w:rsidP="008B604B">
      <w:pPr>
        <w:widowControl w:val="0"/>
        <w:jc w:val="both"/>
        <w:rPr>
          <w:rFonts w:ascii="Skeena" w:hAnsi="Skeena" w:cs="Arial"/>
          <w:sz w:val="22"/>
        </w:rPr>
      </w:pPr>
    </w:p>
    <w:p w14:paraId="690A170B" w14:textId="77777777" w:rsidR="008B604B" w:rsidRPr="00790D8C" w:rsidRDefault="008B604B" w:rsidP="008B604B">
      <w:pPr>
        <w:widowControl w:val="0"/>
        <w:jc w:val="both"/>
        <w:rPr>
          <w:rFonts w:ascii="Skeena" w:hAnsi="Skeena" w:cs="Arial"/>
          <w:u w:val="single"/>
        </w:rPr>
      </w:pPr>
      <w:r w:rsidRPr="00790D8C">
        <w:rPr>
          <w:rFonts w:ascii="Skeena" w:hAnsi="Skeena" w:cs="Arial"/>
          <w:u w:val="single"/>
        </w:rPr>
        <w:lastRenderedPageBreak/>
        <w:t>A Third Person</w:t>
      </w:r>
    </w:p>
    <w:p w14:paraId="4322F2F6" w14:textId="77777777" w:rsidR="008B604B" w:rsidRPr="00790D8C" w:rsidRDefault="008B604B" w:rsidP="008B604B">
      <w:pPr>
        <w:widowControl w:val="0"/>
        <w:jc w:val="both"/>
        <w:rPr>
          <w:rFonts w:ascii="Skeena" w:hAnsi="Skeena" w:cs="Arial"/>
        </w:rPr>
      </w:pPr>
      <w:r w:rsidRPr="00790D8C">
        <w:rPr>
          <w:rFonts w:ascii="Skeena" w:hAnsi="Skeena" w:cs="Arial"/>
        </w:rPr>
        <w:t xml:space="preserve">Someone other than the Applicant may submit an application on the Applicant’s behalf if he acts with the Applicant’s knowledge and consent (See SC MPPM </w:t>
      </w:r>
      <w:hyperlink w:anchor="MPPM_101_02_10" w:history="1">
        <w:r w:rsidRPr="00790D8C">
          <w:rPr>
            <w:rFonts w:ascii="Skeena" w:hAnsi="Skeena" w:cs="Arial"/>
            <w:color w:val="0000FF"/>
            <w:u w:val="single"/>
          </w:rPr>
          <w:t>101.02.10</w:t>
        </w:r>
      </w:hyperlink>
      <w:r w:rsidRPr="00790D8C">
        <w:rPr>
          <w:rFonts w:ascii="Skeena" w:hAnsi="Skeena" w:cs="Arial"/>
        </w:rPr>
        <w:t xml:space="preserve">). </w:t>
      </w:r>
    </w:p>
    <w:p w14:paraId="2ECFABC6" w14:textId="77777777" w:rsidR="008B604B" w:rsidRPr="008F0303" w:rsidRDefault="008B604B" w:rsidP="008B604B">
      <w:pPr>
        <w:widowControl w:val="0"/>
        <w:ind w:left="810" w:hanging="810"/>
        <w:jc w:val="both"/>
        <w:rPr>
          <w:rFonts w:ascii="Skeena" w:hAnsi="Skeena" w:cs="Arial"/>
        </w:rPr>
      </w:pPr>
      <w:r w:rsidRPr="008F0303">
        <w:rPr>
          <w:rFonts w:ascii="Skeena" w:hAnsi="Skeena" w:cs="Arial"/>
          <w:b/>
        </w:rPr>
        <w:t>NOTE</w:t>
      </w:r>
    </w:p>
    <w:p w14:paraId="6FFD8DB0" w14:textId="77777777" w:rsidR="008B604B" w:rsidRPr="00790D8C" w:rsidRDefault="008B604B" w:rsidP="008B604B">
      <w:pPr>
        <w:widowControl w:val="0"/>
        <w:jc w:val="both"/>
        <w:rPr>
          <w:rFonts w:ascii="Skeena" w:hAnsi="Skeena" w:cs="Arial"/>
        </w:rPr>
      </w:pPr>
      <w:r w:rsidRPr="00790D8C">
        <w:rPr>
          <w:rFonts w:ascii="Skeena" w:hAnsi="Skeena" w:cs="Arial"/>
        </w:rPr>
        <w:t xml:space="preserve">If a Legal Representative has been appointed to act on the Applicant’s behalf that Legal Representative stands in the shoes of the Applicant. To submit an application, a Third-Party Applicant must act with the Legal Representative’s knowledge and consent. </w:t>
      </w:r>
    </w:p>
    <w:p w14:paraId="6D319311" w14:textId="77777777" w:rsidR="008B604B" w:rsidRPr="00790D8C" w:rsidRDefault="008B604B" w:rsidP="008B604B">
      <w:pPr>
        <w:widowControl w:val="0"/>
        <w:jc w:val="both"/>
        <w:rPr>
          <w:rFonts w:ascii="Skeena" w:hAnsi="Skeena" w:cs="Arial"/>
          <w:sz w:val="22"/>
        </w:rPr>
      </w:pPr>
    </w:p>
    <w:p w14:paraId="21E3F661" w14:textId="77777777" w:rsidR="008B604B" w:rsidRPr="00790D8C" w:rsidRDefault="008B604B" w:rsidP="008B604B">
      <w:pPr>
        <w:widowControl w:val="0"/>
        <w:jc w:val="both"/>
        <w:rPr>
          <w:rFonts w:ascii="Skeena" w:hAnsi="Skeena" w:cs="Arial"/>
        </w:rPr>
      </w:pPr>
      <w:r w:rsidRPr="00790D8C">
        <w:rPr>
          <w:rFonts w:ascii="Skeena" w:hAnsi="Skeena" w:cs="Arial"/>
        </w:rPr>
        <w:t>If an application is submitted without the Applicant’s knowledge and consent, the Medicaid office must advise the Third-Party Applicant that the agency cannot take action until such knowledge and consent is obtained.</w:t>
      </w:r>
    </w:p>
    <w:p w14:paraId="416F9CD0" w14:textId="77777777" w:rsidR="008B604B" w:rsidRPr="008F0303" w:rsidRDefault="008B604B" w:rsidP="008B604B">
      <w:pPr>
        <w:widowControl w:val="0"/>
        <w:jc w:val="both"/>
        <w:rPr>
          <w:rFonts w:ascii="Skeena" w:hAnsi="Skeena" w:cs="Arial"/>
          <w:b/>
          <w:bCs/>
        </w:rPr>
      </w:pPr>
      <w:r w:rsidRPr="008F0303">
        <w:rPr>
          <w:rFonts w:ascii="Skeena" w:hAnsi="Skeena" w:cs="Arial"/>
          <w:b/>
          <w:bCs/>
        </w:rPr>
        <w:t>Example</w:t>
      </w:r>
    </w:p>
    <w:p w14:paraId="71DFAC87" w14:textId="77777777" w:rsidR="008B604B" w:rsidRPr="00790D8C" w:rsidRDefault="008B604B" w:rsidP="008B604B">
      <w:pPr>
        <w:widowControl w:val="0"/>
        <w:jc w:val="both"/>
        <w:rPr>
          <w:rFonts w:ascii="Skeena" w:hAnsi="Skeena" w:cs="Arial"/>
        </w:rPr>
      </w:pPr>
      <w:r w:rsidRPr="00790D8C">
        <w:rPr>
          <w:rFonts w:ascii="Skeena" w:hAnsi="Skeena" w:cs="Arial"/>
        </w:rPr>
        <w:t xml:space="preserve">An adult daughter may submit an application on behalf of her elderly mother, who lives in a separate household, if her mother knows about and consents to the daughter applying for her. </w:t>
      </w:r>
    </w:p>
    <w:p w14:paraId="2CEAB67F" w14:textId="77777777" w:rsidR="008B604B" w:rsidRPr="008F0303" w:rsidRDefault="008B604B" w:rsidP="008B604B">
      <w:pPr>
        <w:widowControl w:val="0"/>
        <w:ind w:left="810" w:hanging="810"/>
        <w:jc w:val="both"/>
        <w:rPr>
          <w:rFonts w:ascii="Skeena" w:hAnsi="Skeena" w:cs="Arial"/>
          <w:b/>
        </w:rPr>
      </w:pPr>
      <w:r w:rsidRPr="008F0303">
        <w:rPr>
          <w:rFonts w:ascii="Skeena" w:hAnsi="Skeena" w:cs="Arial"/>
          <w:b/>
        </w:rPr>
        <w:t>NOTE:</w:t>
      </w:r>
    </w:p>
    <w:p w14:paraId="4367FEED" w14:textId="77777777" w:rsidR="008B604B" w:rsidRPr="00790D8C" w:rsidRDefault="008B604B" w:rsidP="008B604B">
      <w:pPr>
        <w:widowControl w:val="0"/>
        <w:jc w:val="both"/>
        <w:rPr>
          <w:rFonts w:ascii="Skeena" w:hAnsi="Skeena" w:cs="Arial"/>
        </w:rPr>
      </w:pPr>
      <w:r w:rsidRPr="00790D8C">
        <w:rPr>
          <w:rFonts w:ascii="Skeena" w:hAnsi="Skeena" w:cs="Arial"/>
        </w:rPr>
        <w:t>A Form 1282 is NOT required for a Third-Party Applicant to submit an application on an adult Applicant’s behalf. However, that Third Party Applicant will have NO right to manage the Applicant’s case unless he is (i) the Applicant’s spouse, (ii) appointed Authorized Representative by the Applicant via the Form 1282, or (iii) the court grants/approves legal authority.</w:t>
      </w:r>
    </w:p>
    <w:p w14:paraId="07ABAD4E" w14:textId="77777777" w:rsidR="008B604B" w:rsidRPr="00790D8C" w:rsidRDefault="008B604B" w:rsidP="008B604B">
      <w:pPr>
        <w:widowControl w:val="0"/>
        <w:jc w:val="both"/>
        <w:rPr>
          <w:rFonts w:ascii="Skeena" w:hAnsi="Skeena" w:cs="Arial"/>
          <w:sz w:val="22"/>
        </w:rPr>
      </w:pPr>
    </w:p>
    <w:p w14:paraId="60244FB1" w14:textId="77777777" w:rsidR="008B604B" w:rsidRPr="00790D8C" w:rsidRDefault="008B604B" w:rsidP="008B604B">
      <w:pPr>
        <w:widowControl w:val="0"/>
        <w:jc w:val="both"/>
        <w:rPr>
          <w:rFonts w:ascii="Skeena" w:hAnsi="Skeena" w:cs="Arial"/>
        </w:rPr>
      </w:pPr>
      <w:r w:rsidRPr="00790D8C">
        <w:rPr>
          <w:rFonts w:ascii="Skeena" w:hAnsi="Skeena" w:cs="Arial"/>
          <w:b/>
        </w:rPr>
        <w:t xml:space="preserve">Methods of Signing </w:t>
      </w:r>
    </w:p>
    <w:p w14:paraId="6C1228A4" w14:textId="77777777" w:rsidR="008B604B" w:rsidRPr="00790D8C" w:rsidRDefault="008B604B" w:rsidP="008B604B">
      <w:pPr>
        <w:widowControl w:val="0"/>
        <w:jc w:val="both"/>
        <w:rPr>
          <w:rFonts w:ascii="Skeena" w:hAnsi="Skeena" w:cs="Arial"/>
          <w:sz w:val="22"/>
        </w:rPr>
      </w:pPr>
    </w:p>
    <w:p w14:paraId="0FAE18A3" w14:textId="77777777" w:rsidR="008B604B" w:rsidRPr="00790D8C" w:rsidRDefault="008B604B" w:rsidP="008B604B">
      <w:pPr>
        <w:widowControl w:val="0"/>
        <w:jc w:val="both"/>
        <w:rPr>
          <w:rFonts w:ascii="Skeena" w:hAnsi="Skeena" w:cs="Arial"/>
          <w:u w:val="single"/>
        </w:rPr>
      </w:pPr>
      <w:r w:rsidRPr="00790D8C">
        <w:rPr>
          <w:rFonts w:ascii="Skeena" w:hAnsi="Skeena" w:cs="Arial"/>
          <w:u w:val="single"/>
        </w:rPr>
        <w:t>Paper Application</w:t>
      </w:r>
    </w:p>
    <w:p w14:paraId="24F3DED6" w14:textId="77777777" w:rsidR="008B604B" w:rsidRPr="00790D8C" w:rsidRDefault="008B604B" w:rsidP="008B604B">
      <w:pPr>
        <w:widowControl w:val="0"/>
        <w:jc w:val="both"/>
        <w:rPr>
          <w:rFonts w:ascii="Skeena" w:hAnsi="Skeena" w:cs="Arial"/>
        </w:rPr>
      </w:pPr>
      <w:r w:rsidRPr="00790D8C">
        <w:rPr>
          <w:rFonts w:ascii="Skeena" w:hAnsi="Skeena" w:cs="Arial"/>
        </w:rPr>
        <w:t xml:space="preserve">If the Applicant is submitting a paper application, the application is considered complete when the Applicant or his authorized party signs it. </w:t>
      </w:r>
    </w:p>
    <w:p w14:paraId="3AB8855E" w14:textId="77777777" w:rsidR="008B604B" w:rsidRPr="00790D8C" w:rsidRDefault="008B604B" w:rsidP="008B604B">
      <w:pPr>
        <w:widowControl w:val="0"/>
        <w:jc w:val="both"/>
        <w:rPr>
          <w:rFonts w:ascii="Skeena" w:hAnsi="Skeena" w:cs="Arial"/>
        </w:rPr>
      </w:pPr>
      <w:r w:rsidRPr="00790D8C">
        <w:rPr>
          <w:rFonts w:ascii="Skeena" w:hAnsi="Skeena" w:cs="Arial"/>
        </w:rPr>
        <w:t xml:space="preserve">If the Applicant is physically unable to write his or her name (i.e., he does not know how to read or write), he may sign with an “X”. Two witnesses must also sign the application verifying the mark is intended to serve as the Applicant’s signature. </w:t>
      </w:r>
    </w:p>
    <w:p w14:paraId="53E147E1" w14:textId="77777777" w:rsidR="008B604B" w:rsidRPr="008F0303" w:rsidRDefault="008B604B" w:rsidP="008B604B">
      <w:pPr>
        <w:widowControl w:val="0"/>
        <w:ind w:left="810" w:hanging="810"/>
        <w:jc w:val="both"/>
        <w:rPr>
          <w:rFonts w:ascii="Skeena" w:hAnsi="Skeena" w:cs="Arial"/>
        </w:rPr>
      </w:pPr>
      <w:r w:rsidRPr="008F0303">
        <w:rPr>
          <w:rFonts w:ascii="Skeena" w:hAnsi="Skeena" w:cs="Arial"/>
          <w:b/>
        </w:rPr>
        <w:t>NOTE</w:t>
      </w:r>
    </w:p>
    <w:p w14:paraId="048F6FB0" w14:textId="77777777" w:rsidR="008B604B" w:rsidRPr="00790D8C" w:rsidRDefault="008B604B" w:rsidP="008B604B">
      <w:pPr>
        <w:widowControl w:val="0"/>
        <w:jc w:val="both"/>
        <w:rPr>
          <w:rFonts w:ascii="Skeena" w:hAnsi="Skeena" w:cs="Arial"/>
        </w:rPr>
      </w:pPr>
      <w:r w:rsidRPr="00790D8C">
        <w:rPr>
          <w:rFonts w:ascii="Skeena" w:hAnsi="Skeena" w:cs="Arial"/>
        </w:rPr>
        <w:t>An applicant who does not know how to write is treated differently than an applicant who is legally declared mentally incapacitated or incompetent.</w:t>
      </w:r>
    </w:p>
    <w:p w14:paraId="0DBC6A76" w14:textId="77777777" w:rsidR="008B604B" w:rsidRPr="00790D8C" w:rsidRDefault="008B604B" w:rsidP="008B604B">
      <w:pPr>
        <w:widowControl w:val="0"/>
        <w:ind w:left="810" w:hanging="810"/>
        <w:jc w:val="both"/>
        <w:rPr>
          <w:rFonts w:ascii="Skeena" w:hAnsi="Skeena" w:cs="Arial"/>
          <w:sz w:val="22"/>
        </w:rPr>
      </w:pPr>
    </w:p>
    <w:p w14:paraId="104CFB33" w14:textId="77777777" w:rsidR="008B604B" w:rsidRPr="00790D8C" w:rsidRDefault="008B604B" w:rsidP="008B604B">
      <w:pPr>
        <w:widowControl w:val="0"/>
        <w:jc w:val="both"/>
        <w:rPr>
          <w:rFonts w:ascii="Skeena" w:hAnsi="Skeena" w:cs="Arial"/>
          <w:u w:val="single"/>
        </w:rPr>
      </w:pPr>
      <w:r w:rsidRPr="00790D8C">
        <w:rPr>
          <w:rFonts w:ascii="Skeena" w:hAnsi="Skeena" w:cs="Arial"/>
          <w:u w:val="single"/>
        </w:rPr>
        <w:t>Telephonic Application</w:t>
      </w:r>
    </w:p>
    <w:p w14:paraId="744D8E31" w14:textId="77777777" w:rsidR="008B604B" w:rsidRPr="00790D8C" w:rsidRDefault="008B604B" w:rsidP="008B604B">
      <w:pPr>
        <w:widowControl w:val="0"/>
        <w:jc w:val="both"/>
        <w:rPr>
          <w:rFonts w:ascii="Skeena" w:hAnsi="Skeena" w:cs="Arial"/>
        </w:rPr>
      </w:pPr>
      <w:r w:rsidRPr="00790D8C">
        <w:rPr>
          <w:rFonts w:ascii="Skeena" w:hAnsi="Skeena" w:cs="Arial"/>
        </w:rPr>
        <w:t>A telephonic signature is valid if submitted through an approved source.</w:t>
      </w:r>
      <w:r w:rsidRPr="00790D8C">
        <w:rPr>
          <w:rFonts w:ascii="Skeena" w:hAnsi="Skeena" w:cs="Arial"/>
          <w:bCs/>
        </w:rPr>
        <w:t xml:space="preserve"> </w:t>
      </w:r>
      <w:r w:rsidRPr="00790D8C">
        <w:rPr>
          <w:rFonts w:ascii="Skeena" w:hAnsi="Skeena" w:cs="Arial"/>
        </w:rPr>
        <w:t xml:space="preserve">As part of the telephone application process the person assisting the Applicant must read him the Rights and Responsibilities associated with the application, and the Applicant must acknowledge his understanding. A recording will capture the Applicant’s permission to submit the application and his acceptance of the Rights and Responsibilities. </w:t>
      </w:r>
    </w:p>
    <w:p w14:paraId="5E54F69E" w14:textId="77777777" w:rsidR="008B604B" w:rsidRPr="00790D8C" w:rsidRDefault="008B604B" w:rsidP="008B604B">
      <w:pPr>
        <w:widowControl w:val="0"/>
        <w:jc w:val="both"/>
        <w:rPr>
          <w:rFonts w:ascii="Skeena" w:hAnsi="Skeena" w:cs="Arial"/>
          <w:sz w:val="22"/>
        </w:rPr>
      </w:pPr>
    </w:p>
    <w:p w14:paraId="7C85FF4F" w14:textId="77777777" w:rsidR="008B604B" w:rsidRPr="00790D8C" w:rsidRDefault="008B604B" w:rsidP="008B604B">
      <w:pPr>
        <w:widowControl w:val="0"/>
        <w:jc w:val="both"/>
        <w:rPr>
          <w:rFonts w:ascii="Skeena" w:hAnsi="Skeena" w:cs="Arial"/>
        </w:rPr>
      </w:pPr>
      <w:r w:rsidRPr="00790D8C">
        <w:rPr>
          <w:rFonts w:ascii="Skeena" w:hAnsi="Skeena" w:cs="Arial"/>
        </w:rPr>
        <w:t>Effective April 1, 2018, telephone applications will be primarily received by the Member Services Contact Center. The applicant’s signature will be documented on the application by the Contact Center Agent as demonstrated below. The audio file will not be uploaded into OnBase but will be archived by the Contact Center.</w:t>
      </w:r>
    </w:p>
    <w:p w14:paraId="3BA079D4" w14:textId="77777777" w:rsidR="008B604B" w:rsidRPr="00790D8C" w:rsidRDefault="008B604B" w:rsidP="008B604B">
      <w:pPr>
        <w:widowControl w:val="0"/>
        <w:jc w:val="both"/>
        <w:rPr>
          <w:rFonts w:ascii="Skeena" w:hAnsi="Skeena" w:cs="Arial"/>
          <w:sz w:val="22"/>
        </w:rPr>
      </w:pPr>
    </w:p>
    <w:tbl>
      <w:tblPr>
        <w:tblStyle w:val="TableGrid"/>
        <w:tblW w:w="0" w:type="auto"/>
        <w:tblLook w:val="04A0" w:firstRow="1" w:lastRow="0" w:firstColumn="1" w:lastColumn="0" w:noHBand="0" w:noVBand="1"/>
      </w:tblPr>
      <w:tblGrid>
        <w:gridCol w:w="9350"/>
      </w:tblGrid>
      <w:tr w:rsidR="008B604B" w:rsidRPr="00790D8C" w14:paraId="28EC2419" w14:textId="77777777" w:rsidTr="00894D7D">
        <w:tc>
          <w:tcPr>
            <w:tcW w:w="9350" w:type="dxa"/>
          </w:tcPr>
          <w:p w14:paraId="166E84DF" w14:textId="77777777" w:rsidR="008B604B" w:rsidRPr="00790D8C" w:rsidRDefault="008B604B" w:rsidP="008B604B">
            <w:pPr>
              <w:widowControl w:val="0"/>
              <w:jc w:val="both"/>
              <w:rPr>
                <w:rFonts w:ascii="Skeena" w:hAnsi="Skeena" w:cs="Arial"/>
                <w:sz w:val="8"/>
              </w:rPr>
            </w:pPr>
            <w:r w:rsidRPr="00790D8C">
              <w:rPr>
                <w:rFonts w:ascii="Skeena" w:hAnsi="Skeena"/>
              </w:rPr>
              <w:object w:dxaOrig="18345" w:dyaOrig="4110" w14:anchorId="1063019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823" type="#_x0000_t75" style="width:467.85pt;height:104.05pt" o:ole="">
                  <v:imagedata r:id="rId52" o:title=""/>
                </v:shape>
                <o:OLEObject Type="Embed" ProgID="PBrush" ShapeID="_x0000_i1823" DrawAspect="Content" ObjectID="_1755080250" r:id="rId53"/>
              </w:object>
            </w:r>
          </w:p>
        </w:tc>
      </w:tr>
    </w:tbl>
    <w:p w14:paraId="063198B2" w14:textId="77777777" w:rsidR="008B604B" w:rsidRPr="00790D8C" w:rsidRDefault="008B604B" w:rsidP="008B604B">
      <w:pPr>
        <w:widowControl w:val="0"/>
        <w:jc w:val="both"/>
        <w:rPr>
          <w:rFonts w:ascii="Skeena" w:hAnsi="Skeena" w:cs="Arial"/>
        </w:rPr>
      </w:pPr>
    </w:p>
    <w:p w14:paraId="37BB8E53" w14:textId="77777777" w:rsidR="008B604B" w:rsidRPr="00790D8C" w:rsidRDefault="008B604B" w:rsidP="008B604B">
      <w:pPr>
        <w:widowControl w:val="0"/>
        <w:jc w:val="both"/>
        <w:rPr>
          <w:rFonts w:ascii="Skeena" w:hAnsi="Skeena" w:cs="Arial"/>
          <w:color w:val="000000"/>
        </w:rPr>
      </w:pPr>
      <w:r w:rsidRPr="00790D8C">
        <w:rPr>
          <w:rFonts w:ascii="Skeena" w:hAnsi="Skeena" w:cs="Arial"/>
          <w:color w:val="000000"/>
        </w:rPr>
        <w:t>A telephone application may also be conducted through contact with SCThrive. The PDF and a copy of the audio file will be loaded into OnBase.</w:t>
      </w:r>
    </w:p>
    <w:p w14:paraId="314FDFB1" w14:textId="77777777" w:rsidR="008B604B" w:rsidRPr="00790D8C" w:rsidRDefault="008B604B" w:rsidP="008B604B">
      <w:pPr>
        <w:widowControl w:val="0"/>
        <w:jc w:val="both"/>
        <w:rPr>
          <w:rFonts w:ascii="Skeena" w:hAnsi="Skeena" w:cs="Arial"/>
        </w:rPr>
      </w:pPr>
    </w:p>
    <w:p w14:paraId="60456576" w14:textId="77777777" w:rsidR="008B604B" w:rsidRPr="00790D8C" w:rsidRDefault="008B604B" w:rsidP="008B604B">
      <w:pPr>
        <w:widowControl w:val="0"/>
        <w:jc w:val="both"/>
        <w:rPr>
          <w:rFonts w:ascii="Skeena" w:hAnsi="Skeena" w:cs="Arial"/>
          <w:u w:val="single"/>
        </w:rPr>
      </w:pPr>
      <w:r w:rsidRPr="00790D8C">
        <w:rPr>
          <w:rFonts w:ascii="Skeena" w:hAnsi="Skeena" w:cs="Arial"/>
          <w:u w:val="single"/>
        </w:rPr>
        <w:t xml:space="preserve">Electronic Application </w:t>
      </w:r>
    </w:p>
    <w:p w14:paraId="615249BD" w14:textId="77777777" w:rsidR="008B604B" w:rsidRPr="00790D8C" w:rsidRDefault="008B604B" w:rsidP="008B604B">
      <w:pPr>
        <w:widowControl w:val="0"/>
        <w:jc w:val="both"/>
        <w:rPr>
          <w:rFonts w:ascii="Skeena" w:hAnsi="Skeena" w:cs="Arial"/>
        </w:rPr>
      </w:pPr>
      <w:r w:rsidRPr="00790D8C">
        <w:rPr>
          <w:rFonts w:ascii="Skeena" w:hAnsi="Skeena" w:cs="Arial"/>
        </w:rPr>
        <w:t xml:space="preserve">An electronic signature is valid for applications submitted through an approved online source, such as the Healthy Connections Citizen Portal or SCThrive. If an applicant applies online, he will be asked to type his name into the application field. This act will serve as his electronic signature. </w:t>
      </w:r>
    </w:p>
    <w:p w14:paraId="2CE3CAC0" w14:textId="77777777" w:rsidR="008B604B" w:rsidRPr="00790D8C" w:rsidRDefault="008B604B" w:rsidP="008B604B">
      <w:pPr>
        <w:widowControl w:val="0"/>
        <w:jc w:val="both"/>
        <w:rPr>
          <w:rFonts w:ascii="Skeena" w:hAnsi="Skeena" w:cs="Arial"/>
        </w:rPr>
      </w:pPr>
    </w:p>
    <w:p w14:paraId="39E60197" w14:textId="77777777" w:rsidR="008B604B" w:rsidRPr="00790D8C" w:rsidRDefault="008B604B" w:rsidP="008B604B">
      <w:pPr>
        <w:widowControl w:val="0"/>
        <w:jc w:val="both"/>
        <w:rPr>
          <w:rFonts w:ascii="Skeena" w:hAnsi="Skeena" w:cs="Arial"/>
          <w:u w:val="single"/>
        </w:rPr>
      </w:pPr>
      <w:r w:rsidRPr="00790D8C">
        <w:rPr>
          <w:rFonts w:ascii="Skeena" w:hAnsi="Skeena" w:cs="Arial"/>
          <w:u w:val="single"/>
        </w:rPr>
        <w:t>The Worker Portal</w:t>
      </w:r>
    </w:p>
    <w:p w14:paraId="47D7CF87" w14:textId="77777777" w:rsidR="008B604B" w:rsidRPr="00790D8C" w:rsidRDefault="008B604B" w:rsidP="008B604B">
      <w:pPr>
        <w:widowControl w:val="0"/>
        <w:jc w:val="both"/>
        <w:rPr>
          <w:rFonts w:ascii="Skeena" w:hAnsi="Skeena" w:cs="Arial"/>
        </w:rPr>
      </w:pPr>
      <w:r w:rsidRPr="00790D8C">
        <w:rPr>
          <w:rFonts w:ascii="Skeena" w:hAnsi="Skeena" w:cs="Arial"/>
        </w:rPr>
        <w:t xml:space="preserve">The Worker Portal is used in the following instances: </w:t>
      </w:r>
    </w:p>
    <w:p w14:paraId="3D41476F" w14:textId="77777777" w:rsidR="008B604B" w:rsidRPr="00790D8C" w:rsidRDefault="008B604B" w:rsidP="008B604B">
      <w:pPr>
        <w:widowControl w:val="0"/>
        <w:numPr>
          <w:ilvl w:val="0"/>
          <w:numId w:val="118"/>
        </w:numPr>
        <w:contextualSpacing/>
        <w:jc w:val="both"/>
        <w:rPr>
          <w:rFonts w:ascii="Skeena" w:eastAsia="Calibri" w:hAnsi="Skeena" w:cs="Arial"/>
          <w:color w:val="000000"/>
        </w:rPr>
      </w:pPr>
      <w:r w:rsidRPr="00790D8C">
        <w:rPr>
          <w:rFonts w:ascii="Skeena" w:eastAsia="Calibri" w:hAnsi="Skeena" w:cs="Arial"/>
          <w:color w:val="000000"/>
        </w:rPr>
        <w:t xml:space="preserve">When an applicant submits an application in a walk-in interview, </w:t>
      </w:r>
    </w:p>
    <w:p w14:paraId="0C5E3B8E" w14:textId="77777777" w:rsidR="008B604B" w:rsidRPr="00790D8C" w:rsidRDefault="008B604B" w:rsidP="008B604B">
      <w:pPr>
        <w:widowControl w:val="0"/>
        <w:numPr>
          <w:ilvl w:val="0"/>
          <w:numId w:val="118"/>
        </w:numPr>
        <w:contextualSpacing/>
        <w:jc w:val="both"/>
        <w:rPr>
          <w:rFonts w:ascii="Skeena" w:eastAsia="Calibri" w:hAnsi="Skeena" w:cs="Arial"/>
          <w:color w:val="000000"/>
        </w:rPr>
      </w:pPr>
      <w:r w:rsidRPr="00790D8C">
        <w:rPr>
          <w:rFonts w:ascii="Skeena" w:eastAsia="Calibri" w:hAnsi="Skeena" w:cs="Arial"/>
          <w:color w:val="000000"/>
        </w:rPr>
        <w:t>When a paper application is entered by a worker,</w:t>
      </w:r>
    </w:p>
    <w:p w14:paraId="161F5BFA" w14:textId="77777777" w:rsidR="008B604B" w:rsidRPr="00790D8C" w:rsidRDefault="008B604B" w:rsidP="008B604B">
      <w:pPr>
        <w:widowControl w:val="0"/>
        <w:numPr>
          <w:ilvl w:val="0"/>
          <w:numId w:val="118"/>
        </w:numPr>
        <w:contextualSpacing/>
        <w:jc w:val="both"/>
        <w:rPr>
          <w:rFonts w:ascii="Skeena" w:eastAsia="Calibri" w:hAnsi="Skeena" w:cs="Arial"/>
          <w:color w:val="000000"/>
        </w:rPr>
      </w:pPr>
      <w:r w:rsidRPr="00790D8C">
        <w:rPr>
          <w:rFonts w:ascii="Skeena" w:eastAsia="Calibri" w:hAnsi="Skeena" w:cs="Arial"/>
          <w:color w:val="000000"/>
        </w:rPr>
        <w:t>When a telephone application is received by the Member Services Contact Center, and</w:t>
      </w:r>
    </w:p>
    <w:p w14:paraId="4C1851CC" w14:textId="77777777" w:rsidR="008B604B" w:rsidRPr="00790D8C" w:rsidRDefault="008B604B" w:rsidP="008B604B">
      <w:pPr>
        <w:widowControl w:val="0"/>
        <w:numPr>
          <w:ilvl w:val="0"/>
          <w:numId w:val="118"/>
        </w:numPr>
        <w:contextualSpacing/>
        <w:jc w:val="both"/>
        <w:rPr>
          <w:rFonts w:ascii="Skeena" w:eastAsia="Calibri" w:hAnsi="Skeena" w:cs="Arial"/>
          <w:color w:val="000000"/>
        </w:rPr>
      </w:pPr>
      <w:r w:rsidRPr="00790D8C">
        <w:rPr>
          <w:rFonts w:ascii="Skeena" w:eastAsia="Calibri" w:hAnsi="Skeena" w:cs="Arial"/>
          <w:color w:val="000000"/>
        </w:rPr>
        <w:t>When SCThrive sends a PDF application and audio file to Central Mail.</w:t>
      </w:r>
    </w:p>
    <w:p w14:paraId="5C06DFFE" w14:textId="77777777" w:rsidR="008B604B" w:rsidRPr="00790D8C" w:rsidRDefault="008B604B" w:rsidP="008B604B">
      <w:pPr>
        <w:widowControl w:val="0"/>
        <w:jc w:val="both"/>
        <w:rPr>
          <w:rFonts w:ascii="Skeena" w:hAnsi="Skeena" w:cs="Arial"/>
        </w:rPr>
      </w:pPr>
      <w:r w:rsidRPr="00790D8C">
        <w:rPr>
          <w:rFonts w:ascii="Skeena" w:hAnsi="Skeena" w:cs="Arial"/>
        </w:rPr>
        <w:t>After an applicant completes an application during an interview in a county office, the worker will give the applicant a printed copy of the DHHS Form 3403, Rights and Responsibilities, to sign. A Medicaid application must contain a valid signature to be processed. The worker will scan the form into OnBase with the rest of the application. The applicant’s signature on the Rights and Responsibilities Form is not needed if the applicant’s signature is already on file.</w:t>
      </w:r>
    </w:p>
    <w:p w14:paraId="0ECBE7CC" w14:textId="77777777" w:rsidR="008B604B" w:rsidRPr="008F0303" w:rsidRDefault="008B604B" w:rsidP="008B604B">
      <w:pPr>
        <w:widowControl w:val="0"/>
        <w:jc w:val="both"/>
        <w:rPr>
          <w:rFonts w:ascii="Skeena" w:hAnsi="Skeena" w:cs="Arial"/>
          <w:iCs/>
        </w:rPr>
      </w:pPr>
    </w:p>
    <w:p w14:paraId="3F882C64" w14:textId="77777777" w:rsidR="008B604B" w:rsidRPr="00790D8C" w:rsidRDefault="008B604B" w:rsidP="008B604B">
      <w:pPr>
        <w:widowControl w:val="0"/>
        <w:jc w:val="both"/>
        <w:rPr>
          <w:rFonts w:ascii="Skeena" w:hAnsi="Skeena" w:cs="Arial"/>
        </w:rPr>
      </w:pPr>
      <w:r w:rsidRPr="00790D8C">
        <w:rPr>
          <w:rFonts w:ascii="Skeena" w:hAnsi="Skeena" w:cs="Arial"/>
          <w:b/>
        </w:rPr>
        <w:t>Authorized Representative</w:t>
      </w:r>
    </w:p>
    <w:p w14:paraId="661BC367" w14:textId="77777777" w:rsidR="008B604B" w:rsidRPr="00790D8C" w:rsidRDefault="008B604B" w:rsidP="008B604B">
      <w:pPr>
        <w:widowControl w:val="0"/>
        <w:jc w:val="both"/>
        <w:rPr>
          <w:rFonts w:ascii="Skeena" w:hAnsi="Skeena" w:cs="Arial"/>
        </w:rPr>
      </w:pPr>
      <w:r w:rsidRPr="00790D8C">
        <w:rPr>
          <w:rFonts w:ascii="Skeena" w:hAnsi="Skeena" w:cs="Arial"/>
        </w:rPr>
        <w:t xml:space="preserve">An Authorized Representative (see MPPM </w:t>
      </w:r>
      <w:hyperlink w:anchor="MPPM_101_02_02" w:history="1">
        <w:r w:rsidRPr="00790D8C">
          <w:rPr>
            <w:rFonts w:ascii="Skeena" w:hAnsi="Skeena" w:cs="Arial"/>
            <w:u w:val="single"/>
          </w:rPr>
          <w:t>101.02.02</w:t>
        </w:r>
      </w:hyperlink>
      <w:r w:rsidRPr="00790D8C">
        <w:rPr>
          <w:rFonts w:ascii="Skeena" w:hAnsi="Skeena" w:cs="Arial"/>
        </w:rPr>
        <w:t>) designated in a written statement may sign the application on the Applicant’s behalf.</w:t>
      </w:r>
    </w:p>
    <w:p w14:paraId="522446C5" w14:textId="77777777" w:rsidR="008B604B" w:rsidRPr="00790D8C" w:rsidRDefault="008B604B" w:rsidP="008B604B">
      <w:pPr>
        <w:widowControl w:val="0"/>
        <w:jc w:val="both"/>
        <w:rPr>
          <w:rFonts w:ascii="Skeena" w:hAnsi="Skeena" w:cs="Arial"/>
        </w:rPr>
      </w:pPr>
    </w:p>
    <w:p w14:paraId="54BBD32D" w14:textId="77777777" w:rsidR="008B604B" w:rsidRPr="00790D8C" w:rsidRDefault="008B604B" w:rsidP="008B604B">
      <w:pPr>
        <w:widowControl w:val="0"/>
        <w:jc w:val="both"/>
        <w:rPr>
          <w:rFonts w:ascii="Skeena" w:hAnsi="Skeena" w:cs="Arial"/>
          <w:b/>
        </w:rPr>
      </w:pPr>
      <w:r w:rsidRPr="00790D8C">
        <w:rPr>
          <w:rFonts w:ascii="Skeena" w:hAnsi="Skeena" w:cs="Arial"/>
          <w:b/>
        </w:rPr>
        <w:t>No Individual Authorized to Sign</w:t>
      </w:r>
    </w:p>
    <w:p w14:paraId="44A1367F" w14:textId="77777777" w:rsidR="008B604B" w:rsidRPr="00790D8C" w:rsidRDefault="008B604B" w:rsidP="008B604B">
      <w:pPr>
        <w:widowControl w:val="0"/>
        <w:jc w:val="both"/>
        <w:rPr>
          <w:rFonts w:ascii="Skeena" w:hAnsi="Skeena" w:cs="Arial"/>
          <w:bCs/>
        </w:rPr>
      </w:pPr>
      <w:r w:rsidRPr="00790D8C">
        <w:rPr>
          <w:rFonts w:ascii="Skeena" w:hAnsi="Skeena" w:cs="Arial"/>
          <w:bCs/>
        </w:rPr>
        <w:t xml:space="preserve">If the applicant lacks legal capacity such that he cannot sign the application himself (i.e. the applicant is legally incompetent or incapacitated) and does not have an Authorized Representative or Legal Representative the application may not proceed until such a responsible party is obtained. </w:t>
      </w:r>
    </w:p>
    <w:p w14:paraId="77B4751C" w14:textId="77777777" w:rsidR="008B604B" w:rsidRPr="00790D8C" w:rsidRDefault="008B604B" w:rsidP="008B604B">
      <w:pPr>
        <w:widowControl w:val="0"/>
        <w:jc w:val="both"/>
        <w:rPr>
          <w:rFonts w:ascii="Skeena" w:hAnsi="Skeena" w:cs="Arial"/>
          <w:bCs/>
        </w:rPr>
      </w:pPr>
    </w:p>
    <w:p w14:paraId="60FD9E3E" w14:textId="77777777" w:rsidR="008B604B" w:rsidRPr="00790D8C" w:rsidRDefault="008B604B" w:rsidP="008B604B">
      <w:pPr>
        <w:widowControl w:val="0"/>
        <w:jc w:val="both"/>
        <w:rPr>
          <w:rFonts w:ascii="Skeena" w:hAnsi="Skeena" w:cs="Arial"/>
          <w:bCs/>
        </w:rPr>
      </w:pPr>
      <w:r w:rsidRPr="00790D8C">
        <w:rPr>
          <w:rFonts w:ascii="Skeena" w:hAnsi="Skeena" w:cs="Arial"/>
          <w:bCs/>
        </w:rPr>
        <w:t xml:space="preserve">When the Applicant is a long term care resident, Eligibility Workers should coordinate with the facility and/or the Ombudsman’s office to identify and secure a legal representative. </w:t>
      </w:r>
    </w:p>
    <w:p w14:paraId="7CACA017" w14:textId="77777777" w:rsidR="008B604B" w:rsidRPr="00790D8C" w:rsidRDefault="008B604B" w:rsidP="008B604B">
      <w:pPr>
        <w:widowControl w:val="0"/>
        <w:jc w:val="both"/>
        <w:rPr>
          <w:rFonts w:ascii="Skeena" w:hAnsi="Skeena" w:cs="Arial"/>
          <w:bCs/>
        </w:rPr>
      </w:pPr>
    </w:p>
    <w:p w14:paraId="05867DF5" w14:textId="77777777" w:rsidR="008B604B" w:rsidRPr="00790D8C" w:rsidRDefault="008B604B" w:rsidP="008B604B">
      <w:pPr>
        <w:widowControl w:val="0"/>
        <w:jc w:val="both"/>
        <w:rPr>
          <w:rFonts w:ascii="Skeena" w:hAnsi="Skeena" w:cs="Arial"/>
          <w:bCs/>
        </w:rPr>
      </w:pPr>
      <w:r w:rsidRPr="00790D8C">
        <w:rPr>
          <w:rFonts w:ascii="Skeena" w:hAnsi="Skeena" w:cs="Arial"/>
          <w:bCs/>
        </w:rPr>
        <w:t>The State Long Term Care Ombudsman’s Office may be reached by calling 1-800-868-9095.</w:t>
      </w:r>
    </w:p>
    <w:p w14:paraId="139ACD30" w14:textId="77777777" w:rsidR="008B604B" w:rsidRPr="00790D8C" w:rsidRDefault="008B604B" w:rsidP="008B604B">
      <w:pPr>
        <w:widowControl w:val="0"/>
        <w:jc w:val="both"/>
        <w:rPr>
          <w:rFonts w:ascii="Skeena" w:hAnsi="Skeena" w:cs="Arial"/>
          <w:b/>
          <w:bCs/>
        </w:rPr>
      </w:pPr>
    </w:p>
    <w:p w14:paraId="34BE7238" w14:textId="77777777" w:rsidR="008B604B" w:rsidRPr="00790D8C" w:rsidRDefault="008B604B" w:rsidP="008B604B">
      <w:pPr>
        <w:widowControl w:val="0"/>
        <w:jc w:val="both"/>
        <w:rPr>
          <w:rFonts w:ascii="Skeena" w:hAnsi="Skeena" w:cs="Arial"/>
          <w:b/>
        </w:rPr>
      </w:pPr>
      <w:bookmarkStart w:id="55" w:name="_Toc383435607"/>
      <w:r w:rsidRPr="00790D8C">
        <w:rPr>
          <w:rFonts w:ascii="Skeena" w:hAnsi="Skeena" w:cs="Arial"/>
          <w:b/>
        </w:rPr>
        <w:t>Pending Individual Authorized to Sign</w:t>
      </w:r>
      <w:bookmarkEnd w:id="55"/>
      <w:r w:rsidRPr="00790D8C">
        <w:rPr>
          <w:rFonts w:ascii="Skeena" w:hAnsi="Skeena" w:cs="Arial"/>
          <w:b/>
        </w:rPr>
        <w:t xml:space="preserve"> </w:t>
      </w:r>
    </w:p>
    <w:p w14:paraId="0930A8A3" w14:textId="77777777" w:rsidR="008B604B" w:rsidRPr="00790D8C" w:rsidRDefault="008B604B" w:rsidP="008B604B">
      <w:pPr>
        <w:widowControl w:val="0"/>
        <w:jc w:val="both"/>
        <w:rPr>
          <w:rFonts w:ascii="Skeena" w:hAnsi="Skeena" w:cs="Arial"/>
        </w:rPr>
      </w:pPr>
      <w:r w:rsidRPr="00790D8C">
        <w:rPr>
          <w:rFonts w:ascii="Skeena" w:hAnsi="Skeena" w:cs="Arial"/>
        </w:rPr>
        <w:t xml:space="preserve">If the applicant </w:t>
      </w:r>
      <w:r w:rsidRPr="00790D8C">
        <w:rPr>
          <w:rFonts w:ascii="Skeena" w:hAnsi="Skeena" w:cs="Arial"/>
          <w:bCs/>
        </w:rPr>
        <w:t>lacks legal capacity such that he cannot sign the application himself (i.e. the applicant is legally incompetent or incapacitated)</w:t>
      </w:r>
      <w:r w:rsidRPr="00790D8C">
        <w:rPr>
          <w:rFonts w:ascii="Skeena" w:hAnsi="Skeena" w:cs="Arial"/>
        </w:rPr>
        <w:t xml:space="preserve"> </w:t>
      </w:r>
      <w:r w:rsidRPr="00790D8C">
        <w:rPr>
          <w:rFonts w:ascii="Skeena" w:hAnsi="Skeena" w:cs="Arial"/>
          <w:bCs/>
        </w:rPr>
        <w:t>and does not have an Authorized Representative or Legal Representative</w:t>
      </w:r>
      <w:r w:rsidRPr="00790D8C">
        <w:rPr>
          <w:rFonts w:ascii="Skeena" w:hAnsi="Skeena" w:cs="Arial"/>
        </w:rPr>
        <w:t xml:space="preserve">, the application may proceed IF the procedures have been initiated to legally appoint a Legal Representative. Eligibility Workers should complete as much of the application process as possible based on the information available then pend the case in MEDS/Cúram until the court appoints a representative. </w:t>
      </w:r>
    </w:p>
    <w:p w14:paraId="2AC223F9" w14:textId="77777777" w:rsidR="008B604B" w:rsidRPr="00790D8C" w:rsidRDefault="008B604B" w:rsidP="008B604B">
      <w:pPr>
        <w:widowControl w:val="0"/>
        <w:jc w:val="both"/>
        <w:rPr>
          <w:rFonts w:ascii="Skeena" w:hAnsi="Skeena" w:cs="Arial"/>
        </w:rPr>
      </w:pPr>
    </w:p>
    <w:p w14:paraId="74EAC81E" w14:textId="77777777" w:rsidR="008B604B" w:rsidRPr="00790D8C" w:rsidRDefault="008B604B" w:rsidP="008B604B">
      <w:pPr>
        <w:widowControl w:val="0"/>
        <w:jc w:val="both"/>
        <w:rPr>
          <w:rFonts w:ascii="Skeena" w:hAnsi="Skeena" w:cs="Arial"/>
          <w:b/>
        </w:rPr>
      </w:pPr>
      <w:bookmarkStart w:id="56" w:name="_Toc383435608"/>
      <w:r w:rsidRPr="00790D8C">
        <w:rPr>
          <w:rFonts w:ascii="Skeena" w:hAnsi="Skeena" w:cs="Arial"/>
          <w:b/>
        </w:rPr>
        <w:t>Procedure for Determining Who Can Sign the Application</w:t>
      </w:r>
      <w:bookmarkEnd w:id="56"/>
      <w:r w:rsidRPr="00790D8C">
        <w:rPr>
          <w:rFonts w:ascii="Skeena" w:hAnsi="Skeena" w:cs="Arial"/>
          <w:b/>
        </w:rPr>
        <w:t xml:space="preserve"> </w:t>
      </w:r>
    </w:p>
    <w:p w14:paraId="6E0C1DBB" w14:textId="77777777" w:rsidR="008B604B" w:rsidRPr="00790D8C" w:rsidRDefault="008B604B" w:rsidP="008B604B">
      <w:pPr>
        <w:widowControl w:val="0"/>
        <w:jc w:val="both"/>
        <w:rPr>
          <w:rFonts w:ascii="Skeena" w:hAnsi="Skeena" w:cs="Arial"/>
        </w:rPr>
      </w:pPr>
    </w:p>
    <w:tbl>
      <w:tblPr>
        <w:tblStyle w:val="TableGrid"/>
        <w:tblW w:w="0" w:type="auto"/>
        <w:tblLook w:val="04A0" w:firstRow="1" w:lastRow="0" w:firstColumn="1" w:lastColumn="0" w:noHBand="0" w:noVBand="1"/>
      </w:tblPr>
      <w:tblGrid>
        <w:gridCol w:w="9350"/>
      </w:tblGrid>
      <w:tr w:rsidR="008B604B" w:rsidRPr="00790D8C" w14:paraId="0C477DC6" w14:textId="77777777" w:rsidTr="00747DDE">
        <w:tc>
          <w:tcPr>
            <w:tcW w:w="10065" w:type="dxa"/>
            <w:shd w:val="clear" w:color="auto" w:fill="000000" w:themeFill="text1"/>
          </w:tcPr>
          <w:p w14:paraId="61DD926E" w14:textId="77777777" w:rsidR="008B604B" w:rsidRPr="00790D8C" w:rsidRDefault="008B604B" w:rsidP="008B604B">
            <w:pPr>
              <w:widowControl w:val="0"/>
              <w:jc w:val="both"/>
              <w:rPr>
                <w:rFonts w:ascii="Skeena" w:hAnsi="Skeena" w:cs="Arial"/>
                <w:sz w:val="22"/>
                <w:szCs w:val="22"/>
              </w:rPr>
            </w:pPr>
            <w:r w:rsidRPr="00790D8C">
              <w:rPr>
                <w:rFonts w:ascii="Skeena" w:hAnsi="Skeena" w:cs="Arial"/>
                <w:b/>
                <w:sz w:val="22"/>
                <w:szCs w:val="22"/>
              </w:rPr>
              <w:t>Procedure for Determining Who Can Sign the Application</w:t>
            </w:r>
          </w:p>
        </w:tc>
      </w:tr>
      <w:tr w:rsidR="008B604B" w:rsidRPr="00790D8C" w14:paraId="523A9DA0" w14:textId="77777777" w:rsidTr="00894D7D">
        <w:tc>
          <w:tcPr>
            <w:tcW w:w="10065" w:type="dxa"/>
          </w:tcPr>
          <w:p w14:paraId="2DB0D96A" w14:textId="77777777" w:rsidR="008B604B" w:rsidRPr="00790D8C" w:rsidRDefault="008B604B" w:rsidP="008B604B">
            <w:pPr>
              <w:widowControl w:val="0"/>
              <w:rPr>
                <w:rFonts w:ascii="Skeena" w:hAnsi="Skeena" w:cs="Arial"/>
                <w:sz w:val="22"/>
                <w:szCs w:val="22"/>
              </w:rPr>
            </w:pPr>
            <w:r w:rsidRPr="00790D8C">
              <w:rPr>
                <w:rFonts w:ascii="Skeena" w:hAnsi="Skeena" w:cs="Arial"/>
                <w:sz w:val="22"/>
                <w:szCs w:val="22"/>
              </w:rPr>
              <w:t xml:space="preserve">Before processing an application for Medicaid, the Eligibility Worker should determine if a proper signature is included. </w:t>
            </w:r>
          </w:p>
          <w:p w14:paraId="74919218" w14:textId="77777777" w:rsidR="008B604B" w:rsidRPr="00790D8C" w:rsidRDefault="008B604B" w:rsidP="008B604B">
            <w:pPr>
              <w:widowControl w:val="0"/>
              <w:rPr>
                <w:rFonts w:ascii="Skeena" w:hAnsi="Skeena" w:cs="Arial"/>
                <w:sz w:val="22"/>
                <w:szCs w:val="22"/>
              </w:rPr>
            </w:pPr>
          </w:p>
          <w:p w14:paraId="0F9E93B7" w14:textId="77777777" w:rsidR="008B604B" w:rsidRPr="00790D8C" w:rsidRDefault="008B604B" w:rsidP="008B604B">
            <w:pPr>
              <w:widowControl w:val="0"/>
              <w:rPr>
                <w:rFonts w:ascii="Skeena" w:hAnsi="Skeena" w:cs="Arial"/>
                <w:sz w:val="22"/>
                <w:szCs w:val="22"/>
              </w:rPr>
            </w:pPr>
            <w:r w:rsidRPr="00790D8C">
              <w:rPr>
                <w:rFonts w:ascii="Skeena" w:hAnsi="Skeena" w:cs="Arial"/>
                <w:sz w:val="22"/>
                <w:szCs w:val="22"/>
              </w:rPr>
              <w:t xml:space="preserve">If the application is signed by someone other than the Applicant or if one application is submitted on behalf of numerous individuals, determine the following: </w:t>
            </w:r>
          </w:p>
          <w:p w14:paraId="519583A9" w14:textId="77777777" w:rsidR="008B604B" w:rsidRPr="00790D8C" w:rsidRDefault="008B604B" w:rsidP="008B604B">
            <w:pPr>
              <w:widowControl w:val="0"/>
              <w:rPr>
                <w:rFonts w:ascii="Skeena" w:hAnsi="Skeena" w:cs="Arial"/>
                <w:sz w:val="22"/>
                <w:szCs w:val="22"/>
              </w:rPr>
            </w:pPr>
          </w:p>
          <w:p w14:paraId="6FE8BC5D" w14:textId="77777777" w:rsidR="008B604B" w:rsidRPr="00790D8C" w:rsidRDefault="008B604B" w:rsidP="008B604B">
            <w:pPr>
              <w:widowControl w:val="0"/>
              <w:rPr>
                <w:rFonts w:ascii="Skeena" w:hAnsi="Skeena" w:cs="Arial"/>
                <w:sz w:val="22"/>
                <w:szCs w:val="22"/>
                <w:u w:val="single"/>
              </w:rPr>
            </w:pPr>
            <w:r w:rsidRPr="00790D8C">
              <w:rPr>
                <w:rFonts w:ascii="Skeena" w:hAnsi="Skeena" w:cs="Arial"/>
                <w:sz w:val="22"/>
                <w:szCs w:val="22"/>
                <w:u w:val="single"/>
              </w:rPr>
              <w:t xml:space="preserve">If submitted by a person: </w:t>
            </w:r>
          </w:p>
          <w:p w14:paraId="4E8F310C" w14:textId="77777777" w:rsidR="008B604B" w:rsidRPr="00790D8C" w:rsidRDefault="008B604B" w:rsidP="008B604B">
            <w:pPr>
              <w:widowControl w:val="0"/>
              <w:rPr>
                <w:rFonts w:ascii="Skeena" w:hAnsi="Skeena" w:cs="Arial"/>
                <w:sz w:val="22"/>
                <w:szCs w:val="22"/>
              </w:rPr>
            </w:pPr>
          </w:p>
          <w:p w14:paraId="66597D89" w14:textId="77777777" w:rsidR="008B604B" w:rsidRPr="00790D8C" w:rsidRDefault="008B604B" w:rsidP="008B604B">
            <w:pPr>
              <w:widowControl w:val="0"/>
              <w:numPr>
                <w:ilvl w:val="0"/>
                <w:numId w:val="96"/>
              </w:numPr>
              <w:contextualSpacing/>
              <w:rPr>
                <w:rFonts w:ascii="Skeena" w:eastAsia="Calibri" w:hAnsi="Skeena" w:cs="Arial"/>
                <w:sz w:val="22"/>
                <w:szCs w:val="22"/>
              </w:rPr>
            </w:pPr>
            <w:r w:rsidRPr="00790D8C">
              <w:rPr>
                <w:rFonts w:ascii="Skeena" w:eastAsia="Calibri" w:hAnsi="Skeena" w:cs="Arial"/>
                <w:sz w:val="22"/>
                <w:szCs w:val="22"/>
              </w:rPr>
              <w:t>Are any adults included in the application other than the Primary Individual’s spouse?</w:t>
            </w:r>
          </w:p>
          <w:p w14:paraId="1231EB5B" w14:textId="77777777" w:rsidR="008B604B" w:rsidRPr="00790D8C" w:rsidRDefault="008B604B" w:rsidP="008B604B">
            <w:pPr>
              <w:widowControl w:val="0"/>
              <w:numPr>
                <w:ilvl w:val="1"/>
                <w:numId w:val="96"/>
              </w:numPr>
              <w:contextualSpacing/>
              <w:rPr>
                <w:rFonts w:ascii="Skeena" w:eastAsia="Calibri" w:hAnsi="Skeena" w:cs="Arial"/>
                <w:sz w:val="22"/>
                <w:szCs w:val="22"/>
              </w:rPr>
            </w:pPr>
            <w:r w:rsidRPr="00790D8C">
              <w:rPr>
                <w:rFonts w:ascii="Skeena" w:eastAsia="Calibri" w:hAnsi="Skeena" w:cs="Arial"/>
                <w:sz w:val="22"/>
                <w:szCs w:val="22"/>
              </w:rPr>
              <w:t xml:space="preserve">If yes, continue to question 2. </w:t>
            </w:r>
          </w:p>
          <w:p w14:paraId="201EBBD5" w14:textId="77777777" w:rsidR="008B604B" w:rsidRPr="00790D8C" w:rsidRDefault="008B604B" w:rsidP="008B604B">
            <w:pPr>
              <w:widowControl w:val="0"/>
              <w:numPr>
                <w:ilvl w:val="1"/>
                <w:numId w:val="96"/>
              </w:numPr>
              <w:contextualSpacing/>
              <w:rPr>
                <w:rFonts w:ascii="Skeena" w:eastAsia="Calibri" w:hAnsi="Skeena" w:cs="Arial"/>
                <w:sz w:val="22"/>
                <w:szCs w:val="22"/>
              </w:rPr>
            </w:pPr>
            <w:r w:rsidRPr="00790D8C">
              <w:rPr>
                <w:rFonts w:ascii="Skeena" w:eastAsia="Calibri" w:hAnsi="Skeena" w:cs="Arial"/>
                <w:sz w:val="22"/>
                <w:szCs w:val="22"/>
              </w:rPr>
              <w:t xml:space="preserve">If no, the signature is proper. </w:t>
            </w:r>
          </w:p>
          <w:p w14:paraId="56188F94" w14:textId="77777777" w:rsidR="008B604B" w:rsidRPr="00790D8C" w:rsidRDefault="008B604B" w:rsidP="008B604B">
            <w:pPr>
              <w:widowControl w:val="0"/>
              <w:numPr>
                <w:ilvl w:val="0"/>
                <w:numId w:val="96"/>
              </w:numPr>
              <w:contextualSpacing/>
              <w:rPr>
                <w:rFonts w:ascii="Skeena" w:eastAsia="Calibri" w:hAnsi="Skeena" w:cs="Arial"/>
                <w:sz w:val="22"/>
                <w:szCs w:val="22"/>
              </w:rPr>
            </w:pPr>
            <w:r w:rsidRPr="00790D8C">
              <w:rPr>
                <w:rFonts w:ascii="Skeena" w:eastAsia="Calibri" w:hAnsi="Skeena" w:cs="Arial"/>
                <w:sz w:val="22"/>
                <w:szCs w:val="22"/>
              </w:rPr>
              <w:t>Does the adult Applicant have a court appointed Legal Representative, such as a Guardian or holder of Power of Attorney, who is required to sign this application on that Applicant’s behalf?</w:t>
            </w:r>
          </w:p>
          <w:p w14:paraId="0748F942" w14:textId="77777777" w:rsidR="008B604B" w:rsidRPr="00790D8C" w:rsidRDefault="008B604B" w:rsidP="008B604B">
            <w:pPr>
              <w:widowControl w:val="0"/>
              <w:numPr>
                <w:ilvl w:val="1"/>
                <w:numId w:val="96"/>
              </w:numPr>
              <w:contextualSpacing/>
              <w:rPr>
                <w:rFonts w:ascii="Skeena" w:eastAsia="Calibri" w:hAnsi="Skeena" w:cs="Arial"/>
                <w:sz w:val="22"/>
                <w:szCs w:val="22"/>
              </w:rPr>
            </w:pPr>
            <w:r w:rsidRPr="00790D8C">
              <w:rPr>
                <w:rFonts w:ascii="Skeena" w:eastAsia="Calibri" w:hAnsi="Skeena" w:cs="Arial"/>
                <w:sz w:val="22"/>
                <w:szCs w:val="22"/>
              </w:rPr>
              <w:t xml:space="preserve">If yes, continue to question 3. </w:t>
            </w:r>
          </w:p>
          <w:p w14:paraId="158F2050" w14:textId="77777777" w:rsidR="008B604B" w:rsidRPr="00790D8C" w:rsidRDefault="008B604B" w:rsidP="008B604B">
            <w:pPr>
              <w:widowControl w:val="0"/>
              <w:numPr>
                <w:ilvl w:val="1"/>
                <w:numId w:val="96"/>
              </w:numPr>
              <w:contextualSpacing/>
              <w:rPr>
                <w:rFonts w:ascii="Skeena" w:eastAsia="Calibri" w:hAnsi="Skeena" w:cs="Arial"/>
                <w:sz w:val="22"/>
                <w:szCs w:val="22"/>
              </w:rPr>
            </w:pPr>
            <w:r w:rsidRPr="00790D8C">
              <w:rPr>
                <w:rFonts w:ascii="Skeena" w:eastAsia="Calibri" w:hAnsi="Skeena" w:cs="Arial"/>
                <w:sz w:val="22"/>
                <w:szCs w:val="22"/>
              </w:rPr>
              <w:t xml:space="preserve">If no, continue to question 4. </w:t>
            </w:r>
          </w:p>
          <w:p w14:paraId="2ED74D8B" w14:textId="77777777" w:rsidR="008B604B" w:rsidRPr="00790D8C" w:rsidRDefault="008B604B" w:rsidP="008B604B">
            <w:pPr>
              <w:widowControl w:val="0"/>
              <w:numPr>
                <w:ilvl w:val="0"/>
                <w:numId w:val="96"/>
              </w:numPr>
              <w:contextualSpacing/>
              <w:rPr>
                <w:rFonts w:ascii="Skeena" w:eastAsia="Calibri" w:hAnsi="Skeena" w:cs="Arial"/>
                <w:sz w:val="22"/>
                <w:szCs w:val="22"/>
              </w:rPr>
            </w:pPr>
            <w:r w:rsidRPr="00790D8C">
              <w:rPr>
                <w:rFonts w:ascii="Skeena" w:eastAsia="Calibri" w:hAnsi="Skeena" w:cs="Arial"/>
                <w:sz w:val="22"/>
                <w:szCs w:val="22"/>
              </w:rPr>
              <w:t>Is the Primary Individual the legally appointed representative acting on the Applicant’s behalf?</w:t>
            </w:r>
          </w:p>
          <w:p w14:paraId="14C694FB" w14:textId="77777777" w:rsidR="008B604B" w:rsidRPr="00790D8C" w:rsidRDefault="008B604B" w:rsidP="008B604B">
            <w:pPr>
              <w:widowControl w:val="0"/>
              <w:numPr>
                <w:ilvl w:val="1"/>
                <w:numId w:val="96"/>
              </w:numPr>
              <w:contextualSpacing/>
              <w:rPr>
                <w:rFonts w:ascii="Skeena" w:eastAsia="Calibri" w:hAnsi="Skeena" w:cs="Arial"/>
                <w:sz w:val="22"/>
                <w:szCs w:val="22"/>
              </w:rPr>
            </w:pPr>
            <w:r w:rsidRPr="00790D8C">
              <w:rPr>
                <w:rFonts w:ascii="Skeena" w:eastAsia="Calibri" w:hAnsi="Skeena" w:cs="Arial"/>
                <w:sz w:val="22"/>
                <w:szCs w:val="22"/>
              </w:rPr>
              <w:t>If yes, accept signature as proper.</w:t>
            </w:r>
          </w:p>
          <w:p w14:paraId="214E1F9A" w14:textId="77777777" w:rsidR="008B604B" w:rsidRPr="00790D8C" w:rsidRDefault="008B604B" w:rsidP="008B604B">
            <w:pPr>
              <w:widowControl w:val="0"/>
              <w:numPr>
                <w:ilvl w:val="1"/>
                <w:numId w:val="96"/>
              </w:numPr>
              <w:contextualSpacing/>
              <w:rPr>
                <w:rFonts w:ascii="Skeena" w:eastAsia="Calibri" w:hAnsi="Skeena" w:cs="Arial"/>
                <w:sz w:val="22"/>
                <w:szCs w:val="22"/>
              </w:rPr>
            </w:pPr>
            <w:r w:rsidRPr="00790D8C">
              <w:rPr>
                <w:rFonts w:ascii="Skeena" w:eastAsia="Calibri" w:hAnsi="Skeena" w:cs="Arial"/>
                <w:sz w:val="22"/>
                <w:szCs w:val="22"/>
              </w:rPr>
              <w:t>If no, there is no proper signature. The application cannot be processed until a valid representative signs it.</w:t>
            </w:r>
          </w:p>
          <w:p w14:paraId="4D1F162F" w14:textId="77777777" w:rsidR="008B604B" w:rsidRPr="00790D8C" w:rsidRDefault="008B604B" w:rsidP="008B604B">
            <w:pPr>
              <w:widowControl w:val="0"/>
              <w:numPr>
                <w:ilvl w:val="0"/>
                <w:numId w:val="96"/>
              </w:numPr>
              <w:contextualSpacing/>
              <w:rPr>
                <w:rFonts w:ascii="Skeena" w:eastAsia="Calibri" w:hAnsi="Skeena" w:cs="Arial"/>
                <w:sz w:val="22"/>
                <w:szCs w:val="22"/>
              </w:rPr>
            </w:pPr>
            <w:r w:rsidRPr="00790D8C">
              <w:rPr>
                <w:rFonts w:ascii="Skeena" w:eastAsia="Calibri" w:hAnsi="Skeena" w:cs="Arial"/>
                <w:sz w:val="22"/>
                <w:szCs w:val="22"/>
              </w:rPr>
              <w:t>Does the Applicant know that you are submitting this application and does he consent to it?</w:t>
            </w:r>
          </w:p>
          <w:p w14:paraId="3CA2EE9A" w14:textId="77777777" w:rsidR="008B604B" w:rsidRPr="00790D8C" w:rsidRDefault="008B604B" w:rsidP="008B604B">
            <w:pPr>
              <w:widowControl w:val="0"/>
              <w:numPr>
                <w:ilvl w:val="1"/>
                <w:numId w:val="96"/>
              </w:numPr>
              <w:contextualSpacing/>
              <w:rPr>
                <w:rFonts w:ascii="Skeena" w:eastAsia="Calibri" w:hAnsi="Skeena" w:cs="Arial"/>
                <w:sz w:val="22"/>
                <w:szCs w:val="22"/>
              </w:rPr>
            </w:pPr>
            <w:r w:rsidRPr="00790D8C">
              <w:rPr>
                <w:rFonts w:ascii="Skeena" w:eastAsia="Calibri" w:hAnsi="Skeena" w:cs="Arial"/>
                <w:sz w:val="22"/>
                <w:szCs w:val="22"/>
              </w:rPr>
              <w:t>If yes, the signature is proper.</w:t>
            </w:r>
          </w:p>
          <w:p w14:paraId="51A86881" w14:textId="77777777" w:rsidR="008B604B" w:rsidRPr="00790D8C" w:rsidRDefault="008B604B" w:rsidP="008B604B">
            <w:pPr>
              <w:widowControl w:val="0"/>
              <w:numPr>
                <w:ilvl w:val="1"/>
                <w:numId w:val="96"/>
              </w:numPr>
              <w:contextualSpacing/>
              <w:rPr>
                <w:rFonts w:ascii="Skeena" w:eastAsia="Calibri" w:hAnsi="Skeena" w:cs="Arial"/>
                <w:sz w:val="22"/>
                <w:szCs w:val="22"/>
              </w:rPr>
            </w:pPr>
            <w:r w:rsidRPr="00790D8C">
              <w:rPr>
                <w:rFonts w:ascii="Skeena" w:eastAsia="Calibri" w:hAnsi="Skeena" w:cs="Arial"/>
                <w:sz w:val="22"/>
                <w:szCs w:val="22"/>
              </w:rPr>
              <w:t>If no, there is no proper signature. The application cannot be processed until consent is obtained.</w:t>
            </w:r>
          </w:p>
          <w:p w14:paraId="44BDFF8B" w14:textId="77777777" w:rsidR="008B604B" w:rsidRPr="00790D8C" w:rsidRDefault="008B604B" w:rsidP="008B604B">
            <w:pPr>
              <w:widowControl w:val="0"/>
              <w:rPr>
                <w:rFonts w:ascii="Skeena" w:hAnsi="Skeena" w:cs="Arial"/>
                <w:sz w:val="22"/>
                <w:szCs w:val="22"/>
              </w:rPr>
            </w:pPr>
            <w:r w:rsidRPr="00790D8C">
              <w:rPr>
                <w:rFonts w:ascii="Skeena" w:hAnsi="Skeena" w:cs="Arial"/>
                <w:sz w:val="22"/>
                <w:szCs w:val="22"/>
                <w:u w:val="single"/>
              </w:rPr>
              <w:t>If submitted by an institution, entity, or organization</w:t>
            </w:r>
            <w:r w:rsidRPr="00790D8C">
              <w:rPr>
                <w:rFonts w:ascii="Skeena" w:hAnsi="Skeena" w:cs="Arial"/>
                <w:sz w:val="22"/>
                <w:szCs w:val="22"/>
              </w:rPr>
              <w:t xml:space="preserve"> (Ex. A nursing home) </w:t>
            </w:r>
          </w:p>
          <w:p w14:paraId="480159CD" w14:textId="77777777" w:rsidR="008B604B" w:rsidRPr="00790D8C" w:rsidRDefault="008B604B" w:rsidP="008B604B">
            <w:pPr>
              <w:widowControl w:val="0"/>
              <w:numPr>
                <w:ilvl w:val="0"/>
                <w:numId w:val="97"/>
              </w:numPr>
              <w:contextualSpacing/>
              <w:rPr>
                <w:rFonts w:ascii="Skeena" w:eastAsia="Calibri" w:hAnsi="Skeena" w:cs="Arial"/>
                <w:sz w:val="22"/>
                <w:szCs w:val="22"/>
              </w:rPr>
            </w:pPr>
            <w:r w:rsidRPr="00790D8C">
              <w:rPr>
                <w:rFonts w:ascii="Skeena" w:eastAsia="Calibri" w:hAnsi="Skeena" w:cs="Arial"/>
                <w:sz w:val="22"/>
                <w:szCs w:val="22"/>
              </w:rPr>
              <w:t xml:space="preserve">Does the Applicant have the legal capacity to submit his own application? </w:t>
            </w:r>
          </w:p>
          <w:p w14:paraId="76DEF34C" w14:textId="77777777" w:rsidR="008B604B" w:rsidRPr="00790D8C" w:rsidRDefault="008B604B" w:rsidP="008B604B">
            <w:pPr>
              <w:widowControl w:val="0"/>
              <w:numPr>
                <w:ilvl w:val="1"/>
                <w:numId w:val="97"/>
              </w:numPr>
              <w:contextualSpacing/>
              <w:rPr>
                <w:rFonts w:ascii="Skeena" w:eastAsia="Calibri" w:hAnsi="Skeena" w:cs="Arial"/>
                <w:sz w:val="22"/>
                <w:szCs w:val="22"/>
              </w:rPr>
            </w:pPr>
            <w:r w:rsidRPr="00790D8C">
              <w:rPr>
                <w:rFonts w:ascii="Skeena" w:eastAsia="Calibri" w:hAnsi="Skeena" w:cs="Arial"/>
                <w:sz w:val="22"/>
                <w:szCs w:val="22"/>
              </w:rPr>
              <w:t xml:space="preserve">If yes, continue to question 4. </w:t>
            </w:r>
          </w:p>
          <w:p w14:paraId="6228A50A" w14:textId="77777777" w:rsidR="008B604B" w:rsidRPr="00790D8C" w:rsidRDefault="008B604B" w:rsidP="008B604B">
            <w:pPr>
              <w:widowControl w:val="0"/>
              <w:numPr>
                <w:ilvl w:val="1"/>
                <w:numId w:val="97"/>
              </w:numPr>
              <w:contextualSpacing/>
              <w:rPr>
                <w:rFonts w:ascii="Skeena" w:eastAsia="Calibri" w:hAnsi="Skeena" w:cs="Arial"/>
                <w:sz w:val="22"/>
                <w:szCs w:val="22"/>
              </w:rPr>
            </w:pPr>
            <w:r w:rsidRPr="00790D8C">
              <w:rPr>
                <w:rFonts w:ascii="Skeena" w:eastAsia="Calibri" w:hAnsi="Skeena" w:cs="Arial"/>
                <w:sz w:val="22"/>
                <w:szCs w:val="22"/>
              </w:rPr>
              <w:t xml:space="preserve">If no, continue to question 2. </w:t>
            </w:r>
          </w:p>
          <w:p w14:paraId="4C506958" w14:textId="77777777" w:rsidR="008B604B" w:rsidRPr="00790D8C" w:rsidRDefault="008B604B" w:rsidP="008B604B">
            <w:pPr>
              <w:widowControl w:val="0"/>
              <w:numPr>
                <w:ilvl w:val="0"/>
                <w:numId w:val="97"/>
              </w:numPr>
              <w:contextualSpacing/>
              <w:rPr>
                <w:rFonts w:ascii="Skeena" w:eastAsia="Calibri" w:hAnsi="Skeena" w:cs="Arial"/>
                <w:sz w:val="22"/>
                <w:szCs w:val="22"/>
              </w:rPr>
            </w:pPr>
            <w:r w:rsidRPr="00790D8C">
              <w:rPr>
                <w:rFonts w:ascii="Skeena" w:eastAsia="Calibri" w:hAnsi="Skeena" w:cs="Arial"/>
                <w:sz w:val="22"/>
                <w:szCs w:val="22"/>
              </w:rPr>
              <w:t xml:space="preserve">Does the Applicant have a court appointed Legal Representative, such as a Guardian or holder of Power of Attorney, who is required to sign this application on that Applicant’s </w:t>
            </w:r>
            <w:r w:rsidRPr="00790D8C">
              <w:rPr>
                <w:rFonts w:ascii="Skeena" w:eastAsia="Calibri" w:hAnsi="Skeena" w:cs="Arial"/>
                <w:sz w:val="22"/>
                <w:szCs w:val="22"/>
              </w:rPr>
              <w:lastRenderedPageBreak/>
              <w:t>behalf?</w:t>
            </w:r>
          </w:p>
          <w:p w14:paraId="43E62059" w14:textId="77777777" w:rsidR="008B604B" w:rsidRPr="00790D8C" w:rsidRDefault="008B604B" w:rsidP="008B604B">
            <w:pPr>
              <w:widowControl w:val="0"/>
              <w:numPr>
                <w:ilvl w:val="1"/>
                <w:numId w:val="97"/>
              </w:numPr>
              <w:contextualSpacing/>
              <w:rPr>
                <w:rFonts w:ascii="Skeena" w:eastAsia="Calibri" w:hAnsi="Skeena" w:cs="Arial"/>
                <w:sz w:val="22"/>
                <w:szCs w:val="22"/>
              </w:rPr>
            </w:pPr>
            <w:r w:rsidRPr="00790D8C">
              <w:rPr>
                <w:rFonts w:ascii="Skeena" w:eastAsia="Calibri" w:hAnsi="Skeena" w:cs="Arial"/>
                <w:sz w:val="22"/>
                <w:szCs w:val="22"/>
              </w:rPr>
              <w:t xml:space="preserve">If yes, continue to question 3. </w:t>
            </w:r>
          </w:p>
          <w:p w14:paraId="6E73C5D4" w14:textId="77777777" w:rsidR="008B604B" w:rsidRPr="00790D8C" w:rsidRDefault="008B604B" w:rsidP="008B604B">
            <w:pPr>
              <w:widowControl w:val="0"/>
              <w:numPr>
                <w:ilvl w:val="1"/>
                <w:numId w:val="97"/>
              </w:numPr>
              <w:contextualSpacing/>
              <w:rPr>
                <w:rFonts w:ascii="Skeena" w:eastAsia="Calibri" w:hAnsi="Skeena" w:cs="Arial"/>
                <w:sz w:val="22"/>
                <w:szCs w:val="22"/>
              </w:rPr>
            </w:pPr>
            <w:r w:rsidRPr="00790D8C">
              <w:rPr>
                <w:rFonts w:ascii="Skeena" w:eastAsia="Calibri" w:hAnsi="Skeena" w:cs="Arial"/>
                <w:sz w:val="22"/>
                <w:szCs w:val="22"/>
              </w:rPr>
              <w:t xml:space="preserve">If no, see SC MPPM </w:t>
            </w:r>
            <w:hyperlink w:anchor="MPPM_101_03_04A" w:history="1">
              <w:r w:rsidRPr="00790D8C">
                <w:rPr>
                  <w:rFonts w:ascii="Skeena" w:eastAsia="Calibri" w:hAnsi="Skeena" w:cs="Arial"/>
                  <w:color w:val="0000FF"/>
                  <w:sz w:val="22"/>
                  <w:szCs w:val="22"/>
                  <w:u w:val="single"/>
                </w:rPr>
                <w:t>101.03.04A</w:t>
              </w:r>
            </w:hyperlink>
            <w:r w:rsidRPr="00790D8C">
              <w:rPr>
                <w:rFonts w:ascii="Skeena" w:eastAsia="Calibri" w:hAnsi="Skeena" w:cs="Arial"/>
                <w:sz w:val="22"/>
                <w:szCs w:val="22"/>
              </w:rPr>
              <w:t xml:space="preserve"> sections “No Individual Authorized to Sign” and “Pending Individual Authorized to Sign”. </w:t>
            </w:r>
          </w:p>
          <w:p w14:paraId="6A794B80" w14:textId="77777777" w:rsidR="008B604B" w:rsidRPr="00790D8C" w:rsidRDefault="008B604B" w:rsidP="008B604B">
            <w:pPr>
              <w:widowControl w:val="0"/>
              <w:numPr>
                <w:ilvl w:val="0"/>
                <w:numId w:val="97"/>
              </w:numPr>
              <w:contextualSpacing/>
              <w:rPr>
                <w:rFonts w:ascii="Skeena" w:eastAsia="Calibri" w:hAnsi="Skeena" w:cs="Arial"/>
                <w:sz w:val="22"/>
                <w:szCs w:val="22"/>
              </w:rPr>
            </w:pPr>
            <w:r w:rsidRPr="00790D8C">
              <w:rPr>
                <w:rFonts w:ascii="Skeena" w:eastAsia="Calibri" w:hAnsi="Skeena" w:cs="Arial"/>
                <w:sz w:val="22"/>
                <w:szCs w:val="22"/>
              </w:rPr>
              <w:t>Is the organization submitting the application the legally appointed representative acting on the Applicant’s behalf?</w:t>
            </w:r>
          </w:p>
          <w:p w14:paraId="4A526682" w14:textId="77777777" w:rsidR="008B604B" w:rsidRPr="00790D8C" w:rsidRDefault="008B604B" w:rsidP="008B604B">
            <w:pPr>
              <w:widowControl w:val="0"/>
              <w:numPr>
                <w:ilvl w:val="1"/>
                <w:numId w:val="97"/>
              </w:numPr>
              <w:contextualSpacing/>
              <w:rPr>
                <w:rFonts w:ascii="Skeena" w:eastAsia="Calibri" w:hAnsi="Skeena" w:cs="Arial"/>
                <w:sz w:val="22"/>
                <w:szCs w:val="22"/>
              </w:rPr>
            </w:pPr>
            <w:r w:rsidRPr="00790D8C">
              <w:rPr>
                <w:rFonts w:ascii="Skeena" w:eastAsia="Calibri" w:hAnsi="Skeena" w:cs="Arial"/>
                <w:sz w:val="22"/>
                <w:szCs w:val="22"/>
              </w:rPr>
              <w:t>If yes, accept signature as proper.</w:t>
            </w:r>
          </w:p>
          <w:p w14:paraId="5633707A" w14:textId="77777777" w:rsidR="008B604B" w:rsidRPr="00790D8C" w:rsidRDefault="008B604B" w:rsidP="008B604B">
            <w:pPr>
              <w:widowControl w:val="0"/>
              <w:numPr>
                <w:ilvl w:val="1"/>
                <w:numId w:val="97"/>
              </w:numPr>
              <w:contextualSpacing/>
              <w:rPr>
                <w:rFonts w:ascii="Skeena" w:eastAsia="Calibri" w:hAnsi="Skeena" w:cs="Arial"/>
                <w:sz w:val="22"/>
                <w:szCs w:val="22"/>
              </w:rPr>
            </w:pPr>
            <w:r w:rsidRPr="00790D8C">
              <w:rPr>
                <w:rFonts w:ascii="Skeena" w:eastAsia="Calibri" w:hAnsi="Skeena" w:cs="Arial"/>
                <w:sz w:val="22"/>
                <w:szCs w:val="22"/>
              </w:rPr>
              <w:t>If no, there is no proper signature. The application cannot be processed until a valid representative signs it.</w:t>
            </w:r>
          </w:p>
          <w:p w14:paraId="0E6EDDB4" w14:textId="77777777" w:rsidR="008B604B" w:rsidRPr="00790D8C" w:rsidRDefault="008B604B" w:rsidP="008B604B">
            <w:pPr>
              <w:widowControl w:val="0"/>
              <w:numPr>
                <w:ilvl w:val="0"/>
                <w:numId w:val="97"/>
              </w:numPr>
              <w:contextualSpacing/>
              <w:rPr>
                <w:rFonts w:ascii="Skeena" w:eastAsia="Calibri" w:hAnsi="Skeena" w:cs="Arial"/>
                <w:sz w:val="22"/>
                <w:szCs w:val="22"/>
              </w:rPr>
            </w:pPr>
            <w:r w:rsidRPr="00790D8C">
              <w:rPr>
                <w:rFonts w:ascii="Skeena" w:eastAsia="Calibri" w:hAnsi="Skeena" w:cs="Arial"/>
                <w:sz w:val="22"/>
                <w:szCs w:val="22"/>
              </w:rPr>
              <w:t>Does the Applicant know that the organization is submitting this application and does he consent to it?</w:t>
            </w:r>
          </w:p>
          <w:p w14:paraId="4E3BECA6" w14:textId="77777777" w:rsidR="008B604B" w:rsidRPr="00790D8C" w:rsidRDefault="008B604B" w:rsidP="008B604B">
            <w:pPr>
              <w:widowControl w:val="0"/>
              <w:numPr>
                <w:ilvl w:val="1"/>
                <w:numId w:val="97"/>
              </w:numPr>
              <w:contextualSpacing/>
              <w:rPr>
                <w:rFonts w:ascii="Skeena" w:eastAsia="Calibri" w:hAnsi="Skeena" w:cs="Arial"/>
                <w:sz w:val="22"/>
                <w:szCs w:val="22"/>
              </w:rPr>
            </w:pPr>
            <w:r w:rsidRPr="00790D8C">
              <w:rPr>
                <w:rFonts w:ascii="Skeena" w:eastAsia="Calibri" w:hAnsi="Skeena" w:cs="Arial"/>
                <w:sz w:val="22"/>
                <w:szCs w:val="22"/>
              </w:rPr>
              <w:t>If yes, the signature is proper.</w:t>
            </w:r>
          </w:p>
          <w:p w14:paraId="6BF2873A" w14:textId="77777777" w:rsidR="008B604B" w:rsidRPr="00790D8C" w:rsidRDefault="008B604B" w:rsidP="008B604B">
            <w:pPr>
              <w:widowControl w:val="0"/>
              <w:numPr>
                <w:ilvl w:val="1"/>
                <w:numId w:val="97"/>
              </w:numPr>
              <w:contextualSpacing/>
              <w:rPr>
                <w:rFonts w:ascii="Skeena" w:eastAsia="Calibri" w:hAnsi="Skeena" w:cs="Arial"/>
                <w:sz w:val="22"/>
                <w:szCs w:val="22"/>
              </w:rPr>
            </w:pPr>
            <w:r w:rsidRPr="00790D8C">
              <w:rPr>
                <w:rFonts w:ascii="Skeena" w:eastAsia="Calibri" w:hAnsi="Skeena" w:cs="Arial"/>
                <w:sz w:val="22"/>
                <w:szCs w:val="22"/>
              </w:rPr>
              <w:t>If no, there is no proper signature. The application cannot be processed until consent is obtained.</w:t>
            </w:r>
          </w:p>
        </w:tc>
      </w:tr>
    </w:tbl>
    <w:p w14:paraId="2DBDF026" w14:textId="77777777" w:rsidR="008B604B" w:rsidRPr="00790D8C" w:rsidRDefault="008B604B" w:rsidP="008B604B">
      <w:pPr>
        <w:widowControl w:val="0"/>
        <w:jc w:val="both"/>
        <w:rPr>
          <w:rFonts w:ascii="Skeena" w:hAnsi="Skeena" w:cs="Arial"/>
        </w:rPr>
      </w:pPr>
    </w:p>
    <w:p w14:paraId="6AB2A04B" w14:textId="77777777" w:rsidR="008B604B" w:rsidRPr="00790D8C" w:rsidRDefault="008B604B" w:rsidP="008B604B">
      <w:pPr>
        <w:widowControl w:val="0"/>
        <w:tabs>
          <w:tab w:val="right" w:pos="9360"/>
        </w:tabs>
        <w:autoSpaceDE w:val="0"/>
        <w:autoSpaceDN w:val="0"/>
        <w:adjustRightInd w:val="0"/>
        <w:ind w:left="1440" w:hanging="1440"/>
        <w:outlineLvl w:val="1"/>
        <w:rPr>
          <w:rFonts w:ascii="Skeena" w:hAnsi="Skeena" w:cs="Arial"/>
        </w:rPr>
      </w:pPr>
      <w:bookmarkStart w:id="57" w:name="_Toc144199424"/>
      <w:bookmarkStart w:id="58" w:name="_Toc144465083"/>
      <w:r w:rsidRPr="00790D8C">
        <w:rPr>
          <w:rFonts w:ascii="Skeena" w:hAnsi="Skeena" w:cs="Arial"/>
          <w:b/>
          <w:bCs/>
        </w:rPr>
        <w:t>101.03.04B</w:t>
      </w:r>
      <w:r w:rsidRPr="00790D8C">
        <w:rPr>
          <w:rFonts w:ascii="Skeena" w:hAnsi="Skeena" w:cs="Arial"/>
          <w:b/>
          <w:bCs/>
        </w:rPr>
        <w:tab/>
        <w:t>Applicants Under Age 18</w:t>
      </w:r>
      <w:bookmarkEnd w:id="57"/>
      <w:bookmarkEnd w:id="58"/>
    </w:p>
    <w:p w14:paraId="61BC49D1" w14:textId="77777777" w:rsidR="008B604B" w:rsidRPr="00790D8C" w:rsidRDefault="008B604B" w:rsidP="008B604B">
      <w:pPr>
        <w:widowControl w:val="0"/>
        <w:jc w:val="right"/>
        <w:rPr>
          <w:rFonts w:ascii="Skeena" w:hAnsi="Skeena" w:cs="Arial"/>
          <w:bCs/>
          <w:color w:val="000000"/>
          <w:sz w:val="16"/>
          <w:szCs w:val="28"/>
        </w:rPr>
      </w:pPr>
      <w:r w:rsidRPr="00790D8C">
        <w:rPr>
          <w:rFonts w:ascii="Skeena" w:hAnsi="Skeena" w:cs="Arial"/>
          <w:bCs/>
          <w:color w:val="000000"/>
          <w:sz w:val="16"/>
          <w:szCs w:val="28"/>
        </w:rPr>
        <w:t>(Eff. 06/01/14)</w:t>
      </w:r>
    </w:p>
    <w:p w14:paraId="0F68B856" w14:textId="77777777" w:rsidR="008B604B" w:rsidRPr="00790D8C" w:rsidRDefault="008B604B" w:rsidP="008B604B">
      <w:pPr>
        <w:widowControl w:val="0"/>
        <w:jc w:val="both"/>
        <w:rPr>
          <w:rFonts w:ascii="Skeena" w:hAnsi="Skeena" w:cs="Arial"/>
        </w:rPr>
      </w:pPr>
      <w:r w:rsidRPr="00790D8C">
        <w:rPr>
          <w:rFonts w:ascii="Skeena" w:hAnsi="Skeena" w:cs="Arial"/>
        </w:rPr>
        <w:t xml:space="preserve">When an applicant is under age 18, a parent, legal guardian, or, if the child is in DSS’ custody, a DSS worker may submit an application on the child’s behalf. Alternatively, a minor is legally able to sign his own Medicaid application if he is (1) legally emancipated from his parents; (2) no longer under the care and control of his parents, legal guardian, or caretaker relative who would normally file for benefits on his behalf; or (3) applying for Family Planning or Pregnant Woman coverage. </w:t>
      </w:r>
    </w:p>
    <w:p w14:paraId="3F7473D0" w14:textId="77777777" w:rsidR="008B604B" w:rsidRPr="00790D8C" w:rsidRDefault="008B604B" w:rsidP="008B604B">
      <w:pPr>
        <w:widowControl w:val="0"/>
        <w:jc w:val="both"/>
        <w:rPr>
          <w:rFonts w:ascii="Skeena" w:hAnsi="Skeena" w:cs="Arial"/>
        </w:rPr>
      </w:pPr>
    </w:p>
    <w:p w14:paraId="718BD1B8" w14:textId="77777777" w:rsidR="008B604B" w:rsidRPr="00790D8C" w:rsidRDefault="008B604B" w:rsidP="008B604B">
      <w:pPr>
        <w:widowControl w:val="0"/>
        <w:jc w:val="both"/>
        <w:rPr>
          <w:rFonts w:ascii="Skeena" w:hAnsi="Skeena" w:cs="Arial"/>
        </w:rPr>
      </w:pPr>
      <w:r w:rsidRPr="00790D8C">
        <w:rPr>
          <w:rFonts w:ascii="Skeena" w:hAnsi="Skeena" w:cs="Arial"/>
        </w:rPr>
        <w:t xml:space="preserve">NOTE: A minor whose parents’ claim her as a tax-dependent may only apply for Pregnant Woman coverage independently of her family </w:t>
      </w:r>
      <w:r w:rsidRPr="00790D8C">
        <w:rPr>
          <w:rFonts w:ascii="Skeena" w:hAnsi="Skeena" w:cs="Arial"/>
          <w:b/>
        </w:rPr>
        <w:t>IF she is able to provide her complete household income information</w:t>
      </w:r>
      <w:r w:rsidRPr="00790D8C">
        <w:rPr>
          <w:rFonts w:ascii="Skeena" w:hAnsi="Skeena" w:cs="Arial"/>
        </w:rPr>
        <w:t>. MAGI requires the income of every household member to be counted, and selective income disregards can no longer be applied to Pregnant Woman eligibility. Any reported income that is not reasonably compatible with electronic sources will need to be verified with additional sources.</w:t>
      </w:r>
    </w:p>
    <w:p w14:paraId="1BF973E9" w14:textId="77777777" w:rsidR="008B604B" w:rsidRPr="00790D8C" w:rsidRDefault="008B604B" w:rsidP="008B604B">
      <w:pPr>
        <w:widowControl w:val="0"/>
        <w:jc w:val="both"/>
        <w:rPr>
          <w:rFonts w:ascii="Skeena" w:hAnsi="Skeena" w:cs="Arial"/>
        </w:rPr>
      </w:pPr>
    </w:p>
    <w:p w14:paraId="4BE0730E" w14:textId="77777777" w:rsidR="008B604B" w:rsidRPr="00790D8C" w:rsidRDefault="008B604B" w:rsidP="008B604B">
      <w:pPr>
        <w:widowControl w:val="0"/>
        <w:jc w:val="both"/>
        <w:rPr>
          <w:rFonts w:ascii="Skeena" w:hAnsi="Skeena" w:cs="Arial"/>
          <w:b/>
        </w:rPr>
      </w:pPr>
      <w:r w:rsidRPr="00790D8C">
        <w:rPr>
          <w:rFonts w:ascii="Skeena" w:hAnsi="Skeena" w:cs="Arial"/>
          <w:b/>
        </w:rPr>
        <w:t>Minor Parent Applying for His Child</w:t>
      </w:r>
    </w:p>
    <w:p w14:paraId="7CAACFE0" w14:textId="77777777" w:rsidR="008B604B" w:rsidRPr="00790D8C" w:rsidRDefault="008B604B" w:rsidP="008B604B">
      <w:pPr>
        <w:widowControl w:val="0"/>
        <w:jc w:val="both"/>
        <w:rPr>
          <w:rFonts w:ascii="Skeena" w:hAnsi="Skeena" w:cs="Arial"/>
        </w:rPr>
      </w:pPr>
    </w:p>
    <w:p w14:paraId="3FF5C4E1" w14:textId="77777777" w:rsidR="008B604B" w:rsidRPr="00790D8C" w:rsidRDefault="008B604B" w:rsidP="008B604B">
      <w:pPr>
        <w:widowControl w:val="0"/>
        <w:jc w:val="both"/>
        <w:rPr>
          <w:rFonts w:ascii="Skeena" w:hAnsi="Skeena" w:cs="Arial"/>
        </w:rPr>
      </w:pPr>
      <w:r w:rsidRPr="00790D8C">
        <w:rPr>
          <w:rFonts w:ascii="Skeena" w:hAnsi="Skeena" w:cs="Arial"/>
        </w:rPr>
        <w:t xml:space="preserve">A parent under age 18 may apply for Medicaid for his own child because he is the parent of the child. </w:t>
      </w:r>
    </w:p>
    <w:p w14:paraId="528EB2FF" w14:textId="77777777" w:rsidR="008B604B" w:rsidRPr="00790D8C" w:rsidRDefault="008B604B" w:rsidP="008B604B">
      <w:pPr>
        <w:widowControl w:val="0"/>
        <w:jc w:val="both"/>
        <w:rPr>
          <w:rFonts w:ascii="Skeena" w:hAnsi="Skeena" w:cs="Arial"/>
        </w:rPr>
      </w:pPr>
    </w:p>
    <w:p w14:paraId="4775B083" w14:textId="77777777" w:rsidR="008B604B" w:rsidRPr="00790D8C" w:rsidRDefault="008B604B" w:rsidP="008B604B">
      <w:pPr>
        <w:widowControl w:val="0"/>
        <w:jc w:val="both"/>
        <w:rPr>
          <w:rFonts w:ascii="Skeena" w:hAnsi="Skeena" w:cs="Arial"/>
          <w:b/>
        </w:rPr>
      </w:pPr>
      <w:r w:rsidRPr="00790D8C">
        <w:rPr>
          <w:rFonts w:ascii="Skeena" w:hAnsi="Skeena" w:cs="Arial"/>
          <w:b/>
        </w:rPr>
        <w:t>Enrollee Turns 18</w:t>
      </w:r>
    </w:p>
    <w:p w14:paraId="09015D32" w14:textId="77777777" w:rsidR="008B604B" w:rsidRPr="00790D8C" w:rsidRDefault="008B604B" w:rsidP="008B604B">
      <w:pPr>
        <w:widowControl w:val="0"/>
        <w:jc w:val="both"/>
        <w:rPr>
          <w:rFonts w:ascii="Skeena" w:hAnsi="Skeena" w:cs="Arial"/>
        </w:rPr>
      </w:pPr>
    </w:p>
    <w:p w14:paraId="14610535" w14:textId="77777777" w:rsidR="008B604B" w:rsidRPr="00790D8C" w:rsidRDefault="008B604B" w:rsidP="008B604B">
      <w:pPr>
        <w:widowControl w:val="0"/>
        <w:jc w:val="both"/>
        <w:rPr>
          <w:rFonts w:ascii="Skeena" w:hAnsi="Skeena" w:cs="Arial"/>
        </w:rPr>
      </w:pPr>
      <w:r w:rsidRPr="00790D8C">
        <w:rPr>
          <w:rFonts w:ascii="Skeena" w:hAnsi="Skeena" w:cs="Arial"/>
        </w:rPr>
        <w:t xml:space="preserve">When a child who is enrolled in Medicaid turns 18, it is not necessary to obtain a new application signed by the enrollee. </w:t>
      </w:r>
    </w:p>
    <w:p w14:paraId="69118503" w14:textId="77777777" w:rsidR="008B604B" w:rsidRPr="00790D8C" w:rsidRDefault="008B604B" w:rsidP="008B604B">
      <w:pPr>
        <w:widowControl w:val="0"/>
        <w:jc w:val="both"/>
        <w:rPr>
          <w:rFonts w:ascii="Skeena" w:hAnsi="Skeena" w:cs="Arial"/>
        </w:rPr>
      </w:pPr>
    </w:p>
    <w:p w14:paraId="6028BE39" w14:textId="77777777" w:rsidR="008B604B" w:rsidRPr="00790D8C" w:rsidRDefault="008B604B" w:rsidP="008B604B">
      <w:pPr>
        <w:widowControl w:val="0"/>
        <w:jc w:val="both"/>
        <w:rPr>
          <w:rFonts w:ascii="Skeena" w:hAnsi="Skeena" w:cs="Arial"/>
        </w:rPr>
      </w:pPr>
      <w:r w:rsidRPr="00790D8C">
        <w:rPr>
          <w:rFonts w:ascii="Skeena" w:hAnsi="Skeena" w:cs="Arial"/>
        </w:rPr>
        <w:t>When a child who is enrolled in Medicaid turns 19, the child must apply as an adult.</w:t>
      </w:r>
    </w:p>
    <w:p w14:paraId="16166D65" w14:textId="77777777" w:rsidR="008B604B" w:rsidRPr="00790D8C" w:rsidRDefault="008B604B" w:rsidP="008B604B">
      <w:pPr>
        <w:widowControl w:val="0"/>
        <w:jc w:val="both"/>
        <w:rPr>
          <w:rFonts w:ascii="Skeena" w:hAnsi="Skeena" w:cs="Arial"/>
        </w:rPr>
      </w:pPr>
    </w:p>
    <w:p w14:paraId="756F899D" w14:textId="77777777" w:rsidR="008B604B" w:rsidRPr="00790D8C" w:rsidRDefault="008B604B" w:rsidP="008B604B">
      <w:pPr>
        <w:widowControl w:val="0"/>
        <w:tabs>
          <w:tab w:val="right" w:pos="9360"/>
        </w:tabs>
        <w:autoSpaceDE w:val="0"/>
        <w:autoSpaceDN w:val="0"/>
        <w:adjustRightInd w:val="0"/>
        <w:ind w:left="1440" w:hanging="1440"/>
        <w:outlineLvl w:val="1"/>
        <w:rPr>
          <w:rFonts w:ascii="Skeena" w:hAnsi="Skeena" w:cs="Arial"/>
        </w:rPr>
      </w:pPr>
      <w:bookmarkStart w:id="59" w:name="_Toc144199425"/>
      <w:bookmarkStart w:id="60" w:name="_Toc144465084"/>
      <w:r w:rsidRPr="00790D8C">
        <w:rPr>
          <w:rFonts w:ascii="Skeena" w:hAnsi="Skeena" w:cs="Arial"/>
          <w:b/>
          <w:bCs/>
        </w:rPr>
        <w:t>101.03.04C</w:t>
      </w:r>
      <w:r w:rsidRPr="00790D8C">
        <w:rPr>
          <w:rFonts w:ascii="Skeena" w:hAnsi="Skeena" w:cs="Arial"/>
          <w:b/>
          <w:bCs/>
        </w:rPr>
        <w:tab/>
        <w:t>Unsigned Applications</w:t>
      </w:r>
      <w:bookmarkEnd w:id="59"/>
      <w:bookmarkEnd w:id="60"/>
    </w:p>
    <w:p w14:paraId="52FF48A4" w14:textId="77777777" w:rsidR="008B604B" w:rsidRPr="00790D8C" w:rsidRDefault="008B604B" w:rsidP="008B604B">
      <w:pPr>
        <w:widowControl w:val="0"/>
        <w:jc w:val="right"/>
        <w:rPr>
          <w:rFonts w:ascii="Skeena" w:hAnsi="Skeena" w:cs="Arial"/>
          <w:bCs/>
          <w:color w:val="000000"/>
          <w:sz w:val="16"/>
          <w:szCs w:val="28"/>
        </w:rPr>
      </w:pPr>
      <w:r w:rsidRPr="00790D8C">
        <w:rPr>
          <w:rFonts w:ascii="Skeena" w:hAnsi="Skeena" w:cs="Arial"/>
          <w:bCs/>
          <w:color w:val="000000"/>
          <w:sz w:val="16"/>
          <w:szCs w:val="28"/>
        </w:rPr>
        <w:lastRenderedPageBreak/>
        <w:t>(Eff. 06/01/14)</w:t>
      </w:r>
    </w:p>
    <w:p w14:paraId="2692981E" w14:textId="77777777" w:rsidR="008B604B" w:rsidRPr="00790D8C" w:rsidRDefault="008B604B" w:rsidP="008B604B">
      <w:pPr>
        <w:widowControl w:val="0"/>
        <w:jc w:val="both"/>
        <w:rPr>
          <w:rFonts w:ascii="Skeena" w:hAnsi="Skeena" w:cs="Arial"/>
        </w:rPr>
      </w:pPr>
      <w:r w:rsidRPr="00790D8C">
        <w:rPr>
          <w:rFonts w:ascii="Skeena" w:hAnsi="Skeena" w:cs="Arial"/>
        </w:rPr>
        <w:t>An unsigned application should never be discarded. If an unsigned application is received, it should be returned to the applicant with an explanation that it must be signed. No further action is required since an application is not valid until signed.</w:t>
      </w:r>
    </w:p>
    <w:p w14:paraId="60E276E3" w14:textId="77777777" w:rsidR="008B604B" w:rsidRPr="00790D8C" w:rsidRDefault="008B604B" w:rsidP="008B604B">
      <w:pPr>
        <w:widowControl w:val="0"/>
        <w:tabs>
          <w:tab w:val="right" w:pos="9360"/>
        </w:tabs>
        <w:jc w:val="right"/>
        <w:rPr>
          <w:rFonts w:ascii="Skeena" w:hAnsi="Skeena" w:cs="Arial"/>
          <w:color w:val="0000FF"/>
          <w:u w:val="single"/>
        </w:rPr>
      </w:pPr>
      <w:r w:rsidRPr="00790D8C">
        <w:rPr>
          <w:rFonts w:ascii="Skeena" w:hAnsi="Skeena" w:cs="Arial"/>
        </w:rPr>
        <w:tab/>
      </w:r>
      <w:hyperlink w:anchor="_top" w:history="1">
        <w:r w:rsidRPr="00790D8C">
          <w:rPr>
            <w:rFonts w:ascii="Skeena" w:hAnsi="Skeena" w:cs="Arial"/>
            <w:color w:val="0000FF"/>
            <w:u w:val="single"/>
          </w:rPr>
          <w:t>Table of Contents</w:t>
        </w:r>
      </w:hyperlink>
    </w:p>
    <w:p w14:paraId="6AF7C0F2" w14:textId="77777777" w:rsidR="008B604B" w:rsidRPr="00790D8C" w:rsidRDefault="008B604B" w:rsidP="008B604B">
      <w:pPr>
        <w:widowControl w:val="0"/>
        <w:tabs>
          <w:tab w:val="right" w:pos="9360"/>
        </w:tabs>
        <w:autoSpaceDE w:val="0"/>
        <w:autoSpaceDN w:val="0"/>
        <w:adjustRightInd w:val="0"/>
        <w:ind w:left="1440" w:hanging="1440"/>
        <w:outlineLvl w:val="1"/>
        <w:rPr>
          <w:rFonts w:ascii="Skeena" w:hAnsi="Skeena" w:cs="Arial"/>
        </w:rPr>
      </w:pPr>
      <w:bookmarkStart w:id="61" w:name="_Toc376253067"/>
      <w:bookmarkStart w:id="62" w:name="_Toc144199426"/>
      <w:bookmarkStart w:id="63" w:name="_Toc144465085"/>
      <w:r w:rsidRPr="00790D8C">
        <w:rPr>
          <w:rFonts w:ascii="Skeena" w:hAnsi="Skeena" w:cs="Arial"/>
          <w:b/>
          <w:bCs/>
        </w:rPr>
        <w:t>101.03.05</w:t>
      </w:r>
      <w:r w:rsidRPr="00790D8C">
        <w:rPr>
          <w:rFonts w:ascii="Skeena" w:hAnsi="Skeena" w:cs="Arial"/>
          <w:b/>
          <w:bCs/>
        </w:rPr>
        <w:tab/>
        <w:t>Processing Applications</w:t>
      </w:r>
      <w:bookmarkEnd w:id="61"/>
      <w:bookmarkEnd w:id="62"/>
      <w:bookmarkEnd w:id="63"/>
    </w:p>
    <w:p w14:paraId="3DB205FD" w14:textId="77777777" w:rsidR="008B604B" w:rsidRPr="00790D8C" w:rsidRDefault="008B604B" w:rsidP="008B604B">
      <w:pPr>
        <w:widowControl w:val="0"/>
        <w:jc w:val="right"/>
        <w:rPr>
          <w:rFonts w:ascii="Skeena" w:hAnsi="Skeena" w:cs="Arial"/>
          <w:bCs/>
          <w:color w:val="000000"/>
          <w:sz w:val="16"/>
          <w:szCs w:val="28"/>
        </w:rPr>
      </w:pPr>
      <w:r w:rsidRPr="00790D8C">
        <w:rPr>
          <w:rFonts w:ascii="Skeena" w:hAnsi="Skeena" w:cs="Arial"/>
          <w:bCs/>
          <w:color w:val="000000"/>
          <w:sz w:val="16"/>
          <w:szCs w:val="28"/>
        </w:rPr>
        <w:t>(Rev. 12/01/21)</w:t>
      </w:r>
    </w:p>
    <w:p w14:paraId="719CA156" w14:textId="77777777" w:rsidR="008B604B" w:rsidRPr="00790D8C" w:rsidRDefault="008B604B" w:rsidP="008B604B">
      <w:pPr>
        <w:widowControl w:val="0"/>
        <w:jc w:val="right"/>
        <w:rPr>
          <w:rFonts w:ascii="Skeena" w:hAnsi="Skeena" w:cs="Arial"/>
          <w:color w:val="000000"/>
          <w:szCs w:val="28"/>
        </w:rPr>
      </w:pPr>
      <w:hyperlink r:id="rId54" w:history="1">
        <w:r w:rsidRPr="00790D8C">
          <w:rPr>
            <w:rFonts w:ascii="Skeena" w:hAnsi="Skeena" w:cs="Arial"/>
            <w:color w:val="0000FF"/>
            <w:szCs w:val="28"/>
            <w:u w:val="single"/>
          </w:rPr>
          <w:t>CFR §435.912</w:t>
        </w:r>
      </w:hyperlink>
    </w:p>
    <w:p w14:paraId="20E645B3" w14:textId="77777777" w:rsidR="008B604B" w:rsidRPr="00790D8C" w:rsidRDefault="008B604B" w:rsidP="008B604B">
      <w:pPr>
        <w:widowControl w:val="0"/>
        <w:jc w:val="both"/>
        <w:rPr>
          <w:rFonts w:ascii="Skeena" w:hAnsi="Skeena" w:cs="Arial"/>
          <w:color w:val="000000"/>
          <w:szCs w:val="28"/>
        </w:rPr>
      </w:pPr>
      <w:r w:rsidRPr="00790D8C">
        <w:rPr>
          <w:rFonts w:ascii="Skeena" w:hAnsi="Skeena" w:cs="Arial"/>
          <w:color w:val="000000"/>
          <w:szCs w:val="28"/>
        </w:rPr>
        <w:t>Applications are accepted and processed by the South Carolina Department of Health and Human Services (DHHS).</w:t>
      </w:r>
    </w:p>
    <w:p w14:paraId="26CC8528" w14:textId="77777777" w:rsidR="008B604B" w:rsidRPr="00790D8C" w:rsidRDefault="008B604B" w:rsidP="008B604B">
      <w:pPr>
        <w:widowControl w:val="0"/>
        <w:numPr>
          <w:ilvl w:val="0"/>
          <w:numId w:val="44"/>
        </w:numPr>
        <w:jc w:val="both"/>
        <w:rPr>
          <w:rFonts w:ascii="Skeena" w:hAnsi="Skeena" w:cs="Arial"/>
          <w:strike/>
          <w:color w:val="000000"/>
          <w:szCs w:val="22"/>
        </w:rPr>
      </w:pPr>
      <w:r w:rsidRPr="00790D8C">
        <w:rPr>
          <w:rFonts w:ascii="Skeena" w:hAnsi="Skeena" w:cs="Arial"/>
          <w:color w:val="000000"/>
          <w:szCs w:val="22"/>
        </w:rPr>
        <w:t>The Specialty Unit in Richland County processes applications for the TEFRA and Breast and Cervical Cancer (BCCP) programs. Applications received by LEP staff should be scanned into OnBase. Scan applications to be processed in MEDS using Document Type “MEDS Application” and Claim Type “BCCP/TEFRA”. Scan applications to be processed in Cúram using Document Type “MEDS-Cúram Application” and Claim Type “CGIS BCCP/TEFRA”.</w:t>
      </w:r>
    </w:p>
    <w:p w14:paraId="0F1D2939" w14:textId="77777777" w:rsidR="008B604B" w:rsidRPr="00790D8C" w:rsidRDefault="008B604B" w:rsidP="008B604B">
      <w:pPr>
        <w:widowControl w:val="0"/>
        <w:numPr>
          <w:ilvl w:val="0"/>
          <w:numId w:val="44"/>
        </w:numPr>
        <w:jc w:val="both"/>
        <w:rPr>
          <w:rFonts w:ascii="Skeena" w:hAnsi="Skeena" w:cs="Arial"/>
          <w:strike/>
          <w:color w:val="000000"/>
        </w:rPr>
      </w:pPr>
      <w:r w:rsidRPr="00790D8C">
        <w:rPr>
          <w:rFonts w:ascii="Skeena" w:hAnsi="Skeena" w:cs="Arial"/>
          <w:color w:val="000000"/>
        </w:rPr>
        <w:t xml:space="preserve">The Local Eligibility Processing (LEP) and the Processing Centers processes all other FI (MAGI) and SSI (Non-MAGI) related programs. Refer to </w:t>
      </w:r>
      <w:hyperlink w:anchor="MPPM_101_03_06" w:history="1">
        <w:r w:rsidRPr="00790D8C">
          <w:rPr>
            <w:rFonts w:ascii="Skeena" w:hAnsi="Skeena"/>
            <w:color w:val="0000FF"/>
            <w:u w:val="single"/>
          </w:rPr>
          <w:t>MPPM 101.03.06</w:t>
        </w:r>
      </w:hyperlink>
      <w:r w:rsidRPr="00790D8C">
        <w:rPr>
          <w:rFonts w:ascii="Skeena" w:hAnsi="Skeena" w:cs="Arial"/>
          <w:color w:val="000000"/>
        </w:rPr>
        <w:t xml:space="preserve"> for instructions concerning applications of SC DHHS employees and immediate family members.</w:t>
      </w:r>
    </w:p>
    <w:p w14:paraId="6CC33371" w14:textId="77777777" w:rsidR="008B604B" w:rsidRPr="00790D8C" w:rsidRDefault="008B604B" w:rsidP="008B604B">
      <w:pPr>
        <w:widowControl w:val="0"/>
        <w:rPr>
          <w:rFonts w:ascii="Skeena" w:hAnsi="Skeena" w:cs="Arial"/>
        </w:rPr>
      </w:pPr>
    </w:p>
    <w:p w14:paraId="179957AF" w14:textId="77777777" w:rsidR="008B604B" w:rsidRPr="00790D8C" w:rsidRDefault="008B604B" w:rsidP="008B604B">
      <w:pPr>
        <w:widowControl w:val="0"/>
        <w:jc w:val="both"/>
        <w:rPr>
          <w:rFonts w:ascii="Skeena" w:eastAsia="Calibri" w:hAnsi="Skeena" w:cs="Arial"/>
        </w:rPr>
      </w:pPr>
      <w:r w:rsidRPr="00790D8C">
        <w:rPr>
          <w:rFonts w:ascii="Skeena" w:eastAsia="Calibri" w:hAnsi="Skeena"/>
          <w:u w:val="single"/>
        </w:rPr>
        <w:t>Note</w:t>
      </w:r>
      <w:r w:rsidRPr="00790D8C">
        <w:rPr>
          <w:rFonts w:ascii="Skeena" w:eastAsia="Calibri" w:hAnsi="Skeena"/>
        </w:rPr>
        <w:t>:</w:t>
      </w:r>
      <w:r w:rsidRPr="00790D8C">
        <w:rPr>
          <w:rFonts w:ascii="Skeena" w:eastAsia="Calibri" w:hAnsi="Skeena" w:cs="Arial"/>
        </w:rPr>
        <w:t xml:space="preserve"> An initial budget based on the applicant's self-reported income, pregnancy, citizenship, and family circumstances must be completed on the day an application is received to determine eligibility for Pregnant Women. If the Eligibility Worker cannot process the application the date it is received, (i) a decision must be made by the end of the next business day and (ii) the reason the application could not be processed must be documented in the case record. It is important that the pregnant woman has coverage to access prenatal care as quickly as possible. Refer to SC</w:t>
      </w:r>
      <w:r w:rsidRPr="00790D8C">
        <w:rPr>
          <w:rFonts w:ascii="Skeena" w:eastAsia="Calibri" w:hAnsi="Skeena"/>
        </w:rPr>
        <w:t xml:space="preserve"> MPPM 204.02</w:t>
      </w:r>
      <w:r w:rsidRPr="00790D8C">
        <w:rPr>
          <w:rFonts w:ascii="Skeena" w:eastAsia="Calibri" w:hAnsi="Skeena" w:cs="Arial"/>
        </w:rPr>
        <w:t xml:space="preserve"> for specific instructions on processing Pregnant Women applications.</w:t>
      </w:r>
    </w:p>
    <w:p w14:paraId="70C5A21F" w14:textId="77777777" w:rsidR="008B604B" w:rsidRPr="00790D8C" w:rsidRDefault="008B604B" w:rsidP="008B604B">
      <w:pPr>
        <w:widowControl w:val="0"/>
        <w:numPr>
          <w:ilvl w:val="0"/>
          <w:numId w:val="44"/>
        </w:numPr>
        <w:jc w:val="both"/>
        <w:rPr>
          <w:rFonts w:ascii="Skeena" w:hAnsi="Skeena" w:cs="Arial"/>
        </w:rPr>
      </w:pPr>
      <w:r w:rsidRPr="00790D8C">
        <w:rPr>
          <w:rFonts w:ascii="Skeena" w:hAnsi="Skeena" w:cs="Arial"/>
          <w:bCs/>
        </w:rPr>
        <w:t>Department of Disabilities and Special Needs (DDSN</w:t>
      </w:r>
      <w:r w:rsidRPr="00790D8C">
        <w:rPr>
          <w:rFonts w:ascii="Skeena" w:hAnsi="Skeena" w:cs="Arial"/>
        </w:rPr>
        <w:t>) sponsored eligibility workers are located in the DDSN regional offices. These eligibility workers are responsible for processing Medicaid applications for the following groups:</w:t>
      </w:r>
    </w:p>
    <w:p w14:paraId="68E97F63" w14:textId="77777777" w:rsidR="008B604B" w:rsidRPr="00790D8C" w:rsidRDefault="008B604B" w:rsidP="008B604B">
      <w:pPr>
        <w:widowControl w:val="0"/>
        <w:numPr>
          <w:ilvl w:val="1"/>
          <w:numId w:val="45"/>
        </w:numPr>
        <w:ind w:left="1080"/>
        <w:jc w:val="both"/>
        <w:rPr>
          <w:rFonts w:ascii="Skeena" w:hAnsi="Skeena" w:cs="Arial"/>
        </w:rPr>
      </w:pPr>
      <w:r w:rsidRPr="00790D8C">
        <w:rPr>
          <w:rFonts w:ascii="Skeena" w:hAnsi="Skeena" w:cs="Arial"/>
        </w:rPr>
        <w:t>Institutionalized individuals who must meet the Intermediate Care Facility/Intellectual Disabilities (ICF/ID) level of care to qualify for Medicaid coverage of the cost of care in the facility;</w:t>
      </w:r>
    </w:p>
    <w:p w14:paraId="60C8EA2E" w14:textId="77777777" w:rsidR="008B604B" w:rsidRPr="00790D8C" w:rsidRDefault="008B604B" w:rsidP="008B604B">
      <w:pPr>
        <w:widowControl w:val="0"/>
        <w:numPr>
          <w:ilvl w:val="1"/>
          <w:numId w:val="45"/>
        </w:numPr>
        <w:ind w:left="1080"/>
        <w:jc w:val="both"/>
        <w:rPr>
          <w:rFonts w:ascii="Skeena" w:hAnsi="Skeena" w:cs="Arial"/>
        </w:rPr>
      </w:pPr>
      <w:r w:rsidRPr="00790D8C">
        <w:rPr>
          <w:rFonts w:ascii="Skeena" w:hAnsi="Skeena" w:cs="Arial"/>
        </w:rPr>
        <w:t>Individuals applying for waivered services under the Intellectual Disabilities and Related Disabilities (ID/RD) Waiver; and</w:t>
      </w:r>
    </w:p>
    <w:p w14:paraId="16CCD229" w14:textId="77777777" w:rsidR="008B604B" w:rsidRPr="00790D8C" w:rsidRDefault="008B604B" w:rsidP="008B604B">
      <w:pPr>
        <w:widowControl w:val="0"/>
        <w:numPr>
          <w:ilvl w:val="1"/>
          <w:numId w:val="45"/>
        </w:numPr>
        <w:ind w:left="1080"/>
        <w:jc w:val="both"/>
        <w:rPr>
          <w:rFonts w:ascii="Skeena" w:hAnsi="Skeena" w:cs="Arial"/>
        </w:rPr>
      </w:pPr>
      <w:r w:rsidRPr="00790D8C">
        <w:rPr>
          <w:rFonts w:ascii="Skeena" w:hAnsi="Skeena" w:cs="Arial"/>
        </w:rPr>
        <w:t>Persons applying for waivered services under the Head and Spinal Cord Injury (HASCI) Waiver.</w:t>
      </w:r>
    </w:p>
    <w:p w14:paraId="4AA73481" w14:textId="77777777" w:rsidR="008B604B" w:rsidRPr="00790D8C" w:rsidRDefault="008B604B" w:rsidP="008B604B">
      <w:pPr>
        <w:widowControl w:val="0"/>
        <w:numPr>
          <w:ilvl w:val="1"/>
          <w:numId w:val="54"/>
        </w:numPr>
        <w:tabs>
          <w:tab w:val="clear" w:pos="1440"/>
        </w:tabs>
        <w:ind w:left="1080"/>
        <w:jc w:val="both"/>
        <w:rPr>
          <w:rFonts w:ascii="Skeena" w:hAnsi="Skeena" w:cs="Arial"/>
          <w:color w:val="000000"/>
          <w:szCs w:val="28"/>
        </w:rPr>
      </w:pPr>
      <w:r w:rsidRPr="00790D8C">
        <w:rPr>
          <w:rFonts w:ascii="Skeena" w:hAnsi="Skeena" w:cs="Arial"/>
          <w:color w:val="000000"/>
          <w:szCs w:val="28"/>
        </w:rPr>
        <w:t>An</w:t>
      </w:r>
      <w:r w:rsidRPr="00790D8C">
        <w:rPr>
          <w:rFonts w:ascii="Skeena" w:hAnsi="Skeena" w:cs="Arial"/>
          <w:bCs/>
          <w:color w:val="000000"/>
          <w:szCs w:val="28"/>
        </w:rPr>
        <w:t xml:space="preserve"> application taken by the county or Local Eligibility Processing office for services through the ID/RD waiver</w:t>
      </w:r>
      <w:r w:rsidRPr="00790D8C">
        <w:rPr>
          <w:rFonts w:ascii="Skeena" w:hAnsi="Skeena" w:cs="Arial"/>
          <w:color w:val="000000"/>
          <w:szCs w:val="28"/>
        </w:rPr>
        <w:t xml:space="preserve"> should be forwarded with available verifications to the DDSN sponsored eligibility worker for processing. The application must not be held for the return of additional information.</w:t>
      </w:r>
    </w:p>
    <w:p w14:paraId="0B9608E4" w14:textId="77777777" w:rsidR="008B604B" w:rsidRPr="00790D8C" w:rsidRDefault="008B604B" w:rsidP="008B604B">
      <w:pPr>
        <w:widowControl w:val="0"/>
        <w:numPr>
          <w:ilvl w:val="1"/>
          <w:numId w:val="54"/>
        </w:numPr>
        <w:tabs>
          <w:tab w:val="clear" w:pos="1440"/>
        </w:tabs>
        <w:ind w:left="1080"/>
        <w:jc w:val="both"/>
        <w:rPr>
          <w:rFonts w:ascii="Skeena" w:hAnsi="Skeena" w:cs="Arial"/>
        </w:rPr>
      </w:pPr>
      <w:r w:rsidRPr="00790D8C">
        <w:rPr>
          <w:rFonts w:ascii="Skeena" w:hAnsi="Skeena" w:cs="Arial"/>
        </w:rPr>
        <w:t xml:space="preserve">An </w:t>
      </w:r>
      <w:r w:rsidRPr="00790D8C">
        <w:rPr>
          <w:rFonts w:ascii="Skeena" w:hAnsi="Skeena" w:cs="Arial"/>
          <w:bCs/>
        </w:rPr>
        <w:t xml:space="preserve">application taken by the county or Local Eligibility Processing office for services </w:t>
      </w:r>
      <w:r w:rsidRPr="00790D8C">
        <w:rPr>
          <w:rFonts w:ascii="Skeena" w:hAnsi="Skeena" w:cs="Arial"/>
          <w:bCs/>
        </w:rPr>
        <w:lastRenderedPageBreak/>
        <w:t>through the HASCI waiver</w:t>
      </w:r>
      <w:r w:rsidRPr="00790D8C">
        <w:rPr>
          <w:rFonts w:ascii="Skeena" w:hAnsi="Skeena" w:cs="Arial"/>
        </w:rPr>
        <w:t xml:space="preserve"> should be forwarded with available verifications to the DDSN sponsored eligibility worker for processing.</w:t>
      </w:r>
      <w:r w:rsidRPr="00790D8C">
        <w:rPr>
          <w:rFonts w:ascii="Skeena" w:hAnsi="Skeena" w:cs="Arial"/>
          <w:color w:val="000000"/>
          <w:sz w:val="22"/>
          <w:szCs w:val="22"/>
        </w:rPr>
        <w:t xml:space="preserve"> </w:t>
      </w:r>
      <w:r w:rsidRPr="00790D8C">
        <w:rPr>
          <w:rFonts w:ascii="Skeena" w:hAnsi="Skeena" w:cs="Arial"/>
        </w:rPr>
        <w:t>The application must not be held for the return of additional information.</w:t>
      </w:r>
    </w:p>
    <w:p w14:paraId="15DFC602" w14:textId="77777777" w:rsidR="008B604B" w:rsidRPr="00790D8C" w:rsidRDefault="008B604B" w:rsidP="008B604B">
      <w:pPr>
        <w:widowControl w:val="0"/>
        <w:autoSpaceDE w:val="0"/>
        <w:autoSpaceDN w:val="0"/>
        <w:adjustRightInd w:val="0"/>
        <w:jc w:val="right"/>
        <w:rPr>
          <w:rFonts w:ascii="Skeena" w:hAnsi="Skeena" w:cs="Arial"/>
          <w:bCs/>
          <w:szCs w:val="20"/>
        </w:rPr>
      </w:pPr>
    </w:p>
    <w:p w14:paraId="44BBF086" w14:textId="77777777" w:rsidR="008B604B" w:rsidRPr="00790D8C" w:rsidRDefault="008B604B" w:rsidP="008B604B">
      <w:pPr>
        <w:widowControl w:val="0"/>
        <w:tabs>
          <w:tab w:val="right" w:pos="9360"/>
        </w:tabs>
        <w:autoSpaceDE w:val="0"/>
        <w:autoSpaceDN w:val="0"/>
        <w:adjustRightInd w:val="0"/>
        <w:ind w:left="1440" w:hanging="1440"/>
        <w:outlineLvl w:val="1"/>
        <w:rPr>
          <w:rFonts w:ascii="Skeena" w:hAnsi="Skeena" w:cs="Arial"/>
        </w:rPr>
      </w:pPr>
      <w:bookmarkStart w:id="64" w:name="_Toc144199427"/>
      <w:bookmarkStart w:id="65" w:name="_Toc144465086"/>
      <w:r w:rsidRPr="00790D8C">
        <w:rPr>
          <w:rFonts w:ascii="Skeena" w:hAnsi="Skeena" w:cs="Arial"/>
          <w:b/>
          <w:bCs/>
        </w:rPr>
        <w:t>101.03.05A</w:t>
      </w:r>
      <w:r w:rsidRPr="00790D8C">
        <w:rPr>
          <w:rFonts w:ascii="Skeena" w:hAnsi="Skeena" w:cs="Arial"/>
          <w:b/>
          <w:bCs/>
        </w:rPr>
        <w:tab/>
        <w:t>Procedure for MAGI, Non-MAGI, and Blended Household Cases – Online Applications</w:t>
      </w:r>
      <w:bookmarkEnd w:id="64"/>
      <w:bookmarkEnd w:id="65"/>
    </w:p>
    <w:p w14:paraId="79072E8D" w14:textId="77777777" w:rsidR="008B604B" w:rsidRPr="00790D8C" w:rsidRDefault="008B604B" w:rsidP="008B604B">
      <w:pPr>
        <w:widowControl w:val="0"/>
        <w:jc w:val="right"/>
        <w:rPr>
          <w:rFonts w:ascii="Skeena" w:hAnsi="Skeena" w:cs="Arial"/>
          <w:bCs/>
          <w:color w:val="000000"/>
          <w:sz w:val="16"/>
          <w:szCs w:val="28"/>
        </w:rPr>
      </w:pPr>
      <w:r w:rsidRPr="00790D8C">
        <w:rPr>
          <w:rFonts w:ascii="Skeena" w:hAnsi="Skeena" w:cs="Arial"/>
          <w:bCs/>
          <w:color w:val="000000"/>
          <w:sz w:val="16"/>
          <w:szCs w:val="28"/>
        </w:rPr>
        <w:t>(Eff. 11/01//14)</w:t>
      </w:r>
    </w:p>
    <w:p w14:paraId="2391CA51" w14:textId="77777777" w:rsidR="008B604B" w:rsidRPr="00790D8C" w:rsidRDefault="008B604B" w:rsidP="008B604B">
      <w:pPr>
        <w:widowControl w:val="0"/>
        <w:jc w:val="both"/>
        <w:rPr>
          <w:rFonts w:ascii="Skeena" w:hAnsi="Skeena" w:cs="Arial"/>
          <w:bCs/>
          <w:color w:val="000000"/>
          <w:szCs w:val="28"/>
        </w:rPr>
      </w:pPr>
      <w:r w:rsidRPr="00790D8C">
        <w:rPr>
          <w:rFonts w:ascii="Skeena" w:hAnsi="Skeena" w:cs="Arial"/>
          <w:bCs/>
          <w:color w:val="000000"/>
          <w:szCs w:val="28"/>
        </w:rPr>
        <w:t>When applications have been submitted to the agency through the FFM’s Citizen Portal, the eligibility worker must take the following steps to determine eligibility.</w:t>
      </w:r>
    </w:p>
    <w:p w14:paraId="2B0B38E7" w14:textId="77777777" w:rsidR="008B604B" w:rsidRPr="00790D8C" w:rsidRDefault="008B604B" w:rsidP="008B604B">
      <w:pPr>
        <w:widowControl w:val="0"/>
        <w:jc w:val="both"/>
        <w:rPr>
          <w:rFonts w:ascii="Skeena" w:hAnsi="Skeena" w:cs="Arial"/>
          <w:bCs/>
          <w:color w:val="000000"/>
          <w:szCs w:val="28"/>
        </w:rPr>
      </w:pPr>
    </w:p>
    <w:tbl>
      <w:tblPr>
        <w:tblStyle w:val="TableGrid"/>
        <w:tblW w:w="5000" w:type="pct"/>
        <w:tblLook w:val="04A0" w:firstRow="1" w:lastRow="0" w:firstColumn="1" w:lastColumn="0" w:noHBand="0" w:noVBand="1"/>
      </w:tblPr>
      <w:tblGrid>
        <w:gridCol w:w="1795"/>
        <w:gridCol w:w="7555"/>
      </w:tblGrid>
      <w:tr w:rsidR="00747DDE" w:rsidRPr="00747DDE" w14:paraId="61FFC53E" w14:textId="77777777" w:rsidTr="00747DDE">
        <w:trPr>
          <w:tblHeader/>
        </w:trPr>
        <w:tc>
          <w:tcPr>
            <w:tcW w:w="5000" w:type="pct"/>
            <w:gridSpan w:val="2"/>
            <w:shd w:val="clear" w:color="auto" w:fill="000000" w:themeFill="text1"/>
          </w:tcPr>
          <w:p w14:paraId="6892C796" w14:textId="77777777" w:rsidR="008B604B" w:rsidRPr="00747DDE" w:rsidRDefault="008B604B" w:rsidP="008B604B">
            <w:pPr>
              <w:widowControl w:val="0"/>
              <w:jc w:val="center"/>
              <w:rPr>
                <w:rFonts w:ascii="Skeena" w:hAnsi="Skeena" w:cs="Arial"/>
                <w:b/>
                <w:bCs/>
                <w:color w:val="FFFFFF" w:themeColor="background1"/>
                <w:sz w:val="22"/>
              </w:rPr>
            </w:pPr>
            <w:r w:rsidRPr="00747DDE">
              <w:rPr>
                <w:rFonts w:ascii="Skeena" w:hAnsi="Skeena" w:cs="Arial"/>
                <w:b/>
                <w:bCs/>
                <w:color w:val="FFFFFF" w:themeColor="background1"/>
                <w:sz w:val="22"/>
              </w:rPr>
              <w:t>Procedure for MAGI, Non-MAGI, and Blended Household Cases</w:t>
            </w:r>
          </w:p>
        </w:tc>
      </w:tr>
      <w:tr w:rsidR="008B604B" w:rsidRPr="00790D8C" w14:paraId="3B2341EA" w14:textId="77777777" w:rsidTr="00894D7D">
        <w:tc>
          <w:tcPr>
            <w:tcW w:w="960" w:type="pct"/>
          </w:tcPr>
          <w:p w14:paraId="2C3ED01D" w14:textId="77777777" w:rsidR="008B604B" w:rsidRPr="00790D8C" w:rsidRDefault="008B604B" w:rsidP="008B604B">
            <w:pPr>
              <w:widowControl w:val="0"/>
              <w:jc w:val="both"/>
              <w:rPr>
                <w:rFonts w:ascii="Skeena" w:hAnsi="Skeena" w:cs="Arial"/>
                <w:b/>
                <w:bCs/>
                <w:color w:val="000000"/>
                <w:sz w:val="22"/>
                <w:szCs w:val="28"/>
              </w:rPr>
            </w:pPr>
          </w:p>
          <w:p w14:paraId="00C2B44B" w14:textId="77777777" w:rsidR="008B604B" w:rsidRPr="00790D8C" w:rsidRDefault="008B604B" w:rsidP="008B604B">
            <w:pPr>
              <w:widowControl w:val="0"/>
              <w:jc w:val="both"/>
              <w:rPr>
                <w:rFonts w:ascii="Skeena" w:hAnsi="Skeena" w:cs="Arial"/>
                <w:b/>
                <w:bCs/>
                <w:color w:val="000000"/>
                <w:sz w:val="22"/>
                <w:szCs w:val="28"/>
              </w:rPr>
            </w:pPr>
            <w:r w:rsidRPr="00790D8C">
              <w:rPr>
                <w:rFonts w:ascii="Skeena" w:hAnsi="Skeena" w:cs="Arial"/>
                <w:b/>
                <w:bCs/>
                <w:color w:val="000000"/>
                <w:sz w:val="22"/>
                <w:szCs w:val="28"/>
              </w:rPr>
              <w:t>MAGI Household</w:t>
            </w:r>
          </w:p>
        </w:tc>
        <w:tc>
          <w:tcPr>
            <w:tcW w:w="4040" w:type="pct"/>
          </w:tcPr>
          <w:p w14:paraId="488B46DC" w14:textId="77777777" w:rsidR="008B604B" w:rsidRPr="00790D8C" w:rsidRDefault="008B604B" w:rsidP="008B604B">
            <w:pPr>
              <w:widowControl w:val="0"/>
              <w:numPr>
                <w:ilvl w:val="0"/>
                <w:numId w:val="105"/>
              </w:numPr>
              <w:rPr>
                <w:rFonts w:ascii="Skeena" w:hAnsi="Skeena" w:cs="Arial"/>
                <w:color w:val="000000"/>
                <w:sz w:val="22"/>
                <w:szCs w:val="28"/>
              </w:rPr>
            </w:pPr>
            <w:r w:rsidRPr="00790D8C">
              <w:rPr>
                <w:rFonts w:ascii="Skeena" w:hAnsi="Skeena" w:cs="Arial"/>
                <w:color w:val="000000"/>
                <w:sz w:val="22"/>
                <w:szCs w:val="28"/>
              </w:rPr>
              <w:t>The applicant applies online.</w:t>
            </w:r>
          </w:p>
          <w:p w14:paraId="222A46CF" w14:textId="77777777" w:rsidR="008B604B" w:rsidRPr="00790D8C" w:rsidRDefault="008B604B" w:rsidP="008B604B">
            <w:pPr>
              <w:widowControl w:val="0"/>
              <w:numPr>
                <w:ilvl w:val="0"/>
                <w:numId w:val="105"/>
              </w:numPr>
              <w:rPr>
                <w:rFonts w:ascii="Skeena" w:hAnsi="Skeena" w:cs="Arial"/>
                <w:color w:val="000000"/>
                <w:sz w:val="22"/>
                <w:szCs w:val="28"/>
              </w:rPr>
            </w:pPr>
            <w:r w:rsidRPr="00790D8C">
              <w:rPr>
                <w:rFonts w:ascii="Skeena" w:hAnsi="Skeena" w:cs="Arial"/>
                <w:color w:val="000000"/>
                <w:sz w:val="22"/>
                <w:szCs w:val="28"/>
              </w:rPr>
              <w:t>Cúram will conduct a preliminary determination. If all people are categorically eligible for MAGI with no indication of disability, need for long term care, or age 65, the application will be processed in Cúram.</w:t>
            </w:r>
          </w:p>
          <w:p w14:paraId="4AEB2CD2" w14:textId="77777777" w:rsidR="008B604B" w:rsidRPr="00790D8C" w:rsidRDefault="008B604B" w:rsidP="008B604B">
            <w:pPr>
              <w:widowControl w:val="0"/>
              <w:numPr>
                <w:ilvl w:val="0"/>
                <w:numId w:val="105"/>
              </w:numPr>
              <w:rPr>
                <w:rFonts w:ascii="Skeena" w:hAnsi="Skeena" w:cs="Arial"/>
                <w:color w:val="000000"/>
                <w:sz w:val="22"/>
                <w:szCs w:val="28"/>
              </w:rPr>
            </w:pPr>
            <w:r w:rsidRPr="00790D8C">
              <w:rPr>
                <w:rFonts w:ascii="Skeena" w:hAnsi="Skeena" w:cs="Arial"/>
                <w:color w:val="000000"/>
                <w:sz w:val="22"/>
                <w:szCs w:val="28"/>
              </w:rPr>
              <w:t>If all members are not categorically eligible for MAGI and there is an indication of disability, need for long term care, or anyone over age 65, the worker determines if the application is a non-MAGI household or a blended household.</w:t>
            </w:r>
          </w:p>
        </w:tc>
      </w:tr>
      <w:tr w:rsidR="008B604B" w:rsidRPr="00790D8C" w14:paraId="5983B514" w14:textId="77777777" w:rsidTr="00894D7D">
        <w:tc>
          <w:tcPr>
            <w:tcW w:w="960" w:type="pct"/>
          </w:tcPr>
          <w:p w14:paraId="52A48EBD" w14:textId="77777777" w:rsidR="008B604B" w:rsidRPr="00790D8C" w:rsidRDefault="008B604B" w:rsidP="008B604B">
            <w:pPr>
              <w:widowControl w:val="0"/>
              <w:jc w:val="both"/>
              <w:rPr>
                <w:rFonts w:ascii="Skeena" w:hAnsi="Skeena" w:cs="Arial"/>
                <w:b/>
                <w:bCs/>
                <w:color w:val="000000"/>
                <w:sz w:val="22"/>
                <w:szCs w:val="28"/>
              </w:rPr>
            </w:pPr>
          </w:p>
          <w:p w14:paraId="0E04D59C" w14:textId="77777777" w:rsidR="008B604B" w:rsidRPr="00790D8C" w:rsidRDefault="008B604B" w:rsidP="008B604B">
            <w:pPr>
              <w:widowControl w:val="0"/>
              <w:jc w:val="both"/>
              <w:rPr>
                <w:rFonts w:ascii="Skeena" w:hAnsi="Skeena" w:cs="Arial"/>
                <w:b/>
                <w:bCs/>
                <w:color w:val="000000"/>
                <w:sz w:val="22"/>
                <w:szCs w:val="28"/>
              </w:rPr>
            </w:pPr>
            <w:r w:rsidRPr="00790D8C">
              <w:rPr>
                <w:rFonts w:ascii="Skeena" w:hAnsi="Skeena" w:cs="Arial"/>
                <w:b/>
                <w:bCs/>
                <w:color w:val="000000"/>
                <w:sz w:val="22"/>
                <w:szCs w:val="28"/>
              </w:rPr>
              <w:t>Non-MAGI Household</w:t>
            </w:r>
          </w:p>
        </w:tc>
        <w:tc>
          <w:tcPr>
            <w:tcW w:w="4040" w:type="pct"/>
          </w:tcPr>
          <w:p w14:paraId="6A837931" w14:textId="77777777" w:rsidR="008B604B" w:rsidRPr="00790D8C" w:rsidRDefault="008B604B" w:rsidP="008B604B">
            <w:pPr>
              <w:widowControl w:val="0"/>
              <w:numPr>
                <w:ilvl w:val="0"/>
                <w:numId w:val="105"/>
              </w:numPr>
              <w:rPr>
                <w:rFonts w:ascii="Skeena" w:hAnsi="Skeena" w:cs="Arial"/>
                <w:color w:val="000000"/>
                <w:sz w:val="22"/>
                <w:szCs w:val="28"/>
                <w:u w:val="single"/>
              </w:rPr>
            </w:pPr>
            <w:r w:rsidRPr="00790D8C">
              <w:rPr>
                <w:rFonts w:ascii="Skeena" w:hAnsi="Skeena" w:cs="Arial"/>
                <w:color w:val="000000"/>
                <w:sz w:val="22"/>
                <w:szCs w:val="28"/>
                <w:u w:val="single"/>
              </w:rPr>
              <w:t>For an application with all non-MAGI applicants:</w:t>
            </w:r>
          </w:p>
          <w:p w14:paraId="50CD3D7E" w14:textId="77777777" w:rsidR="008B604B" w:rsidRPr="00790D8C" w:rsidRDefault="008B604B" w:rsidP="008B604B">
            <w:pPr>
              <w:widowControl w:val="0"/>
              <w:numPr>
                <w:ilvl w:val="0"/>
                <w:numId w:val="106"/>
              </w:numPr>
              <w:rPr>
                <w:rFonts w:ascii="Skeena" w:hAnsi="Skeena" w:cs="Arial"/>
                <w:color w:val="000000"/>
                <w:sz w:val="22"/>
                <w:szCs w:val="28"/>
              </w:rPr>
            </w:pPr>
            <w:r w:rsidRPr="00790D8C">
              <w:rPr>
                <w:rFonts w:ascii="Skeena" w:hAnsi="Skeena" w:cs="Arial"/>
                <w:color w:val="000000"/>
                <w:sz w:val="22"/>
                <w:szCs w:val="28"/>
              </w:rPr>
              <w:t>The application will enter the Cúram indexing queue.</w:t>
            </w:r>
          </w:p>
          <w:p w14:paraId="6CBCEBCE" w14:textId="77777777" w:rsidR="008B604B" w:rsidRPr="00790D8C" w:rsidRDefault="008B604B" w:rsidP="008B604B">
            <w:pPr>
              <w:widowControl w:val="0"/>
              <w:numPr>
                <w:ilvl w:val="0"/>
                <w:numId w:val="106"/>
              </w:numPr>
              <w:rPr>
                <w:rFonts w:ascii="Skeena" w:hAnsi="Skeena" w:cs="Arial"/>
                <w:color w:val="000000"/>
                <w:sz w:val="22"/>
                <w:szCs w:val="28"/>
              </w:rPr>
            </w:pPr>
            <w:r w:rsidRPr="00790D8C">
              <w:rPr>
                <w:rFonts w:ascii="Skeena" w:hAnsi="Skeena" w:cs="Arial"/>
                <w:color w:val="000000"/>
                <w:sz w:val="22"/>
                <w:szCs w:val="28"/>
              </w:rPr>
              <w:t xml:space="preserve">The eligibility worker will re-index the application as a MEDS Application in OnBase. </w:t>
            </w:r>
          </w:p>
          <w:p w14:paraId="26AF204B" w14:textId="77777777" w:rsidR="008B604B" w:rsidRPr="00790D8C" w:rsidRDefault="008B604B" w:rsidP="008B604B">
            <w:pPr>
              <w:widowControl w:val="0"/>
              <w:numPr>
                <w:ilvl w:val="0"/>
                <w:numId w:val="106"/>
              </w:numPr>
              <w:rPr>
                <w:rFonts w:ascii="Skeena" w:hAnsi="Skeena" w:cs="Arial"/>
                <w:color w:val="000000"/>
                <w:sz w:val="22"/>
                <w:szCs w:val="28"/>
              </w:rPr>
            </w:pPr>
            <w:r w:rsidRPr="00790D8C">
              <w:rPr>
                <w:rFonts w:ascii="Skeena" w:hAnsi="Skeena" w:cs="Arial"/>
                <w:color w:val="000000"/>
                <w:sz w:val="22"/>
                <w:szCs w:val="28"/>
              </w:rPr>
              <w:t xml:space="preserve">An eligibility worker will enter the application data into MEDS. </w:t>
            </w:r>
          </w:p>
          <w:p w14:paraId="2776AACC" w14:textId="77777777" w:rsidR="008B604B" w:rsidRPr="00790D8C" w:rsidRDefault="008B604B" w:rsidP="008B604B">
            <w:pPr>
              <w:widowControl w:val="0"/>
              <w:numPr>
                <w:ilvl w:val="0"/>
                <w:numId w:val="106"/>
              </w:numPr>
              <w:rPr>
                <w:rFonts w:ascii="Skeena" w:hAnsi="Skeena" w:cs="Arial"/>
                <w:color w:val="000000"/>
                <w:sz w:val="22"/>
                <w:szCs w:val="28"/>
              </w:rPr>
            </w:pPr>
            <w:r w:rsidRPr="00790D8C">
              <w:rPr>
                <w:rFonts w:ascii="Skeena" w:hAnsi="Skeena" w:cs="Arial"/>
                <w:color w:val="000000"/>
                <w:sz w:val="22"/>
                <w:szCs w:val="28"/>
              </w:rPr>
              <w:t>The eligibility worker sends the appropriate addendum and the Healthy Connections Checklist, DHHS FM 1233, for the non-MAGI determination.</w:t>
            </w:r>
          </w:p>
          <w:p w14:paraId="0E832DE0" w14:textId="77777777" w:rsidR="008B604B" w:rsidRPr="00790D8C" w:rsidRDefault="008B604B" w:rsidP="008B604B">
            <w:pPr>
              <w:widowControl w:val="0"/>
              <w:numPr>
                <w:ilvl w:val="0"/>
                <w:numId w:val="106"/>
              </w:numPr>
              <w:rPr>
                <w:rFonts w:ascii="Skeena" w:hAnsi="Skeena" w:cs="Arial"/>
                <w:color w:val="000000"/>
                <w:sz w:val="22"/>
                <w:szCs w:val="28"/>
              </w:rPr>
            </w:pPr>
            <w:r w:rsidRPr="00790D8C">
              <w:rPr>
                <w:rFonts w:ascii="Skeena" w:hAnsi="Skeena" w:cs="Arial"/>
                <w:color w:val="000000"/>
                <w:sz w:val="22"/>
                <w:szCs w:val="28"/>
              </w:rPr>
              <w:t>The eligibility worker sends the tracking form to the MEDS follow up queue.</w:t>
            </w:r>
          </w:p>
        </w:tc>
      </w:tr>
      <w:tr w:rsidR="008B604B" w:rsidRPr="00790D8C" w14:paraId="617DB481" w14:textId="77777777" w:rsidTr="00894D7D">
        <w:tc>
          <w:tcPr>
            <w:tcW w:w="960" w:type="pct"/>
          </w:tcPr>
          <w:p w14:paraId="2CC69DC7" w14:textId="77777777" w:rsidR="008B604B" w:rsidRPr="00790D8C" w:rsidRDefault="008B604B" w:rsidP="008B604B">
            <w:pPr>
              <w:widowControl w:val="0"/>
              <w:jc w:val="both"/>
              <w:rPr>
                <w:rFonts w:ascii="Skeena" w:hAnsi="Skeena" w:cs="Arial"/>
                <w:b/>
                <w:bCs/>
                <w:color w:val="000000"/>
                <w:sz w:val="22"/>
                <w:szCs w:val="28"/>
              </w:rPr>
            </w:pPr>
          </w:p>
          <w:p w14:paraId="5A9FA924" w14:textId="77777777" w:rsidR="008B604B" w:rsidRPr="00790D8C" w:rsidRDefault="008B604B" w:rsidP="008B604B">
            <w:pPr>
              <w:widowControl w:val="0"/>
              <w:jc w:val="both"/>
              <w:rPr>
                <w:rFonts w:ascii="Skeena" w:hAnsi="Skeena" w:cs="Arial"/>
                <w:b/>
                <w:bCs/>
                <w:color w:val="000000"/>
                <w:sz w:val="22"/>
                <w:szCs w:val="28"/>
              </w:rPr>
            </w:pPr>
            <w:r w:rsidRPr="00790D8C">
              <w:rPr>
                <w:rFonts w:ascii="Skeena" w:hAnsi="Skeena" w:cs="Arial"/>
                <w:b/>
                <w:bCs/>
                <w:color w:val="000000"/>
                <w:sz w:val="22"/>
                <w:szCs w:val="28"/>
              </w:rPr>
              <w:t xml:space="preserve">Blended Household </w:t>
            </w:r>
          </w:p>
        </w:tc>
        <w:tc>
          <w:tcPr>
            <w:tcW w:w="4040" w:type="pct"/>
          </w:tcPr>
          <w:p w14:paraId="3A28BFB7" w14:textId="77777777" w:rsidR="008B604B" w:rsidRPr="00790D8C" w:rsidRDefault="008B604B" w:rsidP="008B604B">
            <w:pPr>
              <w:widowControl w:val="0"/>
              <w:numPr>
                <w:ilvl w:val="0"/>
                <w:numId w:val="105"/>
              </w:numPr>
              <w:rPr>
                <w:rFonts w:ascii="Skeena" w:hAnsi="Skeena" w:cs="Arial"/>
                <w:color w:val="000000"/>
                <w:sz w:val="22"/>
                <w:szCs w:val="28"/>
              </w:rPr>
            </w:pPr>
            <w:r w:rsidRPr="00790D8C">
              <w:rPr>
                <w:rFonts w:ascii="Skeena" w:hAnsi="Skeena" w:cs="Arial"/>
                <w:color w:val="000000"/>
                <w:sz w:val="22"/>
                <w:szCs w:val="28"/>
              </w:rPr>
              <w:t xml:space="preserve">A blended household includes members of the household that are MAGI and non-MAGI eligible. </w:t>
            </w:r>
            <w:r w:rsidRPr="00790D8C">
              <w:rPr>
                <w:rFonts w:ascii="Skeena" w:hAnsi="Skeena" w:cs="Arial"/>
                <w:color w:val="000000"/>
                <w:sz w:val="22"/>
                <w:szCs w:val="28"/>
                <w:u w:val="single"/>
              </w:rPr>
              <w:t>For an application with a blended household:</w:t>
            </w:r>
          </w:p>
          <w:p w14:paraId="484FB010" w14:textId="77777777" w:rsidR="008B604B" w:rsidRPr="00790D8C" w:rsidRDefault="008B604B" w:rsidP="008B604B">
            <w:pPr>
              <w:widowControl w:val="0"/>
              <w:numPr>
                <w:ilvl w:val="0"/>
                <w:numId w:val="107"/>
              </w:numPr>
              <w:rPr>
                <w:rFonts w:ascii="Skeena" w:hAnsi="Skeena" w:cs="Arial"/>
                <w:color w:val="000000"/>
                <w:sz w:val="22"/>
                <w:szCs w:val="28"/>
              </w:rPr>
            </w:pPr>
            <w:r w:rsidRPr="00790D8C">
              <w:rPr>
                <w:rFonts w:ascii="Skeena" w:hAnsi="Skeena" w:cs="Arial"/>
                <w:color w:val="000000"/>
                <w:sz w:val="22"/>
                <w:szCs w:val="28"/>
              </w:rPr>
              <w:t>Cúram will complete the eligibility determination for the MAGI categories and forward their information to the FFM, if necessary.</w:t>
            </w:r>
          </w:p>
          <w:p w14:paraId="342234D3" w14:textId="77777777" w:rsidR="008B604B" w:rsidRPr="00790D8C" w:rsidRDefault="008B604B" w:rsidP="008B604B">
            <w:pPr>
              <w:widowControl w:val="0"/>
              <w:numPr>
                <w:ilvl w:val="0"/>
                <w:numId w:val="107"/>
              </w:numPr>
              <w:rPr>
                <w:rFonts w:ascii="Skeena" w:hAnsi="Skeena" w:cs="Arial"/>
                <w:color w:val="000000"/>
                <w:sz w:val="22"/>
                <w:szCs w:val="28"/>
              </w:rPr>
            </w:pPr>
            <w:r w:rsidRPr="00790D8C">
              <w:rPr>
                <w:rFonts w:ascii="Skeena" w:hAnsi="Skeena" w:cs="Arial"/>
                <w:color w:val="000000"/>
                <w:sz w:val="22"/>
                <w:szCs w:val="28"/>
              </w:rPr>
              <w:t>The application will enter the Cúram indexing queue.</w:t>
            </w:r>
          </w:p>
          <w:p w14:paraId="1F51426B" w14:textId="77777777" w:rsidR="008B604B" w:rsidRPr="00790D8C" w:rsidRDefault="008B604B" w:rsidP="008B604B">
            <w:pPr>
              <w:widowControl w:val="0"/>
              <w:numPr>
                <w:ilvl w:val="0"/>
                <w:numId w:val="107"/>
              </w:numPr>
              <w:rPr>
                <w:rFonts w:ascii="Skeena" w:hAnsi="Skeena" w:cs="Arial"/>
                <w:color w:val="000000"/>
                <w:sz w:val="22"/>
                <w:szCs w:val="28"/>
              </w:rPr>
            </w:pPr>
            <w:r w:rsidRPr="00790D8C">
              <w:rPr>
                <w:rFonts w:ascii="Skeena" w:hAnsi="Skeena" w:cs="Arial"/>
                <w:color w:val="000000"/>
                <w:sz w:val="22"/>
                <w:szCs w:val="28"/>
              </w:rPr>
              <w:t xml:space="preserve">An eligibility worker will pull the application from the Cúram indexing queue and check Cúram to determine if the MAGI determination has been completed. If it has not been completed, the worker will send FM 1233 with the necessary information required to complete a determination. </w:t>
            </w:r>
          </w:p>
          <w:p w14:paraId="0B6DCC74" w14:textId="77777777" w:rsidR="008B604B" w:rsidRPr="00790D8C" w:rsidRDefault="008B604B" w:rsidP="008B604B">
            <w:pPr>
              <w:widowControl w:val="0"/>
              <w:numPr>
                <w:ilvl w:val="0"/>
                <w:numId w:val="107"/>
              </w:numPr>
              <w:rPr>
                <w:rFonts w:ascii="Skeena" w:hAnsi="Skeena" w:cs="Arial"/>
                <w:color w:val="000000"/>
                <w:sz w:val="22"/>
                <w:szCs w:val="28"/>
              </w:rPr>
            </w:pPr>
            <w:r w:rsidRPr="00790D8C">
              <w:rPr>
                <w:rFonts w:ascii="Skeena" w:hAnsi="Skeena" w:cs="Arial"/>
                <w:color w:val="000000"/>
                <w:sz w:val="22"/>
                <w:szCs w:val="28"/>
              </w:rPr>
              <w:t>The eligibility worker will create a duplicate tracking form, and send the original tracking form to the MEDS follow up queue.</w:t>
            </w:r>
          </w:p>
          <w:p w14:paraId="0E493FDB" w14:textId="77777777" w:rsidR="008B604B" w:rsidRPr="00790D8C" w:rsidRDefault="008B604B" w:rsidP="008B604B">
            <w:pPr>
              <w:widowControl w:val="0"/>
              <w:numPr>
                <w:ilvl w:val="0"/>
                <w:numId w:val="107"/>
              </w:numPr>
              <w:rPr>
                <w:rFonts w:ascii="Skeena" w:hAnsi="Skeena" w:cs="Arial"/>
                <w:color w:val="000000"/>
                <w:sz w:val="22"/>
                <w:szCs w:val="28"/>
              </w:rPr>
            </w:pPr>
            <w:r w:rsidRPr="00790D8C">
              <w:rPr>
                <w:rFonts w:ascii="Skeena" w:hAnsi="Skeena" w:cs="Arial"/>
                <w:color w:val="000000"/>
                <w:sz w:val="22"/>
                <w:szCs w:val="28"/>
              </w:rPr>
              <w:t>The duplicate tracking form will enter the MEDS Intake queue where another eligibility worker will process it.</w:t>
            </w:r>
          </w:p>
          <w:p w14:paraId="2B237380" w14:textId="77777777" w:rsidR="008B604B" w:rsidRPr="00790D8C" w:rsidRDefault="008B604B" w:rsidP="008B604B">
            <w:pPr>
              <w:widowControl w:val="0"/>
              <w:numPr>
                <w:ilvl w:val="0"/>
                <w:numId w:val="107"/>
              </w:numPr>
              <w:rPr>
                <w:rFonts w:ascii="Skeena" w:hAnsi="Skeena" w:cs="Arial"/>
                <w:color w:val="000000"/>
                <w:sz w:val="22"/>
                <w:szCs w:val="28"/>
              </w:rPr>
            </w:pPr>
            <w:r w:rsidRPr="00790D8C">
              <w:rPr>
                <w:rFonts w:ascii="Skeena" w:hAnsi="Skeena" w:cs="Arial"/>
                <w:color w:val="000000"/>
                <w:sz w:val="22"/>
                <w:szCs w:val="28"/>
              </w:rPr>
              <w:t xml:space="preserve">The eligibility worker will enter the application data into MEDS. This includes entering the MAGI eligible members as non-applying members in the </w:t>
            </w:r>
            <w:r w:rsidRPr="00790D8C">
              <w:rPr>
                <w:rFonts w:ascii="Skeena" w:hAnsi="Skeena" w:cs="Arial"/>
                <w:i/>
                <w:color w:val="000000"/>
                <w:sz w:val="22"/>
                <w:szCs w:val="28"/>
              </w:rPr>
              <w:t>non-MAGI</w:t>
            </w:r>
            <w:r w:rsidRPr="00790D8C">
              <w:rPr>
                <w:rFonts w:ascii="Skeena" w:hAnsi="Skeena" w:cs="Arial"/>
                <w:color w:val="000000"/>
                <w:sz w:val="22"/>
                <w:szCs w:val="28"/>
              </w:rPr>
              <w:t xml:space="preserve"> </w:t>
            </w:r>
            <w:r w:rsidRPr="00790D8C">
              <w:rPr>
                <w:rFonts w:ascii="Skeena" w:hAnsi="Skeena" w:cs="Arial"/>
                <w:i/>
                <w:color w:val="000000"/>
                <w:sz w:val="22"/>
                <w:szCs w:val="28"/>
              </w:rPr>
              <w:t>household</w:t>
            </w:r>
            <w:r w:rsidRPr="00790D8C">
              <w:rPr>
                <w:rFonts w:ascii="Skeena" w:hAnsi="Skeena" w:cs="Arial"/>
                <w:color w:val="000000"/>
                <w:sz w:val="22"/>
                <w:szCs w:val="28"/>
              </w:rPr>
              <w:t>.</w:t>
            </w:r>
          </w:p>
          <w:p w14:paraId="0A12BF28" w14:textId="77777777" w:rsidR="008B604B" w:rsidRPr="00790D8C" w:rsidRDefault="008B604B" w:rsidP="008B604B">
            <w:pPr>
              <w:widowControl w:val="0"/>
              <w:numPr>
                <w:ilvl w:val="0"/>
                <w:numId w:val="107"/>
              </w:numPr>
              <w:rPr>
                <w:rFonts w:ascii="Skeena" w:hAnsi="Skeena" w:cs="Arial"/>
                <w:color w:val="000000"/>
                <w:sz w:val="22"/>
                <w:szCs w:val="28"/>
              </w:rPr>
            </w:pPr>
            <w:r w:rsidRPr="00790D8C">
              <w:rPr>
                <w:rFonts w:ascii="Skeena" w:hAnsi="Skeena" w:cs="Arial"/>
                <w:color w:val="000000"/>
                <w:sz w:val="22"/>
                <w:szCs w:val="28"/>
              </w:rPr>
              <w:lastRenderedPageBreak/>
              <w:t xml:space="preserve">The eligibility worker sends an addendum and FM 1233 for the non-MAGI determination. </w:t>
            </w:r>
          </w:p>
          <w:p w14:paraId="0C3C2A37" w14:textId="77777777" w:rsidR="008B604B" w:rsidRPr="00790D8C" w:rsidRDefault="008B604B" w:rsidP="008B604B">
            <w:pPr>
              <w:widowControl w:val="0"/>
              <w:numPr>
                <w:ilvl w:val="0"/>
                <w:numId w:val="107"/>
              </w:numPr>
              <w:rPr>
                <w:rFonts w:ascii="Skeena" w:hAnsi="Skeena" w:cs="Arial"/>
                <w:color w:val="000000"/>
                <w:sz w:val="22"/>
                <w:szCs w:val="28"/>
              </w:rPr>
            </w:pPr>
            <w:r w:rsidRPr="00790D8C">
              <w:rPr>
                <w:rFonts w:ascii="Skeena" w:hAnsi="Skeena" w:cs="Arial"/>
                <w:color w:val="000000"/>
                <w:sz w:val="22"/>
                <w:szCs w:val="28"/>
              </w:rPr>
              <w:t>The eligibility worker sends the tracking form to the MEDS follow up queue.</w:t>
            </w:r>
          </w:p>
          <w:p w14:paraId="7B2C3ACC" w14:textId="77777777" w:rsidR="008B604B" w:rsidRPr="00790D8C" w:rsidRDefault="008B604B" w:rsidP="008B604B">
            <w:pPr>
              <w:widowControl w:val="0"/>
              <w:numPr>
                <w:ilvl w:val="0"/>
                <w:numId w:val="107"/>
              </w:numPr>
              <w:rPr>
                <w:rFonts w:ascii="Skeena" w:hAnsi="Skeena" w:cs="Arial"/>
                <w:color w:val="000000"/>
                <w:sz w:val="22"/>
                <w:szCs w:val="28"/>
              </w:rPr>
            </w:pPr>
            <w:r w:rsidRPr="00790D8C">
              <w:rPr>
                <w:rFonts w:ascii="Skeena" w:hAnsi="Skeena" w:cs="Arial"/>
                <w:color w:val="000000"/>
                <w:sz w:val="22"/>
                <w:szCs w:val="28"/>
              </w:rPr>
              <w:t>When verifications are returned, the worker must take the following steps:</w:t>
            </w:r>
          </w:p>
          <w:p w14:paraId="6AD89480" w14:textId="77777777" w:rsidR="008B604B" w:rsidRPr="00790D8C" w:rsidRDefault="008B604B" w:rsidP="008B604B">
            <w:pPr>
              <w:widowControl w:val="0"/>
              <w:numPr>
                <w:ilvl w:val="0"/>
                <w:numId w:val="108"/>
              </w:numPr>
              <w:rPr>
                <w:rFonts w:ascii="Skeena" w:hAnsi="Skeena" w:cs="Arial"/>
                <w:color w:val="000000"/>
                <w:sz w:val="22"/>
                <w:szCs w:val="28"/>
              </w:rPr>
            </w:pPr>
            <w:r w:rsidRPr="00790D8C">
              <w:rPr>
                <w:rFonts w:ascii="Skeena" w:hAnsi="Skeena" w:cs="Arial"/>
                <w:color w:val="000000"/>
                <w:sz w:val="22"/>
                <w:szCs w:val="28"/>
              </w:rPr>
              <w:t>Complete the determination in MEDS.</w:t>
            </w:r>
          </w:p>
          <w:p w14:paraId="11C5DE06" w14:textId="77777777" w:rsidR="008B604B" w:rsidRPr="00790D8C" w:rsidRDefault="008B604B" w:rsidP="008B604B">
            <w:pPr>
              <w:widowControl w:val="0"/>
              <w:numPr>
                <w:ilvl w:val="0"/>
                <w:numId w:val="108"/>
              </w:numPr>
              <w:rPr>
                <w:rFonts w:ascii="Skeena" w:hAnsi="Skeena" w:cs="Arial"/>
                <w:color w:val="000000"/>
                <w:sz w:val="22"/>
                <w:szCs w:val="28"/>
              </w:rPr>
            </w:pPr>
            <w:r w:rsidRPr="00790D8C">
              <w:rPr>
                <w:rFonts w:ascii="Skeena" w:hAnsi="Skeena" w:cs="Arial"/>
                <w:color w:val="000000"/>
                <w:sz w:val="22"/>
                <w:szCs w:val="28"/>
              </w:rPr>
              <w:t>If the applicant is eligible for full coverage in MEDS, the worker closes the case in Cúram.</w:t>
            </w:r>
          </w:p>
          <w:p w14:paraId="6EE358D4" w14:textId="77777777" w:rsidR="008B604B" w:rsidRPr="00790D8C" w:rsidRDefault="008B604B" w:rsidP="008B604B">
            <w:pPr>
              <w:widowControl w:val="0"/>
              <w:numPr>
                <w:ilvl w:val="0"/>
                <w:numId w:val="108"/>
              </w:numPr>
              <w:rPr>
                <w:rFonts w:ascii="Skeena" w:hAnsi="Skeena" w:cs="Arial"/>
                <w:color w:val="000000"/>
                <w:sz w:val="22"/>
                <w:szCs w:val="28"/>
              </w:rPr>
            </w:pPr>
            <w:r w:rsidRPr="00790D8C">
              <w:rPr>
                <w:rFonts w:ascii="Skeena" w:hAnsi="Skeena" w:cs="Arial"/>
                <w:color w:val="000000"/>
                <w:sz w:val="22"/>
                <w:szCs w:val="28"/>
              </w:rPr>
              <w:t>The worker enters a Service Manager ticket to have the Cúram coverage wiped out, so there is no reconciliation issue with coverage overlap in MEDS and Cúram.</w:t>
            </w:r>
          </w:p>
          <w:p w14:paraId="22D3B640" w14:textId="77777777" w:rsidR="008B604B" w:rsidRPr="00790D8C" w:rsidRDefault="008B604B" w:rsidP="008B604B">
            <w:pPr>
              <w:widowControl w:val="0"/>
              <w:numPr>
                <w:ilvl w:val="0"/>
                <w:numId w:val="108"/>
              </w:numPr>
              <w:rPr>
                <w:rFonts w:ascii="Skeena" w:hAnsi="Skeena" w:cs="Arial"/>
                <w:color w:val="000000"/>
                <w:sz w:val="22"/>
                <w:szCs w:val="28"/>
              </w:rPr>
            </w:pPr>
            <w:r w:rsidRPr="00790D8C">
              <w:rPr>
                <w:rFonts w:ascii="Skeena" w:hAnsi="Skeena" w:cs="Arial"/>
                <w:color w:val="000000"/>
                <w:sz w:val="22"/>
                <w:szCs w:val="28"/>
              </w:rPr>
              <w:t>The Service Manager ticket will be routed to the Cúram Help Desk.</w:t>
            </w:r>
          </w:p>
          <w:p w14:paraId="2F038B32" w14:textId="77777777" w:rsidR="008B604B" w:rsidRPr="00790D8C" w:rsidRDefault="008B604B" w:rsidP="008B604B">
            <w:pPr>
              <w:widowControl w:val="0"/>
              <w:numPr>
                <w:ilvl w:val="0"/>
                <w:numId w:val="108"/>
              </w:numPr>
              <w:rPr>
                <w:rFonts w:ascii="Skeena" w:hAnsi="Skeena" w:cs="Arial"/>
                <w:color w:val="000000"/>
                <w:sz w:val="22"/>
                <w:szCs w:val="28"/>
              </w:rPr>
            </w:pPr>
            <w:r w:rsidRPr="00790D8C">
              <w:rPr>
                <w:rFonts w:ascii="Skeena" w:hAnsi="Skeena" w:cs="Arial"/>
                <w:color w:val="000000"/>
                <w:sz w:val="22"/>
                <w:szCs w:val="28"/>
              </w:rPr>
              <w:t xml:space="preserve">Customer Service will update the eligibility screen in Cúram. </w:t>
            </w:r>
          </w:p>
          <w:p w14:paraId="35FFBDC1" w14:textId="77777777" w:rsidR="008B604B" w:rsidRPr="00790D8C" w:rsidRDefault="008B604B" w:rsidP="008B604B">
            <w:pPr>
              <w:widowControl w:val="0"/>
              <w:numPr>
                <w:ilvl w:val="0"/>
                <w:numId w:val="108"/>
              </w:numPr>
              <w:rPr>
                <w:rFonts w:ascii="Skeena" w:hAnsi="Skeena" w:cs="Arial"/>
                <w:color w:val="000000"/>
                <w:sz w:val="22"/>
                <w:szCs w:val="28"/>
              </w:rPr>
            </w:pPr>
            <w:r w:rsidRPr="00790D8C">
              <w:rPr>
                <w:rFonts w:ascii="Skeena" w:hAnsi="Skeena" w:cs="Arial"/>
                <w:color w:val="000000"/>
                <w:sz w:val="22"/>
                <w:szCs w:val="28"/>
              </w:rPr>
              <w:t>Before the screen update is in production, Customer Service will submit a Tiger Tracks ticket to have database updated.</w:t>
            </w:r>
          </w:p>
          <w:p w14:paraId="2F1F5E9F" w14:textId="77777777" w:rsidR="008B604B" w:rsidRPr="00790D8C" w:rsidRDefault="008B604B" w:rsidP="008B604B">
            <w:pPr>
              <w:widowControl w:val="0"/>
              <w:numPr>
                <w:ilvl w:val="0"/>
                <w:numId w:val="108"/>
              </w:numPr>
              <w:rPr>
                <w:rFonts w:ascii="Skeena" w:hAnsi="Skeena" w:cs="Arial"/>
                <w:color w:val="000000"/>
                <w:sz w:val="22"/>
                <w:szCs w:val="28"/>
              </w:rPr>
            </w:pPr>
            <w:r w:rsidRPr="00790D8C">
              <w:rPr>
                <w:rFonts w:ascii="Skeena" w:hAnsi="Skeena" w:cs="Arial"/>
                <w:color w:val="000000"/>
                <w:sz w:val="22"/>
                <w:szCs w:val="28"/>
              </w:rPr>
              <w:t>The worker must add a case note to the Insurance Affordability Case in Cúram.</w:t>
            </w:r>
          </w:p>
        </w:tc>
      </w:tr>
    </w:tbl>
    <w:p w14:paraId="2E82A24A" w14:textId="77777777" w:rsidR="008B604B" w:rsidRPr="00790D8C" w:rsidRDefault="008B604B" w:rsidP="008B604B">
      <w:pPr>
        <w:widowControl w:val="0"/>
        <w:jc w:val="both"/>
        <w:rPr>
          <w:rFonts w:ascii="Skeena" w:hAnsi="Skeena" w:cs="Arial"/>
          <w:bCs/>
          <w:color w:val="000000"/>
          <w:szCs w:val="28"/>
        </w:rPr>
      </w:pPr>
    </w:p>
    <w:p w14:paraId="6498BA29" w14:textId="77777777" w:rsidR="008B604B" w:rsidRPr="00790D8C" w:rsidRDefault="008B604B" w:rsidP="008B604B">
      <w:pPr>
        <w:widowControl w:val="0"/>
        <w:tabs>
          <w:tab w:val="right" w:pos="9360"/>
        </w:tabs>
        <w:autoSpaceDE w:val="0"/>
        <w:autoSpaceDN w:val="0"/>
        <w:adjustRightInd w:val="0"/>
        <w:ind w:left="1440" w:hanging="1440"/>
        <w:outlineLvl w:val="1"/>
        <w:rPr>
          <w:rFonts w:ascii="Skeena" w:hAnsi="Skeena" w:cs="Arial"/>
        </w:rPr>
      </w:pPr>
      <w:bookmarkStart w:id="66" w:name="_Toc144199428"/>
      <w:bookmarkStart w:id="67" w:name="_Toc144465087"/>
      <w:r w:rsidRPr="00790D8C">
        <w:rPr>
          <w:rFonts w:ascii="Skeena" w:hAnsi="Skeena" w:cs="Arial"/>
          <w:b/>
          <w:bCs/>
        </w:rPr>
        <w:t>101.03.05B</w:t>
      </w:r>
      <w:r w:rsidRPr="00790D8C">
        <w:rPr>
          <w:rFonts w:ascii="Skeena" w:hAnsi="Skeena" w:cs="Arial"/>
          <w:b/>
          <w:bCs/>
        </w:rPr>
        <w:tab/>
        <w:t>Procedure for MAGI, Non-MAGI, and Blended Household Cases – Paper Applications</w:t>
      </w:r>
      <w:bookmarkEnd w:id="66"/>
      <w:bookmarkEnd w:id="67"/>
    </w:p>
    <w:p w14:paraId="522AA976" w14:textId="77777777" w:rsidR="008B604B" w:rsidRPr="00790D8C" w:rsidRDefault="008B604B" w:rsidP="008B604B">
      <w:pPr>
        <w:widowControl w:val="0"/>
        <w:jc w:val="right"/>
        <w:rPr>
          <w:rFonts w:ascii="Skeena" w:hAnsi="Skeena" w:cs="Arial"/>
          <w:bCs/>
          <w:color w:val="000000"/>
          <w:sz w:val="16"/>
          <w:szCs w:val="28"/>
        </w:rPr>
      </w:pPr>
      <w:r w:rsidRPr="00790D8C">
        <w:rPr>
          <w:rFonts w:ascii="Skeena" w:hAnsi="Skeena" w:cs="Arial"/>
          <w:bCs/>
          <w:color w:val="000000"/>
          <w:sz w:val="16"/>
          <w:szCs w:val="28"/>
        </w:rPr>
        <w:t>(Eff. 11/01//14)</w:t>
      </w:r>
    </w:p>
    <w:p w14:paraId="49B3E34A" w14:textId="77777777" w:rsidR="008B604B" w:rsidRPr="00790D8C" w:rsidRDefault="008B604B" w:rsidP="008B604B">
      <w:pPr>
        <w:widowControl w:val="0"/>
        <w:contextualSpacing/>
        <w:jc w:val="both"/>
        <w:rPr>
          <w:rFonts w:ascii="Skeena" w:hAnsi="Skeena" w:cs="Arial"/>
          <w:color w:val="000000"/>
        </w:rPr>
      </w:pPr>
      <w:r w:rsidRPr="00790D8C">
        <w:rPr>
          <w:rFonts w:ascii="Skeena" w:hAnsi="Skeena" w:cs="Arial"/>
          <w:color w:val="000000"/>
        </w:rPr>
        <w:t>When applications have been submitted via paper application, the following steps must be taken to determine eligibility.</w:t>
      </w:r>
    </w:p>
    <w:p w14:paraId="15237C68" w14:textId="77777777" w:rsidR="008B604B" w:rsidRPr="00790D8C" w:rsidRDefault="008B604B" w:rsidP="008B604B">
      <w:pPr>
        <w:widowControl w:val="0"/>
        <w:contextualSpacing/>
        <w:jc w:val="both"/>
        <w:rPr>
          <w:rFonts w:ascii="Skeena" w:hAnsi="Skeena" w:cs="Arial"/>
          <w:color w:val="000000"/>
        </w:rPr>
      </w:pPr>
    </w:p>
    <w:tbl>
      <w:tblPr>
        <w:tblStyle w:val="TableGrid"/>
        <w:tblW w:w="5000" w:type="pct"/>
        <w:tblLook w:val="04A0" w:firstRow="1" w:lastRow="0" w:firstColumn="1" w:lastColumn="0" w:noHBand="0" w:noVBand="1"/>
      </w:tblPr>
      <w:tblGrid>
        <w:gridCol w:w="1795"/>
        <w:gridCol w:w="7555"/>
      </w:tblGrid>
      <w:tr w:rsidR="00747DDE" w:rsidRPr="00747DDE" w14:paraId="7625BBF3" w14:textId="77777777" w:rsidTr="00747DDE">
        <w:tc>
          <w:tcPr>
            <w:tcW w:w="5000" w:type="pct"/>
            <w:gridSpan w:val="2"/>
            <w:shd w:val="clear" w:color="auto" w:fill="000000" w:themeFill="text1"/>
            <w:vAlign w:val="center"/>
          </w:tcPr>
          <w:p w14:paraId="0D685230" w14:textId="77777777" w:rsidR="008B604B" w:rsidRPr="00747DDE" w:rsidRDefault="008B604B" w:rsidP="008B604B">
            <w:pPr>
              <w:widowControl w:val="0"/>
              <w:contextualSpacing/>
              <w:jc w:val="center"/>
              <w:rPr>
                <w:rFonts w:ascii="Skeena" w:hAnsi="Skeena" w:cs="Arial"/>
                <w:b/>
                <w:color w:val="FFFFFF" w:themeColor="background1"/>
                <w:sz w:val="22"/>
                <w:szCs w:val="22"/>
              </w:rPr>
            </w:pPr>
            <w:r w:rsidRPr="00747DDE">
              <w:rPr>
                <w:rFonts w:ascii="Skeena" w:hAnsi="Skeena" w:cs="Arial"/>
                <w:b/>
                <w:color w:val="FFFFFF" w:themeColor="background1"/>
                <w:sz w:val="22"/>
                <w:szCs w:val="22"/>
              </w:rPr>
              <w:t>Procedure for Blended Household Cases</w:t>
            </w:r>
          </w:p>
        </w:tc>
      </w:tr>
      <w:tr w:rsidR="008B604B" w:rsidRPr="00790D8C" w14:paraId="561B7AD5" w14:textId="77777777" w:rsidTr="00894D7D">
        <w:tc>
          <w:tcPr>
            <w:tcW w:w="960" w:type="pct"/>
          </w:tcPr>
          <w:p w14:paraId="20A8422E" w14:textId="77777777" w:rsidR="008B604B" w:rsidRPr="00790D8C" w:rsidRDefault="008B604B" w:rsidP="008B604B">
            <w:pPr>
              <w:widowControl w:val="0"/>
              <w:contextualSpacing/>
              <w:rPr>
                <w:rFonts w:ascii="Skeena" w:hAnsi="Skeena" w:cs="Arial"/>
                <w:b/>
                <w:color w:val="000000"/>
                <w:sz w:val="22"/>
              </w:rPr>
            </w:pPr>
          </w:p>
          <w:p w14:paraId="71FF9D93" w14:textId="77777777" w:rsidR="008B604B" w:rsidRPr="00790D8C" w:rsidRDefault="008B604B" w:rsidP="008B604B">
            <w:pPr>
              <w:widowControl w:val="0"/>
              <w:contextualSpacing/>
              <w:rPr>
                <w:rFonts w:ascii="Skeena" w:hAnsi="Skeena" w:cs="Arial"/>
                <w:b/>
                <w:color w:val="000000"/>
                <w:sz w:val="22"/>
              </w:rPr>
            </w:pPr>
            <w:r w:rsidRPr="00790D8C">
              <w:rPr>
                <w:rFonts w:ascii="Skeena" w:hAnsi="Skeena" w:cs="Arial"/>
                <w:b/>
                <w:color w:val="000000"/>
                <w:sz w:val="22"/>
              </w:rPr>
              <w:t>MAGI Household</w:t>
            </w:r>
          </w:p>
        </w:tc>
        <w:tc>
          <w:tcPr>
            <w:tcW w:w="4040" w:type="pct"/>
          </w:tcPr>
          <w:p w14:paraId="764CF973" w14:textId="77777777" w:rsidR="008B604B" w:rsidRPr="00790D8C" w:rsidRDefault="008B604B" w:rsidP="008B604B">
            <w:pPr>
              <w:widowControl w:val="0"/>
              <w:numPr>
                <w:ilvl w:val="0"/>
                <w:numId w:val="110"/>
              </w:numPr>
              <w:contextualSpacing/>
              <w:rPr>
                <w:rFonts w:ascii="Skeena" w:eastAsia="Calibri" w:hAnsi="Skeena" w:cs="Arial"/>
                <w:color w:val="000000"/>
                <w:sz w:val="22"/>
                <w:szCs w:val="22"/>
              </w:rPr>
            </w:pPr>
            <w:r w:rsidRPr="00790D8C">
              <w:rPr>
                <w:rFonts w:ascii="Skeena" w:eastAsia="Calibri" w:hAnsi="Skeena" w:cs="Arial"/>
                <w:color w:val="000000"/>
                <w:sz w:val="22"/>
                <w:szCs w:val="22"/>
              </w:rPr>
              <w:t>The applicant applies with a paper application.</w:t>
            </w:r>
          </w:p>
          <w:p w14:paraId="020AA419" w14:textId="77777777" w:rsidR="008B604B" w:rsidRPr="00790D8C" w:rsidRDefault="008B604B" w:rsidP="008B604B">
            <w:pPr>
              <w:widowControl w:val="0"/>
              <w:numPr>
                <w:ilvl w:val="0"/>
                <w:numId w:val="110"/>
              </w:numPr>
              <w:contextualSpacing/>
              <w:rPr>
                <w:rFonts w:ascii="Skeena" w:eastAsia="Calibri" w:hAnsi="Skeena" w:cs="Arial"/>
                <w:color w:val="000000"/>
                <w:sz w:val="22"/>
                <w:szCs w:val="22"/>
              </w:rPr>
            </w:pPr>
            <w:r w:rsidRPr="00790D8C">
              <w:rPr>
                <w:rFonts w:ascii="Skeena" w:eastAsia="Calibri" w:hAnsi="Skeena" w:cs="Arial"/>
                <w:color w:val="000000"/>
                <w:sz w:val="22"/>
                <w:szCs w:val="22"/>
              </w:rPr>
              <w:t xml:space="preserve">The application is scanned in OnBase. Once the application is received by the eligibility worker, the worker reviews the application to determine if it requires a MAGI, non-MAGI, or blended household analysis. </w:t>
            </w:r>
          </w:p>
          <w:p w14:paraId="6D45F52C" w14:textId="77777777" w:rsidR="008B604B" w:rsidRPr="00790D8C" w:rsidRDefault="008B604B" w:rsidP="008B604B">
            <w:pPr>
              <w:widowControl w:val="0"/>
              <w:numPr>
                <w:ilvl w:val="0"/>
                <w:numId w:val="110"/>
              </w:numPr>
              <w:contextualSpacing/>
              <w:rPr>
                <w:rFonts w:ascii="Skeena" w:eastAsia="Calibri" w:hAnsi="Skeena" w:cs="Arial"/>
                <w:color w:val="000000"/>
                <w:sz w:val="22"/>
                <w:szCs w:val="22"/>
              </w:rPr>
            </w:pPr>
            <w:r w:rsidRPr="00790D8C">
              <w:rPr>
                <w:rFonts w:ascii="Skeena" w:eastAsia="Calibri" w:hAnsi="Skeena" w:cs="Arial"/>
                <w:color w:val="000000"/>
                <w:sz w:val="22"/>
                <w:szCs w:val="22"/>
              </w:rPr>
              <w:t>The application will be processed in Cúram unless the application is FM 3401. The eligibility worker must follow the standard process to register the primary applicant, enter the application into Cúram, and submit the application.</w:t>
            </w:r>
          </w:p>
          <w:p w14:paraId="2FDB8BA1" w14:textId="77777777" w:rsidR="008B604B" w:rsidRPr="00790D8C" w:rsidRDefault="008B604B" w:rsidP="008B604B">
            <w:pPr>
              <w:widowControl w:val="0"/>
              <w:numPr>
                <w:ilvl w:val="0"/>
                <w:numId w:val="110"/>
              </w:numPr>
              <w:contextualSpacing/>
              <w:rPr>
                <w:rFonts w:ascii="Skeena" w:eastAsia="Calibri" w:hAnsi="Skeena" w:cs="Arial"/>
                <w:color w:val="000000"/>
                <w:sz w:val="22"/>
                <w:szCs w:val="22"/>
              </w:rPr>
            </w:pPr>
            <w:r w:rsidRPr="00790D8C">
              <w:rPr>
                <w:rFonts w:ascii="Skeena" w:eastAsia="Calibri" w:hAnsi="Skeena" w:cs="Arial"/>
                <w:color w:val="000000"/>
                <w:sz w:val="22"/>
                <w:szCs w:val="22"/>
              </w:rPr>
              <w:t>If the eligibility worker is able to complete a MAGI determination (there are no outstanding verifications), the eligibility worker authorizes the application case in Cúram.</w:t>
            </w:r>
          </w:p>
          <w:p w14:paraId="14886699" w14:textId="77777777" w:rsidR="008B604B" w:rsidRPr="00790D8C" w:rsidRDefault="008B604B" w:rsidP="008B604B">
            <w:pPr>
              <w:widowControl w:val="0"/>
              <w:numPr>
                <w:ilvl w:val="0"/>
                <w:numId w:val="110"/>
              </w:numPr>
              <w:contextualSpacing/>
              <w:rPr>
                <w:rFonts w:ascii="Skeena" w:eastAsia="Calibri" w:hAnsi="Skeena" w:cs="Arial"/>
                <w:color w:val="000000"/>
                <w:sz w:val="22"/>
                <w:szCs w:val="22"/>
              </w:rPr>
            </w:pPr>
            <w:r w:rsidRPr="00790D8C">
              <w:rPr>
                <w:rFonts w:ascii="Skeena" w:eastAsia="Calibri" w:hAnsi="Skeena" w:cs="Arial"/>
                <w:color w:val="000000"/>
                <w:sz w:val="22"/>
                <w:szCs w:val="22"/>
              </w:rPr>
              <w:t>If the eligibility worker is not able to complete the MAGI determination, the worker must send FM 1233 to the applicant.</w:t>
            </w:r>
          </w:p>
          <w:p w14:paraId="4FD4BD85" w14:textId="77777777" w:rsidR="008B604B" w:rsidRPr="00790D8C" w:rsidRDefault="008B604B" w:rsidP="008B604B">
            <w:pPr>
              <w:widowControl w:val="0"/>
              <w:numPr>
                <w:ilvl w:val="0"/>
                <w:numId w:val="110"/>
              </w:numPr>
              <w:contextualSpacing/>
              <w:rPr>
                <w:rFonts w:ascii="Skeena" w:eastAsia="Calibri" w:hAnsi="Skeena" w:cs="Arial"/>
                <w:color w:val="000000"/>
                <w:sz w:val="22"/>
                <w:szCs w:val="22"/>
              </w:rPr>
            </w:pPr>
            <w:r w:rsidRPr="00790D8C">
              <w:rPr>
                <w:rFonts w:ascii="Skeena" w:eastAsia="Calibri" w:hAnsi="Skeena" w:cs="Arial"/>
                <w:color w:val="000000"/>
                <w:sz w:val="22"/>
                <w:szCs w:val="22"/>
              </w:rPr>
              <w:t>The eligibility worker creates a duplicate tracking form.</w:t>
            </w:r>
          </w:p>
          <w:p w14:paraId="2F776B2A" w14:textId="77777777" w:rsidR="008B604B" w:rsidRPr="00790D8C" w:rsidRDefault="008B604B" w:rsidP="008B604B">
            <w:pPr>
              <w:widowControl w:val="0"/>
              <w:numPr>
                <w:ilvl w:val="0"/>
                <w:numId w:val="110"/>
              </w:numPr>
              <w:contextualSpacing/>
              <w:rPr>
                <w:rFonts w:ascii="Skeena" w:eastAsia="Calibri" w:hAnsi="Skeena" w:cs="Arial"/>
                <w:color w:val="000000"/>
                <w:sz w:val="22"/>
                <w:szCs w:val="22"/>
              </w:rPr>
            </w:pPr>
            <w:r w:rsidRPr="00790D8C">
              <w:rPr>
                <w:rFonts w:ascii="Skeena" w:eastAsia="Calibri" w:hAnsi="Skeena" w:cs="Arial"/>
                <w:color w:val="000000"/>
                <w:sz w:val="22"/>
                <w:szCs w:val="22"/>
              </w:rPr>
              <w:t>The original tracking form will enter the MEDS follow up queue.</w:t>
            </w:r>
          </w:p>
          <w:p w14:paraId="1356E78D" w14:textId="77777777" w:rsidR="008B604B" w:rsidRPr="00790D8C" w:rsidRDefault="008B604B" w:rsidP="008B604B">
            <w:pPr>
              <w:widowControl w:val="0"/>
              <w:numPr>
                <w:ilvl w:val="0"/>
                <w:numId w:val="110"/>
              </w:numPr>
              <w:contextualSpacing/>
              <w:rPr>
                <w:rFonts w:ascii="Skeena" w:eastAsia="Calibri" w:hAnsi="Skeena" w:cs="Arial"/>
                <w:color w:val="000000"/>
                <w:sz w:val="22"/>
                <w:szCs w:val="22"/>
              </w:rPr>
            </w:pPr>
            <w:r w:rsidRPr="00790D8C">
              <w:rPr>
                <w:rFonts w:ascii="Skeena" w:eastAsia="Calibri" w:hAnsi="Skeena" w:cs="Arial"/>
                <w:color w:val="000000"/>
                <w:sz w:val="22"/>
                <w:szCs w:val="22"/>
              </w:rPr>
              <w:t xml:space="preserve">The duplicate tracking form will enter the MEDS Intake queue where it will be processed by another eligibility worker. </w:t>
            </w:r>
          </w:p>
          <w:p w14:paraId="07FDD608" w14:textId="77777777" w:rsidR="008B604B" w:rsidRPr="00790D8C" w:rsidRDefault="008B604B" w:rsidP="008B604B">
            <w:pPr>
              <w:widowControl w:val="0"/>
              <w:numPr>
                <w:ilvl w:val="0"/>
                <w:numId w:val="110"/>
              </w:numPr>
              <w:contextualSpacing/>
              <w:rPr>
                <w:rFonts w:ascii="Skeena" w:eastAsia="Calibri" w:hAnsi="Skeena" w:cs="Arial"/>
                <w:color w:val="000000"/>
                <w:sz w:val="22"/>
                <w:szCs w:val="22"/>
              </w:rPr>
            </w:pPr>
            <w:r w:rsidRPr="00790D8C">
              <w:rPr>
                <w:rFonts w:ascii="Skeena" w:eastAsia="Calibri" w:hAnsi="Skeena" w:cs="Arial"/>
                <w:color w:val="000000"/>
                <w:sz w:val="22"/>
                <w:szCs w:val="22"/>
              </w:rPr>
              <w:t>The eligibility worker will enter the application data into MEDS. This includes entering the MAGI eligible, and potentially MAGI eligible members, as non-</w:t>
            </w:r>
            <w:r w:rsidRPr="00790D8C">
              <w:rPr>
                <w:rFonts w:ascii="Skeena" w:eastAsia="Calibri" w:hAnsi="Skeena" w:cs="Arial"/>
                <w:color w:val="000000"/>
                <w:sz w:val="22"/>
                <w:szCs w:val="22"/>
              </w:rPr>
              <w:lastRenderedPageBreak/>
              <w:t xml:space="preserve">applying members in the </w:t>
            </w:r>
            <w:r w:rsidRPr="00790D8C">
              <w:rPr>
                <w:rFonts w:ascii="Skeena" w:eastAsia="Calibri" w:hAnsi="Skeena" w:cs="Arial"/>
                <w:i/>
                <w:color w:val="000000"/>
                <w:sz w:val="22"/>
                <w:szCs w:val="22"/>
              </w:rPr>
              <w:t>non-MAGI household.</w:t>
            </w:r>
          </w:p>
          <w:p w14:paraId="3008A129" w14:textId="77777777" w:rsidR="008B604B" w:rsidRPr="00790D8C" w:rsidRDefault="008B604B" w:rsidP="008B604B">
            <w:pPr>
              <w:widowControl w:val="0"/>
              <w:ind w:left="360"/>
              <w:contextualSpacing/>
              <w:rPr>
                <w:rFonts w:ascii="Skeena" w:eastAsia="Calibri" w:hAnsi="Skeena" w:cs="Arial"/>
                <w:color w:val="000000"/>
                <w:sz w:val="22"/>
                <w:szCs w:val="22"/>
              </w:rPr>
            </w:pPr>
          </w:p>
        </w:tc>
      </w:tr>
      <w:tr w:rsidR="008B604B" w:rsidRPr="00790D8C" w14:paraId="79AE7B30" w14:textId="77777777" w:rsidTr="00894D7D">
        <w:tc>
          <w:tcPr>
            <w:tcW w:w="960" w:type="pct"/>
          </w:tcPr>
          <w:p w14:paraId="77442E84" w14:textId="77777777" w:rsidR="008B604B" w:rsidRPr="00790D8C" w:rsidRDefault="008B604B" w:rsidP="008B604B">
            <w:pPr>
              <w:widowControl w:val="0"/>
              <w:contextualSpacing/>
              <w:rPr>
                <w:rFonts w:ascii="Skeena" w:hAnsi="Skeena" w:cs="Arial"/>
                <w:b/>
                <w:color w:val="000000"/>
                <w:sz w:val="22"/>
              </w:rPr>
            </w:pPr>
          </w:p>
          <w:p w14:paraId="0DB988CC" w14:textId="77777777" w:rsidR="008B604B" w:rsidRPr="00790D8C" w:rsidRDefault="008B604B" w:rsidP="008B604B">
            <w:pPr>
              <w:widowControl w:val="0"/>
              <w:contextualSpacing/>
              <w:rPr>
                <w:rFonts w:ascii="Skeena" w:hAnsi="Skeena" w:cs="Arial"/>
                <w:b/>
                <w:color w:val="000000"/>
                <w:sz w:val="22"/>
              </w:rPr>
            </w:pPr>
            <w:r w:rsidRPr="00790D8C">
              <w:rPr>
                <w:rFonts w:ascii="Skeena" w:hAnsi="Skeena" w:cs="Arial"/>
                <w:b/>
                <w:color w:val="000000"/>
                <w:sz w:val="22"/>
              </w:rPr>
              <w:t>Non-MAGI Household</w:t>
            </w:r>
          </w:p>
        </w:tc>
        <w:tc>
          <w:tcPr>
            <w:tcW w:w="4040" w:type="pct"/>
          </w:tcPr>
          <w:p w14:paraId="21C1C3EA" w14:textId="77777777" w:rsidR="008B604B" w:rsidRPr="00790D8C" w:rsidRDefault="008B604B" w:rsidP="008B604B">
            <w:pPr>
              <w:widowControl w:val="0"/>
              <w:numPr>
                <w:ilvl w:val="0"/>
                <w:numId w:val="110"/>
              </w:numPr>
              <w:contextualSpacing/>
              <w:rPr>
                <w:rFonts w:ascii="Skeena" w:eastAsia="Calibri" w:hAnsi="Skeena" w:cs="Arial"/>
                <w:color w:val="000000"/>
                <w:sz w:val="22"/>
                <w:szCs w:val="22"/>
              </w:rPr>
            </w:pPr>
            <w:r w:rsidRPr="00790D8C">
              <w:rPr>
                <w:rFonts w:ascii="Skeena" w:eastAsia="Calibri" w:hAnsi="Skeena" w:cs="Arial"/>
                <w:color w:val="000000"/>
                <w:sz w:val="22"/>
                <w:szCs w:val="22"/>
              </w:rPr>
              <w:t>The eligibility worker sends the appropriate addendums and FM 1233 for the non-MAGI determination to the applicant.</w:t>
            </w:r>
          </w:p>
          <w:p w14:paraId="2185BEA1" w14:textId="77777777" w:rsidR="008B604B" w:rsidRPr="00790D8C" w:rsidRDefault="008B604B" w:rsidP="008B604B">
            <w:pPr>
              <w:widowControl w:val="0"/>
              <w:numPr>
                <w:ilvl w:val="0"/>
                <w:numId w:val="110"/>
              </w:numPr>
              <w:contextualSpacing/>
              <w:rPr>
                <w:rFonts w:ascii="Skeena" w:eastAsia="Calibri" w:hAnsi="Skeena" w:cs="Arial"/>
                <w:color w:val="000000"/>
                <w:sz w:val="22"/>
                <w:szCs w:val="22"/>
              </w:rPr>
            </w:pPr>
            <w:r w:rsidRPr="00790D8C">
              <w:rPr>
                <w:rFonts w:ascii="Skeena" w:eastAsia="Calibri" w:hAnsi="Skeena" w:cs="Arial"/>
                <w:color w:val="000000"/>
                <w:sz w:val="22"/>
                <w:szCs w:val="22"/>
              </w:rPr>
              <w:t>The eligibility worker sends the tracking form to the MEDS follow up queue.</w:t>
            </w:r>
          </w:p>
          <w:p w14:paraId="22EED911" w14:textId="77777777" w:rsidR="008B604B" w:rsidRPr="00790D8C" w:rsidRDefault="008B604B" w:rsidP="008B604B">
            <w:pPr>
              <w:widowControl w:val="0"/>
              <w:numPr>
                <w:ilvl w:val="0"/>
                <w:numId w:val="110"/>
              </w:numPr>
              <w:contextualSpacing/>
              <w:rPr>
                <w:rFonts w:ascii="Skeena" w:eastAsia="Calibri" w:hAnsi="Skeena" w:cs="Arial"/>
                <w:color w:val="000000"/>
                <w:sz w:val="22"/>
                <w:szCs w:val="22"/>
              </w:rPr>
            </w:pPr>
            <w:r w:rsidRPr="00790D8C">
              <w:rPr>
                <w:rFonts w:ascii="Skeena" w:eastAsia="Calibri" w:hAnsi="Skeena" w:cs="Arial"/>
                <w:color w:val="000000"/>
                <w:sz w:val="22"/>
                <w:szCs w:val="22"/>
              </w:rPr>
              <w:t>When verifications are returned, the worker must take the following steps:</w:t>
            </w:r>
          </w:p>
          <w:p w14:paraId="400A2BF4" w14:textId="77777777" w:rsidR="008B604B" w:rsidRPr="00790D8C" w:rsidRDefault="008B604B" w:rsidP="008B604B">
            <w:pPr>
              <w:widowControl w:val="0"/>
              <w:numPr>
                <w:ilvl w:val="0"/>
                <w:numId w:val="109"/>
              </w:numPr>
              <w:contextualSpacing/>
              <w:rPr>
                <w:rFonts w:ascii="Skeena" w:eastAsia="Calibri" w:hAnsi="Skeena" w:cs="Arial"/>
                <w:color w:val="000000"/>
                <w:sz w:val="22"/>
                <w:szCs w:val="22"/>
              </w:rPr>
            </w:pPr>
            <w:r w:rsidRPr="00790D8C">
              <w:rPr>
                <w:rFonts w:ascii="Skeena" w:eastAsia="Calibri" w:hAnsi="Skeena" w:cs="Arial"/>
                <w:color w:val="000000"/>
                <w:sz w:val="22"/>
                <w:szCs w:val="22"/>
              </w:rPr>
              <w:t>Complete the determination in MEDS.</w:t>
            </w:r>
          </w:p>
          <w:p w14:paraId="6145141E" w14:textId="77777777" w:rsidR="008B604B" w:rsidRPr="00790D8C" w:rsidRDefault="008B604B" w:rsidP="008B604B">
            <w:pPr>
              <w:widowControl w:val="0"/>
              <w:numPr>
                <w:ilvl w:val="0"/>
                <w:numId w:val="109"/>
              </w:numPr>
              <w:contextualSpacing/>
              <w:rPr>
                <w:rFonts w:ascii="Skeena" w:eastAsia="Calibri" w:hAnsi="Skeena" w:cs="Arial"/>
                <w:color w:val="000000"/>
                <w:sz w:val="22"/>
                <w:szCs w:val="22"/>
              </w:rPr>
            </w:pPr>
            <w:r w:rsidRPr="00790D8C">
              <w:rPr>
                <w:rFonts w:ascii="Skeena" w:eastAsia="Calibri" w:hAnsi="Skeena" w:cs="Arial"/>
                <w:color w:val="000000"/>
                <w:sz w:val="22"/>
                <w:szCs w:val="22"/>
              </w:rPr>
              <w:t>If the applicant is eligible for full coverage in MEDS, the worker closes the case in Cúram.</w:t>
            </w:r>
          </w:p>
          <w:p w14:paraId="3221B2FE" w14:textId="77777777" w:rsidR="008B604B" w:rsidRPr="00790D8C" w:rsidRDefault="008B604B" w:rsidP="008B604B">
            <w:pPr>
              <w:widowControl w:val="0"/>
              <w:numPr>
                <w:ilvl w:val="0"/>
                <w:numId w:val="109"/>
              </w:numPr>
              <w:contextualSpacing/>
              <w:rPr>
                <w:rFonts w:ascii="Skeena" w:eastAsia="Calibri" w:hAnsi="Skeena" w:cs="Arial"/>
                <w:color w:val="000000"/>
                <w:sz w:val="22"/>
                <w:szCs w:val="22"/>
              </w:rPr>
            </w:pPr>
            <w:r w:rsidRPr="00790D8C">
              <w:rPr>
                <w:rFonts w:ascii="Skeena" w:eastAsia="Calibri" w:hAnsi="Skeena" w:cs="Arial"/>
                <w:color w:val="000000"/>
                <w:sz w:val="22"/>
                <w:szCs w:val="22"/>
              </w:rPr>
              <w:t>The worker enters a Service Manager ticket to have the Cúram coverage deleted, so there is no reconciliation issue with coverage overlap in MEDS and Cúram.</w:t>
            </w:r>
          </w:p>
          <w:p w14:paraId="51DC89EC" w14:textId="77777777" w:rsidR="008B604B" w:rsidRPr="00790D8C" w:rsidRDefault="008B604B" w:rsidP="008B604B">
            <w:pPr>
              <w:widowControl w:val="0"/>
              <w:numPr>
                <w:ilvl w:val="0"/>
                <w:numId w:val="109"/>
              </w:numPr>
              <w:contextualSpacing/>
              <w:rPr>
                <w:rFonts w:ascii="Skeena" w:eastAsia="Calibri" w:hAnsi="Skeena" w:cs="Arial"/>
                <w:color w:val="000000"/>
                <w:sz w:val="22"/>
                <w:szCs w:val="22"/>
              </w:rPr>
            </w:pPr>
            <w:r w:rsidRPr="00790D8C">
              <w:rPr>
                <w:rFonts w:ascii="Skeena" w:eastAsia="Calibri" w:hAnsi="Skeena" w:cs="Arial"/>
                <w:color w:val="000000"/>
                <w:sz w:val="22"/>
                <w:szCs w:val="22"/>
              </w:rPr>
              <w:t xml:space="preserve">The Service Manager ticket will be routed to the Cúram Help Desk. </w:t>
            </w:r>
          </w:p>
          <w:p w14:paraId="14A3FFCC" w14:textId="77777777" w:rsidR="008B604B" w:rsidRPr="00790D8C" w:rsidRDefault="008B604B" w:rsidP="008B604B">
            <w:pPr>
              <w:widowControl w:val="0"/>
              <w:numPr>
                <w:ilvl w:val="0"/>
                <w:numId w:val="109"/>
              </w:numPr>
              <w:contextualSpacing/>
              <w:rPr>
                <w:rFonts w:ascii="Skeena" w:eastAsia="Calibri" w:hAnsi="Skeena" w:cs="Arial"/>
                <w:color w:val="000000"/>
                <w:sz w:val="22"/>
                <w:szCs w:val="22"/>
              </w:rPr>
            </w:pPr>
            <w:r w:rsidRPr="00790D8C">
              <w:rPr>
                <w:rFonts w:ascii="Skeena" w:eastAsia="Calibri" w:hAnsi="Skeena" w:cs="Arial"/>
                <w:color w:val="000000"/>
                <w:sz w:val="22"/>
                <w:szCs w:val="22"/>
              </w:rPr>
              <w:t xml:space="preserve">Customer Service will update the eligibility screen in Cúram. </w:t>
            </w:r>
          </w:p>
          <w:p w14:paraId="7298FF83" w14:textId="77777777" w:rsidR="008B604B" w:rsidRPr="00790D8C" w:rsidRDefault="008B604B" w:rsidP="008B604B">
            <w:pPr>
              <w:widowControl w:val="0"/>
              <w:numPr>
                <w:ilvl w:val="0"/>
                <w:numId w:val="109"/>
              </w:numPr>
              <w:contextualSpacing/>
              <w:rPr>
                <w:rFonts w:ascii="Skeena" w:eastAsia="Calibri" w:hAnsi="Skeena" w:cs="Arial"/>
                <w:color w:val="000000"/>
                <w:sz w:val="22"/>
                <w:szCs w:val="22"/>
              </w:rPr>
            </w:pPr>
            <w:r w:rsidRPr="00790D8C">
              <w:rPr>
                <w:rFonts w:ascii="Skeena" w:eastAsia="Calibri" w:hAnsi="Skeena" w:cs="Arial"/>
                <w:color w:val="000000"/>
                <w:sz w:val="22"/>
                <w:szCs w:val="22"/>
              </w:rPr>
              <w:t>Before the screen update is in production, Customer Service will submit a Tiger Tracks ticket to have database updated.</w:t>
            </w:r>
          </w:p>
          <w:p w14:paraId="728F2C96" w14:textId="77777777" w:rsidR="008B604B" w:rsidRPr="00790D8C" w:rsidRDefault="008B604B" w:rsidP="008B604B">
            <w:pPr>
              <w:widowControl w:val="0"/>
              <w:numPr>
                <w:ilvl w:val="0"/>
                <w:numId w:val="109"/>
              </w:numPr>
              <w:contextualSpacing/>
              <w:rPr>
                <w:rFonts w:ascii="Skeena" w:eastAsia="Calibri" w:hAnsi="Skeena" w:cs="Arial"/>
                <w:color w:val="000000"/>
                <w:sz w:val="22"/>
                <w:szCs w:val="22"/>
              </w:rPr>
            </w:pPr>
            <w:r w:rsidRPr="00790D8C">
              <w:rPr>
                <w:rFonts w:ascii="Skeena" w:eastAsia="Calibri" w:hAnsi="Skeena" w:cs="Arial"/>
                <w:color w:val="000000"/>
                <w:sz w:val="22"/>
                <w:szCs w:val="22"/>
              </w:rPr>
              <w:t>The worker copies the notice to OnBase, and adds a case note to the Insurance Affordability Case in Cúram.</w:t>
            </w:r>
          </w:p>
        </w:tc>
      </w:tr>
    </w:tbl>
    <w:p w14:paraId="35B8D4A7" w14:textId="77777777" w:rsidR="008B604B" w:rsidRPr="00790D8C" w:rsidRDefault="008B604B" w:rsidP="008B604B">
      <w:pPr>
        <w:widowControl w:val="0"/>
        <w:jc w:val="both"/>
        <w:rPr>
          <w:rFonts w:ascii="Skeena" w:hAnsi="Skeena" w:cs="Arial"/>
          <w:color w:val="000000"/>
          <w:szCs w:val="28"/>
        </w:rPr>
      </w:pPr>
    </w:p>
    <w:p w14:paraId="0EC2DA05" w14:textId="77777777" w:rsidR="008B604B" w:rsidRPr="00790D8C" w:rsidRDefault="008B604B" w:rsidP="008B604B">
      <w:pPr>
        <w:widowControl w:val="0"/>
        <w:tabs>
          <w:tab w:val="right" w:pos="9360"/>
        </w:tabs>
        <w:autoSpaceDE w:val="0"/>
        <w:autoSpaceDN w:val="0"/>
        <w:adjustRightInd w:val="0"/>
        <w:ind w:left="1440" w:hanging="1440"/>
        <w:outlineLvl w:val="1"/>
        <w:rPr>
          <w:rFonts w:ascii="Skeena" w:hAnsi="Skeena" w:cs="Arial"/>
          <w:b/>
          <w:bCs/>
          <w:sz w:val="16"/>
        </w:rPr>
      </w:pPr>
      <w:bookmarkStart w:id="68" w:name="MPPM_101_03_06"/>
      <w:bookmarkStart w:id="69" w:name="_Toc376253068"/>
      <w:bookmarkStart w:id="70" w:name="_Toc144199429"/>
      <w:bookmarkStart w:id="71" w:name="_Toc144465088"/>
      <w:r w:rsidRPr="00790D8C">
        <w:rPr>
          <w:rFonts w:ascii="Skeena" w:hAnsi="Skeena" w:cs="Arial"/>
          <w:b/>
          <w:bCs/>
        </w:rPr>
        <w:t>101.03.06</w:t>
      </w:r>
      <w:bookmarkEnd w:id="68"/>
      <w:r w:rsidRPr="00790D8C">
        <w:rPr>
          <w:rFonts w:ascii="Skeena" w:hAnsi="Skeena" w:cs="Arial"/>
          <w:b/>
          <w:bCs/>
        </w:rPr>
        <w:tab/>
        <w:t>Processing Applications of DHHS Employees and Family Members</w:t>
      </w:r>
      <w:bookmarkEnd w:id="69"/>
      <w:bookmarkEnd w:id="70"/>
      <w:bookmarkEnd w:id="71"/>
    </w:p>
    <w:p w14:paraId="6432B301" w14:textId="77777777" w:rsidR="008B604B" w:rsidRPr="00790D8C" w:rsidRDefault="008B604B" w:rsidP="008B604B">
      <w:pPr>
        <w:widowControl w:val="0"/>
        <w:autoSpaceDE w:val="0"/>
        <w:autoSpaceDN w:val="0"/>
        <w:adjustRightInd w:val="0"/>
        <w:jc w:val="right"/>
        <w:rPr>
          <w:rFonts w:ascii="Skeena" w:hAnsi="Skeena" w:cs="Arial"/>
          <w:b/>
        </w:rPr>
      </w:pPr>
      <w:r w:rsidRPr="00790D8C">
        <w:rPr>
          <w:rFonts w:ascii="Skeena" w:hAnsi="Skeena"/>
          <w:bCs/>
          <w:sz w:val="16"/>
        </w:rPr>
        <w:t>(Rev. 12/01/19)</w:t>
      </w:r>
    </w:p>
    <w:p w14:paraId="080A0841" w14:textId="77777777" w:rsidR="008B604B" w:rsidRPr="00790D8C" w:rsidRDefault="008B604B" w:rsidP="008B604B">
      <w:pPr>
        <w:widowControl w:val="0"/>
        <w:jc w:val="both"/>
        <w:rPr>
          <w:rFonts w:ascii="Skeena" w:hAnsi="Skeena" w:cs="Arial"/>
        </w:rPr>
      </w:pPr>
      <w:r w:rsidRPr="00790D8C">
        <w:rPr>
          <w:rFonts w:ascii="Skeena" w:hAnsi="Skeena" w:cs="Arial"/>
        </w:rPr>
        <w:t xml:space="preserve">Regarding </w:t>
      </w:r>
      <w:r w:rsidRPr="00790D8C">
        <w:rPr>
          <w:rFonts w:ascii="Skeena" w:hAnsi="Skeena" w:cs="Arial"/>
          <w:u w:val="single"/>
        </w:rPr>
        <w:t>his own</w:t>
      </w:r>
      <w:r w:rsidRPr="00790D8C">
        <w:rPr>
          <w:rFonts w:ascii="Skeena" w:hAnsi="Skeena"/>
          <w:u w:val="single"/>
        </w:rPr>
        <w:t xml:space="preserve"> application</w:t>
      </w:r>
      <w:r w:rsidRPr="00790D8C">
        <w:rPr>
          <w:rFonts w:ascii="Skeena" w:hAnsi="Skeena" w:cs="Arial"/>
        </w:rPr>
        <w:t xml:space="preserve"> for Medicaid benefits, a SC DHHS employee must not:</w:t>
      </w:r>
    </w:p>
    <w:p w14:paraId="03EB65C2" w14:textId="77777777" w:rsidR="008B604B" w:rsidRPr="00790D8C" w:rsidRDefault="008B604B" w:rsidP="008B604B">
      <w:pPr>
        <w:widowControl w:val="0"/>
        <w:jc w:val="both"/>
        <w:rPr>
          <w:rFonts w:ascii="Skeena" w:hAnsi="Skeena" w:cs="Arial"/>
        </w:rPr>
      </w:pPr>
    </w:p>
    <w:p w14:paraId="78AB632B" w14:textId="77777777" w:rsidR="008B604B" w:rsidRPr="00790D8C" w:rsidRDefault="008B604B" w:rsidP="008B604B">
      <w:pPr>
        <w:widowControl w:val="0"/>
        <w:numPr>
          <w:ilvl w:val="0"/>
          <w:numId w:val="94"/>
        </w:numPr>
        <w:contextualSpacing/>
        <w:jc w:val="both"/>
        <w:rPr>
          <w:rFonts w:ascii="Skeena" w:hAnsi="Skeena" w:cs="Arial"/>
        </w:rPr>
      </w:pPr>
      <w:r w:rsidRPr="00790D8C">
        <w:rPr>
          <w:rFonts w:ascii="Skeena" w:hAnsi="Skeena" w:cs="Arial"/>
        </w:rPr>
        <w:t>Process, re-determine, re-budget, or make changes to his application;</w:t>
      </w:r>
    </w:p>
    <w:p w14:paraId="62086274" w14:textId="77777777" w:rsidR="008B604B" w:rsidRPr="00790D8C" w:rsidRDefault="008B604B" w:rsidP="008B604B">
      <w:pPr>
        <w:widowControl w:val="0"/>
        <w:numPr>
          <w:ilvl w:val="0"/>
          <w:numId w:val="94"/>
        </w:numPr>
        <w:contextualSpacing/>
        <w:jc w:val="both"/>
        <w:rPr>
          <w:rFonts w:ascii="Skeena" w:hAnsi="Skeena" w:cs="Arial"/>
        </w:rPr>
      </w:pPr>
      <w:r w:rsidRPr="00790D8C">
        <w:rPr>
          <w:rFonts w:ascii="Skeena" w:hAnsi="Skeena" w:cs="Arial"/>
        </w:rPr>
        <w:t>Edit his case information in OnBase, MEDS, or Cúram;</w:t>
      </w:r>
    </w:p>
    <w:p w14:paraId="76B5E377" w14:textId="77777777" w:rsidR="008B604B" w:rsidRPr="00790D8C" w:rsidRDefault="008B604B" w:rsidP="008B604B">
      <w:pPr>
        <w:widowControl w:val="0"/>
        <w:numPr>
          <w:ilvl w:val="0"/>
          <w:numId w:val="94"/>
        </w:numPr>
        <w:contextualSpacing/>
        <w:jc w:val="both"/>
        <w:rPr>
          <w:rFonts w:ascii="Skeena" w:hAnsi="Skeena" w:cs="Arial"/>
        </w:rPr>
      </w:pPr>
      <w:r w:rsidRPr="00790D8C">
        <w:rPr>
          <w:rFonts w:ascii="Skeena" w:hAnsi="Skeena" w:cs="Arial"/>
        </w:rPr>
        <w:t>Directly add, remove, replace, or edit documents or verification in the case record; OR</w:t>
      </w:r>
    </w:p>
    <w:p w14:paraId="3AE43894" w14:textId="77777777" w:rsidR="008B604B" w:rsidRPr="00790D8C" w:rsidRDefault="008B604B" w:rsidP="008B604B">
      <w:pPr>
        <w:widowControl w:val="0"/>
        <w:numPr>
          <w:ilvl w:val="0"/>
          <w:numId w:val="94"/>
        </w:numPr>
        <w:contextualSpacing/>
        <w:jc w:val="both"/>
        <w:rPr>
          <w:rFonts w:ascii="Skeena" w:hAnsi="Skeena" w:cs="Arial"/>
        </w:rPr>
      </w:pPr>
      <w:r w:rsidRPr="00790D8C">
        <w:rPr>
          <w:rFonts w:ascii="Skeena" w:hAnsi="Skeena" w:cs="Arial"/>
        </w:rPr>
        <w:t>Scan any additional information into OnBase.</w:t>
      </w:r>
    </w:p>
    <w:p w14:paraId="605B526A" w14:textId="77777777" w:rsidR="008B604B" w:rsidRPr="00790D8C" w:rsidRDefault="008B604B" w:rsidP="008B604B">
      <w:pPr>
        <w:widowControl w:val="0"/>
        <w:jc w:val="both"/>
        <w:rPr>
          <w:rFonts w:ascii="Skeena" w:hAnsi="Skeena" w:cs="Arial"/>
        </w:rPr>
      </w:pPr>
    </w:p>
    <w:p w14:paraId="2A75A5BE" w14:textId="77777777" w:rsidR="008B604B" w:rsidRPr="00790D8C" w:rsidRDefault="008B604B" w:rsidP="008B604B">
      <w:pPr>
        <w:widowControl w:val="0"/>
        <w:jc w:val="both"/>
        <w:rPr>
          <w:rFonts w:ascii="Skeena" w:hAnsi="Skeena" w:cs="Arial"/>
        </w:rPr>
      </w:pPr>
      <w:r w:rsidRPr="00790D8C">
        <w:rPr>
          <w:rFonts w:ascii="Skeena" w:hAnsi="Skeena" w:cs="Arial"/>
        </w:rPr>
        <w:t xml:space="preserve">Regarding </w:t>
      </w:r>
      <w:r w:rsidRPr="00790D8C">
        <w:rPr>
          <w:rFonts w:ascii="Skeena" w:hAnsi="Skeena" w:cs="Arial"/>
          <w:u w:val="single"/>
        </w:rPr>
        <w:t>the</w:t>
      </w:r>
      <w:r w:rsidRPr="00790D8C">
        <w:rPr>
          <w:rFonts w:ascii="Skeena" w:hAnsi="Skeena"/>
          <w:u w:val="single"/>
        </w:rPr>
        <w:t xml:space="preserve"> application of an immediate family member or household member</w:t>
      </w:r>
      <w:r w:rsidRPr="00790D8C">
        <w:rPr>
          <w:rFonts w:ascii="Skeena" w:hAnsi="Skeena" w:cs="Arial"/>
        </w:rPr>
        <w:t>, a SC DHHS employee must not:</w:t>
      </w:r>
    </w:p>
    <w:p w14:paraId="66F10DF0" w14:textId="77777777" w:rsidR="008B604B" w:rsidRPr="00790D8C" w:rsidRDefault="008B604B" w:rsidP="008B604B">
      <w:pPr>
        <w:widowControl w:val="0"/>
        <w:numPr>
          <w:ilvl w:val="0"/>
          <w:numId w:val="94"/>
        </w:numPr>
        <w:contextualSpacing/>
        <w:jc w:val="both"/>
        <w:rPr>
          <w:rFonts w:ascii="Skeena" w:hAnsi="Skeena" w:cs="Arial"/>
        </w:rPr>
      </w:pPr>
      <w:r w:rsidRPr="00790D8C">
        <w:rPr>
          <w:rFonts w:ascii="Skeena" w:hAnsi="Skeena" w:cs="Arial"/>
        </w:rPr>
        <w:t>Process or maintain the case;</w:t>
      </w:r>
    </w:p>
    <w:p w14:paraId="48B0A84C" w14:textId="77777777" w:rsidR="008B604B" w:rsidRPr="00790D8C" w:rsidRDefault="008B604B" w:rsidP="008B604B">
      <w:pPr>
        <w:widowControl w:val="0"/>
        <w:numPr>
          <w:ilvl w:val="0"/>
          <w:numId w:val="94"/>
        </w:numPr>
        <w:contextualSpacing/>
        <w:jc w:val="both"/>
        <w:rPr>
          <w:rFonts w:ascii="Skeena" w:hAnsi="Skeena" w:cs="Arial"/>
        </w:rPr>
      </w:pPr>
      <w:r w:rsidRPr="00790D8C">
        <w:rPr>
          <w:rFonts w:ascii="Skeena" w:hAnsi="Skeena" w:cs="Arial"/>
        </w:rPr>
        <w:t>Edit information in OnBase, MEDS, or Cúram;</w:t>
      </w:r>
    </w:p>
    <w:p w14:paraId="3C354BF8" w14:textId="77777777" w:rsidR="008B604B" w:rsidRPr="00790D8C" w:rsidRDefault="008B604B" w:rsidP="008B604B">
      <w:pPr>
        <w:widowControl w:val="0"/>
        <w:numPr>
          <w:ilvl w:val="0"/>
          <w:numId w:val="94"/>
        </w:numPr>
        <w:contextualSpacing/>
        <w:jc w:val="both"/>
        <w:rPr>
          <w:rFonts w:ascii="Skeena" w:hAnsi="Skeena" w:cs="Arial"/>
        </w:rPr>
      </w:pPr>
      <w:r w:rsidRPr="00790D8C">
        <w:rPr>
          <w:rFonts w:ascii="Skeena" w:hAnsi="Skeena" w:cs="Arial"/>
        </w:rPr>
        <w:t>Directly add, remove, replace, or edit documents or verification in the case record; OR</w:t>
      </w:r>
    </w:p>
    <w:p w14:paraId="63B03332" w14:textId="77777777" w:rsidR="008B604B" w:rsidRPr="00790D8C" w:rsidRDefault="008B604B" w:rsidP="008B604B">
      <w:pPr>
        <w:widowControl w:val="0"/>
        <w:numPr>
          <w:ilvl w:val="0"/>
          <w:numId w:val="94"/>
        </w:numPr>
        <w:jc w:val="both"/>
        <w:rPr>
          <w:rFonts w:ascii="Skeena" w:hAnsi="Skeena" w:cs="Arial"/>
        </w:rPr>
      </w:pPr>
      <w:r w:rsidRPr="00790D8C">
        <w:rPr>
          <w:rFonts w:ascii="Skeena" w:hAnsi="Skeena" w:cs="Arial"/>
        </w:rPr>
        <w:t xml:space="preserve">Scan any additional information into OnBase. </w:t>
      </w:r>
    </w:p>
    <w:p w14:paraId="79A8F7A7" w14:textId="77777777" w:rsidR="008B604B" w:rsidRPr="00790D8C" w:rsidRDefault="008B604B" w:rsidP="008B604B">
      <w:pPr>
        <w:widowControl w:val="0"/>
        <w:jc w:val="both"/>
        <w:rPr>
          <w:rFonts w:ascii="Skeena" w:hAnsi="Skeena" w:cs="Arial"/>
        </w:rPr>
      </w:pPr>
    </w:p>
    <w:p w14:paraId="6231B07C" w14:textId="77777777" w:rsidR="008B604B" w:rsidRPr="00790D8C" w:rsidRDefault="008B604B" w:rsidP="008B604B">
      <w:pPr>
        <w:widowControl w:val="0"/>
        <w:jc w:val="both"/>
        <w:rPr>
          <w:rFonts w:ascii="Skeena" w:hAnsi="Skeena" w:cs="Arial"/>
        </w:rPr>
      </w:pPr>
      <w:r w:rsidRPr="00790D8C">
        <w:rPr>
          <w:rFonts w:ascii="Skeena" w:hAnsi="Skeena" w:cs="Arial"/>
        </w:rPr>
        <w:t xml:space="preserve">An “immediate family member” includes the employee’s spouse, children, parents, siblings, grandparents, grandchildren, in-laws, and legal guardians. </w:t>
      </w:r>
    </w:p>
    <w:p w14:paraId="274C77C4" w14:textId="77777777" w:rsidR="008B604B" w:rsidRPr="00790D8C" w:rsidRDefault="008B604B" w:rsidP="008B604B">
      <w:pPr>
        <w:widowControl w:val="0"/>
        <w:jc w:val="both"/>
        <w:rPr>
          <w:rFonts w:ascii="Skeena" w:hAnsi="Skeena" w:cs="Arial"/>
        </w:rPr>
      </w:pPr>
    </w:p>
    <w:p w14:paraId="3B9B5133" w14:textId="77777777" w:rsidR="008B604B" w:rsidRPr="00790D8C" w:rsidRDefault="008B604B" w:rsidP="008B604B">
      <w:pPr>
        <w:widowControl w:val="0"/>
        <w:jc w:val="both"/>
        <w:rPr>
          <w:rFonts w:ascii="Skeena" w:hAnsi="Skeena" w:cs="Arial"/>
        </w:rPr>
      </w:pPr>
      <w:r w:rsidRPr="00790D8C">
        <w:rPr>
          <w:rFonts w:ascii="Skeena" w:hAnsi="Skeena" w:cs="Arial"/>
        </w:rPr>
        <w:t xml:space="preserve">If an employee is aware that any other family member will apply to receive Medicaid benefits, he/she must discuss the situation with the immediate supervisor. The supervisor will determine the proper course of action for handling the case. </w:t>
      </w:r>
    </w:p>
    <w:p w14:paraId="5086F7CE" w14:textId="77777777" w:rsidR="008B604B" w:rsidRPr="00790D8C" w:rsidRDefault="008B604B" w:rsidP="008B604B">
      <w:pPr>
        <w:widowControl w:val="0"/>
        <w:jc w:val="both"/>
        <w:rPr>
          <w:rFonts w:ascii="Skeena" w:hAnsi="Skeena" w:cs="Arial"/>
        </w:rPr>
      </w:pPr>
    </w:p>
    <w:p w14:paraId="64DD715A" w14:textId="77777777" w:rsidR="008B604B" w:rsidRPr="00790D8C" w:rsidRDefault="008B604B" w:rsidP="008B604B">
      <w:pPr>
        <w:widowControl w:val="0"/>
        <w:jc w:val="both"/>
        <w:rPr>
          <w:rFonts w:ascii="Skeena" w:hAnsi="Skeena" w:cs="Arial"/>
        </w:rPr>
      </w:pPr>
      <w:r w:rsidRPr="00790D8C">
        <w:rPr>
          <w:rFonts w:ascii="Skeena" w:hAnsi="Skeena" w:cs="Arial"/>
        </w:rPr>
        <w:t>Depending on the circumstances of the application, the supervisor may determine one of the following:</w:t>
      </w:r>
    </w:p>
    <w:p w14:paraId="1E526988" w14:textId="77777777" w:rsidR="008B604B" w:rsidRPr="00790D8C" w:rsidRDefault="008B604B" w:rsidP="008B604B">
      <w:pPr>
        <w:widowControl w:val="0"/>
        <w:numPr>
          <w:ilvl w:val="0"/>
          <w:numId w:val="94"/>
        </w:numPr>
        <w:jc w:val="both"/>
        <w:rPr>
          <w:rFonts w:ascii="Skeena" w:hAnsi="Skeena" w:cs="Arial"/>
        </w:rPr>
      </w:pPr>
      <w:r w:rsidRPr="00790D8C">
        <w:rPr>
          <w:rFonts w:ascii="Skeena" w:hAnsi="Skeena" w:cs="Arial"/>
        </w:rPr>
        <w:lastRenderedPageBreak/>
        <w:t>No special treatment of the case is required, and another Eligibility Worker may pick up the case in normal workflow;</w:t>
      </w:r>
    </w:p>
    <w:p w14:paraId="5AA74618" w14:textId="77777777" w:rsidR="008B604B" w:rsidRPr="00790D8C" w:rsidRDefault="008B604B" w:rsidP="008B604B">
      <w:pPr>
        <w:widowControl w:val="0"/>
        <w:numPr>
          <w:ilvl w:val="0"/>
          <w:numId w:val="94"/>
        </w:numPr>
        <w:jc w:val="both"/>
        <w:rPr>
          <w:rFonts w:ascii="Skeena" w:hAnsi="Skeena" w:cs="Arial"/>
        </w:rPr>
      </w:pPr>
      <w:r w:rsidRPr="00790D8C">
        <w:rPr>
          <w:rFonts w:ascii="Skeena" w:hAnsi="Skeena" w:cs="Arial"/>
        </w:rPr>
        <w:t>The case must be processed and maintained by another employee outside of the county office;</w:t>
      </w:r>
    </w:p>
    <w:p w14:paraId="5E38EFB1" w14:textId="77777777" w:rsidR="008B604B" w:rsidRPr="00790D8C" w:rsidRDefault="008B604B" w:rsidP="008B604B">
      <w:pPr>
        <w:widowControl w:val="0"/>
        <w:numPr>
          <w:ilvl w:val="0"/>
          <w:numId w:val="94"/>
        </w:numPr>
        <w:jc w:val="both"/>
        <w:rPr>
          <w:rFonts w:ascii="Skeena" w:hAnsi="Skeena" w:cs="Arial"/>
        </w:rPr>
      </w:pPr>
      <w:r w:rsidRPr="00790D8C">
        <w:rPr>
          <w:rFonts w:ascii="Skeena" w:hAnsi="Skeena" w:cs="Arial"/>
        </w:rPr>
        <w:t>The case must be processed by the supervisor or their designee; or</w:t>
      </w:r>
    </w:p>
    <w:p w14:paraId="4950457F" w14:textId="77777777" w:rsidR="008B604B" w:rsidRPr="00790D8C" w:rsidRDefault="008B604B" w:rsidP="008B604B">
      <w:pPr>
        <w:widowControl w:val="0"/>
        <w:numPr>
          <w:ilvl w:val="0"/>
          <w:numId w:val="94"/>
        </w:numPr>
        <w:jc w:val="both"/>
        <w:rPr>
          <w:rFonts w:ascii="Skeena" w:hAnsi="Skeena" w:cs="Arial"/>
        </w:rPr>
      </w:pPr>
      <w:r w:rsidRPr="00790D8C">
        <w:rPr>
          <w:rFonts w:ascii="Skeena" w:hAnsi="Skeena" w:cs="Arial"/>
        </w:rPr>
        <w:t>Another course of action is necessary.</w:t>
      </w:r>
    </w:p>
    <w:p w14:paraId="2786FE11" w14:textId="77777777" w:rsidR="008B604B" w:rsidRPr="00790D8C" w:rsidRDefault="008B604B" w:rsidP="008B604B">
      <w:pPr>
        <w:widowControl w:val="0"/>
        <w:jc w:val="both"/>
        <w:rPr>
          <w:rFonts w:ascii="Skeena" w:hAnsi="Skeena" w:cs="Arial"/>
        </w:rPr>
      </w:pPr>
    </w:p>
    <w:p w14:paraId="00CD9F5B" w14:textId="77777777" w:rsidR="008B604B" w:rsidRPr="00790D8C" w:rsidRDefault="008B604B" w:rsidP="008B604B">
      <w:pPr>
        <w:widowControl w:val="0"/>
        <w:jc w:val="both"/>
        <w:rPr>
          <w:rFonts w:ascii="Skeena" w:hAnsi="Skeena" w:cs="Arial"/>
        </w:rPr>
      </w:pPr>
      <w:r w:rsidRPr="00790D8C">
        <w:rPr>
          <w:rFonts w:ascii="Skeena" w:hAnsi="Skeena" w:cs="Arial"/>
        </w:rPr>
        <w:t>The supervisor must document in the case record the decision and the reasoning for the specific course of action recommended.</w:t>
      </w:r>
    </w:p>
    <w:p w14:paraId="6B671CFB" w14:textId="77777777" w:rsidR="008B604B" w:rsidRPr="00790D8C" w:rsidRDefault="008B604B" w:rsidP="008B604B">
      <w:pPr>
        <w:widowControl w:val="0"/>
        <w:rPr>
          <w:rFonts w:ascii="Skeena" w:hAnsi="Skeena" w:cs="Arial"/>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50"/>
      </w:tblGrid>
      <w:tr w:rsidR="008B604B" w:rsidRPr="00790D8C" w14:paraId="527FD0F3" w14:textId="77777777" w:rsidTr="00747DDE">
        <w:trPr>
          <w:tblHeader/>
          <w:jc w:val="center"/>
        </w:trPr>
        <w:tc>
          <w:tcPr>
            <w:tcW w:w="5000" w:type="pct"/>
            <w:shd w:val="clear" w:color="auto" w:fill="000000" w:themeFill="text1"/>
          </w:tcPr>
          <w:p w14:paraId="6DCFA87E" w14:textId="77777777" w:rsidR="008B604B" w:rsidRPr="00790D8C" w:rsidRDefault="008B604B" w:rsidP="00747DDE">
            <w:pPr>
              <w:widowControl w:val="0"/>
              <w:jc w:val="both"/>
              <w:rPr>
                <w:rFonts w:ascii="Skeena" w:hAnsi="Skeena" w:cs="Arial"/>
                <w:b/>
                <w:bCs/>
                <w:sz w:val="22"/>
                <w:szCs w:val="22"/>
              </w:rPr>
            </w:pPr>
            <w:r w:rsidRPr="00790D8C">
              <w:rPr>
                <w:rFonts w:ascii="Skeena" w:hAnsi="Skeena" w:cs="Arial"/>
                <w:b/>
                <w:bCs/>
                <w:sz w:val="22"/>
                <w:szCs w:val="22"/>
              </w:rPr>
              <w:t>Procedure for Processing Applications of SC DHHS Employees, Members of their Household or Immediate Family Members:</w:t>
            </w:r>
          </w:p>
        </w:tc>
      </w:tr>
      <w:tr w:rsidR="008B604B" w:rsidRPr="00790D8C" w14:paraId="70D6ABF6" w14:textId="77777777" w:rsidTr="00894D7D">
        <w:trPr>
          <w:jc w:val="center"/>
        </w:trPr>
        <w:tc>
          <w:tcPr>
            <w:tcW w:w="5000" w:type="pct"/>
          </w:tcPr>
          <w:p w14:paraId="0C7FD8C4" w14:textId="77777777" w:rsidR="008B604B" w:rsidRPr="00790D8C" w:rsidRDefault="008B604B" w:rsidP="008B604B">
            <w:pPr>
              <w:widowControl w:val="0"/>
              <w:jc w:val="both"/>
              <w:rPr>
                <w:rFonts w:ascii="Skeena" w:hAnsi="Skeena" w:cs="Arial"/>
                <w:sz w:val="22"/>
                <w:szCs w:val="22"/>
              </w:rPr>
            </w:pPr>
            <w:r w:rsidRPr="00790D8C">
              <w:rPr>
                <w:rFonts w:ascii="Skeena" w:hAnsi="Skeena" w:cs="Arial"/>
                <w:sz w:val="22"/>
                <w:szCs w:val="22"/>
              </w:rPr>
              <w:t xml:space="preserve">Any application or active case in any local eligibility office must be processed using the following procedures. </w:t>
            </w:r>
          </w:p>
          <w:p w14:paraId="1FAB8C8E" w14:textId="77777777" w:rsidR="008B604B" w:rsidRPr="00790D8C" w:rsidRDefault="008B604B" w:rsidP="008B604B">
            <w:pPr>
              <w:widowControl w:val="0"/>
              <w:numPr>
                <w:ilvl w:val="0"/>
                <w:numId w:val="93"/>
              </w:numPr>
              <w:jc w:val="both"/>
              <w:rPr>
                <w:rFonts w:ascii="Skeena" w:hAnsi="Skeena" w:cs="Arial"/>
                <w:sz w:val="22"/>
                <w:szCs w:val="22"/>
              </w:rPr>
            </w:pPr>
            <w:r w:rsidRPr="00790D8C">
              <w:rPr>
                <w:rFonts w:ascii="Skeena" w:hAnsi="Skeena" w:cs="Arial"/>
                <w:sz w:val="22"/>
                <w:szCs w:val="22"/>
              </w:rPr>
              <w:t xml:space="preserve">When the application is made in person, a supervisor or the Eligibility Worker appointed by the supervisor must provide intake. The supervisor, or his designee, is responsible for generation a </w:t>
            </w:r>
            <w:hyperlink r:id="rId55" w:history="1">
              <w:r w:rsidRPr="00790D8C">
                <w:rPr>
                  <w:rFonts w:ascii="Skeena" w:hAnsi="Skeena" w:cs="Arial"/>
                  <w:bCs/>
                  <w:color w:val="0000FF"/>
                  <w:sz w:val="22"/>
                  <w:szCs w:val="22"/>
                  <w:u w:val="single"/>
                </w:rPr>
                <w:t>SC DHHS Form 1233 ME</w:t>
              </w:r>
            </w:hyperlink>
            <w:r w:rsidRPr="00790D8C">
              <w:rPr>
                <w:rFonts w:ascii="Skeena" w:hAnsi="Skeena" w:cs="Arial"/>
                <w:bCs/>
                <w:color w:val="0000FF"/>
                <w:sz w:val="22"/>
                <w:szCs w:val="22"/>
                <w:u w:val="single"/>
              </w:rPr>
              <w:t xml:space="preserve"> </w:t>
            </w:r>
            <w:r w:rsidRPr="00790D8C">
              <w:rPr>
                <w:rFonts w:ascii="Skeena" w:hAnsi="Skeena" w:cs="Arial"/>
                <w:sz w:val="22"/>
                <w:szCs w:val="22"/>
              </w:rPr>
              <w:t xml:space="preserve">to request any additional information needed to determine eligibility. </w:t>
            </w:r>
          </w:p>
          <w:p w14:paraId="133BE3A7" w14:textId="77777777" w:rsidR="008B604B" w:rsidRPr="00790D8C" w:rsidRDefault="008B604B" w:rsidP="008B604B">
            <w:pPr>
              <w:widowControl w:val="0"/>
              <w:jc w:val="both"/>
              <w:rPr>
                <w:rFonts w:ascii="Skeena" w:hAnsi="Skeena" w:cs="Arial"/>
                <w:sz w:val="20"/>
                <w:szCs w:val="22"/>
              </w:rPr>
            </w:pPr>
          </w:p>
          <w:p w14:paraId="7B993CC1" w14:textId="77777777" w:rsidR="008B604B" w:rsidRPr="00790D8C" w:rsidRDefault="008B604B" w:rsidP="008B604B">
            <w:pPr>
              <w:widowControl w:val="0"/>
              <w:jc w:val="both"/>
              <w:rPr>
                <w:rFonts w:ascii="Skeena" w:hAnsi="Skeena" w:cs="Arial"/>
                <w:sz w:val="22"/>
                <w:szCs w:val="22"/>
              </w:rPr>
            </w:pPr>
            <w:r w:rsidRPr="00790D8C">
              <w:rPr>
                <w:rFonts w:ascii="Skeena" w:hAnsi="Skeena" w:cs="Arial"/>
                <w:b/>
                <w:sz w:val="22"/>
                <w:szCs w:val="22"/>
              </w:rPr>
              <w:t>MEDS Procedure</w:t>
            </w:r>
          </w:p>
          <w:p w14:paraId="40BCB611" w14:textId="77777777" w:rsidR="008B604B" w:rsidRPr="00790D8C" w:rsidRDefault="008B604B" w:rsidP="008B604B">
            <w:pPr>
              <w:widowControl w:val="0"/>
              <w:jc w:val="both"/>
              <w:rPr>
                <w:rFonts w:ascii="Skeena" w:hAnsi="Skeena" w:cs="Arial"/>
                <w:sz w:val="22"/>
                <w:szCs w:val="22"/>
              </w:rPr>
            </w:pPr>
            <w:r w:rsidRPr="00790D8C">
              <w:rPr>
                <w:rFonts w:ascii="Skeena" w:hAnsi="Skeena" w:cs="Arial"/>
                <w:sz w:val="22"/>
                <w:szCs w:val="22"/>
              </w:rPr>
              <w:t xml:space="preserve">Non-MAGI and MAGI applications must be pended in MEDS by the supervisor or appointed Eligibility Worker </w:t>
            </w:r>
          </w:p>
          <w:p w14:paraId="22A1910E" w14:textId="77777777" w:rsidR="008B604B" w:rsidRPr="00790D8C" w:rsidRDefault="008B604B" w:rsidP="008B604B">
            <w:pPr>
              <w:widowControl w:val="0"/>
              <w:jc w:val="both"/>
              <w:rPr>
                <w:rFonts w:ascii="Skeena" w:hAnsi="Skeena" w:cs="Arial"/>
                <w:sz w:val="22"/>
                <w:szCs w:val="22"/>
              </w:rPr>
            </w:pPr>
          </w:p>
          <w:p w14:paraId="2B4688A0" w14:textId="77777777" w:rsidR="008B604B" w:rsidRPr="00790D8C" w:rsidRDefault="008B604B" w:rsidP="008B604B">
            <w:pPr>
              <w:widowControl w:val="0"/>
              <w:jc w:val="both"/>
              <w:rPr>
                <w:rFonts w:ascii="Skeena" w:hAnsi="Skeena" w:cs="Arial"/>
                <w:sz w:val="22"/>
                <w:szCs w:val="22"/>
              </w:rPr>
            </w:pPr>
            <w:r w:rsidRPr="00790D8C">
              <w:rPr>
                <w:rFonts w:ascii="Skeena" w:hAnsi="Skeena" w:cs="Arial"/>
                <w:b/>
                <w:sz w:val="22"/>
                <w:szCs w:val="22"/>
              </w:rPr>
              <w:t>Cúram Procedure</w:t>
            </w:r>
          </w:p>
          <w:p w14:paraId="4BF420FD" w14:textId="77777777" w:rsidR="008B604B" w:rsidRPr="00790D8C" w:rsidRDefault="008B604B" w:rsidP="008B604B">
            <w:pPr>
              <w:widowControl w:val="0"/>
              <w:jc w:val="both"/>
              <w:rPr>
                <w:rFonts w:ascii="Skeena" w:hAnsi="Skeena" w:cs="Arial"/>
                <w:sz w:val="22"/>
                <w:szCs w:val="22"/>
              </w:rPr>
            </w:pPr>
            <w:r w:rsidRPr="00790D8C">
              <w:rPr>
                <w:rFonts w:ascii="Skeena" w:hAnsi="Skeena" w:cs="Arial"/>
                <w:sz w:val="22"/>
                <w:szCs w:val="22"/>
              </w:rPr>
              <w:t xml:space="preserve">MAGI applications should be entered into Cúram by the supervisor or appointed eligibility worker. </w:t>
            </w:r>
          </w:p>
          <w:p w14:paraId="6FA272F5" w14:textId="77777777" w:rsidR="008B604B" w:rsidRPr="00790D8C" w:rsidRDefault="008B604B" w:rsidP="008B604B">
            <w:pPr>
              <w:widowControl w:val="0"/>
              <w:jc w:val="both"/>
              <w:rPr>
                <w:rFonts w:ascii="Skeena" w:hAnsi="Skeena" w:cs="Arial"/>
                <w:sz w:val="22"/>
                <w:szCs w:val="22"/>
              </w:rPr>
            </w:pPr>
          </w:p>
          <w:p w14:paraId="4621142B" w14:textId="77777777" w:rsidR="008B604B" w:rsidRPr="00790D8C" w:rsidRDefault="008B604B" w:rsidP="008B604B">
            <w:pPr>
              <w:widowControl w:val="0"/>
              <w:jc w:val="both"/>
              <w:rPr>
                <w:rFonts w:ascii="Skeena" w:hAnsi="Skeena" w:cs="Arial"/>
                <w:sz w:val="22"/>
                <w:szCs w:val="22"/>
              </w:rPr>
            </w:pPr>
            <w:r w:rsidRPr="00790D8C">
              <w:rPr>
                <w:rFonts w:ascii="Skeena" w:hAnsi="Skeena" w:cs="Arial"/>
                <w:b/>
                <w:sz w:val="22"/>
                <w:szCs w:val="22"/>
              </w:rPr>
              <w:t>OnBase Procedure</w:t>
            </w:r>
          </w:p>
          <w:p w14:paraId="7E0F9680" w14:textId="77777777" w:rsidR="008B604B" w:rsidRPr="00790D8C" w:rsidRDefault="008B604B" w:rsidP="008B604B">
            <w:pPr>
              <w:widowControl w:val="0"/>
              <w:jc w:val="both"/>
              <w:rPr>
                <w:rFonts w:ascii="Skeena" w:hAnsi="Skeena" w:cs="Arial"/>
                <w:sz w:val="22"/>
                <w:szCs w:val="22"/>
              </w:rPr>
            </w:pPr>
            <w:r w:rsidRPr="00790D8C">
              <w:rPr>
                <w:rFonts w:ascii="Skeena" w:hAnsi="Skeena" w:cs="Arial"/>
                <w:sz w:val="22"/>
                <w:szCs w:val="22"/>
              </w:rPr>
              <w:t xml:space="preserve">When an Eligibility Worker is assigned his own or a family member’s application, he should document the Tracking Form and send it to the Supervisor Queue. </w:t>
            </w:r>
          </w:p>
          <w:p w14:paraId="370DA762" w14:textId="77777777" w:rsidR="008B604B" w:rsidRPr="00790D8C" w:rsidRDefault="008B604B" w:rsidP="008B604B">
            <w:pPr>
              <w:widowControl w:val="0"/>
              <w:jc w:val="both"/>
              <w:rPr>
                <w:rFonts w:ascii="Skeena" w:hAnsi="Skeena" w:cs="Arial"/>
                <w:sz w:val="22"/>
                <w:szCs w:val="22"/>
              </w:rPr>
            </w:pPr>
          </w:p>
          <w:p w14:paraId="21DB303F" w14:textId="77777777" w:rsidR="008B604B" w:rsidRPr="00790D8C" w:rsidRDefault="008B604B" w:rsidP="008B604B">
            <w:pPr>
              <w:widowControl w:val="0"/>
              <w:jc w:val="both"/>
              <w:rPr>
                <w:rFonts w:ascii="Skeena" w:hAnsi="Skeena" w:cs="Arial"/>
                <w:sz w:val="22"/>
                <w:szCs w:val="22"/>
              </w:rPr>
            </w:pPr>
            <w:r w:rsidRPr="00790D8C">
              <w:rPr>
                <w:rFonts w:ascii="Skeena" w:hAnsi="Skeena" w:cs="Arial"/>
                <w:sz w:val="22"/>
                <w:szCs w:val="22"/>
              </w:rPr>
              <w:t xml:space="preserve">Once the application has been sent to the Supervisor Queue, the Supervisor will review the case and make a determination on how it should be processed. If the Supervisor determines that the case should be assigned to another Eligibility Worker (rather than the Supervisor processing it himself), the Supervisor will specifically assign an Eligibility Worker to process the application, document the Tracking Form, and send the application back to the Assessment/Processing Queue for that worker to retrieve and process. </w:t>
            </w:r>
          </w:p>
        </w:tc>
      </w:tr>
    </w:tbl>
    <w:p w14:paraId="768FFCB7" w14:textId="77777777" w:rsidR="008B604B" w:rsidRPr="00790D8C" w:rsidRDefault="008B604B" w:rsidP="008B604B">
      <w:pPr>
        <w:widowControl w:val="0"/>
        <w:rPr>
          <w:rFonts w:ascii="Skeena" w:hAnsi="Skeena" w:cs="Arial"/>
        </w:rPr>
      </w:pPr>
    </w:p>
    <w:p w14:paraId="0CDEFE88" w14:textId="77777777" w:rsidR="008B604B" w:rsidRPr="00790D8C" w:rsidRDefault="008B604B" w:rsidP="008B604B">
      <w:pPr>
        <w:widowControl w:val="0"/>
        <w:tabs>
          <w:tab w:val="right" w:pos="9360"/>
        </w:tabs>
        <w:autoSpaceDE w:val="0"/>
        <w:autoSpaceDN w:val="0"/>
        <w:adjustRightInd w:val="0"/>
        <w:ind w:left="1440" w:hanging="1440"/>
        <w:outlineLvl w:val="1"/>
        <w:rPr>
          <w:rFonts w:ascii="Skeena" w:hAnsi="Skeena" w:cs="Arial"/>
        </w:rPr>
      </w:pPr>
      <w:bookmarkStart w:id="72" w:name="_Toc376253069"/>
      <w:bookmarkStart w:id="73" w:name="_Toc144199430"/>
      <w:bookmarkStart w:id="74" w:name="_Toc208109323"/>
      <w:bookmarkStart w:id="75" w:name="_Toc144465089"/>
      <w:r w:rsidRPr="00790D8C">
        <w:rPr>
          <w:rFonts w:ascii="Skeena" w:hAnsi="Skeena" w:cs="Arial"/>
          <w:b/>
          <w:bCs/>
        </w:rPr>
        <w:t>101.03.07</w:t>
      </w:r>
      <w:r w:rsidRPr="00790D8C">
        <w:rPr>
          <w:rFonts w:ascii="Skeena" w:hAnsi="Skeena" w:cs="Arial"/>
          <w:b/>
          <w:bCs/>
        </w:rPr>
        <w:tab/>
        <w:t>SC DHHS Employees Conflict of Interest</w:t>
      </w:r>
      <w:bookmarkEnd w:id="72"/>
      <w:bookmarkEnd w:id="73"/>
      <w:bookmarkEnd w:id="75"/>
    </w:p>
    <w:p w14:paraId="61D7593B" w14:textId="77777777" w:rsidR="008B604B" w:rsidRPr="00790D8C" w:rsidRDefault="008B604B" w:rsidP="008B604B">
      <w:pPr>
        <w:widowControl w:val="0"/>
        <w:jc w:val="right"/>
        <w:rPr>
          <w:rFonts w:ascii="Skeena" w:hAnsi="Skeena" w:cs="Arial"/>
          <w:color w:val="000000"/>
          <w:szCs w:val="28"/>
        </w:rPr>
      </w:pPr>
      <w:r w:rsidRPr="00790D8C">
        <w:rPr>
          <w:rFonts w:ascii="Skeena" w:hAnsi="Skeena" w:cs="Arial"/>
          <w:bCs/>
          <w:color w:val="000000"/>
          <w:sz w:val="16"/>
          <w:szCs w:val="28"/>
        </w:rPr>
        <w:t>(Rev. 01/01/14)</w:t>
      </w:r>
    </w:p>
    <w:p w14:paraId="1D87249F" w14:textId="77777777" w:rsidR="008B604B" w:rsidRPr="00790D8C" w:rsidRDefault="008B604B" w:rsidP="008B604B">
      <w:pPr>
        <w:widowControl w:val="0"/>
        <w:jc w:val="both"/>
        <w:rPr>
          <w:rFonts w:ascii="Skeena" w:hAnsi="Skeena" w:cs="Arial"/>
        </w:rPr>
      </w:pPr>
      <w:r w:rsidRPr="00790D8C">
        <w:rPr>
          <w:rFonts w:ascii="Skeena" w:hAnsi="Skeena" w:cs="Arial"/>
        </w:rPr>
        <w:t xml:space="preserve">SC DHHS employees must never directly or indirectly request that another SC DHHS employee process an application for themselves, family members, or friends. An application for a SC DHHS employee, family members, or friends must be discussed with his or her immediate supervisor and/or Regional Administrator to avoid a conflict of interest. Applications for an employee or immediate family members must be handled according to the policy in MPPM </w:t>
      </w:r>
      <w:hyperlink w:anchor="MPPM_101_03_06" w:history="1">
        <w:r w:rsidRPr="00790D8C">
          <w:rPr>
            <w:rFonts w:ascii="Skeena" w:hAnsi="Skeena" w:cs="Arial"/>
            <w:color w:val="0000FF"/>
            <w:u w:val="single"/>
          </w:rPr>
          <w:t>101.03.06</w:t>
        </w:r>
      </w:hyperlink>
      <w:r w:rsidRPr="00790D8C">
        <w:rPr>
          <w:rFonts w:ascii="Skeena" w:hAnsi="Skeena" w:cs="Arial"/>
        </w:rPr>
        <w:t xml:space="preserve">. An application for the friend of an agency employee must be assigned by the </w:t>
      </w:r>
      <w:r w:rsidRPr="00790D8C">
        <w:rPr>
          <w:rFonts w:ascii="Skeena" w:hAnsi="Skeena" w:cs="Arial"/>
        </w:rPr>
        <w:lastRenderedPageBreak/>
        <w:t>supervisor or Regional Administrator.</w:t>
      </w:r>
      <w:bookmarkEnd w:id="74"/>
      <w:r w:rsidRPr="00790D8C">
        <w:rPr>
          <w:rFonts w:ascii="Skeena" w:hAnsi="Skeena" w:cs="Arial"/>
        </w:rPr>
        <w:t xml:space="preserve"> SC DHHS employees must not review, research or change information in MEDS, Cúram, or OnBase related to a member of their household or immediate family. SC DHHS employees must not review, research, or change information in MEDS, Cúram, or OnBase related to friends of an employee unless the case has been assigned to the employee by the supervisor or Regional Administrator.</w:t>
      </w:r>
    </w:p>
    <w:p w14:paraId="6494A8B9" w14:textId="77777777" w:rsidR="008B604B" w:rsidRPr="00790D8C" w:rsidRDefault="008B604B" w:rsidP="008B604B">
      <w:pPr>
        <w:widowControl w:val="0"/>
        <w:jc w:val="both"/>
        <w:rPr>
          <w:rFonts w:ascii="Skeena" w:hAnsi="Skeena" w:cs="Arial"/>
        </w:rPr>
      </w:pPr>
    </w:p>
    <w:p w14:paraId="3619AD8E" w14:textId="77777777" w:rsidR="008B604B" w:rsidRPr="00790D8C" w:rsidRDefault="008B604B" w:rsidP="008B604B">
      <w:pPr>
        <w:widowControl w:val="0"/>
        <w:tabs>
          <w:tab w:val="right" w:pos="9360"/>
        </w:tabs>
        <w:autoSpaceDE w:val="0"/>
        <w:autoSpaceDN w:val="0"/>
        <w:adjustRightInd w:val="0"/>
        <w:ind w:left="1440" w:hanging="1440"/>
        <w:outlineLvl w:val="1"/>
        <w:rPr>
          <w:rFonts w:ascii="Skeena" w:hAnsi="Skeena" w:cs="Arial"/>
        </w:rPr>
      </w:pPr>
      <w:bookmarkStart w:id="76" w:name="_Toc144199431"/>
      <w:bookmarkStart w:id="77" w:name="_Toc376253070"/>
      <w:bookmarkStart w:id="78" w:name="_Toc144465090"/>
      <w:r w:rsidRPr="00790D8C">
        <w:rPr>
          <w:rFonts w:ascii="Skeena" w:hAnsi="Skeena" w:cs="Arial"/>
          <w:b/>
          <w:bCs/>
        </w:rPr>
        <w:t>101.03.08</w:t>
      </w:r>
      <w:r w:rsidRPr="00790D8C">
        <w:rPr>
          <w:rFonts w:ascii="Skeena" w:hAnsi="Skeena" w:cs="Arial"/>
          <w:b/>
          <w:bCs/>
        </w:rPr>
        <w:tab/>
        <w:t>Informing the Applicant</w:t>
      </w:r>
      <w:bookmarkEnd w:id="76"/>
      <w:bookmarkEnd w:id="78"/>
      <w:r w:rsidRPr="00790D8C">
        <w:rPr>
          <w:rFonts w:ascii="Skeena" w:hAnsi="Skeena" w:cs="Arial"/>
          <w:b/>
          <w:bCs/>
        </w:rPr>
        <w:tab/>
      </w:r>
      <w:bookmarkEnd w:id="77"/>
    </w:p>
    <w:p w14:paraId="1223ED17" w14:textId="77777777" w:rsidR="008B604B" w:rsidRPr="00790D8C" w:rsidRDefault="008B604B" w:rsidP="008B604B">
      <w:pPr>
        <w:widowControl w:val="0"/>
        <w:jc w:val="right"/>
        <w:rPr>
          <w:rFonts w:ascii="Skeena" w:hAnsi="Skeena" w:cs="Arial"/>
          <w:color w:val="000000"/>
          <w:szCs w:val="28"/>
        </w:rPr>
      </w:pPr>
      <w:r w:rsidRPr="00790D8C">
        <w:rPr>
          <w:rFonts w:ascii="Skeena" w:hAnsi="Skeena" w:cs="Arial"/>
          <w:bCs/>
          <w:color w:val="000000"/>
          <w:sz w:val="16"/>
          <w:szCs w:val="28"/>
        </w:rPr>
        <w:t>(Eff. 11/01/14)</w:t>
      </w:r>
    </w:p>
    <w:p w14:paraId="074B504B" w14:textId="77777777" w:rsidR="008B604B" w:rsidRPr="00790D8C" w:rsidRDefault="008B604B" w:rsidP="008B604B">
      <w:pPr>
        <w:widowControl w:val="0"/>
        <w:jc w:val="both"/>
        <w:rPr>
          <w:rFonts w:ascii="Skeena" w:hAnsi="Skeena" w:cs="Arial"/>
        </w:rPr>
      </w:pPr>
      <w:r w:rsidRPr="00790D8C">
        <w:rPr>
          <w:rFonts w:ascii="Skeena" w:hAnsi="Skeena" w:cs="Arial"/>
        </w:rPr>
        <w:t xml:space="preserve">Should an application interview be needed, the interview (which may be conducted by telephone or in person) must include at a minimum the following explanations: </w:t>
      </w:r>
    </w:p>
    <w:p w14:paraId="6F5404EA" w14:textId="77777777" w:rsidR="008B604B" w:rsidRPr="00790D8C" w:rsidRDefault="008B604B" w:rsidP="008B604B">
      <w:pPr>
        <w:widowControl w:val="0"/>
        <w:numPr>
          <w:ilvl w:val="0"/>
          <w:numId w:val="8"/>
        </w:numPr>
        <w:tabs>
          <w:tab w:val="clear" w:pos="720"/>
          <w:tab w:val="left" w:pos="-1080"/>
          <w:tab w:val="left" w:pos="-720"/>
        </w:tabs>
        <w:jc w:val="both"/>
        <w:rPr>
          <w:rFonts w:ascii="Skeena" w:hAnsi="Skeena" w:cs="Arial"/>
        </w:rPr>
      </w:pPr>
      <w:r w:rsidRPr="00790D8C">
        <w:rPr>
          <w:rFonts w:ascii="Skeena" w:hAnsi="Skeena" w:cs="Arial"/>
        </w:rPr>
        <w:t>The eligibility requirements, the agency's standard of promptness, the right to a fair hearing, the procedure for requesting a hearing, rights under Title VI of the Civil Rights Act of 1964, and rights under Title V and Section 504 of the Rehabilitation Act of 1973;</w:t>
      </w:r>
    </w:p>
    <w:p w14:paraId="054D83A4" w14:textId="77777777" w:rsidR="008B604B" w:rsidRPr="00790D8C" w:rsidRDefault="008B604B" w:rsidP="008B604B">
      <w:pPr>
        <w:widowControl w:val="0"/>
        <w:tabs>
          <w:tab w:val="left" w:pos="-1080"/>
          <w:tab w:val="left" w:pos="-720"/>
        </w:tabs>
        <w:ind w:left="1440" w:hanging="720"/>
        <w:jc w:val="both"/>
        <w:rPr>
          <w:rFonts w:ascii="Skeena" w:hAnsi="Skeena" w:cs="Arial"/>
        </w:rPr>
      </w:pPr>
      <w:r w:rsidRPr="00790D8C">
        <w:rPr>
          <w:rFonts w:ascii="Skeena" w:hAnsi="Skeena"/>
          <w:u w:val="single"/>
        </w:rPr>
        <w:t>Note</w:t>
      </w:r>
      <w:r w:rsidRPr="00790D8C">
        <w:rPr>
          <w:rFonts w:ascii="Skeena" w:hAnsi="Skeena"/>
        </w:rPr>
        <w:t>:</w:t>
      </w:r>
      <w:r w:rsidRPr="00790D8C">
        <w:rPr>
          <w:rFonts w:ascii="Skeena" w:hAnsi="Skeena" w:cs="Arial"/>
          <w:b/>
        </w:rPr>
        <w:tab/>
      </w:r>
      <w:r w:rsidRPr="00790D8C">
        <w:rPr>
          <w:rFonts w:ascii="Skeena" w:hAnsi="Skeena" w:cs="Arial"/>
        </w:rPr>
        <w:t>The Rights and Responsibilities of SC Healthy Connections Medicaid Applicants and Beneficiaries brochure must be given to the applicant/authorized representative. This brochure replaces the individual Civil Rights Pamphlet and Fair Hearing and Appeals Brochure. MEDS/Cúram can be updated to document that the brochures have been given to the applicant/authorized representative;</w:t>
      </w:r>
    </w:p>
    <w:p w14:paraId="09BFDD29" w14:textId="77777777" w:rsidR="008B604B" w:rsidRPr="00790D8C" w:rsidRDefault="008B604B" w:rsidP="008B604B">
      <w:pPr>
        <w:widowControl w:val="0"/>
        <w:numPr>
          <w:ilvl w:val="0"/>
          <w:numId w:val="8"/>
        </w:numPr>
        <w:tabs>
          <w:tab w:val="clear" w:pos="720"/>
          <w:tab w:val="left" w:pos="-1080"/>
          <w:tab w:val="left" w:pos="-720"/>
        </w:tabs>
        <w:jc w:val="both"/>
        <w:rPr>
          <w:rFonts w:ascii="Skeena" w:hAnsi="Skeena" w:cs="Arial"/>
        </w:rPr>
      </w:pPr>
      <w:r w:rsidRPr="00790D8C">
        <w:rPr>
          <w:rFonts w:ascii="Skeena" w:hAnsi="Skeena" w:cs="Arial"/>
        </w:rPr>
        <w:t xml:space="preserve">The responsibility of the applicant to give complete and accurate information, to report any changes in circumstances and penalties for providing false information (Refer to </w:t>
      </w:r>
      <w:r w:rsidRPr="00790D8C">
        <w:rPr>
          <w:rFonts w:ascii="Skeena" w:hAnsi="Skeena"/>
        </w:rPr>
        <w:t xml:space="preserve">MPPM </w:t>
      </w:r>
      <w:hyperlink w:anchor="MPPM_101_12" w:history="1">
        <w:r w:rsidRPr="00790D8C">
          <w:rPr>
            <w:rFonts w:ascii="Skeena" w:hAnsi="Skeena"/>
            <w:color w:val="0000FF"/>
            <w:u w:val="single"/>
          </w:rPr>
          <w:t>101.12</w:t>
        </w:r>
      </w:hyperlink>
      <w:r w:rsidRPr="00790D8C">
        <w:rPr>
          <w:rFonts w:ascii="Skeena" w:hAnsi="Skeena" w:cs="Arial"/>
        </w:rPr>
        <w:t xml:space="preserve"> for a complete discussion of these Rights and Responsibilities.);</w:t>
      </w:r>
    </w:p>
    <w:p w14:paraId="20941250" w14:textId="77777777" w:rsidR="008B604B" w:rsidRPr="00790D8C" w:rsidRDefault="008B604B" w:rsidP="008B604B">
      <w:pPr>
        <w:widowControl w:val="0"/>
        <w:numPr>
          <w:ilvl w:val="0"/>
          <w:numId w:val="8"/>
        </w:numPr>
        <w:tabs>
          <w:tab w:val="clear" w:pos="720"/>
          <w:tab w:val="left" w:pos="-1080"/>
          <w:tab w:val="left" w:pos="-720"/>
        </w:tabs>
        <w:jc w:val="both"/>
        <w:rPr>
          <w:rFonts w:ascii="Skeena" w:hAnsi="Skeena" w:cs="Arial"/>
        </w:rPr>
      </w:pPr>
      <w:r w:rsidRPr="00790D8C">
        <w:rPr>
          <w:rFonts w:ascii="Skeena" w:hAnsi="Skeena" w:cs="Arial"/>
        </w:rPr>
        <w:t>An explanation of the methods of establishing eligibility, including the need for making collateral contacts and the use of documentary and other records for verifying pertinent information, including the use of computer matches (such as BENDEX, IEVS) to verify the presence of income of family members;</w:t>
      </w:r>
    </w:p>
    <w:p w14:paraId="6B8F452D" w14:textId="77777777" w:rsidR="008B604B" w:rsidRPr="00790D8C" w:rsidRDefault="008B604B" w:rsidP="008B604B">
      <w:pPr>
        <w:widowControl w:val="0"/>
        <w:numPr>
          <w:ilvl w:val="0"/>
          <w:numId w:val="8"/>
        </w:numPr>
        <w:tabs>
          <w:tab w:val="clear" w:pos="720"/>
          <w:tab w:val="left" w:pos="-1080"/>
          <w:tab w:val="left" w:pos="-720"/>
        </w:tabs>
        <w:jc w:val="both"/>
        <w:rPr>
          <w:rFonts w:ascii="Skeena" w:hAnsi="Skeena" w:cs="Arial"/>
        </w:rPr>
      </w:pPr>
      <w:r w:rsidRPr="00790D8C">
        <w:rPr>
          <w:rFonts w:ascii="Skeena" w:hAnsi="Skeena" w:cs="Arial"/>
        </w:rPr>
        <w:t>The services covered by Medicaid, including instructions on the appropriate use of the Medicaid insurance card;</w:t>
      </w:r>
    </w:p>
    <w:p w14:paraId="725DBF70" w14:textId="77777777" w:rsidR="008B604B" w:rsidRPr="00790D8C" w:rsidRDefault="008B604B" w:rsidP="008B604B">
      <w:pPr>
        <w:widowControl w:val="0"/>
        <w:numPr>
          <w:ilvl w:val="0"/>
          <w:numId w:val="8"/>
        </w:numPr>
        <w:tabs>
          <w:tab w:val="clear" w:pos="720"/>
          <w:tab w:val="left" w:pos="-1080"/>
          <w:tab w:val="left" w:pos="-720"/>
        </w:tabs>
        <w:jc w:val="both"/>
        <w:rPr>
          <w:rFonts w:ascii="Skeena" w:hAnsi="Skeena" w:cs="Arial"/>
        </w:rPr>
      </w:pPr>
      <w:r w:rsidRPr="00790D8C">
        <w:rPr>
          <w:rFonts w:ascii="Skeena" w:hAnsi="Skeena" w:cs="Arial"/>
        </w:rPr>
        <w:t>The third-party liability process, including the responsibility to cooperate in obtaining medical support;</w:t>
      </w:r>
    </w:p>
    <w:p w14:paraId="118621B4" w14:textId="77777777" w:rsidR="008B604B" w:rsidRPr="00790D8C" w:rsidRDefault="008B604B" w:rsidP="008B604B">
      <w:pPr>
        <w:widowControl w:val="0"/>
        <w:numPr>
          <w:ilvl w:val="0"/>
          <w:numId w:val="8"/>
        </w:numPr>
        <w:tabs>
          <w:tab w:val="clear" w:pos="720"/>
          <w:tab w:val="left" w:pos="-1080"/>
          <w:tab w:val="left" w:pos="-720"/>
        </w:tabs>
        <w:jc w:val="both"/>
        <w:rPr>
          <w:rFonts w:ascii="Skeena" w:hAnsi="Skeena" w:cs="Arial"/>
        </w:rPr>
      </w:pPr>
      <w:r w:rsidRPr="00790D8C">
        <w:rPr>
          <w:rFonts w:ascii="Skeena" w:hAnsi="Skeena" w:cs="Arial"/>
        </w:rPr>
        <w:t>The services available through the Women, Infants, and Children (WIC) program at the county health department. Where appropriate, the applicant must be referred to the WIC program;</w:t>
      </w:r>
    </w:p>
    <w:p w14:paraId="61C7AD29" w14:textId="77777777" w:rsidR="008B604B" w:rsidRPr="00790D8C" w:rsidRDefault="008B604B" w:rsidP="008B604B">
      <w:pPr>
        <w:widowControl w:val="0"/>
        <w:numPr>
          <w:ilvl w:val="0"/>
          <w:numId w:val="8"/>
        </w:numPr>
        <w:tabs>
          <w:tab w:val="clear" w:pos="720"/>
          <w:tab w:val="left" w:pos="-1080"/>
          <w:tab w:val="left" w:pos="-720"/>
        </w:tabs>
        <w:jc w:val="both"/>
        <w:rPr>
          <w:rFonts w:ascii="Skeena" w:hAnsi="Skeena" w:cs="Arial"/>
        </w:rPr>
      </w:pPr>
      <w:r w:rsidRPr="00790D8C">
        <w:rPr>
          <w:rFonts w:ascii="Skeena" w:hAnsi="Skeena" w:cs="Arial"/>
        </w:rPr>
        <w:t xml:space="preserve">The estate recovery program, when appropriate. (Refer to </w:t>
      </w:r>
      <w:r w:rsidRPr="00790D8C">
        <w:rPr>
          <w:rFonts w:ascii="Skeena" w:hAnsi="Skeena"/>
        </w:rPr>
        <w:t>MPPM 304.27</w:t>
      </w:r>
      <w:r w:rsidRPr="00790D8C">
        <w:rPr>
          <w:rFonts w:ascii="Skeena" w:hAnsi="Skeena" w:cs="Arial"/>
        </w:rPr>
        <w:t>, Nursing Home, Waiver Services, General Hospital.);</w:t>
      </w:r>
    </w:p>
    <w:p w14:paraId="444AF5A1" w14:textId="77777777" w:rsidR="008B604B" w:rsidRPr="00790D8C" w:rsidRDefault="008B604B" w:rsidP="008B604B">
      <w:pPr>
        <w:widowControl w:val="0"/>
        <w:numPr>
          <w:ilvl w:val="0"/>
          <w:numId w:val="8"/>
        </w:numPr>
        <w:tabs>
          <w:tab w:val="clear" w:pos="720"/>
          <w:tab w:val="left" w:pos="-1080"/>
          <w:tab w:val="left" w:pos="-720"/>
        </w:tabs>
        <w:jc w:val="both"/>
        <w:rPr>
          <w:rFonts w:ascii="Skeena" w:hAnsi="Skeena" w:cs="Arial"/>
        </w:rPr>
      </w:pPr>
      <w:r w:rsidRPr="00790D8C">
        <w:rPr>
          <w:rFonts w:ascii="Skeena" w:hAnsi="Skeena" w:cs="Arial"/>
        </w:rPr>
        <w:t>The services available to children under age 21 through the Early, Periodic Screening, Diagnosis and Treatment program (EPSDT).</w:t>
      </w:r>
    </w:p>
    <w:p w14:paraId="0ABE055F" w14:textId="77777777" w:rsidR="008B604B" w:rsidRPr="00790D8C" w:rsidRDefault="008B604B" w:rsidP="008B604B">
      <w:pPr>
        <w:widowControl w:val="0"/>
        <w:tabs>
          <w:tab w:val="left" w:pos="-1080"/>
          <w:tab w:val="left" w:pos="-720"/>
        </w:tabs>
        <w:jc w:val="both"/>
        <w:rPr>
          <w:rFonts w:ascii="Skeena" w:hAnsi="Skeena" w:cs="Arial"/>
        </w:rPr>
      </w:pPr>
    </w:p>
    <w:p w14:paraId="36E0C5DC" w14:textId="77777777" w:rsidR="008B604B" w:rsidRPr="00790D8C" w:rsidRDefault="008B604B" w:rsidP="008B604B">
      <w:pPr>
        <w:widowControl w:val="0"/>
        <w:tabs>
          <w:tab w:val="right" w:pos="9360"/>
        </w:tabs>
        <w:autoSpaceDE w:val="0"/>
        <w:autoSpaceDN w:val="0"/>
        <w:adjustRightInd w:val="0"/>
        <w:ind w:left="1440" w:hanging="1440"/>
        <w:outlineLvl w:val="1"/>
        <w:rPr>
          <w:rFonts w:ascii="Skeena" w:hAnsi="Skeena" w:cs="Arial"/>
          <w:b/>
          <w:bCs/>
        </w:rPr>
      </w:pPr>
      <w:bookmarkStart w:id="79" w:name="_Toc106776571"/>
      <w:bookmarkStart w:id="80" w:name="_Toc149719865"/>
      <w:bookmarkStart w:id="81" w:name="_Toc376253071"/>
      <w:bookmarkStart w:id="82" w:name="_Toc144199432"/>
      <w:bookmarkStart w:id="83" w:name="_Toc101850232"/>
      <w:bookmarkStart w:id="84" w:name="_Toc105555301"/>
      <w:bookmarkStart w:id="85" w:name="_Toc105572723"/>
      <w:bookmarkStart w:id="86" w:name="_Toc144465091"/>
      <w:r w:rsidRPr="00790D8C">
        <w:rPr>
          <w:rFonts w:ascii="Skeena" w:hAnsi="Skeena" w:cs="Arial"/>
          <w:b/>
          <w:bCs/>
        </w:rPr>
        <w:t>101.03.09</w:t>
      </w:r>
      <w:r w:rsidRPr="00790D8C">
        <w:rPr>
          <w:rFonts w:ascii="Skeena" w:hAnsi="Skeena" w:cs="Arial"/>
          <w:b/>
          <w:bCs/>
        </w:rPr>
        <w:tab/>
      </w:r>
      <w:bookmarkEnd w:id="79"/>
      <w:r w:rsidRPr="00790D8C">
        <w:rPr>
          <w:rFonts w:ascii="Skeena" w:hAnsi="Skeena" w:cs="Arial"/>
          <w:b/>
          <w:bCs/>
        </w:rPr>
        <w:t>Request for Informal Medicaid Eligibility Opinion</w:t>
      </w:r>
      <w:bookmarkEnd w:id="80"/>
      <w:bookmarkEnd w:id="81"/>
      <w:bookmarkEnd w:id="82"/>
      <w:bookmarkEnd w:id="86"/>
    </w:p>
    <w:bookmarkEnd w:id="83"/>
    <w:bookmarkEnd w:id="84"/>
    <w:bookmarkEnd w:id="85"/>
    <w:p w14:paraId="6813532C" w14:textId="77777777" w:rsidR="008B604B" w:rsidRPr="00790D8C" w:rsidRDefault="008B604B" w:rsidP="008B604B">
      <w:pPr>
        <w:widowControl w:val="0"/>
        <w:jc w:val="right"/>
        <w:rPr>
          <w:rFonts w:ascii="Skeena" w:hAnsi="Skeena" w:cs="Arial"/>
          <w:color w:val="000000"/>
          <w:szCs w:val="28"/>
        </w:rPr>
      </w:pPr>
      <w:r w:rsidRPr="00790D8C">
        <w:rPr>
          <w:rFonts w:ascii="Skeena" w:hAnsi="Skeena" w:cs="Arial"/>
          <w:color w:val="000000"/>
          <w:sz w:val="16"/>
          <w:szCs w:val="16"/>
        </w:rPr>
        <w:t>(Renum. 01/01/09; Eff. 01/01/07)</w:t>
      </w:r>
    </w:p>
    <w:p w14:paraId="486ABF69" w14:textId="77777777" w:rsidR="008B604B" w:rsidRPr="00790D8C" w:rsidRDefault="008B604B" w:rsidP="008B604B">
      <w:pPr>
        <w:widowControl w:val="0"/>
        <w:jc w:val="both"/>
        <w:rPr>
          <w:rFonts w:ascii="Skeena" w:hAnsi="Skeena" w:cs="Arial"/>
          <w:bCs/>
        </w:rPr>
      </w:pPr>
      <w:r w:rsidRPr="00790D8C">
        <w:rPr>
          <w:rFonts w:ascii="Skeena" w:hAnsi="Skeena" w:cs="Arial"/>
        </w:rPr>
        <w:t xml:space="preserve">Individuals seeking assistance from other social service agencies may be required to obtain a statement from SC DHHS indicating he/she is not eligible for Medicaid. If the individual indicates through questioning that none of the categorical eligibility requirements would be met, the Eligibility Worker may complete a </w:t>
      </w:r>
      <w:hyperlink r:id="rId56" w:history="1">
        <w:r w:rsidRPr="00790D8C">
          <w:rPr>
            <w:rFonts w:ascii="Skeena" w:hAnsi="Skeena" w:cs="Arial"/>
            <w:color w:val="0000FF"/>
            <w:u w:val="single"/>
          </w:rPr>
          <w:t>DHHS Form 3300</w:t>
        </w:r>
      </w:hyperlink>
      <w:r w:rsidRPr="00790D8C">
        <w:rPr>
          <w:rFonts w:ascii="Skeena" w:hAnsi="Skeena" w:cs="Arial"/>
        </w:rPr>
        <w:t>,</w:t>
      </w:r>
      <w:r w:rsidRPr="00790D8C">
        <w:rPr>
          <w:rFonts w:ascii="Skeena" w:hAnsi="Skeena" w:cs="Arial"/>
          <w:sz w:val="28"/>
          <w:szCs w:val="28"/>
        </w:rPr>
        <w:t xml:space="preserve"> </w:t>
      </w:r>
      <w:r w:rsidRPr="00790D8C">
        <w:rPr>
          <w:rFonts w:ascii="Skeena" w:hAnsi="Skeena" w:cs="Arial"/>
        </w:rPr>
        <w:t xml:space="preserve">Informal Medicaid Eligibility </w:t>
      </w:r>
      <w:r w:rsidRPr="00790D8C">
        <w:rPr>
          <w:rFonts w:ascii="Skeena" w:hAnsi="Skeena" w:cs="Arial"/>
        </w:rPr>
        <w:lastRenderedPageBreak/>
        <w:t>Opinion, to give to the individual. It must be explained that the decision is not an official denial, and it cannot be appealed. If a proper denial letter is required, an application must be filed, and a decision rendered after all eligibility factors have been examined according to Medicaid policy. The DHHS Form 3300 cannot be used to indicate a person’s ineligibility due to financial or other non-categorical eligibility criteria.</w:t>
      </w:r>
    </w:p>
    <w:p w14:paraId="423E05B9" w14:textId="77777777" w:rsidR="008B604B" w:rsidRPr="00790D8C" w:rsidRDefault="008B604B" w:rsidP="008B604B">
      <w:pPr>
        <w:widowControl w:val="0"/>
        <w:rPr>
          <w:rFonts w:ascii="Skeena" w:hAnsi="Skeena" w:cs="Arial"/>
        </w:rPr>
      </w:pPr>
    </w:p>
    <w:p w14:paraId="606E573B" w14:textId="77777777" w:rsidR="008B604B" w:rsidRPr="00790D8C" w:rsidRDefault="008B604B" w:rsidP="00747DDE">
      <w:pPr>
        <w:widowControl w:val="0"/>
        <w:tabs>
          <w:tab w:val="right" w:pos="9360"/>
        </w:tabs>
        <w:autoSpaceDE w:val="0"/>
        <w:autoSpaceDN w:val="0"/>
        <w:adjustRightInd w:val="0"/>
        <w:ind w:left="1440" w:hanging="1440"/>
        <w:outlineLvl w:val="1"/>
        <w:rPr>
          <w:rFonts w:ascii="Skeena" w:hAnsi="Skeena" w:cs="Arial"/>
          <w:b/>
          <w:bCs/>
        </w:rPr>
      </w:pPr>
      <w:bookmarkStart w:id="87" w:name="_Toc144199433"/>
      <w:bookmarkStart w:id="88" w:name="_Toc144465092"/>
      <w:r w:rsidRPr="00790D8C">
        <w:rPr>
          <w:rFonts w:ascii="Skeena" w:hAnsi="Skeena" w:cs="Arial"/>
          <w:b/>
          <w:bCs/>
        </w:rPr>
        <w:t>101.03.10</w:t>
      </w:r>
      <w:r w:rsidRPr="00790D8C">
        <w:rPr>
          <w:rFonts w:ascii="Skeena" w:hAnsi="Skeena" w:cs="Arial"/>
          <w:b/>
          <w:bCs/>
        </w:rPr>
        <w:tab/>
        <w:t>Account Transfer Applications</w:t>
      </w:r>
      <w:bookmarkEnd w:id="87"/>
      <w:bookmarkEnd w:id="88"/>
    </w:p>
    <w:p w14:paraId="04156826" w14:textId="77777777" w:rsidR="008B604B" w:rsidRPr="00790D8C" w:rsidRDefault="008B604B" w:rsidP="008B604B">
      <w:pPr>
        <w:widowControl w:val="0"/>
        <w:jc w:val="right"/>
        <w:rPr>
          <w:rFonts w:ascii="Skeena" w:hAnsi="Skeena" w:cs="Arial"/>
          <w:sz w:val="16"/>
          <w:szCs w:val="16"/>
        </w:rPr>
      </w:pPr>
      <w:r w:rsidRPr="00790D8C">
        <w:rPr>
          <w:rFonts w:ascii="Skeena" w:hAnsi="Skeena" w:cs="Arial"/>
          <w:sz w:val="16"/>
          <w:szCs w:val="16"/>
        </w:rPr>
        <w:t>(Eff. 06/01/14)</w:t>
      </w:r>
    </w:p>
    <w:p w14:paraId="44493AFE" w14:textId="77777777" w:rsidR="008B604B" w:rsidRPr="00790D8C" w:rsidRDefault="008B604B" w:rsidP="008B604B">
      <w:pPr>
        <w:widowControl w:val="0"/>
        <w:jc w:val="both"/>
        <w:rPr>
          <w:rFonts w:ascii="Skeena" w:hAnsi="Skeena" w:cs="Arial"/>
        </w:rPr>
      </w:pPr>
      <w:r w:rsidRPr="00790D8C">
        <w:rPr>
          <w:rFonts w:ascii="Skeena" w:hAnsi="Skeena" w:cs="Arial"/>
        </w:rPr>
        <w:t>Individuals may apply for state Medicaid coverage through the Federal Facilitated Marketplace (FFM). An Application received from the FFM is referred to as an Account Transfer Application (ATA). ATAs are delivered from the FFM to the state in which the applicant resides as a PDF.</w:t>
      </w:r>
    </w:p>
    <w:p w14:paraId="4868FD29" w14:textId="77777777" w:rsidR="008B604B" w:rsidRPr="00790D8C" w:rsidRDefault="008B604B" w:rsidP="008B604B">
      <w:pPr>
        <w:widowControl w:val="0"/>
        <w:rPr>
          <w:rFonts w:ascii="Skeena" w:hAnsi="Skeena" w:cs="Arial"/>
        </w:rPr>
      </w:pPr>
    </w:p>
    <w:p w14:paraId="7EC4F465" w14:textId="77777777" w:rsidR="008B604B" w:rsidRPr="00790D8C" w:rsidRDefault="008B604B" w:rsidP="008B604B">
      <w:pPr>
        <w:widowControl w:val="0"/>
        <w:tabs>
          <w:tab w:val="right" w:pos="9360"/>
        </w:tabs>
        <w:autoSpaceDE w:val="0"/>
        <w:autoSpaceDN w:val="0"/>
        <w:adjustRightInd w:val="0"/>
        <w:ind w:left="1440" w:hanging="1440"/>
        <w:outlineLvl w:val="1"/>
        <w:rPr>
          <w:rFonts w:ascii="Skeena" w:hAnsi="Skeena" w:cs="Arial"/>
          <w:b/>
          <w:bCs/>
        </w:rPr>
      </w:pPr>
      <w:bookmarkStart w:id="89" w:name="_Toc144199434"/>
      <w:bookmarkStart w:id="90" w:name="_Toc144465093"/>
      <w:r w:rsidRPr="00790D8C">
        <w:rPr>
          <w:rFonts w:ascii="Skeena" w:hAnsi="Skeena" w:cs="Arial"/>
          <w:b/>
          <w:bCs/>
        </w:rPr>
        <w:t>101.03.10A</w:t>
      </w:r>
      <w:r w:rsidRPr="00790D8C">
        <w:rPr>
          <w:rFonts w:ascii="Skeena" w:hAnsi="Skeena" w:cs="Arial"/>
          <w:b/>
          <w:bCs/>
        </w:rPr>
        <w:tab/>
        <w:t>Effective Date</w:t>
      </w:r>
      <w:bookmarkEnd w:id="89"/>
      <w:bookmarkEnd w:id="90"/>
    </w:p>
    <w:p w14:paraId="64E0B31C" w14:textId="77777777" w:rsidR="008B604B" w:rsidRPr="00790D8C" w:rsidRDefault="008B604B" w:rsidP="008B604B">
      <w:pPr>
        <w:widowControl w:val="0"/>
        <w:jc w:val="right"/>
        <w:rPr>
          <w:rFonts w:ascii="Skeena" w:hAnsi="Skeena" w:cs="Arial"/>
          <w:sz w:val="16"/>
          <w:szCs w:val="16"/>
        </w:rPr>
      </w:pPr>
      <w:r w:rsidRPr="00790D8C">
        <w:rPr>
          <w:rFonts w:ascii="Skeena" w:hAnsi="Skeena" w:cs="Arial"/>
          <w:sz w:val="16"/>
          <w:szCs w:val="16"/>
        </w:rPr>
        <w:t>(Eff. 06/01/14)</w:t>
      </w:r>
    </w:p>
    <w:p w14:paraId="1B443315" w14:textId="77777777" w:rsidR="008B604B" w:rsidRPr="00790D8C" w:rsidRDefault="008B604B" w:rsidP="008B604B">
      <w:pPr>
        <w:widowControl w:val="0"/>
        <w:jc w:val="both"/>
        <w:rPr>
          <w:rFonts w:ascii="Skeena" w:hAnsi="Skeena" w:cs="Arial"/>
          <w:color w:val="000000"/>
        </w:rPr>
      </w:pPr>
      <w:r w:rsidRPr="00790D8C">
        <w:rPr>
          <w:rFonts w:ascii="Skeena" w:hAnsi="Skeena" w:cs="Arial"/>
          <w:color w:val="000000"/>
        </w:rPr>
        <w:t>ATAs submitted prior to January 1, 2014, will have an Application Effective Date (AED) of January 1, 2014. ATAs submitted on or after January 1, 2014, will have an AED of the date of the application. Refer to the chart below for the correct AED based on date of application.</w:t>
      </w:r>
    </w:p>
    <w:p w14:paraId="2268746A" w14:textId="77777777" w:rsidR="008B604B" w:rsidRPr="00790D8C" w:rsidRDefault="008B604B" w:rsidP="008B604B">
      <w:pPr>
        <w:widowControl w:val="0"/>
        <w:rPr>
          <w:rFonts w:ascii="Skeena" w:hAnsi="Skeena" w:cs="Arial"/>
          <w:color w:val="000000"/>
        </w:rPr>
      </w:pPr>
    </w:p>
    <w:tbl>
      <w:tblPr>
        <w:tblStyle w:val="TableGrid"/>
        <w:tblW w:w="5000" w:type="pct"/>
        <w:tblLook w:val="04A0" w:firstRow="1" w:lastRow="0" w:firstColumn="1" w:lastColumn="0" w:noHBand="0" w:noVBand="1"/>
      </w:tblPr>
      <w:tblGrid>
        <w:gridCol w:w="4675"/>
        <w:gridCol w:w="4675"/>
      </w:tblGrid>
      <w:tr w:rsidR="008B604B" w:rsidRPr="00790D8C" w14:paraId="05561B15" w14:textId="77777777" w:rsidTr="00894D7D">
        <w:tc>
          <w:tcPr>
            <w:tcW w:w="2500" w:type="pct"/>
          </w:tcPr>
          <w:p w14:paraId="1C46BA70" w14:textId="77777777" w:rsidR="008B604B" w:rsidRPr="00790D8C" w:rsidRDefault="008B604B" w:rsidP="008B604B">
            <w:pPr>
              <w:widowControl w:val="0"/>
              <w:jc w:val="both"/>
              <w:rPr>
                <w:rFonts w:ascii="Skeena" w:hAnsi="Skeena" w:cs="Arial"/>
                <w:color w:val="000000"/>
                <w:sz w:val="22"/>
              </w:rPr>
            </w:pPr>
            <w:r w:rsidRPr="00790D8C">
              <w:rPr>
                <w:rFonts w:ascii="Skeena" w:hAnsi="Skeena" w:cs="Arial"/>
                <w:color w:val="000000"/>
                <w:sz w:val="22"/>
              </w:rPr>
              <w:t>If the Applicant applied…</w:t>
            </w:r>
          </w:p>
        </w:tc>
        <w:tc>
          <w:tcPr>
            <w:tcW w:w="2500" w:type="pct"/>
          </w:tcPr>
          <w:p w14:paraId="606B0971" w14:textId="77777777" w:rsidR="008B604B" w:rsidRPr="00790D8C" w:rsidRDefault="008B604B" w:rsidP="008B604B">
            <w:pPr>
              <w:widowControl w:val="0"/>
              <w:jc w:val="both"/>
              <w:rPr>
                <w:rFonts w:ascii="Skeena" w:hAnsi="Skeena" w:cs="Arial"/>
                <w:color w:val="000000"/>
                <w:sz w:val="22"/>
              </w:rPr>
            </w:pPr>
            <w:r w:rsidRPr="00790D8C">
              <w:rPr>
                <w:rFonts w:ascii="Skeena" w:hAnsi="Skeena" w:cs="Arial"/>
                <w:color w:val="000000"/>
                <w:sz w:val="22"/>
              </w:rPr>
              <w:t>Then the Application Effective Date will be…</w:t>
            </w:r>
          </w:p>
        </w:tc>
      </w:tr>
      <w:tr w:rsidR="008B604B" w:rsidRPr="00790D8C" w14:paraId="1318C4BE" w14:textId="77777777" w:rsidTr="00894D7D">
        <w:tc>
          <w:tcPr>
            <w:tcW w:w="2500" w:type="pct"/>
          </w:tcPr>
          <w:p w14:paraId="53599EBD" w14:textId="77777777" w:rsidR="008B604B" w:rsidRPr="00790D8C" w:rsidRDefault="008B604B" w:rsidP="008B604B">
            <w:pPr>
              <w:widowControl w:val="0"/>
              <w:jc w:val="center"/>
              <w:rPr>
                <w:rFonts w:ascii="Skeena" w:hAnsi="Skeena" w:cs="Arial"/>
                <w:color w:val="000000"/>
                <w:sz w:val="22"/>
              </w:rPr>
            </w:pPr>
            <w:r w:rsidRPr="00790D8C">
              <w:rPr>
                <w:rFonts w:ascii="Skeena" w:hAnsi="Skeena" w:cs="Arial"/>
                <w:color w:val="000000"/>
                <w:sz w:val="22"/>
              </w:rPr>
              <w:t>Between October 1 – December 31, 2013</w:t>
            </w:r>
          </w:p>
        </w:tc>
        <w:tc>
          <w:tcPr>
            <w:tcW w:w="2500" w:type="pct"/>
          </w:tcPr>
          <w:p w14:paraId="302B95A6" w14:textId="77777777" w:rsidR="008B604B" w:rsidRPr="00790D8C" w:rsidRDefault="008B604B" w:rsidP="008B604B">
            <w:pPr>
              <w:widowControl w:val="0"/>
              <w:jc w:val="center"/>
              <w:rPr>
                <w:rFonts w:ascii="Skeena" w:hAnsi="Skeena" w:cs="Arial"/>
                <w:color w:val="000000"/>
                <w:sz w:val="22"/>
              </w:rPr>
            </w:pPr>
            <w:r w:rsidRPr="00790D8C">
              <w:rPr>
                <w:rFonts w:ascii="Skeena" w:hAnsi="Skeena" w:cs="Arial"/>
                <w:color w:val="000000"/>
                <w:sz w:val="22"/>
              </w:rPr>
              <w:t>January 1, 2014</w:t>
            </w:r>
          </w:p>
        </w:tc>
      </w:tr>
      <w:tr w:rsidR="008B604B" w:rsidRPr="00790D8C" w14:paraId="223BBEB3" w14:textId="77777777" w:rsidTr="00894D7D">
        <w:tc>
          <w:tcPr>
            <w:tcW w:w="2500" w:type="pct"/>
          </w:tcPr>
          <w:p w14:paraId="384072C8" w14:textId="77777777" w:rsidR="008B604B" w:rsidRPr="00790D8C" w:rsidRDefault="008B604B" w:rsidP="008B604B">
            <w:pPr>
              <w:widowControl w:val="0"/>
              <w:jc w:val="center"/>
              <w:rPr>
                <w:rFonts w:ascii="Skeena" w:hAnsi="Skeena" w:cs="Arial"/>
                <w:color w:val="000000"/>
                <w:sz w:val="22"/>
              </w:rPr>
            </w:pPr>
            <w:r w:rsidRPr="00790D8C">
              <w:rPr>
                <w:rFonts w:ascii="Skeena" w:hAnsi="Skeena" w:cs="Arial"/>
                <w:color w:val="000000"/>
                <w:sz w:val="22"/>
              </w:rPr>
              <w:t>On or After January 1, 2014</w:t>
            </w:r>
          </w:p>
        </w:tc>
        <w:tc>
          <w:tcPr>
            <w:tcW w:w="2500" w:type="pct"/>
          </w:tcPr>
          <w:p w14:paraId="1B80409E" w14:textId="77777777" w:rsidR="008B604B" w:rsidRPr="00790D8C" w:rsidRDefault="008B604B" w:rsidP="008B604B">
            <w:pPr>
              <w:widowControl w:val="0"/>
              <w:jc w:val="center"/>
              <w:rPr>
                <w:rFonts w:ascii="Skeena" w:hAnsi="Skeena" w:cs="Arial"/>
                <w:color w:val="000000"/>
                <w:sz w:val="22"/>
              </w:rPr>
            </w:pPr>
            <w:r w:rsidRPr="00790D8C">
              <w:rPr>
                <w:rFonts w:ascii="Skeena" w:hAnsi="Skeena" w:cs="Arial"/>
                <w:color w:val="000000"/>
                <w:sz w:val="22"/>
              </w:rPr>
              <w:t>the Date of Application</w:t>
            </w:r>
          </w:p>
        </w:tc>
      </w:tr>
    </w:tbl>
    <w:p w14:paraId="690F8F93" w14:textId="77777777" w:rsidR="008B604B" w:rsidRPr="00790D8C" w:rsidRDefault="008B604B" w:rsidP="008B604B">
      <w:pPr>
        <w:widowControl w:val="0"/>
        <w:jc w:val="both"/>
        <w:rPr>
          <w:rFonts w:ascii="Skeena" w:hAnsi="Skeena" w:cs="Arial"/>
          <w:color w:val="000000"/>
        </w:rPr>
      </w:pPr>
    </w:p>
    <w:p w14:paraId="1503DD3C" w14:textId="77777777" w:rsidR="008B604B" w:rsidRPr="00790D8C" w:rsidRDefault="008B604B" w:rsidP="008B604B">
      <w:pPr>
        <w:widowControl w:val="0"/>
        <w:jc w:val="both"/>
        <w:rPr>
          <w:rFonts w:ascii="Skeena" w:hAnsi="Skeena" w:cs="Arial"/>
          <w:color w:val="000000"/>
        </w:rPr>
      </w:pPr>
      <w:r w:rsidRPr="00790D8C">
        <w:rPr>
          <w:rFonts w:ascii="Skeena" w:hAnsi="Skeena" w:cs="Arial"/>
          <w:i/>
          <w:color w:val="000000"/>
          <w:u w:val="single"/>
        </w:rPr>
        <w:t>Example 1</w:t>
      </w:r>
      <w:r w:rsidRPr="00790D8C">
        <w:rPr>
          <w:rFonts w:ascii="Skeena" w:hAnsi="Skeena" w:cs="Arial"/>
          <w:color w:val="000000"/>
        </w:rPr>
        <w:t>: Charles submitted an application for his family on October 13, 2013. The AED on his application will be January 1, 2014, and coverage will begin January 1, 2014.</w:t>
      </w:r>
    </w:p>
    <w:p w14:paraId="504B10AD" w14:textId="77777777" w:rsidR="008B604B" w:rsidRPr="00790D8C" w:rsidRDefault="008B604B" w:rsidP="008B604B">
      <w:pPr>
        <w:widowControl w:val="0"/>
        <w:jc w:val="both"/>
        <w:rPr>
          <w:rFonts w:ascii="Skeena" w:hAnsi="Skeena" w:cs="Arial"/>
          <w:color w:val="000000"/>
        </w:rPr>
      </w:pPr>
    </w:p>
    <w:p w14:paraId="6ACB9A6E" w14:textId="77777777" w:rsidR="008B604B" w:rsidRPr="00790D8C" w:rsidRDefault="008B604B" w:rsidP="008B604B">
      <w:pPr>
        <w:widowControl w:val="0"/>
        <w:jc w:val="both"/>
        <w:rPr>
          <w:rFonts w:ascii="Skeena" w:hAnsi="Skeena" w:cs="Arial"/>
          <w:color w:val="000000"/>
        </w:rPr>
      </w:pPr>
      <w:r w:rsidRPr="00790D8C">
        <w:rPr>
          <w:rFonts w:ascii="Skeena" w:hAnsi="Skeena" w:cs="Arial"/>
          <w:i/>
          <w:color w:val="000000"/>
          <w:u w:val="single"/>
        </w:rPr>
        <w:t>Example 2</w:t>
      </w:r>
      <w:r w:rsidRPr="00790D8C">
        <w:rPr>
          <w:rFonts w:ascii="Skeena" w:hAnsi="Skeena" w:cs="Arial"/>
          <w:color w:val="000000"/>
        </w:rPr>
        <w:t>: A pregnant woman applied to the FFM on January 3, 2014. Before she receives an eligibility determination, she submits an additional application for Medicaid on February 10, 2014. Based on the February application, she was determined eligible in MEDS for Medicaid benefits beginning February 1, 2014. Later the PDF of her January ATA is received. Based on a review of the January ATA, it is determined that she is reasonably compatible for Pregnant Woman (PW). SCDHHS should change the AED to January 3, 2014.</w:t>
      </w:r>
    </w:p>
    <w:p w14:paraId="1FF06925" w14:textId="77777777" w:rsidR="008B604B" w:rsidRPr="00790D8C" w:rsidRDefault="008B604B" w:rsidP="008B604B">
      <w:pPr>
        <w:widowControl w:val="0"/>
        <w:jc w:val="both"/>
        <w:rPr>
          <w:rFonts w:ascii="Skeena" w:hAnsi="Skeena" w:cs="Arial"/>
          <w:color w:val="000000"/>
        </w:rPr>
      </w:pPr>
    </w:p>
    <w:p w14:paraId="64FE7B98" w14:textId="77777777" w:rsidR="008B604B" w:rsidRPr="00790D8C" w:rsidRDefault="008B604B" w:rsidP="008B604B">
      <w:pPr>
        <w:widowControl w:val="0"/>
        <w:jc w:val="both"/>
        <w:rPr>
          <w:rFonts w:ascii="Skeena" w:hAnsi="Skeena" w:cs="Arial"/>
          <w:color w:val="000000"/>
        </w:rPr>
      </w:pPr>
      <w:r w:rsidRPr="00790D8C">
        <w:rPr>
          <w:rFonts w:ascii="Skeena" w:hAnsi="Skeena" w:cs="Arial"/>
          <w:b/>
          <w:color w:val="000000"/>
        </w:rPr>
        <w:t>NOTE</w:t>
      </w:r>
      <w:r w:rsidRPr="00790D8C">
        <w:rPr>
          <w:rFonts w:ascii="Skeena" w:hAnsi="Skeena" w:cs="Arial"/>
          <w:color w:val="000000"/>
        </w:rPr>
        <w:t>: A Help Desk ticket is required to insert the eligibility dates in Example 2.</w:t>
      </w:r>
    </w:p>
    <w:p w14:paraId="11D8572E" w14:textId="77777777" w:rsidR="008B604B" w:rsidRPr="00790D8C" w:rsidRDefault="008B604B" w:rsidP="008B604B">
      <w:pPr>
        <w:widowControl w:val="0"/>
        <w:rPr>
          <w:rFonts w:ascii="Skeena" w:hAnsi="Skeena" w:cs="Arial"/>
        </w:rPr>
      </w:pPr>
    </w:p>
    <w:p w14:paraId="339534D6" w14:textId="77777777" w:rsidR="008B604B" w:rsidRPr="00790D8C" w:rsidRDefault="008B604B" w:rsidP="008B604B">
      <w:pPr>
        <w:widowControl w:val="0"/>
        <w:tabs>
          <w:tab w:val="right" w:pos="9360"/>
        </w:tabs>
        <w:autoSpaceDE w:val="0"/>
        <w:autoSpaceDN w:val="0"/>
        <w:adjustRightInd w:val="0"/>
        <w:ind w:left="1440" w:hanging="1440"/>
        <w:outlineLvl w:val="1"/>
        <w:rPr>
          <w:rFonts w:ascii="Skeena" w:hAnsi="Skeena" w:cs="Arial"/>
          <w:b/>
          <w:bCs/>
        </w:rPr>
      </w:pPr>
      <w:bookmarkStart w:id="91" w:name="_Toc144199435"/>
      <w:bookmarkStart w:id="92" w:name="_Toc144465094"/>
      <w:r w:rsidRPr="00790D8C">
        <w:rPr>
          <w:rFonts w:ascii="Skeena" w:hAnsi="Skeena" w:cs="Arial"/>
          <w:b/>
          <w:bCs/>
        </w:rPr>
        <w:t>101.03.10B</w:t>
      </w:r>
      <w:r w:rsidRPr="00790D8C">
        <w:rPr>
          <w:rFonts w:ascii="Skeena" w:hAnsi="Skeena" w:cs="Arial"/>
          <w:b/>
          <w:bCs/>
        </w:rPr>
        <w:tab/>
        <w:t>Identifying ATA Household Member’s Current Eligibility or Application Status</w:t>
      </w:r>
      <w:bookmarkEnd w:id="91"/>
      <w:bookmarkEnd w:id="92"/>
    </w:p>
    <w:p w14:paraId="7E18C743" w14:textId="77777777" w:rsidR="008B604B" w:rsidRPr="00790D8C" w:rsidRDefault="008B604B" w:rsidP="008B604B">
      <w:pPr>
        <w:widowControl w:val="0"/>
        <w:jc w:val="right"/>
        <w:rPr>
          <w:rFonts w:ascii="Skeena" w:hAnsi="Skeena" w:cs="Arial"/>
          <w:sz w:val="16"/>
          <w:szCs w:val="16"/>
        </w:rPr>
      </w:pPr>
      <w:r w:rsidRPr="00790D8C">
        <w:rPr>
          <w:rFonts w:ascii="Skeena" w:hAnsi="Skeena" w:cs="Arial"/>
          <w:sz w:val="16"/>
          <w:szCs w:val="16"/>
        </w:rPr>
        <w:t>(Eff. 06/01/14)</w:t>
      </w:r>
    </w:p>
    <w:p w14:paraId="17A14729" w14:textId="77777777" w:rsidR="008B604B" w:rsidRPr="00790D8C" w:rsidRDefault="008B604B" w:rsidP="008B604B">
      <w:pPr>
        <w:widowControl w:val="0"/>
        <w:jc w:val="both"/>
        <w:rPr>
          <w:rFonts w:ascii="Skeena" w:hAnsi="Skeena" w:cs="Arial"/>
        </w:rPr>
      </w:pPr>
      <w:r w:rsidRPr="00790D8C">
        <w:rPr>
          <w:rFonts w:ascii="Skeena" w:hAnsi="Skeena" w:cs="Arial"/>
        </w:rPr>
        <w:t>The ATA is color-coded to assist the Eligibility Worker with quickly identifying each household member’s current eligibility or application status. Each household member’s “About Applicant” section is shaded one of the following colors:</w:t>
      </w:r>
    </w:p>
    <w:p w14:paraId="2133A013" w14:textId="77777777" w:rsidR="008B604B" w:rsidRPr="00790D8C" w:rsidRDefault="008B604B" w:rsidP="008B604B">
      <w:pPr>
        <w:widowControl w:val="0"/>
        <w:numPr>
          <w:ilvl w:val="0"/>
          <w:numId w:val="98"/>
        </w:numPr>
        <w:jc w:val="both"/>
        <w:rPr>
          <w:rFonts w:ascii="Skeena" w:hAnsi="Skeena" w:cs="Arial"/>
        </w:rPr>
      </w:pPr>
      <w:r w:rsidRPr="00790D8C">
        <w:rPr>
          <w:rFonts w:ascii="Skeena" w:hAnsi="Skeena" w:cs="Arial"/>
          <w:b/>
        </w:rPr>
        <w:t>Green</w:t>
      </w:r>
      <w:r w:rsidRPr="00790D8C">
        <w:rPr>
          <w:rFonts w:ascii="Skeena" w:hAnsi="Skeena" w:cs="Arial"/>
        </w:rPr>
        <w:t xml:space="preserve"> indicates the applicant is applying for coverage and not currently eligible for benefits in MEDS.</w:t>
      </w:r>
    </w:p>
    <w:p w14:paraId="5490CADF" w14:textId="77777777" w:rsidR="008B604B" w:rsidRPr="00790D8C" w:rsidRDefault="008B604B" w:rsidP="008B604B">
      <w:pPr>
        <w:widowControl w:val="0"/>
        <w:numPr>
          <w:ilvl w:val="0"/>
          <w:numId w:val="98"/>
        </w:numPr>
        <w:jc w:val="both"/>
        <w:rPr>
          <w:rFonts w:ascii="Skeena" w:hAnsi="Skeena" w:cs="Arial"/>
        </w:rPr>
      </w:pPr>
      <w:r w:rsidRPr="00790D8C">
        <w:rPr>
          <w:rFonts w:ascii="Skeena" w:hAnsi="Skeena" w:cs="Arial"/>
          <w:b/>
        </w:rPr>
        <w:t>Blue</w:t>
      </w:r>
      <w:r w:rsidRPr="00790D8C">
        <w:rPr>
          <w:rFonts w:ascii="Skeena" w:hAnsi="Skeena" w:cs="Arial"/>
        </w:rPr>
        <w:t xml:space="preserve"> indicates the applicant is currently eligible for benefits in MEDS; however, the </w:t>
      </w:r>
      <w:r w:rsidRPr="00790D8C">
        <w:rPr>
          <w:rFonts w:ascii="Skeena" w:hAnsi="Skeena" w:cs="Arial"/>
        </w:rPr>
        <w:lastRenderedPageBreak/>
        <w:t>Eligibility Worker needs to determine if the individual was eligible for Medicaid in the month that he/she submitted the application to the FFM.</w:t>
      </w:r>
    </w:p>
    <w:p w14:paraId="51C3C246" w14:textId="77777777" w:rsidR="008B604B" w:rsidRPr="00790D8C" w:rsidRDefault="008B604B" w:rsidP="008B604B">
      <w:pPr>
        <w:widowControl w:val="0"/>
        <w:numPr>
          <w:ilvl w:val="0"/>
          <w:numId w:val="98"/>
        </w:numPr>
        <w:jc w:val="both"/>
        <w:rPr>
          <w:rFonts w:ascii="Skeena" w:hAnsi="Skeena" w:cs="Arial"/>
          <w:b/>
        </w:rPr>
      </w:pPr>
      <w:r w:rsidRPr="00790D8C">
        <w:rPr>
          <w:rFonts w:ascii="Skeena" w:hAnsi="Skeena" w:cs="Arial"/>
          <w:b/>
        </w:rPr>
        <w:t>Pink</w:t>
      </w:r>
      <w:r w:rsidRPr="00790D8C">
        <w:rPr>
          <w:rFonts w:ascii="Skeena" w:hAnsi="Skeena" w:cs="Arial"/>
        </w:rPr>
        <w:t xml:space="preserve"> indicates the individual is a member of the household but is not seeking Medicaid benefits.</w:t>
      </w:r>
    </w:p>
    <w:p w14:paraId="5E00DB88" w14:textId="77777777" w:rsidR="008B604B" w:rsidRPr="00790D8C" w:rsidRDefault="008B604B" w:rsidP="008B604B">
      <w:pPr>
        <w:widowControl w:val="0"/>
        <w:rPr>
          <w:rFonts w:ascii="Skeena" w:hAnsi="Skeena" w:cs="Arial"/>
        </w:rPr>
      </w:pPr>
    </w:p>
    <w:p w14:paraId="61F2E405" w14:textId="77777777" w:rsidR="008B604B" w:rsidRPr="00790D8C" w:rsidRDefault="008B604B" w:rsidP="008B604B">
      <w:pPr>
        <w:widowControl w:val="0"/>
        <w:tabs>
          <w:tab w:val="right" w:pos="9360"/>
        </w:tabs>
        <w:autoSpaceDE w:val="0"/>
        <w:autoSpaceDN w:val="0"/>
        <w:adjustRightInd w:val="0"/>
        <w:ind w:left="1440" w:hanging="1440"/>
        <w:outlineLvl w:val="1"/>
        <w:rPr>
          <w:rFonts w:ascii="Skeena" w:hAnsi="Skeena" w:cs="Arial"/>
          <w:b/>
          <w:bCs/>
        </w:rPr>
      </w:pPr>
      <w:bookmarkStart w:id="93" w:name="_Toc144199436"/>
      <w:bookmarkStart w:id="94" w:name="_Toc144465095"/>
      <w:r w:rsidRPr="00790D8C">
        <w:rPr>
          <w:rFonts w:ascii="Skeena" w:hAnsi="Skeena" w:cs="Arial"/>
          <w:b/>
          <w:bCs/>
        </w:rPr>
        <w:t>101.03.10C</w:t>
      </w:r>
      <w:r w:rsidRPr="00790D8C">
        <w:rPr>
          <w:rFonts w:ascii="Skeena" w:hAnsi="Skeena" w:cs="Arial"/>
          <w:b/>
          <w:bCs/>
        </w:rPr>
        <w:tab/>
        <w:t>Processing Account Transfer Applications</w:t>
      </w:r>
      <w:bookmarkEnd w:id="93"/>
      <w:bookmarkEnd w:id="94"/>
    </w:p>
    <w:p w14:paraId="3E227812" w14:textId="77777777" w:rsidR="008B604B" w:rsidRPr="00790D8C" w:rsidRDefault="008B604B" w:rsidP="008B604B">
      <w:pPr>
        <w:widowControl w:val="0"/>
        <w:jc w:val="right"/>
        <w:rPr>
          <w:rFonts w:ascii="Skeena" w:hAnsi="Skeena" w:cs="Arial"/>
          <w:sz w:val="16"/>
          <w:szCs w:val="16"/>
        </w:rPr>
      </w:pPr>
      <w:r w:rsidRPr="00790D8C">
        <w:rPr>
          <w:rFonts w:ascii="Skeena" w:hAnsi="Skeena" w:cs="Arial"/>
          <w:sz w:val="16"/>
          <w:szCs w:val="16"/>
        </w:rPr>
        <w:t>(Rev. 11/01/18)</w:t>
      </w:r>
    </w:p>
    <w:p w14:paraId="4B6525BA" w14:textId="77777777" w:rsidR="008B604B" w:rsidRPr="00790D8C" w:rsidRDefault="008B604B" w:rsidP="008B604B">
      <w:pPr>
        <w:widowControl w:val="0"/>
        <w:rPr>
          <w:rFonts w:ascii="Skeena" w:hAnsi="Skeena" w:cs="Arial"/>
        </w:rPr>
      </w:pPr>
      <w:r w:rsidRPr="00790D8C">
        <w:rPr>
          <w:rFonts w:ascii="Skeena" w:hAnsi="Skeena" w:cs="Arial"/>
        </w:rPr>
        <w:t xml:space="preserve">ATAs received from the FFM must be evaluated for both MAGI and Non-MAGI eligibility. </w:t>
      </w:r>
    </w:p>
    <w:p w14:paraId="02652C96" w14:textId="77777777" w:rsidR="008B604B" w:rsidRPr="00790D8C" w:rsidRDefault="008B604B" w:rsidP="008B604B">
      <w:pPr>
        <w:widowControl w:val="0"/>
        <w:rPr>
          <w:rFonts w:ascii="Skeena" w:hAnsi="Skeena" w:cs="Arial"/>
        </w:rPr>
      </w:pPr>
    </w:p>
    <w:p w14:paraId="7E6C2C10" w14:textId="77777777" w:rsidR="008B604B" w:rsidRPr="00790D8C" w:rsidRDefault="008B604B" w:rsidP="008B604B">
      <w:pPr>
        <w:widowControl w:val="0"/>
        <w:rPr>
          <w:rFonts w:ascii="Skeena" w:hAnsi="Skeena" w:cs="Arial"/>
          <w:b/>
        </w:rPr>
      </w:pPr>
      <w:r w:rsidRPr="00790D8C">
        <w:rPr>
          <w:rFonts w:ascii="Skeena" w:hAnsi="Skeena" w:cs="Arial"/>
          <w:b/>
        </w:rPr>
        <w:t>A. Evaluate for MAGI Eligibility</w:t>
      </w:r>
    </w:p>
    <w:p w14:paraId="16E35D26" w14:textId="77777777" w:rsidR="008B604B" w:rsidRPr="00790D8C" w:rsidRDefault="008B604B" w:rsidP="008B604B">
      <w:pPr>
        <w:widowControl w:val="0"/>
        <w:jc w:val="both"/>
        <w:rPr>
          <w:rFonts w:ascii="Skeena" w:hAnsi="Skeena" w:cs="Arial"/>
        </w:rPr>
      </w:pPr>
      <w:r w:rsidRPr="00790D8C">
        <w:rPr>
          <w:rFonts w:ascii="Skeena" w:hAnsi="Skeena" w:cs="Arial"/>
        </w:rPr>
        <w:t xml:space="preserve">Workers should first determine if the individuals listed on an ATA are eligible under MAGI methodology. </w:t>
      </w:r>
    </w:p>
    <w:p w14:paraId="2B79449C" w14:textId="77777777" w:rsidR="008B604B" w:rsidRPr="00790D8C" w:rsidRDefault="008B604B" w:rsidP="008B604B">
      <w:pPr>
        <w:widowControl w:val="0"/>
        <w:numPr>
          <w:ilvl w:val="0"/>
          <w:numId w:val="99"/>
        </w:numPr>
        <w:jc w:val="both"/>
        <w:rPr>
          <w:rFonts w:ascii="Skeena" w:hAnsi="Skeena" w:cs="Arial"/>
        </w:rPr>
      </w:pPr>
      <w:r w:rsidRPr="00790D8C">
        <w:rPr>
          <w:rFonts w:ascii="Skeena" w:hAnsi="Skeena" w:cs="Arial"/>
        </w:rPr>
        <w:t xml:space="preserve">Income: </w:t>
      </w:r>
    </w:p>
    <w:p w14:paraId="6649EB49" w14:textId="77777777" w:rsidR="008B604B" w:rsidRPr="00790D8C" w:rsidRDefault="008B604B" w:rsidP="008B604B">
      <w:pPr>
        <w:widowControl w:val="0"/>
        <w:ind w:left="720"/>
        <w:jc w:val="both"/>
        <w:rPr>
          <w:rFonts w:ascii="Skeena" w:hAnsi="Skeena" w:cs="Arial"/>
        </w:rPr>
      </w:pPr>
      <w:r w:rsidRPr="00790D8C">
        <w:rPr>
          <w:rFonts w:ascii="Skeena" w:hAnsi="Skeena" w:cs="Arial"/>
        </w:rPr>
        <w:t xml:space="preserve">The application’s reasonable compatibility section determines if a named applicant is income eligible for Medicaid under a MAGI category. The result is based on whether the applicant’s self-attested income is reasonably compatible (RC) with the electronic data source’s reported income. </w:t>
      </w:r>
    </w:p>
    <w:p w14:paraId="3CD44ED3" w14:textId="77777777" w:rsidR="008B604B" w:rsidRPr="00790D8C" w:rsidRDefault="008B604B" w:rsidP="008B604B">
      <w:pPr>
        <w:widowControl w:val="0"/>
        <w:ind w:left="720"/>
        <w:jc w:val="both"/>
        <w:rPr>
          <w:rFonts w:ascii="Skeena" w:hAnsi="Skeena" w:cs="Arial"/>
        </w:rPr>
      </w:pPr>
    </w:p>
    <w:p w14:paraId="37E0BF6E" w14:textId="77777777" w:rsidR="008B604B" w:rsidRPr="00790D8C" w:rsidRDefault="008B604B" w:rsidP="008B604B">
      <w:pPr>
        <w:widowControl w:val="0"/>
        <w:ind w:left="720"/>
        <w:jc w:val="both"/>
        <w:rPr>
          <w:rFonts w:ascii="Skeena" w:hAnsi="Skeena" w:cs="Arial"/>
        </w:rPr>
      </w:pPr>
      <w:r w:rsidRPr="00790D8C">
        <w:rPr>
          <w:rFonts w:ascii="Skeena" w:hAnsi="Skeena" w:cs="Arial"/>
        </w:rPr>
        <w:t>If only hourly income is provided on the application, in order to determine income, first attempt to contact the applicant by phone to determine the expected number of hours per week the applicant works, and how frequently the applicant is paid. If the applicant’s hours vary then ask for annual income and divide by 12. If the information cannot be obtained by phone contact, send the applicant a FM 1233 to obtain this information. Calculate income following procedures outlined in MPPM 203.04.01.</w:t>
      </w:r>
    </w:p>
    <w:p w14:paraId="441CC371" w14:textId="77777777" w:rsidR="008B604B" w:rsidRPr="00790D8C" w:rsidRDefault="008B604B" w:rsidP="008B604B">
      <w:pPr>
        <w:widowControl w:val="0"/>
        <w:ind w:left="720"/>
        <w:jc w:val="both"/>
        <w:rPr>
          <w:rFonts w:ascii="Skeena" w:hAnsi="Skeena" w:cs="Arial"/>
        </w:rPr>
      </w:pPr>
    </w:p>
    <w:p w14:paraId="1E828FC8" w14:textId="77777777" w:rsidR="008B604B" w:rsidRPr="00790D8C" w:rsidRDefault="008B604B" w:rsidP="008B604B">
      <w:pPr>
        <w:widowControl w:val="0"/>
        <w:ind w:left="1440" w:hanging="720"/>
        <w:jc w:val="both"/>
        <w:rPr>
          <w:rFonts w:ascii="Skeena" w:hAnsi="Skeena" w:cs="Arial"/>
        </w:rPr>
      </w:pPr>
      <w:r w:rsidRPr="00790D8C">
        <w:rPr>
          <w:rFonts w:ascii="Skeena" w:hAnsi="Skeena" w:cs="Arial"/>
          <w:u w:val="single"/>
        </w:rPr>
        <w:t>Note</w:t>
      </w:r>
      <w:r w:rsidRPr="00790D8C">
        <w:rPr>
          <w:rFonts w:ascii="Skeena" w:hAnsi="Skeena" w:cs="Arial"/>
        </w:rPr>
        <w:t>:</w:t>
      </w:r>
      <w:r w:rsidRPr="00790D8C">
        <w:rPr>
          <w:rFonts w:ascii="Skeena" w:hAnsi="Skeena" w:cs="Arial"/>
        </w:rPr>
        <w:tab/>
        <w:t>The RC section does NOT take into account categorical eligibility. (i.e. an adult with no minor children in the home will be listed as income eligible for PCR even if they are not a parent or caretaker relative.)</w:t>
      </w:r>
    </w:p>
    <w:p w14:paraId="11D2BB4F" w14:textId="77777777" w:rsidR="008B604B" w:rsidRPr="00790D8C" w:rsidRDefault="008B604B" w:rsidP="008B604B">
      <w:pPr>
        <w:widowControl w:val="0"/>
        <w:numPr>
          <w:ilvl w:val="0"/>
          <w:numId w:val="99"/>
        </w:numPr>
        <w:jc w:val="both"/>
        <w:rPr>
          <w:rFonts w:ascii="Skeena" w:hAnsi="Skeena" w:cs="Arial"/>
        </w:rPr>
      </w:pPr>
      <w:r w:rsidRPr="00790D8C">
        <w:rPr>
          <w:rFonts w:ascii="Skeena" w:hAnsi="Skeena" w:cs="Arial"/>
        </w:rPr>
        <w:t>Pregnancy:</w:t>
      </w:r>
    </w:p>
    <w:p w14:paraId="5C687C65" w14:textId="77777777" w:rsidR="008B604B" w:rsidRPr="00790D8C" w:rsidRDefault="008B604B" w:rsidP="008B604B">
      <w:pPr>
        <w:widowControl w:val="0"/>
        <w:ind w:left="720"/>
        <w:jc w:val="both"/>
        <w:rPr>
          <w:rFonts w:ascii="Skeena" w:hAnsi="Skeena" w:cs="Arial"/>
        </w:rPr>
      </w:pPr>
      <w:r w:rsidRPr="00790D8C">
        <w:rPr>
          <w:rFonts w:ascii="Skeena" w:hAnsi="Skeena" w:cs="Arial"/>
        </w:rPr>
        <w:t>If a member of the household reports she is pregnant, assume that number of expected children is 1. However, if an additional expected-child will impact eligibility, contact the applicant to confirm the number of expected children.</w:t>
      </w:r>
    </w:p>
    <w:p w14:paraId="2F791F76" w14:textId="77777777" w:rsidR="008B604B" w:rsidRPr="00790D8C" w:rsidRDefault="008B604B" w:rsidP="008B604B">
      <w:pPr>
        <w:widowControl w:val="0"/>
        <w:rPr>
          <w:rFonts w:ascii="Skeena" w:hAnsi="Skeena" w:cs="Arial"/>
          <w:b/>
        </w:rPr>
      </w:pPr>
    </w:p>
    <w:tbl>
      <w:tblPr>
        <w:tblStyle w:val="TableGrid"/>
        <w:tblW w:w="5000" w:type="pct"/>
        <w:tblLook w:val="04A0" w:firstRow="1" w:lastRow="0" w:firstColumn="1" w:lastColumn="0" w:noHBand="0" w:noVBand="1"/>
      </w:tblPr>
      <w:tblGrid>
        <w:gridCol w:w="9350"/>
      </w:tblGrid>
      <w:tr w:rsidR="008B604B" w:rsidRPr="00747DDE" w14:paraId="4CCB3A33" w14:textId="77777777" w:rsidTr="00747DDE">
        <w:tc>
          <w:tcPr>
            <w:tcW w:w="5000" w:type="pct"/>
            <w:shd w:val="clear" w:color="auto" w:fill="000000" w:themeFill="text1"/>
          </w:tcPr>
          <w:p w14:paraId="54B8B381" w14:textId="77777777" w:rsidR="008B604B" w:rsidRPr="00747DDE" w:rsidRDefault="008B604B" w:rsidP="008B604B">
            <w:pPr>
              <w:widowControl w:val="0"/>
              <w:jc w:val="center"/>
              <w:rPr>
                <w:rFonts w:ascii="Skeena" w:hAnsi="Skeena" w:cs="Arial"/>
                <w:b/>
                <w:sz w:val="22"/>
                <w:szCs w:val="22"/>
              </w:rPr>
            </w:pPr>
            <w:r w:rsidRPr="00747DDE">
              <w:rPr>
                <w:rFonts w:ascii="Skeena" w:hAnsi="Skeena" w:cs="Arial"/>
                <w:b/>
                <w:sz w:val="22"/>
                <w:szCs w:val="22"/>
              </w:rPr>
              <w:t>Procedure for Determining whether a Workbook is necessary.</w:t>
            </w:r>
          </w:p>
        </w:tc>
      </w:tr>
      <w:tr w:rsidR="008B604B" w:rsidRPr="00790D8C" w14:paraId="455866DB" w14:textId="77777777" w:rsidTr="00894D7D">
        <w:tc>
          <w:tcPr>
            <w:tcW w:w="5000" w:type="pct"/>
          </w:tcPr>
          <w:p w14:paraId="2B84844E" w14:textId="77777777" w:rsidR="008B604B" w:rsidRPr="00790D8C" w:rsidRDefault="008B604B" w:rsidP="008B604B">
            <w:pPr>
              <w:widowControl w:val="0"/>
              <w:rPr>
                <w:rFonts w:ascii="Skeena" w:hAnsi="Skeena" w:cs="Arial"/>
                <w:sz w:val="22"/>
              </w:rPr>
            </w:pPr>
            <w:r w:rsidRPr="00790D8C">
              <w:rPr>
                <w:rFonts w:ascii="Skeena" w:hAnsi="Skeena" w:cs="Arial"/>
                <w:sz w:val="22"/>
              </w:rPr>
              <w:t xml:space="preserve">A Workbook </w:t>
            </w:r>
            <w:r w:rsidRPr="00790D8C">
              <w:rPr>
                <w:rFonts w:ascii="Skeena" w:hAnsi="Skeena" w:cs="Arial"/>
                <w:b/>
                <w:sz w:val="22"/>
              </w:rPr>
              <w:t>MAY NOT</w:t>
            </w:r>
            <w:r w:rsidRPr="00790D8C">
              <w:rPr>
                <w:rFonts w:ascii="Skeena" w:hAnsi="Skeena" w:cs="Arial"/>
                <w:sz w:val="22"/>
              </w:rPr>
              <w:t xml:space="preserve"> be necessary to determine MAGI eligibility.</w:t>
            </w:r>
          </w:p>
          <w:p w14:paraId="15D46CA5" w14:textId="77777777" w:rsidR="008B604B" w:rsidRPr="00790D8C" w:rsidRDefault="008B604B" w:rsidP="008B604B">
            <w:pPr>
              <w:widowControl w:val="0"/>
              <w:rPr>
                <w:rFonts w:ascii="Skeena" w:hAnsi="Skeena" w:cs="Arial"/>
                <w:sz w:val="22"/>
              </w:rPr>
            </w:pPr>
          </w:p>
          <w:p w14:paraId="1158B449" w14:textId="77777777" w:rsidR="008B604B" w:rsidRPr="00790D8C" w:rsidRDefault="008B604B" w:rsidP="008B604B">
            <w:pPr>
              <w:widowControl w:val="0"/>
              <w:rPr>
                <w:rFonts w:ascii="Skeena" w:hAnsi="Skeena" w:cs="Arial"/>
                <w:sz w:val="22"/>
              </w:rPr>
            </w:pPr>
            <w:r w:rsidRPr="00790D8C">
              <w:rPr>
                <w:rFonts w:ascii="Skeena" w:hAnsi="Skeena" w:cs="Arial"/>
                <w:sz w:val="22"/>
              </w:rPr>
              <w:t>The workbook is required if:</w:t>
            </w:r>
          </w:p>
          <w:p w14:paraId="13090CCB" w14:textId="77777777" w:rsidR="008B604B" w:rsidRPr="00790D8C" w:rsidRDefault="008B604B" w:rsidP="008B604B">
            <w:pPr>
              <w:widowControl w:val="0"/>
              <w:numPr>
                <w:ilvl w:val="0"/>
                <w:numId w:val="100"/>
              </w:numPr>
              <w:rPr>
                <w:rFonts w:ascii="Skeena" w:hAnsi="Skeena" w:cs="Arial"/>
                <w:sz w:val="22"/>
              </w:rPr>
            </w:pPr>
            <w:r w:rsidRPr="00790D8C">
              <w:rPr>
                <w:rFonts w:ascii="Skeena" w:hAnsi="Skeena" w:cs="Arial"/>
                <w:sz w:val="22"/>
              </w:rPr>
              <w:t>No reasonable compatible section is shown nor are results available.</w:t>
            </w:r>
          </w:p>
          <w:p w14:paraId="5D3C8B08" w14:textId="77777777" w:rsidR="008B604B" w:rsidRPr="00790D8C" w:rsidRDefault="008B604B" w:rsidP="008B604B">
            <w:pPr>
              <w:widowControl w:val="0"/>
              <w:numPr>
                <w:ilvl w:val="0"/>
                <w:numId w:val="100"/>
              </w:numPr>
              <w:rPr>
                <w:rFonts w:ascii="Skeena" w:hAnsi="Skeena" w:cs="Arial"/>
                <w:sz w:val="22"/>
              </w:rPr>
            </w:pPr>
            <w:r w:rsidRPr="00790D8C">
              <w:rPr>
                <w:rFonts w:ascii="Skeena" w:hAnsi="Skeena" w:cs="Arial"/>
                <w:sz w:val="22"/>
              </w:rPr>
              <w:t xml:space="preserve">The household has a child who receives an earned income higher than the tax-filing threshold. </w:t>
            </w:r>
          </w:p>
          <w:p w14:paraId="76AE9017" w14:textId="77777777" w:rsidR="008B604B" w:rsidRPr="00790D8C" w:rsidRDefault="008B604B" w:rsidP="008B604B">
            <w:pPr>
              <w:widowControl w:val="0"/>
              <w:rPr>
                <w:rFonts w:ascii="Skeena" w:hAnsi="Skeena" w:cs="Arial"/>
                <w:sz w:val="22"/>
              </w:rPr>
            </w:pPr>
          </w:p>
          <w:p w14:paraId="21DAA88F" w14:textId="77777777" w:rsidR="008B604B" w:rsidRPr="00790D8C" w:rsidRDefault="008B604B" w:rsidP="008B604B">
            <w:pPr>
              <w:widowControl w:val="0"/>
              <w:ind w:left="720" w:hanging="720"/>
              <w:rPr>
                <w:rFonts w:ascii="Skeena" w:hAnsi="Skeena" w:cs="Arial"/>
                <w:sz w:val="22"/>
              </w:rPr>
            </w:pPr>
            <w:r w:rsidRPr="00790D8C">
              <w:rPr>
                <w:rFonts w:ascii="Skeena" w:hAnsi="Skeena" w:cs="Arial"/>
                <w:sz w:val="22"/>
                <w:u w:val="single"/>
              </w:rPr>
              <w:t>Note</w:t>
            </w:r>
            <w:r w:rsidRPr="00790D8C">
              <w:rPr>
                <w:rFonts w:ascii="Skeena" w:hAnsi="Skeena" w:cs="Arial"/>
                <w:sz w:val="22"/>
              </w:rPr>
              <w:t>:</w:t>
            </w:r>
            <w:r w:rsidRPr="00790D8C">
              <w:rPr>
                <w:rFonts w:ascii="Skeena" w:hAnsi="Skeena" w:cs="Arial"/>
                <w:sz w:val="22"/>
              </w:rPr>
              <w:tab/>
              <w:t xml:space="preserve">If the child’s earned income exceeds the tax-filing threshold, his earned income and any Social Security income he receives are counted in the household income. </w:t>
            </w:r>
          </w:p>
          <w:p w14:paraId="5C81467F" w14:textId="77777777" w:rsidR="008B604B" w:rsidRPr="00790D8C" w:rsidRDefault="008B604B" w:rsidP="008B604B">
            <w:pPr>
              <w:widowControl w:val="0"/>
              <w:rPr>
                <w:rFonts w:ascii="Skeena" w:hAnsi="Skeena" w:cs="Arial"/>
                <w:sz w:val="22"/>
              </w:rPr>
            </w:pPr>
          </w:p>
          <w:p w14:paraId="667A5A17" w14:textId="77777777" w:rsidR="008B604B" w:rsidRPr="00790D8C" w:rsidRDefault="008B604B" w:rsidP="008B604B">
            <w:pPr>
              <w:widowControl w:val="0"/>
              <w:rPr>
                <w:rFonts w:ascii="Skeena" w:hAnsi="Skeena" w:cs="Arial"/>
                <w:sz w:val="22"/>
              </w:rPr>
            </w:pPr>
            <w:r w:rsidRPr="00790D8C">
              <w:rPr>
                <w:rFonts w:ascii="Skeena" w:hAnsi="Skeena" w:cs="Arial"/>
                <w:sz w:val="22"/>
              </w:rPr>
              <w:t xml:space="preserve">The workbook is </w:t>
            </w:r>
            <w:r w:rsidRPr="00790D8C">
              <w:rPr>
                <w:rFonts w:ascii="Skeena" w:hAnsi="Skeena" w:cs="Arial"/>
                <w:b/>
                <w:sz w:val="22"/>
              </w:rPr>
              <w:t>NOT</w:t>
            </w:r>
            <w:r w:rsidRPr="00790D8C">
              <w:rPr>
                <w:rFonts w:ascii="Skeena" w:hAnsi="Skeena" w:cs="Arial"/>
                <w:sz w:val="22"/>
              </w:rPr>
              <w:t xml:space="preserve"> required if:</w:t>
            </w:r>
          </w:p>
          <w:p w14:paraId="7EDF0A08" w14:textId="77777777" w:rsidR="008B604B" w:rsidRPr="00790D8C" w:rsidRDefault="008B604B" w:rsidP="008B604B">
            <w:pPr>
              <w:widowControl w:val="0"/>
              <w:numPr>
                <w:ilvl w:val="0"/>
                <w:numId w:val="100"/>
              </w:numPr>
              <w:rPr>
                <w:rFonts w:ascii="Skeena" w:hAnsi="Skeena" w:cs="Arial"/>
                <w:sz w:val="22"/>
              </w:rPr>
            </w:pPr>
            <w:r w:rsidRPr="00790D8C">
              <w:rPr>
                <w:rFonts w:ascii="Skeena" w:hAnsi="Skeena" w:cs="Arial"/>
                <w:sz w:val="22"/>
              </w:rPr>
              <w:t>Reasonable compatible and countable income is given.</w:t>
            </w:r>
          </w:p>
          <w:p w14:paraId="4D90C167" w14:textId="77777777" w:rsidR="008B604B" w:rsidRPr="00790D8C" w:rsidRDefault="008B604B" w:rsidP="008B604B">
            <w:pPr>
              <w:widowControl w:val="0"/>
              <w:numPr>
                <w:ilvl w:val="0"/>
                <w:numId w:val="100"/>
              </w:numPr>
              <w:rPr>
                <w:rFonts w:ascii="Skeena" w:hAnsi="Skeena" w:cs="Arial"/>
                <w:sz w:val="22"/>
              </w:rPr>
            </w:pPr>
            <w:r w:rsidRPr="00790D8C">
              <w:rPr>
                <w:rFonts w:ascii="Skeena" w:hAnsi="Skeena" w:cs="Arial"/>
                <w:sz w:val="22"/>
              </w:rPr>
              <w:t>All applicants are over-income (in this case you are required to deny the case).</w:t>
            </w:r>
          </w:p>
        </w:tc>
      </w:tr>
    </w:tbl>
    <w:p w14:paraId="6B6EC29D" w14:textId="77777777" w:rsidR="008B604B" w:rsidRPr="00790D8C" w:rsidRDefault="008B604B" w:rsidP="008B604B">
      <w:pPr>
        <w:widowControl w:val="0"/>
        <w:rPr>
          <w:rFonts w:ascii="Skeena" w:hAnsi="Skeena" w:cs="Arial"/>
          <w:b/>
        </w:rPr>
      </w:pPr>
    </w:p>
    <w:p w14:paraId="132CDFD3" w14:textId="77777777" w:rsidR="008B604B" w:rsidRPr="00790D8C" w:rsidRDefault="008B604B" w:rsidP="008B604B">
      <w:pPr>
        <w:widowControl w:val="0"/>
        <w:rPr>
          <w:rFonts w:ascii="Skeena" w:hAnsi="Skeena" w:cs="Arial"/>
          <w:b/>
        </w:rPr>
      </w:pPr>
      <w:r w:rsidRPr="00790D8C">
        <w:rPr>
          <w:rFonts w:ascii="Skeena" w:hAnsi="Skeena" w:cs="Arial"/>
          <w:b/>
        </w:rPr>
        <w:t>B. Evaluate for Non-MAGI Eligibility</w:t>
      </w:r>
    </w:p>
    <w:p w14:paraId="3B934C96" w14:textId="77777777" w:rsidR="008B604B" w:rsidRPr="00790D8C" w:rsidRDefault="008B604B" w:rsidP="008B604B">
      <w:pPr>
        <w:widowControl w:val="0"/>
        <w:rPr>
          <w:rFonts w:ascii="Skeena" w:hAnsi="Skeena" w:cs="Arial"/>
        </w:rPr>
      </w:pPr>
      <w:r w:rsidRPr="00790D8C">
        <w:rPr>
          <w:rFonts w:ascii="Skeena" w:hAnsi="Skeena" w:cs="Arial"/>
        </w:rPr>
        <w:t>Next, review the application to determine if:</w:t>
      </w:r>
    </w:p>
    <w:p w14:paraId="1CEDF368" w14:textId="77777777" w:rsidR="008B604B" w:rsidRPr="00790D8C" w:rsidRDefault="008B604B" w:rsidP="008B604B">
      <w:pPr>
        <w:widowControl w:val="0"/>
        <w:numPr>
          <w:ilvl w:val="2"/>
          <w:numId w:val="100"/>
        </w:numPr>
        <w:ind w:left="720"/>
        <w:jc w:val="both"/>
        <w:rPr>
          <w:rFonts w:ascii="Skeena" w:hAnsi="Skeena" w:cs="Arial"/>
        </w:rPr>
      </w:pPr>
      <w:r w:rsidRPr="00790D8C">
        <w:rPr>
          <w:rFonts w:ascii="Skeena" w:hAnsi="Skeena" w:cs="Arial"/>
        </w:rPr>
        <w:t xml:space="preserve">Any applicant is over 65 years old, or indicates that he/she is blind and/or disabled. </w:t>
      </w:r>
    </w:p>
    <w:p w14:paraId="6F9F993F" w14:textId="77777777" w:rsidR="008B604B" w:rsidRPr="00790D8C" w:rsidRDefault="008B604B" w:rsidP="008B604B">
      <w:pPr>
        <w:widowControl w:val="0"/>
        <w:ind w:left="720"/>
        <w:jc w:val="both"/>
        <w:rPr>
          <w:rFonts w:ascii="Skeena" w:hAnsi="Skeena" w:cs="Arial"/>
        </w:rPr>
      </w:pPr>
      <w:r w:rsidRPr="00790D8C">
        <w:rPr>
          <w:rFonts w:ascii="Skeena" w:hAnsi="Skeena" w:cs="Arial"/>
        </w:rPr>
        <w:t>If so, the Eligibility Worker should: complete a FM 1233; create a second tracking form in OnBase; and send the appropriate Non-MAGI addendum(s) and needed verifications to collect the necessary information to make a SSI-related determination.</w:t>
      </w:r>
    </w:p>
    <w:p w14:paraId="58C6F621" w14:textId="77777777" w:rsidR="008B604B" w:rsidRPr="00790D8C" w:rsidRDefault="008B604B" w:rsidP="008B604B">
      <w:pPr>
        <w:widowControl w:val="0"/>
        <w:numPr>
          <w:ilvl w:val="2"/>
          <w:numId w:val="100"/>
        </w:numPr>
        <w:ind w:left="720"/>
        <w:jc w:val="both"/>
        <w:rPr>
          <w:rFonts w:ascii="Skeena" w:hAnsi="Skeena" w:cs="Arial"/>
        </w:rPr>
      </w:pPr>
      <w:r w:rsidRPr="00790D8C">
        <w:rPr>
          <w:rFonts w:ascii="Skeena" w:hAnsi="Skeena" w:cs="Arial"/>
        </w:rPr>
        <w:t xml:space="preserve">Any applicant indicates he may be eligible for long-term care services by stating he is living in a medical facility or institution or indicates that he has limited activities of daily living (ADL). </w:t>
      </w:r>
    </w:p>
    <w:p w14:paraId="63DD2DB9" w14:textId="77777777" w:rsidR="008B604B" w:rsidRPr="00790D8C" w:rsidRDefault="008B604B" w:rsidP="008B604B">
      <w:pPr>
        <w:widowControl w:val="0"/>
        <w:rPr>
          <w:rFonts w:ascii="Skeena" w:hAnsi="Skeena" w:cs="Arial"/>
        </w:rPr>
      </w:pPr>
    </w:p>
    <w:p w14:paraId="372FF4F7" w14:textId="77777777" w:rsidR="008B604B" w:rsidRPr="00790D8C" w:rsidRDefault="008B604B" w:rsidP="008B604B">
      <w:pPr>
        <w:widowControl w:val="0"/>
        <w:rPr>
          <w:rFonts w:ascii="Skeena" w:hAnsi="Skeena" w:cs="Arial"/>
        </w:rPr>
      </w:pPr>
      <w:r w:rsidRPr="00790D8C">
        <w:rPr>
          <w:rFonts w:ascii="Skeena" w:hAnsi="Skeena" w:cs="Arial"/>
        </w:rPr>
        <w:t xml:space="preserve">If so, apply the same steps as above. </w:t>
      </w:r>
    </w:p>
    <w:p w14:paraId="45D56AA4" w14:textId="77777777" w:rsidR="008B604B" w:rsidRPr="00790D8C" w:rsidRDefault="008B604B" w:rsidP="008B604B">
      <w:pPr>
        <w:widowControl w:val="0"/>
        <w:rPr>
          <w:rFonts w:ascii="Skeena" w:hAnsi="Skeena" w:cs="Arial"/>
        </w:rPr>
      </w:pPr>
    </w:p>
    <w:p w14:paraId="2768F749" w14:textId="77777777" w:rsidR="008B604B" w:rsidRPr="00790D8C" w:rsidRDefault="008B604B" w:rsidP="008B604B">
      <w:pPr>
        <w:widowControl w:val="0"/>
        <w:rPr>
          <w:rFonts w:ascii="Skeena" w:hAnsi="Skeena" w:cs="Arial"/>
          <w:b/>
        </w:rPr>
      </w:pPr>
      <w:r w:rsidRPr="00790D8C">
        <w:rPr>
          <w:rFonts w:ascii="Skeena" w:hAnsi="Skeena" w:cs="Arial"/>
          <w:b/>
        </w:rPr>
        <w:t>C. When do I need to send a 1233?</w:t>
      </w:r>
    </w:p>
    <w:p w14:paraId="00E37FF8" w14:textId="77777777" w:rsidR="008B604B" w:rsidRPr="00790D8C" w:rsidRDefault="008B604B" w:rsidP="008B604B">
      <w:pPr>
        <w:widowControl w:val="0"/>
        <w:rPr>
          <w:rFonts w:ascii="Skeena" w:hAnsi="Skeena" w:cs="Arial"/>
        </w:rPr>
      </w:pPr>
      <w:r w:rsidRPr="00790D8C">
        <w:rPr>
          <w:rFonts w:ascii="Skeena" w:hAnsi="Skeena" w:cs="Arial"/>
        </w:rPr>
        <w:t xml:space="preserve">The following table details when a Form 1233 should be sent. </w:t>
      </w:r>
    </w:p>
    <w:p w14:paraId="32B0F568" w14:textId="77777777" w:rsidR="008B604B" w:rsidRPr="00790D8C" w:rsidRDefault="008B604B" w:rsidP="008B604B">
      <w:pPr>
        <w:widowControl w:val="0"/>
        <w:rPr>
          <w:rFonts w:ascii="Skeena" w:hAnsi="Skeena" w:cs="Arial"/>
        </w:rPr>
      </w:pPr>
    </w:p>
    <w:tbl>
      <w:tblPr>
        <w:tblStyle w:val="TableGrid"/>
        <w:tblW w:w="5000" w:type="pct"/>
        <w:tblLook w:val="04A0" w:firstRow="1" w:lastRow="0" w:firstColumn="1" w:lastColumn="0" w:noHBand="0" w:noVBand="1"/>
      </w:tblPr>
      <w:tblGrid>
        <w:gridCol w:w="3115"/>
        <w:gridCol w:w="3269"/>
        <w:gridCol w:w="2966"/>
      </w:tblGrid>
      <w:tr w:rsidR="008B604B" w:rsidRPr="00790D8C" w14:paraId="08EA3833" w14:textId="77777777" w:rsidTr="00747DDE">
        <w:trPr>
          <w:tblHeader/>
        </w:trPr>
        <w:tc>
          <w:tcPr>
            <w:tcW w:w="1666" w:type="pct"/>
            <w:tcBorders>
              <w:right w:val="single" w:sz="4" w:space="0" w:color="FFFFFF" w:themeColor="background1"/>
            </w:tcBorders>
            <w:shd w:val="clear" w:color="auto" w:fill="000000" w:themeFill="text1"/>
          </w:tcPr>
          <w:p w14:paraId="49C365FB" w14:textId="77777777" w:rsidR="008B604B" w:rsidRPr="00790D8C" w:rsidRDefault="008B604B" w:rsidP="008B604B">
            <w:pPr>
              <w:widowControl w:val="0"/>
              <w:jc w:val="center"/>
              <w:rPr>
                <w:rFonts w:ascii="Skeena" w:hAnsi="Skeena" w:cs="Arial"/>
                <w:b/>
                <w:szCs w:val="22"/>
              </w:rPr>
            </w:pPr>
            <w:r w:rsidRPr="00790D8C">
              <w:rPr>
                <w:rFonts w:ascii="Skeena" w:hAnsi="Skeena" w:cs="Arial"/>
                <w:b/>
                <w:szCs w:val="22"/>
              </w:rPr>
              <w:t>Factor</w:t>
            </w:r>
          </w:p>
        </w:tc>
        <w:tc>
          <w:tcPr>
            <w:tcW w:w="1748" w:type="pct"/>
            <w:tcBorders>
              <w:left w:val="single" w:sz="4" w:space="0" w:color="FFFFFF" w:themeColor="background1"/>
              <w:right w:val="single" w:sz="4" w:space="0" w:color="FFFFFF" w:themeColor="background1"/>
            </w:tcBorders>
            <w:shd w:val="clear" w:color="auto" w:fill="000000" w:themeFill="text1"/>
          </w:tcPr>
          <w:p w14:paraId="682C334C" w14:textId="77777777" w:rsidR="008B604B" w:rsidRPr="00790D8C" w:rsidRDefault="008B604B" w:rsidP="008B604B">
            <w:pPr>
              <w:widowControl w:val="0"/>
              <w:jc w:val="center"/>
              <w:rPr>
                <w:rFonts w:ascii="Skeena" w:hAnsi="Skeena" w:cs="Arial"/>
                <w:b/>
                <w:szCs w:val="22"/>
              </w:rPr>
            </w:pPr>
            <w:r w:rsidRPr="00790D8C">
              <w:rPr>
                <w:rFonts w:ascii="Skeena" w:hAnsi="Skeena" w:cs="Arial"/>
                <w:b/>
                <w:szCs w:val="22"/>
              </w:rPr>
              <w:t>Send 1233?</w:t>
            </w:r>
          </w:p>
        </w:tc>
        <w:tc>
          <w:tcPr>
            <w:tcW w:w="1586" w:type="pct"/>
            <w:tcBorders>
              <w:left w:val="single" w:sz="4" w:space="0" w:color="FFFFFF" w:themeColor="background1"/>
            </w:tcBorders>
            <w:shd w:val="clear" w:color="auto" w:fill="000000" w:themeFill="text1"/>
          </w:tcPr>
          <w:p w14:paraId="02B8DC5B" w14:textId="77777777" w:rsidR="008B604B" w:rsidRPr="00790D8C" w:rsidRDefault="008B604B" w:rsidP="008B604B">
            <w:pPr>
              <w:widowControl w:val="0"/>
              <w:jc w:val="center"/>
              <w:rPr>
                <w:rFonts w:ascii="Skeena" w:hAnsi="Skeena" w:cs="Arial"/>
                <w:b/>
                <w:szCs w:val="22"/>
              </w:rPr>
            </w:pPr>
            <w:r w:rsidRPr="00790D8C">
              <w:rPr>
                <w:rFonts w:ascii="Skeena" w:hAnsi="Skeena" w:cs="Arial"/>
                <w:b/>
                <w:szCs w:val="22"/>
              </w:rPr>
              <w:t>Instead:</w:t>
            </w:r>
          </w:p>
        </w:tc>
      </w:tr>
      <w:tr w:rsidR="008B604B" w:rsidRPr="00790D8C" w14:paraId="33EE31CE" w14:textId="77777777" w:rsidTr="00894D7D">
        <w:tc>
          <w:tcPr>
            <w:tcW w:w="1666" w:type="pct"/>
          </w:tcPr>
          <w:p w14:paraId="1C7AA54B" w14:textId="77777777" w:rsidR="008B604B" w:rsidRPr="00790D8C" w:rsidRDefault="008B604B" w:rsidP="008B604B">
            <w:pPr>
              <w:widowControl w:val="0"/>
              <w:rPr>
                <w:rFonts w:ascii="Skeena" w:hAnsi="Skeena" w:cs="Arial"/>
                <w:sz w:val="22"/>
                <w:szCs w:val="22"/>
              </w:rPr>
            </w:pPr>
            <w:r w:rsidRPr="00790D8C">
              <w:rPr>
                <w:rFonts w:ascii="Skeena" w:hAnsi="Skeena" w:cs="Arial"/>
                <w:sz w:val="22"/>
                <w:szCs w:val="22"/>
              </w:rPr>
              <w:t>Household composition is self-reported</w:t>
            </w:r>
          </w:p>
        </w:tc>
        <w:tc>
          <w:tcPr>
            <w:tcW w:w="1748" w:type="pct"/>
          </w:tcPr>
          <w:p w14:paraId="2823F186" w14:textId="77777777" w:rsidR="008B604B" w:rsidRPr="00790D8C" w:rsidRDefault="008B604B" w:rsidP="008B604B">
            <w:pPr>
              <w:widowControl w:val="0"/>
              <w:rPr>
                <w:rFonts w:ascii="Skeena" w:hAnsi="Skeena" w:cs="Arial"/>
                <w:sz w:val="22"/>
                <w:szCs w:val="22"/>
              </w:rPr>
            </w:pPr>
            <w:r w:rsidRPr="00790D8C">
              <w:rPr>
                <w:rFonts w:ascii="Skeena" w:hAnsi="Skeena" w:cs="Arial"/>
                <w:sz w:val="22"/>
                <w:szCs w:val="22"/>
              </w:rPr>
              <w:t>NO</w:t>
            </w:r>
          </w:p>
        </w:tc>
        <w:tc>
          <w:tcPr>
            <w:tcW w:w="1586" w:type="pct"/>
          </w:tcPr>
          <w:p w14:paraId="05F5709F" w14:textId="77777777" w:rsidR="008B604B" w:rsidRPr="00790D8C" w:rsidRDefault="008B604B" w:rsidP="008B604B">
            <w:pPr>
              <w:widowControl w:val="0"/>
              <w:rPr>
                <w:rFonts w:ascii="Skeena" w:hAnsi="Skeena" w:cs="Arial"/>
                <w:sz w:val="22"/>
                <w:szCs w:val="22"/>
              </w:rPr>
            </w:pPr>
            <w:r w:rsidRPr="00790D8C">
              <w:rPr>
                <w:rFonts w:ascii="Skeena" w:hAnsi="Skeena" w:cs="Arial"/>
                <w:sz w:val="22"/>
                <w:szCs w:val="22"/>
              </w:rPr>
              <w:t>Accept the self-attestation</w:t>
            </w:r>
          </w:p>
        </w:tc>
      </w:tr>
      <w:tr w:rsidR="008B604B" w:rsidRPr="00790D8C" w14:paraId="3B9D642F" w14:textId="77777777" w:rsidTr="00894D7D">
        <w:tc>
          <w:tcPr>
            <w:tcW w:w="1666" w:type="pct"/>
            <w:shd w:val="clear" w:color="auto" w:fill="F2F2F2" w:themeFill="background1" w:themeFillShade="F2"/>
          </w:tcPr>
          <w:p w14:paraId="53F98A35" w14:textId="77777777" w:rsidR="008B604B" w:rsidRPr="00790D8C" w:rsidRDefault="008B604B" w:rsidP="008B604B">
            <w:pPr>
              <w:widowControl w:val="0"/>
              <w:rPr>
                <w:rFonts w:ascii="Skeena" w:hAnsi="Skeena" w:cs="Arial"/>
                <w:sz w:val="22"/>
                <w:szCs w:val="22"/>
              </w:rPr>
            </w:pPr>
            <w:r w:rsidRPr="00790D8C">
              <w:rPr>
                <w:rFonts w:ascii="Skeena" w:hAnsi="Skeena" w:cs="Arial"/>
                <w:sz w:val="22"/>
                <w:szCs w:val="22"/>
              </w:rPr>
              <w:t>Income is verified on PDF with WAGE Match</w:t>
            </w:r>
          </w:p>
        </w:tc>
        <w:tc>
          <w:tcPr>
            <w:tcW w:w="1748" w:type="pct"/>
            <w:shd w:val="clear" w:color="auto" w:fill="F2F2F2" w:themeFill="background1" w:themeFillShade="F2"/>
          </w:tcPr>
          <w:p w14:paraId="2737F7B2" w14:textId="77777777" w:rsidR="008B604B" w:rsidRPr="00790D8C" w:rsidRDefault="008B604B" w:rsidP="008B604B">
            <w:pPr>
              <w:widowControl w:val="0"/>
              <w:rPr>
                <w:rFonts w:ascii="Skeena" w:hAnsi="Skeena" w:cs="Arial"/>
                <w:sz w:val="22"/>
                <w:szCs w:val="22"/>
              </w:rPr>
            </w:pPr>
            <w:r w:rsidRPr="00790D8C">
              <w:rPr>
                <w:rFonts w:ascii="Skeena" w:hAnsi="Skeena" w:cs="Arial"/>
                <w:sz w:val="22"/>
                <w:szCs w:val="22"/>
              </w:rPr>
              <w:t>NO</w:t>
            </w:r>
          </w:p>
        </w:tc>
        <w:tc>
          <w:tcPr>
            <w:tcW w:w="1586" w:type="pct"/>
            <w:shd w:val="clear" w:color="auto" w:fill="F2F2F2" w:themeFill="background1" w:themeFillShade="F2"/>
          </w:tcPr>
          <w:p w14:paraId="29264121" w14:textId="77777777" w:rsidR="008B604B" w:rsidRPr="00790D8C" w:rsidRDefault="008B604B" w:rsidP="008B604B">
            <w:pPr>
              <w:widowControl w:val="0"/>
              <w:rPr>
                <w:rFonts w:ascii="Skeena" w:hAnsi="Skeena" w:cs="Arial"/>
                <w:sz w:val="22"/>
                <w:szCs w:val="22"/>
              </w:rPr>
            </w:pPr>
            <w:r w:rsidRPr="00790D8C">
              <w:rPr>
                <w:rFonts w:ascii="Skeena" w:hAnsi="Skeena" w:cs="Arial"/>
                <w:sz w:val="22"/>
                <w:szCs w:val="22"/>
              </w:rPr>
              <w:t xml:space="preserve">Accept DS reported on PDF. Person Composite Service (PCS) Wage Verification does not need to be used. </w:t>
            </w:r>
          </w:p>
        </w:tc>
      </w:tr>
      <w:tr w:rsidR="008B604B" w:rsidRPr="00790D8C" w14:paraId="6A90070C" w14:textId="77777777" w:rsidTr="00894D7D">
        <w:tc>
          <w:tcPr>
            <w:tcW w:w="1666" w:type="pct"/>
          </w:tcPr>
          <w:p w14:paraId="201926B5" w14:textId="77777777" w:rsidR="008B604B" w:rsidRPr="00790D8C" w:rsidRDefault="008B604B" w:rsidP="008B604B">
            <w:pPr>
              <w:widowControl w:val="0"/>
              <w:rPr>
                <w:rFonts w:ascii="Skeena" w:hAnsi="Skeena" w:cs="Arial"/>
                <w:sz w:val="22"/>
                <w:szCs w:val="22"/>
              </w:rPr>
            </w:pPr>
            <w:r w:rsidRPr="00790D8C">
              <w:rPr>
                <w:rFonts w:ascii="Skeena" w:hAnsi="Skeena" w:cs="Arial"/>
                <w:sz w:val="22"/>
                <w:szCs w:val="22"/>
              </w:rPr>
              <w:t>Income data source not in PDF</w:t>
            </w:r>
          </w:p>
        </w:tc>
        <w:tc>
          <w:tcPr>
            <w:tcW w:w="1748" w:type="pct"/>
          </w:tcPr>
          <w:p w14:paraId="7FEEBA1A" w14:textId="77777777" w:rsidR="008B604B" w:rsidRPr="00790D8C" w:rsidRDefault="008B604B" w:rsidP="008B604B">
            <w:pPr>
              <w:widowControl w:val="0"/>
              <w:rPr>
                <w:rFonts w:ascii="Skeena" w:hAnsi="Skeena" w:cs="Arial"/>
                <w:sz w:val="22"/>
                <w:szCs w:val="22"/>
              </w:rPr>
            </w:pPr>
            <w:r w:rsidRPr="00790D8C">
              <w:rPr>
                <w:rFonts w:ascii="Skeena" w:hAnsi="Skeena" w:cs="Arial"/>
                <w:sz w:val="22"/>
                <w:szCs w:val="22"/>
              </w:rPr>
              <w:t>NO</w:t>
            </w:r>
          </w:p>
        </w:tc>
        <w:tc>
          <w:tcPr>
            <w:tcW w:w="1586" w:type="pct"/>
          </w:tcPr>
          <w:p w14:paraId="04667B2C" w14:textId="77777777" w:rsidR="008B604B" w:rsidRPr="00790D8C" w:rsidRDefault="008B604B" w:rsidP="008B604B">
            <w:pPr>
              <w:widowControl w:val="0"/>
              <w:rPr>
                <w:rFonts w:ascii="Skeena" w:hAnsi="Skeena" w:cs="Arial"/>
                <w:sz w:val="22"/>
                <w:szCs w:val="22"/>
              </w:rPr>
            </w:pPr>
            <w:r w:rsidRPr="00790D8C">
              <w:rPr>
                <w:rFonts w:ascii="Skeena" w:hAnsi="Skeena" w:cs="Arial"/>
                <w:sz w:val="22"/>
                <w:szCs w:val="22"/>
              </w:rPr>
              <w:t>Check PCS Wage Verification</w:t>
            </w:r>
          </w:p>
        </w:tc>
      </w:tr>
      <w:tr w:rsidR="008B604B" w:rsidRPr="00790D8C" w14:paraId="00F29907" w14:textId="77777777" w:rsidTr="00894D7D">
        <w:tc>
          <w:tcPr>
            <w:tcW w:w="1666" w:type="pct"/>
            <w:shd w:val="clear" w:color="auto" w:fill="F2F2F2" w:themeFill="background1" w:themeFillShade="F2"/>
          </w:tcPr>
          <w:p w14:paraId="326B3CD0" w14:textId="77777777" w:rsidR="008B604B" w:rsidRPr="00790D8C" w:rsidRDefault="008B604B" w:rsidP="008B604B">
            <w:pPr>
              <w:widowControl w:val="0"/>
              <w:rPr>
                <w:rFonts w:ascii="Skeena" w:hAnsi="Skeena" w:cs="Arial"/>
                <w:sz w:val="22"/>
                <w:szCs w:val="22"/>
              </w:rPr>
            </w:pPr>
            <w:r w:rsidRPr="00790D8C">
              <w:rPr>
                <w:rFonts w:ascii="Skeena" w:hAnsi="Skeena" w:cs="Arial"/>
                <w:sz w:val="22"/>
                <w:szCs w:val="22"/>
              </w:rPr>
              <w:t xml:space="preserve">Income data source not in PDF </w:t>
            </w:r>
            <w:r w:rsidRPr="00790D8C">
              <w:rPr>
                <w:rFonts w:ascii="Skeena" w:hAnsi="Skeena" w:cs="Arial"/>
                <w:sz w:val="22"/>
                <w:szCs w:val="22"/>
                <w:u w:val="single"/>
              </w:rPr>
              <w:t>OR</w:t>
            </w:r>
            <w:r w:rsidRPr="00790D8C">
              <w:rPr>
                <w:rFonts w:ascii="Skeena" w:hAnsi="Skeena" w:cs="Arial"/>
                <w:sz w:val="22"/>
                <w:szCs w:val="22"/>
              </w:rPr>
              <w:t xml:space="preserve"> available in Person Composite Service (PCS) Wage Verification</w:t>
            </w:r>
          </w:p>
        </w:tc>
        <w:tc>
          <w:tcPr>
            <w:tcW w:w="1748" w:type="pct"/>
            <w:shd w:val="clear" w:color="auto" w:fill="F2F2F2" w:themeFill="background1" w:themeFillShade="F2"/>
          </w:tcPr>
          <w:p w14:paraId="5708CF27" w14:textId="77777777" w:rsidR="008B604B" w:rsidRPr="00790D8C" w:rsidRDefault="008B604B" w:rsidP="008B604B">
            <w:pPr>
              <w:widowControl w:val="0"/>
              <w:rPr>
                <w:rFonts w:ascii="Skeena" w:hAnsi="Skeena" w:cs="Arial"/>
                <w:sz w:val="22"/>
                <w:szCs w:val="22"/>
              </w:rPr>
            </w:pPr>
            <w:r w:rsidRPr="00790D8C">
              <w:rPr>
                <w:rFonts w:ascii="Skeena" w:hAnsi="Skeena" w:cs="Arial"/>
                <w:sz w:val="22"/>
                <w:szCs w:val="22"/>
              </w:rPr>
              <w:t>YES</w:t>
            </w:r>
          </w:p>
        </w:tc>
        <w:tc>
          <w:tcPr>
            <w:tcW w:w="1586" w:type="pct"/>
            <w:shd w:val="clear" w:color="auto" w:fill="F2F2F2" w:themeFill="background1" w:themeFillShade="F2"/>
          </w:tcPr>
          <w:p w14:paraId="07FFF1F9" w14:textId="77777777" w:rsidR="008B604B" w:rsidRPr="00790D8C" w:rsidRDefault="008B604B" w:rsidP="008B604B">
            <w:pPr>
              <w:widowControl w:val="0"/>
              <w:rPr>
                <w:rFonts w:ascii="Skeena" w:hAnsi="Skeena" w:cs="Arial"/>
                <w:sz w:val="22"/>
                <w:szCs w:val="22"/>
              </w:rPr>
            </w:pPr>
          </w:p>
        </w:tc>
      </w:tr>
      <w:tr w:rsidR="008B604B" w:rsidRPr="00790D8C" w14:paraId="49A532B3" w14:textId="77777777" w:rsidTr="00894D7D">
        <w:tc>
          <w:tcPr>
            <w:tcW w:w="1666" w:type="pct"/>
          </w:tcPr>
          <w:p w14:paraId="75E56487" w14:textId="77777777" w:rsidR="008B604B" w:rsidRPr="00790D8C" w:rsidRDefault="008B604B" w:rsidP="008B604B">
            <w:pPr>
              <w:widowControl w:val="0"/>
              <w:rPr>
                <w:rFonts w:ascii="Skeena" w:hAnsi="Skeena" w:cs="Arial"/>
                <w:sz w:val="22"/>
                <w:szCs w:val="22"/>
              </w:rPr>
            </w:pPr>
            <w:r w:rsidRPr="00790D8C">
              <w:rPr>
                <w:rFonts w:ascii="Skeena" w:hAnsi="Skeena" w:cs="Arial"/>
                <w:sz w:val="22"/>
                <w:szCs w:val="22"/>
              </w:rPr>
              <w:t>Attested income over $300 and no data match.</w:t>
            </w:r>
          </w:p>
        </w:tc>
        <w:tc>
          <w:tcPr>
            <w:tcW w:w="1748" w:type="pct"/>
          </w:tcPr>
          <w:p w14:paraId="7C4E77B7" w14:textId="77777777" w:rsidR="008B604B" w:rsidRPr="00790D8C" w:rsidRDefault="008B604B" w:rsidP="008B604B">
            <w:pPr>
              <w:widowControl w:val="0"/>
              <w:rPr>
                <w:rFonts w:ascii="Skeena" w:hAnsi="Skeena" w:cs="Arial"/>
                <w:sz w:val="22"/>
                <w:szCs w:val="22"/>
              </w:rPr>
            </w:pPr>
            <w:r w:rsidRPr="00790D8C">
              <w:rPr>
                <w:rFonts w:ascii="Skeena" w:hAnsi="Skeena" w:cs="Arial"/>
                <w:sz w:val="22"/>
                <w:szCs w:val="22"/>
              </w:rPr>
              <w:t>YES</w:t>
            </w:r>
          </w:p>
        </w:tc>
        <w:tc>
          <w:tcPr>
            <w:tcW w:w="1586" w:type="pct"/>
          </w:tcPr>
          <w:p w14:paraId="6953A9C7" w14:textId="77777777" w:rsidR="008B604B" w:rsidRPr="00790D8C" w:rsidRDefault="008B604B" w:rsidP="008B604B">
            <w:pPr>
              <w:widowControl w:val="0"/>
              <w:rPr>
                <w:rFonts w:ascii="Skeena" w:hAnsi="Skeena" w:cs="Arial"/>
                <w:sz w:val="22"/>
                <w:szCs w:val="22"/>
              </w:rPr>
            </w:pPr>
          </w:p>
        </w:tc>
      </w:tr>
      <w:tr w:rsidR="008B604B" w:rsidRPr="00790D8C" w14:paraId="28B4DEC4" w14:textId="77777777" w:rsidTr="00894D7D">
        <w:tc>
          <w:tcPr>
            <w:tcW w:w="1666" w:type="pct"/>
            <w:shd w:val="clear" w:color="auto" w:fill="F2F2F2" w:themeFill="background1" w:themeFillShade="F2"/>
          </w:tcPr>
          <w:p w14:paraId="6196DD15" w14:textId="77777777" w:rsidR="008B604B" w:rsidRPr="00790D8C" w:rsidRDefault="008B604B" w:rsidP="008B604B">
            <w:pPr>
              <w:widowControl w:val="0"/>
              <w:rPr>
                <w:rFonts w:ascii="Skeena" w:hAnsi="Skeena" w:cs="Arial"/>
                <w:sz w:val="22"/>
                <w:szCs w:val="22"/>
              </w:rPr>
            </w:pPr>
            <w:r w:rsidRPr="00790D8C">
              <w:rPr>
                <w:rFonts w:ascii="Skeena" w:hAnsi="Skeena" w:cs="Arial"/>
                <w:sz w:val="22"/>
                <w:szCs w:val="22"/>
              </w:rPr>
              <w:t>Attested income under $300, including zero income, and no data match</w:t>
            </w:r>
          </w:p>
        </w:tc>
        <w:tc>
          <w:tcPr>
            <w:tcW w:w="1748" w:type="pct"/>
            <w:shd w:val="clear" w:color="auto" w:fill="F2F2F2" w:themeFill="background1" w:themeFillShade="F2"/>
          </w:tcPr>
          <w:p w14:paraId="73AC6995" w14:textId="77777777" w:rsidR="008B604B" w:rsidRPr="00790D8C" w:rsidRDefault="008B604B" w:rsidP="008B604B">
            <w:pPr>
              <w:widowControl w:val="0"/>
              <w:rPr>
                <w:rFonts w:ascii="Skeena" w:hAnsi="Skeena" w:cs="Arial"/>
                <w:sz w:val="22"/>
                <w:szCs w:val="22"/>
              </w:rPr>
            </w:pPr>
            <w:r w:rsidRPr="00790D8C">
              <w:rPr>
                <w:rFonts w:ascii="Skeena" w:hAnsi="Skeena" w:cs="Arial"/>
                <w:sz w:val="22"/>
                <w:szCs w:val="22"/>
              </w:rPr>
              <w:t>NO</w:t>
            </w:r>
          </w:p>
        </w:tc>
        <w:tc>
          <w:tcPr>
            <w:tcW w:w="1586" w:type="pct"/>
            <w:shd w:val="clear" w:color="auto" w:fill="F2F2F2" w:themeFill="background1" w:themeFillShade="F2"/>
          </w:tcPr>
          <w:p w14:paraId="385B7C1B" w14:textId="77777777" w:rsidR="008B604B" w:rsidRPr="00790D8C" w:rsidRDefault="008B604B" w:rsidP="008B604B">
            <w:pPr>
              <w:widowControl w:val="0"/>
              <w:rPr>
                <w:rFonts w:ascii="Skeena" w:hAnsi="Skeena" w:cs="Arial"/>
                <w:sz w:val="22"/>
                <w:szCs w:val="22"/>
              </w:rPr>
            </w:pPr>
            <w:r w:rsidRPr="00790D8C">
              <w:rPr>
                <w:rFonts w:ascii="Skeena" w:hAnsi="Skeena" w:cs="Arial"/>
                <w:sz w:val="22"/>
                <w:szCs w:val="22"/>
              </w:rPr>
              <w:t>Accept self-attestation</w:t>
            </w:r>
          </w:p>
        </w:tc>
      </w:tr>
      <w:tr w:rsidR="008B604B" w:rsidRPr="00790D8C" w14:paraId="3AB3603C" w14:textId="77777777" w:rsidTr="00894D7D">
        <w:tc>
          <w:tcPr>
            <w:tcW w:w="1666" w:type="pct"/>
          </w:tcPr>
          <w:p w14:paraId="3DD2DF91" w14:textId="77777777" w:rsidR="008B604B" w:rsidRPr="00790D8C" w:rsidRDefault="008B604B" w:rsidP="008B604B">
            <w:pPr>
              <w:widowControl w:val="0"/>
              <w:rPr>
                <w:rFonts w:ascii="Skeena" w:hAnsi="Skeena" w:cs="Arial"/>
                <w:sz w:val="22"/>
                <w:szCs w:val="22"/>
              </w:rPr>
            </w:pPr>
            <w:r w:rsidRPr="00790D8C">
              <w:rPr>
                <w:rFonts w:ascii="Skeena" w:hAnsi="Skeena" w:cs="Arial"/>
                <w:sz w:val="22"/>
                <w:szCs w:val="22"/>
              </w:rPr>
              <w:t>Income is only provided in hourly format</w:t>
            </w:r>
          </w:p>
        </w:tc>
        <w:tc>
          <w:tcPr>
            <w:tcW w:w="1748" w:type="pct"/>
          </w:tcPr>
          <w:p w14:paraId="5DD799C3" w14:textId="77777777" w:rsidR="008B604B" w:rsidRPr="00790D8C" w:rsidRDefault="008B604B" w:rsidP="008B604B">
            <w:pPr>
              <w:widowControl w:val="0"/>
              <w:rPr>
                <w:rFonts w:ascii="Skeena" w:hAnsi="Skeena" w:cs="Arial"/>
                <w:sz w:val="22"/>
                <w:szCs w:val="22"/>
              </w:rPr>
            </w:pPr>
            <w:r w:rsidRPr="00790D8C">
              <w:rPr>
                <w:rFonts w:ascii="Skeena" w:hAnsi="Skeena" w:cs="Arial"/>
                <w:sz w:val="22"/>
                <w:szCs w:val="22"/>
              </w:rPr>
              <w:t>YES, if unable to contact the Applicant and determine the number of hours worked per week.</w:t>
            </w:r>
          </w:p>
        </w:tc>
        <w:tc>
          <w:tcPr>
            <w:tcW w:w="1586" w:type="pct"/>
          </w:tcPr>
          <w:p w14:paraId="3332B0BF" w14:textId="77777777" w:rsidR="008B604B" w:rsidRPr="00790D8C" w:rsidRDefault="008B604B" w:rsidP="008B604B">
            <w:pPr>
              <w:widowControl w:val="0"/>
              <w:rPr>
                <w:rFonts w:ascii="Skeena" w:hAnsi="Skeena" w:cs="Arial"/>
                <w:sz w:val="22"/>
                <w:szCs w:val="22"/>
              </w:rPr>
            </w:pPr>
          </w:p>
        </w:tc>
      </w:tr>
      <w:tr w:rsidR="008B604B" w:rsidRPr="00790D8C" w14:paraId="54FE98C5" w14:textId="77777777" w:rsidTr="00894D7D">
        <w:tc>
          <w:tcPr>
            <w:tcW w:w="1666" w:type="pct"/>
            <w:shd w:val="clear" w:color="auto" w:fill="F2F2F2" w:themeFill="background1" w:themeFillShade="F2"/>
          </w:tcPr>
          <w:p w14:paraId="0E7FB744" w14:textId="77777777" w:rsidR="008B604B" w:rsidRPr="00790D8C" w:rsidRDefault="008B604B" w:rsidP="008B604B">
            <w:pPr>
              <w:widowControl w:val="0"/>
              <w:rPr>
                <w:rFonts w:ascii="Skeena" w:hAnsi="Skeena" w:cs="Arial"/>
                <w:sz w:val="22"/>
                <w:szCs w:val="22"/>
              </w:rPr>
            </w:pPr>
            <w:r w:rsidRPr="00790D8C">
              <w:rPr>
                <w:rFonts w:ascii="Skeena" w:hAnsi="Skeena" w:cs="Arial"/>
                <w:sz w:val="22"/>
                <w:szCs w:val="22"/>
              </w:rPr>
              <w:t>Citizenship is not verified</w:t>
            </w:r>
          </w:p>
        </w:tc>
        <w:tc>
          <w:tcPr>
            <w:tcW w:w="1748" w:type="pct"/>
            <w:shd w:val="clear" w:color="auto" w:fill="F2F2F2" w:themeFill="background1" w:themeFillShade="F2"/>
          </w:tcPr>
          <w:p w14:paraId="54A65A88" w14:textId="77777777" w:rsidR="008B604B" w:rsidRPr="00790D8C" w:rsidRDefault="008B604B" w:rsidP="008B604B">
            <w:pPr>
              <w:widowControl w:val="0"/>
              <w:rPr>
                <w:rFonts w:ascii="Skeena" w:hAnsi="Skeena" w:cs="Arial"/>
                <w:sz w:val="22"/>
                <w:szCs w:val="22"/>
              </w:rPr>
            </w:pPr>
            <w:r w:rsidRPr="00790D8C">
              <w:rPr>
                <w:rFonts w:ascii="Skeena" w:hAnsi="Skeena" w:cs="Arial"/>
                <w:sz w:val="22"/>
                <w:szCs w:val="22"/>
              </w:rPr>
              <w:t>YES</w:t>
            </w:r>
          </w:p>
        </w:tc>
        <w:tc>
          <w:tcPr>
            <w:tcW w:w="1586" w:type="pct"/>
            <w:shd w:val="clear" w:color="auto" w:fill="F2F2F2" w:themeFill="background1" w:themeFillShade="F2"/>
          </w:tcPr>
          <w:p w14:paraId="0CEC0168" w14:textId="77777777" w:rsidR="008B604B" w:rsidRPr="00790D8C" w:rsidRDefault="008B604B" w:rsidP="008B604B">
            <w:pPr>
              <w:widowControl w:val="0"/>
              <w:rPr>
                <w:rFonts w:ascii="Skeena" w:hAnsi="Skeena" w:cs="Arial"/>
                <w:sz w:val="22"/>
                <w:szCs w:val="22"/>
              </w:rPr>
            </w:pPr>
          </w:p>
        </w:tc>
      </w:tr>
      <w:tr w:rsidR="008B604B" w:rsidRPr="00790D8C" w14:paraId="69472A29" w14:textId="77777777" w:rsidTr="00894D7D">
        <w:tc>
          <w:tcPr>
            <w:tcW w:w="1666" w:type="pct"/>
          </w:tcPr>
          <w:p w14:paraId="46379AED" w14:textId="77777777" w:rsidR="008B604B" w:rsidRPr="00790D8C" w:rsidRDefault="008B604B" w:rsidP="008B604B">
            <w:pPr>
              <w:widowControl w:val="0"/>
              <w:rPr>
                <w:rFonts w:ascii="Skeena" w:hAnsi="Skeena" w:cs="Arial"/>
                <w:sz w:val="22"/>
                <w:szCs w:val="22"/>
              </w:rPr>
            </w:pPr>
            <w:r w:rsidRPr="00790D8C">
              <w:rPr>
                <w:rFonts w:ascii="Skeena" w:hAnsi="Skeena" w:cs="Arial"/>
                <w:sz w:val="22"/>
                <w:szCs w:val="22"/>
              </w:rPr>
              <w:t>SSN is not verified</w:t>
            </w:r>
          </w:p>
        </w:tc>
        <w:tc>
          <w:tcPr>
            <w:tcW w:w="1748" w:type="pct"/>
          </w:tcPr>
          <w:p w14:paraId="5E3F5C60" w14:textId="77777777" w:rsidR="008B604B" w:rsidRPr="00790D8C" w:rsidRDefault="008B604B" w:rsidP="008B604B">
            <w:pPr>
              <w:widowControl w:val="0"/>
              <w:rPr>
                <w:rFonts w:ascii="Skeena" w:hAnsi="Skeena" w:cs="Arial"/>
                <w:sz w:val="22"/>
                <w:szCs w:val="22"/>
              </w:rPr>
            </w:pPr>
            <w:r w:rsidRPr="00790D8C">
              <w:rPr>
                <w:rFonts w:ascii="Skeena" w:hAnsi="Skeena" w:cs="Arial"/>
                <w:sz w:val="22"/>
                <w:szCs w:val="22"/>
              </w:rPr>
              <w:t>YES</w:t>
            </w:r>
          </w:p>
        </w:tc>
        <w:tc>
          <w:tcPr>
            <w:tcW w:w="1586" w:type="pct"/>
          </w:tcPr>
          <w:p w14:paraId="3FC7A664" w14:textId="77777777" w:rsidR="008B604B" w:rsidRPr="00790D8C" w:rsidRDefault="008B604B" w:rsidP="008B604B">
            <w:pPr>
              <w:widowControl w:val="0"/>
              <w:rPr>
                <w:rFonts w:ascii="Skeena" w:hAnsi="Skeena" w:cs="Arial"/>
                <w:sz w:val="22"/>
                <w:szCs w:val="22"/>
              </w:rPr>
            </w:pPr>
          </w:p>
        </w:tc>
      </w:tr>
      <w:tr w:rsidR="008B604B" w:rsidRPr="00790D8C" w14:paraId="68197052" w14:textId="77777777" w:rsidTr="00894D7D">
        <w:tc>
          <w:tcPr>
            <w:tcW w:w="1666" w:type="pct"/>
            <w:shd w:val="clear" w:color="auto" w:fill="F2F2F2" w:themeFill="background1" w:themeFillShade="F2"/>
          </w:tcPr>
          <w:p w14:paraId="6A294CF2" w14:textId="77777777" w:rsidR="008B604B" w:rsidRPr="00790D8C" w:rsidRDefault="008B604B" w:rsidP="008B604B">
            <w:pPr>
              <w:widowControl w:val="0"/>
              <w:rPr>
                <w:rFonts w:ascii="Skeena" w:hAnsi="Skeena" w:cs="Arial"/>
                <w:sz w:val="22"/>
                <w:szCs w:val="22"/>
              </w:rPr>
            </w:pPr>
            <w:r w:rsidRPr="00790D8C">
              <w:rPr>
                <w:rFonts w:ascii="Skeena" w:hAnsi="Skeena" w:cs="Arial"/>
                <w:sz w:val="22"/>
                <w:szCs w:val="22"/>
              </w:rPr>
              <w:t>Quarters are not verified</w:t>
            </w:r>
          </w:p>
        </w:tc>
        <w:tc>
          <w:tcPr>
            <w:tcW w:w="1748" w:type="pct"/>
            <w:shd w:val="clear" w:color="auto" w:fill="F2F2F2" w:themeFill="background1" w:themeFillShade="F2"/>
          </w:tcPr>
          <w:p w14:paraId="4D79C8E3" w14:textId="77777777" w:rsidR="008B604B" w:rsidRPr="00790D8C" w:rsidRDefault="008B604B" w:rsidP="008B604B">
            <w:pPr>
              <w:widowControl w:val="0"/>
              <w:rPr>
                <w:rFonts w:ascii="Skeena" w:hAnsi="Skeena" w:cs="Arial"/>
                <w:sz w:val="22"/>
                <w:szCs w:val="22"/>
              </w:rPr>
            </w:pPr>
            <w:r w:rsidRPr="00790D8C">
              <w:rPr>
                <w:rFonts w:ascii="Skeena" w:hAnsi="Skeena" w:cs="Arial"/>
                <w:sz w:val="22"/>
                <w:szCs w:val="22"/>
              </w:rPr>
              <w:t xml:space="preserve">YES, only if a required condition </w:t>
            </w:r>
            <w:r w:rsidRPr="00790D8C">
              <w:rPr>
                <w:rFonts w:ascii="Skeena" w:hAnsi="Skeena" w:cs="Arial"/>
                <w:sz w:val="22"/>
                <w:szCs w:val="22"/>
              </w:rPr>
              <w:lastRenderedPageBreak/>
              <w:t xml:space="preserve">of eligibility </w:t>
            </w:r>
          </w:p>
        </w:tc>
        <w:tc>
          <w:tcPr>
            <w:tcW w:w="1586" w:type="pct"/>
            <w:shd w:val="clear" w:color="auto" w:fill="F2F2F2" w:themeFill="background1" w:themeFillShade="F2"/>
          </w:tcPr>
          <w:p w14:paraId="541C98A9" w14:textId="77777777" w:rsidR="008B604B" w:rsidRPr="00790D8C" w:rsidRDefault="008B604B" w:rsidP="008B604B">
            <w:pPr>
              <w:widowControl w:val="0"/>
              <w:rPr>
                <w:rFonts w:ascii="Skeena" w:hAnsi="Skeena" w:cs="Arial"/>
                <w:sz w:val="22"/>
                <w:szCs w:val="22"/>
              </w:rPr>
            </w:pPr>
          </w:p>
        </w:tc>
      </w:tr>
      <w:tr w:rsidR="008B604B" w:rsidRPr="00790D8C" w14:paraId="0F479B4C" w14:textId="77777777" w:rsidTr="00894D7D">
        <w:tc>
          <w:tcPr>
            <w:tcW w:w="1666" w:type="pct"/>
          </w:tcPr>
          <w:p w14:paraId="32F6ED54" w14:textId="77777777" w:rsidR="008B604B" w:rsidRPr="00790D8C" w:rsidRDefault="008B604B" w:rsidP="008B604B">
            <w:pPr>
              <w:widowControl w:val="0"/>
              <w:rPr>
                <w:rFonts w:ascii="Skeena" w:hAnsi="Skeena" w:cs="Arial"/>
                <w:sz w:val="22"/>
                <w:szCs w:val="22"/>
              </w:rPr>
            </w:pPr>
            <w:r w:rsidRPr="00790D8C">
              <w:rPr>
                <w:rFonts w:ascii="Skeena" w:hAnsi="Skeena" w:cs="Arial"/>
                <w:sz w:val="22"/>
                <w:szCs w:val="22"/>
              </w:rPr>
              <w:t>The applicant is over 65</w:t>
            </w:r>
          </w:p>
        </w:tc>
        <w:tc>
          <w:tcPr>
            <w:tcW w:w="1748" w:type="pct"/>
          </w:tcPr>
          <w:p w14:paraId="45FB8CCD" w14:textId="77777777" w:rsidR="008B604B" w:rsidRPr="00790D8C" w:rsidRDefault="008B604B" w:rsidP="008B604B">
            <w:pPr>
              <w:widowControl w:val="0"/>
              <w:rPr>
                <w:rFonts w:ascii="Skeena" w:hAnsi="Skeena" w:cs="Arial"/>
                <w:sz w:val="22"/>
                <w:szCs w:val="22"/>
              </w:rPr>
            </w:pPr>
            <w:r w:rsidRPr="00790D8C">
              <w:rPr>
                <w:rFonts w:ascii="Skeena" w:hAnsi="Skeena" w:cs="Arial"/>
                <w:sz w:val="22"/>
                <w:szCs w:val="22"/>
              </w:rPr>
              <w:t>YES, Send 3400A or 3400B, whichever is most applicable</w:t>
            </w:r>
            <w:r w:rsidRPr="00790D8C" w:rsidDel="002A37B5">
              <w:rPr>
                <w:rFonts w:ascii="Skeena" w:hAnsi="Skeena" w:cs="Arial"/>
                <w:sz w:val="22"/>
                <w:szCs w:val="22"/>
              </w:rPr>
              <w:t xml:space="preserve"> </w:t>
            </w:r>
          </w:p>
        </w:tc>
        <w:tc>
          <w:tcPr>
            <w:tcW w:w="1586" w:type="pct"/>
          </w:tcPr>
          <w:p w14:paraId="5E5573C8" w14:textId="77777777" w:rsidR="008B604B" w:rsidRPr="00790D8C" w:rsidRDefault="008B604B" w:rsidP="008B604B">
            <w:pPr>
              <w:widowControl w:val="0"/>
              <w:rPr>
                <w:rFonts w:ascii="Skeena" w:hAnsi="Skeena" w:cs="Arial"/>
                <w:sz w:val="22"/>
                <w:szCs w:val="22"/>
              </w:rPr>
            </w:pPr>
          </w:p>
        </w:tc>
      </w:tr>
      <w:tr w:rsidR="008B604B" w:rsidRPr="00790D8C" w14:paraId="74469955" w14:textId="77777777" w:rsidTr="00894D7D">
        <w:tc>
          <w:tcPr>
            <w:tcW w:w="1666" w:type="pct"/>
            <w:shd w:val="clear" w:color="auto" w:fill="F2F2F2" w:themeFill="background1" w:themeFillShade="F2"/>
          </w:tcPr>
          <w:p w14:paraId="491D6BB4" w14:textId="77777777" w:rsidR="008B604B" w:rsidRPr="00790D8C" w:rsidRDefault="008B604B" w:rsidP="008B604B">
            <w:pPr>
              <w:widowControl w:val="0"/>
              <w:rPr>
                <w:rFonts w:ascii="Skeena" w:hAnsi="Skeena" w:cs="Arial"/>
                <w:sz w:val="22"/>
                <w:szCs w:val="22"/>
              </w:rPr>
            </w:pPr>
            <w:r w:rsidRPr="00790D8C">
              <w:rPr>
                <w:rFonts w:ascii="Skeena" w:hAnsi="Skeena" w:cs="Arial"/>
                <w:sz w:val="22"/>
                <w:szCs w:val="22"/>
              </w:rPr>
              <w:t>The applicant indicates disability</w:t>
            </w:r>
          </w:p>
        </w:tc>
        <w:tc>
          <w:tcPr>
            <w:tcW w:w="1748" w:type="pct"/>
            <w:shd w:val="clear" w:color="auto" w:fill="F2F2F2" w:themeFill="background1" w:themeFillShade="F2"/>
          </w:tcPr>
          <w:p w14:paraId="08B9C1F8" w14:textId="77777777" w:rsidR="008B604B" w:rsidRPr="00790D8C" w:rsidRDefault="008B604B" w:rsidP="008B604B">
            <w:pPr>
              <w:widowControl w:val="0"/>
              <w:rPr>
                <w:rFonts w:ascii="Skeena" w:hAnsi="Skeena" w:cs="Arial"/>
                <w:sz w:val="22"/>
                <w:szCs w:val="22"/>
              </w:rPr>
            </w:pPr>
            <w:r w:rsidRPr="00790D8C">
              <w:rPr>
                <w:rFonts w:ascii="Skeena" w:hAnsi="Skeena" w:cs="Arial"/>
                <w:sz w:val="22"/>
                <w:szCs w:val="22"/>
              </w:rPr>
              <w:t>YES, Send 3400A</w:t>
            </w:r>
          </w:p>
          <w:p w14:paraId="5952F7F2" w14:textId="77777777" w:rsidR="008B604B" w:rsidRPr="00790D8C" w:rsidRDefault="008B604B" w:rsidP="008B604B">
            <w:pPr>
              <w:widowControl w:val="0"/>
              <w:rPr>
                <w:rFonts w:ascii="Skeena" w:hAnsi="Skeena" w:cs="Arial"/>
                <w:sz w:val="22"/>
                <w:szCs w:val="22"/>
              </w:rPr>
            </w:pPr>
          </w:p>
        </w:tc>
        <w:tc>
          <w:tcPr>
            <w:tcW w:w="1586" w:type="pct"/>
            <w:shd w:val="clear" w:color="auto" w:fill="F2F2F2" w:themeFill="background1" w:themeFillShade="F2"/>
          </w:tcPr>
          <w:p w14:paraId="5EFEE93C" w14:textId="77777777" w:rsidR="008B604B" w:rsidRPr="00790D8C" w:rsidRDefault="008B604B" w:rsidP="008B604B">
            <w:pPr>
              <w:widowControl w:val="0"/>
              <w:rPr>
                <w:rFonts w:ascii="Skeena" w:hAnsi="Skeena" w:cs="Arial"/>
                <w:sz w:val="22"/>
                <w:szCs w:val="22"/>
              </w:rPr>
            </w:pPr>
          </w:p>
        </w:tc>
      </w:tr>
    </w:tbl>
    <w:p w14:paraId="5375395B" w14:textId="77777777" w:rsidR="008B604B" w:rsidRPr="00790D8C" w:rsidRDefault="008B604B" w:rsidP="008B604B">
      <w:pPr>
        <w:widowControl w:val="0"/>
        <w:rPr>
          <w:rFonts w:ascii="Skeena" w:hAnsi="Skeena" w:cs="Arial"/>
          <w:b/>
        </w:rPr>
      </w:pPr>
    </w:p>
    <w:p w14:paraId="53262C0D" w14:textId="77777777" w:rsidR="008B604B" w:rsidRPr="00790D8C" w:rsidRDefault="008B604B" w:rsidP="008B604B">
      <w:pPr>
        <w:widowControl w:val="0"/>
        <w:jc w:val="both"/>
        <w:rPr>
          <w:rFonts w:ascii="Skeena" w:hAnsi="Skeena" w:cs="Arial"/>
        </w:rPr>
      </w:pPr>
      <w:r w:rsidRPr="00790D8C">
        <w:rPr>
          <w:rFonts w:ascii="Skeena" w:hAnsi="Skeena" w:cs="Arial"/>
          <w:b/>
          <w:u w:val="single"/>
        </w:rPr>
        <w:t>Note</w:t>
      </w:r>
      <w:r w:rsidRPr="00790D8C">
        <w:rPr>
          <w:rFonts w:ascii="Skeena" w:hAnsi="Skeena" w:cs="Arial"/>
          <w:b/>
        </w:rPr>
        <w:t>:</w:t>
      </w:r>
      <w:r w:rsidRPr="00790D8C">
        <w:rPr>
          <w:rFonts w:ascii="Skeena" w:hAnsi="Skeena" w:cs="Arial"/>
        </w:rPr>
        <w:t xml:space="preserve"> If no income is recorded, complete the unemployment workbook to identify if the individual needs to be referred to SCDEW for Unemployment Benefits. If referral is needed, complete the checklist and send to client. Regardless, complete the determination.</w:t>
      </w:r>
    </w:p>
    <w:p w14:paraId="7A74E050" w14:textId="77777777" w:rsidR="008B604B" w:rsidRPr="00790D8C" w:rsidRDefault="008B604B" w:rsidP="008B604B">
      <w:pPr>
        <w:widowControl w:val="0"/>
        <w:rPr>
          <w:rFonts w:ascii="Skeena" w:hAnsi="Skeena" w:cs="Arial"/>
          <w:b/>
        </w:rPr>
      </w:pPr>
    </w:p>
    <w:p w14:paraId="70CE44FC" w14:textId="77777777" w:rsidR="008B604B" w:rsidRPr="00790D8C" w:rsidRDefault="008B604B" w:rsidP="008B604B">
      <w:pPr>
        <w:widowControl w:val="0"/>
        <w:rPr>
          <w:rFonts w:ascii="Skeena" w:hAnsi="Skeena" w:cs="Arial"/>
          <w:b/>
        </w:rPr>
      </w:pPr>
      <w:r w:rsidRPr="00790D8C">
        <w:rPr>
          <w:rFonts w:ascii="Skeena" w:hAnsi="Skeena" w:cs="Arial"/>
          <w:b/>
        </w:rPr>
        <w:t>D. Retroactive Coverage</w:t>
      </w:r>
    </w:p>
    <w:p w14:paraId="3439755A" w14:textId="77777777" w:rsidR="008B604B" w:rsidRPr="00790D8C" w:rsidRDefault="008B604B" w:rsidP="008B604B">
      <w:pPr>
        <w:widowControl w:val="0"/>
        <w:rPr>
          <w:rFonts w:ascii="Skeena" w:hAnsi="Skeena" w:cs="Arial"/>
        </w:rPr>
      </w:pPr>
    </w:p>
    <w:p w14:paraId="1B57D6A3" w14:textId="77777777" w:rsidR="008B604B" w:rsidRPr="00790D8C" w:rsidRDefault="008B604B" w:rsidP="008B604B">
      <w:pPr>
        <w:widowControl w:val="0"/>
        <w:jc w:val="both"/>
        <w:rPr>
          <w:rFonts w:ascii="Skeena" w:hAnsi="Skeena" w:cs="Arial"/>
        </w:rPr>
      </w:pPr>
      <w:r w:rsidRPr="00790D8C">
        <w:rPr>
          <w:rFonts w:ascii="Skeena" w:hAnsi="Skeena" w:cs="Arial"/>
        </w:rPr>
        <w:t>Retroactive coverage must be requested by the applicant. If an applicant indicated on the application that he has medical bills in any of the three months prior to the Application Effective Date (AED), the Eligibility Worker should first process current eligibility based on the AED. If retroactive coverage is requested outside of the ATA, follow the policy and procedures below.</w:t>
      </w:r>
    </w:p>
    <w:p w14:paraId="13D1F5FF" w14:textId="77777777" w:rsidR="008B604B" w:rsidRPr="00790D8C" w:rsidRDefault="008B604B" w:rsidP="008B604B">
      <w:pPr>
        <w:widowControl w:val="0"/>
        <w:rPr>
          <w:rFonts w:ascii="Skeena" w:hAnsi="Skeena" w:cs="Arial"/>
          <w:b/>
        </w:rPr>
      </w:pPr>
    </w:p>
    <w:tbl>
      <w:tblPr>
        <w:tblStyle w:val="TableGrid"/>
        <w:tblW w:w="5000" w:type="pct"/>
        <w:tblLook w:val="04A0" w:firstRow="1" w:lastRow="0" w:firstColumn="1" w:lastColumn="0" w:noHBand="0" w:noVBand="1"/>
      </w:tblPr>
      <w:tblGrid>
        <w:gridCol w:w="9350"/>
      </w:tblGrid>
      <w:tr w:rsidR="008B604B" w:rsidRPr="00747DDE" w14:paraId="699EB6D7" w14:textId="77777777" w:rsidTr="00747DDE">
        <w:tc>
          <w:tcPr>
            <w:tcW w:w="5000" w:type="pct"/>
            <w:shd w:val="clear" w:color="auto" w:fill="000000" w:themeFill="text1"/>
          </w:tcPr>
          <w:p w14:paraId="78D6F5C0" w14:textId="77777777" w:rsidR="008B604B" w:rsidRPr="00747DDE" w:rsidRDefault="008B604B" w:rsidP="008B604B">
            <w:pPr>
              <w:widowControl w:val="0"/>
              <w:jc w:val="center"/>
              <w:rPr>
                <w:rFonts w:ascii="Skeena" w:hAnsi="Skeena" w:cs="Arial"/>
                <w:sz w:val="22"/>
                <w:szCs w:val="22"/>
              </w:rPr>
            </w:pPr>
            <w:r w:rsidRPr="00747DDE">
              <w:rPr>
                <w:rFonts w:ascii="Skeena" w:hAnsi="Skeena" w:cs="Arial"/>
                <w:b/>
                <w:sz w:val="22"/>
                <w:szCs w:val="22"/>
              </w:rPr>
              <w:t>Procedure for Processing Retroactive Coverage</w:t>
            </w:r>
          </w:p>
        </w:tc>
      </w:tr>
      <w:tr w:rsidR="008B604B" w:rsidRPr="00790D8C" w14:paraId="1392C56C" w14:textId="77777777" w:rsidTr="00894D7D">
        <w:tc>
          <w:tcPr>
            <w:tcW w:w="5000" w:type="pct"/>
          </w:tcPr>
          <w:p w14:paraId="08D94C1F" w14:textId="77777777" w:rsidR="008B604B" w:rsidRPr="00790D8C" w:rsidRDefault="008B604B" w:rsidP="008B604B">
            <w:pPr>
              <w:widowControl w:val="0"/>
              <w:rPr>
                <w:rFonts w:ascii="Skeena" w:hAnsi="Skeena" w:cs="Arial"/>
                <w:sz w:val="22"/>
              </w:rPr>
            </w:pPr>
            <w:r w:rsidRPr="00790D8C">
              <w:rPr>
                <w:rFonts w:ascii="Skeena" w:hAnsi="Skeena" w:cs="Arial"/>
                <w:sz w:val="22"/>
              </w:rPr>
              <w:t>If an applicant is eligible for retroactive benefits, the Eligibility Worker should mail FM 3400-C, Request for Retroactive Coverage, to the applicant.</w:t>
            </w:r>
          </w:p>
          <w:p w14:paraId="1349F7F6" w14:textId="77777777" w:rsidR="008B604B" w:rsidRPr="00790D8C" w:rsidRDefault="008B604B" w:rsidP="008B604B">
            <w:pPr>
              <w:widowControl w:val="0"/>
              <w:rPr>
                <w:rFonts w:ascii="Skeena" w:hAnsi="Skeena" w:cs="Arial"/>
                <w:sz w:val="22"/>
              </w:rPr>
            </w:pPr>
          </w:p>
          <w:p w14:paraId="17BA62C6" w14:textId="77777777" w:rsidR="008B604B" w:rsidRPr="00790D8C" w:rsidRDefault="008B604B" w:rsidP="008B604B">
            <w:pPr>
              <w:widowControl w:val="0"/>
              <w:rPr>
                <w:rFonts w:ascii="Skeena" w:hAnsi="Skeena" w:cs="Arial"/>
                <w:sz w:val="22"/>
              </w:rPr>
            </w:pPr>
            <w:r w:rsidRPr="00790D8C">
              <w:rPr>
                <w:rFonts w:ascii="Skeena" w:hAnsi="Skeena" w:cs="Arial"/>
                <w:sz w:val="22"/>
              </w:rPr>
              <w:t>An applicant may also request Retroactive Coverage by phone or in person. For requests by phone or in person, the Eligibility Worker is to ask the applicant for their monthly income and verify electronically while the person is present or on the phone if possible. Request documentation only if electronic verifications are not available. Follow current income verification policies and procedures (MPPM Section 203).</w:t>
            </w:r>
          </w:p>
          <w:p w14:paraId="646C0791" w14:textId="77777777" w:rsidR="008B604B" w:rsidRPr="00790D8C" w:rsidRDefault="008B604B" w:rsidP="008B604B">
            <w:pPr>
              <w:widowControl w:val="0"/>
              <w:rPr>
                <w:rFonts w:ascii="Skeena" w:hAnsi="Skeena" w:cs="Arial"/>
                <w:sz w:val="22"/>
              </w:rPr>
            </w:pPr>
          </w:p>
          <w:p w14:paraId="1F6B2403" w14:textId="77777777" w:rsidR="008B604B" w:rsidRPr="00790D8C" w:rsidRDefault="008B604B" w:rsidP="008B604B">
            <w:pPr>
              <w:widowControl w:val="0"/>
              <w:rPr>
                <w:rFonts w:ascii="Skeena" w:hAnsi="Skeena" w:cs="Arial"/>
                <w:sz w:val="22"/>
              </w:rPr>
            </w:pPr>
            <w:r w:rsidRPr="00790D8C">
              <w:rPr>
                <w:rFonts w:ascii="Skeena" w:hAnsi="Skeena" w:cs="Arial"/>
                <w:sz w:val="22"/>
              </w:rPr>
              <w:t>For Retroactive Coverage requests received by mail, attempt to verify income electronically. Request documentation only if necessary.</w:t>
            </w:r>
          </w:p>
          <w:p w14:paraId="6C5154DD" w14:textId="77777777" w:rsidR="008B604B" w:rsidRPr="00790D8C" w:rsidRDefault="008B604B" w:rsidP="008B604B">
            <w:pPr>
              <w:widowControl w:val="0"/>
              <w:rPr>
                <w:rFonts w:ascii="Skeena" w:hAnsi="Skeena" w:cs="Arial"/>
                <w:sz w:val="22"/>
              </w:rPr>
            </w:pPr>
          </w:p>
          <w:p w14:paraId="073190F5" w14:textId="77777777" w:rsidR="008B604B" w:rsidRPr="00790D8C" w:rsidRDefault="008B604B" w:rsidP="008B604B">
            <w:pPr>
              <w:widowControl w:val="0"/>
              <w:rPr>
                <w:rFonts w:ascii="Skeena" w:hAnsi="Skeena" w:cs="Arial"/>
                <w:sz w:val="22"/>
              </w:rPr>
            </w:pPr>
            <w:r w:rsidRPr="00790D8C">
              <w:rPr>
                <w:rFonts w:ascii="Skeena" w:hAnsi="Skeena" w:cs="Arial"/>
                <w:sz w:val="22"/>
              </w:rPr>
              <w:t>If MEDS will not allow the Eligibility Worker to approve the month(s) requested, then a Help Desk ticket is required to insert the eligibility dates.</w:t>
            </w:r>
          </w:p>
        </w:tc>
      </w:tr>
    </w:tbl>
    <w:p w14:paraId="00AC7F7A" w14:textId="77777777" w:rsidR="008B604B" w:rsidRPr="00790D8C" w:rsidRDefault="008B604B" w:rsidP="008B604B">
      <w:pPr>
        <w:widowControl w:val="0"/>
        <w:rPr>
          <w:rFonts w:ascii="Skeena" w:hAnsi="Skeena" w:cs="Arial"/>
          <w:b/>
        </w:rPr>
      </w:pPr>
    </w:p>
    <w:p w14:paraId="74A32A7B" w14:textId="77777777" w:rsidR="008B604B" w:rsidRPr="00790D8C" w:rsidRDefault="008B604B" w:rsidP="008B604B">
      <w:pPr>
        <w:widowControl w:val="0"/>
        <w:jc w:val="both"/>
        <w:rPr>
          <w:rFonts w:ascii="Skeena" w:hAnsi="Skeena" w:cs="Arial"/>
        </w:rPr>
      </w:pPr>
      <w:r w:rsidRPr="00790D8C">
        <w:rPr>
          <w:rFonts w:ascii="Skeena" w:hAnsi="Skeena" w:cs="Arial"/>
        </w:rPr>
        <w:t>The Eligibility Worker should not hold up the eligibility determination of benefits from the application date. If able to approve or deny the application, the eligibility worker should take that action, and then process eligibility for the retroactive months.</w:t>
      </w:r>
    </w:p>
    <w:p w14:paraId="32A1B59C" w14:textId="77777777" w:rsidR="008B604B" w:rsidRPr="00790D8C" w:rsidRDefault="008B604B" w:rsidP="008B604B">
      <w:pPr>
        <w:widowControl w:val="0"/>
        <w:rPr>
          <w:rFonts w:ascii="Skeena" w:hAnsi="Skeena" w:cs="Arial"/>
        </w:rPr>
      </w:pPr>
    </w:p>
    <w:p w14:paraId="00C0E988" w14:textId="77777777" w:rsidR="008B604B" w:rsidRPr="00790D8C" w:rsidRDefault="008B604B" w:rsidP="008B604B">
      <w:pPr>
        <w:widowControl w:val="0"/>
        <w:tabs>
          <w:tab w:val="right" w:pos="10440"/>
        </w:tabs>
        <w:autoSpaceDE w:val="0"/>
        <w:autoSpaceDN w:val="0"/>
        <w:adjustRightInd w:val="0"/>
        <w:ind w:left="1440" w:hanging="1440"/>
        <w:jc w:val="both"/>
        <w:outlineLvl w:val="0"/>
        <w:rPr>
          <w:rFonts w:ascii="Skeena" w:hAnsi="Skeena" w:cs="Arial"/>
          <w:b/>
          <w:bCs/>
          <w:sz w:val="28"/>
        </w:rPr>
      </w:pPr>
      <w:bookmarkStart w:id="95" w:name="_Toc376253072"/>
      <w:bookmarkStart w:id="96" w:name="_Toc144199437"/>
      <w:bookmarkStart w:id="97" w:name="_Toc144465096"/>
      <w:r w:rsidRPr="00790D8C">
        <w:rPr>
          <w:rFonts w:ascii="Skeena" w:hAnsi="Skeena" w:cs="Arial"/>
          <w:b/>
          <w:bCs/>
          <w:sz w:val="28"/>
        </w:rPr>
        <w:t>101.04</w:t>
      </w:r>
      <w:r w:rsidRPr="00790D8C">
        <w:rPr>
          <w:rFonts w:ascii="Skeena" w:hAnsi="Skeena" w:cs="Arial"/>
          <w:b/>
          <w:bCs/>
          <w:sz w:val="28"/>
        </w:rPr>
        <w:tab/>
        <w:t>Retroactive Applications</w:t>
      </w:r>
      <w:bookmarkEnd w:id="95"/>
      <w:bookmarkEnd w:id="96"/>
      <w:bookmarkEnd w:id="97"/>
    </w:p>
    <w:p w14:paraId="03CBC14E" w14:textId="77777777" w:rsidR="008B604B" w:rsidRPr="00790D8C" w:rsidRDefault="008B604B" w:rsidP="008B604B">
      <w:pPr>
        <w:widowControl w:val="0"/>
        <w:jc w:val="right"/>
        <w:rPr>
          <w:rFonts w:ascii="Skeena" w:hAnsi="Skeena" w:cs="Arial"/>
          <w:sz w:val="16"/>
          <w:szCs w:val="16"/>
        </w:rPr>
      </w:pPr>
      <w:bookmarkStart w:id="98" w:name="_Toc376253073"/>
      <w:r w:rsidRPr="00790D8C">
        <w:rPr>
          <w:rFonts w:ascii="Skeena" w:hAnsi="Skeena" w:cs="Arial"/>
          <w:sz w:val="16"/>
          <w:szCs w:val="16"/>
        </w:rPr>
        <w:t>(Rev. 09/01/17)</w:t>
      </w:r>
    </w:p>
    <w:p w14:paraId="3AC377F9" w14:textId="77777777" w:rsidR="008B604B" w:rsidRPr="00790D8C" w:rsidRDefault="008B604B" w:rsidP="008B604B">
      <w:pPr>
        <w:widowControl w:val="0"/>
        <w:jc w:val="both"/>
        <w:rPr>
          <w:rFonts w:ascii="Skeena" w:hAnsi="Skeena" w:cs="Arial"/>
        </w:rPr>
      </w:pPr>
      <w:r w:rsidRPr="00790D8C">
        <w:rPr>
          <w:rFonts w:ascii="Skeena" w:hAnsi="Skeena" w:cs="Arial"/>
          <w:color w:val="000000"/>
          <w:szCs w:val="28"/>
        </w:rPr>
        <w:t xml:space="preserve">The agency may authorize Medicaid for any or all of the three (3) calendar months preceding the month of application for medical assistance. An applicant may be eligible for retroactive coverage even though the application for current or continuing medical benefits is denied. A separate application is not required for retroactive benefits unless the application is made </w:t>
      </w:r>
      <w:r w:rsidRPr="00790D8C">
        <w:rPr>
          <w:rFonts w:ascii="Skeena" w:hAnsi="Skeena" w:cs="Arial"/>
          <w:color w:val="000000"/>
          <w:szCs w:val="28"/>
        </w:rPr>
        <w:lastRenderedPageBreak/>
        <w:t xml:space="preserve">posthumously. Retroactive eligibility will only be considered after </w:t>
      </w:r>
      <w:r w:rsidRPr="00790D8C">
        <w:rPr>
          <w:rFonts w:ascii="Skeena" w:hAnsi="Skeena" w:cs="Arial"/>
        </w:rPr>
        <w:t>a full application has been submitted. A request for a retroactive decision can be made at any time by the following means:</w:t>
      </w:r>
    </w:p>
    <w:p w14:paraId="27E27F45" w14:textId="77777777" w:rsidR="008B604B" w:rsidRPr="00790D8C" w:rsidRDefault="008B604B" w:rsidP="008B604B">
      <w:pPr>
        <w:widowControl w:val="0"/>
        <w:numPr>
          <w:ilvl w:val="0"/>
          <w:numId w:val="119"/>
        </w:numPr>
        <w:contextualSpacing/>
        <w:jc w:val="both"/>
        <w:rPr>
          <w:rFonts w:ascii="Skeena" w:eastAsia="Calibri" w:hAnsi="Skeena" w:cs="Arial"/>
        </w:rPr>
      </w:pPr>
      <w:r w:rsidRPr="00790D8C">
        <w:rPr>
          <w:rFonts w:ascii="Skeena" w:eastAsia="Calibri" w:hAnsi="Skeena" w:cs="Arial"/>
        </w:rPr>
        <w:t>An indication on the application</w:t>
      </w:r>
    </w:p>
    <w:p w14:paraId="3739455F" w14:textId="77777777" w:rsidR="008B604B" w:rsidRPr="00790D8C" w:rsidRDefault="008B604B" w:rsidP="008B604B">
      <w:pPr>
        <w:widowControl w:val="0"/>
        <w:numPr>
          <w:ilvl w:val="0"/>
          <w:numId w:val="119"/>
        </w:numPr>
        <w:contextualSpacing/>
        <w:jc w:val="both"/>
        <w:rPr>
          <w:rFonts w:ascii="Skeena" w:eastAsia="Calibri" w:hAnsi="Skeena" w:cs="Arial"/>
        </w:rPr>
      </w:pPr>
      <w:r w:rsidRPr="00790D8C">
        <w:rPr>
          <w:rFonts w:ascii="Skeena" w:eastAsia="Calibri" w:hAnsi="Skeena" w:cs="Arial"/>
        </w:rPr>
        <w:t>Filing a DHHS Form 3400-C, Request for Retroactive Medicaid Coverage</w:t>
      </w:r>
    </w:p>
    <w:p w14:paraId="2B27160B" w14:textId="77777777" w:rsidR="008B604B" w:rsidRPr="00790D8C" w:rsidRDefault="008B604B" w:rsidP="008B604B">
      <w:pPr>
        <w:widowControl w:val="0"/>
        <w:numPr>
          <w:ilvl w:val="1"/>
          <w:numId w:val="119"/>
        </w:numPr>
        <w:ind w:left="1080"/>
        <w:contextualSpacing/>
        <w:jc w:val="both"/>
        <w:rPr>
          <w:rFonts w:ascii="Skeena" w:eastAsia="Calibri" w:hAnsi="Skeena" w:cs="Arial"/>
        </w:rPr>
      </w:pPr>
      <w:r w:rsidRPr="00790D8C">
        <w:rPr>
          <w:rFonts w:ascii="Skeena" w:eastAsia="Calibri" w:hAnsi="Skeena" w:cs="Arial"/>
        </w:rPr>
        <w:t>A DHHS Form 3400-C can be submitted if the individual did not indicate on the application that retroactive coverage is requested and now wants a retroactive determination</w:t>
      </w:r>
    </w:p>
    <w:p w14:paraId="1585773F" w14:textId="77777777" w:rsidR="008B604B" w:rsidRPr="00790D8C" w:rsidRDefault="008B604B" w:rsidP="008B604B">
      <w:pPr>
        <w:widowControl w:val="0"/>
        <w:numPr>
          <w:ilvl w:val="1"/>
          <w:numId w:val="119"/>
        </w:numPr>
        <w:ind w:left="1080"/>
        <w:contextualSpacing/>
        <w:jc w:val="both"/>
        <w:rPr>
          <w:rFonts w:ascii="Skeena" w:eastAsia="Calibri" w:hAnsi="Skeena" w:cs="Arial"/>
        </w:rPr>
      </w:pPr>
      <w:r w:rsidRPr="00790D8C">
        <w:rPr>
          <w:rFonts w:ascii="Skeena" w:eastAsia="Calibri" w:hAnsi="Skeena" w:cs="Arial"/>
        </w:rPr>
        <w:t>A DHHS Form 3400-C can be submitted if an individual requested retroactive coverage on an application, but a decision was not made by the agency at the time of approval or denial</w:t>
      </w:r>
    </w:p>
    <w:p w14:paraId="3C3C57CC" w14:textId="77777777" w:rsidR="008B604B" w:rsidRPr="00790D8C" w:rsidRDefault="008B604B" w:rsidP="008B604B">
      <w:pPr>
        <w:widowControl w:val="0"/>
        <w:numPr>
          <w:ilvl w:val="1"/>
          <w:numId w:val="119"/>
        </w:numPr>
        <w:ind w:left="1080"/>
        <w:contextualSpacing/>
        <w:jc w:val="both"/>
        <w:rPr>
          <w:rFonts w:ascii="Skeena" w:eastAsia="Calibri" w:hAnsi="Skeena" w:cs="Arial"/>
        </w:rPr>
      </w:pPr>
      <w:r w:rsidRPr="00790D8C">
        <w:rPr>
          <w:rFonts w:ascii="Skeena" w:eastAsia="Calibri" w:hAnsi="Skeena" w:cs="Arial"/>
        </w:rPr>
        <w:t>The DHHS Form 3400-C can be completed by agency or call center staff when a retroactive request is made by phone OR by the applicant/ beneficiary</w:t>
      </w:r>
    </w:p>
    <w:p w14:paraId="7200F184" w14:textId="77777777" w:rsidR="008B604B" w:rsidRPr="00790D8C" w:rsidRDefault="008B604B" w:rsidP="008B604B">
      <w:pPr>
        <w:widowControl w:val="0"/>
        <w:ind w:left="720"/>
        <w:jc w:val="both"/>
        <w:rPr>
          <w:rFonts w:ascii="Skeena" w:hAnsi="Skeena" w:cs="Arial"/>
          <w:b/>
        </w:rPr>
      </w:pPr>
    </w:p>
    <w:p w14:paraId="293E4EF0" w14:textId="77777777" w:rsidR="008B604B" w:rsidRPr="00790D8C" w:rsidRDefault="008B604B" w:rsidP="008B604B">
      <w:pPr>
        <w:widowControl w:val="0"/>
        <w:ind w:left="720"/>
        <w:jc w:val="both"/>
        <w:rPr>
          <w:rFonts w:ascii="Skeena" w:hAnsi="Skeena" w:cs="Arial"/>
        </w:rPr>
      </w:pPr>
      <w:r w:rsidRPr="00790D8C">
        <w:rPr>
          <w:rFonts w:ascii="Skeena" w:hAnsi="Skeena" w:cs="Arial"/>
          <w:b/>
        </w:rPr>
        <w:t>Note:</w:t>
      </w:r>
      <w:r w:rsidRPr="00790D8C">
        <w:rPr>
          <w:rFonts w:ascii="Skeena" w:hAnsi="Skeena" w:cs="Arial"/>
        </w:rPr>
        <w:t xml:space="preserve"> A DHHS Form 3400-C should be scanned into OnBase as MEDS-Retro Request. The request will either be added to an Active Tracking Form or a Tracking Form will be created and go into the Change Queue </w:t>
      </w:r>
    </w:p>
    <w:p w14:paraId="56671BF0" w14:textId="77777777" w:rsidR="008B604B" w:rsidRPr="00790D8C" w:rsidRDefault="008B604B" w:rsidP="008B604B">
      <w:pPr>
        <w:widowControl w:val="0"/>
        <w:jc w:val="both"/>
        <w:rPr>
          <w:rFonts w:ascii="Skeena" w:hAnsi="Skeena" w:cs="Arial"/>
        </w:rPr>
      </w:pPr>
    </w:p>
    <w:p w14:paraId="4CA79C5B" w14:textId="77777777" w:rsidR="008B604B" w:rsidRPr="00790D8C" w:rsidRDefault="008B604B" w:rsidP="008B604B">
      <w:pPr>
        <w:widowControl w:val="0"/>
        <w:jc w:val="both"/>
        <w:rPr>
          <w:rFonts w:ascii="Skeena" w:hAnsi="Skeena" w:cs="Arial"/>
          <w:color w:val="000000"/>
          <w:szCs w:val="28"/>
        </w:rPr>
      </w:pPr>
      <w:r w:rsidRPr="00790D8C">
        <w:rPr>
          <w:rFonts w:ascii="Skeena" w:hAnsi="Skeena" w:cs="Arial"/>
          <w:color w:val="000000"/>
          <w:szCs w:val="28"/>
        </w:rPr>
        <w:t>The following requirements must be met after retroactive Medicaid is explained to the applicant:</w:t>
      </w:r>
    </w:p>
    <w:p w14:paraId="5526248D" w14:textId="6D9D8AD9" w:rsidR="008B604B" w:rsidRPr="00790D8C" w:rsidRDefault="008B604B" w:rsidP="008B604B">
      <w:pPr>
        <w:widowControl w:val="0"/>
        <w:numPr>
          <w:ilvl w:val="0"/>
          <w:numId w:val="81"/>
        </w:numPr>
        <w:jc w:val="both"/>
        <w:rPr>
          <w:rFonts w:ascii="Skeena" w:hAnsi="Skeena" w:cs="Arial"/>
        </w:rPr>
      </w:pPr>
      <w:r w:rsidRPr="00790D8C">
        <w:rPr>
          <w:rFonts w:ascii="Skeena" w:hAnsi="Skeena" w:cs="Arial"/>
        </w:rPr>
        <w:t>Retroactive coverage must be explored if the individual self-reports that he/she has outstanding medical expenses and requests that eligibility be determined for Medicaid benefits.</w:t>
      </w:r>
    </w:p>
    <w:p w14:paraId="335518BB" w14:textId="77777777" w:rsidR="008B604B" w:rsidRPr="00790D8C" w:rsidRDefault="008B604B" w:rsidP="008B604B">
      <w:pPr>
        <w:widowControl w:val="0"/>
        <w:numPr>
          <w:ilvl w:val="0"/>
          <w:numId w:val="81"/>
        </w:numPr>
        <w:jc w:val="both"/>
        <w:rPr>
          <w:rFonts w:ascii="Skeena" w:hAnsi="Skeena" w:cs="Arial"/>
        </w:rPr>
      </w:pPr>
      <w:r w:rsidRPr="00790D8C">
        <w:rPr>
          <w:rFonts w:ascii="Skeena" w:hAnsi="Skeena" w:cs="Arial"/>
        </w:rPr>
        <w:t>It must be established that the individual met all financial and categorical criteria in each of the retroactive month(s) for which Medicaid eligibility is requested. Eligibility is also determined based on the individual’s actual financial circumstances for each of the retroactive months in question.</w:t>
      </w:r>
    </w:p>
    <w:p w14:paraId="62A279CD" w14:textId="77777777" w:rsidR="008B604B" w:rsidRPr="00790D8C" w:rsidRDefault="008B604B" w:rsidP="008B604B">
      <w:pPr>
        <w:widowControl w:val="0"/>
        <w:numPr>
          <w:ilvl w:val="0"/>
          <w:numId w:val="81"/>
        </w:numPr>
        <w:jc w:val="both"/>
        <w:rPr>
          <w:rFonts w:ascii="Skeena" w:hAnsi="Skeena" w:cs="Arial"/>
        </w:rPr>
      </w:pPr>
      <w:r w:rsidRPr="00790D8C">
        <w:rPr>
          <w:rFonts w:ascii="Skeena" w:hAnsi="Skeena" w:cs="Arial"/>
        </w:rPr>
        <w:t>When the individual’s categorical eligibility is based on the factors of blindness or disability, blindness or disability must be established and/or verified for the retroactive period.</w:t>
      </w:r>
    </w:p>
    <w:p w14:paraId="0E278C56" w14:textId="77777777" w:rsidR="008B604B" w:rsidRPr="00790D8C" w:rsidRDefault="008B604B" w:rsidP="008B604B">
      <w:pPr>
        <w:widowControl w:val="0"/>
        <w:jc w:val="both"/>
        <w:rPr>
          <w:rFonts w:ascii="Skeena" w:hAnsi="Skeena" w:cs="Arial"/>
        </w:rPr>
      </w:pPr>
    </w:p>
    <w:p w14:paraId="1E3F7112" w14:textId="77777777" w:rsidR="008B604B" w:rsidRPr="00790D8C" w:rsidRDefault="008B604B" w:rsidP="008B604B">
      <w:pPr>
        <w:widowControl w:val="0"/>
        <w:jc w:val="both"/>
        <w:rPr>
          <w:rFonts w:ascii="Skeena" w:hAnsi="Skeena" w:cs="Arial"/>
        </w:rPr>
      </w:pPr>
      <w:r w:rsidRPr="00790D8C">
        <w:rPr>
          <w:rFonts w:ascii="Skeena" w:hAnsi="Skeena" w:cs="Arial"/>
        </w:rPr>
        <w:t>If the above requirements are met, the individual may be found eligible for Medicaid for any or all of the retroactive months. The eligibility decision must be made independently for each of the three (3) months and documented in the case file.</w:t>
      </w:r>
    </w:p>
    <w:p w14:paraId="02E1915D" w14:textId="77777777" w:rsidR="008B604B" w:rsidRPr="00790D8C" w:rsidRDefault="008B604B" w:rsidP="008B604B">
      <w:pPr>
        <w:widowControl w:val="0"/>
        <w:jc w:val="both"/>
        <w:rPr>
          <w:rFonts w:ascii="Skeena" w:hAnsi="Skeena" w:cs="Arial"/>
        </w:rPr>
      </w:pPr>
    </w:p>
    <w:p w14:paraId="22925DC0" w14:textId="77777777" w:rsidR="008B604B" w:rsidRPr="00790D8C" w:rsidRDefault="008B604B" w:rsidP="008B604B">
      <w:pPr>
        <w:widowControl w:val="0"/>
        <w:rPr>
          <w:rFonts w:ascii="Skeena" w:hAnsi="Skeena" w:cs="Arial"/>
        </w:rPr>
      </w:pPr>
      <w:r w:rsidRPr="00790D8C">
        <w:rPr>
          <w:rFonts w:ascii="Skeena" w:hAnsi="Skeena" w:cs="Arial"/>
        </w:rPr>
        <w:t>Use the following table for MAGI retroactive determinations.</w:t>
      </w:r>
    </w:p>
    <w:p w14:paraId="642354BC" w14:textId="77777777" w:rsidR="008B604B" w:rsidRPr="00790D8C" w:rsidRDefault="008B604B" w:rsidP="008B604B">
      <w:pPr>
        <w:widowControl w:val="0"/>
        <w:rPr>
          <w:rFonts w:ascii="Skeena" w:hAnsi="Skeena" w:cs="Arial"/>
        </w:rPr>
      </w:pPr>
    </w:p>
    <w:tbl>
      <w:tblPr>
        <w:tblStyle w:val="TableGrid"/>
        <w:tblW w:w="5000" w:type="pct"/>
        <w:tblLook w:val="04A0" w:firstRow="1" w:lastRow="0" w:firstColumn="1" w:lastColumn="0" w:noHBand="0" w:noVBand="1"/>
      </w:tblPr>
      <w:tblGrid>
        <w:gridCol w:w="1552"/>
        <w:gridCol w:w="1552"/>
        <w:gridCol w:w="6246"/>
      </w:tblGrid>
      <w:tr w:rsidR="008B604B" w:rsidRPr="00790D8C" w14:paraId="01A1709E" w14:textId="77777777" w:rsidTr="00747DDE">
        <w:trPr>
          <w:tblHeader/>
        </w:trPr>
        <w:tc>
          <w:tcPr>
            <w:tcW w:w="830" w:type="pct"/>
            <w:tcBorders>
              <w:right w:val="single" w:sz="4" w:space="0" w:color="FFFFFF" w:themeColor="background1"/>
            </w:tcBorders>
            <w:shd w:val="clear" w:color="auto" w:fill="000000" w:themeFill="text1"/>
          </w:tcPr>
          <w:p w14:paraId="3A7693CD" w14:textId="77777777" w:rsidR="008B604B" w:rsidRPr="00790D8C" w:rsidRDefault="008B604B" w:rsidP="008B604B">
            <w:pPr>
              <w:widowControl w:val="0"/>
              <w:rPr>
                <w:rFonts w:ascii="Skeena" w:hAnsi="Skeena" w:cs="Arial"/>
                <w:b/>
                <w:sz w:val="22"/>
              </w:rPr>
            </w:pPr>
            <w:r w:rsidRPr="00790D8C">
              <w:rPr>
                <w:rFonts w:ascii="Skeena" w:hAnsi="Skeena" w:cs="Arial"/>
                <w:b/>
                <w:sz w:val="22"/>
              </w:rPr>
              <w:t>Income</w:t>
            </w:r>
          </w:p>
        </w:tc>
        <w:tc>
          <w:tcPr>
            <w:tcW w:w="830" w:type="pct"/>
            <w:tcBorders>
              <w:left w:val="single" w:sz="4" w:space="0" w:color="FFFFFF" w:themeColor="background1"/>
              <w:right w:val="single" w:sz="4" w:space="0" w:color="FFFFFF" w:themeColor="background1"/>
            </w:tcBorders>
            <w:shd w:val="clear" w:color="auto" w:fill="000000" w:themeFill="text1"/>
          </w:tcPr>
          <w:p w14:paraId="721101B3" w14:textId="77777777" w:rsidR="008B604B" w:rsidRPr="00790D8C" w:rsidRDefault="008B604B" w:rsidP="008B604B">
            <w:pPr>
              <w:widowControl w:val="0"/>
              <w:rPr>
                <w:rFonts w:ascii="Skeena" w:hAnsi="Skeena" w:cs="Arial"/>
                <w:b/>
                <w:sz w:val="22"/>
              </w:rPr>
            </w:pPr>
            <w:r w:rsidRPr="00790D8C">
              <w:rPr>
                <w:rFonts w:ascii="Skeena" w:hAnsi="Skeena" w:cs="Arial"/>
                <w:b/>
                <w:sz w:val="22"/>
              </w:rPr>
              <w:t>Household</w:t>
            </w:r>
          </w:p>
          <w:p w14:paraId="117B3541" w14:textId="77777777" w:rsidR="008B604B" w:rsidRPr="00790D8C" w:rsidRDefault="008B604B" w:rsidP="008B604B">
            <w:pPr>
              <w:widowControl w:val="0"/>
              <w:rPr>
                <w:rFonts w:ascii="Skeena" w:hAnsi="Skeena" w:cs="Arial"/>
                <w:b/>
                <w:sz w:val="22"/>
              </w:rPr>
            </w:pPr>
            <w:r w:rsidRPr="00790D8C">
              <w:rPr>
                <w:rFonts w:ascii="Skeena" w:hAnsi="Skeena" w:cs="Arial"/>
                <w:b/>
                <w:sz w:val="22"/>
              </w:rPr>
              <w:t>Composition</w:t>
            </w:r>
          </w:p>
        </w:tc>
        <w:tc>
          <w:tcPr>
            <w:tcW w:w="3340" w:type="pct"/>
            <w:tcBorders>
              <w:left w:val="single" w:sz="4" w:space="0" w:color="FFFFFF" w:themeColor="background1"/>
            </w:tcBorders>
            <w:shd w:val="clear" w:color="auto" w:fill="000000" w:themeFill="text1"/>
          </w:tcPr>
          <w:p w14:paraId="3EB6B097" w14:textId="77777777" w:rsidR="008B604B" w:rsidRPr="00790D8C" w:rsidRDefault="008B604B" w:rsidP="008B604B">
            <w:pPr>
              <w:widowControl w:val="0"/>
              <w:rPr>
                <w:rFonts w:ascii="Skeena" w:hAnsi="Skeena" w:cs="Arial"/>
                <w:b/>
                <w:sz w:val="22"/>
              </w:rPr>
            </w:pPr>
            <w:r w:rsidRPr="00790D8C">
              <w:rPr>
                <w:rFonts w:ascii="Skeena" w:hAnsi="Skeena" w:cs="Arial"/>
                <w:b/>
                <w:sz w:val="22"/>
              </w:rPr>
              <w:t>Action</w:t>
            </w:r>
          </w:p>
        </w:tc>
      </w:tr>
      <w:tr w:rsidR="008B604B" w:rsidRPr="00790D8C" w14:paraId="53A5BA5B" w14:textId="77777777" w:rsidTr="00894D7D">
        <w:tc>
          <w:tcPr>
            <w:tcW w:w="830" w:type="pct"/>
          </w:tcPr>
          <w:p w14:paraId="296A161F" w14:textId="77777777" w:rsidR="008B604B" w:rsidRPr="00790D8C" w:rsidRDefault="008B604B" w:rsidP="008B604B">
            <w:pPr>
              <w:widowControl w:val="0"/>
              <w:rPr>
                <w:rFonts w:ascii="Skeena" w:hAnsi="Skeena" w:cs="Arial"/>
                <w:sz w:val="22"/>
              </w:rPr>
            </w:pPr>
            <w:r w:rsidRPr="00790D8C">
              <w:rPr>
                <w:rFonts w:ascii="Skeena" w:hAnsi="Skeena" w:cs="Arial"/>
                <w:sz w:val="22"/>
              </w:rPr>
              <w:t>Same</w:t>
            </w:r>
          </w:p>
        </w:tc>
        <w:tc>
          <w:tcPr>
            <w:tcW w:w="830" w:type="pct"/>
          </w:tcPr>
          <w:p w14:paraId="65DF69FE" w14:textId="77777777" w:rsidR="008B604B" w:rsidRPr="00790D8C" w:rsidRDefault="008B604B" w:rsidP="008B604B">
            <w:pPr>
              <w:widowControl w:val="0"/>
              <w:rPr>
                <w:rFonts w:ascii="Skeena" w:hAnsi="Skeena" w:cs="Arial"/>
                <w:sz w:val="22"/>
              </w:rPr>
            </w:pPr>
            <w:r w:rsidRPr="00790D8C">
              <w:rPr>
                <w:rFonts w:ascii="Skeena" w:hAnsi="Skeena" w:cs="Arial"/>
                <w:sz w:val="22"/>
              </w:rPr>
              <w:t>Same</w:t>
            </w:r>
          </w:p>
        </w:tc>
        <w:tc>
          <w:tcPr>
            <w:tcW w:w="3340" w:type="pct"/>
          </w:tcPr>
          <w:p w14:paraId="46F22C99" w14:textId="77777777" w:rsidR="008B604B" w:rsidRPr="00790D8C" w:rsidRDefault="008B604B" w:rsidP="008B604B">
            <w:pPr>
              <w:widowControl w:val="0"/>
              <w:rPr>
                <w:rFonts w:ascii="Skeena" w:hAnsi="Skeena" w:cs="Arial"/>
                <w:sz w:val="22"/>
              </w:rPr>
            </w:pPr>
            <w:r w:rsidRPr="00790D8C">
              <w:rPr>
                <w:rFonts w:ascii="Skeena" w:hAnsi="Skeena" w:cs="Arial"/>
                <w:sz w:val="22"/>
              </w:rPr>
              <w:t>Budget application month income for each Retroactive month</w:t>
            </w:r>
          </w:p>
        </w:tc>
      </w:tr>
      <w:tr w:rsidR="008B604B" w:rsidRPr="00790D8C" w14:paraId="3DC38239" w14:textId="77777777" w:rsidTr="00894D7D">
        <w:tc>
          <w:tcPr>
            <w:tcW w:w="830" w:type="pct"/>
            <w:shd w:val="clear" w:color="auto" w:fill="F2F2F2" w:themeFill="background1" w:themeFillShade="F2"/>
          </w:tcPr>
          <w:p w14:paraId="17EB078F" w14:textId="77777777" w:rsidR="008B604B" w:rsidRPr="00790D8C" w:rsidRDefault="008B604B" w:rsidP="008B604B">
            <w:pPr>
              <w:widowControl w:val="0"/>
              <w:rPr>
                <w:rFonts w:ascii="Skeena" w:hAnsi="Skeena" w:cs="Arial"/>
                <w:sz w:val="22"/>
              </w:rPr>
            </w:pPr>
            <w:r w:rsidRPr="00790D8C">
              <w:rPr>
                <w:rFonts w:ascii="Skeena" w:hAnsi="Skeena" w:cs="Arial"/>
                <w:sz w:val="22"/>
              </w:rPr>
              <w:t>Same</w:t>
            </w:r>
          </w:p>
        </w:tc>
        <w:tc>
          <w:tcPr>
            <w:tcW w:w="830" w:type="pct"/>
            <w:shd w:val="clear" w:color="auto" w:fill="F2F2F2" w:themeFill="background1" w:themeFillShade="F2"/>
          </w:tcPr>
          <w:p w14:paraId="2E8DABE7" w14:textId="77777777" w:rsidR="008B604B" w:rsidRPr="00790D8C" w:rsidRDefault="008B604B" w:rsidP="008B604B">
            <w:pPr>
              <w:widowControl w:val="0"/>
              <w:rPr>
                <w:rFonts w:ascii="Skeena" w:hAnsi="Skeena" w:cs="Arial"/>
                <w:sz w:val="22"/>
              </w:rPr>
            </w:pPr>
            <w:r w:rsidRPr="00790D8C">
              <w:rPr>
                <w:rFonts w:ascii="Skeena" w:hAnsi="Skeena" w:cs="Arial"/>
                <w:sz w:val="22"/>
              </w:rPr>
              <w:t>Different</w:t>
            </w:r>
          </w:p>
        </w:tc>
        <w:tc>
          <w:tcPr>
            <w:tcW w:w="3340" w:type="pct"/>
            <w:shd w:val="clear" w:color="auto" w:fill="F2F2F2" w:themeFill="background1" w:themeFillShade="F2"/>
          </w:tcPr>
          <w:p w14:paraId="0C08842E" w14:textId="77777777" w:rsidR="008B604B" w:rsidRPr="00790D8C" w:rsidRDefault="008B604B" w:rsidP="008B604B">
            <w:pPr>
              <w:widowControl w:val="0"/>
              <w:rPr>
                <w:rFonts w:ascii="Skeena" w:hAnsi="Skeena" w:cs="Arial"/>
                <w:sz w:val="22"/>
              </w:rPr>
            </w:pPr>
            <w:r w:rsidRPr="00790D8C">
              <w:rPr>
                <w:rFonts w:ascii="Skeena" w:hAnsi="Skeena" w:cs="Arial"/>
                <w:sz w:val="22"/>
              </w:rPr>
              <w:t>Contact applicant for details</w:t>
            </w:r>
          </w:p>
        </w:tc>
      </w:tr>
      <w:tr w:rsidR="008B604B" w:rsidRPr="00790D8C" w14:paraId="01DA1AC3" w14:textId="77777777" w:rsidTr="00894D7D">
        <w:tc>
          <w:tcPr>
            <w:tcW w:w="830" w:type="pct"/>
          </w:tcPr>
          <w:p w14:paraId="10679050" w14:textId="77777777" w:rsidR="008B604B" w:rsidRPr="00790D8C" w:rsidRDefault="008B604B" w:rsidP="008B604B">
            <w:pPr>
              <w:widowControl w:val="0"/>
              <w:rPr>
                <w:rFonts w:ascii="Skeena" w:hAnsi="Skeena" w:cs="Arial"/>
                <w:sz w:val="22"/>
              </w:rPr>
            </w:pPr>
            <w:r w:rsidRPr="00790D8C">
              <w:rPr>
                <w:rFonts w:ascii="Skeena" w:hAnsi="Skeena" w:cs="Arial"/>
                <w:sz w:val="22"/>
              </w:rPr>
              <w:t>Same</w:t>
            </w:r>
          </w:p>
        </w:tc>
        <w:tc>
          <w:tcPr>
            <w:tcW w:w="830" w:type="pct"/>
          </w:tcPr>
          <w:p w14:paraId="70180B1A" w14:textId="77777777" w:rsidR="008B604B" w:rsidRPr="00790D8C" w:rsidRDefault="008B604B" w:rsidP="008B604B">
            <w:pPr>
              <w:widowControl w:val="0"/>
              <w:rPr>
                <w:rFonts w:ascii="Skeena" w:hAnsi="Skeena" w:cs="Arial"/>
                <w:sz w:val="22"/>
              </w:rPr>
            </w:pPr>
            <w:r w:rsidRPr="00790D8C">
              <w:rPr>
                <w:rFonts w:ascii="Skeena" w:hAnsi="Skeena" w:cs="Arial"/>
                <w:sz w:val="22"/>
              </w:rPr>
              <w:t>Not shown</w:t>
            </w:r>
          </w:p>
        </w:tc>
        <w:tc>
          <w:tcPr>
            <w:tcW w:w="3340" w:type="pct"/>
          </w:tcPr>
          <w:p w14:paraId="656ECD91" w14:textId="77777777" w:rsidR="008B604B" w:rsidRPr="00790D8C" w:rsidRDefault="008B604B" w:rsidP="008B604B">
            <w:pPr>
              <w:widowControl w:val="0"/>
              <w:rPr>
                <w:rFonts w:ascii="Skeena" w:hAnsi="Skeena" w:cs="Arial"/>
                <w:sz w:val="22"/>
              </w:rPr>
            </w:pPr>
            <w:r w:rsidRPr="00790D8C">
              <w:rPr>
                <w:rFonts w:ascii="Skeena" w:hAnsi="Skeena" w:cs="Arial"/>
                <w:sz w:val="22"/>
              </w:rPr>
              <w:t>Budget application month income for each Retroactive month</w:t>
            </w:r>
          </w:p>
          <w:p w14:paraId="66D12DE2" w14:textId="77777777" w:rsidR="008B604B" w:rsidRPr="00790D8C" w:rsidRDefault="008B604B" w:rsidP="008B604B">
            <w:pPr>
              <w:widowControl w:val="0"/>
              <w:rPr>
                <w:rFonts w:ascii="Skeena" w:hAnsi="Skeena" w:cs="Arial"/>
                <w:sz w:val="22"/>
              </w:rPr>
            </w:pPr>
            <w:r w:rsidRPr="00790D8C">
              <w:rPr>
                <w:rFonts w:ascii="Skeena" w:hAnsi="Skeena" w:cs="Arial"/>
                <w:sz w:val="22"/>
              </w:rPr>
              <w:t>Assume same Household Composition</w:t>
            </w:r>
          </w:p>
        </w:tc>
      </w:tr>
      <w:tr w:rsidR="008B604B" w:rsidRPr="00790D8C" w14:paraId="3841D94C" w14:textId="77777777" w:rsidTr="00894D7D">
        <w:tc>
          <w:tcPr>
            <w:tcW w:w="830" w:type="pct"/>
            <w:shd w:val="clear" w:color="auto" w:fill="F2F2F2" w:themeFill="background1" w:themeFillShade="F2"/>
          </w:tcPr>
          <w:p w14:paraId="27414E48" w14:textId="77777777" w:rsidR="008B604B" w:rsidRPr="00790D8C" w:rsidRDefault="008B604B" w:rsidP="008B604B">
            <w:pPr>
              <w:widowControl w:val="0"/>
              <w:rPr>
                <w:rFonts w:ascii="Skeena" w:hAnsi="Skeena" w:cs="Arial"/>
                <w:sz w:val="22"/>
              </w:rPr>
            </w:pPr>
            <w:r w:rsidRPr="00790D8C">
              <w:rPr>
                <w:rFonts w:ascii="Skeena" w:hAnsi="Skeena" w:cs="Arial"/>
                <w:sz w:val="22"/>
              </w:rPr>
              <w:t>Different</w:t>
            </w:r>
          </w:p>
        </w:tc>
        <w:tc>
          <w:tcPr>
            <w:tcW w:w="830" w:type="pct"/>
            <w:shd w:val="clear" w:color="auto" w:fill="F2F2F2" w:themeFill="background1" w:themeFillShade="F2"/>
          </w:tcPr>
          <w:p w14:paraId="0F64F6C7" w14:textId="77777777" w:rsidR="008B604B" w:rsidRPr="00790D8C" w:rsidRDefault="008B604B" w:rsidP="008B604B">
            <w:pPr>
              <w:widowControl w:val="0"/>
              <w:rPr>
                <w:rFonts w:ascii="Skeena" w:hAnsi="Skeena" w:cs="Arial"/>
                <w:sz w:val="22"/>
              </w:rPr>
            </w:pPr>
            <w:r w:rsidRPr="00790D8C">
              <w:rPr>
                <w:rFonts w:ascii="Skeena" w:hAnsi="Skeena" w:cs="Arial"/>
                <w:sz w:val="22"/>
              </w:rPr>
              <w:t>Same</w:t>
            </w:r>
          </w:p>
        </w:tc>
        <w:tc>
          <w:tcPr>
            <w:tcW w:w="3340" w:type="pct"/>
            <w:shd w:val="clear" w:color="auto" w:fill="F2F2F2" w:themeFill="background1" w:themeFillShade="F2"/>
          </w:tcPr>
          <w:p w14:paraId="2F5BF9E0" w14:textId="77777777" w:rsidR="008B604B" w:rsidRPr="00790D8C" w:rsidRDefault="008B604B" w:rsidP="008B604B">
            <w:pPr>
              <w:widowControl w:val="0"/>
              <w:rPr>
                <w:rFonts w:ascii="Skeena" w:hAnsi="Skeena" w:cs="Arial"/>
                <w:sz w:val="22"/>
              </w:rPr>
            </w:pPr>
            <w:r w:rsidRPr="00790D8C">
              <w:rPr>
                <w:rFonts w:ascii="Skeena" w:hAnsi="Skeena" w:cs="Arial"/>
                <w:sz w:val="22"/>
              </w:rPr>
              <w:t>Budget the reported income for each retroactive month</w:t>
            </w:r>
          </w:p>
          <w:p w14:paraId="768DC816" w14:textId="77777777" w:rsidR="008B604B" w:rsidRPr="00790D8C" w:rsidRDefault="008B604B" w:rsidP="008B604B">
            <w:pPr>
              <w:widowControl w:val="0"/>
              <w:rPr>
                <w:rFonts w:ascii="Skeena" w:hAnsi="Skeena" w:cs="Arial"/>
                <w:sz w:val="22"/>
              </w:rPr>
            </w:pPr>
            <w:r w:rsidRPr="00790D8C">
              <w:rPr>
                <w:rFonts w:ascii="Skeena" w:hAnsi="Skeena" w:cs="Arial"/>
                <w:sz w:val="22"/>
              </w:rPr>
              <w:lastRenderedPageBreak/>
              <w:t>Check electronic data sources if available</w:t>
            </w:r>
          </w:p>
        </w:tc>
      </w:tr>
      <w:tr w:rsidR="008B604B" w:rsidRPr="00790D8C" w14:paraId="0653EBE3" w14:textId="77777777" w:rsidTr="00894D7D">
        <w:tc>
          <w:tcPr>
            <w:tcW w:w="830" w:type="pct"/>
          </w:tcPr>
          <w:p w14:paraId="513A0243" w14:textId="77777777" w:rsidR="008B604B" w:rsidRPr="00790D8C" w:rsidRDefault="008B604B" w:rsidP="008B604B">
            <w:pPr>
              <w:widowControl w:val="0"/>
              <w:rPr>
                <w:rFonts w:ascii="Skeena" w:hAnsi="Skeena" w:cs="Arial"/>
                <w:sz w:val="22"/>
              </w:rPr>
            </w:pPr>
            <w:r w:rsidRPr="00790D8C">
              <w:rPr>
                <w:rFonts w:ascii="Skeena" w:hAnsi="Skeena" w:cs="Arial"/>
                <w:sz w:val="22"/>
              </w:rPr>
              <w:lastRenderedPageBreak/>
              <w:t>Different</w:t>
            </w:r>
          </w:p>
        </w:tc>
        <w:tc>
          <w:tcPr>
            <w:tcW w:w="830" w:type="pct"/>
          </w:tcPr>
          <w:p w14:paraId="3975B362" w14:textId="77777777" w:rsidR="008B604B" w:rsidRPr="00790D8C" w:rsidRDefault="008B604B" w:rsidP="008B604B">
            <w:pPr>
              <w:widowControl w:val="0"/>
              <w:rPr>
                <w:rFonts w:ascii="Skeena" w:hAnsi="Skeena" w:cs="Arial"/>
                <w:sz w:val="22"/>
              </w:rPr>
            </w:pPr>
            <w:r w:rsidRPr="00790D8C">
              <w:rPr>
                <w:rFonts w:ascii="Skeena" w:hAnsi="Skeena" w:cs="Arial"/>
                <w:sz w:val="22"/>
              </w:rPr>
              <w:t>Different</w:t>
            </w:r>
          </w:p>
        </w:tc>
        <w:tc>
          <w:tcPr>
            <w:tcW w:w="3340" w:type="pct"/>
          </w:tcPr>
          <w:p w14:paraId="736F97C8" w14:textId="77777777" w:rsidR="008B604B" w:rsidRPr="00790D8C" w:rsidRDefault="008B604B" w:rsidP="008B604B">
            <w:pPr>
              <w:widowControl w:val="0"/>
              <w:rPr>
                <w:rFonts w:ascii="Skeena" w:hAnsi="Skeena" w:cs="Arial"/>
                <w:sz w:val="22"/>
              </w:rPr>
            </w:pPr>
            <w:r w:rsidRPr="00790D8C">
              <w:rPr>
                <w:rFonts w:ascii="Skeena" w:hAnsi="Skeena" w:cs="Arial"/>
                <w:sz w:val="22"/>
              </w:rPr>
              <w:t>Contact applicant for details</w:t>
            </w:r>
          </w:p>
          <w:p w14:paraId="1B1EC40D" w14:textId="77777777" w:rsidR="008B604B" w:rsidRPr="00790D8C" w:rsidRDefault="008B604B" w:rsidP="008B604B">
            <w:pPr>
              <w:widowControl w:val="0"/>
              <w:rPr>
                <w:rFonts w:ascii="Skeena" w:hAnsi="Skeena" w:cs="Arial"/>
                <w:sz w:val="22"/>
              </w:rPr>
            </w:pPr>
            <w:r w:rsidRPr="00790D8C">
              <w:rPr>
                <w:rFonts w:ascii="Skeena" w:hAnsi="Skeena" w:cs="Arial"/>
                <w:sz w:val="22"/>
              </w:rPr>
              <w:t>Check electronic data sources if available for income</w:t>
            </w:r>
          </w:p>
        </w:tc>
      </w:tr>
      <w:tr w:rsidR="008B604B" w:rsidRPr="00790D8C" w14:paraId="62ECEBAD" w14:textId="77777777" w:rsidTr="00894D7D">
        <w:tc>
          <w:tcPr>
            <w:tcW w:w="830" w:type="pct"/>
            <w:shd w:val="clear" w:color="auto" w:fill="F2F2F2" w:themeFill="background1" w:themeFillShade="F2"/>
          </w:tcPr>
          <w:p w14:paraId="5C8D09AD" w14:textId="77777777" w:rsidR="008B604B" w:rsidRPr="00790D8C" w:rsidRDefault="008B604B" w:rsidP="008B604B">
            <w:pPr>
              <w:widowControl w:val="0"/>
              <w:rPr>
                <w:rFonts w:ascii="Skeena" w:hAnsi="Skeena" w:cs="Arial"/>
                <w:sz w:val="22"/>
              </w:rPr>
            </w:pPr>
            <w:r w:rsidRPr="00790D8C">
              <w:rPr>
                <w:rFonts w:ascii="Skeena" w:hAnsi="Skeena" w:cs="Arial"/>
                <w:sz w:val="22"/>
              </w:rPr>
              <w:t>Different</w:t>
            </w:r>
          </w:p>
        </w:tc>
        <w:tc>
          <w:tcPr>
            <w:tcW w:w="830" w:type="pct"/>
            <w:shd w:val="clear" w:color="auto" w:fill="F2F2F2" w:themeFill="background1" w:themeFillShade="F2"/>
          </w:tcPr>
          <w:p w14:paraId="29B9241D" w14:textId="77777777" w:rsidR="008B604B" w:rsidRPr="00790D8C" w:rsidRDefault="008B604B" w:rsidP="008B604B">
            <w:pPr>
              <w:widowControl w:val="0"/>
              <w:rPr>
                <w:rFonts w:ascii="Skeena" w:hAnsi="Skeena" w:cs="Arial"/>
                <w:sz w:val="22"/>
              </w:rPr>
            </w:pPr>
            <w:r w:rsidRPr="00790D8C">
              <w:rPr>
                <w:rFonts w:ascii="Skeena" w:hAnsi="Skeena" w:cs="Arial"/>
                <w:sz w:val="22"/>
              </w:rPr>
              <w:t>Not shown</w:t>
            </w:r>
          </w:p>
        </w:tc>
        <w:tc>
          <w:tcPr>
            <w:tcW w:w="3340" w:type="pct"/>
            <w:shd w:val="clear" w:color="auto" w:fill="F2F2F2" w:themeFill="background1" w:themeFillShade="F2"/>
          </w:tcPr>
          <w:p w14:paraId="3EAB4673" w14:textId="77777777" w:rsidR="008B604B" w:rsidRPr="00790D8C" w:rsidRDefault="008B604B" w:rsidP="008B604B">
            <w:pPr>
              <w:widowControl w:val="0"/>
              <w:rPr>
                <w:rFonts w:ascii="Skeena" w:hAnsi="Skeena" w:cs="Arial"/>
                <w:sz w:val="22"/>
              </w:rPr>
            </w:pPr>
            <w:r w:rsidRPr="00790D8C">
              <w:rPr>
                <w:rFonts w:ascii="Skeena" w:hAnsi="Skeena" w:cs="Arial"/>
                <w:sz w:val="22"/>
              </w:rPr>
              <w:t>Budget reported income for each Retroactive month</w:t>
            </w:r>
          </w:p>
          <w:p w14:paraId="4BBA826B" w14:textId="77777777" w:rsidR="008B604B" w:rsidRPr="00790D8C" w:rsidRDefault="008B604B" w:rsidP="008B604B">
            <w:pPr>
              <w:widowControl w:val="0"/>
              <w:rPr>
                <w:rFonts w:ascii="Skeena" w:hAnsi="Skeena" w:cs="Arial"/>
                <w:sz w:val="22"/>
              </w:rPr>
            </w:pPr>
            <w:r w:rsidRPr="00790D8C">
              <w:rPr>
                <w:rFonts w:ascii="Skeena" w:hAnsi="Skeena" w:cs="Arial"/>
                <w:sz w:val="22"/>
              </w:rPr>
              <w:t>Check electronic data sources if available</w:t>
            </w:r>
          </w:p>
          <w:p w14:paraId="4D2A1824" w14:textId="77777777" w:rsidR="008B604B" w:rsidRPr="00790D8C" w:rsidRDefault="008B604B" w:rsidP="008B604B">
            <w:pPr>
              <w:widowControl w:val="0"/>
              <w:rPr>
                <w:rFonts w:ascii="Skeena" w:hAnsi="Skeena" w:cs="Arial"/>
                <w:sz w:val="22"/>
              </w:rPr>
            </w:pPr>
            <w:r w:rsidRPr="00790D8C">
              <w:rPr>
                <w:rFonts w:ascii="Skeena" w:hAnsi="Skeena" w:cs="Arial"/>
                <w:sz w:val="22"/>
              </w:rPr>
              <w:t>Assume same Household Composition</w:t>
            </w:r>
          </w:p>
        </w:tc>
      </w:tr>
      <w:tr w:rsidR="008B604B" w:rsidRPr="00790D8C" w14:paraId="33C44034" w14:textId="77777777" w:rsidTr="00894D7D">
        <w:tc>
          <w:tcPr>
            <w:tcW w:w="830" w:type="pct"/>
          </w:tcPr>
          <w:p w14:paraId="361A3A71" w14:textId="77777777" w:rsidR="008B604B" w:rsidRPr="00790D8C" w:rsidRDefault="008B604B" w:rsidP="008B604B">
            <w:pPr>
              <w:widowControl w:val="0"/>
              <w:rPr>
                <w:rFonts w:ascii="Skeena" w:hAnsi="Skeena" w:cs="Arial"/>
                <w:sz w:val="22"/>
              </w:rPr>
            </w:pPr>
            <w:r w:rsidRPr="00790D8C">
              <w:rPr>
                <w:rFonts w:ascii="Skeena" w:hAnsi="Skeena" w:cs="Arial"/>
                <w:sz w:val="22"/>
              </w:rPr>
              <w:t>Not shown</w:t>
            </w:r>
          </w:p>
        </w:tc>
        <w:tc>
          <w:tcPr>
            <w:tcW w:w="830" w:type="pct"/>
          </w:tcPr>
          <w:p w14:paraId="2740DECA" w14:textId="77777777" w:rsidR="008B604B" w:rsidRPr="00790D8C" w:rsidRDefault="008B604B" w:rsidP="008B604B">
            <w:pPr>
              <w:widowControl w:val="0"/>
              <w:rPr>
                <w:rFonts w:ascii="Skeena" w:hAnsi="Skeena" w:cs="Arial"/>
                <w:sz w:val="22"/>
              </w:rPr>
            </w:pPr>
            <w:r w:rsidRPr="00790D8C">
              <w:rPr>
                <w:rFonts w:ascii="Skeena" w:hAnsi="Skeena" w:cs="Arial"/>
                <w:sz w:val="22"/>
              </w:rPr>
              <w:t>Not shown</w:t>
            </w:r>
          </w:p>
        </w:tc>
        <w:tc>
          <w:tcPr>
            <w:tcW w:w="3340" w:type="pct"/>
          </w:tcPr>
          <w:p w14:paraId="7EAFA7C6" w14:textId="77777777" w:rsidR="008B604B" w:rsidRPr="00790D8C" w:rsidRDefault="008B604B" w:rsidP="008B604B">
            <w:pPr>
              <w:widowControl w:val="0"/>
              <w:rPr>
                <w:rFonts w:ascii="Skeena" w:hAnsi="Skeena" w:cs="Arial"/>
                <w:sz w:val="22"/>
              </w:rPr>
            </w:pPr>
            <w:r w:rsidRPr="00790D8C">
              <w:rPr>
                <w:rFonts w:ascii="Skeena" w:hAnsi="Skeena" w:cs="Arial"/>
                <w:sz w:val="22"/>
              </w:rPr>
              <w:t>Contact applicant for details</w:t>
            </w:r>
          </w:p>
        </w:tc>
      </w:tr>
    </w:tbl>
    <w:p w14:paraId="0ADFECAD" w14:textId="77777777" w:rsidR="008B604B" w:rsidRPr="00790D8C" w:rsidRDefault="008B604B" w:rsidP="008B604B">
      <w:pPr>
        <w:widowControl w:val="0"/>
        <w:rPr>
          <w:rFonts w:ascii="Skeena" w:hAnsi="Skeena" w:cs="Arial"/>
        </w:rPr>
      </w:pPr>
    </w:p>
    <w:p w14:paraId="4B875DE6" w14:textId="77777777" w:rsidR="008B604B" w:rsidRPr="00790D8C" w:rsidRDefault="008B604B" w:rsidP="008B604B">
      <w:pPr>
        <w:widowControl w:val="0"/>
        <w:rPr>
          <w:rFonts w:ascii="Skeena" w:hAnsi="Skeena" w:cs="Arial"/>
        </w:rPr>
      </w:pPr>
      <w:r w:rsidRPr="00790D8C">
        <w:rPr>
          <w:rFonts w:ascii="Skeena" w:hAnsi="Skeena" w:cs="Arial"/>
        </w:rPr>
        <w:t>Income and Resources must be verified for each retroactive month for non-MAGI/SSI-Related categories</w:t>
      </w:r>
    </w:p>
    <w:p w14:paraId="232A0B1C" w14:textId="77777777" w:rsidR="008B604B" w:rsidRPr="00790D8C" w:rsidRDefault="008B604B" w:rsidP="008B604B">
      <w:pPr>
        <w:widowControl w:val="0"/>
        <w:jc w:val="both"/>
        <w:rPr>
          <w:rFonts w:ascii="Skeena" w:hAnsi="Skeena" w:cs="Arial"/>
          <w:b/>
        </w:rPr>
      </w:pPr>
    </w:p>
    <w:p w14:paraId="1EF900C0" w14:textId="77777777" w:rsidR="008B604B" w:rsidRPr="00790D8C" w:rsidRDefault="008B604B" w:rsidP="008B604B">
      <w:pPr>
        <w:widowControl w:val="0"/>
        <w:jc w:val="both"/>
        <w:rPr>
          <w:rFonts w:ascii="Skeena" w:hAnsi="Skeena" w:cs="Arial"/>
        </w:rPr>
      </w:pPr>
      <w:r w:rsidRPr="00790D8C">
        <w:rPr>
          <w:rFonts w:ascii="Skeena" w:hAnsi="Skeena" w:cs="Arial"/>
          <w:b/>
        </w:rPr>
        <w:t>Reminder:</w:t>
      </w:r>
      <w:r w:rsidRPr="00790D8C">
        <w:rPr>
          <w:rFonts w:ascii="Skeena" w:hAnsi="Skeena" w:cs="Arial"/>
        </w:rPr>
        <w:t xml:space="preserve"> If eligibility can be established for application month but the necessary information to make a retroactive decision is missing, complete the eligibility decision and request the missing information. If unable to obtain through a phone call, send a DHHS Form 1233 and place the case in follow-up.</w:t>
      </w:r>
    </w:p>
    <w:p w14:paraId="519E757B" w14:textId="77777777" w:rsidR="008B604B" w:rsidRPr="00790D8C" w:rsidRDefault="008B604B" w:rsidP="008B604B">
      <w:pPr>
        <w:widowControl w:val="0"/>
        <w:jc w:val="both"/>
        <w:rPr>
          <w:rFonts w:ascii="Skeena" w:hAnsi="Skeena" w:cs="Aria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747DDE" w:rsidRPr="00747DDE" w14:paraId="7546DEE0" w14:textId="77777777" w:rsidTr="00747DDE">
        <w:tc>
          <w:tcPr>
            <w:tcW w:w="5000" w:type="pct"/>
            <w:tcBorders>
              <w:top w:val="single" w:sz="4" w:space="0" w:color="auto"/>
              <w:left w:val="single" w:sz="4" w:space="0" w:color="auto"/>
              <w:bottom w:val="single" w:sz="4" w:space="0" w:color="auto"/>
              <w:right w:val="single" w:sz="4" w:space="0" w:color="auto"/>
            </w:tcBorders>
            <w:shd w:val="clear" w:color="auto" w:fill="000000" w:themeFill="text1"/>
          </w:tcPr>
          <w:p w14:paraId="470DBE35" w14:textId="77777777" w:rsidR="008B604B" w:rsidRPr="00747DDE" w:rsidRDefault="008B604B" w:rsidP="008B604B">
            <w:pPr>
              <w:widowControl w:val="0"/>
              <w:contextualSpacing/>
              <w:jc w:val="center"/>
              <w:rPr>
                <w:rFonts w:ascii="Skeena" w:hAnsi="Skeena" w:cs="Arial"/>
                <w:b/>
                <w:bCs/>
                <w:color w:val="FFFFFF" w:themeColor="background1"/>
                <w:sz w:val="22"/>
                <w:szCs w:val="22"/>
              </w:rPr>
            </w:pPr>
            <w:r w:rsidRPr="00747DDE">
              <w:rPr>
                <w:rFonts w:ascii="Skeena" w:hAnsi="Skeena" w:cs="Arial"/>
                <w:b/>
                <w:bCs/>
                <w:color w:val="FFFFFF" w:themeColor="background1"/>
                <w:sz w:val="22"/>
                <w:szCs w:val="22"/>
              </w:rPr>
              <w:t>Procedure For Retroactive Decisions Made After The Initial Medicaid Determination</w:t>
            </w:r>
          </w:p>
        </w:tc>
      </w:tr>
      <w:tr w:rsidR="008B604B" w:rsidRPr="00790D8C" w14:paraId="087C529C" w14:textId="77777777" w:rsidTr="00894D7D">
        <w:tc>
          <w:tcPr>
            <w:tcW w:w="5000" w:type="pct"/>
            <w:tcBorders>
              <w:top w:val="single" w:sz="4" w:space="0" w:color="auto"/>
              <w:left w:val="single" w:sz="4" w:space="0" w:color="auto"/>
              <w:bottom w:val="single" w:sz="4" w:space="0" w:color="auto"/>
              <w:right w:val="single" w:sz="4" w:space="0" w:color="auto"/>
            </w:tcBorders>
            <w:hideMark/>
          </w:tcPr>
          <w:p w14:paraId="3AE13F98" w14:textId="77777777" w:rsidR="008B604B" w:rsidRPr="00790D8C" w:rsidRDefault="008B604B" w:rsidP="008B604B">
            <w:pPr>
              <w:widowControl w:val="0"/>
              <w:contextualSpacing/>
              <w:rPr>
                <w:rFonts w:ascii="Skeena" w:hAnsi="Skeena" w:cs="Arial"/>
                <w:b/>
                <w:bCs/>
                <w:color w:val="000000"/>
                <w:sz w:val="22"/>
                <w:szCs w:val="22"/>
              </w:rPr>
            </w:pPr>
            <w:r w:rsidRPr="00790D8C">
              <w:rPr>
                <w:rFonts w:ascii="Skeena" w:hAnsi="Skeena" w:cs="Arial"/>
                <w:b/>
                <w:bCs/>
                <w:color w:val="000000"/>
                <w:sz w:val="22"/>
                <w:szCs w:val="22"/>
              </w:rPr>
              <w:t xml:space="preserve">MEDS Procedure </w:t>
            </w:r>
          </w:p>
          <w:p w14:paraId="6E518CBF" w14:textId="77777777" w:rsidR="008B604B" w:rsidRPr="00790D8C" w:rsidRDefault="008B604B" w:rsidP="008B604B">
            <w:pPr>
              <w:widowControl w:val="0"/>
              <w:numPr>
                <w:ilvl w:val="0"/>
                <w:numId w:val="82"/>
              </w:numPr>
              <w:contextualSpacing/>
              <w:rPr>
                <w:rFonts w:ascii="Skeena" w:hAnsi="Skeena" w:cs="Arial"/>
                <w:b/>
                <w:bCs/>
                <w:color w:val="000000"/>
                <w:sz w:val="22"/>
                <w:szCs w:val="22"/>
              </w:rPr>
            </w:pPr>
            <w:r w:rsidRPr="00790D8C">
              <w:rPr>
                <w:rFonts w:ascii="Skeena" w:hAnsi="Skeena" w:cs="Arial"/>
                <w:bCs/>
                <w:color w:val="000000"/>
                <w:sz w:val="22"/>
                <w:szCs w:val="22"/>
              </w:rPr>
              <w:t>MEDS does not generate a notice for a retroactive determination made after the initial Medicaid eligibility decision.</w:t>
            </w:r>
            <w:r w:rsidRPr="00790D8C">
              <w:rPr>
                <w:rFonts w:ascii="Skeena" w:hAnsi="Skeena" w:cs="Arial"/>
                <w:b/>
                <w:bCs/>
                <w:color w:val="000000"/>
                <w:sz w:val="22"/>
                <w:szCs w:val="22"/>
              </w:rPr>
              <w:t xml:space="preserve"> </w:t>
            </w:r>
            <w:r w:rsidRPr="00790D8C">
              <w:rPr>
                <w:rFonts w:ascii="Skeena" w:hAnsi="Skeena" w:cs="Arial"/>
                <w:color w:val="000000"/>
                <w:sz w:val="22"/>
                <w:szCs w:val="22"/>
              </w:rPr>
              <w:t xml:space="preserve">The Eligibility Worker must notify the applicant/beneficiary using the </w:t>
            </w:r>
            <w:hyperlink r:id="rId57" w:history="1">
              <w:r w:rsidRPr="00790D8C">
                <w:rPr>
                  <w:rFonts w:ascii="Skeena" w:hAnsi="Skeena" w:cs="Arial"/>
                  <w:color w:val="0000FF"/>
                  <w:sz w:val="22"/>
                  <w:szCs w:val="22"/>
                  <w:u w:val="single"/>
                </w:rPr>
                <w:t>DHHS Form 3229-D</w:t>
              </w:r>
            </w:hyperlink>
            <w:r w:rsidRPr="00790D8C">
              <w:rPr>
                <w:rFonts w:ascii="Skeena" w:hAnsi="Skeena" w:cs="Arial"/>
                <w:color w:val="000000"/>
                <w:sz w:val="22"/>
                <w:szCs w:val="22"/>
              </w:rPr>
              <w:t xml:space="preserve">, </w:t>
            </w:r>
            <w:r w:rsidRPr="00790D8C">
              <w:rPr>
                <w:rFonts w:ascii="Skeena" w:hAnsi="Skeena" w:cs="Arial"/>
                <w:sz w:val="22"/>
                <w:szCs w:val="22"/>
              </w:rPr>
              <w:t>Notice of Approval/Denial for Retroactive Medicaid Benefits.</w:t>
            </w:r>
          </w:p>
          <w:p w14:paraId="4991761E" w14:textId="77777777" w:rsidR="008B604B" w:rsidRPr="00790D8C" w:rsidRDefault="008B604B" w:rsidP="008B604B">
            <w:pPr>
              <w:widowControl w:val="0"/>
              <w:numPr>
                <w:ilvl w:val="0"/>
                <w:numId w:val="82"/>
              </w:numPr>
              <w:contextualSpacing/>
              <w:rPr>
                <w:rFonts w:ascii="Skeena" w:eastAsia="Calibri" w:hAnsi="Skeena" w:cs="Arial"/>
                <w:bCs/>
                <w:color w:val="000000"/>
                <w:sz w:val="22"/>
                <w:szCs w:val="22"/>
              </w:rPr>
            </w:pPr>
            <w:r w:rsidRPr="00790D8C">
              <w:rPr>
                <w:rFonts w:ascii="Skeena" w:eastAsia="Calibri" w:hAnsi="Skeena" w:cs="Arial"/>
                <w:color w:val="000000"/>
                <w:sz w:val="22"/>
                <w:szCs w:val="22"/>
              </w:rPr>
              <w:t xml:space="preserve">The eligibility worker must also provide </w:t>
            </w:r>
            <w:hyperlink r:id="rId58" w:history="1">
              <w:r w:rsidRPr="00790D8C">
                <w:rPr>
                  <w:rFonts w:ascii="Skeena" w:eastAsia="Calibri" w:hAnsi="Skeena" w:cs="Arial"/>
                  <w:color w:val="0000FF"/>
                  <w:sz w:val="22"/>
                  <w:szCs w:val="22"/>
                  <w:u w:val="single"/>
                </w:rPr>
                <w:t>DHHS Form 945</w:t>
              </w:r>
            </w:hyperlink>
            <w:r w:rsidRPr="00790D8C">
              <w:rPr>
                <w:rFonts w:ascii="Skeena" w:eastAsia="Calibri" w:hAnsi="Skeena" w:cs="Arial"/>
                <w:color w:val="000000"/>
                <w:sz w:val="22"/>
                <w:szCs w:val="22"/>
              </w:rPr>
              <w:t xml:space="preserve">, Verification of Medicaid, for </w:t>
            </w:r>
            <w:r w:rsidRPr="00790D8C">
              <w:rPr>
                <w:rFonts w:ascii="Skeena" w:hAnsi="Skeena" w:cs="Arial"/>
                <w:bCs/>
                <w:color w:val="000000"/>
                <w:sz w:val="22"/>
                <w:szCs w:val="22"/>
              </w:rPr>
              <w:t xml:space="preserve">retroactive decisions made after the initial </w:t>
            </w:r>
            <w:r w:rsidRPr="00790D8C">
              <w:rPr>
                <w:rFonts w:ascii="Skeena" w:hAnsi="Skeena" w:cs="Arial"/>
                <w:bCs/>
                <w:sz w:val="22"/>
                <w:szCs w:val="22"/>
              </w:rPr>
              <w:t>Medicaid determination</w:t>
            </w:r>
            <w:r w:rsidRPr="00790D8C">
              <w:rPr>
                <w:rFonts w:ascii="Skeena" w:eastAsia="Calibri" w:hAnsi="Skeena" w:cs="Arial"/>
                <w:sz w:val="22"/>
                <w:szCs w:val="22"/>
              </w:rPr>
              <w:t xml:space="preserve"> for dates of service outside of the one year timely filing period.</w:t>
            </w:r>
            <w:r w:rsidRPr="00790D8C">
              <w:rPr>
                <w:rFonts w:ascii="Skeena" w:hAnsi="Skeena"/>
              </w:rPr>
              <w:t xml:space="preserve"> </w:t>
            </w:r>
            <w:r w:rsidRPr="00790D8C">
              <w:rPr>
                <w:rFonts w:ascii="Skeena" w:eastAsia="Calibri" w:hAnsi="Skeena" w:cs="Arial"/>
                <w:sz w:val="22"/>
                <w:szCs w:val="22"/>
              </w:rPr>
              <w:t>The User ID identifying the worker completing the form must be included on the DHHS Form 945.</w:t>
            </w:r>
          </w:p>
          <w:p w14:paraId="6C6D4B1E" w14:textId="77777777" w:rsidR="008B604B" w:rsidRPr="00790D8C" w:rsidRDefault="008B604B" w:rsidP="008B604B">
            <w:pPr>
              <w:widowControl w:val="0"/>
              <w:ind w:left="720"/>
              <w:contextualSpacing/>
              <w:rPr>
                <w:rFonts w:ascii="Skeena" w:eastAsia="Calibri" w:hAnsi="Skeena" w:cs="Arial"/>
                <w:bCs/>
                <w:color w:val="000000"/>
                <w:sz w:val="22"/>
                <w:szCs w:val="22"/>
              </w:rPr>
            </w:pPr>
          </w:p>
          <w:p w14:paraId="37E79F28" w14:textId="77777777" w:rsidR="008B604B" w:rsidRPr="00790D8C" w:rsidRDefault="008B604B" w:rsidP="008B604B">
            <w:pPr>
              <w:widowControl w:val="0"/>
              <w:rPr>
                <w:rFonts w:ascii="Skeena" w:hAnsi="Skeena" w:cs="Arial"/>
                <w:b/>
                <w:bCs/>
                <w:sz w:val="22"/>
                <w:szCs w:val="22"/>
              </w:rPr>
            </w:pPr>
            <w:r w:rsidRPr="00790D8C">
              <w:rPr>
                <w:rFonts w:ascii="Skeena" w:hAnsi="Skeena" w:cs="Arial"/>
                <w:b/>
                <w:bCs/>
                <w:sz w:val="22"/>
                <w:szCs w:val="22"/>
              </w:rPr>
              <w:t>Note the Following</w:t>
            </w:r>
          </w:p>
          <w:p w14:paraId="4BD192AE" w14:textId="77777777" w:rsidR="008B604B" w:rsidRPr="00790D8C" w:rsidRDefault="008B604B" w:rsidP="008B604B">
            <w:pPr>
              <w:widowControl w:val="0"/>
              <w:numPr>
                <w:ilvl w:val="0"/>
                <w:numId w:val="83"/>
              </w:numPr>
              <w:contextualSpacing/>
              <w:rPr>
                <w:rFonts w:ascii="Skeena" w:hAnsi="Skeena" w:cs="Arial"/>
                <w:sz w:val="22"/>
                <w:szCs w:val="22"/>
              </w:rPr>
            </w:pPr>
            <w:r w:rsidRPr="00790D8C">
              <w:rPr>
                <w:rFonts w:ascii="Skeena" w:hAnsi="Skeena" w:cs="Arial"/>
                <w:sz w:val="22"/>
                <w:szCs w:val="22"/>
              </w:rPr>
              <w:t>Medicaid policy requires that only “clean” claims received and entered into the claims processing system within one year from the date of service be considered for payment. A “clean” claim is free of errors and can be processed without obtaining additional information from the provider or another third party.</w:t>
            </w:r>
          </w:p>
          <w:p w14:paraId="41F4EC30" w14:textId="77777777" w:rsidR="008B604B" w:rsidRPr="00790D8C" w:rsidRDefault="008B604B" w:rsidP="008B604B">
            <w:pPr>
              <w:widowControl w:val="0"/>
              <w:numPr>
                <w:ilvl w:val="0"/>
                <w:numId w:val="83"/>
              </w:numPr>
              <w:contextualSpacing/>
              <w:rPr>
                <w:rFonts w:ascii="Skeena" w:hAnsi="Skeena" w:cs="Arial"/>
                <w:sz w:val="22"/>
                <w:szCs w:val="22"/>
              </w:rPr>
            </w:pPr>
            <w:hyperlink r:id="rId59" w:history="1">
              <w:r w:rsidRPr="00790D8C">
                <w:rPr>
                  <w:rFonts w:ascii="Skeena" w:eastAsia="Calibri" w:hAnsi="Skeena" w:cs="Arial"/>
                  <w:color w:val="0000FF"/>
                  <w:sz w:val="22"/>
                  <w:szCs w:val="22"/>
                  <w:u w:val="single"/>
                </w:rPr>
                <w:t>DHHS Form 945</w:t>
              </w:r>
            </w:hyperlink>
            <w:r w:rsidRPr="00790D8C">
              <w:rPr>
                <w:rFonts w:ascii="Skeena" w:eastAsia="Calibri" w:hAnsi="Skeena" w:cs="Arial"/>
                <w:color w:val="000000"/>
                <w:sz w:val="22"/>
                <w:szCs w:val="22"/>
              </w:rPr>
              <w:t xml:space="preserve"> is also used for other requests to verify Medicaid eligibility.</w:t>
            </w:r>
          </w:p>
          <w:p w14:paraId="6C15B225" w14:textId="77777777" w:rsidR="008B604B" w:rsidRPr="00790D8C" w:rsidRDefault="008B604B" w:rsidP="008B604B">
            <w:pPr>
              <w:widowControl w:val="0"/>
              <w:numPr>
                <w:ilvl w:val="0"/>
                <w:numId w:val="83"/>
              </w:numPr>
              <w:contextualSpacing/>
              <w:rPr>
                <w:rFonts w:ascii="Skeena" w:hAnsi="Skeena" w:cs="Arial"/>
                <w:sz w:val="22"/>
                <w:szCs w:val="22"/>
              </w:rPr>
            </w:pPr>
            <w:r w:rsidRPr="00790D8C">
              <w:rPr>
                <w:rFonts w:ascii="Skeena" w:hAnsi="Skeena" w:cs="Arial"/>
                <w:sz w:val="22"/>
                <w:szCs w:val="22"/>
              </w:rPr>
              <w:t xml:space="preserve">Specific instructions regarding retroactive coverage for OCWI-Pregnant Woman cases are found in </w:t>
            </w:r>
            <w:r w:rsidRPr="00790D8C">
              <w:rPr>
                <w:rFonts w:ascii="Skeena" w:hAnsi="Skeena"/>
                <w:sz w:val="22"/>
              </w:rPr>
              <w:t>MPPM 204.02.01D</w:t>
            </w:r>
            <w:r w:rsidRPr="00790D8C">
              <w:rPr>
                <w:rFonts w:ascii="Skeena" w:hAnsi="Skeena" w:cs="Arial"/>
                <w:sz w:val="22"/>
                <w:szCs w:val="22"/>
              </w:rPr>
              <w:t>.</w:t>
            </w:r>
          </w:p>
          <w:p w14:paraId="176024F0" w14:textId="77777777" w:rsidR="008B604B" w:rsidRPr="00790D8C" w:rsidRDefault="008B604B" w:rsidP="008B604B">
            <w:pPr>
              <w:widowControl w:val="0"/>
              <w:numPr>
                <w:ilvl w:val="0"/>
                <w:numId w:val="83"/>
              </w:numPr>
              <w:contextualSpacing/>
              <w:rPr>
                <w:rFonts w:ascii="Skeena" w:hAnsi="Skeena" w:cs="Arial"/>
                <w:sz w:val="22"/>
                <w:szCs w:val="22"/>
              </w:rPr>
            </w:pPr>
            <w:r w:rsidRPr="00790D8C">
              <w:rPr>
                <w:rFonts w:ascii="Skeena" w:hAnsi="Skeena" w:cs="Arial"/>
                <w:sz w:val="22"/>
                <w:szCs w:val="22"/>
              </w:rPr>
              <w:t>In some situations, the individual may be found eligible for Medicaid benefits, but not for a vendor payment because certain Medicaid requirements specific to long-term care were not met.</w:t>
            </w:r>
            <w:r w:rsidRPr="00790D8C">
              <w:rPr>
                <w:rFonts w:ascii="Skeena" w:hAnsi="Skeena" w:cs="Arial"/>
                <w:bCs/>
                <w:color w:val="000000"/>
                <w:sz w:val="22"/>
                <w:szCs w:val="22"/>
              </w:rPr>
              <w:t xml:space="preserve"> </w:t>
            </w:r>
          </w:p>
          <w:p w14:paraId="5E75C974" w14:textId="77777777" w:rsidR="008B604B" w:rsidRPr="00790D8C" w:rsidRDefault="008B604B" w:rsidP="008B604B">
            <w:pPr>
              <w:widowControl w:val="0"/>
              <w:numPr>
                <w:ilvl w:val="0"/>
                <w:numId w:val="83"/>
              </w:numPr>
              <w:contextualSpacing/>
              <w:rPr>
                <w:rFonts w:ascii="Skeena" w:hAnsi="Skeena" w:cs="Arial"/>
                <w:sz w:val="22"/>
                <w:szCs w:val="22"/>
              </w:rPr>
            </w:pPr>
            <w:r w:rsidRPr="00790D8C">
              <w:rPr>
                <w:rFonts w:ascii="Skeena" w:hAnsi="Skeena" w:cs="Arial"/>
                <w:sz w:val="22"/>
                <w:szCs w:val="22"/>
              </w:rPr>
              <w:t xml:space="preserve">If the individual was a resident in another state throughout one of the months in the retroactive period, he/she must apply for benefits in that state. (Refer to </w:t>
            </w:r>
            <w:r w:rsidRPr="00790D8C">
              <w:rPr>
                <w:rFonts w:ascii="Skeena" w:hAnsi="Skeena"/>
                <w:sz w:val="22"/>
              </w:rPr>
              <w:t>MPPM 102.03.09</w:t>
            </w:r>
            <w:r w:rsidRPr="00790D8C">
              <w:rPr>
                <w:rFonts w:ascii="Skeena" w:hAnsi="Skeena" w:cs="Arial"/>
                <w:sz w:val="22"/>
                <w:szCs w:val="22"/>
              </w:rPr>
              <w:t>)</w:t>
            </w:r>
          </w:p>
          <w:p w14:paraId="67BE3ECE" w14:textId="77777777" w:rsidR="008B604B" w:rsidRPr="00790D8C" w:rsidRDefault="008B604B" w:rsidP="008B604B">
            <w:pPr>
              <w:widowControl w:val="0"/>
              <w:ind w:left="720"/>
              <w:contextualSpacing/>
              <w:rPr>
                <w:rFonts w:ascii="Skeena" w:hAnsi="Skeena" w:cs="Arial"/>
                <w:sz w:val="22"/>
                <w:szCs w:val="22"/>
              </w:rPr>
            </w:pPr>
          </w:p>
        </w:tc>
      </w:tr>
      <w:tr w:rsidR="00747DDE" w:rsidRPr="00747DDE" w14:paraId="72E4829F" w14:textId="77777777" w:rsidTr="00747DDE">
        <w:tc>
          <w:tcPr>
            <w:tcW w:w="5000" w:type="pct"/>
            <w:tcBorders>
              <w:top w:val="single" w:sz="4" w:space="0" w:color="auto"/>
              <w:left w:val="single" w:sz="4" w:space="0" w:color="auto"/>
              <w:bottom w:val="single" w:sz="4" w:space="0" w:color="auto"/>
              <w:right w:val="single" w:sz="4" w:space="0" w:color="auto"/>
            </w:tcBorders>
            <w:shd w:val="clear" w:color="auto" w:fill="000000" w:themeFill="text1"/>
          </w:tcPr>
          <w:p w14:paraId="2479E21F" w14:textId="77777777" w:rsidR="008B604B" w:rsidRPr="00747DDE" w:rsidRDefault="008B604B" w:rsidP="008B604B">
            <w:pPr>
              <w:widowControl w:val="0"/>
              <w:contextualSpacing/>
              <w:jc w:val="both"/>
              <w:rPr>
                <w:rFonts w:ascii="Skeena" w:hAnsi="Skeena" w:cs="Arial"/>
                <w:b/>
                <w:bCs/>
                <w:color w:val="FFFFFF" w:themeColor="background1"/>
                <w:sz w:val="22"/>
                <w:szCs w:val="22"/>
              </w:rPr>
            </w:pPr>
            <w:r w:rsidRPr="00747DDE">
              <w:rPr>
                <w:rFonts w:ascii="Skeena" w:hAnsi="Skeena" w:cs="Arial"/>
                <w:b/>
                <w:bCs/>
                <w:color w:val="FFFFFF" w:themeColor="background1"/>
                <w:sz w:val="22"/>
                <w:szCs w:val="22"/>
              </w:rPr>
              <w:t xml:space="preserve">Procedure For Updating Retroactive Coverage </w:t>
            </w:r>
          </w:p>
        </w:tc>
      </w:tr>
      <w:tr w:rsidR="008B604B" w:rsidRPr="00790D8C" w14:paraId="6F80F573" w14:textId="77777777" w:rsidTr="00894D7D">
        <w:tc>
          <w:tcPr>
            <w:tcW w:w="5000" w:type="pct"/>
            <w:tcBorders>
              <w:top w:val="single" w:sz="4" w:space="0" w:color="auto"/>
              <w:left w:val="single" w:sz="4" w:space="0" w:color="auto"/>
              <w:bottom w:val="single" w:sz="4" w:space="0" w:color="auto"/>
              <w:right w:val="single" w:sz="4" w:space="0" w:color="auto"/>
            </w:tcBorders>
          </w:tcPr>
          <w:p w14:paraId="4373F2EA" w14:textId="77777777" w:rsidR="008B604B" w:rsidRPr="00790D8C" w:rsidRDefault="008B604B" w:rsidP="008B604B">
            <w:pPr>
              <w:widowControl w:val="0"/>
              <w:contextualSpacing/>
              <w:rPr>
                <w:rFonts w:ascii="Skeena" w:hAnsi="Skeena" w:cs="Arial"/>
                <w:b/>
                <w:bCs/>
                <w:color w:val="000000"/>
                <w:sz w:val="22"/>
                <w:szCs w:val="22"/>
              </w:rPr>
            </w:pPr>
            <w:r w:rsidRPr="00790D8C">
              <w:rPr>
                <w:rFonts w:ascii="Skeena" w:hAnsi="Skeena" w:cs="Arial"/>
                <w:b/>
                <w:bCs/>
                <w:color w:val="000000"/>
                <w:sz w:val="22"/>
                <w:szCs w:val="22"/>
              </w:rPr>
              <w:t>MEDS Procedure</w:t>
            </w:r>
          </w:p>
          <w:p w14:paraId="523ADD3D" w14:textId="77777777" w:rsidR="008B604B" w:rsidRPr="00790D8C" w:rsidRDefault="008B604B" w:rsidP="008B604B">
            <w:pPr>
              <w:widowControl w:val="0"/>
              <w:contextualSpacing/>
              <w:rPr>
                <w:rFonts w:ascii="Skeena" w:hAnsi="Skeena" w:cs="Arial"/>
                <w:bCs/>
                <w:color w:val="000000"/>
                <w:sz w:val="22"/>
                <w:szCs w:val="22"/>
              </w:rPr>
            </w:pPr>
            <w:r w:rsidRPr="00790D8C">
              <w:rPr>
                <w:rFonts w:ascii="Skeena" w:hAnsi="Skeena" w:cs="Arial"/>
                <w:bCs/>
                <w:color w:val="000000"/>
                <w:sz w:val="22"/>
                <w:szCs w:val="22"/>
              </w:rPr>
              <w:t xml:space="preserve">(Do not change the Begin Date set by the system after performing </w:t>
            </w:r>
            <w:r w:rsidRPr="00790D8C">
              <w:rPr>
                <w:rFonts w:ascii="Skeena" w:hAnsi="Skeena" w:cs="Arial"/>
                <w:bCs/>
                <w:i/>
                <w:color w:val="000000"/>
                <w:sz w:val="22"/>
                <w:szCs w:val="22"/>
              </w:rPr>
              <w:t>Make Decision</w:t>
            </w:r>
            <w:r w:rsidRPr="00790D8C">
              <w:rPr>
                <w:rFonts w:ascii="Skeena" w:hAnsi="Skeena" w:cs="Arial"/>
                <w:bCs/>
                <w:color w:val="000000"/>
                <w:sz w:val="22"/>
                <w:szCs w:val="22"/>
              </w:rPr>
              <w:t xml:space="preserve"> in MEDS)</w:t>
            </w:r>
          </w:p>
          <w:p w14:paraId="37464C05" w14:textId="77777777" w:rsidR="008B604B" w:rsidRPr="00790D8C" w:rsidRDefault="008B604B" w:rsidP="008B604B">
            <w:pPr>
              <w:widowControl w:val="0"/>
              <w:contextualSpacing/>
              <w:rPr>
                <w:rFonts w:ascii="Skeena" w:hAnsi="Skeena" w:cs="Arial"/>
                <w:b/>
                <w:bCs/>
                <w:color w:val="000000"/>
                <w:sz w:val="22"/>
                <w:szCs w:val="22"/>
                <w:u w:val="single"/>
              </w:rPr>
            </w:pPr>
          </w:p>
          <w:p w14:paraId="1EDF3402" w14:textId="77777777" w:rsidR="008B604B" w:rsidRPr="00790D8C" w:rsidRDefault="008B604B" w:rsidP="008B604B">
            <w:pPr>
              <w:widowControl w:val="0"/>
              <w:contextualSpacing/>
              <w:rPr>
                <w:rFonts w:ascii="Skeena" w:hAnsi="Skeena" w:cs="Arial"/>
                <w:b/>
                <w:bCs/>
                <w:color w:val="000000"/>
                <w:sz w:val="22"/>
                <w:szCs w:val="22"/>
                <w:u w:val="single"/>
              </w:rPr>
            </w:pPr>
            <w:r w:rsidRPr="00790D8C">
              <w:rPr>
                <w:rFonts w:ascii="Skeena" w:hAnsi="Skeena" w:cs="Arial"/>
                <w:b/>
                <w:bCs/>
                <w:color w:val="000000"/>
                <w:sz w:val="22"/>
                <w:szCs w:val="22"/>
                <w:u w:val="single"/>
              </w:rPr>
              <w:t xml:space="preserve">MEDELDOO </w:t>
            </w:r>
          </w:p>
          <w:p w14:paraId="73DB028C" w14:textId="77777777" w:rsidR="008B604B" w:rsidRPr="00790D8C" w:rsidRDefault="008B604B" w:rsidP="008B604B">
            <w:pPr>
              <w:widowControl w:val="0"/>
              <w:contextualSpacing/>
              <w:rPr>
                <w:rFonts w:ascii="Skeena" w:hAnsi="Skeena" w:cs="Arial"/>
                <w:bCs/>
                <w:color w:val="000000"/>
                <w:sz w:val="22"/>
                <w:szCs w:val="22"/>
              </w:rPr>
            </w:pPr>
            <w:r w:rsidRPr="00790D8C">
              <w:rPr>
                <w:rFonts w:ascii="Skeena" w:hAnsi="Skeena" w:cs="Arial"/>
                <w:bCs/>
                <w:color w:val="000000"/>
                <w:sz w:val="22"/>
                <w:szCs w:val="22"/>
              </w:rPr>
              <w:t>Go to the top of the screen to change the date to the retroactive coverage month needed.</w:t>
            </w:r>
          </w:p>
          <w:p w14:paraId="33FD9C30" w14:textId="77777777" w:rsidR="008B604B" w:rsidRPr="00790D8C" w:rsidRDefault="008B604B" w:rsidP="008B604B">
            <w:pPr>
              <w:widowControl w:val="0"/>
              <w:contextualSpacing/>
              <w:rPr>
                <w:rFonts w:ascii="Skeena" w:hAnsi="Skeena" w:cs="Arial"/>
                <w:bCs/>
                <w:color w:val="000000"/>
                <w:sz w:val="22"/>
                <w:szCs w:val="22"/>
              </w:rPr>
            </w:pPr>
            <w:r w:rsidRPr="00790D8C">
              <w:rPr>
                <w:rFonts w:ascii="Skeena" w:hAnsi="Skeena" w:cs="Arial"/>
                <w:bCs/>
                <w:color w:val="000000"/>
                <w:sz w:val="22"/>
                <w:szCs w:val="22"/>
              </w:rPr>
              <w:t>DATES-FROM: MM / YYYY THRU: 00 / 0000</w:t>
            </w:r>
          </w:p>
          <w:p w14:paraId="235DA37F" w14:textId="77777777" w:rsidR="008B604B" w:rsidRPr="00790D8C" w:rsidRDefault="008B604B" w:rsidP="008B604B">
            <w:pPr>
              <w:widowControl w:val="0"/>
              <w:contextualSpacing/>
              <w:rPr>
                <w:rFonts w:ascii="Skeena" w:hAnsi="Skeena" w:cs="Arial"/>
                <w:bCs/>
                <w:color w:val="000000"/>
                <w:sz w:val="22"/>
                <w:szCs w:val="22"/>
              </w:rPr>
            </w:pPr>
          </w:p>
          <w:p w14:paraId="5A56129B" w14:textId="77777777" w:rsidR="008B604B" w:rsidRPr="00790D8C" w:rsidRDefault="008B604B" w:rsidP="008B604B">
            <w:pPr>
              <w:widowControl w:val="0"/>
              <w:contextualSpacing/>
              <w:rPr>
                <w:rFonts w:ascii="Skeena" w:hAnsi="Skeena" w:cs="Arial"/>
                <w:b/>
                <w:bCs/>
                <w:color w:val="000000"/>
                <w:sz w:val="22"/>
                <w:szCs w:val="22"/>
                <w:u w:val="single"/>
              </w:rPr>
            </w:pPr>
            <w:r w:rsidRPr="00790D8C">
              <w:rPr>
                <w:rFonts w:ascii="Skeena" w:hAnsi="Skeena" w:cs="Arial"/>
                <w:b/>
                <w:bCs/>
                <w:color w:val="000000"/>
                <w:sz w:val="22"/>
                <w:szCs w:val="22"/>
                <w:u w:val="single"/>
              </w:rPr>
              <w:t xml:space="preserve">MEDELDO1 </w:t>
            </w:r>
          </w:p>
          <w:p w14:paraId="3314AB7C" w14:textId="77777777" w:rsidR="008B604B" w:rsidRPr="00790D8C" w:rsidRDefault="008B604B" w:rsidP="008B604B">
            <w:pPr>
              <w:widowControl w:val="0"/>
              <w:contextualSpacing/>
              <w:rPr>
                <w:rFonts w:ascii="Skeena" w:hAnsi="Skeena" w:cs="Arial"/>
                <w:bCs/>
                <w:color w:val="000000"/>
                <w:sz w:val="22"/>
                <w:szCs w:val="22"/>
              </w:rPr>
            </w:pPr>
            <w:r w:rsidRPr="00790D8C">
              <w:rPr>
                <w:rFonts w:ascii="Skeena" w:hAnsi="Skeena" w:cs="Arial"/>
                <w:bCs/>
                <w:color w:val="000000"/>
                <w:sz w:val="22"/>
                <w:szCs w:val="22"/>
              </w:rPr>
              <w:t>Complete the screen by entering the countable Budget Group members, countable income and other information pertinent to the payment category. Do not update the “Next Review Date”.</w:t>
            </w:r>
          </w:p>
          <w:p w14:paraId="3B039275" w14:textId="77777777" w:rsidR="008B604B" w:rsidRPr="00790D8C" w:rsidRDefault="008B604B" w:rsidP="008B604B">
            <w:pPr>
              <w:widowControl w:val="0"/>
              <w:contextualSpacing/>
              <w:rPr>
                <w:rFonts w:ascii="Skeena" w:hAnsi="Skeena" w:cs="Arial"/>
                <w:bCs/>
                <w:color w:val="000000"/>
                <w:sz w:val="22"/>
                <w:szCs w:val="22"/>
              </w:rPr>
            </w:pPr>
          </w:p>
          <w:p w14:paraId="13166740" w14:textId="77777777" w:rsidR="008B604B" w:rsidRPr="00790D8C" w:rsidRDefault="008B604B" w:rsidP="008B604B">
            <w:pPr>
              <w:widowControl w:val="0"/>
              <w:contextualSpacing/>
              <w:rPr>
                <w:rFonts w:ascii="Skeena" w:hAnsi="Skeena" w:cs="Arial"/>
                <w:b/>
                <w:bCs/>
                <w:color w:val="000000"/>
                <w:sz w:val="22"/>
                <w:szCs w:val="22"/>
              </w:rPr>
            </w:pPr>
            <w:r w:rsidRPr="00790D8C">
              <w:rPr>
                <w:rFonts w:ascii="Skeena" w:hAnsi="Skeena" w:cs="Arial"/>
                <w:b/>
                <w:bCs/>
                <w:color w:val="000000"/>
                <w:sz w:val="22"/>
                <w:szCs w:val="22"/>
                <w:u w:val="single"/>
              </w:rPr>
              <w:t>MEDELD02</w:t>
            </w:r>
            <w:r w:rsidRPr="00790D8C">
              <w:rPr>
                <w:rFonts w:ascii="Skeena" w:hAnsi="Skeena" w:cs="Arial"/>
                <w:b/>
                <w:bCs/>
                <w:color w:val="000000"/>
                <w:sz w:val="22"/>
                <w:szCs w:val="22"/>
              </w:rPr>
              <w:t xml:space="preserve"> </w:t>
            </w:r>
          </w:p>
          <w:p w14:paraId="5D83C66F" w14:textId="77777777" w:rsidR="008B604B" w:rsidRPr="00790D8C" w:rsidRDefault="008B604B" w:rsidP="008B604B">
            <w:pPr>
              <w:widowControl w:val="0"/>
              <w:contextualSpacing/>
              <w:rPr>
                <w:rFonts w:ascii="Skeena" w:hAnsi="Skeena" w:cs="Arial"/>
                <w:bCs/>
                <w:color w:val="000000"/>
                <w:sz w:val="22"/>
                <w:szCs w:val="22"/>
              </w:rPr>
            </w:pPr>
            <w:r w:rsidRPr="00790D8C">
              <w:rPr>
                <w:rFonts w:ascii="Skeena" w:hAnsi="Skeena" w:cs="Arial"/>
                <w:bCs/>
                <w:color w:val="000000"/>
                <w:sz w:val="22"/>
                <w:szCs w:val="22"/>
              </w:rPr>
              <w:t xml:space="preserve">MEDS will display an ELD02 screen for each member included in the Budget Group. The eligibility </w:t>
            </w:r>
            <w:r w:rsidRPr="00790D8C">
              <w:rPr>
                <w:rFonts w:ascii="Skeena" w:hAnsi="Skeena" w:cs="Arial"/>
                <w:bCs/>
                <w:i/>
                <w:color w:val="000000"/>
                <w:sz w:val="22"/>
                <w:szCs w:val="22"/>
              </w:rPr>
              <w:t>Begin</w:t>
            </w:r>
            <w:r w:rsidRPr="00790D8C">
              <w:rPr>
                <w:rFonts w:ascii="Skeena" w:hAnsi="Skeena" w:cs="Arial"/>
                <w:bCs/>
                <w:color w:val="000000"/>
                <w:sz w:val="22"/>
                <w:szCs w:val="22"/>
              </w:rPr>
              <w:t xml:space="preserve"> and </w:t>
            </w:r>
            <w:r w:rsidRPr="00790D8C">
              <w:rPr>
                <w:rFonts w:ascii="Skeena" w:hAnsi="Skeena" w:cs="Arial"/>
                <w:bCs/>
                <w:i/>
                <w:color w:val="000000"/>
                <w:sz w:val="22"/>
                <w:szCs w:val="22"/>
              </w:rPr>
              <w:t>End</w:t>
            </w:r>
            <w:r w:rsidRPr="00790D8C">
              <w:rPr>
                <w:rFonts w:ascii="Skeena" w:hAnsi="Skeena" w:cs="Arial"/>
                <w:bCs/>
                <w:color w:val="000000"/>
                <w:sz w:val="22"/>
                <w:szCs w:val="22"/>
              </w:rPr>
              <w:t xml:space="preserve"> dates for that retroactive month will display.</w:t>
            </w:r>
          </w:p>
          <w:p w14:paraId="23607568" w14:textId="77777777" w:rsidR="008B604B" w:rsidRPr="00790D8C" w:rsidRDefault="008B604B" w:rsidP="008B604B">
            <w:pPr>
              <w:widowControl w:val="0"/>
              <w:contextualSpacing/>
              <w:rPr>
                <w:rFonts w:ascii="Skeena" w:hAnsi="Skeena" w:cs="Arial"/>
                <w:b/>
                <w:bCs/>
                <w:color w:val="000000"/>
                <w:sz w:val="22"/>
                <w:szCs w:val="22"/>
              </w:rPr>
            </w:pPr>
          </w:p>
          <w:p w14:paraId="4684CB88" w14:textId="77777777" w:rsidR="008B604B" w:rsidRPr="00790D8C" w:rsidRDefault="008B604B" w:rsidP="008B604B">
            <w:pPr>
              <w:widowControl w:val="0"/>
              <w:contextualSpacing/>
              <w:rPr>
                <w:rFonts w:ascii="Skeena" w:hAnsi="Skeena" w:cs="Arial"/>
                <w:bCs/>
                <w:color w:val="000000"/>
                <w:sz w:val="22"/>
                <w:szCs w:val="22"/>
              </w:rPr>
            </w:pPr>
            <w:r w:rsidRPr="00790D8C">
              <w:rPr>
                <w:rFonts w:ascii="Skeena" w:hAnsi="Skeena" w:cs="Arial"/>
                <w:b/>
                <w:bCs/>
                <w:color w:val="000000"/>
                <w:sz w:val="22"/>
                <w:szCs w:val="22"/>
              </w:rPr>
              <w:t>Note:</w:t>
            </w:r>
            <w:r w:rsidRPr="00790D8C">
              <w:rPr>
                <w:rFonts w:ascii="Skeena" w:hAnsi="Skeena" w:cs="Arial"/>
                <w:bCs/>
                <w:color w:val="000000"/>
                <w:sz w:val="22"/>
                <w:szCs w:val="22"/>
              </w:rPr>
              <w:t xml:space="preserve"> If the </w:t>
            </w:r>
            <w:r w:rsidRPr="00790D8C">
              <w:rPr>
                <w:rFonts w:ascii="Skeena" w:hAnsi="Skeena" w:cs="Arial"/>
                <w:bCs/>
                <w:i/>
                <w:color w:val="000000"/>
                <w:sz w:val="22"/>
                <w:szCs w:val="22"/>
                <w:u w:val="single"/>
              </w:rPr>
              <w:t>Medical Services in the Last 3 Months</w:t>
            </w:r>
            <w:r w:rsidRPr="00790D8C">
              <w:rPr>
                <w:rFonts w:ascii="Skeena" w:hAnsi="Skeena" w:cs="Arial"/>
                <w:bCs/>
                <w:color w:val="000000"/>
                <w:sz w:val="22"/>
                <w:szCs w:val="22"/>
              </w:rPr>
              <w:t xml:space="preserve"> indicator on the HMS06, Household Member Detail screen in MEDS was set to N when the application was locked, the retroactive budget months will not be found. A Service Manager ticket must be submitted.</w:t>
            </w:r>
          </w:p>
        </w:tc>
      </w:tr>
      <w:tr w:rsidR="008B604B" w:rsidRPr="00790D8C" w14:paraId="2A120999" w14:textId="77777777" w:rsidTr="00894D7D">
        <w:tc>
          <w:tcPr>
            <w:tcW w:w="5000" w:type="pct"/>
            <w:tcBorders>
              <w:top w:val="single" w:sz="4" w:space="0" w:color="auto"/>
              <w:left w:val="single" w:sz="4" w:space="0" w:color="auto"/>
              <w:bottom w:val="single" w:sz="4" w:space="0" w:color="auto"/>
              <w:right w:val="single" w:sz="4" w:space="0" w:color="auto"/>
            </w:tcBorders>
          </w:tcPr>
          <w:p w14:paraId="41551CD6" w14:textId="77777777" w:rsidR="008B604B" w:rsidRPr="00790D8C" w:rsidRDefault="008B604B" w:rsidP="008B604B">
            <w:pPr>
              <w:widowControl w:val="0"/>
              <w:contextualSpacing/>
              <w:rPr>
                <w:rFonts w:ascii="Skeena" w:hAnsi="Skeena"/>
                <w:b/>
                <w:color w:val="000000"/>
                <w:sz w:val="22"/>
              </w:rPr>
            </w:pPr>
            <w:r w:rsidRPr="00790D8C">
              <w:rPr>
                <w:rFonts w:ascii="Skeena" w:hAnsi="Skeena"/>
                <w:b/>
                <w:color w:val="000000"/>
                <w:sz w:val="22"/>
              </w:rPr>
              <w:lastRenderedPageBreak/>
              <w:t xml:space="preserve">Cúram Procedure </w:t>
            </w:r>
          </w:p>
          <w:p w14:paraId="7940127C" w14:textId="77777777" w:rsidR="008B604B" w:rsidRPr="00790D8C" w:rsidRDefault="008B604B" w:rsidP="008B604B">
            <w:pPr>
              <w:rPr>
                <w:rFonts w:ascii="Skeena" w:hAnsi="Skeena"/>
                <w:color w:val="000000"/>
                <w:sz w:val="22"/>
              </w:rPr>
            </w:pPr>
            <w:r w:rsidRPr="00790D8C">
              <w:rPr>
                <w:rFonts w:ascii="Skeena" w:hAnsi="Skeena"/>
                <w:color w:val="000000"/>
                <w:sz w:val="22"/>
              </w:rPr>
              <w:t xml:space="preserve">The appropriate procedure may be found in the </w:t>
            </w:r>
            <w:hyperlink r:id="rId60" w:history="1">
              <w:r w:rsidRPr="00790D8C">
                <w:rPr>
                  <w:rFonts w:ascii="Skeena" w:hAnsi="Skeena"/>
                  <w:color w:val="0000FF"/>
                  <w:sz w:val="22"/>
                  <w:u w:val="single"/>
                </w:rPr>
                <w:t>Processing Retroactive Medicaid</w:t>
              </w:r>
            </w:hyperlink>
            <w:r w:rsidRPr="00790D8C">
              <w:rPr>
                <w:rFonts w:ascii="Skeena" w:hAnsi="Skeena"/>
                <w:color w:val="000000"/>
                <w:sz w:val="22"/>
              </w:rPr>
              <w:t xml:space="preserve"> job aid at </w:t>
            </w:r>
            <w:r w:rsidRPr="00790D8C">
              <w:rPr>
                <w:rFonts w:ascii="Skeena" w:hAnsi="Skeena" w:cs="Arial"/>
                <w:color w:val="000000"/>
                <w:sz w:val="22"/>
                <w:szCs w:val="22"/>
              </w:rPr>
              <w:t xml:space="preserve">the </w:t>
            </w:r>
            <w:hyperlink r:id="rId61" w:history="1">
              <w:r w:rsidRPr="00790D8C">
                <w:rPr>
                  <w:rFonts w:ascii="Skeena" w:hAnsi="Skeena" w:cs="Arial"/>
                  <w:color w:val="0000FF"/>
                  <w:sz w:val="22"/>
                  <w:szCs w:val="22"/>
                  <w:u w:val="single"/>
                </w:rPr>
                <w:t>Training Materials Portal-MAGI</w:t>
              </w:r>
            </w:hyperlink>
            <w:r w:rsidRPr="00790D8C">
              <w:rPr>
                <w:rFonts w:ascii="Skeena" w:hAnsi="Skeena" w:cs="Arial"/>
                <w:sz w:val="22"/>
                <w:szCs w:val="22"/>
              </w:rPr>
              <w:t>.</w:t>
            </w:r>
          </w:p>
        </w:tc>
      </w:tr>
    </w:tbl>
    <w:p w14:paraId="1106F173" w14:textId="77777777" w:rsidR="008B604B" w:rsidRPr="00790D8C" w:rsidRDefault="008B604B" w:rsidP="008B604B">
      <w:pPr>
        <w:widowControl w:val="0"/>
        <w:rPr>
          <w:rFonts w:ascii="Skeena" w:hAnsi="Skeena"/>
        </w:rPr>
      </w:pPr>
    </w:p>
    <w:p w14:paraId="52698B76" w14:textId="77777777" w:rsidR="008B604B" w:rsidRPr="00790D8C" w:rsidRDefault="008B604B" w:rsidP="008B604B">
      <w:pPr>
        <w:widowControl w:val="0"/>
        <w:tabs>
          <w:tab w:val="right" w:pos="9270"/>
          <w:tab w:val="right" w:pos="9360"/>
        </w:tabs>
        <w:autoSpaceDE w:val="0"/>
        <w:autoSpaceDN w:val="0"/>
        <w:adjustRightInd w:val="0"/>
        <w:ind w:left="1440" w:hanging="1440"/>
        <w:outlineLvl w:val="1"/>
        <w:rPr>
          <w:rFonts w:ascii="Skeena" w:hAnsi="Skeena" w:cs="Arial"/>
          <w:b/>
          <w:bCs/>
        </w:rPr>
      </w:pPr>
      <w:bookmarkStart w:id="99" w:name="_Toc144199438"/>
      <w:bookmarkStart w:id="100" w:name="_Toc144465097"/>
      <w:r w:rsidRPr="00790D8C">
        <w:rPr>
          <w:rFonts w:ascii="Skeena" w:hAnsi="Skeena" w:cs="Arial"/>
          <w:b/>
          <w:bCs/>
        </w:rPr>
        <w:t>101.04.01</w:t>
      </w:r>
      <w:r w:rsidRPr="00790D8C">
        <w:rPr>
          <w:rFonts w:ascii="Skeena" w:hAnsi="Skeena" w:cs="Arial"/>
          <w:b/>
          <w:bCs/>
        </w:rPr>
        <w:tab/>
        <w:t>Appeal Rights</w:t>
      </w:r>
      <w:bookmarkEnd w:id="98"/>
      <w:bookmarkEnd w:id="99"/>
      <w:bookmarkEnd w:id="100"/>
    </w:p>
    <w:p w14:paraId="36182108" w14:textId="77777777" w:rsidR="008B604B" w:rsidRPr="00790D8C" w:rsidRDefault="008B604B" w:rsidP="008B604B">
      <w:pPr>
        <w:widowControl w:val="0"/>
        <w:jc w:val="right"/>
        <w:rPr>
          <w:rFonts w:ascii="Skeena" w:eastAsia="Calibri" w:hAnsi="Skeena" w:cs="Arial"/>
          <w:color w:val="000000"/>
          <w:sz w:val="16"/>
          <w:szCs w:val="16"/>
          <w:highlight w:val="yellow"/>
        </w:rPr>
      </w:pPr>
      <w:r w:rsidRPr="00790D8C">
        <w:rPr>
          <w:rFonts w:ascii="Skeena" w:hAnsi="Skeena" w:cs="Arial"/>
          <w:sz w:val="16"/>
          <w:szCs w:val="16"/>
        </w:rPr>
        <w:t>(Eff. 01/01/14)</w:t>
      </w:r>
    </w:p>
    <w:p w14:paraId="56B810B6" w14:textId="77777777" w:rsidR="008B604B" w:rsidRPr="00790D8C" w:rsidRDefault="008B604B" w:rsidP="008B604B">
      <w:pPr>
        <w:widowControl w:val="0"/>
        <w:jc w:val="both"/>
        <w:rPr>
          <w:rFonts w:ascii="Skeena" w:eastAsia="Calibri" w:hAnsi="Skeena" w:cs="Arial"/>
          <w:color w:val="000000"/>
        </w:rPr>
      </w:pPr>
      <w:r w:rsidRPr="00790D8C">
        <w:rPr>
          <w:rFonts w:ascii="Skeena" w:eastAsia="Calibri" w:hAnsi="Skeena" w:cs="Arial"/>
          <w:color w:val="000000"/>
        </w:rPr>
        <w:t xml:space="preserve">An applicant/ beneficiary or his authorized representative may request an appeal within thirty (30) calendar days from the date on a Notice of Adverse Action. The eligibility worker must follow the policy and procedures listed in </w:t>
      </w:r>
      <w:hyperlink w:anchor="MPPM_101_12_10" w:history="1">
        <w:r w:rsidRPr="00790D8C">
          <w:rPr>
            <w:rFonts w:ascii="Skeena" w:eastAsia="Calibri" w:hAnsi="Skeena"/>
            <w:color w:val="0000FF"/>
            <w:u w:val="single"/>
          </w:rPr>
          <w:t>MPPM 101.12.11</w:t>
        </w:r>
      </w:hyperlink>
      <w:r w:rsidRPr="00790D8C">
        <w:rPr>
          <w:rFonts w:ascii="Skeena" w:eastAsia="Calibri" w:hAnsi="Skeena" w:cs="Arial"/>
          <w:color w:val="000000"/>
        </w:rPr>
        <w:t>, Right to Appeal and Fair Hearing when a request to appeal a retroactive determination is received.</w:t>
      </w:r>
    </w:p>
    <w:p w14:paraId="6E660A07" w14:textId="77777777" w:rsidR="008B604B" w:rsidRPr="00790D8C" w:rsidRDefault="008B604B" w:rsidP="008B604B">
      <w:pPr>
        <w:widowControl w:val="0"/>
        <w:jc w:val="both"/>
        <w:rPr>
          <w:rFonts w:ascii="Skeena" w:eastAsia="Calibri" w:hAnsi="Skeena" w:cs="Arial"/>
          <w:color w:val="000000"/>
        </w:rPr>
      </w:pPr>
    </w:p>
    <w:p w14:paraId="5B9BAEAB" w14:textId="77777777" w:rsidR="008B604B" w:rsidRPr="00790D8C" w:rsidRDefault="008B604B" w:rsidP="008B604B">
      <w:pPr>
        <w:widowControl w:val="0"/>
        <w:tabs>
          <w:tab w:val="right" w:pos="9270"/>
          <w:tab w:val="right" w:pos="9360"/>
        </w:tabs>
        <w:autoSpaceDE w:val="0"/>
        <w:autoSpaceDN w:val="0"/>
        <w:adjustRightInd w:val="0"/>
        <w:ind w:left="1440" w:hanging="1440"/>
        <w:outlineLvl w:val="1"/>
        <w:rPr>
          <w:rFonts w:ascii="Skeena" w:hAnsi="Skeena" w:cs="Arial"/>
          <w:b/>
          <w:bCs/>
        </w:rPr>
      </w:pPr>
      <w:bookmarkStart w:id="101" w:name="_Toc376253074"/>
      <w:bookmarkStart w:id="102" w:name="_Toc144199439"/>
      <w:bookmarkStart w:id="103" w:name="_Toc144465098"/>
      <w:r w:rsidRPr="00790D8C">
        <w:rPr>
          <w:rFonts w:ascii="Skeena" w:hAnsi="Skeena" w:cs="Arial"/>
          <w:b/>
          <w:bCs/>
        </w:rPr>
        <w:t>101.04.02</w:t>
      </w:r>
      <w:r w:rsidRPr="00790D8C">
        <w:rPr>
          <w:rFonts w:ascii="Skeena" w:hAnsi="Skeena" w:cs="Arial"/>
          <w:b/>
          <w:bCs/>
        </w:rPr>
        <w:tab/>
        <w:t>Claims for Retroactive Eligibility</w:t>
      </w:r>
      <w:bookmarkEnd w:id="101"/>
      <w:bookmarkEnd w:id="102"/>
      <w:bookmarkEnd w:id="103"/>
    </w:p>
    <w:p w14:paraId="7E88C756" w14:textId="77777777" w:rsidR="008B604B" w:rsidRPr="00790D8C" w:rsidRDefault="008B604B" w:rsidP="008B604B">
      <w:pPr>
        <w:widowControl w:val="0"/>
        <w:jc w:val="right"/>
        <w:rPr>
          <w:rFonts w:ascii="Skeena" w:hAnsi="Skeena" w:cs="Arial"/>
          <w:bCs/>
          <w:color w:val="000000"/>
          <w:sz w:val="16"/>
          <w:szCs w:val="16"/>
        </w:rPr>
      </w:pPr>
      <w:r w:rsidRPr="00790D8C">
        <w:rPr>
          <w:rFonts w:ascii="Skeena" w:hAnsi="Skeena" w:cs="Arial"/>
          <w:sz w:val="16"/>
          <w:szCs w:val="16"/>
        </w:rPr>
        <w:t>(Rev. 12/01/15)</w:t>
      </w:r>
    </w:p>
    <w:p w14:paraId="605419B0" w14:textId="77777777" w:rsidR="008B604B" w:rsidRPr="00790D8C" w:rsidRDefault="008B604B" w:rsidP="008B604B">
      <w:pPr>
        <w:widowControl w:val="0"/>
        <w:autoSpaceDE w:val="0"/>
        <w:autoSpaceDN w:val="0"/>
        <w:adjustRightInd w:val="0"/>
        <w:jc w:val="both"/>
        <w:rPr>
          <w:rFonts w:ascii="Skeena" w:hAnsi="Skeena" w:cs="Arial"/>
          <w:bCs/>
        </w:rPr>
      </w:pPr>
      <w:r w:rsidRPr="00790D8C">
        <w:rPr>
          <w:rFonts w:ascii="Skeena" w:eastAsia="Calibri" w:hAnsi="Skeena" w:cs="Arial"/>
        </w:rPr>
        <w:t>Medicaid policy requires that only “clean” claims received and entered into the claims processing system within one year from the date of service be considered for payment. A “clean” claim is free of errors and can be processed without obtaining additional information from the provider or another third party.</w:t>
      </w:r>
      <w:r w:rsidRPr="00790D8C">
        <w:rPr>
          <w:rFonts w:ascii="Skeena" w:eastAsia="Calibri" w:hAnsi="Skeena"/>
        </w:rPr>
        <w:t xml:space="preserve"> </w:t>
      </w:r>
      <w:r w:rsidRPr="00790D8C">
        <w:rPr>
          <w:rFonts w:ascii="Skeena" w:hAnsi="Skeena" w:cs="Arial"/>
          <w:bCs/>
        </w:rPr>
        <w:t>Claims involving retroactive eligibility for dates of service that are outside of the one-year timely filing period must meet both of the following criteria to be considered for payment:</w:t>
      </w:r>
    </w:p>
    <w:p w14:paraId="156A6110" w14:textId="77777777" w:rsidR="008B604B" w:rsidRPr="00790D8C" w:rsidRDefault="008B604B" w:rsidP="008B604B">
      <w:pPr>
        <w:widowControl w:val="0"/>
        <w:numPr>
          <w:ilvl w:val="0"/>
          <w:numId w:val="55"/>
        </w:numPr>
        <w:autoSpaceDE w:val="0"/>
        <w:autoSpaceDN w:val="0"/>
        <w:adjustRightInd w:val="0"/>
        <w:jc w:val="both"/>
        <w:rPr>
          <w:rFonts w:ascii="Skeena" w:hAnsi="Skeena" w:cs="Arial"/>
          <w:color w:val="000000"/>
        </w:rPr>
      </w:pPr>
      <w:r w:rsidRPr="00790D8C">
        <w:rPr>
          <w:rFonts w:ascii="Skeena" w:hAnsi="Skeena" w:cs="Arial"/>
          <w:bCs/>
          <w:color w:val="000000"/>
        </w:rPr>
        <w:t xml:space="preserve">Be received and entered into the claims processing system within six (6) months of the beneficiary’s eligibility being added to the Medicaid eligibility system; </w:t>
      </w:r>
      <w:r w:rsidRPr="00790D8C">
        <w:rPr>
          <w:rFonts w:ascii="Skeena" w:hAnsi="Skeena" w:cs="Arial"/>
          <w:b/>
          <w:bCs/>
          <w:color w:val="000000"/>
        </w:rPr>
        <w:t>AND</w:t>
      </w:r>
      <w:r w:rsidRPr="00790D8C">
        <w:rPr>
          <w:rFonts w:ascii="Skeena" w:hAnsi="Skeena" w:cs="Arial"/>
          <w:bCs/>
          <w:color w:val="000000"/>
        </w:rPr>
        <w:t xml:space="preserve"> </w:t>
      </w:r>
    </w:p>
    <w:p w14:paraId="2D1A5A69" w14:textId="77777777" w:rsidR="008B604B" w:rsidRPr="00790D8C" w:rsidRDefault="008B604B" w:rsidP="008B604B">
      <w:pPr>
        <w:widowControl w:val="0"/>
        <w:numPr>
          <w:ilvl w:val="0"/>
          <w:numId w:val="55"/>
        </w:numPr>
        <w:autoSpaceDE w:val="0"/>
        <w:autoSpaceDN w:val="0"/>
        <w:adjustRightInd w:val="0"/>
        <w:jc w:val="both"/>
        <w:rPr>
          <w:rFonts w:ascii="Skeena" w:hAnsi="Skeena" w:cs="Arial"/>
          <w:color w:val="000000"/>
        </w:rPr>
      </w:pPr>
      <w:r w:rsidRPr="00790D8C">
        <w:rPr>
          <w:rFonts w:ascii="Skeena" w:hAnsi="Skeena" w:cs="Arial"/>
          <w:bCs/>
          <w:color w:val="000000"/>
        </w:rPr>
        <w:t xml:space="preserve">Be received within three (3) years from the date of service or date of discharge. </w:t>
      </w:r>
      <w:r w:rsidRPr="00790D8C">
        <w:rPr>
          <w:rFonts w:ascii="Skeena" w:hAnsi="Skeena" w:cs="Arial"/>
          <w:color w:val="000000"/>
        </w:rPr>
        <w:t xml:space="preserve">Claims for dates of service that are more than three </w:t>
      </w:r>
      <w:r w:rsidRPr="00790D8C">
        <w:rPr>
          <w:rFonts w:ascii="Skeena" w:hAnsi="Skeena" w:cs="Arial"/>
          <w:bCs/>
          <w:color w:val="000000"/>
        </w:rPr>
        <w:t xml:space="preserve">(3) </w:t>
      </w:r>
      <w:r w:rsidRPr="00790D8C">
        <w:rPr>
          <w:rFonts w:ascii="Skeena" w:hAnsi="Skeena" w:cs="Arial"/>
          <w:color w:val="000000"/>
        </w:rPr>
        <w:t xml:space="preserve">years old will not be considered for payment. </w:t>
      </w:r>
    </w:p>
    <w:p w14:paraId="670B3F71" w14:textId="77777777" w:rsidR="008B604B" w:rsidRPr="00790D8C" w:rsidRDefault="008B604B" w:rsidP="008B604B">
      <w:pPr>
        <w:widowControl w:val="0"/>
        <w:jc w:val="both"/>
        <w:rPr>
          <w:rFonts w:ascii="Skeena" w:hAnsi="Skeena" w:cs="Arial"/>
        </w:rPr>
      </w:pPr>
    </w:p>
    <w:p w14:paraId="358DAEF6" w14:textId="77777777" w:rsidR="008B604B" w:rsidRPr="00790D8C" w:rsidRDefault="008B604B" w:rsidP="008B604B">
      <w:pPr>
        <w:widowControl w:val="0"/>
        <w:jc w:val="both"/>
        <w:rPr>
          <w:rFonts w:ascii="Skeena" w:hAnsi="Skeena" w:cs="Arial"/>
        </w:rPr>
      </w:pPr>
      <w:r w:rsidRPr="00790D8C">
        <w:rPr>
          <w:rFonts w:ascii="Skeena" w:hAnsi="Skeena" w:cs="Arial"/>
        </w:rPr>
        <w:t>When the individual’s eligibility is to be established based on the factors of blindness or disability, the individual’s blindness or disability must be established for the retroactive period, if not already established.</w:t>
      </w:r>
    </w:p>
    <w:p w14:paraId="177DF633" w14:textId="77777777" w:rsidR="008B604B" w:rsidRPr="00790D8C" w:rsidRDefault="008B604B" w:rsidP="008B604B">
      <w:pPr>
        <w:widowControl w:val="0"/>
        <w:jc w:val="right"/>
        <w:rPr>
          <w:rFonts w:ascii="Skeena" w:hAnsi="Skeena" w:cs="Arial"/>
        </w:rPr>
      </w:pPr>
      <w:hyperlink w:anchor="_top" w:history="1">
        <w:r w:rsidRPr="00790D8C">
          <w:rPr>
            <w:rFonts w:ascii="Skeena" w:hAnsi="Skeena" w:cs="Arial"/>
            <w:color w:val="0000FF"/>
            <w:u w:val="single"/>
          </w:rPr>
          <w:t>Table of Contents</w:t>
        </w:r>
      </w:hyperlink>
    </w:p>
    <w:p w14:paraId="565ACC68" w14:textId="77777777" w:rsidR="008B604B" w:rsidRPr="00790D8C" w:rsidRDefault="008B604B" w:rsidP="008B604B">
      <w:pPr>
        <w:widowControl w:val="0"/>
        <w:tabs>
          <w:tab w:val="right" w:pos="9360"/>
        </w:tabs>
        <w:autoSpaceDE w:val="0"/>
        <w:autoSpaceDN w:val="0"/>
        <w:adjustRightInd w:val="0"/>
        <w:ind w:left="1440" w:hanging="1440"/>
        <w:jc w:val="both"/>
        <w:outlineLvl w:val="0"/>
        <w:rPr>
          <w:rFonts w:ascii="Skeena" w:hAnsi="Skeena" w:cs="Arial"/>
          <w:b/>
          <w:bCs/>
          <w:sz w:val="16"/>
        </w:rPr>
      </w:pPr>
      <w:bookmarkStart w:id="104" w:name="_Toc376253075"/>
      <w:bookmarkStart w:id="105" w:name="_Toc144199440"/>
      <w:bookmarkStart w:id="106" w:name="_Toc144465099"/>
      <w:r w:rsidRPr="00790D8C">
        <w:rPr>
          <w:rFonts w:ascii="Skeena" w:hAnsi="Skeena" w:cs="Arial"/>
          <w:b/>
          <w:bCs/>
          <w:sz w:val="28"/>
        </w:rPr>
        <w:t>101.05</w:t>
      </w:r>
      <w:r w:rsidRPr="00790D8C">
        <w:rPr>
          <w:rFonts w:ascii="Skeena" w:hAnsi="Skeena" w:cs="Arial"/>
          <w:b/>
          <w:bCs/>
          <w:sz w:val="28"/>
        </w:rPr>
        <w:tab/>
        <w:t>Posthumous Applications</w:t>
      </w:r>
      <w:bookmarkEnd w:id="104"/>
      <w:bookmarkEnd w:id="105"/>
      <w:bookmarkEnd w:id="106"/>
    </w:p>
    <w:p w14:paraId="74608F5D" w14:textId="77777777" w:rsidR="008B604B" w:rsidRPr="00790D8C" w:rsidRDefault="008B604B" w:rsidP="008B604B">
      <w:pPr>
        <w:widowControl w:val="0"/>
        <w:jc w:val="right"/>
        <w:rPr>
          <w:rFonts w:ascii="Skeena" w:hAnsi="Skeena" w:cs="Arial"/>
          <w:bCs/>
          <w:sz w:val="16"/>
          <w:szCs w:val="16"/>
        </w:rPr>
      </w:pPr>
      <w:r w:rsidRPr="00790D8C">
        <w:rPr>
          <w:rFonts w:ascii="Skeena" w:hAnsi="Skeena" w:cs="Arial"/>
          <w:sz w:val="16"/>
          <w:szCs w:val="16"/>
        </w:rPr>
        <w:t>(Eff. 01/01/14)</w:t>
      </w:r>
    </w:p>
    <w:p w14:paraId="3768DDF8" w14:textId="77777777" w:rsidR="008B604B" w:rsidRPr="00790D8C" w:rsidRDefault="008B604B" w:rsidP="008B604B">
      <w:pPr>
        <w:widowControl w:val="0"/>
        <w:jc w:val="both"/>
        <w:rPr>
          <w:rFonts w:ascii="Skeena" w:hAnsi="Skeena" w:cs="Arial"/>
          <w:color w:val="000000"/>
          <w:szCs w:val="28"/>
        </w:rPr>
      </w:pPr>
      <w:r w:rsidRPr="00790D8C">
        <w:rPr>
          <w:rFonts w:ascii="Skeena" w:hAnsi="Skeena" w:cs="Arial"/>
          <w:color w:val="000000"/>
          <w:szCs w:val="28"/>
        </w:rPr>
        <w:t>An application for Medicaid may be made on behalf of a deceased person. An application for retroactive coverage can also be filed on behalf of a deceased person and must be filed before the end of the third month following the date of death.</w:t>
      </w:r>
    </w:p>
    <w:p w14:paraId="4D183E3F" w14:textId="77777777" w:rsidR="008B604B" w:rsidRPr="00790D8C" w:rsidRDefault="008B604B" w:rsidP="008B604B">
      <w:pPr>
        <w:widowControl w:val="0"/>
        <w:ind w:left="360" w:hanging="360"/>
        <w:jc w:val="both"/>
        <w:rPr>
          <w:rFonts w:ascii="Skeena" w:hAnsi="Skeena" w:cs="Arial"/>
        </w:rPr>
      </w:pPr>
    </w:p>
    <w:p w14:paraId="3618D7D8" w14:textId="77777777" w:rsidR="008B604B" w:rsidRPr="00790D8C" w:rsidRDefault="008B604B" w:rsidP="008B604B">
      <w:pPr>
        <w:widowControl w:val="0"/>
        <w:jc w:val="both"/>
        <w:rPr>
          <w:rFonts w:ascii="Skeena" w:hAnsi="Skeena" w:cs="Arial"/>
        </w:rPr>
      </w:pPr>
      <w:r w:rsidRPr="00790D8C">
        <w:rPr>
          <w:rFonts w:ascii="Skeena" w:hAnsi="Skeena" w:cs="Arial"/>
        </w:rPr>
        <w:t xml:space="preserve">Death is not an appropriate reason to deny an application for Medicaid benefits </w:t>
      </w:r>
      <w:r w:rsidRPr="00790D8C">
        <w:rPr>
          <w:rFonts w:ascii="Skeena" w:hAnsi="Skeena" w:cs="Arial"/>
          <w:b/>
          <w:bCs/>
        </w:rPr>
        <w:t>unless</w:t>
      </w:r>
      <w:r w:rsidRPr="00790D8C">
        <w:rPr>
          <w:rFonts w:ascii="Skeena" w:hAnsi="Skeena" w:cs="Arial"/>
        </w:rPr>
        <w:t xml:space="preserve"> the applicant has no outstanding medical expenses subject to payment by Medicaid in the eligibility period surrounding his application. </w:t>
      </w:r>
    </w:p>
    <w:p w14:paraId="721D54F4" w14:textId="77777777" w:rsidR="008B604B" w:rsidRPr="00790D8C" w:rsidRDefault="008B604B" w:rsidP="008B604B">
      <w:pPr>
        <w:widowControl w:val="0"/>
        <w:jc w:val="both"/>
        <w:rPr>
          <w:rFonts w:ascii="Skeena" w:hAnsi="Skeena" w:cs="Arial"/>
        </w:rPr>
      </w:pPr>
    </w:p>
    <w:p w14:paraId="6A510C86" w14:textId="77777777" w:rsidR="008B604B" w:rsidRPr="00790D8C" w:rsidRDefault="008B604B" w:rsidP="008B604B">
      <w:pPr>
        <w:widowControl w:val="0"/>
        <w:jc w:val="both"/>
        <w:rPr>
          <w:rFonts w:ascii="Skeena" w:hAnsi="Skeena" w:cs="Arial"/>
        </w:rPr>
      </w:pPr>
      <w:r w:rsidRPr="00790D8C">
        <w:rPr>
          <w:rFonts w:ascii="Skeena" w:hAnsi="Skeena" w:cs="Arial"/>
        </w:rPr>
        <w:t xml:space="preserve">When the applicant has incurred medical expenses before death, a full eligibility determination must be made. </w:t>
      </w:r>
    </w:p>
    <w:p w14:paraId="425A627F" w14:textId="77777777" w:rsidR="008B604B" w:rsidRPr="00790D8C" w:rsidRDefault="008B604B" w:rsidP="008B604B">
      <w:pPr>
        <w:widowControl w:val="0"/>
        <w:jc w:val="both"/>
        <w:rPr>
          <w:rFonts w:ascii="Skeena" w:hAnsi="Skeena" w:cs="Arial"/>
          <w:bCs/>
          <w:sz w:val="22"/>
          <w:szCs w:val="28"/>
        </w:rPr>
      </w:pPr>
    </w:p>
    <w:p w14:paraId="2081789B" w14:textId="77777777" w:rsidR="008B604B" w:rsidRPr="00790D8C" w:rsidRDefault="008B604B" w:rsidP="008B604B">
      <w:pPr>
        <w:widowControl w:val="0"/>
        <w:tabs>
          <w:tab w:val="right" w:pos="9360"/>
        </w:tabs>
        <w:autoSpaceDE w:val="0"/>
        <w:autoSpaceDN w:val="0"/>
        <w:adjustRightInd w:val="0"/>
        <w:ind w:left="1440" w:hanging="1440"/>
        <w:jc w:val="both"/>
        <w:outlineLvl w:val="0"/>
        <w:rPr>
          <w:rFonts w:ascii="Skeena" w:hAnsi="Skeena" w:cs="Arial"/>
          <w:b/>
          <w:bCs/>
          <w:sz w:val="16"/>
        </w:rPr>
      </w:pPr>
      <w:bookmarkStart w:id="107" w:name="_Toc376253076"/>
      <w:bookmarkStart w:id="108" w:name="_Toc144199441"/>
      <w:bookmarkStart w:id="109" w:name="_Toc144465100"/>
      <w:r w:rsidRPr="00790D8C">
        <w:rPr>
          <w:rFonts w:ascii="Skeena" w:hAnsi="Skeena" w:cs="Arial"/>
          <w:b/>
          <w:bCs/>
          <w:sz w:val="28"/>
        </w:rPr>
        <w:t>101.06</w:t>
      </w:r>
      <w:r w:rsidRPr="00790D8C">
        <w:rPr>
          <w:rFonts w:ascii="Skeena" w:hAnsi="Skeena" w:cs="Arial"/>
          <w:b/>
          <w:bCs/>
          <w:sz w:val="28"/>
        </w:rPr>
        <w:tab/>
        <w:t>Access to the Application Process</w:t>
      </w:r>
      <w:bookmarkEnd w:id="107"/>
      <w:bookmarkEnd w:id="108"/>
      <w:bookmarkEnd w:id="109"/>
    </w:p>
    <w:p w14:paraId="21FC9D50" w14:textId="77777777" w:rsidR="008B604B" w:rsidRPr="00790D8C" w:rsidRDefault="008B604B" w:rsidP="008B604B">
      <w:pPr>
        <w:widowControl w:val="0"/>
        <w:jc w:val="right"/>
        <w:rPr>
          <w:rFonts w:ascii="Skeena" w:hAnsi="Skeena" w:cs="Arial"/>
          <w:color w:val="000000"/>
          <w:sz w:val="16"/>
          <w:szCs w:val="16"/>
        </w:rPr>
      </w:pPr>
      <w:r w:rsidRPr="00790D8C">
        <w:rPr>
          <w:rFonts w:ascii="Skeena" w:hAnsi="Skeena" w:cs="Arial"/>
          <w:color w:val="000000"/>
          <w:sz w:val="16"/>
          <w:szCs w:val="16"/>
        </w:rPr>
        <w:t>(Eff. 01/01/14)</w:t>
      </w:r>
    </w:p>
    <w:p w14:paraId="732BD915" w14:textId="77777777" w:rsidR="008B604B" w:rsidRPr="00790D8C" w:rsidRDefault="008B604B" w:rsidP="008B604B">
      <w:pPr>
        <w:widowControl w:val="0"/>
        <w:jc w:val="both"/>
        <w:rPr>
          <w:rFonts w:ascii="Skeena" w:hAnsi="Skeena" w:cs="Arial"/>
          <w:color w:val="000000"/>
          <w:szCs w:val="28"/>
        </w:rPr>
      </w:pPr>
      <w:r w:rsidRPr="00790D8C">
        <w:rPr>
          <w:rFonts w:ascii="Skeena" w:hAnsi="Skeena" w:cs="Arial"/>
          <w:color w:val="000000"/>
          <w:szCs w:val="28"/>
        </w:rPr>
        <w:t>Each application intake site is required to provide services to the limited English proficient, deaf, blind, or disabled applicant to comply with non-discrimination mandates under the Civil Rights Act and the Americans with Disabilities Act.</w:t>
      </w:r>
    </w:p>
    <w:p w14:paraId="7433DE5B" w14:textId="77777777" w:rsidR="008B604B" w:rsidRPr="00790D8C" w:rsidRDefault="008B604B" w:rsidP="008B604B">
      <w:pPr>
        <w:widowControl w:val="0"/>
        <w:rPr>
          <w:rFonts w:ascii="Skeena" w:hAnsi="Skeena" w:cs="Arial"/>
          <w:szCs w:val="28"/>
        </w:rPr>
      </w:pPr>
    </w:p>
    <w:p w14:paraId="04E64046" w14:textId="77777777" w:rsidR="008B604B" w:rsidRPr="00790D8C" w:rsidRDefault="008B604B" w:rsidP="008B604B">
      <w:pPr>
        <w:widowControl w:val="0"/>
        <w:tabs>
          <w:tab w:val="right" w:pos="9360"/>
        </w:tabs>
        <w:autoSpaceDE w:val="0"/>
        <w:autoSpaceDN w:val="0"/>
        <w:adjustRightInd w:val="0"/>
        <w:ind w:left="1440" w:hanging="1440"/>
        <w:outlineLvl w:val="1"/>
        <w:rPr>
          <w:rFonts w:ascii="Skeena" w:hAnsi="Skeena" w:cs="Arial"/>
        </w:rPr>
      </w:pPr>
      <w:bookmarkStart w:id="110" w:name="_Toc376253077"/>
      <w:bookmarkStart w:id="111" w:name="_Toc144199442"/>
      <w:bookmarkStart w:id="112" w:name="_Toc144465101"/>
      <w:r w:rsidRPr="00790D8C">
        <w:rPr>
          <w:rFonts w:ascii="Skeena" w:hAnsi="Skeena" w:cs="Arial"/>
          <w:b/>
          <w:bCs/>
        </w:rPr>
        <w:t>101.06.01</w:t>
      </w:r>
      <w:r w:rsidRPr="00790D8C">
        <w:rPr>
          <w:rFonts w:ascii="Skeena" w:hAnsi="Skeena" w:cs="Arial"/>
          <w:b/>
          <w:bCs/>
        </w:rPr>
        <w:tab/>
        <w:t>Interpreters</w:t>
      </w:r>
      <w:bookmarkEnd w:id="110"/>
      <w:bookmarkEnd w:id="111"/>
      <w:bookmarkEnd w:id="112"/>
    </w:p>
    <w:p w14:paraId="103C709C" w14:textId="77777777" w:rsidR="008B604B" w:rsidRPr="00790D8C" w:rsidRDefault="008B604B" w:rsidP="008B604B">
      <w:pPr>
        <w:widowControl w:val="0"/>
        <w:jc w:val="right"/>
        <w:rPr>
          <w:rFonts w:ascii="Skeena" w:hAnsi="Skeena" w:cs="Arial"/>
          <w:color w:val="000000"/>
          <w:szCs w:val="28"/>
        </w:rPr>
      </w:pPr>
      <w:r w:rsidRPr="00790D8C">
        <w:rPr>
          <w:rFonts w:ascii="Skeena" w:hAnsi="Skeena" w:cs="Arial"/>
          <w:bCs/>
          <w:color w:val="000000"/>
          <w:sz w:val="16"/>
          <w:szCs w:val="28"/>
        </w:rPr>
        <w:t>(Rev. 03/01/19)</w:t>
      </w:r>
    </w:p>
    <w:p w14:paraId="79B8C678" w14:textId="77777777" w:rsidR="008B604B" w:rsidRPr="00790D8C" w:rsidRDefault="008B604B" w:rsidP="008B604B">
      <w:pPr>
        <w:widowControl w:val="0"/>
        <w:jc w:val="both"/>
        <w:rPr>
          <w:rFonts w:ascii="Skeena" w:hAnsi="Skeena" w:cs="Arial"/>
        </w:rPr>
      </w:pPr>
      <w:r w:rsidRPr="00790D8C">
        <w:rPr>
          <w:rFonts w:ascii="Skeena" w:hAnsi="Skeena" w:cs="Arial"/>
        </w:rPr>
        <w:t>Applicants/beneficiaries who are limited English proficient, deaf, or blind must be provided with an interpreter to eliminate barriers to applying for services offered under the Medicaid program.</w:t>
      </w:r>
    </w:p>
    <w:p w14:paraId="40A2D378" w14:textId="77777777" w:rsidR="008B604B" w:rsidRPr="00790D8C" w:rsidRDefault="008B604B" w:rsidP="008B604B">
      <w:pPr>
        <w:widowControl w:val="0"/>
        <w:ind w:left="900"/>
        <w:jc w:val="both"/>
        <w:rPr>
          <w:rFonts w:ascii="Skeena" w:hAnsi="Skeena" w:cs="Arial"/>
        </w:rPr>
      </w:pPr>
    </w:p>
    <w:p w14:paraId="41976F65" w14:textId="77777777" w:rsidR="008B604B" w:rsidRPr="00790D8C" w:rsidRDefault="008B604B" w:rsidP="008B604B">
      <w:pPr>
        <w:widowControl w:val="0"/>
        <w:jc w:val="both"/>
        <w:rPr>
          <w:rFonts w:ascii="Skeena" w:hAnsi="Skeena" w:cs="Arial"/>
        </w:rPr>
      </w:pPr>
      <w:r w:rsidRPr="00790D8C">
        <w:rPr>
          <w:rFonts w:ascii="Skeena" w:hAnsi="Skeena" w:cs="Arial"/>
        </w:rPr>
        <w:t>The Eligibility Worker must arrange for auxiliary services such as an interpreter of a person’s native language, sign language, teletypewriter, telecommunication device for the deaf, telebrailles, visual or tactile signaling devices and assisted listening devices for the blind.</w:t>
      </w:r>
    </w:p>
    <w:p w14:paraId="6999567F" w14:textId="77777777" w:rsidR="008B604B" w:rsidRPr="00790D8C" w:rsidRDefault="008B604B" w:rsidP="008B604B">
      <w:pPr>
        <w:widowControl w:val="0"/>
        <w:jc w:val="both"/>
        <w:rPr>
          <w:rFonts w:ascii="Skeena" w:hAnsi="Skeena" w:cs="Arial"/>
        </w:rPr>
      </w:pPr>
    </w:p>
    <w:p w14:paraId="3A983A0D" w14:textId="77777777" w:rsidR="008B604B" w:rsidRPr="00790D8C" w:rsidRDefault="008B604B" w:rsidP="008B604B">
      <w:pPr>
        <w:widowControl w:val="0"/>
        <w:jc w:val="both"/>
        <w:rPr>
          <w:rFonts w:ascii="Skeena" w:hAnsi="Skeena" w:cs="Arial"/>
        </w:rPr>
      </w:pPr>
      <w:r w:rsidRPr="00790D8C">
        <w:rPr>
          <w:rFonts w:ascii="Skeena" w:hAnsi="Skeena" w:cs="Arial"/>
        </w:rPr>
        <w:t xml:space="preserve">If the Eligibility Worker determines that a language interpreter is needed, he/she must access Telelanguage, Inc. (Refer to </w:t>
      </w:r>
      <w:r w:rsidRPr="00790D8C">
        <w:rPr>
          <w:rFonts w:ascii="Skeena" w:hAnsi="Skeena"/>
        </w:rPr>
        <w:t>MPPM Chapter 802, Appendix B</w:t>
      </w:r>
      <w:r w:rsidRPr="00790D8C">
        <w:rPr>
          <w:rFonts w:ascii="Skeena" w:hAnsi="Skeena" w:cs="Arial"/>
        </w:rPr>
        <w:t>.) With supervisory approval, the Eligibility Worker should contact an interpreter and arrange for the service.</w:t>
      </w:r>
    </w:p>
    <w:p w14:paraId="7CF7DE7C" w14:textId="77777777" w:rsidR="008B604B" w:rsidRPr="00790D8C" w:rsidRDefault="008B604B" w:rsidP="008B604B">
      <w:pPr>
        <w:widowControl w:val="0"/>
        <w:jc w:val="both"/>
        <w:rPr>
          <w:rFonts w:ascii="Skeena" w:hAnsi="Skeena" w:cs="Arial"/>
        </w:rPr>
      </w:pPr>
    </w:p>
    <w:p w14:paraId="4C1F2C1D" w14:textId="77777777" w:rsidR="008B604B" w:rsidRPr="00790D8C" w:rsidRDefault="008B604B" w:rsidP="008B604B">
      <w:pPr>
        <w:widowControl w:val="0"/>
        <w:jc w:val="both"/>
        <w:rPr>
          <w:rFonts w:ascii="Skeena" w:hAnsi="Skeena" w:cs="Arial"/>
        </w:rPr>
      </w:pPr>
      <w:r w:rsidRPr="00790D8C">
        <w:rPr>
          <w:rFonts w:ascii="Skeena" w:hAnsi="Skeena" w:cs="Arial"/>
        </w:rPr>
        <w:t>For applicants/beneficiaries requiring hearing or vision interpretive services, submit a ticket through Service Manager to make a request for assistance.</w:t>
      </w:r>
    </w:p>
    <w:p w14:paraId="62EC321E" w14:textId="77777777" w:rsidR="008B604B" w:rsidRPr="00790D8C" w:rsidRDefault="008B604B" w:rsidP="008B604B">
      <w:pPr>
        <w:widowControl w:val="0"/>
        <w:jc w:val="both"/>
        <w:rPr>
          <w:rFonts w:ascii="Skeena" w:hAnsi="Skeena" w:cs="Arial"/>
          <w:highlight w:val="yellow"/>
        </w:rPr>
      </w:pPr>
    </w:p>
    <w:p w14:paraId="1A4BA415" w14:textId="77777777" w:rsidR="008B604B" w:rsidRPr="00790D8C" w:rsidRDefault="008B604B" w:rsidP="008B604B">
      <w:pPr>
        <w:widowControl w:val="0"/>
        <w:jc w:val="both"/>
        <w:rPr>
          <w:rFonts w:ascii="Skeena" w:hAnsi="Skeena" w:cs="Arial"/>
        </w:rPr>
      </w:pPr>
      <w:r w:rsidRPr="00790D8C">
        <w:rPr>
          <w:rFonts w:ascii="Skeena" w:hAnsi="Skeena" w:cs="Arial"/>
        </w:rPr>
        <w:t>The agency has the Healthy Connections application and various other forms available in Braille. If an applicant makes a request for a Braille application, they can contact the Healthy Connections Member Services Center at 1-888-549-0820. This request will be forwarded to the appropriate local eligibility office to send what the requested form(s). The date of application will be the date the individual makes the request for the application from the Member Services Center.</w:t>
      </w:r>
    </w:p>
    <w:p w14:paraId="62E284C8" w14:textId="77777777" w:rsidR="008B604B" w:rsidRPr="00790D8C" w:rsidRDefault="008B604B" w:rsidP="008B604B">
      <w:pPr>
        <w:widowControl w:val="0"/>
        <w:jc w:val="both"/>
        <w:rPr>
          <w:rFonts w:ascii="Skeena" w:hAnsi="Skeena" w:cs="Arial"/>
        </w:rPr>
      </w:pPr>
    </w:p>
    <w:p w14:paraId="270CCD9E" w14:textId="77777777" w:rsidR="008B604B" w:rsidRPr="00790D8C" w:rsidRDefault="008B604B" w:rsidP="008B604B">
      <w:pPr>
        <w:widowControl w:val="0"/>
        <w:jc w:val="both"/>
        <w:rPr>
          <w:rFonts w:ascii="Skeena" w:hAnsi="Skeena" w:cs="Arial"/>
        </w:rPr>
      </w:pPr>
      <w:r w:rsidRPr="00790D8C">
        <w:rPr>
          <w:rFonts w:ascii="Skeena" w:hAnsi="Skeena" w:cs="Arial"/>
        </w:rPr>
        <w:lastRenderedPageBreak/>
        <w:t xml:space="preserve">Many application forms and addendums, as well as other supplementary forms, such as DHHS Form 1233, are available in Spanish. To view or print a Spanish language form, visit the </w:t>
      </w:r>
      <w:hyperlink r:id="rId62" w:history="1">
        <w:r w:rsidRPr="00790D8C">
          <w:rPr>
            <w:rFonts w:ascii="Skeena" w:hAnsi="Skeena" w:cs="Arial"/>
            <w:color w:val="0000FF"/>
            <w:u w:val="single"/>
          </w:rPr>
          <w:t>Medicaid Eligibility Forms</w:t>
        </w:r>
      </w:hyperlink>
      <w:r w:rsidRPr="00790D8C">
        <w:rPr>
          <w:rFonts w:ascii="Skeena" w:hAnsi="Skeena" w:cs="Arial"/>
        </w:rPr>
        <w:t xml:space="preserve"> page.</w:t>
      </w:r>
    </w:p>
    <w:p w14:paraId="3138DB86" w14:textId="77777777" w:rsidR="008B604B" w:rsidRPr="00790D8C" w:rsidRDefault="008B604B" w:rsidP="008B604B">
      <w:pPr>
        <w:widowControl w:val="0"/>
        <w:jc w:val="both"/>
        <w:rPr>
          <w:rFonts w:ascii="Skeena" w:hAnsi="Skeena" w:cs="Arial"/>
        </w:rPr>
      </w:pPr>
    </w:p>
    <w:p w14:paraId="6D4A7533" w14:textId="77777777" w:rsidR="008B604B" w:rsidRPr="00790D8C" w:rsidRDefault="008B604B" w:rsidP="008B604B">
      <w:pPr>
        <w:widowControl w:val="0"/>
        <w:tabs>
          <w:tab w:val="right" w:pos="9360"/>
        </w:tabs>
        <w:autoSpaceDE w:val="0"/>
        <w:autoSpaceDN w:val="0"/>
        <w:adjustRightInd w:val="0"/>
        <w:ind w:left="1440" w:hanging="1440"/>
        <w:outlineLvl w:val="1"/>
        <w:rPr>
          <w:rFonts w:ascii="Skeena" w:hAnsi="Skeena" w:cs="Arial"/>
        </w:rPr>
      </w:pPr>
      <w:bookmarkStart w:id="113" w:name="_Toc144199443"/>
      <w:bookmarkStart w:id="114" w:name="_Toc144465102"/>
      <w:r w:rsidRPr="00790D8C">
        <w:rPr>
          <w:rFonts w:ascii="Skeena" w:hAnsi="Skeena" w:cs="Arial"/>
          <w:b/>
          <w:bCs/>
        </w:rPr>
        <w:t>101.06.02</w:t>
      </w:r>
      <w:r w:rsidRPr="00790D8C">
        <w:rPr>
          <w:rFonts w:ascii="Skeena" w:hAnsi="Skeena" w:cs="Arial"/>
          <w:b/>
          <w:bCs/>
        </w:rPr>
        <w:tab/>
        <w:t>Request for Document Translation Services</w:t>
      </w:r>
      <w:bookmarkEnd w:id="113"/>
      <w:bookmarkEnd w:id="114"/>
    </w:p>
    <w:p w14:paraId="5C7F1758" w14:textId="77777777" w:rsidR="008B604B" w:rsidRPr="00790D8C" w:rsidRDefault="008B604B" w:rsidP="008B604B">
      <w:pPr>
        <w:widowControl w:val="0"/>
        <w:jc w:val="right"/>
        <w:rPr>
          <w:rFonts w:ascii="Skeena" w:hAnsi="Skeena" w:cs="Arial"/>
          <w:color w:val="000000"/>
          <w:szCs w:val="28"/>
        </w:rPr>
      </w:pPr>
      <w:r w:rsidRPr="00790D8C">
        <w:rPr>
          <w:rFonts w:ascii="Skeena" w:hAnsi="Skeena" w:cs="Arial"/>
          <w:bCs/>
          <w:color w:val="000000"/>
          <w:sz w:val="16"/>
          <w:szCs w:val="28"/>
        </w:rPr>
        <w:t>(Eff. 09/01/17)</w:t>
      </w:r>
    </w:p>
    <w:p w14:paraId="12AF6184" w14:textId="77777777" w:rsidR="008B604B" w:rsidRPr="00790D8C" w:rsidRDefault="008B604B" w:rsidP="008B604B">
      <w:pPr>
        <w:jc w:val="both"/>
        <w:rPr>
          <w:rFonts w:ascii="Skeena" w:hAnsi="Skeena" w:cs="Arial"/>
        </w:rPr>
      </w:pPr>
      <w:r w:rsidRPr="00790D8C">
        <w:rPr>
          <w:rFonts w:ascii="Skeena" w:hAnsi="Skeena" w:cs="Arial"/>
        </w:rPr>
        <w:t>Spanish version applications may not require translation services if a worker is able to clearly determine the answer to the question by comparing the English version of the application with the Spanish version. There is no difference in the meanings of the questions on the two applications. If the answer to a question cannot be clearly determined, translation services must be requested.</w:t>
      </w:r>
    </w:p>
    <w:p w14:paraId="6D3CB08F" w14:textId="77777777" w:rsidR="008B604B" w:rsidRPr="00790D8C" w:rsidRDefault="008B604B" w:rsidP="008B604B">
      <w:pPr>
        <w:jc w:val="both"/>
        <w:rPr>
          <w:rFonts w:ascii="Skeena" w:hAnsi="Skeena" w:cs="Arial"/>
        </w:rPr>
      </w:pPr>
    </w:p>
    <w:tbl>
      <w:tblPr>
        <w:tblStyle w:val="TableGrid"/>
        <w:tblW w:w="0" w:type="auto"/>
        <w:tblCellMar>
          <w:left w:w="0" w:type="dxa"/>
          <w:right w:w="0" w:type="dxa"/>
        </w:tblCellMar>
        <w:tblLook w:val="04A0" w:firstRow="1" w:lastRow="0" w:firstColumn="1" w:lastColumn="0" w:noHBand="0" w:noVBand="1"/>
      </w:tblPr>
      <w:tblGrid>
        <w:gridCol w:w="4675"/>
        <w:gridCol w:w="4675"/>
      </w:tblGrid>
      <w:tr w:rsidR="008B604B" w:rsidRPr="00790D8C" w14:paraId="38D2C054" w14:textId="77777777" w:rsidTr="00894D7D">
        <w:tc>
          <w:tcPr>
            <w:tcW w:w="4788" w:type="dxa"/>
          </w:tcPr>
          <w:p w14:paraId="4C4E5336" w14:textId="77777777" w:rsidR="008B604B" w:rsidRPr="00790D8C" w:rsidRDefault="008B604B" w:rsidP="008B604B">
            <w:pPr>
              <w:jc w:val="center"/>
              <w:rPr>
                <w:rFonts w:ascii="Skeena" w:hAnsi="Skeena" w:cs="Arial"/>
              </w:rPr>
            </w:pPr>
            <w:r w:rsidRPr="00790D8C">
              <w:rPr>
                <w:rFonts w:ascii="Skeena" w:hAnsi="Skeena" w:cs="Arial"/>
                <w:noProof/>
              </w:rPr>
              <w:drawing>
                <wp:inline distT="0" distB="0" distL="0" distR="0" wp14:anchorId="6EE0443E" wp14:editId="2CA6F4FD">
                  <wp:extent cx="2926080" cy="1316736"/>
                  <wp:effectExtent l="0" t="0" r="7620" b="0"/>
                  <wp:docPr id="5" name="Picture 5" descr="Graphical user interface,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 email&#10;&#10;Description automatically generated"/>
                          <pic:cNvPicPr/>
                        </pic:nvPicPr>
                        <pic:blipFill>
                          <a:blip r:embed="rId63"/>
                          <a:stretch>
                            <a:fillRect/>
                          </a:stretch>
                        </pic:blipFill>
                        <pic:spPr>
                          <a:xfrm>
                            <a:off x="0" y="0"/>
                            <a:ext cx="2926080" cy="1316736"/>
                          </a:xfrm>
                          <a:prstGeom prst="rect">
                            <a:avLst/>
                          </a:prstGeom>
                        </pic:spPr>
                      </pic:pic>
                    </a:graphicData>
                  </a:graphic>
                </wp:inline>
              </w:drawing>
            </w:r>
          </w:p>
        </w:tc>
        <w:tc>
          <w:tcPr>
            <w:tcW w:w="4788" w:type="dxa"/>
          </w:tcPr>
          <w:p w14:paraId="73DB22CB" w14:textId="77777777" w:rsidR="008B604B" w:rsidRPr="00790D8C" w:rsidRDefault="008B604B" w:rsidP="008B604B">
            <w:pPr>
              <w:jc w:val="center"/>
              <w:rPr>
                <w:rFonts w:ascii="Skeena" w:hAnsi="Skeena" w:cs="Arial"/>
              </w:rPr>
            </w:pPr>
            <w:r w:rsidRPr="00790D8C">
              <w:rPr>
                <w:rFonts w:ascii="Skeena" w:hAnsi="Skeena" w:cs="Arial"/>
                <w:noProof/>
              </w:rPr>
              <w:drawing>
                <wp:inline distT="0" distB="0" distL="0" distR="0" wp14:anchorId="1C114822" wp14:editId="5E08F8FF">
                  <wp:extent cx="2926080" cy="1316736"/>
                  <wp:effectExtent l="0" t="0" r="7620" b="0"/>
                  <wp:docPr id="6" name="Picture 6"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application, Word&#10;&#10;Description automatically generated"/>
                          <pic:cNvPicPr/>
                        </pic:nvPicPr>
                        <pic:blipFill>
                          <a:blip r:embed="rId64"/>
                          <a:stretch>
                            <a:fillRect/>
                          </a:stretch>
                        </pic:blipFill>
                        <pic:spPr>
                          <a:xfrm>
                            <a:off x="0" y="0"/>
                            <a:ext cx="2926080" cy="1316736"/>
                          </a:xfrm>
                          <a:prstGeom prst="rect">
                            <a:avLst/>
                          </a:prstGeom>
                        </pic:spPr>
                      </pic:pic>
                    </a:graphicData>
                  </a:graphic>
                </wp:inline>
              </w:drawing>
            </w:r>
          </w:p>
        </w:tc>
      </w:tr>
    </w:tbl>
    <w:p w14:paraId="082936A7" w14:textId="77777777" w:rsidR="008B604B" w:rsidRPr="00790D8C" w:rsidRDefault="008B604B" w:rsidP="008B604B">
      <w:pPr>
        <w:rPr>
          <w:rFonts w:ascii="Skeena" w:hAnsi="Skeena" w:cs="Arial"/>
        </w:rPr>
      </w:pPr>
    </w:p>
    <w:p w14:paraId="302259DE" w14:textId="77777777" w:rsidR="008B604B" w:rsidRPr="00790D8C" w:rsidRDefault="008B604B" w:rsidP="008B604B">
      <w:pPr>
        <w:jc w:val="both"/>
        <w:rPr>
          <w:rFonts w:ascii="Skeena" w:hAnsi="Skeena" w:cs="Arial"/>
        </w:rPr>
      </w:pPr>
      <w:r w:rsidRPr="00790D8C">
        <w:rPr>
          <w:rFonts w:ascii="Skeena" w:hAnsi="Skeena" w:cs="Arial"/>
        </w:rPr>
        <w:t>When an application or other document requires translation, a request must be made through Service Manager as illustrated below:</w:t>
      </w:r>
    </w:p>
    <w:p w14:paraId="30DE7224" w14:textId="77777777" w:rsidR="008B604B" w:rsidRPr="00790D8C" w:rsidRDefault="008B604B" w:rsidP="008B604B">
      <w:pPr>
        <w:rPr>
          <w:rFonts w:ascii="Skeena" w:hAnsi="Skeena" w:cs="Arial"/>
        </w:rPr>
      </w:pPr>
    </w:p>
    <w:tbl>
      <w:tblPr>
        <w:tblStyle w:val="TableGrid"/>
        <w:tblW w:w="0" w:type="auto"/>
        <w:tblCellMar>
          <w:left w:w="0" w:type="dxa"/>
          <w:right w:w="0" w:type="dxa"/>
        </w:tblCellMar>
        <w:tblLook w:val="04A0" w:firstRow="1" w:lastRow="0" w:firstColumn="1" w:lastColumn="0" w:noHBand="0" w:noVBand="1"/>
      </w:tblPr>
      <w:tblGrid>
        <w:gridCol w:w="4750"/>
        <w:gridCol w:w="4600"/>
      </w:tblGrid>
      <w:tr w:rsidR="008B604B" w:rsidRPr="00790D8C" w14:paraId="65688164" w14:textId="77777777" w:rsidTr="00894D7D">
        <w:tc>
          <w:tcPr>
            <w:tcW w:w="4788" w:type="dxa"/>
          </w:tcPr>
          <w:p w14:paraId="60CD9668" w14:textId="77777777" w:rsidR="008B604B" w:rsidRPr="00790D8C" w:rsidRDefault="008B604B" w:rsidP="008B604B">
            <w:pPr>
              <w:jc w:val="center"/>
              <w:rPr>
                <w:rFonts w:ascii="Skeena" w:hAnsi="Skeena" w:cs="Arial"/>
              </w:rPr>
            </w:pPr>
            <w:r w:rsidRPr="00790D8C">
              <w:rPr>
                <w:rFonts w:ascii="Skeena" w:hAnsi="Skeena" w:cs="Arial"/>
                <w:noProof/>
              </w:rPr>
              <w:drawing>
                <wp:inline distT="0" distB="0" distL="0" distR="0" wp14:anchorId="194534C4" wp14:editId="0F060CC9">
                  <wp:extent cx="2871216" cy="2743200"/>
                  <wp:effectExtent l="38100" t="38100" r="100965" b="95250"/>
                  <wp:docPr id="7" name="Picture 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 email&#10;&#10;Description automatically generated"/>
                          <pic:cNvPicPr/>
                        </pic:nvPicPr>
                        <pic:blipFill>
                          <a:blip r:embed="rId65">
                            <a:extLst>
                              <a:ext uri="{28A0092B-C50C-407E-A947-70E740481C1C}">
                                <a14:useLocalDpi xmlns:a14="http://schemas.microsoft.com/office/drawing/2010/main" val="0"/>
                              </a:ext>
                            </a:extLst>
                          </a:blip>
                          <a:stretch>
                            <a:fillRect/>
                          </a:stretch>
                        </pic:blipFill>
                        <pic:spPr>
                          <a:xfrm>
                            <a:off x="0" y="0"/>
                            <a:ext cx="2871216" cy="2743200"/>
                          </a:xfrm>
                          <a:prstGeom prst="rect">
                            <a:avLst/>
                          </a:prstGeom>
                          <a:effectLst>
                            <a:outerShdw blurRad="50800" dist="38100" dir="2700000" algn="tl" rotWithShape="0">
                              <a:prstClr val="black">
                                <a:alpha val="40000"/>
                              </a:prstClr>
                            </a:outerShdw>
                          </a:effectLst>
                        </pic:spPr>
                      </pic:pic>
                    </a:graphicData>
                  </a:graphic>
                </wp:inline>
              </w:drawing>
            </w:r>
          </w:p>
        </w:tc>
        <w:tc>
          <w:tcPr>
            <w:tcW w:w="4788" w:type="dxa"/>
          </w:tcPr>
          <w:p w14:paraId="4A1010FC" w14:textId="77777777" w:rsidR="008B604B" w:rsidRPr="00790D8C" w:rsidRDefault="008B604B" w:rsidP="008B604B">
            <w:pPr>
              <w:rPr>
                <w:rFonts w:ascii="Skeena" w:hAnsi="Skeena" w:cs="Arial"/>
              </w:rPr>
            </w:pPr>
            <w:r w:rsidRPr="00790D8C">
              <w:rPr>
                <w:rFonts w:ascii="Skeena" w:hAnsi="Skeena" w:cs="Arial"/>
                <w:noProof/>
              </w:rPr>
              <w:drawing>
                <wp:inline distT="0" distB="0" distL="0" distR="0" wp14:anchorId="76253CBB" wp14:editId="0D97B73D">
                  <wp:extent cx="2788920" cy="2743200"/>
                  <wp:effectExtent l="38100" t="38100" r="87630" b="95250"/>
                  <wp:docPr id="9" name="Picture 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 application&#10;&#10;Description automatically generated"/>
                          <pic:cNvPicPr/>
                        </pic:nvPicPr>
                        <pic:blipFill>
                          <a:blip r:embed="rId66" cstate="print">
                            <a:extLst>
                              <a:ext uri="{28A0092B-C50C-407E-A947-70E740481C1C}">
                                <a14:useLocalDpi xmlns:a14="http://schemas.microsoft.com/office/drawing/2010/main" val="0"/>
                              </a:ext>
                            </a:extLst>
                          </a:blip>
                          <a:stretch>
                            <a:fillRect/>
                          </a:stretch>
                        </pic:blipFill>
                        <pic:spPr>
                          <a:xfrm>
                            <a:off x="0" y="0"/>
                            <a:ext cx="2788920" cy="2743200"/>
                          </a:xfrm>
                          <a:prstGeom prst="rect">
                            <a:avLst/>
                          </a:prstGeom>
                          <a:effectLst>
                            <a:outerShdw blurRad="50800" dist="38100" dir="2700000" algn="tl" rotWithShape="0">
                              <a:prstClr val="black">
                                <a:alpha val="40000"/>
                              </a:prstClr>
                            </a:outerShdw>
                          </a:effectLst>
                        </pic:spPr>
                      </pic:pic>
                    </a:graphicData>
                  </a:graphic>
                </wp:inline>
              </w:drawing>
            </w:r>
          </w:p>
        </w:tc>
      </w:tr>
    </w:tbl>
    <w:p w14:paraId="7538BE1B" w14:textId="77777777" w:rsidR="008B604B" w:rsidRPr="00790D8C" w:rsidRDefault="008B604B" w:rsidP="008B604B">
      <w:pPr>
        <w:widowControl w:val="0"/>
        <w:jc w:val="both"/>
        <w:rPr>
          <w:rFonts w:ascii="Skeena" w:hAnsi="Skeena" w:cs="Arial"/>
        </w:rPr>
      </w:pPr>
    </w:p>
    <w:p w14:paraId="1CE1F76A" w14:textId="77777777" w:rsidR="008B604B" w:rsidRPr="00790D8C" w:rsidRDefault="008B604B" w:rsidP="008B604B">
      <w:pPr>
        <w:widowControl w:val="0"/>
        <w:tabs>
          <w:tab w:val="right" w:pos="9360"/>
        </w:tabs>
        <w:autoSpaceDE w:val="0"/>
        <w:autoSpaceDN w:val="0"/>
        <w:adjustRightInd w:val="0"/>
        <w:ind w:left="1440" w:hanging="1440"/>
        <w:outlineLvl w:val="1"/>
        <w:rPr>
          <w:rFonts w:ascii="Skeena" w:hAnsi="Skeena" w:cs="Arial"/>
        </w:rPr>
      </w:pPr>
      <w:bookmarkStart w:id="115" w:name="_Toc376253078"/>
      <w:bookmarkStart w:id="116" w:name="_Toc144199444"/>
      <w:bookmarkStart w:id="117" w:name="_Toc144465103"/>
      <w:r w:rsidRPr="00790D8C">
        <w:rPr>
          <w:rFonts w:ascii="Skeena" w:hAnsi="Skeena" w:cs="Arial"/>
          <w:b/>
          <w:bCs/>
        </w:rPr>
        <w:t>101.06.03</w:t>
      </w:r>
      <w:r w:rsidRPr="00790D8C">
        <w:rPr>
          <w:rFonts w:ascii="Skeena" w:hAnsi="Skeena" w:cs="Arial"/>
          <w:b/>
          <w:bCs/>
        </w:rPr>
        <w:tab/>
        <w:t>Barriers</w:t>
      </w:r>
      <w:bookmarkEnd w:id="115"/>
      <w:bookmarkEnd w:id="116"/>
      <w:bookmarkEnd w:id="117"/>
    </w:p>
    <w:p w14:paraId="23DD5CAD" w14:textId="77777777" w:rsidR="008B604B" w:rsidRPr="00790D8C" w:rsidRDefault="008B604B" w:rsidP="008B604B">
      <w:pPr>
        <w:widowControl w:val="0"/>
        <w:jc w:val="right"/>
        <w:rPr>
          <w:rFonts w:ascii="Skeena" w:hAnsi="Skeena" w:cs="Arial"/>
          <w:color w:val="000000"/>
          <w:sz w:val="16"/>
          <w:szCs w:val="16"/>
        </w:rPr>
      </w:pPr>
      <w:r w:rsidRPr="00790D8C">
        <w:rPr>
          <w:rFonts w:ascii="Skeena" w:hAnsi="Skeena" w:cs="Arial"/>
          <w:bCs/>
          <w:color w:val="000000"/>
          <w:sz w:val="16"/>
          <w:szCs w:val="16"/>
        </w:rPr>
        <w:t>(Eff. 01/01/14)</w:t>
      </w:r>
    </w:p>
    <w:p w14:paraId="7E39110A" w14:textId="77777777" w:rsidR="008B604B" w:rsidRPr="00790D8C" w:rsidRDefault="008B604B" w:rsidP="008B604B">
      <w:pPr>
        <w:widowControl w:val="0"/>
        <w:jc w:val="both"/>
        <w:rPr>
          <w:rFonts w:ascii="Skeena" w:hAnsi="Skeena" w:cs="Arial"/>
          <w:color w:val="000000"/>
          <w:szCs w:val="28"/>
        </w:rPr>
      </w:pPr>
      <w:r w:rsidRPr="00790D8C">
        <w:rPr>
          <w:rFonts w:ascii="Skeena" w:hAnsi="Skeena" w:cs="Arial"/>
          <w:color w:val="000000"/>
          <w:szCs w:val="28"/>
        </w:rPr>
        <w:t xml:space="preserve">Access to the facility should not be a barrier. Each facility where Medicaid eligibility workers are </w:t>
      </w:r>
      <w:r w:rsidRPr="00790D8C">
        <w:rPr>
          <w:rFonts w:ascii="Skeena" w:hAnsi="Skeena" w:cs="Arial"/>
          <w:color w:val="000000"/>
          <w:szCs w:val="28"/>
        </w:rPr>
        <w:lastRenderedPageBreak/>
        <w:t>located should have access for handicapped persons. Elimination of barriers may be accomplished by sending eligibility workers to interview the person in his home or at a barrier-free alternative site.</w:t>
      </w:r>
    </w:p>
    <w:p w14:paraId="6E4FB5AD" w14:textId="77777777" w:rsidR="008B604B" w:rsidRPr="00790D8C" w:rsidRDefault="008B604B" w:rsidP="008B604B">
      <w:pPr>
        <w:widowControl w:val="0"/>
        <w:tabs>
          <w:tab w:val="right" w:pos="9360"/>
        </w:tabs>
        <w:jc w:val="right"/>
        <w:rPr>
          <w:rFonts w:ascii="Skeena" w:hAnsi="Skeena" w:cs="Arial"/>
        </w:rPr>
      </w:pPr>
      <w:r w:rsidRPr="00790D8C">
        <w:rPr>
          <w:rFonts w:ascii="Skeena" w:hAnsi="Skeena" w:cs="Arial"/>
        </w:rPr>
        <w:tab/>
      </w:r>
      <w:hyperlink w:anchor="_top" w:history="1">
        <w:r w:rsidRPr="00790D8C">
          <w:rPr>
            <w:rFonts w:ascii="Skeena" w:hAnsi="Skeena" w:cs="Arial"/>
            <w:color w:val="0000FF"/>
            <w:u w:val="single"/>
          </w:rPr>
          <w:t>Table of Contents</w:t>
        </w:r>
      </w:hyperlink>
    </w:p>
    <w:p w14:paraId="02F9903C" w14:textId="77777777" w:rsidR="008B604B" w:rsidRPr="00790D8C" w:rsidRDefault="008B604B" w:rsidP="008B604B">
      <w:pPr>
        <w:widowControl w:val="0"/>
        <w:tabs>
          <w:tab w:val="right" w:pos="9360"/>
        </w:tabs>
        <w:autoSpaceDE w:val="0"/>
        <w:autoSpaceDN w:val="0"/>
        <w:adjustRightInd w:val="0"/>
        <w:ind w:left="1440" w:hanging="1440"/>
        <w:outlineLvl w:val="1"/>
        <w:rPr>
          <w:rFonts w:ascii="Skeena" w:hAnsi="Skeena" w:cs="Arial"/>
        </w:rPr>
      </w:pPr>
      <w:bookmarkStart w:id="118" w:name="_Toc376253079"/>
      <w:bookmarkStart w:id="119" w:name="_Toc144199445"/>
      <w:bookmarkStart w:id="120" w:name="_Hlk81394855"/>
      <w:bookmarkStart w:id="121" w:name="_Toc144465104"/>
      <w:r w:rsidRPr="00790D8C">
        <w:rPr>
          <w:rFonts w:ascii="Skeena" w:hAnsi="Skeena" w:cs="Arial"/>
          <w:b/>
          <w:bCs/>
        </w:rPr>
        <w:t>101.06.04</w:t>
      </w:r>
      <w:r w:rsidRPr="00790D8C">
        <w:rPr>
          <w:rFonts w:ascii="Skeena" w:hAnsi="Skeena" w:cs="Arial"/>
          <w:b/>
          <w:bCs/>
        </w:rPr>
        <w:tab/>
        <w:t>Electronic Application for Medicare Savings Programs (MSP) from the Social Security Administration</w:t>
      </w:r>
      <w:bookmarkEnd w:id="118"/>
      <w:bookmarkEnd w:id="119"/>
      <w:bookmarkEnd w:id="121"/>
    </w:p>
    <w:p w14:paraId="3B1EEDF1" w14:textId="77777777" w:rsidR="008B604B" w:rsidRPr="00790D8C" w:rsidRDefault="008B604B" w:rsidP="008B604B">
      <w:pPr>
        <w:widowControl w:val="0"/>
        <w:jc w:val="right"/>
        <w:rPr>
          <w:rFonts w:ascii="Skeena" w:hAnsi="Skeena" w:cs="Arial"/>
          <w:color w:val="000000"/>
          <w:sz w:val="16"/>
          <w:szCs w:val="16"/>
        </w:rPr>
      </w:pPr>
      <w:r w:rsidRPr="00790D8C">
        <w:rPr>
          <w:rFonts w:ascii="Skeena" w:hAnsi="Skeena" w:cs="Arial"/>
          <w:bCs/>
          <w:color w:val="000000"/>
          <w:sz w:val="16"/>
          <w:szCs w:val="16"/>
        </w:rPr>
        <w:t>(Rev. 10/01/21)</w:t>
      </w:r>
    </w:p>
    <w:p w14:paraId="2C9B0D79" w14:textId="77777777" w:rsidR="008B604B" w:rsidRPr="00790D8C" w:rsidRDefault="008B604B" w:rsidP="008B604B">
      <w:pPr>
        <w:widowControl w:val="0"/>
        <w:jc w:val="both"/>
        <w:rPr>
          <w:rFonts w:ascii="Skeena" w:hAnsi="Skeena" w:cs="Arial"/>
          <w:color w:val="000000"/>
        </w:rPr>
      </w:pPr>
      <w:r w:rsidRPr="00790D8C">
        <w:rPr>
          <w:rFonts w:ascii="Skeena" w:hAnsi="Skeena" w:cs="Arial"/>
          <w:lang w:val="en"/>
        </w:rPr>
        <w:t xml:space="preserve">For individuals who apply for the Low-Income Subsidy (LIS) with the Social Security Administration (SSA), the Medicare Improvements for Patients and Providers Act of 2008 (MIPPA) requires SSA to forward an electronic application to the state Medicaid agency to determine if the individual may be eligible for a Medicare Savings Program (MSP). Medicare Savings Programs are ABD/QMB, SLMB, and QI. </w:t>
      </w:r>
    </w:p>
    <w:bookmarkEnd w:id="120"/>
    <w:p w14:paraId="53609A0C" w14:textId="77777777" w:rsidR="008B604B" w:rsidRPr="00790D8C" w:rsidRDefault="008B604B" w:rsidP="008B604B">
      <w:pPr>
        <w:widowControl w:val="0"/>
        <w:jc w:val="both"/>
        <w:rPr>
          <w:rFonts w:ascii="Skeena" w:hAnsi="Skeena" w:cs="Arial"/>
          <w:color w:val="000000"/>
        </w:rPr>
      </w:pPr>
    </w:p>
    <w:p w14:paraId="3C0295F3" w14:textId="77777777" w:rsidR="008B604B" w:rsidRPr="00790D8C" w:rsidRDefault="008B604B" w:rsidP="008B604B">
      <w:pPr>
        <w:widowControl w:val="0"/>
        <w:tabs>
          <w:tab w:val="right" w:pos="9360"/>
        </w:tabs>
        <w:autoSpaceDE w:val="0"/>
        <w:autoSpaceDN w:val="0"/>
        <w:adjustRightInd w:val="0"/>
        <w:ind w:left="1440" w:hanging="1440"/>
        <w:jc w:val="both"/>
        <w:outlineLvl w:val="0"/>
        <w:rPr>
          <w:rFonts w:ascii="Skeena" w:hAnsi="Skeena" w:cs="Arial"/>
          <w:bCs/>
          <w:sz w:val="16"/>
        </w:rPr>
      </w:pPr>
      <w:bookmarkStart w:id="122" w:name="_Toc376253080"/>
      <w:bookmarkStart w:id="123" w:name="_Toc144199446"/>
      <w:bookmarkStart w:id="124" w:name="_Toc144465105"/>
      <w:r w:rsidRPr="00790D8C">
        <w:rPr>
          <w:rFonts w:ascii="Skeena" w:hAnsi="Skeena" w:cs="Arial"/>
          <w:b/>
          <w:bCs/>
          <w:sz w:val="28"/>
        </w:rPr>
        <w:t>101.07</w:t>
      </w:r>
      <w:r w:rsidRPr="00790D8C">
        <w:rPr>
          <w:rFonts w:ascii="Skeena" w:hAnsi="Skeena" w:cs="Arial"/>
          <w:b/>
          <w:bCs/>
          <w:sz w:val="28"/>
        </w:rPr>
        <w:tab/>
        <w:t>Standard of Promptness</w:t>
      </w:r>
      <w:bookmarkEnd w:id="122"/>
      <w:bookmarkEnd w:id="123"/>
      <w:bookmarkEnd w:id="124"/>
    </w:p>
    <w:p w14:paraId="4A3F7214" w14:textId="77777777" w:rsidR="008B604B" w:rsidRPr="00790D8C" w:rsidRDefault="008B604B" w:rsidP="008B604B">
      <w:pPr>
        <w:widowControl w:val="0"/>
        <w:jc w:val="right"/>
        <w:rPr>
          <w:rFonts w:ascii="Skeena" w:hAnsi="Skeena" w:cs="Arial"/>
          <w:color w:val="000000"/>
          <w:sz w:val="16"/>
          <w:szCs w:val="28"/>
        </w:rPr>
      </w:pPr>
      <w:r w:rsidRPr="00790D8C">
        <w:rPr>
          <w:rFonts w:ascii="Skeena" w:hAnsi="Skeena" w:cs="Arial"/>
          <w:color w:val="000000"/>
          <w:sz w:val="16"/>
          <w:szCs w:val="28"/>
        </w:rPr>
        <w:t>(Eff. 01/01/14)</w:t>
      </w:r>
    </w:p>
    <w:p w14:paraId="7F084B32" w14:textId="77777777" w:rsidR="008B604B" w:rsidRPr="00790D8C" w:rsidRDefault="008B604B" w:rsidP="008B604B">
      <w:pPr>
        <w:widowControl w:val="0"/>
        <w:jc w:val="right"/>
        <w:rPr>
          <w:rFonts w:ascii="Skeena" w:hAnsi="Skeena" w:cs="Arial"/>
          <w:color w:val="000000"/>
          <w:szCs w:val="28"/>
        </w:rPr>
      </w:pPr>
      <w:hyperlink r:id="rId67" w:history="1">
        <w:r w:rsidRPr="00790D8C">
          <w:rPr>
            <w:rFonts w:ascii="Skeena" w:hAnsi="Skeena" w:cs="Arial"/>
            <w:color w:val="0000FF"/>
            <w:szCs w:val="28"/>
            <w:u w:val="single"/>
          </w:rPr>
          <w:t>CFR §435.912</w:t>
        </w:r>
      </w:hyperlink>
    </w:p>
    <w:p w14:paraId="7C39A683" w14:textId="77777777" w:rsidR="008B604B" w:rsidRPr="00790D8C" w:rsidRDefault="008B604B" w:rsidP="008B604B">
      <w:pPr>
        <w:widowControl w:val="0"/>
        <w:jc w:val="both"/>
        <w:rPr>
          <w:rFonts w:ascii="Skeena" w:hAnsi="Skeena" w:cs="Arial"/>
          <w:color w:val="000000"/>
          <w:szCs w:val="28"/>
        </w:rPr>
      </w:pPr>
      <w:r w:rsidRPr="00790D8C">
        <w:rPr>
          <w:rFonts w:ascii="Skeena" w:hAnsi="Skeena" w:cs="Arial"/>
          <w:color w:val="000000"/>
          <w:szCs w:val="28"/>
        </w:rPr>
        <w:t>Eligibility must be determined within the following timeframes.</w:t>
      </w:r>
    </w:p>
    <w:p w14:paraId="4AB5D86A" w14:textId="77777777" w:rsidR="008B604B" w:rsidRPr="00790D8C" w:rsidRDefault="008B604B" w:rsidP="008B604B">
      <w:pPr>
        <w:widowControl w:val="0"/>
        <w:jc w:val="both"/>
        <w:rPr>
          <w:rFonts w:ascii="Skeena" w:hAnsi="Skeena" w:cs="Arial"/>
        </w:rPr>
      </w:pPr>
    </w:p>
    <w:p w14:paraId="3D3C38D8" w14:textId="77777777" w:rsidR="008B604B" w:rsidRPr="00790D8C" w:rsidRDefault="008B604B" w:rsidP="008B604B">
      <w:pPr>
        <w:widowControl w:val="0"/>
        <w:tabs>
          <w:tab w:val="right" w:pos="9360"/>
        </w:tabs>
        <w:autoSpaceDE w:val="0"/>
        <w:autoSpaceDN w:val="0"/>
        <w:adjustRightInd w:val="0"/>
        <w:ind w:left="1440" w:hanging="1440"/>
        <w:outlineLvl w:val="1"/>
        <w:rPr>
          <w:rFonts w:ascii="Skeena" w:hAnsi="Skeena" w:cs="Arial"/>
          <w:color w:val="000000"/>
        </w:rPr>
      </w:pPr>
      <w:bookmarkStart w:id="125" w:name="_Toc376253081"/>
      <w:bookmarkStart w:id="126" w:name="_Toc144199447"/>
      <w:bookmarkStart w:id="127" w:name="_Toc144465106"/>
      <w:r w:rsidRPr="00790D8C">
        <w:rPr>
          <w:rFonts w:ascii="Skeena" w:hAnsi="Skeena" w:cs="Arial"/>
          <w:b/>
          <w:bCs/>
          <w:color w:val="000000"/>
        </w:rPr>
        <w:t>101.07.01</w:t>
      </w:r>
      <w:r w:rsidRPr="00790D8C">
        <w:rPr>
          <w:rFonts w:ascii="Skeena" w:hAnsi="Skeena" w:cs="Arial"/>
          <w:b/>
          <w:bCs/>
          <w:color w:val="000000"/>
        </w:rPr>
        <w:tab/>
        <w:t>FI-Related Applications (MAGI Eligibility Groups)</w:t>
      </w:r>
      <w:bookmarkEnd w:id="125"/>
      <w:bookmarkEnd w:id="126"/>
      <w:bookmarkEnd w:id="127"/>
    </w:p>
    <w:p w14:paraId="4A5D843E" w14:textId="77777777" w:rsidR="008B604B" w:rsidRPr="00790D8C" w:rsidRDefault="008B604B" w:rsidP="008B604B">
      <w:pPr>
        <w:widowControl w:val="0"/>
        <w:jc w:val="right"/>
        <w:rPr>
          <w:rFonts w:ascii="Skeena" w:hAnsi="Skeena" w:cs="Arial"/>
          <w:color w:val="000000"/>
          <w:sz w:val="16"/>
          <w:szCs w:val="16"/>
        </w:rPr>
      </w:pPr>
      <w:r w:rsidRPr="00790D8C">
        <w:rPr>
          <w:rFonts w:ascii="Skeena" w:hAnsi="Skeena" w:cs="Arial"/>
          <w:bCs/>
          <w:color w:val="000000"/>
          <w:sz w:val="16"/>
          <w:szCs w:val="16"/>
        </w:rPr>
        <w:t>(Rev. 0</w:t>
      </w:r>
      <w:r>
        <w:rPr>
          <w:rFonts w:ascii="Skeena" w:hAnsi="Skeena" w:cs="Arial"/>
          <w:bCs/>
          <w:color w:val="000000"/>
          <w:sz w:val="16"/>
          <w:szCs w:val="16"/>
        </w:rPr>
        <w:t>8</w:t>
      </w:r>
      <w:r w:rsidRPr="00790D8C">
        <w:rPr>
          <w:rFonts w:ascii="Skeena" w:hAnsi="Skeena" w:cs="Arial"/>
          <w:bCs/>
          <w:color w:val="000000"/>
          <w:sz w:val="16"/>
          <w:szCs w:val="16"/>
        </w:rPr>
        <w:t>/01/23)</w:t>
      </w:r>
    </w:p>
    <w:p w14:paraId="00A72D32" w14:textId="77777777" w:rsidR="008B604B" w:rsidRPr="0055649F" w:rsidRDefault="008B604B" w:rsidP="008B604B">
      <w:pPr>
        <w:widowControl w:val="0"/>
        <w:tabs>
          <w:tab w:val="left" w:pos="-1080"/>
          <w:tab w:val="left" w:pos="-720"/>
        </w:tabs>
        <w:jc w:val="both"/>
        <w:rPr>
          <w:rFonts w:ascii="Skeena" w:hAnsi="Skeena" w:cs="Arial"/>
          <w:bCs/>
        </w:rPr>
      </w:pPr>
      <w:r w:rsidRPr="0055649F">
        <w:rPr>
          <w:rFonts w:ascii="Skeena" w:hAnsi="Skeena" w:cs="Arial"/>
          <w:bCs/>
        </w:rPr>
        <w:t xml:space="preserve">Federal rules require that applications be approved or denied, and the applicant notified of the decision within 45 calendar days from the effective date of the application. The date the application is received is counted as the first day of the 45-day count. For more information see </w:t>
      </w:r>
      <w:hyperlink w:anchor="MPPM_101_03_03" w:history="1">
        <w:r w:rsidRPr="0055649F">
          <w:rPr>
            <w:rStyle w:val="Hyperlink"/>
            <w:rFonts w:ascii="Skeena" w:hAnsi="Skeena" w:cs="Arial"/>
            <w:bCs/>
          </w:rPr>
          <w:t>MPPM 101.03.03</w:t>
        </w:r>
      </w:hyperlink>
      <w:r w:rsidRPr="0055649F">
        <w:rPr>
          <w:rFonts w:ascii="Skeena" w:hAnsi="Skeena" w:cs="Arial"/>
          <w:bCs/>
        </w:rPr>
        <w:t>.</w:t>
      </w:r>
    </w:p>
    <w:p w14:paraId="287D9582" w14:textId="77777777" w:rsidR="008B604B" w:rsidRPr="0055649F" w:rsidRDefault="008B604B" w:rsidP="008B604B">
      <w:pPr>
        <w:widowControl w:val="0"/>
        <w:tabs>
          <w:tab w:val="left" w:pos="-1080"/>
          <w:tab w:val="left" w:pos="-720"/>
        </w:tabs>
        <w:jc w:val="both"/>
        <w:rPr>
          <w:rFonts w:ascii="Skeena" w:hAnsi="Skeena" w:cs="Arial"/>
          <w:bCs/>
        </w:rPr>
      </w:pPr>
    </w:p>
    <w:p w14:paraId="74DD547F" w14:textId="77777777" w:rsidR="008B604B" w:rsidRPr="0055649F" w:rsidRDefault="008B604B" w:rsidP="008B604B">
      <w:pPr>
        <w:widowControl w:val="0"/>
        <w:numPr>
          <w:ilvl w:val="0"/>
          <w:numId w:val="9"/>
        </w:numPr>
        <w:tabs>
          <w:tab w:val="left" w:pos="-1080"/>
          <w:tab w:val="left" w:pos="-720"/>
        </w:tabs>
        <w:jc w:val="both"/>
        <w:rPr>
          <w:rFonts w:ascii="Skeena" w:hAnsi="Skeena" w:cs="Arial"/>
          <w:bCs/>
        </w:rPr>
      </w:pPr>
      <w:r w:rsidRPr="0055649F">
        <w:rPr>
          <w:rFonts w:ascii="Skeena" w:hAnsi="Skeena" w:cs="Arial"/>
          <w:bCs/>
        </w:rPr>
        <w:t xml:space="preserve">For all applications, if verification is needed from the applicant for information not reported on the application/addendum or for additional information regarding reported information, the eligibility specialist must follow the collateral call process defined in MPPM 101.07.04 before sending a </w:t>
      </w:r>
      <w:hyperlink r:id="rId68" w:history="1">
        <w:r w:rsidRPr="0055649F">
          <w:rPr>
            <w:rStyle w:val="Hyperlink"/>
            <w:rFonts w:ascii="Skeena" w:hAnsi="Skeena" w:cs="Arial"/>
            <w:bCs/>
          </w:rPr>
          <w:t>DHHS Form 1233</w:t>
        </w:r>
      </w:hyperlink>
      <w:r w:rsidRPr="0055649F">
        <w:rPr>
          <w:rFonts w:ascii="Skeena" w:hAnsi="Skeena" w:cs="Arial"/>
          <w:bCs/>
        </w:rPr>
        <w:t>, Medicaid Eligibility Checklist, requesting the needed information. Allow at least fifteen (15) calendar days for the applicant to submit the information to allow the application to be processed within 45 calendar days. For example, if the DHHS Form 1233 is created on January 1, the due date will be January 16.</w:t>
      </w:r>
    </w:p>
    <w:p w14:paraId="69FF8149" w14:textId="77777777" w:rsidR="008B604B" w:rsidRPr="0055649F" w:rsidRDefault="008B604B" w:rsidP="008B604B">
      <w:pPr>
        <w:widowControl w:val="0"/>
        <w:numPr>
          <w:ilvl w:val="1"/>
          <w:numId w:val="9"/>
        </w:numPr>
        <w:tabs>
          <w:tab w:val="clear" w:pos="1440"/>
          <w:tab w:val="left" w:pos="-1080"/>
          <w:tab w:val="left" w:pos="-720"/>
        </w:tabs>
        <w:ind w:left="1080"/>
        <w:jc w:val="both"/>
        <w:rPr>
          <w:rFonts w:ascii="Skeena" w:hAnsi="Skeena" w:cs="Arial"/>
          <w:bCs/>
        </w:rPr>
      </w:pPr>
      <w:bookmarkStart w:id="128" w:name="_Hlk112847728"/>
      <w:r w:rsidRPr="0055649F">
        <w:rPr>
          <w:rFonts w:ascii="Skeena" w:hAnsi="Skeena" w:cs="Arial"/>
          <w:bCs/>
        </w:rPr>
        <w:t>If there is outstanding verification in the SOR and the SOR sends a request for information to the applicant, the system will generate the necessary timers and tasks. When Workload Pro serves the task into workflow, the eligibility specialist should respond and process the task. The eligibility specialist should not put the task into follow-up if the timer has expired.</w:t>
      </w:r>
    </w:p>
    <w:p w14:paraId="0A0FBA65" w14:textId="77777777" w:rsidR="008B604B" w:rsidRPr="0055649F" w:rsidRDefault="008B604B" w:rsidP="008B604B">
      <w:pPr>
        <w:widowControl w:val="0"/>
        <w:numPr>
          <w:ilvl w:val="1"/>
          <w:numId w:val="9"/>
        </w:numPr>
        <w:tabs>
          <w:tab w:val="clear" w:pos="1440"/>
          <w:tab w:val="left" w:pos="-1080"/>
          <w:tab w:val="left" w:pos="-720"/>
        </w:tabs>
        <w:ind w:left="1080"/>
        <w:jc w:val="both"/>
        <w:rPr>
          <w:rFonts w:ascii="Skeena" w:hAnsi="Skeena" w:cs="Arial"/>
          <w:bCs/>
        </w:rPr>
      </w:pPr>
      <w:r w:rsidRPr="0055649F">
        <w:rPr>
          <w:rFonts w:ascii="Skeena" w:hAnsi="Skeena" w:cs="Arial"/>
          <w:bCs/>
        </w:rPr>
        <w:t xml:space="preserve">If generating a Manual Tracking Form and setting the follow-up date in OnBase, add an additional six (6) days to allow for mailing, scanning, and task creation in </w:t>
      </w:r>
      <w:bookmarkStart w:id="129" w:name="_Hlk112843923"/>
      <w:r w:rsidRPr="0055649F">
        <w:rPr>
          <w:rFonts w:ascii="Skeena" w:hAnsi="Skeena" w:cs="Arial"/>
          <w:bCs/>
        </w:rPr>
        <w:t>Workload Pro</w:t>
      </w:r>
      <w:bookmarkEnd w:id="129"/>
      <w:r w:rsidRPr="0055649F">
        <w:rPr>
          <w:rFonts w:ascii="Skeena" w:hAnsi="Skeena" w:cs="Arial"/>
          <w:bCs/>
        </w:rPr>
        <w:t>. This provides a total of 21 days from the date the DHHS Form 1233 is created and allow for the form to be mailed.</w:t>
      </w:r>
    </w:p>
    <w:p w14:paraId="186E653F" w14:textId="77777777" w:rsidR="008B604B" w:rsidRPr="0055649F" w:rsidRDefault="008B604B" w:rsidP="008B604B">
      <w:pPr>
        <w:widowControl w:val="0"/>
        <w:tabs>
          <w:tab w:val="left" w:pos="-1080"/>
          <w:tab w:val="left" w:pos="-720"/>
        </w:tabs>
        <w:ind w:left="1080"/>
        <w:jc w:val="both"/>
        <w:rPr>
          <w:rFonts w:ascii="Skeena" w:hAnsi="Skeena" w:cs="Arial"/>
          <w:bCs/>
        </w:rPr>
      </w:pPr>
      <w:r w:rsidRPr="0055649F">
        <w:rPr>
          <w:rFonts w:ascii="Skeena" w:hAnsi="Skeena" w:cs="Arial"/>
          <w:bCs/>
        </w:rPr>
        <w:t xml:space="preserve">Example: For a manually generated DHHS Form 1233 created on January 1 and is </w:t>
      </w:r>
      <w:r w:rsidRPr="0055649F">
        <w:rPr>
          <w:rFonts w:ascii="Skeena" w:hAnsi="Skeena" w:cs="Arial"/>
          <w:bCs/>
        </w:rPr>
        <w:lastRenderedPageBreak/>
        <w:t>due on January 16, set the follow-up date in OnBase as January 22.</w:t>
      </w:r>
    </w:p>
    <w:bookmarkEnd w:id="128"/>
    <w:p w14:paraId="5E2EF056" w14:textId="77777777" w:rsidR="008B604B" w:rsidRPr="0055649F" w:rsidRDefault="008B604B" w:rsidP="008B604B">
      <w:pPr>
        <w:widowControl w:val="0"/>
        <w:numPr>
          <w:ilvl w:val="1"/>
          <w:numId w:val="9"/>
        </w:numPr>
        <w:tabs>
          <w:tab w:val="clear" w:pos="1440"/>
          <w:tab w:val="left" w:pos="-1080"/>
          <w:tab w:val="left" w:pos="-720"/>
        </w:tabs>
        <w:ind w:left="1080"/>
        <w:jc w:val="both"/>
        <w:rPr>
          <w:rFonts w:ascii="Skeena" w:hAnsi="Skeena" w:cs="Arial"/>
          <w:bCs/>
        </w:rPr>
      </w:pPr>
      <w:r w:rsidRPr="0055649F">
        <w:rPr>
          <w:rFonts w:ascii="Skeena" w:hAnsi="Skeena" w:cs="Arial"/>
          <w:bCs/>
        </w:rPr>
        <w:t>When information is scanned into OnBase, a Workload Pro task will be generated for an eligibility specialist to evaluate.</w:t>
      </w:r>
    </w:p>
    <w:p w14:paraId="49C6F3E6" w14:textId="77777777" w:rsidR="008B604B" w:rsidRPr="0055649F" w:rsidRDefault="008B604B" w:rsidP="008B604B">
      <w:pPr>
        <w:widowControl w:val="0"/>
        <w:numPr>
          <w:ilvl w:val="2"/>
          <w:numId w:val="9"/>
        </w:numPr>
        <w:tabs>
          <w:tab w:val="left" w:pos="-1080"/>
          <w:tab w:val="left" w:pos="-720"/>
        </w:tabs>
        <w:ind w:left="1440"/>
        <w:jc w:val="both"/>
        <w:rPr>
          <w:rFonts w:ascii="Skeena" w:hAnsi="Skeena" w:cs="Arial"/>
          <w:bCs/>
        </w:rPr>
      </w:pPr>
      <w:r w:rsidRPr="0055649F">
        <w:rPr>
          <w:rFonts w:ascii="Skeena" w:hAnsi="Skeena" w:cs="Arial"/>
          <w:bCs/>
        </w:rPr>
        <w:t>If an applicant/beneficiary returns partial or incomplete information, refer to MPPM 101.07.05.</w:t>
      </w:r>
    </w:p>
    <w:p w14:paraId="7087A488" w14:textId="77777777" w:rsidR="008B604B" w:rsidRPr="0055649F" w:rsidRDefault="008B604B" w:rsidP="008B604B">
      <w:pPr>
        <w:widowControl w:val="0"/>
        <w:numPr>
          <w:ilvl w:val="1"/>
          <w:numId w:val="9"/>
        </w:numPr>
        <w:tabs>
          <w:tab w:val="clear" w:pos="1440"/>
          <w:tab w:val="left" w:pos="-1080"/>
          <w:tab w:val="left" w:pos="-720"/>
        </w:tabs>
        <w:ind w:left="1080"/>
        <w:jc w:val="both"/>
        <w:rPr>
          <w:rFonts w:ascii="Skeena" w:hAnsi="Skeena" w:cs="Arial"/>
          <w:bCs/>
        </w:rPr>
      </w:pPr>
      <w:r w:rsidRPr="0055649F">
        <w:rPr>
          <w:rFonts w:ascii="Skeena" w:hAnsi="Skeena" w:cs="Arial"/>
          <w:bCs/>
        </w:rPr>
        <w:t>If the task was generated due to other information being scanned into the OnBase, respond to the scanned information, and put the case back into follow-up for any remaining time.</w:t>
      </w:r>
    </w:p>
    <w:p w14:paraId="1EBFD76A" w14:textId="77777777" w:rsidR="008B604B" w:rsidRPr="0055649F" w:rsidRDefault="008B604B" w:rsidP="008B604B">
      <w:pPr>
        <w:widowControl w:val="0"/>
        <w:numPr>
          <w:ilvl w:val="1"/>
          <w:numId w:val="9"/>
        </w:numPr>
        <w:tabs>
          <w:tab w:val="clear" w:pos="1440"/>
          <w:tab w:val="left" w:pos="-1080"/>
          <w:tab w:val="left" w:pos="-720"/>
        </w:tabs>
        <w:ind w:left="1080"/>
        <w:jc w:val="both"/>
        <w:rPr>
          <w:rFonts w:ascii="Skeena" w:hAnsi="Skeena" w:cs="Arial"/>
          <w:bCs/>
        </w:rPr>
      </w:pPr>
      <w:r w:rsidRPr="0055649F">
        <w:rPr>
          <w:rFonts w:ascii="Skeena" w:hAnsi="Skeena" w:cs="Arial"/>
          <w:bCs/>
        </w:rPr>
        <w:t xml:space="preserve">If an applicant/beneficiary returns partial or incomplete information before the follow-up date, process the returned information, and complete a collateral call to the applicant/beneficiary to identify the missing requested information and remind them the information needs to be returned by the original due date. Put the case back into follow-up. </w:t>
      </w:r>
    </w:p>
    <w:p w14:paraId="40B7C776" w14:textId="77777777" w:rsidR="008B604B" w:rsidRPr="0055649F" w:rsidRDefault="008B604B" w:rsidP="008B604B">
      <w:pPr>
        <w:widowControl w:val="0"/>
        <w:tabs>
          <w:tab w:val="left" w:pos="-1080"/>
          <w:tab w:val="left" w:pos="-720"/>
        </w:tabs>
        <w:ind w:left="1080"/>
        <w:jc w:val="both"/>
        <w:rPr>
          <w:rFonts w:ascii="Skeena" w:hAnsi="Skeena" w:cs="Arial"/>
          <w:bCs/>
        </w:rPr>
      </w:pPr>
      <w:r w:rsidRPr="0055649F">
        <w:rPr>
          <w:rFonts w:ascii="Skeena" w:hAnsi="Skeena" w:cs="Arial"/>
          <w:bCs/>
        </w:rPr>
        <w:t xml:space="preserve">Example: A DHHS Form 1233 is sent on January 1 with a follow-up date of January 22 in OnBase. On January 10, the applicant returns half of the requested information. The eligibility specialist will: </w:t>
      </w:r>
    </w:p>
    <w:p w14:paraId="656BDE6B" w14:textId="77777777" w:rsidR="008B604B" w:rsidRPr="0055649F" w:rsidRDefault="008B604B" w:rsidP="008B604B">
      <w:pPr>
        <w:widowControl w:val="0"/>
        <w:numPr>
          <w:ilvl w:val="2"/>
          <w:numId w:val="9"/>
        </w:numPr>
        <w:tabs>
          <w:tab w:val="clear" w:pos="2160"/>
          <w:tab w:val="left" w:pos="-1080"/>
          <w:tab w:val="left" w:pos="-720"/>
        </w:tabs>
        <w:ind w:left="1440"/>
        <w:jc w:val="both"/>
        <w:rPr>
          <w:rFonts w:ascii="Skeena" w:hAnsi="Skeena" w:cs="Arial"/>
          <w:bCs/>
        </w:rPr>
      </w:pPr>
      <w:r w:rsidRPr="0055649F">
        <w:rPr>
          <w:rFonts w:ascii="Skeena" w:hAnsi="Skeena" w:cs="Arial"/>
          <w:bCs/>
        </w:rPr>
        <w:t>Complete a collateral call to the applicant/beneficiary</w:t>
      </w:r>
    </w:p>
    <w:p w14:paraId="7640A5EE" w14:textId="77777777" w:rsidR="008B604B" w:rsidRPr="0055649F" w:rsidRDefault="008B604B" w:rsidP="008B604B">
      <w:pPr>
        <w:widowControl w:val="0"/>
        <w:numPr>
          <w:ilvl w:val="2"/>
          <w:numId w:val="9"/>
        </w:numPr>
        <w:tabs>
          <w:tab w:val="clear" w:pos="2160"/>
          <w:tab w:val="left" w:pos="-1080"/>
          <w:tab w:val="left" w:pos="-720"/>
        </w:tabs>
        <w:ind w:left="1440"/>
        <w:jc w:val="both"/>
        <w:rPr>
          <w:rFonts w:ascii="Skeena" w:hAnsi="Skeena" w:cs="Arial"/>
          <w:bCs/>
        </w:rPr>
      </w:pPr>
      <w:r w:rsidRPr="0055649F">
        <w:rPr>
          <w:rFonts w:ascii="Skeena" w:hAnsi="Skeena" w:cs="Arial"/>
          <w:bCs/>
        </w:rPr>
        <w:t>List the missing information</w:t>
      </w:r>
    </w:p>
    <w:p w14:paraId="292A8D5B" w14:textId="77777777" w:rsidR="008B604B" w:rsidRPr="0055649F" w:rsidRDefault="008B604B" w:rsidP="008B604B">
      <w:pPr>
        <w:widowControl w:val="0"/>
        <w:numPr>
          <w:ilvl w:val="2"/>
          <w:numId w:val="9"/>
        </w:numPr>
        <w:tabs>
          <w:tab w:val="clear" w:pos="2160"/>
          <w:tab w:val="left" w:pos="-1080"/>
          <w:tab w:val="left" w:pos="-720"/>
        </w:tabs>
        <w:ind w:left="1440"/>
        <w:jc w:val="both"/>
        <w:rPr>
          <w:rFonts w:ascii="Skeena" w:hAnsi="Skeena" w:cs="Arial"/>
          <w:bCs/>
        </w:rPr>
      </w:pPr>
      <w:r w:rsidRPr="0055649F">
        <w:rPr>
          <w:rFonts w:ascii="Skeena" w:hAnsi="Skeena" w:cs="Arial"/>
          <w:bCs/>
        </w:rPr>
        <w:t>Remind the applicant/beneficiary about the original due date</w:t>
      </w:r>
    </w:p>
    <w:p w14:paraId="607D9321" w14:textId="77777777" w:rsidR="008B604B" w:rsidRPr="0055649F" w:rsidRDefault="008B604B" w:rsidP="008B604B">
      <w:pPr>
        <w:widowControl w:val="0"/>
        <w:numPr>
          <w:ilvl w:val="2"/>
          <w:numId w:val="9"/>
        </w:numPr>
        <w:tabs>
          <w:tab w:val="clear" w:pos="2160"/>
          <w:tab w:val="left" w:pos="-1080"/>
          <w:tab w:val="left" w:pos="-720"/>
        </w:tabs>
        <w:ind w:left="1440"/>
        <w:jc w:val="both"/>
        <w:rPr>
          <w:rFonts w:ascii="Skeena" w:hAnsi="Skeena" w:cs="Arial"/>
          <w:bCs/>
        </w:rPr>
      </w:pPr>
      <w:r w:rsidRPr="0055649F">
        <w:rPr>
          <w:rFonts w:ascii="Skeena" w:hAnsi="Skeena" w:cs="Arial"/>
          <w:bCs/>
        </w:rPr>
        <w:t>Update the Documentation Template;</w:t>
      </w:r>
    </w:p>
    <w:p w14:paraId="4C82463C" w14:textId="77777777" w:rsidR="008B604B" w:rsidRPr="0055649F" w:rsidRDefault="008B604B" w:rsidP="008B604B">
      <w:pPr>
        <w:widowControl w:val="0"/>
        <w:numPr>
          <w:ilvl w:val="2"/>
          <w:numId w:val="9"/>
        </w:numPr>
        <w:tabs>
          <w:tab w:val="clear" w:pos="2160"/>
          <w:tab w:val="left" w:pos="-1080"/>
          <w:tab w:val="left" w:pos="-720"/>
        </w:tabs>
        <w:ind w:left="1440"/>
        <w:jc w:val="both"/>
        <w:rPr>
          <w:rFonts w:ascii="Skeena" w:hAnsi="Skeena" w:cs="Arial"/>
          <w:bCs/>
        </w:rPr>
      </w:pPr>
      <w:r w:rsidRPr="0055649F">
        <w:rPr>
          <w:rFonts w:ascii="Skeena" w:hAnsi="Skeena" w:cs="Arial"/>
          <w:bCs/>
        </w:rPr>
        <w:t>Update any systems as appropriate; and</w:t>
      </w:r>
    </w:p>
    <w:p w14:paraId="3CCD3F31" w14:textId="77777777" w:rsidR="008B604B" w:rsidRPr="0055649F" w:rsidRDefault="008B604B" w:rsidP="008B604B">
      <w:pPr>
        <w:widowControl w:val="0"/>
        <w:numPr>
          <w:ilvl w:val="2"/>
          <w:numId w:val="9"/>
        </w:numPr>
        <w:tabs>
          <w:tab w:val="clear" w:pos="2160"/>
          <w:tab w:val="left" w:pos="-1080"/>
          <w:tab w:val="left" w:pos="-720"/>
        </w:tabs>
        <w:ind w:left="1440"/>
        <w:jc w:val="both"/>
        <w:rPr>
          <w:rFonts w:ascii="Skeena" w:hAnsi="Skeena" w:cs="Arial"/>
          <w:bCs/>
        </w:rPr>
      </w:pPr>
      <w:r w:rsidRPr="0055649F">
        <w:rPr>
          <w:rFonts w:ascii="Skeena" w:hAnsi="Skeena" w:cs="Arial"/>
          <w:bCs/>
        </w:rPr>
        <w:t>Put the case back into follow-up with the original January 22 follow-up date.</w:t>
      </w:r>
    </w:p>
    <w:p w14:paraId="28FE1B03" w14:textId="77777777" w:rsidR="008B604B" w:rsidRPr="0055649F" w:rsidRDefault="008B604B" w:rsidP="008B604B">
      <w:pPr>
        <w:widowControl w:val="0"/>
        <w:numPr>
          <w:ilvl w:val="1"/>
          <w:numId w:val="9"/>
        </w:numPr>
        <w:tabs>
          <w:tab w:val="clear" w:pos="1440"/>
          <w:tab w:val="left" w:pos="-1080"/>
          <w:tab w:val="left" w:pos="-720"/>
        </w:tabs>
        <w:ind w:left="1080"/>
        <w:jc w:val="both"/>
        <w:rPr>
          <w:rFonts w:ascii="Skeena" w:hAnsi="Skeena" w:cs="Arial"/>
          <w:bCs/>
        </w:rPr>
      </w:pPr>
      <w:r w:rsidRPr="0055649F">
        <w:rPr>
          <w:rFonts w:ascii="Skeena" w:hAnsi="Skeena" w:cs="Arial"/>
          <w:bCs/>
        </w:rPr>
        <w:t>If any applicant/beneficiary returns partial or incomplete information and the follow-up date has passed, deny based on failure to return requested information.</w:t>
      </w:r>
    </w:p>
    <w:p w14:paraId="375EFE42" w14:textId="77777777" w:rsidR="008B604B" w:rsidRPr="0055649F" w:rsidRDefault="008B604B" w:rsidP="008B604B">
      <w:pPr>
        <w:widowControl w:val="0"/>
        <w:numPr>
          <w:ilvl w:val="1"/>
          <w:numId w:val="9"/>
        </w:numPr>
        <w:tabs>
          <w:tab w:val="clear" w:pos="1440"/>
          <w:tab w:val="left" w:pos="-1080"/>
          <w:tab w:val="left" w:pos="-720"/>
        </w:tabs>
        <w:ind w:left="1080"/>
        <w:jc w:val="both"/>
        <w:rPr>
          <w:rFonts w:ascii="Skeena" w:hAnsi="Skeena" w:cs="Arial"/>
          <w:bCs/>
        </w:rPr>
      </w:pPr>
      <w:r w:rsidRPr="0055649F">
        <w:rPr>
          <w:rFonts w:ascii="Skeena" w:hAnsi="Skeena" w:cs="Arial"/>
          <w:bCs/>
        </w:rPr>
        <w:t>A task is created in Workload Pro if the information is not returned by the follow-up date in OnBase. The Eligibility Specialist can process the task when it is claimed if the OnBase follow-up date was set properly.</w:t>
      </w:r>
    </w:p>
    <w:p w14:paraId="524CFE58" w14:textId="77777777" w:rsidR="008B604B" w:rsidRPr="0055649F" w:rsidRDefault="008B604B" w:rsidP="008B604B">
      <w:pPr>
        <w:widowControl w:val="0"/>
        <w:ind w:left="1800" w:hanging="720"/>
        <w:jc w:val="both"/>
        <w:rPr>
          <w:rFonts w:ascii="Skeena" w:hAnsi="Skeena" w:cs="Arial"/>
          <w:bCs/>
        </w:rPr>
      </w:pPr>
      <w:r w:rsidRPr="0055649F">
        <w:rPr>
          <w:rFonts w:ascii="Skeena" w:hAnsi="Skeena" w:cs="Arial"/>
          <w:b/>
          <w:bCs/>
        </w:rPr>
        <w:t>Note:</w:t>
      </w:r>
      <w:bookmarkStart w:id="130" w:name="_Hlk112847643"/>
      <w:r>
        <w:rPr>
          <w:rFonts w:ascii="Skeena" w:hAnsi="Skeena" w:cs="Arial"/>
          <w:b/>
          <w:bCs/>
        </w:rPr>
        <w:tab/>
      </w:r>
      <w:r w:rsidRPr="0055649F">
        <w:rPr>
          <w:rFonts w:ascii="Skeena" w:hAnsi="Skeena" w:cs="Arial"/>
          <w:bCs/>
        </w:rPr>
        <w:t xml:space="preserve">If the original follow-up date for a manually created tracking from does not include the additional six (6) days to allow for scanning and task creation in </w:t>
      </w:r>
      <w:bookmarkEnd w:id="130"/>
      <w:r w:rsidRPr="0055649F">
        <w:rPr>
          <w:rFonts w:ascii="Skeena" w:hAnsi="Skeena" w:cs="Arial"/>
          <w:bCs/>
        </w:rPr>
        <w:t>Workload Pro, put the case back into follow-up with the correct date if the date has not already passed.</w:t>
      </w:r>
    </w:p>
    <w:p w14:paraId="6EC66409" w14:textId="77777777" w:rsidR="008B604B" w:rsidRPr="0055649F" w:rsidRDefault="008B604B" w:rsidP="008B604B">
      <w:pPr>
        <w:widowControl w:val="0"/>
        <w:tabs>
          <w:tab w:val="left" w:pos="-1080"/>
          <w:tab w:val="left" w:pos="-720"/>
        </w:tabs>
        <w:jc w:val="both"/>
        <w:rPr>
          <w:rFonts w:ascii="Skeena" w:hAnsi="Skeena" w:cs="Arial"/>
          <w:bCs/>
        </w:rPr>
      </w:pPr>
    </w:p>
    <w:p w14:paraId="4BF8A6F4" w14:textId="77777777" w:rsidR="008B604B" w:rsidRPr="0055649F" w:rsidRDefault="008B604B" w:rsidP="008B604B">
      <w:pPr>
        <w:widowControl w:val="0"/>
        <w:ind w:left="1800"/>
        <w:jc w:val="both"/>
        <w:rPr>
          <w:rFonts w:ascii="Skeena" w:hAnsi="Skeena" w:cs="Arial"/>
          <w:b/>
          <w:bCs/>
        </w:rPr>
      </w:pPr>
      <w:r w:rsidRPr="0055649F">
        <w:rPr>
          <w:rFonts w:ascii="Skeena" w:hAnsi="Skeena" w:cs="Arial"/>
          <w:b/>
          <w:bCs/>
        </w:rPr>
        <w:t>Date Examples</w:t>
      </w:r>
    </w:p>
    <w:tbl>
      <w:tblPr>
        <w:tblW w:w="0" w:type="auto"/>
        <w:tblInd w:w="18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0"/>
        <w:gridCol w:w="1641"/>
        <w:gridCol w:w="1641"/>
        <w:gridCol w:w="1641"/>
      </w:tblGrid>
      <w:tr w:rsidR="008B604B" w:rsidRPr="0055649F" w14:paraId="3DCB6366" w14:textId="77777777" w:rsidTr="00747DDE">
        <w:tc>
          <w:tcPr>
            <w:tcW w:w="0" w:type="auto"/>
            <w:tcBorders>
              <w:right w:val="single" w:sz="4" w:space="0" w:color="FFFFFF" w:themeColor="background1"/>
            </w:tcBorders>
            <w:shd w:val="clear" w:color="auto" w:fill="000000" w:themeFill="text1"/>
            <w:vAlign w:val="center"/>
          </w:tcPr>
          <w:p w14:paraId="1D29B7E2" w14:textId="77777777" w:rsidR="008B604B" w:rsidRPr="0055649F" w:rsidRDefault="008B604B" w:rsidP="008B604B">
            <w:pPr>
              <w:widowControl w:val="0"/>
              <w:jc w:val="both"/>
              <w:rPr>
                <w:rFonts w:ascii="Skeena" w:hAnsi="Skeena" w:cs="Arial"/>
                <w:bCs/>
              </w:rPr>
            </w:pPr>
            <w:r w:rsidRPr="0055649F">
              <w:rPr>
                <w:rFonts w:ascii="Skeena" w:hAnsi="Skeena" w:cs="Arial"/>
                <w:bCs/>
              </w:rPr>
              <w:t>DHHS Form 1233</w:t>
            </w:r>
          </w:p>
          <w:p w14:paraId="64801963" w14:textId="77777777" w:rsidR="008B604B" w:rsidRPr="0055649F" w:rsidRDefault="008B604B" w:rsidP="008B604B">
            <w:pPr>
              <w:widowControl w:val="0"/>
              <w:jc w:val="both"/>
              <w:rPr>
                <w:rFonts w:ascii="Skeena" w:hAnsi="Skeena" w:cs="Arial"/>
                <w:bCs/>
              </w:rPr>
            </w:pPr>
            <w:r w:rsidRPr="0055649F">
              <w:rPr>
                <w:rFonts w:ascii="Skeena" w:hAnsi="Skeena" w:cs="Arial"/>
                <w:bCs/>
              </w:rPr>
              <w:t>Creation Date</w:t>
            </w:r>
          </w:p>
        </w:tc>
        <w:tc>
          <w:tcPr>
            <w:tcW w:w="1641" w:type="dxa"/>
            <w:tcBorders>
              <w:left w:val="single" w:sz="4" w:space="0" w:color="FFFFFF" w:themeColor="background1"/>
              <w:right w:val="single" w:sz="4" w:space="0" w:color="FFFFFF" w:themeColor="background1"/>
            </w:tcBorders>
            <w:shd w:val="clear" w:color="auto" w:fill="000000" w:themeFill="text1"/>
            <w:vAlign w:val="center"/>
          </w:tcPr>
          <w:p w14:paraId="215AE553" w14:textId="77777777" w:rsidR="008B604B" w:rsidRPr="0055649F" w:rsidRDefault="008B604B" w:rsidP="008B604B">
            <w:pPr>
              <w:widowControl w:val="0"/>
              <w:jc w:val="both"/>
              <w:rPr>
                <w:rFonts w:ascii="Skeena" w:hAnsi="Skeena" w:cs="Arial"/>
                <w:bCs/>
              </w:rPr>
            </w:pPr>
            <w:r w:rsidRPr="0055649F">
              <w:rPr>
                <w:rFonts w:ascii="Skeena" w:hAnsi="Skeena" w:cs="Arial"/>
                <w:bCs/>
              </w:rPr>
              <w:t>Due Date</w:t>
            </w:r>
          </w:p>
        </w:tc>
        <w:tc>
          <w:tcPr>
            <w:tcW w:w="1641" w:type="dxa"/>
            <w:tcBorders>
              <w:left w:val="single" w:sz="4" w:space="0" w:color="FFFFFF" w:themeColor="background1"/>
              <w:right w:val="single" w:sz="4" w:space="0" w:color="FFFFFF" w:themeColor="background1"/>
            </w:tcBorders>
            <w:shd w:val="clear" w:color="auto" w:fill="000000" w:themeFill="text1"/>
            <w:vAlign w:val="center"/>
          </w:tcPr>
          <w:p w14:paraId="371C6C62" w14:textId="77777777" w:rsidR="008B604B" w:rsidRPr="0055649F" w:rsidRDefault="008B604B" w:rsidP="008B604B">
            <w:pPr>
              <w:widowControl w:val="0"/>
              <w:jc w:val="both"/>
              <w:rPr>
                <w:rFonts w:ascii="Skeena" w:hAnsi="Skeena" w:cs="Arial"/>
                <w:bCs/>
              </w:rPr>
            </w:pPr>
            <w:r w:rsidRPr="0055649F">
              <w:rPr>
                <w:rFonts w:ascii="Skeena" w:hAnsi="Skeena" w:cs="Arial"/>
                <w:bCs/>
              </w:rPr>
              <w:t>OnBase</w:t>
            </w:r>
          </w:p>
          <w:p w14:paraId="5876AD2A" w14:textId="77777777" w:rsidR="008B604B" w:rsidRPr="0055649F" w:rsidRDefault="008B604B" w:rsidP="008B604B">
            <w:pPr>
              <w:widowControl w:val="0"/>
              <w:jc w:val="both"/>
              <w:rPr>
                <w:rFonts w:ascii="Skeena" w:hAnsi="Skeena" w:cs="Arial"/>
                <w:bCs/>
              </w:rPr>
            </w:pPr>
            <w:r w:rsidRPr="0055649F">
              <w:rPr>
                <w:rFonts w:ascii="Skeena" w:hAnsi="Skeena" w:cs="Arial"/>
                <w:bCs/>
              </w:rPr>
              <w:t>Follow-up</w:t>
            </w:r>
          </w:p>
          <w:p w14:paraId="5BDDFB9F" w14:textId="77777777" w:rsidR="008B604B" w:rsidRPr="0055649F" w:rsidRDefault="008B604B" w:rsidP="008B604B">
            <w:pPr>
              <w:widowControl w:val="0"/>
              <w:jc w:val="both"/>
              <w:rPr>
                <w:rFonts w:ascii="Skeena" w:hAnsi="Skeena" w:cs="Arial"/>
                <w:bCs/>
              </w:rPr>
            </w:pPr>
            <w:r w:rsidRPr="0055649F">
              <w:rPr>
                <w:rFonts w:ascii="Skeena" w:hAnsi="Skeena" w:cs="Arial"/>
                <w:bCs/>
              </w:rPr>
              <w:t>Date</w:t>
            </w:r>
          </w:p>
        </w:tc>
        <w:tc>
          <w:tcPr>
            <w:tcW w:w="1641" w:type="dxa"/>
            <w:tcBorders>
              <w:left w:val="single" w:sz="4" w:space="0" w:color="FFFFFF" w:themeColor="background1"/>
            </w:tcBorders>
            <w:shd w:val="clear" w:color="auto" w:fill="000000" w:themeFill="text1"/>
            <w:vAlign w:val="center"/>
          </w:tcPr>
          <w:p w14:paraId="6E0AFB05" w14:textId="77777777" w:rsidR="008B604B" w:rsidRPr="0055649F" w:rsidRDefault="008B604B" w:rsidP="008B604B">
            <w:pPr>
              <w:widowControl w:val="0"/>
              <w:jc w:val="both"/>
              <w:rPr>
                <w:rFonts w:ascii="Skeena" w:hAnsi="Skeena" w:cs="Arial"/>
                <w:bCs/>
              </w:rPr>
            </w:pPr>
            <w:r w:rsidRPr="0055649F">
              <w:rPr>
                <w:rFonts w:ascii="Skeena" w:hAnsi="Skeena" w:cs="Arial"/>
                <w:bCs/>
              </w:rPr>
              <w:t>Workload Pro</w:t>
            </w:r>
          </w:p>
          <w:p w14:paraId="364CDD1D" w14:textId="77777777" w:rsidR="008B604B" w:rsidRPr="0055649F" w:rsidRDefault="008B604B" w:rsidP="008B604B">
            <w:pPr>
              <w:widowControl w:val="0"/>
              <w:jc w:val="both"/>
              <w:rPr>
                <w:rFonts w:ascii="Skeena" w:hAnsi="Skeena" w:cs="Arial"/>
                <w:bCs/>
              </w:rPr>
            </w:pPr>
            <w:r w:rsidRPr="0055649F">
              <w:rPr>
                <w:rFonts w:ascii="Skeena" w:hAnsi="Skeena" w:cs="Arial"/>
                <w:bCs/>
              </w:rPr>
              <w:t>Task Date</w:t>
            </w:r>
          </w:p>
        </w:tc>
      </w:tr>
      <w:tr w:rsidR="008B604B" w:rsidRPr="0055649F" w14:paraId="3CC40AD2" w14:textId="77777777" w:rsidTr="00894D7D">
        <w:tc>
          <w:tcPr>
            <w:tcW w:w="0" w:type="auto"/>
          </w:tcPr>
          <w:p w14:paraId="3EB10CEE" w14:textId="77777777" w:rsidR="008B604B" w:rsidRPr="0055649F" w:rsidRDefault="008B604B" w:rsidP="008B604B">
            <w:pPr>
              <w:widowControl w:val="0"/>
              <w:jc w:val="both"/>
              <w:rPr>
                <w:rFonts w:ascii="Skeena" w:hAnsi="Skeena" w:cs="Arial"/>
                <w:bCs/>
              </w:rPr>
            </w:pPr>
            <w:r w:rsidRPr="0055649F">
              <w:rPr>
                <w:rFonts w:ascii="Skeena" w:hAnsi="Skeena" w:cs="Arial"/>
                <w:bCs/>
              </w:rPr>
              <w:t>January 1</w:t>
            </w:r>
          </w:p>
        </w:tc>
        <w:tc>
          <w:tcPr>
            <w:tcW w:w="1641" w:type="dxa"/>
          </w:tcPr>
          <w:p w14:paraId="2949EE3D" w14:textId="77777777" w:rsidR="008B604B" w:rsidRPr="0055649F" w:rsidRDefault="008B604B" w:rsidP="008B604B">
            <w:pPr>
              <w:widowControl w:val="0"/>
              <w:jc w:val="both"/>
              <w:rPr>
                <w:rFonts w:ascii="Skeena" w:hAnsi="Skeena" w:cs="Arial"/>
                <w:bCs/>
              </w:rPr>
            </w:pPr>
            <w:r w:rsidRPr="0055649F">
              <w:rPr>
                <w:rFonts w:ascii="Skeena" w:hAnsi="Skeena" w:cs="Arial"/>
                <w:bCs/>
              </w:rPr>
              <w:t>January 16</w:t>
            </w:r>
          </w:p>
        </w:tc>
        <w:tc>
          <w:tcPr>
            <w:tcW w:w="1641" w:type="dxa"/>
          </w:tcPr>
          <w:p w14:paraId="14456398" w14:textId="77777777" w:rsidR="008B604B" w:rsidRPr="0055649F" w:rsidRDefault="008B604B" w:rsidP="008B604B">
            <w:pPr>
              <w:widowControl w:val="0"/>
              <w:jc w:val="both"/>
              <w:rPr>
                <w:rFonts w:ascii="Skeena" w:hAnsi="Skeena" w:cs="Arial"/>
                <w:bCs/>
              </w:rPr>
            </w:pPr>
            <w:r w:rsidRPr="0055649F">
              <w:rPr>
                <w:rFonts w:ascii="Skeena" w:hAnsi="Skeena" w:cs="Arial"/>
                <w:bCs/>
              </w:rPr>
              <w:t>January 22</w:t>
            </w:r>
          </w:p>
        </w:tc>
        <w:tc>
          <w:tcPr>
            <w:tcW w:w="1641" w:type="dxa"/>
          </w:tcPr>
          <w:p w14:paraId="450A71FF" w14:textId="77777777" w:rsidR="008B604B" w:rsidRPr="0055649F" w:rsidRDefault="008B604B" w:rsidP="008B604B">
            <w:pPr>
              <w:widowControl w:val="0"/>
              <w:jc w:val="both"/>
              <w:rPr>
                <w:rFonts w:ascii="Skeena" w:hAnsi="Skeena" w:cs="Arial"/>
                <w:bCs/>
              </w:rPr>
            </w:pPr>
            <w:r w:rsidRPr="0055649F">
              <w:rPr>
                <w:rFonts w:ascii="Skeena" w:hAnsi="Skeena" w:cs="Arial"/>
                <w:bCs/>
              </w:rPr>
              <w:t>January 22</w:t>
            </w:r>
          </w:p>
        </w:tc>
      </w:tr>
      <w:tr w:rsidR="008B604B" w:rsidRPr="0055649F" w14:paraId="3C08A31E" w14:textId="77777777" w:rsidTr="00894D7D">
        <w:tc>
          <w:tcPr>
            <w:tcW w:w="0" w:type="auto"/>
          </w:tcPr>
          <w:p w14:paraId="47DFE332" w14:textId="77777777" w:rsidR="008B604B" w:rsidRPr="0055649F" w:rsidRDefault="008B604B" w:rsidP="008B604B">
            <w:pPr>
              <w:widowControl w:val="0"/>
              <w:jc w:val="both"/>
              <w:rPr>
                <w:rFonts w:ascii="Skeena" w:hAnsi="Skeena" w:cs="Arial"/>
                <w:bCs/>
              </w:rPr>
            </w:pPr>
            <w:r w:rsidRPr="0055649F">
              <w:rPr>
                <w:rFonts w:ascii="Skeena" w:hAnsi="Skeena" w:cs="Arial"/>
                <w:bCs/>
              </w:rPr>
              <w:t>February 15</w:t>
            </w:r>
          </w:p>
        </w:tc>
        <w:tc>
          <w:tcPr>
            <w:tcW w:w="1641" w:type="dxa"/>
          </w:tcPr>
          <w:p w14:paraId="731BC4E3" w14:textId="77777777" w:rsidR="008B604B" w:rsidRPr="0055649F" w:rsidRDefault="008B604B" w:rsidP="008B604B">
            <w:pPr>
              <w:widowControl w:val="0"/>
              <w:jc w:val="both"/>
              <w:rPr>
                <w:rFonts w:ascii="Skeena" w:hAnsi="Skeena" w:cs="Arial"/>
                <w:bCs/>
              </w:rPr>
            </w:pPr>
            <w:r w:rsidRPr="0055649F">
              <w:rPr>
                <w:rFonts w:ascii="Skeena" w:hAnsi="Skeena" w:cs="Arial"/>
                <w:bCs/>
              </w:rPr>
              <w:t>March 2</w:t>
            </w:r>
          </w:p>
        </w:tc>
        <w:tc>
          <w:tcPr>
            <w:tcW w:w="1641" w:type="dxa"/>
          </w:tcPr>
          <w:p w14:paraId="0B5D1C7F" w14:textId="77777777" w:rsidR="008B604B" w:rsidRPr="0055649F" w:rsidRDefault="008B604B" w:rsidP="008B604B">
            <w:pPr>
              <w:widowControl w:val="0"/>
              <w:jc w:val="both"/>
              <w:rPr>
                <w:rFonts w:ascii="Skeena" w:hAnsi="Skeena" w:cs="Arial"/>
                <w:bCs/>
              </w:rPr>
            </w:pPr>
            <w:r w:rsidRPr="0055649F">
              <w:rPr>
                <w:rFonts w:ascii="Skeena" w:hAnsi="Skeena" w:cs="Arial"/>
                <w:bCs/>
              </w:rPr>
              <w:t>March 8</w:t>
            </w:r>
          </w:p>
        </w:tc>
        <w:tc>
          <w:tcPr>
            <w:tcW w:w="1641" w:type="dxa"/>
          </w:tcPr>
          <w:p w14:paraId="0E1AFA7F" w14:textId="77777777" w:rsidR="008B604B" w:rsidRPr="0055649F" w:rsidRDefault="008B604B" w:rsidP="008B604B">
            <w:pPr>
              <w:widowControl w:val="0"/>
              <w:jc w:val="both"/>
              <w:rPr>
                <w:rFonts w:ascii="Skeena" w:hAnsi="Skeena" w:cs="Arial"/>
                <w:bCs/>
              </w:rPr>
            </w:pPr>
            <w:r w:rsidRPr="0055649F">
              <w:rPr>
                <w:rFonts w:ascii="Skeena" w:hAnsi="Skeena" w:cs="Arial"/>
                <w:bCs/>
              </w:rPr>
              <w:t>March 8</w:t>
            </w:r>
          </w:p>
        </w:tc>
      </w:tr>
      <w:tr w:rsidR="008B604B" w:rsidRPr="0055649F" w14:paraId="01A15DA8" w14:textId="77777777" w:rsidTr="00894D7D">
        <w:tc>
          <w:tcPr>
            <w:tcW w:w="0" w:type="auto"/>
          </w:tcPr>
          <w:p w14:paraId="32668C97" w14:textId="77777777" w:rsidR="008B604B" w:rsidRPr="0055649F" w:rsidRDefault="008B604B" w:rsidP="008B604B">
            <w:pPr>
              <w:widowControl w:val="0"/>
              <w:jc w:val="both"/>
              <w:rPr>
                <w:rFonts w:ascii="Skeena" w:hAnsi="Skeena" w:cs="Arial"/>
                <w:bCs/>
              </w:rPr>
            </w:pPr>
            <w:r w:rsidRPr="0055649F">
              <w:rPr>
                <w:rFonts w:ascii="Skeena" w:hAnsi="Skeena" w:cs="Arial"/>
                <w:bCs/>
              </w:rPr>
              <w:t>March 26</w:t>
            </w:r>
          </w:p>
        </w:tc>
        <w:tc>
          <w:tcPr>
            <w:tcW w:w="1641" w:type="dxa"/>
          </w:tcPr>
          <w:p w14:paraId="232C5CC4" w14:textId="77777777" w:rsidR="008B604B" w:rsidRPr="0055649F" w:rsidRDefault="008B604B" w:rsidP="008B604B">
            <w:pPr>
              <w:widowControl w:val="0"/>
              <w:jc w:val="both"/>
              <w:rPr>
                <w:rFonts w:ascii="Skeena" w:hAnsi="Skeena" w:cs="Arial"/>
                <w:bCs/>
              </w:rPr>
            </w:pPr>
            <w:r w:rsidRPr="0055649F">
              <w:rPr>
                <w:rFonts w:ascii="Skeena" w:hAnsi="Skeena" w:cs="Arial"/>
                <w:bCs/>
              </w:rPr>
              <w:t>April 10</w:t>
            </w:r>
          </w:p>
        </w:tc>
        <w:tc>
          <w:tcPr>
            <w:tcW w:w="1641" w:type="dxa"/>
          </w:tcPr>
          <w:p w14:paraId="77EF91DB" w14:textId="77777777" w:rsidR="008B604B" w:rsidRPr="0055649F" w:rsidRDefault="008B604B" w:rsidP="008B604B">
            <w:pPr>
              <w:widowControl w:val="0"/>
              <w:jc w:val="both"/>
              <w:rPr>
                <w:rFonts w:ascii="Skeena" w:hAnsi="Skeena" w:cs="Arial"/>
                <w:bCs/>
              </w:rPr>
            </w:pPr>
            <w:r w:rsidRPr="0055649F">
              <w:rPr>
                <w:rFonts w:ascii="Skeena" w:hAnsi="Skeena" w:cs="Arial"/>
                <w:bCs/>
              </w:rPr>
              <w:t>April 16</w:t>
            </w:r>
          </w:p>
        </w:tc>
        <w:tc>
          <w:tcPr>
            <w:tcW w:w="1641" w:type="dxa"/>
          </w:tcPr>
          <w:p w14:paraId="3CBB89C7" w14:textId="77777777" w:rsidR="008B604B" w:rsidRPr="0055649F" w:rsidRDefault="008B604B" w:rsidP="008B604B">
            <w:pPr>
              <w:widowControl w:val="0"/>
              <w:jc w:val="both"/>
              <w:rPr>
                <w:rFonts w:ascii="Skeena" w:hAnsi="Skeena" w:cs="Arial"/>
                <w:bCs/>
              </w:rPr>
            </w:pPr>
            <w:r w:rsidRPr="0055649F">
              <w:rPr>
                <w:rFonts w:ascii="Skeena" w:hAnsi="Skeena" w:cs="Arial"/>
                <w:bCs/>
              </w:rPr>
              <w:t>April 16</w:t>
            </w:r>
          </w:p>
        </w:tc>
      </w:tr>
    </w:tbl>
    <w:p w14:paraId="269298A6" w14:textId="77777777" w:rsidR="008B604B" w:rsidRPr="0055649F" w:rsidRDefault="008B604B" w:rsidP="008B604B">
      <w:pPr>
        <w:widowControl w:val="0"/>
        <w:tabs>
          <w:tab w:val="left" w:pos="-1080"/>
          <w:tab w:val="left" w:pos="-720"/>
        </w:tabs>
        <w:jc w:val="both"/>
        <w:rPr>
          <w:rFonts w:ascii="Skeena" w:hAnsi="Skeena" w:cs="Arial"/>
          <w:bCs/>
        </w:rPr>
      </w:pPr>
    </w:p>
    <w:p w14:paraId="60F6EEFF" w14:textId="77777777" w:rsidR="008B604B" w:rsidRPr="0055649F" w:rsidRDefault="008B604B" w:rsidP="008B604B">
      <w:pPr>
        <w:widowControl w:val="0"/>
        <w:numPr>
          <w:ilvl w:val="0"/>
          <w:numId w:val="9"/>
        </w:numPr>
        <w:tabs>
          <w:tab w:val="left" w:pos="-1080"/>
          <w:tab w:val="left" w:pos="-720"/>
        </w:tabs>
        <w:jc w:val="both"/>
        <w:rPr>
          <w:rFonts w:ascii="Skeena" w:hAnsi="Skeena" w:cs="Arial"/>
          <w:bCs/>
        </w:rPr>
      </w:pPr>
      <w:r w:rsidRPr="0055649F">
        <w:rPr>
          <w:rFonts w:ascii="Skeena" w:hAnsi="Skeena" w:cs="Arial"/>
          <w:bCs/>
        </w:rPr>
        <w:t>The applicant has the primary responsibility for providing documentary evidence to support statements made on the application or to resolve any questionable information.</w:t>
      </w:r>
    </w:p>
    <w:p w14:paraId="7C3B980B" w14:textId="77777777" w:rsidR="008B604B" w:rsidRPr="0055649F" w:rsidRDefault="008B604B" w:rsidP="008B604B">
      <w:pPr>
        <w:widowControl w:val="0"/>
        <w:numPr>
          <w:ilvl w:val="0"/>
          <w:numId w:val="9"/>
        </w:numPr>
        <w:tabs>
          <w:tab w:val="left" w:pos="-1080"/>
          <w:tab w:val="left" w:pos="-720"/>
        </w:tabs>
        <w:jc w:val="both"/>
        <w:rPr>
          <w:rFonts w:ascii="Skeena" w:hAnsi="Skeena" w:cs="Arial"/>
          <w:bCs/>
        </w:rPr>
      </w:pPr>
      <w:r w:rsidRPr="0055649F">
        <w:rPr>
          <w:rFonts w:ascii="Skeena" w:hAnsi="Skeena" w:cs="Arial"/>
          <w:bCs/>
        </w:rPr>
        <w:lastRenderedPageBreak/>
        <w:t xml:space="preserve">The </w:t>
      </w:r>
      <w:bookmarkStart w:id="131" w:name="_Hlk112844079"/>
      <w:r w:rsidRPr="0055649F">
        <w:rPr>
          <w:rFonts w:ascii="Skeena" w:hAnsi="Skeena" w:cs="Arial"/>
          <w:bCs/>
        </w:rPr>
        <w:t xml:space="preserve">eligibility specialist </w:t>
      </w:r>
      <w:bookmarkEnd w:id="131"/>
      <w:r w:rsidRPr="0055649F">
        <w:rPr>
          <w:rFonts w:ascii="Skeena" w:hAnsi="Skeena" w:cs="Arial"/>
          <w:bCs/>
        </w:rPr>
        <w:t xml:space="preserve">will accept any reasonable documentary evidence provided by the applicant and will be primarily concerned with how adequately the verification proves the statements on the application or review form. </w:t>
      </w:r>
    </w:p>
    <w:p w14:paraId="1544D9A1" w14:textId="77777777" w:rsidR="008B604B" w:rsidRPr="0055649F" w:rsidRDefault="008B604B" w:rsidP="008B604B">
      <w:pPr>
        <w:widowControl w:val="0"/>
        <w:numPr>
          <w:ilvl w:val="0"/>
          <w:numId w:val="9"/>
        </w:numPr>
        <w:tabs>
          <w:tab w:val="left" w:pos="-1080"/>
          <w:tab w:val="left" w:pos="-720"/>
        </w:tabs>
        <w:jc w:val="both"/>
        <w:rPr>
          <w:rFonts w:ascii="Skeena" w:hAnsi="Skeena" w:cs="Arial"/>
          <w:bCs/>
        </w:rPr>
      </w:pPr>
      <w:r w:rsidRPr="0055649F">
        <w:rPr>
          <w:rFonts w:ascii="Skeena" w:hAnsi="Skeena" w:cs="Arial"/>
          <w:bCs/>
        </w:rPr>
        <w:t>If the applicant is unable to obtain information necessary to establish eligibility in a timely manner, the eligibility specialist must make a reasonable effort to assist the applicant.</w:t>
      </w:r>
    </w:p>
    <w:p w14:paraId="0D5DC43E" w14:textId="77777777" w:rsidR="008B604B" w:rsidRPr="0055649F" w:rsidRDefault="008B604B" w:rsidP="008B604B">
      <w:pPr>
        <w:widowControl w:val="0"/>
        <w:numPr>
          <w:ilvl w:val="0"/>
          <w:numId w:val="9"/>
        </w:numPr>
        <w:tabs>
          <w:tab w:val="left" w:pos="-1080"/>
          <w:tab w:val="left" w:pos="-720"/>
        </w:tabs>
        <w:jc w:val="both"/>
        <w:rPr>
          <w:rFonts w:ascii="Skeena" w:hAnsi="Skeena" w:cs="Arial"/>
          <w:bCs/>
        </w:rPr>
      </w:pPr>
      <w:r w:rsidRPr="0055649F">
        <w:rPr>
          <w:rFonts w:ascii="Skeena" w:hAnsi="Skeena" w:cs="Arial"/>
          <w:bCs/>
        </w:rPr>
        <w:t xml:space="preserve">Refer to SC MPPM </w:t>
      </w:r>
      <w:hyperlink w:anchor="MPPM_101_07_03" w:history="1">
        <w:r w:rsidRPr="0055649F">
          <w:rPr>
            <w:rStyle w:val="Hyperlink"/>
            <w:rFonts w:ascii="Skeena" w:hAnsi="Skeena" w:cs="Arial"/>
            <w:bCs/>
          </w:rPr>
          <w:t>101.07.03</w:t>
        </w:r>
      </w:hyperlink>
      <w:r w:rsidRPr="0055649F">
        <w:rPr>
          <w:rFonts w:ascii="Skeena" w:hAnsi="Skeena" w:cs="Arial"/>
          <w:bCs/>
        </w:rPr>
        <w:t xml:space="preserve"> for MEDS Extension of Promptness procedures.</w:t>
      </w:r>
    </w:p>
    <w:p w14:paraId="613E2E53" w14:textId="77777777" w:rsidR="008B604B" w:rsidRPr="0055649F" w:rsidRDefault="008B604B" w:rsidP="008B604B">
      <w:pPr>
        <w:widowControl w:val="0"/>
        <w:tabs>
          <w:tab w:val="left" w:pos="-1080"/>
          <w:tab w:val="left" w:pos="-720"/>
        </w:tabs>
        <w:jc w:val="both"/>
        <w:rPr>
          <w:rFonts w:ascii="Skeena" w:hAnsi="Skeena" w:cs="Arial"/>
          <w:bCs/>
        </w:rPr>
      </w:pPr>
    </w:p>
    <w:p w14:paraId="29842203" w14:textId="77777777" w:rsidR="008B604B" w:rsidRPr="0055649F" w:rsidRDefault="008B604B" w:rsidP="008B604B">
      <w:pPr>
        <w:widowControl w:val="0"/>
        <w:tabs>
          <w:tab w:val="left" w:pos="-1080"/>
          <w:tab w:val="left" w:pos="-720"/>
        </w:tabs>
        <w:jc w:val="both"/>
        <w:rPr>
          <w:rFonts w:ascii="Skeena" w:hAnsi="Skeena" w:cs="Arial"/>
          <w:bCs/>
        </w:rPr>
      </w:pPr>
      <w:r w:rsidRPr="0055649F">
        <w:rPr>
          <w:rFonts w:ascii="Skeena" w:hAnsi="Skeena" w:cs="Arial"/>
          <w:b/>
          <w:bCs/>
        </w:rPr>
        <w:t xml:space="preserve">South Carolina specific standards </w:t>
      </w:r>
      <w:r w:rsidRPr="0055649F">
        <w:rPr>
          <w:rFonts w:ascii="Skeena" w:hAnsi="Skeena" w:cs="Arial"/>
          <w:bCs/>
        </w:rPr>
        <w:t>impose the following additional requirements:</w:t>
      </w:r>
    </w:p>
    <w:p w14:paraId="4D198A3B" w14:textId="77777777" w:rsidR="008B604B" w:rsidRPr="0055649F" w:rsidRDefault="008B604B" w:rsidP="008B604B">
      <w:pPr>
        <w:widowControl w:val="0"/>
        <w:numPr>
          <w:ilvl w:val="0"/>
          <w:numId w:val="10"/>
        </w:numPr>
        <w:tabs>
          <w:tab w:val="left" w:pos="-1080"/>
          <w:tab w:val="left" w:pos="-720"/>
        </w:tabs>
        <w:jc w:val="both"/>
        <w:rPr>
          <w:rFonts w:ascii="Skeena" w:hAnsi="Skeena" w:cs="Arial"/>
          <w:bCs/>
        </w:rPr>
      </w:pPr>
      <w:r w:rsidRPr="0055649F">
        <w:rPr>
          <w:rFonts w:ascii="Skeena" w:hAnsi="Skeena" w:cs="Arial"/>
          <w:bCs/>
        </w:rPr>
        <w:t xml:space="preserve">For all FI-related applications, </w:t>
      </w:r>
      <w:r w:rsidRPr="0055649F">
        <w:rPr>
          <w:rFonts w:ascii="Skeena" w:hAnsi="Skeena" w:cs="Arial"/>
          <w:b/>
          <w:bCs/>
        </w:rPr>
        <w:t>except Pregnant Women and Family Planning,</w:t>
      </w:r>
      <w:r w:rsidRPr="0055649F">
        <w:rPr>
          <w:rFonts w:ascii="Skeena" w:hAnsi="Skeena" w:cs="Arial"/>
          <w:bCs/>
        </w:rPr>
        <w:t xml:space="preserve"> income must be verified before approval.</w:t>
      </w:r>
    </w:p>
    <w:p w14:paraId="67D8DBAA" w14:textId="77777777" w:rsidR="008B604B" w:rsidRPr="0055649F" w:rsidRDefault="008B604B" w:rsidP="008B604B">
      <w:pPr>
        <w:widowControl w:val="0"/>
        <w:numPr>
          <w:ilvl w:val="0"/>
          <w:numId w:val="42"/>
        </w:numPr>
        <w:tabs>
          <w:tab w:val="left" w:pos="-1080"/>
          <w:tab w:val="left" w:pos="-720"/>
        </w:tabs>
        <w:jc w:val="both"/>
        <w:rPr>
          <w:rFonts w:ascii="Skeena" w:hAnsi="Skeena" w:cs="Arial"/>
          <w:bCs/>
        </w:rPr>
      </w:pPr>
      <w:r w:rsidRPr="0055649F">
        <w:rPr>
          <w:rFonts w:ascii="Skeena" w:hAnsi="Skeena" w:cs="Arial"/>
          <w:bCs/>
        </w:rPr>
        <w:t xml:space="preserve">If an application is denied solely for failure to provide information, and the applicant provides all needed verifications within 30 calendar days from the date on the denial notice, the date of the previous original application must be used to determine the effective date. </w:t>
      </w:r>
    </w:p>
    <w:p w14:paraId="056FE79F" w14:textId="77777777" w:rsidR="008B604B" w:rsidRPr="0055649F" w:rsidRDefault="008B604B" w:rsidP="008B604B">
      <w:pPr>
        <w:widowControl w:val="0"/>
        <w:numPr>
          <w:ilvl w:val="0"/>
          <w:numId w:val="42"/>
        </w:numPr>
        <w:tabs>
          <w:tab w:val="left" w:pos="-1080"/>
          <w:tab w:val="left" w:pos="-720"/>
        </w:tabs>
        <w:jc w:val="both"/>
        <w:rPr>
          <w:rFonts w:ascii="Skeena" w:hAnsi="Skeena" w:cs="Arial"/>
          <w:bCs/>
        </w:rPr>
      </w:pPr>
      <w:r w:rsidRPr="0055649F">
        <w:rPr>
          <w:rFonts w:ascii="Skeena" w:hAnsi="Skeena" w:cs="Arial"/>
          <w:bCs/>
        </w:rPr>
        <w:t>If a case is closed solely for failure to return a Review and a completed review form is received within 90 calendar days from the date of the closure notice, the case should be treated as a review and continued eligibility for the beneficiary should be determined using the information provided and/or requesting additional information.</w:t>
      </w:r>
    </w:p>
    <w:p w14:paraId="31157097" w14:textId="77777777" w:rsidR="008B604B" w:rsidRPr="0055649F" w:rsidRDefault="008B604B" w:rsidP="008B604B">
      <w:pPr>
        <w:widowControl w:val="0"/>
        <w:numPr>
          <w:ilvl w:val="0"/>
          <w:numId w:val="42"/>
        </w:numPr>
        <w:tabs>
          <w:tab w:val="left" w:pos="-1080"/>
          <w:tab w:val="left" w:pos="-720"/>
        </w:tabs>
        <w:jc w:val="both"/>
        <w:rPr>
          <w:rFonts w:ascii="Skeena" w:hAnsi="Skeena" w:cs="Arial"/>
          <w:bCs/>
        </w:rPr>
      </w:pPr>
      <w:r w:rsidRPr="0055649F">
        <w:rPr>
          <w:rFonts w:ascii="Skeena" w:hAnsi="Skeena" w:cs="Arial"/>
          <w:bCs/>
        </w:rPr>
        <w:t>If a case is closed solely for failure to return information and the applicant provides all needed verifications within 30 calendar days from the date on the denial notice, the date of the original application must be used to determine the effective date.</w:t>
      </w:r>
    </w:p>
    <w:p w14:paraId="1E8D22AE" w14:textId="77777777" w:rsidR="008B604B" w:rsidRPr="0055649F" w:rsidRDefault="008B604B" w:rsidP="008B604B">
      <w:pPr>
        <w:widowControl w:val="0"/>
        <w:tabs>
          <w:tab w:val="left" w:pos="-1080"/>
          <w:tab w:val="left" w:pos="-720"/>
        </w:tabs>
        <w:ind w:left="720"/>
        <w:jc w:val="both"/>
        <w:rPr>
          <w:rFonts w:ascii="Skeena" w:hAnsi="Skeena" w:cs="Arial"/>
          <w:bCs/>
        </w:rPr>
      </w:pPr>
      <w:r w:rsidRPr="0055649F">
        <w:rPr>
          <w:rFonts w:ascii="Skeena" w:hAnsi="Skeena" w:cs="Arial"/>
          <w:b/>
          <w:bCs/>
        </w:rPr>
        <w:t>Exception:</w:t>
      </w:r>
      <w:r w:rsidRPr="0055649F">
        <w:rPr>
          <w:rFonts w:ascii="Skeena" w:hAnsi="Skeena" w:cs="Arial"/>
          <w:bCs/>
        </w:rPr>
        <w:t xml:space="preserve"> The Transitional Medicaid Quarterly Report cannot be treated as a “Review” if they are not returned by the 21st day of the month following the month in which the quarterly report was received. The beneficiary must re-apply for Medicaid. </w:t>
      </w:r>
    </w:p>
    <w:p w14:paraId="27782E2D" w14:textId="77777777" w:rsidR="008B604B" w:rsidRPr="0055649F" w:rsidRDefault="008B604B" w:rsidP="008B604B">
      <w:pPr>
        <w:widowControl w:val="0"/>
        <w:numPr>
          <w:ilvl w:val="0"/>
          <w:numId w:val="10"/>
        </w:numPr>
        <w:tabs>
          <w:tab w:val="left" w:pos="-1080"/>
          <w:tab w:val="left" w:pos="-720"/>
        </w:tabs>
        <w:jc w:val="both"/>
        <w:rPr>
          <w:rFonts w:ascii="Skeena" w:hAnsi="Skeena" w:cs="Arial"/>
          <w:bCs/>
        </w:rPr>
      </w:pPr>
      <w:r w:rsidRPr="0055649F">
        <w:rPr>
          <w:rFonts w:ascii="Skeena" w:hAnsi="Skeena" w:cs="Arial"/>
          <w:bCs/>
        </w:rPr>
        <w:t>If a case is closed for failure to return and a review form is received more than 90 days after closure,</w:t>
      </w:r>
    </w:p>
    <w:p w14:paraId="48903A55" w14:textId="77777777" w:rsidR="008B604B" w:rsidRPr="0055649F" w:rsidRDefault="008B604B" w:rsidP="008B604B">
      <w:pPr>
        <w:widowControl w:val="0"/>
        <w:numPr>
          <w:ilvl w:val="1"/>
          <w:numId w:val="10"/>
        </w:numPr>
        <w:tabs>
          <w:tab w:val="left" w:pos="-1080"/>
          <w:tab w:val="left" w:pos="-720"/>
        </w:tabs>
        <w:ind w:left="1080"/>
        <w:jc w:val="both"/>
        <w:rPr>
          <w:rFonts w:ascii="Skeena" w:hAnsi="Skeena" w:cs="Arial"/>
          <w:bCs/>
        </w:rPr>
      </w:pPr>
      <w:r w:rsidRPr="0055649F">
        <w:rPr>
          <w:rFonts w:ascii="Skeena" w:hAnsi="Skeena" w:cs="Arial"/>
          <w:bCs/>
        </w:rPr>
        <w:t>If the review is signed, treat it as an application.</w:t>
      </w:r>
    </w:p>
    <w:p w14:paraId="601A9B61" w14:textId="77777777" w:rsidR="008B604B" w:rsidRPr="0055649F" w:rsidRDefault="008B604B" w:rsidP="008B604B">
      <w:pPr>
        <w:widowControl w:val="0"/>
        <w:numPr>
          <w:ilvl w:val="1"/>
          <w:numId w:val="10"/>
        </w:numPr>
        <w:tabs>
          <w:tab w:val="left" w:pos="-1080"/>
          <w:tab w:val="left" w:pos="-720"/>
        </w:tabs>
        <w:ind w:left="1080"/>
        <w:jc w:val="both"/>
        <w:rPr>
          <w:rFonts w:ascii="Skeena" w:hAnsi="Skeena" w:cs="Arial"/>
          <w:bCs/>
        </w:rPr>
      </w:pPr>
      <w:r w:rsidRPr="0055649F">
        <w:rPr>
          <w:rFonts w:ascii="Skeena" w:hAnsi="Skeena" w:cs="Arial"/>
          <w:bCs/>
        </w:rPr>
        <w:t>If the review form is unsigned, treat it as an unsigned application (See MPPM 101.03.04C).</w:t>
      </w:r>
    </w:p>
    <w:p w14:paraId="77C7C388" w14:textId="77777777" w:rsidR="008B604B" w:rsidRPr="0055649F" w:rsidRDefault="008B604B" w:rsidP="008B604B">
      <w:pPr>
        <w:widowControl w:val="0"/>
        <w:numPr>
          <w:ilvl w:val="2"/>
          <w:numId w:val="10"/>
        </w:numPr>
        <w:tabs>
          <w:tab w:val="left" w:pos="-1080"/>
          <w:tab w:val="left" w:pos="-720"/>
        </w:tabs>
        <w:ind w:left="1440"/>
        <w:jc w:val="both"/>
        <w:rPr>
          <w:rFonts w:ascii="Skeena" w:hAnsi="Skeena" w:cs="Arial"/>
          <w:bCs/>
        </w:rPr>
      </w:pPr>
      <w:r w:rsidRPr="0055649F">
        <w:rPr>
          <w:rFonts w:ascii="Skeena" w:hAnsi="Skeena" w:cs="Arial"/>
          <w:bCs/>
        </w:rPr>
        <w:t xml:space="preserve">the review should be treated as an application once the individual has signed a </w:t>
      </w:r>
      <w:hyperlink r:id="rId69">
        <w:r w:rsidRPr="0055649F">
          <w:rPr>
            <w:rStyle w:val="Hyperlink"/>
            <w:rFonts w:ascii="Skeena" w:hAnsi="Skeena" w:cs="Arial"/>
            <w:bCs/>
          </w:rPr>
          <w:t>DHHS Form 3403</w:t>
        </w:r>
      </w:hyperlink>
      <w:r w:rsidRPr="0055649F">
        <w:rPr>
          <w:rFonts w:ascii="Skeena" w:hAnsi="Skeena" w:cs="Arial"/>
          <w:bCs/>
        </w:rPr>
        <w:t>, Your Rights and Responsibilities or the Review form.</w:t>
      </w:r>
    </w:p>
    <w:p w14:paraId="45A53CCE" w14:textId="77777777" w:rsidR="008B604B" w:rsidRPr="0055649F" w:rsidRDefault="008B604B" w:rsidP="008B604B">
      <w:pPr>
        <w:widowControl w:val="0"/>
        <w:numPr>
          <w:ilvl w:val="2"/>
          <w:numId w:val="10"/>
        </w:numPr>
        <w:tabs>
          <w:tab w:val="left" w:pos="-1080"/>
          <w:tab w:val="left" w:pos="-720"/>
        </w:tabs>
        <w:ind w:left="1440"/>
        <w:jc w:val="both"/>
        <w:rPr>
          <w:rFonts w:ascii="Skeena" w:hAnsi="Skeena" w:cs="Arial"/>
          <w:bCs/>
        </w:rPr>
      </w:pPr>
      <w:r w:rsidRPr="0055649F">
        <w:rPr>
          <w:rFonts w:ascii="Skeena" w:hAnsi="Skeena" w:cs="Arial"/>
          <w:bCs/>
        </w:rPr>
        <w:t xml:space="preserve">Send the DHHS Form 3403 to the individual. </w:t>
      </w:r>
    </w:p>
    <w:p w14:paraId="6F1A832D" w14:textId="77777777" w:rsidR="008B604B" w:rsidRPr="0055649F" w:rsidRDefault="008B604B" w:rsidP="008B604B">
      <w:pPr>
        <w:widowControl w:val="0"/>
        <w:numPr>
          <w:ilvl w:val="3"/>
          <w:numId w:val="10"/>
        </w:numPr>
        <w:tabs>
          <w:tab w:val="clear" w:pos="2880"/>
          <w:tab w:val="left" w:pos="-1080"/>
          <w:tab w:val="left" w:pos="-720"/>
        </w:tabs>
        <w:ind w:left="1800"/>
        <w:jc w:val="both"/>
        <w:rPr>
          <w:rFonts w:ascii="Skeena" w:hAnsi="Skeena" w:cs="Arial"/>
          <w:bCs/>
        </w:rPr>
      </w:pPr>
      <w:r w:rsidRPr="0055649F">
        <w:rPr>
          <w:rFonts w:ascii="Skeena" w:hAnsi="Skeena" w:cs="Arial"/>
          <w:bCs/>
        </w:rPr>
        <w:t xml:space="preserve">If the DHHS Form 3403 is returned within 15 days, use the date the review was received as the application date. </w:t>
      </w:r>
    </w:p>
    <w:p w14:paraId="6727351B" w14:textId="77777777" w:rsidR="008B604B" w:rsidRPr="0055649F" w:rsidRDefault="008B604B" w:rsidP="008B604B">
      <w:pPr>
        <w:widowControl w:val="0"/>
        <w:numPr>
          <w:ilvl w:val="3"/>
          <w:numId w:val="10"/>
        </w:numPr>
        <w:tabs>
          <w:tab w:val="clear" w:pos="2880"/>
          <w:tab w:val="left" w:pos="-1080"/>
          <w:tab w:val="left" w:pos="-720"/>
        </w:tabs>
        <w:ind w:left="1800"/>
        <w:jc w:val="both"/>
        <w:rPr>
          <w:rFonts w:ascii="Skeena" w:hAnsi="Skeena" w:cs="Arial"/>
          <w:bCs/>
        </w:rPr>
      </w:pPr>
      <w:r w:rsidRPr="0055649F">
        <w:rPr>
          <w:rFonts w:ascii="Skeena" w:hAnsi="Skeena" w:cs="Arial"/>
          <w:bCs/>
        </w:rPr>
        <w:t xml:space="preserve">If the DHHS Form 3403 is returned after 15 days, use the date the form is received as the application date. </w:t>
      </w:r>
    </w:p>
    <w:p w14:paraId="662D2C0A" w14:textId="77777777" w:rsidR="008B604B" w:rsidRPr="0055649F" w:rsidRDefault="008B604B" w:rsidP="008B604B">
      <w:pPr>
        <w:widowControl w:val="0"/>
        <w:numPr>
          <w:ilvl w:val="3"/>
          <w:numId w:val="10"/>
        </w:numPr>
        <w:tabs>
          <w:tab w:val="clear" w:pos="2880"/>
          <w:tab w:val="left" w:pos="-1080"/>
          <w:tab w:val="left" w:pos="-720"/>
        </w:tabs>
        <w:ind w:left="1800"/>
        <w:jc w:val="both"/>
        <w:rPr>
          <w:rFonts w:ascii="Skeena" w:hAnsi="Skeena" w:cs="Arial"/>
          <w:bCs/>
        </w:rPr>
      </w:pPr>
      <w:r w:rsidRPr="0055649F">
        <w:rPr>
          <w:rFonts w:ascii="Skeena" w:hAnsi="Skeena" w:cs="Arial"/>
          <w:bCs/>
        </w:rPr>
        <w:t>If the DHHS Form 3403 is not returned, no additional action is needed.</w:t>
      </w:r>
    </w:p>
    <w:p w14:paraId="6DFF76AA" w14:textId="77777777" w:rsidR="008B604B" w:rsidRPr="0055649F" w:rsidRDefault="008B604B" w:rsidP="008B604B">
      <w:pPr>
        <w:widowControl w:val="0"/>
        <w:numPr>
          <w:ilvl w:val="0"/>
          <w:numId w:val="10"/>
        </w:numPr>
        <w:tabs>
          <w:tab w:val="left" w:pos="-1080"/>
          <w:tab w:val="left" w:pos="-720"/>
        </w:tabs>
        <w:jc w:val="both"/>
        <w:rPr>
          <w:rFonts w:ascii="Skeena" w:hAnsi="Skeena" w:cs="Arial"/>
          <w:bCs/>
        </w:rPr>
      </w:pPr>
      <w:r w:rsidRPr="0055649F">
        <w:rPr>
          <w:rFonts w:ascii="Skeena" w:hAnsi="Skeena" w:cs="Arial"/>
          <w:bCs/>
        </w:rPr>
        <w:t>Eligibility should be determined as if the verification was received with the first request. The case record should be documented with the date the information was received. If retroactive eligibility is requested, it should be based on the date of the previous application.</w:t>
      </w:r>
    </w:p>
    <w:p w14:paraId="7C783B56" w14:textId="77777777" w:rsidR="008B604B" w:rsidRPr="0055649F" w:rsidRDefault="008B604B" w:rsidP="008B604B">
      <w:pPr>
        <w:widowControl w:val="0"/>
        <w:numPr>
          <w:ilvl w:val="0"/>
          <w:numId w:val="10"/>
        </w:numPr>
        <w:tabs>
          <w:tab w:val="left" w:pos="-1080"/>
          <w:tab w:val="left" w:pos="-720"/>
        </w:tabs>
        <w:jc w:val="both"/>
        <w:rPr>
          <w:rFonts w:ascii="Skeena" w:hAnsi="Skeena" w:cs="Arial"/>
          <w:bCs/>
        </w:rPr>
      </w:pPr>
      <w:r w:rsidRPr="0055649F">
        <w:rPr>
          <w:rFonts w:ascii="Skeena" w:hAnsi="Skeena" w:cs="Arial"/>
          <w:bCs/>
        </w:rPr>
        <w:lastRenderedPageBreak/>
        <w:t>An initial budget based on the applicant's self-reported income, pregnancy, citizenship, and family circumstances must be completed on the day an application is received to determine eligibility for Pregnant Women. If the eligibility specialist cannot process the application the date received, a decision must be made by the end of the next business day, and the reason the application could not be processed must be documented in the case record. It is important that the pregnant woman has coverage to access prenatal care as quickly as possible. Refer to MPPM 204.02 for specific instructions on processing OCWI (Pregnant Women) applications.</w:t>
      </w:r>
    </w:p>
    <w:p w14:paraId="2B893B85" w14:textId="77777777" w:rsidR="008B604B" w:rsidRPr="00790D8C" w:rsidRDefault="008B604B" w:rsidP="008B604B">
      <w:pPr>
        <w:widowControl w:val="0"/>
        <w:tabs>
          <w:tab w:val="left" w:pos="-1080"/>
          <w:tab w:val="left" w:pos="-720"/>
        </w:tabs>
        <w:jc w:val="both"/>
        <w:rPr>
          <w:rFonts w:ascii="Skeena" w:hAnsi="Skeena" w:cs="Arial"/>
        </w:rPr>
      </w:pPr>
    </w:p>
    <w:p w14:paraId="4ABD18BC" w14:textId="77777777" w:rsidR="008B604B" w:rsidRPr="00790D8C" w:rsidRDefault="008B604B" w:rsidP="008B604B">
      <w:pPr>
        <w:widowControl w:val="0"/>
        <w:tabs>
          <w:tab w:val="right" w:pos="9360"/>
        </w:tabs>
        <w:autoSpaceDE w:val="0"/>
        <w:autoSpaceDN w:val="0"/>
        <w:adjustRightInd w:val="0"/>
        <w:ind w:left="1440" w:hanging="1440"/>
        <w:outlineLvl w:val="1"/>
        <w:rPr>
          <w:rFonts w:ascii="Skeena" w:hAnsi="Skeena" w:cs="Arial"/>
          <w:color w:val="000000"/>
        </w:rPr>
      </w:pPr>
      <w:bookmarkStart w:id="132" w:name="_Toc376253082"/>
      <w:bookmarkStart w:id="133" w:name="_Toc144199448"/>
      <w:bookmarkStart w:id="134" w:name="_Toc144465107"/>
      <w:r w:rsidRPr="00790D8C">
        <w:rPr>
          <w:rFonts w:ascii="Skeena" w:hAnsi="Skeena" w:cs="Arial"/>
          <w:b/>
          <w:bCs/>
        </w:rPr>
        <w:t>101.07.02</w:t>
      </w:r>
      <w:r w:rsidRPr="00790D8C">
        <w:rPr>
          <w:rFonts w:ascii="Skeena" w:hAnsi="Skeena" w:cs="Arial"/>
          <w:b/>
          <w:bCs/>
        </w:rPr>
        <w:tab/>
        <w:t>SSI-Related Applications (Non-MAGI Eligibility Groups)</w:t>
      </w:r>
      <w:bookmarkEnd w:id="132"/>
      <w:bookmarkEnd w:id="133"/>
      <w:bookmarkEnd w:id="134"/>
    </w:p>
    <w:p w14:paraId="536ABFB5" w14:textId="77777777" w:rsidR="008B604B" w:rsidRPr="00790D8C" w:rsidRDefault="008B604B" w:rsidP="008B604B">
      <w:pPr>
        <w:widowControl w:val="0"/>
        <w:jc w:val="right"/>
        <w:rPr>
          <w:rFonts w:ascii="Skeena" w:hAnsi="Skeena" w:cs="Arial"/>
          <w:color w:val="000000"/>
          <w:sz w:val="16"/>
          <w:szCs w:val="16"/>
        </w:rPr>
      </w:pPr>
      <w:r w:rsidRPr="00790D8C">
        <w:rPr>
          <w:rFonts w:ascii="Skeena" w:hAnsi="Skeena" w:cs="Arial"/>
          <w:bCs/>
          <w:color w:val="000000"/>
          <w:sz w:val="16"/>
          <w:szCs w:val="16"/>
        </w:rPr>
        <w:t>(Rev. 0</w:t>
      </w:r>
      <w:r>
        <w:rPr>
          <w:rFonts w:ascii="Skeena" w:hAnsi="Skeena" w:cs="Arial"/>
          <w:bCs/>
          <w:color w:val="000000"/>
          <w:sz w:val="16"/>
          <w:szCs w:val="16"/>
        </w:rPr>
        <w:t>8</w:t>
      </w:r>
      <w:r w:rsidRPr="00790D8C">
        <w:rPr>
          <w:rFonts w:ascii="Skeena" w:hAnsi="Skeena" w:cs="Arial"/>
          <w:bCs/>
          <w:color w:val="000000"/>
          <w:sz w:val="16"/>
          <w:szCs w:val="16"/>
        </w:rPr>
        <w:t>/01/23)</w:t>
      </w:r>
    </w:p>
    <w:p w14:paraId="414973AC" w14:textId="77777777" w:rsidR="008B604B" w:rsidRPr="00790D8C" w:rsidRDefault="008B604B" w:rsidP="008B604B">
      <w:pPr>
        <w:widowControl w:val="0"/>
        <w:autoSpaceDE w:val="0"/>
        <w:autoSpaceDN w:val="0"/>
        <w:adjustRightInd w:val="0"/>
        <w:jc w:val="both"/>
        <w:rPr>
          <w:rFonts w:ascii="Skeena" w:hAnsi="Skeena" w:cs="Arial"/>
        </w:rPr>
      </w:pPr>
      <w:r w:rsidRPr="00790D8C">
        <w:rPr>
          <w:rFonts w:ascii="Skeena" w:hAnsi="Skeena" w:cs="Arial"/>
        </w:rPr>
        <w:t xml:space="preserve">Federal rules require that applications be approved or denied, and the applicant notified within 45 calendar days from the date the application was filed. The date of application is counted as the first day of the 45-day count. The timeframe is 90 calendar days where disability must be determined before the eligibility determination can be completed. </w:t>
      </w:r>
    </w:p>
    <w:p w14:paraId="39E75D0F" w14:textId="77777777" w:rsidR="008B604B" w:rsidRPr="00790D8C" w:rsidRDefault="008B604B" w:rsidP="008B604B">
      <w:pPr>
        <w:widowControl w:val="0"/>
        <w:numPr>
          <w:ilvl w:val="0"/>
          <w:numId w:val="9"/>
        </w:numPr>
        <w:tabs>
          <w:tab w:val="left" w:pos="-1080"/>
          <w:tab w:val="left" w:pos="-720"/>
        </w:tabs>
        <w:jc w:val="both"/>
        <w:rPr>
          <w:rFonts w:ascii="Skeena" w:hAnsi="Skeena" w:cs="Arial"/>
        </w:rPr>
      </w:pPr>
      <w:r w:rsidRPr="00790D8C">
        <w:rPr>
          <w:rFonts w:ascii="Skeena" w:hAnsi="Skeena" w:cs="Arial"/>
        </w:rPr>
        <w:t>For all applications</w:t>
      </w:r>
      <w:r w:rsidRPr="0098639C">
        <w:t xml:space="preserve"> </w:t>
      </w:r>
      <w:r w:rsidRPr="0098639C">
        <w:rPr>
          <w:rFonts w:ascii="Skeena" w:hAnsi="Skeena" w:cs="Arial"/>
        </w:rPr>
        <w:t xml:space="preserve">and addendums, if verification is needed from the applicant for information not reported on the application/addendum or for additional information regarding reported information, the eligibility specialist must follow the collateral call process defined in MPPM 101.07.04 before sending a </w:t>
      </w:r>
      <w:hyperlink r:id="rId70" w:history="1">
        <w:r w:rsidRPr="00790D8C">
          <w:rPr>
            <w:rFonts w:ascii="Skeena" w:hAnsi="Skeena" w:cs="Arial"/>
            <w:color w:val="0000FF"/>
            <w:u w:val="single"/>
          </w:rPr>
          <w:t>DHHS Form 1233</w:t>
        </w:r>
      </w:hyperlink>
      <w:r w:rsidRPr="00790D8C">
        <w:rPr>
          <w:rFonts w:ascii="Skeena" w:hAnsi="Skeena" w:cs="Arial"/>
        </w:rPr>
        <w:t>, Medicaid Eligibility Checklist, requesting the needed information. Allow at least fifteen (15) calendar days for the applicant to submit the information to allow the application to be processed within 45 calendar days. For example, if the DHHS Form 1233 is created on January 1, the due date will be January 16.</w:t>
      </w:r>
    </w:p>
    <w:p w14:paraId="7BE9DE8A" w14:textId="77777777" w:rsidR="008B604B" w:rsidRPr="00790D8C" w:rsidRDefault="008B604B" w:rsidP="008B604B">
      <w:pPr>
        <w:widowControl w:val="0"/>
        <w:numPr>
          <w:ilvl w:val="1"/>
          <w:numId w:val="9"/>
        </w:numPr>
        <w:tabs>
          <w:tab w:val="clear" w:pos="1440"/>
        </w:tabs>
        <w:ind w:left="1080"/>
        <w:jc w:val="both"/>
        <w:rPr>
          <w:rFonts w:ascii="Skeena" w:hAnsi="Skeena" w:cs="Arial"/>
        </w:rPr>
      </w:pPr>
      <w:r w:rsidRPr="00790D8C">
        <w:rPr>
          <w:rFonts w:ascii="Skeena" w:hAnsi="Skeena" w:cs="Arial"/>
        </w:rPr>
        <w:t>If there is outstanding verification in the SOR and the SOR sends a request for information to the applicant, the system will generate the necessary timers and tasks. When Workload Pro serves the task into workflow, the eligibility specialist should respond and process the task. The eligibility specialist should not put the task into follow-up if the timer has expired.</w:t>
      </w:r>
    </w:p>
    <w:p w14:paraId="560B4905" w14:textId="77777777" w:rsidR="008B604B" w:rsidRPr="00790D8C" w:rsidRDefault="008B604B" w:rsidP="008B604B">
      <w:pPr>
        <w:widowControl w:val="0"/>
        <w:numPr>
          <w:ilvl w:val="1"/>
          <w:numId w:val="9"/>
        </w:numPr>
        <w:tabs>
          <w:tab w:val="clear" w:pos="1440"/>
        </w:tabs>
        <w:ind w:left="1080"/>
        <w:jc w:val="both"/>
        <w:rPr>
          <w:rFonts w:ascii="Skeena" w:hAnsi="Skeena" w:cs="Arial"/>
        </w:rPr>
      </w:pPr>
      <w:r w:rsidRPr="00790D8C">
        <w:rPr>
          <w:rFonts w:ascii="Skeena" w:hAnsi="Skeena" w:cs="Arial"/>
        </w:rPr>
        <w:t>If generating a Manual Tracking Form and setting the follow-up date in OnBase, add an additional six (6) days to allow for mailing, scanning, and task creation in Workload Pro. This provides a total of 21 days from the date the DHHS Form 1233 is created and allow for the form to be mailed.</w:t>
      </w:r>
    </w:p>
    <w:p w14:paraId="09FD2C72" w14:textId="77777777" w:rsidR="008B604B" w:rsidRPr="00790D8C" w:rsidRDefault="008B604B" w:rsidP="008B604B">
      <w:pPr>
        <w:widowControl w:val="0"/>
        <w:ind w:left="1080"/>
        <w:jc w:val="both"/>
        <w:rPr>
          <w:rFonts w:ascii="Skeena" w:hAnsi="Skeena" w:cs="Arial"/>
        </w:rPr>
      </w:pPr>
      <w:r w:rsidRPr="00790D8C">
        <w:rPr>
          <w:rFonts w:ascii="Skeena" w:hAnsi="Skeena" w:cs="Arial"/>
        </w:rPr>
        <w:t>Example: For a manually generated DHHS Form 1233 created on January 1 and is due on January 16, set the follow-up date in OnBase as January 22.</w:t>
      </w:r>
    </w:p>
    <w:p w14:paraId="509ECCE8" w14:textId="77777777" w:rsidR="008B604B" w:rsidRPr="00790D8C" w:rsidRDefault="008B604B" w:rsidP="008B604B">
      <w:pPr>
        <w:widowControl w:val="0"/>
        <w:numPr>
          <w:ilvl w:val="1"/>
          <w:numId w:val="9"/>
        </w:numPr>
        <w:tabs>
          <w:tab w:val="clear" w:pos="1440"/>
        </w:tabs>
        <w:ind w:left="1080"/>
        <w:jc w:val="both"/>
        <w:rPr>
          <w:rFonts w:ascii="Skeena" w:hAnsi="Skeena" w:cs="Arial"/>
        </w:rPr>
      </w:pPr>
      <w:r w:rsidRPr="00790D8C">
        <w:rPr>
          <w:rFonts w:ascii="Skeena" w:hAnsi="Skeena" w:cs="Arial"/>
        </w:rPr>
        <w:t xml:space="preserve">When information is scanned into OnBase, a Workload Pro task will be generated for an eligibility specialist to evaluate. </w:t>
      </w:r>
    </w:p>
    <w:p w14:paraId="7727C2A9" w14:textId="77777777" w:rsidR="008B604B" w:rsidRPr="00790D8C" w:rsidRDefault="008B604B" w:rsidP="008B604B">
      <w:pPr>
        <w:widowControl w:val="0"/>
        <w:numPr>
          <w:ilvl w:val="2"/>
          <w:numId w:val="9"/>
        </w:numPr>
        <w:tabs>
          <w:tab w:val="clear" w:pos="2160"/>
        </w:tabs>
        <w:ind w:left="1440"/>
        <w:jc w:val="both"/>
        <w:rPr>
          <w:rFonts w:ascii="Skeena" w:hAnsi="Skeena" w:cs="Arial"/>
        </w:rPr>
      </w:pPr>
      <w:r w:rsidRPr="00790D8C">
        <w:rPr>
          <w:rFonts w:ascii="Skeena" w:hAnsi="Skeena" w:cs="Arial"/>
        </w:rPr>
        <w:t xml:space="preserve">If an applicant/beneficiary returns partial or incomplete information, refer to </w:t>
      </w:r>
      <w:r>
        <w:rPr>
          <w:rFonts w:ascii="Skeena" w:hAnsi="Skeena" w:cs="Arial"/>
        </w:rPr>
        <w:t>MPPM 101.07.05</w:t>
      </w:r>
      <w:r w:rsidRPr="00790D8C">
        <w:rPr>
          <w:rFonts w:ascii="Skeena" w:hAnsi="Skeena" w:cs="Arial"/>
        </w:rPr>
        <w:t>.</w:t>
      </w:r>
    </w:p>
    <w:p w14:paraId="4B63BA31" w14:textId="77777777" w:rsidR="008B604B" w:rsidRPr="00790D8C" w:rsidRDefault="008B604B" w:rsidP="008B604B">
      <w:pPr>
        <w:widowControl w:val="0"/>
        <w:numPr>
          <w:ilvl w:val="1"/>
          <w:numId w:val="9"/>
        </w:numPr>
        <w:tabs>
          <w:tab w:val="clear" w:pos="1440"/>
        </w:tabs>
        <w:ind w:left="1080"/>
        <w:jc w:val="both"/>
        <w:rPr>
          <w:rFonts w:ascii="Skeena" w:hAnsi="Skeena" w:cs="Arial"/>
        </w:rPr>
      </w:pPr>
      <w:r w:rsidRPr="00790D8C">
        <w:rPr>
          <w:rFonts w:ascii="Skeena" w:hAnsi="Skeena" w:cs="Arial"/>
        </w:rPr>
        <w:t>If the task was generated due to other information being scanned into the OnBase, respond to the scanned information, and put the case back into follow-up for any remaining time.</w:t>
      </w:r>
    </w:p>
    <w:p w14:paraId="4BEAB9C0" w14:textId="77777777" w:rsidR="008B604B" w:rsidRPr="00790D8C" w:rsidRDefault="008B604B" w:rsidP="008B604B">
      <w:pPr>
        <w:widowControl w:val="0"/>
        <w:numPr>
          <w:ilvl w:val="1"/>
          <w:numId w:val="9"/>
        </w:numPr>
        <w:tabs>
          <w:tab w:val="clear" w:pos="1440"/>
        </w:tabs>
        <w:ind w:left="1080"/>
        <w:jc w:val="both"/>
        <w:rPr>
          <w:rFonts w:ascii="Skeena" w:hAnsi="Skeena" w:cs="Arial"/>
        </w:rPr>
      </w:pPr>
      <w:r w:rsidRPr="00790D8C">
        <w:rPr>
          <w:rFonts w:ascii="Skeena" w:hAnsi="Skeena" w:cs="Arial"/>
        </w:rPr>
        <w:t>If an applicant/beneficiary returns partial or incomplete information before the follow-up date, process the returned information, and c</w:t>
      </w:r>
      <w:r w:rsidRPr="00790D8C">
        <w:rPr>
          <w:rFonts w:ascii="Skeena" w:eastAsia="Calibri" w:hAnsi="Skeena" w:cs="Arial"/>
        </w:rPr>
        <w:t xml:space="preserve">omplete a collateral call to </w:t>
      </w:r>
      <w:r w:rsidRPr="00790D8C">
        <w:rPr>
          <w:rFonts w:ascii="Skeena" w:eastAsia="Calibri" w:hAnsi="Skeena" w:cs="Arial"/>
        </w:rPr>
        <w:lastRenderedPageBreak/>
        <w:t>the applicant/beneficiary to identify the missing requested information and remind them the information needs to be returned by the original due date</w:t>
      </w:r>
      <w:r w:rsidRPr="00790D8C">
        <w:rPr>
          <w:rFonts w:ascii="Skeena" w:hAnsi="Skeena" w:cs="Arial"/>
        </w:rPr>
        <w:t xml:space="preserve">. Put the case back into follow-up. </w:t>
      </w:r>
    </w:p>
    <w:p w14:paraId="06E4CD53" w14:textId="77777777" w:rsidR="008B604B" w:rsidRPr="00790D8C" w:rsidRDefault="008B604B" w:rsidP="008B604B">
      <w:pPr>
        <w:widowControl w:val="0"/>
        <w:tabs>
          <w:tab w:val="left" w:pos="-1080"/>
          <w:tab w:val="left" w:pos="-720"/>
        </w:tabs>
        <w:ind w:left="1080"/>
        <w:jc w:val="both"/>
        <w:rPr>
          <w:rFonts w:ascii="Skeena" w:hAnsi="Skeena" w:cs="Arial"/>
        </w:rPr>
      </w:pPr>
      <w:r w:rsidRPr="00790D8C">
        <w:rPr>
          <w:rFonts w:ascii="Skeena" w:hAnsi="Skeena" w:cs="Arial"/>
        </w:rPr>
        <w:t xml:space="preserve">Example: A DHHS Form 1233 is sent on January 1 with a follow-up date of January 22 in OnBase. On January 10, the applicant returns half of the requested information. The eligibility specialist will: </w:t>
      </w:r>
    </w:p>
    <w:p w14:paraId="12A5A313" w14:textId="77777777" w:rsidR="008B604B" w:rsidRPr="00790D8C" w:rsidRDefault="008B604B" w:rsidP="008B604B">
      <w:pPr>
        <w:widowControl w:val="0"/>
        <w:numPr>
          <w:ilvl w:val="2"/>
          <w:numId w:val="9"/>
        </w:numPr>
        <w:tabs>
          <w:tab w:val="clear" w:pos="2160"/>
        </w:tabs>
        <w:ind w:left="1440"/>
        <w:jc w:val="both"/>
        <w:rPr>
          <w:rFonts w:ascii="Skeena" w:hAnsi="Skeena" w:cs="Arial"/>
        </w:rPr>
      </w:pPr>
      <w:r w:rsidRPr="00790D8C">
        <w:rPr>
          <w:rFonts w:ascii="Skeena" w:eastAsia="Calibri" w:hAnsi="Skeena" w:cs="Arial"/>
        </w:rPr>
        <w:t>Complete a collateral call to the applicant/beneficiary</w:t>
      </w:r>
    </w:p>
    <w:p w14:paraId="776DD309" w14:textId="77777777" w:rsidR="008B604B" w:rsidRPr="00790D8C" w:rsidRDefault="008B604B" w:rsidP="008B604B">
      <w:pPr>
        <w:widowControl w:val="0"/>
        <w:numPr>
          <w:ilvl w:val="2"/>
          <w:numId w:val="9"/>
        </w:numPr>
        <w:tabs>
          <w:tab w:val="clear" w:pos="2160"/>
        </w:tabs>
        <w:ind w:left="1440"/>
        <w:jc w:val="both"/>
        <w:rPr>
          <w:rFonts w:ascii="Skeena" w:hAnsi="Skeena" w:cs="Arial"/>
        </w:rPr>
      </w:pPr>
      <w:r w:rsidRPr="00790D8C">
        <w:rPr>
          <w:rFonts w:ascii="Skeena" w:hAnsi="Skeena" w:cs="Arial"/>
        </w:rPr>
        <w:t>List the missing information</w:t>
      </w:r>
    </w:p>
    <w:p w14:paraId="4B45F6E1" w14:textId="77777777" w:rsidR="008B604B" w:rsidRPr="00790D8C" w:rsidRDefault="008B604B" w:rsidP="008B604B">
      <w:pPr>
        <w:widowControl w:val="0"/>
        <w:numPr>
          <w:ilvl w:val="2"/>
          <w:numId w:val="9"/>
        </w:numPr>
        <w:tabs>
          <w:tab w:val="clear" w:pos="2160"/>
        </w:tabs>
        <w:ind w:left="1440"/>
        <w:jc w:val="both"/>
        <w:rPr>
          <w:rFonts w:ascii="Skeena" w:hAnsi="Skeena" w:cs="Arial"/>
        </w:rPr>
      </w:pPr>
      <w:r w:rsidRPr="00790D8C">
        <w:rPr>
          <w:rFonts w:ascii="Skeena" w:hAnsi="Skeena" w:cs="Arial"/>
        </w:rPr>
        <w:t>Remind the applicant/beneficiary about the original due date</w:t>
      </w:r>
    </w:p>
    <w:p w14:paraId="561D0442" w14:textId="77777777" w:rsidR="008B604B" w:rsidRPr="00790D8C" w:rsidRDefault="008B604B" w:rsidP="008B604B">
      <w:pPr>
        <w:widowControl w:val="0"/>
        <w:numPr>
          <w:ilvl w:val="2"/>
          <w:numId w:val="9"/>
        </w:numPr>
        <w:tabs>
          <w:tab w:val="clear" w:pos="2160"/>
          <w:tab w:val="left" w:pos="-1080"/>
          <w:tab w:val="left" w:pos="-720"/>
        </w:tabs>
        <w:ind w:left="1440"/>
        <w:jc w:val="both"/>
        <w:rPr>
          <w:rFonts w:ascii="Skeena" w:hAnsi="Skeena" w:cs="Arial"/>
        </w:rPr>
      </w:pPr>
      <w:r w:rsidRPr="00790D8C">
        <w:rPr>
          <w:rFonts w:ascii="Skeena" w:hAnsi="Skeena" w:cs="Arial"/>
        </w:rPr>
        <w:t>Update the Documentation Template;</w:t>
      </w:r>
    </w:p>
    <w:p w14:paraId="32392EBF" w14:textId="77777777" w:rsidR="008B604B" w:rsidRPr="00790D8C" w:rsidRDefault="008B604B" w:rsidP="008B604B">
      <w:pPr>
        <w:widowControl w:val="0"/>
        <w:numPr>
          <w:ilvl w:val="2"/>
          <w:numId w:val="9"/>
        </w:numPr>
        <w:tabs>
          <w:tab w:val="clear" w:pos="2160"/>
          <w:tab w:val="left" w:pos="-1080"/>
          <w:tab w:val="left" w:pos="-720"/>
        </w:tabs>
        <w:ind w:left="1440"/>
        <w:jc w:val="both"/>
        <w:rPr>
          <w:rFonts w:ascii="Skeena" w:hAnsi="Skeena" w:cs="Arial"/>
        </w:rPr>
      </w:pPr>
      <w:r w:rsidRPr="00790D8C">
        <w:rPr>
          <w:rFonts w:ascii="Skeena" w:hAnsi="Skeena" w:cs="Arial"/>
        </w:rPr>
        <w:t>Update any systems as appropriate; and</w:t>
      </w:r>
    </w:p>
    <w:p w14:paraId="56C315E6" w14:textId="77777777" w:rsidR="008B604B" w:rsidRPr="00790D8C" w:rsidRDefault="008B604B" w:rsidP="008B604B">
      <w:pPr>
        <w:widowControl w:val="0"/>
        <w:numPr>
          <w:ilvl w:val="2"/>
          <w:numId w:val="9"/>
        </w:numPr>
        <w:tabs>
          <w:tab w:val="clear" w:pos="2160"/>
          <w:tab w:val="left" w:pos="-1080"/>
          <w:tab w:val="left" w:pos="-720"/>
        </w:tabs>
        <w:ind w:left="1440"/>
        <w:jc w:val="both"/>
        <w:rPr>
          <w:rFonts w:ascii="Skeena" w:hAnsi="Skeena" w:cs="Arial"/>
        </w:rPr>
      </w:pPr>
      <w:r w:rsidRPr="00790D8C">
        <w:rPr>
          <w:rFonts w:ascii="Skeena" w:hAnsi="Skeena" w:cs="Arial"/>
        </w:rPr>
        <w:t>Put the case back into follow-up with the original January 22 follow-up date.</w:t>
      </w:r>
    </w:p>
    <w:p w14:paraId="152C0175" w14:textId="77777777" w:rsidR="008B604B" w:rsidRPr="00790D8C" w:rsidRDefault="008B604B" w:rsidP="008B604B">
      <w:pPr>
        <w:widowControl w:val="0"/>
        <w:numPr>
          <w:ilvl w:val="1"/>
          <w:numId w:val="9"/>
        </w:numPr>
        <w:tabs>
          <w:tab w:val="clear" w:pos="1440"/>
        </w:tabs>
        <w:ind w:left="1080"/>
        <w:jc w:val="both"/>
        <w:rPr>
          <w:rFonts w:ascii="Skeena" w:hAnsi="Skeena" w:cs="Arial"/>
        </w:rPr>
      </w:pPr>
      <w:r w:rsidRPr="00790D8C">
        <w:rPr>
          <w:rFonts w:ascii="Skeena" w:hAnsi="Skeena" w:cs="Arial"/>
        </w:rPr>
        <w:t>If any applicant/beneficiary returns partial or incomplete information and the follow-up date has passed, deny based on failure to return requested information.</w:t>
      </w:r>
    </w:p>
    <w:p w14:paraId="5440A45E" w14:textId="77777777" w:rsidR="008B604B" w:rsidRPr="00790D8C" w:rsidRDefault="008B604B" w:rsidP="008B604B">
      <w:pPr>
        <w:widowControl w:val="0"/>
        <w:numPr>
          <w:ilvl w:val="1"/>
          <w:numId w:val="9"/>
        </w:numPr>
        <w:tabs>
          <w:tab w:val="clear" w:pos="1440"/>
          <w:tab w:val="left" w:pos="-1080"/>
          <w:tab w:val="left" w:pos="-720"/>
        </w:tabs>
        <w:ind w:left="1080"/>
        <w:jc w:val="both"/>
        <w:rPr>
          <w:rFonts w:ascii="Skeena" w:hAnsi="Skeena" w:cs="Arial"/>
        </w:rPr>
      </w:pPr>
      <w:r w:rsidRPr="00790D8C">
        <w:rPr>
          <w:rFonts w:ascii="Skeena" w:hAnsi="Skeena" w:cs="Arial"/>
        </w:rPr>
        <w:t>A task is created in Workload Pro if the information is not returned by the follow-up date in OnBase. The eligibility specialist can process the task when it is claimed if the OnBase follow-up date was set properly.</w:t>
      </w:r>
    </w:p>
    <w:p w14:paraId="4EEE9333" w14:textId="77777777" w:rsidR="008B604B" w:rsidRPr="00790D8C" w:rsidRDefault="008B604B" w:rsidP="008B604B">
      <w:pPr>
        <w:widowControl w:val="0"/>
        <w:tabs>
          <w:tab w:val="left" w:pos="-1080"/>
          <w:tab w:val="left" w:pos="-720"/>
        </w:tabs>
        <w:ind w:left="1800" w:hanging="720"/>
        <w:jc w:val="both"/>
        <w:rPr>
          <w:rFonts w:ascii="Skeena" w:hAnsi="Skeena" w:cs="Arial"/>
        </w:rPr>
      </w:pPr>
      <w:r w:rsidRPr="00790D8C">
        <w:rPr>
          <w:rFonts w:ascii="Skeena" w:hAnsi="Skeena" w:cs="Arial"/>
          <w:b/>
          <w:bCs/>
        </w:rPr>
        <w:t>Note:</w:t>
      </w:r>
      <w:r w:rsidRPr="00790D8C">
        <w:rPr>
          <w:rFonts w:ascii="Skeena" w:hAnsi="Skeena" w:cs="Arial"/>
        </w:rPr>
        <w:tab/>
        <w:t>If the original follow-up date for a manually created tracking from does not include the additional six (6) days to allow for scanning and task creation in Workload Pro, put the case back into follow-up with the correct date if the date has not already passed.</w:t>
      </w:r>
    </w:p>
    <w:p w14:paraId="3191D854" w14:textId="77777777" w:rsidR="008B604B" w:rsidRPr="00790D8C" w:rsidRDefault="008B604B" w:rsidP="008B604B">
      <w:pPr>
        <w:widowControl w:val="0"/>
        <w:tabs>
          <w:tab w:val="left" w:pos="-1080"/>
          <w:tab w:val="left" w:pos="-720"/>
        </w:tabs>
        <w:ind w:left="1800" w:hanging="720"/>
        <w:jc w:val="both"/>
        <w:rPr>
          <w:rFonts w:ascii="Skeena" w:hAnsi="Skeena" w:cs="Arial"/>
        </w:rPr>
      </w:pPr>
    </w:p>
    <w:p w14:paraId="4324EF53" w14:textId="77777777" w:rsidR="008B604B" w:rsidRPr="00790D8C" w:rsidRDefault="008B604B" w:rsidP="008B604B">
      <w:pPr>
        <w:widowControl w:val="0"/>
        <w:tabs>
          <w:tab w:val="left" w:pos="-1080"/>
          <w:tab w:val="left" w:pos="-720"/>
        </w:tabs>
        <w:ind w:left="1800"/>
        <w:jc w:val="both"/>
        <w:rPr>
          <w:rFonts w:ascii="Skeena" w:hAnsi="Skeena" w:cs="Arial"/>
          <w:b/>
          <w:bCs/>
        </w:rPr>
      </w:pPr>
      <w:r w:rsidRPr="00790D8C">
        <w:rPr>
          <w:rFonts w:ascii="Skeena" w:hAnsi="Skeena" w:cs="Arial"/>
          <w:b/>
          <w:bCs/>
        </w:rPr>
        <w:t>Date Examples</w:t>
      </w:r>
    </w:p>
    <w:tbl>
      <w:tblPr>
        <w:tblStyle w:val="TableGrid"/>
        <w:tblW w:w="0" w:type="auto"/>
        <w:tblInd w:w="1800" w:type="dxa"/>
        <w:tblLook w:val="04A0" w:firstRow="1" w:lastRow="0" w:firstColumn="1" w:lastColumn="0" w:noHBand="0" w:noVBand="1"/>
      </w:tblPr>
      <w:tblGrid>
        <w:gridCol w:w="1889"/>
        <w:gridCol w:w="1641"/>
        <w:gridCol w:w="1641"/>
        <w:gridCol w:w="1641"/>
      </w:tblGrid>
      <w:tr w:rsidR="008B604B" w:rsidRPr="00790D8C" w14:paraId="3399041C" w14:textId="77777777" w:rsidTr="006D4E2D">
        <w:tc>
          <w:tcPr>
            <w:tcW w:w="0" w:type="auto"/>
            <w:tcBorders>
              <w:right w:val="single" w:sz="4" w:space="0" w:color="FFFFFF" w:themeColor="background1"/>
            </w:tcBorders>
            <w:shd w:val="clear" w:color="auto" w:fill="000000" w:themeFill="text1"/>
            <w:vAlign w:val="center"/>
          </w:tcPr>
          <w:p w14:paraId="7AFE10B3" w14:textId="77777777" w:rsidR="008B604B" w:rsidRPr="00790D8C" w:rsidRDefault="008B604B" w:rsidP="008B604B">
            <w:pPr>
              <w:widowControl w:val="0"/>
              <w:tabs>
                <w:tab w:val="left" w:pos="-1080"/>
                <w:tab w:val="left" w:pos="-720"/>
              </w:tabs>
              <w:jc w:val="center"/>
              <w:rPr>
                <w:rFonts w:ascii="Skeena" w:hAnsi="Skeena" w:cs="Arial"/>
                <w:b/>
                <w:bCs/>
                <w:sz w:val="22"/>
                <w:szCs w:val="22"/>
              </w:rPr>
            </w:pPr>
            <w:r w:rsidRPr="00790D8C">
              <w:rPr>
                <w:rFonts w:ascii="Skeena" w:hAnsi="Skeena" w:cs="Arial"/>
                <w:b/>
                <w:bCs/>
                <w:sz w:val="22"/>
                <w:szCs w:val="22"/>
              </w:rPr>
              <w:t>DHHS Form 1233</w:t>
            </w:r>
          </w:p>
          <w:p w14:paraId="7FD3A327" w14:textId="77777777" w:rsidR="008B604B" w:rsidRPr="00790D8C" w:rsidRDefault="008B604B" w:rsidP="008B604B">
            <w:pPr>
              <w:widowControl w:val="0"/>
              <w:tabs>
                <w:tab w:val="left" w:pos="-1080"/>
                <w:tab w:val="left" w:pos="-720"/>
              </w:tabs>
              <w:jc w:val="center"/>
              <w:rPr>
                <w:rFonts w:ascii="Skeena" w:hAnsi="Skeena" w:cs="Arial"/>
                <w:b/>
                <w:bCs/>
                <w:sz w:val="22"/>
                <w:szCs w:val="22"/>
              </w:rPr>
            </w:pPr>
            <w:r w:rsidRPr="00790D8C">
              <w:rPr>
                <w:rFonts w:ascii="Skeena" w:hAnsi="Skeena" w:cs="Arial"/>
                <w:b/>
                <w:bCs/>
                <w:sz w:val="22"/>
                <w:szCs w:val="22"/>
              </w:rPr>
              <w:t>Creation Date</w:t>
            </w:r>
          </w:p>
        </w:tc>
        <w:tc>
          <w:tcPr>
            <w:tcW w:w="1641" w:type="dxa"/>
            <w:tcBorders>
              <w:left w:val="single" w:sz="4" w:space="0" w:color="FFFFFF" w:themeColor="background1"/>
              <w:right w:val="single" w:sz="4" w:space="0" w:color="FFFFFF" w:themeColor="background1"/>
            </w:tcBorders>
            <w:shd w:val="clear" w:color="auto" w:fill="000000" w:themeFill="text1"/>
            <w:vAlign w:val="center"/>
          </w:tcPr>
          <w:p w14:paraId="75270062" w14:textId="77777777" w:rsidR="008B604B" w:rsidRPr="00790D8C" w:rsidRDefault="008B604B" w:rsidP="008B604B">
            <w:pPr>
              <w:widowControl w:val="0"/>
              <w:tabs>
                <w:tab w:val="left" w:pos="-1080"/>
                <w:tab w:val="left" w:pos="-720"/>
              </w:tabs>
              <w:jc w:val="center"/>
              <w:rPr>
                <w:rFonts w:ascii="Skeena" w:hAnsi="Skeena" w:cs="Arial"/>
                <w:b/>
                <w:bCs/>
                <w:sz w:val="22"/>
                <w:szCs w:val="22"/>
              </w:rPr>
            </w:pPr>
            <w:r w:rsidRPr="00790D8C">
              <w:rPr>
                <w:rFonts w:ascii="Skeena" w:hAnsi="Skeena" w:cs="Arial"/>
                <w:b/>
                <w:bCs/>
                <w:sz w:val="22"/>
                <w:szCs w:val="22"/>
              </w:rPr>
              <w:t>Due Date</w:t>
            </w:r>
          </w:p>
        </w:tc>
        <w:tc>
          <w:tcPr>
            <w:tcW w:w="1641" w:type="dxa"/>
            <w:tcBorders>
              <w:left w:val="single" w:sz="4" w:space="0" w:color="FFFFFF" w:themeColor="background1"/>
              <w:right w:val="single" w:sz="4" w:space="0" w:color="FFFFFF" w:themeColor="background1"/>
            </w:tcBorders>
            <w:shd w:val="clear" w:color="auto" w:fill="000000" w:themeFill="text1"/>
            <w:vAlign w:val="center"/>
          </w:tcPr>
          <w:p w14:paraId="74469B1F" w14:textId="77777777" w:rsidR="008B604B" w:rsidRPr="00790D8C" w:rsidRDefault="008B604B" w:rsidP="008B604B">
            <w:pPr>
              <w:widowControl w:val="0"/>
              <w:tabs>
                <w:tab w:val="left" w:pos="-1080"/>
                <w:tab w:val="left" w:pos="-720"/>
              </w:tabs>
              <w:jc w:val="center"/>
              <w:rPr>
                <w:rFonts w:ascii="Skeena" w:hAnsi="Skeena" w:cs="Arial"/>
                <w:b/>
                <w:bCs/>
                <w:sz w:val="22"/>
                <w:szCs w:val="22"/>
              </w:rPr>
            </w:pPr>
            <w:r w:rsidRPr="00790D8C">
              <w:rPr>
                <w:rFonts w:ascii="Skeena" w:hAnsi="Skeena" w:cs="Arial"/>
                <w:b/>
                <w:bCs/>
                <w:sz w:val="22"/>
                <w:szCs w:val="22"/>
              </w:rPr>
              <w:t>OnBase</w:t>
            </w:r>
          </w:p>
          <w:p w14:paraId="53B9E747" w14:textId="77777777" w:rsidR="008B604B" w:rsidRPr="00790D8C" w:rsidRDefault="008B604B" w:rsidP="008B604B">
            <w:pPr>
              <w:widowControl w:val="0"/>
              <w:tabs>
                <w:tab w:val="left" w:pos="-1080"/>
                <w:tab w:val="left" w:pos="-720"/>
              </w:tabs>
              <w:jc w:val="center"/>
              <w:rPr>
                <w:rFonts w:ascii="Skeena" w:hAnsi="Skeena" w:cs="Arial"/>
                <w:b/>
                <w:bCs/>
                <w:sz w:val="22"/>
                <w:szCs w:val="22"/>
              </w:rPr>
            </w:pPr>
            <w:r w:rsidRPr="00790D8C">
              <w:rPr>
                <w:rFonts w:ascii="Skeena" w:hAnsi="Skeena" w:cs="Arial"/>
                <w:b/>
                <w:bCs/>
                <w:sz w:val="22"/>
                <w:szCs w:val="22"/>
              </w:rPr>
              <w:t>Follow-up</w:t>
            </w:r>
          </w:p>
          <w:p w14:paraId="1DEA61BE" w14:textId="77777777" w:rsidR="008B604B" w:rsidRPr="00790D8C" w:rsidRDefault="008B604B" w:rsidP="008B604B">
            <w:pPr>
              <w:widowControl w:val="0"/>
              <w:tabs>
                <w:tab w:val="left" w:pos="-1080"/>
                <w:tab w:val="left" w:pos="-720"/>
              </w:tabs>
              <w:jc w:val="center"/>
              <w:rPr>
                <w:rFonts w:ascii="Skeena" w:hAnsi="Skeena" w:cs="Arial"/>
                <w:b/>
                <w:bCs/>
                <w:sz w:val="22"/>
                <w:szCs w:val="22"/>
              </w:rPr>
            </w:pPr>
            <w:r w:rsidRPr="00790D8C">
              <w:rPr>
                <w:rFonts w:ascii="Skeena" w:hAnsi="Skeena" w:cs="Arial"/>
                <w:b/>
                <w:bCs/>
                <w:sz w:val="22"/>
                <w:szCs w:val="22"/>
              </w:rPr>
              <w:t>Date</w:t>
            </w:r>
          </w:p>
        </w:tc>
        <w:tc>
          <w:tcPr>
            <w:tcW w:w="1641" w:type="dxa"/>
            <w:tcBorders>
              <w:left w:val="single" w:sz="4" w:space="0" w:color="FFFFFF" w:themeColor="background1"/>
            </w:tcBorders>
            <w:shd w:val="clear" w:color="auto" w:fill="000000" w:themeFill="text1"/>
            <w:vAlign w:val="center"/>
          </w:tcPr>
          <w:p w14:paraId="43B46C6C" w14:textId="77777777" w:rsidR="008B604B" w:rsidRPr="00790D8C" w:rsidRDefault="008B604B" w:rsidP="008B604B">
            <w:pPr>
              <w:widowControl w:val="0"/>
              <w:tabs>
                <w:tab w:val="left" w:pos="-1080"/>
                <w:tab w:val="left" w:pos="-720"/>
              </w:tabs>
              <w:jc w:val="center"/>
              <w:rPr>
                <w:rFonts w:ascii="Skeena" w:hAnsi="Skeena" w:cs="Arial"/>
                <w:b/>
                <w:bCs/>
                <w:sz w:val="22"/>
                <w:szCs w:val="22"/>
              </w:rPr>
            </w:pPr>
            <w:r w:rsidRPr="00790D8C">
              <w:rPr>
                <w:rFonts w:ascii="Skeena" w:hAnsi="Skeena" w:cs="Arial"/>
                <w:b/>
                <w:bCs/>
                <w:sz w:val="22"/>
                <w:szCs w:val="22"/>
              </w:rPr>
              <w:t>Workload Pro</w:t>
            </w:r>
          </w:p>
          <w:p w14:paraId="7BB04020" w14:textId="77777777" w:rsidR="008B604B" w:rsidRPr="00790D8C" w:rsidRDefault="008B604B" w:rsidP="008B604B">
            <w:pPr>
              <w:widowControl w:val="0"/>
              <w:tabs>
                <w:tab w:val="left" w:pos="-1080"/>
                <w:tab w:val="left" w:pos="-720"/>
              </w:tabs>
              <w:jc w:val="center"/>
              <w:rPr>
                <w:rFonts w:ascii="Skeena" w:hAnsi="Skeena" w:cs="Arial"/>
                <w:b/>
                <w:bCs/>
                <w:sz w:val="22"/>
                <w:szCs w:val="22"/>
              </w:rPr>
            </w:pPr>
            <w:r w:rsidRPr="00790D8C">
              <w:rPr>
                <w:rFonts w:ascii="Skeena" w:hAnsi="Skeena" w:cs="Arial"/>
                <w:b/>
                <w:bCs/>
                <w:sz w:val="22"/>
                <w:szCs w:val="22"/>
              </w:rPr>
              <w:t>Task Date</w:t>
            </w:r>
          </w:p>
        </w:tc>
      </w:tr>
      <w:tr w:rsidR="008B604B" w:rsidRPr="00790D8C" w14:paraId="43B18CC7" w14:textId="77777777" w:rsidTr="00894D7D">
        <w:tc>
          <w:tcPr>
            <w:tcW w:w="0" w:type="auto"/>
          </w:tcPr>
          <w:p w14:paraId="103F8303" w14:textId="77777777" w:rsidR="008B604B" w:rsidRPr="00790D8C" w:rsidRDefault="008B604B" w:rsidP="008B604B">
            <w:pPr>
              <w:widowControl w:val="0"/>
              <w:tabs>
                <w:tab w:val="left" w:pos="-1080"/>
                <w:tab w:val="left" w:pos="-720"/>
              </w:tabs>
              <w:jc w:val="both"/>
              <w:rPr>
                <w:rFonts w:ascii="Skeena" w:hAnsi="Skeena" w:cs="Arial"/>
                <w:sz w:val="22"/>
                <w:szCs w:val="22"/>
              </w:rPr>
            </w:pPr>
            <w:r w:rsidRPr="00790D8C">
              <w:rPr>
                <w:rFonts w:ascii="Skeena" w:hAnsi="Skeena" w:cs="Arial"/>
                <w:sz w:val="22"/>
                <w:szCs w:val="22"/>
              </w:rPr>
              <w:t>January 1</w:t>
            </w:r>
          </w:p>
        </w:tc>
        <w:tc>
          <w:tcPr>
            <w:tcW w:w="1641" w:type="dxa"/>
          </w:tcPr>
          <w:p w14:paraId="6F91BF96" w14:textId="77777777" w:rsidR="008B604B" w:rsidRPr="00790D8C" w:rsidRDefault="008B604B" w:rsidP="008B604B">
            <w:pPr>
              <w:widowControl w:val="0"/>
              <w:tabs>
                <w:tab w:val="left" w:pos="-1080"/>
                <w:tab w:val="left" w:pos="-720"/>
              </w:tabs>
              <w:jc w:val="both"/>
              <w:rPr>
                <w:rFonts w:ascii="Skeena" w:hAnsi="Skeena" w:cs="Arial"/>
                <w:sz w:val="22"/>
                <w:szCs w:val="22"/>
              </w:rPr>
            </w:pPr>
            <w:r w:rsidRPr="00790D8C">
              <w:rPr>
                <w:rFonts w:ascii="Skeena" w:hAnsi="Skeena" w:cs="Arial"/>
                <w:sz w:val="22"/>
                <w:szCs w:val="22"/>
              </w:rPr>
              <w:t>January 16</w:t>
            </w:r>
          </w:p>
        </w:tc>
        <w:tc>
          <w:tcPr>
            <w:tcW w:w="1641" w:type="dxa"/>
          </w:tcPr>
          <w:p w14:paraId="456FD1DB" w14:textId="77777777" w:rsidR="008B604B" w:rsidRPr="00790D8C" w:rsidRDefault="008B604B" w:rsidP="008B604B">
            <w:pPr>
              <w:widowControl w:val="0"/>
              <w:tabs>
                <w:tab w:val="left" w:pos="-1080"/>
                <w:tab w:val="left" w:pos="-720"/>
              </w:tabs>
              <w:jc w:val="both"/>
              <w:rPr>
                <w:rFonts w:ascii="Skeena" w:hAnsi="Skeena" w:cs="Arial"/>
                <w:sz w:val="22"/>
                <w:szCs w:val="22"/>
              </w:rPr>
            </w:pPr>
            <w:r w:rsidRPr="00790D8C">
              <w:rPr>
                <w:rFonts w:ascii="Skeena" w:hAnsi="Skeena" w:cs="Arial"/>
                <w:sz w:val="22"/>
                <w:szCs w:val="22"/>
              </w:rPr>
              <w:t>January 22</w:t>
            </w:r>
          </w:p>
        </w:tc>
        <w:tc>
          <w:tcPr>
            <w:tcW w:w="1641" w:type="dxa"/>
          </w:tcPr>
          <w:p w14:paraId="6DD29BD8" w14:textId="77777777" w:rsidR="008B604B" w:rsidRPr="00790D8C" w:rsidRDefault="008B604B" w:rsidP="008B604B">
            <w:pPr>
              <w:widowControl w:val="0"/>
              <w:tabs>
                <w:tab w:val="left" w:pos="-1080"/>
                <w:tab w:val="left" w:pos="-720"/>
              </w:tabs>
              <w:jc w:val="both"/>
              <w:rPr>
                <w:rFonts w:ascii="Skeena" w:hAnsi="Skeena" w:cs="Arial"/>
                <w:sz w:val="22"/>
                <w:szCs w:val="22"/>
              </w:rPr>
            </w:pPr>
            <w:r w:rsidRPr="00790D8C">
              <w:rPr>
                <w:rFonts w:ascii="Skeena" w:hAnsi="Skeena" w:cs="Arial"/>
                <w:sz w:val="22"/>
                <w:szCs w:val="22"/>
              </w:rPr>
              <w:t>January 22</w:t>
            </w:r>
          </w:p>
        </w:tc>
      </w:tr>
      <w:tr w:rsidR="008B604B" w:rsidRPr="00790D8C" w14:paraId="13F2312F" w14:textId="77777777" w:rsidTr="00894D7D">
        <w:tc>
          <w:tcPr>
            <w:tcW w:w="0" w:type="auto"/>
          </w:tcPr>
          <w:p w14:paraId="0D7289EF" w14:textId="77777777" w:rsidR="008B604B" w:rsidRPr="00790D8C" w:rsidRDefault="008B604B" w:rsidP="008B604B">
            <w:pPr>
              <w:widowControl w:val="0"/>
              <w:tabs>
                <w:tab w:val="left" w:pos="-1080"/>
                <w:tab w:val="left" w:pos="-720"/>
              </w:tabs>
              <w:jc w:val="both"/>
              <w:rPr>
                <w:rFonts w:ascii="Skeena" w:hAnsi="Skeena" w:cs="Arial"/>
                <w:sz w:val="22"/>
                <w:szCs w:val="22"/>
              </w:rPr>
            </w:pPr>
            <w:r w:rsidRPr="00790D8C">
              <w:rPr>
                <w:rFonts w:ascii="Skeena" w:hAnsi="Skeena" w:cs="Arial"/>
                <w:sz w:val="22"/>
                <w:szCs w:val="22"/>
              </w:rPr>
              <w:t>February 15</w:t>
            </w:r>
          </w:p>
        </w:tc>
        <w:tc>
          <w:tcPr>
            <w:tcW w:w="1641" w:type="dxa"/>
          </w:tcPr>
          <w:p w14:paraId="7E224EEB" w14:textId="77777777" w:rsidR="008B604B" w:rsidRPr="00790D8C" w:rsidRDefault="008B604B" w:rsidP="008B604B">
            <w:pPr>
              <w:widowControl w:val="0"/>
              <w:tabs>
                <w:tab w:val="left" w:pos="-1080"/>
                <w:tab w:val="left" w:pos="-720"/>
              </w:tabs>
              <w:jc w:val="both"/>
              <w:rPr>
                <w:rFonts w:ascii="Skeena" w:hAnsi="Skeena" w:cs="Arial"/>
                <w:sz w:val="22"/>
                <w:szCs w:val="22"/>
              </w:rPr>
            </w:pPr>
            <w:r w:rsidRPr="00790D8C">
              <w:rPr>
                <w:rFonts w:ascii="Skeena" w:hAnsi="Skeena" w:cs="Arial"/>
                <w:sz w:val="22"/>
                <w:szCs w:val="22"/>
              </w:rPr>
              <w:t>March 2</w:t>
            </w:r>
          </w:p>
        </w:tc>
        <w:tc>
          <w:tcPr>
            <w:tcW w:w="1641" w:type="dxa"/>
          </w:tcPr>
          <w:p w14:paraId="053A76F3" w14:textId="77777777" w:rsidR="008B604B" w:rsidRPr="00790D8C" w:rsidRDefault="008B604B" w:rsidP="008B604B">
            <w:pPr>
              <w:widowControl w:val="0"/>
              <w:tabs>
                <w:tab w:val="left" w:pos="-1080"/>
                <w:tab w:val="left" w:pos="-720"/>
              </w:tabs>
              <w:jc w:val="both"/>
              <w:rPr>
                <w:rFonts w:ascii="Skeena" w:hAnsi="Skeena" w:cs="Arial"/>
                <w:sz w:val="22"/>
                <w:szCs w:val="22"/>
              </w:rPr>
            </w:pPr>
            <w:r w:rsidRPr="00790D8C">
              <w:rPr>
                <w:rFonts w:ascii="Skeena" w:hAnsi="Skeena" w:cs="Arial"/>
                <w:sz w:val="22"/>
                <w:szCs w:val="22"/>
              </w:rPr>
              <w:t>March 8</w:t>
            </w:r>
          </w:p>
        </w:tc>
        <w:tc>
          <w:tcPr>
            <w:tcW w:w="1641" w:type="dxa"/>
          </w:tcPr>
          <w:p w14:paraId="2EF1F935" w14:textId="77777777" w:rsidR="008B604B" w:rsidRPr="00790D8C" w:rsidRDefault="008B604B" w:rsidP="008B604B">
            <w:pPr>
              <w:widowControl w:val="0"/>
              <w:tabs>
                <w:tab w:val="left" w:pos="-1080"/>
                <w:tab w:val="left" w:pos="-720"/>
              </w:tabs>
              <w:jc w:val="both"/>
              <w:rPr>
                <w:rFonts w:ascii="Skeena" w:hAnsi="Skeena" w:cs="Arial"/>
                <w:sz w:val="22"/>
                <w:szCs w:val="22"/>
              </w:rPr>
            </w:pPr>
            <w:r w:rsidRPr="00790D8C">
              <w:rPr>
                <w:rFonts w:ascii="Skeena" w:hAnsi="Skeena" w:cs="Arial"/>
                <w:sz w:val="22"/>
                <w:szCs w:val="22"/>
              </w:rPr>
              <w:t>March 8</w:t>
            </w:r>
          </w:p>
        </w:tc>
      </w:tr>
      <w:tr w:rsidR="008B604B" w:rsidRPr="00790D8C" w14:paraId="1C84E8D8" w14:textId="77777777" w:rsidTr="00894D7D">
        <w:tc>
          <w:tcPr>
            <w:tcW w:w="0" w:type="auto"/>
          </w:tcPr>
          <w:p w14:paraId="4D55A420" w14:textId="77777777" w:rsidR="008B604B" w:rsidRPr="00790D8C" w:rsidRDefault="008B604B" w:rsidP="008B604B">
            <w:pPr>
              <w:widowControl w:val="0"/>
              <w:tabs>
                <w:tab w:val="left" w:pos="-1080"/>
                <w:tab w:val="left" w:pos="-720"/>
              </w:tabs>
              <w:jc w:val="both"/>
              <w:rPr>
                <w:rFonts w:ascii="Skeena" w:hAnsi="Skeena" w:cs="Arial"/>
                <w:sz w:val="22"/>
                <w:szCs w:val="22"/>
              </w:rPr>
            </w:pPr>
            <w:r w:rsidRPr="00790D8C">
              <w:rPr>
                <w:rFonts w:ascii="Skeena" w:hAnsi="Skeena" w:cs="Arial"/>
                <w:sz w:val="22"/>
                <w:szCs w:val="22"/>
              </w:rPr>
              <w:t>March 26</w:t>
            </w:r>
          </w:p>
        </w:tc>
        <w:tc>
          <w:tcPr>
            <w:tcW w:w="1641" w:type="dxa"/>
          </w:tcPr>
          <w:p w14:paraId="69864779" w14:textId="77777777" w:rsidR="008B604B" w:rsidRPr="00790D8C" w:rsidRDefault="008B604B" w:rsidP="008B604B">
            <w:pPr>
              <w:widowControl w:val="0"/>
              <w:tabs>
                <w:tab w:val="left" w:pos="-1080"/>
                <w:tab w:val="left" w:pos="-720"/>
              </w:tabs>
              <w:jc w:val="both"/>
              <w:rPr>
                <w:rFonts w:ascii="Skeena" w:hAnsi="Skeena" w:cs="Arial"/>
                <w:sz w:val="22"/>
                <w:szCs w:val="22"/>
              </w:rPr>
            </w:pPr>
            <w:r w:rsidRPr="00790D8C">
              <w:rPr>
                <w:rFonts w:ascii="Skeena" w:hAnsi="Skeena" w:cs="Arial"/>
                <w:sz w:val="22"/>
                <w:szCs w:val="22"/>
              </w:rPr>
              <w:t>April 10</w:t>
            </w:r>
          </w:p>
        </w:tc>
        <w:tc>
          <w:tcPr>
            <w:tcW w:w="1641" w:type="dxa"/>
          </w:tcPr>
          <w:p w14:paraId="5F70E3B7" w14:textId="77777777" w:rsidR="008B604B" w:rsidRPr="00790D8C" w:rsidRDefault="008B604B" w:rsidP="008B604B">
            <w:pPr>
              <w:widowControl w:val="0"/>
              <w:tabs>
                <w:tab w:val="left" w:pos="-1080"/>
                <w:tab w:val="left" w:pos="-720"/>
              </w:tabs>
              <w:jc w:val="both"/>
              <w:rPr>
                <w:rFonts w:ascii="Skeena" w:hAnsi="Skeena" w:cs="Arial"/>
                <w:sz w:val="22"/>
                <w:szCs w:val="22"/>
              </w:rPr>
            </w:pPr>
            <w:r w:rsidRPr="00790D8C">
              <w:rPr>
                <w:rFonts w:ascii="Skeena" w:hAnsi="Skeena" w:cs="Arial"/>
                <w:sz w:val="22"/>
                <w:szCs w:val="22"/>
              </w:rPr>
              <w:t>April 16</w:t>
            </w:r>
          </w:p>
        </w:tc>
        <w:tc>
          <w:tcPr>
            <w:tcW w:w="1641" w:type="dxa"/>
          </w:tcPr>
          <w:p w14:paraId="08DCDFDD" w14:textId="77777777" w:rsidR="008B604B" w:rsidRPr="00790D8C" w:rsidRDefault="008B604B" w:rsidP="008B604B">
            <w:pPr>
              <w:widowControl w:val="0"/>
              <w:tabs>
                <w:tab w:val="left" w:pos="-1080"/>
                <w:tab w:val="left" w:pos="-720"/>
              </w:tabs>
              <w:jc w:val="both"/>
              <w:rPr>
                <w:rFonts w:ascii="Skeena" w:hAnsi="Skeena" w:cs="Arial"/>
                <w:sz w:val="22"/>
                <w:szCs w:val="22"/>
              </w:rPr>
            </w:pPr>
            <w:r w:rsidRPr="00790D8C">
              <w:rPr>
                <w:rFonts w:ascii="Skeena" w:hAnsi="Skeena" w:cs="Arial"/>
                <w:sz w:val="22"/>
                <w:szCs w:val="22"/>
              </w:rPr>
              <w:t>April 16</w:t>
            </w:r>
          </w:p>
        </w:tc>
      </w:tr>
    </w:tbl>
    <w:p w14:paraId="31E56BDB" w14:textId="77777777" w:rsidR="008B604B" w:rsidRPr="00790D8C" w:rsidRDefault="008B604B" w:rsidP="008B604B">
      <w:pPr>
        <w:widowControl w:val="0"/>
        <w:tabs>
          <w:tab w:val="left" w:pos="-1080"/>
          <w:tab w:val="left" w:pos="-720"/>
        </w:tabs>
        <w:jc w:val="both"/>
        <w:rPr>
          <w:rFonts w:ascii="Skeena" w:hAnsi="Skeena" w:cs="Arial"/>
        </w:rPr>
      </w:pPr>
    </w:p>
    <w:p w14:paraId="49676BAD" w14:textId="77777777" w:rsidR="008B604B" w:rsidRPr="00790D8C" w:rsidRDefault="008B604B" w:rsidP="008B604B">
      <w:pPr>
        <w:widowControl w:val="0"/>
        <w:numPr>
          <w:ilvl w:val="0"/>
          <w:numId w:val="11"/>
        </w:numPr>
        <w:tabs>
          <w:tab w:val="left" w:pos="-1080"/>
          <w:tab w:val="left" w:pos="-720"/>
        </w:tabs>
        <w:jc w:val="both"/>
        <w:rPr>
          <w:rFonts w:ascii="Skeena" w:hAnsi="Skeena" w:cs="Arial"/>
        </w:rPr>
      </w:pPr>
      <w:r w:rsidRPr="00790D8C">
        <w:rPr>
          <w:rFonts w:ascii="Skeena" w:hAnsi="Skeena" w:cs="Arial"/>
        </w:rPr>
        <w:t xml:space="preserve">For disability cases, the blindness/disability determination process outlined in SC </w:t>
      </w:r>
      <w:r w:rsidRPr="00790D8C">
        <w:rPr>
          <w:rFonts w:ascii="Skeena" w:hAnsi="Skeena"/>
        </w:rPr>
        <w:t>MPPM 102.06.02A</w:t>
      </w:r>
      <w:r w:rsidRPr="00790D8C">
        <w:rPr>
          <w:rFonts w:ascii="Skeena" w:hAnsi="Skeena" w:cs="Arial"/>
        </w:rPr>
        <w:t xml:space="preserve"> must be initiated within five (5) business days from the date of application.</w:t>
      </w:r>
    </w:p>
    <w:p w14:paraId="1F9AB1C1" w14:textId="77777777" w:rsidR="008B604B" w:rsidRPr="00790D8C" w:rsidRDefault="008B604B" w:rsidP="008B604B">
      <w:pPr>
        <w:widowControl w:val="0"/>
        <w:numPr>
          <w:ilvl w:val="0"/>
          <w:numId w:val="11"/>
        </w:numPr>
        <w:tabs>
          <w:tab w:val="left" w:pos="-1080"/>
          <w:tab w:val="left" w:pos="-720"/>
        </w:tabs>
        <w:jc w:val="both"/>
        <w:rPr>
          <w:rFonts w:ascii="Skeena" w:hAnsi="Skeena" w:cs="Arial"/>
        </w:rPr>
      </w:pPr>
      <w:r w:rsidRPr="00790D8C">
        <w:rPr>
          <w:rFonts w:ascii="Skeena" w:hAnsi="Skeena" w:cs="Arial"/>
        </w:rPr>
        <w:t>For SSI-related applications, income and resources must be verified using SSI verification standards.</w:t>
      </w:r>
    </w:p>
    <w:p w14:paraId="0CA1EDCB" w14:textId="77777777" w:rsidR="008B604B" w:rsidRPr="00790D8C" w:rsidRDefault="008B604B" w:rsidP="008B604B">
      <w:pPr>
        <w:widowControl w:val="0"/>
        <w:numPr>
          <w:ilvl w:val="0"/>
          <w:numId w:val="11"/>
        </w:numPr>
        <w:tabs>
          <w:tab w:val="left" w:pos="-1080"/>
          <w:tab w:val="left" w:pos="-720"/>
        </w:tabs>
        <w:jc w:val="both"/>
        <w:rPr>
          <w:rFonts w:ascii="Skeena" w:hAnsi="Skeena" w:cs="Arial"/>
        </w:rPr>
      </w:pPr>
      <w:r w:rsidRPr="00790D8C">
        <w:rPr>
          <w:rFonts w:ascii="Skeena" w:hAnsi="Skeena" w:cs="Arial"/>
        </w:rPr>
        <w:t xml:space="preserve">For persons residing in an institution or receiving home and community-based services, additional verifications must be obtained. For example, the Medicaid Eligibility Worker must verify: </w:t>
      </w:r>
    </w:p>
    <w:p w14:paraId="3B2C2C75" w14:textId="77777777" w:rsidR="008B604B" w:rsidRPr="00790D8C" w:rsidRDefault="008B604B" w:rsidP="008B604B">
      <w:pPr>
        <w:widowControl w:val="0"/>
        <w:numPr>
          <w:ilvl w:val="0"/>
          <w:numId w:val="123"/>
        </w:numPr>
        <w:tabs>
          <w:tab w:val="left" w:pos="-1080"/>
          <w:tab w:val="left" w:pos="-720"/>
        </w:tabs>
        <w:contextualSpacing/>
        <w:jc w:val="both"/>
        <w:rPr>
          <w:rFonts w:ascii="Skeena" w:eastAsia="Calibri" w:hAnsi="Skeena" w:cs="Arial"/>
          <w:szCs w:val="22"/>
        </w:rPr>
      </w:pPr>
      <w:r w:rsidRPr="00790D8C">
        <w:rPr>
          <w:rFonts w:ascii="Skeena" w:eastAsia="Calibri" w:hAnsi="Skeena" w:cs="Arial"/>
          <w:szCs w:val="22"/>
        </w:rPr>
        <w:t xml:space="preserve">that a sanctionable transfer did not occur, </w:t>
      </w:r>
    </w:p>
    <w:p w14:paraId="28B268AF" w14:textId="77777777" w:rsidR="008B604B" w:rsidRPr="00790D8C" w:rsidRDefault="008B604B" w:rsidP="008B604B">
      <w:pPr>
        <w:widowControl w:val="0"/>
        <w:numPr>
          <w:ilvl w:val="0"/>
          <w:numId w:val="123"/>
        </w:numPr>
        <w:tabs>
          <w:tab w:val="left" w:pos="-1080"/>
          <w:tab w:val="left" w:pos="-720"/>
        </w:tabs>
        <w:contextualSpacing/>
        <w:jc w:val="both"/>
        <w:rPr>
          <w:rFonts w:ascii="Skeena" w:eastAsia="Calibri" w:hAnsi="Skeena" w:cs="Arial"/>
          <w:szCs w:val="22"/>
        </w:rPr>
      </w:pPr>
      <w:r w:rsidRPr="00790D8C">
        <w:rPr>
          <w:rFonts w:ascii="Skeena" w:eastAsia="Calibri" w:hAnsi="Skeena" w:cs="Arial"/>
          <w:szCs w:val="22"/>
        </w:rPr>
        <w:t xml:space="preserve">the level of care determination, and </w:t>
      </w:r>
    </w:p>
    <w:p w14:paraId="5F66D5CB" w14:textId="77777777" w:rsidR="008B604B" w:rsidRPr="00790D8C" w:rsidRDefault="008B604B" w:rsidP="008B604B">
      <w:pPr>
        <w:widowControl w:val="0"/>
        <w:numPr>
          <w:ilvl w:val="0"/>
          <w:numId w:val="123"/>
        </w:numPr>
        <w:tabs>
          <w:tab w:val="left" w:pos="-1080"/>
          <w:tab w:val="left" w:pos="-720"/>
        </w:tabs>
        <w:contextualSpacing/>
        <w:jc w:val="both"/>
        <w:rPr>
          <w:rFonts w:ascii="Skeena" w:eastAsia="Calibri" w:hAnsi="Skeena" w:cs="Arial"/>
          <w:szCs w:val="22"/>
        </w:rPr>
      </w:pPr>
      <w:r w:rsidRPr="00790D8C">
        <w:rPr>
          <w:rFonts w:ascii="Skeena" w:eastAsia="Calibri" w:hAnsi="Skeena" w:cs="Arial"/>
          <w:szCs w:val="22"/>
        </w:rPr>
        <w:t>that all trusts were evaluated by the Eligibility, Enrollment and Member Services at the Department of Health and Human Services.</w:t>
      </w:r>
    </w:p>
    <w:p w14:paraId="0724ACE2" w14:textId="77777777" w:rsidR="008B604B" w:rsidRPr="00790D8C" w:rsidRDefault="008B604B" w:rsidP="008B604B">
      <w:pPr>
        <w:widowControl w:val="0"/>
        <w:numPr>
          <w:ilvl w:val="0"/>
          <w:numId w:val="42"/>
        </w:numPr>
        <w:contextualSpacing/>
        <w:jc w:val="both"/>
        <w:rPr>
          <w:rFonts w:ascii="Skeena" w:eastAsia="Calibri" w:hAnsi="Skeena" w:cs="Arial"/>
          <w:strike/>
        </w:rPr>
      </w:pPr>
      <w:r w:rsidRPr="00790D8C">
        <w:rPr>
          <w:rFonts w:ascii="Skeena" w:eastAsia="Calibri" w:hAnsi="Skeena" w:cs="Arial"/>
        </w:rPr>
        <w:t xml:space="preserve">If an application needs to be processed for both Non-MAGI and LTC services by an eligibility specialist, the LTC specialist must confirm that the information request was </w:t>
      </w:r>
      <w:r w:rsidRPr="00790D8C">
        <w:rPr>
          <w:rFonts w:ascii="Skeena" w:eastAsia="Calibri" w:hAnsi="Skeena" w:cs="Arial"/>
        </w:rPr>
        <w:lastRenderedPageBreak/>
        <w:t>sent to the correct location (i.e., the information request was sent to the applicant at a facility and to the applicant’s authorized representative’s mailing address listed on the application or DHHS form 1282).</w:t>
      </w:r>
    </w:p>
    <w:p w14:paraId="25090F4D" w14:textId="77777777" w:rsidR="008B604B" w:rsidRPr="00790D8C" w:rsidRDefault="008B604B" w:rsidP="008B604B">
      <w:pPr>
        <w:widowControl w:val="0"/>
        <w:numPr>
          <w:ilvl w:val="0"/>
          <w:numId w:val="42"/>
        </w:numPr>
        <w:contextualSpacing/>
        <w:jc w:val="both"/>
        <w:rPr>
          <w:rFonts w:ascii="Skeena" w:eastAsia="Calibri" w:hAnsi="Skeena" w:cs="Arial"/>
        </w:rPr>
      </w:pPr>
      <w:r w:rsidRPr="00790D8C">
        <w:rPr>
          <w:rFonts w:ascii="Skeena" w:eastAsia="Calibri" w:hAnsi="Skeena" w:cs="Arial"/>
        </w:rPr>
        <w:t xml:space="preserve">If a separate determination was needed for both Non-MAGI and LTC and the application was found to be closed after 30 days and is unable to be re-opened, but both determinations were not completed, a new application case must be opened and pended with the original application date. </w:t>
      </w:r>
      <w:r w:rsidRPr="00790D8C">
        <w:rPr>
          <w:rFonts w:ascii="Skeena" w:eastAsia="Arial" w:hAnsi="Skeena" w:cs="Arial"/>
        </w:rPr>
        <w:t>(Refer to CGIS Manual 2.02 enter/Submit Application in Cúram)</w:t>
      </w:r>
    </w:p>
    <w:p w14:paraId="679CD576" w14:textId="77777777" w:rsidR="008B604B" w:rsidRPr="00790D8C" w:rsidRDefault="008B604B" w:rsidP="008B604B">
      <w:pPr>
        <w:widowControl w:val="0"/>
        <w:numPr>
          <w:ilvl w:val="0"/>
          <w:numId w:val="42"/>
        </w:numPr>
        <w:jc w:val="both"/>
        <w:rPr>
          <w:rFonts w:ascii="Skeena" w:hAnsi="Skeena" w:cs="Arial"/>
        </w:rPr>
      </w:pPr>
      <w:r w:rsidRPr="00790D8C">
        <w:rPr>
          <w:rFonts w:ascii="Skeena" w:hAnsi="Skeena" w:cs="Arial"/>
        </w:rPr>
        <w:t xml:space="preserve">If an </w:t>
      </w:r>
      <w:r w:rsidRPr="00790D8C">
        <w:rPr>
          <w:rFonts w:ascii="Skeena" w:hAnsi="Skeena" w:cs="Arial"/>
          <w:b/>
          <w:bCs/>
        </w:rPr>
        <w:t>application</w:t>
      </w:r>
      <w:r w:rsidRPr="00790D8C">
        <w:rPr>
          <w:rFonts w:ascii="Skeena" w:hAnsi="Skeena" w:cs="Arial"/>
        </w:rPr>
        <w:t xml:space="preserve"> is denied solely for failure to provide information, and the applicant provides all needed verifications within 30 calendar days from the date on the denial notice, the date of the original application must be used to determine the effective date.</w:t>
      </w:r>
    </w:p>
    <w:p w14:paraId="06B5FD91" w14:textId="77777777" w:rsidR="008B604B" w:rsidRPr="00790D8C" w:rsidRDefault="008B604B" w:rsidP="008B604B">
      <w:pPr>
        <w:widowControl w:val="0"/>
        <w:numPr>
          <w:ilvl w:val="0"/>
          <w:numId w:val="42"/>
        </w:numPr>
        <w:jc w:val="both"/>
        <w:rPr>
          <w:rFonts w:ascii="Skeena" w:hAnsi="Skeena" w:cs="Arial"/>
        </w:rPr>
      </w:pPr>
      <w:r w:rsidRPr="00790D8C">
        <w:rPr>
          <w:rFonts w:ascii="Skeena" w:hAnsi="Skeena" w:cs="Arial"/>
        </w:rPr>
        <w:t>If a case is closed solely for failure to return a Review and a completed review form is received within 90 calendar days from the date of the closure notice, the case should be treated as a review and continued eligibility for the beneficiary should be determined using the information provided and/or requesting additional information.</w:t>
      </w:r>
    </w:p>
    <w:p w14:paraId="0ECD5428" w14:textId="77777777" w:rsidR="008B604B" w:rsidRPr="00790D8C" w:rsidRDefault="008B604B" w:rsidP="008B604B">
      <w:pPr>
        <w:widowControl w:val="0"/>
        <w:numPr>
          <w:ilvl w:val="0"/>
          <w:numId w:val="42"/>
        </w:numPr>
        <w:contextualSpacing/>
        <w:jc w:val="both"/>
        <w:rPr>
          <w:rFonts w:ascii="Skeena" w:eastAsia="Calibri" w:hAnsi="Skeena" w:cs="Arial"/>
        </w:rPr>
      </w:pPr>
      <w:r w:rsidRPr="00790D8C">
        <w:rPr>
          <w:rFonts w:ascii="Skeena" w:eastAsia="Calibri" w:hAnsi="Skeena" w:cs="Arial"/>
        </w:rPr>
        <w:t>If a case is closed solely for failure to return information and the applicant provides all needed verifications within 30 calendar days from the date on the denial notice, the date of the original application must be used to determine the effective date.</w:t>
      </w:r>
    </w:p>
    <w:p w14:paraId="76224A03" w14:textId="77777777" w:rsidR="008B604B" w:rsidRPr="00790D8C" w:rsidRDefault="008B604B" w:rsidP="008B604B">
      <w:pPr>
        <w:widowControl w:val="0"/>
        <w:numPr>
          <w:ilvl w:val="0"/>
          <w:numId w:val="42"/>
        </w:numPr>
        <w:contextualSpacing/>
        <w:jc w:val="both"/>
        <w:rPr>
          <w:rFonts w:ascii="Skeena" w:hAnsi="Skeena" w:cs="Arial"/>
        </w:rPr>
      </w:pPr>
      <w:r w:rsidRPr="00790D8C">
        <w:rPr>
          <w:rFonts w:ascii="Skeena" w:hAnsi="Skeena" w:cs="Arial"/>
        </w:rPr>
        <w:t>If a case is closed for failure to return and a review form is received more than 90 days after closure,</w:t>
      </w:r>
    </w:p>
    <w:p w14:paraId="1C7E39DF" w14:textId="77777777" w:rsidR="008B604B" w:rsidRPr="00790D8C" w:rsidRDefault="008B604B" w:rsidP="008B604B">
      <w:pPr>
        <w:widowControl w:val="0"/>
        <w:numPr>
          <w:ilvl w:val="1"/>
          <w:numId w:val="42"/>
        </w:numPr>
        <w:contextualSpacing/>
        <w:jc w:val="both"/>
        <w:rPr>
          <w:rFonts w:ascii="Skeena" w:hAnsi="Skeena" w:cs="Arial"/>
        </w:rPr>
      </w:pPr>
      <w:r w:rsidRPr="00790D8C">
        <w:rPr>
          <w:rFonts w:ascii="Skeena" w:hAnsi="Skeena" w:cs="Arial"/>
        </w:rPr>
        <w:t xml:space="preserve">If the review is signed, treat it as an application </w:t>
      </w:r>
    </w:p>
    <w:p w14:paraId="317EDF54" w14:textId="77777777" w:rsidR="008B604B" w:rsidRPr="00790D8C" w:rsidRDefault="008B604B" w:rsidP="008B604B">
      <w:pPr>
        <w:widowControl w:val="0"/>
        <w:numPr>
          <w:ilvl w:val="1"/>
          <w:numId w:val="42"/>
        </w:numPr>
        <w:tabs>
          <w:tab w:val="clear" w:pos="1440"/>
        </w:tabs>
        <w:contextualSpacing/>
        <w:jc w:val="both"/>
        <w:rPr>
          <w:rFonts w:ascii="Skeena" w:hAnsi="Skeena" w:cs="Arial"/>
        </w:rPr>
      </w:pPr>
      <w:r w:rsidRPr="00790D8C">
        <w:rPr>
          <w:rFonts w:ascii="Skeena" w:hAnsi="Skeena" w:cs="Arial"/>
          <w:shd w:val="clear" w:color="auto" w:fill="FFFFFF"/>
        </w:rPr>
        <w:t>If the review form is unsigned, treat it as an unsigned application (See MPPM 101.03.04C).</w:t>
      </w:r>
    </w:p>
    <w:p w14:paraId="6B4A5FA5" w14:textId="77777777" w:rsidR="008B604B" w:rsidRPr="00790D8C" w:rsidRDefault="008B604B" w:rsidP="008B604B">
      <w:pPr>
        <w:widowControl w:val="0"/>
        <w:numPr>
          <w:ilvl w:val="2"/>
          <w:numId w:val="42"/>
        </w:numPr>
        <w:contextualSpacing/>
        <w:jc w:val="both"/>
        <w:rPr>
          <w:rFonts w:ascii="Skeena" w:hAnsi="Skeena" w:cs="Arial"/>
          <w:strike/>
        </w:rPr>
      </w:pPr>
      <w:r w:rsidRPr="00790D8C">
        <w:rPr>
          <w:rFonts w:ascii="Skeena" w:hAnsi="Skeena" w:cs="Arial"/>
          <w:color w:val="000000"/>
        </w:rPr>
        <w:t xml:space="preserve">the </w:t>
      </w:r>
      <w:r w:rsidRPr="00790D8C">
        <w:rPr>
          <w:rFonts w:ascii="Skeena" w:hAnsi="Skeena" w:cs="Arial"/>
        </w:rPr>
        <w:t>review should b</w:t>
      </w:r>
      <w:r w:rsidRPr="00790D8C">
        <w:rPr>
          <w:rFonts w:ascii="Skeena" w:hAnsi="Skeena" w:cs="Arial"/>
          <w:color w:val="000000"/>
        </w:rPr>
        <w:t>e treated as an application</w:t>
      </w:r>
      <w:r w:rsidRPr="00790D8C">
        <w:rPr>
          <w:rFonts w:ascii="Skeena" w:hAnsi="Skeena" w:cs="Arial"/>
          <w:color w:val="FF0000"/>
        </w:rPr>
        <w:t xml:space="preserve"> </w:t>
      </w:r>
      <w:r w:rsidRPr="00790D8C">
        <w:rPr>
          <w:rFonts w:ascii="Skeena" w:hAnsi="Skeena" w:cs="Arial"/>
          <w:color w:val="000000"/>
        </w:rPr>
        <w:t xml:space="preserve">once the individual has signed a </w:t>
      </w:r>
      <w:hyperlink r:id="rId71">
        <w:r w:rsidRPr="00790D8C">
          <w:rPr>
            <w:rFonts w:ascii="Skeena" w:hAnsi="Skeena" w:cs="Arial"/>
            <w:color w:val="0000FF"/>
            <w:u w:val="single"/>
          </w:rPr>
          <w:t>DHHS Form 3403</w:t>
        </w:r>
      </w:hyperlink>
      <w:r w:rsidRPr="00790D8C">
        <w:rPr>
          <w:rFonts w:ascii="Skeena" w:hAnsi="Skeena" w:cs="Arial"/>
          <w:color w:val="000000"/>
        </w:rPr>
        <w:t xml:space="preserve">, Your Rights and </w:t>
      </w:r>
      <w:r w:rsidRPr="00790D8C">
        <w:rPr>
          <w:rFonts w:ascii="Skeena" w:hAnsi="Skeena" w:cs="Arial"/>
        </w:rPr>
        <w:t>Responsibilities or the Review form.</w:t>
      </w:r>
    </w:p>
    <w:p w14:paraId="1F443DBF" w14:textId="77777777" w:rsidR="008B604B" w:rsidRPr="00790D8C" w:rsidRDefault="008B604B" w:rsidP="008B604B">
      <w:pPr>
        <w:widowControl w:val="0"/>
        <w:numPr>
          <w:ilvl w:val="2"/>
          <w:numId w:val="42"/>
        </w:numPr>
        <w:contextualSpacing/>
        <w:jc w:val="both"/>
        <w:rPr>
          <w:rFonts w:ascii="Skeena" w:hAnsi="Skeena" w:cs="Arial"/>
          <w:strike/>
          <w:color w:val="000000"/>
        </w:rPr>
      </w:pPr>
      <w:r w:rsidRPr="00790D8C">
        <w:rPr>
          <w:rFonts w:ascii="Skeena" w:hAnsi="Skeena" w:cs="Arial"/>
          <w:color w:val="000000"/>
        </w:rPr>
        <w:t xml:space="preserve">Send the DHHS Form 3403 to the individual. </w:t>
      </w:r>
    </w:p>
    <w:p w14:paraId="18018528" w14:textId="77777777" w:rsidR="008B604B" w:rsidRPr="00790D8C" w:rsidRDefault="008B604B" w:rsidP="008B604B">
      <w:pPr>
        <w:widowControl w:val="0"/>
        <w:numPr>
          <w:ilvl w:val="3"/>
          <w:numId w:val="42"/>
        </w:numPr>
        <w:contextualSpacing/>
        <w:jc w:val="both"/>
        <w:rPr>
          <w:rFonts w:ascii="Skeena" w:hAnsi="Skeena" w:cs="Arial"/>
          <w:strike/>
          <w:color w:val="000000"/>
        </w:rPr>
      </w:pPr>
      <w:r w:rsidRPr="00790D8C">
        <w:rPr>
          <w:rFonts w:ascii="Skeena" w:hAnsi="Skeena" w:cs="Arial"/>
          <w:color w:val="000000"/>
        </w:rPr>
        <w:t xml:space="preserve">If the DHHS Form 3403 is returned within 15 days, use the date the review was received as the application date. </w:t>
      </w:r>
    </w:p>
    <w:p w14:paraId="0D5E0EED" w14:textId="77777777" w:rsidR="008B604B" w:rsidRPr="00790D8C" w:rsidRDefault="008B604B" w:rsidP="008B604B">
      <w:pPr>
        <w:widowControl w:val="0"/>
        <w:numPr>
          <w:ilvl w:val="3"/>
          <w:numId w:val="42"/>
        </w:numPr>
        <w:contextualSpacing/>
        <w:jc w:val="both"/>
        <w:rPr>
          <w:rFonts w:ascii="Skeena" w:hAnsi="Skeena" w:cs="Arial"/>
          <w:strike/>
          <w:color w:val="000000"/>
        </w:rPr>
      </w:pPr>
      <w:r w:rsidRPr="00790D8C">
        <w:rPr>
          <w:rFonts w:ascii="Skeena" w:hAnsi="Skeena" w:cs="Arial"/>
          <w:color w:val="000000"/>
        </w:rPr>
        <w:t>If the DHHS Form 3403 is not returned, no additional action is needed.</w:t>
      </w:r>
    </w:p>
    <w:p w14:paraId="6C6F40D5" w14:textId="77777777" w:rsidR="008B604B" w:rsidRPr="00790D8C" w:rsidRDefault="008B604B" w:rsidP="008B604B">
      <w:pPr>
        <w:widowControl w:val="0"/>
        <w:numPr>
          <w:ilvl w:val="0"/>
          <w:numId w:val="11"/>
        </w:numPr>
        <w:tabs>
          <w:tab w:val="left" w:pos="-1080"/>
          <w:tab w:val="left" w:pos="-720"/>
        </w:tabs>
        <w:jc w:val="both"/>
        <w:rPr>
          <w:rFonts w:ascii="Skeena" w:hAnsi="Skeena" w:cs="Arial"/>
        </w:rPr>
      </w:pPr>
      <w:r w:rsidRPr="00790D8C">
        <w:rPr>
          <w:rFonts w:ascii="Skeena" w:hAnsi="Skeena" w:cs="Arial"/>
        </w:rPr>
        <w:t>Eligibility should be determined as if the verification was received with the first request. The case record should be documented with the date the information was received. If retroactive eligibility is requested, it should be based on the date of the previous application.</w:t>
      </w:r>
    </w:p>
    <w:p w14:paraId="03172810" w14:textId="77777777" w:rsidR="008B604B" w:rsidRPr="00790D8C" w:rsidRDefault="008B604B" w:rsidP="008B604B">
      <w:pPr>
        <w:widowControl w:val="0"/>
        <w:numPr>
          <w:ilvl w:val="0"/>
          <w:numId w:val="11"/>
        </w:numPr>
        <w:tabs>
          <w:tab w:val="left" w:pos="-1080"/>
          <w:tab w:val="left" w:pos="-720"/>
        </w:tabs>
        <w:jc w:val="both"/>
        <w:rPr>
          <w:rFonts w:ascii="Skeena" w:hAnsi="Skeena" w:cs="Arial"/>
        </w:rPr>
      </w:pPr>
      <w:r w:rsidRPr="00790D8C">
        <w:rPr>
          <w:rFonts w:ascii="Skeena" w:hAnsi="Skeena" w:cs="Arial"/>
        </w:rPr>
        <w:t>Refer to MPPM Chapter 304, Nursing Home - Waivered Services - General Hospital, for additional policy regarding persons residing in institutions or receiving home and community-based services.</w:t>
      </w:r>
    </w:p>
    <w:p w14:paraId="2A68AAE1" w14:textId="77777777" w:rsidR="008B604B" w:rsidRPr="00790D8C" w:rsidRDefault="008B604B" w:rsidP="008B604B">
      <w:pPr>
        <w:widowControl w:val="0"/>
        <w:numPr>
          <w:ilvl w:val="1"/>
          <w:numId w:val="11"/>
        </w:numPr>
        <w:tabs>
          <w:tab w:val="clear" w:pos="1440"/>
          <w:tab w:val="left" w:pos="-1080"/>
        </w:tabs>
        <w:ind w:left="1080"/>
        <w:jc w:val="both"/>
        <w:rPr>
          <w:rFonts w:ascii="Skeena" w:hAnsi="Skeena" w:cs="Arial"/>
        </w:rPr>
      </w:pPr>
      <w:r w:rsidRPr="00790D8C">
        <w:rPr>
          <w:rFonts w:ascii="Skeena" w:hAnsi="Skeena" w:cs="Arial"/>
        </w:rPr>
        <w:t>For individuals who have been determined to meet all eligibility requirements except the requirement to be institutionalized or receive home and community-based services for 30 consecutive days, the standard of promptness may be extended. On the 45</w:t>
      </w:r>
      <w:r w:rsidRPr="00790D8C">
        <w:rPr>
          <w:rFonts w:ascii="Skeena" w:hAnsi="Skeena" w:cs="Arial"/>
          <w:vertAlign w:val="superscript"/>
        </w:rPr>
        <w:t>th</w:t>
      </w:r>
      <w:r w:rsidRPr="00790D8C">
        <w:rPr>
          <w:rFonts w:ascii="Skeena" w:hAnsi="Skeena" w:cs="Arial"/>
        </w:rPr>
        <w:t xml:space="preserve"> day following the application date, the Eligibility Worker should request an </w:t>
      </w:r>
      <w:r w:rsidRPr="00790D8C">
        <w:rPr>
          <w:rFonts w:ascii="Skeena" w:hAnsi="Skeena" w:cs="Arial"/>
        </w:rPr>
        <w:lastRenderedPageBreak/>
        <w:t xml:space="preserve">Extension of Promptness following MEDS procedures. (Refer to </w:t>
      </w:r>
      <w:hyperlink w:anchor="MPPM_101_07_03" w:history="1">
        <w:r w:rsidRPr="00790D8C">
          <w:rPr>
            <w:rFonts w:ascii="Skeena" w:eastAsia="Yu Gothic Light" w:hAnsi="Skeena" w:cs="Arial"/>
            <w:color w:val="0000FF"/>
            <w:u w:val="single"/>
          </w:rPr>
          <w:t>MPPM 101.07.03</w:t>
        </w:r>
      </w:hyperlink>
      <w:r w:rsidRPr="00790D8C">
        <w:rPr>
          <w:rFonts w:ascii="Skeena" w:hAnsi="Skeena" w:cs="Arial"/>
        </w:rPr>
        <w:t xml:space="preserve">). The application should remain in pending status while the applicant is waiting to enter a facility or the waiver. </w:t>
      </w:r>
    </w:p>
    <w:p w14:paraId="0C705502" w14:textId="77777777" w:rsidR="008B604B" w:rsidRPr="00790D8C" w:rsidRDefault="008B604B" w:rsidP="008B604B">
      <w:pPr>
        <w:widowControl w:val="0"/>
        <w:numPr>
          <w:ilvl w:val="1"/>
          <w:numId w:val="11"/>
        </w:numPr>
        <w:tabs>
          <w:tab w:val="clear" w:pos="1440"/>
          <w:tab w:val="left" w:pos="-1080"/>
        </w:tabs>
        <w:ind w:left="1080"/>
        <w:jc w:val="both"/>
        <w:rPr>
          <w:rFonts w:ascii="Skeena" w:hAnsi="Skeena" w:cs="Arial"/>
        </w:rPr>
      </w:pPr>
      <w:r w:rsidRPr="00790D8C">
        <w:rPr>
          <w:rFonts w:ascii="Skeena" w:hAnsi="Skeena" w:cs="Arial"/>
        </w:rPr>
        <w:t xml:space="preserve">When an applicant enters the nursing facility or waiver, the applicant/ authorized representative must be contacted to obtain the applicant’s current income or resources, and the case record must be updated with any information that has changed. </w:t>
      </w:r>
    </w:p>
    <w:p w14:paraId="4C79DAFC" w14:textId="77777777" w:rsidR="008B604B" w:rsidRPr="00790D8C" w:rsidRDefault="008B604B" w:rsidP="008B604B">
      <w:pPr>
        <w:widowControl w:val="0"/>
        <w:tabs>
          <w:tab w:val="left" w:pos="-1080"/>
          <w:tab w:val="left" w:pos="-720"/>
        </w:tabs>
        <w:jc w:val="both"/>
        <w:rPr>
          <w:rFonts w:ascii="Skeena" w:hAnsi="Skeena" w:cs="Arial"/>
        </w:rPr>
      </w:pPr>
    </w:p>
    <w:p w14:paraId="79D2C44B" w14:textId="77777777" w:rsidR="008B604B" w:rsidRPr="00790D8C" w:rsidRDefault="008B604B" w:rsidP="008B604B">
      <w:pPr>
        <w:widowControl w:val="0"/>
        <w:tabs>
          <w:tab w:val="right" w:pos="9360"/>
        </w:tabs>
        <w:autoSpaceDE w:val="0"/>
        <w:autoSpaceDN w:val="0"/>
        <w:adjustRightInd w:val="0"/>
        <w:ind w:left="1440" w:hanging="1440"/>
        <w:outlineLvl w:val="1"/>
        <w:rPr>
          <w:rFonts w:ascii="Skeena" w:hAnsi="Skeena" w:cs="Arial"/>
          <w:sz w:val="16"/>
        </w:rPr>
      </w:pPr>
      <w:bookmarkStart w:id="135" w:name="MPPM_101_07_03"/>
      <w:bookmarkStart w:id="136" w:name="_Toc376253083"/>
      <w:bookmarkStart w:id="137" w:name="_Toc144199449"/>
      <w:bookmarkStart w:id="138" w:name="_Toc144465108"/>
      <w:r w:rsidRPr="00790D8C">
        <w:rPr>
          <w:rFonts w:ascii="Skeena" w:hAnsi="Skeena" w:cs="Arial"/>
          <w:b/>
          <w:bCs/>
        </w:rPr>
        <w:t>101.07.03</w:t>
      </w:r>
      <w:bookmarkEnd w:id="135"/>
      <w:r w:rsidRPr="00790D8C">
        <w:rPr>
          <w:rFonts w:ascii="Skeena" w:hAnsi="Skeena" w:cs="Arial"/>
          <w:b/>
          <w:bCs/>
        </w:rPr>
        <w:tab/>
        <w:t>Extension of Promptness</w:t>
      </w:r>
      <w:bookmarkEnd w:id="136"/>
      <w:bookmarkEnd w:id="137"/>
      <w:bookmarkEnd w:id="138"/>
    </w:p>
    <w:p w14:paraId="25C16DC7" w14:textId="77777777" w:rsidR="008B604B" w:rsidRPr="00790D8C" w:rsidRDefault="008B604B" w:rsidP="008B604B">
      <w:pPr>
        <w:widowControl w:val="0"/>
        <w:tabs>
          <w:tab w:val="left" w:pos="-1080"/>
          <w:tab w:val="left" w:pos="-720"/>
        </w:tabs>
        <w:jc w:val="right"/>
        <w:rPr>
          <w:rFonts w:ascii="Skeena" w:hAnsi="Skeena" w:cs="Arial"/>
          <w:sz w:val="16"/>
          <w:szCs w:val="16"/>
        </w:rPr>
      </w:pPr>
      <w:r w:rsidRPr="00790D8C">
        <w:rPr>
          <w:rFonts w:ascii="Skeena" w:hAnsi="Skeena" w:cs="Arial"/>
          <w:bCs/>
          <w:sz w:val="16"/>
          <w:szCs w:val="16"/>
        </w:rPr>
        <w:t>(Rev. 12/01/22)</w:t>
      </w:r>
    </w:p>
    <w:p w14:paraId="089D40F1" w14:textId="77777777" w:rsidR="008B604B" w:rsidRPr="00790D8C" w:rsidRDefault="008B604B" w:rsidP="008B604B">
      <w:pPr>
        <w:widowControl w:val="0"/>
        <w:tabs>
          <w:tab w:val="left" w:pos="-1080"/>
          <w:tab w:val="left" w:pos="-720"/>
        </w:tabs>
        <w:jc w:val="both"/>
        <w:rPr>
          <w:rFonts w:ascii="Skeena" w:hAnsi="Skeena" w:cs="Arial"/>
        </w:rPr>
      </w:pPr>
      <w:r w:rsidRPr="00790D8C">
        <w:rPr>
          <w:rFonts w:ascii="Skeena" w:hAnsi="Skeena" w:cs="Arial"/>
        </w:rPr>
        <w:t>If an application has not been approved within the 45 or 90-calendar day standard of promptness and there is a valid reason, the corresponding Extension of Promptness code must be entered into MEDS/ Cúram. A code should only be entered into MEDS/ Cúram once the application is over the standard of promptness. The only exception is for an applicant who is awaiting the 30 consecutive day requirement for institutional care. The valid reason code may be entered into MEDS/Cúram once the applicant starts the 30-calendar day wait if approval would take place after the standard of promptness.</w:t>
      </w:r>
    </w:p>
    <w:p w14:paraId="13D10245" w14:textId="77777777" w:rsidR="008B604B" w:rsidRPr="00790D8C" w:rsidRDefault="008B604B" w:rsidP="008B604B">
      <w:pPr>
        <w:widowControl w:val="0"/>
        <w:tabs>
          <w:tab w:val="left" w:pos="-1080"/>
          <w:tab w:val="left" w:pos="-720"/>
        </w:tabs>
        <w:jc w:val="both"/>
        <w:rPr>
          <w:rFonts w:ascii="Skeena" w:hAnsi="Skeena" w:cs="Aria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50"/>
      </w:tblGrid>
      <w:tr w:rsidR="008B604B" w:rsidRPr="00790D8C" w14:paraId="399699E9" w14:textId="77777777" w:rsidTr="006D4E2D">
        <w:trPr>
          <w:tblHeader/>
        </w:trPr>
        <w:tc>
          <w:tcPr>
            <w:tcW w:w="5000" w:type="pct"/>
            <w:shd w:val="clear" w:color="auto" w:fill="000000" w:themeFill="text1"/>
          </w:tcPr>
          <w:p w14:paraId="5450C4B1" w14:textId="77777777" w:rsidR="008B604B" w:rsidRPr="00790D8C" w:rsidDel="009515EE" w:rsidRDefault="008B604B" w:rsidP="008B604B">
            <w:pPr>
              <w:widowControl w:val="0"/>
              <w:jc w:val="both"/>
              <w:rPr>
                <w:rFonts w:ascii="Skeena" w:hAnsi="Skeena" w:cs="Arial"/>
                <w:bCs/>
              </w:rPr>
            </w:pPr>
            <w:r w:rsidRPr="00790D8C">
              <w:rPr>
                <w:rFonts w:ascii="Skeena" w:hAnsi="Skeena" w:cs="Arial"/>
                <w:b/>
              </w:rPr>
              <w:t>Procedure to Request an Extension of Promptness</w:t>
            </w:r>
          </w:p>
        </w:tc>
      </w:tr>
      <w:tr w:rsidR="008B604B" w:rsidRPr="00790D8C" w14:paraId="1D62C14A" w14:textId="77777777" w:rsidTr="00894D7D">
        <w:tc>
          <w:tcPr>
            <w:tcW w:w="5000" w:type="pct"/>
          </w:tcPr>
          <w:p w14:paraId="619B50CA" w14:textId="77777777" w:rsidR="008B604B" w:rsidRPr="00790D8C" w:rsidRDefault="008B604B" w:rsidP="008B604B">
            <w:pPr>
              <w:widowControl w:val="0"/>
              <w:jc w:val="both"/>
              <w:rPr>
                <w:rFonts w:ascii="Skeena" w:hAnsi="Skeena" w:cs="Arial"/>
                <w:b/>
                <w:bCs/>
                <w:sz w:val="22"/>
                <w:szCs w:val="22"/>
              </w:rPr>
            </w:pPr>
            <w:r w:rsidRPr="00790D8C">
              <w:rPr>
                <w:rFonts w:ascii="Skeena" w:hAnsi="Skeena" w:cs="Arial"/>
                <w:b/>
                <w:bCs/>
                <w:sz w:val="22"/>
                <w:szCs w:val="22"/>
              </w:rPr>
              <w:t>MEDS Procedures:</w:t>
            </w:r>
          </w:p>
          <w:p w14:paraId="1E774AB9" w14:textId="77777777" w:rsidR="008B604B" w:rsidRPr="00790D8C" w:rsidRDefault="008B604B" w:rsidP="008B604B">
            <w:pPr>
              <w:widowControl w:val="0"/>
              <w:numPr>
                <w:ilvl w:val="0"/>
                <w:numId w:val="43"/>
              </w:numPr>
              <w:jc w:val="both"/>
              <w:rPr>
                <w:rFonts w:ascii="Skeena" w:hAnsi="Skeena" w:cs="Arial"/>
                <w:sz w:val="22"/>
                <w:szCs w:val="22"/>
              </w:rPr>
            </w:pPr>
            <w:r w:rsidRPr="00790D8C">
              <w:rPr>
                <w:rFonts w:ascii="Skeena" w:hAnsi="Skeena" w:cs="Arial"/>
                <w:sz w:val="22"/>
                <w:szCs w:val="22"/>
              </w:rPr>
              <w:t>Go to the Worker Alert Screen.</w:t>
            </w:r>
          </w:p>
          <w:p w14:paraId="617A5FEA" w14:textId="77777777" w:rsidR="008B604B" w:rsidRPr="00790D8C" w:rsidRDefault="008B604B" w:rsidP="008B604B">
            <w:pPr>
              <w:widowControl w:val="0"/>
              <w:numPr>
                <w:ilvl w:val="0"/>
                <w:numId w:val="43"/>
              </w:numPr>
              <w:jc w:val="both"/>
              <w:rPr>
                <w:rFonts w:ascii="Skeena" w:hAnsi="Skeena" w:cs="Arial"/>
                <w:sz w:val="22"/>
                <w:szCs w:val="22"/>
              </w:rPr>
            </w:pPr>
            <w:r w:rsidRPr="00790D8C">
              <w:rPr>
                <w:rFonts w:ascii="Skeena" w:hAnsi="Skeena" w:cs="Arial"/>
                <w:sz w:val="22"/>
                <w:szCs w:val="22"/>
              </w:rPr>
              <w:t>Select alert number 572 for that budget group (BG).</w:t>
            </w:r>
          </w:p>
          <w:p w14:paraId="2EBE8381" w14:textId="77777777" w:rsidR="008B604B" w:rsidRPr="00790D8C" w:rsidRDefault="008B604B" w:rsidP="008B604B">
            <w:pPr>
              <w:widowControl w:val="0"/>
              <w:numPr>
                <w:ilvl w:val="0"/>
                <w:numId w:val="43"/>
              </w:numPr>
              <w:jc w:val="both"/>
              <w:rPr>
                <w:rFonts w:ascii="Skeena" w:hAnsi="Skeena" w:cs="Arial"/>
                <w:sz w:val="22"/>
                <w:szCs w:val="22"/>
              </w:rPr>
            </w:pPr>
            <w:r w:rsidRPr="00790D8C">
              <w:rPr>
                <w:rFonts w:ascii="Skeena" w:hAnsi="Skeena" w:cs="Arial"/>
                <w:sz w:val="22"/>
                <w:szCs w:val="22"/>
              </w:rPr>
              <w:t>Press &lt;PF12&gt; to access the Extension of Promptness Screen.</w:t>
            </w:r>
          </w:p>
          <w:p w14:paraId="5DC7AA21" w14:textId="77777777" w:rsidR="008B604B" w:rsidRPr="00790D8C" w:rsidRDefault="008B604B" w:rsidP="008B604B">
            <w:pPr>
              <w:widowControl w:val="0"/>
              <w:numPr>
                <w:ilvl w:val="0"/>
                <w:numId w:val="43"/>
              </w:numPr>
              <w:jc w:val="both"/>
              <w:rPr>
                <w:rFonts w:ascii="Skeena" w:hAnsi="Skeena" w:cs="Arial"/>
                <w:sz w:val="22"/>
                <w:szCs w:val="22"/>
              </w:rPr>
            </w:pPr>
            <w:r w:rsidRPr="00790D8C">
              <w:rPr>
                <w:rFonts w:ascii="Skeena" w:hAnsi="Skeena" w:cs="Arial"/>
                <w:sz w:val="22"/>
                <w:szCs w:val="22"/>
              </w:rPr>
              <w:t>The Extension of Promptness Screen will display for the BG. The BG start date will display at the top of the screen. The period shown is the one for which you are requesting an extension.</w:t>
            </w:r>
          </w:p>
          <w:p w14:paraId="4FD68BA7" w14:textId="77777777" w:rsidR="008B604B" w:rsidRPr="00790D8C" w:rsidRDefault="008B604B" w:rsidP="008B604B">
            <w:pPr>
              <w:widowControl w:val="0"/>
              <w:numPr>
                <w:ilvl w:val="0"/>
                <w:numId w:val="43"/>
              </w:numPr>
              <w:jc w:val="both"/>
              <w:rPr>
                <w:rFonts w:ascii="Skeena" w:hAnsi="Skeena" w:cs="Arial"/>
                <w:sz w:val="22"/>
                <w:szCs w:val="22"/>
              </w:rPr>
            </w:pPr>
            <w:r w:rsidRPr="00790D8C">
              <w:rPr>
                <w:rFonts w:ascii="Skeena" w:hAnsi="Skeena" w:cs="Arial"/>
                <w:sz w:val="22"/>
                <w:szCs w:val="22"/>
              </w:rPr>
              <w:t>Select the appropriate reason for the extension.</w:t>
            </w:r>
          </w:p>
          <w:p w14:paraId="74B8736F" w14:textId="77777777" w:rsidR="008B604B" w:rsidRPr="00790D8C" w:rsidRDefault="008B604B" w:rsidP="008B604B">
            <w:pPr>
              <w:widowControl w:val="0"/>
              <w:numPr>
                <w:ilvl w:val="1"/>
                <w:numId w:val="43"/>
              </w:numPr>
              <w:tabs>
                <w:tab w:val="clear" w:pos="1440"/>
              </w:tabs>
              <w:ind w:left="1080"/>
              <w:jc w:val="both"/>
              <w:rPr>
                <w:rFonts w:ascii="Skeena" w:hAnsi="Skeena" w:cs="Arial"/>
                <w:sz w:val="22"/>
                <w:szCs w:val="22"/>
              </w:rPr>
            </w:pPr>
            <w:r w:rsidRPr="00790D8C">
              <w:rPr>
                <w:rFonts w:ascii="Skeena" w:hAnsi="Skeena" w:cs="Arial"/>
                <w:sz w:val="22"/>
                <w:szCs w:val="22"/>
              </w:rPr>
              <w:t>AD = Administrative or other delay that cannot be prevented (</w:t>
            </w:r>
            <w:r w:rsidRPr="00790D8C">
              <w:rPr>
                <w:rFonts w:ascii="Skeena" w:hAnsi="Skeena"/>
                <w:sz w:val="22"/>
                <w:u w:val="single"/>
              </w:rPr>
              <w:t>Note</w:t>
            </w:r>
            <w:r w:rsidRPr="00790D8C">
              <w:rPr>
                <w:rFonts w:ascii="Skeena" w:hAnsi="Skeena" w:cs="Arial"/>
                <w:b/>
                <w:sz w:val="22"/>
                <w:szCs w:val="22"/>
              </w:rPr>
              <w:t>:</w:t>
            </w:r>
            <w:r w:rsidRPr="00790D8C">
              <w:rPr>
                <w:rFonts w:ascii="Skeena" w:hAnsi="Skeena" w:cs="Arial"/>
                <w:sz w:val="22"/>
                <w:szCs w:val="22"/>
              </w:rPr>
              <w:t xml:space="preserve"> To be used for situations such as awaiting clarification from State DHHS, the office is closed due to weather, MEDS was not available, or if an eligibility determination cannot be made on a non-citizen pregnant woman case within the 45 day standard of promptness).</w:t>
            </w:r>
          </w:p>
          <w:p w14:paraId="63316D7F" w14:textId="77777777" w:rsidR="008B604B" w:rsidRPr="00790D8C" w:rsidRDefault="008B604B" w:rsidP="008B604B">
            <w:pPr>
              <w:widowControl w:val="0"/>
              <w:numPr>
                <w:ilvl w:val="1"/>
                <w:numId w:val="43"/>
              </w:numPr>
              <w:tabs>
                <w:tab w:val="clear" w:pos="1440"/>
              </w:tabs>
              <w:ind w:left="1080"/>
              <w:jc w:val="both"/>
              <w:rPr>
                <w:rFonts w:ascii="Skeena" w:hAnsi="Skeena" w:cs="Arial"/>
                <w:sz w:val="22"/>
                <w:szCs w:val="22"/>
              </w:rPr>
            </w:pPr>
            <w:r w:rsidRPr="00790D8C">
              <w:rPr>
                <w:rFonts w:ascii="Skeena" w:hAnsi="Skeena" w:cs="Arial"/>
                <w:sz w:val="22"/>
                <w:szCs w:val="22"/>
              </w:rPr>
              <w:t>AR = Applicant requests delay until necessary information can be obtained</w:t>
            </w:r>
          </w:p>
          <w:p w14:paraId="7A428ADB" w14:textId="77777777" w:rsidR="008B604B" w:rsidRPr="00790D8C" w:rsidRDefault="008B604B" w:rsidP="008B604B">
            <w:pPr>
              <w:widowControl w:val="0"/>
              <w:numPr>
                <w:ilvl w:val="1"/>
                <w:numId w:val="43"/>
              </w:numPr>
              <w:tabs>
                <w:tab w:val="clear" w:pos="1440"/>
              </w:tabs>
              <w:ind w:left="1080"/>
              <w:jc w:val="both"/>
              <w:rPr>
                <w:rFonts w:ascii="Skeena" w:hAnsi="Skeena" w:cs="Arial"/>
                <w:sz w:val="22"/>
                <w:szCs w:val="22"/>
              </w:rPr>
            </w:pPr>
            <w:r w:rsidRPr="00790D8C">
              <w:rPr>
                <w:rFonts w:ascii="Skeena" w:hAnsi="Skeena" w:cs="Arial"/>
                <w:sz w:val="22"/>
                <w:szCs w:val="22"/>
              </w:rPr>
              <w:t>CC = Awaiting proof of Citizenship information</w:t>
            </w:r>
          </w:p>
          <w:p w14:paraId="65D5FF13" w14:textId="77777777" w:rsidR="008B604B" w:rsidRPr="00790D8C" w:rsidRDefault="008B604B" w:rsidP="008B604B">
            <w:pPr>
              <w:widowControl w:val="0"/>
              <w:numPr>
                <w:ilvl w:val="1"/>
                <w:numId w:val="43"/>
              </w:numPr>
              <w:tabs>
                <w:tab w:val="clear" w:pos="1440"/>
              </w:tabs>
              <w:ind w:left="1080"/>
              <w:jc w:val="both"/>
              <w:rPr>
                <w:rFonts w:ascii="Skeena" w:hAnsi="Skeena" w:cs="Arial"/>
                <w:sz w:val="22"/>
                <w:szCs w:val="22"/>
              </w:rPr>
            </w:pPr>
            <w:r w:rsidRPr="00790D8C">
              <w:rPr>
                <w:rFonts w:ascii="Skeena" w:hAnsi="Skeena" w:cs="Arial"/>
                <w:sz w:val="22"/>
                <w:szCs w:val="22"/>
              </w:rPr>
              <w:t>DD = Disability determination pending</w:t>
            </w:r>
          </w:p>
          <w:p w14:paraId="5DA75E22" w14:textId="77777777" w:rsidR="008B604B" w:rsidRPr="00790D8C" w:rsidRDefault="008B604B" w:rsidP="008B604B">
            <w:pPr>
              <w:widowControl w:val="0"/>
              <w:numPr>
                <w:ilvl w:val="1"/>
                <w:numId w:val="43"/>
              </w:numPr>
              <w:tabs>
                <w:tab w:val="clear" w:pos="1440"/>
              </w:tabs>
              <w:ind w:left="1080"/>
              <w:jc w:val="both"/>
              <w:rPr>
                <w:rFonts w:ascii="Skeena" w:hAnsi="Skeena" w:cs="Arial"/>
                <w:sz w:val="22"/>
                <w:szCs w:val="22"/>
              </w:rPr>
            </w:pPr>
            <w:r w:rsidRPr="00790D8C">
              <w:rPr>
                <w:rFonts w:ascii="Skeena" w:hAnsi="Skeena" w:cs="Arial"/>
                <w:sz w:val="22"/>
                <w:szCs w:val="22"/>
              </w:rPr>
              <w:t>EF = Awaiting enrollment of the facility in the Medicaid program</w:t>
            </w:r>
          </w:p>
          <w:p w14:paraId="78D31D35" w14:textId="77777777" w:rsidR="008B604B" w:rsidRPr="00790D8C" w:rsidRDefault="008B604B" w:rsidP="008B604B">
            <w:pPr>
              <w:widowControl w:val="0"/>
              <w:numPr>
                <w:ilvl w:val="1"/>
                <w:numId w:val="43"/>
              </w:numPr>
              <w:tabs>
                <w:tab w:val="clear" w:pos="1440"/>
              </w:tabs>
              <w:ind w:left="1080"/>
              <w:jc w:val="both"/>
              <w:rPr>
                <w:rFonts w:ascii="Skeena" w:hAnsi="Skeena" w:cs="Arial"/>
                <w:sz w:val="22"/>
                <w:szCs w:val="22"/>
              </w:rPr>
            </w:pPr>
            <w:r w:rsidRPr="00790D8C">
              <w:rPr>
                <w:rFonts w:ascii="Skeena" w:hAnsi="Skeena" w:cs="Arial"/>
                <w:sz w:val="22"/>
                <w:szCs w:val="22"/>
              </w:rPr>
              <w:t>CI = Awaiting proof of Citizenship and Identity</w:t>
            </w:r>
          </w:p>
          <w:p w14:paraId="561478CF" w14:textId="77777777" w:rsidR="008B604B" w:rsidRPr="00790D8C" w:rsidRDefault="008B604B" w:rsidP="008B604B">
            <w:pPr>
              <w:widowControl w:val="0"/>
              <w:numPr>
                <w:ilvl w:val="1"/>
                <w:numId w:val="43"/>
              </w:numPr>
              <w:tabs>
                <w:tab w:val="clear" w:pos="1440"/>
              </w:tabs>
              <w:ind w:left="1080"/>
              <w:jc w:val="both"/>
              <w:rPr>
                <w:rFonts w:ascii="Skeena" w:hAnsi="Skeena" w:cs="Arial"/>
                <w:sz w:val="22"/>
                <w:szCs w:val="22"/>
              </w:rPr>
            </w:pPr>
            <w:r w:rsidRPr="00790D8C">
              <w:rPr>
                <w:rFonts w:ascii="Skeena" w:hAnsi="Skeena" w:cs="Arial"/>
                <w:sz w:val="22"/>
                <w:szCs w:val="22"/>
              </w:rPr>
              <w:t>ID = Awaiting proof of Identity Information</w:t>
            </w:r>
          </w:p>
          <w:p w14:paraId="6A6B6F18" w14:textId="77777777" w:rsidR="008B604B" w:rsidRPr="00790D8C" w:rsidRDefault="008B604B" w:rsidP="008B604B">
            <w:pPr>
              <w:widowControl w:val="0"/>
              <w:numPr>
                <w:ilvl w:val="1"/>
                <w:numId w:val="43"/>
              </w:numPr>
              <w:tabs>
                <w:tab w:val="clear" w:pos="1440"/>
              </w:tabs>
              <w:ind w:left="1080"/>
              <w:jc w:val="both"/>
              <w:rPr>
                <w:rFonts w:ascii="Skeena" w:hAnsi="Skeena" w:cs="Arial"/>
                <w:sz w:val="22"/>
                <w:szCs w:val="22"/>
              </w:rPr>
            </w:pPr>
            <w:r w:rsidRPr="00790D8C">
              <w:rPr>
                <w:rFonts w:ascii="Skeena" w:hAnsi="Skeena" w:cs="Arial"/>
                <w:sz w:val="22"/>
                <w:szCs w:val="22"/>
              </w:rPr>
              <w:t>IT = Income Trust being established</w:t>
            </w:r>
          </w:p>
          <w:p w14:paraId="3691DA04" w14:textId="77777777" w:rsidR="008B604B" w:rsidRPr="00790D8C" w:rsidRDefault="008B604B" w:rsidP="008B604B">
            <w:pPr>
              <w:widowControl w:val="0"/>
              <w:numPr>
                <w:ilvl w:val="1"/>
                <w:numId w:val="43"/>
              </w:numPr>
              <w:tabs>
                <w:tab w:val="clear" w:pos="1440"/>
              </w:tabs>
              <w:ind w:left="1080"/>
              <w:jc w:val="both"/>
              <w:rPr>
                <w:rFonts w:ascii="Skeena" w:hAnsi="Skeena" w:cs="Arial"/>
                <w:sz w:val="22"/>
                <w:szCs w:val="22"/>
              </w:rPr>
            </w:pPr>
            <w:r w:rsidRPr="00790D8C">
              <w:rPr>
                <w:rFonts w:ascii="Skeena" w:hAnsi="Skeena" w:cs="Arial"/>
                <w:sz w:val="22"/>
                <w:szCs w:val="22"/>
              </w:rPr>
              <w:t>LC = CLTC level of care pending</w:t>
            </w:r>
          </w:p>
          <w:p w14:paraId="14658D51" w14:textId="77777777" w:rsidR="008B604B" w:rsidRPr="00790D8C" w:rsidRDefault="008B604B" w:rsidP="008B604B">
            <w:pPr>
              <w:widowControl w:val="0"/>
              <w:numPr>
                <w:ilvl w:val="1"/>
                <w:numId w:val="43"/>
              </w:numPr>
              <w:tabs>
                <w:tab w:val="clear" w:pos="1440"/>
              </w:tabs>
              <w:ind w:left="1080"/>
              <w:jc w:val="both"/>
              <w:rPr>
                <w:rFonts w:ascii="Skeena" w:hAnsi="Skeena" w:cs="Arial"/>
                <w:sz w:val="22"/>
                <w:szCs w:val="22"/>
              </w:rPr>
            </w:pPr>
            <w:r w:rsidRPr="00790D8C">
              <w:rPr>
                <w:rFonts w:ascii="Skeena" w:hAnsi="Skeena" w:cs="Arial"/>
                <w:sz w:val="22"/>
                <w:szCs w:val="22"/>
              </w:rPr>
              <w:t>NB = Waiting placement on a Nursing Facility</w:t>
            </w:r>
          </w:p>
          <w:p w14:paraId="16EB294E" w14:textId="77777777" w:rsidR="008B604B" w:rsidRPr="00790D8C" w:rsidRDefault="008B604B" w:rsidP="008B604B">
            <w:pPr>
              <w:widowControl w:val="0"/>
              <w:numPr>
                <w:ilvl w:val="1"/>
                <w:numId w:val="43"/>
              </w:numPr>
              <w:tabs>
                <w:tab w:val="clear" w:pos="1440"/>
              </w:tabs>
              <w:ind w:left="1080"/>
              <w:jc w:val="both"/>
              <w:rPr>
                <w:rFonts w:ascii="Skeena" w:hAnsi="Skeena" w:cs="Arial"/>
                <w:sz w:val="22"/>
                <w:szCs w:val="22"/>
              </w:rPr>
            </w:pPr>
            <w:r w:rsidRPr="00790D8C">
              <w:rPr>
                <w:rFonts w:ascii="Skeena" w:hAnsi="Skeena" w:cs="Arial"/>
                <w:sz w:val="22"/>
                <w:szCs w:val="22"/>
              </w:rPr>
              <w:t>NT = Following up on verification requests</w:t>
            </w:r>
          </w:p>
          <w:p w14:paraId="569C56BF" w14:textId="77777777" w:rsidR="008B604B" w:rsidRPr="00790D8C" w:rsidRDefault="008B604B" w:rsidP="008B604B">
            <w:pPr>
              <w:widowControl w:val="0"/>
              <w:numPr>
                <w:ilvl w:val="1"/>
                <w:numId w:val="43"/>
              </w:numPr>
              <w:tabs>
                <w:tab w:val="clear" w:pos="1440"/>
              </w:tabs>
              <w:ind w:left="1080"/>
              <w:jc w:val="both"/>
              <w:rPr>
                <w:rFonts w:ascii="Skeena" w:hAnsi="Skeena" w:cs="Arial"/>
                <w:sz w:val="22"/>
                <w:szCs w:val="22"/>
              </w:rPr>
            </w:pPr>
            <w:r w:rsidRPr="00790D8C">
              <w:rPr>
                <w:rFonts w:ascii="Skeena" w:hAnsi="Skeena" w:cs="Arial"/>
                <w:sz w:val="22"/>
                <w:szCs w:val="22"/>
              </w:rPr>
              <w:t>RD = Reason to doubt allegations</w:t>
            </w:r>
          </w:p>
          <w:p w14:paraId="46B8CD2E" w14:textId="77777777" w:rsidR="008B604B" w:rsidRPr="00790D8C" w:rsidRDefault="008B604B" w:rsidP="008B604B">
            <w:pPr>
              <w:widowControl w:val="0"/>
              <w:numPr>
                <w:ilvl w:val="1"/>
                <w:numId w:val="43"/>
              </w:numPr>
              <w:tabs>
                <w:tab w:val="clear" w:pos="1440"/>
              </w:tabs>
              <w:ind w:left="1080"/>
              <w:jc w:val="both"/>
              <w:rPr>
                <w:rFonts w:ascii="Skeena" w:hAnsi="Skeena" w:cs="Arial"/>
                <w:sz w:val="22"/>
                <w:szCs w:val="22"/>
              </w:rPr>
            </w:pPr>
            <w:r w:rsidRPr="00790D8C">
              <w:rPr>
                <w:rFonts w:ascii="Skeena" w:hAnsi="Skeena" w:cs="Arial"/>
                <w:sz w:val="22"/>
                <w:szCs w:val="22"/>
              </w:rPr>
              <w:t>TD = Awaiting 30 consecutive days</w:t>
            </w:r>
          </w:p>
          <w:p w14:paraId="3AA437DA" w14:textId="77777777" w:rsidR="008B604B" w:rsidRPr="00790D8C" w:rsidRDefault="008B604B" w:rsidP="008B604B">
            <w:pPr>
              <w:widowControl w:val="0"/>
              <w:numPr>
                <w:ilvl w:val="1"/>
                <w:numId w:val="43"/>
              </w:numPr>
              <w:tabs>
                <w:tab w:val="clear" w:pos="1440"/>
              </w:tabs>
              <w:ind w:left="1080"/>
              <w:jc w:val="both"/>
              <w:rPr>
                <w:rFonts w:ascii="Skeena" w:hAnsi="Skeena" w:cs="Arial"/>
                <w:sz w:val="22"/>
                <w:szCs w:val="22"/>
              </w:rPr>
            </w:pPr>
            <w:r w:rsidRPr="00790D8C">
              <w:rPr>
                <w:rFonts w:ascii="Skeena" w:hAnsi="Skeena" w:cs="Arial"/>
                <w:sz w:val="22"/>
                <w:szCs w:val="22"/>
              </w:rPr>
              <w:t>TP = Failure/delay in receiving third party source verification</w:t>
            </w:r>
          </w:p>
          <w:p w14:paraId="48FF6D61" w14:textId="77777777" w:rsidR="008B604B" w:rsidRPr="00790D8C" w:rsidRDefault="008B604B" w:rsidP="008B604B">
            <w:pPr>
              <w:widowControl w:val="0"/>
              <w:numPr>
                <w:ilvl w:val="0"/>
                <w:numId w:val="43"/>
              </w:numPr>
              <w:jc w:val="both"/>
              <w:rPr>
                <w:rFonts w:ascii="Skeena" w:hAnsi="Skeena" w:cs="Arial"/>
                <w:sz w:val="22"/>
                <w:szCs w:val="22"/>
              </w:rPr>
            </w:pPr>
            <w:r w:rsidRPr="00790D8C">
              <w:rPr>
                <w:rFonts w:ascii="Skeena" w:hAnsi="Skeena" w:cs="Arial"/>
                <w:sz w:val="22"/>
                <w:szCs w:val="22"/>
              </w:rPr>
              <w:t>Type &lt;MOD&gt; in the Action field and press &lt;Enter&gt;.</w:t>
            </w:r>
          </w:p>
          <w:p w14:paraId="0A13EB26" w14:textId="77777777" w:rsidR="008B604B" w:rsidRPr="00790D8C" w:rsidRDefault="008B604B" w:rsidP="008B604B">
            <w:pPr>
              <w:widowControl w:val="0"/>
              <w:jc w:val="both"/>
              <w:rPr>
                <w:rFonts w:ascii="Skeena" w:hAnsi="Skeena" w:cs="Arial"/>
                <w:sz w:val="22"/>
                <w:szCs w:val="22"/>
              </w:rPr>
            </w:pPr>
          </w:p>
          <w:p w14:paraId="3930BA2A" w14:textId="77777777" w:rsidR="008B604B" w:rsidRPr="00790D8C" w:rsidRDefault="008B604B" w:rsidP="008B604B">
            <w:pPr>
              <w:widowControl w:val="0"/>
              <w:jc w:val="both"/>
              <w:rPr>
                <w:rFonts w:ascii="Skeena" w:hAnsi="Skeena"/>
              </w:rPr>
            </w:pPr>
            <w:r w:rsidRPr="00790D8C">
              <w:rPr>
                <w:rFonts w:ascii="Skeena" w:hAnsi="Skeena" w:cs="Arial"/>
                <w:sz w:val="22"/>
                <w:szCs w:val="22"/>
              </w:rPr>
              <w:lastRenderedPageBreak/>
              <w:t>The Eligibility Worker has the option of selecting the “Extension of Promptness” menu item from the Household Maintenance Menu. Eligibility Workers should use the budget group number to access the BG for which they are requesting the extension. On the screen, select the appropriate reason for the delay and type &lt;MOD&gt; in the Action field.</w:t>
            </w:r>
          </w:p>
        </w:tc>
      </w:tr>
      <w:tr w:rsidR="008B604B" w:rsidRPr="00790D8C" w14:paraId="70F719FE" w14:textId="77777777" w:rsidTr="00894D7D">
        <w:tc>
          <w:tcPr>
            <w:tcW w:w="5000" w:type="pct"/>
          </w:tcPr>
          <w:p w14:paraId="709DFA2A" w14:textId="77777777" w:rsidR="008B604B" w:rsidRPr="00790D8C" w:rsidRDefault="008B604B" w:rsidP="008B604B">
            <w:pPr>
              <w:widowControl w:val="0"/>
              <w:jc w:val="both"/>
              <w:rPr>
                <w:rFonts w:ascii="Skeena" w:hAnsi="Skeena" w:cs="Arial"/>
                <w:b/>
                <w:bCs/>
                <w:color w:val="000000"/>
                <w:sz w:val="22"/>
                <w:szCs w:val="22"/>
              </w:rPr>
            </w:pPr>
            <w:r w:rsidRPr="00790D8C">
              <w:rPr>
                <w:rFonts w:ascii="Skeena" w:hAnsi="Skeena" w:cs="Arial"/>
                <w:b/>
                <w:bCs/>
                <w:color w:val="000000"/>
                <w:sz w:val="22"/>
                <w:szCs w:val="22"/>
              </w:rPr>
              <w:lastRenderedPageBreak/>
              <w:t xml:space="preserve">Cúram Procedure </w:t>
            </w:r>
          </w:p>
          <w:p w14:paraId="779305A1" w14:textId="77777777" w:rsidR="008B604B" w:rsidRPr="00790D8C" w:rsidRDefault="008B604B" w:rsidP="008B604B">
            <w:pPr>
              <w:widowControl w:val="0"/>
              <w:numPr>
                <w:ilvl w:val="0"/>
                <w:numId w:val="87"/>
              </w:numPr>
              <w:contextualSpacing/>
              <w:jc w:val="both"/>
              <w:rPr>
                <w:rFonts w:ascii="Skeena" w:eastAsia="Calibri" w:hAnsi="Skeena" w:cs="Arial"/>
                <w:b/>
                <w:bCs/>
                <w:color w:val="000000"/>
                <w:sz w:val="22"/>
                <w:szCs w:val="22"/>
              </w:rPr>
            </w:pPr>
            <w:r w:rsidRPr="00790D8C">
              <w:rPr>
                <w:rFonts w:ascii="Skeena" w:eastAsia="Calibri" w:hAnsi="Skeena" w:cs="Arial"/>
                <w:bCs/>
                <w:color w:val="000000"/>
                <w:sz w:val="22"/>
                <w:szCs w:val="22"/>
              </w:rPr>
              <w:t>Go to Application Case by clicking the Reference number found on the home dashboard under Pending Application cases</w:t>
            </w:r>
          </w:p>
          <w:p w14:paraId="5E4BF2BD" w14:textId="77777777" w:rsidR="008B604B" w:rsidRPr="00790D8C" w:rsidRDefault="008B604B" w:rsidP="008B604B">
            <w:pPr>
              <w:widowControl w:val="0"/>
              <w:numPr>
                <w:ilvl w:val="0"/>
                <w:numId w:val="87"/>
              </w:numPr>
              <w:contextualSpacing/>
              <w:jc w:val="both"/>
              <w:rPr>
                <w:rFonts w:ascii="Skeena" w:eastAsia="Calibri" w:hAnsi="Skeena" w:cs="Arial"/>
                <w:b/>
                <w:color w:val="000000"/>
                <w:sz w:val="22"/>
                <w:szCs w:val="22"/>
              </w:rPr>
            </w:pPr>
            <w:r w:rsidRPr="00790D8C">
              <w:rPr>
                <w:rFonts w:ascii="Skeena" w:eastAsia="Calibri" w:hAnsi="Skeena" w:cs="Arial"/>
                <w:bCs/>
                <w:color w:val="000000"/>
                <w:sz w:val="22"/>
                <w:szCs w:val="22"/>
              </w:rPr>
              <w:t>From Application Case, click the Timers tab.</w:t>
            </w:r>
          </w:p>
          <w:p w14:paraId="22AC233D" w14:textId="77777777" w:rsidR="008B604B" w:rsidRPr="00790D8C" w:rsidRDefault="008B604B" w:rsidP="008B604B">
            <w:pPr>
              <w:widowControl w:val="0"/>
              <w:numPr>
                <w:ilvl w:val="0"/>
                <w:numId w:val="87"/>
              </w:numPr>
              <w:contextualSpacing/>
              <w:jc w:val="both"/>
              <w:rPr>
                <w:rFonts w:ascii="Skeena" w:eastAsia="Calibri" w:hAnsi="Skeena" w:cs="Arial"/>
                <w:bCs/>
                <w:color w:val="000000"/>
                <w:sz w:val="22"/>
                <w:szCs w:val="22"/>
              </w:rPr>
            </w:pPr>
            <w:r w:rsidRPr="00790D8C">
              <w:rPr>
                <w:rFonts w:ascii="Skeena" w:eastAsia="Calibri" w:hAnsi="Skeena" w:cs="Arial"/>
                <w:bCs/>
                <w:color w:val="000000"/>
                <w:sz w:val="22"/>
                <w:szCs w:val="22"/>
              </w:rPr>
              <w:t>Click the Action button on the far right of the banner.</w:t>
            </w:r>
          </w:p>
          <w:p w14:paraId="40D0A830" w14:textId="77777777" w:rsidR="008B604B" w:rsidRPr="00790D8C" w:rsidRDefault="008B604B" w:rsidP="008B604B">
            <w:pPr>
              <w:widowControl w:val="0"/>
              <w:numPr>
                <w:ilvl w:val="0"/>
                <w:numId w:val="87"/>
              </w:numPr>
              <w:contextualSpacing/>
              <w:jc w:val="both"/>
              <w:rPr>
                <w:rFonts w:ascii="Skeena" w:eastAsia="Calibri" w:hAnsi="Skeena" w:cs="Arial"/>
                <w:bCs/>
                <w:color w:val="000000"/>
                <w:sz w:val="22"/>
                <w:szCs w:val="22"/>
              </w:rPr>
            </w:pPr>
            <w:r w:rsidRPr="00790D8C">
              <w:rPr>
                <w:rFonts w:ascii="Skeena" w:eastAsia="Calibri" w:hAnsi="Skeena" w:cs="Arial"/>
                <w:bCs/>
                <w:color w:val="000000"/>
                <w:sz w:val="22"/>
                <w:szCs w:val="22"/>
              </w:rPr>
              <w:t>Select Extend. An Extend Timer pop up appears.</w:t>
            </w:r>
          </w:p>
          <w:p w14:paraId="1FD108CA" w14:textId="77777777" w:rsidR="008B604B" w:rsidRPr="00790D8C" w:rsidRDefault="008B604B" w:rsidP="008B604B">
            <w:pPr>
              <w:widowControl w:val="0"/>
              <w:numPr>
                <w:ilvl w:val="0"/>
                <w:numId w:val="87"/>
              </w:numPr>
              <w:contextualSpacing/>
              <w:jc w:val="both"/>
              <w:rPr>
                <w:rFonts w:ascii="Skeena" w:eastAsia="Calibri" w:hAnsi="Skeena" w:cs="Arial"/>
                <w:bCs/>
                <w:color w:val="000000"/>
                <w:sz w:val="22"/>
                <w:szCs w:val="22"/>
              </w:rPr>
            </w:pPr>
            <w:r w:rsidRPr="00790D8C">
              <w:rPr>
                <w:rFonts w:ascii="Skeena" w:eastAsia="Calibri" w:hAnsi="Skeena" w:cs="Arial"/>
                <w:bCs/>
                <w:color w:val="000000"/>
                <w:sz w:val="22"/>
                <w:szCs w:val="22"/>
              </w:rPr>
              <w:t>Choose an Extension Reason from the dropdown.</w:t>
            </w:r>
          </w:p>
          <w:p w14:paraId="314AEE92" w14:textId="77777777" w:rsidR="008B604B" w:rsidRPr="00790D8C" w:rsidRDefault="008B604B" w:rsidP="008B604B">
            <w:pPr>
              <w:widowControl w:val="0"/>
              <w:numPr>
                <w:ilvl w:val="0"/>
                <w:numId w:val="87"/>
              </w:numPr>
              <w:contextualSpacing/>
              <w:jc w:val="both"/>
              <w:rPr>
                <w:rFonts w:ascii="Skeena" w:eastAsia="Calibri" w:hAnsi="Skeena" w:cs="Arial"/>
                <w:bCs/>
                <w:color w:val="000000"/>
                <w:sz w:val="22"/>
                <w:szCs w:val="22"/>
              </w:rPr>
            </w:pPr>
            <w:r w:rsidRPr="00790D8C">
              <w:rPr>
                <w:rFonts w:ascii="Skeena" w:eastAsia="Calibri" w:hAnsi="Skeena" w:cs="Arial"/>
                <w:bCs/>
                <w:color w:val="000000"/>
                <w:sz w:val="22"/>
                <w:szCs w:val="22"/>
              </w:rPr>
              <w:t>Click Save</w:t>
            </w:r>
          </w:p>
          <w:p w14:paraId="22AF31EE" w14:textId="77777777" w:rsidR="008B604B" w:rsidRPr="00790D8C" w:rsidRDefault="008B604B" w:rsidP="008B604B">
            <w:pPr>
              <w:widowControl w:val="0"/>
              <w:numPr>
                <w:ilvl w:val="0"/>
                <w:numId w:val="87"/>
              </w:numPr>
              <w:contextualSpacing/>
              <w:jc w:val="both"/>
              <w:rPr>
                <w:rFonts w:ascii="Skeena" w:eastAsia="Calibri" w:hAnsi="Skeena" w:cs="Arial"/>
                <w:bCs/>
                <w:color w:val="000000"/>
                <w:sz w:val="22"/>
                <w:szCs w:val="22"/>
              </w:rPr>
            </w:pPr>
            <w:r w:rsidRPr="00790D8C">
              <w:rPr>
                <w:rFonts w:ascii="Skeena" w:eastAsia="Calibri" w:hAnsi="Skeena" w:cs="Arial"/>
                <w:bCs/>
                <w:color w:val="000000"/>
                <w:sz w:val="22"/>
                <w:szCs w:val="22"/>
              </w:rPr>
              <w:t>The Expiry Date will reflect the extension.</w:t>
            </w:r>
          </w:p>
          <w:p w14:paraId="361B379A" w14:textId="77777777" w:rsidR="008B604B" w:rsidRPr="00790D8C" w:rsidRDefault="008B604B" w:rsidP="008B604B">
            <w:pPr>
              <w:widowControl w:val="0"/>
              <w:rPr>
                <w:rFonts w:ascii="Skeena" w:hAnsi="Skeena"/>
              </w:rPr>
            </w:pPr>
          </w:p>
          <w:p w14:paraId="4D30D501" w14:textId="77777777" w:rsidR="008B604B" w:rsidRPr="00790D8C" w:rsidRDefault="008B604B" w:rsidP="008B604B">
            <w:pPr>
              <w:rPr>
                <w:rFonts w:ascii="Skeena" w:hAnsi="Skeena" w:cs="Arial"/>
                <w:sz w:val="22"/>
                <w:szCs w:val="22"/>
              </w:rPr>
            </w:pPr>
            <w:r w:rsidRPr="00790D8C">
              <w:rPr>
                <w:rFonts w:ascii="Skeena" w:hAnsi="Skeena" w:cs="Arial"/>
                <w:sz w:val="22"/>
                <w:szCs w:val="22"/>
              </w:rPr>
              <w:t xml:space="preserve">The appropriate procedure may be found at </w:t>
            </w:r>
            <w:hyperlink r:id="rId72" w:history="1">
              <w:r w:rsidRPr="00790D8C">
                <w:rPr>
                  <w:rFonts w:ascii="Skeena" w:hAnsi="Skeena" w:cs="Arial"/>
                  <w:color w:val="0000FF"/>
                  <w:sz w:val="22"/>
                  <w:szCs w:val="22"/>
                  <w:u w:val="single"/>
                </w:rPr>
                <w:t>Training Materials Portal-MAGI</w:t>
              </w:r>
            </w:hyperlink>
            <w:r w:rsidRPr="00790D8C">
              <w:rPr>
                <w:rFonts w:ascii="Skeena" w:hAnsi="Skeena" w:cs="Arial"/>
                <w:color w:val="0000FF"/>
                <w:sz w:val="22"/>
                <w:szCs w:val="22"/>
                <w:u w:val="single"/>
              </w:rPr>
              <w:t xml:space="preserve"> </w:t>
            </w:r>
            <w:r w:rsidRPr="00790D8C">
              <w:rPr>
                <w:rFonts w:ascii="Skeena" w:hAnsi="Skeena" w:cs="Arial"/>
                <w:sz w:val="22"/>
                <w:szCs w:val="22"/>
              </w:rPr>
              <w:t>or</w:t>
            </w:r>
            <w:r w:rsidRPr="00790D8C">
              <w:rPr>
                <w:rFonts w:ascii="Skeena" w:hAnsi="Skeena" w:cs="Arial"/>
                <w:color w:val="FF0000"/>
                <w:sz w:val="22"/>
                <w:szCs w:val="22"/>
              </w:rPr>
              <w:t xml:space="preserve"> </w:t>
            </w:r>
            <w:hyperlink r:id="rId73">
              <w:r w:rsidRPr="00790D8C">
                <w:rPr>
                  <w:rFonts w:ascii="Skeena" w:hAnsi="Skeena" w:cs="Arial"/>
                  <w:color w:val="0000FF"/>
                  <w:sz w:val="22"/>
                  <w:szCs w:val="22"/>
                  <w:u w:val="single"/>
                </w:rPr>
                <w:t>Training Materials Portal-Non-MAGI</w:t>
              </w:r>
            </w:hyperlink>
            <w:r w:rsidRPr="00790D8C">
              <w:rPr>
                <w:rFonts w:ascii="Skeena" w:hAnsi="Skeena" w:cs="Arial"/>
                <w:sz w:val="22"/>
                <w:szCs w:val="22"/>
              </w:rPr>
              <w:t>.</w:t>
            </w:r>
          </w:p>
          <w:p w14:paraId="65685AD5" w14:textId="77777777" w:rsidR="008B604B" w:rsidRPr="00790D8C" w:rsidRDefault="008B604B" w:rsidP="008B604B">
            <w:pPr>
              <w:rPr>
                <w:rFonts w:ascii="Skeena" w:hAnsi="Skeena" w:cs="Arial"/>
              </w:rPr>
            </w:pPr>
          </w:p>
          <w:p w14:paraId="6F71848D" w14:textId="77777777" w:rsidR="008B604B" w:rsidRPr="00790D8C" w:rsidRDefault="008B604B" w:rsidP="008B604B">
            <w:pPr>
              <w:widowControl w:val="0"/>
              <w:jc w:val="both"/>
              <w:rPr>
                <w:rFonts w:ascii="Skeena" w:hAnsi="Skeena" w:cs="Arial"/>
                <w:b/>
                <w:sz w:val="22"/>
                <w:szCs w:val="22"/>
              </w:rPr>
            </w:pPr>
            <w:r w:rsidRPr="00790D8C">
              <w:rPr>
                <w:rFonts w:ascii="Skeena" w:hAnsi="Skeena" w:cs="Arial"/>
                <w:bCs/>
                <w:sz w:val="22"/>
                <w:u w:val="single"/>
              </w:rPr>
              <w:t>Note</w:t>
            </w:r>
            <w:r w:rsidRPr="00790D8C">
              <w:rPr>
                <w:rFonts w:ascii="Skeena" w:hAnsi="Skeena" w:cs="Arial"/>
                <w:bCs/>
                <w:sz w:val="22"/>
              </w:rPr>
              <w:t>: Extension of promptness can only be done at the application case level. It can’t be done once an application has been authorized in Cúram.</w:t>
            </w:r>
          </w:p>
        </w:tc>
      </w:tr>
      <w:tr w:rsidR="008B604B" w:rsidRPr="00790D8C" w14:paraId="56C013DC" w14:textId="77777777" w:rsidTr="006D4E2D">
        <w:tc>
          <w:tcPr>
            <w:tcW w:w="5000" w:type="pct"/>
            <w:shd w:val="clear" w:color="auto" w:fill="000000" w:themeFill="text1"/>
          </w:tcPr>
          <w:p w14:paraId="52AD2061" w14:textId="77777777" w:rsidR="008B604B" w:rsidRPr="00790D8C" w:rsidDel="009515EE" w:rsidRDefault="008B604B" w:rsidP="008B604B">
            <w:pPr>
              <w:widowControl w:val="0"/>
              <w:jc w:val="both"/>
              <w:rPr>
                <w:rFonts w:ascii="Skeena" w:hAnsi="Skeena" w:cs="Arial"/>
                <w:bCs/>
              </w:rPr>
            </w:pPr>
            <w:r w:rsidRPr="00790D8C">
              <w:rPr>
                <w:rFonts w:ascii="Skeena" w:hAnsi="Skeena" w:cs="Arial"/>
                <w:b/>
                <w:bCs/>
              </w:rPr>
              <w:t>Procedure to Open the Denied Budget Group</w:t>
            </w:r>
          </w:p>
        </w:tc>
      </w:tr>
      <w:tr w:rsidR="008B604B" w:rsidRPr="00790D8C" w14:paraId="66971869" w14:textId="77777777" w:rsidTr="00894D7D">
        <w:tc>
          <w:tcPr>
            <w:tcW w:w="5000" w:type="pct"/>
          </w:tcPr>
          <w:p w14:paraId="21C6CAF8" w14:textId="77777777" w:rsidR="008B604B" w:rsidRPr="00790D8C" w:rsidRDefault="008B604B" w:rsidP="008B604B">
            <w:pPr>
              <w:widowControl w:val="0"/>
              <w:autoSpaceDE w:val="0"/>
              <w:autoSpaceDN w:val="0"/>
              <w:adjustRightInd w:val="0"/>
              <w:jc w:val="both"/>
              <w:rPr>
                <w:rFonts w:ascii="Skeena" w:hAnsi="Skeena" w:cs="Arial"/>
                <w:b/>
                <w:bCs/>
                <w:sz w:val="22"/>
                <w:szCs w:val="22"/>
              </w:rPr>
            </w:pPr>
            <w:r w:rsidRPr="00790D8C">
              <w:rPr>
                <w:rFonts w:ascii="Skeena" w:hAnsi="Skeena" w:cs="Arial"/>
                <w:b/>
                <w:bCs/>
                <w:sz w:val="22"/>
                <w:szCs w:val="22"/>
              </w:rPr>
              <w:t xml:space="preserve">MEDS Procedure: </w:t>
            </w:r>
          </w:p>
          <w:p w14:paraId="62656315" w14:textId="77777777" w:rsidR="008B604B" w:rsidRPr="00790D8C" w:rsidRDefault="008B604B" w:rsidP="008B604B">
            <w:pPr>
              <w:widowControl w:val="0"/>
              <w:autoSpaceDE w:val="0"/>
              <w:autoSpaceDN w:val="0"/>
              <w:adjustRightInd w:val="0"/>
              <w:jc w:val="both"/>
              <w:rPr>
                <w:rFonts w:ascii="Skeena" w:hAnsi="Skeena" w:cs="Arial"/>
                <w:b/>
                <w:sz w:val="22"/>
                <w:szCs w:val="22"/>
              </w:rPr>
            </w:pPr>
            <w:r w:rsidRPr="00790D8C">
              <w:rPr>
                <w:rFonts w:ascii="Skeena" w:hAnsi="Skeena" w:cs="Arial"/>
                <w:bCs/>
                <w:sz w:val="22"/>
                <w:szCs w:val="22"/>
              </w:rPr>
              <w:t>Eligibility workers should update RSN CD1 on ELD01 screen in MEDS with code 104 and the &lt;MOD&gt; to reopen the denied nursing home or the home and community based services budget group. MEDS screens ELD00 and ELD01 will have to be updated and &lt;MOD&gt;. Make Decision and Act on Decision to put the BG in Active status.</w:t>
            </w:r>
          </w:p>
        </w:tc>
      </w:tr>
    </w:tbl>
    <w:p w14:paraId="4D9050AE" w14:textId="77777777" w:rsidR="008B604B" w:rsidRPr="00AD6056" w:rsidRDefault="008B604B" w:rsidP="008B604B">
      <w:pPr>
        <w:widowControl w:val="0"/>
        <w:rPr>
          <w:rFonts w:ascii="Skeena" w:hAnsi="Skeena" w:cs="Arial"/>
          <w:szCs w:val="28"/>
        </w:rPr>
      </w:pPr>
    </w:p>
    <w:p w14:paraId="34740990" w14:textId="77777777" w:rsidR="008B604B" w:rsidRPr="00AD6056" w:rsidRDefault="008B604B" w:rsidP="008B604B">
      <w:pPr>
        <w:pStyle w:val="ManualHeading2"/>
        <w:rPr>
          <w:rFonts w:ascii="Skeena" w:hAnsi="Skeena"/>
          <w:szCs w:val="28"/>
        </w:rPr>
      </w:pPr>
      <w:bookmarkStart w:id="139" w:name="_Toc131139816"/>
      <w:bookmarkStart w:id="140" w:name="_Toc144199450"/>
      <w:bookmarkStart w:id="141" w:name="_Toc144465109"/>
      <w:r w:rsidRPr="00AD6056">
        <w:rPr>
          <w:rFonts w:ascii="Skeena" w:hAnsi="Skeena"/>
        </w:rPr>
        <w:t>101.07.04</w:t>
      </w:r>
      <w:r w:rsidRPr="00AD6056">
        <w:rPr>
          <w:rFonts w:ascii="Skeena" w:hAnsi="Skeena"/>
        </w:rPr>
        <w:tab/>
        <w:t>Collateral Calls</w:t>
      </w:r>
      <w:bookmarkEnd w:id="139"/>
      <w:bookmarkEnd w:id="140"/>
      <w:bookmarkEnd w:id="141"/>
    </w:p>
    <w:p w14:paraId="629FB7CC" w14:textId="77777777" w:rsidR="008B604B" w:rsidRPr="00AD6056" w:rsidRDefault="008B604B" w:rsidP="008B604B">
      <w:pPr>
        <w:widowControl w:val="0"/>
        <w:jc w:val="right"/>
        <w:rPr>
          <w:rFonts w:ascii="Skeena" w:hAnsi="Skeena" w:cs="Arial"/>
          <w:sz w:val="16"/>
        </w:rPr>
      </w:pPr>
      <w:bookmarkStart w:id="142" w:name="_Hlk46971379"/>
      <w:r w:rsidRPr="00AD6056">
        <w:rPr>
          <w:rFonts w:ascii="Skeena" w:hAnsi="Skeena" w:cs="Arial"/>
          <w:sz w:val="16"/>
        </w:rPr>
        <w:t>(Rev. 04/01/23)</w:t>
      </w:r>
    </w:p>
    <w:p w14:paraId="245AE8D3" w14:textId="77777777" w:rsidR="008B604B" w:rsidRPr="00790D8C" w:rsidRDefault="008B604B" w:rsidP="008B604B">
      <w:pPr>
        <w:jc w:val="both"/>
        <w:rPr>
          <w:rFonts w:ascii="Skeena" w:hAnsi="Skeena" w:cs="Arial"/>
        </w:rPr>
      </w:pPr>
      <w:r w:rsidRPr="00790D8C">
        <w:rPr>
          <w:rFonts w:ascii="Skeena" w:hAnsi="Skeena" w:cs="Arial"/>
        </w:rPr>
        <w:t>Prior to sending a DHHS Form 1233, Medicaid Eligibility Checklist, an Eligibility Specialist must attempt to call the applicant/beneficiary/AR to:</w:t>
      </w:r>
    </w:p>
    <w:p w14:paraId="4EA2A6B7" w14:textId="77777777" w:rsidR="008B604B" w:rsidRPr="00790D8C" w:rsidRDefault="008B604B" w:rsidP="008B604B">
      <w:pPr>
        <w:numPr>
          <w:ilvl w:val="0"/>
          <w:numId w:val="153"/>
        </w:numPr>
        <w:contextualSpacing/>
        <w:rPr>
          <w:rFonts w:ascii="Skeena" w:hAnsi="Skeena" w:cs="Arial"/>
        </w:rPr>
      </w:pPr>
      <w:r w:rsidRPr="00790D8C">
        <w:rPr>
          <w:rFonts w:ascii="Skeena" w:hAnsi="Skeena" w:cs="Arial"/>
        </w:rPr>
        <w:t xml:space="preserve">obtain missing information, </w:t>
      </w:r>
    </w:p>
    <w:p w14:paraId="50E29FEF" w14:textId="77777777" w:rsidR="008B604B" w:rsidRPr="00790D8C" w:rsidRDefault="008B604B" w:rsidP="008B604B">
      <w:pPr>
        <w:numPr>
          <w:ilvl w:val="0"/>
          <w:numId w:val="153"/>
        </w:numPr>
        <w:contextualSpacing/>
        <w:rPr>
          <w:rFonts w:ascii="Skeena" w:hAnsi="Skeena" w:cs="Arial"/>
        </w:rPr>
      </w:pPr>
      <w:r w:rsidRPr="00790D8C">
        <w:rPr>
          <w:rFonts w:ascii="Skeena" w:hAnsi="Skeena" w:cs="Arial"/>
        </w:rPr>
        <w:t xml:space="preserve">clarify what is still needed, </w:t>
      </w:r>
    </w:p>
    <w:p w14:paraId="211E6B6B" w14:textId="77777777" w:rsidR="008B604B" w:rsidRPr="00790D8C" w:rsidRDefault="008B604B" w:rsidP="008B604B">
      <w:pPr>
        <w:numPr>
          <w:ilvl w:val="0"/>
          <w:numId w:val="153"/>
        </w:numPr>
        <w:contextualSpacing/>
        <w:rPr>
          <w:rFonts w:ascii="Skeena" w:hAnsi="Skeena" w:cs="Arial"/>
        </w:rPr>
      </w:pPr>
      <w:r w:rsidRPr="00790D8C">
        <w:rPr>
          <w:rFonts w:ascii="Skeena" w:hAnsi="Skeena" w:cs="Arial"/>
        </w:rPr>
        <w:t>attempt three-ways calls with 3</w:t>
      </w:r>
      <w:r w:rsidRPr="00790D8C">
        <w:rPr>
          <w:rFonts w:ascii="Skeena" w:hAnsi="Skeena" w:cs="Arial"/>
          <w:vertAlign w:val="superscript"/>
        </w:rPr>
        <w:t>rd</w:t>
      </w:r>
      <w:r w:rsidRPr="00790D8C">
        <w:rPr>
          <w:rFonts w:ascii="Skeena" w:hAnsi="Skeena" w:cs="Arial"/>
        </w:rPr>
        <w:t xml:space="preserve"> parties, and </w:t>
      </w:r>
    </w:p>
    <w:p w14:paraId="270BA850" w14:textId="77777777" w:rsidR="008B604B" w:rsidRPr="00790D8C" w:rsidRDefault="008B604B" w:rsidP="008B604B">
      <w:pPr>
        <w:numPr>
          <w:ilvl w:val="0"/>
          <w:numId w:val="153"/>
        </w:numPr>
        <w:contextualSpacing/>
        <w:rPr>
          <w:rFonts w:ascii="Skeena" w:hAnsi="Skeena" w:cs="Arial"/>
        </w:rPr>
      </w:pPr>
      <w:r w:rsidRPr="00790D8C">
        <w:rPr>
          <w:rFonts w:ascii="Skeena" w:hAnsi="Skeena" w:cs="Arial"/>
        </w:rPr>
        <w:t>answer questions.</w:t>
      </w:r>
    </w:p>
    <w:p w14:paraId="0544C0A2" w14:textId="77777777" w:rsidR="008B604B" w:rsidRPr="00790D8C" w:rsidRDefault="008B604B" w:rsidP="008B604B">
      <w:pPr>
        <w:rPr>
          <w:rFonts w:ascii="Skeena" w:hAnsi="Skeena" w:cs="Arial"/>
        </w:rPr>
      </w:pPr>
    </w:p>
    <w:p w14:paraId="399EC9D7" w14:textId="77777777" w:rsidR="008B604B" w:rsidRPr="00790D8C" w:rsidRDefault="008B604B" w:rsidP="008B604B">
      <w:pPr>
        <w:jc w:val="both"/>
        <w:rPr>
          <w:rFonts w:ascii="Skeena" w:hAnsi="Skeena" w:cs="Arial"/>
        </w:rPr>
      </w:pPr>
      <w:r w:rsidRPr="00790D8C">
        <w:rPr>
          <w:rFonts w:ascii="Skeena" w:hAnsi="Skeena" w:cs="Arial"/>
        </w:rPr>
        <w:t>Central eligibility is not required to complete a collateral call attempt pending and mailing out the DHHS Form 3400-A Addendum for MSP/QI electronic applications received from the Social Security Administration.</w:t>
      </w:r>
    </w:p>
    <w:p w14:paraId="1BB1FF6B" w14:textId="77777777" w:rsidR="008B604B" w:rsidRPr="00790D8C" w:rsidRDefault="008B604B" w:rsidP="008B604B">
      <w:pPr>
        <w:rPr>
          <w:rFonts w:ascii="Skeena" w:hAnsi="Skeena" w:cs="Arial"/>
        </w:rPr>
      </w:pPr>
    </w:p>
    <w:p w14:paraId="16A07C32" w14:textId="77777777" w:rsidR="008B604B" w:rsidRPr="00790D8C" w:rsidRDefault="008B604B" w:rsidP="008B604B">
      <w:pPr>
        <w:jc w:val="both"/>
        <w:rPr>
          <w:rFonts w:ascii="Skeena" w:hAnsi="Skeena" w:cs="Arial"/>
          <w:b/>
          <w:bCs/>
        </w:rPr>
      </w:pPr>
      <w:r w:rsidRPr="00790D8C">
        <w:rPr>
          <w:rFonts w:ascii="Skeena" w:hAnsi="Skeena" w:cs="Arial"/>
          <w:b/>
          <w:bCs/>
        </w:rPr>
        <w:t xml:space="preserve">If a checklist has been sent before and new information is needed, any calls made for the first checklist </w:t>
      </w:r>
      <w:r w:rsidRPr="00790D8C">
        <w:rPr>
          <w:rFonts w:ascii="Skeena" w:hAnsi="Skeena" w:cs="Arial"/>
          <w:b/>
          <w:bCs/>
          <w:u w:val="single"/>
        </w:rPr>
        <w:t>do not</w:t>
      </w:r>
      <w:r w:rsidRPr="00790D8C">
        <w:rPr>
          <w:rFonts w:ascii="Skeena" w:hAnsi="Skeena" w:cs="Arial"/>
          <w:b/>
          <w:bCs/>
        </w:rPr>
        <w:t xml:space="preserve"> count towards the call attempts for the new request.</w:t>
      </w:r>
    </w:p>
    <w:bookmarkEnd w:id="142"/>
    <w:p w14:paraId="25C95937" w14:textId="77777777" w:rsidR="008B604B" w:rsidRPr="00790D8C" w:rsidRDefault="008B604B" w:rsidP="008B604B">
      <w:pPr>
        <w:rPr>
          <w:rFonts w:ascii="Skeena" w:hAnsi="Skeena" w:cs="Arial"/>
        </w:rPr>
      </w:pPr>
    </w:p>
    <w:tbl>
      <w:tblPr>
        <w:tblW w:w="5000" w:type="pct"/>
        <w:tblLook w:val="04A0" w:firstRow="1" w:lastRow="0" w:firstColumn="1" w:lastColumn="0" w:noHBand="0" w:noVBand="1"/>
      </w:tblPr>
      <w:tblGrid>
        <w:gridCol w:w="9360"/>
      </w:tblGrid>
      <w:tr w:rsidR="008B604B" w:rsidRPr="00790D8C" w14:paraId="5F223561" w14:textId="77777777" w:rsidTr="00894D7D">
        <w:tc>
          <w:tcPr>
            <w:tcW w:w="5000" w:type="pct"/>
          </w:tcPr>
          <w:p w14:paraId="38705EA9" w14:textId="77777777" w:rsidR="008B604B" w:rsidRPr="00790D8C" w:rsidRDefault="008B604B" w:rsidP="008B604B">
            <w:pPr>
              <w:rPr>
                <w:rFonts w:ascii="Skeena" w:hAnsi="Skeena" w:cs="Arial"/>
              </w:rPr>
            </w:pPr>
            <w:r w:rsidRPr="00790D8C">
              <w:rPr>
                <w:rFonts w:ascii="Skeena" w:hAnsi="Skeena" w:cs="Arial"/>
              </w:rPr>
              <w:lastRenderedPageBreak/>
              <w:t>Prior to attempting to call the Applicant/Beneficiary/AR, review System of Record and Documentation Template for documentation that may help with the determination as well as documentation of previous call attempts.</w:t>
            </w:r>
          </w:p>
          <w:p w14:paraId="49EC3E67" w14:textId="77777777" w:rsidR="008B604B" w:rsidRPr="00790D8C" w:rsidRDefault="008B604B" w:rsidP="008B604B">
            <w:pPr>
              <w:numPr>
                <w:ilvl w:val="0"/>
                <w:numId w:val="152"/>
              </w:numPr>
              <w:contextualSpacing/>
              <w:rPr>
                <w:rFonts w:ascii="Skeena" w:hAnsi="Skeena" w:cs="Arial"/>
              </w:rPr>
            </w:pPr>
            <w:r w:rsidRPr="00790D8C">
              <w:rPr>
                <w:rFonts w:ascii="Skeena" w:hAnsi="Skeena" w:cs="Arial"/>
              </w:rPr>
              <w:t xml:space="preserve">Determine whether the applicant/beneficiary has called the Member Services Contact Center (Conduent) and what resulted. </w:t>
            </w:r>
          </w:p>
          <w:p w14:paraId="0722DA6D" w14:textId="77777777" w:rsidR="008B604B" w:rsidRPr="00790D8C" w:rsidRDefault="008B604B" w:rsidP="008B604B">
            <w:pPr>
              <w:numPr>
                <w:ilvl w:val="0"/>
                <w:numId w:val="152"/>
              </w:numPr>
              <w:contextualSpacing/>
              <w:rPr>
                <w:rFonts w:ascii="Skeena" w:hAnsi="Skeena" w:cs="Arial"/>
              </w:rPr>
            </w:pPr>
            <w:r w:rsidRPr="00790D8C">
              <w:rPr>
                <w:rFonts w:ascii="Skeena" w:hAnsi="Skeena" w:cs="Arial"/>
              </w:rPr>
              <w:t>Review the casefile to make sure required documentation has not already been received.</w:t>
            </w:r>
          </w:p>
        </w:tc>
      </w:tr>
    </w:tbl>
    <w:p w14:paraId="3E66A367" w14:textId="77777777" w:rsidR="008B604B" w:rsidRPr="00790D8C" w:rsidRDefault="008B604B" w:rsidP="008B604B">
      <w:pPr>
        <w:rPr>
          <w:rFonts w:ascii="Skeena" w:hAnsi="Skeena" w:cs="Arial"/>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8B604B" w:rsidRPr="00790D8C" w14:paraId="0A006B91" w14:textId="77777777" w:rsidTr="006D4E2D">
        <w:trPr>
          <w:tblHeader/>
        </w:trPr>
        <w:tc>
          <w:tcPr>
            <w:tcW w:w="5000" w:type="pct"/>
            <w:shd w:val="clear" w:color="auto" w:fill="000000" w:themeFill="text1"/>
          </w:tcPr>
          <w:p w14:paraId="0297861B" w14:textId="77777777" w:rsidR="008B604B" w:rsidRPr="00790D8C" w:rsidRDefault="008B604B" w:rsidP="006D4E2D">
            <w:pPr>
              <w:widowControl w:val="0"/>
              <w:rPr>
                <w:rFonts w:ascii="Skeena" w:hAnsi="Skeena" w:cs="Arial"/>
                <w:b/>
                <w:bCs/>
              </w:rPr>
            </w:pPr>
            <w:r w:rsidRPr="00790D8C">
              <w:rPr>
                <w:rFonts w:ascii="Skeena" w:hAnsi="Skeena" w:cs="Arial"/>
                <w:b/>
                <w:bCs/>
              </w:rPr>
              <w:t>Call Procedures</w:t>
            </w:r>
          </w:p>
        </w:tc>
      </w:tr>
      <w:tr w:rsidR="008B604B" w:rsidRPr="00790D8C" w14:paraId="5748B202" w14:textId="77777777" w:rsidTr="00894D7D">
        <w:tc>
          <w:tcPr>
            <w:tcW w:w="5000" w:type="pct"/>
          </w:tcPr>
          <w:p w14:paraId="4D2B3E2B" w14:textId="77777777" w:rsidR="008B604B" w:rsidRPr="00790D8C" w:rsidRDefault="008B604B" w:rsidP="008B604B">
            <w:pPr>
              <w:numPr>
                <w:ilvl w:val="0"/>
                <w:numId w:val="154"/>
              </w:numPr>
              <w:contextualSpacing/>
              <w:rPr>
                <w:rFonts w:ascii="Skeena" w:hAnsi="Skeena" w:cs="Arial"/>
                <w:sz w:val="22"/>
                <w:szCs w:val="22"/>
              </w:rPr>
            </w:pPr>
            <w:r w:rsidRPr="00790D8C">
              <w:rPr>
                <w:rFonts w:ascii="Skeena" w:hAnsi="Skeena" w:cs="Arial"/>
                <w:sz w:val="22"/>
                <w:szCs w:val="22"/>
              </w:rPr>
              <w:t xml:space="preserve">Attempt to call the applicant/beneficiary/AR. </w:t>
            </w:r>
          </w:p>
          <w:p w14:paraId="0EFCD3B4" w14:textId="77777777" w:rsidR="008B604B" w:rsidRPr="00790D8C" w:rsidRDefault="008B604B" w:rsidP="008B604B">
            <w:pPr>
              <w:ind w:left="1440" w:hanging="720"/>
              <w:contextualSpacing/>
              <w:rPr>
                <w:rFonts w:ascii="Skeena" w:hAnsi="Skeena" w:cs="Arial"/>
                <w:sz w:val="22"/>
                <w:szCs w:val="22"/>
              </w:rPr>
            </w:pPr>
            <w:r w:rsidRPr="00790D8C">
              <w:rPr>
                <w:rFonts w:ascii="Skeena" w:hAnsi="Skeena" w:cs="Arial"/>
                <w:b/>
                <w:bCs/>
                <w:sz w:val="22"/>
                <w:szCs w:val="22"/>
              </w:rPr>
              <w:t>Note:</w:t>
            </w:r>
            <w:r w:rsidRPr="00790D8C">
              <w:rPr>
                <w:rFonts w:ascii="Skeena" w:hAnsi="Skeena" w:cs="Arial"/>
                <w:sz w:val="22"/>
                <w:szCs w:val="22"/>
              </w:rPr>
              <w:t xml:space="preserve"> </w:t>
            </w:r>
            <w:r w:rsidRPr="00790D8C">
              <w:rPr>
                <w:rFonts w:ascii="Skeena" w:hAnsi="Skeena" w:cs="Arial"/>
                <w:sz w:val="22"/>
                <w:szCs w:val="22"/>
              </w:rPr>
              <w:tab/>
              <w:t>If you do not reach the person on the initial call, follow current procedures, and leave a message that you will follow up with another call in 5 minutes. Do not put the case in "finish later" while waiting the 5 minutes. The initial and follow-up calls are part of the same attempt.</w:t>
            </w:r>
          </w:p>
          <w:p w14:paraId="14524DA6" w14:textId="77777777" w:rsidR="008B604B" w:rsidRPr="00790D8C" w:rsidRDefault="008B604B" w:rsidP="008B604B">
            <w:pPr>
              <w:numPr>
                <w:ilvl w:val="0"/>
                <w:numId w:val="154"/>
              </w:numPr>
              <w:contextualSpacing/>
              <w:rPr>
                <w:rFonts w:ascii="Skeena" w:hAnsi="Skeena" w:cs="Arial"/>
                <w:sz w:val="22"/>
                <w:szCs w:val="22"/>
              </w:rPr>
            </w:pPr>
            <w:r w:rsidRPr="00790D8C">
              <w:rPr>
                <w:rFonts w:ascii="Skeena" w:hAnsi="Skeena" w:cs="Arial"/>
                <w:sz w:val="22"/>
                <w:szCs w:val="22"/>
              </w:rPr>
              <w:t>Exhaust all options for obtaining needed information if you cannot reach the applicant. Attempt to call any legal representatives (such as a POA) or Authorized Representative(s) with proper documentation in the record. (Note: This is part of the same attempt, not a separate attempt.) If the applicant has multiple authorized representatives listed, call each one until you have spoken to someone or cannot reach anyone.</w:t>
            </w:r>
          </w:p>
          <w:p w14:paraId="3479A80E" w14:textId="77777777" w:rsidR="008B604B" w:rsidRPr="00790D8C" w:rsidRDefault="008B604B" w:rsidP="008B604B">
            <w:pPr>
              <w:numPr>
                <w:ilvl w:val="0"/>
                <w:numId w:val="154"/>
              </w:numPr>
              <w:contextualSpacing/>
              <w:rPr>
                <w:rFonts w:ascii="Skeena" w:hAnsi="Skeena" w:cs="Arial"/>
                <w:sz w:val="22"/>
                <w:szCs w:val="22"/>
              </w:rPr>
            </w:pPr>
            <w:r w:rsidRPr="00790D8C">
              <w:rPr>
                <w:rFonts w:ascii="Skeena" w:hAnsi="Skeena" w:cs="Arial"/>
                <w:sz w:val="22"/>
                <w:szCs w:val="22"/>
              </w:rPr>
              <w:t>If the applicant</w:t>
            </w:r>
            <w:r w:rsidRPr="00790D8C">
              <w:rPr>
                <w:rFonts w:ascii="Skeena" w:hAnsi="Skeena" w:cs="Arial"/>
              </w:rPr>
              <w:t>/</w:t>
            </w:r>
            <w:r w:rsidRPr="00790D8C">
              <w:rPr>
                <w:rFonts w:ascii="Skeena" w:hAnsi="Skeena" w:cs="Arial"/>
                <w:sz w:val="22"/>
                <w:szCs w:val="22"/>
              </w:rPr>
              <w:t>beneficiary</w:t>
            </w:r>
            <w:r w:rsidRPr="00790D8C">
              <w:rPr>
                <w:rFonts w:ascii="Skeena" w:hAnsi="Skeena" w:cs="Arial"/>
                <w:sz w:val="20"/>
                <w:szCs w:val="20"/>
              </w:rPr>
              <w:t xml:space="preserve"> </w:t>
            </w:r>
            <w:r w:rsidRPr="00790D8C">
              <w:rPr>
                <w:rFonts w:ascii="Skeena" w:hAnsi="Skeena" w:cs="Arial"/>
                <w:sz w:val="22"/>
                <w:szCs w:val="22"/>
              </w:rPr>
              <w:t xml:space="preserve">and any legal representatives or Authorized Representatives cannot be reached, </w:t>
            </w:r>
            <w:r w:rsidRPr="00790D8C">
              <w:rPr>
                <w:rFonts w:ascii="Skeena" w:hAnsi="Skeena" w:cs="Arial"/>
                <w:b/>
                <w:bCs/>
                <w:sz w:val="22"/>
                <w:szCs w:val="22"/>
              </w:rPr>
              <w:t>send the checklist(s) at this time</w:t>
            </w:r>
            <w:r w:rsidRPr="00790D8C">
              <w:rPr>
                <w:rFonts w:ascii="Skeena" w:hAnsi="Skeena" w:cs="Arial"/>
                <w:sz w:val="22"/>
                <w:szCs w:val="22"/>
              </w:rPr>
              <w:t>.</w:t>
            </w:r>
          </w:p>
          <w:p w14:paraId="3A30F741" w14:textId="77777777" w:rsidR="008B604B" w:rsidRPr="00790D8C" w:rsidRDefault="008B604B" w:rsidP="008B604B">
            <w:pPr>
              <w:numPr>
                <w:ilvl w:val="0"/>
                <w:numId w:val="154"/>
              </w:numPr>
              <w:contextualSpacing/>
              <w:rPr>
                <w:rFonts w:ascii="Skeena" w:hAnsi="Skeena" w:cs="Arial"/>
                <w:sz w:val="22"/>
                <w:szCs w:val="22"/>
              </w:rPr>
            </w:pPr>
            <w:r w:rsidRPr="00790D8C">
              <w:rPr>
                <w:rFonts w:ascii="Skeena" w:hAnsi="Skeena" w:cs="Arial"/>
                <w:sz w:val="22"/>
                <w:szCs w:val="22"/>
              </w:rPr>
              <w:t xml:space="preserve">Document each attempted call in the SOR and in the General Comments section on the Documentation Template. Record all calls on the same day as part of one entry. </w:t>
            </w:r>
          </w:p>
          <w:p w14:paraId="038A4E1C" w14:textId="77777777" w:rsidR="008B604B" w:rsidRPr="00790D8C" w:rsidRDefault="008B604B" w:rsidP="008B604B">
            <w:pPr>
              <w:numPr>
                <w:ilvl w:val="0"/>
                <w:numId w:val="155"/>
              </w:numPr>
              <w:contextualSpacing/>
              <w:rPr>
                <w:rFonts w:ascii="Skeena" w:hAnsi="Skeena" w:cs="Arial"/>
                <w:sz w:val="22"/>
                <w:szCs w:val="22"/>
              </w:rPr>
            </w:pPr>
            <w:r w:rsidRPr="00790D8C">
              <w:rPr>
                <w:rFonts w:ascii="Skeena" w:hAnsi="Skeena" w:cs="Arial"/>
                <w:sz w:val="22"/>
                <w:szCs w:val="22"/>
                <w:u w:val="single"/>
              </w:rPr>
              <w:t>Attempted to call applicant/beneficiary/AR</w:t>
            </w:r>
            <w:r w:rsidRPr="00790D8C">
              <w:rPr>
                <w:rFonts w:ascii="Skeena" w:hAnsi="Skeena" w:cs="Arial"/>
                <w:sz w:val="22"/>
                <w:szCs w:val="22"/>
              </w:rPr>
              <w:t xml:space="preserve">. Provide details of the person(s) called, why, and result. The attempt may include phone calls to several individuals if the applicant/beneficiary has more than one Authorized Representative. Document each contact as appropriate. </w:t>
            </w:r>
          </w:p>
          <w:p w14:paraId="6BE34550" w14:textId="77777777" w:rsidR="008B604B" w:rsidRPr="00790D8C" w:rsidRDefault="008B604B" w:rsidP="008B604B">
            <w:pPr>
              <w:numPr>
                <w:ilvl w:val="1"/>
                <w:numId w:val="157"/>
              </w:numPr>
              <w:contextualSpacing/>
              <w:rPr>
                <w:rFonts w:ascii="Skeena" w:hAnsi="Skeena" w:cs="Arial"/>
                <w:sz w:val="22"/>
                <w:szCs w:val="22"/>
              </w:rPr>
            </w:pPr>
            <w:r w:rsidRPr="00790D8C">
              <w:rPr>
                <w:rFonts w:ascii="Skeena" w:hAnsi="Skeena" w:cs="Arial"/>
                <w:sz w:val="22"/>
                <w:szCs w:val="22"/>
              </w:rPr>
              <w:t>If the call is successful and needed information could not be obtained during the collateral call, then:</w:t>
            </w:r>
          </w:p>
          <w:p w14:paraId="08E6F04C" w14:textId="77777777" w:rsidR="008B604B" w:rsidRPr="00790D8C" w:rsidRDefault="008B604B" w:rsidP="008B604B">
            <w:pPr>
              <w:numPr>
                <w:ilvl w:val="1"/>
                <w:numId w:val="156"/>
              </w:numPr>
              <w:contextualSpacing/>
              <w:rPr>
                <w:rFonts w:ascii="Skeena" w:hAnsi="Skeena" w:cs="Arial"/>
                <w:sz w:val="22"/>
                <w:szCs w:val="22"/>
              </w:rPr>
            </w:pPr>
            <w:r w:rsidRPr="00790D8C">
              <w:rPr>
                <w:rFonts w:ascii="Skeena" w:hAnsi="Skeena" w:cs="Arial"/>
                <w:sz w:val="22"/>
                <w:szCs w:val="22"/>
              </w:rPr>
              <w:t>Send DHHS Form 1233 checklist to the applicant,</w:t>
            </w:r>
            <w:r w:rsidRPr="00790D8C">
              <w:rPr>
                <w:rFonts w:ascii="Skeena" w:hAnsi="Skeena"/>
              </w:rPr>
              <w:t xml:space="preserve"> </w:t>
            </w:r>
            <w:r w:rsidRPr="00790D8C">
              <w:rPr>
                <w:rFonts w:ascii="Skeena" w:hAnsi="Skeena" w:cs="Arial"/>
                <w:sz w:val="22"/>
                <w:szCs w:val="22"/>
              </w:rPr>
              <w:t xml:space="preserve">beneficiary, and each of the authorized representatives. </w:t>
            </w:r>
          </w:p>
          <w:p w14:paraId="1E9D4C2F" w14:textId="77777777" w:rsidR="008B604B" w:rsidRPr="00790D8C" w:rsidRDefault="008B604B" w:rsidP="008B604B">
            <w:pPr>
              <w:numPr>
                <w:ilvl w:val="1"/>
                <w:numId w:val="156"/>
              </w:numPr>
              <w:contextualSpacing/>
              <w:rPr>
                <w:rFonts w:ascii="Skeena" w:hAnsi="Skeena" w:cs="Arial"/>
                <w:sz w:val="22"/>
                <w:szCs w:val="22"/>
              </w:rPr>
            </w:pPr>
            <w:r w:rsidRPr="00790D8C">
              <w:rPr>
                <w:rFonts w:ascii="Skeena" w:hAnsi="Skeena" w:cs="Arial"/>
                <w:sz w:val="22"/>
                <w:szCs w:val="22"/>
              </w:rPr>
              <w:t>Send case to follow up in OnBase for a total of 21 days (15 days + 6 days to allow for scanning).</w:t>
            </w:r>
          </w:p>
          <w:p w14:paraId="13805FDF" w14:textId="77777777" w:rsidR="008B604B" w:rsidRPr="00790D8C" w:rsidRDefault="008B604B" w:rsidP="008B604B">
            <w:pPr>
              <w:numPr>
                <w:ilvl w:val="1"/>
                <w:numId w:val="157"/>
              </w:numPr>
              <w:contextualSpacing/>
              <w:rPr>
                <w:rFonts w:ascii="Skeena" w:hAnsi="Skeena" w:cs="Arial"/>
                <w:sz w:val="22"/>
                <w:szCs w:val="22"/>
              </w:rPr>
            </w:pPr>
            <w:r w:rsidRPr="00790D8C">
              <w:rPr>
                <w:rFonts w:ascii="Skeena" w:hAnsi="Skeena" w:cs="Arial"/>
                <w:sz w:val="22"/>
                <w:szCs w:val="22"/>
              </w:rPr>
              <w:t xml:space="preserve">If the call is NOT successful, then </w:t>
            </w:r>
          </w:p>
          <w:p w14:paraId="3EEABBB6" w14:textId="77777777" w:rsidR="008B604B" w:rsidRPr="00790D8C" w:rsidRDefault="008B604B" w:rsidP="008B604B">
            <w:pPr>
              <w:numPr>
                <w:ilvl w:val="1"/>
                <w:numId w:val="156"/>
              </w:numPr>
              <w:contextualSpacing/>
              <w:rPr>
                <w:rFonts w:ascii="Skeena" w:hAnsi="Skeena" w:cs="Arial"/>
                <w:sz w:val="22"/>
                <w:szCs w:val="22"/>
              </w:rPr>
            </w:pPr>
            <w:r w:rsidRPr="00790D8C">
              <w:rPr>
                <w:rFonts w:ascii="Skeena" w:hAnsi="Skeena" w:cs="Arial"/>
                <w:sz w:val="22"/>
                <w:szCs w:val="22"/>
              </w:rPr>
              <w:t xml:space="preserve">Leave a voice message according to current process. </w:t>
            </w:r>
          </w:p>
          <w:p w14:paraId="4E301CD1" w14:textId="77777777" w:rsidR="008B604B" w:rsidRPr="00790D8C" w:rsidRDefault="008B604B" w:rsidP="008B604B">
            <w:pPr>
              <w:numPr>
                <w:ilvl w:val="1"/>
                <w:numId w:val="156"/>
              </w:numPr>
              <w:contextualSpacing/>
              <w:rPr>
                <w:rFonts w:ascii="Skeena" w:hAnsi="Skeena" w:cs="Arial"/>
                <w:sz w:val="22"/>
                <w:szCs w:val="22"/>
              </w:rPr>
            </w:pPr>
            <w:r w:rsidRPr="00790D8C">
              <w:rPr>
                <w:rFonts w:ascii="Skeena" w:hAnsi="Skeena" w:cs="Arial"/>
                <w:sz w:val="22"/>
                <w:szCs w:val="22"/>
              </w:rPr>
              <w:t xml:space="preserve">Send DHHS Form 1233 checklist to the applicant, beneficiary, and each of the authorized representatives. </w:t>
            </w:r>
          </w:p>
          <w:p w14:paraId="26CE66C1" w14:textId="77777777" w:rsidR="008B604B" w:rsidRPr="00790D8C" w:rsidRDefault="008B604B" w:rsidP="008B604B">
            <w:pPr>
              <w:numPr>
                <w:ilvl w:val="1"/>
                <w:numId w:val="156"/>
              </w:numPr>
              <w:contextualSpacing/>
              <w:rPr>
                <w:rFonts w:ascii="Skeena" w:hAnsi="Skeena" w:cs="Arial"/>
                <w:sz w:val="22"/>
                <w:szCs w:val="22"/>
              </w:rPr>
            </w:pPr>
            <w:r w:rsidRPr="00790D8C">
              <w:rPr>
                <w:rFonts w:ascii="Skeena" w:hAnsi="Skeena" w:cs="Arial"/>
                <w:sz w:val="22"/>
                <w:szCs w:val="22"/>
              </w:rPr>
              <w:t>Send case to follow up in OnBase for a total of 21 days (15 days + 6 days to allow for scanning).</w:t>
            </w:r>
          </w:p>
        </w:tc>
      </w:tr>
    </w:tbl>
    <w:p w14:paraId="1AE1E3E6" w14:textId="77777777" w:rsidR="008B604B" w:rsidRDefault="008B604B" w:rsidP="008B604B">
      <w:pPr>
        <w:widowControl w:val="0"/>
        <w:rPr>
          <w:rFonts w:ascii="Skeena" w:hAnsi="Skeena" w:cs="Arial"/>
          <w:szCs w:val="28"/>
        </w:rPr>
      </w:pPr>
    </w:p>
    <w:p w14:paraId="66F0BAFB" w14:textId="77777777" w:rsidR="008B604B" w:rsidRPr="0098639C" w:rsidRDefault="008B604B" w:rsidP="008B604B">
      <w:pPr>
        <w:widowControl w:val="0"/>
        <w:tabs>
          <w:tab w:val="right" w:pos="9360"/>
        </w:tabs>
        <w:autoSpaceDE w:val="0"/>
        <w:autoSpaceDN w:val="0"/>
        <w:adjustRightInd w:val="0"/>
        <w:ind w:left="1440" w:hanging="1440"/>
        <w:outlineLvl w:val="1"/>
        <w:rPr>
          <w:rFonts w:ascii="Skeena" w:hAnsi="Skeena" w:cs="Arial"/>
          <w:b/>
          <w:bCs/>
          <w:sz w:val="16"/>
          <w:szCs w:val="16"/>
        </w:rPr>
      </w:pPr>
      <w:bookmarkStart w:id="143" w:name="_Toc141773433"/>
      <w:bookmarkStart w:id="144" w:name="_Toc144199451"/>
      <w:bookmarkStart w:id="145" w:name="_Hlk141773771"/>
      <w:bookmarkStart w:id="146" w:name="_Toc144465110"/>
      <w:r w:rsidRPr="0098639C">
        <w:rPr>
          <w:rFonts w:ascii="Skeena" w:hAnsi="Skeena" w:cs="Arial"/>
          <w:b/>
          <w:bCs/>
        </w:rPr>
        <w:t>101.07.05</w:t>
      </w:r>
      <w:r w:rsidRPr="0098639C">
        <w:rPr>
          <w:rFonts w:ascii="Skeena" w:hAnsi="Skeena" w:cs="Arial"/>
          <w:b/>
          <w:bCs/>
        </w:rPr>
        <w:tab/>
        <w:t>Partial Information</w:t>
      </w:r>
      <w:bookmarkEnd w:id="143"/>
      <w:bookmarkEnd w:id="144"/>
      <w:bookmarkEnd w:id="146"/>
    </w:p>
    <w:p w14:paraId="3C421383" w14:textId="77777777" w:rsidR="008B604B" w:rsidRPr="0098639C" w:rsidRDefault="008B604B" w:rsidP="008B604B">
      <w:pPr>
        <w:widowControl w:val="0"/>
        <w:jc w:val="right"/>
        <w:rPr>
          <w:rFonts w:ascii="Skeena" w:hAnsi="Skeena" w:cs="Arial"/>
          <w:sz w:val="16"/>
          <w:szCs w:val="16"/>
        </w:rPr>
      </w:pPr>
      <w:r w:rsidRPr="0098639C">
        <w:rPr>
          <w:rFonts w:ascii="Skeena" w:hAnsi="Skeena" w:cs="Arial"/>
          <w:bCs/>
          <w:sz w:val="16"/>
          <w:szCs w:val="16"/>
        </w:rPr>
        <w:t>(Eff. 08/01/23)</w:t>
      </w:r>
    </w:p>
    <w:p w14:paraId="4DF36ABF" w14:textId="77777777" w:rsidR="008B604B" w:rsidRPr="0098639C" w:rsidRDefault="008B604B" w:rsidP="008B604B">
      <w:pPr>
        <w:widowControl w:val="0"/>
        <w:numPr>
          <w:ilvl w:val="0"/>
          <w:numId w:val="9"/>
        </w:numPr>
        <w:tabs>
          <w:tab w:val="clear" w:pos="720"/>
        </w:tabs>
        <w:jc w:val="both"/>
        <w:rPr>
          <w:rFonts w:ascii="Skeena" w:hAnsi="Skeena" w:cs="Arial"/>
          <w:lang w:eastAsia="ja-JP"/>
        </w:rPr>
      </w:pPr>
      <w:r w:rsidRPr="0098639C">
        <w:rPr>
          <w:rFonts w:ascii="Skeena" w:hAnsi="Skeena" w:cs="Arial"/>
          <w:lang w:eastAsia="ja-JP"/>
        </w:rPr>
        <w:t>If an applicant/beneficiary returns partial or incomplete information before the follow-up date, process the returned information, and c</w:t>
      </w:r>
      <w:r w:rsidRPr="0098639C">
        <w:rPr>
          <w:rFonts w:ascii="Skeena" w:eastAsia="Calibri" w:hAnsi="Skeena" w:cs="Arial"/>
          <w:lang w:eastAsia="ja-JP"/>
        </w:rPr>
        <w:t xml:space="preserve">omplete a collateral call to the applicant/beneficiary to identify the missing requested information and remind them </w:t>
      </w:r>
      <w:r w:rsidRPr="0098639C">
        <w:rPr>
          <w:rFonts w:ascii="Skeena" w:eastAsia="Calibri" w:hAnsi="Skeena" w:cs="Arial"/>
          <w:lang w:eastAsia="ja-JP"/>
        </w:rPr>
        <w:lastRenderedPageBreak/>
        <w:t>the information needs to be returned by the original due date</w:t>
      </w:r>
      <w:r w:rsidRPr="0098639C">
        <w:rPr>
          <w:rFonts w:ascii="Skeena" w:hAnsi="Skeena" w:cs="Arial"/>
          <w:lang w:eastAsia="ja-JP"/>
        </w:rPr>
        <w:t xml:space="preserve">. Put the case back into follow-up. </w:t>
      </w:r>
    </w:p>
    <w:p w14:paraId="0E52F948" w14:textId="77777777" w:rsidR="008B604B" w:rsidRPr="0098639C" w:rsidRDefault="008B604B" w:rsidP="008B604B">
      <w:pPr>
        <w:widowControl w:val="0"/>
        <w:numPr>
          <w:ilvl w:val="0"/>
          <w:numId w:val="9"/>
        </w:numPr>
        <w:tabs>
          <w:tab w:val="clear" w:pos="720"/>
        </w:tabs>
        <w:jc w:val="both"/>
        <w:rPr>
          <w:rFonts w:ascii="Skeena" w:hAnsi="Skeena" w:cs="Arial"/>
          <w:lang w:eastAsia="ja-JP"/>
        </w:rPr>
      </w:pPr>
      <w:r w:rsidRPr="0098639C">
        <w:rPr>
          <w:rFonts w:ascii="Skeena" w:hAnsi="Skeena" w:cs="Arial"/>
          <w:lang w:eastAsia="ja-JP"/>
        </w:rPr>
        <w:t>If any applicant/beneficiary returns partial or incomplete information and the follow-up date has passed, deny based on failure to return requested information.</w:t>
      </w:r>
    </w:p>
    <w:p w14:paraId="2031F51B" w14:textId="77777777" w:rsidR="008B604B" w:rsidRPr="0098639C" w:rsidRDefault="008B604B" w:rsidP="008B604B">
      <w:pPr>
        <w:widowControl w:val="0"/>
        <w:jc w:val="both"/>
        <w:rPr>
          <w:rFonts w:ascii="Skeena" w:hAnsi="Skeena" w:cs="Arial"/>
          <w:b/>
          <w:bCs/>
          <w:lang w:eastAsia="ja-JP"/>
        </w:rPr>
      </w:pPr>
    </w:p>
    <w:tbl>
      <w:tblPr>
        <w:tblStyle w:val="TableGrid8"/>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9354"/>
      </w:tblGrid>
      <w:tr w:rsidR="008B604B" w:rsidRPr="0098639C" w14:paraId="651F4E76" w14:textId="77777777" w:rsidTr="00894D7D">
        <w:tc>
          <w:tcPr>
            <w:tcW w:w="9350" w:type="dxa"/>
          </w:tcPr>
          <w:p w14:paraId="3794DE42" w14:textId="77777777" w:rsidR="008B604B" w:rsidRPr="0098639C" w:rsidRDefault="008B604B" w:rsidP="008B604B">
            <w:pPr>
              <w:jc w:val="center"/>
              <w:rPr>
                <w:rFonts w:ascii="Skeena" w:eastAsia="Calibri" w:hAnsi="Skeena" w:cs="Arial"/>
              </w:rPr>
            </w:pPr>
            <w:r w:rsidRPr="0098639C">
              <w:rPr>
                <w:rFonts w:ascii="Skeena" w:hAnsi="Skeena" w:cs="Arial"/>
                <w:noProof/>
              </w:rPr>
              <w:drawing>
                <wp:inline distT="0" distB="0" distL="0" distR="0" wp14:anchorId="105D68D1" wp14:editId="6A8AE29B">
                  <wp:extent cx="5852160" cy="2029378"/>
                  <wp:effectExtent l="0" t="0" r="0" b="9525"/>
                  <wp:docPr id="495539110" name="Picture 4955391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4854589" name="Picture 1" descr="Diagram&#10;&#10;Description automatically generated"/>
                          <pic:cNvPicPr/>
                        </pic:nvPicPr>
                        <pic:blipFill>
                          <a:blip r:embed="rId74"/>
                          <a:stretch>
                            <a:fillRect/>
                          </a:stretch>
                        </pic:blipFill>
                        <pic:spPr>
                          <a:xfrm>
                            <a:off x="0" y="0"/>
                            <a:ext cx="5852160" cy="2029378"/>
                          </a:xfrm>
                          <a:prstGeom prst="rect">
                            <a:avLst/>
                          </a:prstGeom>
                        </pic:spPr>
                      </pic:pic>
                    </a:graphicData>
                  </a:graphic>
                </wp:inline>
              </w:drawing>
            </w:r>
          </w:p>
        </w:tc>
      </w:tr>
    </w:tbl>
    <w:p w14:paraId="7D11DF74" w14:textId="77777777" w:rsidR="008B604B" w:rsidRPr="0098639C" w:rsidRDefault="008B604B" w:rsidP="008B604B">
      <w:pPr>
        <w:widowControl w:val="0"/>
        <w:jc w:val="both"/>
        <w:rPr>
          <w:rFonts w:ascii="Skeena" w:hAnsi="Skeena" w:cs="Arial"/>
          <w:lang w:eastAsia="ja-JP"/>
        </w:rPr>
      </w:pPr>
    </w:p>
    <w:p w14:paraId="31B65622" w14:textId="77777777" w:rsidR="008B604B" w:rsidRPr="0098639C" w:rsidRDefault="008B604B" w:rsidP="008B604B">
      <w:pPr>
        <w:widowControl w:val="0"/>
        <w:tabs>
          <w:tab w:val="left" w:pos="-1080"/>
          <w:tab w:val="left" w:pos="-720"/>
        </w:tabs>
        <w:jc w:val="both"/>
        <w:rPr>
          <w:rFonts w:ascii="Skeena" w:hAnsi="Skeena" w:cs="Arial"/>
          <w:b/>
          <w:bCs/>
          <w:lang w:eastAsia="ja-JP"/>
        </w:rPr>
      </w:pPr>
      <w:r w:rsidRPr="0098639C">
        <w:rPr>
          <w:rFonts w:ascii="Skeena" w:hAnsi="Skeena" w:cs="Arial"/>
          <w:b/>
          <w:bCs/>
          <w:lang w:eastAsia="ja-JP"/>
        </w:rPr>
        <w:t>Example 1</w:t>
      </w:r>
    </w:p>
    <w:p w14:paraId="3B132CE5" w14:textId="77777777" w:rsidR="008B604B" w:rsidRPr="0098639C" w:rsidRDefault="008B604B" w:rsidP="008B604B">
      <w:pPr>
        <w:widowControl w:val="0"/>
        <w:tabs>
          <w:tab w:val="left" w:pos="-1080"/>
          <w:tab w:val="left" w:pos="-720"/>
        </w:tabs>
        <w:jc w:val="both"/>
        <w:rPr>
          <w:rFonts w:ascii="Skeena" w:hAnsi="Skeena" w:cs="Arial"/>
          <w:lang w:eastAsia="ja-JP"/>
        </w:rPr>
      </w:pPr>
      <w:r w:rsidRPr="0098639C">
        <w:rPr>
          <w:rFonts w:ascii="Skeena" w:hAnsi="Skeena" w:cs="Arial"/>
          <w:lang w:eastAsia="ja-JP"/>
        </w:rPr>
        <w:t>A DHHS Form 1233 is sent on January 1 with a follow-up date of January 22 in OnBase. On January 10, the applicant returns half of the requested information. The eligibility specialist gets the task on January 12 and:</w:t>
      </w:r>
    </w:p>
    <w:p w14:paraId="69AE1F29" w14:textId="77777777" w:rsidR="008B604B" w:rsidRPr="0098639C" w:rsidRDefault="008B604B" w:rsidP="008B604B">
      <w:pPr>
        <w:widowControl w:val="0"/>
        <w:numPr>
          <w:ilvl w:val="0"/>
          <w:numId w:val="9"/>
        </w:numPr>
        <w:ind w:left="648"/>
        <w:contextualSpacing/>
        <w:jc w:val="both"/>
        <w:rPr>
          <w:rFonts w:ascii="Skeena" w:eastAsia="Calibri" w:hAnsi="Skeena" w:cs="Arial"/>
          <w:lang w:eastAsia="ja-JP"/>
        </w:rPr>
      </w:pPr>
      <w:r w:rsidRPr="0098639C">
        <w:rPr>
          <w:rFonts w:ascii="Skeena" w:eastAsia="Calibri" w:hAnsi="Skeena" w:cs="Arial"/>
          <w:lang w:eastAsia="ja-JP"/>
        </w:rPr>
        <w:t>Completes a collateral call to the applicant</w:t>
      </w:r>
    </w:p>
    <w:p w14:paraId="57EE5D28" w14:textId="77777777" w:rsidR="008B604B" w:rsidRPr="0098639C" w:rsidRDefault="008B604B" w:rsidP="008B604B">
      <w:pPr>
        <w:widowControl w:val="0"/>
        <w:numPr>
          <w:ilvl w:val="0"/>
          <w:numId w:val="9"/>
        </w:numPr>
        <w:ind w:left="648"/>
        <w:contextualSpacing/>
        <w:jc w:val="both"/>
        <w:rPr>
          <w:rFonts w:ascii="Skeena" w:eastAsia="Calibri" w:hAnsi="Skeena" w:cs="Arial"/>
          <w:lang w:eastAsia="ja-JP"/>
        </w:rPr>
      </w:pPr>
      <w:r w:rsidRPr="0098639C">
        <w:rPr>
          <w:rFonts w:ascii="Skeena" w:eastAsia="Calibri" w:hAnsi="Skeena" w:cs="Arial"/>
          <w:lang w:eastAsia="ja-JP"/>
        </w:rPr>
        <w:t>Lists the missing information</w:t>
      </w:r>
    </w:p>
    <w:p w14:paraId="6E78ABA2" w14:textId="77777777" w:rsidR="008B604B" w:rsidRPr="0098639C" w:rsidRDefault="008B604B" w:rsidP="008B604B">
      <w:pPr>
        <w:widowControl w:val="0"/>
        <w:numPr>
          <w:ilvl w:val="0"/>
          <w:numId w:val="9"/>
        </w:numPr>
        <w:ind w:left="648"/>
        <w:contextualSpacing/>
        <w:jc w:val="both"/>
        <w:rPr>
          <w:rFonts w:ascii="Skeena" w:eastAsia="Calibri" w:hAnsi="Skeena" w:cs="Arial"/>
          <w:lang w:eastAsia="ja-JP"/>
        </w:rPr>
      </w:pPr>
      <w:r w:rsidRPr="0098639C">
        <w:rPr>
          <w:rFonts w:ascii="Skeena" w:eastAsia="Calibri" w:hAnsi="Skeena" w:cs="Arial"/>
          <w:lang w:eastAsia="ja-JP"/>
        </w:rPr>
        <w:t>Reminds the applicant/beneficiary about the original due date</w:t>
      </w:r>
    </w:p>
    <w:p w14:paraId="265D5978" w14:textId="77777777" w:rsidR="008B604B" w:rsidRPr="0098639C" w:rsidRDefault="008B604B" w:rsidP="008B604B">
      <w:pPr>
        <w:widowControl w:val="0"/>
        <w:numPr>
          <w:ilvl w:val="0"/>
          <w:numId w:val="9"/>
        </w:numPr>
        <w:tabs>
          <w:tab w:val="left" w:pos="-1080"/>
          <w:tab w:val="left" w:pos="-720"/>
        </w:tabs>
        <w:ind w:left="648"/>
        <w:contextualSpacing/>
        <w:jc w:val="both"/>
        <w:rPr>
          <w:rFonts w:ascii="Skeena" w:eastAsia="Calibri" w:hAnsi="Skeena" w:cs="Arial"/>
          <w:lang w:eastAsia="ja-JP"/>
        </w:rPr>
      </w:pPr>
      <w:r w:rsidRPr="0098639C">
        <w:rPr>
          <w:rFonts w:ascii="Skeena" w:eastAsia="Calibri" w:hAnsi="Skeena" w:cs="Arial"/>
          <w:lang w:eastAsia="ja-JP"/>
        </w:rPr>
        <w:t>Updates the Documentation Template</w:t>
      </w:r>
    </w:p>
    <w:p w14:paraId="663E0E8F" w14:textId="77777777" w:rsidR="008B604B" w:rsidRPr="0098639C" w:rsidRDefault="008B604B" w:rsidP="008B604B">
      <w:pPr>
        <w:widowControl w:val="0"/>
        <w:numPr>
          <w:ilvl w:val="0"/>
          <w:numId w:val="9"/>
        </w:numPr>
        <w:tabs>
          <w:tab w:val="left" w:pos="-1080"/>
          <w:tab w:val="left" w:pos="-720"/>
        </w:tabs>
        <w:ind w:left="648"/>
        <w:contextualSpacing/>
        <w:jc w:val="both"/>
        <w:rPr>
          <w:rFonts w:ascii="Skeena" w:eastAsia="Calibri" w:hAnsi="Skeena" w:cs="Arial"/>
          <w:lang w:eastAsia="ja-JP"/>
        </w:rPr>
      </w:pPr>
      <w:r w:rsidRPr="0098639C">
        <w:rPr>
          <w:rFonts w:ascii="Skeena" w:eastAsia="Calibri" w:hAnsi="Skeena" w:cs="Arial"/>
          <w:lang w:eastAsia="ja-JP"/>
        </w:rPr>
        <w:t>Updates any systems as appropriate; and</w:t>
      </w:r>
    </w:p>
    <w:p w14:paraId="75C1661A" w14:textId="77777777" w:rsidR="008B604B" w:rsidRPr="0098639C" w:rsidRDefault="008B604B" w:rsidP="008B604B">
      <w:pPr>
        <w:widowControl w:val="0"/>
        <w:numPr>
          <w:ilvl w:val="0"/>
          <w:numId w:val="9"/>
        </w:numPr>
        <w:ind w:left="648"/>
        <w:contextualSpacing/>
        <w:jc w:val="both"/>
        <w:rPr>
          <w:rFonts w:ascii="Skeena" w:eastAsia="Calibri" w:hAnsi="Skeena" w:cs="Arial"/>
          <w:lang w:eastAsia="ja-JP"/>
        </w:rPr>
      </w:pPr>
      <w:r w:rsidRPr="0098639C">
        <w:rPr>
          <w:rFonts w:ascii="Skeena" w:eastAsia="Calibri" w:hAnsi="Skeena" w:cs="Arial"/>
          <w:lang w:eastAsia="ja-JP"/>
        </w:rPr>
        <w:t>Puts the case back into follow-up with the original January 22 follow-up date.</w:t>
      </w:r>
    </w:p>
    <w:p w14:paraId="1776F1B4" w14:textId="77777777" w:rsidR="008B604B" w:rsidRPr="0098639C" w:rsidRDefault="008B604B" w:rsidP="008B604B">
      <w:pPr>
        <w:widowControl w:val="0"/>
        <w:jc w:val="both"/>
        <w:rPr>
          <w:rFonts w:ascii="Skeena" w:hAnsi="Skeena" w:cs="Arial"/>
          <w:lang w:eastAsia="ja-JP"/>
        </w:rPr>
      </w:pPr>
    </w:p>
    <w:p w14:paraId="49233C6A" w14:textId="77777777" w:rsidR="008B604B" w:rsidRPr="0098639C" w:rsidRDefault="008B604B" w:rsidP="008B604B">
      <w:pPr>
        <w:widowControl w:val="0"/>
        <w:tabs>
          <w:tab w:val="left" w:pos="-1080"/>
          <w:tab w:val="left" w:pos="-720"/>
        </w:tabs>
        <w:jc w:val="both"/>
        <w:rPr>
          <w:rFonts w:ascii="Skeena" w:hAnsi="Skeena" w:cs="Arial"/>
          <w:b/>
          <w:bCs/>
          <w:lang w:eastAsia="ja-JP"/>
        </w:rPr>
      </w:pPr>
      <w:r w:rsidRPr="0098639C">
        <w:rPr>
          <w:rFonts w:ascii="Skeena" w:hAnsi="Skeena" w:cs="Arial"/>
          <w:b/>
          <w:bCs/>
          <w:lang w:eastAsia="ja-JP"/>
        </w:rPr>
        <w:t>Example 2</w:t>
      </w:r>
    </w:p>
    <w:p w14:paraId="67D186EC" w14:textId="77777777" w:rsidR="008B604B" w:rsidRPr="0098639C" w:rsidRDefault="008B604B" w:rsidP="008B604B">
      <w:pPr>
        <w:widowControl w:val="0"/>
        <w:tabs>
          <w:tab w:val="left" w:pos="-1080"/>
          <w:tab w:val="left" w:pos="-720"/>
        </w:tabs>
        <w:jc w:val="both"/>
        <w:rPr>
          <w:rFonts w:ascii="Skeena" w:hAnsi="Skeena" w:cs="Arial"/>
          <w:lang w:eastAsia="ja-JP"/>
        </w:rPr>
      </w:pPr>
      <w:r w:rsidRPr="0098639C">
        <w:rPr>
          <w:rFonts w:ascii="Skeena" w:hAnsi="Skeena" w:cs="Arial"/>
          <w:lang w:eastAsia="ja-JP"/>
        </w:rPr>
        <w:t>A DHHS Form 1233 is sent on January 1 with a follow-up date of January 22 in OnBase. On January 10, the applicant returns half of the requested information. The eligibility specialist gets the task on January 12 and:</w:t>
      </w:r>
    </w:p>
    <w:p w14:paraId="6C31F275" w14:textId="77777777" w:rsidR="008B604B" w:rsidRPr="0098639C" w:rsidRDefault="008B604B" w:rsidP="008B604B">
      <w:pPr>
        <w:widowControl w:val="0"/>
        <w:numPr>
          <w:ilvl w:val="0"/>
          <w:numId w:val="9"/>
        </w:numPr>
        <w:ind w:left="648"/>
        <w:contextualSpacing/>
        <w:jc w:val="both"/>
        <w:rPr>
          <w:rFonts w:ascii="Skeena" w:eastAsia="Calibri" w:hAnsi="Skeena" w:cs="Arial"/>
          <w:lang w:eastAsia="ja-JP"/>
        </w:rPr>
      </w:pPr>
      <w:r w:rsidRPr="0098639C">
        <w:rPr>
          <w:rFonts w:ascii="Skeena" w:eastAsia="Calibri" w:hAnsi="Skeena" w:cs="Arial"/>
          <w:lang w:eastAsia="ja-JP"/>
        </w:rPr>
        <w:t>Attempts a collateral call to the applicant but is unsuccessful</w:t>
      </w:r>
    </w:p>
    <w:p w14:paraId="532F73D4" w14:textId="77777777" w:rsidR="008B604B" w:rsidRPr="0098639C" w:rsidRDefault="008B604B" w:rsidP="008B604B">
      <w:pPr>
        <w:widowControl w:val="0"/>
        <w:numPr>
          <w:ilvl w:val="0"/>
          <w:numId w:val="9"/>
        </w:numPr>
        <w:tabs>
          <w:tab w:val="left" w:pos="-1080"/>
          <w:tab w:val="left" w:pos="-720"/>
        </w:tabs>
        <w:ind w:left="648"/>
        <w:contextualSpacing/>
        <w:jc w:val="both"/>
        <w:rPr>
          <w:rFonts w:ascii="Skeena" w:eastAsia="Calibri" w:hAnsi="Skeena" w:cs="Arial"/>
          <w:lang w:eastAsia="ja-JP"/>
        </w:rPr>
      </w:pPr>
      <w:r w:rsidRPr="0098639C">
        <w:rPr>
          <w:rFonts w:ascii="Skeena" w:eastAsia="Calibri" w:hAnsi="Skeena" w:cs="Arial"/>
          <w:lang w:eastAsia="ja-JP"/>
        </w:rPr>
        <w:t>Updates the Documentation Template</w:t>
      </w:r>
    </w:p>
    <w:p w14:paraId="5E7B79A2" w14:textId="77777777" w:rsidR="008B604B" w:rsidRPr="0098639C" w:rsidRDefault="008B604B" w:rsidP="008B604B">
      <w:pPr>
        <w:widowControl w:val="0"/>
        <w:numPr>
          <w:ilvl w:val="0"/>
          <w:numId w:val="9"/>
        </w:numPr>
        <w:tabs>
          <w:tab w:val="left" w:pos="-1080"/>
          <w:tab w:val="left" w:pos="-720"/>
        </w:tabs>
        <w:ind w:left="648"/>
        <w:contextualSpacing/>
        <w:jc w:val="both"/>
        <w:rPr>
          <w:rFonts w:ascii="Skeena" w:eastAsia="Calibri" w:hAnsi="Skeena" w:cs="Arial"/>
          <w:lang w:eastAsia="ja-JP"/>
        </w:rPr>
      </w:pPr>
      <w:r w:rsidRPr="0098639C">
        <w:rPr>
          <w:rFonts w:ascii="Skeena" w:eastAsia="Calibri" w:hAnsi="Skeena" w:cs="Arial"/>
          <w:lang w:eastAsia="ja-JP"/>
        </w:rPr>
        <w:t>Updates any systems as appropriate; and</w:t>
      </w:r>
    </w:p>
    <w:p w14:paraId="41F63217" w14:textId="77777777" w:rsidR="008B604B" w:rsidRPr="0098639C" w:rsidRDefault="008B604B" w:rsidP="008B604B">
      <w:pPr>
        <w:widowControl w:val="0"/>
        <w:numPr>
          <w:ilvl w:val="0"/>
          <w:numId w:val="9"/>
        </w:numPr>
        <w:ind w:left="648"/>
        <w:contextualSpacing/>
        <w:jc w:val="both"/>
        <w:rPr>
          <w:rFonts w:ascii="Skeena" w:eastAsia="Calibri" w:hAnsi="Skeena" w:cs="Arial"/>
          <w:lang w:eastAsia="ja-JP"/>
        </w:rPr>
      </w:pPr>
      <w:r w:rsidRPr="0098639C">
        <w:rPr>
          <w:rFonts w:ascii="Skeena" w:eastAsia="Calibri" w:hAnsi="Skeena" w:cs="Arial"/>
          <w:lang w:eastAsia="ja-JP"/>
        </w:rPr>
        <w:t>Puts the case back into follow-up with the original January 22 follow-up date.</w:t>
      </w:r>
    </w:p>
    <w:p w14:paraId="1CEC67F6" w14:textId="77777777" w:rsidR="008B604B" w:rsidRPr="0098639C" w:rsidRDefault="008B604B" w:rsidP="008B604B">
      <w:pPr>
        <w:widowControl w:val="0"/>
        <w:jc w:val="both"/>
        <w:rPr>
          <w:rFonts w:ascii="Skeena" w:hAnsi="Skeena" w:cs="Arial"/>
          <w:lang w:eastAsia="ja-JP"/>
        </w:rPr>
      </w:pPr>
    </w:p>
    <w:p w14:paraId="345D0669" w14:textId="77777777" w:rsidR="008B604B" w:rsidRPr="0098639C" w:rsidRDefault="008B604B" w:rsidP="008B604B">
      <w:pPr>
        <w:widowControl w:val="0"/>
        <w:tabs>
          <w:tab w:val="left" w:pos="-1080"/>
          <w:tab w:val="left" w:pos="-720"/>
        </w:tabs>
        <w:jc w:val="both"/>
        <w:rPr>
          <w:rFonts w:ascii="Skeena" w:hAnsi="Skeena" w:cs="Arial"/>
          <w:b/>
          <w:bCs/>
          <w:lang w:eastAsia="ja-JP"/>
        </w:rPr>
      </w:pPr>
      <w:r w:rsidRPr="0098639C">
        <w:rPr>
          <w:rFonts w:ascii="Skeena" w:hAnsi="Skeena" w:cs="Arial"/>
          <w:b/>
          <w:bCs/>
          <w:lang w:eastAsia="ja-JP"/>
        </w:rPr>
        <w:t>Example 3</w:t>
      </w:r>
    </w:p>
    <w:p w14:paraId="6FCBACE7" w14:textId="77777777" w:rsidR="008B604B" w:rsidRPr="0098639C" w:rsidRDefault="008B604B" w:rsidP="008B604B">
      <w:pPr>
        <w:widowControl w:val="0"/>
        <w:tabs>
          <w:tab w:val="left" w:pos="-1080"/>
          <w:tab w:val="left" w:pos="-720"/>
        </w:tabs>
        <w:jc w:val="both"/>
        <w:rPr>
          <w:rFonts w:ascii="Skeena" w:hAnsi="Skeena" w:cs="Arial"/>
          <w:lang w:eastAsia="ja-JP"/>
        </w:rPr>
      </w:pPr>
      <w:r w:rsidRPr="0098639C">
        <w:rPr>
          <w:rFonts w:ascii="Skeena" w:hAnsi="Skeena" w:cs="Arial"/>
          <w:lang w:eastAsia="ja-JP"/>
        </w:rPr>
        <w:t>A DHHS Form 1233 is sent on January 1 with a follow-up date of January 22 in OnBase. On January 10, the applicant returns half of the requested information. The eligibility specialist gets the task on January 25 and:</w:t>
      </w:r>
    </w:p>
    <w:p w14:paraId="73B5140C" w14:textId="77777777" w:rsidR="008B604B" w:rsidRPr="0098639C" w:rsidRDefault="008B604B" w:rsidP="008B604B">
      <w:pPr>
        <w:widowControl w:val="0"/>
        <w:numPr>
          <w:ilvl w:val="0"/>
          <w:numId w:val="9"/>
        </w:numPr>
        <w:ind w:left="648"/>
        <w:contextualSpacing/>
        <w:jc w:val="both"/>
        <w:rPr>
          <w:rFonts w:ascii="Skeena" w:eastAsia="Calibri" w:hAnsi="Skeena" w:cs="Arial"/>
          <w:lang w:eastAsia="ja-JP"/>
        </w:rPr>
      </w:pPr>
      <w:r w:rsidRPr="0098639C">
        <w:rPr>
          <w:rFonts w:ascii="Skeena" w:eastAsia="Calibri" w:hAnsi="Skeena" w:cs="Arial"/>
          <w:lang w:eastAsia="ja-JP"/>
        </w:rPr>
        <w:t>Checks OnBase to make sure the information is not in the record</w:t>
      </w:r>
    </w:p>
    <w:p w14:paraId="04CF1390" w14:textId="77777777" w:rsidR="008B604B" w:rsidRPr="0098639C" w:rsidRDefault="008B604B" w:rsidP="008B604B">
      <w:pPr>
        <w:widowControl w:val="0"/>
        <w:numPr>
          <w:ilvl w:val="0"/>
          <w:numId w:val="9"/>
        </w:numPr>
        <w:tabs>
          <w:tab w:val="left" w:pos="-1080"/>
          <w:tab w:val="left" w:pos="-720"/>
        </w:tabs>
        <w:ind w:left="648"/>
        <w:contextualSpacing/>
        <w:jc w:val="both"/>
        <w:rPr>
          <w:rFonts w:ascii="Skeena" w:eastAsia="Calibri" w:hAnsi="Skeena" w:cs="Arial"/>
        </w:rPr>
      </w:pPr>
      <w:r w:rsidRPr="0098639C">
        <w:rPr>
          <w:rFonts w:ascii="Skeena" w:eastAsia="Calibri" w:hAnsi="Skeena" w:cs="Arial"/>
          <w:lang w:eastAsia="ja-JP"/>
        </w:rPr>
        <w:lastRenderedPageBreak/>
        <w:t>Updates the Documentation Template; and</w:t>
      </w:r>
    </w:p>
    <w:p w14:paraId="172E30E4" w14:textId="77777777" w:rsidR="008B604B" w:rsidRPr="0098639C" w:rsidRDefault="008B604B" w:rsidP="008B604B">
      <w:pPr>
        <w:widowControl w:val="0"/>
        <w:rPr>
          <w:rFonts w:ascii="Skeena" w:hAnsi="Skeena" w:cs="Arial"/>
        </w:rPr>
      </w:pPr>
      <w:r w:rsidRPr="0098639C">
        <w:rPr>
          <w:rFonts w:ascii="Skeena" w:eastAsia="Calibri" w:hAnsi="Skeena" w:cs="Arial"/>
          <w:lang w:eastAsia="ja-JP"/>
        </w:rPr>
        <w:t>Denies the application for Failure to Return Information.</w:t>
      </w:r>
      <w:bookmarkEnd w:id="145"/>
    </w:p>
    <w:p w14:paraId="6216496F" w14:textId="77777777" w:rsidR="008B604B" w:rsidRPr="0098639C" w:rsidRDefault="008B604B" w:rsidP="008B604B">
      <w:pPr>
        <w:widowControl w:val="0"/>
        <w:rPr>
          <w:rFonts w:ascii="Skeena" w:hAnsi="Skeena" w:cs="Arial"/>
        </w:rPr>
      </w:pPr>
    </w:p>
    <w:p w14:paraId="0C0C006B" w14:textId="77777777" w:rsidR="008B604B" w:rsidRPr="00790D8C" w:rsidRDefault="008B604B" w:rsidP="008B604B">
      <w:pPr>
        <w:widowControl w:val="0"/>
        <w:tabs>
          <w:tab w:val="right" w:pos="9360"/>
        </w:tabs>
        <w:autoSpaceDE w:val="0"/>
        <w:autoSpaceDN w:val="0"/>
        <w:adjustRightInd w:val="0"/>
        <w:ind w:left="1440" w:hanging="1440"/>
        <w:jc w:val="both"/>
        <w:outlineLvl w:val="0"/>
        <w:rPr>
          <w:rFonts w:ascii="Skeena" w:hAnsi="Skeena" w:cs="Arial"/>
          <w:b/>
          <w:bCs/>
          <w:sz w:val="16"/>
        </w:rPr>
      </w:pPr>
      <w:bookmarkStart w:id="147" w:name="_Toc376253084"/>
      <w:bookmarkStart w:id="148" w:name="_Toc144199452"/>
      <w:bookmarkStart w:id="149" w:name="_Toc144465111"/>
      <w:r w:rsidRPr="00790D8C">
        <w:rPr>
          <w:rFonts w:ascii="Skeena" w:hAnsi="Skeena" w:cs="Arial"/>
          <w:b/>
          <w:bCs/>
          <w:sz w:val="28"/>
        </w:rPr>
        <w:t>101.08</w:t>
      </w:r>
      <w:r w:rsidRPr="00790D8C">
        <w:rPr>
          <w:rFonts w:ascii="Skeena" w:hAnsi="Skeena" w:cs="Arial"/>
          <w:b/>
          <w:bCs/>
          <w:sz w:val="28"/>
        </w:rPr>
        <w:tab/>
        <w:t>Disposition of Applications/Active Cases</w:t>
      </w:r>
      <w:bookmarkEnd w:id="147"/>
      <w:bookmarkEnd w:id="148"/>
      <w:bookmarkEnd w:id="149"/>
    </w:p>
    <w:p w14:paraId="4378BB39" w14:textId="77777777" w:rsidR="008B604B" w:rsidRPr="00790D8C" w:rsidRDefault="008B604B" w:rsidP="008B604B">
      <w:pPr>
        <w:widowControl w:val="0"/>
        <w:jc w:val="right"/>
        <w:rPr>
          <w:rFonts w:ascii="Skeena" w:hAnsi="Skeena" w:cs="Arial"/>
          <w:color w:val="000000"/>
          <w:sz w:val="16"/>
          <w:szCs w:val="16"/>
        </w:rPr>
      </w:pPr>
      <w:r w:rsidRPr="00790D8C">
        <w:rPr>
          <w:rFonts w:ascii="Skeena" w:hAnsi="Skeena" w:cs="Arial"/>
          <w:color w:val="000000"/>
          <w:sz w:val="16"/>
          <w:szCs w:val="16"/>
        </w:rPr>
        <w:t>(Rev. 02/10/21)</w:t>
      </w:r>
    </w:p>
    <w:p w14:paraId="09B355F3" w14:textId="77777777" w:rsidR="008B604B" w:rsidRPr="00790D8C" w:rsidRDefault="008B604B" w:rsidP="008B604B">
      <w:pPr>
        <w:widowControl w:val="0"/>
        <w:jc w:val="both"/>
        <w:rPr>
          <w:rFonts w:ascii="Skeena" w:hAnsi="Skeena" w:cs="Arial"/>
          <w:color w:val="000000"/>
          <w:szCs w:val="28"/>
        </w:rPr>
      </w:pPr>
      <w:r w:rsidRPr="00790D8C">
        <w:rPr>
          <w:rFonts w:ascii="Skeena" w:hAnsi="Skeena" w:cs="Arial"/>
          <w:color w:val="000000"/>
          <w:szCs w:val="28"/>
        </w:rPr>
        <w:t>As part of the initial and continuing eligibility process, the information provided by the applicant/beneficiary and/or obtained from other sources must be verified, documented in the case record, and evaluated in accordance with the program requirements. Components of this process are explained below.</w:t>
      </w:r>
    </w:p>
    <w:p w14:paraId="3FF4EF65" w14:textId="77777777" w:rsidR="008B604B" w:rsidRPr="00790D8C" w:rsidRDefault="008B604B" w:rsidP="008B604B">
      <w:pPr>
        <w:widowControl w:val="0"/>
        <w:jc w:val="both"/>
        <w:rPr>
          <w:rFonts w:ascii="Skeena" w:hAnsi="Skeena" w:cs="Arial"/>
        </w:rPr>
      </w:pPr>
    </w:p>
    <w:p w14:paraId="3290BE4C" w14:textId="77777777" w:rsidR="008B604B" w:rsidRPr="00790D8C" w:rsidRDefault="008B604B" w:rsidP="008B604B">
      <w:pPr>
        <w:widowControl w:val="0"/>
        <w:jc w:val="both"/>
        <w:rPr>
          <w:rFonts w:ascii="Skeena" w:hAnsi="Skeena" w:cs="Arial"/>
        </w:rPr>
      </w:pPr>
      <w:r w:rsidRPr="00790D8C">
        <w:rPr>
          <w:rFonts w:ascii="Skeena" w:hAnsi="Skeena" w:cs="Arial"/>
        </w:rPr>
        <w:t>An application or review must be evaluated based on the date order received. Treat the form with the later date as a reported change. The applicant or beneficiary must be contacted to clarify any conflicting information which results in a change in benefit level.</w:t>
      </w:r>
    </w:p>
    <w:p w14:paraId="75E143D2" w14:textId="77777777" w:rsidR="008B604B" w:rsidRPr="006D4E2D" w:rsidRDefault="008B604B" w:rsidP="008B604B">
      <w:pPr>
        <w:widowControl w:val="0"/>
        <w:jc w:val="both"/>
        <w:rPr>
          <w:rFonts w:ascii="Skeena" w:hAnsi="Skeena" w:cs="Arial"/>
        </w:rPr>
      </w:pPr>
    </w:p>
    <w:p w14:paraId="5DF3C3CD" w14:textId="77777777" w:rsidR="008B604B" w:rsidRPr="006D4E2D" w:rsidRDefault="008B604B" w:rsidP="008B604B">
      <w:pPr>
        <w:widowControl w:val="0"/>
        <w:jc w:val="both"/>
        <w:rPr>
          <w:rFonts w:ascii="Skeena" w:hAnsi="Skeena" w:cs="Arial"/>
          <w:color w:val="000000"/>
        </w:rPr>
      </w:pPr>
      <w:r w:rsidRPr="006D4E2D">
        <w:rPr>
          <w:rFonts w:ascii="Skeena" w:hAnsi="Skeena" w:cs="Arial"/>
          <w:color w:val="000000"/>
        </w:rPr>
        <w:t>The Documentation Template in OnBase must be completed for all case decisions in MEDS or Cúram with the exception of cases that are processed straight through without worker intervention. The template should be started by the eligibility worker who first begins processing an application or review and updated by each subsequent eligibility worker throughout the process until a decision is completed.</w:t>
      </w:r>
    </w:p>
    <w:p w14:paraId="6BAB7AB1" w14:textId="77777777" w:rsidR="008B604B" w:rsidRPr="006D4E2D" w:rsidRDefault="008B604B" w:rsidP="008B604B">
      <w:pPr>
        <w:widowControl w:val="0"/>
        <w:jc w:val="both"/>
        <w:rPr>
          <w:rFonts w:ascii="Skeena" w:hAnsi="Skeena" w:cs="Arial"/>
          <w:szCs w:val="28"/>
        </w:rPr>
      </w:pPr>
    </w:p>
    <w:p w14:paraId="2C8ED5BB" w14:textId="77777777" w:rsidR="008B604B" w:rsidRPr="00790D8C" w:rsidRDefault="008B604B" w:rsidP="008B604B">
      <w:pPr>
        <w:widowControl w:val="0"/>
        <w:tabs>
          <w:tab w:val="right" w:pos="9360"/>
        </w:tabs>
        <w:autoSpaceDE w:val="0"/>
        <w:autoSpaceDN w:val="0"/>
        <w:adjustRightInd w:val="0"/>
        <w:ind w:left="1440" w:hanging="1440"/>
        <w:outlineLvl w:val="1"/>
        <w:rPr>
          <w:rFonts w:ascii="Skeena" w:hAnsi="Skeena" w:cs="Arial"/>
        </w:rPr>
      </w:pPr>
      <w:bookmarkStart w:id="150" w:name="_Toc376253085"/>
      <w:bookmarkStart w:id="151" w:name="_Toc144199453"/>
      <w:bookmarkStart w:id="152" w:name="_Toc144465112"/>
      <w:r w:rsidRPr="00790D8C">
        <w:rPr>
          <w:rFonts w:ascii="Skeena" w:hAnsi="Skeena" w:cs="Arial"/>
          <w:b/>
          <w:bCs/>
        </w:rPr>
        <w:t>101.08.01</w:t>
      </w:r>
      <w:r w:rsidRPr="00790D8C">
        <w:rPr>
          <w:rFonts w:ascii="Skeena" w:hAnsi="Skeena" w:cs="Arial"/>
          <w:b/>
          <w:bCs/>
        </w:rPr>
        <w:tab/>
        <w:t>Verification</w:t>
      </w:r>
      <w:bookmarkEnd w:id="150"/>
      <w:bookmarkEnd w:id="151"/>
      <w:bookmarkEnd w:id="152"/>
    </w:p>
    <w:p w14:paraId="7EAA4377" w14:textId="77777777" w:rsidR="008B604B" w:rsidRPr="00790D8C" w:rsidRDefault="008B604B" w:rsidP="008B604B">
      <w:pPr>
        <w:widowControl w:val="0"/>
        <w:jc w:val="right"/>
        <w:rPr>
          <w:rFonts w:ascii="Skeena" w:hAnsi="Skeena" w:cs="Arial"/>
          <w:color w:val="000000"/>
          <w:szCs w:val="28"/>
        </w:rPr>
      </w:pPr>
      <w:r w:rsidRPr="00790D8C">
        <w:rPr>
          <w:rFonts w:ascii="Skeena" w:hAnsi="Skeena" w:cs="Arial"/>
          <w:bCs/>
          <w:color w:val="000000"/>
          <w:sz w:val="16"/>
          <w:szCs w:val="28"/>
        </w:rPr>
        <w:t>(Rev. 10/01/13)</w:t>
      </w:r>
    </w:p>
    <w:p w14:paraId="64EB38F2" w14:textId="77777777" w:rsidR="008B604B" w:rsidRPr="00790D8C" w:rsidRDefault="008B604B" w:rsidP="008B604B">
      <w:pPr>
        <w:widowControl w:val="0"/>
        <w:jc w:val="right"/>
        <w:rPr>
          <w:rFonts w:ascii="Skeena" w:hAnsi="Skeena" w:cs="Arial"/>
          <w:color w:val="000000"/>
          <w:szCs w:val="28"/>
        </w:rPr>
      </w:pPr>
      <w:hyperlink r:id="rId75" w:history="1">
        <w:r w:rsidRPr="00790D8C">
          <w:rPr>
            <w:rFonts w:ascii="Skeena" w:hAnsi="Skeena" w:cs="Arial"/>
            <w:color w:val="0000FF"/>
            <w:szCs w:val="28"/>
            <w:u w:val="single"/>
          </w:rPr>
          <w:t>CFR §435.945</w:t>
        </w:r>
      </w:hyperlink>
      <w:r w:rsidRPr="00790D8C">
        <w:rPr>
          <w:rFonts w:ascii="Skeena" w:hAnsi="Skeena" w:cs="Arial"/>
          <w:color w:val="000000"/>
          <w:szCs w:val="28"/>
        </w:rPr>
        <w:t xml:space="preserve"> - </w:t>
      </w:r>
      <w:hyperlink r:id="rId76" w:history="1">
        <w:r w:rsidRPr="00790D8C">
          <w:rPr>
            <w:rFonts w:ascii="Skeena" w:hAnsi="Skeena" w:cs="Arial"/>
            <w:color w:val="0000FF"/>
            <w:szCs w:val="28"/>
            <w:u w:val="single"/>
          </w:rPr>
          <w:t>CFR §435.956</w:t>
        </w:r>
      </w:hyperlink>
    </w:p>
    <w:p w14:paraId="2EF47A8D" w14:textId="77777777" w:rsidR="008B604B" w:rsidRPr="00790D8C" w:rsidRDefault="008B604B" w:rsidP="008B604B">
      <w:pPr>
        <w:widowControl w:val="0"/>
        <w:jc w:val="both"/>
        <w:rPr>
          <w:rFonts w:ascii="Skeena" w:hAnsi="Skeena" w:cs="Arial"/>
          <w:szCs w:val="28"/>
        </w:rPr>
      </w:pPr>
      <w:r w:rsidRPr="00790D8C">
        <w:rPr>
          <w:rFonts w:ascii="Skeena" w:hAnsi="Skeena" w:cs="Arial"/>
          <w:szCs w:val="28"/>
        </w:rPr>
        <w:t>Verification is the substantiation, confirmation, authentication, or validation of an assertion, a claim, or previously submitted information.</w:t>
      </w:r>
      <w:r w:rsidRPr="00790D8C">
        <w:rPr>
          <w:rFonts w:ascii="Skeena" w:hAnsi="Skeena"/>
        </w:rPr>
        <w:t xml:space="preserve"> </w:t>
      </w:r>
      <w:r w:rsidRPr="00790D8C">
        <w:rPr>
          <w:rFonts w:ascii="Skeena" w:hAnsi="Skeena" w:cs="Arial"/>
          <w:szCs w:val="28"/>
        </w:rPr>
        <w:t>Refer to SC</w:t>
      </w:r>
      <w:r w:rsidRPr="00790D8C">
        <w:rPr>
          <w:rFonts w:ascii="Skeena" w:hAnsi="Skeena"/>
        </w:rPr>
        <w:t xml:space="preserve"> MPPM Chapter 102</w:t>
      </w:r>
      <w:r w:rsidRPr="00790D8C">
        <w:rPr>
          <w:rFonts w:ascii="Skeena" w:hAnsi="Skeena" w:cs="Arial"/>
          <w:szCs w:val="28"/>
        </w:rPr>
        <w:t xml:space="preserve"> and program specific instructions for verification procedures.</w:t>
      </w:r>
    </w:p>
    <w:p w14:paraId="604DF769" w14:textId="77777777" w:rsidR="008B604B" w:rsidRPr="00790D8C" w:rsidRDefault="008B604B" w:rsidP="008B604B">
      <w:pPr>
        <w:widowControl w:val="0"/>
        <w:numPr>
          <w:ilvl w:val="0"/>
          <w:numId w:val="12"/>
        </w:numPr>
        <w:tabs>
          <w:tab w:val="clear" w:pos="720"/>
          <w:tab w:val="left" w:pos="-1080"/>
          <w:tab w:val="left" w:pos="-720"/>
        </w:tabs>
        <w:jc w:val="both"/>
        <w:rPr>
          <w:rFonts w:ascii="Skeena" w:hAnsi="Skeena" w:cs="Arial"/>
          <w:szCs w:val="28"/>
        </w:rPr>
      </w:pPr>
      <w:r w:rsidRPr="00790D8C">
        <w:rPr>
          <w:rFonts w:ascii="Skeena" w:hAnsi="Skeena" w:cs="Arial"/>
          <w:szCs w:val="28"/>
        </w:rPr>
        <w:t>The applicant/beneficiary has the primary responsibility for providing documentary evidence to support statements made on the application or, if necessary, to resolve any questionable information.</w:t>
      </w:r>
    </w:p>
    <w:p w14:paraId="2A195D6C" w14:textId="77777777" w:rsidR="008B604B" w:rsidRPr="00790D8C" w:rsidRDefault="008B604B" w:rsidP="008B604B">
      <w:pPr>
        <w:widowControl w:val="0"/>
        <w:numPr>
          <w:ilvl w:val="0"/>
          <w:numId w:val="12"/>
        </w:numPr>
        <w:tabs>
          <w:tab w:val="clear" w:pos="720"/>
          <w:tab w:val="left" w:pos="-1080"/>
          <w:tab w:val="left" w:pos="-720"/>
        </w:tabs>
        <w:jc w:val="both"/>
        <w:rPr>
          <w:rFonts w:ascii="Skeena" w:hAnsi="Skeena" w:cs="Arial"/>
          <w:szCs w:val="28"/>
        </w:rPr>
      </w:pPr>
      <w:r w:rsidRPr="00790D8C">
        <w:rPr>
          <w:rFonts w:ascii="Skeena" w:hAnsi="Skeena" w:cs="Arial"/>
          <w:szCs w:val="28"/>
        </w:rPr>
        <w:t xml:space="preserve">The Eligibility Worker will accept any reasonable documentary evidence provided by the applicant/beneficiary and will be primarily concerned with how adequately the verification proves the statements on the application or review form. </w:t>
      </w:r>
    </w:p>
    <w:p w14:paraId="2A21CFC1" w14:textId="77777777" w:rsidR="008B604B" w:rsidRPr="00790D8C" w:rsidRDefault="008B604B" w:rsidP="008B604B">
      <w:pPr>
        <w:widowControl w:val="0"/>
        <w:numPr>
          <w:ilvl w:val="0"/>
          <w:numId w:val="12"/>
        </w:numPr>
        <w:tabs>
          <w:tab w:val="clear" w:pos="720"/>
          <w:tab w:val="left" w:pos="-1080"/>
          <w:tab w:val="left" w:pos="-720"/>
        </w:tabs>
        <w:jc w:val="both"/>
        <w:rPr>
          <w:rFonts w:ascii="Skeena" w:hAnsi="Skeena" w:cs="Arial"/>
          <w:szCs w:val="28"/>
        </w:rPr>
      </w:pPr>
      <w:r w:rsidRPr="00790D8C">
        <w:rPr>
          <w:rFonts w:ascii="Skeena" w:hAnsi="Skeena" w:cs="Arial"/>
          <w:szCs w:val="28"/>
        </w:rPr>
        <w:t>Documentary evidence provided by the applicant/beneficiary must never be discarded, destroyed, ignored, or altered by the Eligibility Worker.</w:t>
      </w:r>
    </w:p>
    <w:p w14:paraId="6E2BD895" w14:textId="77777777" w:rsidR="008B604B" w:rsidRPr="00790D8C" w:rsidRDefault="008B604B" w:rsidP="008B604B">
      <w:pPr>
        <w:widowControl w:val="0"/>
        <w:numPr>
          <w:ilvl w:val="0"/>
          <w:numId w:val="12"/>
        </w:numPr>
        <w:tabs>
          <w:tab w:val="clear" w:pos="720"/>
          <w:tab w:val="left" w:pos="-1080"/>
          <w:tab w:val="left" w:pos="-720"/>
        </w:tabs>
        <w:jc w:val="both"/>
        <w:rPr>
          <w:rFonts w:ascii="Skeena" w:hAnsi="Skeena" w:cs="Arial"/>
          <w:szCs w:val="28"/>
        </w:rPr>
      </w:pPr>
      <w:r w:rsidRPr="00790D8C">
        <w:rPr>
          <w:rFonts w:ascii="Skeena" w:hAnsi="Skeena" w:cs="Arial"/>
          <w:szCs w:val="28"/>
        </w:rPr>
        <w:t>If the applicant/beneficiary is unable (physically, emotionally, mentally, or due to circumstances beyond his control) to obtain information necessary to establish eligibility in a timely manner, the Eligibility Worker must offer assistance.</w:t>
      </w:r>
    </w:p>
    <w:p w14:paraId="2320B22F" w14:textId="77777777" w:rsidR="008B604B" w:rsidRPr="00790D8C" w:rsidRDefault="008B604B" w:rsidP="008B604B">
      <w:pPr>
        <w:widowControl w:val="0"/>
        <w:numPr>
          <w:ilvl w:val="0"/>
          <w:numId w:val="12"/>
        </w:numPr>
        <w:tabs>
          <w:tab w:val="clear" w:pos="720"/>
          <w:tab w:val="left" w:pos="-1080"/>
          <w:tab w:val="left" w:pos="-720"/>
        </w:tabs>
        <w:jc w:val="both"/>
        <w:rPr>
          <w:rFonts w:ascii="Skeena" w:hAnsi="Skeena" w:cs="Arial"/>
          <w:szCs w:val="28"/>
        </w:rPr>
      </w:pPr>
      <w:r w:rsidRPr="00790D8C">
        <w:rPr>
          <w:rFonts w:ascii="Skeena" w:hAnsi="Skeena" w:cs="Arial"/>
          <w:szCs w:val="28"/>
        </w:rPr>
        <w:t>When the applicant/beneficiary claims no income or resources, the Eligibility Worker must fully document the facts provided to substantiate these claims in the MEDS/Cúram notes screen.</w:t>
      </w:r>
    </w:p>
    <w:p w14:paraId="386077D6" w14:textId="77777777" w:rsidR="008B604B" w:rsidRPr="00790D8C" w:rsidRDefault="008B604B" w:rsidP="008B604B">
      <w:pPr>
        <w:widowControl w:val="0"/>
        <w:tabs>
          <w:tab w:val="left" w:pos="-1080"/>
          <w:tab w:val="left" w:pos="-720"/>
        </w:tabs>
        <w:rPr>
          <w:rFonts w:ascii="Skeena" w:hAnsi="Skeena" w:cs="Arial"/>
          <w:szCs w:val="28"/>
        </w:rPr>
      </w:pPr>
    </w:p>
    <w:p w14:paraId="67E22083" w14:textId="77777777" w:rsidR="008B604B" w:rsidRPr="00790D8C" w:rsidRDefault="008B604B" w:rsidP="008B604B">
      <w:pPr>
        <w:widowControl w:val="0"/>
        <w:jc w:val="both"/>
        <w:rPr>
          <w:rFonts w:ascii="Skeena" w:hAnsi="Skeena" w:cs="Arial"/>
          <w:b/>
          <w:bCs/>
          <w:color w:val="000000"/>
          <w:szCs w:val="28"/>
        </w:rPr>
      </w:pPr>
      <w:r w:rsidRPr="00790D8C">
        <w:rPr>
          <w:rFonts w:ascii="Skeena" w:hAnsi="Skeena" w:cs="Arial"/>
          <w:b/>
          <w:bCs/>
          <w:color w:val="000000"/>
          <w:szCs w:val="28"/>
        </w:rPr>
        <w:t>Collateral Contacts</w:t>
      </w:r>
    </w:p>
    <w:p w14:paraId="69061E46" w14:textId="77777777" w:rsidR="008B604B" w:rsidRPr="00790D8C" w:rsidRDefault="008B604B" w:rsidP="008B604B">
      <w:pPr>
        <w:widowControl w:val="0"/>
        <w:jc w:val="both"/>
        <w:rPr>
          <w:rFonts w:ascii="Skeena" w:hAnsi="Skeena" w:cs="Arial"/>
          <w:color w:val="000000"/>
          <w:szCs w:val="28"/>
        </w:rPr>
      </w:pPr>
      <w:r w:rsidRPr="00790D8C">
        <w:rPr>
          <w:rFonts w:ascii="Skeena" w:hAnsi="Skeena" w:cs="Arial"/>
          <w:color w:val="000000"/>
          <w:szCs w:val="28"/>
        </w:rPr>
        <w:t xml:space="preserve">If it is necessary to request information from banks, insurance companies, or other sources that </w:t>
      </w:r>
      <w:r w:rsidRPr="00790D8C">
        <w:rPr>
          <w:rFonts w:ascii="Skeena" w:hAnsi="Skeena" w:cs="Arial"/>
          <w:color w:val="000000"/>
          <w:szCs w:val="28"/>
        </w:rPr>
        <w:lastRenderedPageBreak/>
        <w:t xml:space="preserve">do not disclose information without authorization, such authorization must be obtained in writing from the applicant/beneficiary using </w:t>
      </w:r>
      <w:hyperlink r:id="rId77" w:history="1">
        <w:r w:rsidRPr="00790D8C">
          <w:rPr>
            <w:rFonts w:ascii="Skeena" w:hAnsi="Skeena" w:cs="Arial"/>
            <w:color w:val="0000FF"/>
            <w:szCs w:val="28"/>
            <w:u w:val="single"/>
          </w:rPr>
          <w:t>SC DHHS Form 943</w:t>
        </w:r>
      </w:hyperlink>
      <w:r w:rsidRPr="00790D8C">
        <w:rPr>
          <w:rFonts w:ascii="Skeena" w:hAnsi="Skeena" w:cs="Arial"/>
          <w:color w:val="000000"/>
          <w:szCs w:val="28"/>
        </w:rPr>
        <w:t xml:space="preserve">, </w:t>
      </w:r>
      <w:r w:rsidRPr="00790D8C">
        <w:rPr>
          <w:rFonts w:ascii="Skeena" w:hAnsi="Skeena" w:cs="Arial"/>
          <w:color w:val="000000"/>
        </w:rPr>
        <w:t>Information Release Form</w:t>
      </w:r>
      <w:r w:rsidRPr="00790D8C">
        <w:rPr>
          <w:rFonts w:ascii="Skeena" w:hAnsi="Skeena" w:cs="Arial"/>
          <w:color w:val="000000"/>
          <w:szCs w:val="28"/>
        </w:rPr>
        <w:t>.</w:t>
      </w:r>
    </w:p>
    <w:p w14:paraId="49660416" w14:textId="77777777" w:rsidR="008B604B" w:rsidRPr="00790D8C" w:rsidRDefault="008B604B" w:rsidP="008B604B">
      <w:pPr>
        <w:widowControl w:val="0"/>
        <w:numPr>
          <w:ilvl w:val="0"/>
          <w:numId w:val="13"/>
        </w:numPr>
        <w:tabs>
          <w:tab w:val="clear" w:pos="720"/>
          <w:tab w:val="left" w:pos="-1080"/>
          <w:tab w:val="left" w:pos="-720"/>
        </w:tabs>
        <w:jc w:val="both"/>
        <w:rPr>
          <w:rFonts w:ascii="Skeena" w:hAnsi="Skeena" w:cs="Arial"/>
          <w:szCs w:val="28"/>
        </w:rPr>
      </w:pPr>
      <w:r w:rsidRPr="00790D8C">
        <w:rPr>
          <w:rFonts w:ascii="Skeena" w:hAnsi="Skeena" w:cs="Arial"/>
          <w:szCs w:val="28"/>
        </w:rPr>
        <w:t>However, permission from the applicant/beneficiary for needed verifications other than those specified above is not necessary if the applicant/beneficiary (or a responsible person acting on his behalf if he/she is incapacitated or incompetent) signs a dated application form.</w:t>
      </w:r>
    </w:p>
    <w:p w14:paraId="69B79C74" w14:textId="77777777" w:rsidR="008B604B" w:rsidRPr="00790D8C" w:rsidRDefault="008B604B" w:rsidP="008B604B">
      <w:pPr>
        <w:widowControl w:val="0"/>
        <w:numPr>
          <w:ilvl w:val="0"/>
          <w:numId w:val="13"/>
        </w:numPr>
        <w:tabs>
          <w:tab w:val="clear" w:pos="720"/>
          <w:tab w:val="left" w:pos="-1080"/>
          <w:tab w:val="left" w:pos="-720"/>
        </w:tabs>
        <w:jc w:val="both"/>
        <w:rPr>
          <w:rFonts w:ascii="Skeena" w:hAnsi="Skeena" w:cs="Arial"/>
          <w:szCs w:val="28"/>
        </w:rPr>
      </w:pPr>
      <w:r w:rsidRPr="00790D8C">
        <w:rPr>
          <w:rFonts w:ascii="Skeena" w:hAnsi="Skeena" w:cs="Arial"/>
          <w:szCs w:val="28"/>
        </w:rPr>
        <w:t>Public records or records available from other agencies may be consulted without the consent of the applicant/beneficiary.</w:t>
      </w:r>
    </w:p>
    <w:p w14:paraId="43F9ED86" w14:textId="77777777" w:rsidR="008B604B" w:rsidRPr="00790D8C" w:rsidRDefault="008B604B" w:rsidP="008B604B">
      <w:pPr>
        <w:widowControl w:val="0"/>
        <w:numPr>
          <w:ilvl w:val="0"/>
          <w:numId w:val="13"/>
        </w:numPr>
        <w:tabs>
          <w:tab w:val="clear" w:pos="720"/>
          <w:tab w:val="left" w:pos="-1080"/>
          <w:tab w:val="left" w:pos="-720"/>
        </w:tabs>
        <w:jc w:val="both"/>
        <w:rPr>
          <w:rFonts w:ascii="Skeena" w:hAnsi="Skeena" w:cs="Arial"/>
          <w:szCs w:val="28"/>
        </w:rPr>
      </w:pPr>
      <w:r w:rsidRPr="00790D8C">
        <w:rPr>
          <w:rFonts w:ascii="Skeena" w:hAnsi="Skeena" w:cs="Arial"/>
          <w:szCs w:val="28"/>
        </w:rPr>
        <w:t>When information is sought from a collateral source, the applicant/beneficiary must be given a clear explanation of the information needed, what the information is needed for, and how it will be used.</w:t>
      </w:r>
    </w:p>
    <w:p w14:paraId="661A1049" w14:textId="77777777" w:rsidR="008B604B" w:rsidRPr="00790D8C" w:rsidRDefault="008B604B" w:rsidP="008B604B">
      <w:pPr>
        <w:widowControl w:val="0"/>
        <w:numPr>
          <w:ilvl w:val="0"/>
          <w:numId w:val="13"/>
        </w:numPr>
        <w:tabs>
          <w:tab w:val="clear" w:pos="720"/>
          <w:tab w:val="left" w:pos="-1080"/>
          <w:tab w:val="left" w:pos="-720"/>
        </w:tabs>
        <w:jc w:val="both"/>
        <w:rPr>
          <w:rFonts w:ascii="Skeena" w:hAnsi="Skeena" w:cs="Arial"/>
          <w:szCs w:val="28"/>
        </w:rPr>
      </w:pPr>
      <w:r w:rsidRPr="00790D8C">
        <w:rPr>
          <w:rFonts w:ascii="Skeena" w:hAnsi="Skeena" w:cs="Arial"/>
          <w:szCs w:val="28"/>
        </w:rPr>
        <w:t>When the applicant/beneficiary has a valid objection to the use of a particular source, his reasons for objecting should be considered and another source selected, if reasonable.</w:t>
      </w:r>
    </w:p>
    <w:p w14:paraId="10EF9BDC" w14:textId="77777777" w:rsidR="008B604B" w:rsidRPr="00790D8C" w:rsidRDefault="008B604B" w:rsidP="008B604B">
      <w:pPr>
        <w:widowControl w:val="0"/>
        <w:numPr>
          <w:ilvl w:val="0"/>
          <w:numId w:val="13"/>
        </w:numPr>
        <w:tabs>
          <w:tab w:val="clear" w:pos="720"/>
          <w:tab w:val="left" w:pos="-1080"/>
          <w:tab w:val="left" w:pos="-720"/>
        </w:tabs>
        <w:jc w:val="both"/>
        <w:rPr>
          <w:rFonts w:ascii="Skeena" w:hAnsi="Skeena" w:cs="Arial"/>
          <w:szCs w:val="28"/>
        </w:rPr>
      </w:pPr>
      <w:r w:rsidRPr="00790D8C">
        <w:rPr>
          <w:rFonts w:ascii="Skeena" w:hAnsi="Skeena" w:cs="Arial"/>
          <w:szCs w:val="28"/>
        </w:rPr>
        <w:t>However, certain sources, such as the employer of the applicant/beneficiary, can be contacted over his objection.</w:t>
      </w:r>
    </w:p>
    <w:p w14:paraId="533B0A82" w14:textId="77777777" w:rsidR="008B604B" w:rsidRPr="00790D8C" w:rsidRDefault="008B604B" w:rsidP="008B604B">
      <w:pPr>
        <w:widowControl w:val="0"/>
        <w:numPr>
          <w:ilvl w:val="0"/>
          <w:numId w:val="13"/>
        </w:numPr>
        <w:tabs>
          <w:tab w:val="clear" w:pos="720"/>
          <w:tab w:val="left" w:pos="-1080"/>
          <w:tab w:val="left" w:pos="-720"/>
        </w:tabs>
        <w:jc w:val="both"/>
        <w:rPr>
          <w:rFonts w:ascii="Skeena" w:hAnsi="Skeena" w:cs="Arial"/>
          <w:szCs w:val="28"/>
        </w:rPr>
      </w:pPr>
      <w:r w:rsidRPr="00790D8C">
        <w:rPr>
          <w:rFonts w:ascii="Skeena" w:hAnsi="Skeena" w:cs="Arial"/>
          <w:szCs w:val="28"/>
        </w:rPr>
        <w:t>If someone has definite facts relating to certain eligibility criteria, he/she may be used as a collateral source of information. He must be advised of the necessity to reveal his identity to the applicant upon request, if the information provided results in an adverse action.</w:t>
      </w:r>
    </w:p>
    <w:p w14:paraId="1B0EF0ED" w14:textId="77777777" w:rsidR="008B604B" w:rsidRPr="00790D8C" w:rsidRDefault="008B604B" w:rsidP="008B604B">
      <w:pPr>
        <w:widowControl w:val="0"/>
        <w:numPr>
          <w:ilvl w:val="0"/>
          <w:numId w:val="13"/>
        </w:numPr>
        <w:tabs>
          <w:tab w:val="left" w:pos="-1080"/>
          <w:tab w:val="left" w:pos="-720"/>
        </w:tabs>
        <w:jc w:val="both"/>
        <w:rPr>
          <w:rFonts w:ascii="Skeena" w:hAnsi="Skeena" w:cs="Arial"/>
          <w:szCs w:val="28"/>
        </w:rPr>
      </w:pPr>
      <w:r w:rsidRPr="00790D8C">
        <w:rPr>
          <w:rFonts w:ascii="Skeena" w:hAnsi="Skeena" w:cs="Arial"/>
          <w:szCs w:val="28"/>
        </w:rPr>
        <w:t xml:space="preserve">If the collateral source does not agree to have his identity revealed, the information obtained from him/her may not be used to take action. This information may only be used as a lead toward securing other evidence. </w:t>
      </w:r>
    </w:p>
    <w:p w14:paraId="273D6374" w14:textId="77777777" w:rsidR="008B604B" w:rsidRPr="00790D8C" w:rsidRDefault="008B604B" w:rsidP="008B604B">
      <w:pPr>
        <w:widowControl w:val="0"/>
        <w:numPr>
          <w:ilvl w:val="0"/>
          <w:numId w:val="13"/>
        </w:numPr>
        <w:tabs>
          <w:tab w:val="left" w:pos="-1080"/>
          <w:tab w:val="left" w:pos="-720"/>
        </w:tabs>
        <w:jc w:val="both"/>
        <w:rPr>
          <w:rFonts w:ascii="Skeena" w:hAnsi="Skeena" w:cs="Arial"/>
          <w:szCs w:val="28"/>
        </w:rPr>
      </w:pPr>
      <w:r w:rsidRPr="00790D8C">
        <w:rPr>
          <w:rFonts w:ascii="Skeena" w:hAnsi="Skeena" w:cs="Arial"/>
          <w:szCs w:val="28"/>
        </w:rPr>
        <w:t>Documentary evidence provided by a collateral source must never be discarded, destroyed, ignored, or altered by the Eligibility Worker.</w:t>
      </w:r>
    </w:p>
    <w:p w14:paraId="791D2B2F" w14:textId="77777777" w:rsidR="008B604B" w:rsidRPr="00790D8C" w:rsidRDefault="008B604B" w:rsidP="008B604B">
      <w:pPr>
        <w:widowControl w:val="0"/>
        <w:tabs>
          <w:tab w:val="left" w:pos="-1080"/>
          <w:tab w:val="left" w:pos="-720"/>
          <w:tab w:val="right" w:pos="9360"/>
        </w:tabs>
        <w:rPr>
          <w:rFonts w:ascii="Skeena" w:hAnsi="Skeena" w:cs="Arial"/>
          <w:szCs w:val="28"/>
        </w:rPr>
      </w:pPr>
    </w:p>
    <w:p w14:paraId="6F0EA64E" w14:textId="77777777" w:rsidR="008B604B" w:rsidRPr="00790D8C" w:rsidRDefault="008B604B" w:rsidP="008B604B">
      <w:pPr>
        <w:widowControl w:val="0"/>
        <w:tabs>
          <w:tab w:val="right" w:pos="9360"/>
        </w:tabs>
        <w:autoSpaceDE w:val="0"/>
        <w:autoSpaceDN w:val="0"/>
        <w:adjustRightInd w:val="0"/>
        <w:ind w:left="1440" w:hanging="1440"/>
        <w:outlineLvl w:val="1"/>
        <w:rPr>
          <w:rFonts w:ascii="Skeena" w:hAnsi="Skeena" w:cs="Arial"/>
        </w:rPr>
      </w:pPr>
      <w:bookmarkStart w:id="153" w:name="_Toc376253086"/>
      <w:bookmarkStart w:id="154" w:name="_Toc144199454"/>
      <w:bookmarkStart w:id="155" w:name="_Toc144465113"/>
      <w:r w:rsidRPr="00790D8C">
        <w:rPr>
          <w:rFonts w:ascii="Skeena" w:hAnsi="Skeena" w:cs="Arial"/>
          <w:b/>
          <w:bCs/>
        </w:rPr>
        <w:t>101.08.02</w:t>
      </w:r>
      <w:r w:rsidRPr="00790D8C">
        <w:rPr>
          <w:rFonts w:ascii="Skeena" w:hAnsi="Skeena" w:cs="Arial"/>
          <w:b/>
          <w:bCs/>
        </w:rPr>
        <w:tab/>
        <w:t>Documentation</w:t>
      </w:r>
      <w:bookmarkEnd w:id="153"/>
      <w:bookmarkEnd w:id="154"/>
      <w:bookmarkEnd w:id="155"/>
    </w:p>
    <w:p w14:paraId="200EDE79" w14:textId="77777777" w:rsidR="008B604B" w:rsidRPr="00790D8C" w:rsidRDefault="008B604B" w:rsidP="008B604B">
      <w:pPr>
        <w:widowControl w:val="0"/>
        <w:jc w:val="right"/>
        <w:rPr>
          <w:rFonts w:ascii="Skeena" w:hAnsi="Skeena" w:cs="Arial"/>
          <w:color w:val="000000"/>
          <w:sz w:val="16"/>
          <w:szCs w:val="16"/>
        </w:rPr>
      </w:pPr>
      <w:r w:rsidRPr="00790D8C">
        <w:rPr>
          <w:rFonts w:ascii="Skeena" w:hAnsi="Skeena" w:cs="Arial"/>
          <w:bCs/>
          <w:color w:val="000000"/>
          <w:sz w:val="16"/>
          <w:szCs w:val="16"/>
        </w:rPr>
        <w:t>(Rev.07/01/15)</w:t>
      </w:r>
    </w:p>
    <w:p w14:paraId="75797D3A" w14:textId="77777777" w:rsidR="008B604B" w:rsidRPr="00790D8C" w:rsidRDefault="008B604B" w:rsidP="008B604B">
      <w:pPr>
        <w:widowControl w:val="0"/>
        <w:jc w:val="right"/>
        <w:rPr>
          <w:rFonts w:ascii="Skeena" w:hAnsi="Skeena" w:cs="Arial"/>
          <w:color w:val="000000"/>
          <w:szCs w:val="28"/>
        </w:rPr>
      </w:pPr>
      <w:hyperlink r:id="rId78" w:history="1">
        <w:r w:rsidRPr="00790D8C">
          <w:rPr>
            <w:rFonts w:ascii="Skeena" w:hAnsi="Skeena" w:cs="Arial"/>
            <w:color w:val="0000FF"/>
            <w:szCs w:val="28"/>
            <w:u w:val="single"/>
          </w:rPr>
          <w:t>CFR §435.945</w:t>
        </w:r>
      </w:hyperlink>
      <w:r w:rsidRPr="00790D8C">
        <w:rPr>
          <w:rFonts w:ascii="Skeena" w:hAnsi="Skeena" w:cs="Arial"/>
          <w:color w:val="000000"/>
          <w:szCs w:val="28"/>
        </w:rPr>
        <w:t xml:space="preserve"> - </w:t>
      </w:r>
      <w:hyperlink r:id="rId79" w:history="1">
        <w:r w:rsidRPr="00790D8C">
          <w:rPr>
            <w:rFonts w:ascii="Skeena" w:hAnsi="Skeena" w:cs="Arial"/>
            <w:color w:val="0000FF"/>
            <w:szCs w:val="28"/>
            <w:u w:val="single"/>
          </w:rPr>
          <w:t>CFR §435.956</w:t>
        </w:r>
      </w:hyperlink>
    </w:p>
    <w:p w14:paraId="50C61FE4" w14:textId="77777777" w:rsidR="008B604B" w:rsidRPr="00790D8C" w:rsidRDefault="008B604B" w:rsidP="008B604B">
      <w:pPr>
        <w:widowControl w:val="0"/>
        <w:autoSpaceDE w:val="0"/>
        <w:autoSpaceDN w:val="0"/>
        <w:adjustRightInd w:val="0"/>
        <w:jc w:val="both"/>
        <w:rPr>
          <w:rFonts w:ascii="Skeena" w:hAnsi="Skeena" w:cs="Arial"/>
        </w:rPr>
      </w:pPr>
      <w:r w:rsidRPr="00790D8C">
        <w:rPr>
          <w:rFonts w:ascii="Skeena" w:hAnsi="Skeena" w:cs="Arial"/>
          <w:szCs w:val="28"/>
        </w:rPr>
        <w:t xml:space="preserve">Documentation is the written record of verified information methods used. </w:t>
      </w:r>
      <w:r w:rsidRPr="00790D8C">
        <w:rPr>
          <w:rFonts w:ascii="Skeena" w:hAnsi="Skeena" w:cs="Arial"/>
        </w:rPr>
        <w:t>All information pertaining to the eligibility of the applicant/beneficiary must be recorded in the case record. Documentation provided by an applicant/beneficiary must never be discarded, destroyed, ignored, or altered by the Eligibility Worker.</w:t>
      </w:r>
    </w:p>
    <w:p w14:paraId="5BC2578D" w14:textId="77777777" w:rsidR="008B604B" w:rsidRPr="00790D8C" w:rsidRDefault="008B604B" w:rsidP="008B604B">
      <w:pPr>
        <w:widowControl w:val="0"/>
        <w:numPr>
          <w:ilvl w:val="0"/>
          <w:numId w:val="14"/>
        </w:numPr>
        <w:tabs>
          <w:tab w:val="clear" w:pos="720"/>
          <w:tab w:val="left" w:pos="-1080"/>
          <w:tab w:val="left" w:pos="-720"/>
        </w:tabs>
        <w:jc w:val="both"/>
        <w:rPr>
          <w:rFonts w:ascii="Skeena" w:hAnsi="Skeena" w:cs="Arial"/>
          <w:szCs w:val="28"/>
        </w:rPr>
      </w:pPr>
      <w:r w:rsidRPr="00790D8C">
        <w:rPr>
          <w:rFonts w:ascii="Skeena" w:hAnsi="Skeena" w:cs="Arial"/>
          <w:szCs w:val="28"/>
        </w:rPr>
        <w:t>The information is evaluated, taking into consideration legal requirements and program limitations, to determine if all eligibility criteria are met.</w:t>
      </w:r>
    </w:p>
    <w:p w14:paraId="49A5A160" w14:textId="77777777" w:rsidR="008B604B" w:rsidRPr="00790D8C" w:rsidRDefault="008B604B" w:rsidP="008B604B">
      <w:pPr>
        <w:widowControl w:val="0"/>
        <w:numPr>
          <w:ilvl w:val="0"/>
          <w:numId w:val="14"/>
        </w:numPr>
        <w:tabs>
          <w:tab w:val="clear" w:pos="720"/>
          <w:tab w:val="left" w:pos="-1080"/>
          <w:tab w:val="left" w:pos="-720"/>
        </w:tabs>
        <w:jc w:val="both"/>
        <w:rPr>
          <w:rFonts w:ascii="Skeena" w:hAnsi="Skeena" w:cs="Arial"/>
          <w:szCs w:val="28"/>
        </w:rPr>
      </w:pPr>
      <w:r w:rsidRPr="00790D8C">
        <w:rPr>
          <w:rFonts w:ascii="Skeena" w:hAnsi="Skeena" w:cs="Arial"/>
          <w:szCs w:val="28"/>
        </w:rPr>
        <w:t>If several source’s give conflicting information, the reliability of each source must be evaluated, and the case record should specify which source was accepted and why. The final determination of eligibility is made based on the most reliable source available.</w:t>
      </w:r>
    </w:p>
    <w:p w14:paraId="722CC1F4" w14:textId="77777777" w:rsidR="008B604B" w:rsidRPr="00790D8C" w:rsidRDefault="008B604B" w:rsidP="008B604B">
      <w:pPr>
        <w:widowControl w:val="0"/>
        <w:numPr>
          <w:ilvl w:val="0"/>
          <w:numId w:val="14"/>
        </w:numPr>
        <w:tabs>
          <w:tab w:val="clear" w:pos="720"/>
          <w:tab w:val="left" w:pos="-1080"/>
          <w:tab w:val="left" w:pos="-720"/>
        </w:tabs>
        <w:jc w:val="both"/>
        <w:rPr>
          <w:rFonts w:ascii="Skeena" w:hAnsi="Skeena" w:cs="Arial"/>
          <w:szCs w:val="28"/>
        </w:rPr>
      </w:pPr>
      <w:r w:rsidRPr="00790D8C">
        <w:rPr>
          <w:rFonts w:ascii="Skeena" w:hAnsi="Skeena" w:cs="Arial"/>
          <w:szCs w:val="28"/>
        </w:rPr>
        <w:t>The applicant must be informed of his responsibility to cooperate in supplying the information and documentation necessary to complete the eligibility process.</w:t>
      </w:r>
    </w:p>
    <w:p w14:paraId="3A19A4ED" w14:textId="77777777" w:rsidR="008B604B" w:rsidRPr="00790D8C" w:rsidRDefault="008B604B" w:rsidP="008B604B">
      <w:pPr>
        <w:widowControl w:val="0"/>
        <w:numPr>
          <w:ilvl w:val="0"/>
          <w:numId w:val="14"/>
        </w:numPr>
        <w:tabs>
          <w:tab w:val="clear" w:pos="720"/>
          <w:tab w:val="left" w:pos="-1080"/>
          <w:tab w:val="left" w:pos="-720"/>
        </w:tabs>
        <w:jc w:val="both"/>
        <w:rPr>
          <w:rFonts w:ascii="Skeena" w:hAnsi="Skeena" w:cs="Arial"/>
          <w:szCs w:val="28"/>
        </w:rPr>
      </w:pPr>
      <w:r w:rsidRPr="00790D8C">
        <w:rPr>
          <w:rFonts w:ascii="Skeena" w:hAnsi="Skeena" w:cs="Arial"/>
          <w:szCs w:val="28"/>
        </w:rPr>
        <w:t xml:space="preserve">The Eligibility Worker will provide to the applicant, in writing, an outline of the information that the applicant is responsible for obtaining. </w:t>
      </w:r>
      <w:hyperlink r:id="rId80" w:history="1">
        <w:r w:rsidRPr="00790D8C">
          <w:rPr>
            <w:rFonts w:ascii="Skeena" w:hAnsi="Skeena" w:cs="Arial"/>
            <w:color w:val="0000FF"/>
            <w:szCs w:val="28"/>
            <w:u w:val="single"/>
          </w:rPr>
          <w:t>DHHS Form 1233</w:t>
        </w:r>
      </w:hyperlink>
      <w:r w:rsidRPr="00790D8C">
        <w:rPr>
          <w:rFonts w:ascii="Skeena" w:hAnsi="Skeena" w:cs="Arial"/>
          <w:szCs w:val="28"/>
        </w:rPr>
        <w:t xml:space="preserve">, Medicaid </w:t>
      </w:r>
      <w:r w:rsidRPr="00790D8C">
        <w:rPr>
          <w:rFonts w:ascii="Skeena" w:hAnsi="Skeena" w:cs="Arial"/>
          <w:szCs w:val="28"/>
        </w:rPr>
        <w:lastRenderedPageBreak/>
        <w:t>Eligibility Checklist, may be used for this purpose. A copy of the request for information should be placed in the case file.</w:t>
      </w:r>
    </w:p>
    <w:p w14:paraId="04D8F889" w14:textId="77777777" w:rsidR="008B604B" w:rsidRPr="00790D8C" w:rsidRDefault="008B604B" w:rsidP="008B604B">
      <w:pPr>
        <w:widowControl w:val="0"/>
        <w:numPr>
          <w:ilvl w:val="0"/>
          <w:numId w:val="14"/>
        </w:numPr>
        <w:tabs>
          <w:tab w:val="clear" w:pos="720"/>
          <w:tab w:val="left" w:pos="-1080"/>
          <w:tab w:val="left" w:pos="-720"/>
        </w:tabs>
        <w:jc w:val="both"/>
        <w:rPr>
          <w:rFonts w:ascii="Skeena" w:hAnsi="Skeena" w:cs="Arial"/>
          <w:szCs w:val="28"/>
        </w:rPr>
      </w:pPr>
      <w:r w:rsidRPr="00790D8C">
        <w:rPr>
          <w:rFonts w:ascii="Skeena" w:hAnsi="Skeena" w:cs="Arial"/>
          <w:szCs w:val="28"/>
        </w:rPr>
        <w:t>If an applicant does not provide the information necessary to determine eligibility or continued eligibility within the specified timeframe, the Eligibility Worker should take action to deny/close. MEDS/Cúram will then send an appropriate notice to the applicant/beneficiary.</w:t>
      </w:r>
    </w:p>
    <w:p w14:paraId="12C34A7B" w14:textId="77777777" w:rsidR="008B604B" w:rsidRPr="00790D8C" w:rsidRDefault="008B604B" w:rsidP="008B604B">
      <w:pPr>
        <w:widowControl w:val="0"/>
        <w:numPr>
          <w:ilvl w:val="0"/>
          <w:numId w:val="14"/>
        </w:numPr>
        <w:jc w:val="both"/>
        <w:rPr>
          <w:rFonts w:ascii="Skeena" w:hAnsi="Skeena" w:cs="Arial"/>
          <w:sz w:val="22"/>
          <w:szCs w:val="22"/>
        </w:rPr>
      </w:pPr>
      <w:r w:rsidRPr="00790D8C">
        <w:rPr>
          <w:rFonts w:ascii="Skeena" w:hAnsi="Skeena" w:cs="Arial"/>
          <w:szCs w:val="28"/>
        </w:rPr>
        <w:t>The notice will inform the applicant/beneficiary that assistance is being denied or discontinued because of failure to provide information necessary to determine or re-determine eligibility.</w:t>
      </w:r>
    </w:p>
    <w:p w14:paraId="690D18B0" w14:textId="77777777" w:rsidR="008B604B" w:rsidRPr="00790D8C" w:rsidRDefault="008B604B" w:rsidP="008B604B">
      <w:pPr>
        <w:widowControl w:val="0"/>
        <w:numPr>
          <w:ilvl w:val="0"/>
          <w:numId w:val="14"/>
        </w:numPr>
        <w:jc w:val="both"/>
        <w:rPr>
          <w:rFonts w:ascii="Skeena" w:hAnsi="Skeena" w:cs="Arial"/>
        </w:rPr>
      </w:pPr>
      <w:r w:rsidRPr="00790D8C">
        <w:rPr>
          <w:rFonts w:ascii="Skeena" w:hAnsi="Skeena" w:cs="Arial"/>
        </w:rPr>
        <w:t>Current documentation is required to make an eligibility determination. Unless otherwise specified, documentation is considered current if it is dated within 35 calendar days prior to and including the:</w:t>
      </w:r>
    </w:p>
    <w:p w14:paraId="36790722" w14:textId="77777777" w:rsidR="008B604B" w:rsidRPr="00790D8C" w:rsidRDefault="008B604B" w:rsidP="008B604B">
      <w:pPr>
        <w:widowControl w:val="0"/>
        <w:numPr>
          <w:ilvl w:val="1"/>
          <w:numId w:val="14"/>
        </w:numPr>
        <w:jc w:val="both"/>
        <w:rPr>
          <w:rFonts w:ascii="Skeena" w:hAnsi="Skeena" w:cs="Arial"/>
        </w:rPr>
      </w:pPr>
      <w:r w:rsidRPr="00790D8C">
        <w:rPr>
          <w:rFonts w:ascii="Skeena" w:hAnsi="Skeena" w:cs="Arial"/>
        </w:rPr>
        <w:t xml:space="preserve">Application signature date; </w:t>
      </w:r>
    </w:p>
    <w:p w14:paraId="5C136C1B" w14:textId="77777777" w:rsidR="008B604B" w:rsidRPr="00790D8C" w:rsidRDefault="008B604B" w:rsidP="008B604B">
      <w:pPr>
        <w:widowControl w:val="0"/>
        <w:numPr>
          <w:ilvl w:val="1"/>
          <w:numId w:val="14"/>
        </w:numPr>
        <w:jc w:val="both"/>
        <w:rPr>
          <w:rFonts w:ascii="Skeena" w:hAnsi="Skeena" w:cs="Arial"/>
        </w:rPr>
      </w:pPr>
      <w:r w:rsidRPr="00790D8C">
        <w:rPr>
          <w:rFonts w:ascii="Skeena" w:hAnsi="Skeena" w:cs="Arial"/>
        </w:rPr>
        <w:t>Date the application/review is received/stamped in a SC DHHS office; or</w:t>
      </w:r>
    </w:p>
    <w:p w14:paraId="70272FF5" w14:textId="77777777" w:rsidR="008B604B" w:rsidRPr="00790D8C" w:rsidRDefault="008B604B" w:rsidP="008B604B">
      <w:pPr>
        <w:widowControl w:val="0"/>
        <w:numPr>
          <w:ilvl w:val="1"/>
          <w:numId w:val="14"/>
        </w:numPr>
        <w:jc w:val="both"/>
        <w:rPr>
          <w:rFonts w:ascii="Skeena" w:hAnsi="Skeena" w:cs="Arial"/>
        </w:rPr>
      </w:pPr>
      <w:r w:rsidRPr="00790D8C">
        <w:rPr>
          <w:rFonts w:ascii="Skeena" w:hAnsi="Skeena" w:cs="Arial"/>
        </w:rPr>
        <w:t xml:space="preserve">Date an eligibility decision is completed in MEDS/Cúram </w:t>
      </w:r>
      <w:r w:rsidRPr="00790D8C">
        <w:rPr>
          <w:rFonts w:ascii="Skeena" w:hAnsi="Skeena" w:cs="Arial"/>
          <w:u w:val="single"/>
        </w:rPr>
        <w:t>on a review</w:t>
      </w:r>
      <w:r w:rsidRPr="00790D8C">
        <w:rPr>
          <w:rFonts w:ascii="Skeena" w:hAnsi="Skeena" w:cs="Arial"/>
        </w:rPr>
        <w:t>.</w:t>
      </w:r>
    </w:p>
    <w:p w14:paraId="2A67B647" w14:textId="77777777" w:rsidR="008B604B" w:rsidRPr="00790D8C" w:rsidRDefault="008B604B" w:rsidP="008B604B">
      <w:pPr>
        <w:widowControl w:val="0"/>
        <w:jc w:val="both"/>
        <w:rPr>
          <w:rFonts w:ascii="Skeena" w:hAnsi="Skeena" w:cs="Arial"/>
          <w:szCs w:val="28"/>
        </w:rPr>
      </w:pPr>
    </w:p>
    <w:p w14:paraId="67C88766" w14:textId="77777777" w:rsidR="008B604B" w:rsidRPr="00790D8C" w:rsidRDefault="008B604B" w:rsidP="008B604B">
      <w:pPr>
        <w:widowControl w:val="0"/>
        <w:tabs>
          <w:tab w:val="right" w:pos="9360"/>
        </w:tabs>
        <w:autoSpaceDE w:val="0"/>
        <w:autoSpaceDN w:val="0"/>
        <w:adjustRightInd w:val="0"/>
        <w:ind w:left="1440" w:hanging="1440"/>
        <w:outlineLvl w:val="1"/>
        <w:rPr>
          <w:rFonts w:ascii="Skeena" w:hAnsi="Skeena" w:cs="Arial"/>
        </w:rPr>
      </w:pPr>
      <w:bookmarkStart w:id="156" w:name="_Toc376253087"/>
      <w:bookmarkStart w:id="157" w:name="_Toc144199455"/>
      <w:bookmarkStart w:id="158" w:name="_Toc144465114"/>
      <w:r w:rsidRPr="00790D8C">
        <w:rPr>
          <w:rFonts w:ascii="Skeena" w:hAnsi="Skeena" w:cs="Arial"/>
          <w:b/>
          <w:bCs/>
        </w:rPr>
        <w:t>101.08.03</w:t>
      </w:r>
      <w:r w:rsidRPr="00790D8C">
        <w:rPr>
          <w:rFonts w:ascii="Skeena" w:hAnsi="Skeena" w:cs="Arial"/>
          <w:b/>
          <w:bCs/>
        </w:rPr>
        <w:tab/>
        <w:t>Application Actions</w:t>
      </w:r>
      <w:bookmarkEnd w:id="156"/>
      <w:bookmarkEnd w:id="157"/>
      <w:bookmarkEnd w:id="158"/>
    </w:p>
    <w:p w14:paraId="12FF4A72" w14:textId="77777777" w:rsidR="008B604B" w:rsidRPr="00790D8C" w:rsidRDefault="008B604B" w:rsidP="008B604B">
      <w:pPr>
        <w:widowControl w:val="0"/>
        <w:jc w:val="right"/>
        <w:rPr>
          <w:rFonts w:ascii="Skeena" w:hAnsi="Skeena" w:cs="Arial"/>
          <w:color w:val="000000"/>
          <w:sz w:val="16"/>
          <w:szCs w:val="16"/>
        </w:rPr>
      </w:pPr>
      <w:r w:rsidRPr="00790D8C">
        <w:rPr>
          <w:rFonts w:ascii="Skeena" w:hAnsi="Skeena" w:cs="Arial"/>
          <w:bCs/>
          <w:color w:val="000000"/>
          <w:sz w:val="16"/>
          <w:szCs w:val="16"/>
        </w:rPr>
        <w:t>(Rev. 12/01/21)</w:t>
      </w:r>
    </w:p>
    <w:p w14:paraId="66D7AA97" w14:textId="77777777" w:rsidR="008B604B" w:rsidRPr="00790D8C" w:rsidRDefault="008B604B" w:rsidP="008B604B">
      <w:pPr>
        <w:widowControl w:val="0"/>
        <w:jc w:val="both"/>
        <w:rPr>
          <w:rFonts w:ascii="Skeena" w:hAnsi="Skeena" w:cs="Arial"/>
          <w:color w:val="000000"/>
          <w:szCs w:val="28"/>
        </w:rPr>
      </w:pPr>
      <w:r w:rsidRPr="00790D8C">
        <w:rPr>
          <w:rFonts w:ascii="Skeena" w:hAnsi="Skeena" w:cs="Arial"/>
          <w:color w:val="000000"/>
          <w:szCs w:val="28"/>
        </w:rPr>
        <w:t>All applications will be subject to one of the following actions:</w:t>
      </w:r>
    </w:p>
    <w:p w14:paraId="7AB83F04" w14:textId="77777777" w:rsidR="008B604B" w:rsidRPr="00790D8C" w:rsidRDefault="008B604B" w:rsidP="008B604B">
      <w:pPr>
        <w:widowControl w:val="0"/>
        <w:numPr>
          <w:ilvl w:val="0"/>
          <w:numId w:val="15"/>
        </w:numPr>
        <w:tabs>
          <w:tab w:val="clear" w:pos="720"/>
          <w:tab w:val="left" w:pos="-1080"/>
          <w:tab w:val="left" w:pos="-720"/>
        </w:tabs>
        <w:jc w:val="both"/>
        <w:rPr>
          <w:rFonts w:ascii="Skeena" w:hAnsi="Skeena" w:cs="Arial"/>
        </w:rPr>
      </w:pPr>
      <w:r w:rsidRPr="00790D8C">
        <w:rPr>
          <w:rFonts w:ascii="Skeena" w:hAnsi="Skeena" w:cs="Arial"/>
          <w:b/>
          <w:bCs/>
        </w:rPr>
        <w:t>Approval</w:t>
      </w:r>
      <w:r w:rsidRPr="00790D8C">
        <w:rPr>
          <w:rFonts w:ascii="Skeena" w:hAnsi="Skeena" w:cs="Arial"/>
        </w:rPr>
        <w:t xml:space="preserve"> – When all of the eligibility criteria are met, the application is approved.</w:t>
      </w:r>
    </w:p>
    <w:p w14:paraId="09566655" w14:textId="77777777" w:rsidR="008B604B" w:rsidRPr="00790D8C" w:rsidRDefault="008B604B" w:rsidP="008B604B">
      <w:pPr>
        <w:widowControl w:val="0"/>
        <w:numPr>
          <w:ilvl w:val="0"/>
          <w:numId w:val="15"/>
        </w:numPr>
        <w:tabs>
          <w:tab w:val="clear" w:pos="720"/>
          <w:tab w:val="left" w:pos="-1080"/>
          <w:tab w:val="left" w:pos="-720"/>
        </w:tabs>
        <w:jc w:val="both"/>
        <w:rPr>
          <w:rFonts w:ascii="Skeena" w:hAnsi="Skeena" w:cs="Arial"/>
        </w:rPr>
      </w:pPr>
      <w:r w:rsidRPr="00790D8C">
        <w:rPr>
          <w:rFonts w:ascii="Skeena" w:hAnsi="Skeena" w:cs="Arial"/>
          <w:b/>
          <w:bCs/>
        </w:rPr>
        <w:t>Denial</w:t>
      </w:r>
      <w:r w:rsidRPr="00790D8C">
        <w:rPr>
          <w:rFonts w:ascii="Skeena" w:hAnsi="Skeena" w:cs="Arial"/>
        </w:rPr>
        <w:t xml:space="preserve"> – When one or more eligibility criteria are NOT met, the application is denied. Death is not an appropriate reason to deny an application. If the applicant dies before a final eligibility determination is made, the application process must be continued to completion. An application for TEFRA, Nursing Home, or HCBS that requires both a level of care and disability determination cannot be denied by the Eligibility Worker until both decisions have been received.</w:t>
      </w:r>
    </w:p>
    <w:p w14:paraId="52A07151" w14:textId="77777777" w:rsidR="008B604B" w:rsidRPr="00790D8C" w:rsidRDefault="008B604B" w:rsidP="008B604B">
      <w:pPr>
        <w:widowControl w:val="0"/>
        <w:numPr>
          <w:ilvl w:val="0"/>
          <w:numId w:val="15"/>
        </w:numPr>
        <w:tabs>
          <w:tab w:val="clear" w:pos="720"/>
          <w:tab w:val="left" w:pos="-1080"/>
          <w:tab w:val="left" w:pos="-720"/>
        </w:tabs>
        <w:jc w:val="both"/>
        <w:rPr>
          <w:rFonts w:ascii="Skeena" w:hAnsi="Skeena" w:cs="Arial"/>
        </w:rPr>
      </w:pPr>
      <w:r w:rsidRPr="00790D8C">
        <w:rPr>
          <w:rFonts w:ascii="Skeena" w:hAnsi="Skeena" w:cs="Arial"/>
          <w:b/>
          <w:bCs/>
        </w:rPr>
        <w:t>Withdrawal</w:t>
      </w:r>
      <w:r w:rsidRPr="00790D8C">
        <w:rPr>
          <w:rFonts w:ascii="Skeena" w:hAnsi="Skeena" w:cs="Arial"/>
        </w:rPr>
        <w:t xml:space="preserve"> – An application is considered withdrawn when the applicant indicates in writing his intent not to continue with the eligibility process.</w:t>
      </w:r>
    </w:p>
    <w:p w14:paraId="7028113B" w14:textId="77777777" w:rsidR="008B604B" w:rsidRPr="00790D8C" w:rsidRDefault="008B604B" w:rsidP="008B604B">
      <w:pPr>
        <w:widowControl w:val="0"/>
        <w:tabs>
          <w:tab w:val="left" w:pos="-1080"/>
          <w:tab w:val="left" w:pos="-720"/>
        </w:tabs>
        <w:jc w:val="both"/>
        <w:rPr>
          <w:rFonts w:ascii="Skeena" w:hAnsi="Skeena" w:cs="Arial"/>
        </w:rPr>
      </w:pPr>
    </w:p>
    <w:tbl>
      <w:tblPr>
        <w:tblStyle w:val="TableGrid"/>
        <w:tblW w:w="5000" w:type="pct"/>
        <w:tblLook w:val="04A0" w:firstRow="1" w:lastRow="0" w:firstColumn="1" w:lastColumn="0" w:noHBand="0" w:noVBand="1"/>
      </w:tblPr>
      <w:tblGrid>
        <w:gridCol w:w="9350"/>
      </w:tblGrid>
      <w:tr w:rsidR="008B604B" w:rsidRPr="00790D8C" w14:paraId="3260A5B4" w14:textId="77777777" w:rsidTr="00894D7D">
        <w:tc>
          <w:tcPr>
            <w:tcW w:w="5000" w:type="pct"/>
          </w:tcPr>
          <w:p w14:paraId="4C29F859" w14:textId="77777777" w:rsidR="008B604B" w:rsidRPr="00790D8C" w:rsidRDefault="008B604B" w:rsidP="008B604B">
            <w:pPr>
              <w:jc w:val="both"/>
              <w:rPr>
                <w:rFonts w:ascii="Skeena" w:hAnsi="Skeena" w:cs="Arial"/>
                <w:b/>
                <w:bCs/>
                <w:sz w:val="22"/>
                <w:szCs w:val="22"/>
              </w:rPr>
            </w:pPr>
            <w:r w:rsidRPr="00790D8C">
              <w:rPr>
                <w:rFonts w:ascii="Skeena" w:hAnsi="Skeena" w:cs="Arial"/>
                <w:b/>
                <w:bCs/>
                <w:sz w:val="22"/>
                <w:szCs w:val="22"/>
              </w:rPr>
              <w:t>Case Review Prior to Making a Determination</w:t>
            </w:r>
          </w:p>
          <w:p w14:paraId="0129482D" w14:textId="77777777" w:rsidR="008B604B" w:rsidRPr="00790D8C" w:rsidRDefault="008B604B" w:rsidP="008B604B">
            <w:pPr>
              <w:jc w:val="both"/>
              <w:rPr>
                <w:rFonts w:ascii="Skeena" w:hAnsi="Skeena" w:cs="Arial"/>
                <w:sz w:val="22"/>
                <w:szCs w:val="22"/>
              </w:rPr>
            </w:pPr>
            <w:r w:rsidRPr="00790D8C">
              <w:rPr>
                <w:rFonts w:ascii="Skeena" w:hAnsi="Skeena" w:cs="Arial"/>
                <w:sz w:val="22"/>
                <w:szCs w:val="22"/>
              </w:rPr>
              <w:t>Prior to making an eligibility determination, the worker must ensure the case file is complete for all eligibility criteria based on policy. This includes reviewing the case file for the following:</w:t>
            </w:r>
          </w:p>
          <w:p w14:paraId="27C291A8" w14:textId="77777777" w:rsidR="008B604B" w:rsidRPr="00790D8C" w:rsidRDefault="008B604B" w:rsidP="008B604B">
            <w:pPr>
              <w:numPr>
                <w:ilvl w:val="0"/>
                <w:numId w:val="125"/>
              </w:numPr>
              <w:contextualSpacing/>
              <w:jc w:val="both"/>
              <w:rPr>
                <w:rFonts w:ascii="Skeena" w:eastAsia="Calibri" w:hAnsi="Skeena" w:cs="Arial"/>
                <w:sz w:val="22"/>
                <w:szCs w:val="22"/>
              </w:rPr>
            </w:pPr>
            <w:r w:rsidRPr="00790D8C">
              <w:rPr>
                <w:rFonts w:ascii="Skeena" w:eastAsia="Calibri" w:hAnsi="Skeena" w:cs="Arial"/>
                <w:sz w:val="22"/>
                <w:szCs w:val="22"/>
              </w:rPr>
              <w:t>Required documents are in the case file (e.g. signed application, review form, Adoption decrees)</w:t>
            </w:r>
          </w:p>
          <w:p w14:paraId="6E5AB36B" w14:textId="77777777" w:rsidR="008B604B" w:rsidRPr="00790D8C" w:rsidRDefault="008B604B" w:rsidP="008B604B">
            <w:pPr>
              <w:numPr>
                <w:ilvl w:val="0"/>
                <w:numId w:val="125"/>
              </w:numPr>
              <w:contextualSpacing/>
              <w:jc w:val="both"/>
              <w:rPr>
                <w:rFonts w:ascii="Skeena" w:eastAsia="Calibri" w:hAnsi="Skeena" w:cs="Arial"/>
                <w:sz w:val="22"/>
                <w:szCs w:val="22"/>
              </w:rPr>
            </w:pPr>
            <w:r w:rsidRPr="00790D8C">
              <w:rPr>
                <w:rFonts w:ascii="Skeena" w:eastAsia="Calibri" w:hAnsi="Skeena" w:cs="Arial"/>
                <w:sz w:val="22"/>
                <w:szCs w:val="22"/>
              </w:rPr>
              <w:t>Information from the application and other documents is correctly entered into the System of Record</w:t>
            </w:r>
          </w:p>
          <w:p w14:paraId="28A20FF6" w14:textId="77777777" w:rsidR="008B604B" w:rsidRPr="00790D8C" w:rsidRDefault="008B604B" w:rsidP="008B604B">
            <w:pPr>
              <w:numPr>
                <w:ilvl w:val="0"/>
                <w:numId w:val="125"/>
              </w:numPr>
              <w:contextualSpacing/>
              <w:jc w:val="both"/>
              <w:rPr>
                <w:rFonts w:ascii="Skeena" w:eastAsia="Calibri" w:hAnsi="Skeena" w:cs="Arial"/>
                <w:sz w:val="22"/>
                <w:szCs w:val="22"/>
              </w:rPr>
            </w:pPr>
            <w:r w:rsidRPr="00790D8C">
              <w:rPr>
                <w:rFonts w:ascii="Skeena" w:eastAsia="Calibri" w:hAnsi="Skeena" w:cs="Arial"/>
                <w:sz w:val="22"/>
                <w:szCs w:val="22"/>
              </w:rPr>
              <w:t>Required verification documents for financial, non-financial and categorical eligibility criteria are in OnBase and recorded on the Documentation Template and/or System of Record where appropriate (such as SSN if not system verified, MAO99, Level of Care)</w:t>
            </w:r>
          </w:p>
          <w:p w14:paraId="6C4B2ACE" w14:textId="77777777" w:rsidR="008B604B" w:rsidRPr="00790D8C" w:rsidRDefault="008B604B" w:rsidP="008B604B">
            <w:pPr>
              <w:numPr>
                <w:ilvl w:val="0"/>
                <w:numId w:val="125"/>
              </w:numPr>
              <w:contextualSpacing/>
              <w:jc w:val="both"/>
              <w:rPr>
                <w:rFonts w:ascii="Skeena" w:eastAsia="Calibri" w:hAnsi="Skeena" w:cs="Arial"/>
                <w:sz w:val="22"/>
                <w:szCs w:val="22"/>
              </w:rPr>
            </w:pPr>
            <w:r w:rsidRPr="00790D8C">
              <w:rPr>
                <w:rFonts w:ascii="Skeena" w:eastAsia="Calibri" w:hAnsi="Skeena" w:cs="Arial"/>
                <w:sz w:val="22"/>
                <w:szCs w:val="22"/>
              </w:rPr>
              <w:t>Documentation Template has been completed, including details of verified information such as for income or resources</w:t>
            </w:r>
          </w:p>
          <w:p w14:paraId="1AB603E5" w14:textId="77777777" w:rsidR="008B604B" w:rsidRPr="00790D8C" w:rsidRDefault="008B604B" w:rsidP="008B604B">
            <w:pPr>
              <w:numPr>
                <w:ilvl w:val="0"/>
                <w:numId w:val="125"/>
              </w:numPr>
              <w:contextualSpacing/>
              <w:jc w:val="both"/>
              <w:rPr>
                <w:rFonts w:ascii="Skeena" w:eastAsia="Calibri" w:hAnsi="Skeena" w:cs="Arial"/>
                <w:sz w:val="22"/>
                <w:szCs w:val="22"/>
              </w:rPr>
            </w:pPr>
            <w:r w:rsidRPr="00790D8C">
              <w:rPr>
                <w:rFonts w:ascii="Skeena" w:eastAsia="Calibri" w:hAnsi="Skeena" w:cs="Arial"/>
                <w:sz w:val="22"/>
                <w:szCs w:val="22"/>
              </w:rPr>
              <w:t xml:space="preserve">The determination reflects reported changes found on application, review forms or other reported changes received in person, by mail, fax or phone </w:t>
            </w:r>
          </w:p>
          <w:p w14:paraId="53C020C3" w14:textId="77777777" w:rsidR="008B604B" w:rsidRPr="00790D8C" w:rsidRDefault="008B604B" w:rsidP="008B604B">
            <w:pPr>
              <w:numPr>
                <w:ilvl w:val="0"/>
                <w:numId w:val="125"/>
              </w:numPr>
              <w:contextualSpacing/>
              <w:jc w:val="both"/>
              <w:rPr>
                <w:rFonts w:ascii="Skeena" w:eastAsia="Calibri" w:hAnsi="Skeena" w:cs="Arial"/>
                <w:sz w:val="22"/>
                <w:szCs w:val="22"/>
              </w:rPr>
            </w:pPr>
            <w:r w:rsidRPr="00790D8C">
              <w:rPr>
                <w:rFonts w:ascii="Skeena" w:eastAsia="Calibri" w:hAnsi="Skeena" w:cs="Arial"/>
                <w:sz w:val="22"/>
                <w:szCs w:val="22"/>
              </w:rPr>
              <w:lastRenderedPageBreak/>
              <w:t>Information requested via DHHS Form 1233: Was requested information needed to make a determination? The worker should not deny/close a case for failure to return information if the requested information is not needed. (For instance, information is already in the case file)</w:t>
            </w:r>
          </w:p>
          <w:p w14:paraId="0CB5B801" w14:textId="77777777" w:rsidR="008B604B" w:rsidRPr="00790D8C" w:rsidRDefault="008B604B" w:rsidP="008B604B">
            <w:pPr>
              <w:numPr>
                <w:ilvl w:val="0"/>
                <w:numId w:val="125"/>
              </w:numPr>
              <w:contextualSpacing/>
              <w:jc w:val="both"/>
              <w:rPr>
                <w:rFonts w:ascii="Skeena" w:eastAsia="Calibri" w:hAnsi="Skeena" w:cs="Arial"/>
                <w:sz w:val="22"/>
                <w:szCs w:val="22"/>
              </w:rPr>
            </w:pPr>
            <w:r w:rsidRPr="00790D8C">
              <w:rPr>
                <w:rFonts w:ascii="Skeena" w:eastAsia="Calibri" w:hAnsi="Skeena" w:cs="Arial"/>
                <w:sz w:val="22"/>
                <w:szCs w:val="22"/>
              </w:rPr>
              <w:t>Completed budget workbook where appropriate</w:t>
            </w:r>
          </w:p>
        </w:tc>
      </w:tr>
    </w:tbl>
    <w:p w14:paraId="40C1ABBA" w14:textId="77777777" w:rsidR="008B604B" w:rsidRPr="00790D8C" w:rsidRDefault="008B604B" w:rsidP="008B604B">
      <w:pPr>
        <w:widowControl w:val="0"/>
        <w:jc w:val="both"/>
        <w:rPr>
          <w:rFonts w:ascii="Skeena" w:hAnsi="Skeena" w:cs="Arial"/>
        </w:rPr>
      </w:pPr>
    </w:p>
    <w:tbl>
      <w:tblPr>
        <w:tblStyle w:val="TableGrid"/>
        <w:tblW w:w="5000" w:type="pct"/>
        <w:tblLook w:val="04A0" w:firstRow="1" w:lastRow="0" w:firstColumn="1" w:lastColumn="0" w:noHBand="0" w:noVBand="1"/>
      </w:tblPr>
      <w:tblGrid>
        <w:gridCol w:w="9350"/>
      </w:tblGrid>
      <w:tr w:rsidR="008B604B" w:rsidRPr="00790D8C" w14:paraId="70D86910" w14:textId="77777777" w:rsidTr="00894D7D">
        <w:tc>
          <w:tcPr>
            <w:tcW w:w="5000" w:type="pct"/>
          </w:tcPr>
          <w:p w14:paraId="60E5E765" w14:textId="77777777" w:rsidR="008B604B" w:rsidRPr="00790D8C" w:rsidRDefault="008B604B" w:rsidP="008B604B">
            <w:pPr>
              <w:jc w:val="both"/>
              <w:textAlignment w:val="baseline"/>
              <w:rPr>
                <w:rFonts w:ascii="Skeena" w:hAnsi="Skeena" w:cs="Arial"/>
                <w:b/>
                <w:bCs/>
                <w:sz w:val="22"/>
                <w:szCs w:val="22"/>
              </w:rPr>
            </w:pPr>
            <w:r w:rsidRPr="00790D8C">
              <w:rPr>
                <w:rFonts w:ascii="Skeena" w:hAnsi="Skeena" w:cs="Arial"/>
                <w:b/>
                <w:bCs/>
                <w:sz w:val="22"/>
                <w:szCs w:val="22"/>
              </w:rPr>
              <w:t>Cúram Certification Periods for Non-MAGI</w:t>
            </w:r>
          </w:p>
          <w:p w14:paraId="6EEAEBF3" w14:textId="77777777" w:rsidR="008B604B" w:rsidRPr="00790D8C" w:rsidRDefault="008B604B" w:rsidP="008B604B">
            <w:pPr>
              <w:jc w:val="both"/>
              <w:textAlignment w:val="baseline"/>
              <w:rPr>
                <w:rFonts w:ascii="Skeena" w:hAnsi="Skeena" w:cs="Arial"/>
                <w:sz w:val="22"/>
                <w:szCs w:val="22"/>
              </w:rPr>
            </w:pPr>
            <w:r w:rsidRPr="00790D8C">
              <w:rPr>
                <w:rFonts w:ascii="Skeena" w:hAnsi="Skeena" w:cs="Arial"/>
                <w:sz w:val="22"/>
                <w:szCs w:val="22"/>
              </w:rPr>
              <w:t>A PDC (Product Delivery Case) is created by Cúram when an Income Support Case is assessed (or reassessed) and at least one case member qualifies for at least one month of coverage.</w:t>
            </w:r>
          </w:p>
          <w:p w14:paraId="456AB673" w14:textId="77777777" w:rsidR="008B604B" w:rsidRPr="00790D8C" w:rsidRDefault="008B604B" w:rsidP="008B604B">
            <w:pPr>
              <w:numPr>
                <w:ilvl w:val="0"/>
                <w:numId w:val="143"/>
              </w:numPr>
              <w:jc w:val="both"/>
              <w:textAlignment w:val="baseline"/>
              <w:rPr>
                <w:rFonts w:ascii="Skeena" w:hAnsi="Skeena" w:cs="Arial"/>
                <w:sz w:val="22"/>
                <w:szCs w:val="22"/>
              </w:rPr>
            </w:pPr>
            <w:r w:rsidRPr="00790D8C">
              <w:rPr>
                <w:rFonts w:ascii="Skeena" w:hAnsi="Skeena" w:cs="Arial"/>
                <w:sz w:val="22"/>
                <w:szCs w:val="22"/>
              </w:rPr>
              <w:t>The Certification Period is generated along with the PDC.</w:t>
            </w:r>
          </w:p>
          <w:p w14:paraId="29E62648" w14:textId="77777777" w:rsidR="008B604B" w:rsidRPr="00790D8C" w:rsidRDefault="008B604B" w:rsidP="008B604B">
            <w:pPr>
              <w:numPr>
                <w:ilvl w:val="0"/>
                <w:numId w:val="143"/>
              </w:numPr>
              <w:jc w:val="both"/>
              <w:textAlignment w:val="baseline"/>
              <w:rPr>
                <w:rFonts w:ascii="Skeena" w:hAnsi="Skeena" w:cs="Arial"/>
                <w:sz w:val="22"/>
                <w:szCs w:val="22"/>
              </w:rPr>
            </w:pPr>
            <w:r w:rsidRPr="00790D8C">
              <w:rPr>
                <w:rFonts w:ascii="Skeena" w:hAnsi="Skeena" w:cs="Arial"/>
                <w:sz w:val="22"/>
                <w:szCs w:val="22"/>
              </w:rPr>
              <w:t>It represents a date range in Cúram within which eligibility determinations are made. Cúram makes determinations for each case member within the appropriate timeframe. This includes retroactive coverage and ongoing coverage. The combined Coverage Periods usually equal the total length of the Certification Period.</w:t>
            </w:r>
          </w:p>
          <w:p w14:paraId="7D575D16" w14:textId="77777777" w:rsidR="008B604B" w:rsidRPr="00790D8C" w:rsidRDefault="008B604B" w:rsidP="008B604B">
            <w:pPr>
              <w:numPr>
                <w:ilvl w:val="0"/>
                <w:numId w:val="143"/>
              </w:numPr>
              <w:jc w:val="both"/>
              <w:textAlignment w:val="baseline"/>
              <w:rPr>
                <w:rFonts w:ascii="Skeena" w:hAnsi="Skeena" w:cs="Arial"/>
                <w:sz w:val="22"/>
                <w:szCs w:val="22"/>
              </w:rPr>
            </w:pPr>
            <w:r w:rsidRPr="00790D8C">
              <w:rPr>
                <w:rFonts w:ascii="Skeena" w:hAnsi="Skeena" w:cs="Arial"/>
                <w:sz w:val="22"/>
                <w:szCs w:val="22"/>
              </w:rPr>
              <w:t>Cúram then determines eligibility for each case member for each month within the Certification Period.</w:t>
            </w:r>
          </w:p>
          <w:p w14:paraId="1B9B1965" w14:textId="77777777" w:rsidR="008B604B" w:rsidRPr="00790D8C" w:rsidRDefault="008B604B" w:rsidP="008B604B">
            <w:pPr>
              <w:numPr>
                <w:ilvl w:val="0"/>
                <w:numId w:val="143"/>
              </w:numPr>
              <w:jc w:val="both"/>
              <w:textAlignment w:val="baseline"/>
              <w:rPr>
                <w:rFonts w:ascii="Skeena" w:hAnsi="Skeena" w:cs="Arial"/>
                <w:sz w:val="22"/>
                <w:szCs w:val="22"/>
              </w:rPr>
            </w:pPr>
            <w:r w:rsidRPr="00790D8C">
              <w:rPr>
                <w:rFonts w:ascii="Skeena" w:hAnsi="Skeena" w:cs="Arial"/>
                <w:sz w:val="22"/>
                <w:szCs w:val="22"/>
              </w:rPr>
              <w:t>The end date of the Certification Period is 12 months from the decision date.</w:t>
            </w:r>
          </w:p>
          <w:p w14:paraId="2829E9AC" w14:textId="77777777" w:rsidR="008B604B" w:rsidRPr="00790D8C" w:rsidRDefault="008B604B" w:rsidP="008B604B">
            <w:pPr>
              <w:jc w:val="both"/>
              <w:textAlignment w:val="baseline"/>
              <w:rPr>
                <w:rFonts w:ascii="Skeena" w:hAnsi="Skeena" w:cs="Arial"/>
                <w:b/>
                <w:bCs/>
                <w:sz w:val="22"/>
                <w:szCs w:val="22"/>
              </w:rPr>
            </w:pPr>
          </w:p>
          <w:p w14:paraId="6AF624E1" w14:textId="77777777" w:rsidR="008B604B" w:rsidRPr="00790D8C" w:rsidRDefault="008B604B" w:rsidP="008B604B">
            <w:pPr>
              <w:jc w:val="both"/>
              <w:textAlignment w:val="baseline"/>
              <w:rPr>
                <w:rFonts w:ascii="Skeena" w:hAnsi="Skeena" w:cs="Arial"/>
                <w:sz w:val="22"/>
                <w:szCs w:val="22"/>
              </w:rPr>
            </w:pPr>
            <w:r w:rsidRPr="00790D8C">
              <w:rPr>
                <w:rFonts w:ascii="Skeena" w:hAnsi="Skeena" w:cs="Arial"/>
                <w:b/>
                <w:bCs/>
                <w:sz w:val="22"/>
                <w:szCs w:val="22"/>
              </w:rPr>
              <w:t>Editing the Certification Period</w:t>
            </w:r>
          </w:p>
          <w:p w14:paraId="7FF1AAD2" w14:textId="77777777" w:rsidR="008B604B" w:rsidRPr="00790D8C" w:rsidRDefault="008B604B" w:rsidP="008B604B">
            <w:pPr>
              <w:jc w:val="both"/>
              <w:textAlignment w:val="baseline"/>
              <w:rPr>
                <w:rFonts w:ascii="Skeena" w:hAnsi="Skeena" w:cs="Arial"/>
                <w:sz w:val="22"/>
                <w:szCs w:val="22"/>
              </w:rPr>
            </w:pPr>
            <w:r w:rsidRPr="00790D8C">
              <w:rPr>
                <w:rFonts w:ascii="Skeena" w:hAnsi="Skeena" w:cs="Arial"/>
                <w:sz w:val="22"/>
                <w:szCs w:val="22"/>
              </w:rPr>
              <w:t xml:space="preserve">Sometimes a Certification Period in Cúram needs to be extended. The Certification Period should be one year from the last day of the month prior to the month the case is authorized. This Policy applies to both applications, reviews, and some changes. </w:t>
            </w:r>
          </w:p>
          <w:p w14:paraId="75332775" w14:textId="77777777" w:rsidR="008B604B" w:rsidRDefault="008B604B" w:rsidP="008B604B">
            <w:pPr>
              <w:jc w:val="both"/>
              <w:textAlignment w:val="baseline"/>
              <w:rPr>
                <w:rFonts w:ascii="Skeena" w:hAnsi="Skeena" w:cs="Arial"/>
                <w:b/>
                <w:bCs/>
                <w:sz w:val="22"/>
                <w:szCs w:val="22"/>
              </w:rPr>
            </w:pPr>
          </w:p>
          <w:p w14:paraId="467DA65E" w14:textId="77777777" w:rsidR="008B604B" w:rsidRDefault="008B604B" w:rsidP="008B604B">
            <w:pPr>
              <w:jc w:val="both"/>
              <w:textAlignment w:val="baseline"/>
              <w:rPr>
                <w:rFonts w:ascii="Skeena" w:hAnsi="Skeena" w:cs="Arial"/>
                <w:b/>
                <w:bCs/>
                <w:sz w:val="22"/>
                <w:szCs w:val="22"/>
              </w:rPr>
            </w:pPr>
            <w:r w:rsidRPr="00790D8C">
              <w:rPr>
                <w:rFonts w:ascii="Skeena" w:hAnsi="Skeena" w:cs="Arial"/>
                <w:b/>
                <w:bCs/>
                <w:sz w:val="22"/>
                <w:szCs w:val="22"/>
              </w:rPr>
              <w:t>EXAMPLE</w:t>
            </w:r>
          </w:p>
          <w:p w14:paraId="5D644F85" w14:textId="77777777" w:rsidR="008B604B" w:rsidRPr="00790D8C" w:rsidRDefault="008B604B" w:rsidP="008B604B">
            <w:pPr>
              <w:jc w:val="both"/>
              <w:textAlignment w:val="baseline"/>
              <w:rPr>
                <w:rFonts w:ascii="Skeena" w:hAnsi="Skeena" w:cs="Arial"/>
                <w:sz w:val="22"/>
                <w:szCs w:val="22"/>
              </w:rPr>
            </w:pPr>
            <w:r w:rsidRPr="00790D8C">
              <w:rPr>
                <w:rFonts w:ascii="Skeena" w:hAnsi="Skeena" w:cs="Arial"/>
                <w:sz w:val="22"/>
                <w:szCs w:val="22"/>
              </w:rPr>
              <w:t>Application received 1.10.2021 and processed on 3.10.2021. The Certification Period should be extended to 2.28.2022.</w:t>
            </w:r>
          </w:p>
          <w:p w14:paraId="6C4B8651" w14:textId="77777777" w:rsidR="008B604B" w:rsidRPr="00790D8C" w:rsidRDefault="008B604B" w:rsidP="008B604B">
            <w:pPr>
              <w:rPr>
                <w:rFonts w:ascii="Skeena" w:hAnsi="Skeena" w:cs="Arial"/>
                <w:sz w:val="22"/>
                <w:szCs w:val="22"/>
              </w:rPr>
            </w:pPr>
          </w:p>
          <w:p w14:paraId="286CCBEF" w14:textId="77777777" w:rsidR="008B604B" w:rsidRPr="00790D8C" w:rsidRDefault="008B604B" w:rsidP="008B604B">
            <w:pPr>
              <w:rPr>
                <w:rFonts w:ascii="Skeena" w:hAnsi="Skeena" w:cs="Arial"/>
              </w:rPr>
            </w:pPr>
            <w:r w:rsidRPr="00790D8C">
              <w:rPr>
                <w:rFonts w:ascii="Skeena" w:hAnsi="Skeena" w:cs="Arial"/>
                <w:sz w:val="22"/>
                <w:szCs w:val="22"/>
              </w:rPr>
              <w:t xml:space="preserve">When editing the Certification Period in Cúram, the </w:t>
            </w:r>
            <w:r w:rsidRPr="00790D8C">
              <w:rPr>
                <w:rFonts w:ascii="Skeena" w:hAnsi="Skeena" w:cs="Arial"/>
                <w:b/>
                <w:bCs/>
                <w:sz w:val="22"/>
                <w:szCs w:val="22"/>
              </w:rPr>
              <w:t>From Date</w:t>
            </w:r>
            <w:r w:rsidRPr="00790D8C">
              <w:rPr>
                <w:rFonts w:ascii="Skeena" w:hAnsi="Skeena" w:cs="Arial"/>
                <w:sz w:val="22"/>
                <w:szCs w:val="22"/>
              </w:rPr>
              <w:t xml:space="preserve"> and </w:t>
            </w:r>
            <w:r w:rsidRPr="00790D8C">
              <w:rPr>
                <w:rFonts w:ascii="Skeena" w:hAnsi="Skeena" w:cs="Arial"/>
                <w:b/>
                <w:bCs/>
                <w:sz w:val="22"/>
                <w:szCs w:val="22"/>
              </w:rPr>
              <w:t>Date Received</w:t>
            </w:r>
            <w:r w:rsidRPr="00790D8C">
              <w:rPr>
                <w:rFonts w:ascii="Skeena" w:hAnsi="Skeena" w:cs="Arial"/>
                <w:sz w:val="22"/>
                <w:szCs w:val="22"/>
              </w:rPr>
              <w:t xml:space="preserve"> fields must </w:t>
            </w:r>
            <w:r w:rsidRPr="00790D8C">
              <w:rPr>
                <w:rFonts w:ascii="Skeena" w:hAnsi="Skeena" w:cs="Arial"/>
                <w:b/>
                <w:bCs/>
                <w:sz w:val="22"/>
                <w:szCs w:val="22"/>
              </w:rPr>
              <w:t>not</w:t>
            </w:r>
            <w:r w:rsidRPr="00790D8C">
              <w:rPr>
                <w:rFonts w:ascii="Skeena" w:hAnsi="Skeena" w:cs="Arial"/>
                <w:sz w:val="22"/>
                <w:szCs w:val="22"/>
              </w:rPr>
              <w:t xml:space="preserve"> be modified. The eligibility specialist must edit the </w:t>
            </w:r>
            <w:r w:rsidRPr="00790D8C">
              <w:rPr>
                <w:rFonts w:ascii="Skeena" w:hAnsi="Skeena" w:cs="Arial"/>
                <w:b/>
                <w:bCs/>
                <w:sz w:val="22"/>
                <w:szCs w:val="22"/>
              </w:rPr>
              <w:t>To Date</w:t>
            </w:r>
            <w:r w:rsidRPr="00790D8C">
              <w:rPr>
                <w:rFonts w:ascii="Skeena" w:hAnsi="Skeena" w:cs="Arial"/>
                <w:sz w:val="22"/>
                <w:szCs w:val="22"/>
              </w:rPr>
              <w:t xml:space="preserve"> field only. </w:t>
            </w:r>
          </w:p>
        </w:tc>
      </w:tr>
    </w:tbl>
    <w:p w14:paraId="39437177" w14:textId="77777777" w:rsidR="008B604B" w:rsidRPr="00790D8C" w:rsidRDefault="008B604B" w:rsidP="008B604B">
      <w:pPr>
        <w:widowControl w:val="0"/>
        <w:jc w:val="both"/>
        <w:rPr>
          <w:rFonts w:ascii="Skeena" w:hAnsi="Skeena" w:cs="Arial"/>
        </w:rPr>
      </w:pPr>
    </w:p>
    <w:p w14:paraId="6B64B65F" w14:textId="77777777" w:rsidR="008B604B" w:rsidRPr="00790D8C" w:rsidRDefault="008B604B" w:rsidP="008B604B">
      <w:pPr>
        <w:widowControl w:val="0"/>
        <w:tabs>
          <w:tab w:val="right" w:pos="9360"/>
        </w:tabs>
        <w:autoSpaceDE w:val="0"/>
        <w:autoSpaceDN w:val="0"/>
        <w:adjustRightInd w:val="0"/>
        <w:ind w:left="1440" w:hanging="1440"/>
        <w:outlineLvl w:val="1"/>
        <w:rPr>
          <w:rFonts w:ascii="Skeena" w:hAnsi="Skeena" w:cs="Arial"/>
        </w:rPr>
      </w:pPr>
      <w:bookmarkStart w:id="159" w:name="_Toc376253088"/>
      <w:bookmarkStart w:id="160" w:name="_Toc144199456"/>
      <w:bookmarkStart w:id="161" w:name="_Toc144465115"/>
      <w:r w:rsidRPr="00790D8C">
        <w:rPr>
          <w:rFonts w:ascii="Skeena" w:hAnsi="Skeena" w:cs="Arial"/>
          <w:b/>
          <w:bCs/>
        </w:rPr>
        <w:t>101.08.04</w:t>
      </w:r>
      <w:r w:rsidRPr="00790D8C">
        <w:rPr>
          <w:rFonts w:ascii="Skeena" w:hAnsi="Skeena" w:cs="Arial"/>
          <w:b/>
          <w:bCs/>
        </w:rPr>
        <w:tab/>
        <w:t>Effective Date of Eligibility/Accrual Rights</w:t>
      </w:r>
      <w:bookmarkEnd w:id="159"/>
      <w:bookmarkEnd w:id="160"/>
      <w:bookmarkEnd w:id="161"/>
    </w:p>
    <w:p w14:paraId="11B55A0B" w14:textId="77777777" w:rsidR="008B604B" w:rsidRPr="00790D8C" w:rsidRDefault="008B604B" w:rsidP="008B604B">
      <w:pPr>
        <w:widowControl w:val="0"/>
        <w:jc w:val="right"/>
        <w:rPr>
          <w:rFonts w:ascii="Skeena" w:hAnsi="Skeena" w:cs="Arial"/>
          <w:color w:val="000000"/>
          <w:sz w:val="16"/>
          <w:szCs w:val="28"/>
        </w:rPr>
      </w:pPr>
      <w:r w:rsidRPr="00790D8C">
        <w:rPr>
          <w:rFonts w:ascii="Skeena" w:hAnsi="Skeena" w:cs="Arial"/>
          <w:bCs/>
          <w:color w:val="000000"/>
          <w:sz w:val="16"/>
          <w:szCs w:val="28"/>
        </w:rPr>
        <w:t>(Eff. 01/01/14)</w:t>
      </w:r>
    </w:p>
    <w:p w14:paraId="754C1177" w14:textId="77777777" w:rsidR="008B604B" w:rsidRPr="00790D8C" w:rsidRDefault="008B604B" w:rsidP="008B604B">
      <w:pPr>
        <w:widowControl w:val="0"/>
        <w:jc w:val="both"/>
        <w:rPr>
          <w:rFonts w:ascii="Skeena" w:hAnsi="Skeena" w:cs="Arial"/>
          <w:color w:val="000000"/>
          <w:szCs w:val="28"/>
        </w:rPr>
      </w:pPr>
      <w:r w:rsidRPr="00790D8C">
        <w:rPr>
          <w:rFonts w:ascii="Skeena" w:hAnsi="Skeena" w:cs="Arial"/>
          <w:color w:val="000000"/>
          <w:szCs w:val="28"/>
        </w:rPr>
        <w:t>In most cases, eligibility begins with the month of application. (Refer to individual program chapters for rules applicable to specific categories.)</w:t>
      </w:r>
    </w:p>
    <w:p w14:paraId="0246E849" w14:textId="77777777" w:rsidR="008B604B" w:rsidRPr="00790D8C" w:rsidRDefault="008B604B" w:rsidP="008B604B">
      <w:pPr>
        <w:widowControl w:val="0"/>
        <w:jc w:val="both"/>
        <w:rPr>
          <w:rFonts w:ascii="Skeena" w:hAnsi="Skeena" w:cs="Arial"/>
        </w:rPr>
      </w:pPr>
    </w:p>
    <w:p w14:paraId="7549FB47" w14:textId="77777777" w:rsidR="008B604B" w:rsidRPr="00790D8C" w:rsidRDefault="008B604B" w:rsidP="008B604B">
      <w:pPr>
        <w:widowControl w:val="0"/>
        <w:tabs>
          <w:tab w:val="right" w:pos="9360"/>
        </w:tabs>
        <w:autoSpaceDE w:val="0"/>
        <w:autoSpaceDN w:val="0"/>
        <w:adjustRightInd w:val="0"/>
        <w:ind w:left="1440" w:hanging="1440"/>
        <w:outlineLvl w:val="1"/>
        <w:rPr>
          <w:rFonts w:ascii="Skeena" w:hAnsi="Skeena" w:cs="Arial"/>
        </w:rPr>
      </w:pPr>
      <w:bookmarkStart w:id="162" w:name="_Toc376253089"/>
      <w:bookmarkStart w:id="163" w:name="_Toc144199457"/>
      <w:bookmarkStart w:id="164" w:name="_Toc144465116"/>
      <w:r w:rsidRPr="00790D8C">
        <w:rPr>
          <w:rFonts w:ascii="Skeena" w:hAnsi="Skeena" w:cs="Arial"/>
          <w:b/>
          <w:bCs/>
        </w:rPr>
        <w:t>101.08.05</w:t>
      </w:r>
      <w:r w:rsidRPr="00790D8C">
        <w:rPr>
          <w:rFonts w:ascii="Skeena" w:hAnsi="Skeena" w:cs="Arial"/>
          <w:b/>
          <w:bCs/>
        </w:rPr>
        <w:tab/>
        <w:t>Case Actions</w:t>
      </w:r>
      <w:bookmarkEnd w:id="162"/>
      <w:bookmarkEnd w:id="163"/>
      <w:bookmarkEnd w:id="164"/>
    </w:p>
    <w:p w14:paraId="3239CCEE" w14:textId="77777777" w:rsidR="008B604B" w:rsidRPr="00790D8C" w:rsidRDefault="008B604B" w:rsidP="008B604B">
      <w:pPr>
        <w:widowControl w:val="0"/>
        <w:jc w:val="right"/>
        <w:rPr>
          <w:rFonts w:ascii="Skeena" w:hAnsi="Skeena" w:cs="Arial"/>
          <w:color w:val="000000"/>
          <w:sz w:val="16"/>
          <w:szCs w:val="16"/>
        </w:rPr>
      </w:pPr>
      <w:r w:rsidRPr="00790D8C">
        <w:rPr>
          <w:rFonts w:ascii="Skeena" w:hAnsi="Skeena" w:cs="Arial"/>
          <w:bCs/>
          <w:color w:val="000000"/>
          <w:sz w:val="16"/>
          <w:szCs w:val="16"/>
        </w:rPr>
        <w:t>(Rev. 03/01/20)</w:t>
      </w:r>
    </w:p>
    <w:p w14:paraId="6E7793DC" w14:textId="77777777" w:rsidR="008B604B" w:rsidRPr="00790D8C" w:rsidRDefault="008B604B" w:rsidP="008B604B">
      <w:pPr>
        <w:widowControl w:val="0"/>
        <w:jc w:val="both"/>
        <w:rPr>
          <w:rFonts w:ascii="Skeena" w:hAnsi="Skeena" w:cs="Arial"/>
        </w:rPr>
      </w:pPr>
      <w:r w:rsidRPr="00790D8C">
        <w:rPr>
          <w:rFonts w:ascii="Skeena" w:hAnsi="Skeena" w:cs="Arial"/>
        </w:rPr>
        <w:t>All active cases will be subject to one of the following actions:</w:t>
      </w:r>
    </w:p>
    <w:p w14:paraId="7C70511C" w14:textId="77777777" w:rsidR="008B604B" w:rsidRPr="00790D8C" w:rsidRDefault="008B604B" w:rsidP="008B604B">
      <w:pPr>
        <w:widowControl w:val="0"/>
        <w:numPr>
          <w:ilvl w:val="0"/>
          <w:numId w:val="16"/>
        </w:numPr>
        <w:tabs>
          <w:tab w:val="clear" w:pos="720"/>
          <w:tab w:val="left" w:pos="-1080"/>
          <w:tab w:val="left" w:pos="-720"/>
        </w:tabs>
        <w:jc w:val="both"/>
        <w:rPr>
          <w:rFonts w:ascii="Skeena" w:hAnsi="Skeena" w:cs="Arial"/>
        </w:rPr>
      </w:pPr>
      <w:r w:rsidRPr="00790D8C">
        <w:rPr>
          <w:rFonts w:ascii="Skeena" w:hAnsi="Skeena" w:cs="Arial"/>
          <w:b/>
          <w:bCs/>
        </w:rPr>
        <w:t>Review</w:t>
      </w:r>
      <w:r w:rsidRPr="00790D8C">
        <w:rPr>
          <w:rFonts w:ascii="Skeena" w:hAnsi="Skeena" w:cs="Arial"/>
        </w:rPr>
        <w:t xml:space="preserve"> – (Refer to SC </w:t>
      </w:r>
      <w:r w:rsidRPr="00790D8C">
        <w:rPr>
          <w:rFonts w:ascii="Skeena" w:hAnsi="Skeena"/>
        </w:rPr>
        <w:t xml:space="preserve">MPPM </w:t>
      </w:r>
      <w:hyperlink w:anchor="MPPM_101_10" w:history="1">
        <w:r w:rsidRPr="00790D8C">
          <w:rPr>
            <w:rFonts w:ascii="Skeena" w:hAnsi="Skeena"/>
            <w:color w:val="0000FF"/>
            <w:u w:val="single"/>
          </w:rPr>
          <w:t>101.10</w:t>
        </w:r>
      </w:hyperlink>
      <w:r w:rsidRPr="00790D8C">
        <w:rPr>
          <w:rFonts w:ascii="Skeena" w:hAnsi="Skeena" w:cs="Arial"/>
        </w:rPr>
        <w:t>.)</w:t>
      </w:r>
    </w:p>
    <w:p w14:paraId="7BE4987A" w14:textId="77777777" w:rsidR="008B604B" w:rsidRPr="00790D8C" w:rsidRDefault="008B604B" w:rsidP="008B604B">
      <w:pPr>
        <w:widowControl w:val="0"/>
        <w:numPr>
          <w:ilvl w:val="0"/>
          <w:numId w:val="16"/>
        </w:numPr>
        <w:tabs>
          <w:tab w:val="clear" w:pos="720"/>
          <w:tab w:val="left" w:pos="-1080"/>
          <w:tab w:val="left" w:pos="-720"/>
        </w:tabs>
        <w:jc w:val="both"/>
        <w:rPr>
          <w:rFonts w:ascii="Skeena" w:hAnsi="Skeena" w:cs="Arial"/>
        </w:rPr>
      </w:pPr>
      <w:r w:rsidRPr="00790D8C">
        <w:rPr>
          <w:rFonts w:ascii="Skeena" w:hAnsi="Skeena" w:cs="Arial"/>
          <w:b/>
          <w:bCs/>
        </w:rPr>
        <w:t>Closure/Termination</w:t>
      </w:r>
      <w:r w:rsidRPr="00790D8C">
        <w:rPr>
          <w:rFonts w:ascii="Skeena" w:hAnsi="Skeena" w:cs="Arial"/>
        </w:rPr>
        <w:t xml:space="preserve"> - When the beneficiary no longer meets the eligibility criteria, the beneficiary’s eligibility is terminated and/or the case is closed, if appropriate. This action may also be taken if the beneficiary requests to have the case closed.</w:t>
      </w:r>
    </w:p>
    <w:p w14:paraId="0BBA8386" w14:textId="77777777" w:rsidR="008B604B" w:rsidRPr="00790D8C" w:rsidRDefault="008B604B" w:rsidP="008B604B">
      <w:pPr>
        <w:widowControl w:val="0"/>
        <w:tabs>
          <w:tab w:val="left" w:pos="-1080"/>
          <w:tab w:val="left" w:pos="-720"/>
        </w:tabs>
        <w:jc w:val="both"/>
        <w:rPr>
          <w:rFonts w:ascii="Skeena" w:hAnsi="Skeena" w:cs="Arial"/>
        </w:rPr>
      </w:pPr>
    </w:p>
    <w:tbl>
      <w:tblPr>
        <w:tblStyle w:val="TableGrid"/>
        <w:tblW w:w="5000" w:type="pct"/>
        <w:tblLook w:val="04A0" w:firstRow="1" w:lastRow="0" w:firstColumn="1" w:lastColumn="0" w:noHBand="0" w:noVBand="1"/>
      </w:tblPr>
      <w:tblGrid>
        <w:gridCol w:w="9350"/>
      </w:tblGrid>
      <w:tr w:rsidR="008B604B" w:rsidRPr="00790D8C" w14:paraId="550DEB94" w14:textId="77777777" w:rsidTr="00894D7D">
        <w:tc>
          <w:tcPr>
            <w:tcW w:w="5000" w:type="pct"/>
          </w:tcPr>
          <w:p w14:paraId="0D546142" w14:textId="77777777" w:rsidR="008B604B" w:rsidRPr="00790D8C" w:rsidRDefault="008B604B" w:rsidP="008B604B">
            <w:pPr>
              <w:jc w:val="both"/>
              <w:rPr>
                <w:rFonts w:ascii="Skeena" w:hAnsi="Skeena" w:cs="Arial"/>
                <w:b/>
                <w:bCs/>
                <w:sz w:val="22"/>
                <w:szCs w:val="22"/>
              </w:rPr>
            </w:pPr>
            <w:r w:rsidRPr="00790D8C">
              <w:rPr>
                <w:rFonts w:ascii="Skeena" w:hAnsi="Skeena" w:cs="Arial"/>
                <w:b/>
                <w:bCs/>
                <w:sz w:val="22"/>
                <w:szCs w:val="22"/>
              </w:rPr>
              <w:t>Case Review Prior to Making a Determination</w:t>
            </w:r>
          </w:p>
          <w:p w14:paraId="7923CF94" w14:textId="77777777" w:rsidR="008B604B" w:rsidRPr="00790D8C" w:rsidRDefault="008B604B" w:rsidP="008B604B">
            <w:pPr>
              <w:jc w:val="both"/>
              <w:rPr>
                <w:rFonts w:ascii="Skeena" w:hAnsi="Skeena" w:cs="Arial"/>
                <w:sz w:val="22"/>
                <w:szCs w:val="22"/>
              </w:rPr>
            </w:pPr>
            <w:r w:rsidRPr="00790D8C">
              <w:rPr>
                <w:rFonts w:ascii="Skeena" w:hAnsi="Skeena" w:cs="Arial"/>
                <w:sz w:val="22"/>
                <w:szCs w:val="22"/>
              </w:rPr>
              <w:t>Prior to making an eligibility determination, the worker must ensure the case file is complete for all eligibility criteria based on policy. This includes reviewing the case file for the following:</w:t>
            </w:r>
          </w:p>
          <w:p w14:paraId="6DDF6037" w14:textId="77777777" w:rsidR="008B604B" w:rsidRPr="00790D8C" w:rsidRDefault="008B604B" w:rsidP="008B604B">
            <w:pPr>
              <w:numPr>
                <w:ilvl w:val="0"/>
                <w:numId w:val="125"/>
              </w:numPr>
              <w:contextualSpacing/>
              <w:jc w:val="both"/>
              <w:rPr>
                <w:rFonts w:ascii="Skeena" w:eastAsia="Calibri" w:hAnsi="Skeena" w:cs="Arial"/>
                <w:sz w:val="22"/>
                <w:szCs w:val="22"/>
              </w:rPr>
            </w:pPr>
            <w:r w:rsidRPr="00790D8C">
              <w:rPr>
                <w:rFonts w:ascii="Skeena" w:eastAsia="Calibri" w:hAnsi="Skeena" w:cs="Arial"/>
                <w:sz w:val="22"/>
                <w:szCs w:val="22"/>
              </w:rPr>
              <w:lastRenderedPageBreak/>
              <w:t>Required documents are in the case file (e.g. signed application, review form, Adoption decrees)</w:t>
            </w:r>
          </w:p>
          <w:p w14:paraId="2D7B1D23" w14:textId="77777777" w:rsidR="008B604B" w:rsidRPr="00790D8C" w:rsidRDefault="008B604B" w:rsidP="008B604B">
            <w:pPr>
              <w:numPr>
                <w:ilvl w:val="0"/>
                <w:numId w:val="125"/>
              </w:numPr>
              <w:contextualSpacing/>
              <w:jc w:val="both"/>
              <w:rPr>
                <w:rFonts w:ascii="Skeena" w:eastAsia="Calibri" w:hAnsi="Skeena" w:cs="Arial"/>
                <w:sz w:val="22"/>
                <w:szCs w:val="22"/>
              </w:rPr>
            </w:pPr>
            <w:r w:rsidRPr="00790D8C">
              <w:rPr>
                <w:rFonts w:ascii="Skeena" w:eastAsia="Calibri" w:hAnsi="Skeena" w:cs="Arial"/>
                <w:sz w:val="22"/>
                <w:szCs w:val="22"/>
              </w:rPr>
              <w:t>Information from the application and other documents is correctly entered into the System of Record</w:t>
            </w:r>
          </w:p>
          <w:p w14:paraId="671984A1" w14:textId="77777777" w:rsidR="008B604B" w:rsidRPr="00790D8C" w:rsidRDefault="008B604B" w:rsidP="008B604B">
            <w:pPr>
              <w:numPr>
                <w:ilvl w:val="0"/>
                <w:numId w:val="125"/>
              </w:numPr>
              <w:contextualSpacing/>
              <w:jc w:val="both"/>
              <w:rPr>
                <w:rFonts w:ascii="Skeena" w:eastAsia="Calibri" w:hAnsi="Skeena" w:cs="Arial"/>
                <w:sz w:val="22"/>
                <w:szCs w:val="22"/>
              </w:rPr>
            </w:pPr>
            <w:r w:rsidRPr="00790D8C">
              <w:rPr>
                <w:rFonts w:ascii="Skeena" w:eastAsia="Calibri" w:hAnsi="Skeena" w:cs="Arial"/>
                <w:sz w:val="22"/>
                <w:szCs w:val="22"/>
              </w:rPr>
              <w:t>Required verification documents for financial, non-financial and categorical eligibility criteria are in OnBase and recorded on the Documentation Template and/or System of Record where appropriate (such as SSN if not system verified, MAO99, Level of Care)</w:t>
            </w:r>
          </w:p>
          <w:p w14:paraId="5902082D" w14:textId="77777777" w:rsidR="008B604B" w:rsidRPr="00790D8C" w:rsidRDefault="008B604B" w:rsidP="008B604B">
            <w:pPr>
              <w:numPr>
                <w:ilvl w:val="0"/>
                <w:numId w:val="125"/>
              </w:numPr>
              <w:contextualSpacing/>
              <w:jc w:val="both"/>
              <w:rPr>
                <w:rFonts w:ascii="Skeena" w:eastAsia="Calibri" w:hAnsi="Skeena" w:cs="Arial"/>
                <w:sz w:val="22"/>
                <w:szCs w:val="22"/>
              </w:rPr>
            </w:pPr>
            <w:r w:rsidRPr="00790D8C">
              <w:rPr>
                <w:rFonts w:ascii="Skeena" w:eastAsia="Calibri" w:hAnsi="Skeena" w:cs="Arial"/>
                <w:sz w:val="22"/>
                <w:szCs w:val="22"/>
              </w:rPr>
              <w:t>Documentation Template has been completed, including details of verified information such as for income or resources</w:t>
            </w:r>
          </w:p>
          <w:p w14:paraId="3E009192" w14:textId="77777777" w:rsidR="008B604B" w:rsidRPr="00790D8C" w:rsidRDefault="008B604B" w:rsidP="008B604B">
            <w:pPr>
              <w:numPr>
                <w:ilvl w:val="0"/>
                <w:numId w:val="125"/>
              </w:numPr>
              <w:contextualSpacing/>
              <w:jc w:val="both"/>
              <w:rPr>
                <w:rFonts w:ascii="Skeena" w:eastAsia="Calibri" w:hAnsi="Skeena" w:cs="Arial"/>
                <w:sz w:val="22"/>
                <w:szCs w:val="22"/>
              </w:rPr>
            </w:pPr>
            <w:r w:rsidRPr="00790D8C">
              <w:rPr>
                <w:rFonts w:ascii="Skeena" w:eastAsia="Calibri" w:hAnsi="Skeena" w:cs="Arial"/>
                <w:sz w:val="22"/>
                <w:szCs w:val="22"/>
              </w:rPr>
              <w:t xml:space="preserve">The determination reflects reported changes found on application, review forms or other reported changes received in person, by mail, fax or phone </w:t>
            </w:r>
          </w:p>
          <w:p w14:paraId="36DD651B" w14:textId="77777777" w:rsidR="008B604B" w:rsidRPr="00790D8C" w:rsidRDefault="008B604B" w:rsidP="008B604B">
            <w:pPr>
              <w:numPr>
                <w:ilvl w:val="0"/>
                <w:numId w:val="125"/>
              </w:numPr>
              <w:contextualSpacing/>
              <w:jc w:val="both"/>
              <w:rPr>
                <w:rFonts w:ascii="Skeena" w:eastAsia="Calibri" w:hAnsi="Skeena" w:cs="Arial"/>
                <w:sz w:val="22"/>
                <w:szCs w:val="22"/>
              </w:rPr>
            </w:pPr>
            <w:r w:rsidRPr="00790D8C">
              <w:rPr>
                <w:rFonts w:ascii="Skeena" w:eastAsia="Calibri" w:hAnsi="Skeena" w:cs="Arial"/>
                <w:sz w:val="22"/>
                <w:szCs w:val="22"/>
              </w:rPr>
              <w:t>Information requested via DHHS Form 1233: Was requested information needed to make a determination? The worker should not deny/close a case for failure to return information if the requested information is not needed. (for instance, information is already in the case file)</w:t>
            </w:r>
          </w:p>
          <w:p w14:paraId="667C9931" w14:textId="77777777" w:rsidR="008B604B" w:rsidRPr="00790D8C" w:rsidRDefault="008B604B" w:rsidP="008B604B">
            <w:pPr>
              <w:numPr>
                <w:ilvl w:val="0"/>
                <w:numId w:val="125"/>
              </w:numPr>
              <w:contextualSpacing/>
              <w:jc w:val="both"/>
              <w:rPr>
                <w:rFonts w:ascii="Skeena" w:eastAsia="Calibri" w:hAnsi="Skeena" w:cs="Arial"/>
                <w:sz w:val="22"/>
                <w:szCs w:val="22"/>
              </w:rPr>
            </w:pPr>
            <w:r w:rsidRPr="00790D8C">
              <w:rPr>
                <w:rFonts w:ascii="Skeena" w:eastAsia="Calibri" w:hAnsi="Skeena" w:cs="Arial"/>
                <w:sz w:val="22"/>
                <w:szCs w:val="22"/>
              </w:rPr>
              <w:t>Completed budget workbook where appropriate</w:t>
            </w:r>
          </w:p>
        </w:tc>
      </w:tr>
    </w:tbl>
    <w:p w14:paraId="1213737F" w14:textId="77777777" w:rsidR="008B604B" w:rsidRPr="00790D8C" w:rsidRDefault="008B604B" w:rsidP="008B604B">
      <w:pPr>
        <w:widowControl w:val="0"/>
        <w:tabs>
          <w:tab w:val="right" w:pos="9360"/>
        </w:tabs>
        <w:jc w:val="right"/>
        <w:rPr>
          <w:rFonts w:ascii="Skeena" w:hAnsi="Skeena" w:cs="Arial"/>
          <w:bCs/>
        </w:rPr>
      </w:pPr>
      <w:r w:rsidRPr="00790D8C">
        <w:rPr>
          <w:rFonts w:ascii="Skeena" w:hAnsi="Skeena" w:cs="Arial"/>
          <w:b/>
          <w:sz w:val="22"/>
        </w:rPr>
        <w:lastRenderedPageBreak/>
        <w:tab/>
      </w:r>
      <w:hyperlink w:anchor="_top" w:history="1">
        <w:hyperlink w:anchor="_top" w:history="1">
          <w:r w:rsidRPr="00790D8C">
            <w:rPr>
              <w:rFonts w:ascii="Skeena" w:hAnsi="Skeena" w:cs="Arial"/>
              <w:bCs/>
              <w:color w:val="0000FF"/>
              <w:u w:val="single"/>
            </w:rPr>
            <w:t>Table of Contents</w:t>
          </w:r>
        </w:hyperlink>
      </w:hyperlink>
    </w:p>
    <w:p w14:paraId="0F4283BD" w14:textId="77777777" w:rsidR="008B604B" w:rsidRPr="00790D8C" w:rsidRDefault="008B604B" w:rsidP="008B604B">
      <w:pPr>
        <w:widowControl w:val="0"/>
        <w:tabs>
          <w:tab w:val="right" w:pos="9360"/>
        </w:tabs>
        <w:autoSpaceDE w:val="0"/>
        <w:autoSpaceDN w:val="0"/>
        <w:adjustRightInd w:val="0"/>
        <w:ind w:left="1440" w:hanging="1440"/>
        <w:outlineLvl w:val="1"/>
        <w:rPr>
          <w:rFonts w:ascii="Skeena" w:hAnsi="Skeena" w:cs="Arial"/>
          <w:color w:val="000000"/>
        </w:rPr>
      </w:pPr>
      <w:bookmarkStart w:id="165" w:name="_Toc155080571"/>
      <w:bookmarkStart w:id="166" w:name="_Toc376253090"/>
      <w:bookmarkStart w:id="167" w:name="_Toc144199458"/>
      <w:bookmarkStart w:id="168" w:name="_Toc144465117"/>
      <w:r w:rsidRPr="00790D8C">
        <w:rPr>
          <w:rFonts w:ascii="Skeena" w:hAnsi="Skeena" w:cs="Arial"/>
          <w:b/>
          <w:bCs/>
          <w:color w:val="000000"/>
        </w:rPr>
        <w:t>101.08.06</w:t>
      </w:r>
      <w:r w:rsidRPr="00790D8C">
        <w:rPr>
          <w:rFonts w:ascii="Skeena" w:hAnsi="Skeena" w:cs="Arial"/>
          <w:b/>
          <w:bCs/>
          <w:color w:val="000000"/>
        </w:rPr>
        <w:tab/>
        <w:t>Ex parte Determinations</w:t>
      </w:r>
      <w:bookmarkEnd w:id="165"/>
      <w:bookmarkEnd w:id="166"/>
      <w:bookmarkEnd w:id="167"/>
      <w:bookmarkEnd w:id="168"/>
    </w:p>
    <w:p w14:paraId="05C4B0C5" w14:textId="77777777" w:rsidR="008B604B" w:rsidRPr="00790D8C" w:rsidRDefault="008B604B" w:rsidP="008B604B">
      <w:pPr>
        <w:widowControl w:val="0"/>
        <w:jc w:val="right"/>
        <w:rPr>
          <w:rFonts w:ascii="Skeena" w:hAnsi="Skeena" w:cs="Arial"/>
          <w:color w:val="000000"/>
          <w:sz w:val="16"/>
          <w:szCs w:val="16"/>
        </w:rPr>
      </w:pPr>
      <w:r w:rsidRPr="00790D8C">
        <w:rPr>
          <w:rFonts w:ascii="Skeena" w:hAnsi="Skeena" w:cs="Arial"/>
          <w:bCs/>
          <w:color w:val="000000"/>
          <w:sz w:val="16"/>
          <w:szCs w:val="16"/>
        </w:rPr>
        <w:t>(Eff. 04/22/22)</w:t>
      </w:r>
    </w:p>
    <w:p w14:paraId="65BE3780" w14:textId="77777777" w:rsidR="008B604B" w:rsidRPr="00790D8C" w:rsidRDefault="008B604B" w:rsidP="008B604B">
      <w:pPr>
        <w:widowControl w:val="0"/>
        <w:jc w:val="both"/>
        <w:rPr>
          <w:rFonts w:ascii="Skeena" w:hAnsi="Skeena" w:cs="Arial"/>
        </w:rPr>
      </w:pPr>
      <w:r w:rsidRPr="00790D8C">
        <w:rPr>
          <w:rFonts w:ascii="Skeena" w:hAnsi="Skeena" w:cs="Arial"/>
        </w:rPr>
        <w:t>When Medicaid eligibility for an applicant/beneficiary is denied or terminated under one coverage group, the Eligibility Worker must determine whether each applicant/ beneficiary applying for or receiving coverage is eligible under any other coverage group. This determination is called an ex parte determination. An ex parte determination is a Medicaid eligibility decision using information that is readily available to the Eligibility Worker with minimal contact with the applicant/beneficiary. If during the process it is determined a beneficiary may be eligible for Medicaid, but additional information is required to make a final determination, the beneficiary will remain eligible in the original category while the Eligibility Worker secures the documentation needed to make the determination for the new category. If it is decided that the beneficiary is not eligible for the new category, the beneficiary does not have to repay benefits received during this period.</w:t>
      </w:r>
    </w:p>
    <w:p w14:paraId="4D6423B5" w14:textId="77777777" w:rsidR="008B604B" w:rsidRPr="00790D8C" w:rsidRDefault="008B604B" w:rsidP="008B604B">
      <w:pPr>
        <w:widowControl w:val="0"/>
        <w:jc w:val="both"/>
        <w:rPr>
          <w:rFonts w:ascii="Skeena" w:hAnsi="Skeena" w:cs="Arial"/>
        </w:rPr>
      </w:pPr>
    </w:p>
    <w:p w14:paraId="15BABA69" w14:textId="77777777" w:rsidR="008B604B" w:rsidRPr="00790D8C" w:rsidRDefault="008B604B" w:rsidP="008B604B">
      <w:pPr>
        <w:widowControl w:val="0"/>
        <w:jc w:val="both"/>
        <w:rPr>
          <w:rFonts w:ascii="Skeena" w:hAnsi="Skeena" w:cs="Arial"/>
        </w:rPr>
      </w:pPr>
      <w:r w:rsidRPr="00790D8C">
        <w:rPr>
          <w:rFonts w:ascii="Skeena" w:hAnsi="Skeena" w:cs="Arial"/>
        </w:rPr>
        <w:t>For an ex parte determination to be made, the Eligibility Worker must be in the process of making a decision on a current application, review, or reported change. If the Eligibility Worker is denying or closing the applicant/beneficiary for failure to return information or a review (an administrative denial or termination), the Eligibility Worker is not required to complete an ex parte determination.</w:t>
      </w:r>
    </w:p>
    <w:p w14:paraId="378E17F3" w14:textId="77777777" w:rsidR="008B604B" w:rsidRPr="00790D8C" w:rsidRDefault="008B604B" w:rsidP="008B604B">
      <w:pPr>
        <w:widowControl w:val="0"/>
        <w:jc w:val="both"/>
        <w:rPr>
          <w:rFonts w:ascii="Skeena" w:hAnsi="Skeena" w:cs="Arial"/>
        </w:rPr>
      </w:pPr>
    </w:p>
    <w:p w14:paraId="61399BE5" w14:textId="77777777" w:rsidR="008B604B" w:rsidRPr="00790D8C" w:rsidRDefault="008B604B" w:rsidP="008B604B">
      <w:pPr>
        <w:widowControl w:val="0"/>
        <w:jc w:val="both"/>
        <w:rPr>
          <w:rFonts w:ascii="Skeena" w:hAnsi="Skeena" w:cs="Arial"/>
        </w:rPr>
      </w:pPr>
      <w:r w:rsidRPr="00790D8C">
        <w:rPr>
          <w:rFonts w:ascii="Skeena" w:hAnsi="Skeena" w:cs="Arial"/>
        </w:rPr>
        <w:t>All applicants/beneficiaries who are no longer eligible for Medicaid will be assessed for eligibility of other affordable insurance programs. If the individual is assessed as potentially eligible their application data will be sent to the Federal Marketplace (FFM) for determination of eligibility for these programs. Do not refer administrative denials and terminations to the FFM.</w:t>
      </w:r>
    </w:p>
    <w:p w14:paraId="7A1E7921" w14:textId="77777777" w:rsidR="008B604B" w:rsidRPr="00790D8C" w:rsidRDefault="008B604B" w:rsidP="008B604B">
      <w:pPr>
        <w:widowControl w:val="0"/>
        <w:jc w:val="both"/>
        <w:rPr>
          <w:rFonts w:ascii="Skeena" w:hAnsi="Skeena" w:cs="Aria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50"/>
      </w:tblGrid>
      <w:tr w:rsidR="008B604B" w:rsidRPr="00790D8C" w14:paraId="6DB0701D" w14:textId="77777777" w:rsidTr="00894D7D">
        <w:tc>
          <w:tcPr>
            <w:tcW w:w="5000" w:type="pct"/>
          </w:tcPr>
          <w:p w14:paraId="7E19D820" w14:textId="77777777" w:rsidR="008B604B" w:rsidRPr="009D6A2C" w:rsidRDefault="008B604B" w:rsidP="008B604B">
            <w:pPr>
              <w:widowControl w:val="0"/>
              <w:jc w:val="both"/>
              <w:rPr>
                <w:rFonts w:ascii="Skeena" w:hAnsi="Skeena" w:cs="Arial"/>
                <w:b/>
                <w:sz w:val="22"/>
                <w:szCs w:val="22"/>
              </w:rPr>
            </w:pPr>
            <w:r w:rsidRPr="009D6A2C">
              <w:rPr>
                <w:rFonts w:ascii="Skeena" w:hAnsi="Skeena" w:cs="Arial"/>
                <w:b/>
                <w:sz w:val="22"/>
                <w:szCs w:val="22"/>
              </w:rPr>
              <w:t>Example 1</w:t>
            </w:r>
          </w:p>
          <w:p w14:paraId="40854E9E" w14:textId="77777777" w:rsidR="008B604B" w:rsidRPr="009D6A2C" w:rsidRDefault="008B604B" w:rsidP="008B604B">
            <w:pPr>
              <w:widowControl w:val="0"/>
              <w:jc w:val="both"/>
              <w:rPr>
                <w:rFonts w:ascii="Skeena" w:hAnsi="Skeena" w:cs="Arial"/>
                <w:sz w:val="22"/>
                <w:szCs w:val="22"/>
              </w:rPr>
            </w:pPr>
            <w:r w:rsidRPr="009D6A2C">
              <w:rPr>
                <w:rFonts w:ascii="Skeena" w:hAnsi="Skeena" w:cs="Arial"/>
                <w:sz w:val="22"/>
                <w:szCs w:val="22"/>
              </w:rPr>
              <w:t xml:space="preserve">Jack Spratt, who is receiving PCR, reports a change in income. The amount he now receives is over </w:t>
            </w:r>
            <w:r w:rsidRPr="009D6A2C">
              <w:rPr>
                <w:rFonts w:ascii="Skeena" w:hAnsi="Skeena" w:cs="Arial"/>
                <w:sz w:val="22"/>
                <w:szCs w:val="22"/>
              </w:rPr>
              <w:lastRenderedPageBreak/>
              <w:t>the income limit. The eligibility worker must review the record and complete an ex parte determination.</w:t>
            </w:r>
          </w:p>
          <w:p w14:paraId="5525DB23" w14:textId="77777777" w:rsidR="008B604B" w:rsidRPr="009D6A2C" w:rsidRDefault="008B604B" w:rsidP="008B604B">
            <w:pPr>
              <w:widowControl w:val="0"/>
              <w:jc w:val="both"/>
              <w:rPr>
                <w:rFonts w:ascii="Skeena" w:hAnsi="Skeena" w:cs="Arial"/>
                <w:sz w:val="22"/>
                <w:szCs w:val="22"/>
              </w:rPr>
            </w:pPr>
          </w:p>
          <w:p w14:paraId="2854C274" w14:textId="77777777" w:rsidR="008B604B" w:rsidRPr="009D6A2C" w:rsidRDefault="008B604B" w:rsidP="008B604B">
            <w:pPr>
              <w:widowControl w:val="0"/>
              <w:jc w:val="both"/>
              <w:rPr>
                <w:rFonts w:ascii="Skeena" w:hAnsi="Skeena" w:cs="Arial"/>
                <w:b/>
                <w:sz w:val="22"/>
                <w:szCs w:val="22"/>
              </w:rPr>
            </w:pPr>
            <w:r w:rsidRPr="009D6A2C">
              <w:rPr>
                <w:rFonts w:ascii="Skeena" w:hAnsi="Skeena" w:cs="Arial"/>
                <w:b/>
                <w:sz w:val="22"/>
                <w:szCs w:val="22"/>
              </w:rPr>
              <w:t>Example 2</w:t>
            </w:r>
          </w:p>
          <w:p w14:paraId="56B4B5D4" w14:textId="77777777" w:rsidR="008B604B" w:rsidRPr="00790D8C" w:rsidRDefault="008B604B" w:rsidP="008B604B">
            <w:pPr>
              <w:widowControl w:val="0"/>
              <w:jc w:val="both"/>
              <w:rPr>
                <w:rFonts w:ascii="Skeena" w:hAnsi="Skeena" w:cs="Arial"/>
                <w:sz w:val="22"/>
                <w:szCs w:val="22"/>
              </w:rPr>
            </w:pPr>
            <w:r w:rsidRPr="009D6A2C">
              <w:rPr>
                <w:rFonts w:ascii="Skeena" w:hAnsi="Skeena" w:cs="Arial"/>
                <w:sz w:val="22"/>
                <w:szCs w:val="22"/>
              </w:rPr>
              <w:t>Rip Van Winkle failed to return his annual review. The eligibility worker does not complete an ex parte determination.</w:t>
            </w:r>
          </w:p>
        </w:tc>
      </w:tr>
    </w:tbl>
    <w:p w14:paraId="24C9EA2B" w14:textId="77777777" w:rsidR="008B604B" w:rsidRPr="00790D8C" w:rsidRDefault="008B604B" w:rsidP="008B604B">
      <w:pPr>
        <w:widowControl w:val="0"/>
        <w:jc w:val="both"/>
        <w:rPr>
          <w:rFonts w:ascii="Skeena" w:hAnsi="Skeena" w:cs="Arial"/>
        </w:rPr>
      </w:pPr>
    </w:p>
    <w:tbl>
      <w:tblPr>
        <w:tblStyle w:val="TableGrid"/>
        <w:tblW w:w="5000" w:type="pct"/>
        <w:tblLook w:val="04A0" w:firstRow="1" w:lastRow="0" w:firstColumn="1" w:lastColumn="0" w:noHBand="0" w:noVBand="1"/>
      </w:tblPr>
      <w:tblGrid>
        <w:gridCol w:w="9350"/>
      </w:tblGrid>
      <w:tr w:rsidR="008B604B" w:rsidRPr="00790D8C" w14:paraId="3BBD3AAF" w14:textId="77777777" w:rsidTr="00894D7D">
        <w:tc>
          <w:tcPr>
            <w:tcW w:w="5000" w:type="pct"/>
          </w:tcPr>
          <w:p w14:paraId="7129412B" w14:textId="77777777" w:rsidR="008B604B" w:rsidRPr="00790D8C" w:rsidRDefault="008B604B" w:rsidP="008B604B">
            <w:pPr>
              <w:widowControl w:val="0"/>
              <w:jc w:val="both"/>
              <w:rPr>
                <w:rFonts w:ascii="Skeena" w:hAnsi="Skeena" w:cs="Arial"/>
                <w:b/>
                <w:sz w:val="22"/>
                <w:szCs w:val="22"/>
              </w:rPr>
            </w:pPr>
            <w:r w:rsidRPr="00790D8C">
              <w:rPr>
                <w:rFonts w:ascii="Skeena" w:hAnsi="Skeena" w:cs="Arial"/>
                <w:b/>
                <w:sz w:val="22"/>
                <w:szCs w:val="22"/>
              </w:rPr>
              <w:t>Procedure</w:t>
            </w:r>
          </w:p>
          <w:p w14:paraId="56B60EBF" w14:textId="77777777" w:rsidR="008B604B" w:rsidRPr="00790D8C" w:rsidRDefault="008B604B" w:rsidP="008B604B">
            <w:pPr>
              <w:jc w:val="both"/>
              <w:rPr>
                <w:rFonts w:ascii="Skeena" w:eastAsia="MS Gothic" w:hAnsi="Skeena" w:cs="Arial"/>
                <w:sz w:val="22"/>
                <w:szCs w:val="22"/>
                <w:u w:val="single"/>
              </w:rPr>
            </w:pPr>
            <w:r w:rsidRPr="00790D8C">
              <w:rPr>
                <w:rFonts w:ascii="Skeena" w:hAnsi="Skeena" w:cs="Arial"/>
                <w:sz w:val="22"/>
                <w:szCs w:val="22"/>
              </w:rPr>
              <w:t xml:space="preserve">Applications processed in MEDS for individuals who do not have Medicare and who are either denied for full benefits or approved for Family Planning (PCAT 55) must be referred to the FFM. An email must be sent to </w:t>
            </w:r>
            <w:hyperlink r:id="rId81" w:history="1">
              <w:r w:rsidRPr="00790D8C">
                <w:rPr>
                  <w:rFonts w:ascii="Skeena" w:hAnsi="Skeena" w:cs="Arial"/>
                  <w:color w:val="0000FF"/>
                  <w:sz w:val="22"/>
                  <w:szCs w:val="22"/>
                  <w:u w:val="single"/>
                </w:rPr>
                <w:t>SP_FFMTransfer@scdhhs.gov</w:t>
              </w:r>
            </w:hyperlink>
            <w:r w:rsidRPr="00790D8C">
              <w:rPr>
                <w:rFonts w:ascii="Skeena" w:hAnsi="Skeena" w:cs="Arial"/>
                <w:color w:val="FF0000"/>
                <w:sz w:val="22"/>
                <w:szCs w:val="22"/>
              </w:rPr>
              <w:t>.</w:t>
            </w:r>
            <w:r w:rsidRPr="00790D8C">
              <w:rPr>
                <w:rFonts w:ascii="Skeena" w:hAnsi="Skeena" w:cs="Segoe UI"/>
                <w:color w:val="FF0000"/>
                <w:sz w:val="20"/>
                <w:szCs w:val="20"/>
              </w:rPr>
              <w:t xml:space="preserve"> </w:t>
            </w:r>
            <w:r w:rsidRPr="00790D8C">
              <w:rPr>
                <w:rFonts w:ascii="Skeena" w:hAnsi="Skeena" w:cs="Arial"/>
                <w:sz w:val="22"/>
                <w:szCs w:val="22"/>
              </w:rPr>
              <w:t xml:space="preserve"> </w:t>
            </w:r>
          </w:p>
          <w:p w14:paraId="13E44D65" w14:textId="77777777" w:rsidR="008B604B" w:rsidRPr="00790D8C" w:rsidRDefault="008B604B" w:rsidP="008B604B">
            <w:pPr>
              <w:numPr>
                <w:ilvl w:val="0"/>
                <w:numId w:val="124"/>
              </w:numPr>
              <w:ind w:left="720"/>
              <w:contextualSpacing/>
              <w:jc w:val="both"/>
              <w:rPr>
                <w:rFonts w:ascii="Skeena" w:eastAsia="Calibri" w:hAnsi="Skeena" w:cs="Arial"/>
                <w:sz w:val="22"/>
                <w:szCs w:val="22"/>
                <w:u w:val="single"/>
              </w:rPr>
            </w:pPr>
            <w:r w:rsidRPr="00790D8C">
              <w:rPr>
                <w:rFonts w:ascii="Skeena" w:eastAsia="Calibri" w:hAnsi="Skeena" w:cs="Arial"/>
                <w:sz w:val="22"/>
                <w:szCs w:val="22"/>
              </w:rPr>
              <w:t>Subject Line of the email: Household Number</w:t>
            </w:r>
          </w:p>
          <w:p w14:paraId="3879E14D" w14:textId="77777777" w:rsidR="008B604B" w:rsidRPr="00790D8C" w:rsidRDefault="008B604B" w:rsidP="008B604B">
            <w:pPr>
              <w:numPr>
                <w:ilvl w:val="0"/>
                <w:numId w:val="124"/>
              </w:numPr>
              <w:ind w:left="720"/>
              <w:contextualSpacing/>
              <w:jc w:val="both"/>
              <w:rPr>
                <w:rFonts w:ascii="Skeena" w:eastAsia="Calibri" w:hAnsi="Skeena" w:cs="Arial"/>
                <w:sz w:val="22"/>
                <w:szCs w:val="22"/>
                <w:u w:val="single"/>
              </w:rPr>
            </w:pPr>
            <w:r w:rsidRPr="00790D8C">
              <w:rPr>
                <w:rFonts w:ascii="Skeena" w:eastAsia="Calibri" w:hAnsi="Skeena" w:cs="Arial"/>
                <w:sz w:val="22"/>
                <w:szCs w:val="22"/>
              </w:rPr>
              <w:t>Body of the email: First and Last Name</w:t>
            </w:r>
          </w:p>
          <w:p w14:paraId="36C516FF" w14:textId="77777777" w:rsidR="008B604B" w:rsidRPr="00790D8C" w:rsidRDefault="008B604B" w:rsidP="008B604B">
            <w:pPr>
              <w:widowControl w:val="0"/>
              <w:jc w:val="both"/>
              <w:rPr>
                <w:rFonts w:ascii="Skeena" w:hAnsi="Skeena" w:cs="Arial"/>
                <w:sz w:val="22"/>
                <w:szCs w:val="22"/>
              </w:rPr>
            </w:pPr>
          </w:p>
          <w:p w14:paraId="42100E2D" w14:textId="77777777" w:rsidR="008B604B" w:rsidRPr="00790D8C" w:rsidRDefault="008B604B" w:rsidP="008B604B">
            <w:pPr>
              <w:widowControl w:val="0"/>
              <w:jc w:val="both"/>
              <w:rPr>
                <w:rFonts w:ascii="Skeena" w:hAnsi="Skeena" w:cs="Arial"/>
                <w:sz w:val="22"/>
                <w:szCs w:val="22"/>
              </w:rPr>
            </w:pPr>
            <w:r w:rsidRPr="00790D8C">
              <w:rPr>
                <w:rFonts w:ascii="Skeena" w:hAnsi="Skeena" w:cs="Arial"/>
                <w:sz w:val="22"/>
                <w:szCs w:val="22"/>
              </w:rPr>
              <w:t>Note: Applications processed in Cúram (HCR) will be referred automatically to the FFM.</w:t>
            </w:r>
          </w:p>
          <w:p w14:paraId="7CFCB082" w14:textId="77777777" w:rsidR="008B604B" w:rsidRPr="00790D8C" w:rsidRDefault="008B604B" w:rsidP="008B604B">
            <w:pPr>
              <w:widowControl w:val="0"/>
              <w:jc w:val="both"/>
              <w:rPr>
                <w:rFonts w:ascii="Skeena" w:hAnsi="Skeena" w:cs="Arial"/>
                <w:sz w:val="22"/>
                <w:szCs w:val="22"/>
              </w:rPr>
            </w:pPr>
          </w:p>
          <w:p w14:paraId="050C551B" w14:textId="77777777" w:rsidR="008B604B" w:rsidRPr="00790D8C" w:rsidRDefault="008B604B" w:rsidP="008B604B">
            <w:pPr>
              <w:rPr>
                <w:rFonts w:ascii="Skeena" w:eastAsia="MS Mincho" w:hAnsi="Skeena" w:cs="Arial"/>
                <w:color w:val="FF0000"/>
                <w:sz w:val="22"/>
                <w:szCs w:val="22"/>
              </w:rPr>
            </w:pPr>
            <w:r w:rsidRPr="00790D8C">
              <w:rPr>
                <w:rFonts w:ascii="Skeena" w:eastAsia="MS Mincho" w:hAnsi="Skeena" w:cs="Arial"/>
                <w:sz w:val="22"/>
                <w:szCs w:val="22"/>
              </w:rPr>
              <w:t xml:space="preserve">Applications processed in Cúram (CGIS) for individuals who do not have Medicare and who are either denied for full benefits or approved for Family Planning (PCAT 55) must be referred to the Federally Facilitated Marketplace (FFM). An email must be sent to </w:t>
            </w:r>
            <w:hyperlink r:id="rId82" w:history="1">
              <w:r w:rsidRPr="00790D8C">
                <w:rPr>
                  <w:rFonts w:ascii="Skeena" w:eastAsia="MS Mincho" w:hAnsi="Skeena" w:cs="Arial"/>
                  <w:color w:val="0000FF"/>
                  <w:sz w:val="22"/>
                  <w:szCs w:val="22"/>
                  <w:u w:val="single"/>
                </w:rPr>
                <w:t>SP_FFMTransfer@scdhhs.gov</w:t>
              </w:r>
            </w:hyperlink>
            <w:r w:rsidRPr="00790D8C">
              <w:rPr>
                <w:rFonts w:ascii="Skeena" w:eastAsia="MS Mincho" w:hAnsi="Skeena" w:cs="Arial"/>
                <w:color w:val="FF0000"/>
                <w:sz w:val="22"/>
                <w:szCs w:val="22"/>
              </w:rPr>
              <w:t>.</w:t>
            </w:r>
          </w:p>
          <w:p w14:paraId="4529933F" w14:textId="77777777" w:rsidR="008B604B" w:rsidRPr="00790D8C" w:rsidRDefault="008B604B" w:rsidP="008B604B">
            <w:pPr>
              <w:numPr>
                <w:ilvl w:val="0"/>
                <w:numId w:val="149"/>
              </w:numPr>
              <w:ind w:left="720"/>
              <w:contextualSpacing/>
              <w:rPr>
                <w:rFonts w:ascii="Skeena" w:eastAsia="MS Mincho" w:hAnsi="Skeena" w:cs="Arial"/>
                <w:sz w:val="22"/>
                <w:szCs w:val="22"/>
              </w:rPr>
            </w:pPr>
            <w:r w:rsidRPr="00790D8C">
              <w:rPr>
                <w:rFonts w:ascii="Skeena" w:eastAsia="MS Mincho" w:hAnsi="Skeena" w:cs="Arial"/>
                <w:sz w:val="22"/>
                <w:szCs w:val="22"/>
              </w:rPr>
              <w:t>Subject Line of the email: Household Number/Income Support Case Number</w:t>
            </w:r>
          </w:p>
          <w:p w14:paraId="6702B8B1" w14:textId="77777777" w:rsidR="008B604B" w:rsidRPr="00790D8C" w:rsidRDefault="008B604B" w:rsidP="008B604B">
            <w:pPr>
              <w:numPr>
                <w:ilvl w:val="0"/>
                <w:numId w:val="149"/>
              </w:numPr>
              <w:ind w:left="720"/>
              <w:contextualSpacing/>
              <w:rPr>
                <w:rFonts w:ascii="Skeena" w:eastAsia="MS Mincho" w:hAnsi="Skeena" w:cs="Arial"/>
                <w:sz w:val="22"/>
                <w:szCs w:val="22"/>
              </w:rPr>
            </w:pPr>
            <w:r w:rsidRPr="00790D8C">
              <w:rPr>
                <w:rFonts w:ascii="Skeena" w:eastAsia="MS Mincho" w:hAnsi="Skeena" w:cs="Arial"/>
                <w:sz w:val="22"/>
                <w:szCs w:val="22"/>
              </w:rPr>
              <w:t>Body of the email: First and Last Name of the applicant</w:t>
            </w:r>
          </w:p>
          <w:p w14:paraId="6E745236" w14:textId="77777777" w:rsidR="008B604B" w:rsidRPr="00790D8C" w:rsidRDefault="008B604B" w:rsidP="008B604B">
            <w:pPr>
              <w:rPr>
                <w:rFonts w:ascii="Skeena" w:eastAsia="MS Mincho" w:hAnsi="Skeena" w:cs="Arial"/>
                <w:sz w:val="22"/>
                <w:szCs w:val="22"/>
              </w:rPr>
            </w:pPr>
            <w:r w:rsidRPr="00790D8C">
              <w:rPr>
                <w:rFonts w:ascii="Skeena" w:eastAsia="MS Mincho" w:hAnsi="Skeena" w:cs="Arial"/>
                <w:b/>
                <w:bCs/>
                <w:sz w:val="22"/>
                <w:szCs w:val="22"/>
              </w:rPr>
              <w:t>Note:</w:t>
            </w:r>
            <w:r w:rsidRPr="00790D8C">
              <w:rPr>
                <w:rFonts w:ascii="Skeena" w:eastAsia="MS Mincho" w:hAnsi="Skeena" w:cs="Arial"/>
                <w:sz w:val="22"/>
                <w:szCs w:val="22"/>
              </w:rPr>
              <w:t xml:space="preserve"> Medicare recipients must not be referred to the FFM because they already have health insurance coverage.</w:t>
            </w:r>
          </w:p>
          <w:p w14:paraId="7F82E1BE" w14:textId="77777777" w:rsidR="008B604B" w:rsidRPr="00790D8C" w:rsidRDefault="008B604B" w:rsidP="008B604B">
            <w:pPr>
              <w:widowControl w:val="0"/>
              <w:jc w:val="both"/>
              <w:rPr>
                <w:rFonts w:ascii="Skeena" w:hAnsi="Skeena" w:cs="Arial"/>
                <w:sz w:val="22"/>
                <w:szCs w:val="22"/>
              </w:rPr>
            </w:pPr>
          </w:p>
          <w:p w14:paraId="5B1B273D" w14:textId="77777777" w:rsidR="008B604B" w:rsidRPr="00790D8C" w:rsidRDefault="008B604B" w:rsidP="008B604B">
            <w:pPr>
              <w:rPr>
                <w:rFonts w:ascii="Skeena" w:hAnsi="Skeena" w:cs="Arial"/>
                <w:sz w:val="22"/>
                <w:szCs w:val="22"/>
              </w:rPr>
            </w:pPr>
            <w:r w:rsidRPr="00790D8C">
              <w:rPr>
                <w:rFonts w:ascii="Skeena" w:eastAsia="MS Mincho" w:hAnsi="Skeena" w:cs="Arial"/>
                <w:b/>
                <w:bCs/>
                <w:sz w:val="22"/>
                <w:szCs w:val="22"/>
              </w:rPr>
              <w:t>Do not</w:t>
            </w:r>
            <w:r w:rsidRPr="00790D8C">
              <w:rPr>
                <w:rFonts w:ascii="Skeena" w:eastAsia="MS Mincho" w:hAnsi="Skeena" w:cs="Arial"/>
                <w:sz w:val="22"/>
                <w:szCs w:val="22"/>
              </w:rPr>
              <w:t xml:space="preserve"> refer administrative denials (i.e., failure to return information) to the FFM.</w:t>
            </w:r>
          </w:p>
        </w:tc>
      </w:tr>
    </w:tbl>
    <w:p w14:paraId="65811826" w14:textId="77777777" w:rsidR="008B604B" w:rsidRPr="00790D8C" w:rsidRDefault="008B604B" w:rsidP="008B604B">
      <w:pPr>
        <w:widowControl w:val="0"/>
        <w:jc w:val="both"/>
        <w:rPr>
          <w:rFonts w:ascii="Skeena" w:hAnsi="Skeena" w:cs="Arial"/>
        </w:rPr>
      </w:pPr>
    </w:p>
    <w:p w14:paraId="24885C13" w14:textId="77777777" w:rsidR="008B604B" w:rsidRPr="00790D8C" w:rsidRDefault="008B604B" w:rsidP="008B604B">
      <w:pPr>
        <w:widowControl w:val="0"/>
        <w:jc w:val="both"/>
        <w:rPr>
          <w:rFonts w:ascii="Skeena" w:hAnsi="Skeena" w:cs="Arial"/>
        </w:rPr>
      </w:pPr>
      <w:r w:rsidRPr="00790D8C">
        <w:rPr>
          <w:rFonts w:ascii="Skeena" w:hAnsi="Skeena" w:cs="Arial"/>
        </w:rPr>
        <w:t>Examples of readily available information used to complete an ex parte determination include case record documentation and system interface information. Information in an ACTIVE case is considered accurate if the worker has no reason to believe otherwise. Information in an INACTIVE case can be relied upon if the information was obtained within one year and the worker has no reason to doubt its accuracy.</w:t>
      </w:r>
    </w:p>
    <w:p w14:paraId="1E40F875" w14:textId="77777777" w:rsidR="008B604B" w:rsidRPr="00790D8C" w:rsidRDefault="008B604B" w:rsidP="008B604B">
      <w:pPr>
        <w:widowControl w:val="0"/>
        <w:rPr>
          <w:rFonts w:ascii="Skeena" w:hAnsi="Skeena" w:cs="Arial"/>
        </w:rPr>
      </w:pPr>
    </w:p>
    <w:p w14:paraId="3D8852C8" w14:textId="77777777" w:rsidR="008B604B" w:rsidRPr="00790D8C" w:rsidRDefault="008B604B" w:rsidP="008B604B">
      <w:pPr>
        <w:widowControl w:val="0"/>
        <w:jc w:val="both"/>
        <w:rPr>
          <w:rFonts w:ascii="Skeena" w:hAnsi="Skeena" w:cs="Arial"/>
          <w:b/>
        </w:rPr>
      </w:pPr>
      <w:r w:rsidRPr="00790D8C">
        <w:rPr>
          <w:rFonts w:ascii="Skeena" w:hAnsi="Skeena" w:cs="Arial"/>
          <w:b/>
        </w:rPr>
        <w:t>Ex parte Guidelines</w:t>
      </w:r>
    </w:p>
    <w:p w14:paraId="31DC97ED" w14:textId="77777777" w:rsidR="008B604B" w:rsidRPr="00790D8C" w:rsidRDefault="008B604B" w:rsidP="008B604B">
      <w:pPr>
        <w:widowControl w:val="0"/>
        <w:numPr>
          <w:ilvl w:val="0"/>
          <w:numId w:val="47"/>
        </w:numPr>
        <w:jc w:val="both"/>
        <w:rPr>
          <w:rFonts w:ascii="Skeena" w:hAnsi="Skeena" w:cs="Arial"/>
        </w:rPr>
      </w:pPr>
      <w:r w:rsidRPr="00790D8C">
        <w:rPr>
          <w:rFonts w:ascii="Skeena" w:hAnsi="Skeena" w:cs="Arial"/>
        </w:rPr>
        <w:t xml:space="preserve">Readily available information must be reviewed to find out if each beneficiary receiving or applying for Medicaid is potentially eligible under any other program. The last application must be reviewed to see if the applicant/beneficiary may be eligible in another category. Check SDX, BENDEX, and the latest application or review to find out if any beneficiary is receiving or has received disability or claims to be disabled. For specific procedures for Deemed Babies, refer to SC </w:t>
      </w:r>
      <w:r w:rsidRPr="00790D8C">
        <w:rPr>
          <w:rFonts w:ascii="Skeena" w:hAnsi="Skeena"/>
        </w:rPr>
        <w:t>MPPM 204.02.02A</w:t>
      </w:r>
      <w:r w:rsidRPr="00790D8C">
        <w:rPr>
          <w:rFonts w:ascii="Skeena" w:hAnsi="Skeena" w:cs="Arial"/>
        </w:rPr>
        <w:t>.</w:t>
      </w:r>
    </w:p>
    <w:p w14:paraId="76BD2DB2" w14:textId="77777777" w:rsidR="008B604B" w:rsidRPr="00790D8C" w:rsidRDefault="008B604B" w:rsidP="008B604B">
      <w:pPr>
        <w:widowControl w:val="0"/>
        <w:rPr>
          <w:rFonts w:ascii="Skeena" w:hAnsi="Skeena" w:cs="Aria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50"/>
      </w:tblGrid>
      <w:tr w:rsidR="008B604B" w:rsidRPr="00790D8C" w14:paraId="3B73D9E0" w14:textId="77777777" w:rsidTr="00894D7D">
        <w:tc>
          <w:tcPr>
            <w:tcW w:w="5000" w:type="pct"/>
          </w:tcPr>
          <w:p w14:paraId="528EF442" w14:textId="77777777" w:rsidR="008B604B" w:rsidRPr="00790D8C" w:rsidRDefault="008B604B" w:rsidP="008B604B">
            <w:pPr>
              <w:widowControl w:val="0"/>
              <w:jc w:val="both"/>
              <w:rPr>
                <w:rFonts w:ascii="Skeena" w:hAnsi="Skeena" w:cs="Arial"/>
                <w:sz w:val="22"/>
              </w:rPr>
            </w:pPr>
            <w:r w:rsidRPr="00790D8C">
              <w:rPr>
                <w:rFonts w:ascii="Skeena" w:hAnsi="Skeena" w:cs="Arial"/>
                <w:b/>
                <w:bCs/>
                <w:sz w:val="22"/>
              </w:rPr>
              <w:t>Example 3</w:t>
            </w:r>
          </w:p>
          <w:p w14:paraId="513D65B6" w14:textId="77777777" w:rsidR="008B604B" w:rsidRPr="00790D8C" w:rsidRDefault="008B604B" w:rsidP="008B604B">
            <w:pPr>
              <w:widowControl w:val="0"/>
              <w:jc w:val="both"/>
              <w:rPr>
                <w:rFonts w:ascii="Skeena" w:hAnsi="Skeena" w:cs="Arial"/>
              </w:rPr>
            </w:pPr>
            <w:r w:rsidRPr="00790D8C">
              <w:rPr>
                <w:rFonts w:ascii="Skeena" w:hAnsi="Skeena" w:cs="Arial"/>
                <w:bCs/>
                <w:sz w:val="22"/>
              </w:rPr>
              <w:t>A mother and child are receiving PCR. Later, when the child turns age 19, the case is to be closed. On the last review, the mother indicated she was disabled. She must be given the opportunity to be evaluated for ABD before terminating her PCR coverage.</w:t>
            </w:r>
          </w:p>
        </w:tc>
      </w:tr>
    </w:tbl>
    <w:p w14:paraId="667A2949" w14:textId="77777777" w:rsidR="008B604B" w:rsidRPr="00790D8C" w:rsidRDefault="008B604B" w:rsidP="008B604B">
      <w:pPr>
        <w:widowControl w:val="0"/>
        <w:rPr>
          <w:rFonts w:ascii="Skeena" w:hAnsi="Skeena" w:cs="Arial"/>
        </w:rPr>
      </w:pPr>
    </w:p>
    <w:p w14:paraId="778EB739" w14:textId="77777777" w:rsidR="008B604B" w:rsidRPr="00790D8C" w:rsidRDefault="008B604B" w:rsidP="008B604B">
      <w:pPr>
        <w:widowControl w:val="0"/>
        <w:numPr>
          <w:ilvl w:val="0"/>
          <w:numId w:val="47"/>
        </w:numPr>
        <w:rPr>
          <w:rFonts w:ascii="Skeena" w:hAnsi="Skeena" w:cs="Arial"/>
        </w:rPr>
      </w:pPr>
      <w:r w:rsidRPr="00790D8C">
        <w:rPr>
          <w:rFonts w:ascii="Skeena" w:hAnsi="Skeena" w:cs="Arial"/>
        </w:rPr>
        <w:t xml:space="preserve">After reviewing the available information: </w:t>
      </w:r>
    </w:p>
    <w:p w14:paraId="39180084" w14:textId="77777777" w:rsidR="008B604B" w:rsidRPr="006D4E2D" w:rsidRDefault="008B604B" w:rsidP="008B604B">
      <w:pPr>
        <w:widowControl w:val="0"/>
        <w:rPr>
          <w:rFonts w:ascii="Skeena" w:hAnsi="Skeena" w:cs="Aria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50"/>
      </w:tblGrid>
      <w:tr w:rsidR="008B604B" w:rsidRPr="00790D8C" w14:paraId="581A4D8F" w14:textId="77777777" w:rsidTr="006D4E2D">
        <w:tc>
          <w:tcPr>
            <w:tcW w:w="5000" w:type="pct"/>
            <w:shd w:val="clear" w:color="auto" w:fill="000000" w:themeFill="text1"/>
          </w:tcPr>
          <w:p w14:paraId="68D896B3" w14:textId="77777777" w:rsidR="008B604B" w:rsidRPr="00790D8C" w:rsidRDefault="008B604B" w:rsidP="008B604B">
            <w:pPr>
              <w:widowControl w:val="0"/>
              <w:rPr>
                <w:rFonts w:ascii="Skeena" w:hAnsi="Skeena" w:cs="Arial"/>
                <w:b/>
                <w:sz w:val="22"/>
                <w:szCs w:val="22"/>
              </w:rPr>
            </w:pPr>
            <w:r w:rsidRPr="00790D8C">
              <w:rPr>
                <w:rFonts w:ascii="Skeena" w:hAnsi="Skeena" w:cs="Arial"/>
                <w:b/>
                <w:sz w:val="22"/>
                <w:szCs w:val="22"/>
              </w:rPr>
              <w:t>Procedure for an Ex Parte Determination</w:t>
            </w:r>
          </w:p>
        </w:tc>
      </w:tr>
      <w:tr w:rsidR="008B604B" w:rsidRPr="00790D8C" w14:paraId="02E9E331" w14:textId="77777777" w:rsidTr="00894D7D">
        <w:tc>
          <w:tcPr>
            <w:tcW w:w="5000" w:type="pct"/>
          </w:tcPr>
          <w:p w14:paraId="041E3C72" w14:textId="77777777" w:rsidR="008B604B" w:rsidRPr="00790D8C" w:rsidRDefault="008B604B" w:rsidP="008B604B">
            <w:pPr>
              <w:widowControl w:val="0"/>
              <w:rPr>
                <w:rFonts w:ascii="Skeena" w:hAnsi="Skeena" w:cs="Arial"/>
                <w:b/>
                <w:bCs/>
                <w:sz w:val="22"/>
                <w:szCs w:val="22"/>
              </w:rPr>
            </w:pPr>
            <w:r w:rsidRPr="00790D8C">
              <w:rPr>
                <w:rFonts w:ascii="Skeena" w:hAnsi="Skeena" w:cs="Arial"/>
                <w:b/>
                <w:bCs/>
                <w:sz w:val="22"/>
                <w:szCs w:val="22"/>
              </w:rPr>
              <w:t>MEDS Procedure</w:t>
            </w:r>
          </w:p>
          <w:p w14:paraId="17019E8F" w14:textId="77777777" w:rsidR="008B604B" w:rsidRPr="00790D8C" w:rsidRDefault="008B604B" w:rsidP="008B604B">
            <w:pPr>
              <w:widowControl w:val="0"/>
              <w:numPr>
                <w:ilvl w:val="0"/>
                <w:numId w:val="49"/>
              </w:numPr>
              <w:tabs>
                <w:tab w:val="clear" w:pos="1080"/>
              </w:tabs>
              <w:ind w:left="720"/>
              <w:rPr>
                <w:rFonts w:ascii="Skeena" w:hAnsi="Skeena" w:cs="Arial"/>
                <w:sz w:val="22"/>
                <w:szCs w:val="22"/>
              </w:rPr>
            </w:pPr>
            <w:r w:rsidRPr="00790D8C">
              <w:rPr>
                <w:rFonts w:ascii="Skeena" w:hAnsi="Skeena" w:cs="Arial"/>
                <w:sz w:val="22"/>
                <w:szCs w:val="22"/>
              </w:rPr>
              <w:t>If the applicant/beneficiary is eligible in a different payment category, approve the case in the new category.</w:t>
            </w:r>
          </w:p>
          <w:p w14:paraId="342C8FD1" w14:textId="77777777" w:rsidR="008B604B" w:rsidRPr="00790D8C" w:rsidRDefault="008B604B" w:rsidP="008B604B">
            <w:pPr>
              <w:widowControl w:val="0"/>
              <w:numPr>
                <w:ilvl w:val="0"/>
                <w:numId w:val="49"/>
              </w:numPr>
              <w:tabs>
                <w:tab w:val="clear" w:pos="1080"/>
              </w:tabs>
              <w:ind w:left="720"/>
              <w:rPr>
                <w:rFonts w:ascii="Skeena" w:hAnsi="Skeena" w:cs="Arial"/>
                <w:sz w:val="22"/>
                <w:szCs w:val="22"/>
              </w:rPr>
            </w:pPr>
            <w:r w:rsidRPr="00790D8C">
              <w:rPr>
                <w:rFonts w:ascii="Skeena" w:hAnsi="Skeena" w:cs="Arial"/>
                <w:sz w:val="22"/>
                <w:szCs w:val="22"/>
              </w:rPr>
              <w:t>If the applicant/beneficiary is not eligible in any other payment category, deny/ terminate the original payment category using the original denial/termination reason.</w:t>
            </w:r>
          </w:p>
          <w:p w14:paraId="2C9623C9" w14:textId="77777777" w:rsidR="008B604B" w:rsidRPr="00790D8C" w:rsidRDefault="008B604B" w:rsidP="008B604B">
            <w:pPr>
              <w:widowControl w:val="0"/>
              <w:numPr>
                <w:ilvl w:val="0"/>
                <w:numId w:val="49"/>
              </w:numPr>
              <w:tabs>
                <w:tab w:val="clear" w:pos="1080"/>
              </w:tabs>
              <w:ind w:left="720"/>
              <w:jc w:val="both"/>
              <w:rPr>
                <w:rFonts w:ascii="Skeena" w:hAnsi="Skeena" w:cs="Arial"/>
                <w:color w:val="000000"/>
                <w:sz w:val="22"/>
                <w:szCs w:val="22"/>
              </w:rPr>
            </w:pPr>
            <w:r w:rsidRPr="00790D8C">
              <w:rPr>
                <w:rFonts w:ascii="Skeena" w:hAnsi="Skeena" w:cs="Arial"/>
                <w:color w:val="000000"/>
                <w:sz w:val="22"/>
                <w:szCs w:val="22"/>
              </w:rPr>
              <w:t xml:space="preserve">If the applicant/beneficiary appears potentially eligible based on the case record, but all information is not available to make the decision, contact the applicant/ beneficiary for the required information. The </w:t>
            </w:r>
            <w:hyperlink r:id="rId83" w:history="1">
              <w:r w:rsidRPr="00790D8C">
                <w:rPr>
                  <w:rFonts w:ascii="Skeena" w:hAnsi="Skeena" w:cs="Arial"/>
                  <w:color w:val="0000FF"/>
                  <w:sz w:val="22"/>
                  <w:szCs w:val="22"/>
                  <w:u w:val="single"/>
                </w:rPr>
                <w:t>SC DHHS Form 1233-E</w:t>
              </w:r>
            </w:hyperlink>
            <w:r w:rsidRPr="00790D8C">
              <w:rPr>
                <w:rFonts w:ascii="Skeena" w:hAnsi="Skeena" w:cs="Arial"/>
                <w:color w:val="000000"/>
                <w:sz w:val="22"/>
                <w:szCs w:val="22"/>
              </w:rPr>
              <w:t xml:space="preserve">, Medicaid Eligibility Ex Parte Checklist, must be sent to the beneficiary requesting the information necessary to make a final determination on the case. The beneficiary will be given 10 calendar days to provide this information. The 10 days begin on the date the SC DHHS Form 1233-E is sent. </w:t>
            </w:r>
          </w:p>
          <w:p w14:paraId="16E7AE37" w14:textId="77777777" w:rsidR="008B604B" w:rsidRPr="00790D8C" w:rsidRDefault="008B604B" w:rsidP="008B604B">
            <w:pPr>
              <w:widowControl w:val="0"/>
              <w:numPr>
                <w:ilvl w:val="1"/>
                <w:numId w:val="49"/>
              </w:numPr>
              <w:tabs>
                <w:tab w:val="left" w:pos="-1080"/>
                <w:tab w:val="left" w:pos="-720"/>
              </w:tabs>
              <w:ind w:left="1080"/>
              <w:jc w:val="both"/>
              <w:rPr>
                <w:rFonts w:ascii="Skeena" w:hAnsi="Skeena" w:cs="Arial"/>
                <w:sz w:val="22"/>
                <w:szCs w:val="22"/>
              </w:rPr>
            </w:pPr>
            <w:r w:rsidRPr="00790D8C">
              <w:rPr>
                <w:rFonts w:ascii="Skeena" w:hAnsi="Skeena" w:cs="Arial"/>
                <w:sz w:val="22"/>
                <w:szCs w:val="22"/>
              </w:rPr>
              <w:t xml:space="preserve">When setting the follow-up date in OnBase, add an additional </w:t>
            </w:r>
            <w:r w:rsidRPr="00790D8C">
              <w:rPr>
                <w:rFonts w:ascii="Skeena" w:eastAsia="Calibri" w:hAnsi="Skeena" w:cs="Arial"/>
                <w:sz w:val="22"/>
                <w:szCs w:val="22"/>
              </w:rPr>
              <w:t>six (6) days</w:t>
            </w:r>
            <w:r w:rsidRPr="00790D8C">
              <w:rPr>
                <w:rFonts w:ascii="Skeena" w:hAnsi="Skeena" w:cs="Arial"/>
                <w:sz w:val="22"/>
                <w:szCs w:val="22"/>
              </w:rPr>
              <w:t xml:space="preserve"> to allow for scanning and task creation in Workload Pro (WLP). For example, if a DHHS Form 1233-E is due on January 16, set the follow-up date in OnBase as January </w:t>
            </w:r>
            <w:r w:rsidRPr="00790D8C">
              <w:rPr>
                <w:rFonts w:ascii="Skeena" w:eastAsia="Calibri" w:hAnsi="Skeena" w:cs="Arial"/>
                <w:sz w:val="22"/>
                <w:szCs w:val="22"/>
              </w:rPr>
              <w:t>22</w:t>
            </w:r>
            <w:r w:rsidRPr="00790D8C">
              <w:rPr>
                <w:rFonts w:ascii="Skeena" w:hAnsi="Skeena" w:cs="Arial"/>
                <w:sz w:val="22"/>
                <w:szCs w:val="22"/>
              </w:rPr>
              <w:t>.</w:t>
            </w:r>
          </w:p>
          <w:p w14:paraId="51131F70" w14:textId="77777777" w:rsidR="008B604B" w:rsidRPr="00790D8C" w:rsidRDefault="008B604B" w:rsidP="008B604B">
            <w:pPr>
              <w:widowControl w:val="0"/>
              <w:numPr>
                <w:ilvl w:val="1"/>
                <w:numId w:val="49"/>
              </w:numPr>
              <w:tabs>
                <w:tab w:val="left" w:pos="-1080"/>
                <w:tab w:val="left" w:pos="-720"/>
              </w:tabs>
              <w:ind w:left="1080"/>
              <w:jc w:val="both"/>
              <w:rPr>
                <w:rFonts w:ascii="Skeena" w:hAnsi="Skeena" w:cs="Arial"/>
                <w:sz w:val="22"/>
                <w:szCs w:val="22"/>
              </w:rPr>
            </w:pPr>
            <w:r w:rsidRPr="00790D8C">
              <w:rPr>
                <w:rFonts w:ascii="Skeena" w:hAnsi="Skeena" w:cs="Arial"/>
                <w:sz w:val="22"/>
                <w:szCs w:val="22"/>
              </w:rPr>
              <w:t>A task will be created in WLP either when information is returned by the individual or when the follow-up date is reached. Once a task is claimed, a worker can take the appropriate action.</w:t>
            </w:r>
          </w:p>
          <w:p w14:paraId="65A9F303" w14:textId="77777777" w:rsidR="008B604B" w:rsidRPr="00790D8C" w:rsidRDefault="008B604B" w:rsidP="008B604B">
            <w:pPr>
              <w:widowControl w:val="0"/>
              <w:numPr>
                <w:ilvl w:val="1"/>
                <w:numId w:val="49"/>
              </w:numPr>
              <w:ind w:left="1080"/>
              <w:jc w:val="both"/>
              <w:rPr>
                <w:rFonts w:ascii="Skeena" w:hAnsi="Skeena" w:cs="Arial"/>
                <w:color w:val="000000"/>
                <w:sz w:val="22"/>
                <w:szCs w:val="22"/>
              </w:rPr>
            </w:pPr>
            <w:r w:rsidRPr="00790D8C">
              <w:rPr>
                <w:rFonts w:ascii="Skeena" w:hAnsi="Skeena" w:cs="Arial"/>
                <w:color w:val="000000"/>
                <w:sz w:val="22"/>
                <w:szCs w:val="22"/>
              </w:rPr>
              <w:t>For current beneficiaries, continue the eligibility in the existing category. If the case is currently due for review, the Eligibility Worker must enter the Form Received Date in MEDS on the WKR008 (Regular Review) screen to avoid a system closure. Make Decision can be made at this time, but the Eligibility Worker must not call Act on Decision. The Anticipated Closure Date (ACD) must be set to 90 calendar days in the future and the Next Review Date (NRD) must be set for 12 months. Do not create a new budget group for the alleged payment category. If the beneficiary returns all required information within 10 calendar days, the Eligibility Worker will proceed with making the eligibility determination. If the beneficiary is eligible under the alleged payment category, ex parte to the new payment category and set NRD to one year. If the beneficiary is determined ineligible for the alleged payment category, the worker must close out the existing budget group using the original denial/termination reason code. The ACD must be removed and the system may prompt you to Make Decision (to update the eligibility end date) before continuing with Act on Decision.</w:t>
            </w:r>
          </w:p>
          <w:p w14:paraId="43DCA670" w14:textId="77777777" w:rsidR="008B604B" w:rsidRPr="00790D8C" w:rsidRDefault="008B604B" w:rsidP="008B604B">
            <w:pPr>
              <w:widowControl w:val="0"/>
              <w:numPr>
                <w:ilvl w:val="1"/>
                <w:numId w:val="49"/>
              </w:numPr>
              <w:ind w:left="1080"/>
              <w:jc w:val="both"/>
              <w:rPr>
                <w:rFonts w:ascii="Skeena" w:hAnsi="Skeena" w:cs="Arial"/>
                <w:sz w:val="22"/>
                <w:szCs w:val="22"/>
              </w:rPr>
            </w:pPr>
            <w:r w:rsidRPr="00790D8C">
              <w:rPr>
                <w:rFonts w:ascii="Skeena" w:hAnsi="Skeena" w:cs="Arial"/>
                <w:color w:val="000000"/>
                <w:sz w:val="22"/>
                <w:szCs w:val="22"/>
              </w:rPr>
              <w:t xml:space="preserve">If the requested information is not returned within 10 calendar days, the Eligibility Worker must proceed with closing the case. If at any point ineligibility is determined, coverage can be denied or terminated. It is not necessary that all eligibility criteria be verified before denial or closure can take place. </w:t>
            </w:r>
            <w:r w:rsidRPr="00790D8C">
              <w:rPr>
                <w:rFonts w:ascii="Skeena" w:hAnsi="Skeena" w:cs="Arial"/>
                <w:b/>
                <w:bCs/>
                <w:color w:val="000000"/>
                <w:sz w:val="22"/>
                <w:szCs w:val="22"/>
              </w:rPr>
              <w:t xml:space="preserve">Exception: </w:t>
            </w:r>
            <w:r w:rsidRPr="00790D8C">
              <w:rPr>
                <w:rFonts w:ascii="Skeena" w:hAnsi="Skeena" w:cs="Arial"/>
                <w:color w:val="000000"/>
                <w:sz w:val="22"/>
                <w:szCs w:val="22"/>
              </w:rPr>
              <w:t>If the potential category is TEFRA, Nursing Home, or HCBS, both a level of care and disability determination decision must be made before the application is denied.</w:t>
            </w:r>
          </w:p>
        </w:tc>
      </w:tr>
    </w:tbl>
    <w:p w14:paraId="61BD93BC" w14:textId="77777777" w:rsidR="008B604B" w:rsidRPr="00790D8C" w:rsidRDefault="008B604B" w:rsidP="008B604B">
      <w:pPr>
        <w:widowControl w:val="0"/>
        <w:rPr>
          <w:rFonts w:ascii="Skeena" w:hAnsi="Skeena" w:cs="Arial"/>
        </w:rPr>
      </w:pPr>
    </w:p>
    <w:p w14:paraId="40D97156" w14:textId="77777777" w:rsidR="008B604B" w:rsidRPr="00790D8C" w:rsidRDefault="008B604B" w:rsidP="008B604B">
      <w:pPr>
        <w:widowControl w:val="0"/>
        <w:numPr>
          <w:ilvl w:val="0"/>
          <w:numId w:val="48"/>
        </w:numPr>
        <w:jc w:val="both"/>
        <w:rPr>
          <w:rFonts w:ascii="Skeena" w:hAnsi="Skeena" w:cs="Arial"/>
          <w:color w:val="000000"/>
        </w:rPr>
      </w:pPr>
      <w:r w:rsidRPr="00790D8C">
        <w:rPr>
          <w:rFonts w:ascii="Skeena" w:hAnsi="Skeena" w:cs="Arial"/>
          <w:color w:val="000000"/>
        </w:rPr>
        <w:t xml:space="preserve">If a disability decision is required in the potential category, refer to SC </w:t>
      </w:r>
      <w:r w:rsidRPr="00790D8C">
        <w:rPr>
          <w:rFonts w:ascii="Skeena" w:hAnsi="Skeena"/>
          <w:color w:val="000000"/>
        </w:rPr>
        <w:t>MPPM 102.06.02A</w:t>
      </w:r>
      <w:r w:rsidRPr="00790D8C">
        <w:rPr>
          <w:rFonts w:ascii="Skeena" w:hAnsi="Skeena" w:cs="Arial"/>
          <w:color w:val="000000"/>
        </w:rPr>
        <w:t xml:space="preserve"> for the blindness/disability determination process.</w:t>
      </w:r>
    </w:p>
    <w:p w14:paraId="70DDB925" w14:textId="77777777" w:rsidR="008B604B" w:rsidRPr="00790D8C" w:rsidRDefault="008B604B" w:rsidP="008B604B">
      <w:pPr>
        <w:widowControl w:val="0"/>
        <w:numPr>
          <w:ilvl w:val="0"/>
          <w:numId w:val="50"/>
        </w:numPr>
        <w:jc w:val="both"/>
        <w:rPr>
          <w:rFonts w:ascii="Skeena" w:hAnsi="Skeena" w:cs="Arial"/>
        </w:rPr>
      </w:pPr>
      <w:r w:rsidRPr="00790D8C">
        <w:rPr>
          <w:rFonts w:ascii="Skeena" w:hAnsi="Skeena" w:cs="Arial"/>
        </w:rPr>
        <w:t xml:space="preserve">If an applicant/beneficiary indicates disability but describes a condition that would </w:t>
      </w:r>
      <w:r w:rsidRPr="00790D8C">
        <w:rPr>
          <w:rFonts w:ascii="Skeena" w:hAnsi="Skeena" w:cs="Arial"/>
        </w:rPr>
        <w:lastRenderedPageBreak/>
        <w:t>realistically not be considered disabling, such as admitting to having high blood pressure that is under control with medication but no other problems, then this individual would not be considered disabled. Also, if there is a recent Social Security denial for disability and there is no allegation of a change in condition, an independent determination is not necessary. If there is any reasonable doubt, the Eligibility Worker should complete a disability determination. Regardless of the applicant/beneficiary’s medical condition, if he insists on a disability determination, one must be completed.</w:t>
      </w:r>
    </w:p>
    <w:p w14:paraId="0514B688" w14:textId="77777777" w:rsidR="008B604B" w:rsidRPr="00790D8C" w:rsidRDefault="008B604B" w:rsidP="008B604B">
      <w:pPr>
        <w:widowControl w:val="0"/>
        <w:numPr>
          <w:ilvl w:val="0"/>
          <w:numId w:val="48"/>
        </w:numPr>
        <w:jc w:val="both"/>
        <w:rPr>
          <w:rFonts w:ascii="Skeena" w:hAnsi="Skeena" w:cs="Arial"/>
        </w:rPr>
      </w:pPr>
      <w:r w:rsidRPr="00790D8C">
        <w:rPr>
          <w:rFonts w:ascii="Skeena" w:hAnsi="Skeena" w:cs="Arial"/>
        </w:rPr>
        <w:t xml:space="preserve">If a beneficiary receives a closure notice (that is, was Medicaid eligible and the case is going to close or has been closed) and requests a continuation of coverage within 30 calendar days from the date on the closure notice and appears potentially eligible based on the alleged categorical requirements, coverage must be re-instated in the original category. The DHHS Form 1233-E must be sent to the beneficiary requesting the information necessary to make a final determination on the case. The beneficiary will be given 10 calendar days to provide this information. The 10 days begin on the date the DHHS Form 1233-E is sent. </w:t>
      </w:r>
    </w:p>
    <w:p w14:paraId="06AB3D13" w14:textId="77777777" w:rsidR="008B604B" w:rsidRPr="00790D8C" w:rsidRDefault="008B604B" w:rsidP="008B604B">
      <w:pPr>
        <w:widowControl w:val="0"/>
        <w:ind w:left="720"/>
        <w:jc w:val="both"/>
        <w:rPr>
          <w:rFonts w:ascii="Skeena" w:hAnsi="Skeena" w:cs="Arial"/>
        </w:rPr>
      </w:pPr>
      <w:r w:rsidRPr="00790D8C">
        <w:rPr>
          <w:rFonts w:ascii="Skeena" w:hAnsi="Skeena" w:cs="Arial"/>
          <w:b/>
        </w:rPr>
        <w:t>Reminder:</w:t>
      </w:r>
      <w:r w:rsidRPr="00790D8C">
        <w:rPr>
          <w:rFonts w:ascii="Skeena" w:hAnsi="Skeena" w:cs="Arial"/>
        </w:rPr>
        <w:t xml:space="preserve"> </w:t>
      </w:r>
      <w:r w:rsidRPr="00790D8C">
        <w:rPr>
          <w:rFonts w:ascii="Skeena" w:hAnsi="Skeena" w:cs="Arial"/>
          <w:color w:val="000000"/>
        </w:rPr>
        <w:t>Add six (6) additional days when setting the follow-up date in OnBase.</w:t>
      </w:r>
    </w:p>
    <w:p w14:paraId="7252C82F" w14:textId="77777777" w:rsidR="008B604B" w:rsidRPr="00790D8C" w:rsidRDefault="008B604B" w:rsidP="008B604B">
      <w:pPr>
        <w:widowControl w:val="0"/>
        <w:numPr>
          <w:ilvl w:val="0"/>
          <w:numId w:val="51"/>
        </w:numPr>
        <w:jc w:val="both"/>
        <w:rPr>
          <w:rFonts w:ascii="Skeena" w:hAnsi="Skeena" w:cs="Arial"/>
        </w:rPr>
      </w:pPr>
      <w:r w:rsidRPr="00790D8C">
        <w:rPr>
          <w:rFonts w:ascii="Skeena" w:hAnsi="Skeena" w:cs="Arial"/>
        </w:rPr>
        <w:t xml:space="preserve">If a disability decision is required in the potential category, refer to </w:t>
      </w:r>
      <w:r w:rsidRPr="00790D8C">
        <w:rPr>
          <w:rFonts w:ascii="Skeena" w:hAnsi="Skeena"/>
        </w:rPr>
        <w:t>MPPM 102.06.02A</w:t>
      </w:r>
      <w:r w:rsidRPr="00790D8C">
        <w:rPr>
          <w:rFonts w:ascii="Skeena" w:hAnsi="Skeena" w:cs="Arial"/>
        </w:rPr>
        <w:t xml:space="preserve"> for the disability/blindness process. When the information is received, the Eligibility Worker will proceed with making a final determination on the case.</w:t>
      </w:r>
    </w:p>
    <w:p w14:paraId="6CD69B72" w14:textId="77777777" w:rsidR="008B604B" w:rsidRPr="00790D8C" w:rsidRDefault="008B604B" w:rsidP="008B604B">
      <w:pPr>
        <w:widowControl w:val="0"/>
        <w:numPr>
          <w:ilvl w:val="0"/>
          <w:numId w:val="51"/>
        </w:numPr>
        <w:jc w:val="both"/>
        <w:rPr>
          <w:rFonts w:ascii="Skeena" w:hAnsi="Skeena" w:cs="Arial"/>
        </w:rPr>
      </w:pPr>
      <w:r w:rsidRPr="00790D8C">
        <w:rPr>
          <w:rFonts w:ascii="Skeena" w:hAnsi="Skeena" w:cs="Arial"/>
        </w:rPr>
        <w:t>If the beneficiary requests coverage to continue but does not indicate any reason that falls under a potential category, this must be documented in the record, and the process for termination continues.</w:t>
      </w:r>
    </w:p>
    <w:p w14:paraId="001665AB" w14:textId="77777777" w:rsidR="008B604B" w:rsidRPr="00790D8C" w:rsidRDefault="008B604B" w:rsidP="008B604B">
      <w:pPr>
        <w:widowControl w:val="0"/>
        <w:numPr>
          <w:ilvl w:val="0"/>
          <w:numId w:val="48"/>
        </w:numPr>
        <w:jc w:val="both"/>
        <w:rPr>
          <w:rFonts w:ascii="Skeena" w:hAnsi="Skeena" w:cs="Arial"/>
          <w:color w:val="000000"/>
        </w:rPr>
      </w:pPr>
      <w:r w:rsidRPr="00790D8C">
        <w:rPr>
          <w:rFonts w:ascii="Skeena" w:hAnsi="Skeena" w:cs="Arial"/>
          <w:color w:val="000000"/>
        </w:rPr>
        <w:t xml:space="preserve">If an applicant receives a denial notice (that is, has not been approved for Medicaid and the application has been denied in MEDS) and requests reconsideration for another category within 30 calendar days from the date on the notice and appears potentially eligible based on the alleged categorical requirements, the original application date can be used. Pend the application in MEDS using the potential category. The DHHS Form 1233-E must be sent to the applicant requesting the information necessary to make a final determination on the case. The applicant will be given 10 calendar days to provide this information. The 10 days begin on the date the DHHS Form 1233-E is sent. </w:t>
      </w:r>
    </w:p>
    <w:p w14:paraId="76471155" w14:textId="77777777" w:rsidR="008B604B" w:rsidRPr="00790D8C" w:rsidRDefault="008B604B" w:rsidP="008B604B">
      <w:pPr>
        <w:widowControl w:val="0"/>
        <w:ind w:left="720"/>
        <w:jc w:val="both"/>
        <w:rPr>
          <w:rFonts w:ascii="Skeena" w:hAnsi="Skeena" w:cs="Arial"/>
          <w:color w:val="000000"/>
        </w:rPr>
      </w:pPr>
      <w:r w:rsidRPr="00790D8C">
        <w:rPr>
          <w:rFonts w:ascii="Skeena" w:hAnsi="Skeena" w:cs="Arial"/>
          <w:b/>
        </w:rPr>
        <w:t>Reminder:</w:t>
      </w:r>
      <w:r w:rsidRPr="00790D8C">
        <w:rPr>
          <w:rFonts w:ascii="Skeena" w:hAnsi="Skeena" w:cs="Arial"/>
        </w:rPr>
        <w:t xml:space="preserve"> </w:t>
      </w:r>
      <w:r w:rsidRPr="00790D8C">
        <w:rPr>
          <w:rFonts w:ascii="Skeena" w:hAnsi="Skeena" w:cs="Arial"/>
          <w:color w:val="000000"/>
        </w:rPr>
        <w:t>Add six (6) additional days when setting the follow-up date in OnBase.</w:t>
      </w:r>
    </w:p>
    <w:p w14:paraId="1F70DD46" w14:textId="77777777" w:rsidR="008B604B" w:rsidRPr="00790D8C" w:rsidRDefault="008B604B" w:rsidP="008B604B">
      <w:pPr>
        <w:widowControl w:val="0"/>
        <w:numPr>
          <w:ilvl w:val="0"/>
          <w:numId w:val="52"/>
        </w:numPr>
        <w:jc w:val="both"/>
        <w:rPr>
          <w:rFonts w:ascii="Skeena" w:hAnsi="Skeena" w:cs="Arial"/>
          <w:color w:val="000000"/>
        </w:rPr>
      </w:pPr>
      <w:r w:rsidRPr="00790D8C">
        <w:rPr>
          <w:rFonts w:ascii="Skeena" w:hAnsi="Skeena" w:cs="Arial"/>
          <w:color w:val="000000"/>
        </w:rPr>
        <w:t xml:space="preserve">If a disability decision is required in the potential category, </w:t>
      </w:r>
      <w:r w:rsidRPr="00790D8C">
        <w:rPr>
          <w:rFonts w:ascii="Skeena" w:hAnsi="Skeena" w:cs="Arial"/>
        </w:rPr>
        <w:t xml:space="preserve">refer to </w:t>
      </w:r>
      <w:r w:rsidRPr="00790D8C">
        <w:rPr>
          <w:rFonts w:ascii="Skeena" w:hAnsi="Skeena"/>
        </w:rPr>
        <w:t>MPPM 102.06.02A</w:t>
      </w:r>
      <w:r w:rsidRPr="00790D8C">
        <w:rPr>
          <w:rFonts w:ascii="Skeena" w:hAnsi="Skeena" w:cs="Arial"/>
        </w:rPr>
        <w:t xml:space="preserve"> for the disability/blindness process.</w:t>
      </w:r>
      <w:r w:rsidRPr="00790D8C">
        <w:rPr>
          <w:rFonts w:ascii="Skeena" w:hAnsi="Skeena" w:cs="Arial"/>
          <w:color w:val="000000"/>
        </w:rPr>
        <w:t xml:space="preserve"> When the information is received, the Eligibility Worker will proceed with making a final determination on the case.</w:t>
      </w:r>
    </w:p>
    <w:p w14:paraId="47E57D34" w14:textId="77777777" w:rsidR="008B604B" w:rsidRPr="00790D8C" w:rsidRDefault="008B604B" w:rsidP="008B604B">
      <w:pPr>
        <w:widowControl w:val="0"/>
        <w:numPr>
          <w:ilvl w:val="0"/>
          <w:numId w:val="52"/>
        </w:numPr>
        <w:jc w:val="both"/>
        <w:rPr>
          <w:rFonts w:ascii="Skeena" w:hAnsi="Skeena" w:cs="Arial"/>
          <w:color w:val="000000"/>
        </w:rPr>
      </w:pPr>
      <w:r w:rsidRPr="00790D8C">
        <w:rPr>
          <w:rFonts w:ascii="Skeena" w:hAnsi="Skeena" w:cs="Arial"/>
          <w:color w:val="000000"/>
        </w:rPr>
        <w:t>After making the final determination for the potential category, approve or deny the application in MEDS using the appropriate reason.</w:t>
      </w:r>
    </w:p>
    <w:p w14:paraId="4A010543" w14:textId="77777777" w:rsidR="008B604B" w:rsidRPr="00790D8C" w:rsidRDefault="008B604B" w:rsidP="008B604B">
      <w:pPr>
        <w:widowControl w:val="0"/>
        <w:numPr>
          <w:ilvl w:val="0"/>
          <w:numId w:val="52"/>
        </w:numPr>
        <w:jc w:val="both"/>
        <w:rPr>
          <w:rFonts w:ascii="Skeena" w:hAnsi="Skeena" w:cs="Arial"/>
          <w:color w:val="000000"/>
        </w:rPr>
      </w:pPr>
      <w:r w:rsidRPr="00790D8C">
        <w:rPr>
          <w:rFonts w:ascii="Skeena" w:hAnsi="Skeena" w:cs="Arial"/>
          <w:color w:val="000000"/>
        </w:rPr>
        <w:t>The case cannot be ex parted if the request is received after 30 calendar days. If the request is made after 30 calendar days, a new application is required.</w:t>
      </w:r>
    </w:p>
    <w:p w14:paraId="2433BF39" w14:textId="77777777" w:rsidR="008B604B" w:rsidRPr="00790D8C" w:rsidRDefault="008B604B" w:rsidP="008B604B">
      <w:pPr>
        <w:widowControl w:val="0"/>
        <w:numPr>
          <w:ilvl w:val="0"/>
          <w:numId w:val="48"/>
        </w:numPr>
        <w:jc w:val="both"/>
        <w:rPr>
          <w:rFonts w:ascii="Skeena" w:hAnsi="Skeena" w:cs="Arial"/>
          <w:color w:val="000000"/>
        </w:rPr>
      </w:pPr>
      <w:r w:rsidRPr="00790D8C">
        <w:rPr>
          <w:rFonts w:ascii="Skeena" w:hAnsi="Skeena" w:cs="Arial"/>
          <w:color w:val="000000"/>
        </w:rPr>
        <w:t xml:space="preserve">For Pregnant Women cases, once the 12-month post-partum period ends, the Eligibility Worker must determine if the beneficiary is eligible for Medicaid under any other coverage group with full benefits (ex. PCR, PHC). If the beneficiary is not eligible for a </w:t>
      </w:r>
      <w:r w:rsidRPr="00790D8C">
        <w:rPr>
          <w:rFonts w:ascii="Skeena" w:hAnsi="Skeena" w:cs="Arial"/>
          <w:color w:val="000000"/>
        </w:rPr>
        <w:lastRenderedPageBreak/>
        <w:t xml:space="preserve">full benefit category, then the Eligibility Worker must consider eligibility for Family Planning. If the applicant/beneficiary is not eligible under any other coverage group, she will be assessed for eligibility of other affordable insurance programs. If she is assessed as potentially eligible, her application data will be sent to the Federal Marketplace (FFM) for determination of eligibility for these programs.  </w:t>
      </w:r>
    </w:p>
    <w:p w14:paraId="703BA60D" w14:textId="77777777" w:rsidR="008B604B" w:rsidRPr="00790D8C" w:rsidRDefault="008B604B" w:rsidP="008B604B">
      <w:pPr>
        <w:widowControl w:val="0"/>
        <w:numPr>
          <w:ilvl w:val="0"/>
          <w:numId w:val="48"/>
        </w:numPr>
        <w:jc w:val="both"/>
        <w:rPr>
          <w:rFonts w:ascii="Skeena" w:hAnsi="Skeena" w:cs="Arial"/>
          <w:color w:val="000000"/>
        </w:rPr>
      </w:pPr>
      <w:r w:rsidRPr="00790D8C">
        <w:rPr>
          <w:rFonts w:ascii="Skeena" w:hAnsi="Skeena" w:cs="Arial"/>
          <w:color w:val="000000"/>
        </w:rPr>
        <w:t>Minor applicants/beneficiaries cannot be ex parted from any Medicaid category to Family Planning unless requested by a parent or legal guardian or by the minor. An adult of childbearing age who applies for or receives Medicaid benefits can be considered for all Medicaid categories for which eligibility can be established, including Family Planning and for eligibility for other affordability insurance programs through the Federally Facilitated Marketplace.</w:t>
      </w:r>
    </w:p>
    <w:p w14:paraId="3B5E3157" w14:textId="77777777" w:rsidR="008B604B" w:rsidRPr="00790D8C" w:rsidRDefault="008B604B" w:rsidP="008B604B">
      <w:pPr>
        <w:widowControl w:val="0"/>
        <w:tabs>
          <w:tab w:val="right" w:pos="9360"/>
        </w:tabs>
        <w:jc w:val="right"/>
        <w:rPr>
          <w:rFonts w:ascii="Skeena" w:hAnsi="Skeena" w:cs="Arial"/>
          <w:color w:val="000000"/>
          <w:szCs w:val="28"/>
        </w:rPr>
      </w:pPr>
      <w:hyperlink w:anchor="_top" w:history="1">
        <w:r w:rsidRPr="00790D8C">
          <w:rPr>
            <w:rFonts w:ascii="Skeena" w:hAnsi="Skeena" w:cs="Arial"/>
            <w:color w:val="0000FF"/>
            <w:szCs w:val="28"/>
            <w:u w:val="single"/>
          </w:rPr>
          <w:t>Table of Contents</w:t>
        </w:r>
      </w:hyperlink>
    </w:p>
    <w:p w14:paraId="2797B0BF" w14:textId="77777777" w:rsidR="008B604B" w:rsidRPr="00790D8C" w:rsidRDefault="008B604B" w:rsidP="008B604B">
      <w:pPr>
        <w:widowControl w:val="0"/>
        <w:tabs>
          <w:tab w:val="right" w:pos="9360"/>
        </w:tabs>
        <w:autoSpaceDE w:val="0"/>
        <w:autoSpaceDN w:val="0"/>
        <w:adjustRightInd w:val="0"/>
        <w:ind w:left="1440" w:hanging="1440"/>
        <w:outlineLvl w:val="1"/>
        <w:rPr>
          <w:rFonts w:ascii="Skeena" w:hAnsi="Skeena" w:cs="Arial"/>
        </w:rPr>
      </w:pPr>
      <w:bookmarkStart w:id="169" w:name="_Toc376253091"/>
      <w:bookmarkStart w:id="170" w:name="_Toc144199459"/>
      <w:bookmarkStart w:id="171" w:name="_Toc144465118"/>
      <w:r w:rsidRPr="00790D8C">
        <w:rPr>
          <w:rFonts w:ascii="Skeena" w:hAnsi="Skeena" w:cs="Arial"/>
          <w:b/>
          <w:bCs/>
        </w:rPr>
        <w:t>101.08.07</w:t>
      </w:r>
      <w:r w:rsidRPr="00790D8C">
        <w:rPr>
          <w:rFonts w:ascii="Skeena" w:hAnsi="Skeena" w:cs="Arial"/>
          <w:b/>
          <w:bCs/>
        </w:rPr>
        <w:tab/>
        <w:t>Continuous Eligibility for Children Under Age 19</w:t>
      </w:r>
      <w:bookmarkEnd w:id="169"/>
      <w:bookmarkEnd w:id="170"/>
      <w:bookmarkEnd w:id="171"/>
    </w:p>
    <w:p w14:paraId="01645693" w14:textId="77777777" w:rsidR="008B604B" w:rsidRPr="00790D8C" w:rsidRDefault="008B604B" w:rsidP="008B604B">
      <w:pPr>
        <w:widowControl w:val="0"/>
        <w:jc w:val="right"/>
        <w:rPr>
          <w:rFonts w:ascii="Skeena" w:hAnsi="Skeena" w:cs="Arial"/>
          <w:color w:val="000000"/>
          <w:sz w:val="16"/>
          <w:szCs w:val="16"/>
        </w:rPr>
      </w:pPr>
      <w:r w:rsidRPr="00790D8C">
        <w:rPr>
          <w:rFonts w:ascii="Skeena" w:hAnsi="Skeena" w:cs="Arial"/>
          <w:bCs/>
          <w:color w:val="000000"/>
          <w:sz w:val="16"/>
          <w:szCs w:val="16"/>
        </w:rPr>
        <w:t>(Rev. 04/22/14)</w:t>
      </w:r>
    </w:p>
    <w:p w14:paraId="0159E7F3" w14:textId="77777777" w:rsidR="008B604B" w:rsidRPr="00790D8C" w:rsidRDefault="008B604B" w:rsidP="008B604B">
      <w:pPr>
        <w:widowControl w:val="0"/>
        <w:jc w:val="both"/>
        <w:rPr>
          <w:rFonts w:ascii="Skeena" w:hAnsi="Skeena" w:cs="Arial"/>
          <w:color w:val="000000"/>
        </w:rPr>
      </w:pPr>
      <w:r w:rsidRPr="00790D8C">
        <w:rPr>
          <w:rFonts w:ascii="Skeena" w:hAnsi="Skeena" w:cs="Arial"/>
          <w:color w:val="000000"/>
          <w:szCs w:val="28"/>
        </w:rPr>
        <w:t xml:space="preserve">If a child under age 19 is approved for full range of Medicaid benefits, eligibility </w:t>
      </w:r>
      <w:r w:rsidRPr="00790D8C">
        <w:rPr>
          <w:rFonts w:ascii="Skeena" w:hAnsi="Skeena" w:cs="Arial"/>
          <w:color w:val="000000"/>
        </w:rPr>
        <w:t>continues for 12 months regardless of changes in family income or other circumstances. This policy should be applied when determining or re-determining eligibility for a child under age 19, regardless of the category. This continuous coverage may also be referred to as a protected period. When approving a Budget Group (BG) with a child under 19, enter the Next Review Date (NRD) on ELD01 as one year from the current date. The Protected Period End Date (PPED) will be set to one year from the decision date.</w:t>
      </w:r>
    </w:p>
    <w:p w14:paraId="7123FEA3" w14:textId="77777777" w:rsidR="008B604B" w:rsidRPr="00790D8C" w:rsidRDefault="008B604B" w:rsidP="008B604B">
      <w:pPr>
        <w:widowControl w:val="0"/>
        <w:ind w:right="-72"/>
        <w:jc w:val="both"/>
        <w:rPr>
          <w:rFonts w:ascii="Skeena" w:hAnsi="Skeena" w:cs="Arial"/>
        </w:rPr>
      </w:pPr>
    </w:p>
    <w:p w14:paraId="0CECA2BF" w14:textId="77777777" w:rsidR="008B604B" w:rsidRPr="00790D8C" w:rsidRDefault="008B604B" w:rsidP="008B604B">
      <w:pPr>
        <w:widowControl w:val="0"/>
        <w:ind w:right="-72"/>
        <w:jc w:val="both"/>
        <w:rPr>
          <w:rFonts w:ascii="Skeena" w:hAnsi="Skeena" w:cs="Arial"/>
        </w:rPr>
      </w:pPr>
      <w:r w:rsidRPr="00790D8C">
        <w:rPr>
          <w:rFonts w:ascii="Skeena" w:hAnsi="Skeena" w:cs="Arial"/>
        </w:rPr>
        <w:t>The following exceptions apply:</w:t>
      </w:r>
    </w:p>
    <w:p w14:paraId="6D2C375A" w14:textId="77777777" w:rsidR="008B604B" w:rsidRPr="00790D8C" w:rsidRDefault="008B604B" w:rsidP="008B604B">
      <w:pPr>
        <w:widowControl w:val="0"/>
        <w:numPr>
          <w:ilvl w:val="0"/>
          <w:numId w:val="17"/>
        </w:numPr>
        <w:tabs>
          <w:tab w:val="clear" w:pos="720"/>
          <w:tab w:val="left" w:pos="-1080"/>
          <w:tab w:val="left" w:pos="-720"/>
        </w:tabs>
        <w:ind w:right="-72"/>
        <w:jc w:val="both"/>
        <w:rPr>
          <w:rFonts w:ascii="Skeena" w:hAnsi="Skeena" w:cs="Arial"/>
        </w:rPr>
      </w:pPr>
      <w:r w:rsidRPr="00790D8C">
        <w:rPr>
          <w:rFonts w:ascii="Skeena" w:hAnsi="Skeena" w:cs="Arial"/>
        </w:rPr>
        <w:t>If a child dies, his eligibility should be terminated.</w:t>
      </w:r>
    </w:p>
    <w:p w14:paraId="545459DA" w14:textId="77777777" w:rsidR="008B604B" w:rsidRPr="00790D8C" w:rsidRDefault="008B604B" w:rsidP="008B604B">
      <w:pPr>
        <w:widowControl w:val="0"/>
        <w:numPr>
          <w:ilvl w:val="0"/>
          <w:numId w:val="17"/>
        </w:numPr>
        <w:tabs>
          <w:tab w:val="clear" w:pos="720"/>
          <w:tab w:val="left" w:pos="-1080"/>
          <w:tab w:val="left" w:pos="-720"/>
        </w:tabs>
        <w:ind w:right="-72"/>
        <w:jc w:val="both"/>
        <w:rPr>
          <w:rFonts w:ascii="Skeena" w:hAnsi="Skeena" w:cs="Arial"/>
        </w:rPr>
      </w:pPr>
      <w:r w:rsidRPr="00790D8C">
        <w:rPr>
          <w:rFonts w:ascii="Skeena" w:hAnsi="Skeena" w:cs="Arial"/>
        </w:rPr>
        <w:t>If a child moves out of state, his eligibility should be terminated.</w:t>
      </w:r>
    </w:p>
    <w:p w14:paraId="4307D83C" w14:textId="77777777" w:rsidR="008B604B" w:rsidRPr="00790D8C" w:rsidRDefault="008B604B" w:rsidP="008B604B">
      <w:pPr>
        <w:widowControl w:val="0"/>
        <w:numPr>
          <w:ilvl w:val="0"/>
          <w:numId w:val="17"/>
        </w:numPr>
        <w:tabs>
          <w:tab w:val="clear" w:pos="720"/>
          <w:tab w:val="left" w:pos="-1080"/>
          <w:tab w:val="left" w:pos="-720"/>
        </w:tabs>
        <w:ind w:right="-72"/>
        <w:jc w:val="both"/>
        <w:rPr>
          <w:rFonts w:ascii="Skeena" w:hAnsi="Skeena" w:cs="Arial"/>
        </w:rPr>
      </w:pPr>
      <w:r w:rsidRPr="00790D8C">
        <w:rPr>
          <w:rFonts w:ascii="Skeena" w:hAnsi="Skeena" w:cs="Arial"/>
        </w:rPr>
        <w:t>If a child attains the maximum age for the category, an ex parte determination must be completed.</w:t>
      </w:r>
    </w:p>
    <w:p w14:paraId="1EFF600C" w14:textId="77777777" w:rsidR="008B604B" w:rsidRPr="00790D8C" w:rsidRDefault="008B604B" w:rsidP="008B604B">
      <w:pPr>
        <w:widowControl w:val="0"/>
        <w:numPr>
          <w:ilvl w:val="0"/>
          <w:numId w:val="17"/>
        </w:numPr>
        <w:tabs>
          <w:tab w:val="clear" w:pos="720"/>
          <w:tab w:val="left" w:pos="-1080"/>
          <w:tab w:val="left" w:pos="-720"/>
        </w:tabs>
        <w:ind w:right="-72"/>
        <w:jc w:val="both"/>
        <w:rPr>
          <w:rFonts w:ascii="Skeena" w:hAnsi="Skeena" w:cs="Arial"/>
        </w:rPr>
      </w:pPr>
      <w:r w:rsidRPr="00790D8C">
        <w:rPr>
          <w:rFonts w:ascii="Skeena" w:hAnsi="Skeena" w:cs="Arial"/>
        </w:rPr>
        <w:t xml:space="preserve">If a child becomes an inmate of a public institution, the Eligibility Worker must indicate an “I” on the ELD02 screen in MEDS. (Refer to SC </w:t>
      </w:r>
      <w:r w:rsidRPr="00790D8C">
        <w:rPr>
          <w:rFonts w:ascii="Skeena" w:hAnsi="Skeena"/>
        </w:rPr>
        <w:t>MPPM 102.09.01</w:t>
      </w:r>
      <w:r w:rsidRPr="00790D8C">
        <w:rPr>
          <w:rFonts w:ascii="Skeena" w:hAnsi="Skeena" w:cs="Arial"/>
        </w:rPr>
        <w:t>)</w:t>
      </w:r>
    </w:p>
    <w:p w14:paraId="46147590" w14:textId="77777777" w:rsidR="008B604B" w:rsidRPr="00790D8C" w:rsidRDefault="008B604B" w:rsidP="008B604B">
      <w:pPr>
        <w:widowControl w:val="0"/>
        <w:numPr>
          <w:ilvl w:val="0"/>
          <w:numId w:val="17"/>
        </w:numPr>
        <w:contextualSpacing/>
        <w:rPr>
          <w:rFonts w:ascii="Skeena" w:eastAsia="Calibri" w:hAnsi="Skeena" w:cs="Arial"/>
          <w:szCs w:val="22"/>
        </w:rPr>
      </w:pPr>
      <w:r w:rsidRPr="00790D8C">
        <w:rPr>
          <w:rFonts w:ascii="Skeena" w:eastAsia="Calibri" w:hAnsi="Skeena" w:cs="Arial"/>
          <w:szCs w:val="22"/>
        </w:rPr>
        <w:t xml:space="preserve">If a child under age 19 is eligible for Pregnant Woman at the end of her postpartum period, determine if she is eligible for PHC for the remainder of her protected period. </w:t>
      </w:r>
    </w:p>
    <w:p w14:paraId="19EF00EA" w14:textId="77777777" w:rsidR="008B604B" w:rsidRPr="00790D8C" w:rsidRDefault="008B604B" w:rsidP="008B604B">
      <w:pPr>
        <w:widowControl w:val="0"/>
        <w:numPr>
          <w:ilvl w:val="1"/>
          <w:numId w:val="17"/>
        </w:numPr>
        <w:ind w:left="1080"/>
        <w:contextualSpacing/>
        <w:rPr>
          <w:rFonts w:ascii="Skeena" w:eastAsia="Calibri" w:hAnsi="Skeena" w:cs="Arial"/>
          <w:szCs w:val="22"/>
        </w:rPr>
      </w:pPr>
      <w:r w:rsidRPr="00790D8C">
        <w:rPr>
          <w:rFonts w:ascii="Skeena" w:eastAsia="Calibri" w:hAnsi="Skeena" w:cs="Arial"/>
          <w:szCs w:val="22"/>
        </w:rPr>
        <w:t>If eligible for PHC, move her to the new category. Do not change PPED.</w:t>
      </w:r>
    </w:p>
    <w:p w14:paraId="0102BE32" w14:textId="77777777" w:rsidR="008B604B" w:rsidRPr="00790D8C" w:rsidRDefault="008B604B" w:rsidP="008B604B">
      <w:pPr>
        <w:widowControl w:val="0"/>
        <w:numPr>
          <w:ilvl w:val="1"/>
          <w:numId w:val="17"/>
        </w:numPr>
        <w:ind w:left="1080"/>
        <w:contextualSpacing/>
        <w:rPr>
          <w:rFonts w:ascii="Skeena" w:eastAsia="Calibri" w:hAnsi="Skeena" w:cs="Arial"/>
          <w:szCs w:val="22"/>
        </w:rPr>
      </w:pPr>
      <w:r w:rsidRPr="00790D8C">
        <w:rPr>
          <w:rFonts w:ascii="Skeena" w:eastAsia="Calibri" w:hAnsi="Skeena" w:cs="Arial"/>
          <w:szCs w:val="22"/>
        </w:rPr>
        <w:t>If she is not eligible for PHC, leave her in PW until her protected period ends.</w:t>
      </w:r>
    </w:p>
    <w:p w14:paraId="61472595" w14:textId="77777777" w:rsidR="008B604B" w:rsidRPr="00790D8C" w:rsidRDefault="008B604B" w:rsidP="008B604B">
      <w:pPr>
        <w:widowControl w:val="0"/>
        <w:numPr>
          <w:ilvl w:val="0"/>
          <w:numId w:val="17"/>
        </w:numPr>
        <w:tabs>
          <w:tab w:val="left" w:pos="-1080"/>
          <w:tab w:val="left" w:pos="-720"/>
        </w:tabs>
        <w:ind w:right="-72"/>
        <w:jc w:val="both"/>
        <w:rPr>
          <w:rFonts w:ascii="Skeena" w:hAnsi="Skeena" w:cs="Arial"/>
          <w:color w:val="000000"/>
        </w:rPr>
      </w:pPr>
      <w:r w:rsidRPr="00790D8C">
        <w:rPr>
          <w:rFonts w:ascii="Skeena" w:hAnsi="Skeena" w:cs="Arial"/>
          <w:color w:val="000000"/>
        </w:rPr>
        <w:t>If the beneficiary is approved for retroactive coverage but not approved for the application month.</w:t>
      </w:r>
    </w:p>
    <w:p w14:paraId="01799F6C" w14:textId="77777777" w:rsidR="008B604B" w:rsidRPr="00790D8C" w:rsidRDefault="008B604B" w:rsidP="008B604B">
      <w:pPr>
        <w:widowControl w:val="0"/>
        <w:numPr>
          <w:ilvl w:val="0"/>
          <w:numId w:val="17"/>
        </w:numPr>
        <w:tabs>
          <w:tab w:val="clear" w:pos="720"/>
        </w:tabs>
        <w:ind w:right="-72"/>
        <w:jc w:val="both"/>
        <w:rPr>
          <w:rFonts w:ascii="Skeena" w:hAnsi="Skeena" w:cs="Arial"/>
          <w:color w:val="000000"/>
        </w:rPr>
      </w:pPr>
      <w:r w:rsidRPr="00790D8C">
        <w:rPr>
          <w:rFonts w:ascii="Skeena" w:hAnsi="Skeena" w:cs="Arial"/>
          <w:color w:val="000000"/>
        </w:rPr>
        <w:t>If a child is approved for coverage and has been given up to 90 calendar days as a reasonable opportunity to supply verification of Citizenship and/or Identity and verification is not returned, his eligibility can be terminated.</w:t>
      </w:r>
    </w:p>
    <w:p w14:paraId="31E5AC74" w14:textId="77777777" w:rsidR="008B604B" w:rsidRPr="00790D8C" w:rsidRDefault="008B604B" w:rsidP="008B604B">
      <w:pPr>
        <w:widowControl w:val="0"/>
        <w:tabs>
          <w:tab w:val="left" w:pos="-1080"/>
          <w:tab w:val="left" w:pos="-720"/>
        </w:tabs>
        <w:ind w:right="-72"/>
        <w:jc w:val="both"/>
        <w:rPr>
          <w:rFonts w:ascii="Skeena" w:hAnsi="Skeena" w:cs="Arial"/>
          <w:color w:val="000000"/>
        </w:rPr>
      </w:pPr>
    </w:p>
    <w:p w14:paraId="5315BD26" w14:textId="77777777" w:rsidR="008B604B" w:rsidRPr="00790D8C" w:rsidRDefault="008B604B" w:rsidP="008B604B">
      <w:pPr>
        <w:widowControl w:val="0"/>
        <w:tabs>
          <w:tab w:val="right" w:pos="9360"/>
        </w:tabs>
        <w:autoSpaceDE w:val="0"/>
        <w:autoSpaceDN w:val="0"/>
        <w:adjustRightInd w:val="0"/>
        <w:ind w:left="1440" w:hanging="1440"/>
        <w:outlineLvl w:val="1"/>
        <w:rPr>
          <w:rFonts w:ascii="Skeena" w:hAnsi="Skeena" w:cs="Arial"/>
          <w:color w:val="000000"/>
          <w:sz w:val="16"/>
        </w:rPr>
      </w:pPr>
      <w:bookmarkStart w:id="172" w:name="_Toc376253092"/>
      <w:bookmarkStart w:id="173" w:name="_Toc144199460"/>
      <w:bookmarkStart w:id="174" w:name="_Toc144465119"/>
      <w:r w:rsidRPr="00790D8C">
        <w:rPr>
          <w:rFonts w:ascii="Skeena" w:hAnsi="Skeena" w:cs="Arial"/>
          <w:b/>
          <w:bCs/>
          <w:color w:val="000000"/>
        </w:rPr>
        <w:t>101.08.08</w:t>
      </w:r>
      <w:r w:rsidRPr="00790D8C">
        <w:rPr>
          <w:rFonts w:ascii="Skeena" w:hAnsi="Skeena" w:cs="Arial"/>
          <w:b/>
          <w:bCs/>
          <w:color w:val="000000"/>
        </w:rPr>
        <w:tab/>
        <w:t>SSI Recipients in E01 Payment Status</w:t>
      </w:r>
      <w:bookmarkEnd w:id="172"/>
      <w:bookmarkEnd w:id="173"/>
      <w:bookmarkEnd w:id="174"/>
    </w:p>
    <w:p w14:paraId="04064C70" w14:textId="77777777" w:rsidR="008B604B" w:rsidRPr="00790D8C" w:rsidRDefault="008B604B" w:rsidP="008B604B">
      <w:pPr>
        <w:widowControl w:val="0"/>
        <w:jc w:val="right"/>
        <w:rPr>
          <w:rFonts w:ascii="Skeena" w:hAnsi="Skeena" w:cs="Arial"/>
          <w:color w:val="000000"/>
          <w:sz w:val="16"/>
          <w:szCs w:val="16"/>
        </w:rPr>
      </w:pPr>
      <w:r w:rsidRPr="00790D8C">
        <w:rPr>
          <w:rFonts w:ascii="Skeena" w:hAnsi="Skeena" w:cs="Arial"/>
          <w:bCs/>
          <w:color w:val="000000"/>
          <w:sz w:val="16"/>
          <w:szCs w:val="16"/>
        </w:rPr>
        <w:t>(Eff. 01/01/14)</w:t>
      </w:r>
    </w:p>
    <w:p w14:paraId="00AF1698" w14:textId="77777777" w:rsidR="008B604B" w:rsidRPr="00790D8C" w:rsidRDefault="008B604B" w:rsidP="008B604B">
      <w:pPr>
        <w:widowControl w:val="0"/>
        <w:jc w:val="both"/>
        <w:rPr>
          <w:rFonts w:ascii="Skeena" w:hAnsi="Skeena" w:cs="Arial"/>
          <w:color w:val="000000"/>
          <w:szCs w:val="28"/>
        </w:rPr>
      </w:pPr>
      <w:r w:rsidRPr="00790D8C">
        <w:rPr>
          <w:rFonts w:ascii="Skeena" w:hAnsi="Skeena" w:cs="Arial"/>
          <w:color w:val="000000"/>
          <w:szCs w:val="28"/>
        </w:rPr>
        <w:t xml:space="preserve">Some SSI recipients are eligible for SSI, but do not receive a payment. These recipients are identified on SDX with payment status code E01: Eligible for Federal and/or State benefits based </w:t>
      </w:r>
      <w:r w:rsidRPr="00790D8C">
        <w:rPr>
          <w:rFonts w:ascii="Skeena" w:hAnsi="Skeena" w:cs="Arial"/>
          <w:color w:val="000000"/>
          <w:szCs w:val="28"/>
        </w:rPr>
        <w:lastRenderedPageBreak/>
        <w:t>on eligibility computation, but no payment is due based on the payment computation. The SDX subsystem establishes Medicaid as payment category 32 (ABD) with a review date six months from the date the payment status code was received and processed. The case is automatically assigned to the default Eligibility Worker for the county. The Eligibility Worker receives alert 350: BUDGET GROUP HAS BEEN ASSIGNED TO YOU. These cases must not be transferred to the Division of Central Eligibility Processing.</w:t>
      </w:r>
    </w:p>
    <w:p w14:paraId="580277A5" w14:textId="77777777" w:rsidR="008B604B" w:rsidRPr="00790D8C" w:rsidRDefault="008B604B" w:rsidP="008B604B">
      <w:pPr>
        <w:widowControl w:val="0"/>
        <w:jc w:val="both"/>
        <w:rPr>
          <w:rFonts w:ascii="Skeena" w:hAnsi="Skeena" w:cs="Arial"/>
          <w:color w:val="000000"/>
          <w:szCs w:val="28"/>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50"/>
      </w:tblGrid>
      <w:tr w:rsidR="006D4E2D" w:rsidRPr="006D4E2D" w14:paraId="41D4FBA0" w14:textId="77777777" w:rsidTr="006D4E2D">
        <w:tc>
          <w:tcPr>
            <w:tcW w:w="5000" w:type="pct"/>
            <w:shd w:val="clear" w:color="auto" w:fill="000000" w:themeFill="text1"/>
          </w:tcPr>
          <w:p w14:paraId="71B4D825" w14:textId="77777777" w:rsidR="008B604B" w:rsidRPr="006D4E2D" w:rsidRDefault="008B604B" w:rsidP="008B604B">
            <w:pPr>
              <w:widowControl w:val="0"/>
              <w:jc w:val="both"/>
              <w:rPr>
                <w:rFonts w:ascii="Skeena" w:hAnsi="Skeena" w:cs="Arial"/>
                <w:b/>
                <w:bCs/>
                <w:color w:val="FFFFFF" w:themeColor="background1"/>
                <w:sz w:val="22"/>
                <w:szCs w:val="22"/>
              </w:rPr>
            </w:pPr>
            <w:r w:rsidRPr="006D4E2D">
              <w:rPr>
                <w:rFonts w:ascii="Skeena" w:hAnsi="Skeena" w:cs="Arial"/>
                <w:b/>
                <w:bCs/>
                <w:color w:val="FFFFFF" w:themeColor="background1"/>
                <w:sz w:val="22"/>
                <w:szCs w:val="22"/>
              </w:rPr>
              <w:t>Procedure for Processing E01 Payment Status Review:</w:t>
            </w:r>
          </w:p>
        </w:tc>
      </w:tr>
      <w:tr w:rsidR="008B604B" w:rsidRPr="00790D8C" w14:paraId="71439D5F" w14:textId="77777777" w:rsidTr="00894D7D">
        <w:tc>
          <w:tcPr>
            <w:tcW w:w="5000" w:type="pct"/>
          </w:tcPr>
          <w:p w14:paraId="22C61074" w14:textId="77777777" w:rsidR="008B604B" w:rsidRPr="00790D8C" w:rsidRDefault="008B604B" w:rsidP="008B604B">
            <w:pPr>
              <w:widowControl w:val="0"/>
              <w:jc w:val="both"/>
              <w:rPr>
                <w:rFonts w:ascii="Skeena" w:hAnsi="Skeena" w:cs="Arial"/>
                <w:b/>
                <w:bCs/>
                <w:color w:val="000000"/>
                <w:sz w:val="22"/>
                <w:szCs w:val="22"/>
              </w:rPr>
            </w:pPr>
            <w:r w:rsidRPr="00790D8C">
              <w:rPr>
                <w:rFonts w:ascii="Skeena" w:hAnsi="Skeena" w:cs="Arial"/>
                <w:b/>
                <w:bCs/>
                <w:color w:val="000000"/>
                <w:sz w:val="22"/>
                <w:szCs w:val="22"/>
              </w:rPr>
              <w:t>MEDS Procedure:</w:t>
            </w:r>
          </w:p>
          <w:p w14:paraId="2371F820" w14:textId="77777777" w:rsidR="008B604B" w:rsidRPr="00790D8C" w:rsidRDefault="008B604B" w:rsidP="008B604B">
            <w:pPr>
              <w:widowControl w:val="0"/>
              <w:numPr>
                <w:ilvl w:val="0"/>
                <w:numId w:val="41"/>
              </w:numPr>
              <w:tabs>
                <w:tab w:val="clear" w:pos="720"/>
              </w:tabs>
              <w:ind w:left="540"/>
              <w:jc w:val="both"/>
              <w:rPr>
                <w:rFonts w:ascii="Skeena" w:hAnsi="Skeena" w:cs="Arial"/>
                <w:color w:val="000000"/>
                <w:sz w:val="22"/>
                <w:szCs w:val="22"/>
              </w:rPr>
            </w:pPr>
            <w:r w:rsidRPr="00790D8C">
              <w:rPr>
                <w:rFonts w:ascii="Skeena" w:hAnsi="Skeena" w:cs="Arial"/>
                <w:color w:val="000000"/>
                <w:sz w:val="22"/>
                <w:szCs w:val="22"/>
              </w:rPr>
              <w:t>Sixty days before the date the review is due, a review form is automatically sent to the beneficiary.</w:t>
            </w:r>
          </w:p>
          <w:p w14:paraId="6648B020" w14:textId="77777777" w:rsidR="008B604B" w:rsidRPr="00790D8C" w:rsidRDefault="008B604B" w:rsidP="008B604B">
            <w:pPr>
              <w:widowControl w:val="0"/>
              <w:numPr>
                <w:ilvl w:val="0"/>
                <w:numId w:val="41"/>
              </w:numPr>
              <w:tabs>
                <w:tab w:val="clear" w:pos="720"/>
              </w:tabs>
              <w:ind w:left="540"/>
              <w:jc w:val="both"/>
              <w:rPr>
                <w:rFonts w:ascii="Skeena" w:hAnsi="Skeena" w:cs="Arial"/>
                <w:color w:val="000000"/>
                <w:sz w:val="22"/>
                <w:szCs w:val="22"/>
              </w:rPr>
            </w:pPr>
            <w:r w:rsidRPr="00790D8C">
              <w:rPr>
                <w:rFonts w:ascii="Skeena" w:hAnsi="Skeena" w:cs="Arial"/>
                <w:color w:val="000000"/>
                <w:sz w:val="22"/>
                <w:szCs w:val="22"/>
              </w:rPr>
              <w:t>When the review form is received in the county:</w:t>
            </w:r>
          </w:p>
          <w:p w14:paraId="0D99A6ED" w14:textId="77777777" w:rsidR="008B604B" w:rsidRPr="00790D8C" w:rsidRDefault="008B604B" w:rsidP="008B604B">
            <w:pPr>
              <w:widowControl w:val="0"/>
              <w:numPr>
                <w:ilvl w:val="1"/>
                <w:numId w:val="41"/>
              </w:numPr>
              <w:tabs>
                <w:tab w:val="clear" w:pos="1440"/>
              </w:tabs>
              <w:ind w:left="900"/>
              <w:jc w:val="both"/>
              <w:rPr>
                <w:rFonts w:ascii="Skeena" w:hAnsi="Skeena" w:cs="Arial"/>
                <w:color w:val="000000"/>
                <w:sz w:val="22"/>
                <w:szCs w:val="22"/>
              </w:rPr>
            </w:pPr>
            <w:r w:rsidRPr="00790D8C">
              <w:rPr>
                <w:rFonts w:ascii="Skeena" w:hAnsi="Skeena" w:cs="Arial"/>
                <w:color w:val="000000"/>
                <w:sz w:val="22"/>
                <w:szCs w:val="22"/>
              </w:rPr>
              <w:t>Check MEDS screens ELD00, ELD01, or ELD02 using the assigned BG number on the review. The system ID on the screen will show SDX1000.</w:t>
            </w:r>
          </w:p>
          <w:p w14:paraId="5AA589C5" w14:textId="77777777" w:rsidR="008B604B" w:rsidRPr="00790D8C" w:rsidRDefault="008B604B" w:rsidP="008B604B">
            <w:pPr>
              <w:widowControl w:val="0"/>
              <w:numPr>
                <w:ilvl w:val="1"/>
                <w:numId w:val="41"/>
              </w:numPr>
              <w:tabs>
                <w:tab w:val="clear" w:pos="1440"/>
              </w:tabs>
              <w:ind w:left="900"/>
              <w:jc w:val="both"/>
              <w:rPr>
                <w:rFonts w:ascii="Skeena" w:hAnsi="Skeena" w:cs="Arial"/>
                <w:color w:val="000000"/>
                <w:sz w:val="22"/>
                <w:szCs w:val="22"/>
              </w:rPr>
            </w:pPr>
            <w:r w:rsidRPr="00790D8C">
              <w:rPr>
                <w:rFonts w:ascii="Skeena" w:hAnsi="Skeena" w:cs="Arial"/>
                <w:color w:val="000000"/>
                <w:sz w:val="22"/>
                <w:szCs w:val="22"/>
              </w:rPr>
              <w:t>SDX information screen may also be checked. SDX01 or SDX03 will show an E01 payment status code.</w:t>
            </w:r>
          </w:p>
          <w:p w14:paraId="1BA322D6" w14:textId="77777777" w:rsidR="008B604B" w:rsidRPr="00790D8C" w:rsidRDefault="008B604B" w:rsidP="008B604B">
            <w:pPr>
              <w:widowControl w:val="0"/>
              <w:numPr>
                <w:ilvl w:val="0"/>
                <w:numId w:val="41"/>
              </w:numPr>
              <w:tabs>
                <w:tab w:val="clear" w:pos="720"/>
              </w:tabs>
              <w:ind w:left="540"/>
              <w:jc w:val="both"/>
              <w:rPr>
                <w:rFonts w:ascii="Skeena" w:hAnsi="Skeena" w:cs="Arial"/>
                <w:color w:val="000000"/>
                <w:sz w:val="22"/>
                <w:szCs w:val="22"/>
              </w:rPr>
            </w:pPr>
            <w:r w:rsidRPr="00790D8C">
              <w:rPr>
                <w:rFonts w:ascii="Skeena" w:hAnsi="Skeena" w:cs="Arial"/>
                <w:color w:val="000000"/>
                <w:sz w:val="22"/>
                <w:szCs w:val="22"/>
              </w:rPr>
              <w:t>Establish a case record using the review form as the application and complete the review obtaining appropriate verification.</w:t>
            </w:r>
          </w:p>
          <w:p w14:paraId="5C7C1E2B" w14:textId="77777777" w:rsidR="008B604B" w:rsidRPr="00790D8C" w:rsidRDefault="008B604B" w:rsidP="008B604B">
            <w:pPr>
              <w:widowControl w:val="0"/>
              <w:numPr>
                <w:ilvl w:val="0"/>
                <w:numId w:val="41"/>
              </w:numPr>
              <w:tabs>
                <w:tab w:val="clear" w:pos="720"/>
              </w:tabs>
              <w:ind w:left="540"/>
              <w:jc w:val="both"/>
              <w:rPr>
                <w:rFonts w:ascii="Skeena" w:hAnsi="Skeena" w:cs="Arial"/>
                <w:color w:val="000000"/>
                <w:sz w:val="22"/>
                <w:szCs w:val="22"/>
              </w:rPr>
            </w:pPr>
            <w:r w:rsidRPr="00790D8C">
              <w:rPr>
                <w:rFonts w:ascii="Skeena" w:hAnsi="Skeena" w:cs="Arial"/>
                <w:color w:val="000000"/>
                <w:sz w:val="22"/>
                <w:szCs w:val="22"/>
              </w:rPr>
              <w:t>Enter any missing information needed to complete the review into MEDS.</w:t>
            </w:r>
          </w:p>
          <w:p w14:paraId="209E3AD4" w14:textId="77777777" w:rsidR="008B604B" w:rsidRPr="00790D8C" w:rsidRDefault="008B604B" w:rsidP="008B604B">
            <w:pPr>
              <w:widowControl w:val="0"/>
              <w:numPr>
                <w:ilvl w:val="0"/>
                <w:numId w:val="41"/>
              </w:numPr>
              <w:tabs>
                <w:tab w:val="clear" w:pos="720"/>
              </w:tabs>
              <w:ind w:left="540"/>
              <w:jc w:val="both"/>
              <w:rPr>
                <w:rFonts w:ascii="Skeena" w:hAnsi="Skeena" w:cs="Arial"/>
                <w:color w:val="000000"/>
                <w:sz w:val="22"/>
                <w:szCs w:val="22"/>
              </w:rPr>
            </w:pPr>
            <w:r w:rsidRPr="00790D8C">
              <w:rPr>
                <w:rFonts w:ascii="Skeena" w:hAnsi="Skeena" w:cs="Arial"/>
                <w:color w:val="000000"/>
                <w:sz w:val="22"/>
                <w:szCs w:val="22"/>
              </w:rPr>
              <w:t>If a review form is not returned, the case will close automatically.</w:t>
            </w:r>
          </w:p>
        </w:tc>
      </w:tr>
    </w:tbl>
    <w:p w14:paraId="49F934DB" w14:textId="77777777" w:rsidR="008B604B" w:rsidRPr="00790D8C" w:rsidRDefault="008B604B" w:rsidP="008B604B">
      <w:pPr>
        <w:widowControl w:val="0"/>
        <w:jc w:val="both"/>
        <w:rPr>
          <w:rFonts w:ascii="Skeena" w:hAnsi="Skeena" w:cs="Arial"/>
          <w:color w:val="000000"/>
          <w:szCs w:val="28"/>
        </w:rPr>
      </w:pPr>
    </w:p>
    <w:p w14:paraId="786D8C66" w14:textId="77777777" w:rsidR="008B604B" w:rsidRPr="00790D8C" w:rsidRDefault="008B604B" w:rsidP="008B604B">
      <w:pPr>
        <w:widowControl w:val="0"/>
        <w:tabs>
          <w:tab w:val="right" w:pos="9360"/>
        </w:tabs>
        <w:autoSpaceDE w:val="0"/>
        <w:autoSpaceDN w:val="0"/>
        <w:adjustRightInd w:val="0"/>
        <w:ind w:left="1440" w:hanging="1440"/>
        <w:outlineLvl w:val="1"/>
        <w:rPr>
          <w:rFonts w:ascii="Skeena" w:hAnsi="Skeena" w:cs="Arial"/>
          <w:sz w:val="16"/>
        </w:rPr>
      </w:pPr>
      <w:bookmarkStart w:id="175" w:name="_Toc376253093"/>
      <w:bookmarkStart w:id="176" w:name="_Toc144199461"/>
      <w:bookmarkStart w:id="177" w:name="_Toc144465120"/>
      <w:r w:rsidRPr="00790D8C">
        <w:rPr>
          <w:rFonts w:ascii="Skeena" w:hAnsi="Skeena" w:cs="Arial"/>
          <w:b/>
          <w:bCs/>
        </w:rPr>
        <w:t>101.08.09</w:t>
      </w:r>
      <w:r w:rsidRPr="00790D8C">
        <w:rPr>
          <w:rFonts w:ascii="Skeena" w:hAnsi="Skeena" w:cs="Arial"/>
          <w:b/>
          <w:bCs/>
        </w:rPr>
        <w:tab/>
        <w:t>Case Record Retention Schedule</w:t>
      </w:r>
      <w:bookmarkEnd w:id="175"/>
      <w:bookmarkEnd w:id="176"/>
      <w:bookmarkEnd w:id="177"/>
    </w:p>
    <w:p w14:paraId="1DB012E7" w14:textId="77777777" w:rsidR="008B604B" w:rsidRPr="00790D8C" w:rsidRDefault="008B604B" w:rsidP="008B604B">
      <w:pPr>
        <w:widowControl w:val="0"/>
        <w:jc w:val="right"/>
        <w:rPr>
          <w:rFonts w:ascii="Skeena" w:hAnsi="Skeena" w:cs="Arial"/>
          <w:color w:val="000000"/>
          <w:sz w:val="16"/>
          <w:szCs w:val="16"/>
        </w:rPr>
      </w:pPr>
      <w:r w:rsidRPr="00790D8C">
        <w:rPr>
          <w:rFonts w:ascii="Skeena" w:hAnsi="Skeena" w:cs="Arial"/>
          <w:bCs/>
          <w:color w:val="000000"/>
          <w:sz w:val="16"/>
          <w:szCs w:val="16"/>
        </w:rPr>
        <w:t>(Eff. 01/01/14)</w:t>
      </w:r>
    </w:p>
    <w:p w14:paraId="06D1E67D" w14:textId="77777777" w:rsidR="008B604B" w:rsidRPr="00790D8C" w:rsidRDefault="008B604B" w:rsidP="008B604B">
      <w:pPr>
        <w:widowControl w:val="0"/>
        <w:jc w:val="both"/>
        <w:rPr>
          <w:rFonts w:ascii="Skeena" w:hAnsi="Skeena" w:cs="Arial"/>
          <w:color w:val="000000"/>
          <w:szCs w:val="28"/>
        </w:rPr>
      </w:pPr>
      <w:r w:rsidRPr="00790D8C">
        <w:rPr>
          <w:rFonts w:ascii="Skeena" w:hAnsi="Skeena" w:cs="Arial"/>
          <w:color w:val="000000"/>
          <w:szCs w:val="28"/>
        </w:rPr>
        <w:t>Case Records are to be retained in the active file until denial of the request for, or termination of participation in the Medicaid Program. Once assistance is denied or terminated, transfer the case record to the inactive file. The record is retained in the inactive file within the agency for a minimum of four years. After this period, the case record can be destroyed.</w:t>
      </w:r>
    </w:p>
    <w:p w14:paraId="3D83F039" w14:textId="77777777" w:rsidR="008B604B" w:rsidRPr="00790D8C" w:rsidRDefault="008B604B" w:rsidP="008B604B">
      <w:pPr>
        <w:widowControl w:val="0"/>
        <w:jc w:val="both"/>
        <w:rPr>
          <w:rFonts w:ascii="Skeena" w:hAnsi="Skeena" w:cs="Arial"/>
          <w:color w:val="000000"/>
          <w:szCs w:val="28"/>
        </w:rPr>
      </w:pPr>
    </w:p>
    <w:p w14:paraId="09A397FF" w14:textId="77777777" w:rsidR="008B604B" w:rsidRPr="00790D8C" w:rsidRDefault="008B604B" w:rsidP="008B604B">
      <w:pPr>
        <w:widowControl w:val="0"/>
        <w:jc w:val="both"/>
        <w:rPr>
          <w:rFonts w:ascii="Skeena" w:hAnsi="Skeena" w:cs="Arial"/>
          <w:color w:val="000000"/>
          <w:szCs w:val="28"/>
        </w:rPr>
      </w:pPr>
      <w:r w:rsidRPr="00790D8C">
        <w:rPr>
          <w:rFonts w:ascii="Skeena" w:hAnsi="Skeena" w:cs="Arial"/>
          <w:color w:val="000000"/>
          <w:szCs w:val="28"/>
        </w:rPr>
        <w:t>If an audit by or on behalf of the state or federal government has begun but is not completed at the end of the retention period, the records will be retained until the resolution of the audit findings, then destroyed.</w:t>
      </w:r>
    </w:p>
    <w:p w14:paraId="640ACA95" w14:textId="77777777" w:rsidR="008B604B" w:rsidRPr="00790D8C" w:rsidRDefault="008B604B" w:rsidP="008B604B">
      <w:pPr>
        <w:widowControl w:val="0"/>
        <w:tabs>
          <w:tab w:val="right" w:pos="9360"/>
        </w:tabs>
        <w:ind w:right="-72"/>
        <w:jc w:val="right"/>
        <w:rPr>
          <w:rFonts w:ascii="Skeena" w:hAnsi="Skeena" w:cs="Arial"/>
          <w:szCs w:val="28"/>
        </w:rPr>
      </w:pPr>
      <w:r w:rsidRPr="00790D8C">
        <w:rPr>
          <w:rFonts w:ascii="Skeena" w:hAnsi="Skeena" w:cs="Arial"/>
          <w:szCs w:val="28"/>
        </w:rPr>
        <w:tab/>
      </w:r>
      <w:hyperlink w:anchor="_top" w:history="1">
        <w:r w:rsidRPr="00790D8C">
          <w:rPr>
            <w:rFonts w:ascii="Skeena" w:hAnsi="Skeena" w:cs="Arial"/>
            <w:color w:val="0000FF"/>
            <w:u w:val="single"/>
          </w:rPr>
          <w:t>Table of Contents</w:t>
        </w:r>
      </w:hyperlink>
    </w:p>
    <w:p w14:paraId="0D0A91C5" w14:textId="77777777" w:rsidR="008B604B" w:rsidRPr="00790D8C" w:rsidRDefault="008B604B" w:rsidP="008B604B">
      <w:pPr>
        <w:widowControl w:val="0"/>
        <w:tabs>
          <w:tab w:val="right" w:pos="9360"/>
        </w:tabs>
        <w:autoSpaceDE w:val="0"/>
        <w:autoSpaceDN w:val="0"/>
        <w:adjustRightInd w:val="0"/>
        <w:ind w:left="1440" w:hanging="1440"/>
        <w:jc w:val="both"/>
        <w:outlineLvl w:val="0"/>
        <w:rPr>
          <w:rFonts w:ascii="Skeena" w:hAnsi="Skeena" w:cs="Arial"/>
          <w:b/>
          <w:bCs/>
          <w:sz w:val="16"/>
        </w:rPr>
      </w:pPr>
      <w:bookmarkStart w:id="178" w:name="_Toc376253094"/>
      <w:bookmarkStart w:id="179" w:name="_Toc144199462"/>
      <w:bookmarkStart w:id="180" w:name="_Toc144465121"/>
      <w:r w:rsidRPr="00790D8C">
        <w:rPr>
          <w:rFonts w:ascii="Skeena" w:hAnsi="Skeena" w:cs="Arial"/>
          <w:b/>
          <w:bCs/>
          <w:sz w:val="28"/>
        </w:rPr>
        <w:t>101.09</w:t>
      </w:r>
      <w:r w:rsidRPr="00790D8C">
        <w:rPr>
          <w:rFonts w:ascii="Skeena" w:hAnsi="Skeena" w:cs="Arial"/>
          <w:b/>
          <w:bCs/>
          <w:sz w:val="28"/>
        </w:rPr>
        <w:tab/>
        <w:t>Written Notification</w:t>
      </w:r>
      <w:bookmarkEnd w:id="178"/>
      <w:bookmarkEnd w:id="179"/>
      <w:bookmarkEnd w:id="180"/>
    </w:p>
    <w:p w14:paraId="6986EBA9" w14:textId="77777777" w:rsidR="008B604B" w:rsidRPr="00790D8C" w:rsidRDefault="008B604B" w:rsidP="008B604B">
      <w:pPr>
        <w:widowControl w:val="0"/>
        <w:ind w:right="-72"/>
        <w:jc w:val="right"/>
        <w:rPr>
          <w:rFonts w:ascii="Skeena" w:hAnsi="Skeena" w:cs="Arial"/>
          <w:sz w:val="16"/>
          <w:szCs w:val="16"/>
        </w:rPr>
      </w:pPr>
      <w:r w:rsidRPr="00790D8C">
        <w:rPr>
          <w:rFonts w:ascii="Skeena" w:hAnsi="Skeena" w:cs="Arial"/>
          <w:sz w:val="16"/>
          <w:szCs w:val="16"/>
        </w:rPr>
        <w:t>(Eff. 09/01/17)</w:t>
      </w:r>
    </w:p>
    <w:p w14:paraId="780B9BF7" w14:textId="77777777" w:rsidR="008B604B" w:rsidRPr="00790D8C" w:rsidRDefault="008B604B" w:rsidP="008B604B">
      <w:pPr>
        <w:widowControl w:val="0"/>
        <w:jc w:val="both"/>
        <w:rPr>
          <w:rFonts w:ascii="Skeena" w:hAnsi="Skeena" w:cs="Arial"/>
          <w:color w:val="000000"/>
        </w:rPr>
      </w:pPr>
      <w:r w:rsidRPr="00790D8C">
        <w:rPr>
          <w:rFonts w:ascii="Skeena" w:hAnsi="Skeena" w:cs="Arial"/>
          <w:color w:val="000000"/>
        </w:rPr>
        <w:t>An applicant/beneficiary must be given written notification of any positive or negative action taken on his case. This requirement applies to applications and active cases.</w:t>
      </w:r>
      <w:r w:rsidRPr="00790D8C">
        <w:rPr>
          <w:rFonts w:ascii="Skeena" w:hAnsi="Skeena" w:cs="Arial"/>
        </w:rPr>
        <w:t xml:space="preserve"> If </w:t>
      </w:r>
      <w:r w:rsidRPr="00790D8C">
        <w:rPr>
          <w:rFonts w:ascii="Skeena" w:hAnsi="Skeena" w:cs="Arial"/>
          <w:bCs/>
        </w:rPr>
        <w:t xml:space="preserve">a notice is not automatically sent by MEDS or Cúram, the Eligibility Worker must send a manually generated notice. To send a notice manually, navigate to the </w:t>
      </w:r>
      <w:hyperlink r:id="rId84" w:history="1">
        <w:r w:rsidRPr="00790D8C">
          <w:rPr>
            <w:rFonts w:ascii="Skeena" w:eastAsia="MS Gothic" w:hAnsi="Skeena" w:cs="Arial"/>
            <w:color w:val="0000FF"/>
            <w:u w:val="single"/>
          </w:rPr>
          <w:t>Medicaid Eligibility Forms</w:t>
        </w:r>
      </w:hyperlink>
      <w:r w:rsidRPr="00790D8C">
        <w:rPr>
          <w:rFonts w:ascii="Skeena" w:hAnsi="Skeena" w:cs="Arial"/>
          <w:bCs/>
          <w:color w:val="000000"/>
        </w:rPr>
        <w:t xml:space="preserve"> </w:t>
      </w:r>
      <w:r w:rsidRPr="00790D8C">
        <w:rPr>
          <w:rFonts w:ascii="Skeena" w:hAnsi="Skeena" w:cs="Arial"/>
          <w:bCs/>
        </w:rPr>
        <w:t>library of manual notices, choose the appropriate notice and fill out the relevant information in the fields provided. Scan the completed notice into OnBase and mail a paper copy to the primary address listed on the case.</w:t>
      </w:r>
    </w:p>
    <w:p w14:paraId="706B504F" w14:textId="77777777" w:rsidR="008B604B" w:rsidRPr="00790D8C" w:rsidRDefault="008B604B" w:rsidP="008B604B">
      <w:pPr>
        <w:widowControl w:val="0"/>
        <w:jc w:val="both"/>
        <w:rPr>
          <w:rFonts w:ascii="Skeena" w:hAnsi="Skeena" w:cs="Arial"/>
          <w:color w:val="000000"/>
          <w:szCs w:val="28"/>
        </w:rPr>
      </w:pPr>
    </w:p>
    <w:p w14:paraId="5FF4D105" w14:textId="77777777" w:rsidR="008B604B" w:rsidRPr="00790D8C" w:rsidRDefault="008B604B" w:rsidP="008B604B">
      <w:pPr>
        <w:widowControl w:val="0"/>
        <w:tabs>
          <w:tab w:val="right" w:pos="9360"/>
        </w:tabs>
        <w:autoSpaceDE w:val="0"/>
        <w:autoSpaceDN w:val="0"/>
        <w:adjustRightInd w:val="0"/>
        <w:ind w:left="1440" w:hanging="1440"/>
        <w:outlineLvl w:val="1"/>
        <w:rPr>
          <w:rFonts w:ascii="Skeena" w:hAnsi="Skeena" w:cs="Arial"/>
        </w:rPr>
      </w:pPr>
      <w:bookmarkStart w:id="181" w:name="_Toc376253095"/>
      <w:bookmarkStart w:id="182" w:name="_Toc144199463"/>
      <w:bookmarkStart w:id="183" w:name="_Toc144465122"/>
      <w:r w:rsidRPr="00790D8C">
        <w:rPr>
          <w:rFonts w:ascii="Skeena" w:hAnsi="Skeena" w:cs="Arial"/>
          <w:b/>
          <w:bCs/>
        </w:rPr>
        <w:t>101.09.01</w:t>
      </w:r>
      <w:r w:rsidRPr="00790D8C">
        <w:rPr>
          <w:rFonts w:ascii="Skeena" w:hAnsi="Skeena" w:cs="Arial"/>
          <w:b/>
          <w:bCs/>
        </w:rPr>
        <w:tab/>
        <w:t>Applications</w:t>
      </w:r>
      <w:bookmarkEnd w:id="181"/>
      <w:bookmarkEnd w:id="182"/>
      <w:bookmarkEnd w:id="183"/>
    </w:p>
    <w:p w14:paraId="4E03A36D" w14:textId="77777777" w:rsidR="008B604B" w:rsidRPr="00790D8C" w:rsidRDefault="008B604B" w:rsidP="008B604B">
      <w:pPr>
        <w:widowControl w:val="0"/>
        <w:ind w:right="-72"/>
        <w:jc w:val="right"/>
        <w:rPr>
          <w:rFonts w:ascii="Skeena" w:hAnsi="Skeena" w:cs="Arial"/>
          <w:sz w:val="16"/>
          <w:szCs w:val="16"/>
        </w:rPr>
      </w:pPr>
      <w:r w:rsidRPr="00790D8C">
        <w:rPr>
          <w:rFonts w:ascii="Skeena" w:hAnsi="Skeena" w:cs="Arial"/>
          <w:bCs/>
          <w:sz w:val="16"/>
          <w:szCs w:val="16"/>
        </w:rPr>
        <w:t>(Eff. 01/01/14)</w:t>
      </w:r>
    </w:p>
    <w:p w14:paraId="7CA17B0A" w14:textId="77777777" w:rsidR="008B604B" w:rsidRPr="00790D8C" w:rsidRDefault="008B604B" w:rsidP="008B604B">
      <w:pPr>
        <w:widowControl w:val="0"/>
        <w:jc w:val="both"/>
        <w:rPr>
          <w:rFonts w:ascii="Skeena" w:hAnsi="Skeena" w:cs="Arial"/>
          <w:color w:val="000000"/>
          <w:szCs w:val="28"/>
        </w:rPr>
      </w:pPr>
      <w:r w:rsidRPr="00790D8C">
        <w:rPr>
          <w:rFonts w:ascii="Skeena" w:hAnsi="Skeena" w:cs="Arial"/>
          <w:color w:val="000000"/>
          <w:szCs w:val="28"/>
        </w:rPr>
        <w:lastRenderedPageBreak/>
        <w:t xml:space="preserve">The agency must send each applicant a written notice of the decision on his application. If eligibility is denied, the notice must include the reason for the action, the specific regulation supporting the action, and an explanation of the right to request a hearing. Applicants requesting retroactive coverage must receive a written notice of eligibility in the retroactive period. The </w:t>
      </w:r>
      <w:hyperlink r:id="rId85" w:history="1">
        <w:r w:rsidRPr="00790D8C">
          <w:rPr>
            <w:rFonts w:ascii="Skeena" w:hAnsi="Skeena" w:cs="Arial"/>
            <w:color w:val="0000FF"/>
            <w:szCs w:val="28"/>
            <w:u w:val="single"/>
          </w:rPr>
          <w:t>SC DHHS Form 3229-A</w:t>
        </w:r>
      </w:hyperlink>
      <w:r w:rsidRPr="00790D8C">
        <w:rPr>
          <w:rFonts w:ascii="Skeena" w:hAnsi="Skeena" w:cs="Arial"/>
          <w:color w:val="000000"/>
          <w:szCs w:val="28"/>
        </w:rPr>
        <w:t xml:space="preserve">, </w:t>
      </w:r>
      <w:r w:rsidRPr="00790D8C">
        <w:rPr>
          <w:rFonts w:ascii="Skeena" w:hAnsi="Skeena" w:cs="Arial"/>
          <w:color w:val="000000"/>
        </w:rPr>
        <w:t>Notice of Approval\Denial for Medical Assistance/Optional Supplementation,</w:t>
      </w:r>
      <w:r w:rsidRPr="00790D8C">
        <w:rPr>
          <w:rFonts w:ascii="Skeena" w:hAnsi="Skeena" w:cs="Arial"/>
          <w:color w:val="000000"/>
          <w:szCs w:val="28"/>
        </w:rPr>
        <w:t xml:space="preserve"> is used to notify applicants when retroactive coverage is added to MEDS or Cúram. The appropriate procedure for </w:t>
      </w:r>
      <w:r w:rsidRPr="00790D8C">
        <w:rPr>
          <w:rFonts w:ascii="Skeena" w:hAnsi="Skeena" w:cs="Arial"/>
          <w:color w:val="000000"/>
        </w:rPr>
        <w:t xml:space="preserve">adding retroactive eligibility in Cúram may be found in the </w:t>
      </w:r>
      <w:hyperlink r:id="rId86" w:history="1">
        <w:r w:rsidRPr="00790D8C">
          <w:rPr>
            <w:rFonts w:ascii="Skeena" w:hAnsi="Skeena" w:cs="Arial"/>
            <w:color w:val="0000FF"/>
            <w:u w:val="single"/>
          </w:rPr>
          <w:t>Processing Retroactive Medicaid</w:t>
        </w:r>
      </w:hyperlink>
      <w:r w:rsidRPr="00790D8C">
        <w:rPr>
          <w:rFonts w:ascii="Skeena" w:hAnsi="Skeena" w:cs="Arial"/>
          <w:color w:val="000000"/>
        </w:rPr>
        <w:t xml:space="preserve"> job aid at the </w:t>
      </w:r>
      <w:hyperlink r:id="rId87" w:history="1">
        <w:r w:rsidRPr="00790D8C">
          <w:rPr>
            <w:rFonts w:ascii="Skeena" w:hAnsi="Skeena" w:cs="Arial"/>
            <w:color w:val="0000FF"/>
            <w:szCs w:val="28"/>
            <w:u w:val="single"/>
          </w:rPr>
          <w:t>Training Materials Portal-MAGI</w:t>
        </w:r>
      </w:hyperlink>
      <w:r w:rsidRPr="00790D8C">
        <w:rPr>
          <w:rFonts w:ascii="Skeena" w:hAnsi="Skeena" w:cs="Arial"/>
          <w:color w:val="000000"/>
        </w:rPr>
        <w:t>.</w:t>
      </w:r>
    </w:p>
    <w:p w14:paraId="59FA24CB" w14:textId="77777777" w:rsidR="008B604B" w:rsidRPr="00790D8C" w:rsidRDefault="008B604B" w:rsidP="008B604B">
      <w:pPr>
        <w:widowControl w:val="0"/>
        <w:jc w:val="both"/>
        <w:rPr>
          <w:rFonts w:ascii="Skeena" w:hAnsi="Skeena" w:cs="Arial"/>
          <w:color w:val="000000"/>
        </w:rPr>
      </w:pPr>
    </w:p>
    <w:p w14:paraId="6C626AD1" w14:textId="77777777" w:rsidR="008B604B" w:rsidRPr="00790D8C" w:rsidRDefault="008B604B" w:rsidP="008B604B">
      <w:pPr>
        <w:widowControl w:val="0"/>
        <w:tabs>
          <w:tab w:val="right" w:pos="9360"/>
        </w:tabs>
        <w:autoSpaceDE w:val="0"/>
        <w:autoSpaceDN w:val="0"/>
        <w:adjustRightInd w:val="0"/>
        <w:ind w:left="1440" w:hanging="1440"/>
        <w:outlineLvl w:val="1"/>
        <w:rPr>
          <w:rFonts w:ascii="Skeena" w:hAnsi="Skeena" w:cs="Arial"/>
        </w:rPr>
      </w:pPr>
      <w:bookmarkStart w:id="184" w:name="_Toc376253096"/>
      <w:bookmarkStart w:id="185" w:name="_Toc144199464"/>
      <w:bookmarkStart w:id="186" w:name="_Toc144465123"/>
      <w:r w:rsidRPr="00790D8C">
        <w:rPr>
          <w:rFonts w:ascii="Skeena" w:hAnsi="Skeena" w:cs="Arial"/>
          <w:b/>
          <w:bCs/>
        </w:rPr>
        <w:t>101.09.02</w:t>
      </w:r>
      <w:r w:rsidRPr="00790D8C">
        <w:rPr>
          <w:rFonts w:ascii="Skeena" w:hAnsi="Skeena" w:cs="Arial"/>
          <w:b/>
          <w:bCs/>
        </w:rPr>
        <w:tab/>
        <w:t>Active Cases</w:t>
      </w:r>
      <w:bookmarkEnd w:id="184"/>
      <w:bookmarkEnd w:id="185"/>
      <w:bookmarkEnd w:id="186"/>
    </w:p>
    <w:p w14:paraId="16A8C36C" w14:textId="77777777" w:rsidR="008B604B" w:rsidRPr="00790D8C" w:rsidRDefault="008B604B" w:rsidP="008B604B">
      <w:pPr>
        <w:widowControl w:val="0"/>
        <w:jc w:val="right"/>
        <w:rPr>
          <w:rFonts w:ascii="Skeena" w:hAnsi="Skeena" w:cs="Arial"/>
          <w:color w:val="000000"/>
          <w:szCs w:val="28"/>
        </w:rPr>
      </w:pPr>
      <w:r w:rsidRPr="00790D8C">
        <w:rPr>
          <w:rFonts w:ascii="Skeena" w:hAnsi="Skeena" w:cs="Arial"/>
          <w:bCs/>
          <w:color w:val="000000"/>
          <w:sz w:val="16"/>
          <w:szCs w:val="28"/>
        </w:rPr>
        <w:t>(Rev. 01/01/14)</w:t>
      </w:r>
    </w:p>
    <w:p w14:paraId="635DC47F" w14:textId="77777777" w:rsidR="008B604B" w:rsidRPr="00790D8C" w:rsidRDefault="008B604B" w:rsidP="008B604B">
      <w:pPr>
        <w:widowControl w:val="0"/>
        <w:jc w:val="both"/>
        <w:rPr>
          <w:rFonts w:ascii="Skeena" w:hAnsi="Skeena" w:cs="Arial"/>
          <w:color w:val="000000"/>
        </w:rPr>
      </w:pPr>
      <w:r w:rsidRPr="00790D8C">
        <w:rPr>
          <w:rFonts w:ascii="Skeena" w:hAnsi="Skeena" w:cs="Arial"/>
          <w:color w:val="000000"/>
          <w:szCs w:val="28"/>
        </w:rPr>
        <w:t xml:space="preserve">When an action is taken on an active case due to a change in circumstances, the beneficiary must be notified in writing. The agency will send an appropriate notice to the </w:t>
      </w:r>
      <w:r w:rsidRPr="00790D8C">
        <w:rPr>
          <w:rFonts w:ascii="Skeena" w:hAnsi="Skeena" w:cs="Arial"/>
          <w:color w:val="000000"/>
        </w:rPr>
        <w:t>beneficiary. A beneficiary must be given advance notice about any adverse action, for example termination or reduction of benefits. The notice must include the reason for the action, the specific regulation supporting the action, and an explanation of the right to request a hearing.</w:t>
      </w:r>
    </w:p>
    <w:p w14:paraId="1F483A2B" w14:textId="77777777" w:rsidR="008B604B" w:rsidRPr="00790D8C" w:rsidRDefault="008B604B" w:rsidP="008B604B">
      <w:pPr>
        <w:widowControl w:val="0"/>
        <w:jc w:val="both"/>
        <w:rPr>
          <w:rFonts w:ascii="Skeena" w:hAnsi="Skeena" w:cs="Arial"/>
          <w:color w:val="000000"/>
        </w:rPr>
      </w:pPr>
    </w:p>
    <w:tbl>
      <w:tblPr>
        <w:tblStyle w:val="TableGrid"/>
        <w:tblW w:w="5000" w:type="pct"/>
        <w:tblLook w:val="04A0" w:firstRow="1" w:lastRow="0" w:firstColumn="1" w:lastColumn="0" w:noHBand="0" w:noVBand="1"/>
      </w:tblPr>
      <w:tblGrid>
        <w:gridCol w:w="9350"/>
      </w:tblGrid>
      <w:tr w:rsidR="006D4E2D" w:rsidRPr="006D4E2D" w14:paraId="7407295A" w14:textId="77777777" w:rsidTr="006D4E2D">
        <w:tc>
          <w:tcPr>
            <w:tcW w:w="5000" w:type="pct"/>
            <w:shd w:val="clear" w:color="auto" w:fill="000000" w:themeFill="text1"/>
          </w:tcPr>
          <w:p w14:paraId="30EC4B07" w14:textId="77777777" w:rsidR="008B604B" w:rsidRPr="006D4E2D" w:rsidRDefault="008B604B" w:rsidP="008B604B">
            <w:pPr>
              <w:widowControl w:val="0"/>
              <w:jc w:val="both"/>
              <w:rPr>
                <w:rFonts w:ascii="Skeena" w:hAnsi="Skeena" w:cs="Arial"/>
                <w:b/>
                <w:bCs/>
                <w:color w:val="FFFFFF" w:themeColor="background1"/>
                <w:sz w:val="22"/>
              </w:rPr>
            </w:pPr>
            <w:r w:rsidRPr="006D4E2D">
              <w:rPr>
                <w:rFonts w:ascii="Skeena" w:hAnsi="Skeena" w:cs="Arial"/>
                <w:b/>
                <w:bCs/>
                <w:color w:val="FFFFFF" w:themeColor="background1"/>
                <w:sz w:val="22"/>
              </w:rPr>
              <w:t>Procedure for Re-Opening a Budget Group</w:t>
            </w:r>
          </w:p>
        </w:tc>
      </w:tr>
      <w:tr w:rsidR="008B604B" w:rsidRPr="00790D8C" w14:paraId="51764A7F" w14:textId="77777777" w:rsidTr="00894D7D">
        <w:tc>
          <w:tcPr>
            <w:tcW w:w="5000" w:type="pct"/>
          </w:tcPr>
          <w:p w14:paraId="51CA4B6B" w14:textId="6EF175CE" w:rsidR="008B604B" w:rsidRPr="00790D8C" w:rsidRDefault="008B604B" w:rsidP="008B604B">
            <w:pPr>
              <w:widowControl w:val="0"/>
              <w:jc w:val="both"/>
              <w:rPr>
                <w:rFonts w:ascii="Skeena" w:hAnsi="Skeena" w:cs="Arial"/>
                <w:bCs/>
                <w:color w:val="000000"/>
                <w:sz w:val="22"/>
              </w:rPr>
            </w:pPr>
            <w:r w:rsidRPr="00790D8C">
              <w:rPr>
                <w:rFonts w:ascii="Skeena" w:hAnsi="Skeena" w:cs="Arial"/>
                <w:b/>
                <w:bCs/>
                <w:color w:val="000000"/>
                <w:sz w:val="22"/>
              </w:rPr>
              <w:t>MEDS Procedure</w:t>
            </w:r>
          </w:p>
          <w:p w14:paraId="58BC2D19" w14:textId="77777777" w:rsidR="008B604B" w:rsidRPr="00790D8C" w:rsidRDefault="008B604B" w:rsidP="008B604B">
            <w:pPr>
              <w:widowControl w:val="0"/>
              <w:jc w:val="both"/>
              <w:rPr>
                <w:rFonts w:ascii="Skeena" w:hAnsi="Skeena" w:cs="Arial"/>
                <w:bCs/>
                <w:color w:val="000000"/>
                <w:sz w:val="22"/>
              </w:rPr>
            </w:pPr>
            <w:r w:rsidRPr="00790D8C">
              <w:rPr>
                <w:rFonts w:ascii="Skeena" w:hAnsi="Skeena" w:cs="Arial"/>
                <w:bCs/>
                <w:color w:val="000000"/>
                <w:sz w:val="22"/>
              </w:rPr>
              <w:t>A MEDS notice is generated anytime an individual in a budget group closes. Should the individual need to be re-opened, the eligibility worker can enter Reason Code 110 on ELD02 in MEDS to re-open the closed budget group member. The Budget Group Status (active, closed or pending) and Action Type (review or maintenance), will remain the same as before the re-open.</w:t>
            </w:r>
          </w:p>
          <w:p w14:paraId="461B0122" w14:textId="77777777" w:rsidR="008B604B" w:rsidRPr="00790D8C" w:rsidRDefault="008B604B" w:rsidP="008B604B">
            <w:pPr>
              <w:widowControl w:val="0"/>
              <w:jc w:val="both"/>
              <w:rPr>
                <w:rFonts w:ascii="Skeena" w:hAnsi="Skeena" w:cs="Arial"/>
                <w:color w:val="000000"/>
                <w:sz w:val="22"/>
              </w:rPr>
            </w:pPr>
          </w:p>
          <w:p w14:paraId="15074228" w14:textId="77777777" w:rsidR="008B604B" w:rsidRPr="00790D8C" w:rsidRDefault="008B604B" w:rsidP="008B604B">
            <w:pPr>
              <w:widowControl w:val="0"/>
              <w:jc w:val="both"/>
              <w:rPr>
                <w:rFonts w:ascii="Skeena" w:hAnsi="Skeena" w:cs="Arial"/>
                <w:b/>
                <w:color w:val="000000"/>
                <w:sz w:val="22"/>
              </w:rPr>
            </w:pPr>
            <w:r w:rsidRPr="00790D8C">
              <w:rPr>
                <w:rFonts w:ascii="Skeena" w:hAnsi="Skeena" w:cs="Arial"/>
                <w:b/>
                <w:color w:val="000000"/>
                <w:sz w:val="22"/>
              </w:rPr>
              <w:t>Cúram Procedure:</w:t>
            </w:r>
          </w:p>
          <w:p w14:paraId="5281B2F9" w14:textId="77777777" w:rsidR="008B604B" w:rsidRPr="00790D8C" w:rsidRDefault="008B604B" w:rsidP="008B604B">
            <w:pPr>
              <w:rPr>
                <w:rFonts w:ascii="Skeena" w:hAnsi="Skeena" w:cs="Arial"/>
                <w:bCs/>
                <w:sz w:val="22"/>
                <w:szCs w:val="22"/>
              </w:rPr>
            </w:pPr>
            <w:r w:rsidRPr="00790D8C">
              <w:rPr>
                <w:rFonts w:ascii="Skeena" w:hAnsi="Skeena" w:cs="Arial"/>
                <w:color w:val="000000"/>
                <w:sz w:val="22"/>
              </w:rPr>
              <w:t xml:space="preserve">The appropriate procedure may be found in one of the following job aids at </w:t>
            </w:r>
            <w:hyperlink r:id="rId88" w:history="1">
              <w:r w:rsidRPr="00790D8C">
                <w:rPr>
                  <w:rFonts w:ascii="Skeena" w:eastAsia="Calibri" w:hAnsi="Skeena" w:cs="Arial"/>
                  <w:color w:val="0563C1"/>
                  <w:sz w:val="22"/>
                  <w:szCs w:val="22"/>
                  <w:u w:val="single"/>
                </w:rPr>
                <w:t>Training Materials Portal-MAGI</w:t>
              </w:r>
            </w:hyperlink>
            <w:r w:rsidRPr="00790D8C">
              <w:rPr>
                <w:rFonts w:ascii="Skeena" w:hAnsi="Skeena" w:cs="Arial"/>
                <w:bCs/>
                <w:sz w:val="22"/>
                <w:szCs w:val="22"/>
              </w:rPr>
              <w:t xml:space="preserve">. </w:t>
            </w:r>
          </w:p>
          <w:p w14:paraId="54BBEE5F" w14:textId="77777777" w:rsidR="008B604B" w:rsidRPr="00790D8C" w:rsidRDefault="008B604B" w:rsidP="008B604B">
            <w:pPr>
              <w:numPr>
                <w:ilvl w:val="0"/>
                <w:numId w:val="126"/>
              </w:numPr>
              <w:contextualSpacing/>
              <w:rPr>
                <w:rFonts w:ascii="Skeena" w:eastAsia="Calibri" w:hAnsi="Skeena" w:cs="Arial"/>
                <w:sz w:val="22"/>
                <w:szCs w:val="22"/>
              </w:rPr>
            </w:pPr>
            <w:hyperlink r:id="rId89" w:history="1">
              <w:r w:rsidRPr="00790D8C">
                <w:rPr>
                  <w:rFonts w:ascii="Skeena" w:eastAsia="Calibri" w:hAnsi="Skeena" w:cs="Arial"/>
                  <w:bCs/>
                  <w:color w:val="0000FF"/>
                  <w:sz w:val="22"/>
                  <w:szCs w:val="22"/>
                  <w:u w:val="single"/>
                </w:rPr>
                <w:t>Resume Benefits Closed Less Than 30 Days</w:t>
              </w:r>
            </w:hyperlink>
            <w:r w:rsidRPr="00790D8C">
              <w:rPr>
                <w:rFonts w:ascii="Skeena" w:eastAsia="Calibri" w:hAnsi="Skeena" w:cs="Arial"/>
                <w:bCs/>
                <w:sz w:val="22"/>
                <w:szCs w:val="22"/>
              </w:rPr>
              <w:t xml:space="preserve"> or </w:t>
            </w:r>
          </w:p>
          <w:p w14:paraId="48B48C47" w14:textId="77777777" w:rsidR="008B604B" w:rsidRPr="00790D8C" w:rsidRDefault="008B604B" w:rsidP="008B604B">
            <w:pPr>
              <w:numPr>
                <w:ilvl w:val="0"/>
                <w:numId w:val="126"/>
              </w:numPr>
              <w:contextualSpacing/>
              <w:rPr>
                <w:rFonts w:ascii="Skeena" w:eastAsia="Calibri" w:hAnsi="Skeena" w:cs="Arial"/>
                <w:sz w:val="22"/>
                <w:szCs w:val="22"/>
              </w:rPr>
            </w:pPr>
            <w:hyperlink r:id="rId90" w:history="1">
              <w:r w:rsidRPr="00790D8C">
                <w:rPr>
                  <w:rFonts w:ascii="Skeena" w:eastAsia="Calibri" w:hAnsi="Skeena" w:cs="Arial"/>
                  <w:bCs/>
                  <w:color w:val="0000FF"/>
                  <w:sz w:val="22"/>
                  <w:szCs w:val="22"/>
                  <w:u w:val="single"/>
                </w:rPr>
                <w:t>Resume Benefits Closed Over 30 Days</w:t>
              </w:r>
            </w:hyperlink>
          </w:p>
        </w:tc>
      </w:tr>
    </w:tbl>
    <w:p w14:paraId="4214C7A6" w14:textId="77777777" w:rsidR="008B604B" w:rsidRPr="00790D8C" w:rsidRDefault="008B604B" w:rsidP="008B604B">
      <w:pPr>
        <w:widowControl w:val="0"/>
        <w:jc w:val="both"/>
        <w:rPr>
          <w:rFonts w:ascii="Skeena" w:hAnsi="Skeena" w:cs="Arial"/>
          <w:bCs/>
          <w:color w:val="000000"/>
        </w:rPr>
      </w:pPr>
    </w:p>
    <w:p w14:paraId="323BF928" w14:textId="77777777" w:rsidR="008B604B" w:rsidRPr="00790D8C" w:rsidRDefault="008B604B" w:rsidP="008B604B">
      <w:pPr>
        <w:widowControl w:val="0"/>
        <w:tabs>
          <w:tab w:val="right" w:pos="9360"/>
        </w:tabs>
        <w:autoSpaceDE w:val="0"/>
        <w:autoSpaceDN w:val="0"/>
        <w:adjustRightInd w:val="0"/>
        <w:ind w:left="1440" w:hanging="1440"/>
        <w:outlineLvl w:val="1"/>
        <w:rPr>
          <w:rFonts w:ascii="Skeena" w:hAnsi="Skeena" w:cs="Arial"/>
        </w:rPr>
      </w:pPr>
      <w:bookmarkStart w:id="187" w:name="MPPM_101_09_03"/>
      <w:bookmarkStart w:id="188" w:name="_Toc376253097"/>
      <w:bookmarkStart w:id="189" w:name="_Toc144199465"/>
      <w:bookmarkStart w:id="190" w:name="_Toc144465124"/>
      <w:r w:rsidRPr="00790D8C">
        <w:rPr>
          <w:rFonts w:ascii="Skeena" w:hAnsi="Skeena" w:cs="Arial"/>
          <w:b/>
          <w:bCs/>
        </w:rPr>
        <w:t>101.09.03</w:t>
      </w:r>
      <w:bookmarkEnd w:id="187"/>
      <w:r w:rsidRPr="00790D8C">
        <w:rPr>
          <w:rFonts w:ascii="Skeena" w:hAnsi="Skeena" w:cs="Arial"/>
          <w:b/>
          <w:bCs/>
        </w:rPr>
        <w:tab/>
        <w:t>Advance Notice</w:t>
      </w:r>
      <w:bookmarkEnd w:id="188"/>
      <w:bookmarkEnd w:id="189"/>
      <w:bookmarkEnd w:id="190"/>
    </w:p>
    <w:p w14:paraId="41D242CE" w14:textId="77777777" w:rsidR="008B604B" w:rsidRPr="00790D8C" w:rsidRDefault="008B604B" w:rsidP="008B604B">
      <w:pPr>
        <w:widowControl w:val="0"/>
        <w:jc w:val="right"/>
        <w:rPr>
          <w:rFonts w:ascii="Skeena" w:hAnsi="Skeena" w:cs="Arial"/>
          <w:color w:val="000000"/>
          <w:sz w:val="16"/>
          <w:szCs w:val="16"/>
        </w:rPr>
      </w:pPr>
      <w:r w:rsidRPr="00790D8C">
        <w:rPr>
          <w:rFonts w:ascii="Skeena" w:hAnsi="Skeena" w:cs="Arial"/>
          <w:bCs/>
          <w:color w:val="000000"/>
          <w:sz w:val="16"/>
          <w:szCs w:val="16"/>
        </w:rPr>
        <w:t>(Rev. 09/01/17)</w:t>
      </w:r>
    </w:p>
    <w:p w14:paraId="3A59B96B" w14:textId="77777777" w:rsidR="008B604B" w:rsidRPr="00790D8C" w:rsidRDefault="008B604B" w:rsidP="008B604B">
      <w:pPr>
        <w:widowControl w:val="0"/>
        <w:jc w:val="both"/>
        <w:rPr>
          <w:rFonts w:ascii="Skeena" w:hAnsi="Skeena" w:cs="Arial"/>
          <w:color w:val="000000"/>
        </w:rPr>
      </w:pPr>
      <w:r w:rsidRPr="00790D8C">
        <w:rPr>
          <w:rFonts w:ascii="Skeena" w:hAnsi="Skeena" w:cs="Arial"/>
          <w:color w:val="000000"/>
        </w:rPr>
        <w:t>To meet the advance notice requirement, the agency must generate the Notice of Adverse Action to be mailed at least fifteen (15) calendar days before the date of action. The advance notice period may be shortened to five (5) calendar days before the date of action if the agency has facts that indicate probable fraud, and the facts have been verified by secondary sources.</w:t>
      </w:r>
    </w:p>
    <w:p w14:paraId="1F2B1CE2" w14:textId="77777777" w:rsidR="008B604B" w:rsidRPr="00790D8C" w:rsidRDefault="008B604B" w:rsidP="008B604B">
      <w:pPr>
        <w:widowControl w:val="0"/>
        <w:ind w:right="-72"/>
        <w:jc w:val="both"/>
        <w:rPr>
          <w:rFonts w:ascii="Skeena" w:hAnsi="Skeena" w:cs="Arial"/>
        </w:rPr>
      </w:pPr>
    </w:p>
    <w:p w14:paraId="53FFC9DD" w14:textId="77777777" w:rsidR="008B604B" w:rsidRPr="00790D8C" w:rsidRDefault="008B604B" w:rsidP="008B604B">
      <w:pPr>
        <w:widowControl w:val="0"/>
        <w:jc w:val="both"/>
        <w:rPr>
          <w:rFonts w:ascii="Skeena" w:hAnsi="Skeena" w:cs="Arial"/>
          <w:color w:val="000000"/>
        </w:rPr>
      </w:pPr>
      <w:r w:rsidRPr="00790D8C">
        <w:rPr>
          <w:rFonts w:ascii="Skeena" w:hAnsi="Skeena" w:cs="Arial"/>
          <w:color w:val="000000"/>
        </w:rPr>
        <w:t>A Notice of Adverse Action may be mailed on the date of the action, if:</w:t>
      </w:r>
    </w:p>
    <w:p w14:paraId="16F0133B" w14:textId="77777777" w:rsidR="008B604B" w:rsidRPr="00790D8C" w:rsidRDefault="008B604B" w:rsidP="008B604B">
      <w:pPr>
        <w:widowControl w:val="0"/>
        <w:numPr>
          <w:ilvl w:val="0"/>
          <w:numId w:val="17"/>
        </w:numPr>
        <w:tabs>
          <w:tab w:val="clear" w:pos="720"/>
        </w:tabs>
        <w:ind w:right="-72"/>
        <w:jc w:val="both"/>
        <w:rPr>
          <w:rFonts w:ascii="Skeena" w:hAnsi="Skeena" w:cs="Arial"/>
        </w:rPr>
      </w:pPr>
      <w:r w:rsidRPr="00790D8C">
        <w:rPr>
          <w:rFonts w:ascii="Skeena" w:hAnsi="Skeena" w:cs="Arial"/>
        </w:rPr>
        <w:t>The beneficiary died.</w:t>
      </w:r>
    </w:p>
    <w:p w14:paraId="131E8026" w14:textId="77777777" w:rsidR="008B604B" w:rsidRPr="00790D8C" w:rsidRDefault="008B604B" w:rsidP="008B604B">
      <w:pPr>
        <w:widowControl w:val="0"/>
        <w:numPr>
          <w:ilvl w:val="0"/>
          <w:numId w:val="17"/>
        </w:numPr>
        <w:tabs>
          <w:tab w:val="clear" w:pos="720"/>
        </w:tabs>
        <w:ind w:right="-72"/>
        <w:jc w:val="both"/>
        <w:rPr>
          <w:rFonts w:ascii="Skeena" w:hAnsi="Skeena" w:cs="Arial"/>
        </w:rPr>
      </w:pPr>
      <w:r w:rsidRPr="00790D8C">
        <w:rPr>
          <w:rFonts w:ascii="Skeena" w:hAnsi="Skeena" w:cs="Arial"/>
        </w:rPr>
        <w:t>The beneficiary provides a signed statement that he/she no longer wishes services or that he/she waives his right to a fifteen (15) calendar day notice.</w:t>
      </w:r>
    </w:p>
    <w:p w14:paraId="1426F0BF" w14:textId="77777777" w:rsidR="008B604B" w:rsidRPr="00790D8C" w:rsidRDefault="008B604B" w:rsidP="008B604B">
      <w:pPr>
        <w:widowControl w:val="0"/>
        <w:numPr>
          <w:ilvl w:val="0"/>
          <w:numId w:val="17"/>
        </w:numPr>
        <w:tabs>
          <w:tab w:val="clear" w:pos="720"/>
        </w:tabs>
        <w:ind w:right="-72"/>
        <w:jc w:val="both"/>
        <w:rPr>
          <w:rFonts w:ascii="Skeena" w:hAnsi="Skeena" w:cs="Arial"/>
        </w:rPr>
      </w:pPr>
      <w:r w:rsidRPr="00790D8C">
        <w:rPr>
          <w:rFonts w:ascii="Skeena" w:hAnsi="Skeena" w:cs="Arial"/>
        </w:rPr>
        <w:t>The beneficiary has been admitted to an institution where he/she is ineligible for further services (such as an inmate of a public institution).</w:t>
      </w:r>
    </w:p>
    <w:p w14:paraId="34EE990B" w14:textId="77777777" w:rsidR="008B604B" w:rsidRPr="00790D8C" w:rsidRDefault="008B604B" w:rsidP="008B604B">
      <w:pPr>
        <w:widowControl w:val="0"/>
        <w:numPr>
          <w:ilvl w:val="0"/>
          <w:numId w:val="17"/>
        </w:numPr>
        <w:tabs>
          <w:tab w:val="clear" w:pos="720"/>
        </w:tabs>
        <w:ind w:right="-72"/>
        <w:jc w:val="both"/>
        <w:rPr>
          <w:rFonts w:ascii="Skeena" w:hAnsi="Skeena" w:cs="Arial"/>
        </w:rPr>
      </w:pPr>
      <w:r w:rsidRPr="00790D8C">
        <w:rPr>
          <w:rFonts w:ascii="Skeena" w:hAnsi="Skeena" w:cs="Arial"/>
        </w:rPr>
        <w:t xml:space="preserve">The beneficiary's whereabouts are unknown and mail addressed to him/her is returned </w:t>
      </w:r>
      <w:r w:rsidRPr="00790D8C">
        <w:rPr>
          <w:rFonts w:ascii="Skeena" w:hAnsi="Skeena" w:cs="Arial"/>
        </w:rPr>
        <w:lastRenderedPageBreak/>
        <w:t>indicating no forwarding address.</w:t>
      </w:r>
    </w:p>
    <w:p w14:paraId="407203AD" w14:textId="77777777" w:rsidR="008B604B" w:rsidRPr="00790D8C" w:rsidRDefault="008B604B" w:rsidP="008B604B">
      <w:pPr>
        <w:widowControl w:val="0"/>
        <w:numPr>
          <w:ilvl w:val="0"/>
          <w:numId w:val="17"/>
        </w:numPr>
        <w:tabs>
          <w:tab w:val="clear" w:pos="720"/>
        </w:tabs>
        <w:ind w:right="-72"/>
        <w:contextualSpacing/>
        <w:jc w:val="both"/>
        <w:rPr>
          <w:rFonts w:ascii="Skeena" w:eastAsia="Calibri" w:hAnsi="Skeena" w:cs="Arial"/>
        </w:rPr>
      </w:pPr>
      <w:r w:rsidRPr="00790D8C">
        <w:rPr>
          <w:rFonts w:ascii="Skeena" w:hAnsi="Skeena" w:cs="Arial"/>
        </w:rPr>
        <w:t>The agency verifies that the beneficiary has been approved for Medicaid services in another State.</w:t>
      </w:r>
    </w:p>
    <w:p w14:paraId="7103E507" w14:textId="77777777" w:rsidR="008B604B" w:rsidRPr="00790D8C" w:rsidRDefault="008B604B" w:rsidP="008B604B">
      <w:pPr>
        <w:widowControl w:val="0"/>
        <w:numPr>
          <w:ilvl w:val="0"/>
          <w:numId w:val="17"/>
        </w:numPr>
        <w:tabs>
          <w:tab w:val="clear" w:pos="720"/>
        </w:tabs>
        <w:ind w:right="-72"/>
        <w:contextualSpacing/>
        <w:jc w:val="both"/>
        <w:rPr>
          <w:rFonts w:ascii="Skeena" w:eastAsia="Calibri" w:hAnsi="Skeena" w:cs="Arial"/>
        </w:rPr>
      </w:pPr>
      <w:r w:rsidRPr="00790D8C">
        <w:rPr>
          <w:rFonts w:ascii="Skeena" w:eastAsia="Calibri" w:hAnsi="Skeena" w:cs="Arial"/>
        </w:rPr>
        <w:t>The beneficiary no longer meets level of care.</w:t>
      </w:r>
    </w:p>
    <w:p w14:paraId="3D762DF0" w14:textId="77777777" w:rsidR="008B604B" w:rsidRPr="00790D8C" w:rsidRDefault="008B604B" w:rsidP="008B604B">
      <w:pPr>
        <w:widowControl w:val="0"/>
        <w:ind w:right="-72"/>
        <w:jc w:val="both"/>
        <w:rPr>
          <w:rFonts w:ascii="Skeena" w:hAnsi="Skeena" w:cs="Arial"/>
        </w:rPr>
      </w:pPr>
    </w:p>
    <w:p w14:paraId="79CD1558" w14:textId="77777777" w:rsidR="008B604B" w:rsidRPr="00790D8C" w:rsidRDefault="008B604B" w:rsidP="008B604B">
      <w:pPr>
        <w:widowControl w:val="0"/>
        <w:jc w:val="both"/>
        <w:rPr>
          <w:rFonts w:ascii="Skeena" w:hAnsi="Skeena" w:cs="Arial"/>
          <w:color w:val="000000"/>
        </w:rPr>
      </w:pPr>
      <w:r w:rsidRPr="00790D8C">
        <w:rPr>
          <w:rFonts w:ascii="Skeena" w:hAnsi="Skeena" w:cs="Arial"/>
          <w:color w:val="000000"/>
        </w:rPr>
        <w:t>Notices meeting these timeframes are considered adequate. In some instances, applicants/beneficiaries are notified of case actions by automated letter that meet the timeframes discussed above.</w:t>
      </w:r>
    </w:p>
    <w:p w14:paraId="4BB8C3E9" w14:textId="77777777" w:rsidR="008B604B" w:rsidRPr="00790D8C" w:rsidRDefault="008B604B" w:rsidP="008B604B">
      <w:pPr>
        <w:widowControl w:val="0"/>
        <w:jc w:val="both"/>
        <w:rPr>
          <w:rFonts w:ascii="Skeena" w:hAnsi="Skeena" w:cs="Arial"/>
          <w:color w:val="000000"/>
        </w:rPr>
      </w:pPr>
    </w:p>
    <w:tbl>
      <w:tblPr>
        <w:tblStyle w:val="TableGrid"/>
        <w:tblW w:w="5000" w:type="pct"/>
        <w:tblLook w:val="04A0" w:firstRow="1" w:lastRow="0" w:firstColumn="1" w:lastColumn="0" w:noHBand="0" w:noVBand="1"/>
      </w:tblPr>
      <w:tblGrid>
        <w:gridCol w:w="9350"/>
      </w:tblGrid>
      <w:tr w:rsidR="006D4E2D" w:rsidRPr="006D4E2D" w14:paraId="6988CD83" w14:textId="77777777" w:rsidTr="006D4E2D">
        <w:tc>
          <w:tcPr>
            <w:tcW w:w="5000" w:type="pct"/>
            <w:shd w:val="clear" w:color="auto" w:fill="000000" w:themeFill="text1"/>
          </w:tcPr>
          <w:p w14:paraId="0A408DB3" w14:textId="77777777" w:rsidR="008B604B" w:rsidRPr="006D4E2D" w:rsidRDefault="008B604B" w:rsidP="008B604B">
            <w:pPr>
              <w:widowControl w:val="0"/>
              <w:jc w:val="both"/>
              <w:rPr>
                <w:rFonts w:ascii="Skeena" w:hAnsi="Skeena" w:cs="Arial"/>
                <w:b/>
                <w:bCs/>
                <w:color w:val="FFFFFF" w:themeColor="background1"/>
                <w:sz w:val="22"/>
                <w:szCs w:val="28"/>
              </w:rPr>
            </w:pPr>
            <w:r w:rsidRPr="006D4E2D">
              <w:rPr>
                <w:rFonts w:ascii="Skeena" w:hAnsi="Skeena" w:cs="Arial"/>
                <w:b/>
                <w:bCs/>
                <w:color w:val="FFFFFF" w:themeColor="background1"/>
                <w:sz w:val="22"/>
                <w:szCs w:val="28"/>
              </w:rPr>
              <w:t>Procedure for Sending a Manual Notice</w:t>
            </w:r>
          </w:p>
        </w:tc>
      </w:tr>
      <w:tr w:rsidR="008B604B" w:rsidRPr="00790D8C" w14:paraId="74B4D71E" w14:textId="77777777" w:rsidTr="00894D7D">
        <w:tc>
          <w:tcPr>
            <w:tcW w:w="5000" w:type="pct"/>
          </w:tcPr>
          <w:p w14:paraId="4041115A" w14:textId="40414211" w:rsidR="008B604B" w:rsidRPr="00790D8C" w:rsidRDefault="008B604B" w:rsidP="008B604B">
            <w:pPr>
              <w:widowControl w:val="0"/>
              <w:jc w:val="both"/>
              <w:rPr>
                <w:rFonts w:ascii="Skeena" w:hAnsi="Skeena" w:cs="Arial"/>
                <w:bCs/>
                <w:color w:val="000000"/>
                <w:sz w:val="22"/>
                <w:szCs w:val="28"/>
              </w:rPr>
            </w:pPr>
            <w:r w:rsidRPr="00790D8C">
              <w:rPr>
                <w:rFonts w:ascii="Skeena" w:hAnsi="Skeena" w:cs="Arial"/>
                <w:b/>
                <w:bCs/>
                <w:color w:val="000000"/>
                <w:sz w:val="22"/>
                <w:szCs w:val="28"/>
              </w:rPr>
              <w:t>Procedure</w:t>
            </w:r>
            <w:r w:rsidRPr="00790D8C">
              <w:rPr>
                <w:rFonts w:ascii="Skeena" w:hAnsi="Skeena" w:cs="Arial"/>
                <w:bCs/>
                <w:color w:val="000000"/>
                <w:sz w:val="22"/>
                <w:szCs w:val="28"/>
              </w:rPr>
              <w:t>:</w:t>
            </w:r>
          </w:p>
          <w:p w14:paraId="1B437FB7" w14:textId="77777777" w:rsidR="008B604B" w:rsidRPr="00790D8C" w:rsidRDefault="008B604B" w:rsidP="008B604B">
            <w:pPr>
              <w:widowControl w:val="0"/>
              <w:jc w:val="both"/>
              <w:rPr>
                <w:rFonts w:ascii="Skeena" w:hAnsi="Skeena" w:cs="Arial"/>
                <w:bCs/>
                <w:color w:val="000000"/>
                <w:sz w:val="22"/>
                <w:szCs w:val="28"/>
              </w:rPr>
            </w:pPr>
            <w:r w:rsidRPr="00790D8C">
              <w:rPr>
                <w:rFonts w:ascii="Skeena" w:hAnsi="Skeena" w:cs="Arial"/>
                <w:bCs/>
                <w:color w:val="000000"/>
                <w:sz w:val="22"/>
                <w:szCs w:val="28"/>
              </w:rPr>
              <w:t xml:space="preserve">In some scenarios, MEDS and Cúram are not triggered to send an auto-generated notice. In those cases, the Eligibility Worker must send a manually generated notice. To send a notice manually, navigate to the </w:t>
            </w:r>
            <w:hyperlink r:id="rId91" w:history="1">
              <w:r w:rsidRPr="00790D8C">
                <w:rPr>
                  <w:rFonts w:ascii="Skeena" w:hAnsi="Skeena" w:cs="Arial"/>
                  <w:bCs/>
                  <w:color w:val="0000FF"/>
                  <w:sz w:val="22"/>
                  <w:szCs w:val="28"/>
                  <w:u w:val="single"/>
                </w:rPr>
                <w:t>Medicaid Eligibility Forms</w:t>
              </w:r>
            </w:hyperlink>
            <w:r w:rsidRPr="00790D8C">
              <w:rPr>
                <w:rFonts w:ascii="Skeena" w:hAnsi="Skeena" w:cs="Arial"/>
                <w:bCs/>
                <w:color w:val="000000"/>
                <w:sz w:val="22"/>
                <w:szCs w:val="28"/>
              </w:rPr>
              <w:t xml:space="preserve"> library of manual notices, choose the appropriate notice and fill out the relevant information in the fields provided. Scan the completed notice into OnBase and mail a paper copy to the primary address listed on the case.</w:t>
            </w:r>
          </w:p>
          <w:p w14:paraId="0787570A" w14:textId="77777777" w:rsidR="008B604B" w:rsidRPr="00790D8C" w:rsidRDefault="008B604B" w:rsidP="008B604B">
            <w:pPr>
              <w:widowControl w:val="0"/>
              <w:jc w:val="both"/>
              <w:rPr>
                <w:rFonts w:ascii="Skeena" w:hAnsi="Skeena" w:cs="Arial"/>
                <w:bCs/>
                <w:sz w:val="22"/>
                <w:szCs w:val="28"/>
              </w:rPr>
            </w:pPr>
          </w:p>
          <w:p w14:paraId="6E22E004" w14:textId="77777777" w:rsidR="008B604B" w:rsidRPr="00790D8C" w:rsidRDefault="008B604B" w:rsidP="008B604B">
            <w:pPr>
              <w:widowControl w:val="0"/>
              <w:jc w:val="both"/>
              <w:rPr>
                <w:rFonts w:ascii="Skeena" w:hAnsi="Skeena" w:cs="Arial"/>
                <w:bCs/>
                <w:sz w:val="22"/>
                <w:szCs w:val="22"/>
              </w:rPr>
            </w:pPr>
            <w:r w:rsidRPr="00790D8C">
              <w:rPr>
                <w:rFonts w:ascii="Skeena" w:hAnsi="Skeena" w:cs="Arial"/>
                <w:bCs/>
                <w:sz w:val="22"/>
                <w:szCs w:val="22"/>
              </w:rPr>
              <w:t>If eligibility was terminated and MEDS or Cúram did not automatically create and send a closure notice, the eligibility worker must:</w:t>
            </w:r>
          </w:p>
          <w:p w14:paraId="4AF8DAEF" w14:textId="77777777" w:rsidR="008B604B" w:rsidRPr="00790D8C" w:rsidRDefault="008B604B" w:rsidP="008B604B">
            <w:pPr>
              <w:widowControl w:val="0"/>
              <w:numPr>
                <w:ilvl w:val="0"/>
                <w:numId w:val="122"/>
              </w:numPr>
              <w:jc w:val="both"/>
              <w:rPr>
                <w:rFonts w:ascii="Skeena" w:hAnsi="Skeena" w:cs="Arial"/>
                <w:bCs/>
                <w:sz w:val="22"/>
                <w:szCs w:val="22"/>
              </w:rPr>
            </w:pPr>
            <w:r w:rsidRPr="00790D8C">
              <w:rPr>
                <w:rFonts w:ascii="Skeena" w:hAnsi="Skeena" w:cs="Arial"/>
                <w:bCs/>
                <w:sz w:val="22"/>
                <w:szCs w:val="22"/>
              </w:rPr>
              <w:t xml:space="preserve">Re-establish eligibility for the impacted members, </w:t>
            </w:r>
          </w:p>
          <w:p w14:paraId="47F3E8CD" w14:textId="77777777" w:rsidR="008B604B" w:rsidRPr="00790D8C" w:rsidRDefault="008B604B" w:rsidP="008B604B">
            <w:pPr>
              <w:widowControl w:val="0"/>
              <w:numPr>
                <w:ilvl w:val="0"/>
                <w:numId w:val="122"/>
              </w:numPr>
              <w:jc w:val="both"/>
              <w:rPr>
                <w:rFonts w:ascii="Skeena" w:hAnsi="Skeena" w:cs="Arial"/>
                <w:bCs/>
                <w:sz w:val="22"/>
                <w:szCs w:val="22"/>
              </w:rPr>
            </w:pPr>
            <w:r w:rsidRPr="00790D8C">
              <w:rPr>
                <w:rFonts w:ascii="Skeena" w:hAnsi="Skeena" w:cs="Arial"/>
                <w:bCs/>
                <w:sz w:val="22"/>
                <w:szCs w:val="22"/>
              </w:rPr>
              <w:t>Create a manual closure notice with the appropriate closure reason and manual citation,</w:t>
            </w:r>
          </w:p>
          <w:p w14:paraId="7336E27A" w14:textId="77777777" w:rsidR="008B604B" w:rsidRPr="00790D8C" w:rsidRDefault="008B604B" w:rsidP="008B604B">
            <w:pPr>
              <w:widowControl w:val="0"/>
              <w:numPr>
                <w:ilvl w:val="0"/>
                <w:numId w:val="122"/>
              </w:numPr>
              <w:jc w:val="both"/>
              <w:rPr>
                <w:rFonts w:ascii="Skeena" w:hAnsi="Skeena" w:cs="Arial"/>
                <w:bCs/>
                <w:sz w:val="22"/>
                <w:szCs w:val="22"/>
              </w:rPr>
            </w:pPr>
            <w:r w:rsidRPr="00790D8C">
              <w:rPr>
                <w:rFonts w:ascii="Skeena" w:hAnsi="Skeena" w:cs="Arial"/>
                <w:bCs/>
                <w:sz w:val="22"/>
                <w:szCs w:val="22"/>
              </w:rPr>
              <w:t>Scan the completed notice into OnBase,</w:t>
            </w:r>
          </w:p>
          <w:p w14:paraId="1B9B52A4" w14:textId="77777777" w:rsidR="008B604B" w:rsidRPr="00790D8C" w:rsidRDefault="008B604B" w:rsidP="008B604B">
            <w:pPr>
              <w:widowControl w:val="0"/>
              <w:numPr>
                <w:ilvl w:val="0"/>
                <w:numId w:val="122"/>
              </w:numPr>
              <w:jc w:val="both"/>
              <w:rPr>
                <w:rFonts w:ascii="Skeena" w:hAnsi="Skeena" w:cs="Arial"/>
                <w:bCs/>
                <w:sz w:val="22"/>
                <w:szCs w:val="22"/>
              </w:rPr>
            </w:pPr>
            <w:r w:rsidRPr="00790D8C">
              <w:rPr>
                <w:rFonts w:ascii="Skeena" w:hAnsi="Skeena" w:cs="Arial"/>
                <w:bCs/>
                <w:sz w:val="22"/>
                <w:szCs w:val="22"/>
              </w:rPr>
              <w:t>Add a case note in MEDS or Cúram AND on the Documentation Template</w:t>
            </w:r>
          </w:p>
          <w:p w14:paraId="30BE1BD8" w14:textId="77777777" w:rsidR="008B604B" w:rsidRPr="00790D8C" w:rsidRDefault="008B604B" w:rsidP="008B604B">
            <w:pPr>
              <w:widowControl w:val="0"/>
              <w:numPr>
                <w:ilvl w:val="0"/>
                <w:numId w:val="122"/>
              </w:numPr>
              <w:jc w:val="both"/>
              <w:rPr>
                <w:rFonts w:ascii="Skeena" w:hAnsi="Skeena" w:cs="Arial"/>
                <w:bCs/>
                <w:sz w:val="22"/>
                <w:szCs w:val="22"/>
              </w:rPr>
            </w:pPr>
            <w:r w:rsidRPr="00790D8C">
              <w:rPr>
                <w:rFonts w:ascii="Skeena" w:hAnsi="Skeena" w:cs="Arial"/>
                <w:bCs/>
                <w:sz w:val="22"/>
                <w:szCs w:val="22"/>
              </w:rPr>
              <w:t>Mail a paper copy to the primary address listed on the case, and</w:t>
            </w:r>
          </w:p>
          <w:p w14:paraId="083F0523" w14:textId="77777777" w:rsidR="008B604B" w:rsidRPr="00790D8C" w:rsidRDefault="008B604B" w:rsidP="008B604B">
            <w:pPr>
              <w:widowControl w:val="0"/>
              <w:numPr>
                <w:ilvl w:val="0"/>
                <w:numId w:val="122"/>
              </w:numPr>
              <w:jc w:val="both"/>
              <w:rPr>
                <w:rFonts w:ascii="Skeena" w:hAnsi="Skeena" w:cs="Arial"/>
                <w:bCs/>
                <w:color w:val="000000"/>
                <w:sz w:val="22"/>
                <w:szCs w:val="28"/>
              </w:rPr>
            </w:pPr>
            <w:r w:rsidRPr="00790D8C">
              <w:rPr>
                <w:rFonts w:ascii="Skeena" w:hAnsi="Skeena" w:cs="Arial"/>
                <w:bCs/>
                <w:sz w:val="22"/>
                <w:szCs w:val="22"/>
              </w:rPr>
              <w:t>Close the case allowing for the correct 15-day advance notice.</w:t>
            </w:r>
          </w:p>
        </w:tc>
      </w:tr>
    </w:tbl>
    <w:p w14:paraId="58AD9E12" w14:textId="77777777" w:rsidR="008B604B" w:rsidRPr="00790D8C" w:rsidRDefault="008B604B" w:rsidP="008B604B">
      <w:pPr>
        <w:widowControl w:val="0"/>
        <w:jc w:val="right"/>
        <w:rPr>
          <w:rFonts w:ascii="Skeena" w:hAnsi="Skeena" w:cs="Arial"/>
        </w:rPr>
      </w:pPr>
      <w:hyperlink w:anchor="_top" w:history="1">
        <w:r w:rsidRPr="00790D8C">
          <w:rPr>
            <w:rFonts w:ascii="Skeena" w:hAnsi="Skeena" w:cs="Arial"/>
            <w:color w:val="0000FF"/>
            <w:u w:val="single"/>
          </w:rPr>
          <w:t>Table of Contents</w:t>
        </w:r>
      </w:hyperlink>
    </w:p>
    <w:p w14:paraId="17960244" w14:textId="77777777" w:rsidR="008B604B" w:rsidRPr="00790D8C" w:rsidRDefault="008B604B" w:rsidP="008B604B">
      <w:pPr>
        <w:widowControl w:val="0"/>
        <w:tabs>
          <w:tab w:val="right" w:pos="9360"/>
        </w:tabs>
        <w:autoSpaceDE w:val="0"/>
        <w:autoSpaceDN w:val="0"/>
        <w:adjustRightInd w:val="0"/>
        <w:ind w:left="1440" w:hanging="1440"/>
        <w:jc w:val="both"/>
        <w:outlineLvl w:val="0"/>
        <w:rPr>
          <w:rFonts w:ascii="Skeena" w:hAnsi="Skeena" w:cs="Arial"/>
          <w:b/>
          <w:bCs/>
          <w:sz w:val="28"/>
          <w:szCs w:val="28"/>
        </w:rPr>
      </w:pPr>
      <w:bookmarkStart w:id="191" w:name="MPPM_101_10"/>
      <w:bookmarkStart w:id="192" w:name="_Toc376253098"/>
      <w:bookmarkStart w:id="193" w:name="_Toc144199466"/>
      <w:bookmarkStart w:id="194" w:name="_Hlk31276356"/>
      <w:bookmarkStart w:id="195" w:name="_Toc144465125"/>
      <w:r w:rsidRPr="00790D8C">
        <w:rPr>
          <w:rFonts w:ascii="Skeena" w:hAnsi="Skeena" w:cs="Arial"/>
          <w:b/>
          <w:bCs/>
          <w:sz w:val="28"/>
          <w:szCs w:val="28"/>
        </w:rPr>
        <w:t>101.10</w:t>
      </w:r>
      <w:bookmarkEnd w:id="191"/>
      <w:r w:rsidRPr="00790D8C">
        <w:rPr>
          <w:rFonts w:ascii="Skeena" w:hAnsi="Skeena" w:cs="Arial"/>
          <w:b/>
          <w:bCs/>
          <w:sz w:val="28"/>
          <w:szCs w:val="28"/>
        </w:rPr>
        <w:tab/>
        <w:t>Review</w:t>
      </w:r>
      <w:bookmarkEnd w:id="192"/>
      <w:bookmarkEnd w:id="193"/>
      <w:bookmarkEnd w:id="195"/>
    </w:p>
    <w:p w14:paraId="70E1A97E" w14:textId="77777777" w:rsidR="008B604B" w:rsidRPr="00790D8C" w:rsidRDefault="008B604B" w:rsidP="008B604B">
      <w:pPr>
        <w:widowControl w:val="0"/>
        <w:jc w:val="right"/>
        <w:rPr>
          <w:rFonts w:ascii="Skeena" w:hAnsi="Skeena" w:cs="Arial"/>
          <w:color w:val="000000"/>
          <w:sz w:val="16"/>
          <w:szCs w:val="16"/>
        </w:rPr>
      </w:pPr>
      <w:r w:rsidRPr="00790D8C">
        <w:rPr>
          <w:rFonts w:ascii="Skeena" w:hAnsi="Skeena" w:cs="Arial"/>
          <w:color w:val="000000"/>
          <w:sz w:val="16"/>
          <w:szCs w:val="16"/>
        </w:rPr>
        <w:t>(Rev. 02/01/23)</w:t>
      </w:r>
    </w:p>
    <w:p w14:paraId="1C3028DB" w14:textId="77777777" w:rsidR="008B604B" w:rsidRPr="00790D8C" w:rsidRDefault="008B604B" w:rsidP="008B604B">
      <w:pPr>
        <w:widowControl w:val="0"/>
        <w:jc w:val="both"/>
        <w:rPr>
          <w:rFonts w:ascii="Skeena" w:hAnsi="Skeena" w:cs="Arial"/>
          <w:color w:val="000000"/>
        </w:rPr>
      </w:pPr>
      <w:r w:rsidRPr="00790D8C">
        <w:rPr>
          <w:rFonts w:ascii="Skeena" w:hAnsi="Skeena" w:cs="Arial"/>
          <w:color w:val="000000"/>
        </w:rPr>
        <w:t>A redetermination of eligibility must be completed when a change in circumstances is reported or identified. The redetermination must be completed within 10 calendar days from the date that notification of the change is received in the eligibility office. It must be documented in OnBase and on the appropriate notes screen in MEDS/Cúram how the change was evaluated by the Eligibility Worker and what impact the change may have had on eligibility. If required, the Eligibility Worker must take all actions in MEDS/Cúram and send the appropriate notices to the beneficiary. If a beneficiary with active Medicaid benefits submits an application, treat the application as a change of circumstances.</w:t>
      </w:r>
    </w:p>
    <w:p w14:paraId="7E9C2A8D" w14:textId="77777777" w:rsidR="008B604B" w:rsidRPr="00790D8C" w:rsidRDefault="008B604B" w:rsidP="008B604B">
      <w:pPr>
        <w:widowControl w:val="0"/>
        <w:jc w:val="both"/>
        <w:rPr>
          <w:rFonts w:ascii="Skeena" w:hAnsi="Skeena" w:cs="Arial"/>
          <w:color w:val="000000"/>
        </w:rPr>
      </w:pPr>
    </w:p>
    <w:p w14:paraId="481970FD" w14:textId="77777777" w:rsidR="008B604B" w:rsidRPr="00790D8C" w:rsidRDefault="008B604B" w:rsidP="008B604B">
      <w:pPr>
        <w:widowControl w:val="0"/>
        <w:jc w:val="both"/>
        <w:rPr>
          <w:rFonts w:ascii="Skeena" w:hAnsi="Skeena" w:cs="Arial"/>
          <w:color w:val="000000"/>
        </w:rPr>
      </w:pPr>
      <w:r w:rsidRPr="00790D8C">
        <w:rPr>
          <w:rFonts w:ascii="Skeena" w:hAnsi="Skeena" w:cs="Arial"/>
          <w:color w:val="000000"/>
        </w:rPr>
        <w:t xml:space="preserve">Eligibility must be reviewed annually or according to the Medicaid Review Schedule that follows. A review is considered timely if it is received prior to the Next Review Date (NRD) in MEDS </w:t>
      </w:r>
      <w:r w:rsidRPr="00790D8C">
        <w:rPr>
          <w:rFonts w:ascii="Skeena" w:hAnsi="Skeena" w:cs="Arial"/>
          <w:b/>
          <w:color w:val="000000"/>
        </w:rPr>
        <w:t>AND</w:t>
      </w:r>
      <w:r w:rsidRPr="00790D8C">
        <w:rPr>
          <w:rFonts w:ascii="Skeena" w:hAnsi="Skeena" w:cs="Arial"/>
          <w:color w:val="000000"/>
        </w:rPr>
        <w:t xml:space="preserve"> the review is completed by the NRD or within ten (10) calendar days of receipt, whichever is later.</w:t>
      </w:r>
    </w:p>
    <w:p w14:paraId="131066DD" w14:textId="77777777" w:rsidR="008B604B" w:rsidRPr="00790D8C" w:rsidRDefault="008B604B" w:rsidP="008B604B">
      <w:pPr>
        <w:widowControl w:val="0"/>
        <w:jc w:val="both"/>
        <w:rPr>
          <w:rFonts w:ascii="Skeena" w:hAnsi="Skeena" w:cs="Arial"/>
          <w:color w:val="000000"/>
        </w:rPr>
      </w:pPr>
    </w:p>
    <w:p w14:paraId="7746F4AA" w14:textId="77777777" w:rsidR="008B604B" w:rsidRPr="00790D8C" w:rsidRDefault="008B604B" w:rsidP="008B604B">
      <w:pPr>
        <w:widowControl w:val="0"/>
        <w:jc w:val="both"/>
        <w:rPr>
          <w:rFonts w:ascii="Skeena" w:hAnsi="Skeena" w:cs="Arial"/>
        </w:rPr>
      </w:pPr>
      <w:r w:rsidRPr="00790D8C">
        <w:rPr>
          <w:rFonts w:ascii="Skeena" w:hAnsi="Skeena" w:cs="Arial"/>
        </w:rPr>
        <w:t xml:space="preserve">If an applicant or beneficiary with active Medicaid benefits submits an application or review form and answers the question: “Do you want health coverage?”, with </w:t>
      </w:r>
      <w:r w:rsidRPr="00790D8C">
        <w:rPr>
          <w:rFonts w:ascii="Skeena" w:hAnsi="Skeena" w:cs="Arial"/>
          <w:b/>
          <w:bCs/>
          <w:i/>
          <w:iCs/>
        </w:rPr>
        <w:t>No</w:t>
      </w:r>
      <w:r w:rsidRPr="00790D8C">
        <w:rPr>
          <w:rFonts w:ascii="Skeena" w:hAnsi="Skeena" w:cs="Arial"/>
        </w:rPr>
        <w:t xml:space="preserve">, attempt a collateral </w:t>
      </w:r>
      <w:r w:rsidRPr="00790D8C">
        <w:rPr>
          <w:rFonts w:ascii="Skeena" w:hAnsi="Skeena" w:cs="Arial"/>
        </w:rPr>
        <w:lastRenderedPageBreak/>
        <w:t xml:space="preserve">call to address the discrepancy. If a collateral call is unsuccessful, process the application or review as if the person answered </w:t>
      </w:r>
      <w:r w:rsidRPr="00790D8C">
        <w:rPr>
          <w:rFonts w:ascii="Skeena" w:hAnsi="Skeena" w:cs="Arial"/>
          <w:b/>
          <w:bCs/>
          <w:i/>
          <w:iCs/>
        </w:rPr>
        <w:t>Yes</w:t>
      </w:r>
      <w:r w:rsidRPr="00790D8C">
        <w:rPr>
          <w:rFonts w:ascii="Skeena" w:hAnsi="Skeena" w:cs="Arial"/>
        </w:rPr>
        <w:t>.</w:t>
      </w:r>
    </w:p>
    <w:p w14:paraId="7825096D" w14:textId="77777777" w:rsidR="008B604B" w:rsidRPr="00790D8C" w:rsidRDefault="008B604B" w:rsidP="008B604B">
      <w:pPr>
        <w:widowControl w:val="0"/>
        <w:jc w:val="both"/>
        <w:rPr>
          <w:rFonts w:ascii="Skeena" w:hAnsi="Skeena" w:cs="Arial"/>
        </w:rPr>
      </w:pPr>
    </w:p>
    <w:p w14:paraId="3FE79B8D" w14:textId="77777777" w:rsidR="008B604B" w:rsidRPr="00790D8C" w:rsidRDefault="008B604B" w:rsidP="008B604B">
      <w:pPr>
        <w:widowControl w:val="0"/>
        <w:jc w:val="both"/>
        <w:rPr>
          <w:rFonts w:ascii="Skeena" w:hAnsi="Skeena" w:cs="Arial"/>
        </w:rPr>
      </w:pPr>
      <w:r w:rsidRPr="00790D8C">
        <w:rPr>
          <w:rFonts w:ascii="Skeena" w:hAnsi="Skeena" w:cs="Arial"/>
        </w:rPr>
        <w:t xml:space="preserve">If an applicant or beneficiary with active Family Planning coverage submits an application or review form and answers the question: Do you want to apply for Family Planning benefits?, with </w:t>
      </w:r>
      <w:r w:rsidRPr="00790D8C">
        <w:rPr>
          <w:rFonts w:ascii="Skeena" w:hAnsi="Skeena" w:cs="Arial"/>
          <w:b/>
          <w:bCs/>
          <w:i/>
          <w:iCs/>
        </w:rPr>
        <w:t>No</w:t>
      </w:r>
      <w:r w:rsidRPr="00790D8C">
        <w:rPr>
          <w:rFonts w:ascii="Skeena" w:hAnsi="Skeena" w:cs="Arial"/>
        </w:rPr>
        <w:t>, attempt a collateral call to address the discrepancy. If a collateral call is unsuccessful, process the application or review as if the person answered Yes.</w:t>
      </w:r>
    </w:p>
    <w:p w14:paraId="33473AED" w14:textId="77777777" w:rsidR="008B604B" w:rsidRPr="00790D8C" w:rsidRDefault="008B604B" w:rsidP="008B604B">
      <w:pPr>
        <w:widowControl w:val="0"/>
        <w:jc w:val="both"/>
        <w:rPr>
          <w:rFonts w:ascii="Skeena" w:hAnsi="Skeena" w:cs="Arial"/>
        </w:rPr>
      </w:pPr>
    </w:p>
    <w:p w14:paraId="4EAC739C" w14:textId="77777777" w:rsidR="008B604B" w:rsidRPr="00790D8C" w:rsidRDefault="008B604B" w:rsidP="008B604B">
      <w:pPr>
        <w:widowControl w:val="0"/>
        <w:jc w:val="both"/>
        <w:rPr>
          <w:rFonts w:ascii="Skeena" w:hAnsi="Skeena" w:cs="Arial"/>
        </w:rPr>
      </w:pPr>
      <w:r w:rsidRPr="00790D8C">
        <w:rPr>
          <w:rFonts w:ascii="Skeena" w:hAnsi="Skeena" w:cs="Arial"/>
        </w:rPr>
        <w:t>The details of the collateral call must be documented on the Documentation Template. This includes the date and time of the call, if the Eligibility Specialist spoke to the beneficiary, the beneficiary’s answer, and the case action taken by the Eligibility Specialist.</w:t>
      </w:r>
    </w:p>
    <w:p w14:paraId="48DBF586" w14:textId="77777777" w:rsidR="008B604B" w:rsidRPr="00790D8C" w:rsidRDefault="008B604B" w:rsidP="008B604B">
      <w:pPr>
        <w:widowControl w:val="0"/>
        <w:jc w:val="both"/>
        <w:rPr>
          <w:rFonts w:ascii="Skeena" w:hAnsi="Skeena" w:cs="Arial"/>
        </w:rPr>
      </w:pPr>
    </w:p>
    <w:p w14:paraId="3966E4F4" w14:textId="77777777" w:rsidR="008B604B" w:rsidRPr="00790D8C" w:rsidRDefault="008B604B" w:rsidP="008B604B">
      <w:pPr>
        <w:jc w:val="both"/>
        <w:rPr>
          <w:rFonts w:ascii="Skeena" w:hAnsi="Skeena" w:cs="Arial"/>
        </w:rPr>
      </w:pPr>
      <w:r w:rsidRPr="00790D8C">
        <w:rPr>
          <w:rFonts w:ascii="Skeena" w:hAnsi="Skeena" w:cs="Arial"/>
        </w:rPr>
        <w:t xml:space="preserve">Listed below are examples of when conflicting information needs to be clarified with the beneficiary. </w:t>
      </w:r>
    </w:p>
    <w:p w14:paraId="3B6A4539" w14:textId="77777777" w:rsidR="008B604B" w:rsidRPr="00790D8C" w:rsidRDefault="008B604B" w:rsidP="008B604B">
      <w:pPr>
        <w:jc w:val="both"/>
        <w:rPr>
          <w:rFonts w:ascii="Skeena" w:hAnsi="Skeena" w:cs="Aria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50"/>
      </w:tblGrid>
      <w:tr w:rsidR="008B604B" w:rsidRPr="00790D8C" w14:paraId="3F70B581" w14:textId="77777777" w:rsidTr="00894D7D">
        <w:tc>
          <w:tcPr>
            <w:tcW w:w="5000" w:type="pct"/>
          </w:tcPr>
          <w:p w14:paraId="76EE7AB7" w14:textId="77777777" w:rsidR="008B604B" w:rsidRDefault="008B604B" w:rsidP="008B604B">
            <w:pPr>
              <w:jc w:val="both"/>
              <w:rPr>
                <w:rFonts w:ascii="Skeena" w:hAnsi="Skeena" w:cs="Arial"/>
                <w:b/>
                <w:sz w:val="22"/>
                <w:szCs w:val="22"/>
              </w:rPr>
            </w:pPr>
            <w:r w:rsidRPr="00790D8C">
              <w:rPr>
                <w:rFonts w:ascii="Skeena" w:hAnsi="Skeena" w:cs="Arial"/>
                <w:b/>
                <w:sz w:val="22"/>
                <w:szCs w:val="22"/>
              </w:rPr>
              <w:t>Example 1</w:t>
            </w:r>
          </w:p>
          <w:p w14:paraId="35E6A49C" w14:textId="77777777" w:rsidR="008B604B" w:rsidRPr="00790D8C" w:rsidRDefault="008B604B" w:rsidP="008B604B">
            <w:pPr>
              <w:jc w:val="both"/>
              <w:rPr>
                <w:rFonts w:ascii="Skeena" w:hAnsi="Skeena" w:cs="Arial"/>
                <w:sz w:val="22"/>
                <w:szCs w:val="22"/>
              </w:rPr>
            </w:pPr>
            <w:r w:rsidRPr="00790D8C">
              <w:rPr>
                <w:rFonts w:ascii="Skeena" w:hAnsi="Skeena" w:cs="Arial"/>
                <w:sz w:val="22"/>
                <w:szCs w:val="22"/>
              </w:rPr>
              <w:t xml:space="preserve">Jack Terrier, who is receiving Family Planning, submits an application and indicates he is applying for coverage. Jack answered </w:t>
            </w:r>
            <w:r w:rsidRPr="00790D8C">
              <w:rPr>
                <w:rFonts w:ascii="Skeena" w:hAnsi="Skeena" w:cs="Arial"/>
                <w:b/>
                <w:bCs/>
                <w:i/>
                <w:iCs/>
                <w:sz w:val="22"/>
                <w:szCs w:val="22"/>
              </w:rPr>
              <w:t>No</w:t>
            </w:r>
            <w:r w:rsidRPr="00790D8C">
              <w:rPr>
                <w:rFonts w:ascii="Skeena" w:hAnsi="Skeena" w:cs="Arial"/>
                <w:sz w:val="22"/>
                <w:szCs w:val="22"/>
              </w:rPr>
              <w:t xml:space="preserve"> to the Family Planning question on the application. A collateral call is made but was not successful. Family Planning coverage will continue unless the person becomes eligible for a full coverage category.</w:t>
            </w:r>
          </w:p>
          <w:p w14:paraId="6C45BE53" w14:textId="77777777" w:rsidR="008B604B" w:rsidRPr="00790D8C" w:rsidRDefault="008B604B" w:rsidP="008B604B">
            <w:pPr>
              <w:jc w:val="both"/>
              <w:rPr>
                <w:rFonts w:ascii="Skeena" w:hAnsi="Skeena" w:cs="Arial"/>
                <w:sz w:val="22"/>
                <w:szCs w:val="22"/>
              </w:rPr>
            </w:pPr>
          </w:p>
          <w:p w14:paraId="4AA36532" w14:textId="77777777" w:rsidR="008B604B" w:rsidRDefault="008B604B" w:rsidP="008B604B">
            <w:pPr>
              <w:jc w:val="both"/>
              <w:rPr>
                <w:rFonts w:ascii="Skeena" w:hAnsi="Skeena" w:cs="Arial"/>
                <w:b/>
                <w:sz w:val="22"/>
                <w:szCs w:val="22"/>
              </w:rPr>
            </w:pPr>
            <w:r w:rsidRPr="00790D8C">
              <w:rPr>
                <w:rFonts w:ascii="Skeena" w:hAnsi="Skeena" w:cs="Arial"/>
                <w:b/>
                <w:sz w:val="22"/>
                <w:szCs w:val="22"/>
              </w:rPr>
              <w:t>Example 2</w:t>
            </w:r>
          </w:p>
          <w:p w14:paraId="796E107E" w14:textId="77777777" w:rsidR="008B604B" w:rsidRPr="00790D8C" w:rsidRDefault="008B604B" w:rsidP="008B604B">
            <w:pPr>
              <w:jc w:val="both"/>
              <w:rPr>
                <w:rFonts w:ascii="Skeena" w:hAnsi="Skeena" w:cs="Arial"/>
                <w:sz w:val="22"/>
                <w:szCs w:val="22"/>
              </w:rPr>
            </w:pPr>
            <w:r w:rsidRPr="00790D8C">
              <w:rPr>
                <w:rFonts w:ascii="Skeena" w:hAnsi="Skeena" w:cs="Arial"/>
                <w:sz w:val="22"/>
                <w:szCs w:val="22"/>
              </w:rPr>
              <w:t xml:space="preserve">Jack Terrier, who is receiving Family Planning, submits a MAGI annual review form and indicates he is applying for coverage. Jack answered </w:t>
            </w:r>
            <w:r w:rsidRPr="00790D8C">
              <w:rPr>
                <w:rFonts w:ascii="Skeena" w:hAnsi="Skeena" w:cs="Arial"/>
                <w:b/>
                <w:bCs/>
                <w:i/>
                <w:iCs/>
                <w:sz w:val="22"/>
                <w:szCs w:val="22"/>
              </w:rPr>
              <w:t>No</w:t>
            </w:r>
            <w:r w:rsidRPr="00790D8C">
              <w:rPr>
                <w:rFonts w:ascii="Skeena" w:hAnsi="Skeena" w:cs="Arial"/>
                <w:sz w:val="22"/>
                <w:szCs w:val="22"/>
              </w:rPr>
              <w:t xml:space="preserve"> to the Family Planning question on the review form. A collateral call is made, and Jack indicates he wants to continue current coverage if not eligible for full coverage. Family Planning coverage will remain active.</w:t>
            </w:r>
          </w:p>
          <w:p w14:paraId="0E7BB01B" w14:textId="77777777" w:rsidR="008B604B" w:rsidRPr="00790D8C" w:rsidRDefault="008B604B" w:rsidP="008B604B">
            <w:pPr>
              <w:jc w:val="both"/>
              <w:rPr>
                <w:rFonts w:ascii="Skeena" w:hAnsi="Skeena" w:cs="Arial"/>
                <w:sz w:val="22"/>
                <w:szCs w:val="22"/>
              </w:rPr>
            </w:pPr>
          </w:p>
          <w:p w14:paraId="3A1FB8E0" w14:textId="77777777" w:rsidR="008B604B" w:rsidRDefault="008B604B" w:rsidP="008B604B">
            <w:pPr>
              <w:jc w:val="both"/>
              <w:rPr>
                <w:rFonts w:ascii="Skeena" w:hAnsi="Skeena" w:cs="Arial"/>
                <w:b/>
                <w:sz w:val="22"/>
                <w:szCs w:val="22"/>
              </w:rPr>
            </w:pPr>
            <w:r w:rsidRPr="00790D8C">
              <w:rPr>
                <w:rFonts w:ascii="Skeena" w:hAnsi="Skeena" w:cs="Arial"/>
                <w:b/>
                <w:sz w:val="22"/>
                <w:szCs w:val="22"/>
              </w:rPr>
              <w:t>Example 3</w:t>
            </w:r>
          </w:p>
          <w:p w14:paraId="6E0444A3" w14:textId="77777777" w:rsidR="008B604B" w:rsidRPr="00790D8C" w:rsidRDefault="008B604B" w:rsidP="008B604B">
            <w:pPr>
              <w:jc w:val="both"/>
              <w:rPr>
                <w:rFonts w:ascii="Skeena" w:hAnsi="Skeena" w:cs="Arial"/>
                <w:sz w:val="22"/>
                <w:szCs w:val="22"/>
              </w:rPr>
            </w:pPr>
            <w:r w:rsidRPr="00790D8C">
              <w:rPr>
                <w:rFonts w:ascii="Skeena" w:hAnsi="Skeena" w:cs="Arial"/>
                <w:sz w:val="22"/>
                <w:szCs w:val="22"/>
              </w:rPr>
              <w:t>Jack Terrier submits an application applying for coverage for himself. He indicates he is not applying for coverage for his children, but they are already covered by Children’s (PHC/CHIP) Medicaid. A collateral call is made but was not successful. Children’s (PHC/CHIP) Medicaid will remain in effect.</w:t>
            </w:r>
          </w:p>
          <w:p w14:paraId="34CA0432" w14:textId="77777777" w:rsidR="008B604B" w:rsidRPr="00790D8C" w:rsidRDefault="008B604B" w:rsidP="008B604B">
            <w:pPr>
              <w:jc w:val="both"/>
              <w:rPr>
                <w:rFonts w:ascii="Skeena" w:hAnsi="Skeena" w:cs="Arial"/>
                <w:sz w:val="22"/>
                <w:szCs w:val="22"/>
              </w:rPr>
            </w:pPr>
          </w:p>
          <w:p w14:paraId="450FCA0E" w14:textId="77777777" w:rsidR="008B604B" w:rsidRDefault="008B604B" w:rsidP="008B604B">
            <w:pPr>
              <w:jc w:val="both"/>
              <w:rPr>
                <w:rFonts w:ascii="Skeena" w:hAnsi="Skeena" w:cs="Arial"/>
                <w:b/>
                <w:sz w:val="22"/>
                <w:szCs w:val="22"/>
              </w:rPr>
            </w:pPr>
            <w:r w:rsidRPr="00790D8C">
              <w:rPr>
                <w:rFonts w:ascii="Skeena" w:hAnsi="Skeena" w:cs="Arial"/>
                <w:b/>
                <w:sz w:val="22"/>
                <w:szCs w:val="22"/>
              </w:rPr>
              <w:t>Example 4</w:t>
            </w:r>
          </w:p>
          <w:p w14:paraId="09C75767" w14:textId="77777777" w:rsidR="008B604B" w:rsidRPr="00790D8C" w:rsidRDefault="008B604B" w:rsidP="008B604B">
            <w:pPr>
              <w:jc w:val="both"/>
              <w:rPr>
                <w:rFonts w:ascii="Skeena" w:hAnsi="Skeena" w:cs="Arial"/>
                <w:sz w:val="22"/>
                <w:szCs w:val="22"/>
              </w:rPr>
            </w:pPr>
            <w:r w:rsidRPr="00790D8C">
              <w:rPr>
                <w:rFonts w:ascii="Skeena" w:hAnsi="Skeena" w:cs="Arial"/>
                <w:sz w:val="22"/>
                <w:szCs w:val="22"/>
              </w:rPr>
              <w:t>Jack Terrier submits a MAGI annual review form and indicates no one in the household is applying for coverage, but everyone in the household has active Medicaid coverage. A collateral call is made, and the beneficiary states the household no longer wants coverage. Coverage can be closed for all members.</w:t>
            </w:r>
          </w:p>
        </w:tc>
      </w:tr>
    </w:tbl>
    <w:p w14:paraId="61EFDA59" w14:textId="77777777" w:rsidR="008B604B" w:rsidRPr="00790D8C" w:rsidRDefault="008B604B" w:rsidP="008B604B">
      <w:pPr>
        <w:rPr>
          <w:rFonts w:ascii="Skeena" w:hAnsi="Skeena"/>
        </w:rPr>
      </w:pPr>
    </w:p>
    <w:p w14:paraId="01938978" w14:textId="77777777" w:rsidR="006D4E2D" w:rsidRPr="006D4E2D" w:rsidRDefault="008B604B" w:rsidP="008B604B">
      <w:pPr>
        <w:widowControl w:val="0"/>
        <w:jc w:val="both"/>
        <w:rPr>
          <w:rFonts w:ascii="Skeena" w:hAnsi="Skeena" w:cs="Arial"/>
          <w:b/>
          <w:bCs/>
          <w:color w:val="000000"/>
        </w:rPr>
      </w:pPr>
      <w:bookmarkStart w:id="196" w:name="_Hlk31277814"/>
      <w:bookmarkEnd w:id="194"/>
      <w:r w:rsidRPr="006D4E2D">
        <w:rPr>
          <w:rFonts w:ascii="Skeena" w:hAnsi="Skeena" w:cs="Arial"/>
          <w:b/>
          <w:bCs/>
          <w:color w:val="000000"/>
        </w:rPr>
        <w:t>Note</w:t>
      </w:r>
    </w:p>
    <w:p w14:paraId="499862EC" w14:textId="11C30495" w:rsidR="008B604B" w:rsidRPr="00790D8C" w:rsidRDefault="008B604B" w:rsidP="008B604B">
      <w:pPr>
        <w:widowControl w:val="0"/>
        <w:jc w:val="both"/>
        <w:rPr>
          <w:rFonts w:ascii="Skeena" w:hAnsi="Skeena" w:cs="Arial"/>
          <w:b/>
          <w:bCs/>
          <w:color w:val="000000"/>
        </w:rPr>
      </w:pPr>
      <w:r w:rsidRPr="00790D8C">
        <w:rPr>
          <w:rFonts w:ascii="Skeena" w:hAnsi="Skeena" w:cs="Arial"/>
          <w:color w:val="000000"/>
        </w:rPr>
        <w:t>When completing reviews in MEDS, all screens must be updated, beginning with Create Household (HMS03.) If there are children under age 19, enter the NRD on ELD01 as one year from the current date. The Protected Period End Date (PPED) will be set to one year from the decision date.</w:t>
      </w:r>
    </w:p>
    <w:p w14:paraId="7617C25C" w14:textId="77777777" w:rsidR="008B604B" w:rsidRPr="00790D8C" w:rsidRDefault="008B604B" w:rsidP="008B604B">
      <w:pPr>
        <w:widowControl w:val="0"/>
        <w:jc w:val="both"/>
        <w:rPr>
          <w:rFonts w:ascii="Skeena" w:hAnsi="Skeena" w:cs="Arial"/>
          <w:b/>
          <w:bCs/>
        </w:rPr>
      </w:pPr>
    </w:p>
    <w:tbl>
      <w:tblPr>
        <w:tblW w:w="5000" w:type="pct"/>
        <w:jc w:val="center"/>
        <w:tblCellMar>
          <w:left w:w="82" w:type="dxa"/>
          <w:right w:w="82" w:type="dxa"/>
        </w:tblCellMar>
        <w:tblLook w:val="0000" w:firstRow="0" w:lastRow="0" w:firstColumn="0" w:lastColumn="0" w:noHBand="0" w:noVBand="0"/>
      </w:tblPr>
      <w:tblGrid>
        <w:gridCol w:w="3601"/>
        <w:gridCol w:w="2200"/>
        <w:gridCol w:w="3513"/>
      </w:tblGrid>
      <w:tr w:rsidR="008B604B" w:rsidRPr="00790D8C" w14:paraId="6E18A88F" w14:textId="77777777" w:rsidTr="00C1204E">
        <w:trPr>
          <w:cantSplit/>
          <w:tblHeader/>
          <w:jc w:val="center"/>
        </w:trPr>
        <w:tc>
          <w:tcPr>
            <w:tcW w:w="5000" w:type="pct"/>
            <w:gridSpan w:val="3"/>
            <w:tcBorders>
              <w:top w:val="double" w:sz="6" w:space="0" w:color="000000"/>
              <w:left w:val="double" w:sz="6" w:space="0" w:color="000000"/>
              <w:bottom w:val="single" w:sz="2" w:space="0" w:color="FFFFFF" w:themeColor="background1"/>
              <w:right w:val="double" w:sz="6" w:space="0" w:color="000000"/>
            </w:tcBorders>
            <w:shd w:val="clear" w:color="auto" w:fill="000000" w:themeFill="text1"/>
            <w:vAlign w:val="center"/>
          </w:tcPr>
          <w:p w14:paraId="08884055" w14:textId="77777777" w:rsidR="008B604B" w:rsidRPr="00790D8C" w:rsidRDefault="008B604B" w:rsidP="008B604B">
            <w:pPr>
              <w:widowControl w:val="0"/>
              <w:jc w:val="center"/>
              <w:rPr>
                <w:rFonts w:ascii="Skeena" w:hAnsi="Skeena" w:cs="Arial"/>
                <w:sz w:val="22"/>
              </w:rPr>
            </w:pPr>
            <w:r w:rsidRPr="00790D8C">
              <w:rPr>
                <w:rFonts w:ascii="Skeena" w:hAnsi="Skeena" w:cs="Arial"/>
                <w:b/>
                <w:bCs/>
              </w:rPr>
              <w:lastRenderedPageBreak/>
              <w:t>Medicaid Review Schedule</w:t>
            </w:r>
          </w:p>
        </w:tc>
      </w:tr>
      <w:tr w:rsidR="008B604B" w:rsidRPr="00790D8C" w14:paraId="5D863B65" w14:textId="77777777" w:rsidTr="00C1204E">
        <w:trPr>
          <w:cantSplit/>
          <w:trHeight w:val="432"/>
          <w:tblHeader/>
          <w:jc w:val="center"/>
        </w:trPr>
        <w:tc>
          <w:tcPr>
            <w:tcW w:w="1933" w:type="pct"/>
            <w:tcBorders>
              <w:top w:val="single" w:sz="2" w:space="0" w:color="FFFFFF" w:themeColor="background1"/>
              <w:left w:val="double" w:sz="6" w:space="0" w:color="000000"/>
              <w:bottom w:val="double" w:sz="6" w:space="0" w:color="000000"/>
              <w:right w:val="single" w:sz="2" w:space="0" w:color="FFFFFF" w:themeColor="background1"/>
            </w:tcBorders>
            <w:shd w:val="clear" w:color="auto" w:fill="000000" w:themeFill="text1"/>
            <w:vAlign w:val="center"/>
          </w:tcPr>
          <w:p w14:paraId="4307722E" w14:textId="77777777" w:rsidR="008B604B" w:rsidRPr="00790D8C" w:rsidRDefault="008B604B" w:rsidP="008B604B">
            <w:pPr>
              <w:widowControl w:val="0"/>
              <w:jc w:val="center"/>
              <w:rPr>
                <w:rFonts w:ascii="Skeena" w:hAnsi="Skeena" w:cs="Arial"/>
                <w:sz w:val="22"/>
              </w:rPr>
            </w:pPr>
            <w:r w:rsidRPr="00790D8C">
              <w:rPr>
                <w:rFonts w:ascii="Skeena" w:hAnsi="Skeena" w:cs="Arial"/>
                <w:b/>
                <w:bCs/>
                <w:sz w:val="22"/>
              </w:rPr>
              <w:t>Eligibility Category</w:t>
            </w:r>
          </w:p>
        </w:tc>
        <w:tc>
          <w:tcPr>
            <w:tcW w:w="1181" w:type="pct"/>
            <w:tcBorders>
              <w:top w:val="single" w:sz="2" w:space="0" w:color="FFFFFF" w:themeColor="background1"/>
              <w:left w:val="single" w:sz="2" w:space="0" w:color="FFFFFF" w:themeColor="background1"/>
              <w:bottom w:val="double" w:sz="6" w:space="0" w:color="000000"/>
              <w:right w:val="single" w:sz="2" w:space="0" w:color="FFFFFF" w:themeColor="background1"/>
            </w:tcBorders>
            <w:shd w:val="clear" w:color="auto" w:fill="000000" w:themeFill="text1"/>
            <w:vAlign w:val="center"/>
          </w:tcPr>
          <w:p w14:paraId="0FB42ED9" w14:textId="77777777" w:rsidR="008B604B" w:rsidRPr="00790D8C" w:rsidRDefault="008B604B" w:rsidP="008B604B">
            <w:pPr>
              <w:widowControl w:val="0"/>
              <w:jc w:val="center"/>
              <w:rPr>
                <w:rFonts w:ascii="Skeena" w:hAnsi="Skeena" w:cs="Arial"/>
                <w:sz w:val="22"/>
              </w:rPr>
            </w:pPr>
            <w:r w:rsidRPr="00790D8C">
              <w:rPr>
                <w:rFonts w:ascii="Skeena" w:hAnsi="Skeena" w:cs="Arial"/>
                <w:b/>
                <w:bCs/>
                <w:sz w:val="22"/>
              </w:rPr>
              <w:t>Frequency</w:t>
            </w:r>
          </w:p>
        </w:tc>
        <w:tc>
          <w:tcPr>
            <w:tcW w:w="1886" w:type="pct"/>
            <w:tcBorders>
              <w:top w:val="single" w:sz="2" w:space="0" w:color="FFFFFF" w:themeColor="background1"/>
              <w:left w:val="single" w:sz="2" w:space="0" w:color="FFFFFF" w:themeColor="background1"/>
              <w:bottom w:val="double" w:sz="6" w:space="0" w:color="000000"/>
              <w:right w:val="double" w:sz="6" w:space="0" w:color="000000"/>
            </w:tcBorders>
            <w:shd w:val="clear" w:color="auto" w:fill="000000" w:themeFill="text1"/>
            <w:vAlign w:val="center"/>
          </w:tcPr>
          <w:p w14:paraId="0E75F009" w14:textId="77777777" w:rsidR="008B604B" w:rsidRPr="00790D8C" w:rsidRDefault="008B604B" w:rsidP="008B604B">
            <w:pPr>
              <w:widowControl w:val="0"/>
              <w:jc w:val="center"/>
              <w:rPr>
                <w:rFonts w:ascii="Skeena" w:hAnsi="Skeena" w:cs="Arial"/>
                <w:sz w:val="22"/>
              </w:rPr>
            </w:pPr>
            <w:r w:rsidRPr="00790D8C">
              <w:rPr>
                <w:rFonts w:ascii="Skeena" w:hAnsi="Skeena" w:cs="Arial"/>
                <w:b/>
                <w:bCs/>
                <w:sz w:val="22"/>
              </w:rPr>
              <w:t>Review Requirement</w:t>
            </w:r>
          </w:p>
        </w:tc>
      </w:tr>
      <w:tr w:rsidR="008B604B" w:rsidRPr="00790D8C" w14:paraId="656DA67D" w14:textId="77777777" w:rsidTr="00894D7D">
        <w:trPr>
          <w:cantSplit/>
          <w:trHeight w:val="432"/>
          <w:jc w:val="center"/>
        </w:trPr>
        <w:tc>
          <w:tcPr>
            <w:tcW w:w="1933" w:type="pct"/>
            <w:tcBorders>
              <w:top w:val="double" w:sz="6" w:space="0" w:color="000000"/>
              <w:left w:val="double" w:sz="6" w:space="0" w:color="auto"/>
              <w:bottom w:val="single" w:sz="2" w:space="0" w:color="000000"/>
              <w:right w:val="single" w:sz="2" w:space="0" w:color="000000"/>
            </w:tcBorders>
            <w:vAlign w:val="center"/>
          </w:tcPr>
          <w:p w14:paraId="01A17F64" w14:textId="77777777" w:rsidR="008B604B" w:rsidRPr="00790D8C" w:rsidRDefault="008B604B" w:rsidP="008B604B">
            <w:pPr>
              <w:widowControl w:val="0"/>
              <w:ind w:left="540" w:hanging="540"/>
              <w:rPr>
                <w:rFonts w:ascii="Skeena" w:hAnsi="Skeena" w:cs="Arial"/>
                <w:sz w:val="22"/>
                <w:szCs w:val="22"/>
              </w:rPr>
            </w:pPr>
            <w:r w:rsidRPr="00790D8C">
              <w:rPr>
                <w:rFonts w:ascii="Skeena" w:hAnsi="Skeena" w:cs="Arial"/>
                <w:sz w:val="22"/>
                <w:szCs w:val="22"/>
              </w:rPr>
              <w:t>10</w:t>
            </w:r>
            <w:r w:rsidRPr="00790D8C">
              <w:rPr>
                <w:rFonts w:ascii="Skeena" w:hAnsi="Skeena" w:cs="Arial"/>
                <w:sz w:val="22"/>
                <w:szCs w:val="22"/>
              </w:rPr>
              <w:tab/>
              <w:t>MAO – Nursing Home</w:t>
            </w:r>
          </w:p>
        </w:tc>
        <w:tc>
          <w:tcPr>
            <w:tcW w:w="1181" w:type="pct"/>
            <w:tcBorders>
              <w:top w:val="double" w:sz="6" w:space="0" w:color="000000"/>
              <w:left w:val="single" w:sz="2" w:space="0" w:color="000000"/>
              <w:bottom w:val="single" w:sz="2" w:space="0" w:color="000000"/>
              <w:right w:val="single" w:sz="2" w:space="0" w:color="000000"/>
            </w:tcBorders>
            <w:vAlign w:val="center"/>
          </w:tcPr>
          <w:p w14:paraId="2BA0CFCF" w14:textId="77777777" w:rsidR="008B604B" w:rsidRPr="00790D8C" w:rsidRDefault="008B604B" w:rsidP="008B604B">
            <w:pPr>
              <w:widowControl w:val="0"/>
              <w:autoSpaceDE w:val="0"/>
              <w:autoSpaceDN w:val="0"/>
              <w:adjustRightInd w:val="0"/>
              <w:jc w:val="center"/>
              <w:rPr>
                <w:rFonts w:ascii="Skeena" w:hAnsi="Skeena" w:cs="Arial"/>
                <w:sz w:val="22"/>
                <w:szCs w:val="22"/>
              </w:rPr>
            </w:pPr>
            <w:r w:rsidRPr="00790D8C">
              <w:rPr>
                <w:rFonts w:ascii="Skeena" w:hAnsi="Skeena" w:cs="Arial"/>
                <w:sz w:val="22"/>
                <w:szCs w:val="22"/>
              </w:rPr>
              <w:t>Annually</w:t>
            </w:r>
          </w:p>
        </w:tc>
        <w:tc>
          <w:tcPr>
            <w:tcW w:w="1886" w:type="pct"/>
            <w:tcBorders>
              <w:top w:val="double" w:sz="6" w:space="0" w:color="000000"/>
              <w:left w:val="single" w:sz="2" w:space="0" w:color="000000"/>
              <w:bottom w:val="single" w:sz="2" w:space="0" w:color="000000"/>
              <w:right w:val="double" w:sz="6" w:space="0" w:color="auto"/>
            </w:tcBorders>
            <w:vAlign w:val="center"/>
          </w:tcPr>
          <w:p w14:paraId="5350FFAE" w14:textId="77777777" w:rsidR="008B604B" w:rsidRPr="00790D8C" w:rsidRDefault="008B604B" w:rsidP="008B604B">
            <w:pPr>
              <w:widowControl w:val="0"/>
              <w:ind w:left="1386" w:hanging="1386"/>
              <w:rPr>
                <w:rFonts w:ascii="Skeena" w:hAnsi="Skeena" w:cs="Arial"/>
                <w:sz w:val="22"/>
                <w:szCs w:val="22"/>
              </w:rPr>
            </w:pPr>
          </w:p>
        </w:tc>
      </w:tr>
      <w:tr w:rsidR="008B604B" w:rsidRPr="00790D8C" w14:paraId="65423004" w14:textId="77777777" w:rsidTr="00894D7D">
        <w:trPr>
          <w:jc w:val="center"/>
        </w:trPr>
        <w:tc>
          <w:tcPr>
            <w:tcW w:w="1933" w:type="pct"/>
            <w:tcBorders>
              <w:top w:val="single" w:sz="2" w:space="0" w:color="000000"/>
              <w:left w:val="double" w:sz="6" w:space="0" w:color="auto"/>
              <w:bottom w:val="single" w:sz="2" w:space="0" w:color="000000"/>
              <w:right w:val="single" w:sz="2" w:space="0" w:color="000000"/>
            </w:tcBorders>
            <w:shd w:val="clear" w:color="auto" w:fill="F2F2F2" w:themeFill="background1" w:themeFillShade="F2"/>
            <w:vAlign w:val="center"/>
          </w:tcPr>
          <w:p w14:paraId="3A98FDB3" w14:textId="77777777" w:rsidR="008B604B" w:rsidRPr="00790D8C" w:rsidRDefault="008B604B" w:rsidP="008B604B">
            <w:pPr>
              <w:widowControl w:val="0"/>
              <w:ind w:left="548" w:hanging="548"/>
              <w:rPr>
                <w:rFonts w:ascii="Skeena" w:hAnsi="Skeena" w:cs="Arial"/>
                <w:sz w:val="22"/>
                <w:szCs w:val="22"/>
              </w:rPr>
            </w:pPr>
            <w:r w:rsidRPr="00790D8C">
              <w:rPr>
                <w:rFonts w:ascii="Skeena" w:hAnsi="Skeena" w:cs="Arial"/>
                <w:sz w:val="22"/>
                <w:szCs w:val="22"/>
              </w:rPr>
              <w:t>11</w:t>
            </w:r>
            <w:r w:rsidRPr="00790D8C">
              <w:rPr>
                <w:rFonts w:ascii="Skeena" w:hAnsi="Skeena" w:cs="Arial"/>
                <w:sz w:val="22"/>
                <w:szCs w:val="22"/>
              </w:rPr>
              <w:tab/>
              <w:t>Transitional Medicaid (TM)</w:t>
            </w:r>
          </w:p>
        </w:tc>
        <w:tc>
          <w:tcPr>
            <w:tcW w:w="1181" w:type="pct"/>
            <w:tcBorders>
              <w:top w:val="single" w:sz="2" w:space="0" w:color="000000"/>
              <w:left w:val="single" w:sz="2" w:space="0" w:color="000000"/>
              <w:bottom w:val="single" w:sz="2" w:space="0" w:color="000000"/>
              <w:right w:val="single" w:sz="2" w:space="0" w:color="000000"/>
            </w:tcBorders>
            <w:shd w:val="clear" w:color="auto" w:fill="F2F2F2" w:themeFill="background1" w:themeFillShade="F2"/>
            <w:vAlign w:val="center"/>
          </w:tcPr>
          <w:p w14:paraId="1A499246" w14:textId="77777777" w:rsidR="008B604B" w:rsidRPr="00790D8C" w:rsidRDefault="008B604B" w:rsidP="008B604B">
            <w:pPr>
              <w:widowControl w:val="0"/>
              <w:autoSpaceDE w:val="0"/>
              <w:autoSpaceDN w:val="0"/>
              <w:adjustRightInd w:val="0"/>
              <w:jc w:val="center"/>
              <w:rPr>
                <w:rFonts w:ascii="Skeena" w:hAnsi="Skeena" w:cs="Arial"/>
                <w:sz w:val="22"/>
                <w:szCs w:val="22"/>
              </w:rPr>
            </w:pPr>
            <w:r w:rsidRPr="00790D8C">
              <w:rPr>
                <w:rFonts w:ascii="Skeena" w:hAnsi="Skeena" w:cs="Arial"/>
                <w:sz w:val="22"/>
                <w:szCs w:val="22"/>
              </w:rPr>
              <w:t>Once</w:t>
            </w:r>
          </w:p>
        </w:tc>
        <w:tc>
          <w:tcPr>
            <w:tcW w:w="1886" w:type="pct"/>
            <w:tcBorders>
              <w:top w:val="single" w:sz="2" w:space="0" w:color="000000"/>
              <w:left w:val="single" w:sz="2" w:space="0" w:color="000000"/>
              <w:bottom w:val="single" w:sz="2" w:space="0" w:color="000000"/>
              <w:right w:val="double" w:sz="6" w:space="0" w:color="auto"/>
            </w:tcBorders>
            <w:shd w:val="clear" w:color="auto" w:fill="F2F2F2" w:themeFill="background1" w:themeFillShade="F2"/>
          </w:tcPr>
          <w:p w14:paraId="137D3D88" w14:textId="77777777" w:rsidR="008B604B" w:rsidRPr="00790D8C" w:rsidRDefault="008B604B" w:rsidP="008B604B">
            <w:pPr>
              <w:widowControl w:val="0"/>
              <w:rPr>
                <w:rFonts w:ascii="Skeena" w:hAnsi="Skeena" w:cs="Arial"/>
                <w:sz w:val="22"/>
                <w:szCs w:val="22"/>
              </w:rPr>
            </w:pPr>
            <w:r w:rsidRPr="00790D8C">
              <w:rPr>
                <w:rFonts w:ascii="Skeena" w:hAnsi="Skeena" w:cs="Arial"/>
                <w:sz w:val="22"/>
                <w:szCs w:val="22"/>
              </w:rPr>
              <w:t>If requirements for Transitional Medicaid were met, action required in 18</w:t>
            </w:r>
            <w:r w:rsidRPr="00790D8C">
              <w:rPr>
                <w:rFonts w:ascii="Skeena" w:hAnsi="Skeena" w:cs="Arial"/>
                <w:sz w:val="22"/>
                <w:szCs w:val="22"/>
                <w:vertAlign w:val="superscript"/>
              </w:rPr>
              <w:t>th</w:t>
            </w:r>
            <w:r w:rsidRPr="00790D8C">
              <w:rPr>
                <w:rFonts w:ascii="Skeena" w:hAnsi="Skeena" w:cs="Arial"/>
                <w:sz w:val="22"/>
                <w:szCs w:val="22"/>
              </w:rPr>
              <w:t xml:space="preserve"> month. </w:t>
            </w:r>
          </w:p>
          <w:p w14:paraId="46AE436D" w14:textId="77777777" w:rsidR="008B604B" w:rsidRPr="00790D8C" w:rsidRDefault="008B604B" w:rsidP="008B604B">
            <w:pPr>
              <w:widowControl w:val="0"/>
              <w:rPr>
                <w:rFonts w:ascii="Skeena" w:hAnsi="Skeena" w:cs="Arial"/>
                <w:sz w:val="22"/>
                <w:szCs w:val="22"/>
              </w:rPr>
            </w:pPr>
            <w:r w:rsidRPr="00790D8C">
              <w:rPr>
                <w:rFonts w:ascii="Skeena" w:hAnsi="Skeena" w:cs="Arial"/>
                <w:sz w:val="22"/>
                <w:szCs w:val="22"/>
              </w:rPr>
              <w:t xml:space="preserve">A computer-generated notice (WKR004) will be sent to the beneficiary. </w:t>
            </w:r>
          </w:p>
          <w:p w14:paraId="265D8F35" w14:textId="77777777" w:rsidR="008B604B" w:rsidRPr="00790D8C" w:rsidRDefault="008B604B" w:rsidP="008B604B">
            <w:pPr>
              <w:widowControl w:val="0"/>
              <w:rPr>
                <w:rFonts w:ascii="Skeena" w:hAnsi="Skeena" w:cs="Arial"/>
                <w:sz w:val="22"/>
                <w:szCs w:val="22"/>
              </w:rPr>
            </w:pPr>
            <w:r w:rsidRPr="00790D8C">
              <w:rPr>
                <w:rFonts w:ascii="Skeena" w:hAnsi="Skeena" w:cs="Arial"/>
                <w:sz w:val="22"/>
                <w:szCs w:val="22"/>
              </w:rPr>
              <w:t xml:space="preserve">If requirements for Transitional Medicaid were </w:t>
            </w:r>
            <w:r w:rsidRPr="00790D8C">
              <w:rPr>
                <w:rFonts w:ascii="Skeena" w:hAnsi="Skeena" w:cs="Arial"/>
                <w:sz w:val="22"/>
                <w:szCs w:val="22"/>
                <w:u w:val="single"/>
              </w:rPr>
              <w:t>not</w:t>
            </w:r>
            <w:r w:rsidRPr="00790D8C">
              <w:rPr>
                <w:rFonts w:ascii="Skeena" w:hAnsi="Skeena" w:cs="Arial"/>
                <w:sz w:val="22"/>
                <w:szCs w:val="22"/>
              </w:rPr>
              <w:t xml:space="preserve"> met, action required in 6</w:t>
            </w:r>
            <w:r w:rsidRPr="00790D8C">
              <w:rPr>
                <w:rFonts w:ascii="Skeena" w:hAnsi="Skeena" w:cs="Arial"/>
                <w:sz w:val="22"/>
                <w:szCs w:val="22"/>
                <w:vertAlign w:val="superscript"/>
              </w:rPr>
              <w:t>th</w:t>
            </w:r>
            <w:r w:rsidRPr="00790D8C">
              <w:rPr>
                <w:rFonts w:ascii="Skeena" w:hAnsi="Skeena" w:cs="Arial"/>
                <w:sz w:val="22"/>
                <w:szCs w:val="22"/>
              </w:rPr>
              <w:t xml:space="preserve"> month of Transitional Medicaid. </w:t>
            </w:r>
          </w:p>
          <w:p w14:paraId="6E4B993A" w14:textId="77777777" w:rsidR="008B604B" w:rsidRPr="00790D8C" w:rsidRDefault="008B604B" w:rsidP="008B604B">
            <w:pPr>
              <w:widowControl w:val="0"/>
              <w:rPr>
                <w:rFonts w:ascii="Skeena" w:hAnsi="Skeena" w:cs="Arial"/>
                <w:sz w:val="22"/>
                <w:szCs w:val="22"/>
              </w:rPr>
            </w:pPr>
            <w:r w:rsidRPr="00790D8C">
              <w:rPr>
                <w:rFonts w:ascii="Skeena" w:hAnsi="Skeena" w:cs="Arial"/>
                <w:sz w:val="22"/>
                <w:szCs w:val="22"/>
              </w:rPr>
              <w:t>In either situation, ex parte determination required in last month.</w:t>
            </w:r>
          </w:p>
        </w:tc>
      </w:tr>
      <w:tr w:rsidR="008B604B" w:rsidRPr="00790D8C" w14:paraId="5F72A720" w14:textId="77777777" w:rsidTr="00894D7D">
        <w:trPr>
          <w:cantSplit/>
          <w:trHeight w:val="432"/>
          <w:jc w:val="center"/>
        </w:trPr>
        <w:tc>
          <w:tcPr>
            <w:tcW w:w="1933" w:type="pct"/>
            <w:tcBorders>
              <w:top w:val="single" w:sz="2" w:space="0" w:color="000000"/>
              <w:left w:val="double" w:sz="6" w:space="0" w:color="auto"/>
              <w:bottom w:val="single" w:sz="2" w:space="0" w:color="000000"/>
              <w:right w:val="single" w:sz="2" w:space="0" w:color="000000"/>
            </w:tcBorders>
          </w:tcPr>
          <w:p w14:paraId="373903A9" w14:textId="77777777" w:rsidR="008B604B" w:rsidRPr="00790D8C" w:rsidRDefault="008B604B" w:rsidP="008B604B">
            <w:pPr>
              <w:widowControl w:val="0"/>
              <w:ind w:left="548" w:hanging="548"/>
              <w:rPr>
                <w:rFonts w:ascii="Skeena" w:hAnsi="Skeena" w:cs="Arial"/>
                <w:sz w:val="22"/>
                <w:szCs w:val="22"/>
              </w:rPr>
            </w:pPr>
            <w:r w:rsidRPr="00790D8C">
              <w:rPr>
                <w:rFonts w:ascii="Skeena" w:hAnsi="Skeena" w:cs="Arial"/>
                <w:sz w:val="22"/>
                <w:szCs w:val="22"/>
              </w:rPr>
              <w:t>12</w:t>
            </w:r>
            <w:r w:rsidRPr="00790D8C">
              <w:rPr>
                <w:rFonts w:ascii="Skeena" w:hAnsi="Skeena" w:cs="Arial"/>
                <w:sz w:val="22"/>
                <w:szCs w:val="22"/>
              </w:rPr>
              <w:tab/>
              <w:t>PW – Deemed Infants</w:t>
            </w:r>
          </w:p>
          <w:p w14:paraId="214E4E0D" w14:textId="77777777" w:rsidR="008B604B" w:rsidRPr="00790D8C" w:rsidRDefault="008B604B" w:rsidP="008B604B">
            <w:pPr>
              <w:widowControl w:val="0"/>
              <w:ind w:left="548" w:hanging="548"/>
              <w:rPr>
                <w:rFonts w:ascii="Skeena" w:hAnsi="Skeena" w:cs="Arial"/>
                <w:sz w:val="22"/>
                <w:szCs w:val="22"/>
              </w:rPr>
            </w:pPr>
            <w:r w:rsidRPr="00790D8C">
              <w:rPr>
                <w:rFonts w:ascii="Skeena" w:hAnsi="Skeena" w:cs="Arial"/>
                <w:sz w:val="22"/>
                <w:szCs w:val="22"/>
              </w:rPr>
              <w:tab/>
              <w:t xml:space="preserve">(reason code “CB” or “DB”) </w:t>
            </w:r>
          </w:p>
          <w:p w14:paraId="54151287" w14:textId="77777777" w:rsidR="008B604B" w:rsidRPr="00790D8C" w:rsidRDefault="008B604B" w:rsidP="008B604B">
            <w:pPr>
              <w:widowControl w:val="0"/>
              <w:ind w:left="548" w:hanging="548"/>
              <w:rPr>
                <w:rFonts w:ascii="Skeena" w:hAnsi="Skeena" w:cs="Arial"/>
                <w:sz w:val="22"/>
                <w:szCs w:val="22"/>
              </w:rPr>
            </w:pPr>
            <w:r w:rsidRPr="00790D8C">
              <w:rPr>
                <w:rFonts w:ascii="Skeena" w:hAnsi="Skeena" w:cs="Arial"/>
                <w:sz w:val="22"/>
                <w:szCs w:val="22"/>
              </w:rPr>
              <w:tab/>
              <w:t>PW – Infants up to age 1</w:t>
            </w:r>
          </w:p>
          <w:p w14:paraId="47749BA9" w14:textId="77777777" w:rsidR="008B604B" w:rsidRPr="00790D8C" w:rsidRDefault="008B604B" w:rsidP="008B604B">
            <w:pPr>
              <w:widowControl w:val="0"/>
              <w:ind w:left="548" w:hanging="548"/>
              <w:rPr>
                <w:rFonts w:ascii="Skeena" w:hAnsi="Skeena" w:cs="Arial"/>
                <w:sz w:val="22"/>
                <w:szCs w:val="22"/>
              </w:rPr>
            </w:pPr>
            <w:r w:rsidRPr="00790D8C">
              <w:rPr>
                <w:rFonts w:ascii="Skeena" w:hAnsi="Skeena" w:cs="Arial"/>
                <w:sz w:val="22"/>
                <w:szCs w:val="22"/>
              </w:rPr>
              <w:t xml:space="preserve"> </w:t>
            </w:r>
            <w:r w:rsidRPr="00790D8C">
              <w:rPr>
                <w:rFonts w:ascii="Skeena" w:hAnsi="Skeena" w:cs="Arial"/>
                <w:sz w:val="22"/>
                <w:szCs w:val="22"/>
              </w:rPr>
              <w:tab/>
              <w:t>(reason code “PB”)</w:t>
            </w:r>
          </w:p>
        </w:tc>
        <w:tc>
          <w:tcPr>
            <w:tcW w:w="1181" w:type="pct"/>
            <w:tcBorders>
              <w:top w:val="single" w:sz="2" w:space="0" w:color="000000"/>
              <w:left w:val="single" w:sz="2" w:space="0" w:color="000000"/>
              <w:bottom w:val="single" w:sz="2" w:space="0" w:color="000000"/>
              <w:right w:val="single" w:sz="2" w:space="0" w:color="000000"/>
            </w:tcBorders>
          </w:tcPr>
          <w:p w14:paraId="5F847B55" w14:textId="77777777" w:rsidR="008B604B" w:rsidRPr="00790D8C" w:rsidRDefault="008B604B" w:rsidP="008B604B">
            <w:pPr>
              <w:widowControl w:val="0"/>
              <w:autoSpaceDE w:val="0"/>
              <w:autoSpaceDN w:val="0"/>
              <w:adjustRightInd w:val="0"/>
              <w:jc w:val="center"/>
              <w:rPr>
                <w:rFonts w:ascii="Skeena" w:hAnsi="Skeena" w:cs="Arial"/>
                <w:sz w:val="22"/>
                <w:szCs w:val="22"/>
              </w:rPr>
            </w:pPr>
            <w:r w:rsidRPr="00790D8C">
              <w:rPr>
                <w:rFonts w:ascii="Skeena" w:hAnsi="Skeena" w:cs="Arial"/>
                <w:sz w:val="22"/>
                <w:szCs w:val="22"/>
              </w:rPr>
              <w:t>At Age One</w:t>
            </w:r>
          </w:p>
          <w:p w14:paraId="787C5D04" w14:textId="77777777" w:rsidR="008B604B" w:rsidRPr="00790D8C" w:rsidRDefault="008B604B" w:rsidP="008B604B">
            <w:pPr>
              <w:widowControl w:val="0"/>
              <w:autoSpaceDE w:val="0"/>
              <w:autoSpaceDN w:val="0"/>
              <w:adjustRightInd w:val="0"/>
              <w:jc w:val="center"/>
              <w:rPr>
                <w:rFonts w:ascii="Skeena" w:hAnsi="Skeena" w:cs="Arial"/>
                <w:sz w:val="22"/>
                <w:szCs w:val="22"/>
              </w:rPr>
            </w:pPr>
          </w:p>
          <w:p w14:paraId="56096D4B" w14:textId="77777777" w:rsidR="008B604B" w:rsidRPr="00790D8C" w:rsidRDefault="008B604B" w:rsidP="008B604B">
            <w:pPr>
              <w:widowControl w:val="0"/>
              <w:autoSpaceDE w:val="0"/>
              <w:autoSpaceDN w:val="0"/>
              <w:adjustRightInd w:val="0"/>
              <w:jc w:val="center"/>
              <w:rPr>
                <w:rFonts w:ascii="Skeena" w:hAnsi="Skeena" w:cs="Arial"/>
                <w:sz w:val="22"/>
                <w:szCs w:val="22"/>
              </w:rPr>
            </w:pPr>
            <w:r w:rsidRPr="00790D8C">
              <w:rPr>
                <w:rFonts w:ascii="Skeena" w:hAnsi="Skeena" w:cs="Arial"/>
                <w:sz w:val="22"/>
                <w:szCs w:val="22"/>
              </w:rPr>
              <w:t>One Year</w:t>
            </w:r>
          </w:p>
        </w:tc>
        <w:tc>
          <w:tcPr>
            <w:tcW w:w="1886" w:type="pct"/>
            <w:tcBorders>
              <w:top w:val="single" w:sz="2" w:space="0" w:color="000000"/>
              <w:left w:val="single" w:sz="2" w:space="0" w:color="000000"/>
              <w:bottom w:val="single" w:sz="2" w:space="0" w:color="000000"/>
              <w:right w:val="double" w:sz="6" w:space="0" w:color="auto"/>
            </w:tcBorders>
          </w:tcPr>
          <w:p w14:paraId="42B2C66A" w14:textId="77777777" w:rsidR="008B604B" w:rsidRPr="00790D8C" w:rsidRDefault="008B604B" w:rsidP="008B604B">
            <w:pPr>
              <w:widowControl w:val="0"/>
              <w:rPr>
                <w:rFonts w:ascii="Skeena" w:hAnsi="Skeena" w:cs="Arial"/>
                <w:sz w:val="22"/>
                <w:szCs w:val="22"/>
              </w:rPr>
            </w:pPr>
          </w:p>
        </w:tc>
      </w:tr>
      <w:tr w:rsidR="008B604B" w:rsidRPr="00790D8C" w14:paraId="6217037D" w14:textId="77777777" w:rsidTr="00894D7D">
        <w:trPr>
          <w:cantSplit/>
          <w:trHeight w:val="432"/>
          <w:jc w:val="center"/>
        </w:trPr>
        <w:tc>
          <w:tcPr>
            <w:tcW w:w="1933" w:type="pct"/>
            <w:tcBorders>
              <w:top w:val="single" w:sz="2" w:space="0" w:color="000000"/>
              <w:left w:val="double" w:sz="6" w:space="0" w:color="auto"/>
              <w:bottom w:val="single" w:sz="2" w:space="0" w:color="000000"/>
              <w:right w:val="single" w:sz="2" w:space="0" w:color="000000"/>
            </w:tcBorders>
            <w:shd w:val="clear" w:color="auto" w:fill="F2F2F2" w:themeFill="background1" w:themeFillShade="F2"/>
            <w:vAlign w:val="center"/>
          </w:tcPr>
          <w:p w14:paraId="4C824F90" w14:textId="77777777" w:rsidR="008B604B" w:rsidRPr="00790D8C" w:rsidRDefault="008B604B" w:rsidP="008B604B">
            <w:pPr>
              <w:widowControl w:val="0"/>
              <w:numPr>
                <w:ilvl w:val="0"/>
                <w:numId w:val="40"/>
              </w:numPr>
              <w:rPr>
                <w:rFonts w:ascii="Skeena" w:hAnsi="Skeena" w:cs="Arial"/>
                <w:sz w:val="22"/>
                <w:szCs w:val="22"/>
              </w:rPr>
            </w:pPr>
            <w:r w:rsidRPr="00790D8C">
              <w:rPr>
                <w:rFonts w:ascii="Skeena" w:hAnsi="Skeena" w:cs="Arial"/>
                <w:sz w:val="22"/>
                <w:szCs w:val="22"/>
              </w:rPr>
              <w:t>Special Needs/Subsidized Adoption</w:t>
            </w:r>
          </w:p>
        </w:tc>
        <w:tc>
          <w:tcPr>
            <w:tcW w:w="1181" w:type="pct"/>
            <w:tcBorders>
              <w:top w:val="single" w:sz="2" w:space="0" w:color="000000"/>
              <w:left w:val="single" w:sz="2" w:space="0" w:color="000000"/>
              <w:bottom w:val="single" w:sz="2" w:space="0" w:color="000000"/>
              <w:right w:val="single" w:sz="2" w:space="0" w:color="000000"/>
            </w:tcBorders>
            <w:shd w:val="clear" w:color="auto" w:fill="F2F2F2" w:themeFill="background1" w:themeFillShade="F2"/>
            <w:vAlign w:val="center"/>
          </w:tcPr>
          <w:p w14:paraId="3E333874" w14:textId="77777777" w:rsidR="008B604B" w:rsidRPr="00790D8C" w:rsidRDefault="008B604B" w:rsidP="008B604B">
            <w:pPr>
              <w:widowControl w:val="0"/>
              <w:jc w:val="center"/>
              <w:rPr>
                <w:rFonts w:ascii="Skeena" w:hAnsi="Skeena" w:cs="Arial"/>
                <w:sz w:val="22"/>
                <w:szCs w:val="22"/>
              </w:rPr>
            </w:pPr>
            <w:r w:rsidRPr="00790D8C">
              <w:rPr>
                <w:rFonts w:ascii="Skeena" w:hAnsi="Skeena" w:cs="Arial"/>
                <w:sz w:val="22"/>
                <w:szCs w:val="22"/>
              </w:rPr>
              <w:t>No Review</w:t>
            </w:r>
          </w:p>
        </w:tc>
        <w:tc>
          <w:tcPr>
            <w:tcW w:w="1886" w:type="pct"/>
            <w:tcBorders>
              <w:top w:val="single" w:sz="2" w:space="0" w:color="000000"/>
              <w:left w:val="single" w:sz="2" w:space="0" w:color="000000"/>
              <w:bottom w:val="single" w:sz="2" w:space="0" w:color="000000"/>
              <w:right w:val="double" w:sz="6" w:space="0" w:color="auto"/>
            </w:tcBorders>
            <w:shd w:val="clear" w:color="auto" w:fill="F2F2F2" w:themeFill="background1" w:themeFillShade="F2"/>
            <w:vAlign w:val="center"/>
          </w:tcPr>
          <w:p w14:paraId="4E099E9E" w14:textId="77777777" w:rsidR="008B604B" w:rsidRPr="00790D8C" w:rsidRDefault="008B604B" w:rsidP="008B604B">
            <w:pPr>
              <w:widowControl w:val="0"/>
              <w:rPr>
                <w:rFonts w:ascii="Skeena" w:hAnsi="Skeena" w:cs="Arial"/>
                <w:sz w:val="22"/>
                <w:szCs w:val="22"/>
              </w:rPr>
            </w:pPr>
          </w:p>
        </w:tc>
      </w:tr>
      <w:tr w:rsidR="008B604B" w:rsidRPr="00790D8C" w14:paraId="1D396518" w14:textId="77777777" w:rsidTr="00894D7D">
        <w:trPr>
          <w:cantSplit/>
          <w:trHeight w:val="432"/>
          <w:jc w:val="center"/>
        </w:trPr>
        <w:tc>
          <w:tcPr>
            <w:tcW w:w="1933" w:type="pct"/>
            <w:tcBorders>
              <w:top w:val="single" w:sz="2" w:space="0" w:color="000000"/>
              <w:left w:val="double" w:sz="6" w:space="0" w:color="auto"/>
              <w:bottom w:val="single" w:sz="2" w:space="0" w:color="000000"/>
              <w:right w:val="single" w:sz="2" w:space="0" w:color="000000"/>
            </w:tcBorders>
            <w:vAlign w:val="center"/>
          </w:tcPr>
          <w:p w14:paraId="27EDC86D" w14:textId="77777777" w:rsidR="008B604B" w:rsidRPr="00790D8C" w:rsidRDefault="008B604B" w:rsidP="008B604B">
            <w:pPr>
              <w:widowControl w:val="0"/>
              <w:ind w:left="548" w:hanging="548"/>
              <w:rPr>
                <w:rFonts w:ascii="Skeena" w:hAnsi="Skeena" w:cs="Arial"/>
                <w:sz w:val="22"/>
                <w:szCs w:val="22"/>
              </w:rPr>
            </w:pPr>
            <w:r w:rsidRPr="00790D8C">
              <w:rPr>
                <w:rFonts w:ascii="Skeena" w:hAnsi="Skeena" w:cs="Arial"/>
                <w:sz w:val="22"/>
                <w:szCs w:val="22"/>
              </w:rPr>
              <w:t>14</w:t>
            </w:r>
            <w:r w:rsidRPr="00790D8C">
              <w:rPr>
                <w:rFonts w:ascii="Skeena" w:hAnsi="Skeena" w:cs="Arial"/>
                <w:sz w:val="22"/>
                <w:szCs w:val="22"/>
              </w:rPr>
              <w:tab/>
              <w:t>MAO - General Hospital</w:t>
            </w:r>
          </w:p>
        </w:tc>
        <w:tc>
          <w:tcPr>
            <w:tcW w:w="1181" w:type="pct"/>
            <w:tcBorders>
              <w:top w:val="single" w:sz="2" w:space="0" w:color="000000"/>
              <w:left w:val="single" w:sz="2" w:space="0" w:color="000000"/>
              <w:bottom w:val="single" w:sz="2" w:space="0" w:color="000000"/>
              <w:right w:val="single" w:sz="2" w:space="0" w:color="000000"/>
            </w:tcBorders>
            <w:vAlign w:val="center"/>
          </w:tcPr>
          <w:p w14:paraId="682EB44B" w14:textId="77777777" w:rsidR="008B604B" w:rsidRPr="00790D8C" w:rsidRDefault="008B604B" w:rsidP="008B604B">
            <w:pPr>
              <w:widowControl w:val="0"/>
              <w:jc w:val="center"/>
              <w:rPr>
                <w:rFonts w:ascii="Skeena" w:hAnsi="Skeena" w:cs="Arial"/>
                <w:sz w:val="22"/>
                <w:szCs w:val="22"/>
              </w:rPr>
            </w:pPr>
            <w:r w:rsidRPr="00790D8C">
              <w:rPr>
                <w:rFonts w:ascii="Skeena" w:hAnsi="Skeena" w:cs="Arial"/>
                <w:sz w:val="22"/>
                <w:szCs w:val="22"/>
              </w:rPr>
              <w:t>Annually</w:t>
            </w:r>
          </w:p>
        </w:tc>
        <w:tc>
          <w:tcPr>
            <w:tcW w:w="1886" w:type="pct"/>
            <w:tcBorders>
              <w:top w:val="single" w:sz="2" w:space="0" w:color="000000"/>
              <w:left w:val="single" w:sz="2" w:space="0" w:color="000000"/>
              <w:bottom w:val="single" w:sz="2" w:space="0" w:color="000000"/>
              <w:right w:val="double" w:sz="6" w:space="0" w:color="auto"/>
            </w:tcBorders>
            <w:vAlign w:val="center"/>
          </w:tcPr>
          <w:p w14:paraId="62C79203" w14:textId="77777777" w:rsidR="008B604B" w:rsidRPr="00790D8C" w:rsidRDefault="008B604B" w:rsidP="008B604B">
            <w:pPr>
              <w:widowControl w:val="0"/>
              <w:rPr>
                <w:rFonts w:ascii="Skeena" w:hAnsi="Skeena" w:cs="Arial"/>
                <w:sz w:val="22"/>
                <w:szCs w:val="22"/>
              </w:rPr>
            </w:pPr>
            <w:r w:rsidRPr="00790D8C">
              <w:rPr>
                <w:rFonts w:ascii="Skeena" w:hAnsi="Skeena" w:cs="Arial"/>
                <w:sz w:val="22"/>
                <w:szCs w:val="22"/>
              </w:rPr>
              <w:t>An alert will be generated quarterly to verify continued hospitalization.</w:t>
            </w:r>
          </w:p>
        </w:tc>
      </w:tr>
      <w:tr w:rsidR="008B604B" w:rsidRPr="00790D8C" w14:paraId="179D09BF" w14:textId="77777777" w:rsidTr="00894D7D">
        <w:trPr>
          <w:cantSplit/>
          <w:jc w:val="center"/>
        </w:trPr>
        <w:tc>
          <w:tcPr>
            <w:tcW w:w="1933" w:type="pct"/>
            <w:tcBorders>
              <w:top w:val="single" w:sz="2" w:space="0" w:color="000000"/>
              <w:left w:val="double" w:sz="6" w:space="0" w:color="auto"/>
              <w:bottom w:val="single" w:sz="2" w:space="0" w:color="000000"/>
              <w:right w:val="single" w:sz="2" w:space="0" w:color="000000"/>
            </w:tcBorders>
            <w:shd w:val="clear" w:color="auto" w:fill="F2F2F2" w:themeFill="background1" w:themeFillShade="F2"/>
            <w:vAlign w:val="center"/>
          </w:tcPr>
          <w:p w14:paraId="3DE801B1" w14:textId="77777777" w:rsidR="008B604B" w:rsidRPr="00790D8C" w:rsidRDefault="008B604B" w:rsidP="008B604B">
            <w:pPr>
              <w:widowControl w:val="0"/>
              <w:ind w:left="548" w:hanging="548"/>
              <w:rPr>
                <w:rFonts w:ascii="Skeena" w:hAnsi="Skeena" w:cs="Arial"/>
                <w:sz w:val="22"/>
                <w:szCs w:val="22"/>
              </w:rPr>
            </w:pPr>
            <w:r w:rsidRPr="00790D8C">
              <w:rPr>
                <w:rFonts w:ascii="Skeena" w:hAnsi="Skeena" w:cs="Arial"/>
                <w:sz w:val="22"/>
                <w:szCs w:val="22"/>
              </w:rPr>
              <w:t>15</w:t>
            </w:r>
            <w:r w:rsidRPr="00790D8C">
              <w:rPr>
                <w:rFonts w:ascii="Skeena" w:hAnsi="Skeena" w:cs="Arial"/>
                <w:sz w:val="22"/>
                <w:szCs w:val="22"/>
              </w:rPr>
              <w:tab/>
              <w:t>MAO - Other (definition dependent upon reason code)</w:t>
            </w:r>
          </w:p>
        </w:tc>
        <w:tc>
          <w:tcPr>
            <w:tcW w:w="1181" w:type="pct"/>
            <w:tcBorders>
              <w:top w:val="single" w:sz="2" w:space="0" w:color="000000"/>
              <w:left w:val="single" w:sz="2" w:space="0" w:color="000000"/>
              <w:bottom w:val="single" w:sz="2" w:space="0" w:color="000000"/>
              <w:right w:val="single" w:sz="2" w:space="0" w:color="000000"/>
            </w:tcBorders>
            <w:shd w:val="clear" w:color="auto" w:fill="F2F2F2" w:themeFill="background1" w:themeFillShade="F2"/>
            <w:vAlign w:val="center"/>
          </w:tcPr>
          <w:p w14:paraId="0895B114" w14:textId="77777777" w:rsidR="008B604B" w:rsidRPr="00790D8C" w:rsidRDefault="008B604B" w:rsidP="008B604B">
            <w:pPr>
              <w:widowControl w:val="0"/>
              <w:jc w:val="center"/>
              <w:rPr>
                <w:rFonts w:ascii="Skeena" w:hAnsi="Skeena" w:cs="Arial"/>
                <w:sz w:val="22"/>
                <w:szCs w:val="22"/>
              </w:rPr>
            </w:pPr>
            <w:r w:rsidRPr="00790D8C">
              <w:rPr>
                <w:rFonts w:ascii="Skeena" w:hAnsi="Skeena" w:cs="Arial"/>
                <w:sz w:val="22"/>
                <w:szCs w:val="22"/>
              </w:rPr>
              <w:t>Annually</w:t>
            </w:r>
          </w:p>
        </w:tc>
        <w:tc>
          <w:tcPr>
            <w:tcW w:w="1886" w:type="pct"/>
            <w:tcBorders>
              <w:top w:val="single" w:sz="2" w:space="0" w:color="000000"/>
              <w:left w:val="single" w:sz="2" w:space="0" w:color="000000"/>
              <w:bottom w:val="single" w:sz="2" w:space="0" w:color="000000"/>
              <w:right w:val="double" w:sz="6" w:space="0" w:color="auto"/>
            </w:tcBorders>
            <w:shd w:val="clear" w:color="auto" w:fill="F2F2F2" w:themeFill="background1" w:themeFillShade="F2"/>
            <w:vAlign w:val="center"/>
          </w:tcPr>
          <w:p w14:paraId="71B71492" w14:textId="77777777" w:rsidR="008B604B" w:rsidRPr="00790D8C" w:rsidRDefault="008B604B" w:rsidP="008B604B">
            <w:pPr>
              <w:widowControl w:val="0"/>
              <w:rPr>
                <w:rFonts w:ascii="Skeena" w:hAnsi="Skeena" w:cs="Arial"/>
                <w:sz w:val="22"/>
                <w:szCs w:val="22"/>
              </w:rPr>
            </w:pPr>
          </w:p>
        </w:tc>
      </w:tr>
      <w:tr w:rsidR="008B604B" w:rsidRPr="00790D8C" w14:paraId="37CCA7A3" w14:textId="77777777" w:rsidTr="00894D7D">
        <w:trPr>
          <w:cantSplit/>
          <w:trHeight w:val="432"/>
          <w:jc w:val="center"/>
        </w:trPr>
        <w:tc>
          <w:tcPr>
            <w:tcW w:w="1933" w:type="pct"/>
            <w:tcBorders>
              <w:top w:val="single" w:sz="2" w:space="0" w:color="000000"/>
              <w:left w:val="double" w:sz="6" w:space="0" w:color="auto"/>
              <w:bottom w:val="single" w:sz="2" w:space="0" w:color="000000"/>
              <w:right w:val="single" w:sz="2" w:space="0" w:color="000000"/>
            </w:tcBorders>
            <w:vAlign w:val="center"/>
          </w:tcPr>
          <w:p w14:paraId="7E8B9CA8" w14:textId="77777777" w:rsidR="008B604B" w:rsidRPr="00790D8C" w:rsidRDefault="008B604B" w:rsidP="008B604B">
            <w:pPr>
              <w:widowControl w:val="0"/>
              <w:ind w:left="548" w:hanging="548"/>
              <w:rPr>
                <w:rFonts w:ascii="Skeena" w:hAnsi="Skeena" w:cs="Arial"/>
                <w:sz w:val="22"/>
                <w:szCs w:val="22"/>
              </w:rPr>
            </w:pPr>
            <w:r w:rsidRPr="00790D8C">
              <w:rPr>
                <w:rFonts w:ascii="Skeena" w:hAnsi="Skeena" w:cs="Arial"/>
                <w:sz w:val="22"/>
                <w:szCs w:val="22"/>
              </w:rPr>
              <w:t>16</w:t>
            </w:r>
            <w:r w:rsidRPr="00790D8C">
              <w:rPr>
                <w:rFonts w:ascii="Skeena" w:hAnsi="Skeena" w:cs="Arial"/>
                <w:sz w:val="22"/>
                <w:szCs w:val="22"/>
              </w:rPr>
              <w:tab/>
              <w:t>1977 Pass-Along (Pickle)</w:t>
            </w:r>
          </w:p>
        </w:tc>
        <w:tc>
          <w:tcPr>
            <w:tcW w:w="1181" w:type="pct"/>
            <w:tcBorders>
              <w:top w:val="single" w:sz="2" w:space="0" w:color="000000"/>
              <w:left w:val="single" w:sz="2" w:space="0" w:color="000000"/>
              <w:bottom w:val="single" w:sz="2" w:space="0" w:color="000000"/>
              <w:right w:val="single" w:sz="2" w:space="0" w:color="000000"/>
            </w:tcBorders>
            <w:vAlign w:val="center"/>
          </w:tcPr>
          <w:p w14:paraId="4D05C2AE" w14:textId="77777777" w:rsidR="008B604B" w:rsidRPr="00790D8C" w:rsidRDefault="008B604B" w:rsidP="008B604B">
            <w:pPr>
              <w:widowControl w:val="0"/>
              <w:autoSpaceDE w:val="0"/>
              <w:autoSpaceDN w:val="0"/>
              <w:adjustRightInd w:val="0"/>
              <w:jc w:val="center"/>
              <w:rPr>
                <w:rFonts w:ascii="Skeena" w:hAnsi="Skeena" w:cs="Arial"/>
                <w:sz w:val="22"/>
                <w:szCs w:val="22"/>
              </w:rPr>
            </w:pPr>
            <w:r w:rsidRPr="00790D8C">
              <w:rPr>
                <w:rFonts w:ascii="Skeena" w:hAnsi="Skeena" w:cs="Arial"/>
                <w:sz w:val="22"/>
                <w:szCs w:val="22"/>
              </w:rPr>
              <w:t>Annually</w:t>
            </w:r>
          </w:p>
        </w:tc>
        <w:tc>
          <w:tcPr>
            <w:tcW w:w="1886" w:type="pct"/>
            <w:tcBorders>
              <w:top w:val="single" w:sz="2" w:space="0" w:color="000000"/>
              <w:left w:val="single" w:sz="2" w:space="0" w:color="000000"/>
              <w:bottom w:val="single" w:sz="2" w:space="0" w:color="000000"/>
              <w:right w:val="double" w:sz="6" w:space="0" w:color="auto"/>
            </w:tcBorders>
            <w:vAlign w:val="center"/>
          </w:tcPr>
          <w:p w14:paraId="710A6B8B" w14:textId="77777777" w:rsidR="008B604B" w:rsidRPr="00790D8C" w:rsidRDefault="008B604B" w:rsidP="008B604B">
            <w:pPr>
              <w:widowControl w:val="0"/>
              <w:rPr>
                <w:rFonts w:ascii="Skeena" w:hAnsi="Skeena" w:cs="Arial"/>
                <w:strike/>
                <w:sz w:val="22"/>
                <w:szCs w:val="22"/>
              </w:rPr>
            </w:pPr>
          </w:p>
        </w:tc>
      </w:tr>
      <w:tr w:rsidR="008B604B" w:rsidRPr="00790D8C" w14:paraId="7E1136E7" w14:textId="77777777" w:rsidTr="00894D7D">
        <w:trPr>
          <w:cantSplit/>
          <w:trHeight w:val="432"/>
          <w:jc w:val="center"/>
        </w:trPr>
        <w:tc>
          <w:tcPr>
            <w:tcW w:w="1933" w:type="pct"/>
            <w:tcBorders>
              <w:top w:val="single" w:sz="2" w:space="0" w:color="000000"/>
              <w:left w:val="double" w:sz="6" w:space="0" w:color="auto"/>
              <w:bottom w:val="single" w:sz="2" w:space="0" w:color="000000"/>
              <w:right w:val="single" w:sz="2" w:space="0" w:color="000000"/>
            </w:tcBorders>
            <w:shd w:val="clear" w:color="auto" w:fill="F2F2F2" w:themeFill="background1" w:themeFillShade="F2"/>
            <w:vAlign w:val="center"/>
          </w:tcPr>
          <w:p w14:paraId="4147E0AC" w14:textId="77777777" w:rsidR="008B604B" w:rsidRPr="00790D8C" w:rsidRDefault="008B604B" w:rsidP="008B604B">
            <w:pPr>
              <w:widowControl w:val="0"/>
              <w:ind w:left="548" w:hanging="548"/>
              <w:rPr>
                <w:rFonts w:ascii="Skeena" w:hAnsi="Skeena" w:cs="Arial"/>
                <w:sz w:val="22"/>
                <w:szCs w:val="22"/>
              </w:rPr>
            </w:pPr>
            <w:r w:rsidRPr="00790D8C">
              <w:rPr>
                <w:rFonts w:ascii="Skeena" w:hAnsi="Skeena" w:cs="Arial"/>
                <w:sz w:val="22"/>
                <w:szCs w:val="22"/>
              </w:rPr>
              <w:t>17</w:t>
            </w:r>
            <w:r w:rsidRPr="00790D8C">
              <w:rPr>
                <w:rFonts w:ascii="Skeena" w:hAnsi="Skeena" w:cs="Arial"/>
                <w:sz w:val="22"/>
                <w:szCs w:val="22"/>
              </w:rPr>
              <w:tab/>
              <w:t>Early Widows/Widowers</w:t>
            </w:r>
          </w:p>
        </w:tc>
        <w:tc>
          <w:tcPr>
            <w:tcW w:w="1181" w:type="pct"/>
            <w:tcBorders>
              <w:top w:val="single" w:sz="2" w:space="0" w:color="000000"/>
              <w:left w:val="single" w:sz="2" w:space="0" w:color="000000"/>
              <w:bottom w:val="single" w:sz="2" w:space="0" w:color="000000"/>
              <w:right w:val="single" w:sz="2" w:space="0" w:color="000000"/>
            </w:tcBorders>
            <w:shd w:val="clear" w:color="auto" w:fill="F2F2F2" w:themeFill="background1" w:themeFillShade="F2"/>
            <w:vAlign w:val="center"/>
          </w:tcPr>
          <w:p w14:paraId="7D82F2C2" w14:textId="77777777" w:rsidR="008B604B" w:rsidRPr="00790D8C" w:rsidRDefault="008B604B" w:rsidP="008B604B">
            <w:pPr>
              <w:widowControl w:val="0"/>
              <w:autoSpaceDE w:val="0"/>
              <w:autoSpaceDN w:val="0"/>
              <w:adjustRightInd w:val="0"/>
              <w:jc w:val="center"/>
              <w:rPr>
                <w:rFonts w:ascii="Skeena" w:hAnsi="Skeena" w:cs="Arial"/>
                <w:sz w:val="22"/>
                <w:szCs w:val="22"/>
              </w:rPr>
            </w:pPr>
            <w:r w:rsidRPr="00790D8C">
              <w:rPr>
                <w:rFonts w:ascii="Skeena" w:hAnsi="Skeena" w:cs="Arial"/>
                <w:sz w:val="22"/>
                <w:szCs w:val="22"/>
              </w:rPr>
              <w:t>Annually</w:t>
            </w:r>
          </w:p>
        </w:tc>
        <w:tc>
          <w:tcPr>
            <w:tcW w:w="1886" w:type="pct"/>
            <w:tcBorders>
              <w:top w:val="single" w:sz="2" w:space="0" w:color="000000"/>
              <w:left w:val="single" w:sz="2" w:space="0" w:color="000000"/>
              <w:bottom w:val="single" w:sz="2" w:space="0" w:color="000000"/>
              <w:right w:val="double" w:sz="6" w:space="0" w:color="auto"/>
            </w:tcBorders>
            <w:shd w:val="clear" w:color="auto" w:fill="F2F2F2" w:themeFill="background1" w:themeFillShade="F2"/>
            <w:vAlign w:val="center"/>
          </w:tcPr>
          <w:p w14:paraId="23A7F93C" w14:textId="77777777" w:rsidR="008B604B" w:rsidRPr="00790D8C" w:rsidRDefault="008B604B" w:rsidP="008B604B">
            <w:pPr>
              <w:widowControl w:val="0"/>
              <w:rPr>
                <w:rFonts w:ascii="Skeena" w:hAnsi="Skeena" w:cs="Arial"/>
                <w:strike/>
                <w:sz w:val="22"/>
                <w:szCs w:val="22"/>
              </w:rPr>
            </w:pPr>
          </w:p>
        </w:tc>
      </w:tr>
      <w:tr w:rsidR="008B604B" w:rsidRPr="00790D8C" w14:paraId="2DF85BA3" w14:textId="77777777" w:rsidTr="00894D7D">
        <w:trPr>
          <w:cantSplit/>
          <w:trHeight w:val="432"/>
          <w:jc w:val="center"/>
        </w:trPr>
        <w:tc>
          <w:tcPr>
            <w:tcW w:w="1933" w:type="pct"/>
            <w:tcBorders>
              <w:top w:val="single" w:sz="2" w:space="0" w:color="000000"/>
              <w:left w:val="double" w:sz="6" w:space="0" w:color="auto"/>
              <w:bottom w:val="single" w:sz="2" w:space="0" w:color="000000"/>
              <w:right w:val="single" w:sz="2" w:space="0" w:color="000000"/>
            </w:tcBorders>
            <w:vAlign w:val="center"/>
          </w:tcPr>
          <w:p w14:paraId="75744063" w14:textId="77777777" w:rsidR="008B604B" w:rsidRPr="00790D8C" w:rsidRDefault="008B604B" w:rsidP="008B604B">
            <w:pPr>
              <w:widowControl w:val="0"/>
              <w:ind w:left="548" w:hanging="548"/>
              <w:rPr>
                <w:rFonts w:ascii="Skeena" w:hAnsi="Skeena" w:cs="Arial"/>
                <w:sz w:val="22"/>
                <w:szCs w:val="22"/>
              </w:rPr>
            </w:pPr>
            <w:r w:rsidRPr="00790D8C">
              <w:rPr>
                <w:rFonts w:ascii="Skeena" w:hAnsi="Skeena" w:cs="Arial"/>
                <w:sz w:val="22"/>
                <w:szCs w:val="22"/>
              </w:rPr>
              <w:t>18</w:t>
            </w:r>
            <w:r w:rsidRPr="00790D8C">
              <w:rPr>
                <w:rFonts w:ascii="Skeena" w:hAnsi="Skeena" w:cs="Arial"/>
                <w:sz w:val="22"/>
                <w:szCs w:val="22"/>
              </w:rPr>
              <w:tab/>
              <w:t>Disabled Widows/Widowers</w:t>
            </w:r>
          </w:p>
        </w:tc>
        <w:tc>
          <w:tcPr>
            <w:tcW w:w="1181" w:type="pct"/>
            <w:tcBorders>
              <w:top w:val="single" w:sz="2" w:space="0" w:color="000000"/>
              <w:left w:val="single" w:sz="2" w:space="0" w:color="000000"/>
              <w:bottom w:val="single" w:sz="2" w:space="0" w:color="000000"/>
              <w:right w:val="single" w:sz="2" w:space="0" w:color="000000"/>
            </w:tcBorders>
            <w:vAlign w:val="center"/>
          </w:tcPr>
          <w:p w14:paraId="07D71B91" w14:textId="77777777" w:rsidR="008B604B" w:rsidRPr="00790D8C" w:rsidRDefault="008B604B" w:rsidP="008B604B">
            <w:pPr>
              <w:widowControl w:val="0"/>
              <w:autoSpaceDE w:val="0"/>
              <w:autoSpaceDN w:val="0"/>
              <w:adjustRightInd w:val="0"/>
              <w:jc w:val="center"/>
              <w:rPr>
                <w:rFonts w:ascii="Skeena" w:hAnsi="Skeena" w:cs="Arial"/>
                <w:sz w:val="22"/>
                <w:szCs w:val="22"/>
              </w:rPr>
            </w:pPr>
            <w:r w:rsidRPr="00790D8C">
              <w:rPr>
                <w:rFonts w:ascii="Skeena" w:hAnsi="Skeena" w:cs="Arial"/>
                <w:sz w:val="22"/>
                <w:szCs w:val="22"/>
              </w:rPr>
              <w:t>Annually</w:t>
            </w:r>
          </w:p>
        </w:tc>
        <w:tc>
          <w:tcPr>
            <w:tcW w:w="1886" w:type="pct"/>
            <w:tcBorders>
              <w:top w:val="single" w:sz="2" w:space="0" w:color="000000"/>
              <w:left w:val="single" w:sz="2" w:space="0" w:color="000000"/>
              <w:bottom w:val="single" w:sz="2" w:space="0" w:color="000000"/>
              <w:right w:val="double" w:sz="6" w:space="0" w:color="auto"/>
            </w:tcBorders>
            <w:vAlign w:val="center"/>
          </w:tcPr>
          <w:p w14:paraId="6249380E" w14:textId="77777777" w:rsidR="008B604B" w:rsidRPr="00790D8C" w:rsidRDefault="008B604B" w:rsidP="008B604B">
            <w:pPr>
              <w:widowControl w:val="0"/>
              <w:rPr>
                <w:rFonts w:ascii="Skeena" w:hAnsi="Skeena" w:cs="Arial"/>
                <w:strike/>
                <w:sz w:val="22"/>
                <w:szCs w:val="22"/>
              </w:rPr>
            </w:pPr>
          </w:p>
        </w:tc>
      </w:tr>
      <w:tr w:rsidR="008B604B" w:rsidRPr="00790D8C" w14:paraId="606A7078" w14:textId="77777777" w:rsidTr="00894D7D">
        <w:trPr>
          <w:cantSplit/>
          <w:trHeight w:val="432"/>
          <w:jc w:val="center"/>
        </w:trPr>
        <w:tc>
          <w:tcPr>
            <w:tcW w:w="1933" w:type="pct"/>
            <w:tcBorders>
              <w:top w:val="single" w:sz="2" w:space="0" w:color="000000"/>
              <w:left w:val="double" w:sz="6" w:space="0" w:color="auto"/>
              <w:bottom w:val="single" w:sz="2" w:space="0" w:color="000000"/>
              <w:right w:val="single" w:sz="2" w:space="0" w:color="000000"/>
            </w:tcBorders>
            <w:shd w:val="clear" w:color="auto" w:fill="F2F2F2" w:themeFill="background1" w:themeFillShade="F2"/>
            <w:vAlign w:val="center"/>
          </w:tcPr>
          <w:p w14:paraId="2BE03AEE" w14:textId="77777777" w:rsidR="008B604B" w:rsidRPr="00790D8C" w:rsidRDefault="008B604B" w:rsidP="008B604B">
            <w:pPr>
              <w:widowControl w:val="0"/>
              <w:ind w:left="548" w:hanging="548"/>
              <w:rPr>
                <w:rFonts w:ascii="Skeena" w:hAnsi="Skeena" w:cs="Arial"/>
                <w:sz w:val="22"/>
                <w:szCs w:val="22"/>
              </w:rPr>
            </w:pPr>
            <w:r w:rsidRPr="00790D8C">
              <w:rPr>
                <w:rFonts w:ascii="Skeena" w:hAnsi="Skeena" w:cs="Arial"/>
                <w:sz w:val="22"/>
                <w:szCs w:val="22"/>
              </w:rPr>
              <w:t>19</w:t>
            </w:r>
            <w:r w:rsidRPr="00790D8C">
              <w:rPr>
                <w:rFonts w:ascii="Skeena" w:hAnsi="Skeena" w:cs="Arial"/>
                <w:sz w:val="22"/>
                <w:szCs w:val="22"/>
              </w:rPr>
              <w:tab/>
              <w:t>Disabled Adult Children</w:t>
            </w:r>
          </w:p>
        </w:tc>
        <w:tc>
          <w:tcPr>
            <w:tcW w:w="1181" w:type="pct"/>
            <w:tcBorders>
              <w:top w:val="single" w:sz="2" w:space="0" w:color="000000"/>
              <w:left w:val="single" w:sz="2" w:space="0" w:color="000000"/>
              <w:bottom w:val="single" w:sz="2" w:space="0" w:color="000000"/>
              <w:right w:val="single" w:sz="2" w:space="0" w:color="000000"/>
            </w:tcBorders>
            <w:shd w:val="clear" w:color="auto" w:fill="F2F2F2" w:themeFill="background1" w:themeFillShade="F2"/>
            <w:vAlign w:val="center"/>
          </w:tcPr>
          <w:p w14:paraId="54419793" w14:textId="77777777" w:rsidR="008B604B" w:rsidRPr="00790D8C" w:rsidRDefault="008B604B" w:rsidP="008B604B">
            <w:pPr>
              <w:widowControl w:val="0"/>
              <w:autoSpaceDE w:val="0"/>
              <w:autoSpaceDN w:val="0"/>
              <w:adjustRightInd w:val="0"/>
              <w:jc w:val="center"/>
              <w:rPr>
                <w:rFonts w:ascii="Skeena" w:hAnsi="Skeena" w:cs="Arial"/>
                <w:sz w:val="22"/>
                <w:szCs w:val="22"/>
              </w:rPr>
            </w:pPr>
            <w:r w:rsidRPr="00790D8C">
              <w:rPr>
                <w:rFonts w:ascii="Skeena" w:hAnsi="Skeena" w:cs="Arial"/>
                <w:sz w:val="22"/>
                <w:szCs w:val="22"/>
              </w:rPr>
              <w:t>Annually</w:t>
            </w:r>
          </w:p>
        </w:tc>
        <w:tc>
          <w:tcPr>
            <w:tcW w:w="1886" w:type="pct"/>
            <w:tcBorders>
              <w:top w:val="single" w:sz="2" w:space="0" w:color="000000"/>
              <w:left w:val="single" w:sz="2" w:space="0" w:color="000000"/>
              <w:bottom w:val="single" w:sz="2" w:space="0" w:color="000000"/>
              <w:right w:val="double" w:sz="6" w:space="0" w:color="auto"/>
            </w:tcBorders>
            <w:shd w:val="clear" w:color="auto" w:fill="F2F2F2" w:themeFill="background1" w:themeFillShade="F2"/>
            <w:vAlign w:val="center"/>
          </w:tcPr>
          <w:p w14:paraId="7360B771" w14:textId="77777777" w:rsidR="008B604B" w:rsidRPr="00790D8C" w:rsidRDefault="008B604B" w:rsidP="008B604B">
            <w:pPr>
              <w:widowControl w:val="0"/>
              <w:rPr>
                <w:rFonts w:ascii="Skeena" w:hAnsi="Skeena" w:cs="Arial"/>
                <w:strike/>
                <w:sz w:val="22"/>
                <w:szCs w:val="22"/>
              </w:rPr>
            </w:pPr>
          </w:p>
        </w:tc>
      </w:tr>
      <w:tr w:rsidR="008B604B" w:rsidRPr="00790D8C" w14:paraId="55596889" w14:textId="77777777" w:rsidTr="00894D7D">
        <w:trPr>
          <w:cantSplit/>
          <w:trHeight w:val="432"/>
          <w:jc w:val="center"/>
        </w:trPr>
        <w:tc>
          <w:tcPr>
            <w:tcW w:w="1933" w:type="pct"/>
            <w:tcBorders>
              <w:top w:val="single" w:sz="2" w:space="0" w:color="000000"/>
              <w:left w:val="double" w:sz="6" w:space="0" w:color="auto"/>
              <w:bottom w:val="single" w:sz="2" w:space="0" w:color="000000"/>
              <w:right w:val="single" w:sz="2" w:space="0" w:color="000000"/>
            </w:tcBorders>
            <w:vAlign w:val="center"/>
          </w:tcPr>
          <w:p w14:paraId="6E69A6B3" w14:textId="77777777" w:rsidR="008B604B" w:rsidRPr="00790D8C" w:rsidRDefault="008B604B" w:rsidP="008B604B">
            <w:pPr>
              <w:widowControl w:val="0"/>
              <w:ind w:left="548" w:hanging="548"/>
              <w:rPr>
                <w:rFonts w:ascii="Skeena" w:hAnsi="Skeena" w:cs="Arial"/>
                <w:sz w:val="22"/>
                <w:szCs w:val="22"/>
              </w:rPr>
            </w:pPr>
            <w:r w:rsidRPr="00790D8C">
              <w:rPr>
                <w:rFonts w:ascii="Skeena" w:hAnsi="Skeena" w:cs="Arial"/>
                <w:sz w:val="22"/>
                <w:szCs w:val="22"/>
              </w:rPr>
              <w:t>20</w:t>
            </w:r>
            <w:r w:rsidRPr="00790D8C">
              <w:rPr>
                <w:rFonts w:ascii="Skeena" w:hAnsi="Skeena" w:cs="Arial"/>
                <w:sz w:val="22"/>
                <w:szCs w:val="22"/>
              </w:rPr>
              <w:tab/>
              <w:t>Pass-Along Children</w:t>
            </w:r>
          </w:p>
        </w:tc>
        <w:tc>
          <w:tcPr>
            <w:tcW w:w="1181" w:type="pct"/>
            <w:tcBorders>
              <w:top w:val="single" w:sz="2" w:space="0" w:color="000000"/>
              <w:left w:val="single" w:sz="2" w:space="0" w:color="000000"/>
              <w:bottom w:val="single" w:sz="2" w:space="0" w:color="000000"/>
              <w:right w:val="single" w:sz="2" w:space="0" w:color="000000"/>
            </w:tcBorders>
            <w:vAlign w:val="center"/>
          </w:tcPr>
          <w:p w14:paraId="662D0B93" w14:textId="77777777" w:rsidR="008B604B" w:rsidRPr="00790D8C" w:rsidRDefault="008B604B" w:rsidP="008B604B">
            <w:pPr>
              <w:widowControl w:val="0"/>
              <w:jc w:val="center"/>
              <w:rPr>
                <w:rFonts w:ascii="Skeena" w:hAnsi="Skeena" w:cs="Arial"/>
                <w:sz w:val="22"/>
                <w:szCs w:val="22"/>
              </w:rPr>
            </w:pPr>
            <w:r w:rsidRPr="00790D8C">
              <w:rPr>
                <w:rFonts w:ascii="Skeena" w:hAnsi="Skeena" w:cs="Arial"/>
                <w:sz w:val="22"/>
                <w:szCs w:val="22"/>
              </w:rPr>
              <w:t>Once</w:t>
            </w:r>
          </w:p>
        </w:tc>
        <w:tc>
          <w:tcPr>
            <w:tcW w:w="1886" w:type="pct"/>
            <w:tcBorders>
              <w:top w:val="single" w:sz="2" w:space="0" w:color="000000"/>
              <w:left w:val="single" w:sz="2" w:space="0" w:color="000000"/>
              <w:bottom w:val="single" w:sz="2" w:space="0" w:color="000000"/>
              <w:right w:val="double" w:sz="6" w:space="0" w:color="auto"/>
            </w:tcBorders>
            <w:vAlign w:val="center"/>
          </w:tcPr>
          <w:p w14:paraId="6921EBA1" w14:textId="77777777" w:rsidR="008B604B" w:rsidRPr="00790D8C" w:rsidRDefault="008B604B" w:rsidP="008B604B">
            <w:pPr>
              <w:widowControl w:val="0"/>
              <w:rPr>
                <w:rFonts w:ascii="Skeena" w:hAnsi="Skeena" w:cs="Arial"/>
                <w:sz w:val="22"/>
                <w:szCs w:val="22"/>
              </w:rPr>
            </w:pPr>
            <w:r w:rsidRPr="00790D8C">
              <w:rPr>
                <w:rFonts w:ascii="Skeena" w:hAnsi="Skeena" w:cs="Arial"/>
                <w:sz w:val="22"/>
                <w:szCs w:val="22"/>
              </w:rPr>
              <w:t>When child reaches age 18, complete ex parte determination.</w:t>
            </w:r>
          </w:p>
        </w:tc>
      </w:tr>
      <w:tr w:rsidR="008B604B" w:rsidRPr="00790D8C" w14:paraId="3741D02F" w14:textId="77777777" w:rsidTr="00894D7D">
        <w:trPr>
          <w:cantSplit/>
          <w:trHeight w:val="432"/>
          <w:jc w:val="center"/>
        </w:trPr>
        <w:tc>
          <w:tcPr>
            <w:tcW w:w="1933" w:type="pct"/>
            <w:tcBorders>
              <w:top w:val="single" w:sz="2" w:space="0" w:color="000000"/>
              <w:left w:val="double" w:sz="6" w:space="0" w:color="auto"/>
              <w:bottom w:val="single" w:sz="2" w:space="0" w:color="000000"/>
              <w:right w:val="single" w:sz="2" w:space="0" w:color="000000"/>
            </w:tcBorders>
            <w:shd w:val="clear" w:color="auto" w:fill="F2F2F2" w:themeFill="background1" w:themeFillShade="F2"/>
            <w:vAlign w:val="center"/>
          </w:tcPr>
          <w:p w14:paraId="620C42EF" w14:textId="77777777" w:rsidR="008B604B" w:rsidRPr="00790D8C" w:rsidRDefault="008B604B" w:rsidP="008B604B">
            <w:pPr>
              <w:widowControl w:val="0"/>
              <w:ind w:left="548" w:hanging="548"/>
              <w:rPr>
                <w:rFonts w:ascii="Skeena" w:hAnsi="Skeena" w:cs="Arial"/>
                <w:sz w:val="22"/>
                <w:szCs w:val="22"/>
              </w:rPr>
            </w:pPr>
            <w:r w:rsidRPr="00790D8C">
              <w:rPr>
                <w:rFonts w:ascii="Skeena" w:hAnsi="Skeena" w:cs="Arial"/>
                <w:sz w:val="22"/>
                <w:szCs w:val="22"/>
              </w:rPr>
              <w:t>31</w:t>
            </w:r>
            <w:r w:rsidRPr="00790D8C">
              <w:rPr>
                <w:rFonts w:ascii="Skeena" w:hAnsi="Skeena" w:cs="Arial"/>
                <w:sz w:val="22"/>
                <w:szCs w:val="22"/>
              </w:rPr>
              <w:tab/>
              <w:t>Title IV-E Foster Care</w:t>
            </w:r>
          </w:p>
        </w:tc>
        <w:tc>
          <w:tcPr>
            <w:tcW w:w="1181" w:type="pct"/>
            <w:tcBorders>
              <w:top w:val="single" w:sz="2" w:space="0" w:color="000000"/>
              <w:left w:val="single" w:sz="2" w:space="0" w:color="000000"/>
              <w:bottom w:val="single" w:sz="2" w:space="0" w:color="000000"/>
              <w:right w:val="single" w:sz="2" w:space="0" w:color="000000"/>
            </w:tcBorders>
            <w:shd w:val="clear" w:color="auto" w:fill="F2F2F2" w:themeFill="background1" w:themeFillShade="F2"/>
            <w:vAlign w:val="center"/>
          </w:tcPr>
          <w:p w14:paraId="0B70ABA3" w14:textId="77777777" w:rsidR="008B604B" w:rsidRPr="00790D8C" w:rsidRDefault="008B604B" w:rsidP="008B604B">
            <w:pPr>
              <w:widowControl w:val="0"/>
              <w:jc w:val="center"/>
              <w:rPr>
                <w:rFonts w:ascii="Skeena" w:hAnsi="Skeena" w:cs="Arial"/>
                <w:sz w:val="22"/>
                <w:szCs w:val="22"/>
              </w:rPr>
            </w:pPr>
            <w:r w:rsidRPr="00790D8C">
              <w:rPr>
                <w:rFonts w:ascii="Skeena" w:hAnsi="Skeena" w:cs="Arial"/>
                <w:sz w:val="22"/>
                <w:szCs w:val="22"/>
              </w:rPr>
              <w:t>No Review</w:t>
            </w:r>
          </w:p>
        </w:tc>
        <w:tc>
          <w:tcPr>
            <w:tcW w:w="1886" w:type="pct"/>
            <w:tcBorders>
              <w:top w:val="single" w:sz="2" w:space="0" w:color="000000"/>
              <w:left w:val="single" w:sz="2" w:space="0" w:color="000000"/>
              <w:bottom w:val="single" w:sz="2" w:space="0" w:color="000000"/>
              <w:right w:val="double" w:sz="6" w:space="0" w:color="auto"/>
            </w:tcBorders>
            <w:shd w:val="clear" w:color="auto" w:fill="F2F2F2" w:themeFill="background1" w:themeFillShade="F2"/>
            <w:vAlign w:val="center"/>
          </w:tcPr>
          <w:p w14:paraId="7C753366" w14:textId="77777777" w:rsidR="008B604B" w:rsidRPr="00790D8C" w:rsidRDefault="008B604B" w:rsidP="008B604B">
            <w:pPr>
              <w:widowControl w:val="0"/>
              <w:rPr>
                <w:rFonts w:ascii="Skeena" w:hAnsi="Skeena" w:cs="Arial"/>
                <w:sz w:val="22"/>
                <w:szCs w:val="22"/>
              </w:rPr>
            </w:pPr>
            <w:r w:rsidRPr="00790D8C">
              <w:rPr>
                <w:rFonts w:ascii="Skeena" w:hAnsi="Skeena" w:cs="Arial"/>
                <w:sz w:val="22"/>
                <w:szCs w:val="22"/>
              </w:rPr>
              <w:t>Eligibility maintained as long as Title IV-E eligible.</w:t>
            </w:r>
          </w:p>
        </w:tc>
      </w:tr>
      <w:tr w:rsidR="008B604B" w:rsidRPr="00790D8C" w14:paraId="11176B5D" w14:textId="77777777" w:rsidTr="00894D7D">
        <w:trPr>
          <w:cantSplit/>
          <w:trHeight w:val="432"/>
          <w:jc w:val="center"/>
        </w:trPr>
        <w:tc>
          <w:tcPr>
            <w:tcW w:w="1933" w:type="pct"/>
            <w:tcBorders>
              <w:top w:val="single" w:sz="2" w:space="0" w:color="000000"/>
              <w:left w:val="double" w:sz="6" w:space="0" w:color="auto"/>
              <w:bottom w:val="single" w:sz="2" w:space="0" w:color="000000"/>
              <w:right w:val="single" w:sz="2" w:space="0" w:color="000000"/>
            </w:tcBorders>
            <w:vAlign w:val="center"/>
          </w:tcPr>
          <w:p w14:paraId="72DC65ED" w14:textId="77777777" w:rsidR="008B604B" w:rsidRPr="00790D8C" w:rsidRDefault="008B604B" w:rsidP="008B604B">
            <w:pPr>
              <w:widowControl w:val="0"/>
              <w:ind w:left="514" w:hanging="506"/>
              <w:rPr>
                <w:rFonts w:ascii="Skeena" w:hAnsi="Skeena" w:cs="Arial"/>
                <w:sz w:val="22"/>
                <w:szCs w:val="22"/>
              </w:rPr>
            </w:pPr>
            <w:r w:rsidRPr="00790D8C">
              <w:rPr>
                <w:rFonts w:ascii="Skeena" w:hAnsi="Skeena" w:cs="Arial"/>
                <w:sz w:val="22"/>
                <w:szCs w:val="22"/>
              </w:rPr>
              <w:t>32</w:t>
            </w:r>
            <w:r w:rsidRPr="00790D8C">
              <w:rPr>
                <w:rFonts w:ascii="Skeena" w:hAnsi="Skeena" w:cs="Arial"/>
                <w:sz w:val="22"/>
                <w:szCs w:val="22"/>
              </w:rPr>
              <w:tab/>
              <w:t>Aged, Blind and Disabled (ABD)</w:t>
            </w:r>
          </w:p>
        </w:tc>
        <w:tc>
          <w:tcPr>
            <w:tcW w:w="1181" w:type="pct"/>
            <w:tcBorders>
              <w:top w:val="single" w:sz="2" w:space="0" w:color="000000"/>
              <w:left w:val="single" w:sz="2" w:space="0" w:color="000000"/>
              <w:bottom w:val="single" w:sz="2" w:space="0" w:color="000000"/>
              <w:right w:val="single" w:sz="2" w:space="0" w:color="000000"/>
            </w:tcBorders>
            <w:vAlign w:val="center"/>
          </w:tcPr>
          <w:p w14:paraId="0C3F208C" w14:textId="77777777" w:rsidR="008B604B" w:rsidRPr="00790D8C" w:rsidRDefault="008B604B" w:rsidP="008B604B">
            <w:pPr>
              <w:widowControl w:val="0"/>
              <w:jc w:val="center"/>
              <w:rPr>
                <w:rFonts w:ascii="Skeena" w:hAnsi="Skeena" w:cs="Arial"/>
                <w:sz w:val="22"/>
                <w:szCs w:val="22"/>
              </w:rPr>
            </w:pPr>
            <w:r w:rsidRPr="00790D8C">
              <w:rPr>
                <w:rFonts w:ascii="Skeena" w:hAnsi="Skeena" w:cs="Arial"/>
                <w:sz w:val="22"/>
                <w:szCs w:val="22"/>
              </w:rPr>
              <w:t xml:space="preserve"> Annually </w:t>
            </w:r>
          </w:p>
        </w:tc>
        <w:tc>
          <w:tcPr>
            <w:tcW w:w="1886" w:type="pct"/>
            <w:tcBorders>
              <w:top w:val="single" w:sz="2" w:space="0" w:color="000000"/>
              <w:left w:val="single" w:sz="2" w:space="0" w:color="000000"/>
              <w:bottom w:val="single" w:sz="2" w:space="0" w:color="000000"/>
              <w:right w:val="double" w:sz="6" w:space="0" w:color="auto"/>
            </w:tcBorders>
            <w:vAlign w:val="center"/>
          </w:tcPr>
          <w:p w14:paraId="6CD0609D" w14:textId="77777777" w:rsidR="008B604B" w:rsidRPr="00790D8C" w:rsidRDefault="008B604B" w:rsidP="008B604B">
            <w:pPr>
              <w:widowControl w:val="0"/>
              <w:rPr>
                <w:rFonts w:ascii="Skeena" w:hAnsi="Skeena" w:cs="Arial"/>
                <w:sz w:val="22"/>
                <w:szCs w:val="22"/>
              </w:rPr>
            </w:pPr>
          </w:p>
        </w:tc>
      </w:tr>
      <w:tr w:rsidR="008B604B" w:rsidRPr="00790D8C" w14:paraId="30400846" w14:textId="77777777" w:rsidTr="00894D7D">
        <w:trPr>
          <w:cantSplit/>
          <w:trHeight w:val="432"/>
          <w:jc w:val="center"/>
        </w:trPr>
        <w:tc>
          <w:tcPr>
            <w:tcW w:w="1933" w:type="pct"/>
            <w:tcBorders>
              <w:top w:val="single" w:sz="2" w:space="0" w:color="000000"/>
              <w:left w:val="double" w:sz="6" w:space="0" w:color="auto"/>
              <w:bottom w:val="single" w:sz="2" w:space="0" w:color="000000"/>
              <w:right w:val="single" w:sz="2" w:space="0" w:color="000000"/>
            </w:tcBorders>
            <w:shd w:val="clear" w:color="auto" w:fill="F2F2F2" w:themeFill="background1" w:themeFillShade="F2"/>
            <w:vAlign w:val="center"/>
          </w:tcPr>
          <w:p w14:paraId="4A7E79DE" w14:textId="77777777" w:rsidR="008B604B" w:rsidRPr="00790D8C" w:rsidRDefault="008B604B" w:rsidP="008B604B">
            <w:pPr>
              <w:widowControl w:val="0"/>
              <w:ind w:left="514" w:hanging="506"/>
              <w:rPr>
                <w:rFonts w:ascii="Skeena" w:hAnsi="Skeena" w:cs="Arial"/>
                <w:sz w:val="22"/>
                <w:szCs w:val="22"/>
              </w:rPr>
            </w:pPr>
            <w:r w:rsidRPr="00790D8C">
              <w:rPr>
                <w:rFonts w:ascii="Skeena" w:hAnsi="Skeena" w:cs="Arial"/>
                <w:sz w:val="22"/>
                <w:szCs w:val="22"/>
              </w:rPr>
              <w:t>33</w:t>
            </w:r>
            <w:r w:rsidRPr="00790D8C">
              <w:rPr>
                <w:rFonts w:ascii="Skeena" w:hAnsi="Skeena" w:cs="Arial"/>
                <w:sz w:val="22"/>
                <w:szCs w:val="22"/>
              </w:rPr>
              <w:tab/>
              <w:t>ABD – Nursing Home</w:t>
            </w:r>
          </w:p>
        </w:tc>
        <w:tc>
          <w:tcPr>
            <w:tcW w:w="1181" w:type="pct"/>
            <w:tcBorders>
              <w:top w:val="single" w:sz="2" w:space="0" w:color="000000"/>
              <w:left w:val="single" w:sz="2" w:space="0" w:color="000000"/>
              <w:bottom w:val="single" w:sz="2" w:space="0" w:color="000000"/>
              <w:right w:val="single" w:sz="2" w:space="0" w:color="000000"/>
            </w:tcBorders>
            <w:shd w:val="clear" w:color="auto" w:fill="F2F2F2" w:themeFill="background1" w:themeFillShade="F2"/>
            <w:vAlign w:val="center"/>
          </w:tcPr>
          <w:p w14:paraId="7116247E" w14:textId="77777777" w:rsidR="008B604B" w:rsidRPr="00790D8C" w:rsidRDefault="008B604B" w:rsidP="008B604B">
            <w:pPr>
              <w:widowControl w:val="0"/>
              <w:jc w:val="center"/>
              <w:rPr>
                <w:rFonts w:ascii="Skeena" w:hAnsi="Skeena" w:cs="Arial"/>
                <w:sz w:val="22"/>
                <w:szCs w:val="22"/>
              </w:rPr>
            </w:pPr>
            <w:r w:rsidRPr="00790D8C">
              <w:rPr>
                <w:rFonts w:ascii="Skeena" w:hAnsi="Skeena" w:cs="Arial"/>
                <w:sz w:val="22"/>
                <w:szCs w:val="22"/>
              </w:rPr>
              <w:t>Annually</w:t>
            </w:r>
          </w:p>
        </w:tc>
        <w:tc>
          <w:tcPr>
            <w:tcW w:w="1886" w:type="pct"/>
            <w:tcBorders>
              <w:top w:val="single" w:sz="2" w:space="0" w:color="000000"/>
              <w:left w:val="single" w:sz="2" w:space="0" w:color="000000"/>
              <w:bottom w:val="single" w:sz="2" w:space="0" w:color="000000"/>
              <w:right w:val="double" w:sz="6" w:space="0" w:color="auto"/>
            </w:tcBorders>
            <w:shd w:val="clear" w:color="auto" w:fill="F2F2F2" w:themeFill="background1" w:themeFillShade="F2"/>
            <w:vAlign w:val="center"/>
          </w:tcPr>
          <w:p w14:paraId="7982F6B9" w14:textId="77777777" w:rsidR="008B604B" w:rsidRPr="00790D8C" w:rsidRDefault="008B604B" w:rsidP="008B604B">
            <w:pPr>
              <w:widowControl w:val="0"/>
              <w:rPr>
                <w:rFonts w:ascii="Skeena" w:hAnsi="Skeena" w:cs="Arial"/>
                <w:sz w:val="22"/>
                <w:szCs w:val="22"/>
              </w:rPr>
            </w:pPr>
          </w:p>
        </w:tc>
      </w:tr>
      <w:tr w:rsidR="008B604B" w:rsidRPr="00790D8C" w14:paraId="10150A17" w14:textId="77777777" w:rsidTr="00894D7D">
        <w:trPr>
          <w:cantSplit/>
          <w:trHeight w:val="432"/>
          <w:jc w:val="center"/>
        </w:trPr>
        <w:tc>
          <w:tcPr>
            <w:tcW w:w="1933" w:type="pct"/>
            <w:tcBorders>
              <w:top w:val="single" w:sz="2" w:space="0" w:color="000000"/>
              <w:left w:val="double" w:sz="6" w:space="0" w:color="auto"/>
              <w:bottom w:val="single" w:sz="2" w:space="0" w:color="000000"/>
              <w:right w:val="single" w:sz="2" w:space="0" w:color="000000"/>
            </w:tcBorders>
            <w:vAlign w:val="center"/>
          </w:tcPr>
          <w:p w14:paraId="238A4304" w14:textId="77777777" w:rsidR="008B604B" w:rsidRPr="00790D8C" w:rsidRDefault="008B604B" w:rsidP="008B604B">
            <w:pPr>
              <w:widowControl w:val="0"/>
              <w:ind w:left="514" w:hanging="506"/>
              <w:rPr>
                <w:rFonts w:ascii="Skeena" w:hAnsi="Skeena" w:cs="Arial"/>
                <w:sz w:val="22"/>
                <w:szCs w:val="22"/>
              </w:rPr>
            </w:pPr>
            <w:r w:rsidRPr="00790D8C">
              <w:rPr>
                <w:rFonts w:ascii="Skeena" w:hAnsi="Skeena" w:cs="Arial"/>
                <w:sz w:val="22"/>
                <w:szCs w:val="22"/>
              </w:rPr>
              <w:t>40</w:t>
            </w:r>
            <w:r w:rsidRPr="00790D8C">
              <w:rPr>
                <w:rFonts w:ascii="Skeena" w:hAnsi="Skeena" w:cs="Arial"/>
                <w:sz w:val="22"/>
                <w:szCs w:val="22"/>
              </w:rPr>
              <w:tab/>
              <w:t>Working Disabled (WD)</w:t>
            </w:r>
          </w:p>
        </w:tc>
        <w:tc>
          <w:tcPr>
            <w:tcW w:w="1181" w:type="pct"/>
            <w:tcBorders>
              <w:top w:val="single" w:sz="2" w:space="0" w:color="000000"/>
              <w:left w:val="single" w:sz="2" w:space="0" w:color="000000"/>
              <w:bottom w:val="single" w:sz="2" w:space="0" w:color="000000"/>
              <w:right w:val="single" w:sz="2" w:space="0" w:color="000000"/>
            </w:tcBorders>
            <w:vAlign w:val="center"/>
          </w:tcPr>
          <w:p w14:paraId="0A39C547" w14:textId="77777777" w:rsidR="008B604B" w:rsidRPr="00790D8C" w:rsidRDefault="008B604B" w:rsidP="008B604B">
            <w:pPr>
              <w:widowControl w:val="0"/>
              <w:jc w:val="center"/>
              <w:rPr>
                <w:rFonts w:ascii="Skeena" w:hAnsi="Skeena" w:cs="Arial"/>
                <w:sz w:val="22"/>
                <w:szCs w:val="22"/>
              </w:rPr>
            </w:pPr>
            <w:r w:rsidRPr="00790D8C">
              <w:rPr>
                <w:rFonts w:ascii="Skeena" w:hAnsi="Skeena" w:cs="Arial"/>
                <w:sz w:val="22"/>
                <w:szCs w:val="22"/>
              </w:rPr>
              <w:t>Annually</w:t>
            </w:r>
          </w:p>
        </w:tc>
        <w:tc>
          <w:tcPr>
            <w:tcW w:w="1886" w:type="pct"/>
            <w:tcBorders>
              <w:top w:val="single" w:sz="2" w:space="0" w:color="000000"/>
              <w:left w:val="single" w:sz="2" w:space="0" w:color="000000"/>
              <w:bottom w:val="single" w:sz="2" w:space="0" w:color="000000"/>
              <w:right w:val="double" w:sz="6" w:space="0" w:color="auto"/>
            </w:tcBorders>
            <w:vAlign w:val="center"/>
          </w:tcPr>
          <w:p w14:paraId="6551D995" w14:textId="77777777" w:rsidR="008B604B" w:rsidRPr="00790D8C" w:rsidRDefault="008B604B" w:rsidP="008B604B">
            <w:pPr>
              <w:widowControl w:val="0"/>
              <w:rPr>
                <w:rFonts w:ascii="Skeena" w:hAnsi="Skeena" w:cs="Arial"/>
                <w:sz w:val="22"/>
                <w:szCs w:val="22"/>
              </w:rPr>
            </w:pPr>
          </w:p>
        </w:tc>
      </w:tr>
      <w:tr w:rsidR="008B604B" w:rsidRPr="00790D8C" w14:paraId="465D6F4C" w14:textId="77777777" w:rsidTr="00894D7D">
        <w:trPr>
          <w:cantSplit/>
          <w:trHeight w:val="432"/>
          <w:jc w:val="center"/>
        </w:trPr>
        <w:tc>
          <w:tcPr>
            <w:tcW w:w="1933" w:type="pct"/>
            <w:tcBorders>
              <w:top w:val="single" w:sz="2" w:space="0" w:color="000000"/>
              <w:left w:val="double" w:sz="6" w:space="0" w:color="auto"/>
              <w:bottom w:val="single" w:sz="2" w:space="0" w:color="000000"/>
              <w:right w:val="single" w:sz="2" w:space="0" w:color="000000"/>
            </w:tcBorders>
            <w:shd w:val="clear" w:color="auto" w:fill="F2F2F2" w:themeFill="background1" w:themeFillShade="F2"/>
            <w:vAlign w:val="center"/>
          </w:tcPr>
          <w:p w14:paraId="1230C97C" w14:textId="77777777" w:rsidR="008B604B" w:rsidRPr="00790D8C" w:rsidRDefault="008B604B" w:rsidP="008B604B">
            <w:pPr>
              <w:widowControl w:val="0"/>
              <w:ind w:left="548" w:hanging="548"/>
              <w:rPr>
                <w:rFonts w:ascii="Skeena" w:hAnsi="Skeena" w:cs="Arial"/>
                <w:sz w:val="22"/>
                <w:szCs w:val="22"/>
              </w:rPr>
            </w:pPr>
            <w:r w:rsidRPr="00790D8C">
              <w:rPr>
                <w:rFonts w:ascii="Skeena" w:hAnsi="Skeena" w:cs="Arial"/>
                <w:sz w:val="22"/>
                <w:szCs w:val="22"/>
              </w:rPr>
              <w:t>48</w:t>
            </w:r>
            <w:r w:rsidRPr="00790D8C">
              <w:rPr>
                <w:rFonts w:ascii="Skeena" w:hAnsi="Skeena" w:cs="Arial"/>
                <w:sz w:val="22"/>
                <w:szCs w:val="22"/>
              </w:rPr>
              <w:tab/>
              <w:t>Qualifying Individuals (QI)</w:t>
            </w:r>
          </w:p>
        </w:tc>
        <w:tc>
          <w:tcPr>
            <w:tcW w:w="1181" w:type="pct"/>
            <w:tcBorders>
              <w:top w:val="single" w:sz="2" w:space="0" w:color="000000"/>
              <w:left w:val="single" w:sz="2" w:space="0" w:color="000000"/>
              <w:bottom w:val="single" w:sz="2" w:space="0" w:color="000000"/>
              <w:right w:val="single" w:sz="2" w:space="0" w:color="000000"/>
            </w:tcBorders>
            <w:shd w:val="clear" w:color="auto" w:fill="F2F2F2" w:themeFill="background1" w:themeFillShade="F2"/>
            <w:vAlign w:val="center"/>
          </w:tcPr>
          <w:p w14:paraId="74AE4534" w14:textId="77777777" w:rsidR="008B604B" w:rsidRPr="00790D8C" w:rsidRDefault="008B604B" w:rsidP="008B604B">
            <w:pPr>
              <w:widowControl w:val="0"/>
              <w:jc w:val="center"/>
              <w:rPr>
                <w:rFonts w:ascii="Skeena" w:hAnsi="Skeena" w:cs="Arial"/>
                <w:sz w:val="22"/>
                <w:szCs w:val="22"/>
              </w:rPr>
            </w:pPr>
            <w:r w:rsidRPr="00790D8C">
              <w:rPr>
                <w:rFonts w:ascii="Skeena" w:hAnsi="Skeena" w:cs="Arial"/>
                <w:sz w:val="22"/>
                <w:szCs w:val="22"/>
              </w:rPr>
              <w:t>Annually</w:t>
            </w:r>
          </w:p>
        </w:tc>
        <w:tc>
          <w:tcPr>
            <w:tcW w:w="1886" w:type="pct"/>
            <w:tcBorders>
              <w:top w:val="single" w:sz="2" w:space="0" w:color="000000"/>
              <w:left w:val="single" w:sz="2" w:space="0" w:color="000000"/>
              <w:bottom w:val="single" w:sz="2" w:space="0" w:color="000000"/>
              <w:right w:val="double" w:sz="6" w:space="0" w:color="auto"/>
            </w:tcBorders>
            <w:shd w:val="clear" w:color="auto" w:fill="F2F2F2" w:themeFill="background1" w:themeFillShade="F2"/>
            <w:vAlign w:val="center"/>
          </w:tcPr>
          <w:p w14:paraId="5CA1CDB5" w14:textId="77777777" w:rsidR="008B604B" w:rsidRPr="00790D8C" w:rsidRDefault="008B604B" w:rsidP="008B604B">
            <w:pPr>
              <w:widowControl w:val="0"/>
              <w:rPr>
                <w:rFonts w:ascii="Skeena" w:hAnsi="Skeena" w:cs="Arial"/>
                <w:sz w:val="22"/>
                <w:szCs w:val="22"/>
              </w:rPr>
            </w:pPr>
          </w:p>
        </w:tc>
      </w:tr>
      <w:tr w:rsidR="008B604B" w:rsidRPr="00790D8C" w14:paraId="6715008E" w14:textId="77777777" w:rsidTr="00894D7D">
        <w:trPr>
          <w:cantSplit/>
          <w:trHeight w:val="432"/>
          <w:jc w:val="center"/>
        </w:trPr>
        <w:tc>
          <w:tcPr>
            <w:tcW w:w="1933" w:type="pct"/>
            <w:tcBorders>
              <w:top w:val="single" w:sz="2" w:space="0" w:color="000000"/>
              <w:left w:val="double" w:sz="6" w:space="0" w:color="auto"/>
              <w:bottom w:val="single" w:sz="2" w:space="0" w:color="000000"/>
              <w:right w:val="single" w:sz="2" w:space="0" w:color="000000"/>
            </w:tcBorders>
            <w:vAlign w:val="center"/>
          </w:tcPr>
          <w:p w14:paraId="09838896" w14:textId="77777777" w:rsidR="008B604B" w:rsidRPr="00790D8C" w:rsidRDefault="008B604B" w:rsidP="008B604B">
            <w:pPr>
              <w:widowControl w:val="0"/>
              <w:ind w:left="548" w:hanging="548"/>
              <w:rPr>
                <w:rFonts w:ascii="Skeena" w:hAnsi="Skeena" w:cs="Arial"/>
                <w:sz w:val="22"/>
                <w:szCs w:val="22"/>
              </w:rPr>
            </w:pPr>
            <w:r w:rsidRPr="00790D8C">
              <w:rPr>
                <w:rFonts w:ascii="Skeena" w:hAnsi="Skeena" w:cs="Arial"/>
                <w:sz w:val="22"/>
                <w:szCs w:val="22"/>
              </w:rPr>
              <w:lastRenderedPageBreak/>
              <w:t>50</w:t>
            </w:r>
            <w:r w:rsidRPr="00790D8C">
              <w:rPr>
                <w:rFonts w:ascii="Skeena" w:hAnsi="Skeena" w:cs="Arial"/>
                <w:sz w:val="22"/>
                <w:szCs w:val="22"/>
              </w:rPr>
              <w:tab/>
              <w:t>Qualified Disabled and Working Individuals (QDWI)</w:t>
            </w:r>
          </w:p>
        </w:tc>
        <w:tc>
          <w:tcPr>
            <w:tcW w:w="1181" w:type="pct"/>
            <w:tcBorders>
              <w:top w:val="single" w:sz="2" w:space="0" w:color="000000"/>
              <w:left w:val="single" w:sz="2" w:space="0" w:color="000000"/>
              <w:bottom w:val="single" w:sz="2" w:space="0" w:color="000000"/>
              <w:right w:val="single" w:sz="2" w:space="0" w:color="000000"/>
            </w:tcBorders>
            <w:vAlign w:val="center"/>
          </w:tcPr>
          <w:p w14:paraId="161B8B08" w14:textId="77777777" w:rsidR="008B604B" w:rsidRPr="00790D8C" w:rsidRDefault="008B604B" w:rsidP="008B604B">
            <w:pPr>
              <w:widowControl w:val="0"/>
              <w:jc w:val="center"/>
              <w:rPr>
                <w:rFonts w:ascii="Skeena" w:hAnsi="Skeena" w:cs="Arial"/>
                <w:sz w:val="22"/>
                <w:szCs w:val="22"/>
              </w:rPr>
            </w:pPr>
            <w:r w:rsidRPr="00790D8C">
              <w:rPr>
                <w:rFonts w:ascii="Skeena" w:hAnsi="Skeena" w:cs="Arial"/>
                <w:sz w:val="22"/>
                <w:szCs w:val="22"/>
              </w:rPr>
              <w:t>Annually</w:t>
            </w:r>
          </w:p>
        </w:tc>
        <w:tc>
          <w:tcPr>
            <w:tcW w:w="1886" w:type="pct"/>
            <w:tcBorders>
              <w:top w:val="single" w:sz="2" w:space="0" w:color="000000"/>
              <w:left w:val="single" w:sz="2" w:space="0" w:color="000000"/>
              <w:bottom w:val="single" w:sz="2" w:space="0" w:color="000000"/>
              <w:right w:val="double" w:sz="6" w:space="0" w:color="auto"/>
            </w:tcBorders>
            <w:vAlign w:val="center"/>
          </w:tcPr>
          <w:p w14:paraId="39B16FA6" w14:textId="77777777" w:rsidR="008B604B" w:rsidRPr="00790D8C" w:rsidRDefault="008B604B" w:rsidP="008B604B">
            <w:pPr>
              <w:widowControl w:val="0"/>
              <w:rPr>
                <w:rFonts w:ascii="Skeena" w:hAnsi="Skeena" w:cs="Arial"/>
                <w:sz w:val="22"/>
                <w:szCs w:val="22"/>
              </w:rPr>
            </w:pPr>
          </w:p>
        </w:tc>
      </w:tr>
      <w:tr w:rsidR="008B604B" w:rsidRPr="00790D8C" w14:paraId="166096EB" w14:textId="77777777" w:rsidTr="00894D7D">
        <w:trPr>
          <w:cantSplit/>
          <w:trHeight w:val="432"/>
          <w:jc w:val="center"/>
        </w:trPr>
        <w:tc>
          <w:tcPr>
            <w:tcW w:w="1933" w:type="pct"/>
            <w:tcBorders>
              <w:top w:val="single" w:sz="2" w:space="0" w:color="000000"/>
              <w:left w:val="double" w:sz="6" w:space="0" w:color="auto"/>
              <w:bottom w:val="single" w:sz="2" w:space="0" w:color="000000"/>
              <w:right w:val="single" w:sz="2" w:space="0" w:color="000000"/>
            </w:tcBorders>
            <w:shd w:val="clear" w:color="auto" w:fill="F2F2F2" w:themeFill="background1" w:themeFillShade="F2"/>
            <w:vAlign w:val="center"/>
          </w:tcPr>
          <w:p w14:paraId="2BC32BD7" w14:textId="77777777" w:rsidR="008B604B" w:rsidRPr="00790D8C" w:rsidRDefault="008B604B" w:rsidP="008B604B">
            <w:pPr>
              <w:widowControl w:val="0"/>
              <w:ind w:left="548" w:hanging="548"/>
              <w:rPr>
                <w:rFonts w:ascii="Skeena" w:hAnsi="Skeena" w:cs="Arial"/>
                <w:sz w:val="22"/>
                <w:szCs w:val="22"/>
              </w:rPr>
            </w:pPr>
            <w:r w:rsidRPr="00790D8C">
              <w:rPr>
                <w:rFonts w:ascii="Skeena" w:hAnsi="Skeena" w:cs="Arial"/>
                <w:sz w:val="22"/>
                <w:szCs w:val="22"/>
              </w:rPr>
              <w:t>51</w:t>
            </w:r>
            <w:r w:rsidRPr="00790D8C">
              <w:rPr>
                <w:rFonts w:ascii="Skeena" w:hAnsi="Skeena" w:cs="Arial"/>
                <w:sz w:val="22"/>
                <w:szCs w:val="22"/>
              </w:rPr>
              <w:tab/>
              <w:t>Title IV-E Adoption Assistance</w:t>
            </w:r>
          </w:p>
        </w:tc>
        <w:tc>
          <w:tcPr>
            <w:tcW w:w="1181" w:type="pct"/>
            <w:tcBorders>
              <w:top w:val="single" w:sz="2" w:space="0" w:color="000000"/>
              <w:left w:val="single" w:sz="2" w:space="0" w:color="000000"/>
              <w:bottom w:val="single" w:sz="2" w:space="0" w:color="000000"/>
              <w:right w:val="single" w:sz="2" w:space="0" w:color="000000"/>
            </w:tcBorders>
            <w:shd w:val="clear" w:color="auto" w:fill="F2F2F2" w:themeFill="background1" w:themeFillShade="F2"/>
            <w:vAlign w:val="center"/>
          </w:tcPr>
          <w:p w14:paraId="7975B24A" w14:textId="77777777" w:rsidR="008B604B" w:rsidRPr="00790D8C" w:rsidRDefault="008B604B" w:rsidP="008B604B">
            <w:pPr>
              <w:widowControl w:val="0"/>
              <w:jc w:val="center"/>
              <w:rPr>
                <w:rFonts w:ascii="Skeena" w:hAnsi="Skeena" w:cs="Arial"/>
                <w:sz w:val="22"/>
                <w:szCs w:val="22"/>
              </w:rPr>
            </w:pPr>
            <w:r w:rsidRPr="00790D8C">
              <w:rPr>
                <w:rFonts w:ascii="Skeena" w:hAnsi="Skeena" w:cs="Arial"/>
                <w:sz w:val="22"/>
                <w:szCs w:val="22"/>
              </w:rPr>
              <w:t>No Review</w:t>
            </w:r>
          </w:p>
        </w:tc>
        <w:tc>
          <w:tcPr>
            <w:tcW w:w="1886" w:type="pct"/>
            <w:tcBorders>
              <w:top w:val="single" w:sz="2" w:space="0" w:color="000000"/>
              <w:left w:val="single" w:sz="2" w:space="0" w:color="000000"/>
              <w:bottom w:val="single" w:sz="2" w:space="0" w:color="000000"/>
              <w:right w:val="double" w:sz="6" w:space="0" w:color="auto"/>
            </w:tcBorders>
            <w:shd w:val="clear" w:color="auto" w:fill="F2F2F2" w:themeFill="background1" w:themeFillShade="F2"/>
            <w:vAlign w:val="center"/>
          </w:tcPr>
          <w:p w14:paraId="3345C342" w14:textId="77777777" w:rsidR="008B604B" w:rsidRPr="00790D8C" w:rsidRDefault="008B604B" w:rsidP="008B604B">
            <w:pPr>
              <w:widowControl w:val="0"/>
              <w:rPr>
                <w:rFonts w:ascii="Skeena" w:hAnsi="Skeena" w:cs="Arial"/>
                <w:sz w:val="22"/>
                <w:szCs w:val="22"/>
              </w:rPr>
            </w:pPr>
          </w:p>
        </w:tc>
      </w:tr>
      <w:tr w:rsidR="008B604B" w:rsidRPr="00790D8C" w14:paraId="154572A9" w14:textId="77777777" w:rsidTr="00894D7D">
        <w:trPr>
          <w:cantSplit/>
          <w:trHeight w:val="432"/>
          <w:jc w:val="center"/>
        </w:trPr>
        <w:tc>
          <w:tcPr>
            <w:tcW w:w="1933" w:type="pct"/>
            <w:tcBorders>
              <w:top w:val="single" w:sz="2" w:space="0" w:color="000000"/>
              <w:left w:val="double" w:sz="6" w:space="0" w:color="auto"/>
              <w:bottom w:val="single" w:sz="2" w:space="0" w:color="000000"/>
              <w:right w:val="single" w:sz="2" w:space="0" w:color="000000"/>
            </w:tcBorders>
            <w:vAlign w:val="center"/>
          </w:tcPr>
          <w:p w14:paraId="128A63FB" w14:textId="77777777" w:rsidR="008B604B" w:rsidRPr="00790D8C" w:rsidRDefault="008B604B" w:rsidP="008B604B">
            <w:pPr>
              <w:widowControl w:val="0"/>
              <w:ind w:left="548" w:hanging="548"/>
              <w:rPr>
                <w:rFonts w:ascii="Skeena" w:hAnsi="Skeena" w:cs="Arial"/>
                <w:sz w:val="22"/>
                <w:szCs w:val="22"/>
              </w:rPr>
            </w:pPr>
            <w:r w:rsidRPr="00790D8C">
              <w:rPr>
                <w:rFonts w:ascii="Skeena" w:hAnsi="Skeena" w:cs="Arial"/>
                <w:sz w:val="22"/>
                <w:szCs w:val="22"/>
              </w:rPr>
              <w:t>52</w:t>
            </w:r>
            <w:r w:rsidRPr="00790D8C">
              <w:rPr>
                <w:rFonts w:ascii="Skeena" w:hAnsi="Skeena" w:cs="Arial"/>
                <w:sz w:val="22"/>
                <w:szCs w:val="22"/>
              </w:rPr>
              <w:tab/>
              <w:t>SLMB1</w:t>
            </w:r>
          </w:p>
        </w:tc>
        <w:tc>
          <w:tcPr>
            <w:tcW w:w="1181" w:type="pct"/>
            <w:tcBorders>
              <w:top w:val="single" w:sz="2" w:space="0" w:color="000000"/>
              <w:left w:val="single" w:sz="2" w:space="0" w:color="000000"/>
              <w:bottom w:val="single" w:sz="2" w:space="0" w:color="000000"/>
              <w:right w:val="single" w:sz="2" w:space="0" w:color="000000"/>
            </w:tcBorders>
            <w:vAlign w:val="center"/>
          </w:tcPr>
          <w:p w14:paraId="622A46E9" w14:textId="77777777" w:rsidR="008B604B" w:rsidRPr="00790D8C" w:rsidRDefault="008B604B" w:rsidP="008B604B">
            <w:pPr>
              <w:widowControl w:val="0"/>
              <w:jc w:val="center"/>
              <w:rPr>
                <w:rFonts w:ascii="Skeena" w:hAnsi="Skeena" w:cs="Arial"/>
                <w:sz w:val="22"/>
                <w:szCs w:val="22"/>
              </w:rPr>
            </w:pPr>
            <w:r w:rsidRPr="00790D8C">
              <w:rPr>
                <w:rFonts w:ascii="Skeena" w:hAnsi="Skeena" w:cs="Arial"/>
                <w:sz w:val="22"/>
                <w:szCs w:val="22"/>
              </w:rPr>
              <w:t>Annually</w:t>
            </w:r>
          </w:p>
        </w:tc>
        <w:tc>
          <w:tcPr>
            <w:tcW w:w="1886" w:type="pct"/>
            <w:tcBorders>
              <w:top w:val="single" w:sz="2" w:space="0" w:color="000000"/>
              <w:left w:val="single" w:sz="2" w:space="0" w:color="000000"/>
              <w:bottom w:val="single" w:sz="2" w:space="0" w:color="000000"/>
              <w:right w:val="double" w:sz="6" w:space="0" w:color="auto"/>
            </w:tcBorders>
            <w:vAlign w:val="center"/>
          </w:tcPr>
          <w:p w14:paraId="0AEF315D" w14:textId="77777777" w:rsidR="008B604B" w:rsidRPr="00790D8C" w:rsidRDefault="008B604B" w:rsidP="008B604B">
            <w:pPr>
              <w:widowControl w:val="0"/>
              <w:rPr>
                <w:rFonts w:ascii="Skeena" w:hAnsi="Skeena" w:cs="Arial"/>
                <w:sz w:val="22"/>
                <w:szCs w:val="22"/>
              </w:rPr>
            </w:pPr>
          </w:p>
        </w:tc>
      </w:tr>
      <w:tr w:rsidR="008B604B" w:rsidRPr="00790D8C" w14:paraId="342AD635" w14:textId="77777777" w:rsidTr="00894D7D">
        <w:trPr>
          <w:cantSplit/>
          <w:trHeight w:val="432"/>
          <w:jc w:val="center"/>
        </w:trPr>
        <w:tc>
          <w:tcPr>
            <w:tcW w:w="1933" w:type="pct"/>
            <w:tcBorders>
              <w:top w:val="single" w:sz="2" w:space="0" w:color="000000"/>
              <w:left w:val="double" w:sz="6" w:space="0" w:color="auto"/>
              <w:bottom w:val="single" w:sz="2" w:space="0" w:color="000000"/>
              <w:right w:val="single" w:sz="2" w:space="0" w:color="000000"/>
            </w:tcBorders>
            <w:shd w:val="clear" w:color="auto" w:fill="F2F2F2" w:themeFill="background1" w:themeFillShade="F2"/>
            <w:vAlign w:val="center"/>
          </w:tcPr>
          <w:p w14:paraId="244C87E0" w14:textId="77777777" w:rsidR="008B604B" w:rsidRPr="00790D8C" w:rsidRDefault="008B604B" w:rsidP="008B604B">
            <w:pPr>
              <w:widowControl w:val="0"/>
              <w:ind w:left="548" w:hanging="548"/>
              <w:rPr>
                <w:rFonts w:ascii="Skeena" w:hAnsi="Skeena" w:cs="Arial"/>
                <w:sz w:val="22"/>
                <w:szCs w:val="22"/>
              </w:rPr>
            </w:pPr>
            <w:r w:rsidRPr="00790D8C">
              <w:rPr>
                <w:rFonts w:ascii="Skeena" w:hAnsi="Skeena" w:cs="Arial"/>
                <w:sz w:val="22"/>
                <w:szCs w:val="22"/>
              </w:rPr>
              <w:t>54</w:t>
            </w:r>
            <w:r w:rsidRPr="00790D8C">
              <w:rPr>
                <w:rFonts w:ascii="Skeena" w:hAnsi="Skeena" w:cs="Arial"/>
                <w:sz w:val="22"/>
                <w:szCs w:val="22"/>
              </w:rPr>
              <w:tab/>
              <w:t>SSI Nursing Home Beneficiary</w:t>
            </w:r>
          </w:p>
        </w:tc>
        <w:tc>
          <w:tcPr>
            <w:tcW w:w="1181" w:type="pct"/>
            <w:tcBorders>
              <w:top w:val="single" w:sz="2" w:space="0" w:color="000000"/>
              <w:left w:val="single" w:sz="2" w:space="0" w:color="000000"/>
              <w:bottom w:val="single" w:sz="2" w:space="0" w:color="000000"/>
              <w:right w:val="single" w:sz="2" w:space="0" w:color="000000"/>
            </w:tcBorders>
            <w:shd w:val="clear" w:color="auto" w:fill="F2F2F2" w:themeFill="background1" w:themeFillShade="F2"/>
            <w:vAlign w:val="center"/>
          </w:tcPr>
          <w:p w14:paraId="270564FB" w14:textId="77777777" w:rsidR="008B604B" w:rsidRPr="00790D8C" w:rsidRDefault="008B604B" w:rsidP="008B604B">
            <w:pPr>
              <w:widowControl w:val="0"/>
              <w:jc w:val="center"/>
              <w:rPr>
                <w:rFonts w:ascii="Skeena" w:hAnsi="Skeena" w:cs="Arial"/>
                <w:sz w:val="22"/>
                <w:szCs w:val="22"/>
              </w:rPr>
            </w:pPr>
            <w:r w:rsidRPr="00790D8C">
              <w:rPr>
                <w:rFonts w:ascii="Skeena" w:hAnsi="Skeena" w:cs="Arial"/>
                <w:sz w:val="22"/>
                <w:szCs w:val="22"/>
              </w:rPr>
              <w:t>No Review</w:t>
            </w:r>
          </w:p>
        </w:tc>
        <w:tc>
          <w:tcPr>
            <w:tcW w:w="1886" w:type="pct"/>
            <w:tcBorders>
              <w:top w:val="single" w:sz="2" w:space="0" w:color="000000"/>
              <w:left w:val="single" w:sz="2" w:space="0" w:color="000000"/>
              <w:bottom w:val="single" w:sz="2" w:space="0" w:color="000000"/>
              <w:right w:val="double" w:sz="6" w:space="0" w:color="auto"/>
            </w:tcBorders>
            <w:shd w:val="clear" w:color="auto" w:fill="F2F2F2" w:themeFill="background1" w:themeFillShade="F2"/>
            <w:vAlign w:val="center"/>
          </w:tcPr>
          <w:p w14:paraId="14FFCB66" w14:textId="77777777" w:rsidR="008B604B" w:rsidRPr="00790D8C" w:rsidRDefault="008B604B" w:rsidP="008B604B">
            <w:pPr>
              <w:widowControl w:val="0"/>
              <w:rPr>
                <w:rFonts w:ascii="Skeena" w:hAnsi="Skeena" w:cs="Arial"/>
                <w:sz w:val="22"/>
                <w:szCs w:val="22"/>
              </w:rPr>
            </w:pPr>
          </w:p>
        </w:tc>
      </w:tr>
      <w:tr w:rsidR="008B604B" w:rsidRPr="00790D8C" w14:paraId="1556A018" w14:textId="77777777" w:rsidTr="00894D7D">
        <w:trPr>
          <w:cantSplit/>
          <w:trHeight w:val="432"/>
          <w:jc w:val="center"/>
        </w:trPr>
        <w:tc>
          <w:tcPr>
            <w:tcW w:w="1933" w:type="pct"/>
            <w:tcBorders>
              <w:top w:val="single" w:sz="2" w:space="0" w:color="000000"/>
              <w:left w:val="double" w:sz="6" w:space="0" w:color="auto"/>
              <w:bottom w:val="single" w:sz="2" w:space="0" w:color="000000"/>
              <w:right w:val="single" w:sz="2" w:space="0" w:color="000000"/>
            </w:tcBorders>
            <w:vAlign w:val="center"/>
          </w:tcPr>
          <w:p w14:paraId="6A687409" w14:textId="77777777" w:rsidR="008B604B" w:rsidRPr="00790D8C" w:rsidRDefault="008B604B" w:rsidP="008B604B">
            <w:pPr>
              <w:widowControl w:val="0"/>
              <w:ind w:left="548" w:hanging="548"/>
              <w:rPr>
                <w:rFonts w:ascii="Skeena" w:hAnsi="Skeena" w:cs="Arial"/>
                <w:sz w:val="22"/>
                <w:szCs w:val="22"/>
              </w:rPr>
            </w:pPr>
            <w:r w:rsidRPr="00790D8C">
              <w:rPr>
                <w:rFonts w:ascii="Skeena" w:hAnsi="Skeena" w:cs="Arial"/>
                <w:sz w:val="22"/>
                <w:szCs w:val="22"/>
              </w:rPr>
              <w:t>55</w:t>
            </w:r>
            <w:r w:rsidRPr="00790D8C">
              <w:rPr>
                <w:rFonts w:ascii="Skeena" w:hAnsi="Skeena" w:cs="Arial"/>
                <w:sz w:val="22"/>
                <w:szCs w:val="22"/>
              </w:rPr>
              <w:tab/>
              <w:t>Family Planning (FAMILY PLANNING)</w:t>
            </w:r>
          </w:p>
        </w:tc>
        <w:tc>
          <w:tcPr>
            <w:tcW w:w="1181" w:type="pct"/>
            <w:tcBorders>
              <w:top w:val="single" w:sz="2" w:space="0" w:color="000000"/>
              <w:left w:val="single" w:sz="2" w:space="0" w:color="000000"/>
              <w:bottom w:val="single" w:sz="2" w:space="0" w:color="000000"/>
              <w:right w:val="single" w:sz="2" w:space="0" w:color="000000"/>
            </w:tcBorders>
            <w:vAlign w:val="center"/>
          </w:tcPr>
          <w:p w14:paraId="443873BB" w14:textId="77777777" w:rsidR="008B604B" w:rsidRPr="00790D8C" w:rsidRDefault="008B604B" w:rsidP="008B604B">
            <w:pPr>
              <w:widowControl w:val="0"/>
              <w:jc w:val="center"/>
              <w:rPr>
                <w:rFonts w:ascii="Skeena" w:hAnsi="Skeena" w:cs="Arial"/>
                <w:sz w:val="22"/>
                <w:szCs w:val="22"/>
              </w:rPr>
            </w:pPr>
            <w:r w:rsidRPr="00790D8C">
              <w:rPr>
                <w:rFonts w:ascii="Skeena" w:hAnsi="Skeena" w:cs="Arial"/>
                <w:sz w:val="22"/>
                <w:szCs w:val="22"/>
              </w:rPr>
              <w:t>Annually</w:t>
            </w:r>
          </w:p>
        </w:tc>
        <w:tc>
          <w:tcPr>
            <w:tcW w:w="1886" w:type="pct"/>
            <w:tcBorders>
              <w:top w:val="single" w:sz="2" w:space="0" w:color="000000"/>
              <w:left w:val="single" w:sz="2" w:space="0" w:color="000000"/>
              <w:bottom w:val="single" w:sz="2" w:space="0" w:color="000000"/>
              <w:right w:val="double" w:sz="6" w:space="0" w:color="auto"/>
            </w:tcBorders>
            <w:vAlign w:val="center"/>
          </w:tcPr>
          <w:p w14:paraId="44BCAD71" w14:textId="77777777" w:rsidR="008B604B" w:rsidRPr="00790D8C" w:rsidRDefault="008B604B" w:rsidP="008B604B">
            <w:pPr>
              <w:widowControl w:val="0"/>
              <w:rPr>
                <w:rFonts w:ascii="Skeena" w:hAnsi="Skeena" w:cs="Arial"/>
                <w:sz w:val="22"/>
                <w:szCs w:val="22"/>
              </w:rPr>
            </w:pPr>
          </w:p>
        </w:tc>
      </w:tr>
      <w:tr w:rsidR="008B604B" w:rsidRPr="00790D8C" w14:paraId="569D04FB" w14:textId="77777777" w:rsidTr="00894D7D">
        <w:trPr>
          <w:cantSplit/>
          <w:trHeight w:val="432"/>
          <w:jc w:val="center"/>
        </w:trPr>
        <w:tc>
          <w:tcPr>
            <w:tcW w:w="1933" w:type="pct"/>
            <w:tcBorders>
              <w:top w:val="single" w:sz="2" w:space="0" w:color="000000"/>
              <w:left w:val="double" w:sz="6" w:space="0" w:color="auto"/>
              <w:bottom w:val="single" w:sz="2" w:space="0" w:color="000000"/>
              <w:right w:val="single" w:sz="2" w:space="0" w:color="000000"/>
            </w:tcBorders>
            <w:shd w:val="clear" w:color="auto" w:fill="F2F2F2" w:themeFill="background1" w:themeFillShade="F2"/>
            <w:vAlign w:val="center"/>
          </w:tcPr>
          <w:p w14:paraId="37487C9B" w14:textId="77777777" w:rsidR="008B604B" w:rsidRPr="00790D8C" w:rsidRDefault="008B604B" w:rsidP="008B604B">
            <w:pPr>
              <w:widowControl w:val="0"/>
              <w:ind w:left="548" w:hanging="548"/>
              <w:rPr>
                <w:rFonts w:ascii="Skeena" w:hAnsi="Skeena" w:cs="Arial"/>
                <w:sz w:val="22"/>
                <w:szCs w:val="22"/>
              </w:rPr>
            </w:pPr>
            <w:r w:rsidRPr="00790D8C">
              <w:rPr>
                <w:rFonts w:ascii="Skeena" w:hAnsi="Skeena" w:cs="Arial"/>
                <w:sz w:val="22"/>
                <w:szCs w:val="22"/>
              </w:rPr>
              <w:t>56</w:t>
            </w:r>
            <w:r w:rsidRPr="00790D8C">
              <w:rPr>
                <w:rFonts w:ascii="Skeena" w:hAnsi="Skeena" w:cs="Arial"/>
                <w:sz w:val="22"/>
                <w:szCs w:val="22"/>
              </w:rPr>
              <w:tab/>
              <w:t>Proviso Children (not Medicaid)</w:t>
            </w:r>
          </w:p>
        </w:tc>
        <w:tc>
          <w:tcPr>
            <w:tcW w:w="1181" w:type="pct"/>
            <w:tcBorders>
              <w:top w:val="single" w:sz="2" w:space="0" w:color="000000"/>
              <w:left w:val="single" w:sz="2" w:space="0" w:color="000000"/>
              <w:bottom w:val="single" w:sz="2" w:space="0" w:color="000000"/>
              <w:right w:val="single" w:sz="2" w:space="0" w:color="000000"/>
            </w:tcBorders>
            <w:shd w:val="clear" w:color="auto" w:fill="F2F2F2" w:themeFill="background1" w:themeFillShade="F2"/>
            <w:vAlign w:val="center"/>
          </w:tcPr>
          <w:p w14:paraId="72E10F83" w14:textId="77777777" w:rsidR="008B604B" w:rsidRPr="00790D8C" w:rsidRDefault="008B604B" w:rsidP="008B604B">
            <w:pPr>
              <w:widowControl w:val="0"/>
              <w:jc w:val="center"/>
              <w:rPr>
                <w:rFonts w:ascii="Skeena" w:hAnsi="Skeena" w:cs="Arial"/>
                <w:sz w:val="22"/>
                <w:szCs w:val="22"/>
              </w:rPr>
            </w:pPr>
            <w:r w:rsidRPr="00790D8C">
              <w:rPr>
                <w:rFonts w:ascii="Skeena" w:hAnsi="Skeena" w:cs="Arial"/>
                <w:sz w:val="22"/>
                <w:szCs w:val="22"/>
              </w:rPr>
              <w:t>No Review</w:t>
            </w:r>
          </w:p>
        </w:tc>
        <w:tc>
          <w:tcPr>
            <w:tcW w:w="1886" w:type="pct"/>
            <w:tcBorders>
              <w:top w:val="single" w:sz="2" w:space="0" w:color="000000"/>
              <w:left w:val="single" w:sz="2" w:space="0" w:color="000000"/>
              <w:bottom w:val="single" w:sz="2" w:space="0" w:color="000000"/>
              <w:right w:val="double" w:sz="6" w:space="0" w:color="auto"/>
            </w:tcBorders>
            <w:shd w:val="clear" w:color="auto" w:fill="F2F2F2" w:themeFill="background1" w:themeFillShade="F2"/>
            <w:vAlign w:val="center"/>
          </w:tcPr>
          <w:p w14:paraId="3F1D0030" w14:textId="77777777" w:rsidR="008B604B" w:rsidRPr="00790D8C" w:rsidRDefault="008B604B" w:rsidP="008B604B">
            <w:pPr>
              <w:widowControl w:val="0"/>
              <w:rPr>
                <w:rFonts w:ascii="Skeena" w:hAnsi="Skeena" w:cs="Arial"/>
                <w:sz w:val="22"/>
                <w:szCs w:val="22"/>
              </w:rPr>
            </w:pPr>
            <w:r w:rsidRPr="00790D8C">
              <w:rPr>
                <w:rFonts w:ascii="Skeena" w:hAnsi="Skeena" w:cs="Arial"/>
                <w:sz w:val="22"/>
                <w:szCs w:val="22"/>
              </w:rPr>
              <w:t>(Left for historical purposes)</w:t>
            </w:r>
          </w:p>
        </w:tc>
      </w:tr>
      <w:tr w:rsidR="008B604B" w:rsidRPr="00790D8C" w14:paraId="0DAD69AC" w14:textId="77777777" w:rsidTr="00894D7D">
        <w:trPr>
          <w:cantSplit/>
          <w:trHeight w:val="432"/>
          <w:jc w:val="center"/>
        </w:trPr>
        <w:tc>
          <w:tcPr>
            <w:tcW w:w="1933" w:type="pct"/>
            <w:tcBorders>
              <w:top w:val="single" w:sz="2" w:space="0" w:color="000000"/>
              <w:left w:val="double" w:sz="6" w:space="0" w:color="auto"/>
              <w:bottom w:val="single" w:sz="2" w:space="0" w:color="000000"/>
              <w:right w:val="single" w:sz="2" w:space="0" w:color="000000"/>
            </w:tcBorders>
            <w:vAlign w:val="center"/>
          </w:tcPr>
          <w:p w14:paraId="60D4FF54" w14:textId="77777777" w:rsidR="008B604B" w:rsidRPr="00790D8C" w:rsidRDefault="008B604B" w:rsidP="008B604B">
            <w:pPr>
              <w:widowControl w:val="0"/>
              <w:ind w:left="548" w:hanging="548"/>
              <w:rPr>
                <w:rFonts w:ascii="Skeena" w:hAnsi="Skeena" w:cs="Arial"/>
                <w:sz w:val="22"/>
                <w:szCs w:val="22"/>
              </w:rPr>
            </w:pPr>
            <w:r w:rsidRPr="00790D8C">
              <w:rPr>
                <w:rFonts w:ascii="Skeena" w:hAnsi="Skeena" w:cs="Arial"/>
                <w:sz w:val="22"/>
                <w:szCs w:val="22"/>
              </w:rPr>
              <w:t>57</w:t>
            </w:r>
            <w:r w:rsidRPr="00790D8C">
              <w:rPr>
                <w:rFonts w:ascii="Skeena" w:hAnsi="Skeena" w:cs="Arial"/>
                <w:sz w:val="22"/>
                <w:szCs w:val="22"/>
              </w:rPr>
              <w:tab/>
              <w:t>Katie Beckett (TEFRA) Children</w:t>
            </w:r>
          </w:p>
        </w:tc>
        <w:tc>
          <w:tcPr>
            <w:tcW w:w="1181" w:type="pct"/>
            <w:tcBorders>
              <w:top w:val="single" w:sz="2" w:space="0" w:color="000000"/>
              <w:left w:val="single" w:sz="2" w:space="0" w:color="000000"/>
              <w:bottom w:val="single" w:sz="2" w:space="0" w:color="000000"/>
              <w:right w:val="single" w:sz="2" w:space="0" w:color="000000"/>
            </w:tcBorders>
            <w:vAlign w:val="center"/>
          </w:tcPr>
          <w:p w14:paraId="665413CD" w14:textId="77777777" w:rsidR="008B604B" w:rsidRPr="00790D8C" w:rsidRDefault="008B604B" w:rsidP="008B604B">
            <w:pPr>
              <w:widowControl w:val="0"/>
              <w:jc w:val="center"/>
              <w:rPr>
                <w:rFonts w:ascii="Skeena" w:hAnsi="Skeena" w:cs="Arial"/>
                <w:sz w:val="22"/>
                <w:szCs w:val="22"/>
              </w:rPr>
            </w:pPr>
            <w:r w:rsidRPr="00790D8C">
              <w:rPr>
                <w:rFonts w:ascii="Skeena" w:hAnsi="Skeena" w:cs="Arial"/>
                <w:sz w:val="22"/>
                <w:szCs w:val="22"/>
              </w:rPr>
              <w:t>Annually</w:t>
            </w:r>
          </w:p>
        </w:tc>
        <w:tc>
          <w:tcPr>
            <w:tcW w:w="1886" w:type="pct"/>
            <w:tcBorders>
              <w:top w:val="single" w:sz="2" w:space="0" w:color="000000"/>
              <w:left w:val="single" w:sz="2" w:space="0" w:color="000000"/>
              <w:bottom w:val="single" w:sz="2" w:space="0" w:color="000000"/>
              <w:right w:val="double" w:sz="6" w:space="0" w:color="auto"/>
            </w:tcBorders>
            <w:vAlign w:val="center"/>
          </w:tcPr>
          <w:p w14:paraId="42889AF4" w14:textId="77777777" w:rsidR="008B604B" w:rsidRPr="00790D8C" w:rsidRDefault="008B604B" w:rsidP="008B604B">
            <w:pPr>
              <w:widowControl w:val="0"/>
              <w:rPr>
                <w:rFonts w:ascii="Skeena" w:hAnsi="Skeena" w:cs="Arial"/>
                <w:sz w:val="22"/>
                <w:szCs w:val="22"/>
              </w:rPr>
            </w:pPr>
          </w:p>
        </w:tc>
      </w:tr>
      <w:tr w:rsidR="008B604B" w:rsidRPr="00790D8C" w14:paraId="6E865D0E" w14:textId="77777777" w:rsidTr="00894D7D">
        <w:trPr>
          <w:cantSplit/>
          <w:trHeight w:val="432"/>
          <w:jc w:val="center"/>
        </w:trPr>
        <w:tc>
          <w:tcPr>
            <w:tcW w:w="1933" w:type="pct"/>
            <w:tcBorders>
              <w:top w:val="single" w:sz="2" w:space="0" w:color="000000"/>
              <w:left w:val="double" w:sz="6" w:space="0" w:color="auto"/>
              <w:bottom w:val="single" w:sz="2" w:space="0" w:color="000000"/>
              <w:right w:val="single" w:sz="2" w:space="0" w:color="000000"/>
            </w:tcBorders>
            <w:shd w:val="clear" w:color="auto" w:fill="F2F2F2" w:themeFill="background1" w:themeFillShade="F2"/>
            <w:vAlign w:val="center"/>
          </w:tcPr>
          <w:p w14:paraId="50BB9598" w14:textId="77777777" w:rsidR="008B604B" w:rsidRPr="00790D8C" w:rsidRDefault="008B604B" w:rsidP="008B604B">
            <w:pPr>
              <w:widowControl w:val="0"/>
              <w:ind w:left="548" w:hanging="548"/>
              <w:rPr>
                <w:rFonts w:ascii="Skeena" w:hAnsi="Skeena" w:cs="Arial"/>
                <w:sz w:val="22"/>
                <w:szCs w:val="22"/>
              </w:rPr>
            </w:pPr>
            <w:r w:rsidRPr="00790D8C">
              <w:rPr>
                <w:rFonts w:ascii="Skeena" w:hAnsi="Skeena" w:cs="Arial"/>
                <w:sz w:val="22"/>
                <w:szCs w:val="22"/>
              </w:rPr>
              <w:t>59</w:t>
            </w:r>
            <w:r w:rsidRPr="00790D8C">
              <w:rPr>
                <w:rFonts w:ascii="Skeena" w:hAnsi="Skeena" w:cs="Arial"/>
                <w:sz w:val="22"/>
                <w:szCs w:val="22"/>
              </w:rPr>
              <w:tab/>
              <w:t>Low Income Families (LIF)/ Parent Caretaker Relative (PCR)</w:t>
            </w:r>
          </w:p>
        </w:tc>
        <w:tc>
          <w:tcPr>
            <w:tcW w:w="1181" w:type="pct"/>
            <w:tcBorders>
              <w:top w:val="single" w:sz="2" w:space="0" w:color="000000"/>
              <w:left w:val="single" w:sz="2" w:space="0" w:color="000000"/>
              <w:bottom w:val="single" w:sz="2" w:space="0" w:color="000000"/>
              <w:right w:val="single" w:sz="2" w:space="0" w:color="000000"/>
            </w:tcBorders>
            <w:shd w:val="clear" w:color="auto" w:fill="F2F2F2" w:themeFill="background1" w:themeFillShade="F2"/>
            <w:vAlign w:val="center"/>
          </w:tcPr>
          <w:p w14:paraId="4766C534" w14:textId="77777777" w:rsidR="008B604B" w:rsidRPr="00790D8C" w:rsidRDefault="008B604B" w:rsidP="008B604B">
            <w:pPr>
              <w:widowControl w:val="0"/>
              <w:jc w:val="center"/>
              <w:rPr>
                <w:rFonts w:ascii="Skeena" w:hAnsi="Skeena" w:cs="Arial"/>
                <w:sz w:val="22"/>
                <w:szCs w:val="22"/>
              </w:rPr>
            </w:pPr>
            <w:r w:rsidRPr="00790D8C">
              <w:rPr>
                <w:rFonts w:ascii="Skeena" w:hAnsi="Skeena" w:cs="Arial"/>
                <w:sz w:val="22"/>
                <w:szCs w:val="22"/>
              </w:rPr>
              <w:t>Annually</w:t>
            </w:r>
          </w:p>
        </w:tc>
        <w:tc>
          <w:tcPr>
            <w:tcW w:w="1886" w:type="pct"/>
            <w:tcBorders>
              <w:top w:val="single" w:sz="2" w:space="0" w:color="000000"/>
              <w:left w:val="single" w:sz="2" w:space="0" w:color="000000"/>
              <w:bottom w:val="single" w:sz="2" w:space="0" w:color="000000"/>
              <w:right w:val="double" w:sz="6" w:space="0" w:color="auto"/>
            </w:tcBorders>
            <w:shd w:val="clear" w:color="auto" w:fill="F2F2F2" w:themeFill="background1" w:themeFillShade="F2"/>
            <w:vAlign w:val="center"/>
          </w:tcPr>
          <w:p w14:paraId="4CA845B0" w14:textId="77777777" w:rsidR="008B604B" w:rsidRPr="00790D8C" w:rsidRDefault="008B604B" w:rsidP="008B604B">
            <w:pPr>
              <w:widowControl w:val="0"/>
              <w:rPr>
                <w:rFonts w:ascii="Skeena" w:hAnsi="Skeena" w:cs="Arial"/>
                <w:sz w:val="22"/>
                <w:szCs w:val="22"/>
              </w:rPr>
            </w:pPr>
          </w:p>
        </w:tc>
      </w:tr>
      <w:tr w:rsidR="008B604B" w:rsidRPr="00790D8C" w14:paraId="5E1DDA1A" w14:textId="77777777" w:rsidTr="00894D7D">
        <w:trPr>
          <w:jc w:val="center"/>
        </w:trPr>
        <w:tc>
          <w:tcPr>
            <w:tcW w:w="1933" w:type="pct"/>
            <w:tcBorders>
              <w:top w:val="single" w:sz="2" w:space="0" w:color="000000"/>
              <w:left w:val="double" w:sz="6" w:space="0" w:color="auto"/>
              <w:bottom w:val="single" w:sz="2" w:space="0" w:color="000000"/>
              <w:right w:val="single" w:sz="2" w:space="0" w:color="000000"/>
            </w:tcBorders>
            <w:vAlign w:val="center"/>
          </w:tcPr>
          <w:p w14:paraId="33ACE669" w14:textId="77777777" w:rsidR="008B604B" w:rsidRPr="00790D8C" w:rsidRDefault="008B604B" w:rsidP="008B604B">
            <w:pPr>
              <w:widowControl w:val="0"/>
              <w:ind w:left="548" w:hanging="548"/>
              <w:rPr>
                <w:rFonts w:ascii="Skeena" w:hAnsi="Skeena" w:cs="Arial"/>
                <w:sz w:val="22"/>
                <w:szCs w:val="22"/>
              </w:rPr>
            </w:pPr>
            <w:r w:rsidRPr="00790D8C">
              <w:rPr>
                <w:rFonts w:ascii="Skeena" w:hAnsi="Skeena" w:cs="Arial"/>
                <w:sz w:val="22"/>
                <w:szCs w:val="22"/>
              </w:rPr>
              <w:t>60</w:t>
            </w:r>
            <w:r w:rsidRPr="00790D8C">
              <w:rPr>
                <w:rFonts w:ascii="Skeena" w:hAnsi="Skeena" w:cs="Arial"/>
                <w:sz w:val="22"/>
                <w:szCs w:val="22"/>
              </w:rPr>
              <w:tab/>
              <w:t>Regular Foster Care (RFC)</w:t>
            </w:r>
          </w:p>
        </w:tc>
        <w:tc>
          <w:tcPr>
            <w:tcW w:w="1181" w:type="pct"/>
            <w:tcBorders>
              <w:top w:val="single" w:sz="2" w:space="0" w:color="000000"/>
              <w:left w:val="single" w:sz="2" w:space="0" w:color="000000"/>
              <w:bottom w:val="single" w:sz="2" w:space="0" w:color="000000"/>
              <w:right w:val="single" w:sz="2" w:space="0" w:color="000000"/>
            </w:tcBorders>
            <w:vAlign w:val="center"/>
          </w:tcPr>
          <w:p w14:paraId="0B101B98" w14:textId="77777777" w:rsidR="008B604B" w:rsidRPr="00790D8C" w:rsidRDefault="008B604B" w:rsidP="008B604B">
            <w:pPr>
              <w:widowControl w:val="0"/>
              <w:jc w:val="center"/>
              <w:rPr>
                <w:rFonts w:ascii="Skeena" w:hAnsi="Skeena" w:cs="Arial"/>
                <w:sz w:val="21"/>
                <w:szCs w:val="21"/>
              </w:rPr>
            </w:pPr>
            <w:r w:rsidRPr="00790D8C">
              <w:rPr>
                <w:rFonts w:ascii="Skeena" w:hAnsi="Skeena" w:cs="Arial"/>
                <w:sz w:val="21"/>
                <w:szCs w:val="21"/>
              </w:rPr>
              <w:t xml:space="preserve">Annually - for children under age 18. </w:t>
            </w:r>
          </w:p>
          <w:p w14:paraId="03FF5AB5" w14:textId="77777777" w:rsidR="008B604B" w:rsidRPr="00790D8C" w:rsidRDefault="008B604B" w:rsidP="008B604B">
            <w:pPr>
              <w:widowControl w:val="0"/>
              <w:jc w:val="center"/>
              <w:rPr>
                <w:rFonts w:ascii="Skeena" w:hAnsi="Skeena" w:cs="Arial"/>
                <w:sz w:val="21"/>
                <w:szCs w:val="21"/>
              </w:rPr>
            </w:pPr>
            <w:r w:rsidRPr="00790D8C">
              <w:rPr>
                <w:rFonts w:ascii="Skeena" w:hAnsi="Skeena" w:cs="Arial"/>
                <w:sz w:val="21"/>
                <w:szCs w:val="21"/>
              </w:rPr>
              <w:t xml:space="preserve">No review for children ages 18 through 20. </w:t>
            </w:r>
          </w:p>
          <w:p w14:paraId="764785FA" w14:textId="77777777" w:rsidR="008B604B" w:rsidRPr="00790D8C" w:rsidRDefault="008B604B" w:rsidP="008B604B">
            <w:pPr>
              <w:widowControl w:val="0"/>
              <w:jc w:val="center"/>
              <w:rPr>
                <w:rFonts w:ascii="Skeena" w:hAnsi="Skeena" w:cs="Arial"/>
                <w:sz w:val="21"/>
                <w:szCs w:val="21"/>
              </w:rPr>
            </w:pPr>
            <w:r w:rsidRPr="00790D8C">
              <w:rPr>
                <w:rFonts w:ascii="Skeena" w:hAnsi="Skeena" w:cs="Arial"/>
                <w:sz w:val="21"/>
                <w:szCs w:val="21"/>
              </w:rPr>
              <w:t>Ex parte determination required at age 21.</w:t>
            </w:r>
          </w:p>
        </w:tc>
        <w:tc>
          <w:tcPr>
            <w:tcW w:w="1886" w:type="pct"/>
            <w:tcBorders>
              <w:top w:val="single" w:sz="2" w:space="0" w:color="000000"/>
              <w:left w:val="single" w:sz="2" w:space="0" w:color="000000"/>
              <w:bottom w:val="single" w:sz="2" w:space="0" w:color="000000"/>
              <w:right w:val="double" w:sz="6" w:space="0" w:color="auto"/>
            </w:tcBorders>
            <w:vAlign w:val="center"/>
          </w:tcPr>
          <w:p w14:paraId="30EBB8D0" w14:textId="77777777" w:rsidR="008B604B" w:rsidRPr="00790D8C" w:rsidRDefault="008B604B" w:rsidP="008B604B">
            <w:pPr>
              <w:widowControl w:val="0"/>
              <w:rPr>
                <w:rFonts w:ascii="Skeena" w:hAnsi="Skeena" w:cs="Arial"/>
                <w:sz w:val="22"/>
                <w:szCs w:val="22"/>
              </w:rPr>
            </w:pPr>
          </w:p>
        </w:tc>
      </w:tr>
      <w:tr w:rsidR="008B604B" w:rsidRPr="00790D8C" w14:paraId="5F857C8D" w14:textId="77777777" w:rsidTr="00894D7D">
        <w:trPr>
          <w:cantSplit/>
          <w:jc w:val="center"/>
        </w:trPr>
        <w:tc>
          <w:tcPr>
            <w:tcW w:w="1933" w:type="pct"/>
            <w:tcBorders>
              <w:top w:val="single" w:sz="2" w:space="0" w:color="000000"/>
              <w:left w:val="double" w:sz="6" w:space="0" w:color="auto"/>
              <w:bottom w:val="single" w:sz="2" w:space="0" w:color="000000"/>
              <w:right w:val="single" w:sz="2" w:space="0" w:color="000000"/>
            </w:tcBorders>
            <w:shd w:val="clear" w:color="auto" w:fill="F2F2F2" w:themeFill="background1" w:themeFillShade="F2"/>
            <w:vAlign w:val="center"/>
          </w:tcPr>
          <w:p w14:paraId="3A450FC8" w14:textId="77777777" w:rsidR="008B604B" w:rsidRPr="00790D8C" w:rsidRDefault="008B604B" w:rsidP="008B604B">
            <w:pPr>
              <w:widowControl w:val="0"/>
              <w:ind w:left="548" w:hanging="548"/>
              <w:rPr>
                <w:rFonts w:ascii="Skeena" w:hAnsi="Skeena" w:cs="Arial"/>
                <w:sz w:val="22"/>
                <w:szCs w:val="22"/>
              </w:rPr>
            </w:pPr>
            <w:r w:rsidRPr="00790D8C">
              <w:rPr>
                <w:rFonts w:ascii="Skeena" w:hAnsi="Skeena" w:cs="Arial"/>
                <w:sz w:val="22"/>
                <w:szCs w:val="22"/>
              </w:rPr>
              <w:t>61</w:t>
            </w:r>
            <w:r w:rsidRPr="00790D8C">
              <w:rPr>
                <w:rFonts w:ascii="Skeena" w:hAnsi="Skeena" w:cs="Arial"/>
                <w:sz w:val="22"/>
                <w:szCs w:val="22"/>
              </w:rPr>
              <w:tab/>
              <w:t>Former Foster Care (FFC)</w:t>
            </w:r>
          </w:p>
        </w:tc>
        <w:tc>
          <w:tcPr>
            <w:tcW w:w="1181" w:type="pct"/>
            <w:tcBorders>
              <w:top w:val="single" w:sz="2" w:space="0" w:color="000000"/>
              <w:left w:val="single" w:sz="2" w:space="0" w:color="000000"/>
              <w:bottom w:val="single" w:sz="2" w:space="0" w:color="000000"/>
              <w:right w:val="single" w:sz="2" w:space="0" w:color="000000"/>
            </w:tcBorders>
            <w:shd w:val="clear" w:color="auto" w:fill="F2F2F2" w:themeFill="background1" w:themeFillShade="F2"/>
            <w:vAlign w:val="center"/>
          </w:tcPr>
          <w:p w14:paraId="067B3A8F" w14:textId="77777777" w:rsidR="008B604B" w:rsidRPr="00790D8C" w:rsidRDefault="008B604B" w:rsidP="008B604B">
            <w:pPr>
              <w:widowControl w:val="0"/>
              <w:jc w:val="center"/>
              <w:rPr>
                <w:rFonts w:ascii="Skeena" w:hAnsi="Skeena" w:cs="Arial"/>
                <w:sz w:val="22"/>
                <w:szCs w:val="22"/>
              </w:rPr>
            </w:pPr>
            <w:r w:rsidRPr="00790D8C">
              <w:rPr>
                <w:rFonts w:ascii="Skeena" w:hAnsi="Skeena" w:cs="Arial"/>
                <w:sz w:val="22"/>
                <w:szCs w:val="22"/>
              </w:rPr>
              <w:t>No Review</w:t>
            </w:r>
          </w:p>
        </w:tc>
        <w:tc>
          <w:tcPr>
            <w:tcW w:w="1886" w:type="pct"/>
            <w:tcBorders>
              <w:top w:val="single" w:sz="2" w:space="0" w:color="000000"/>
              <w:left w:val="single" w:sz="2" w:space="0" w:color="000000"/>
              <w:bottom w:val="single" w:sz="2" w:space="0" w:color="000000"/>
              <w:right w:val="double" w:sz="6" w:space="0" w:color="auto"/>
            </w:tcBorders>
            <w:shd w:val="clear" w:color="auto" w:fill="F2F2F2" w:themeFill="background1" w:themeFillShade="F2"/>
            <w:vAlign w:val="center"/>
          </w:tcPr>
          <w:p w14:paraId="40823DB1" w14:textId="77777777" w:rsidR="008B604B" w:rsidRPr="00790D8C" w:rsidRDefault="008B604B" w:rsidP="008B604B">
            <w:pPr>
              <w:widowControl w:val="0"/>
              <w:rPr>
                <w:rFonts w:ascii="Skeena" w:hAnsi="Skeena" w:cs="Arial"/>
                <w:sz w:val="22"/>
                <w:szCs w:val="22"/>
              </w:rPr>
            </w:pPr>
            <w:r w:rsidRPr="00790D8C">
              <w:rPr>
                <w:rFonts w:ascii="Skeena" w:hAnsi="Skeena" w:cs="Arial"/>
                <w:sz w:val="22"/>
                <w:szCs w:val="22"/>
              </w:rPr>
              <w:t>Eligibility maintained until age 26</w:t>
            </w:r>
          </w:p>
        </w:tc>
      </w:tr>
      <w:tr w:rsidR="008B604B" w:rsidRPr="00790D8C" w14:paraId="340E730D" w14:textId="77777777" w:rsidTr="00894D7D">
        <w:trPr>
          <w:cantSplit/>
          <w:trHeight w:val="432"/>
          <w:jc w:val="center"/>
        </w:trPr>
        <w:tc>
          <w:tcPr>
            <w:tcW w:w="1933" w:type="pct"/>
            <w:tcBorders>
              <w:top w:val="single" w:sz="2" w:space="0" w:color="000000"/>
              <w:left w:val="double" w:sz="6" w:space="0" w:color="auto"/>
              <w:bottom w:val="single" w:sz="2" w:space="0" w:color="000000"/>
              <w:right w:val="single" w:sz="2" w:space="0" w:color="000000"/>
            </w:tcBorders>
            <w:vAlign w:val="center"/>
          </w:tcPr>
          <w:p w14:paraId="1F08117B" w14:textId="77777777" w:rsidR="008B604B" w:rsidRPr="00790D8C" w:rsidRDefault="008B604B" w:rsidP="008B604B">
            <w:pPr>
              <w:widowControl w:val="0"/>
              <w:ind w:left="548" w:hanging="548"/>
              <w:rPr>
                <w:rFonts w:ascii="Skeena" w:hAnsi="Skeena" w:cs="Arial"/>
                <w:sz w:val="22"/>
                <w:szCs w:val="22"/>
              </w:rPr>
            </w:pPr>
            <w:r w:rsidRPr="00790D8C">
              <w:rPr>
                <w:rFonts w:ascii="Skeena" w:hAnsi="Skeena" w:cs="Arial"/>
                <w:sz w:val="22"/>
                <w:szCs w:val="22"/>
              </w:rPr>
              <w:t>70</w:t>
            </w:r>
            <w:r w:rsidRPr="00790D8C">
              <w:rPr>
                <w:rFonts w:ascii="Skeena" w:hAnsi="Skeena" w:cs="Arial"/>
                <w:sz w:val="22"/>
                <w:szCs w:val="22"/>
              </w:rPr>
              <w:tab/>
              <w:t>Refugee Assistance Program (RAP)</w:t>
            </w:r>
          </w:p>
        </w:tc>
        <w:tc>
          <w:tcPr>
            <w:tcW w:w="1181" w:type="pct"/>
            <w:tcBorders>
              <w:top w:val="single" w:sz="2" w:space="0" w:color="000000"/>
              <w:left w:val="single" w:sz="2" w:space="0" w:color="000000"/>
              <w:bottom w:val="single" w:sz="2" w:space="0" w:color="000000"/>
              <w:right w:val="single" w:sz="2" w:space="0" w:color="000000"/>
            </w:tcBorders>
            <w:vAlign w:val="center"/>
          </w:tcPr>
          <w:p w14:paraId="13935083" w14:textId="77777777" w:rsidR="008B604B" w:rsidRPr="00790D8C" w:rsidRDefault="008B604B" w:rsidP="008B604B">
            <w:pPr>
              <w:widowControl w:val="0"/>
              <w:jc w:val="center"/>
              <w:rPr>
                <w:rFonts w:ascii="Skeena" w:hAnsi="Skeena" w:cs="Arial"/>
                <w:sz w:val="22"/>
                <w:szCs w:val="22"/>
              </w:rPr>
            </w:pPr>
            <w:r w:rsidRPr="00790D8C">
              <w:rPr>
                <w:rFonts w:ascii="Skeena" w:hAnsi="Skeena" w:cs="Arial"/>
                <w:sz w:val="22"/>
                <w:szCs w:val="22"/>
              </w:rPr>
              <w:t>No Review -</w:t>
            </w:r>
          </w:p>
          <w:p w14:paraId="1584673E" w14:textId="77777777" w:rsidR="008B604B" w:rsidRPr="00790D8C" w:rsidRDefault="008B604B" w:rsidP="008B604B">
            <w:pPr>
              <w:widowControl w:val="0"/>
              <w:jc w:val="center"/>
              <w:rPr>
                <w:rFonts w:ascii="Skeena" w:hAnsi="Skeena" w:cs="Arial"/>
                <w:sz w:val="22"/>
                <w:szCs w:val="22"/>
              </w:rPr>
            </w:pPr>
            <w:r w:rsidRPr="00790D8C">
              <w:rPr>
                <w:rFonts w:ascii="Skeena" w:hAnsi="Skeena" w:cs="Arial"/>
                <w:sz w:val="22"/>
                <w:szCs w:val="22"/>
              </w:rPr>
              <w:t>Entitled to 12 months of Refugee Assistance benefits.</w:t>
            </w:r>
          </w:p>
        </w:tc>
        <w:tc>
          <w:tcPr>
            <w:tcW w:w="1886" w:type="pct"/>
            <w:tcBorders>
              <w:top w:val="single" w:sz="2" w:space="0" w:color="000000"/>
              <w:left w:val="single" w:sz="2" w:space="0" w:color="000000"/>
              <w:bottom w:val="single" w:sz="2" w:space="0" w:color="000000"/>
              <w:right w:val="double" w:sz="6" w:space="0" w:color="auto"/>
            </w:tcBorders>
            <w:vAlign w:val="center"/>
          </w:tcPr>
          <w:p w14:paraId="13796B1A" w14:textId="77777777" w:rsidR="008B604B" w:rsidRPr="00790D8C" w:rsidRDefault="008B604B" w:rsidP="008B604B">
            <w:pPr>
              <w:widowControl w:val="0"/>
              <w:rPr>
                <w:rFonts w:ascii="Skeena" w:hAnsi="Skeena" w:cs="Arial"/>
                <w:sz w:val="22"/>
                <w:szCs w:val="22"/>
              </w:rPr>
            </w:pPr>
          </w:p>
        </w:tc>
      </w:tr>
      <w:tr w:rsidR="008B604B" w:rsidRPr="00790D8C" w14:paraId="570D7B75" w14:textId="77777777" w:rsidTr="00894D7D">
        <w:trPr>
          <w:cantSplit/>
          <w:trHeight w:val="432"/>
          <w:jc w:val="center"/>
        </w:trPr>
        <w:tc>
          <w:tcPr>
            <w:tcW w:w="1933" w:type="pct"/>
            <w:tcBorders>
              <w:top w:val="single" w:sz="2" w:space="0" w:color="000000"/>
              <w:left w:val="double" w:sz="6" w:space="0" w:color="auto"/>
              <w:bottom w:val="single" w:sz="2" w:space="0" w:color="000000"/>
              <w:right w:val="single" w:sz="2" w:space="0" w:color="000000"/>
            </w:tcBorders>
            <w:shd w:val="clear" w:color="auto" w:fill="F2F2F2" w:themeFill="background1" w:themeFillShade="F2"/>
            <w:vAlign w:val="center"/>
          </w:tcPr>
          <w:p w14:paraId="296092D0" w14:textId="77777777" w:rsidR="008B604B" w:rsidRPr="00790D8C" w:rsidRDefault="008B604B" w:rsidP="008B604B">
            <w:pPr>
              <w:widowControl w:val="0"/>
              <w:ind w:left="548" w:hanging="548"/>
              <w:rPr>
                <w:rFonts w:ascii="Skeena" w:hAnsi="Skeena" w:cs="Arial"/>
                <w:sz w:val="22"/>
                <w:szCs w:val="22"/>
              </w:rPr>
            </w:pPr>
            <w:r w:rsidRPr="00790D8C">
              <w:rPr>
                <w:rFonts w:ascii="Skeena" w:hAnsi="Skeena" w:cs="Arial"/>
                <w:sz w:val="22"/>
                <w:szCs w:val="22"/>
              </w:rPr>
              <w:t>71</w:t>
            </w:r>
            <w:r w:rsidRPr="00790D8C">
              <w:rPr>
                <w:rFonts w:ascii="Skeena" w:hAnsi="Skeena" w:cs="Arial"/>
                <w:sz w:val="22"/>
                <w:szCs w:val="22"/>
              </w:rPr>
              <w:tab/>
              <w:t>Breast and Cervical Cancer Program (BCCP)</w:t>
            </w:r>
          </w:p>
        </w:tc>
        <w:tc>
          <w:tcPr>
            <w:tcW w:w="1181" w:type="pct"/>
            <w:tcBorders>
              <w:top w:val="single" w:sz="2" w:space="0" w:color="000000"/>
              <w:left w:val="single" w:sz="2" w:space="0" w:color="000000"/>
              <w:bottom w:val="single" w:sz="2" w:space="0" w:color="000000"/>
              <w:right w:val="single" w:sz="2" w:space="0" w:color="000000"/>
            </w:tcBorders>
            <w:shd w:val="clear" w:color="auto" w:fill="F2F2F2" w:themeFill="background1" w:themeFillShade="F2"/>
            <w:vAlign w:val="center"/>
          </w:tcPr>
          <w:p w14:paraId="78ED0E46" w14:textId="77777777" w:rsidR="008B604B" w:rsidRPr="00790D8C" w:rsidRDefault="008B604B" w:rsidP="008B604B">
            <w:pPr>
              <w:widowControl w:val="0"/>
              <w:jc w:val="center"/>
              <w:rPr>
                <w:rFonts w:ascii="Skeena" w:hAnsi="Skeena" w:cs="Arial"/>
                <w:sz w:val="22"/>
                <w:szCs w:val="22"/>
              </w:rPr>
            </w:pPr>
            <w:r w:rsidRPr="00790D8C">
              <w:rPr>
                <w:rFonts w:ascii="Skeena" w:hAnsi="Skeena" w:cs="Arial"/>
                <w:sz w:val="22"/>
                <w:szCs w:val="22"/>
              </w:rPr>
              <w:t>Annually or Semi-Annually</w:t>
            </w:r>
          </w:p>
        </w:tc>
        <w:tc>
          <w:tcPr>
            <w:tcW w:w="1886" w:type="pct"/>
            <w:tcBorders>
              <w:top w:val="single" w:sz="2" w:space="0" w:color="000000"/>
              <w:left w:val="single" w:sz="2" w:space="0" w:color="000000"/>
              <w:bottom w:val="single" w:sz="2" w:space="0" w:color="000000"/>
              <w:right w:val="double" w:sz="6" w:space="0" w:color="auto"/>
            </w:tcBorders>
            <w:shd w:val="clear" w:color="auto" w:fill="F2F2F2" w:themeFill="background1" w:themeFillShade="F2"/>
            <w:vAlign w:val="center"/>
          </w:tcPr>
          <w:p w14:paraId="39499608" w14:textId="77777777" w:rsidR="008B604B" w:rsidRPr="00790D8C" w:rsidRDefault="008B604B" w:rsidP="008B604B">
            <w:pPr>
              <w:widowControl w:val="0"/>
              <w:rPr>
                <w:rFonts w:ascii="Skeena" w:hAnsi="Skeena" w:cs="Arial"/>
                <w:sz w:val="22"/>
                <w:szCs w:val="22"/>
              </w:rPr>
            </w:pPr>
            <w:r w:rsidRPr="00790D8C">
              <w:rPr>
                <w:rFonts w:ascii="Skeena" w:hAnsi="Skeena" w:cs="Arial"/>
                <w:sz w:val="22"/>
                <w:szCs w:val="22"/>
              </w:rPr>
              <w:t>Every six months for pre-cancerous lesion cases (CIN 2/3 or atypical hyperplasia</w:t>
            </w:r>
          </w:p>
        </w:tc>
      </w:tr>
      <w:tr w:rsidR="008B604B" w:rsidRPr="00790D8C" w14:paraId="7C69CE5A" w14:textId="77777777" w:rsidTr="00894D7D">
        <w:trPr>
          <w:cantSplit/>
          <w:trHeight w:val="432"/>
          <w:jc w:val="center"/>
        </w:trPr>
        <w:tc>
          <w:tcPr>
            <w:tcW w:w="1933" w:type="pct"/>
            <w:tcBorders>
              <w:top w:val="single" w:sz="2" w:space="0" w:color="000000"/>
              <w:left w:val="double" w:sz="6" w:space="0" w:color="auto"/>
              <w:bottom w:val="single" w:sz="2" w:space="0" w:color="000000"/>
              <w:right w:val="single" w:sz="2" w:space="0" w:color="000000"/>
            </w:tcBorders>
            <w:vAlign w:val="center"/>
          </w:tcPr>
          <w:p w14:paraId="3B462D71" w14:textId="77777777" w:rsidR="008B604B" w:rsidRPr="00790D8C" w:rsidRDefault="008B604B" w:rsidP="008B604B">
            <w:pPr>
              <w:widowControl w:val="0"/>
              <w:ind w:left="548" w:hanging="548"/>
              <w:rPr>
                <w:rFonts w:ascii="Skeena" w:hAnsi="Skeena" w:cs="Arial"/>
                <w:sz w:val="22"/>
                <w:szCs w:val="22"/>
              </w:rPr>
            </w:pPr>
            <w:r w:rsidRPr="00790D8C">
              <w:rPr>
                <w:rFonts w:ascii="Skeena" w:hAnsi="Skeena" w:cs="Arial"/>
                <w:sz w:val="22"/>
                <w:szCs w:val="22"/>
              </w:rPr>
              <w:t>80</w:t>
            </w:r>
            <w:r w:rsidRPr="00790D8C">
              <w:rPr>
                <w:rFonts w:ascii="Skeena" w:hAnsi="Skeena" w:cs="Arial"/>
                <w:sz w:val="22"/>
                <w:szCs w:val="22"/>
              </w:rPr>
              <w:tab/>
              <w:t>Supplemental Security Income (SSI)</w:t>
            </w:r>
          </w:p>
        </w:tc>
        <w:tc>
          <w:tcPr>
            <w:tcW w:w="1181" w:type="pct"/>
            <w:tcBorders>
              <w:top w:val="single" w:sz="2" w:space="0" w:color="000000"/>
              <w:left w:val="single" w:sz="2" w:space="0" w:color="000000"/>
              <w:bottom w:val="single" w:sz="2" w:space="0" w:color="000000"/>
              <w:right w:val="single" w:sz="2" w:space="0" w:color="000000"/>
            </w:tcBorders>
            <w:vAlign w:val="center"/>
          </w:tcPr>
          <w:p w14:paraId="0E4A1E26" w14:textId="77777777" w:rsidR="008B604B" w:rsidRPr="00790D8C" w:rsidRDefault="008B604B" w:rsidP="008B604B">
            <w:pPr>
              <w:widowControl w:val="0"/>
              <w:jc w:val="center"/>
              <w:rPr>
                <w:rFonts w:ascii="Skeena" w:hAnsi="Skeena" w:cs="Arial"/>
                <w:sz w:val="22"/>
                <w:szCs w:val="22"/>
              </w:rPr>
            </w:pPr>
            <w:r w:rsidRPr="00790D8C">
              <w:rPr>
                <w:rFonts w:ascii="Skeena" w:hAnsi="Skeena" w:cs="Arial"/>
                <w:sz w:val="22"/>
                <w:szCs w:val="22"/>
              </w:rPr>
              <w:t>No Review</w:t>
            </w:r>
          </w:p>
        </w:tc>
        <w:tc>
          <w:tcPr>
            <w:tcW w:w="1886" w:type="pct"/>
            <w:tcBorders>
              <w:top w:val="single" w:sz="2" w:space="0" w:color="000000"/>
              <w:left w:val="single" w:sz="2" w:space="0" w:color="000000"/>
              <w:bottom w:val="single" w:sz="2" w:space="0" w:color="000000"/>
              <w:right w:val="double" w:sz="6" w:space="0" w:color="auto"/>
            </w:tcBorders>
            <w:vAlign w:val="center"/>
          </w:tcPr>
          <w:p w14:paraId="4C733FF7" w14:textId="77777777" w:rsidR="008B604B" w:rsidRPr="00790D8C" w:rsidRDefault="008B604B" w:rsidP="008B604B">
            <w:pPr>
              <w:widowControl w:val="0"/>
              <w:rPr>
                <w:rFonts w:ascii="Skeena" w:hAnsi="Skeena" w:cs="Arial"/>
                <w:sz w:val="22"/>
                <w:szCs w:val="22"/>
              </w:rPr>
            </w:pPr>
          </w:p>
        </w:tc>
      </w:tr>
      <w:tr w:rsidR="008B604B" w:rsidRPr="00790D8C" w14:paraId="6A8CFA92" w14:textId="77777777" w:rsidTr="00894D7D">
        <w:trPr>
          <w:cantSplit/>
          <w:trHeight w:val="432"/>
          <w:jc w:val="center"/>
        </w:trPr>
        <w:tc>
          <w:tcPr>
            <w:tcW w:w="1933" w:type="pct"/>
            <w:tcBorders>
              <w:top w:val="single" w:sz="2" w:space="0" w:color="000000"/>
              <w:left w:val="double" w:sz="6" w:space="0" w:color="auto"/>
              <w:bottom w:val="single" w:sz="2" w:space="0" w:color="000000"/>
              <w:right w:val="single" w:sz="2" w:space="0" w:color="000000"/>
            </w:tcBorders>
            <w:shd w:val="clear" w:color="auto" w:fill="F2F2F2" w:themeFill="background1" w:themeFillShade="F2"/>
            <w:vAlign w:val="center"/>
          </w:tcPr>
          <w:p w14:paraId="021E5AEB" w14:textId="77777777" w:rsidR="008B604B" w:rsidRPr="00790D8C" w:rsidRDefault="008B604B" w:rsidP="008B604B">
            <w:pPr>
              <w:widowControl w:val="0"/>
              <w:ind w:left="548" w:hanging="548"/>
              <w:rPr>
                <w:rFonts w:ascii="Skeena" w:hAnsi="Skeena" w:cs="Arial"/>
                <w:sz w:val="22"/>
                <w:szCs w:val="22"/>
              </w:rPr>
            </w:pPr>
            <w:r w:rsidRPr="00790D8C">
              <w:rPr>
                <w:rFonts w:ascii="Skeena" w:hAnsi="Skeena" w:cs="Arial"/>
                <w:sz w:val="22"/>
                <w:szCs w:val="22"/>
              </w:rPr>
              <w:t>81</w:t>
            </w:r>
            <w:r w:rsidRPr="00790D8C">
              <w:rPr>
                <w:rFonts w:ascii="Skeena" w:hAnsi="Skeena" w:cs="Arial"/>
                <w:sz w:val="22"/>
                <w:szCs w:val="22"/>
              </w:rPr>
              <w:tab/>
              <w:t>SSI with an Essential Spouse</w:t>
            </w:r>
          </w:p>
        </w:tc>
        <w:tc>
          <w:tcPr>
            <w:tcW w:w="1181" w:type="pct"/>
            <w:tcBorders>
              <w:top w:val="single" w:sz="2" w:space="0" w:color="000000"/>
              <w:left w:val="single" w:sz="2" w:space="0" w:color="000000"/>
              <w:bottom w:val="single" w:sz="2" w:space="0" w:color="000000"/>
              <w:right w:val="single" w:sz="2" w:space="0" w:color="000000"/>
            </w:tcBorders>
            <w:shd w:val="clear" w:color="auto" w:fill="F2F2F2" w:themeFill="background1" w:themeFillShade="F2"/>
            <w:vAlign w:val="center"/>
          </w:tcPr>
          <w:p w14:paraId="6192A589" w14:textId="77777777" w:rsidR="008B604B" w:rsidRPr="00790D8C" w:rsidRDefault="008B604B" w:rsidP="008B604B">
            <w:pPr>
              <w:widowControl w:val="0"/>
              <w:jc w:val="center"/>
              <w:rPr>
                <w:rFonts w:ascii="Skeena" w:hAnsi="Skeena" w:cs="Arial"/>
                <w:sz w:val="22"/>
                <w:szCs w:val="22"/>
              </w:rPr>
            </w:pPr>
            <w:r w:rsidRPr="00790D8C">
              <w:rPr>
                <w:rFonts w:ascii="Skeena" w:hAnsi="Skeena" w:cs="Arial"/>
                <w:sz w:val="22"/>
                <w:szCs w:val="22"/>
              </w:rPr>
              <w:t>No Review</w:t>
            </w:r>
          </w:p>
        </w:tc>
        <w:tc>
          <w:tcPr>
            <w:tcW w:w="1886" w:type="pct"/>
            <w:tcBorders>
              <w:top w:val="single" w:sz="2" w:space="0" w:color="000000"/>
              <w:left w:val="single" w:sz="2" w:space="0" w:color="000000"/>
              <w:bottom w:val="single" w:sz="2" w:space="0" w:color="000000"/>
              <w:right w:val="double" w:sz="6" w:space="0" w:color="auto"/>
            </w:tcBorders>
            <w:shd w:val="clear" w:color="auto" w:fill="F2F2F2" w:themeFill="background1" w:themeFillShade="F2"/>
            <w:vAlign w:val="center"/>
          </w:tcPr>
          <w:p w14:paraId="51E57381" w14:textId="77777777" w:rsidR="008B604B" w:rsidRPr="00790D8C" w:rsidRDefault="008B604B" w:rsidP="008B604B">
            <w:pPr>
              <w:widowControl w:val="0"/>
              <w:rPr>
                <w:rFonts w:ascii="Skeena" w:hAnsi="Skeena" w:cs="Arial"/>
                <w:sz w:val="22"/>
                <w:szCs w:val="22"/>
              </w:rPr>
            </w:pPr>
          </w:p>
        </w:tc>
      </w:tr>
      <w:tr w:rsidR="008B604B" w:rsidRPr="00790D8C" w14:paraId="739B01A2" w14:textId="77777777" w:rsidTr="00894D7D">
        <w:trPr>
          <w:cantSplit/>
          <w:trHeight w:val="432"/>
          <w:jc w:val="center"/>
        </w:trPr>
        <w:tc>
          <w:tcPr>
            <w:tcW w:w="1933" w:type="pct"/>
            <w:tcBorders>
              <w:top w:val="single" w:sz="2" w:space="0" w:color="000000"/>
              <w:left w:val="double" w:sz="6" w:space="0" w:color="auto"/>
              <w:bottom w:val="single" w:sz="2" w:space="0" w:color="000000"/>
              <w:right w:val="single" w:sz="2" w:space="0" w:color="000000"/>
            </w:tcBorders>
            <w:vAlign w:val="center"/>
          </w:tcPr>
          <w:p w14:paraId="3D75A3A8" w14:textId="77777777" w:rsidR="008B604B" w:rsidRPr="00790D8C" w:rsidRDefault="008B604B" w:rsidP="008B604B">
            <w:pPr>
              <w:widowControl w:val="0"/>
              <w:ind w:left="548" w:hanging="548"/>
              <w:rPr>
                <w:rFonts w:ascii="Skeena" w:hAnsi="Skeena" w:cs="Arial"/>
                <w:sz w:val="22"/>
                <w:szCs w:val="22"/>
              </w:rPr>
            </w:pPr>
            <w:r w:rsidRPr="00790D8C">
              <w:rPr>
                <w:rFonts w:ascii="Skeena" w:hAnsi="Skeena" w:cs="Arial"/>
                <w:sz w:val="22"/>
                <w:szCs w:val="22"/>
              </w:rPr>
              <w:t>85</w:t>
            </w:r>
            <w:r w:rsidRPr="00790D8C">
              <w:rPr>
                <w:rFonts w:ascii="Skeena" w:hAnsi="Skeena" w:cs="Arial"/>
                <w:sz w:val="22"/>
                <w:szCs w:val="22"/>
              </w:rPr>
              <w:tab/>
              <w:t>Optional State Supplemental (OSS) Only</w:t>
            </w:r>
          </w:p>
        </w:tc>
        <w:tc>
          <w:tcPr>
            <w:tcW w:w="1181" w:type="pct"/>
            <w:tcBorders>
              <w:top w:val="single" w:sz="2" w:space="0" w:color="000000"/>
              <w:left w:val="single" w:sz="2" w:space="0" w:color="000000"/>
              <w:bottom w:val="single" w:sz="2" w:space="0" w:color="000000"/>
              <w:right w:val="single" w:sz="2" w:space="0" w:color="000000"/>
            </w:tcBorders>
            <w:vAlign w:val="center"/>
          </w:tcPr>
          <w:p w14:paraId="65143E18" w14:textId="77777777" w:rsidR="008B604B" w:rsidRPr="00790D8C" w:rsidRDefault="008B604B" w:rsidP="008B604B">
            <w:pPr>
              <w:widowControl w:val="0"/>
              <w:jc w:val="center"/>
              <w:rPr>
                <w:rFonts w:ascii="Skeena" w:hAnsi="Skeena" w:cs="Arial"/>
                <w:sz w:val="22"/>
                <w:szCs w:val="22"/>
              </w:rPr>
            </w:pPr>
            <w:r w:rsidRPr="00790D8C">
              <w:rPr>
                <w:rFonts w:ascii="Skeena" w:hAnsi="Skeena" w:cs="Arial"/>
                <w:sz w:val="22"/>
                <w:szCs w:val="22"/>
              </w:rPr>
              <w:t>Annually</w:t>
            </w:r>
          </w:p>
        </w:tc>
        <w:tc>
          <w:tcPr>
            <w:tcW w:w="1886" w:type="pct"/>
            <w:tcBorders>
              <w:top w:val="single" w:sz="2" w:space="0" w:color="000000"/>
              <w:left w:val="single" w:sz="2" w:space="0" w:color="000000"/>
              <w:bottom w:val="single" w:sz="2" w:space="0" w:color="000000"/>
              <w:right w:val="double" w:sz="6" w:space="0" w:color="auto"/>
            </w:tcBorders>
            <w:vAlign w:val="center"/>
          </w:tcPr>
          <w:p w14:paraId="549F054B" w14:textId="77777777" w:rsidR="008B604B" w:rsidRPr="00790D8C" w:rsidRDefault="008B604B" w:rsidP="008B604B">
            <w:pPr>
              <w:widowControl w:val="0"/>
              <w:rPr>
                <w:rFonts w:ascii="Skeena" w:hAnsi="Skeena" w:cs="Arial"/>
                <w:sz w:val="22"/>
                <w:szCs w:val="22"/>
              </w:rPr>
            </w:pPr>
          </w:p>
        </w:tc>
      </w:tr>
      <w:tr w:rsidR="008B604B" w:rsidRPr="00790D8C" w14:paraId="3571ED87" w14:textId="77777777" w:rsidTr="00894D7D">
        <w:trPr>
          <w:cantSplit/>
          <w:trHeight w:val="432"/>
          <w:jc w:val="center"/>
        </w:trPr>
        <w:tc>
          <w:tcPr>
            <w:tcW w:w="1933" w:type="pct"/>
            <w:tcBorders>
              <w:top w:val="single" w:sz="2" w:space="0" w:color="000000"/>
              <w:left w:val="double" w:sz="6" w:space="0" w:color="auto"/>
              <w:bottom w:val="single" w:sz="2" w:space="0" w:color="000000"/>
              <w:right w:val="single" w:sz="2" w:space="0" w:color="000000"/>
            </w:tcBorders>
            <w:shd w:val="clear" w:color="auto" w:fill="F2F2F2" w:themeFill="background1" w:themeFillShade="F2"/>
            <w:vAlign w:val="center"/>
          </w:tcPr>
          <w:p w14:paraId="1C9A9991" w14:textId="77777777" w:rsidR="008B604B" w:rsidRPr="00790D8C" w:rsidRDefault="008B604B" w:rsidP="008B604B">
            <w:pPr>
              <w:widowControl w:val="0"/>
              <w:ind w:left="548" w:hanging="548"/>
              <w:rPr>
                <w:rFonts w:ascii="Skeena" w:hAnsi="Skeena" w:cs="Arial"/>
                <w:sz w:val="22"/>
                <w:szCs w:val="22"/>
              </w:rPr>
            </w:pPr>
            <w:r w:rsidRPr="00790D8C">
              <w:rPr>
                <w:rFonts w:ascii="Skeena" w:hAnsi="Skeena" w:cs="Arial"/>
                <w:sz w:val="22"/>
                <w:szCs w:val="22"/>
              </w:rPr>
              <w:t>86</w:t>
            </w:r>
            <w:r w:rsidRPr="00790D8C">
              <w:rPr>
                <w:rFonts w:ascii="Skeena" w:hAnsi="Skeena" w:cs="Arial"/>
                <w:sz w:val="22"/>
                <w:szCs w:val="22"/>
              </w:rPr>
              <w:tab/>
              <w:t>OSS with SSI</w:t>
            </w:r>
          </w:p>
        </w:tc>
        <w:tc>
          <w:tcPr>
            <w:tcW w:w="1181" w:type="pct"/>
            <w:tcBorders>
              <w:top w:val="single" w:sz="2" w:space="0" w:color="000000"/>
              <w:left w:val="single" w:sz="2" w:space="0" w:color="000000"/>
              <w:bottom w:val="single" w:sz="2" w:space="0" w:color="000000"/>
              <w:right w:val="single" w:sz="2" w:space="0" w:color="000000"/>
            </w:tcBorders>
            <w:shd w:val="clear" w:color="auto" w:fill="F2F2F2" w:themeFill="background1" w:themeFillShade="F2"/>
            <w:vAlign w:val="center"/>
          </w:tcPr>
          <w:p w14:paraId="720210F0" w14:textId="77777777" w:rsidR="008B604B" w:rsidRPr="00790D8C" w:rsidRDefault="008B604B" w:rsidP="008B604B">
            <w:pPr>
              <w:widowControl w:val="0"/>
              <w:jc w:val="center"/>
              <w:rPr>
                <w:rFonts w:ascii="Skeena" w:hAnsi="Skeena" w:cs="Arial"/>
                <w:sz w:val="22"/>
                <w:szCs w:val="22"/>
              </w:rPr>
            </w:pPr>
            <w:r w:rsidRPr="00790D8C">
              <w:rPr>
                <w:rFonts w:ascii="Skeena" w:hAnsi="Skeena" w:cs="Arial"/>
                <w:sz w:val="22"/>
                <w:szCs w:val="22"/>
              </w:rPr>
              <w:t>No Review</w:t>
            </w:r>
          </w:p>
        </w:tc>
        <w:tc>
          <w:tcPr>
            <w:tcW w:w="1886" w:type="pct"/>
            <w:tcBorders>
              <w:top w:val="single" w:sz="2" w:space="0" w:color="000000"/>
              <w:left w:val="single" w:sz="2" w:space="0" w:color="000000"/>
              <w:bottom w:val="single" w:sz="2" w:space="0" w:color="000000"/>
              <w:right w:val="double" w:sz="6" w:space="0" w:color="auto"/>
            </w:tcBorders>
            <w:shd w:val="clear" w:color="auto" w:fill="F2F2F2" w:themeFill="background1" w:themeFillShade="F2"/>
            <w:vAlign w:val="center"/>
          </w:tcPr>
          <w:p w14:paraId="5450A90B" w14:textId="77777777" w:rsidR="008B604B" w:rsidRPr="00790D8C" w:rsidRDefault="008B604B" w:rsidP="008B604B">
            <w:pPr>
              <w:widowControl w:val="0"/>
              <w:rPr>
                <w:rFonts w:ascii="Skeena" w:hAnsi="Skeena" w:cs="Arial"/>
                <w:sz w:val="22"/>
                <w:szCs w:val="22"/>
              </w:rPr>
            </w:pPr>
          </w:p>
        </w:tc>
      </w:tr>
      <w:tr w:rsidR="008B604B" w:rsidRPr="00790D8C" w14:paraId="17EAB22A" w14:textId="77777777" w:rsidTr="00894D7D">
        <w:trPr>
          <w:cantSplit/>
          <w:trHeight w:val="432"/>
          <w:jc w:val="center"/>
        </w:trPr>
        <w:tc>
          <w:tcPr>
            <w:tcW w:w="1933" w:type="pct"/>
            <w:tcBorders>
              <w:top w:val="single" w:sz="2" w:space="0" w:color="000000"/>
              <w:left w:val="double" w:sz="6" w:space="0" w:color="auto"/>
              <w:bottom w:val="single" w:sz="2" w:space="0" w:color="000000"/>
              <w:right w:val="single" w:sz="2" w:space="0" w:color="000000"/>
            </w:tcBorders>
            <w:vAlign w:val="center"/>
          </w:tcPr>
          <w:p w14:paraId="6EB22869" w14:textId="77777777" w:rsidR="008B604B" w:rsidRPr="00790D8C" w:rsidRDefault="008B604B" w:rsidP="008B604B">
            <w:pPr>
              <w:widowControl w:val="0"/>
              <w:ind w:left="548" w:hanging="548"/>
              <w:rPr>
                <w:rFonts w:ascii="Skeena" w:hAnsi="Skeena" w:cs="Arial"/>
                <w:sz w:val="22"/>
                <w:szCs w:val="22"/>
              </w:rPr>
            </w:pPr>
            <w:r w:rsidRPr="00790D8C">
              <w:rPr>
                <w:rFonts w:ascii="Skeena" w:hAnsi="Skeena" w:cs="Arial"/>
                <w:sz w:val="22"/>
                <w:szCs w:val="22"/>
              </w:rPr>
              <w:t>87</w:t>
            </w:r>
            <w:r w:rsidRPr="00790D8C">
              <w:rPr>
                <w:rFonts w:ascii="Skeena" w:hAnsi="Skeena" w:cs="Arial"/>
                <w:sz w:val="22"/>
                <w:szCs w:val="22"/>
              </w:rPr>
              <w:tab/>
              <w:t>Optional Coverage for Women and Infants (OCWI) - Pregnant Women</w:t>
            </w:r>
          </w:p>
        </w:tc>
        <w:tc>
          <w:tcPr>
            <w:tcW w:w="1181" w:type="pct"/>
            <w:tcBorders>
              <w:top w:val="single" w:sz="2" w:space="0" w:color="000000"/>
              <w:left w:val="single" w:sz="2" w:space="0" w:color="000000"/>
              <w:bottom w:val="single" w:sz="2" w:space="0" w:color="000000"/>
              <w:right w:val="single" w:sz="2" w:space="0" w:color="000000"/>
            </w:tcBorders>
            <w:vAlign w:val="center"/>
          </w:tcPr>
          <w:p w14:paraId="43C53237" w14:textId="77777777" w:rsidR="008B604B" w:rsidRPr="00790D8C" w:rsidRDefault="008B604B" w:rsidP="008B604B">
            <w:pPr>
              <w:widowControl w:val="0"/>
              <w:jc w:val="center"/>
              <w:rPr>
                <w:rFonts w:ascii="Skeena" w:hAnsi="Skeena" w:cs="Arial"/>
                <w:sz w:val="22"/>
                <w:szCs w:val="22"/>
              </w:rPr>
            </w:pPr>
            <w:r w:rsidRPr="00790D8C">
              <w:rPr>
                <w:rFonts w:ascii="Skeena" w:hAnsi="Skeena" w:cs="Arial"/>
                <w:sz w:val="22"/>
                <w:szCs w:val="22"/>
              </w:rPr>
              <w:t>No Review</w:t>
            </w:r>
          </w:p>
        </w:tc>
        <w:tc>
          <w:tcPr>
            <w:tcW w:w="1886" w:type="pct"/>
            <w:tcBorders>
              <w:top w:val="single" w:sz="2" w:space="0" w:color="000000"/>
              <w:left w:val="single" w:sz="2" w:space="0" w:color="000000"/>
              <w:bottom w:val="single" w:sz="2" w:space="0" w:color="000000"/>
              <w:right w:val="double" w:sz="6" w:space="0" w:color="auto"/>
            </w:tcBorders>
            <w:vAlign w:val="center"/>
          </w:tcPr>
          <w:p w14:paraId="7F243B5F" w14:textId="77777777" w:rsidR="008B604B" w:rsidRPr="00790D8C" w:rsidRDefault="008B604B" w:rsidP="008B604B">
            <w:pPr>
              <w:widowControl w:val="0"/>
              <w:rPr>
                <w:rFonts w:ascii="Skeena" w:hAnsi="Skeena" w:cs="Arial"/>
                <w:sz w:val="22"/>
                <w:szCs w:val="22"/>
              </w:rPr>
            </w:pPr>
          </w:p>
          <w:p w14:paraId="2C06B216" w14:textId="77777777" w:rsidR="008B604B" w:rsidRPr="00790D8C" w:rsidRDefault="008B604B" w:rsidP="008B604B">
            <w:pPr>
              <w:widowControl w:val="0"/>
              <w:rPr>
                <w:rFonts w:ascii="Skeena" w:hAnsi="Skeena" w:cs="Arial"/>
                <w:sz w:val="22"/>
                <w:szCs w:val="22"/>
              </w:rPr>
            </w:pPr>
          </w:p>
        </w:tc>
      </w:tr>
      <w:tr w:rsidR="008B604B" w:rsidRPr="00790D8C" w14:paraId="4BF54A52" w14:textId="77777777" w:rsidTr="00894D7D">
        <w:trPr>
          <w:cantSplit/>
          <w:trHeight w:val="432"/>
          <w:jc w:val="center"/>
        </w:trPr>
        <w:tc>
          <w:tcPr>
            <w:tcW w:w="1933" w:type="pct"/>
            <w:tcBorders>
              <w:top w:val="single" w:sz="2" w:space="0" w:color="000000"/>
              <w:left w:val="double" w:sz="6" w:space="0" w:color="auto"/>
              <w:bottom w:val="single" w:sz="2" w:space="0" w:color="000000"/>
              <w:right w:val="single" w:sz="2" w:space="0" w:color="000000"/>
            </w:tcBorders>
            <w:shd w:val="clear" w:color="auto" w:fill="F2F2F2" w:themeFill="background1" w:themeFillShade="F2"/>
            <w:vAlign w:val="center"/>
          </w:tcPr>
          <w:p w14:paraId="21C1A344" w14:textId="77777777" w:rsidR="008B604B" w:rsidRPr="00790D8C" w:rsidRDefault="008B604B" w:rsidP="008B604B">
            <w:pPr>
              <w:widowControl w:val="0"/>
              <w:ind w:left="548" w:hanging="548"/>
              <w:rPr>
                <w:rFonts w:ascii="Skeena" w:hAnsi="Skeena" w:cs="Arial"/>
                <w:sz w:val="22"/>
                <w:szCs w:val="22"/>
              </w:rPr>
            </w:pPr>
            <w:r w:rsidRPr="00790D8C">
              <w:rPr>
                <w:rFonts w:ascii="Skeena" w:hAnsi="Skeena" w:cs="Arial"/>
                <w:sz w:val="22"/>
                <w:szCs w:val="22"/>
              </w:rPr>
              <w:lastRenderedPageBreak/>
              <w:t>88</w:t>
            </w:r>
            <w:r w:rsidRPr="00790D8C">
              <w:rPr>
                <w:rFonts w:ascii="Skeena" w:hAnsi="Skeena" w:cs="Arial"/>
                <w:sz w:val="22"/>
                <w:szCs w:val="22"/>
              </w:rPr>
              <w:tab/>
              <w:t>Optional Coverage for Women and Infants (OCWI) - Infants</w:t>
            </w:r>
          </w:p>
          <w:p w14:paraId="1CA12F69" w14:textId="77777777" w:rsidR="008B604B" w:rsidRPr="00790D8C" w:rsidRDefault="008B604B" w:rsidP="008B604B">
            <w:pPr>
              <w:widowControl w:val="0"/>
              <w:ind w:left="548" w:hanging="548"/>
              <w:rPr>
                <w:rFonts w:ascii="Skeena" w:hAnsi="Skeena" w:cs="Arial"/>
                <w:sz w:val="22"/>
                <w:szCs w:val="22"/>
              </w:rPr>
            </w:pPr>
            <w:r w:rsidRPr="00790D8C">
              <w:rPr>
                <w:rFonts w:ascii="Skeena" w:hAnsi="Skeena" w:cs="Arial"/>
                <w:sz w:val="22"/>
                <w:szCs w:val="22"/>
              </w:rPr>
              <w:tab/>
              <w:t>Partners for Healthy Children (PHC) - up to age 19</w:t>
            </w:r>
          </w:p>
        </w:tc>
        <w:tc>
          <w:tcPr>
            <w:tcW w:w="1181" w:type="pct"/>
            <w:tcBorders>
              <w:top w:val="single" w:sz="2" w:space="0" w:color="000000"/>
              <w:left w:val="single" w:sz="2" w:space="0" w:color="000000"/>
              <w:bottom w:val="single" w:sz="2" w:space="0" w:color="000000"/>
              <w:right w:val="single" w:sz="2" w:space="0" w:color="000000"/>
            </w:tcBorders>
            <w:shd w:val="clear" w:color="auto" w:fill="F2F2F2" w:themeFill="background1" w:themeFillShade="F2"/>
            <w:vAlign w:val="center"/>
          </w:tcPr>
          <w:p w14:paraId="6EA4A276" w14:textId="77777777" w:rsidR="008B604B" w:rsidRPr="00790D8C" w:rsidRDefault="008B604B" w:rsidP="008B604B">
            <w:pPr>
              <w:widowControl w:val="0"/>
              <w:autoSpaceDE w:val="0"/>
              <w:autoSpaceDN w:val="0"/>
              <w:adjustRightInd w:val="0"/>
              <w:jc w:val="center"/>
              <w:rPr>
                <w:rFonts w:ascii="Skeena" w:hAnsi="Skeena" w:cs="Arial"/>
                <w:sz w:val="22"/>
                <w:szCs w:val="22"/>
              </w:rPr>
            </w:pPr>
            <w:r w:rsidRPr="00790D8C">
              <w:rPr>
                <w:rFonts w:ascii="Skeena" w:hAnsi="Skeena" w:cs="Arial"/>
                <w:sz w:val="22"/>
                <w:szCs w:val="22"/>
              </w:rPr>
              <w:t>Annually</w:t>
            </w:r>
          </w:p>
        </w:tc>
        <w:tc>
          <w:tcPr>
            <w:tcW w:w="1886" w:type="pct"/>
            <w:tcBorders>
              <w:top w:val="single" w:sz="2" w:space="0" w:color="000000"/>
              <w:left w:val="single" w:sz="2" w:space="0" w:color="000000"/>
              <w:bottom w:val="single" w:sz="2" w:space="0" w:color="000000"/>
              <w:right w:val="double" w:sz="6" w:space="0" w:color="auto"/>
            </w:tcBorders>
            <w:shd w:val="clear" w:color="auto" w:fill="F2F2F2" w:themeFill="background1" w:themeFillShade="F2"/>
            <w:vAlign w:val="center"/>
          </w:tcPr>
          <w:p w14:paraId="3CF98878" w14:textId="77777777" w:rsidR="008B604B" w:rsidRPr="00790D8C" w:rsidRDefault="008B604B" w:rsidP="008B604B">
            <w:pPr>
              <w:widowControl w:val="0"/>
              <w:rPr>
                <w:rFonts w:ascii="Skeena" w:hAnsi="Skeena" w:cs="Arial"/>
                <w:sz w:val="22"/>
                <w:szCs w:val="22"/>
              </w:rPr>
            </w:pPr>
          </w:p>
        </w:tc>
      </w:tr>
      <w:tr w:rsidR="008B604B" w:rsidRPr="00790D8C" w14:paraId="10B3D2CA" w14:textId="77777777" w:rsidTr="00894D7D">
        <w:trPr>
          <w:cantSplit/>
          <w:trHeight w:val="432"/>
          <w:jc w:val="center"/>
        </w:trPr>
        <w:tc>
          <w:tcPr>
            <w:tcW w:w="1933" w:type="pct"/>
            <w:tcBorders>
              <w:top w:val="single" w:sz="2" w:space="0" w:color="000000"/>
              <w:left w:val="double" w:sz="6" w:space="0" w:color="auto"/>
              <w:bottom w:val="single" w:sz="2" w:space="0" w:color="000000"/>
              <w:right w:val="single" w:sz="2" w:space="0" w:color="000000"/>
            </w:tcBorders>
            <w:vAlign w:val="center"/>
          </w:tcPr>
          <w:p w14:paraId="1C3106C1" w14:textId="77777777" w:rsidR="008B604B" w:rsidRPr="00790D8C" w:rsidRDefault="008B604B" w:rsidP="008B604B">
            <w:pPr>
              <w:widowControl w:val="0"/>
              <w:ind w:left="548" w:hanging="548"/>
              <w:rPr>
                <w:rFonts w:ascii="Skeena" w:hAnsi="Skeena" w:cs="Arial"/>
                <w:sz w:val="22"/>
                <w:szCs w:val="22"/>
              </w:rPr>
            </w:pPr>
            <w:r w:rsidRPr="00790D8C">
              <w:rPr>
                <w:rFonts w:ascii="Skeena" w:hAnsi="Skeena" w:cs="Arial"/>
                <w:sz w:val="22"/>
                <w:szCs w:val="22"/>
              </w:rPr>
              <w:t>90</w:t>
            </w:r>
            <w:r w:rsidRPr="00790D8C">
              <w:rPr>
                <w:rFonts w:ascii="Skeena" w:hAnsi="Skeena" w:cs="Arial"/>
                <w:sz w:val="22"/>
                <w:szCs w:val="22"/>
              </w:rPr>
              <w:tab/>
              <w:t>Qualified Medicare Beneficiaries (QMB)</w:t>
            </w:r>
          </w:p>
        </w:tc>
        <w:tc>
          <w:tcPr>
            <w:tcW w:w="1181" w:type="pct"/>
            <w:tcBorders>
              <w:top w:val="single" w:sz="2" w:space="0" w:color="000000"/>
              <w:left w:val="single" w:sz="2" w:space="0" w:color="000000"/>
              <w:bottom w:val="single" w:sz="2" w:space="0" w:color="000000"/>
              <w:right w:val="single" w:sz="2" w:space="0" w:color="000000"/>
            </w:tcBorders>
            <w:vAlign w:val="center"/>
          </w:tcPr>
          <w:p w14:paraId="1FDCE139" w14:textId="77777777" w:rsidR="008B604B" w:rsidRPr="00790D8C" w:rsidRDefault="008B604B" w:rsidP="008B604B">
            <w:pPr>
              <w:widowControl w:val="0"/>
              <w:jc w:val="center"/>
              <w:rPr>
                <w:rFonts w:ascii="Skeena" w:hAnsi="Skeena" w:cs="Arial"/>
                <w:sz w:val="22"/>
                <w:szCs w:val="22"/>
              </w:rPr>
            </w:pPr>
            <w:r w:rsidRPr="00790D8C">
              <w:rPr>
                <w:rFonts w:ascii="Skeena" w:hAnsi="Skeena" w:cs="Arial"/>
                <w:sz w:val="22"/>
                <w:szCs w:val="22"/>
              </w:rPr>
              <w:t>Annually</w:t>
            </w:r>
          </w:p>
        </w:tc>
        <w:tc>
          <w:tcPr>
            <w:tcW w:w="1886" w:type="pct"/>
            <w:tcBorders>
              <w:top w:val="single" w:sz="2" w:space="0" w:color="000000"/>
              <w:left w:val="single" w:sz="2" w:space="0" w:color="000000"/>
              <w:bottom w:val="single" w:sz="2" w:space="0" w:color="000000"/>
              <w:right w:val="double" w:sz="6" w:space="0" w:color="auto"/>
            </w:tcBorders>
            <w:vAlign w:val="center"/>
          </w:tcPr>
          <w:p w14:paraId="77B909A4" w14:textId="77777777" w:rsidR="008B604B" w:rsidRPr="00790D8C" w:rsidRDefault="008B604B" w:rsidP="008B604B">
            <w:pPr>
              <w:widowControl w:val="0"/>
              <w:rPr>
                <w:rFonts w:ascii="Skeena" w:hAnsi="Skeena" w:cs="Arial"/>
                <w:sz w:val="22"/>
                <w:szCs w:val="22"/>
              </w:rPr>
            </w:pPr>
          </w:p>
        </w:tc>
      </w:tr>
      <w:tr w:rsidR="008B604B" w:rsidRPr="00790D8C" w14:paraId="4D69C4A9" w14:textId="77777777" w:rsidTr="00894D7D">
        <w:trPr>
          <w:cantSplit/>
          <w:trHeight w:val="432"/>
          <w:jc w:val="center"/>
        </w:trPr>
        <w:tc>
          <w:tcPr>
            <w:tcW w:w="1933" w:type="pct"/>
            <w:tcBorders>
              <w:top w:val="single" w:sz="2" w:space="0" w:color="000000"/>
              <w:left w:val="double" w:sz="7" w:space="0" w:color="000000"/>
              <w:bottom w:val="single" w:sz="2" w:space="0" w:color="000000"/>
              <w:right w:val="single" w:sz="2" w:space="0" w:color="000000"/>
            </w:tcBorders>
            <w:shd w:val="clear" w:color="auto" w:fill="F2F2F2" w:themeFill="background1" w:themeFillShade="F2"/>
            <w:vAlign w:val="center"/>
          </w:tcPr>
          <w:p w14:paraId="5DAA4CBF" w14:textId="77777777" w:rsidR="008B604B" w:rsidRPr="00790D8C" w:rsidRDefault="008B604B" w:rsidP="008B604B">
            <w:pPr>
              <w:widowControl w:val="0"/>
              <w:ind w:left="540" w:hanging="540"/>
              <w:rPr>
                <w:rFonts w:ascii="Skeena" w:hAnsi="Skeena" w:cs="Arial"/>
                <w:sz w:val="22"/>
                <w:szCs w:val="22"/>
              </w:rPr>
            </w:pPr>
            <w:r w:rsidRPr="00790D8C">
              <w:rPr>
                <w:rFonts w:ascii="Skeena" w:hAnsi="Skeena" w:cs="Arial"/>
                <w:sz w:val="22"/>
                <w:szCs w:val="22"/>
              </w:rPr>
              <w:t>91</w:t>
            </w:r>
            <w:r w:rsidRPr="00790D8C">
              <w:rPr>
                <w:rFonts w:ascii="Skeena" w:hAnsi="Skeena" w:cs="Arial"/>
                <w:sz w:val="22"/>
                <w:szCs w:val="22"/>
              </w:rPr>
              <w:tab/>
              <w:t>Ribicoff Children</w:t>
            </w:r>
          </w:p>
        </w:tc>
        <w:tc>
          <w:tcPr>
            <w:tcW w:w="1181" w:type="pct"/>
            <w:tcBorders>
              <w:top w:val="single" w:sz="2" w:space="0" w:color="000000"/>
              <w:left w:val="single" w:sz="2" w:space="0" w:color="000000"/>
              <w:bottom w:val="single" w:sz="2" w:space="0" w:color="000000"/>
              <w:right w:val="single" w:sz="2" w:space="0" w:color="000000"/>
            </w:tcBorders>
            <w:shd w:val="clear" w:color="auto" w:fill="F2F2F2" w:themeFill="background1" w:themeFillShade="F2"/>
            <w:vAlign w:val="center"/>
          </w:tcPr>
          <w:p w14:paraId="694F3285" w14:textId="77777777" w:rsidR="008B604B" w:rsidRPr="00790D8C" w:rsidRDefault="008B604B" w:rsidP="008B604B">
            <w:pPr>
              <w:widowControl w:val="0"/>
              <w:jc w:val="center"/>
              <w:rPr>
                <w:rFonts w:ascii="Skeena" w:hAnsi="Skeena" w:cs="Arial"/>
                <w:sz w:val="22"/>
                <w:szCs w:val="22"/>
              </w:rPr>
            </w:pPr>
            <w:r w:rsidRPr="00790D8C">
              <w:rPr>
                <w:rFonts w:ascii="Skeena" w:hAnsi="Skeena" w:cs="Arial"/>
                <w:sz w:val="22"/>
                <w:szCs w:val="22"/>
              </w:rPr>
              <w:t>Annually</w:t>
            </w:r>
          </w:p>
        </w:tc>
        <w:tc>
          <w:tcPr>
            <w:tcW w:w="1886" w:type="pct"/>
            <w:tcBorders>
              <w:top w:val="single" w:sz="2" w:space="0" w:color="000000"/>
              <w:left w:val="single" w:sz="2" w:space="0" w:color="000000"/>
              <w:bottom w:val="single" w:sz="2" w:space="0" w:color="000000"/>
              <w:right w:val="double" w:sz="7" w:space="0" w:color="000000"/>
            </w:tcBorders>
            <w:shd w:val="clear" w:color="auto" w:fill="F2F2F2" w:themeFill="background1" w:themeFillShade="F2"/>
            <w:vAlign w:val="center"/>
          </w:tcPr>
          <w:p w14:paraId="1E52112E" w14:textId="77777777" w:rsidR="008B604B" w:rsidRPr="00790D8C" w:rsidRDefault="008B604B" w:rsidP="008B604B">
            <w:pPr>
              <w:widowControl w:val="0"/>
              <w:rPr>
                <w:rFonts w:ascii="Skeena" w:hAnsi="Skeena" w:cs="Arial"/>
                <w:sz w:val="22"/>
                <w:szCs w:val="22"/>
              </w:rPr>
            </w:pPr>
            <w:r w:rsidRPr="00790D8C">
              <w:rPr>
                <w:rFonts w:ascii="Skeena" w:hAnsi="Skeena" w:cs="Arial"/>
                <w:sz w:val="22"/>
                <w:szCs w:val="22"/>
              </w:rPr>
              <w:t>(Left for historical purposes)</w:t>
            </w:r>
          </w:p>
        </w:tc>
      </w:tr>
    </w:tbl>
    <w:p w14:paraId="6DAA7503" w14:textId="77777777" w:rsidR="008B604B" w:rsidRPr="00790D8C" w:rsidRDefault="008B604B" w:rsidP="008B604B">
      <w:pPr>
        <w:widowControl w:val="0"/>
        <w:jc w:val="both"/>
        <w:rPr>
          <w:rFonts w:ascii="Skeena" w:hAnsi="Skeena" w:cs="Arial"/>
          <w:color w:val="000000"/>
        </w:rPr>
      </w:pPr>
    </w:p>
    <w:p w14:paraId="3F57EA54" w14:textId="77777777" w:rsidR="008B604B" w:rsidRPr="00790D8C" w:rsidRDefault="008B604B" w:rsidP="008B604B">
      <w:pPr>
        <w:widowControl w:val="0"/>
        <w:tabs>
          <w:tab w:val="right" w:pos="9360"/>
        </w:tabs>
        <w:autoSpaceDE w:val="0"/>
        <w:autoSpaceDN w:val="0"/>
        <w:adjustRightInd w:val="0"/>
        <w:ind w:left="1440" w:hanging="1440"/>
        <w:outlineLvl w:val="1"/>
        <w:rPr>
          <w:rFonts w:ascii="Skeena" w:hAnsi="Skeena" w:cs="Arial"/>
          <w:b/>
          <w:bCs/>
        </w:rPr>
      </w:pPr>
      <w:bookmarkStart w:id="197" w:name="_Toc144199467"/>
      <w:bookmarkStart w:id="198" w:name="_Toc144465126"/>
      <w:bookmarkEnd w:id="196"/>
      <w:r w:rsidRPr="00790D8C">
        <w:rPr>
          <w:rFonts w:ascii="Skeena" w:hAnsi="Skeena" w:cs="Arial"/>
          <w:b/>
          <w:bCs/>
        </w:rPr>
        <w:t>101.10.01</w:t>
      </w:r>
      <w:r w:rsidRPr="00790D8C">
        <w:rPr>
          <w:rFonts w:ascii="Skeena" w:hAnsi="Skeena" w:cs="Arial"/>
          <w:b/>
          <w:bCs/>
        </w:rPr>
        <w:tab/>
        <w:t>MAGI Renewals</w:t>
      </w:r>
      <w:bookmarkEnd w:id="197"/>
      <w:bookmarkEnd w:id="198"/>
    </w:p>
    <w:p w14:paraId="2AC56445" w14:textId="77777777" w:rsidR="008B604B" w:rsidRPr="00790D8C" w:rsidRDefault="008B604B" w:rsidP="008B604B">
      <w:pPr>
        <w:widowControl w:val="0"/>
        <w:jc w:val="right"/>
        <w:rPr>
          <w:rFonts w:ascii="Skeena" w:hAnsi="Skeena" w:cs="Arial"/>
          <w:sz w:val="16"/>
        </w:rPr>
      </w:pPr>
      <w:r w:rsidRPr="00790D8C">
        <w:rPr>
          <w:rFonts w:ascii="Skeena" w:hAnsi="Skeena" w:cs="Arial"/>
          <w:sz w:val="16"/>
        </w:rPr>
        <w:t>(Rev. 04/01/22)</w:t>
      </w:r>
    </w:p>
    <w:p w14:paraId="71A4770A" w14:textId="77777777" w:rsidR="008B604B" w:rsidRPr="00790D8C" w:rsidRDefault="008B604B" w:rsidP="008B604B">
      <w:pPr>
        <w:widowControl w:val="0"/>
        <w:jc w:val="both"/>
        <w:rPr>
          <w:rFonts w:ascii="Skeena" w:hAnsi="Skeena" w:cs="Arial"/>
        </w:rPr>
      </w:pPr>
      <w:r w:rsidRPr="00790D8C">
        <w:rPr>
          <w:rFonts w:ascii="Skeena" w:hAnsi="Skeena" w:cs="Arial"/>
        </w:rPr>
        <w:t>The eligibility of Medicaid beneficiaries enrolled in a MAGI eligibility group must be renewed once, and only once, every 12 months. The agency must make the redetermination without requiring additional information from the individual if able to do so based on the individual’s case or current information available. If the agency is able to make the redetermination without requiring additional information from the individual, the agency must notify the individual of the eligibility determination, the basis for the determination, and have the individual indicate if any information in the case is inaccurate.</w:t>
      </w:r>
    </w:p>
    <w:p w14:paraId="4D77C1E1" w14:textId="77777777" w:rsidR="008B604B" w:rsidRPr="00790D8C" w:rsidRDefault="008B604B" w:rsidP="008B604B">
      <w:pPr>
        <w:widowControl w:val="0"/>
        <w:rPr>
          <w:rFonts w:ascii="Skeena" w:hAnsi="Skeena" w:cs="Arial"/>
        </w:rPr>
      </w:pPr>
    </w:p>
    <w:p w14:paraId="0655A956" w14:textId="77777777" w:rsidR="008B604B" w:rsidRPr="00790D8C" w:rsidRDefault="008B604B" w:rsidP="008B604B">
      <w:pPr>
        <w:widowControl w:val="0"/>
        <w:jc w:val="both"/>
        <w:rPr>
          <w:rFonts w:ascii="Skeena" w:hAnsi="Skeena" w:cs="Arial"/>
        </w:rPr>
      </w:pPr>
      <w:r w:rsidRPr="00790D8C">
        <w:rPr>
          <w:rFonts w:ascii="Skeena" w:hAnsi="Skeena" w:cs="Arial"/>
        </w:rPr>
        <w:t>If the agency is unable to make the redetermination without requiring additional information from the individual, the agency must provide the individual with the following:</w:t>
      </w:r>
    </w:p>
    <w:p w14:paraId="1F4DFE7E" w14:textId="77777777" w:rsidR="008B604B" w:rsidRPr="00790D8C" w:rsidRDefault="008B604B" w:rsidP="008B604B">
      <w:pPr>
        <w:widowControl w:val="0"/>
        <w:numPr>
          <w:ilvl w:val="0"/>
          <w:numId w:val="103"/>
        </w:numPr>
        <w:contextualSpacing/>
        <w:jc w:val="both"/>
        <w:rPr>
          <w:rFonts w:ascii="Skeena" w:eastAsia="Calibri" w:hAnsi="Skeena" w:cs="Arial"/>
          <w:szCs w:val="22"/>
        </w:rPr>
      </w:pPr>
      <w:r w:rsidRPr="00790D8C">
        <w:rPr>
          <w:rFonts w:ascii="Skeena" w:eastAsia="Calibri" w:hAnsi="Skeena" w:cs="Arial"/>
          <w:szCs w:val="22"/>
        </w:rPr>
        <w:t>A pre-populated renewal form,</w:t>
      </w:r>
    </w:p>
    <w:p w14:paraId="0E28EEBC" w14:textId="77777777" w:rsidR="008B604B" w:rsidRPr="00790D8C" w:rsidRDefault="008B604B" w:rsidP="008B604B">
      <w:pPr>
        <w:widowControl w:val="0"/>
        <w:numPr>
          <w:ilvl w:val="0"/>
          <w:numId w:val="103"/>
        </w:numPr>
        <w:contextualSpacing/>
        <w:jc w:val="both"/>
        <w:rPr>
          <w:rFonts w:ascii="Skeena" w:eastAsia="Calibri" w:hAnsi="Skeena" w:cs="Arial"/>
          <w:szCs w:val="22"/>
        </w:rPr>
      </w:pPr>
      <w:r w:rsidRPr="00790D8C">
        <w:rPr>
          <w:rFonts w:ascii="Skeena" w:eastAsia="Calibri" w:hAnsi="Skeena" w:cs="Arial"/>
          <w:szCs w:val="22"/>
        </w:rPr>
        <w:t xml:space="preserve">A response time of thirty (30) days from the date of the renewal form to answer and provide necessary information; and </w:t>
      </w:r>
    </w:p>
    <w:p w14:paraId="535B564C" w14:textId="77777777" w:rsidR="008B604B" w:rsidRPr="00790D8C" w:rsidRDefault="008B604B" w:rsidP="008B604B">
      <w:pPr>
        <w:widowControl w:val="0"/>
        <w:numPr>
          <w:ilvl w:val="0"/>
          <w:numId w:val="103"/>
        </w:numPr>
        <w:contextualSpacing/>
        <w:jc w:val="both"/>
        <w:rPr>
          <w:rFonts w:ascii="Skeena" w:eastAsia="Calibri" w:hAnsi="Skeena" w:cs="Arial"/>
          <w:szCs w:val="22"/>
        </w:rPr>
      </w:pPr>
      <w:r w:rsidRPr="00790D8C">
        <w:rPr>
          <w:rFonts w:ascii="Skeena" w:eastAsia="Calibri" w:hAnsi="Skeena" w:cs="Arial"/>
          <w:szCs w:val="22"/>
        </w:rPr>
        <w:t>Notice of the agency’s eligibility decision once the review is complete.</w:t>
      </w:r>
    </w:p>
    <w:p w14:paraId="720A7DB2" w14:textId="77777777" w:rsidR="008B604B" w:rsidRPr="00790D8C" w:rsidRDefault="008B604B" w:rsidP="008B604B">
      <w:pPr>
        <w:widowControl w:val="0"/>
        <w:rPr>
          <w:rFonts w:ascii="Skeena" w:hAnsi="Skeena" w:cs="Arial"/>
        </w:rPr>
      </w:pPr>
    </w:p>
    <w:p w14:paraId="1784F892" w14:textId="77777777" w:rsidR="008B604B" w:rsidRPr="00790D8C" w:rsidRDefault="008B604B" w:rsidP="008B604B">
      <w:pPr>
        <w:widowControl w:val="0"/>
        <w:rPr>
          <w:rFonts w:ascii="Skeena" w:hAnsi="Skeena" w:cs="Arial"/>
        </w:rPr>
      </w:pPr>
      <w:r w:rsidRPr="00790D8C">
        <w:rPr>
          <w:rFonts w:ascii="Skeena" w:hAnsi="Skeena" w:cs="Arial"/>
        </w:rPr>
        <w:t xml:space="preserve">The agency must also: </w:t>
      </w:r>
    </w:p>
    <w:p w14:paraId="6340C9E3" w14:textId="77777777" w:rsidR="008B604B" w:rsidRPr="00790D8C" w:rsidRDefault="008B604B" w:rsidP="008B604B">
      <w:pPr>
        <w:widowControl w:val="0"/>
        <w:numPr>
          <w:ilvl w:val="0"/>
          <w:numId w:val="104"/>
        </w:numPr>
        <w:ind w:left="720"/>
        <w:contextualSpacing/>
        <w:jc w:val="both"/>
        <w:rPr>
          <w:rFonts w:ascii="Skeena" w:eastAsia="Calibri" w:hAnsi="Skeena" w:cs="Arial"/>
          <w:szCs w:val="22"/>
        </w:rPr>
      </w:pPr>
      <w:r w:rsidRPr="00790D8C">
        <w:rPr>
          <w:rFonts w:ascii="Skeena" w:eastAsia="Calibri" w:hAnsi="Skeena" w:cs="Arial"/>
          <w:szCs w:val="22"/>
        </w:rPr>
        <w:t xml:space="preserve">Verify any information provided by the beneficiary; </w:t>
      </w:r>
    </w:p>
    <w:p w14:paraId="478DE2EE" w14:textId="77777777" w:rsidR="008B604B" w:rsidRPr="00790D8C" w:rsidRDefault="008B604B" w:rsidP="008B604B">
      <w:pPr>
        <w:widowControl w:val="0"/>
        <w:numPr>
          <w:ilvl w:val="0"/>
          <w:numId w:val="104"/>
        </w:numPr>
        <w:ind w:left="720"/>
        <w:contextualSpacing/>
        <w:jc w:val="both"/>
        <w:rPr>
          <w:rFonts w:ascii="Skeena" w:eastAsia="Calibri" w:hAnsi="Skeena" w:cs="Arial"/>
          <w:szCs w:val="22"/>
        </w:rPr>
      </w:pPr>
      <w:r w:rsidRPr="00790D8C">
        <w:rPr>
          <w:rFonts w:ascii="Skeena" w:eastAsia="Calibri" w:hAnsi="Skeena" w:cs="Arial"/>
          <w:szCs w:val="22"/>
        </w:rPr>
        <w:t>Reconsider the eligibility of an individual who was terminated for failure to submit a renewal form or necessary information. If an individual submits a renewal form or necessary information within ninety (90) days following the termination date, his eligibility should be considered without requiring a new application; and</w:t>
      </w:r>
    </w:p>
    <w:p w14:paraId="294799A8" w14:textId="77777777" w:rsidR="008B604B" w:rsidRPr="00790D8C" w:rsidRDefault="008B604B" w:rsidP="008B604B">
      <w:pPr>
        <w:widowControl w:val="0"/>
        <w:numPr>
          <w:ilvl w:val="0"/>
          <w:numId w:val="104"/>
        </w:numPr>
        <w:ind w:left="720"/>
        <w:contextualSpacing/>
        <w:jc w:val="both"/>
        <w:rPr>
          <w:rFonts w:ascii="Skeena" w:eastAsia="Calibri" w:hAnsi="Skeena" w:cs="Arial"/>
          <w:szCs w:val="22"/>
        </w:rPr>
      </w:pPr>
      <w:r w:rsidRPr="00790D8C">
        <w:rPr>
          <w:rFonts w:ascii="Skeena" w:eastAsia="Calibri" w:hAnsi="Skeena" w:cs="Arial"/>
          <w:szCs w:val="22"/>
        </w:rPr>
        <w:t>Not require an individual to complete an in-person interview as part of the renewal process.</w:t>
      </w:r>
    </w:p>
    <w:p w14:paraId="3ADE89AA" w14:textId="77777777" w:rsidR="008B604B" w:rsidRPr="00790D8C" w:rsidRDefault="008B604B" w:rsidP="008B604B">
      <w:pPr>
        <w:widowControl w:val="0"/>
        <w:jc w:val="both"/>
        <w:rPr>
          <w:rFonts w:ascii="Skeena" w:hAnsi="Skeena" w:cs="Arial"/>
          <w:color w:val="000000"/>
        </w:rPr>
      </w:pPr>
    </w:p>
    <w:p w14:paraId="06540B1D" w14:textId="77777777" w:rsidR="008B604B" w:rsidRPr="00790D8C" w:rsidRDefault="008B604B" w:rsidP="008B604B">
      <w:pPr>
        <w:jc w:val="both"/>
        <w:rPr>
          <w:rFonts w:ascii="Skeena" w:eastAsia="Calibri" w:hAnsi="Skeena" w:cs="Arial"/>
          <w:b/>
          <w:bCs/>
        </w:rPr>
      </w:pPr>
      <w:r w:rsidRPr="00790D8C">
        <w:rPr>
          <w:rFonts w:ascii="Skeena" w:eastAsia="Calibri" w:hAnsi="Skeena" w:cs="Arial"/>
          <w:b/>
          <w:bCs/>
        </w:rPr>
        <w:t>Extending the Certification Period when there is a Change of Circumstance</w:t>
      </w:r>
    </w:p>
    <w:p w14:paraId="31A95DAF" w14:textId="77777777" w:rsidR="008B604B" w:rsidRPr="00790D8C" w:rsidRDefault="008B604B" w:rsidP="008B604B">
      <w:pPr>
        <w:rPr>
          <w:rFonts w:ascii="Skeena" w:eastAsia="Calibri" w:hAnsi="Skeena" w:cs="Arial"/>
        </w:rPr>
      </w:pPr>
      <w:r w:rsidRPr="00790D8C">
        <w:rPr>
          <w:rFonts w:ascii="Skeena" w:eastAsia="Calibri" w:hAnsi="Skeena" w:cs="Arial"/>
        </w:rPr>
        <w:t>Medicaid beneficiaries are required to report changes in their circumstances to SCDHHS within ten (10) days. Eligibility specialists must act on those changes as they are reported. Some changes may require a case review, and some changes may not. When completing a case review, extend the Certification Period to one year from the last day of the month before the month the case is authorized.</w:t>
      </w:r>
    </w:p>
    <w:p w14:paraId="497BDA17" w14:textId="77777777" w:rsidR="008B604B" w:rsidRPr="00790D8C" w:rsidRDefault="008B604B" w:rsidP="008B604B">
      <w:pPr>
        <w:rPr>
          <w:rFonts w:ascii="Skeena" w:eastAsia="Calibri" w:hAnsi="Skeena" w:cs="Arial"/>
        </w:rPr>
      </w:pPr>
    </w:p>
    <w:p w14:paraId="2F6A8431" w14:textId="77777777" w:rsidR="008B604B" w:rsidRPr="00790D8C" w:rsidRDefault="008B604B" w:rsidP="008B604B">
      <w:pPr>
        <w:rPr>
          <w:rFonts w:ascii="Skeena" w:eastAsia="Calibri" w:hAnsi="Skeena" w:cs="Arial"/>
          <w:b/>
          <w:bCs/>
        </w:rPr>
      </w:pPr>
      <w:r w:rsidRPr="00790D8C">
        <w:rPr>
          <w:rFonts w:ascii="Skeena" w:eastAsia="Calibri" w:hAnsi="Skeena" w:cs="Arial"/>
          <w:b/>
          <w:bCs/>
        </w:rPr>
        <w:t>When to extend the Certification Period</w:t>
      </w:r>
    </w:p>
    <w:p w14:paraId="46EBA362" w14:textId="77777777" w:rsidR="008B604B" w:rsidRPr="00790D8C" w:rsidRDefault="008B604B" w:rsidP="008B604B">
      <w:pPr>
        <w:rPr>
          <w:rFonts w:ascii="Skeena" w:eastAsia="Calibri" w:hAnsi="Skeena" w:cs="Arial"/>
        </w:rPr>
      </w:pPr>
      <w:r w:rsidRPr="00790D8C">
        <w:rPr>
          <w:rFonts w:ascii="Skeena" w:eastAsia="Calibri" w:hAnsi="Skeena" w:cs="Arial"/>
        </w:rPr>
        <w:t xml:space="preserve">If a change of circumstance is reported within 90 days of the Certification Period end date: </w:t>
      </w:r>
    </w:p>
    <w:p w14:paraId="58E7D2CC" w14:textId="77777777" w:rsidR="008B604B" w:rsidRPr="00790D8C" w:rsidRDefault="008B604B" w:rsidP="008B604B">
      <w:pPr>
        <w:numPr>
          <w:ilvl w:val="0"/>
          <w:numId w:val="146"/>
        </w:numPr>
        <w:ind w:left="720"/>
        <w:contextualSpacing/>
        <w:rPr>
          <w:rFonts w:ascii="Skeena" w:eastAsia="MS Mincho" w:hAnsi="Skeena" w:cs="Arial"/>
          <w:lang w:eastAsia="ja-JP"/>
        </w:rPr>
      </w:pPr>
      <w:r w:rsidRPr="00790D8C">
        <w:rPr>
          <w:rFonts w:ascii="Skeena" w:eastAsia="Calibri" w:hAnsi="Skeena" w:cs="Arial"/>
          <w:lang w:eastAsia="ja-JP"/>
        </w:rPr>
        <w:t>A full case review must be completed</w:t>
      </w:r>
    </w:p>
    <w:p w14:paraId="508EC109" w14:textId="77777777" w:rsidR="008B604B" w:rsidRPr="00790D8C" w:rsidRDefault="008B604B" w:rsidP="008B604B">
      <w:pPr>
        <w:numPr>
          <w:ilvl w:val="0"/>
          <w:numId w:val="146"/>
        </w:numPr>
        <w:ind w:left="720"/>
        <w:contextualSpacing/>
        <w:rPr>
          <w:rFonts w:ascii="Skeena" w:eastAsia="Calibri" w:hAnsi="Skeena" w:cs="Arial"/>
          <w:lang w:eastAsia="ja-JP"/>
        </w:rPr>
      </w:pPr>
      <w:r w:rsidRPr="00790D8C">
        <w:rPr>
          <w:rFonts w:ascii="Skeena" w:eastAsia="Calibri" w:hAnsi="Skeena" w:cs="Arial"/>
          <w:lang w:eastAsia="ja-JP"/>
        </w:rPr>
        <w:t>The Certification Period must be extended</w:t>
      </w:r>
    </w:p>
    <w:p w14:paraId="0F9069D0" w14:textId="77777777" w:rsidR="008B604B" w:rsidRPr="00790D8C" w:rsidRDefault="008B604B" w:rsidP="008B604B">
      <w:pPr>
        <w:rPr>
          <w:rFonts w:ascii="Skeena" w:eastAsia="Calibri" w:hAnsi="Skeena" w:cs="Arial"/>
        </w:rPr>
      </w:pPr>
    </w:p>
    <w:p w14:paraId="3238077C" w14:textId="77777777" w:rsidR="008B604B" w:rsidRPr="00790D8C" w:rsidRDefault="008B604B" w:rsidP="008B604B">
      <w:pPr>
        <w:rPr>
          <w:rFonts w:ascii="Skeena" w:eastAsia="Calibri" w:hAnsi="Skeena" w:cs="Arial"/>
        </w:rPr>
      </w:pPr>
      <w:r w:rsidRPr="00790D8C">
        <w:rPr>
          <w:rFonts w:ascii="Skeena" w:eastAsia="Calibri" w:hAnsi="Skeena" w:cs="Arial"/>
        </w:rPr>
        <w:t>If a change of circumstance is reported within 90 days of the last case review or case approval:</w:t>
      </w:r>
    </w:p>
    <w:p w14:paraId="2A83FF5B" w14:textId="77777777" w:rsidR="008B604B" w:rsidRPr="00790D8C" w:rsidRDefault="008B604B" w:rsidP="008B604B">
      <w:pPr>
        <w:numPr>
          <w:ilvl w:val="0"/>
          <w:numId w:val="147"/>
        </w:numPr>
        <w:ind w:left="720"/>
        <w:contextualSpacing/>
        <w:rPr>
          <w:rFonts w:ascii="Skeena" w:eastAsia="MS Mincho" w:hAnsi="Skeena" w:cs="Arial"/>
          <w:lang w:eastAsia="ja-JP"/>
        </w:rPr>
      </w:pPr>
      <w:r w:rsidRPr="00790D8C">
        <w:rPr>
          <w:rFonts w:ascii="Skeena" w:eastAsia="MS Mincho" w:hAnsi="Skeena" w:cs="Arial"/>
          <w:lang w:eastAsia="ja-JP"/>
        </w:rPr>
        <w:t>Update the evidence only on the Evidence Dashboard</w:t>
      </w:r>
    </w:p>
    <w:p w14:paraId="24E821B3" w14:textId="77777777" w:rsidR="008B604B" w:rsidRPr="00790D8C" w:rsidRDefault="008B604B" w:rsidP="008B604B">
      <w:pPr>
        <w:numPr>
          <w:ilvl w:val="1"/>
          <w:numId w:val="147"/>
        </w:numPr>
        <w:ind w:left="1080"/>
        <w:contextualSpacing/>
        <w:rPr>
          <w:rFonts w:ascii="Skeena" w:eastAsia="Calibri" w:hAnsi="Skeena" w:cs="Arial"/>
          <w:lang w:eastAsia="ja-JP"/>
        </w:rPr>
      </w:pPr>
      <w:r w:rsidRPr="00790D8C">
        <w:rPr>
          <w:rFonts w:ascii="Skeena" w:eastAsia="Calibri" w:hAnsi="Skeena" w:cs="Arial"/>
          <w:lang w:eastAsia="ja-JP"/>
        </w:rPr>
        <w:t>Add required verifications</w:t>
      </w:r>
    </w:p>
    <w:p w14:paraId="7861891F" w14:textId="77777777" w:rsidR="008B604B" w:rsidRPr="00790D8C" w:rsidRDefault="008B604B" w:rsidP="008B604B">
      <w:pPr>
        <w:numPr>
          <w:ilvl w:val="1"/>
          <w:numId w:val="147"/>
        </w:numPr>
        <w:ind w:left="1080"/>
        <w:contextualSpacing/>
        <w:rPr>
          <w:rFonts w:ascii="Skeena" w:eastAsia="Calibri" w:hAnsi="Skeena" w:cs="Arial"/>
          <w:lang w:eastAsia="ja-JP"/>
        </w:rPr>
      </w:pPr>
      <w:r w:rsidRPr="00790D8C">
        <w:rPr>
          <w:rFonts w:ascii="Skeena" w:eastAsia="Calibri" w:hAnsi="Skeena" w:cs="Arial"/>
          <w:lang w:eastAsia="ja-JP"/>
        </w:rPr>
        <w:t>Apply Changes</w:t>
      </w:r>
    </w:p>
    <w:p w14:paraId="50D653D6" w14:textId="77777777" w:rsidR="008B604B" w:rsidRPr="00790D8C" w:rsidRDefault="008B604B" w:rsidP="008B604B">
      <w:pPr>
        <w:numPr>
          <w:ilvl w:val="1"/>
          <w:numId w:val="147"/>
        </w:numPr>
        <w:ind w:left="1080"/>
        <w:contextualSpacing/>
        <w:rPr>
          <w:rFonts w:ascii="Skeena" w:eastAsia="MS Mincho" w:hAnsi="Skeena" w:cs="Arial"/>
          <w:lang w:eastAsia="ja-JP"/>
        </w:rPr>
      </w:pPr>
      <w:r w:rsidRPr="00790D8C">
        <w:rPr>
          <w:rFonts w:ascii="Skeena" w:eastAsia="MS Mincho" w:hAnsi="Skeena" w:cs="Arial"/>
          <w:lang w:eastAsia="ja-JP"/>
        </w:rPr>
        <w:t>Check Eligibility</w:t>
      </w:r>
    </w:p>
    <w:p w14:paraId="495B1009" w14:textId="77777777" w:rsidR="008B604B" w:rsidRPr="00790D8C" w:rsidRDefault="008B604B" w:rsidP="008B604B">
      <w:pPr>
        <w:numPr>
          <w:ilvl w:val="0"/>
          <w:numId w:val="147"/>
        </w:numPr>
        <w:ind w:left="720"/>
        <w:contextualSpacing/>
        <w:rPr>
          <w:rFonts w:ascii="Skeena" w:eastAsia="Calibri" w:hAnsi="Skeena" w:cs="Arial"/>
          <w:lang w:eastAsia="ja-JP"/>
        </w:rPr>
      </w:pPr>
      <w:r w:rsidRPr="00790D8C">
        <w:rPr>
          <w:rFonts w:ascii="Skeena" w:eastAsia="Calibri" w:hAnsi="Skeena" w:cs="Arial"/>
          <w:lang w:eastAsia="ja-JP"/>
        </w:rPr>
        <w:t>Do not complete a full case review</w:t>
      </w:r>
    </w:p>
    <w:p w14:paraId="4582F433" w14:textId="77777777" w:rsidR="008B604B" w:rsidRPr="00790D8C" w:rsidRDefault="008B604B" w:rsidP="008B604B">
      <w:pPr>
        <w:numPr>
          <w:ilvl w:val="0"/>
          <w:numId w:val="147"/>
        </w:numPr>
        <w:ind w:left="720"/>
        <w:contextualSpacing/>
        <w:rPr>
          <w:rFonts w:ascii="Skeena" w:eastAsia="Calibri" w:hAnsi="Skeena" w:cs="Arial"/>
          <w:lang w:eastAsia="ja-JP"/>
        </w:rPr>
      </w:pPr>
      <w:r w:rsidRPr="00790D8C">
        <w:rPr>
          <w:rFonts w:ascii="Skeena" w:eastAsia="Calibri" w:hAnsi="Skeena" w:cs="Arial"/>
          <w:lang w:eastAsia="ja-JP"/>
        </w:rPr>
        <w:t>Do not extend the Certification Period</w:t>
      </w:r>
    </w:p>
    <w:p w14:paraId="4BDF1494" w14:textId="77777777" w:rsidR="008B604B" w:rsidRPr="00790D8C" w:rsidRDefault="008B604B" w:rsidP="008B604B">
      <w:pPr>
        <w:rPr>
          <w:rFonts w:ascii="Skeena" w:eastAsia="Calibri" w:hAnsi="Skeena" w:cs="Arial"/>
        </w:rPr>
      </w:pPr>
    </w:p>
    <w:p w14:paraId="4825599E" w14:textId="77777777" w:rsidR="008B604B" w:rsidRPr="00790D8C" w:rsidRDefault="008B604B" w:rsidP="008B604B">
      <w:pPr>
        <w:rPr>
          <w:rFonts w:ascii="Skeena" w:eastAsia="Calibri" w:hAnsi="Skeena" w:cs="Arial"/>
        </w:rPr>
      </w:pPr>
      <w:r w:rsidRPr="00790D8C">
        <w:rPr>
          <w:rFonts w:ascii="Skeena" w:eastAsia="Calibri" w:hAnsi="Skeena" w:cs="Arial"/>
        </w:rPr>
        <w:t xml:space="preserve">If a change of circumstance is reported that does not impact eligibility: </w:t>
      </w:r>
    </w:p>
    <w:p w14:paraId="5BEBD2CC" w14:textId="77777777" w:rsidR="008B604B" w:rsidRPr="00790D8C" w:rsidRDefault="008B604B" w:rsidP="008B604B">
      <w:pPr>
        <w:numPr>
          <w:ilvl w:val="0"/>
          <w:numId w:val="147"/>
        </w:numPr>
        <w:ind w:left="720"/>
        <w:contextualSpacing/>
        <w:rPr>
          <w:rFonts w:ascii="Skeena" w:eastAsia="MS Mincho" w:hAnsi="Skeena" w:cs="Arial"/>
          <w:lang w:eastAsia="ja-JP"/>
        </w:rPr>
      </w:pPr>
      <w:r w:rsidRPr="00790D8C">
        <w:rPr>
          <w:rFonts w:ascii="Skeena" w:eastAsia="MS Mincho" w:hAnsi="Skeena" w:cs="Arial"/>
          <w:lang w:eastAsia="ja-JP"/>
        </w:rPr>
        <w:t>Update the evidence only on the Evidence Dashboard</w:t>
      </w:r>
    </w:p>
    <w:p w14:paraId="0102B222" w14:textId="77777777" w:rsidR="008B604B" w:rsidRPr="00790D8C" w:rsidRDefault="008B604B" w:rsidP="008B604B">
      <w:pPr>
        <w:numPr>
          <w:ilvl w:val="1"/>
          <w:numId w:val="147"/>
        </w:numPr>
        <w:ind w:left="1080"/>
        <w:contextualSpacing/>
        <w:rPr>
          <w:rFonts w:ascii="Skeena" w:eastAsia="Calibri" w:hAnsi="Skeena" w:cs="Arial"/>
          <w:lang w:eastAsia="ja-JP"/>
        </w:rPr>
      </w:pPr>
      <w:r w:rsidRPr="00790D8C">
        <w:rPr>
          <w:rFonts w:ascii="Skeena" w:eastAsia="Calibri" w:hAnsi="Skeena" w:cs="Arial"/>
          <w:lang w:eastAsia="ja-JP"/>
        </w:rPr>
        <w:t>Add required verifications</w:t>
      </w:r>
    </w:p>
    <w:p w14:paraId="5F78638B" w14:textId="77777777" w:rsidR="008B604B" w:rsidRPr="00790D8C" w:rsidRDefault="008B604B" w:rsidP="008B604B">
      <w:pPr>
        <w:numPr>
          <w:ilvl w:val="1"/>
          <w:numId w:val="147"/>
        </w:numPr>
        <w:ind w:left="1080"/>
        <w:contextualSpacing/>
        <w:rPr>
          <w:rFonts w:ascii="Skeena" w:eastAsia="Calibri" w:hAnsi="Skeena" w:cs="Arial"/>
          <w:lang w:eastAsia="ja-JP"/>
        </w:rPr>
      </w:pPr>
      <w:r w:rsidRPr="00790D8C">
        <w:rPr>
          <w:rFonts w:ascii="Skeena" w:eastAsia="Calibri" w:hAnsi="Skeena" w:cs="Arial"/>
          <w:lang w:eastAsia="ja-JP"/>
        </w:rPr>
        <w:t>Apply Changes</w:t>
      </w:r>
    </w:p>
    <w:p w14:paraId="288FB73F" w14:textId="77777777" w:rsidR="008B604B" w:rsidRPr="00790D8C" w:rsidRDefault="008B604B" w:rsidP="008B604B">
      <w:pPr>
        <w:numPr>
          <w:ilvl w:val="1"/>
          <w:numId w:val="147"/>
        </w:numPr>
        <w:ind w:left="1080"/>
        <w:contextualSpacing/>
        <w:rPr>
          <w:rFonts w:ascii="Skeena" w:eastAsia="Calibri" w:hAnsi="Skeena" w:cs="Arial"/>
          <w:lang w:eastAsia="ja-JP"/>
        </w:rPr>
      </w:pPr>
      <w:r w:rsidRPr="00790D8C">
        <w:rPr>
          <w:rFonts w:ascii="Skeena" w:eastAsia="Calibri" w:hAnsi="Skeena" w:cs="Arial"/>
          <w:lang w:eastAsia="ja-JP"/>
        </w:rPr>
        <w:t>Check Eligibility</w:t>
      </w:r>
    </w:p>
    <w:p w14:paraId="2C75B278" w14:textId="77777777" w:rsidR="008B604B" w:rsidRPr="00790D8C" w:rsidRDefault="008B604B" w:rsidP="008B604B">
      <w:pPr>
        <w:numPr>
          <w:ilvl w:val="0"/>
          <w:numId w:val="147"/>
        </w:numPr>
        <w:ind w:left="720"/>
        <w:contextualSpacing/>
        <w:rPr>
          <w:rFonts w:ascii="Skeena" w:eastAsia="Calibri" w:hAnsi="Skeena" w:cs="Arial"/>
          <w:lang w:eastAsia="ja-JP"/>
        </w:rPr>
      </w:pPr>
      <w:r w:rsidRPr="00790D8C">
        <w:rPr>
          <w:rFonts w:ascii="Skeena" w:eastAsia="Calibri" w:hAnsi="Skeena" w:cs="Arial"/>
          <w:lang w:eastAsia="ja-JP"/>
        </w:rPr>
        <w:t>Do not complete a full case review</w:t>
      </w:r>
    </w:p>
    <w:p w14:paraId="3A4C837B" w14:textId="77777777" w:rsidR="008B604B" w:rsidRPr="00790D8C" w:rsidRDefault="008B604B" w:rsidP="008B604B">
      <w:pPr>
        <w:numPr>
          <w:ilvl w:val="0"/>
          <w:numId w:val="147"/>
        </w:numPr>
        <w:ind w:left="720"/>
        <w:contextualSpacing/>
        <w:rPr>
          <w:rFonts w:ascii="Skeena" w:eastAsia="Calibri" w:hAnsi="Skeena" w:cs="Arial"/>
          <w:lang w:eastAsia="ja-JP"/>
        </w:rPr>
      </w:pPr>
      <w:r w:rsidRPr="00790D8C">
        <w:rPr>
          <w:rFonts w:ascii="Skeena" w:eastAsia="Calibri" w:hAnsi="Skeena" w:cs="Arial"/>
          <w:lang w:eastAsia="ja-JP"/>
        </w:rPr>
        <w:t>Do not extend the Certification Period</w:t>
      </w:r>
    </w:p>
    <w:p w14:paraId="245CD004" w14:textId="77777777" w:rsidR="008B604B" w:rsidRPr="00790D8C" w:rsidRDefault="008B604B" w:rsidP="008B604B">
      <w:pPr>
        <w:contextualSpacing/>
        <w:rPr>
          <w:rFonts w:ascii="Skeena" w:eastAsia="Calibri" w:hAnsi="Skeena" w:cs="Arial"/>
        </w:rPr>
      </w:pPr>
    </w:p>
    <w:p w14:paraId="17A4E420" w14:textId="77777777" w:rsidR="008B604B" w:rsidRPr="00790D8C" w:rsidRDefault="008B604B" w:rsidP="008B604B">
      <w:pPr>
        <w:rPr>
          <w:rFonts w:ascii="Skeena" w:eastAsia="MS Mincho" w:hAnsi="Skeena" w:cs="Arial"/>
        </w:rPr>
      </w:pPr>
      <w:r w:rsidRPr="00790D8C">
        <w:rPr>
          <w:rFonts w:ascii="Skeena" w:eastAsia="MS Mincho" w:hAnsi="Skeena" w:cs="Arial"/>
        </w:rPr>
        <w:t>If the change of circumstance will have an impact on eligibility such as a loss in coverage, moving from full to limited coverage, or limited to full coverage (Exception: PCR to FP due to change in income, send to TMA for review):</w:t>
      </w:r>
    </w:p>
    <w:p w14:paraId="2BD05BB8" w14:textId="77777777" w:rsidR="008B604B" w:rsidRPr="00790D8C" w:rsidRDefault="008B604B" w:rsidP="008B604B">
      <w:pPr>
        <w:numPr>
          <w:ilvl w:val="0"/>
          <w:numId w:val="148"/>
        </w:numPr>
        <w:contextualSpacing/>
        <w:rPr>
          <w:rFonts w:ascii="Skeena" w:eastAsia="MS Mincho" w:hAnsi="Skeena" w:cs="Arial"/>
          <w:lang w:eastAsia="ja-JP"/>
        </w:rPr>
      </w:pPr>
      <w:r w:rsidRPr="00790D8C">
        <w:rPr>
          <w:rFonts w:ascii="Skeena" w:eastAsia="Calibri" w:hAnsi="Skeena" w:cs="Arial"/>
          <w:lang w:eastAsia="ja-JP"/>
        </w:rPr>
        <w:t>A full case review is required</w:t>
      </w:r>
    </w:p>
    <w:p w14:paraId="735B6F3E" w14:textId="77777777" w:rsidR="008B604B" w:rsidRPr="00790D8C" w:rsidRDefault="008B604B" w:rsidP="008B604B">
      <w:pPr>
        <w:numPr>
          <w:ilvl w:val="0"/>
          <w:numId w:val="148"/>
        </w:numPr>
        <w:contextualSpacing/>
        <w:rPr>
          <w:rFonts w:ascii="Skeena" w:eastAsia="Calibri" w:hAnsi="Skeena" w:cs="Arial"/>
          <w:lang w:eastAsia="ja-JP"/>
        </w:rPr>
      </w:pPr>
      <w:r w:rsidRPr="00790D8C">
        <w:rPr>
          <w:rFonts w:ascii="Skeena" w:eastAsia="Calibri" w:hAnsi="Skeena" w:cs="Arial"/>
          <w:lang w:eastAsia="ja-JP"/>
        </w:rPr>
        <w:t>Certification Period must be extended</w:t>
      </w:r>
    </w:p>
    <w:p w14:paraId="15C78FB8" w14:textId="77777777" w:rsidR="008B604B" w:rsidRPr="00790D8C" w:rsidRDefault="008B604B" w:rsidP="008B604B">
      <w:pPr>
        <w:rPr>
          <w:rFonts w:ascii="Skeena" w:eastAsia="Calibri" w:hAnsi="Skeena" w:cs="Arial"/>
          <w:b/>
          <w:bCs/>
        </w:rPr>
      </w:pPr>
    </w:p>
    <w:p w14:paraId="23E1326E" w14:textId="77777777" w:rsidR="008B604B" w:rsidRPr="00790D8C" w:rsidRDefault="008B604B" w:rsidP="008B604B">
      <w:pPr>
        <w:rPr>
          <w:rFonts w:ascii="Skeena" w:eastAsia="Calibri" w:hAnsi="Skeena" w:cs="Arial"/>
        </w:rPr>
      </w:pPr>
      <w:r w:rsidRPr="00790D8C">
        <w:rPr>
          <w:rFonts w:ascii="Skeena" w:eastAsia="Calibri" w:hAnsi="Skeena" w:cs="Arial"/>
          <w:b/>
          <w:bCs/>
        </w:rPr>
        <w:t>Note:</w:t>
      </w:r>
      <w:r w:rsidRPr="00790D8C">
        <w:rPr>
          <w:rFonts w:ascii="Skeena" w:eastAsia="Calibri" w:hAnsi="Skeena" w:cs="Arial"/>
        </w:rPr>
        <w:t xml:space="preserve"> If the change of circumstance results in a change in payment category but not a change in coverage level (Ex: PCR to PW) a full case review </w:t>
      </w:r>
      <w:r w:rsidRPr="00790D8C">
        <w:rPr>
          <w:rFonts w:ascii="Skeena" w:eastAsia="Calibri" w:hAnsi="Skeena" w:cs="Arial"/>
          <w:b/>
          <w:bCs/>
        </w:rPr>
        <w:t>is</w:t>
      </w:r>
      <w:r w:rsidRPr="00790D8C">
        <w:rPr>
          <w:rFonts w:ascii="Skeena" w:eastAsia="Calibri" w:hAnsi="Skeena" w:cs="Arial"/>
        </w:rPr>
        <w:t xml:space="preserve"> required.</w:t>
      </w:r>
    </w:p>
    <w:p w14:paraId="11585C5D" w14:textId="77777777" w:rsidR="008B604B" w:rsidRPr="00790D8C" w:rsidRDefault="008B604B" w:rsidP="008B604B">
      <w:pPr>
        <w:jc w:val="both"/>
        <w:rPr>
          <w:rFonts w:ascii="Skeena" w:eastAsia="Calibri" w:hAnsi="Skeena" w:cs="Arial"/>
          <w:b/>
          <w:bCs/>
          <w:sz w:val="22"/>
          <w:szCs w:val="22"/>
        </w:rPr>
      </w:pPr>
    </w:p>
    <w:tbl>
      <w:tblPr>
        <w:tblStyle w:val="TableGrid"/>
        <w:tblW w:w="5000" w:type="pct"/>
        <w:tblLook w:val="04A0" w:firstRow="1" w:lastRow="0" w:firstColumn="1" w:lastColumn="0" w:noHBand="0" w:noVBand="1"/>
      </w:tblPr>
      <w:tblGrid>
        <w:gridCol w:w="4671"/>
        <w:gridCol w:w="4679"/>
      </w:tblGrid>
      <w:tr w:rsidR="008B604B" w:rsidRPr="00790D8C" w14:paraId="6584978C" w14:textId="77777777" w:rsidTr="00C1204E">
        <w:tc>
          <w:tcPr>
            <w:tcW w:w="5000" w:type="pct"/>
            <w:gridSpan w:val="2"/>
            <w:shd w:val="clear" w:color="auto" w:fill="000000" w:themeFill="text1"/>
          </w:tcPr>
          <w:p w14:paraId="05DC0A52" w14:textId="77777777" w:rsidR="008B604B" w:rsidRPr="00790D8C" w:rsidRDefault="008B604B" w:rsidP="008B604B">
            <w:pPr>
              <w:widowControl w:val="0"/>
              <w:jc w:val="both"/>
              <w:rPr>
                <w:rFonts w:ascii="Skeena" w:eastAsia="Calibri" w:hAnsi="Skeena" w:cs="Arial"/>
                <w:sz w:val="22"/>
                <w:szCs w:val="22"/>
              </w:rPr>
            </w:pPr>
            <w:r w:rsidRPr="00790D8C">
              <w:rPr>
                <w:rFonts w:ascii="Skeena" w:eastAsia="Calibri" w:hAnsi="Skeena" w:cs="Arial"/>
                <w:b/>
                <w:bCs/>
                <w:sz w:val="22"/>
                <w:szCs w:val="22"/>
              </w:rPr>
              <w:t>Change of Circumstance and when to complete a case review for MAGI cases</w:t>
            </w:r>
          </w:p>
        </w:tc>
      </w:tr>
      <w:tr w:rsidR="008B604B" w:rsidRPr="00790D8C" w14:paraId="585F0775" w14:textId="77777777" w:rsidTr="00894D7D">
        <w:tc>
          <w:tcPr>
            <w:tcW w:w="2498" w:type="pct"/>
          </w:tcPr>
          <w:p w14:paraId="2AB6B2B2" w14:textId="77777777" w:rsidR="008B604B" w:rsidRPr="00790D8C" w:rsidRDefault="008B604B" w:rsidP="008B604B">
            <w:pPr>
              <w:rPr>
                <w:rFonts w:ascii="Skeena" w:eastAsia="Calibri" w:hAnsi="Skeena" w:cs="Arial"/>
                <w:sz w:val="22"/>
                <w:szCs w:val="22"/>
              </w:rPr>
            </w:pPr>
            <w:r w:rsidRPr="00790D8C">
              <w:rPr>
                <w:rFonts w:ascii="Skeena" w:eastAsia="Calibri" w:hAnsi="Skeena" w:cs="Arial"/>
                <w:sz w:val="22"/>
                <w:szCs w:val="22"/>
              </w:rPr>
              <w:t>The following changes may require a full case review:</w:t>
            </w:r>
          </w:p>
          <w:p w14:paraId="3DF23287" w14:textId="77777777" w:rsidR="008B604B" w:rsidRPr="00790D8C" w:rsidRDefault="008B604B" w:rsidP="008B604B">
            <w:pPr>
              <w:numPr>
                <w:ilvl w:val="0"/>
                <w:numId w:val="144"/>
              </w:numPr>
              <w:ind w:left="504"/>
              <w:contextualSpacing/>
              <w:rPr>
                <w:rFonts w:ascii="Skeena" w:eastAsia="MS Mincho" w:hAnsi="Skeena" w:cs="Arial"/>
                <w:sz w:val="22"/>
                <w:szCs w:val="22"/>
              </w:rPr>
            </w:pPr>
            <w:r w:rsidRPr="00790D8C">
              <w:rPr>
                <w:rFonts w:ascii="Skeena" w:eastAsia="MS Mincho" w:hAnsi="Skeena" w:cs="Arial"/>
                <w:sz w:val="22"/>
                <w:szCs w:val="22"/>
              </w:rPr>
              <w:t>Income (addition or loss)</w:t>
            </w:r>
          </w:p>
          <w:p w14:paraId="0F89330C" w14:textId="77777777" w:rsidR="008B604B" w:rsidRPr="00790D8C" w:rsidRDefault="008B604B" w:rsidP="008B604B">
            <w:pPr>
              <w:numPr>
                <w:ilvl w:val="0"/>
                <w:numId w:val="144"/>
              </w:numPr>
              <w:ind w:left="504"/>
              <w:rPr>
                <w:rFonts w:ascii="Skeena" w:hAnsi="Skeena" w:cs="Arial"/>
                <w:sz w:val="22"/>
                <w:szCs w:val="22"/>
              </w:rPr>
            </w:pPr>
            <w:r w:rsidRPr="00790D8C">
              <w:rPr>
                <w:rFonts w:ascii="Skeena" w:eastAsia="MS Mincho" w:hAnsi="Skeena" w:cs="Arial"/>
                <w:sz w:val="22"/>
                <w:szCs w:val="22"/>
              </w:rPr>
              <w:t>Additional person added per Application page</w:t>
            </w:r>
          </w:p>
          <w:p w14:paraId="1D780A36" w14:textId="77777777" w:rsidR="008B604B" w:rsidRPr="00790D8C" w:rsidRDefault="008B604B" w:rsidP="008B604B">
            <w:pPr>
              <w:numPr>
                <w:ilvl w:val="0"/>
                <w:numId w:val="144"/>
              </w:numPr>
              <w:ind w:left="504"/>
              <w:contextualSpacing/>
              <w:rPr>
                <w:rFonts w:ascii="Skeena" w:eastAsia="Calibri" w:hAnsi="Skeena" w:cs="Arial"/>
                <w:sz w:val="22"/>
                <w:szCs w:val="22"/>
              </w:rPr>
            </w:pPr>
            <w:r w:rsidRPr="00790D8C">
              <w:rPr>
                <w:rFonts w:ascii="Skeena" w:eastAsia="Calibri" w:hAnsi="Skeena" w:cs="Arial"/>
                <w:sz w:val="22"/>
                <w:szCs w:val="22"/>
              </w:rPr>
              <w:t>Marital Status (includes marriage or divorce)</w:t>
            </w:r>
          </w:p>
          <w:p w14:paraId="212C6B99" w14:textId="77777777" w:rsidR="008B604B" w:rsidRPr="00790D8C" w:rsidRDefault="008B604B" w:rsidP="008B604B">
            <w:pPr>
              <w:numPr>
                <w:ilvl w:val="0"/>
                <w:numId w:val="144"/>
              </w:numPr>
              <w:ind w:left="504"/>
              <w:contextualSpacing/>
              <w:rPr>
                <w:rFonts w:ascii="Skeena" w:eastAsia="Calibri" w:hAnsi="Skeena" w:cs="Arial"/>
                <w:sz w:val="22"/>
                <w:szCs w:val="22"/>
              </w:rPr>
            </w:pPr>
            <w:r w:rsidRPr="00790D8C">
              <w:rPr>
                <w:rFonts w:ascii="Skeena" w:eastAsia="Calibri" w:hAnsi="Skeena" w:cs="Arial"/>
                <w:sz w:val="22"/>
                <w:szCs w:val="22"/>
              </w:rPr>
              <w:t>Living Arrangement (non-institutional to institutional)</w:t>
            </w:r>
          </w:p>
          <w:p w14:paraId="402885FA" w14:textId="77777777" w:rsidR="008B604B" w:rsidRPr="00790D8C" w:rsidRDefault="008B604B" w:rsidP="008B604B">
            <w:pPr>
              <w:numPr>
                <w:ilvl w:val="0"/>
                <w:numId w:val="144"/>
              </w:numPr>
              <w:ind w:left="504"/>
              <w:contextualSpacing/>
              <w:rPr>
                <w:rFonts w:ascii="Skeena" w:eastAsia="Calibri" w:hAnsi="Skeena" w:cs="Arial"/>
                <w:sz w:val="22"/>
                <w:szCs w:val="22"/>
              </w:rPr>
            </w:pPr>
            <w:r w:rsidRPr="00790D8C">
              <w:rPr>
                <w:rFonts w:ascii="Skeena" w:eastAsia="Calibri" w:hAnsi="Skeena" w:cs="Arial"/>
                <w:sz w:val="22"/>
                <w:szCs w:val="22"/>
              </w:rPr>
              <w:t>Death of a spouse</w:t>
            </w:r>
          </w:p>
        </w:tc>
        <w:tc>
          <w:tcPr>
            <w:tcW w:w="2502" w:type="pct"/>
          </w:tcPr>
          <w:p w14:paraId="6DA8A6E7" w14:textId="77777777" w:rsidR="008B604B" w:rsidRPr="00790D8C" w:rsidRDefault="008B604B" w:rsidP="008B604B">
            <w:pPr>
              <w:rPr>
                <w:rFonts w:ascii="Skeena" w:eastAsia="Calibri" w:hAnsi="Skeena" w:cs="Arial"/>
                <w:sz w:val="22"/>
                <w:szCs w:val="22"/>
              </w:rPr>
            </w:pPr>
            <w:r w:rsidRPr="00790D8C">
              <w:rPr>
                <w:rFonts w:ascii="Skeena" w:eastAsia="Calibri" w:hAnsi="Skeena" w:cs="Arial"/>
                <w:sz w:val="22"/>
                <w:szCs w:val="22"/>
              </w:rPr>
              <w:t xml:space="preserve">The following changes may </w:t>
            </w:r>
            <w:r w:rsidRPr="00790D8C">
              <w:rPr>
                <w:rFonts w:ascii="Skeena" w:eastAsia="Calibri" w:hAnsi="Skeena" w:cs="Arial"/>
                <w:b/>
                <w:bCs/>
                <w:sz w:val="22"/>
                <w:szCs w:val="22"/>
              </w:rPr>
              <w:t>not</w:t>
            </w:r>
            <w:r w:rsidRPr="00790D8C">
              <w:rPr>
                <w:rFonts w:ascii="Skeena" w:eastAsia="Calibri" w:hAnsi="Skeena" w:cs="Arial"/>
                <w:sz w:val="22"/>
                <w:szCs w:val="22"/>
              </w:rPr>
              <w:t xml:space="preserve"> require a full case review:</w:t>
            </w:r>
          </w:p>
          <w:p w14:paraId="7A17D903" w14:textId="77777777" w:rsidR="008B604B" w:rsidRPr="00790D8C" w:rsidRDefault="008B604B" w:rsidP="008B604B">
            <w:pPr>
              <w:numPr>
                <w:ilvl w:val="0"/>
                <w:numId w:val="144"/>
              </w:numPr>
              <w:ind w:left="504"/>
              <w:contextualSpacing/>
              <w:rPr>
                <w:rFonts w:ascii="Skeena" w:eastAsia="Calibri" w:hAnsi="Skeena" w:cs="Arial"/>
                <w:sz w:val="22"/>
                <w:szCs w:val="22"/>
              </w:rPr>
            </w:pPr>
            <w:r w:rsidRPr="00790D8C">
              <w:rPr>
                <w:rFonts w:ascii="Skeena" w:eastAsia="Calibri" w:hAnsi="Skeena" w:cs="Arial"/>
                <w:sz w:val="22"/>
                <w:szCs w:val="22"/>
              </w:rPr>
              <w:t>Address</w:t>
            </w:r>
          </w:p>
          <w:p w14:paraId="7FED33E8" w14:textId="77777777" w:rsidR="008B604B" w:rsidRPr="00790D8C" w:rsidRDefault="008B604B" w:rsidP="008B604B">
            <w:pPr>
              <w:numPr>
                <w:ilvl w:val="0"/>
                <w:numId w:val="144"/>
              </w:numPr>
              <w:ind w:left="504"/>
              <w:contextualSpacing/>
              <w:rPr>
                <w:rFonts w:ascii="Skeena" w:eastAsia="Calibri" w:hAnsi="Skeena" w:cs="Arial"/>
                <w:sz w:val="22"/>
                <w:szCs w:val="22"/>
              </w:rPr>
            </w:pPr>
            <w:r w:rsidRPr="00790D8C">
              <w:rPr>
                <w:rFonts w:ascii="Skeena" w:eastAsia="Calibri" w:hAnsi="Skeena" w:cs="Arial"/>
                <w:sz w:val="22"/>
                <w:szCs w:val="22"/>
              </w:rPr>
              <w:t>Household Composition except for marriage or divorce</w:t>
            </w:r>
          </w:p>
          <w:p w14:paraId="49ED5A2B" w14:textId="77777777" w:rsidR="008B604B" w:rsidRPr="00790D8C" w:rsidRDefault="008B604B" w:rsidP="008B604B">
            <w:pPr>
              <w:numPr>
                <w:ilvl w:val="0"/>
                <w:numId w:val="144"/>
              </w:numPr>
              <w:ind w:left="504"/>
              <w:contextualSpacing/>
              <w:rPr>
                <w:rFonts w:ascii="Skeena" w:eastAsia="Calibri" w:hAnsi="Skeena" w:cs="Arial"/>
                <w:sz w:val="22"/>
                <w:szCs w:val="22"/>
              </w:rPr>
            </w:pPr>
            <w:r w:rsidRPr="00790D8C">
              <w:rPr>
                <w:rFonts w:ascii="Skeena" w:eastAsia="Calibri" w:hAnsi="Skeena" w:cs="Arial"/>
                <w:sz w:val="22"/>
                <w:szCs w:val="22"/>
              </w:rPr>
              <w:t>Citizenship Status</w:t>
            </w:r>
          </w:p>
          <w:p w14:paraId="31A90C72" w14:textId="77777777" w:rsidR="008B604B" w:rsidRPr="00790D8C" w:rsidRDefault="008B604B" w:rsidP="008B604B">
            <w:pPr>
              <w:numPr>
                <w:ilvl w:val="0"/>
                <w:numId w:val="144"/>
              </w:numPr>
              <w:ind w:left="504"/>
              <w:contextualSpacing/>
              <w:rPr>
                <w:rFonts w:ascii="Skeena" w:eastAsia="MS Mincho" w:hAnsi="Skeena" w:cs="Arial"/>
                <w:sz w:val="22"/>
                <w:szCs w:val="22"/>
              </w:rPr>
            </w:pPr>
            <w:r w:rsidRPr="00790D8C">
              <w:rPr>
                <w:rFonts w:ascii="Skeena" w:eastAsia="MS Mincho" w:hAnsi="Skeena" w:cs="Arial"/>
                <w:sz w:val="22"/>
                <w:szCs w:val="22"/>
              </w:rPr>
              <w:t>Disability Status (send to Non-MAGI)</w:t>
            </w:r>
          </w:p>
          <w:p w14:paraId="3D4F4FAD" w14:textId="77777777" w:rsidR="008B604B" w:rsidRPr="00790D8C" w:rsidRDefault="008B604B" w:rsidP="008B604B">
            <w:pPr>
              <w:numPr>
                <w:ilvl w:val="0"/>
                <w:numId w:val="144"/>
              </w:numPr>
              <w:ind w:left="504"/>
              <w:contextualSpacing/>
              <w:rPr>
                <w:rFonts w:ascii="Skeena" w:eastAsia="Calibri" w:hAnsi="Skeena" w:cs="Arial"/>
                <w:sz w:val="22"/>
                <w:szCs w:val="22"/>
              </w:rPr>
            </w:pPr>
            <w:r w:rsidRPr="00790D8C">
              <w:rPr>
                <w:rFonts w:ascii="Skeena" w:eastAsia="Calibri" w:hAnsi="Skeena" w:cs="Arial"/>
                <w:sz w:val="22"/>
                <w:szCs w:val="22"/>
              </w:rPr>
              <w:t>Authorized Representative</w:t>
            </w:r>
          </w:p>
          <w:p w14:paraId="26B066A8" w14:textId="77777777" w:rsidR="008B604B" w:rsidRPr="00790D8C" w:rsidRDefault="008B604B" w:rsidP="008B604B">
            <w:pPr>
              <w:numPr>
                <w:ilvl w:val="0"/>
                <w:numId w:val="144"/>
              </w:numPr>
              <w:ind w:left="504"/>
              <w:contextualSpacing/>
              <w:rPr>
                <w:rFonts w:ascii="Skeena" w:eastAsia="Calibri" w:hAnsi="Skeena" w:cs="Arial"/>
                <w:sz w:val="22"/>
                <w:szCs w:val="22"/>
              </w:rPr>
            </w:pPr>
            <w:r w:rsidRPr="00790D8C">
              <w:rPr>
                <w:rFonts w:ascii="Skeena" w:eastAsia="Calibri" w:hAnsi="Skeena" w:cs="Arial"/>
                <w:sz w:val="22"/>
                <w:szCs w:val="22"/>
              </w:rPr>
              <w:t>Name</w:t>
            </w:r>
          </w:p>
        </w:tc>
      </w:tr>
    </w:tbl>
    <w:p w14:paraId="50ADF7D5" w14:textId="77777777" w:rsidR="008B604B" w:rsidRPr="00790D8C" w:rsidRDefault="008B604B" w:rsidP="008B604B">
      <w:pPr>
        <w:widowControl w:val="0"/>
        <w:jc w:val="both"/>
        <w:rPr>
          <w:rFonts w:ascii="Skeena" w:hAnsi="Skeena" w:cs="Arial"/>
          <w:color w:val="000000"/>
        </w:rPr>
      </w:pPr>
    </w:p>
    <w:p w14:paraId="3D098889" w14:textId="77777777" w:rsidR="008B604B" w:rsidRPr="00790D8C" w:rsidRDefault="008B604B" w:rsidP="008B604B">
      <w:pPr>
        <w:widowControl w:val="0"/>
        <w:tabs>
          <w:tab w:val="right" w:pos="9360"/>
        </w:tabs>
        <w:autoSpaceDE w:val="0"/>
        <w:autoSpaceDN w:val="0"/>
        <w:adjustRightInd w:val="0"/>
        <w:ind w:left="1440" w:hanging="1440"/>
        <w:outlineLvl w:val="1"/>
        <w:rPr>
          <w:rFonts w:ascii="Skeena" w:hAnsi="Skeena" w:cs="Arial"/>
          <w:b/>
          <w:bCs/>
        </w:rPr>
      </w:pPr>
      <w:bookmarkStart w:id="199" w:name="_Toc144199468"/>
      <w:bookmarkStart w:id="200" w:name="_Toc144465127"/>
      <w:r w:rsidRPr="00790D8C">
        <w:rPr>
          <w:rFonts w:ascii="Skeena" w:hAnsi="Skeena" w:cs="Arial"/>
          <w:b/>
          <w:bCs/>
        </w:rPr>
        <w:t>101.10.02</w:t>
      </w:r>
      <w:r w:rsidRPr="00790D8C">
        <w:rPr>
          <w:rFonts w:ascii="Skeena" w:hAnsi="Skeena" w:cs="Arial"/>
          <w:b/>
          <w:bCs/>
        </w:rPr>
        <w:tab/>
        <w:t>Non-MAGI Renewals</w:t>
      </w:r>
      <w:bookmarkEnd w:id="199"/>
      <w:bookmarkEnd w:id="200"/>
    </w:p>
    <w:p w14:paraId="31C7C7A9" w14:textId="77777777" w:rsidR="008B604B" w:rsidRPr="00790D8C" w:rsidRDefault="008B604B" w:rsidP="008B604B">
      <w:pPr>
        <w:widowControl w:val="0"/>
        <w:jc w:val="right"/>
        <w:rPr>
          <w:rFonts w:ascii="Skeena" w:hAnsi="Skeena" w:cs="Arial"/>
          <w:sz w:val="16"/>
          <w:szCs w:val="16"/>
        </w:rPr>
      </w:pPr>
      <w:r w:rsidRPr="00790D8C">
        <w:rPr>
          <w:rFonts w:ascii="Skeena" w:hAnsi="Skeena" w:cs="Arial"/>
          <w:sz w:val="16"/>
          <w:szCs w:val="16"/>
        </w:rPr>
        <w:t>(Rev. 12/01/21)</w:t>
      </w:r>
    </w:p>
    <w:p w14:paraId="58437AB4" w14:textId="77777777" w:rsidR="008B604B" w:rsidRPr="00790D8C" w:rsidRDefault="008B604B" w:rsidP="008B604B">
      <w:pPr>
        <w:widowControl w:val="0"/>
        <w:jc w:val="both"/>
        <w:rPr>
          <w:rFonts w:ascii="Skeena" w:hAnsi="Skeena" w:cs="Arial"/>
        </w:rPr>
      </w:pPr>
      <w:r w:rsidRPr="00790D8C">
        <w:rPr>
          <w:rFonts w:ascii="Skeena" w:hAnsi="Skeena" w:cs="Arial"/>
        </w:rPr>
        <w:t>The eligibility of Medicaid beneficiaries enrolled in a non-MAGI eligibility group must be redetermined at least every 12 months. The agency must make the redetermination without requiring additional information from the individual if able to do so based on the individual’s case or current information available. If the agency is able to make the redetermination without requiring additional information from the individual, the agency must notify the individual of (i) the eligibility determination, (ii) the basis for the determination, and (iii) have the individual indicate if any information in the case is inaccurate.</w:t>
      </w:r>
    </w:p>
    <w:p w14:paraId="2FC74334" w14:textId="77777777" w:rsidR="008B604B" w:rsidRPr="00790D8C" w:rsidRDefault="008B604B" w:rsidP="008B604B">
      <w:pPr>
        <w:widowControl w:val="0"/>
        <w:jc w:val="both"/>
        <w:rPr>
          <w:rFonts w:ascii="Skeena" w:hAnsi="Skeena" w:cs="Arial"/>
          <w:sz w:val="22"/>
          <w:szCs w:val="22"/>
        </w:rPr>
      </w:pPr>
    </w:p>
    <w:p w14:paraId="0A69E661" w14:textId="77777777" w:rsidR="008B604B" w:rsidRPr="00790D8C" w:rsidRDefault="008B604B" w:rsidP="008B604B">
      <w:pPr>
        <w:widowControl w:val="0"/>
        <w:jc w:val="both"/>
        <w:rPr>
          <w:rFonts w:ascii="Skeena" w:hAnsi="Skeena" w:cs="Arial"/>
          <w:color w:val="000000"/>
          <w:szCs w:val="22"/>
        </w:rPr>
      </w:pPr>
      <w:r w:rsidRPr="00790D8C">
        <w:rPr>
          <w:rFonts w:ascii="Skeena" w:hAnsi="Skeena" w:cs="Arial"/>
          <w:color w:val="000000"/>
          <w:szCs w:val="22"/>
        </w:rPr>
        <w:t>If the agency is unable to make the redetermination without requiring additional information from the individual, the agency must provide the individual with the following:</w:t>
      </w:r>
    </w:p>
    <w:p w14:paraId="1BB7CB77" w14:textId="77777777" w:rsidR="008B604B" w:rsidRPr="00790D8C" w:rsidRDefault="008B604B" w:rsidP="008B604B">
      <w:pPr>
        <w:widowControl w:val="0"/>
        <w:numPr>
          <w:ilvl w:val="0"/>
          <w:numId w:val="103"/>
        </w:numPr>
        <w:contextualSpacing/>
        <w:jc w:val="both"/>
        <w:rPr>
          <w:rFonts w:ascii="Skeena" w:hAnsi="Skeena" w:cs="Arial"/>
          <w:color w:val="000000"/>
          <w:szCs w:val="22"/>
        </w:rPr>
      </w:pPr>
      <w:r w:rsidRPr="00790D8C">
        <w:rPr>
          <w:rFonts w:ascii="Skeena" w:hAnsi="Skeena" w:cs="Arial"/>
          <w:color w:val="000000"/>
          <w:szCs w:val="22"/>
        </w:rPr>
        <w:t>A pre-populated renewal form,</w:t>
      </w:r>
    </w:p>
    <w:p w14:paraId="75055EDB" w14:textId="77777777" w:rsidR="008B604B" w:rsidRPr="00790D8C" w:rsidRDefault="008B604B" w:rsidP="008B604B">
      <w:pPr>
        <w:widowControl w:val="0"/>
        <w:numPr>
          <w:ilvl w:val="0"/>
          <w:numId w:val="103"/>
        </w:numPr>
        <w:contextualSpacing/>
        <w:jc w:val="both"/>
        <w:rPr>
          <w:rFonts w:ascii="Skeena" w:hAnsi="Skeena" w:cs="Arial"/>
          <w:color w:val="000000"/>
          <w:szCs w:val="22"/>
        </w:rPr>
      </w:pPr>
      <w:r w:rsidRPr="00790D8C">
        <w:rPr>
          <w:rFonts w:ascii="Skeena" w:hAnsi="Skeena" w:cs="Arial"/>
          <w:color w:val="000000"/>
          <w:szCs w:val="22"/>
        </w:rPr>
        <w:t xml:space="preserve">A response time of thirty (30) days from the date of the renewal form to answer and provide necessary information; and </w:t>
      </w:r>
    </w:p>
    <w:p w14:paraId="6A14F476" w14:textId="77777777" w:rsidR="008B604B" w:rsidRPr="00790D8C" w:rsidRDefault="008B604B" w:rsidP="008B604B">
      <w:pPr>
        <w:widowControl w:val="0"/>
        <w:numPr>
          <w:ilvl w:val="0"/>
          <w:numId w:val="103"/>
        </w:numPr>
        <w:contextualSpacing/>
        <w:jc w:val="both"/>
        <w:rPr>
          <w:rFonts w:ascii="Skeena" w:hAnsi="Skeena" w:cs="Arial"/>
          <w:color w:val="000000"/>
          <w:szCs w:val="22"/>
        </w:rPr>
      </w:pPr>
      <w:r w:rsidRPr="00790D8C">
        <w:rPr>
          <w:rFonts w:ascii="Skeena" w:hAnsi="Skeena" w:cs="Arial"/>
          <w:color w:val="000000"/>
          <w:szCs w:val="22"/>
        </w:rPr>
        <w:t>Notice of the agency’s eligibility decision once the review is complete.</w:t>
      </w:r>
    </w:p>
    <w:p w14:paraId="40F34B47" w14:textId="77777777" w:rsidR="008B604B" w:rsidRPr="00790D8C" w:rsidRDefault="008B604B" w:rsidP="008B604B">
      <w:pPr>
        <w:widowControl w:val="0"/>
        <w:rPr>
          <w:rFonts w:ascii="Skeena" w:hAnsi="Skeena" w:cs="Arial"/>
          <w:color w:val="000000"/>
          <w:szCs w:val="22"/>
        </w:rPr>
      </w:pPr>
    </w:p>
    <w:p w14:paraId="509BB8A9" w14:textId="77777777" w:rsidR="008B604B" w:rsidRPr="00790D8C" w:rsidRDefault="008B604B" w:rsidP="008B604B">
      <w:pPr>
        <w:widowControl w:val="0"/>
        <w:rPr>
          <w:rFonts w:ascii="Skeena" w:hAnsi="Skeena" w:cs="Arial"/>
          <w:color w:val="000000"/>
          <w:szCs w:val="22"/>
        </w:rPr>
      </w:pPr>
      <w:r w:rsidRPr="00790D8C">
        <w:rPr>
          <w:rFonts w:ascii="Skeena" w:hAnsi="Skeena" w:cs="Arial"/>
          <w:color w:val="000000"/>
          <w:szCs w:val="22"/>
        </w:rPr>
        <w:t xml:space="preserve">The agency must also: </w:t>
      </w:r>
    </w:p>
    <w:p w14:paraId="01080B62" w14:textId="77777777" w:rsidR="008B604B" w:rsidRPr="00790D8C" w:rsidRDefault="008B604B" w:rsidP="008B604B">
      <w:pPr>
        <w:widowControl w:val="0"/>
        <w:numPr>
          <w:ilvl w:val="0"/>
          <w:numId w:val="104"/>
        </w:numPr>
        <w:ind w:left="720"/>
        <w:contextualSpacing/>
        <w:jc w:val="both"/>
        <w:rPr>
          <w:rFonts w:ascii="Skeena" w:hAnsi="Skeena" w:cs="Arial"/>
          <w:color w:val="000000"/>
          <w:szCs w:val="22"/>
        </w:rPr>
      </w:pPr>
      <w:r w:rsidRPr="00790D8C">
        <w:rPr>
          <w:rFonts w:ascii="Skeena" w:hAnsi="Skeena" w:cs="Arial"/>
          <w:color w:val="000000"/>
          <w:szCs w:val="22"/>
        </w:rPr>
        <w:t xml:space="preserve">Verify any information provided by the beneficiary; </w:t>
      </w:r>
    </w:p>
    <w:p w14:paraId="2CA955DE" w14:textId="77777777" w:rsidR="008B604B" w:rsidRPr="00790D8C" w:rsidRDefault="008B604B" w:rsidP="008B604B">
      <w:pPr>
        <w:widowControl w:val="0"/>
        <w:numPr>
          <w:ilvl w:val="0"/>
          <w:numId w:val="104"/>
        </w:numPr>
        <w:ind w:left="720"/>
        <w:contextualSpacing/>
        <w:jc w:val="both"/>
        <w:rPr>
          <w:rFonts w:ascii="Skeena" w:hAnsi="Skeena" w:cs="Arial"/>
          <w:color w:val="000000"/>
          <w:szCs w:val="22"/>
        </w:rPr>
      </w:pPr>
      <w:r w:rsidRPr="00790D8C">
        <w:rPr>
          <w:rFonts w:ascii="Skeena" w:hAnsi="Skeena" w:cs="Arial"/>
          <w:color w:val="000000"/>
          <w:szCs w:val="22"/>
        </w:rPr>
        <w:t>Reconsider the eligibility of an individual who was terminated for failure to submit a renewal form or necessary information. If an individual submits a renewal form or necessary information within ninety (90) days following the termination date, his eligibility should be considered without requiring a new application; and</w:t>
      </w:r>
    </w:p>
    <w:p w14:paraId="774FE004" w14:textId="77777777" w:rsidR="008B604B" w:rsidRPr="00790D8C" w:rsidRDefault="008B604B" w:rsidP="008B604B">
      <w:pPr>
        <w:widowControl w:val="0"/>
        <w:numPr>
          <w:ilvl w:val="0"/>
          <w:numId w:val="104"/>
        </w:numPr>
        <w:ind w:left="720"/>
        <w:contextualSpacing/>
        <w:jc w:val="both"/>
        <w:rPr>
          <w:rFonts w:ascii="Skeena" w:hAnsi="Skeena" w:cs="Arial"/>
          <w:color w:val="000000"/>
          <w:szCs w:val="22"/>
        </w:rPr>
      </w:pPr>
      <w:r w:rsidRPr="00790D8C">
        <w:rPr>
          <w:rFonts w:ascii="Skeena" w:hAnsi="Skeena" w:cs="Arial"/>
          <w:color w:val="000000"/>
          <w:szCs w:val="22"/>
        </w:rPr>
        <w:t>Not require an individual to complete an in-person interview as part of the renewal process.</w:t>
      </w:r>
    </w:p>
    <w:p w14:paraId="4E51F1E6" w14:textId="77777777" w:rsidR="008B604B" w:rsidRPr="00790D8C" w:rsidRDefault="008B604B" w:rsidP="008B604B">
      <w:pPr>
        <w:widowControl w:val="0"/>
        <w:jc w:val="both"/>
        <w:rPr>
          <w:rFonts w:ascii="Skeena" w:hAnsi="Skeena" w:cs="Arial"/>
        </w:rPr>
      </w:pPr>
    </w:p>
    <w:p w14:paraId="38B9F120" w14:textId="77777777" w:rsidR="008B604B" w:rsidRPr="00790D8C" w:rsidRDefault="008B604B" w:rsidP="008B604B">
      <w:pPr>
        <w:widowControl w:val="0"/>
        <w:jc w:val="both"/>
        <w:rPr>
          <w:rFonts w:ascii="Skeena" w:hAnsi="Skeena" w:cs="Arial"/>
        </w:rPr>
      </w:pPr>
      <w:r w:rsidRPr="00790D8C">
        <w:rPr>
          <w:rFonts w:ascii="Skeena" w:hAnsi="Skeena" w:cs="Arial"/>
        </w:rPr>
        <w:t>The agency must promptly redetermine eligibility between regular renewals of eligibility whenever it receives information about a change in a beneficiary’s circumstances that may affect eligibility. The agency may consider blindness and disability as continuing until the reviewing physician/team determines that the beneficiary’s condition no longer meets the definition of blindness or disability.</w:t>
      </w:r>
    </w:p>
    <w:p w14:paraId="50643A08" w14:textId="77777777" w:rsidR="008B604B" w:rsidRPr="00790D8C" w:rsidRDefault="008B604B" w:rsidP="008B604B">
      <w:pPr>
        <w:widowControl w:val="0"/>
        <w:jc w:val="both"/>
        <w:rPr>
          <w:rFonts w:ascii="Skeena" w:hAnsi="Skeena" w:cs="Arial"/>
        </w:rPr>
      </w:pPr>
    </w:p>
    <w:tbl>
      <w:tblPr>
        <w:tblStyle w:val="TableGrid"/>
        <w:tblW w:w="5000" w:type="pct"/>
        <w:tblLook w:val="04A0" w:firstRow="1" w:lastRow="0" w:firstColumn="1" w:lastColumn="0" w:noHBand="0" w:noVBand="1"/>
      </w:tblPr>
      <w:tblGrid>
        <w:gridCol w:w="9350"/>
      </w:tblGrid>
      <w:tr w:rsidR="008B604B" w:rsidRPr="00790D8C" w14:paraId="01DC54C8" w14:textId="77777777" w:rsidTr="00894D7D">
        <w:tc>
          <w:tcPr>
            <w:tcW w:w="5000" w:type="pct"/>
          </w:tcPr>
          <w:p w14:paraId="301323D7" w14:textId="77777777" w:rsidR="008B604B" w:rsidRPr="00790D8C" w:rsidRDefault="008B604B" w:rsidP="008B604B">
            <w:pPr>
              <w:jc w:val="both"/>
              <w:rPr>
                <w:rFonts w:ascii="Skeena" w:eastAsia="Calibri" w:hAnsi="Skeena" w:cs="Arial"/>
                <w:b/>
                <w:bCs/>
                <w:sz w:val="22"/>
                <w:szCs w:val="22"/>
              </w:rPr>
            </w:pPr>
            <w:r w:rsidRPr="00790D8C">
              <w:rPr>
                <w:rFonts w:ascii="Skeena" w:eastAsia="Calibri" w:hAnsi="Skeena" w:cs="Arial"/>
                <w:b/>
                <w:bCs/>
                <w:sz w:val="22"/>
                <w:szCs w:val="22"/>
              </w:rPr>
              <w:t>Extending the Certification Period when there is a Change of Circumstance</w:t>
            </w:r>
          </w:p>
          <w:p w14:paraId="6952CE43" w14:textId="77777777" w:rsidR="008B604B" w:rsidRPr="00790D8C" w:rsidRDefault="008B604B" w:rsidP="008B604B">
            <w:pPr>
              <w:rPr>
                <w:rFonts w:ascii="Skeena" w:eastAsia="Calibri" w:hAnsi="Skeena" w:cs="Arial"/>
                <w:sz w:val="22"/>
                <w:szCs w:val="22"/>
              </w:rPr>
            </w:pPr>
            <w:r w:rsidRPr="00790D8C">
              <w:rPr>
                <w:rFonts w:ascii="Skeena" w:eastAsia="Calibri" w:hAnsi="Skeena" w:cs="Arial"/>
                <w:sz w:val="22"/>
                <w:szCs w:val="22"/>
              </w:rPr>
              <w:t>Medicaid beneficiaries are required to report changes in their circumstances to SCDHHS within 10 days. Eligibility specialists must act on those changes as they are reported. Some changes may require a case review and some changes may not. When a case review is completed, the Certification Period must be extended to one year from the last day of the month prior to the month the case is authorized.</w:t>
            </w:r>
          </w:p>
          <w:p w14:paraId="28BFD468" w14:textId="77777777" w:rsidR="008B604B" w:rsidRPr="00790D8C" w:rsidRDefault="008B604B" w:rsidP="008B604B">
            <w:pPr>
              <w:rPr>
                <w:rFonts w:ascii="Skeena" w:eastAsia="Calibri" w:hAnsi="Skeena" w:cs="Arial"/>
                <w:sz w:val="22"/>
                <w:szCs w:val="22"/>
              </w:rPr>
            </w:pPr>
          </w:p>
          <w:p w14:paraId="62445B1E" w14:textId="77777777" w:rsidR="008B604B" w:rsidRPr="00790D8C" w:rsidRDefault="008B604B" w:rsidP="008B604B">
            <w:pPr>
              <w:rPr>
                <w:rFonts w:ascii="Skeena" w:eastAsia="Calibri" w:hAnsi="Skeena" w:cs="Arial"/>
                <w:b/>
                <w:bCs/>
                <w:sz w:val="22"/>
                <w:szCs w:val="22"/>
              </w:rPr>
            </w:pPr>
            <w:r w:rsidRPr="00790D8C">
              <w:rPr>
                <w:rFonts w:ascii="Skeena" w:eastAsia="Calibri" w:hAnsi="Skeena" w:cs="Arial"/>
                <w:b/>
                <w:bCs/>
                <w:sz w:val="22"/>
                <w:szCs w:val="22"/>
              </w:rPr>
              <w:t>When to extend the Certification Period</w:t>
            </w:r>
          </w:p>
          <w:p w14:paraId="736876B8" w14:textId="77777777" w:rsidR="008B604B" w:rsidRPr="00790D8C" w:rsidRDefault="008B604B" w:rsidP="008B604B">
            <w:pPr>
              <w:rPr>
                <w:rFonts w:ascii="Skeena" w:eastAsia="Calibri" w:hAnsi="Skeena" w:cs="Arial"/>
                <w:sz w:val="22"/>
                <w:szCs w:val="22"/>
              </w:rPr>
            </w:pPr>
            <w:r w:rsidRPr="00790D8C">
              <w:rPr>
                <w:rFonts w:ascii="Skeena" w:eastAsia="Calibri" w:hAnsi="Skeena" w:cs="Arial"/>
                <w:sz w:val="22"/>
                <w:szCs w:val="22"/>
              </w:rPr>
              <w:t xml:space="preserve">If a change of circumstance is reported within 90 days of the Certification Period end date: </w:t>
            </w:r>
          </w:p>
          <w:p w14:paraId="099F7578" w14:textId="77777777" w:rsidR="008B604B" w:rsidRPr="00790D8C" w:rsidRDefault="008B604B" w:rsidP="008B604B">
            <w:pPr>
              <w:numPr>
                <w:ilvl w:val="0"/>
                <w:numId w:val="146"/>
              </w:numPr>
              <w:ind w:left="720"/>
              <w:contextualSpacing/>
              <w:rPr>
                <w:rFonts w:ascii="Skeena" w:eastAsia="MS Mincho" w:hAnsi="Skeena" w:cs="Arial"/>
                <w:sz w:val="22"/>
                <w:szCs w:val="22"/>
              </w:rPr>
            </w:pPr>
            <w:r w:rsidRPr="00790D8C">
              <w:rPr>
                <w:rFonts w:ascii="Skeena" w:eastAsia="Calibri" w:hAnsi="Skeena" w:cs="Arial"/>
                <w:sz w:val="22"/>
                <w:szCs w:val="22"/>
              </w:rPr>
              <w:t>A full case review must be completed</w:t>
            </w:r>
          </w:p>
          <w:p w14:paraId="456A438D" w14:textId="77777777" w:rsidR="008B604B" w:rsidRPr="00790D8C" w:rsidRDefault="008B604B" w:rsidP="008B604B">
            <w:pPr>
              <w:numPr>
                <w:ilvl w:val="0"/>
                <w:numId w:val="146"/>
              </w:numPr>
              <w:ind w:left="720"/>
              <w:contextualSpacing/>
              <w:rPr>
                <w:rFonts w:ascii="Skeena" w:eastAsia="Calibri" w:hAnsi="Skeena" w:cs="Arial"/>
                <w:sz w:val="22"/>
                <w:szCs w:val="22"/>
              </w:rPr>
            </w:pPr>
            <w:r w:rsidRPr="00790D8C">
              <w:rPr>
                <w:rFonts w:ascii="Skeena" w:eastAsia="Calibri" w:hAnsi="Skeena" w:cs="Arial"/>
                <w:sz w:val="22"/>
                <w:szCs w:val="22"/>
              </w:rPr>
              <w:lastRenderedPageBreak/>
              <w:t>The Certification Period must be extended</w:t>
            </w:r>
          </w:p>
          <w:p w14:paraId="18AE5297" w14:textId="77777777" w:rsidR="008B604B" w:rsidRPr="00790D8C" w:rsidRDefault="008B604B" w:rsidP="008B604B">
            <w:pPr>
              <w:rPr>
                <w:rFonts w:ascii="Skeena" w:eastAsia="Calibri" w:hAnsi="Skeena" w:cs="Arial"/>
                <w:sz w:val="22"/>
                <w:szCs w:val="22"/>
              </w:rPr>
            </w:pPr>
            <w:r w:rsidRPr="00790D8C">
              <w:rPr>
                <w:rFonts w:ascii="Skeena" w:eastAsia="Calibri" w:hAnsi="Skeena" w:cs="Arial"/>
                <w:sz w:val="22"/>
                <w:szCs w:val="22"/>
              </w:rPr>
              <w:t>If a change of circumstance is reported within 90 days of the last case review or case approval:</w:t>
            </w:r>
          </w:p>
          <w:p w14:paraId="72A32094" w14:textId="77777777" w:rsidR="008B604B" w:rsidRPr="00790D8C" w:rsidRDefault="008B604B" w:rsidP="008B604B">
            <w:pPr>
              <w:numPr>
                <w:ilvl w:val="0"/>
                <w:numId w:val="147"/>
              </w:numPr>
              <w:ind w:left="720"/>
              <w:contextualSpacing/>
              <w:rPr>
                <w:rFonts w:ascii="Skeena" w:eastAsia="Calibri" w:hAnsi="Skeena" w:cs="Arial"/>
                <w:sz w:val="22"/>
                <w:szCs w:val="22"/>
              </w:rPr>
            </w:pPr>
            <w:r w:rsidRPr="00790D8C">
              <w:rPr>
                <w:rFonts w:ascii="Skeena" w:eastAsia="Calibri" w:hAnsi="Skeena" w:cs="Arial"/>
                <w:sz w:val="22"/>
                <w:szCs w:val="22"/>
              </w:rPr>
              <w:t>Update the evidences only on the Evidence Dashboard</w:t>
            </w:r>
          </w:p>
          <w:p w14:paraId="7725B0AB" w14:textId="77777777" w:rsidR="008B604B" w:rsidRPr="00790D8C" w:rsidRDefault="008B604B" w:rsidP="008B604B">
            <w:pPr>
              <w:numPr>
                <w:ilvl w:val="1"/>
                <w:numId w:val="147"/>
              </w:numPr>
              <w:ind w:left="1080"/>
              <w:contextualSpacing/>
              <w:rPr>
                <w:rFonts w:ascii="Skeena" w:eastAsia="Calibri" w:hAnsi="Skeena" w:cs="Arial"/>
                <w:sz w:val="22"/>
                <w:szCs w:val="22"/>
              </w:rPr>
            </w:pPr>
            <w:r w:rsidRPr="00790D8C">
              <w:rPr>
                <w:rFonts w:ascii="Skeena" w:eastAsia="Calibri" w:hAnsi="Skeena" w:cs="Arial"/>
                <w:sz w:val="22"/>
                <w:szCs w:val="22"/>
              </w:rPr>
              <w:t>Add required verifications</w:t>
            </w:r>
          </w:p>
          <w:p w14:paraId="7BF78754" w14:textId="77777777" w:rsidR="008B604B" w:rsidRPr="00790D8C" w:rsidRDefault="008B604B" w:rsidP="008B604B">
            <w:pPr>
              <w:numPr>
                <w:ilvl w:val="1"/>
                <w:numId w:val="147"/>
              </w:numPr>
              <w:ind w:left="1080"/>
              <w:contextualSpacing/>
              <w:rPr>
                <w:rFonts w:ascii="Skeena" w:eastAsia="Calibri" w:hAnsi="Skeena" w:cs="Arial"/>
                <w:sz w:val="22"/>
                <w:szCs w:val="22"/>
              </w:rPr>
            </w:pPr>
            <w:r w:rsidRPr="00790D8C">
              <w:rPr>
                <w:rFonts w:ascii="Skeena" w:eastAsia="Calibri" w:hAnsi="Skeena" w:cs="Arial"/>
                <w:sz w:val="22"/>
                <w:szCs w:val="22"/>
              </w:rPr>
              <w:t>Apply Changes</w:t>
            </w:r>
          </w:p>
          <w:p w14:paraId="620FA16B" w14:textId="77777777" w:rsidR="008B604B" w:rsidRPr="00790D8C" w:rsidRDefault="008B604B" w:rsidP="008B604B">
            <w:pPr>
              <w:numPr>
                <w:ilvl w:val="1"/>
                <w:numId w:val="147"/>
              </w:numPr>
              <w:ind w:left="1080"/>
              <w:contextualSpacing/>
              <w:rPr>
                <w:rFonts w:ascii="Skeena" w:eastAsia="Calibri" w:hAnsi="Skeena" w:cs="Arial"/>
                <w:sz w:val="22"/>
                <w:szCs w:val="22"/>
              </w:rPr>
            </w:pPr>
            <w:r w:rsidRPr="00790D8C">
              <w:rPr>
                <w:rFonts w:ascii="Skeena" w:eastAsia="Calibri" w:hAnsi="Skeena" w:cs="Arial"/>
                <w:sz w:val="22"/>
                <w:szCs w:val="22"/>
              </w:rPr>
              <w:t>Check Eligibility</w:t>
            </w:r>
          </w:p>
          <w:p w14:paraId="0CB0621C" w14:textId="77777777" w:rsidR="008B604B" w:rsidRPr="00790D8C" w:rsidRDefault="008B604B" w:rsidP="008B604B">
            <w:pPr>
              <w:numPr>
                <w:ilvl w:val="0"/>
                <w:numId w:val="147"/>
              </w:numPr>
              <w:ind w:left="720"/>
              <w:contextualSpacing/>
              <w:rPr>
                <w:rFonts w:ascii="Skeena" w:eastAsia="Calibri" w:hAnsi="Skeena" w:cs="Arial"/>
                <w:sz w:val="22"/>
                <w:szCs w:val="22"/>
              </w:rPr>
            </w:pPr>
            <w:r w:rsidRPr="00790D8C">
              <w:rPr>
                <w:rFonts w:ascii="Skeena" w:eastAsia="Calibri" w:hAnsi="Skeena" w:cs="Arial"/>
                <w:sz w:val="22"/>
                <w:szCs w:val="22"/>
              </w:rPr>
              <w:t>Do not complete a full case review</w:t>
            </w:r>
          </w:p>
          <w:p w14:paraId="65B096A6" w14:textId="77777777" w:rsidR="008B604B" w:rsidRPr="00790D8C" w:rsidRDefault="008B604B" w:rsidP="008B604B">
            <w:pPr>
              <w:numPr>
                <w:ilvl w:val="0"/>
                <w:numId w:val="147"/>
              </w:numPr>
              <w:ind w:left="720"/>
              <w:contextualSpacing/>
              <w:rPr>
                <w:rFonts w:ascii="Skeena" w:eastAsia="Calibri" w:hAnsi="Skeena" w:cs="Arial"/>
                <w:sz w:val="22"/>
                <w:szCs w:val="22"/>
              </w:rPr>
            </w:pPr>
            <w:r w:rsidRPr="00790D8C">
              <w:rPr>
                <w:rFonts w:ascii="Skeena" w:eastAsia="Calibri" w:hAnsi="Skeena" w:cs="Arial"/>
                <w:sz w:val="22"/>
                <w:szCs w:val="22"/>
              </w:rPr>
              <w:t>Do not extend the Certification Period</w:t>
            </w:r>
          </w:p>
          <w:p w14:paraId="42904D46" w14:textId="77777777" w:rsidR="008B604B" w:rsidRPr="00790D8C" w:rsidRDefault="008B604B" w:rsidP="008B604B">
            <w:pPr>
              <w:rPr>
                <w:rFonts w:ascii="Skeena" w:eastAsia="Calibri" w:hAnsi="Skeena" w:cs="Arial"/>
                <w:sz w:val="22"/>
                <w:szCs w:val="22"/>
              </w:rPr>
            </w:pPr>
            <w:r w:rsidRPr="00790D8C">
              <w:rPr>
                <w:rFonts w:ascii="Skeena" w:eastAsia="Calibri" w:hAnsi="Skeena" w:cs="Arial"/>
                <w:sz w:val="22"/>
                <w:szCs w:val="22"/>
              </w:rPr>
              <w:t xml:space="preserve">If a change of circumstance is reported that does not impact eligibility: </w:t>
            </w:r>
          </w:p>
          <w:p w14:paraId="34F150A5" w14:textId="77777777" w:rsidR="008B604B" w:rsidRPr="00790D8C" w:rsidRDefault="008B604B" w:rsidP="008B604B">
            <w:pPr>
              <w:numPr>
                <w:ilvl w:val="0"/>
                <w:numId w:val="147"/>
              </w:numPr>
              <w:ind w:left="720"/>
              <w:contextualSpacing/>
              <w:rPr>
                <w:rFonts w:ascii="Skeena" w:eastAsia="Calibri" w:hAnsi="Skeena" w:cs="Arial"/>
                <w:sz w:val="22"/>
                <w:szCs w:val="22"/>
              </w:rPr>
            </w:pPr>
            <w:r w:rsidRPr="00790D8C">
              <w:rPr>
                <w:rFonts w:ascii="Skeena" w:eastAsia="Calibri" w:hAnsi="Skeena" w:cs="Arial"/>
                <w:sz w:val="22"/>
                <w:szCs w:val="22"/>
              </w:rPr>
              <w:t>Update the evidences only on the Evidence Dashboard</w:t>
            </w:r>
          </w:p>
          <w:p w14:paraId="28AF9818" w14:textId="77777777" w:rsidR="008B604B" w:rsidRPr="00790D8C" w:rsidRDefault="008B604B" w:rsidP="008B604B">
            <w:pPr>
              <w:numPr>
                <w:ilvl w:val="1"/>
                <w:numId w:val="147"/>
              </w:numPr>
              <w:ind w:left="1080"/>
              <w:contextualSpacing/>
              <w:rPr>
                <w:rFonts w:ascii="Skeena" w:eastAsia="Calibri" w:hAnsi="Skeena" w:cs="Arial"/>
                <w:sz w:val="22"/>
                <w:szCs w:val="22"/>
              </w:rPr>
            </w:pPr>
            <w:r w:rsidRPr="00790D8C">
              <w:rPr>
                <w:rFonts w:ascii="Skeena" w:eastAsia="Calibri" w:hAnsi="Skeena" w:cs="Arial"/>
                <w:sz w:val="22"/>
                <w:szCs w:val="22"/>
              </w:rPr>
              <w:t>Add required verifications</w:t>
            </w:r>
          </w:p>
          <w:p w14:paraId="736A9580" w14:textId="77777777" w:rsidR="008B604B" w:rsidRPr="00790D8C" w:rsidRDefault="008B604B" w:rsidP="008B604B">
            <w:pPr>
              <w:numPr>
                <w:ilvl w:val="1"/>
                <w:numId w:val="147"/>
              </w:numPr>
              <w:ind w:left="1080"/>
              <w:contextualSpacing/>
              <w:rPr>
                <w:rFonts w:ascii="Skeena" w:eastAsia="Calibri" w:hAnsi="Skeena" w:cs="Arial"/>
                <w:sz w:val="22"/>
                <w:szCs w:val="22"/>
              </w:rPr>
            </w:pPr>
            <w:r w:rsidRPr="00790D8C">
              <w:rPr>
                <w:rFonts w:ascii="Skeena" w:eastAsia="Calibri" w:hAnsi="Skeena" w:cs="Arial"/>
                <w:sz w:val="22"/>
                <w:szCs w:val="22"/>
              </w:rPr>
              <w:t>Apply Changes</w:t>
            </w:r>
          </w:p>
          <w:p w14:paraId="5AF645F6" w14:textId="77777777" w:rsidR="008B604B" w:rsidRPr="00790D8C" w:rsidRDefault="008B604B" w:rsidP="008B604B">
            <w:pPr>
              <w:numPr>
                <w:ilvl w:val="1"/>
                <w:numId w:val="147"/>
              </w:numPr>
              <w:ind w:left="1080"/>
              <w:contextualSpacing/>
              <w:rPr>
                <w:rFonts w:ascii="Skeena" w:eastAsia="Calibri" w:hAnsi="Skeena" w:cs="Arial"/>
                <w:sz w:val="22"/>
                <w:szCs w:val="22"/>
              </w:rPr>
            </w:pPr>
            <w:r w:rsidRPr="00790D8C">
              <w:rPr>
                <w:rFonts w:ascii="Skeena" w:eastAsia="Calibri" w:hAnsi="Skeena" w:cs="Arial"/>
                <w:sz w:val="22"/>
                <w:szCs w:val="22"/>
              </w:rPr>
              <w:t>Check Eligibility</w:t>
            </w:r>
          </w:p>
          <w:p w14:paraId="34E6CEF3" w14:textId="77777777" w:rsidR="008B604B" w:rsidRPr="00790D8C" w:rsidRDefault="008B604B" w:rsidP="008B604B">
            <w:pPr>
              <w:numPr>
                <w:ilvl w:val="0"/>
                <w:numId w:val="147"/>
              </w:numPr>
              <w:ind w:left="720"/>
              <w:contextualSpacing/>
              <w:rPr>
                <w:rFonts w:ascii="Skeena" w:eastAsia="Calibri" w:hAnsi="Skeena" w:cs="Arial"/>
                <w:sz w:val="22"/>
                <w:szCs w:val="22"/>
              </w:rPr>
            </w:pPr>
            <w:r w:rsidRPr="00790D8C">
              <w:rPr>
                <w:rFonts w:ascii="Skeena" w:eastAsia="Calibri" w:hAnsi="Skeena" w:cs="Arial"/>
                <w:sz w:val="22"/>
                <w:szCs w:val="22"/>
              </w:rPr>
              <w:t>Do not complete a full case review</w:t>
            </w:r>
          </w:p>
          <w:p w14:paraId="159E1F4A" w14:textId="77777777" w:rsidR="008B604B" w:rsidRPr="00790D8C" w:rsidRDefault="008B604B" w:rsidP="008B604B">
            <w:pPr>
              <w:numPr>
                <w:ilvl w:val="0"/>
                <w:numId w:val="147"/>
              </w:numPr>
              <w:ind w:left="720"/>
              <w:contextualSpacing/>
              <w:rPr>
                <w:rFonts w:ascii="Skeena" w:eastAsia="Calibri" w:hAnsi="Skeena" w:cs="Arial"/>
                <w:sz w:val="22"/>
                <w:szCs w:val="22"/>
              </w:rPr>
            </w:pPr>
            <w:r w:rsidRPr="00790D8C">
              <w:rPr>
                <w:rFonts w:ascii="Skeena" w:eastAsia="Calibri" w:hAnsi="Skeena" w:cs="Arial"/>
                <w:sz w:val="22"/>
                <w:szCs w:val="22"/>
              </w:rPr>
              <w:t>Do not extend the Certification Period</w:t>
            </w:r>
          </w:p>
          <w:p w14:paraId="6E2319A5" w14:textId="77777777" w:rsidR="008B604B" w:rsidRPr="00790D8C" w:rsidRDefault="008B604B" w:rsidP="008B604B">
            <w:pPr>
              <w:rPr>
                <w:rFonts w:ascii="Skeena" w:eastAsia="Calibri" w:hAnsi="Skeena" w:cs="Arial"/>
                <w:sz w:val="22"/>
                <w:szCs w:val="22"/>
              </w:rPr>
            </w:pPr>
            <w:r w:rsidRPr="00790D8C">
              <w:rPr>
                <w:rFonts w:ascii="Skeena" w:eastAsia="Calibri" w:hAnsi="Skeena" w:cs="Arial"/>
                <w:sz w:val="22"/>
                <w:szCs w:val="22"/>
              </w:rPr>
              <w:t>If the change of circumstance will have an impact on eligibility such as a loss in coverage, moving from full to limited coverage, limited to full coverage or Non-MAGI to LTC (Exception: Nursing Home to HCBWS and vice versa):</w:t>
            </w:r>
          </w:p>
          <w:p w14:paraId="539BBEE2" w14:textId="77777777" w:rsidR="008B604B" w:rsidRPr="00790D8C" w:rsidRDefault="008B604B" w:rsidP="008B604B">
            <w:pPr>
              <w:numPr>
                <w:ilvl w:val="0"/>
                <w:numId w:val="148"/>
              </w:numPr>
              <w:contextualSpacing/>
              <w:rPr>
                <w:rFonts w:ascii="Skeena" w:eastAsia="MS Mincho" w:hAnsi="Skeena" w:cs="Arial"/>
                <w:sz w:val="22"/>
                <w:szCs w:val="22"/>
              </w:rPr>
            </w:pPr>
            <w:r w:rsidRPr="00790D8C">
              <w:rPr>
                <w:rFonts w:ascii="Skeena" w:eastAsia="Calibri" w:hAnsi="Skeena" w:cs="Arial"/>
                <w:sz w:val="22"/>
                <w:szCs w:val="22"/>
              </w:rPr>
              <w:t>A full case review is required</w:t>
            </w:r>
          </w:p>
          <w:p w14:paraId="18F6CC54" w14:textId="77777777" w:rsidR="008B604B" w:rsidRPr="00790D8C" w:rsidRDefault="008B604B" w:rsidP="008B604B">
            <w:pPr>
              <w:numPr>
                <w:ilvl w:val="0"/>
                <w:numId w:val="148"/>
              </w:numPr>
              <w:contextualSpacing/>
              <w:rPr>
                <w:rFonts w:ascii="Skeena" w:eastAsia="Calibri" w:hAnsi="Skeena" w:cs="Arial"/>
                <w:sz w:val="22"/>
                <w:szCs w:val="22"/>
              </w:rPr>
            </w:pPr>
            <w:r w:rsidRPr="00790D8C">
              <w:rPr>
                <w:rFonts w:ascii="Skeena" w:eastAsia="Calibri" w:hAnsi="Skeena" w:cs="Arial"/>
                <w:sz w:val="22"/>
                <w:szCs w:val="22"/>
              </w:rPr>
              <w:t>Certification Period must be extended</w:t>
            </w:r>
          </w:p>
          <w:p w14:paraId="4F097F64" w14:textId="77777777" w:rsidR="008B604B" w:rsidRPr="00790D8C" w:rsidRDefault="008B604B" w:rsidP="008B604B">
            <w:pPr>
              <w:rPr>
                <w:rFonts w:ascii="Skeena" w:eastAsia="Calibri" w:hAnsi="Skeena" w:cs="Arial"/>
                <w:b/>
                <w:bCs/>
                <w:sz w:val="22"/>
                <w:szCs w:val="22"/>
              </w:rPr>
            </w:pPr>
          </w:p>
          <w:p w14:paraId="3A69071B" w14:textId="77777777" w:rsidR="008B604B" w:rsidRPr="00790D8C" w:rsidRDefault="008B604B" w:rsidP="008B604B">
            <w:pPr>
              <w:rPr>
                <w:rFonts w:ascii="Skeena" w:eastAsia="Calibri" w:hAnsi="Skeena" w:cs="Arial"/>
                <w:sz w:val="22"/>
                <w:szCs w:val="22"/>
              </w:rPr>
            </w:pPr>
            <w:r w:rsidRPr="00790D8C">
              <w:rPr>
                <w:rFonts w:ascii="Skeena" w:eastAsia="Calibri" w:hAnsi="Skeena" w:cs="Arial"/>
                <w:b/>
                <w:bCs/>
                <w:sz w:val="22"/>
                <w:szCs w:val="22"/>
              </w:rPr>
              <w:t>Note:</w:t>
            </w:r>
            <w:r w:rsidRPr="00790D8C">
              <w:rPr>
                <w:rFonts w:ascii="Skeena" w:eastAsia="Calibri" w:hAnsi="Skeena" w:cs="Arial"/>
                <w:sz w:val="22"/>
                <w:szCs w:val="22"/>
              </w:rPr>
              <w:t xml:space="preserve"> If the change of circumstance results in a change in payment category but not a change in coverage level (Ex: SLMB to QI) a full case review </w:t>
            </w:r>
            <w:r w:rsidRPr="00790D8C">
              <w:rPr>
                <w:rFonts w:ascii="Skeena" w:eastAsia="Calibri" w:hAnsi="Skeena" w:cs="Arial"/>
                <w:b/>
                <w:bCs/>
                <w:sz w:val="22"/>
                <w:szCs w:val="22"/>
              </w:rPr>
              <w:t>is</w:t>
            </w:r>
            <w:r w:rsidRPr="00790D8C">
              <w:rPr>
                <w:rFonts w:ascii="Skeena" w:eastAsia="Calibri" w:hAnsi="Skeena" w:cs="Arial"/>
                <w:sz w:val="22"/>
                <w:szCs w:val="22"/>
              </w:rPr>
              <w:t xml:space="preserve"> required.</w:t>
            </w:r>
          </w:p>
          <w:p w14:paraId="6A42603C" w14:textId="77777777" w:rsidR="008B604B" w:rsidRPr="00790D8C" w:rsidRDefault="008B604B" w:rsidP="008B604B">
            <w:pPr>
              <w:jc w:val="both"/>
              <w:rPr>
                <w:rFonts w:ascii="Skeena" w:eastAsia="Calibri" w:hAnsi="Skeena" w:cs="Arial"/>
                <w:b/>
                <w:bCs/>
                <w:sz w:val="22"/>
                <w:szCs w:val="22"/>
              </w:rPr>
            </w:pPr>
          </w:p>
          <w:tbl>
            <w:tblPr>
              <w:tblStyle w:val="TableGrid"/>
              <w:tblW w:w="5000" w:type="pct"/>
              <w:tblLook w:val="04A0" w:firstRow="1" w:lastRow="0" w:firstColumn="1" w:lastColumn="0" w:noHBand="0" w:noVBand="1"/>
            </w:tblPr>
            <w:tblGrid>
              <w:gridCol w:w="4558"/>
              <w:gridCol w:w="4566"/>
            </w:tblGrid>
            <w:tr w:rsidR="008B604B" w:rsidRPr="00790D8C" w14:paraId="44C6F728" w14:textId="77777777" w:rsidTr="00C1204E">
              <w:tc>
                <w:tcPr>
                  <w:tcW w:w="5000" w:type="pct"/>
                  <w:gridSpan w:val="2"/>
                  <w:shd w:val="clear" w:color="auto" w:fill="000000" w:themeFill="text1"/>
                </w:tcPr>
                <w:p w14:paraId="0F72DE4D" w14:textId="77777777" w:rsidR="008B604B" w:rsidRPr="00790D8C" w:rsidRDefault="008B604B" w:rsidP="008B604B">
                  <w:pPr>
                    <w:jc w:val="both"/>
                    <w:rPr>
                      <w:rFonts w:ascii="Skeena" w:eastAsia="Calibri" w:hAnsi="Skeena" w:cs="Arial"/>
                      <w:sz w:val="22"/>
                      <w:szCs w:val="22"/>
                    </w:rPr>
                  </w:pPr>
                  <w:r w:rsidRPr="00790D8C">
                    <w:rPr>
                      <w:rFonts w:ascii="Skeena" w:eastAsia="Calibri" w:hAnsi="Skeena" w:cs="Arial"/>
                      <w:b/>
                      <w:bCs/>
                      <w:sz w:val="22"/>
                      <w:szCs w:val="22"/>
                    </w:rPr>
                    <w:t>Change of Circumstance and when to complete a case review for Non-MAGI cases</w:t>
                  </w:r>
                </w:p>
              </w:tc>
            </w:tr>
            <w:tr w:rsidR="008B604B" w:rsidRPr="00790D8C" w14:paraId="47FE847B" w14:textId="77777777" w:rsidTr="00894D7D">
              <w:tc>
                <w:tcPr>
                  <w:tcW w:w="2498" w:type="pct"/>
                </w:tcPr>
                <w:p w14:paraId="20048270" w14:textId="77777777" w:rsidR="008B604B" w:rsidRPr="00790D8C" w:rsidRDefault="008B604B" w:rsidP="008B604B">
                  <w:pPr>
                    <w:rPr>
                      <w:rFonts w:ascii="Skeena" w:eastAsia="Calibri" w:hAnsi="Skeena" w:cs="Arial"/>
                      <w:sz w:val="22"/>
                      <w:szCs w:val="22"/>
                    </w:rPr>
                  </w:pPr>
                  <w:r w:rsidRPr="00790D8C">
                    <w:rPr>
                      <w:rFonts w:ascii="Skeena" w:eastAsia="Calibri" w:hAnsi="Skeena" w:cs="Arial"/>
                      <w:sz w:val="22"/>
                      <w:szCs w:val="22"/>
                    </w:rPr>
                    <w:t>The following changes may require a full case review:</w:t>
                  </w:r>
                </w:p>
                <w:p w14:paraId="680CD269" w14:textId="77777777" w:rsidR="008B604B" w:rsidRPr="00790D8C" w:rsidRDefault="008B604B" w:rsidP="008B604B">
                  <w:pPr>
                    <w:numPr>
                      <w:ilvl w:val="0"/>
                      <w:numId w:val="144"/>
                    </w:numPr>
                    <w:ind w:left="504"/>
                    <w:contextualSpacing/>
                    <w:rPr>
                      <w:rFonts w:ascii="Skeena" w:eastAsia="Calibri" w:hAnsi="Skeena" w:cs="Arial"/>
                      <w:sz w:val="22"/>
                      <w:szCs w:val="22"/>
                    </w:rPr>
                  </w:pPr>
                  <w:r w:rsidRPr="00790D8C">
                    <w:rPr>
                      <w:rFonts w:ascii="Skeena" w:eastAsia="Calibri" w:hAnsi="Skeena" w:cs="Arial"/>
                      <w:sz w:val="22"/>
                      <w:szCs w:val="22"/>
                    </w:rPr>
                    <w:t>Income (includes Cost of Living Adjustments)</w:t>
                  </w:r>
                </w:p>
                <w:p w14:paraId="4EF0EA2C" w14:textId="77777777" w:rsidR="008B604B" w:rsidRPr="00790D8C" w:rsidRDefault="008B604B" w:rsidP="008B604B">
                  <w:pPr>
                    <w:numPr>
                      <w:ilvl w:val="0"/>
                      <w:numId w:val="144"/>
                    </w:numPr>
                    <w:ind w:left="504"/>
                    <w:contextualSpacing/>
                    <w:rPr>
                      <w:rFonts w:ascii="Skeena" w:eastAsia="Calibri" w:hAnsi="Skeena" w:cs="Arial"/>
                      <w:sz w:val="22"/>
                      <w:szCs w:val="22"/>
                    </w:rPr>
                  </w:pPr>
                  <w:r w:rsidRPr="00790D8C">
                    <w:rPr>
                      <w:rFonts w:ascii="Skeena" w:eastAsia="Calibri" w:hAnsi="Skeena" w:cs="Arial"/>
                      <w:sz w:val="22"/>
                      <w:szCs w:val="22"/>
                    </w:rPr>
                    <w:t>Resources</w:t>
                  </w:r>
                </w:p>
                <w:p w14:paraId="0B5486A2" w14:textId="77777777" w:rsidR="008B604B" w:rsidRPr="00790D8C" w:rsidRDefault="008B604B" w:rsidP="008B604B">
                  <w:pPr>
                    <w:numPr>
                      <w:ilvl w:val="0"/>
                      <w:numId w:val="144"/>
                    </w:numPr>
                    <w:ind w:left="504"/>
                    <w:contextualSpacing/>
                    <w:rPr>
                      <w:rFonts w:ascii="Skeena" w:eastAsia="Calibri" w:hAnsi="Skeena" w:cs="Arial"/>
                      <w:sz w:val="22"/>
                      <w:szCs w:val="22"/>
                    </w:rPr>
                  </w:pPr>
                  <w:r w:rsidRPr="00790D8C">
                    <w:rPr>
                      <w:rFonts w:ascii="Skeena" w:eastAsia="Calibri" w:hAnsi="Skeena" w:cs="Arial"/>
                      <w:sz w:val="22"/>
                      <w:szCs w:val="22"/>
                    </w:rPr>
                    <w:t>Receipt of Medicare</w:t>
                  </w:r>
                </w:p>
                <w:p w14:paraId="44BDB6DD" w14:textId="77777777" w:rsidR="008B604B" w:rsidRPr="00790D8C" w:rsidRDefault="008B604B" w:rsidP="008B604B">
                  <w:pPr>
                    <w:numPr>
                      <w:ilvl w:val="0"/>
                      <w:numId w:val="144"/>
                    </w:numPr>
                    <w:ind w:left="504"/>
                    <w:contextualSpacing/>
                    <w:rPr>
                      <w:rFonts w:ascii="Skeena" w:eastAsia="Calibri" w:hAnsi="Skeena" w:cs="Arial"/>
                      <w:sz w:val="22"/>
                      <w:szCs w:val="22"/>
                    </w:rPr>
                  </w:pPr>
                  <w:r w:rsidRPr="00790D8C">
                    <w:rPr>
                      <w:rFonts w:ascii="Skeena" w:eastAsia="Calibri" w:hAnsi="Skeena" w:cs="Arial"/>
                      <w:sz w:val="22"/>
                      <w:szCs w:val="22"/>
                    </w:rPr>
                    <w:t>Marital Status (includes marriage or divorce)</w:t>
                  </w:r>
                </w:p>
                <w:p w14:paraId="3D1D1719" w14:textId="77777777" w:rsidR="008B604B" w:rsidRPr="00790D8C" w:rsidRDefault="008B604B" w:rsidP="008B604B">
                  <w:pPr>
                    <w:numPr>
                      <w:ilvl w:val="0"/>
                      <w:numId w:val="144"/>
                    </w:numPr>
                    <w:ind w:left="504"/>
                    <w:contextualSpacing/>
                    <w:rPr>
                      <w:rFonts w:ascii="Skeena" w:eastAsia="Calibri" w:hAnsi="Skeena" w:cs="Arial"/>
                      <w:sz w:val="22"/>
                      <w:szCs w:val="22"/>
                    </w:rPr>
                  </w:pPr>
                  <w:r w:rsidRPr="00790D8C">
                    <w:rPr>
                      <w:rFonts w:ascii="Skeena" w:eastAsia="Calibri" w:hAnsi="Skeena" w:cs="Arial"/>
                      <w:sz w:val="22"/>
                      <w:szCs w:val="22"/>
                    </w:rPr>
                    <w:t>Living Arrangement (non-institutional to institutional)</w:t>
                  </w:r>
                </w:p>
                <w:p w14:paraId="200BF99E" w14:textId="77777777" w:rsidR="008B604B" w:rsidRPr="00790D8C" w:rsidRDefault="008B604B" w:rsidP="008B604B">
                  <w:pPr>
                    <w:numPr>
                      <w:ilvl w:val="0"/>
                      <w:numId w:val="144"/>
                    </w:numPr>
                    <w:ind w:left="504"/>
                    <w:contextualSpacing/>
                    <w:rPr>
                      <w:rFonts w:ascii="Skeena" w:eastAsia="Calibri" w:hAnsi="Skeena" w:cs="Arial"/>
                      <w:sz w:val="22"/>
                      <w:szCs w:val="22"/>
                    </w:rPr>
                  </w:pPr>
                  <w:r w:rsidRPr="00790D8C">
                    <w:rPr>
                      <w:rFonts w:ascii="Skeena" w:eastAsia="Calibri" w:hAnsi="Skeena" w:cs="Arial"/>
                      <w:sz w:val="22"/>
                      <w:szCs w:val="22"/>
                    </w:rPr>
                    <w:t>Death of a spouse</w:t>
                  </w:r>
                </w:p>
              </w:tc>
              <w:tc>
                <w:tcPr>
                  <w:tcW w:w="2502" w:type="pct"/>
                </w:tcPr>
                <w:p w14:paraId="0673EC95" w14:textId="77777777" w:rsidR="008B604B" w:rsidRPr="00790D8C" w:rsidRDefault="008B604B" w:rsidP="008B604B">
                  <w:pPr>
                    <w:rPr>
                      <w:rFonts w:ascii="Skeena" w:eastAsia="Calibri" w:hAnsi="Skeena" w:cs="Arial"/>
                      <w:sz w:val="22"/>
                      <w:szCs w:val="22"/>
                    </w:rPr>
                  </w:pPr>
                  <w:r w:rsidRPr="00790D8C">
                    <w:rPr>
                      <w:rFonts w:ascii="Skeena" w:eastAsia="Calibri" w:hAnsi="Skeena" w:cs="Arial"/>
                      <w:sz w:val="22"/>
                      <w:szCs w:val="22"/>
                    </w:rPr>
                    <w:t xml:space="preserve">The following changes may </w:t>
                  </w:r>
                  <w:r w:rsidRPr="00790D8C">
                    <w:rPr>
                      <w:rFonts w:ascii="Skeena" w:eastAsia="Calibri" w:hAnsi="Skeena" w:cs="Arial"/>
                      <w:b/>
                      <w:bCs/>
                      <w:sz w:val="22"/>
                      <w:szCs w:val="22"/>
                    </w:rPr>
                    <w:t>not</w:t>
                  </w:r>
                  <w:r w:rsidRPr="00790D8C">
                    <w:rPr>
                      <w:rFonts w:ascii="Skeena" w:eastAsia="Calibri" w:hAnsi="Skeena" w:cs="Arial"/>
                      <w:sz w:val="22"/>
                      <w:szCs w:val="22"/>
                    </w:rPr>
                    <w:t xml:space="preserve"> require a full case review:</w:t>
                  </w:r>
                </w:p>
                <w:p w14:paraId="2847BCDD" w14:textId="77777777" w:rsidR="008B604B" w:rsidRPr="00790D8C" w:rsidRDefault="008B604B" w:rsidP="008B604B">
                  <w:pPr>
                    <w:numPr>
                      <w:ilvl w:val="0"/>
                      <w:numId w:val="144"/>
                    </w:numPr>
                    <w:ind w:left="504"/>
                    <w:contextualSpacing/>
                    <w:rPr>
                      <w:rFonts w:ascii="Skeena" w:eastAsia="Calibri" w:hAnsi="Skeena" w:cs="Arial"/>
                      <w:sz w:val="22"/>
                      <w:szCs w:val="22"/>
                    </w:rPr>
                  </w:pPr>
                  <w:r w:rsidRPr="00790D8C">
                    <w:rPr>
                      <w:rFonts w:ascii="Skeena" w:eastAsia="Calibri" w:hAnsi="Skeena" w:cs="Arial"/>
                      <w:sz w:val="22"/>
                      <w:szCs w:val="22"/>
                    </w:rPr>
                    <w:t>Address</w:t>
                  </w:r>
                </w:p>
                <w:p w14:paraId="63252E9E" w14:textId="77777777" w:rsidR="008B604B" w:rsidRPr="00790D8C" w:rsidRDefault="008B604B" w:rsidP="008B604B">
                  <w:pPr>
                    <w:numPr>
                      <w:ilvl w:val="0"/>
                      <w:numId w:val="144"/>
                    </w:numPr>
                    <w:ind w:left="504"/>
                    <w:contextualSpacing/>
                    <w:rPr>
                      <w:rFonts w:ascii="Skeena" w:eastAsia="Calibri" w:hAnsi="Skeena" w:cs="Arial"/>
                      <w:sz w:val="22"/>
                      <w:szCs w:val="22"/>
                    </w:rPr>
                  </w:pPr>
                  <w:r w:rsidRPr="00790D8C">
                    <w:rPr>
                      <w:rFonts w:ascii="Skeena" w:eastAsia="Calibri" w:hAnsi="Skeena" w:cs="Arial"/>
                      <w:sz w:val="22"/>
                      <w:szCs w:val="22"/>
                    </w:rPr>
                    <w:t>Household Composition except for marriage or divorce</w:t>
                  </w:r>
                </w:p>
                <w:p w14:paraId="247A566A" w14:textId="77777777" w:rsidR="008B604B" w:rsidRPr="00790D8C" w:rsidRDefault="008B604B" w:rsidP="008B604B">
                  <w:pPr>
                    <w:numPr>
                      <w:ilvl w:val="0"/>
                      <w:numId w:val="144"/>
                    </w:numPr>
                    <w:ind w:left="504"/>
                    <w:contextualSpacing/>
                    <w:rPr>
                      <w:rFonts w:ascii="Skeena" w:eastAsia="Calibri" w:hAnsi="Skeena" w:cs="Arial"/>
                      <w:sz w:val="22"/>
                      <w:szCs w:val="22"/>
                    </w:rPr>
                  </w:pPr>
                  <w:r w:rsidRPr="00790D8C">
                    <w:rPr>
                      <w:rFonts w:ascii="Skeena" w:eastAsia="Calibri" w:hAnsi="Skeena" w:cs="Arial"/>
                      <w:sz w:val="22"/>
                      <w:szCs w:val="22"/>
                    </w:rPr>
                    <w:t>Citizenship Status</w:t>
                  </w:r>
                </w:p>
                <w:p w14:paraId="0451F362" w14:textId="77777777" w:rsidR="008B604B" w:rsidRPr="00790D8C" w:rsidRDefault="008B604B" w:rsidP="008B604B">
                  <w:pPr>
                    <w:numPr>
                      <w:ilvl w:val="0"/>
                      <w:numId w:val="144"/>
                    </w:numPr>
                    <w:ind w:left="504"/>
                    <w:contextualSpacing/>
                    <w:rPr>
                      <w:rFonts w:ascii="Skeena" w:eastAsia="Calibri" w:hAnsi="Skeena" w:cs="Arial"/>
                      <w:sz w:val="22"/>
                      <w:szCs w:val="22"/>
                    </w:rPr>
                  </w:pPr>
                  <w:r w:rsidRPr="00790D8C">
                    <w:rPr>
                      <w:rFonts w:ascii="Skeena" w:eastAsia="Calibri" w:hAnsi="Skeena" w:cs="Arial"/>
                      <w:sz w:val="22"/>
                      <w:szCs w:val="22"/>
                    </w:rPr>
                    <w:t xml:space="preserve">Disability Status </w:t>
                  </w:r>
                </w:p>
                <w:p w14:paraId="56F2A608" w14:textId="77777777" w:rsidR="008B604B" w:rsidRPr="00790D8C" w:rsidRDefault="008B604B" w:rsidP="008B604B">
                  <w:pPr>
                    <w:numPr>
                      <w:ilvl w:val="0"/>
                      <w:numId w:val="144"/>
                    </w:numPr>
                    <w:ind w:left="504"/>
                    <w:contextualSpacing/>
                    <w:rPr>
                      <w:rFonts w:ascii="Skeena" w:eastAsia="Calibri" w:hAnsi="Skeena" w:cs="Arial"/>
                      <w:sz w:val="22"/>
                      <w:szCs w:val="22"/>
                    </w:rPr>
                  </w:pPr>
                  <w:r w:rsidRPr="00790D8C">
                    <w:rPr>
                      <w:rFonts w:ascii="Skeena" w:eastAsia="Calibri" w:hAnsi="Skeena" w:cs="Arial"/>
                      <w:sz w:val="22"/>
                      <w:szCs w:val="22"/>
                    </w:rPr>
                    <w:t>Authorized Representative</w:t>
                  </w:r>
                </w:p>
                <w:p w14:paraId="35D859EC" w14:textId="77777777" w:rsidR="008B604B" w:rsidRPr="00790D8C" w:rsidRDefault="008B604B" w:rsidP="008B604B">
                  <w:pPr>
                    <w:numPr>
                      <w:ilvl w:val="0"/>
                      <w:numId w:val="144"/>
                    </w:numPr>
                    <w:ind w:left="504"/>
                    <w:contextualSpacing/>
                    <w:rPr>
                      <w:rFonts w:ascii="Skeena" w:eastAsia="Calibri" w:hAnsi="Skeena" w:cs="Arial"/>
                      <w:sz w:val="22"/>
                      <w:szCs w:val="22"/>
                    </w:rPr>
                  </w:pPr>
                  <w:r w:rsidRPr="00790D8C">
                    <w:rPr>
                      <w:rFonts w:ascii="Skeena" w:eastAsia="Calibri" w:hAnsi="Skeena" w:cs="Arial"/>
                      <w:sz w:val="22"/>
                      <w:szCs w:val="22"/>
                    </w:rPr>
                    <w:t>Name</w:t>
                  </w:r>
                </w:p>
              </w:tc>
            </w:tr>
          </w:tbl>
          <w:p w14:paraId="0A2D430C" w14:textId="77777777" w:rsidR="008B604B" w:rsidRPr="00790D8C" w:rsidRDefault="008B604B" w:rsidP="008B604B">
            <w:pPr>
              <w:ind w:left="720"/>
              <w:contextualSpacing/>
              <w:jc w:val="both"/>
              <w:rPr>
                <w:rFonts w:ascii="Skeena" w:eastAsia="Calibri" w:hAnsi="Skeena" w:cs="Arial"/>
                <w:sz w:val="22"/>
                <w:szCs w:val="22"/>
              </w:rPr>
            </w:pPr>
          </w:p>
          <w:tbl>
            <w:tblPr>
              <w:tblStyle w:val="TableGrid"/>
              <w:tblW w:w="5000" w:type="pct"/>
              <w:tblLook w:val="04A0" w:firstRow="1" w:lastRow="0" w:firstColumn="1" w:lastColumn="0" w:noHBand="0" w:noVBand="1"/>
            </w:tblPr>
            <w:tblGrid>
              <w:gridCol w:w="4557"/>
              <w:gridCol w:w="4567"/>
            </w:tblGrid>
            <w:tr w:rsidR="008B604B" w:rsidRPr="00790D8C" w14:paraId="78EFFC92" w14:textId="77777777" w:rsidTr="00C1204E">
              <w:tc>
                <w:tcPr>
                  <w:tcW w:w="5000" w:type="pct"/>
                  <w:gridSpan w:val="2"/>
                  <w:shd w:val="clear" w:color="auto" w:fill="000000" w:themeFill="text1"/>
                </w:tcPr>
                <w:p w14:paraId="0571C71B" w14:textId="77777777" w:rsidR="008B604B" w:rsidRPr="00790D8C" w:rsidRDefault="008B604B" w:rsidP="008B604B">
                  <w:pPr>
                    <w:rPr>
                      <w:rFonts w:ascii="Skeena" w:eastAsia="Calibri" w:hAnsi="Skeena" w:cs="Arial"/>
                      <w:sz w:val="22"/>
                      <w:szCs w:val="22"/>
                    </w:rPr>
                  </w:pPr>
                  <w:r w:rsidRPr="00790D8C">
                    <w:rPr>
                      <w:rFonts w:ascii="Skeena" w:eastAsia="Calibri" w:hAnsi="Skeena" w:cs="Arial"/>
                      <w:b/>
                      <w:bCs/>
                      <w:sz w:val="22"/>
                      <w:szCs w:val="22"/>
                    </w:rPr>
                    <w:t>Change of Circumstance and when to complete a case review for Long Term Care cases</w:t>
                  </w:r>
                </w:p>
              </w:tc>
            </w:tr>
            <w:tr w:rsidR="008B604B" w:rsidRPr="00790D8C" w14:paraId="7E707CF2" w14:textId="77777777" w:rsidTr="00894D7D">
              <w:tc>
                <w:tcPr>
                  <w:tcW w:w="2497" w:type="pct"/>
                </w:tcPr>
                <w:p w14:paraId="29B95BDC" w14:textId="77777777" w:rsidR="008B604B" w:rsidRPr="00790D8C" w:rsidRDefault="008B604B" w:rsidP="008B604B">
                  <w:pPr>
                    <w:rPr>
                      <w:rFonts w:ascii="Skeena" w:eastAsia="Calibri" w:hAnsi="Skeena" w:cs="Arial"/>
                      <w:sz w:val="22"/>
                      <w:szCs w:val="22"/>
                    </w:rPr>
                  </w:pPr>
                  <w:r w:rsidRPr="00790D8C">
                    <w:rPr>
                      <w:rFonts w:ascii="Skeena" w:eastAsia="Calibri" w:hAnsi="Skeena" w:cs="Arial"/>
                      <w:sz w:val="22"/>
                      <w:szCs w:val="22"/>
                    </w:rPr>
                    <w:t xml:space="preserve">The following changes </w:t>
                  </w:r>
                  <w:r w:rsidRPr="00790D8C">
                    <w:rPr>
                      <w:rFonts w:ascii="Skeena" w:hAnsi="Skeena" w:cs="Arial"/>
                      <w:sz w:val="22"/>
                      <w:szCs w:val="22"/>
                    </w:rPr>
                    <w:t>may require a case review for Long Term Care cases:</w:t>
                  </w:r>
                </w:p>
                <w:p w14:paraId="4705D346" w14:textId="77777777" w:rsidR="008B604B" w:rsidRPr="00790D8C" w:rsidRDefault="008B604B" w:rsidP="008B604B">
                  <w:pPr>
                    <w:numPr>
                      <w:ilvl w:val="0"/>
                      <w:numId w:val="145"/>
                    </w:numPr>
                    <w:ind w:left="504"/>
                    <w:contextualSpacing/>
                    <w:rPr>
                      <w:rFonts w:ascii="Skeena" w:eastAsia="Calibri" w:hAnsi="Skeena" w:cs="Arial"/>
                      <w:sz w:val="22"/>
                      <w:szCs w:val="22"/>
                    </w:rPr>
                  </w:pPr>
                  <w:r w:rsidRPr="00790D8C">
                    <w:rPr>
                      <w:rFonts w:ascii="Skeena" w:eastAsia="Calibri" w:hAnsi="Skeena" w:cs="Arial"/>
                      <w:sz w:val="22"/>
                      <w:szCs w:val="22"/>
                    </w:rPr>
                    <w:t>Income (includes Cost of Living Adjustment and Income Trust)</w:t>
                  </w:r>
                </w:p>
                <w:p w14:paraId="458701CA" w14:textId="77777777" w:rsidR="008B604B" w:rsidRPr="00790D8C" w:rsidRDefault="008B604B" w:rsidP="008B604B">
                  <w:pPr>
                    <w:numPr>
                      <w:ilvl w:val="0"/>
                      <w:numId w:val="145"/>
                    </w:numPr>
                    <w:ind w:left="504"/>
                    <w:contextualSpacing/>
                    <w:rPr>
                      <w:rFonts w:ascii="Skeena" w:eastAsia="Calibri" w:hAnsi="Skeena" w:cs="Arial"/>
                      <w:sz w:val="22"/>
                      <w:szCs w:val="22"/>
                    </w:rPr>
                  </w:pPr>
                  <w:r w:rsidRPr="00790D8C">
                    <w:rPr>
                      <w:rFonts w:ascii="Skeena" w:eastAsia="Calibri" w:hAnsi="Skeena" w:cs="Arial"/>
                      <w:sz w:val="22"/>
                      <w:szCs w:val="22"/>
                    </w:rPr>
                    <w:t>Resources</w:t>
                  </w:r>
                </w:p>
                <w:p w14:paraId="675C88A8" w14:textId="77777777" w:rsidR="008B604B" w:rsidRPr="00790D8C" w:rsidRDefault="008B604B" w:rsidP="008B604B">
                  <w:pPr>
                    <w:numPr>
                      <w:ilvl w:val="0"/>
                      <w:numId w:val="145"/>
                    </w:numPr>
                    <w:ind w:left="504"/>
                    <w:contextualSpacing/>
                    <w:rPr>
                      <w:rFonts w:ascii="Skeena" w:eastAsia="Calibri" w:hAnsi="Skeena" w:cs="Arial"/>
                      <w:sz w:val="22"/>
                      <w:szCs w:val="22"/>
                    </w:rPr>
                  </w:pPr>
                  <w:r w:rsidRPr="00790D8C">
                    <w:rPr>
                      <w:rFonts w:ascii="Skeena" w:eastAsia="Calibri" w:hAnsi="Skeena" w:cs="Arial"/>
                      <w:sz w:val="22"/>
                      <w:szCs w:val="22"/>
                    </w:rPr>
                    <w:t>Receipt of Medicare</w:t>
                  </w:r>
                </w:p>
                <w:p w14:paraId="63F392E9" w14:textId="77777777" w:rsidR="008B604B" w:rsidRPr="00790D8C" w:rsidRDefault="008B604B" w:rsidP="008B604B">
                  <w:pPr>
                    <w:numPr>
                      <w:ilvl w:val="0"/>
                      <w:numId w:val="145"/>
                    </w:numPr>
                    <w:ind w:left="504"/>
                    <w:contextualSpacing/>
                    <w:rPr>
                      <w:rFonts w:ascii="Skeena" w:eastAsia="Calibri" w:hAnsi="Skeena" w:cs="Arial"/>
                      <w:sz w:val="22"/>
                      <w:szCs w:val="22"/>
                    </w:rPr>
                  </w:pPr>
                  <w:r w:rsidRPr="00790D8C">
                    <w:rPr>
                      <w:rFonts w:ascii="Skeena" w:eastAsia="Calibri" w:hAnsi="Skeena" w:cs="Arial"/>
                      <w:sz w:val="22"/>
                      <w:szCs w:val="22"/>
                    </w:rPr>
                    <w:lastRenderedPageBreak/>
                    <w:t>Marital Status (includes marriage or divorce)</w:t>
                  </w:r>
                </w:p>
                <w:p w14:paraId="1257D47B" w14:textId="77777777" w:rsidR="008B604B" w:rsidRPr="00790D8C" w:rsidRDefault="008B604B" w:rsidP="008B604B">
                  <w:pPr>
                    <w:numPr>
                      <w:ilvl w:val="0"/>
                      <w:numId w:val="145"/>
                    </w:numPr>
                    <w:ind w:left="504"/>
                    <w:contextualSpacing/>
                    <w:rPr>
                      <w:rFonts w:ascii="Skeena" w:eastAsia="Calibri" w:hAnsi="Skeena" w:cs="Arial"/>
                      <w:sz w:val="22"/>
                      <w:szCs w:val="22"/>
                    </w:rPr>
                  </w:pPr>
                  <w:r w:rsidRPr="00790D8C">
                    <w:rPr>
                      <w:rFonts w:ascii="Skeena" w:eastAsia="Calibri" w:hAnsi="Skeena" w:cs="Arial"/>
                      <w:sz w:val="22"/>
                      <w:szCs w:val="22"/>
                    </w:rPr>
                    <w:t>Death of spouse</w:t>
                  </w:r>
                </w:p>
                <w:p w14:paraId="4E7F325F" w14:textId="77777777" w:rsidR="008B604B" w:rsidRPr="00790D8C" w:rsidRDefault="008B604B" w:rsidP="008B604B">
                  <w:pPr>
                    <w:numPr>
                      <w:ilvl w:val="0"/>
                      <w:numId w:val="145"/>
                    </w:numPr>
                    <w:ind w:left="504"/>
                    <w:contextualSpacing/>
                    <w:rPr>
                      <w:rFonts w:ascii="Skeena" w:eastAsia="Calibri" w:hAnsi="Skeena" w:cs="Arial"/>
                      <w:sz w:val="22"/>
                      <w:szCs w:val="22"/>
                    </w:rPr>
                  </w:pPr>
                  <w:r w:rsidRPr="00790D8C">
                    <w:rPr>
                      <w:rFonts w:ascii="Skeena" w:eastAsia="Calibri" w:hAnsi="Skeena" w:cs="Arial"/>
                      <w:sz w:val="22"/>
                      <w:szCs w:val="22"/>
                    </w:rPr>
                    <w:t>Living Arrangement (institutional to non-institutional)</w:t>
                  </w:r>
                </w:p>
              </w:tc>
              <w:tc>
                <w:tcPr>
                  <w:tcW w:w="2503" w:type="pct"/>
                </w:tcPr>
                <w:p w14:paraId="00BC4F7E" w14:textId="77777777" w:rsidR="008B604B" w:rsidRPr="00790D8C" w:rsidRDefault="008B604B" w:rsidP="008B604B">
                  <w:pPr>
                    <w:rPr>
                      <w:rFonts w:ascii="Skeena" w:eastAsia="Calibri" w:hAnsi="Skeena" w:cs="Arial"/>
                      <w:sz w:val="22"/>
                      <w:szCs w:val="22"/>
                    </w:rPr>
                  </w:pPr>
                  <w:r w:rsidRPr="00790D8C">
                    <w:rPr>
                      <w:rFonts w:ascii="Skeena" w:eastAsia="Calibri" w:hAnsi="Skeena" w:cs="Arial"/>
                      <w:sz w:val="22"/>
                      <w:szCs w:val="22"/>
                    </w:rPr>
                    <w:lastRenderedPageBreak/>
                    <w:t xml:space="preserve">The following changes </w:t>
                  </w:r>
                  <w:r w:rsidRPr="00790D8C">
                    <w:rPr>
                      <w:rFonts w:ascii="Skeena" w:eastAsia="Calibri" w:hAnsi="Skeena" w:cs="Arial"/>
                      <w:b/>
                      <w:bCs/>
                      <w:sz w:val="22"/>
                      <w:szCs w:val="22"/>
                    </w:rPr>
                    <w:t>do</w:t>
                  </w:r>
                  <w:r w:rsidRPr="00790D8C">
                    <w:rPr>
                      <w:rFonts w:ascii="Skeena" w:eastAsia="Calibri" w:hAnsi="Skeena" w:cs="Arial"/>
                      <w:sz w:val="22"/>
                      <w:szCs w:val="22"/>
                    </w:rPr>
                    <w:t xml:space="preserve"> </w:t>
                  </w:r>
                  <w:r w:rsidRPr="00790D8C">
                    <w:rPr>
                      <w:rFonts w:ascii="Skeena" w:eastAsia="Calibri" w:hAnsi="Skeena" w:cs="Arial"/>
                      <w:b/>
                      <w:bCs/>
                      <w:sz w:val="22"/>
                      <w:szCs w:val="22"/>
                    </w:rPr>
                    <w:t>not</w:t>
                  </w:r>
                  <w:r w:rsidRPr="00790D8C">
                    <w:rPr>
                      <w:rFonts w:ascii="Skeena" w:eastAsia="Calibri" w:hAnsi="Skeena" w:cs="Arial"/>
                      <w:sz w:val="22"/>
                      <w:szCs w:val="22"/>
                    </w:rPr>
                    <w:t xml:space="preserve"> require a case review for Long Term Care cases:</w:t>
                  </w:r>
                </w:p>
                <w:p w14:paraId="5342343E" w14:textId="77777777" w:rsidR="008B604B" w:rsidRPr="00790D8C" w:rsidRDefault="008B604B" w:rsidP="008B604B">
                  <w:pPr>
                    <w:numPr>
                      <w:ilvl w:val="0"/>
                      <w:numId w:val="145"/>
                    </w:numPr>
                    <w:ind w:left="504"/>
                    <w:contextualSpacing/>
                    <w:rPr>
                      <w:rFonts w:ascii="Skeena" w:eastAsia="Calibri" w:hAnsi="Skeena" w:cs="Arial"/>
                      <w:sz w:val="22"/>
                      <w:szCs w:val="22"/>
                    </w:rPr>
                  </w:pPr>
                  <w:r w:rsidRPr="00790D8C">
                    <w:rPr>
                      <w:rFonts w:ascii="Skeena" w:eastAsia="Calibri" w:hAnsi="Skeena" w:cs="Arial"/>
                      <w:sz w:val="22"/>
                      <w:szCs w:val="22"/>
                    </w:rPr>
                    <w:t>Deductions (includes HMA, Health Insurance Premiums and Allocations)</w:t>
                  </w:r>
                </w:p>
                <w:p w14:paraId="2DDB1374" w14:textId="77777777" w:rsidR="008B604B" w:rsidRPr="00790D8C" w:rsidRDefault="008B604B" w:rsidP="008B604B">
                  <w:pPr>
                    <w:numPr>
                      <w:ilvl w:val="0"/>
                      <w:numId w:val="145"/>
                    </w:numPr>
                    <w:ind w:left="504"/>
                    <w:contextualSpacing/>
                    <w:rPr>
                      <w:rFonts w:ascii="Skeena" w:eastAsia="Calibri" w:hAnsi="Skeena" w:cs="Arial"/>
                      <w:sz w:val="22"/>
                      <w:szCs w:val="22"/>
                    </w:rPr>
                  </w:pPr>
                  <w:r w:rsidRPr="00790D8C">
                    <w:rPr>
                      <w:rFonts w:ascii="Skeena" w:eastAsia="Calibri" w:hAnsi="Skeena" w:cs="Arial"/>
                      <w:sz w:val="22"/>
                      <w:szCs w:val="22"/>
                    </w:rPr>
                    <w:t>Household Composition except for marriage or divorce</w:t>
                  </w:r>
                </w:p>
                <w:p w14:paraId="488621C8" w14:textId="77777777" w:rsidR="008B604B" w:rsidRPr="00790D8C" w:rsidRDefault="008B604B" w:rsidP="008B604B">
                  <w:pPr>
                    <w:numPr>
                      <w:ilvl w:val="0"/>
                      <w:numId w:val="145"/>
                    </w:numPr>
                    <w:ind w:left="504"/>
                    <w:contextualSpacing/>
                    <w:rPr>
                      <w:rFonts w:ascii="Skeena" w:eastAsia="Calibri" w:hAnsi="Skeena" w:cs="Arial"/>
                      <w:sz w:val="22"/>
                      <w:szCs w:val="22"/>
                    </w:rPr>
                  </w:pPr>
                  <w:r w:rsidRPr="00790D8C">
                    <w:rPr>
                      <w:rFonts w:ascii="Skeena" w:eastAsia="Calibri" w:hAnsi="Skeena" w:cs="Arial"/>
                      <w:sz w:val="22"/>
                      <w:szCs w:val="22"/>
                    </w:rPr>
                    <w:t>Citizenship Status</w:t>
                  </w:r>
                </w:p>
                <w:p w14:paraId="5CCACAEC" w14:textId="77777777" w:rsidR="008B604B" w:rsidRPr="00790D8C" w:rsidRDefault="008B604B" w:rsidP="008B604B">
                  <w:pPr>
                    <w:numPr>
                      <w:ilvl w:val="0"/>
                      <w:numId w:val="145"/>
                    </w:numPr>
                    <w:ind w:left="504"/>
                    <w:contextualSpacing/>
                    <w:rPr>
                      <w:rFonts w:ascii="Skeena" w:eastAsia="Calibri" w:hAnsi="Skeena" w:cs="Arial"/>
                      <w:sz w:val="22"/>
                      <w:szCs w:val="22"/>
                    </w:rPr>
                  </w:pPr>
                  <w:r w:rsidRPr="00790D8C">
                    <w:rPr>
                      <w:rFonts w:ascii="Skeena" w:eastAsia="Calibri" w:hAnsi="Skeena" w:cs="Arial"/>
                      <w:sz w:val="22"/>
                      <w:szCs w:val="22"/>
                    </w:rPr>
                    <w:lastRenderedPageBreak/>
                    <w:t>Disability</w:t>
                  </w:r>
                </w:p>
                <w:p w14:paraId="6AD7B4B2" w14:textId="77777777" w:rsidR="008B604B" w:rsidRPr="00790D8C" w:rsidRDefault="008B604B" w:rsidP="008B604B">
                  <w:pPr>
                    <w:numPr>
                      <w:ilvl w:val="0"/>
                      <w:numId w:val="145"/>
                    </w:numPr>
                    <w:ind w:left="504"/>
                    <w:contextualSpacing/>
                    <w:rPr>
                      <w:rFonts w:ascii="Skeena" w:eastAsia="Calibri" w:hAnsi="Skeena" w:cs="Arial"/>
                      <w:sz w:val="22"/>
                      <w:szCs w:val="22"/>
                    </w:rPr>
                  </w:pPr>
                  <w:r w:rsidRPr="00790D8C">
                    <w:rPr>
                      <w:rFonts w:ascii="Skeena" w:eastAsia="Calibri" w:hAnsi="Skeena" w:cs="Arial"/>
                      <w:sz w:val="22"/>
                      <w:szCs w:val="22"/>
                    </w:rPr>
                    <w:t>Authorized Representative</w:t>
                  </w:r>
                </w:p>
                <w:p w14:paraId="703BFF41" w14:textId="77777777" w:rsidR="008B604B" w:rsidRPr="00790D8C" w:rsidRDefault="008B604B" w:rsidP="008B604B">
                  <w:pPr>
                    <w:numPr>
                      <w:ilvl w:val="0"/>
                      <w:numId w:val="145"/>
                    </w:numPr>
                    <w:ind w:left="504"/>
                    <w:contextualSpacing/>
                    <w:rPr>
                      <w:rFonts w:ascii="Skeena" w:eastAsia="Calibri" w:hAnsi="Skeena" w:cs="Arial"/>
                      <w:sz w:val="22"/>
                      <w:szCs w:val="22"/>
                    </w:rPr>
                  </w:pPr>
                  <w:r w:rsidRPr="00790D8C">
                    <w:rPr>
                      <w:rFonts w:ascii="Skeena" w:eastAsia="Calibri" w:hAnsi="Skeena" w:cs="Arial"/>
                      <w:sz w:val="22"/>
                      <w:szCs w:val="22"/>
                    </w:rPr>
                    <w:t>Name</w:t>
                  </w:r>
                </w:p>
                <w:p w14:paraId="48BC64B6" w14:textId="77777777" w:rsidR="008B604B" w:rsidRPr="00790D8C" w:rsidRDefault="008B604B" w:rsidP="008B604B">
                  <w:pPr>
                    <w:numPr>
                      <w:ilvl w:val="0"/>
                      <w:numId w:val="145"/>
                    </w:numPr>
                    <w:ind w:left="504"/>
                    <w:contextualSpacing/>
                    <w:rPr>
                      <w:rFonts w:ascii="Skeena" w:eastAsia="Calibri" w:hAnsi="Skeena" w:cs="Arial"/>
                      <w:sz w:val="22"/>
                      <w:szCs w:val="22"/>
                    </w:rPr>
                  </w:pPr>
                  <w:r w:rsidRPr="00790D8C">
                    <w:rPr>
                      <w:rFonts w:ascii="Skeena" w:eastAsia="Calibri" w:hAnsi="Skeena" w:cs="Arial"/>
                      <w:sz w:val="22"/>
                      <w:szCs w:val="22"/>
                    </w:rPr>
                    <w:t>Living Arrangement (Institutional to Institutional)</w:t>
                  </w:r>
                </w:p>
              </w:tc>
            </w:tr>
            <w:tr w:rsidR="008B604B" w:rsidRPr="00790D8C" w14:paraId="1F881C45" w14:textId="77777777" w:rsidTr="00894D7D">
              <w:tc>
                <w:tcPr>
                  <w:tcW w:w="5000" w:type="pct"/>
                  <w:gridSpan w:val="2"/>
                </w:tcPr>
                <w:p w14:paraId="3C764028" w14:textId="77777777" w:rsidR="008B604B" w:rsidRPr="00790D8C" w:rsidRDefault="008B604B" w:rsidP="008B604B">
                  <w:pPr>
                    <w:jc w:val="both"/>
                    <w:rPr>
                      <w:rFonts w:ascii="Skeena" w:eastAsia="Calibri" w:hAnsi="Skeena" w:cs="Arial"/>
                      <w:sz w:val="22"/>
                      <w:szCs w:val="22"/>
                    </w:rPr>
                  </w:pPr>
                  <w:r w:rsidRPr="00790D8C">
                    <w:rPr>
                      <w:rFonts w:ascii="Skeena" w:eastAsia="Calibri" w:hAnsi="Skeena" w:cs="Arial"/>
                      <w:b/>
                      <w:bCs/>
                      <w:sz w:val="22"/>
                      <w:szCs w:val="22"/>
                    </w:rPr>
                    <w:lastRenderedPageBreak/>
                    <w:t>Note:</w:t>
                  </w:r>
                  <w:r w:rsidRPr="00790D8C">
                    <w:rPr>
                      <w:rFonts w:ascii="Skeena" w:eastAsia="Calibri" w:hAnsi="Skeena" w:cs="Arial"/>
                      <w:sz w:val="22"/>
                      <w:szCs w:val="22"/>
                    </w:rPr>
                    <w:t xml:space="preserve"> Nursing Home or HCBWS to OSS and vice versa, a full case review </w:t>
                  </w:r>
                  <w:r w:rsidRPr="00790D8C">
                    <w:rPr>
                      <w:rFonts w:ascii="Skeena" w:eastAsia="Calibri" w:hAnsi="Skeena" w:cs="Arial"/>
                      <w:b/>
                      <w:bCs/>
                      <w:sz w:val="22"/>
                      <w:szCs w:val="22"/>
                    </w:rPr>
                    <w:t>is</w:t>
                  </w:r>
                  <w:r w:rsidRPr="00790D8C">
                    <w:rPr>
                      <w:rFonts w:ascii="Skeena" w:eastAsia="Calibri" w:hAnsi="Skeena" w:cs="Arial"/>
                      <w:sz w:val="22"/>
                      <w:szCs w:val="22"/>
                    </w:rPr>
                    <w:t xml:space="preserve"> required.</w:t>
                  </w:r>
                </w:p>
              </w:tc>
            </w:tr>
          </w:tbl>
          <w:p w14:paraId="43B13F75" w14:textId="77777777" w:rsidR="008B604B" w:rsidRPr="00790D8C" w:rsidRDefault="008B604B" w:rsidP="008B604B">
            <w:pPr>
              <w:rPr>
                <w:rFonts w:ascii="Skeena" w:hAnsi="Skeena" w:cs="Arial"/>
                <w:sz w:val="22"/>
                <w:szCs w:val="22"/>
              </w:rPr>
            </w:pPr>
          </w:p>
        </w:tc>
      </w:tr>
    </w:tbl>
    <w:p w14:paraId="7CAD37FF" w14:textId="77777777" w:rsidR="008B604B" w:rsidRPr="00790D8C" w:rsidRDefault="008B604B" w:rsidP="008B604B">
      <w:pPr>
        <w:widowControl w:val="0"/>
        <w:jc w:val="right"/>
        <w:rPr>
          <w:rFonts w:ascii="Skeena" w:hAnsi="Skeena" w:cs="Arial"/>
        </w:rPr>
      </w:pPr>
      <w:hyperlink w:anchor="_top" w:history="1">
        <w:r w:rsidRPr="00790D8C">
          <w:rPr>
            <w:rFonts w:ascii="Skeena" w:hAnsi="Skeena" w:cs="Arial"/>
            <w:color w:val="0000FF"/>
            <w:u w:val="single"/>
          </w:rPr>
          <w:t>Table of Contents</w:t>
        </w:r>
      </w:hyperlink>
    </w:p>
    <w:p w14:paraId="1C4A2C73" w14:textId="77777777" w:rsidR="008B604B" w:rsidRPr="00790D8C" w:rsidRDefault="008B604B" w:rsidP="008B604B">
      <w:pPr>
        <w:widowControl w:val="0"/>
        <w:tabs>
          <w:tab w:val="right" w:pos="9360"/>
        </w:tabs>
        <w:autoSpaceDE w:val="0"/>
        <w:autoSpaceDN w:val="0"/>
        <w:adjustRightInd w:val="0"/>
        <w:ind w:left="1440" w:hanging="1440"/>
        <w:outlineLvl w:val="1"/>
        <w:rPr>
          <w:rFonts w:ascii="Skeena" w:hAnsi="Skeena" w:cs="Arial"/>
          <w:color w:val="000000"/>
          <w:sz w:val="16"/>
        </w:rPr>
      </w:pPr>
      <w:bookmarkStart w:id="201" w:name="_Toc376253099"/>
      <w:bookmarkStart w:id="202" w:name="_Toc144199469"/>
      <w:bookmarkStart w:id="203" w:name="_Hlk81395247"/>
      <w:bookmarkStart w:id="204" w:name="_Toc126376262"/>
      <w:bookmarkStart w:id="205" w:name="_Toc144465128"/>
      <w:r w:rsidRPr="00790D8C">
        <w:rPr>
          <w:rFonts w:ascii="Skeena" w:hAnsi="Skeena" w:cs="Arial"/>
          <w:b/>
          <w:bCs/>
        </w:rPr>
        <w:t>101.10.03</w:t>
      </w:r>
      <w:r w:rsidRPr="00790D8C">
        <w:rPr>
          <w:rFonts w:ascii="Skeena" w:hAnsi="Skeena" w:cs="Arial"/>
          <w:b/>
          <w:bCs/>
        </w:rPr>
        <w:tab/>
        <w:t>Processing Review Forms</w:t>
      </w:r>
      <w:bookmarkEnd w:id="201"/>
      <w:bookmarkEnd w:id="202"/>
      <w:bookmarkEnd w:id="205"/>
    </w:p>
    <w:p w14:paraId="6497F717" w14:textId="77777777" w:rsidR="008B604B" w:rsidRPr="00790D8C" w:rsidRDefault="008B604B" w:rsidP="008B604B">
      <w:pPr>
        <w:widowControl w:val="0"/>
        <w:jc w:val="right"/>
        <w:rPr>
          <w:rFonts w:ascii="Skeena" w:hAnsi="Skeena" w:cs="Arial"/>
          <w:color w:val="000000"/>
          <w:sz w:val="16"/>
          <w:szCs w:val="16"/>
        </w:rPr>
      </w:pPr>
      <w:r w:rsidRPr="00790D8C">
        <w:rPr>
          <w:rFonts w:ascii="Skeena" w:hAnsi="Skeena" w:cs="Arial"/>
          <w:bCs/>
          <w:color w:val="000000"/>
          <w:sz w:val="16"/>
          <w:szCs w:val="16"/>
        </w:rPr>
        <w:t>(Rev. 12/01/21)</w:t>
      </w:r>
    </w:p>
    <w:p w14:paraId="34EF19DA" w14:textId="77777777" w:rsidR="008B604B" w:rsidRPr="00790D8C" w:rsidRDefault="008B604B" w:rsidP="008B604B">
      <w:pPr>
        <w:widowControl w:val="0"/>
        <w:jc w:val="right"/>
        <w:rPr>
          <w:rFonts w:ascii="Skeena" w:hAnsi="Skeena" w:cs="Arial"/>
          <w:color w:val="000000"/>
        </w:rPr>
      </w:pPr>
      <w:hyperlink r:id="rId92" w:history="1">
        <w:r w:rsidRPr="00790D8C">
          <w:rPr>
            <w:rFonts w:ascii="Skeena" w:hAnsi="Skeena" w:cs="Arial"/>
            <w:color w:val="0000FF"/>
            <w:u w:val="single"/>
          </w:rPr>
          <w:t>CFR §435.916</w:t>
        </w:r>
      </w:hyperlink>
      <w:r w:rsidRPr="00790D8C">
        <w:rPr>
          <w:rFonts w:ascii="Skeena" w:hAnsi="Skeena" w:cs="Arial"/>
          <w:color w:val="000000"/>
        </w:rPr>
        <w:t xml:space="preserve">; </w:t>
      </w:r>
      <w:hyperlink r:id="rId93" w:history="1">
        <w:r w:rsidRPr="00790D8C">
          <w:rPr>
            <w:rFonts w:ascii="Skeena" w:hAnsi="Skeena" w:cs="Arial"/>
            <w:color w:val="0000FF"/>
            <w:u w:val="single"/>
          </w:rPr>
          <w:t>CFR §435.908</w:t>
        </w:r>
      </w:hyperlink>
    </w:p>
    <w:p w14:paraId="53BF9AA2" w14:textId="77777777" w:rsidR="008B604B" w:rsidRPr="00790D8C" w:rsidRDefault="008B604B" w:rsidP="008B604B">
      <w:pPr>
        <w:widowControl w:val="0"/>
        <w:jc w:val="both"/>
        <w:rPr>
          <w:rFonts w:ascii="Skeena" w:hAnsi="Skeena" w:cs="Arial"/>
          <w:color w:val="000000"/>
        </w:rPr>
      </w:pPr>
      <w:r w:rsidRPr="00790D8C">
        <w:rPr>
          <w:rFonts w:ascii="Skeena" w:hAnsi="Skeena" w:cs="Arial"/>
          <w:color w:val="000000"/>
        </w:rPr>
        <w:t>When a beneficiary’s eligibility is up for redetermination, the state must make that determination based on reliable information currently available to the agency. The state may not request any additional information from the beneficiary if that additional information is not necessary to make a determination.</w:t>
      </w:r>
    </w:p>
    <w:p w14:paraId="789C1BE7" w14:textId="77777777" w:rsidR="008B604B" w:rsidRPr="00790D8C" w:rsidRDefault="008B604B" w:rsidP="008B604B">
      <w:pPr>
        <w:widowControl w:val="0"/>
        <w:jc w:val="both"/>
        <w:rPr>
          <w:rFonts w:ascii="Skeena" w:hAnsi="Skeena" w:cs="Arial"/>
          <w:color w:val="000000"/>
        </w:rPr>
      </w:pPr>
    </w:p>
    <w:p w14:paraId="17E77211" w14:textId="77777777" w:rsidR="008B604B" w:rsidRPr="00790D8C" w:rsidRDefault="008B604B" w:rsidP="008B604B">
      <w:pPr>
        <w:widowControl w:val="0"/>
        <w:jc w:val="both"/>
        <w:rPr>
          <w:rFonts w:ascii="Skeena" w:hAnsi="Skeena" w:cs="Arial"/>
          <w:color w:val="000000"/>
        </w:rPr>
      </w:pPr>
      <w:r w:rsidRPr="00790D8C">
        <w:rPr>
          <w:rFonts w:ascii="Skeena" w:hAnsi="Skeena" w:cs="Arial"/>
          <w:color w:val="000000"/>
        </w:rPr>
        <w:t xml:space="preserve">If continuing eligibility can be approved based on available information, the agency must send a (i) notice to the beneficiary indicating the pending re-approval and (ii) form stating what information was used to approve the case. The beneficiary must review the information on the form and, if there are any inaccuracies, return a corrected version within 30 days. If form is received outside of 30-day period, it will be treated as a reported change. </w:t>
      </w:r>
    </w:p>
    <w:p w14:paraId="250FC77A" w14:textId="77777777" w:rsidR="008B604B" w:rsidRPr="00790D8C" w:rsidRDefault="008B604B" w:rsidP="008B604B">
      <w:pPr>
        <w:widowControl w:val="0"/>
        <w:jc w:val="both"/>
        <w:rPr>
          <w:rFonts w:ascii="Skeena" w:hAnsi="Skeena" w:cs="Arial"/>
          <w:color w:val="000000"/>
        </w:rPr>
      </w:pPr>
    </w:p>
    <w:p w14:paraId="696449DE" w14:textId="77777777" w:rsidR="008B604B" w:rsidRPr="00790D8C" w:rsidRDefault="008B604B" w:rsidP="008B604B">
      <w:pPr>
        <w:widowControl w:val="0"/>
        <w:jc w:val="both"/>
        <w:rPr>
          <w:rFonts w:ascii="Skeena" w:hAnsi="Skeena" w:cs="Arial"/>
          <w:color w:val="000000"/>
        </w:rPr>
      </w:pPr>
      <w:r w:rsidRPr="00790D8C">
        <w:rPr>
          <w:rFonts w:ascii="Skeena" w:hAnsi="Skeena" w:cs="Arial"/>
          <w:color w:val="000000"/>
        </w:rPr>
        <w:t>If additional information is necessary, the agency must send a form pre-populated with information available to the agency to the beneficiary indicating what information is missing. The beneficiary will have 30 calendar days to provide missing information.</w:t>
      </w:r>
    </w:p>
    <w:p w14:paraId="4772AC7B" w14:textId="77777777" w:rsidR="008B604B" w:rsidRPr="00790D8C" w:rsidRDefault="008B604B" w:rsidP="008B604B">
      <w:pPr>
        <w:widowControl w:val="0"/>
        <w:jc w:val="both"/>
        <w:rPr>
          <w:rFonts w:ascii="Skeena" w:hAnsi="Skeena" w:cs="Arial"/>
          <w:color w:val="000000"/>
        </w:rPr>
      </w:pPr>
    </w:p>
    <w:p w14:paraId="154FB491" w14:textId="77777777" w:rsidR="008B604B" w:rsidRPr="00790D8C" w:rsidRDefault="008B604B" w:rsidP="008B604B">
      <w:pPr>
        <w:widowControl w:val="0"/>
        <w:jc w:val="both"/>
        <w:rPr>
          <w:rFonts w:ascii="Skeena" w:hAnsi="Skeena" w:cs="Arial"/>
          <w:color w:val="000000"/>
        </w:rPr>
      </w:pPr>
      <w:r w:rsidRPr="00790D8C">
        <w:rPr>
          <w:rFonts w:ascii="Skeena" w:hAnsi="Skeena" w:cs="Arial"/>
          <w:color w:val="000000"/>
        </w:rPr>
        <w:t>If necessary, an Eligibility Worker must make a reasonable effort to assist the beneficiary. Once all information is received, an Eligibility Worker must complete the review process.</w:t>
      </w:r>
    </w:p>
    <w:p w14:paraId="2DCED5E6" w14:textId="77777777" w:rsidR="008B604B" w:rsidRPr="00790D8C" w:rsidRDefault="008B604B" w:rsidP="008B604B">
      <w:pPr>
        <w:widowControl w:val="0"/>
        <w:jc w:val="both"/>
        <w:rPr>
          <w:rFonts w:ascii="Skeena" w:hAnsi="Skeena" w:cs="Arial"/>
          <w:color w:val="000000"/>
        </w:rPr>
      </w:pPr>
    </w:p>
    <w:p w14:paraId="72F0AD5F" w14:textId="77777777" w:rsidR="008B604B" w:rsidRPr="00790D8C" w:rsidRDefault="008B604B" w:rsidP="008B604B">
      <w:pPr>
        <w:widowControl w:val="0"/>
        <w:jc w:val="both"/>
        <w:rPr>
          <w:rFonts w:ascii="Skeena" w:hAnsi="Skeena" w:cs="Arial"/>
        </w:rPr>
      </w:pPr>
      <w:r w:rsidRPr="00790D8C">
        <w:rPr>
          <w:rFonts w:ascii="Skeena" w:hAnsi="Skeena" w:cs="Arial"/>
        </w:rPr>
        <w:t>Prior to making a determination of ineligibility, the agency must consider other eligibility programs for an ex parte decision. Following a determination of ineligibility, the agency must determine potential eligibility for other insurance affordability programs at the FFM. Any renewal form or notice must be accessible to persons who have limited English skills and to persons with disabilities.</w:t>
      </w:r>
    </w:p>
    <w:p w14:paraId="16380708" w14:textId="77777777" w:rsidR="008B604B" w:rsidRPr="00790D8C" w:rsidRDefault="008B604B" w:rsidP="008B604B">
      <w:pPr>
        <w:widowControl w:val="0"/>
        <w:jc w:val="both"/>
        <w:rPr>
          <w:rFonts w:ascii="Skeena" w:hAnsi="Skeena" w:cs="Arial"/>
          <w:color w:val="000000"/>
        </w:rPr>
      </w:pPr>
    </w:p>
    <w:p w14:paraId="7E727892" w14:textId="77777777" w:rsidR="008B604B" w:rsidRPr="00790D8C" w:rsidRDefault="008B604B" w:rsidP="008B604B">
      <w:pPr>
        <w:widowControl w:val="0"/>
        <w:jc w:val="both"/>
        <w:rPr>
          <w:rFonts w:ascii="Skeena" w:hAnsi="Skeena" w:cs="Arial"/>
        </w:rPr>
      </w:pPr>
      <w:r w:rsidRPr="00790D8C">
        <w:rPr>
          <w:rFonts w:ascii="Skeena" w:hAnsi="Skeena"/>
          <w:u w:val="single"/>
        </w:rPr>
        <w:t>Note</w:t>
      </w:r>
      <w:r w:rsidRPr="00790D8C">
        <w:rPr>
          <w:rFonts w:ascii="Skeena" w:hAnsi="Skeena"/>
        </w:rPr>
        <w:t>:</w:t>
      </w:r>
      <w:r w:rsidRPr="00790D8C">
        <w:rPr>
          <w:rFonts w:ascii="Skeena" w:hAnsi="Skeena" w:cs="Arial"/>
        </w:rPr>
        <w:t xml:space="preserve"> For PHC cases that go into review status on or after April 1, 2011, a data match will be completed with the DSS CHIP system. If the beneficiary is currently receiving SNAP (food stamps) or TANF (FI), continuing Medicaid eligibility will be determined by MEDS/ Cúram. If the beneficiary is not receiving SNAP or FI, the Eligibility Worker must complete a regular eligibility determination as stated below.</w:t>
      </w:r>
    </w:p>
    <w:p w14:paraId="088881DD" w14:textId="77777777" w:rsidR="008B604B" w:rsidRPr="00790D8C" w:rsidRDefault="008B604B" w:rsidP="008B604B">
      <w:pPr>
        <w:widowControl w:val="0"/>
        <w:jc w:val="both"/>
        <w:rPr>
          <w:rFonts w:ascii="Skeena" w:hAnsi="Skeena" w:cs="Arial"/>
          <w:color w:val="000000"/>
        </w:rPr>
      </w:pPr>
    </w:p>
    <w:tbl>
      <w:tblPr>
        <w:tblStyle w:val="TableGrid"/>
        <w:tblW w:w="0" w:type="auto"/>
        <w:tblLook w:val="04A0" w:firstRow="1" w:lastRow="0" w:firstColumn="1" w:lastColumn="0" w:noHBand="0" w:noVBand="1"/>
      </w:tblPr>
      <w:tblGrid>
        <w:gridCol w:w="9350"/>
      </w:tblGrid>
      <w:tr w:rsidR="008B604B" w:rsidRPr="00790D8C" w14:paraId="2E136576" w14:textId="77777777" w:rsidTr="00894D7D">
        <w:tc>
          <w:tcPr>
            <w:tcW w:w="9576" w:type="dxa"/>
          </w:tcPr>
          <w:p w14:paraId="77EAA278" w14:textId="77777777" w:rsidR="008B604B" w:rsidRPr="00790D8C" w:rsidRDefault="008B604B" w:rsidP="008B604B">
            <w:pPr>
              <w:widowControl w:val="0"/>
              <w:jc w:val="both"/>
              <w:rPr>
                <w:rFonts w:ascii="Skeena" w:hAnsi="Skeena" w:cs="Arial"/>
                <w:b/>
                <w:color w:val="000000"/>
                <w:sz w:val="22"/>
                <w:szCs w:val="22"/>
              </w:rPr>
            </w:pPr>
            <w:r w:rsidRPr="00790D8C">
              <w:rPr>
                <w:rFonts w:ascii="Skeena" w:hAnsi="Skeena" w:cs="Arial"/>
                <w:b/>
                <w:color w:val="000000"/>
                <w:sz w:val="22"/>
                <w:szCs w:val="22"/>
              </w:rPr>
              <w:t>Procedure for Processing Review Form</w:t>
            </w:r>
          </w:p>
          <w:p w14:paraId="7F67D5B8" w14:textId="77777777" w:rsidR="008B604B" w:rsidRPr="00790D8C" w:rsidRDefault="008B604B" w:rsidP="008B604B">
            <w:pPr>
              <w:widowControl w:val="0"/>
              <w:jc w:val="both"/>
              <w:rPr>
                <w:rFonts w:ascii="Skeena" w:hAnsi="Skeena" w:cs="Arial"/>
                <w:color w:val="000000"/>
                <w:sz w:val="22"/>
                <w:szCs w:val="22"/>
              </w:rPr>
            </w:pPr>
            <w:r w:rsidRPr="00790D8C">
              <w:rPr>
                <w:rFonts w:ascii="Skeena" w:hAnsi="Skeena"/>
                <w:b/>
                <w:color w:val="000000"/>
                <w:sz w:val="22"/>
                <w:szCs w:val="22"/>
              </w:rPr>
              <w:t>MEDS Procedure</w:t>
            </w:r>
            <w:r w:rsidRPr="00790D8C">
              <w:rPr>
                <w:rFonts w:ascii="Skeena" w:hAnsi="Skeena" w:cs="Arial"/>
                <w:color w:val="000000"/>
                <w:sz w:val="22"/>
                <w:szCs w:val="22"/>
              </w:rPr>
              <w:t xml:space="preserve">: </w:t>
            </w:r>
          </w:p>
          <w:p w14:paraId="4D7EE50F" w14:textId="77777777" w:rsidR="008B604B" w:rsidRPr="00790D8C" w:rsidRDefault="008B604B" w:rsidP="008B604B">
            <w:pPr>
              <w:widowControl w:val="0"/>
              <w:jc w:val="both"/>
              <w:rPr>
                <w:rFonts w:ascii="Skeena" w:hAnsi="Skeena" w:cs="Arial"/>
                <w:color w:val="000000"/>
                <w:sz w:val="22"/>
                <w:szCs w:val="22"/>
              </w:rPr>
            </w:pPr>
            <w:r w:rsidRPr="00790D8C">
              <w:rPr>
                <w:rFonts w:ascii="Skeena" w:hAnsi="Skeena" w:cs="Arial"/>
                <w:color w:val="000000"/>
                <w:sz w:val="22"/>
                <w:szCs w:val="22"/>
              </w:rPr>
              <w:t xml:space="preserve">When a beneficiary submits a review form, the </w:t>
            </w:r>
            <w:r w:rsidRPr="00790D8C">
              <w:rPr>
                <w:rFonts w:ascii="Skeena" w:hAnsi="Skeena" w:cs="Arial"/>
                <w:bCs/>
                <w:color w:val="000000"/>
                <w:sz w:val="22"/>
                <w:szCs w:val="22"/>
              </w:rPr>
              <w:t xml:space="preserve">review form and any other information/ verifications </w:t>
            </w:r>
            <w:r w:rsidRPr="00790D8C">
              <w:rPr>
                <w:rFonts w:ascii="Skeena" w:hAnsi="Skeena" w:cs="Arial"/>
                <w:bCs/>
                <w:color w:val="000000"/>
                <w:sz w:val="22"/>
                <w:szCs w:val="22"/>
              </w:rPr>
              <w:lastRenderedPageBreak/>
              <w:t xml:space="preserve">received </w:t>
            </w:r>
            <w:r w:rsidRPr="00790D8C">
              <w:rPr>
                <w:rFonts w:ascii="Skeena" w:hAnsi="Skeena" w:cs="Arial"/>
                <w:b/>
                <w:bCs/>
                <w:color w:val="000000"/>
                <w:sz w:val="22"/>
                <w:szCs w:val="22"/>
              </w:rPr>
              <w:t>must</w:t>
            </w:r>
            <w:r w:rsidRPr="00790D8C">
              <w:rPr>
                <w:rFonts w:ascii="Skeena" w:hAnsi="Skeena" w:cs="Arial"/>
                <w:bCs/>
                <w:color w:val="000000"/>
                <w:sz w:val="22"/>
                <w:szCs w:val="22"/>
              </w:rPr>
              <w:t xml:space="preserve"> be scanned into OnBase and the</w:t>
            </w:r>
            <w:r w:rsidRPr="00790D8C">
              <w:rPr>
                <w:rFonts w:ascii="Skeena" w:hAnsi="Skeena" w:cs="Arial"/>
                <w:b/>
                <w:bCs/>
                <w:color w:val="000000"/>
                <w:sz w:val="22"/>
                <w:szCs w:val="22"/>
              </w:rPr>
              <w:t xml:space="preserve"> “Form Received Date”</w:t>
            </w:r>
            <w:r w:rsidRPr="00790D8C">
              <w:rPr>
                <w:rFonts w:ascii="Skeena" w:hAnsi="Skeena" w:cs="Arial"/>
                <w:color w:val="000000"/>
                <w:sz w:val="22"/>
                <w:szCs w:val="22"/>
              </w:rPr>
              <w:t xml:space="preserve"> </w:t>
            </w:r>
            <w:r w:rsidRPr="00790D8C">
              <w:rPr>
                <w:rFonts w:ascii="Skeena" w:hAnsi="Skeena"/>
                <w:color w:val="000000"/>
                <w:sz w:val="22"/>
                <w:szCs w:val="22"/>
              </w:rPr>
              <w:t>must</w:t>
            </w:r>
            <w:r w:rsidRPr="00790D8C">
              <w:rPr>
                <w:rFonts w:ascii="Skeena" w:hAnsi="Skeena" w:cs="Arial"/>
                <w:color w:val="000000"/>
                <w:sz w:val="22"/>
                <w:szCs w:val="22"/>
              </w:rPr>
              <w:t xml:space="preserve"> be updated in MEDS.</w:t>
            </w:r>
          </w:p>
          <w:p w14:paraId="18265BF9" w14:textId="77777777" w:rsidR="008B604B" w:rsidRPr="00790D8C" w:rsidRDefault="008B604B" w:rsidP="008B604B">
            <w:pPr>
              <w:widowControl w:val="0"/>
              <w:jc w:val="both"/>
              <w:rPr>
                <w:rFonts w:ascii="Skeena" w:hAnsi="Skeena" w:cs="Arial"/>
                <w:color w:val="000000"/>
                <w:sz w:val="22"/>
                <w:szCs w:val="22"/>
              </w:rPr>
            </w:pPr>
          </w:p>
          <w:p w14:paraId="12A32C09" w14:textId="77777777" w:rsidR="008B604B" w:rsidRPr="00790D8C" w:rsidRDefault="008B604B" w:rsidP="008B604B">
            <w:pPr>
              <w:widowControl w:val="0"/>
              <w:jc w:val="both"/>
              <w:rPr>
                <w:rFonts w:ascii="Skeena" w:hAnsi="Skeena" w:cs="Arial"/>
                <w:color w:val="000000"/>
                <w:sz w:val="22"/>
                <w:szCs w:val="22"/>
              </w:rPr>
            </w:pPr>
            <w:r w:rsidRPr="00790D8C">
              <w:rPr>
                <w:rFonts w:ascii="Skeena" w:hAnsi="Skeena" w:cs="Arial"/>
                <w:color w:val="000000"/>
                <w:sz w:val="22"/>
                <w:szCs w:val="22"/>
              </w:rPr>
              <w:t xml:space="preserve">If additional verifications are required, the beneficiary must be given fifteen (15) days to provide any needed information. The </w:t>
            </w:r>
            <w:hyperlink r:id="rId94" w:history="1">
              <w:r w:rsidRPr="00790D8C">
                <w:rPr>
                  <w:rFonts w:ascii="Skeena" w:hAnsi="Skeena" w:cs="Arial"/>
                  <w:color w:val="0000FF"/>
                  <w:sz w:val="22"/>
                  <w:szCs w:val="22"/>
                  <w:u w:val="single"/>
                </w:rPr>
                <w:t>DHHS Form 1233</w:t>
              </w:r>
            </w:hyperlink>
            <w:r w:rsidRPr="00790D8C">
              <w:rPr>
                <w:rFonts w:ascii="Skeena" w:hAnsi="Skeena" w:cs="Arial"/>
                <w:color w:val="000000"/>
                <w:sz w:val="22"/>
                <w:szCs w:val="22"/>
              </w:rPr>
              <w:t>, Medicaid Eligibility Checklist, must be sent to the beneficiary requesting any additional information. If necessary, the Eligibility Worker must make a reasonable effort to assist the beneficiary. Once all information is received, an Eligibility Worker must complete the review process.</w:t>
            </w:r>
          </w:p>
          <w:p w14:paraId="18DD212D" w14:textId="77777777" w:rsidR="008B604B" w:rsidRPr="00790D8C" w:rsidRDefault="008B604B" w:rsidP="008B604B">
            <w:pPr>
              <w:widowControl w:val="0"/>
              <w:numPr>
                <w:ilvl w:val="0"/>
                <w:numId w:val="120"/>
              </w:numPr>
              <w:jc w:val="both"/>
              <w:rPr>
                <w:rFonts w:ascii="Skeena" w:eastAsia="Calibri" w:hAnsi="Skeena" w:cs="Arial"/>
                <w:sz w:val="22"/>
                <w:szCs w:val="22"/>
              </w:rPr>
            </w:pPr>
            <w:r w:rsidRPr="00790D8C">
              <w:rPr>
                <w:rFonts w:ascii="Skeena" w:eastAsia="Calibri" w:hAnsi="Skeena" w:cs="Arial"/>
                <w:sz w:val="22"/>
                <w:szCs w:val="22"/>
              </w:rPr>
              <w:t>When setting the follow-up date in OnBase, add an additional six (6) days to allow for scanning and task creation in WLP. This provides a total of 21 days from the date of the DHHS Form 1233 is created.</w:t>
            </w:r>
          </w:p>
          <w:p w14:paraId="764E6EE5" w14:textId="77777777" w:rsidR="008B604B" w:rsidRPr="00790D8C" w:rsidRDefault="008B604B" w:rsidP="008B604B">
            <w:pPr>
              <w:widowControl w:val="0"/>
              <w:ind w:left="720"/>
              <w:jc w:val="both"/>
              <w:rPr>
                <w:rFonts w:ascii="Skeena" w:eastAsia="Calibri" w:hAnsi="Skeena" w:cs="Arial"/>
                <w:sz w:val="22"/>
                <w:szCs w:val="22"/>
              </w:rPr>
            </w:pPr>
            <w:r w:rsidRPr="00790D8C">
              <w:rPr>
                <w:rFonts w:ascii="Skeena" w:eastAsia="Calibri" w:hAnsi="Skeena" w:cs="Arial"/>
                <w:sz w:val="22"/>
                <w:szCs w:val="22"/>
              </w:rPr>
              <w:t>For example, if a DHHS Form 1233 created on January 1 and is due on January 16, set the follow-up date in OnBase as January 22.</w:t>
            </w:r>
          </w:p>
          <w:p w14:paraId="3A014632" w14:textId="77777777" w:rsidR="008B604B" w:rsidRPr="00790D8C" w:rsidRDefault="008B604B" w:rsidP="008B604B">
            <w:pPr>
              <w:widowControl w:val="0"/>
              <w:numPr>
                <w:ilvl w:val="0"/>
                <w:numId w:val="120"/>
              </w:numPr>
              <w:tabs>
                <w:tab w:val="left" w:pos="-1080"/>
                <w:tab w:val="left" w:pos="-720"/>
              </w:tabs>
              <w:jc w:val="both"/>
              <w:rPr>
                <w:rFonts w:ascii="Skeena" w:eastAsia="Calibri" w:hAnsi="Skeena" w:cs="Arial"/>
                <w:sz w:val="22"/>
                <w:szCs w:val="22"/>
              </w:rPr>
            </w:pPr>
            <w:r w:rsidRPr="00790D8C">
              <w:rPr>
                <w:rFonts w:ascii="Skeena" w:eastAsia="Calibri" w:hAnsi="Skeena" w:cs="Arial"/>
                <w:sz w:val="22"/>
                <w:szCs w:val="22"/>
              </w:rPr>
              <w:t>A task will be created in WLP either when information is returned by the individual or when the follow-up date is reached. Once a task is claimed, a worker can take the appropriate action.</w:t>
            </w:r>
          </w:p>
          <w:p w14:paraId="5DEEC182" w14:textId="77777777" w:rsidR="008B604B" w:rsidRPr="00790D8C" w:rsidRDefault="008B604B" w:rsidP="008B604B">
            <w:pPr>
              <w:widowControl w:val="0"/>
              <w:numPr>
                <w:ilvl w:val="0"/>
                <w:numId w:val="120"/>
              </w:numPr>
              <w:jc w:val="both"/>
              <w:rPr>
                <w:rFonts w:ascii="Skeena" w:eastAsia="Calibri" w:hAnsi="Skeena" w:cs="Arial"/>
                <w:sz w:val="22"/>
                <w:szCs w:val="22"/>
              </w:rPr>
            </w:pPr>
            <w:r w:rsidRPr="00790D8C">
              <w:rPr>
                <w:rFonts w:ascii="Skeena" w:eastAsia="Calibri" w:hAnsi="Skeena" w:cs="Arial"/>
                <w:sz w:val="22"/>
                <w:szCs w:val="22"/>
              </w:rPr>
              <w:t>If the task was generated due to other information being scanned into the OnBase, respond to the scanned information, and put the case back into follow-up for any remaining time.</w:t>
            </w:r>
          </w:p>
          <w:p w14:paraId="2B826DCC" w14:textId="77777777" w:rsidR="008B604B" w:rsidRPr="00790D8C" w:rsidRDefault="008B604B" w:rsidP="008B604B">
            <w:pPr>
              <w:widowControl w:val="0"/>
              <w:numPr>
                <w:ilvl w:val="0"/>
                <w:numId w:val="120"/>
              </w:numPr>
              <w:tabs>
                <w:tab w:val="left" w:pos="-1080"/>
                <w:tab w:val="left" w:pos="-720"/>
              </w:tabs>
              <w:jc w:val="both"/>
              <w:rPr>
                <w:rFonts w:ascii="Skeena" w:eastAsia="Calibri" w:hAnsi="Skeena" w:cs="Arial"/>
                <w:sz w:val="22"/>
                <w:szCs w:val="22"/>
              </w:rPr>
            </w:pPr>
            <w:r w:rsidRPr="00790D8C">
              <w:rPr>
                <w:rFonts w:ascii="Skeena" w:eastAsia="Calibri" w:hAnsi="Skeena" w:cs="Arial"/>
                <w:sz w:val="22"/>
                <w:szCs w:val="22"/>
              </w:rPr>
              <w:t xml:space="preserve">If an applicant/beneficiary returns partial or incomplete information before the follow-up date, process the returned information, and if there is any remaining time, put the case back into follow-up. </w:t>
            </w:r>
          </w:p>
          <w:p w14:paraId="45BAEF38" w14:textId="77777777" w:rsidR="008B604B" w:rsidRPr="00790D8C" w:rsidRDefault="008B604B" w:rsidP="008B604B">
            <w:pPr>
              <w:widowControl w:val="0"/>
              <w:tabs>
                <w:tab w:val="left" w:pos="-1080"/>
                <w:tab w:val="left" w:pos="-720"/>
              </w:tabs>
              <w:ind w:left="720"/>
              <w:jc w:val="both"/>
              <w:rPr>
                <w:rFonts w:ascii="Skeena" w:eastAsia="Calibri" w:hAnsi="Skeena" w:cs="Arial"/>
                <w:sz w:val="22"/>
                <w:szCs w:val="22"/>
              </w:rPr>
            </w:pPr>
            <w:r w:rsidRPr="00790D8C">
              <w:rPr>
                <w:rFonts w:ascii="Skeena" w:eastAsia="Calibri" w:hAnsi="Skeena" w:cs="Arial"/>
                <w:sz w:val="22"/>
                <w:szCs w:val="22"/>
              </w:rPr>
              <w:t xml:space="preserve">For example, a DHHS Form 1233 is sent on January 1 with a follow-up date of January 22 in OnBase. On January 10, the applicant returns half of the requested information. The eligibility specialist will: </w:t>
            </w:r>
          </w:p>
          <w:p w14:paraId="2F781574" w14:textId="77777777" w:rsidR="008B604B" w:rsidRPr="00790D8C" w:rsidRDefault="008B604B" w:rsidP="008B604B">
            <w:pPr>
              <w:widowControl w:val="0"/>
              <w:numPr>
                <w:ilvl w:val="1"/>
                <w:numId w:val="120"/>
              </w:numPr>
              <w:jc w:val="both"/>
              <w:rPr>
                <w:rFonts w:ascii="Skeena" w:eastAsia="Calibri" w:hAnsi="Skeena" w:cs="Arial"/>
                <w:sz w:val="22"/>
                <w:szCs w:val="22"/>
              </w:rPr>
            </w:pPr>
            <w:r w:rsidRPr="00790D8C">
              <w:rPr>
                <w:rFonts w:ascii="Skeena" w:eastAsia="Calibri" w:hAnsi="Skeena" w:cs="Arial"/>
                <w:sz w:val="22"/>
                <w:szCs w:val="22"/>
              </w:rPr>
              <w:t>Update the Documentation Template;</w:t>
            </w:r>
          </w:p>
          <w:p w14:paraId="2CDBE260" w14:textId="77777777" w:rsidR="008B604B" w:rsidRPr="00790D8C" w:rsidRDefault="008B604B" w:rsidP="008B604B">
            <w:pPr>
              <w:widowControl w:val="0"/>
              <w:numPr>
                <w:ilvl w:val="1"/>
                <w:numId w:val="120"/>
              </w:numPr>
              <w:jc w:val="both"/>
              <w:rPr>
                <w:rFonts w:ascii="Skeena" w:eastAsia="Calibri" w:hAnsi="Skeena" w:cs="Arial"/>
                <w:sz w:val="22"/>
                <w:szCs w:val="22"/>
              </w:rPr>
            </w:pPr>
            <w:r w:rsidRPr="00790D8C">
              <w:rPr>
                <w:rFonts w:ascii="Skeena" w:eastAsia="Calibri" w:hAnsi="Skeena" w:cs="Arial"/>
                <w:sz w:val="22"/>
                <w:szCs w:val="22"/>
              </w:rPr>
              <w:t>Update any systems as appropriate; and</w:t>
            </w:r>
          </w:p>
          <w:p w14:paraId="0A88518C" w14:textId="77777777" w:rsidR="008B604B" w:rsidRPr="00790D8C" w:rsidRDefault="008B604B" w:rsidP="008B604B">
            <w:pPr>
              <w:widowControl w:val="0"/>
              <w:numPr>
                <w:ilvl w:val="1"/>
                <w:numId w:val="120"/>
              </w:numPr>
              <w:jc w:val="both"/>
              <w:rPr>
                <w:rFonts w:ascii="Skeena" w:eastAsia="Calibri" w:hAnsi="Skeena" w:cs="Arial"/>
                <w:sz w:val="22"/>
                <w:szCs w:val="22"/>
              </w:rPr>
            </w:pPr>
            <w:r w:rsidRPr="00790D8C">
              <w:rPr>
                <w:rFonts w:ascii="Skeena" w:eastAsia="Calibri" w:hAnsi="Skeena" w:cs="Arial"/>
                <w:sz w:val="22"/>
                <w:szCs w:val="22"/>
              </w:rPr>
              <w:t>Put the case back into follow-up with the original January 22 follow-up date.</w:t>
            </w:r>
          </w:p>
          <w:p w14:paraId="2AAD2514" w14:textId="77777777" w:rsidR="008B604B" w:rsidRPr="00790D8C" w:rsidRDefault="008B604B" w:rsidP="008B604B">
            <w:pPr>
              <w:widowControl w:val="0"/>
              <w:numPr>
                <w:ilvl w:val="0"/>
                <w:numId w:val="120"/>
              </w:numPr>
              <w:tabs>
                <w:tab w:val="left" w:pos="-1080"/>
                <w:tab w:val="left" w:pos="-720"/>
              </w:tabs>
              <w:jc w:val="both"/>
              <w:rPr>
                <w:rFonts w:ascii="Skeena" w:eastAsia="Calibri" w:hAnsi="Skeena" w:cs="Arial"/>
                <w:sz w:val="22"/>
                <w:szCs w:val="22"/>
              </w:rPr>
            </w:pPr>
            <w:r w:rsidRPr="00790D8C">
              <w:rPr>
                <w:rFonts w:ascii="Skeena" w:eastAsia="Calibri" w:hAnsi="Skeena" w:cs="Arial"/>
                <w:sz w:val="22"/>
                <w:szCs w:val="22"/>
              </w:rPr>
              <w:t>If the information is not returned by the follow-up date in OnBase, a task will be created in WLP so a worker can deny the application when the task is claimed.</w:t>
            </w:r>
          </w:p>
          <w:p w14:paraId="4F74331A" w14:textId="77777777" w:rsidR="008B604B" w:rsidRPr="00790D8C" w:rsidRDefault="008B604B" w:rsidP="008B604B">
            <w:pPr>
              <w:widowControl w:val="0"/>
              <w:numPr>
                <w:ilvl w:val="1"/>
                <w:numId w:val="120"/>
              </w:numPr>
              <w:jc w:val="both"/>
              <w:rPr>
                <w:rFonts w:ascii="Skeena" w:eastAsia="Calibri" w:hAnsi="Skeena" w:cs="Arial"/>
                <w:sz w:val="22"/>
                <w:szCs w:val="22"/>
              </w:rPr>
            </w:pPr>
            <w:r w:rsidRPr="00790D8C">
              <w:rPr>
                <w:rFonts w:ascii="Skeena" w:eastAsia="Calibri" w:hAnsi="Skeena" w:cs="Arial"/>
                <w:sz w:val="22"/>
                <w:szCs w:val="22"/>
              </w:rPr>
              <w:t>If the original follow-up date does not include the additional six (6) days to allow for scanning and task creation in WLP, put the case back into follow-up with the correct date if the date has not already passed.</w:t>
            </w:r>
          </w:p>
          <w:p w14:paraId="37D9472F" w14:textId="77777777" w:rsidR="008B604B" w:rsidRPr="00790D8C" w:rsidRDefault="008B604B" w:rsidP="008B604B">
            <w:pPr>
              <w:widowControl w:val="0"/>
              <w:numPr>
                <w:ilvl w:val="0"/>
                <w:numId w:val="120"/>
              </w:numPr>
              <w:contextualSpacing/>
              <w:jc w:val="both"/>
              <w:rPr>
                <w:rFonts w:ascii="Skeena" w:eastAsia="Calibri" w:hAnsi="Skeena" w:cs="Arial"/>
                <w:sz w:val="22"/>
                <w:szCs w:val="22"/>
              </w:rPr>
            </w:pPr>
            <w:r w:rsidRPr="00790D8C">
              <w:rPr>
                <w:rFonts w:ascii="Skeena" w:eastAsia="Calibri" w:hAnsi="Skeena" w:cs="Arial"/>
                <w:sz w:val="22"/>
                <w:szCs w:val="22"/>
              </w:rPr>
              <w:t xml:space="preserve">If the individual is not eligible, no additional action needs to be completed in MEDS. </w:t>
            </w:r>
          </w:p>
          <w:p w14:paraId="258CAEA4" w14:textId="77777777" w:rsidR="008B604B" w:rsidRPr="00790D8C" w:rsidRDefault="008B604B" w:rsidP="008B604B">
            <w:pPr>
              <w:widowControl w:val="0"/>
              <w:numPr>
                <w:ilvl w:val="0"/>
                <w:numId w:val="120"/>
              </w:numPr>
              <w:contextualSpacing/>
              <w:jc w:val="both"/>
              <w:rPr>
                <w:rFonts w:ascii="Skeena" w:eastAsia="Calibri" w:hAnsi="Skeena" w:cs="Arial"/>
                <w:sz w:val="22"/>
                <w:szCs w:val="22"/>
              </w:rPr>
            </w:pPr>
            <w:r w:rsidRPr="00790D8C">
              <w:rPr>
                <w:rFonts w:ascii="Skeena" w:eastAsia="Calibri" w:hAnsi="Skeena" w:cs="Arial"/>
                <w:sz w:val="22"/>
                <w:szCs w:val="22"/>
              </w:rPr>
              <w:t>If the individual is eligible and the worker is taking action within 90 days of the closure, the existing Budget Group can be reopened using code 100. There should be no gap in eligibility</w:t>
            </w:r>
          </w:p>
          <w:p w14:paraId="211497E1" w14:textId="77777777" w:rsidR="008B604B" w:rsidRPr="00790D8C" w:rsidRDefault="008B604B" w:rsidP="008B604B">
            <w:pPr>
              <w:widowControl w:val="0"/>
              <w:numPr>
                <w:ilvl w:val="0"/>
                <w:numId w:val="120"/>
              </w:numPr>
              <w:contextualSpacing/>
              <w:jc w:val="both"/>
              <w:rPr>
                <w:rFonts w:ascii="Skeena" w:hAnsi="Skeena" w:cs="Arial"/>
                <w:b/>
                <w:color w:val="000000"/>
                <w:sz w:val="22"/>
                <w:szCs w:val="22"/>
              </w:rPr>
            </w:pPr>
            <w:r w:rsidRPr="00790D8C">
              <w:rPr>
                <w:rFonts w:ascii="Skeena" w:eastAsia="Calibri" w:hAnsi="Skeena" w:cs="Arial"/>
                <w:sz w:val="22"/>
                <w:szCs w:val="22"/>
              </w:rPr>
              <w:t>If the individual submits the renewal form or necessary information after 90 days, then the renewal form should be used as a new application.</w:t>
            </w:r>
          </w:p>
        </w:tc>
      </w:tr>
      <w:tr w:rsidR="008B604B" w:rsidRPr="00790D8C" w14:paraId="1E0C373B" w14:textId="77777777" w:rsidTr="00894D7D">
        <w:trPr>
          <w:trHeight w:val="611"/>
        </w:trPr>
        <w:tc>
          <w:tcPr>
            <w:tcW w:w="9576" w:type="dxa"/>
          </w:tcPr>
          <w:p w14:paraId="392827B9" w14:textId="77777777" w:rsidR="008B604B" w:rsidRPr="00790D8C" w:rsidRDefault="008B604B" w:rsidP="008B604B">
            <w:pPr>
              <w:widowControl w:val="0"/>
              <w:jc w:val="both"/>
              <w:rPr>
                <w:rFonts w:ascii="Skeena" w:hAnsi="Skeena" w:cs="Arial"/>
                <w:color w:val="000000"/>
                <w:sz w:val="22"/>
                <w:szCs w:val="22"/>
              </w:rPr>
            </w:pPr>
            <w:r w:rsidRPr="00790D8C">
              <w:rPr>
                <w:rFonts w:ascii="Skeena" w:hAnsi="Skeena" w:cs="Arial"/>
                <w:b/>
                <w:color w:val="000000"/>
                <w:sz w:val="22"/>
                <w:szCs w:val="22"/>
              </w:rPr>
              <w:lastRenderedPageBreak/>
              <w:t>Cúram Procedure</w:t>
            </w:r>
            <w:r w:rsidRPr="00790D8C">
              <w:rPr>
                <w:rFonts w:ascii="Skeena" w:hAnsi="Skeena" w:cs="Arial"/>
                <w:color w:val="000000"/>
                <w:sz w:val="22"/>
                <w:szCs w:val="22"/>
              </w:rPr>
              <w:t xml:space="preserve">: </w:t>
            </w:r>
          </w:p>
          <w:p w14:paraId="5488C577" w14:textId="77777777" w:rsidR="008B604B" w:rsidRPr="00790D8C" w:rsidRDefault="008B604B" w:rsidP="008B604B">
            <w:pPr>
              <w:rPr>
                <w:rFonts w:ascii="Skeena" w:hAnsi="Skeena" w:cs="Arial"/>
                <w:color w:val="000000"/>
                <w:sz w:val="22"/>
                <w:szCs w:val="22"/>
              </w:rPr>
            </w:pPr>
            <w:r w:rsidRPr="00790D8C">
              <w:rPr>
                <w:rFonts w:ascii="Skeena" w:hAnsi="Skeena" w:cs="Arial"/>
                <w:sz w:val="22"/>
                <w:szCs w:val="22"/>
              </w:rPr>
              <w:t xml:space="preserve">Refer to the </w:t>
            </w:r>
            <w:hyperlink r:id="rId95" w:history="1">
              <w:r w:rsidRPr="00790D8C">
                <w:rPr>
                  <w:rFonts w:ascii="Skeena" w:hAnsi="Skeena" w:cs="Arial"/>
                  <w:color w:val="0000FF"/>
                  <w:sz w:val="22"/>
                  <w:szCs w:val="22"/>
                  <w:u w:val="single"/>
                </w:rPr>
                <w:t>MAGI Annual Review Process</w:t>
              </w:r>
            </w:hyperlink>
            <w:r w:rsidRPr="00790D8C">
              <w:rPr>
                <w:rFonts w:ascii="Skeena" w:hAnsi="Skeena" w:cs="Arial"/>
                <w:sz w:val="22"/>
                <w:szCs w:val="22"/>
              </w:rPr>
              <w:t xml:space="preserve"> job aid at </w:t>
            </w:r>
            <w:hyperlink r:id="rId96" w:history="1">
              <w:r w:rsidRPr="00790D8C">
                <w:rPr>
                  <w:rFonts w:ascii="Skeena" w:eastAsia="Calibri" w:hAnsi="Skeena" w:cs="Arial"/>
                  <w:color w:val="0563C1"/>
                  <w:sz w:val="22"/>
                  <w:szCs w:val="22"/>
                  <w:u w:val="single"/>
                </w:rPr>
                <w:t>Training Materials Portal-MAGI</w:t>
              </w:r>
            </w:hyperlink>
            <w:r w:rsidRPr="00790D8C">
              <w:rPr>
                <w:rFonts w:ascii="Skeena" w:hAnsi="Skeena" w:cs="Arial"/>
                <w:sz w:val="22"/>
                <w:szCs w:val="22"/>
              </w:rPr>
              <w:t xml:space="preserve"> </w:t>
            </w:r>
            <w:r w:rsidRPr="00790D8C">
              <w:rPr>
                <w:rFonts w:ascii="Skeena" w:hAnsi="Skeena" w:cs="Arial"/>
                <w:bCs/>
                <w:sz w:val="22"/>
                <w:szCs w:val="22"/>
              </w:rPr>
              <w:t>for the appropriate instructions.</w:t>
            </w:r>
          </w:p>
        </w:tc>
      </w:tr>
    </w:tbl>
    <w:p w14:paraId="55AF9378" w14:textId="77777777" w:rsidR="008B604B" w:rsidRPr="00790D8C" w:rsidRDefault="008B604B" w:rsidP="008B604B">
      <w:pPr>
        <w:widowControl w:val="0"/>
        <w:jc w:val="both"/>
        <w:rPr>
          <w:rFonts w:ascii="Skeena" w:hAnsi="Skeena" w:cs="Arial"/>
          <w:color w:val="000000"/>
        </w:rPr>
      </w:pPr>
    </w:p>
    <w:p w14:paraId="4BB955E8" w14:textId="77777777" w:rsidR="008B604B" w:rsidRPr="00790D8C" w:rsidRDefault="008B604B" w:rsidP="008B604B">
      <w:pPr>
        <w:widowControl w:val="0"/>
        <w:jc w:val="both"/>
        <w:rPr>
          <w:rFonts w:ascii="Skeena" w:hAnsi="Skeena" w:cs="Arial"/>
          <w:color w:val="000000"/>
        </w:rPr>
      </w:pPr>
      <w:r w:rsidRPr="00790D8C">
        <w:rPr>
          <w:rFonts w:ascii="Skeena" w:hAnsi="Skeena" w:cs="Arial"/>
          <w:color w:val="000000"/>
        </w:rPr>
        <w:t>If the beneficiary fails to return the review form and/or any requested information within the 30-calendar day period and the case closes, the case can be re-opened if the beneficiary returns the review within 90 calendar days from the date of closure. If the information is received later than 90 calendar days, the review form must be treated as a re-application.</w:t>
      </w:r>
    </w:p>
    <w:p w14:paraId="20219407" w14:textId="77777777" w:rsidR="008B604B" w:rsidRPr="00790D8C" w:rsidRDefault="008B604B" w:rsidP="008B604B">
      <w:pPr>
        <w:widowControl w:val="0"/>
        <w:jc w:val="both"/>
        <w:rPr>
          <w:rFonts w:ascii="Skeena" w:hAnsi="Skeena" w:cs="Arial"/>
          <w:color w:val="000000"/>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8B604B" w:rsidRPr="00790D8C" w14:paraId="6CD9A6B5" w14:textId="77777777" w:rsidTr="00C1204E">
        <w:trPr>
          <w:jc w:val="center"/>
        </w:trPr>
        <w:tc>
          <w:tcPr>
            <w:tcW w:w="5000" w:type="pct"/>
            <w:shd w:val="clear" w:color="auto" w:fill="000000" w:themeFill="text1"/>
          </w:tcPr>
          <w:p w14:paraId="433895DA" w14:textId="77777777" w:rsidR="008B604B" w:rsidRPr="00790D8C" w:rsidRDefault="008B604B" w:rsidP="008B604B">
            <w:pPr>
              <w:widowControl w:val="0"/>
              <w:jc w:val="center"/>
              <w:rPr>
                <w:rFonts w:ascii="Skeena" w:hAnsi="Skeena" w:cs="Arial"/>
                <w:b/>
                <w:sz w:val="22"/>
                <w:szCs w:val="22"/>
              </w:rPr>
            </w:pPr>
            <w:r w:rsidRPr="00790D8C">
              <w:rPr>
                <w:rFonts w:ascii="Skeena" w:hAnsi="Skeena" w:cs="Arial"/>
                <w:b/>
              </w:rPr>
              <w:lastRenderedPageBreak/>
              <w:t>Processing a Review Flow Chart</w:t>
            </w:r>
          </w:p>
        </w:tc>
      </w:tr>
      <w:tr w:rsidR="008B604B" w:rsidRPr="00790D8C" w14:paraId="6A7D4807" w14:textId="77777777" w:rsidTr="00894D7D">
        <w:trPr>
          <w:jc w:val="center"/>
        </w:trPr>
        <w:tc>
          <w:tcPr>
            <w:tcW w:w="5000" w:type="pct"/>
            <w:shd w:val="clear" w:color="auto" w:fill="auto"/>
          </w:tcPr>
          <w:p w14:paraId="74DD57C6" w14:textId="77777777" w:rsidR="008B604B" w:rsidRPr="00790D8C" w:rsidRDefault="008B604B" w:rsidP="008B604B">
            <w:pPr>
              <w:widowControl w:val="0"/>
              <w:jc w:val="center"/>
              <w:rPr>
                <w:rFonts w:ascii="Skeena" w:hAnsi="Skeena" w:cs="Arial"/>
                <w:b/>
                <w:sz w:val="22"/>
                <w:szCs w:val="22"/>
              </w:rPr>
            </w:pPr>
            <w:r w:rsidRPr="00790D8C">
              <w:rPr>
                <w:rFonts w:ascii="Skeena" w:hAnsi="Skeena"/>
                <w:noProof/>
              </w:rPr>
              <w:drawing>
                <wp:anchor distT="0" distB="0" distL="114300" distR="114300" simplePos="0" relativeHeight="251659264" behindDoc="0" locked="0" layoutInCell="1" allowOverlap="1" wp14:anchorId="6D24357D" wp14:editId="2124ECCE">
                  <wp:simplePos x="0" y="0"/>
                  <wp:positionH relativeFrom="column">
                    <wp:posOffset>160065</wp:posOffset>
                  </wp:positionH>
                  <wp:positionV relativeFrom="paragraph">
                    <wp:posOffset>5670</wp:posOffset>
                  </wp:positionV>
                  <wp:extent cx="5486400" cy="2743200"/>
                  <wp:effectExtent l="0" t="0" r="0" b="0"/>
                  <wp:wrapTopAndBottom/>
                  <wp:docPr id="4" name="Picture 4" descr="Diagram&#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97">
                            <a:extLst>
                              <a:ext uri="{28A0092B-C50C-407E-A947-70E740481C1C}">
                                <a14:useLocalDpi xmlns:a14="http://schemas.microsoft.com/office/drawing/2010/main" val="0"/>
                              </a:ext>
                            </a:extLst>
                          </a:blip>
                          <a:stretch>
                            <a:fillRect/>
                          </a:stretch>
                        </pic:blipFill>
                        <pic:spPr>
                          <a:xfrm>
                            <a:off x="0" y="0"/>
                            <a:ext cx="5486400" cy="2743200"/>
                          </a:xfrm>
                          <a:prstGeom prst="rect">
                            <a:avLst/>
                          </a:prstGeom>
                        </pic:spPr>
                      </pic:pic>
                    </a:graphicData>
                  </a:graphic>
                </wp:anchor>
              </w:drawing>
            </w:r>
          </w:p>
        </w:tc>
      </w:tr>
    </w:tbl>
    <w:p w14:paraId="6341338B" w14:textId="77777777" w:rsidR="008B604B" w:rsidRPr="00790D8C" w:rsidRDefault="008B604B" w:rsidP="008B604B">
      <w:pPr>
        <w:widowControl w:val="0"/>
        <w:rPr>
          <w:rFonts w:ascii="Skeena" w:hAnsi="Skeena" w:cs="Arial"/>
        </w:rPr>
      </w:pPr>
    </w:p>
    <w:p w14:paraId="57635720" w14:textId="77777777" w:rsidR="008B604B" w:rsidRPr="00790D8C" w:rsidRDefault="008B604B" w:rsidP="008B604B">
      <w:pPr>
        <w:widowControl w:val="0"/>
        <w:jc w:val="both"/>
        <w:rPr>
          <w:rFonts w:ascii="Skeena" w:hAnsi="Skeena" w:cs="Arial"/>
        </w:rPr>
      </w:pPr>
      <w:r w:rsidRPr="00790D8C">
        <w:rPr>
          <w:rFonts w:ascii="Skeena" w:hAnsi="Skeena" w:cs="Arial"/>
          <w:b/>
          <w:bCs/>
        </w:rPr>
        <w:t xml:space="preserve">Exception: </w:t>
      </w:r>
      <w:r w:rsidRPr="00790D8C">
        <w:rPr>
          <w:rFonts w:ascii="Skeena" w:hAnsi="Skeena" w:cs="Arial"/>
        </w:rPr>
        <w:t>Nursing Home, Waivered Services, and OSS budget groups (Payment Categories 10, 15, 33, and 85) do not close automatically. If a review is not received, MEDS will put the case in Maintenance Status. If the review is received after the case has been placed in Maintenance Status, the Eligibility Worker must treat this as a reported change and complete a redetermination.</w:t>
      </w:r>
    </w:p>
    <w:p w14:paraId="19125B97" w14:textId="77777777" w:rsidR="008B604B" w:rsidRPr="00790D8C" w:rsidRDefault="008B604B" w:rsidP="008B604B">
      <w:pPr>
        <w:widowControl w:val="0"/>
        <w:jc w:val="both"/>
        <w:rPr>
          <w:rFonts w:ascii="Skeena" w:hAnsi="Skeena" w:cs="Arial"/>
        </w:rPr>
      </w:pPr>
    </w:p>
    <w:p w14:paraId="70507815" w14:textId="77777777" w:rsidR="008B604B" w:rsidRPr="00790D8C" w:rsidRDefault="008B604B" w:rsidP="008B604B">
      <w:pPr>
        <w:widowControl w:val="0"/>
        <w:rPr>
          <w:rFonts w:ascii="Skeena" w:hAnsi="Skeena" w:cs="Arial"/>
          <w:b/>
          <w:color w:val="000000"/>
        </w:rPr>
      </w:pPr>
      <w:r w:rsidRPr="00790D8C">
        <w:rPr>
          <w:rFonts w:ascii="Skeena" w:hAnsi="Skeena" w:cs="Arial"/>
          <w:b/>
          <w:color w:val="000000"/>
        </w:rPr>
        <w:t>TMA Quarterly Reports</w:t>
      </w:r>
    </w:p>
    <w:p w14:paraId="5A1BC1BA" w14:textId="77777777" w:rsidR="008B604B" w:rsidRPr="00790D8C" w:rsidRDefault="008B604B" w:rsidP="008B604B">
      <w:pPr>
        <w:widowControl w:val="0"/>
        <w:numPr>
          <w:ilvl w:val="1"/>
          <w:numId w:val="85"/>
        </w:numPr>
        <w:ind w:left="720"/>
        <w:jc w:val="both"/>
        <w:rPr>
          <w:rFonts w:ascii="Skeena" w:hAnsi="Skeena" w:cs="Arial"/>
          <w:color w:val="000000"/>
        </w:rPr>
      </w:pPr>
      <w:r w:rsidRPr="00790D8C">
        <w:rPr>
          <w:rFonts w:ascii="Skeena" w:hAnsi="Skeena" w:cs="Arial"/>
          <w:color w:val="000000"/>
        </w:rPr>
        <w:t>For signed or unsigned reports, determine if any wages are included.</w:t>
      </w:r>
    </w:p>
    <w:p w14:paraId="75E3DF66" w14:textId="77777777" w:rsidR="008B604B" w:rsidRPr="00790D8C" w:rsidRDefault="008B604B" w:rsidP="008B604B">
      <w:pPr>
        <w:widowControl w:val="0"/>
        <w:numPr>
          <w:ilvl w:val="0"/>
          <w:numId w:val="86"/>
        </w:numPr>
        <w:ind w:left="1080"/>
        <w:jc w:val="both"/>
        <w:rPr>
          <w:rFonts w:ascii="Skeena" w:hAnsi="Skeena" w:cs="Arial"/>
          <w:color w:val="000000"/>
        </w:rPr>
      </w:pPr>
      <w:r w:rsidRPr="00790D8C">
        <w:rPr>
          <w:rFonts w:ascii="Skeena" w:hAnsi="Skeena" w:cs="Arial"/>
          <w:color w:val="000000"/>
        </w:rPr>
        <w:t>If any wages are included, register the report receipt date in MEDS.</w:t>
      </w:r>
    </w:p>
    <w:p w14:paraId="41FE3C4C" w14:textId="77777777" w:rsidR="008B604B" w:rsidRPr="00790D8C" w:rsidRDefault="008B604B" w:rsidP="008B604B">
      <w:pPr>
        <w:widowControl w:val="0"/>
        <w:numPr>
          <w:ilvl w:val="0"/>
          <w:numId w:val="86"/>
        </w:numPr>
        <w:ind w:left="1080"/>
        <w:jc w:val="both"/>
        <w:rPr>
          <w:rFonts w:ascii="Skeena" w:hAnsi="Skeena" w:cs="Arial"/>
          <w:color w:val="000000"/>
        </w:rPr>
      </w:pPr>
      <w:r w:rsidRPr="00790D8C">
        <w:rPr>
          <w:rFonts w:ascii="Skeena" w:hAnsi="Skeena" w:cs="Arial"/>
          <w:color w:val="000000"/>
        </w:rPr>
        <w:t>If no wages are included, do not register the report receipt date in MEDS unless Good Cause is alleged.</w:t>
      </w:r>
    </w:p>
    <w:p w14:paraId="515C0D58" w14:textId="77777777" w:rsidR="008B604B" w:rsidRPr="00790D8C" w:rsidRDefault="008B604B" w:rsidP="008B604B">
      <w:pPr>
        <w:widowControl w:val="0"/>
        <w:numPr>
          <w:ilvl w:val="1"/>
          <w:numId w:val="85"/>
        </w:numPr>
        <w:ind w:left="720"/>
        <w:jc w:val="both"/>
        <w:rPr>
          <w:rFonts w:ascii="Skeena" w:hAnsi="Skeena" w:cs="Arial"/>
          <w:color w:val="000000"/>
        </w:rPr>
      </w:pPr>
      <w:r w:rsidRPr="00790D8C">
        <w:rPr>
          <w:rFonts w:ascii="Skeena" w:hAnsi="Skeena" w:cs="Arial"/>
          <w:color w:val="000000"/>
        </w:rPr>
        <w:t>All TMA Quarterly Reports must be scanned into OnBase.</w:t>
      </w:r>
    </w:p>
    <w:bookmarkEnd w:id="203"/>
    <w:p w14:paraId="5378CBB9" w14:textId="77777777" w:rsidR="008B604B" w:rsidRPr="00790D8C" w:rsidRDefault="008B604B" w:rsidP="008B604B">
      <w:pPr>
        <w:widowControl w:val="0"/>
        <w:rPr>
          <w:rFonts w:ascii="Skeena" w:hAnsi="Skeena" w:cs="Arial"/>
        </w:rPr>
      </w:pPr>
    </w:p>
    <w:p w14:paraId="5C2C617B" w14:textId="77777777" w:rsidR="008B604B" w:rsidRPr="00790D8C" w:rsidRDefault="008B604B" w:rsidP="008B604B">
      <w:pPr>
        <w:widowControl w:val="0"/>
        <w:tabs>
          <w:tab w:val="right" w:pos="9360"/>
        </w:tabs>
        <w:autoSpaceDE w:val="0"/>
        <w:autoSpaceDN w:val="0"/>
        <w:adjustRightInd w:val="0"/>
        <w:ind w:left="1440" w:hanging="1440"/>
        <w:jc w:val="both"/>
        <w:outlineLvl w:val="0"/>
        <w:rPr>
          <w:rFonts w:ascii="Skeena" w:hAnsi="Skeena" w:cs="Arial"/>
          <w:b/>
          <w:bCs/>
          <w:sz w:val="16"/>
        </w:rPr>
      </w:pPr>
      <w:bookmarkStart w:id="206" w:name="_Toc376253100"/>
      <w:bookmarkStart w:id="207" w:name="_Toc144199470"/>
      <w:bookmarkStart w:id="208" w:name="_Toc144465129"/>
      <w:r w:rsidRPr="00790D8C">
        <w:rPr>
          <w:rFonts w:ascii="Skeena" w:hAnsi="Skeena" w:cs="Arial"/>
          <w:b/>
          <w:bCs/>
          <w:sz w:val="28"/>
        </w:rPr>
        <w:t>101.11</w:t>
      </w:r>
      <w:r w:rsidRPr="00790D8C">
        <w:rPr>
          <w:rFonts w:ascii="Skeena" w:hAnsi="Skeena" w:cs="Arial"/>
          <w:b/>
          <w:bCs/>
          <w:sz w:val="28"/>
        </w:rPr>
        <w:tab/>
      </w:r>
      <w:bookmarkEnd w:id="204"/>
      <w:bookmarkEnd w:id="206"/>
      <w:r w:rsidRPr="00790D8C">
        <w:rPr>
          <w:rFonts w:ascii="Skeena" w:hAnsi="Skeena" w:cs="Arial"/>
          <w:b/>
          <w:bCs/>
          <w:sz w:val="28"/>
        </w:rPr>
        <w:t>Reserved for Future Use</w:t>
      </w:r>
      <w:bookmarkEnd w:id="207"/>
      <w:bookmarkEnd w:id="208"/>
    </w:p>
    <w:p w14:paraId="2DA48D64" w14:textId="77777777" w:rsidR="008B604B" w:rsidRPr="00790D8C" w:rsidRDefault="008B604B" w:rsidP="008B604B">
      <w:pPr>
        <w:widowControl w:val="0"/>
        <w:jc w:val="both"/>
        <w:rPr>
          <w:rFonts w:ascii="Skeena" w:hAnsi="Skeena" w:cs="Arial"/>
        </w:rPr>
      </w:pPr>
    </w:p>
    <w:p w14:paraId="1CD109C6" w14:textId="77777777" w:rsidR="008B604B" w:rsidRPr="00790D8C" w:rsidRDefault="008B604B" w:rsidP="008B604B">
      <w:pPr>
        <w:widowControl w:val="0"/>
        <w:tabs>
          <w:tab w:val="right" w:pos="9360"/>
        </w:tabs>
        <w:autoSpaceDE w:val="0"/>
        <w:autoSpaceDN w:val="0"/>
        <w:adjustRightInd w:val="0"/>
        <w:ind w:left="1440" w:hanging="1440"/>
        <w:jc w:val="both"/>
        <w:outlineLvl w:val="0"/>
        <w:rPr>
          <w:rFonts w:ascii="Skeena" w:hAnsi="Skeena" w:cs="Arial"/>
          <w:b/>
          <w:bCs/>
          <w:sz w:val="16"/>
        </w:rPr>
      </w:pPr>
      <w:bookmarkStart w:id="209" w:name="MPPM_101_12"/>
      <w:bookmarkStart w:id="210" w:name="_Toc376253102"/>
      <w:bookmarkStart w:id="211" w:name="_Toc144199471"/>
      <w:bookmarkStart w:id="212" w:name="_Toc144465130"/>
      <w:r w:rsidRPr="00790D8C">
        <w:rPr>
          <w:rFonts w:ascii="Skeena" w:hAnsi="Skeena" w:cs="Arial"/>
          <w:b/>
          <w:bCs/>
          <w:sz w:val="28"/>
        </w:rPr>
        <w:t>101.12</w:t>
      </w:r>
      <w:bookmarkEnd w:id="209"/>
      <w:r w:rsidRPr="00790D8C">
        <w:rPr>
          <w:rFonts w:ascii="Skeena" w:hAnsi="Skeena" w:cs="Arial"/>
          <w:b/>
          <w:bCs/>
          <w:sz w:val="28"/>
        </w:rPr>
        <w:tab/>
        <w:t>Rights of Applicants/Beneficiaries</w:t>
      </w:r>
      <w:bookmarkEnd w:id="210"/>
      <w:bookmarkEnd w:id="211"/>
      <w:bookmarkEnd w:id="212"/>
    </w:p>
    <w:p w14:paraId="1A70BF9B" w14:textId="77777777" w:rsidR="008B604B" w:rsidRPr="00790D8C" w:rsidRDefault="008B604B" w:rsidP="008B604B">
      <w:pPr>
        <w:widowControl w:val="0"/>
        <w:jc w:val="right"/>
        <w:rPr>
          <w:rFonts w:ascii="Skeena" w:hAnsi="Skeena" w:cs="Arial"/>
          <w:color w:val="000000"/>
          <w:sz w:val="16"/>
          <w:szCs w:val="16"/>
        </w:rPr>
      </w:pPr>
      <w:r w:rsidRPr="00790D8C">
        <w:rPr>
          <w:rFonts w:ascii="Skeena" w:hAnsi="Skeena" w:cs="Arial"/>
          <w:color w:val="000000"/>
          <w:sz w:val="16"/>
          <w:szCs w:val="16"/>
        </w:rPr>
        <w:t>(Eff. 01/01/14)</w:t>
      </w:r>
    </w:p>
    <w:p w14:paraId="72736C81" w14:textId="77777777" w:rsidR="008B604B" w:rsidRPr="00790D8C" w:rsidRDefault="008B604B" w:rsidP="008B604B">
      <w:pPr>
        <w:widowControl w:val="0"/>
        <w:jc w:val="both"/>
        <w:rPr>
          <w:rFonts w:ascii="Skeena" w:hAnsi="Skeena" w:cs="Arial"/>
          <w:color w:val="000000"/>
          <w:szCs w:val="28"/>
        </w:rPr>
      </w:pPr>
      <w:r w:rsidRPr="00790D8C">
        <w:rPr>
          <w:rFonts w:ascii="Skeena" w:hAnsi="Skeena" w:cs="Arial"/>
          <w:color w:val="000000"/>
          <w:szCs w:val="28"/>
        </w:rPr>
        <w:t>Any individual applying for and/or receiving assistance has certain rights and responsibilities relating to receipt of Medicaid benefits. This section describes the rights and responsibilities of applicants/beneficiaries.</w:t>
      </w:r>
    </w:p>
    <w:p w14:paraId="511690D7" w14:textId="77777777" w:rsidR="008B604B" w:rsidRPr="00790D8C" w:rsidRDefault="008B604B" w:rsidP="008B604B">
      <w:pPr>
        <w:widowControl w:val="0"/>
        <w:jc w:val="both"/>
        <w:rPr>
          <w:rFonts w:ascii="Skeena" w:hAnsi="Skeena" w:cs="Arial"/>
        </w:rPr>
      </w:pPr>
    </w:p>
    <w:p w14:paraId="69BF6B3C" w14:textId="77777777" w:rsidR="008B604B" w:rsidRPr="00790D8C" w:rsidRDefault="008B604B" w:rsidP="008B604B">
      <w:pPr>
        <w:widowControl w:val="0"/>
        <w:tabs>
          <w:tab w:val="right" w:pos="9360"/>
        </w:tabs>
        <w:autoSpaceDE w:val="0"/>
        <w:autoSpaceDN w:val="0"/>
        <w:adjustRightInd w:val="0"/>
        <w:ind w:left="1440" w:hanging="1440"/>
        <w:outlineLvl w:val="1"/>
        <w:rPr>
          <w:rFonts w:ascii="Skeena" w:hAnsi="Skeena" w:cs="Arial"/>
        </w:rPr>
      </w:pPr>
      <w:bookmarkStart w:id="213" w:name="_Toc376253103"/>
      <w:bookmarkStart w:id="214" w:name="_Toc144199472"/>
      <w:bookmarkStart w:id="215" w:name="_Toc144465131"/>
      <w:r w:rsidRPr="00790D8C">
        <w:rPr>
          <w:rFonts w:ascii="Skeena" w:hAnsi="Skeena" w:cs="Arial"/>
          <w:b/>
          <w:bCs/>
        </w:rPr>
        <w:t>101.12.01</w:t>
      </w:r>
      <w:r w:rsidRPr="00790D8C">
        <w:rPr>
          <w:rFonts w:ascii="Skeena" w:hAnsi="Skeena" w:cs="Arial"/>
          <w:b/>
          <w:bCs/>
        </w:rPr>
        <w:tab/>
        <w:t>Opportunity to Apply</w:t>
      </w:r>
      <w:bookmarkEnd w:id="213"/>
      <w:bookmarkEnd w:id="214"/>
      <w:bookmarkEnd w:id="215"/>
    </w:p>
    <w:p w14:paraId="6F81C28C" w14:textId="77777777" w:rsidR="008B604B" w:rsidRPr="00790D8C" w:rsidRDefault="008B604B" w:rsidP="008B604B">
      <w:pPr>
        <w:widowControl w:val="0"/>
        <w:jc w:val="right"/>
        <w:rPr>
          <w:rFonts w:ascii="Skeena" w:hAnsi="Skeena" w:cs="Arial"/>
          <w:color w:val="000000"/>
          <w:sz w:val="16"/>
          <w:szCs w:val="16"/>
        </w:rPr>
      </w:pPr>
      <w:r w:rsidRPr="00790D8C">
        <w:rPr>
          <w:rFonts w:ascii="Skeena" w:hAnsi="Skeena" w:cs="Arial"/>
          <w:bCs/>
          <w:color w:val="000000"/>
          <w:sz w:val="16"/>
          <w:szCs w:val="16"/>
        </w:rPr>
        <w:t>(Eff. 01/01/14)</w:t>
      </w:r>
    </w:p>
    <w:p w14:paraId="60116852" w14:textId="77777777" w:rsidR="008B604B" w:rsidRPr="00790D8C" w:rsidRDefault="008B604B" w:rsidP="008B604B">
      <w:pPr>
        <w:widowControl w:val="0"/>
        <w:jc w:val="both"/>
        <w:rPr>
          <w:rFonts w:ascii="Skeena" w:hAnsi="Skeena" w:cs="Arial"/>
          <w:color w:val="000000"/>
          <w:szCs w:val="28"/>
        </w:rPr>
      </w:pPr>
      <w:r w:rsidRPr="00790D8C">
        <w:rPr>
          <w:rFonts w:ascii="Skeena" w:hAnsi="Skeena" w:cs="Arial"/>
          <w:color w:val="000000"/>
          <w:szCs w:val="28"/>
        </w:rPr>
        <w:t xml:space="preserve">Any individual who requests Medicaid assistance, including those who are clearly ineligible, must be allowed to apply immediately. Eligibility Workers must make a reasonable effort to </w:t>
      </w:r>
      <w:r w:rsidRPr="00790D8C">
        <w:rPr>
          <w:rFonts w:ascii="Skeena" w:hAnsi="Skeena" w:cs="Arial"/>
          <w:color w:val="000000"/>
          <w:szCs w:val="28"/>
        </w:rPr>
        <w:lastRenderedPageBreak/>
        <w:t>assist the applicant in establishing eligibility.</w:t>
      </w:r>
    </w:p>
    <w:p w14:paraId="16DC0E8C" w14:textId="77777777" w:rsidR="008B604B" w:rsidRPr="00790D8C" w:rsidRDefault="008B604B" w:rsidP="008B604B">
      <w:pPr>
        <w:widowControl w:val="0"/>
        <w:jc w:val="both"/>
        <w:rPr>
          <w:rFonts w:ascii="Skeena" w:hAnsi="Skeena" w:cs="Arial"/>
        </w:rPr>
      </w:pPr>
    </w:p>
    <w:p w14:paraId="1326D4E6" w14:textId="77777777" w:rsidR="008B604B" w:rsidRPr="00790D8C" w:rsidRDefault="008B604B" w:rsidP="008B604B">
      <w:pPr>
        <w:widowControl w:val="0"/>
        <w:tabs>
          <w:tab w:val="right" w:pos="9360"/>
        </w:tabs>
        <w:autoSpaceDE w:val="0"/>
        <w:autoSpaceDN w:val="0"/>
        <w:adjustRightInd w:val="0"/>
        <w:ind w:left="1440" w:hanging="1440"/>
        <w:outlineLvl w:val="1"/>
        <w:rPr>
          <w:rFonts w:ascii="Skeena" w:hAnsi="Skeena" w:cs="Arial"/>
        </w:rPr>
      </w:pPr>
      <w:bookmarkStart w:id="216" w:name="_Toc376253104"/>
      <w:bookmarkStart w:id="217" w:name="_Toc144199473"/>
      <w:bookmarkStart w:id="218" w:name="_Toc144465132"/>
      <w:r w:rsidRPr="00790D8C">
        <w:rPr>
          <w:rFonts w:ascii="Skeena" w:hAnsi="Skeena" w:cs="Arial"/>
          <w:b/>
          <w:bCs/>
        </w:rPr>
        <w:t>101.12.02</w:t>
      </w:r>
      <w:r w:rsidRPr="00790D8C">
        <w:rPr>
          <w:rFonts w:ascii="Skeena" w:hAnsi="Skeena" w:cs="Arial"/>
          <w:b/>
          <w:bCs/>
        </w:rPr>
        <w:tab/>
        <w:t>Civil Rights and Non-Discrimination</w:t>
      </w:r>
      <w:bookmarkEnd w:id="216"/>
      <w:bookmarkEnd w:id="217"/>
      <w:bookmarkEnd w:id="218"/>
    </w:p>
    <w:p w14:paraId="53C22C55" w14:textId="77777777" w:rsidR="008B604B" w:rsidRPr="00790D8C" w:rsidRDefault="008B604B" w:rsidP="008B604B">
      <w:pPr>
        <w:widowControl w:val="0"/>
        <w:jc w:val="right"/>
        <w:rPr>
          <w:rFonts w:ascii="Skeena" w:hAnsi="Skeena" w:cs="Arial"/>
          <w:color w:val="000000"/>
          <w:szCs w:val="28"/>
        </w:rPr>
      </w:pPr>
      <w:r w:rsidRPr="00790D8C">
        <w:rPr>
          <w:rFonts w:ascii="Skeena" w:hAnsi="Skeena" w:cs="Arial"/>
          <w:bCs/>
          <w:color w:val="000000"/>
          <w:sz w:val="16"/>
          <w:szCs w:val="28"/>
        </w:rPr>
        <w:t>(Eff. 01/01/14)</w:t>
      </w:r>
    </w:p>
    <w:p w14:paraId="5B2B9C3C" w14:textId="77777777" w:rsidR="008B604B" w:rsidRPr="00790D8C" w:rsidRDefault="008B604B" w:rsidP="008B604B">
      <w:pPr>
        <w:widowControl w:val="0"/>
        <w:jc w:val="both"/>
        <w:rPr>
          <w:rFonts w:ascii="Skeena" w:hAnsi="Skeena" w:cs="Arial"/>
          <w:color w:val="000000"/>
          <w:szCs w:val="28"/>
        </w:rPr>
      </w:pPr>
      <w:r w:rsidRPr="00790D8C">
        <w:rPr>
          <w:rFonts w:ascii="Skeena" w:hAnsi="Skeena" w:cs="Arial"/>
          <w:color w:val="000000"/>
          <w:szCs w:val="28"/>
        </w:rPr>
        <w:t>Persons applying for, or receiving benefits or services under, any program administered by or through the SC DHHS, shall not be discriminated against in any manner. The following non-discrimination laws apply to Medicaid:</w:t>
      </w:r>
    </w:p>
    <w:p w14:paraId="33157E18" w14:textId="77777777" w:rsidR="008B604B" w:rsidRPr="00790D8C" w:rsidRDefault="008B604B" w:rsidP="008B604B">
      <w:pPr>
        <w:widowControl w:val="0"/>
        <w:numPr>
          <w:ilvl w:val="0"/>
          <w:numId w:val="18"/>
        </w:numPr>
        <w:jc w:val="both"/>
        <w:rPr>
          <w:rFonts w:ascii="Skeena" w:hAnsi="Skeena" w:cs="Arial"/>
        </w:rPr>
      </w:pPr>
      <w:r w:rsidRPr="00790D8C">
        <w:rPr>
          <w:rFonts w:ascii="Skeena" w:hAnsi="Skeena" w:cs="Arial"/>
        </w:rPr>
        <w:t>Title VI of the Civil Rights Act of 1964 prohibits discrimination based on race, color, or national origin.</w:t>
      </w:r>
    </w:p>
    <w:p w14:paraId="5A931F75" w14:textId="77777777" w:rsidR="008B604B" w:rsidRPr="00790D8C" w:rsidRDefault="008B604B" w:rsidP="008B604B">
      <w:pPr>
        <w:widowControl w:val="0"/>
        <w:numPr>
          <w:ilvl w:val="0"/>
          <w:numId w:val="18"/>
        </w:numPr>
        <w:jc w:val="both"/>
        <w:rPr>
          <w:rFonts w:ascii="Skeena" w:hAnsi="Skeena" w:cs="Arial"/>
        </w:rPr>
      </w:pPr>
      <w:r w:rsidRPr="00790D8C">
        <w:rPr>
          <w:rFonts w:ascii="Skeena" w:hAnsi="Skeena" w:cs="Arial"/>
        </w:rPr>
        <w:t>Title V, Section 504 of the Rehabilitation Act of 1973, as amended, prohibits discrimination based on handicap.</w:t>
      </w:r>
    </w:p>
    <w:p w14:paraId="592AA2F2" w14:textId="77777777" w:rsidR="008B604B" w:rsidRPr="00790D8C" w:rsidRDefault="008B604B" w:rsidP="008B604B">
      <w:pPr>
        <w:widowControl w:val="0"/>
        <w:numPr>
          <w:ilvl w:val="0"/>
          <w:numId w:val="18"/>
        </w:numPr>
        <w:jc w:val="both"/>
        <w:rPr>
          <w:rFonts w:ascii="Skeena" w:hAnsi="Skeena" w:cs="Arial"/>
        </w:rPr>
      </w:pPr>
      <w:r w:rsidRPr="00790D8C">
        <w:rPr>
          <w:rFonts w:ascii="Skeena" w:hAnsi="Skeena" w:cs="Arial"/>
        </w:rPr>
        <w:t>Title II, Section 202 of the Americans with Disabilities Act of 1990, guarantees equal opportunity for qualified individuals with disabilities in employment, public accommodations, transportation, public service, state and local government services and communications. This Act requires that interpreters be available for applicants/beneficiaries, if needed.</w:t>
      </w:r>
    </w:p>
    <w:p w14:paraId="53B9F6C7" w14:textId="77777777" w:rsidR="008B604B" w:rsidRPr="00790D8C" w:rsidRDefault="008B604B" w:rsidP="008B604B">
      <w:pPr>
        <w:widowControl w:val="0"/>
        <w:numPr>
          <w:ilvl w:val="0"/>
          <w:numId w:val="18"/>
        </w:numPr>
        <w:jc w:val="both"/>
        <w:rPr>
          <w:rFonts w:ascii="Skeena" w:hAnsi="Skeena" w:cs="Arial"/>
        </w:rPr>
      </w:pPr>
      <w:r w:rsidRPr="00790D8C">
        <w:rPr>
          <w:rFonts w:ascii="Skeena" w:hAnsi="Skeena" w:cs="Arial"/>
        </w:rPr>
        <w:t>The Age Discrimination Act of 1975 prohibits discrimination based on age.</w:t>
      </w:r>
    </w:p>
    <w:p w14:paraId="203D1A78" w14:textId="77777777" w:rsidR="008B604B" w:rsidRPr="00790D8C" w:rsidRDefault="008B604B" w:rsidP="008B604B">
      <w:pPr>
        <w:widowControl w:val="0"/>
        <w:jc w:val="both"/>
        <w:rPr>
          <w:rFonts w:ascii="Skeena" w:hAnsi="Skeena" w:cs="Arial"/>
        </w:rPr>
      </w:pPr>
    </w:p>
    <w:p w14:paraId="632D2FD4" w14:textId="77777777" w:rsidR="008B604B" w:rsidRPr="00790D8C" w:rsidRDefault="008B604B" w:rsidP="008B604B">
      <w:pPr>
        <w:widowControl w:val="0"/>
        <w:jc w:val="both"/>
        <w:rPr>
          <w:rFonts w:ascii="Skeena" w:hAnsi="Skeena" w:cs="Arial"/>
          <w:bCs/>
        </w:rPr>
      </w:pPr>
      <w:r w:rsidRPr="00790D8C">
        <w:rPr>
          <w:rFonts w:ascii="Skeena" w:hAnsi="Skeena" w:cs="Arial"/>
          <w:bCs/>
        </w:rPr>
        <w:t>Any individual who feels that he/she has been subjected to such discrimination may file a signed, written complaint within 180 calendar days of the alleged discriminatory act, by mailing the complaint to:</w:t>
      </w:r>
    </w:p>
    <w:p w14:paraId="5790C7BC" w14:textId="77777777" w:rsidR="008B604B" w:rsidRPr="00790D8C" w:rsidRDefault="008B604B" w:rsidP="008B604B">
      <w:pPr>
        <w:widowControl w:val="0"/>
        <w:ind w:left="2160"/>
        <w:jc w:val="both"/>
        <w:rPr>
          <w:rFonts w:ascii="Skeena" w:hAnsi="Skeena" w:cs="Arial"/>
        </w:rPr>
      </w:pPr>
      <w:r w:rsidRPr="00790D8C">
        <w:rPr>
          <w:rFonts w:ascii="Skeena" w:hAnsi="Skeena" w:cs="Arial"/>
        </w:rPr>
        <w:t>South Carolina Department of Health and Human Services</w:t>
      </w:r>
    </w:p>
    <w:p w14:paraId="684B4A77" w14:textId="77777777" w:rsidR="008B604B" w:rsidRPr="00790D8C" w:rsidRDefault="008B604B" w:rsidP="008B604B">
      <w:pPr>
        <w:widowControl w:val="0"/>
        <w:ind w:left="2160"/>
        <w:jc w:val="both"/>
        <w:rPr>
          <w:rFonts w:ascii="Skeena" w:hAnsi="Skeena" w:cs="Arial"/>
        </w:rPr>
      </w:pPr>
      <w:r w:rsidRPr="00790D8C">
        <w:rPr>
          <w:rFonts w:ascii="Skeena" w:hAnsi="Skeena" w:cs="Arial"/>
        </w:rPr>
        <w:t>Attn: Civil Rights Division</w:t>
      </w:r>
    </w:p>
    <w:p w14:paraId="2B74A8E6" w14:textId="77777777" w:rsidR="008B604B" w:rsidRPr="00790D8C" w:rsidRDefault="008B604B" w:rsidP="008B604B">
      <w:pPr>
        <w:widowControl w:val="0"/>
        <w:ind w:left="2160"/>
        <w:jc w:val="both"/>
        <w:rPr>
          <w:rFonts w:ascii="Skeena" w:hAnsi="Skeena" w:cs="Arial"/>
        </w:rPr>
      </w:pPr>
      <w:r w:rsidRPr="00790D8C">
        <w:rPr>
          <w:rFonts w:ascii="Skeena" w:hAnsi="Skeena" w:cs="Arial"/>
        </w:rPr>
        <w:t>Post Office Box 8206</w:t>
      </w:r>
    </w:p>
    <w:p w14:paraId="35804816" w14:textId="77777777" w:rsidR="008B604B" w:rsidRPr="00790D8C" w:rsidRDefault="008B604B" w:rsidP="008B604B">
      <w:pPr>
        <w:widowControl w:val="0"/>
        <w:ind w:left="2160"/>
        <w:jc w:val="both"/>
        <w:rPr>
          <w:rFonts w:ascii="Skeena" w:hAnsi="Skeena" w:cs="Arial"/>
        </w:rPr>
      </w:pPr>
      <w:r w:rsidRPr="00790D8C">
        <w:rPr>
          <w:rFonts w:ascii="Skeena" w:hAnsi="Skeena" w:cs="Arial"/>
        </w:rPr>
        <w:t>Columbia, South Carolina 29202-8206</w:t>
      </w:r>
    </w:p>
    <w:p w14:paraId="155A473E" w14:textId="77777777" w:rsidR="008B604B" w:rsidRPr="00790D8C" w:rsidRDefault="008B604B" w:rsidP="008B604B">
      <w:pPr>
        <w:widowControl w:val="0"/>
        <w:jc w:val="both"/>
        <w:rPr>
          <w:rFonts w:ascii="Skeena" w:hAnsi="Skeena" w:cs="Arial"/>
        </w:rPr>
      </w:pPr>
    </w:p>
    <w:p w14:paraId="436BC16E" w14:textId="77777777" w:rsidR="008B604B" w:rsidRPr="00790D8C" w:rsidRDefault="008B604B" w:rsidP="008B604B">
      <w:pPr>
        <w:widowControl w:val="0"/>
        <w:jc w:val="both"/>
        <w:rPr>
          <w:rFonts w:ascii="Skeena" w:hAnsi="Skeena" w:cs="Arial"/>
          <w:bCs/>
        </w:rPr>
      </w:pPr>
      <w:r w:rsidRPr="00790D8C">
        <w:rPr>
          <w:rFonts w:ascii="Skeena" w:hAnsi="Skeena" w:cs="Arial"/>
          <w:bCs/>
        </w:rPr>
        <w:t>All complaints will be investigated in accordance with state and federal laws and regulations.</w:t>
      </w:r>
    </w:p>
    <w:p w14:paraId="17E883BD" w14:textId="77777777" w:rsidR="008B604B" w:rsidRPr="00790D8C" w:rsidRDefault="008B604B" w:rsidP="008B604B">
      <w:pPr>
        <w:widowControl w:val="0"/>
        <w:jc w:val="right"/>
        <w:rPr>
          <w:rFonts w:ascii="Skeena" w:hAnsi="Skeena" w:cs="Arial"/>
        </w:rPr>
      </w:pPr>
      <w:hyperlink w:anchor="_top" w:history="1">
        <w:r w:rsidRPr="00790D8C">
          <w:rPr>
            <w:rFonts w:ascii="Skeena" w:hAnsi="Skeena" w:cs="Arial"/>
            <w:color w:val="0000FF"/>
            <w:u w:val="single"/>
          </w:rPr>
          <w:t>Table of Contents</w:t>
        </w:r>
      </w:hyperlink>
    </w:p>
    <w:p w14:paraId="4E1296EB" w14:textId="77777777" w:rsidR="008B604B" w:rsidRPr="00790D8C" w:rsidRDefault="008B604B" w:rsidP="008B604B">
      <w:pPr>
        <w:widowControl w:val="0"/>
        <w:tabs>
          <w:tab w:val="right" w:pos="9360"/>
        </w:tabs>
        <w:autoSpaceDE w:val="0"/>
        <w:autoSpaceDN w:val="0"/>
        <w:adjustRightInd w:val="0"/>
        <w:ind w:left="1440" w:hanging="1440"/>
        <w:outlineLvl w:val="1"/>
        <w:rPr>
          <w:rFonts w:ascii="Skeena" w:hAnsi="Skeena" w:cs="Arial"/>
        </w:rPr>
      </w:pPr>
      <w:bookmarkStart w:id="219" w:name="_Toc376253105"/>
      <w:bookmarkStart w:id="220" w:name="_Toc144199474"/>
      <w:bookmarkStart w:id="221" w:name="_Toc144465133"/>
      <w:r w:rsidRPr="00790D8C">
        <w:rPr>
          <w:rFonts w:ascii="Skeena" w:hAnsi="Skeena" w:cs="Arial"/>
          <w:b/>
          <w:bCs/>
        </w:rPr>
        <w:t>101.12.03</w:t>
      </w:r>
      <w:r w:rsidRPr="00790D8C">
        <w:rPr>
          <w:rFonts w:ascii="Skeena" w:hAnsi="Skeena" w:cs="Arial"/>
          <w:b/>
          <w:bCs/>
        </w:rPr>
        <w:tab/>
        <w:t>Confidentiality of Information</w:t>
      </w:r>
      <w:bookmarkEnd w:id="219"/>
      <w:bookmarkEnd w:id="220"/>
      <w:bookmarkEnd w:id="221"/>
    </w:p>
    <w:p w14:paraId="3A34841F" w14:textId="77777777" w:rsidR="008B604B" w:rsidRPr="00790D8C" w:rsidRDefault="008B604B" w:rsidP="008B604B">
      <w:pPr>
        <w:widowControl w:val="0"/>
        <w:jc w:val="right"/>
        <w:rPr>
          <w:rFonts w:ascii="Skeena" w:hAnsi="Skeena" w:cs="Arial"/>
          <w:bCs/>
          <w:color w:val="000000"/>
          <w:sz w:val="16"/>
          <w:szCs w:val="28"/>
        </w:rPr>
      </w:pPr>
      <w:r w:rsidRPr="00790D8C">
        <w:rPr>
          <w:rFonts w:ascii="Skeena" w:hAnsi="Skeena" w:cs="Arial"/>
          <w:bCs/>
          <w:color w:val="000000"/>
          <w:sz w:val="16"/>
          <w:szCs w:val="28"/>
        </w:rPr>
        <w:t>(Rev. 10/01/13)</w:t>
      </w:r>
    </w:p>
    <w:p w14:paraId="0BBD6F6F" w14:textId="77777777" w:rsidR="008B604B" w:rsidRPr="00790D8C" w:rsidRDefault="008B604B" w:rsidP="008B604B">
      <w:pPr>
        <w:widowControl w:val="0"/>
        <w:jc w:val="right"/>
        <w:rPr>
          <w:rFonts w:ascii="Skeena" w:hAnsi="Skeena" w:cs="Arial"/>
          <w:color w:val="000000"/>
          <w:szCs w:val="28"/>
        </w:rPr>
      </w:pPr>
      <w:hyperlink r:id="rId98" w:history="1">
        <w:r w:rsidRPr="00790D8C">
          <w:rPr>
            <w:rFonts w:ascii="Skeena" w:hAnsi="Skeena" w:cs="Arial"/>
            <w:color w:val="0000FF"/>
            <w:szCs w:val="28"/>
            <w:u w:val="single"/>
          </w:rPr>
          <w:t>CFR §431.305</w:t>
        </w:r>
      </w:hyperlink>
    </w:p>
    <w:p w14:paraId="7D68A473" w14:textId="77777777" w:rsidR="008B604B" w:rsidRPr="00790D8C" w:rsidRDefault="008B604B" w:rsidP="008B604B">
      <w:pPr>
        <w:widowControl w:val="0"/>
        <w:jc w:val="both"/>
        <w:rPr>
          <w:rFonts w:ascii="Skeena" w:hAnsi="Skeena" w:cs="Arial"/>
          <w:bCs/>
        </w:rPr>
      </w:pPr>
      <w:r w:rsidRPr="00790D8C">
        <w:rPr>
          <w:rFonts w:ascii="Skeena" w:hAnsi="Skeena" w:cs="Arial"/>
          <w:bCs/>
        </w:rPr>
        <w:t>The South Carolina Medicaid program will adhere to state laws and federal regulations regarding the protection of applicant’s and beneficiaries’ confidential information. Federal Regulations include Title 42, Code of Federal Regulations at Part 431 and state law includes the applicable provisions of State Regulations at SC Code Ann. R. 126-170 et seq. Information (i) obtained during the application process or (ii) contained in records of beneficiaries or former beneficiaries is confidential and must be safeguarded. Medicaid will also adhere to the Health Insurance Portability and Accountability Act (HIPAA) regulations regarding applicant/beneficiaries’ confidential information. There are two types of protected information: (i) financial and (ii) medical. Both types may be disclosed without beneficiary authorization only for purposes directly connected with the administration of the program, including:</w:t>
      </w:r>
    </w:p>
    <w:p w14:paraId="3279D9A6" w14:textId="77777777" w:rsidR="008B604B" w:rsidRPr="00790D8C" w:rsidRDefault="008B604B" w:rsidP="008B604B">
      <w:pPr>
        <w:widowControl w:val="0"/>
        <w:numPr>
          <w:ilvl w:val="3"/>
          <w:numId w:val="19"/>
        </w:numPr>
        <w:tabs>
          <w:tab w:val="clear" w:pos="2880"/>
        </w:tabs>
        <w:ind w:left="720"/>
        <w:jc w:val="both"/>
        <w:rPr>
          <w:rFonts w:ascii="Skeena" w:hAnsi="Skeena" w:cs="Arial"/>
        </w:rPr>
      </w:pPr>
      <w:r w:rsidRPr="00790D8C">
        <w:rPr>
          <w:rFonts w:ascii="Skeena" w:hAnsi="Skeena" w:cs="Arial"/>
        </w:rPr>
        <w:t>Establishing eligibility;</w:t>
      </w:r>
    </w:p>
    <w:p w14:paraId="079F712D" w14:textId="77777777" w:rsidR="008B604B" w:rsidRPr="00790D8C" w:rsidRDefault="008B604B" w:rsidP="008B604B">
      <w:pPr>
        <w:widowControl w:val="0"/>
        <w:numPr>
          <w:ilvl w:val="3"/>
          <w:numId w:val="19"/>
        </w:numPr>
        <w:tabs>
          <w:tab w:val="clear" w:pos="2880"/>
        </w:tabs>
        <w:ind w:left="720"/>
        <w:jc w:val="both"/>
        <w:rPr>
          <w:rFonts w:ascii="Skeena" w:hAnsi="Skeena" w:cs="Arial"/>
        </w:rPr>
      </w:pPr>
      <w:r w:rsidRPr="00790D8C">
        <w:rPr>
          <w:rFonts w:ascii="Skeena" w:hAnsi="Skeena" w:cs="Arial"/>
        </w:rPr>
        <w:t>Determining the amount of medical assistance;</w:t>
      </w:r>
    </w:p>
    <w:p w14:paraId="0AC583D9" w14:textId="77777777" w:rsidR="008B604B" w:rsidRPr="00790D8C" w:rsidRDefault="008B604B" w:rsidP="008B604B">
      <w:pPr>
        <w:widowControl w:val="0"/>
        <w:numPr>
          <w:ilvl w:val="3"/>
          <w:numId w:val="19"/>
        </w:numPr>
        <w:tabs>
          <w:tab w:val="clear" w:pos="2880"/>
        </w:tabs>
        <w:ind w:left="720"/>
        <w:jc w:val="both"/>
        <w:rPr>
          <w:rFonts w:ascii="Skeena" w:hAnsi="Skeena" w:cs="Arial"/>
        </w:rPr>
      </w:pPr>
      <w:r w:rsidRPr="00790D8C">
        <w:rPr>
          <w:rFonts w:ascii="Skeena" w:hAnsi="Skeena" w:cs="Arial"/>
        </w:rPr>
        <w:lastRenderedPageBreak/>
        <w:t>Providing or arranging for services for a given beneficiary; and,</w:t>
      </w:r>
    </w:p>
    <w:p w14:paraId="565FCDA9" w14:textId="77777777" w:rsidR="008B604B" w:rsidRPr="00790D8C" w:rsidRDefault="008B604B" w:rsidP="008B604B">
      <w:pPr>
        <w:widowControl w:val="0"/>
        <w:numPr>
          <w:ilvl w:val="3"/>
          <w:numId w:val="19"/>
        </w:numPr>
        <w:tabs>
          <w:tab w:val="clear" w:pos="2880"/>
        </w:tabs>
        <w:ind w:left="720"/>
        <w:jc w:val="both"/>
        <w:rPr>
          <w:rFonts w:ascii="Skeena" w:hAnsi="Skeena" w:cs="Arial"/>
        </w:rPr>
      </w:pPr>
      <w:r w:rsidRPr="00790D8C">
        <w:rPr>
          <w:rFonts w:ascii="Skeena" w:hAnsi="Skeena" w:cs="Arial"/>
        </w:rPr>
        <w:t>Prosecution of civil or criminal proceeding related to the administration of the State Plan.</w:t>
      </w:r>
    </w:p>
    <w:p w14:paraId="34619E38" w14:textId="77777777" w:rsidR="008B604B" w:rsidRPr="00790D8C" w:rsidRDefault="008B604B" w:rsidP="008B604B">
      <w:pPr>
        <w:widowControl w:val="0"/>
        <w:jc w:val="both"/>
        <w:rPr>
          <w:rFonts w:ascii="Skeena" w:hAnsi="Skeena" w:cs="Arial"/>
        </w:rPr>
      </w:pPr>
    </w:p>
    <w:p w14:paraId="1FFF8B4F" w14:textId="77777777" w:rsidR="008B604B" w:rsidRPr="00790D8C" w:rsidRDefault="008B604B" w:rsidP="008B604B">
      <w:pPr>
        <w:widowControl w:val="0"/>
        <w:jc w:val="both"/>
        <w:rPr>
          <w:rFonts w:ascii="Skeena" w:hAnsi="Skeena" w:cs="Arial"/>
        </w:rPr>
      </w:pPr>
      <w:r w:rsidRPr="00790D8C">
        <w:rPr>
          <w:rFonts w:ascii="Skeena" w:hAnsi="Skeena" w:cs="Arial"/>
          <w:b/>
          <w:bCs/>
        </w:rPr>
        <w:t>Protected/Safeguarded Information</w:t>
      </w:r>
    </w:p>
    <w:p w14:paraId="29901BAF" w14:textId="77777777" w:rsidR="008B604B" w:rsidRPr="00790D8C" w:rsidRDefault="008B604B" w:rsidP="008B604B">
      <w:pPr>
        <w:widowControl w:val="0"/>
        <w:jc w:val="both"/>
        <w:rPr>
          <w:rFonts w:ascii="Skeena" w:hAnsi="Skeena" w:cs="Arial"/>
        </w:rPr>
      </w:pPr>
    </w:p>
    <w:p w14:paraId="1882D514" w14:textId="77777777" w:rsidR="008B604B" w:rsidRPr="00790D8C" w:rsidRDefault="008B604B" w:rsidP="008B604B">
      <w:pPr>
        <w:widowControl w:val="0"/>
        <w:jc w:val="both"/>
        <w:rPr>
          <w:rFonts w:ascii="Skeena" w:hAnsi="Skeena" w:cs="Arial"/>
        </w:rPr>
      </w:pPr>
      <w:r w:rsidRPr="00790D8C">
        <w:rPr>
          <w:rFonts w:ascii="Skeena" w:hAnsi="Skeena" w:cs="Arial"/>
        </w:rPr>
        <w:t>Eligibility and medical information which must be safeguarded includes, but is not limited to, the following:</w:t>
      </w:r>
    </w:p>
    <w:p w14:paraId="6E352532" w14:textId="77777777" w:rsidR="008B604B" w:rsidRPr="00790D8C" w:rsidRDefault="008B604B" w:rsidP="008B604B">
      <w:pPr>
        <w:widowControl w:val="0"/>
        <w:ind w:left="360"/>
        <w:jc w:val="both"/>
        <w:rPr>
          <w:rFonts w:ascii="Skeena" w:hAnsi="Skeena" w:cs="Arial"/>
        </w:rPr>
      </w:pPr>
      <w:r w:rsidRPr="00790D8C">
        <w:rPr>
          <w:rFonts w:ascii="Skeena" w:hAnsi="Skeena" w:cs="Arial"/>
          <w:b/>
          <w:bCs/>
        </w:rPr>
        <w:t>1.</w:t>
      </w:r>
      <w:r w:rsidRPr="00790D8C">
        <w:rPr>
          <w:rFonts w:ascii="Skeena" w:hAnsi="Skeena" w:cs="Arial"/>
          <w:b/>
          <w:bCs/>
        </w:rPr>
        <w:tab/>
        <w:t>Eligibility information</w:t>
      </w:r>
      <w:r w:rsidRPr="00790D8C">
        <w:rPr>
          <w:rFonts w:ascii="Skeena" w:hAnsi="Skeena" w:cs="Arial"/>
        </w:rPr>
        <w:t xml:space="preserve"> </w:t>
      </w:r>
    </w:p>
    <w:p w14:paraId="07E0F391" w14:textId="77777777" w:rsidR="008B604B" w:rsidRPr="00790D8C" w:rsidRDefault="008B604B" w:rsidP="008B604B">
      <w:pPr>
        <w:widowControl w:val="0"/>
        <w:numPr>
          <w:ilvl w:val="0"/>
          <w:numId w:val="20"/>
        </w:numPr>
        <w:tabs>
          <w:tab w:val="clear" w:pos="1800"/>
        </w:tabs>
        <w:ind w:left="1080"/>
        <w:jc w:val="both"/>
        <w:rPr>
          <w:rFonts w:ascii="Skeena" w:hAnsi="Skeena" w:cs="Arial"/>
        </w:rPr>
      </w:pPr>
      <w:r w:rsidRPr="00790D8C">
        <w:rPr>
          <w:rFonts w:ascii="Skeena" w:hAnsi="Skeena" w:cs="Arial"/>
        </w:rPr>
        <w:t>Name and address of applicants/beneficiaries</w:t>
      </w:r>
    </w:p>
    <w:p w14:paraId="5BECB3A7" w14:textId="77777777" w:rsidR="008B604B" w:rsidRPr="00790D8C" w:rsidRDefault="008B604B" w:rsidP="008B604B">
      <w:pPr>
        <w:widowControl w:val="0"/>
        <w:numPr>
          <w:ilvl w:val="0"/>
          <w:numId w:val="20"/>
        </w:numPr>
        <w:tabs>
          <w:tab w:val="clear" w:pos="1800"/>
        </w:tabs>
        <w:ind w:left="1080"/>
        <w:jc w:val="both"/>
        <w:rPr>
          <w:rFonts w:ascii="Skeena" w:hAnsi="Skeena" w:cs="Arial"/>
        </w:rPr>
      </w:pPr>
      <w:r w:rsidRPr="00790D8C">
        <w:rPr>
          <w:rFonts w:ascii="Skeena" w:hAnsi="Skeena" w:cs="Arial"/>
        </w:rPr>
        <w:t>Social Security Number</w:t>
      </w:r>
    </w:p>
    <w:p w14:paraId="22B4ED6E" w14:textId="77777777" w:rsidR="008B604B" w:rsidRPr="00790D8C" w:rsidRDefault="008B604B" w:rsidP="008B604B">
      <w:pPr>
        <w:widowControl w:val="0"/>
        <w:numPr>
          <w:ilvl w:val="0"/>
          <w:numId w:val="20"/>
        </w:numPr>
        <w:tabs>
          <w:tab w:val="clear" w:pos="1800"/>
        </w:tabs>
        <w:ind w:left="1080"/>
        <w:jc w:val="both"/>
        <w:rPr>
          <w:rFonts w:ascii="Skeena" w:hAnsi="Skeena" w:cs="Arial"/>
        </w:rPr>
      </w:pPr>
      <w:r w:rsidRPr="00790D8C">
        <w:rPr>
          <w:rFonts w:ascii="Skeena" w:hAnsi="Skeena" w:cs="Arial"/>
        </w:rPr>
        <w:t>Date of Birth</w:t>
      </w:r>
    </w:p>
    <w:p w14:paraId="12054DAF" w14:textId="77777777" w:rsidR="008B604B" w:rsidRPr="00790D8C" w:rsidRDefault="008B604B" w:rsidP="008B604B">
      <w:pPr>
        <w:widowControl w:val="0"/>
        <w:numPr>
          <w:ilvl w:val="0"/>
          <w:numId w:val="20"/>
        </w:numPr>
        <w:tabs>
          <w:tab w:val="clear" w:pos="1800"/>
        </w:tabs>
        <w:ind w:left="1080"/>
        <w:jc w:val="both"/>
        <w:rPr>
          <w:rFonts w:ascii="Skeena" w:hAnsi="Skeena" w:cs="Arial"/>
        </w:rPr>
      </w:pPr>
      <w:r w:rsidRPr="00790D8C">
        <w:rPr>
          <w:rFonts w:ascii="Skeena" w:hAnsi="Skeena" w:cs="Arial"/>
        </w:rPr>
        <w:t>Social and economic conditions or circumstances</w:t>
      </w:r>
    </w:p>
    <w:p w14:paraId="7081F94E" w14:textId="77777777" w:rsidR="008B604B" w:rsidRPr="00790D8C" w:rsidRDefault="008B604B" w:rsidP="008B604B">
      <w:pPr>
        <w:widowControl w:val="0"/>
        <w:numPr>
          <w:ilvl w:val="0"/>
          <w:numId w:val="20"/>
        </w:numPr>
        <w:tabs>
          <w:tab w:val="clear" w:pos="1800"/>
        </w:tabs>
        <w:ind w:left="1080"/>
        <w:jc w:val="both"/>
        <w:rPr>
          <w:rFonts w:ascii="Skeena" w:hAnsi="Skeena" w:cs="Arial"/>
        </w:rPr>
      </w:pPr>
      <w:r w:rsidRPr="00790D8C">
        <w:rPr>
          <w:rFonts w:ascii="Skeena" w:hAnsi="Skeena" w:cs="Arial"/>
        </w:rPr>
        <w:t>Evaluation of personal information such as financial status, citizenship, residence, age and other demographic characteristics</w:t>
      </w:r>
    </w:p>
    <w:p w14:paraId="45461128" w14:textId="77777777" w:rsidR="008B604B" w:rsidRPr="00790D8C" w:rsidRDefault="008B604B" w:rsidP="008B604B">
      <w:pPr>
        <w:widowControl w:val="0"/>
        <w:numPr>
          <w:ilvl w:val="0"/>
          <w:numId w:val="20"/>
        </w:numPr>
        <w:tabs>
          <w:tab w:val="clear" w:pos="1800"/>
        </w:tabs>
        <w:ind w:left="1080"/>
        <w:jc w:val="both"/>
        <w:rPr>
          <w:rFonts w:ascii="Skeena" w:hAnsi="Skeena" w:cs="Arial"/>
        </w:rPr>
      </w:pPr>
      <w:r w:rsidRPr="00790D8C">
        <w:rPr>
          <w:rFonts w:ascii="Skeena" w:hAnsi="Skeena" w:cs="Arial"/>
        </w:rPr>
        <w:t xml:space="preserve">Information received for verifying income eligibility and amount of benefits. (Refer to </w:t>
      </w:r>
      <w:r w:rsidRPr="00790D8C">
        <w:rPr>
          <w:rFonts w:ascii="Skeena" w:hAnsi="Skeena"/>
        </w:rPr>
        <w:t>Chapter 104, Appendix P</w:t>
      </w:r>
      <w:r w:rsidRPr="00790D8C">
        <w:rPr>
          <w:rFonts w:ascii="Skeena" w:hAnsi="Skeena" w:cs="Arial"/>
        </w:rPr>
        <w:t>)</w:t>
      </w:r>
    </w:p>
    <w:p w14:paraId="2C0D140F" w14:textId="77777777" w:rsidR="008B604B" w:rsidRPr="00790D8C" w:rsidRDefault="008B604B" w:rsidP="008B604B">
      <w:pPr>
        <w:widowControl w:val="0"/>
        <w:numPr>
          <w:ilvl w:val="0"/>
          <w:numId w:val="20"/>
        </w:numPr>
        <w:tabs>
          <w:tab w:val="clear" w:pos="1800"/>
        </w:tabs>
        <w:ind w:left="1080"/>
        <w:jc w:val="both"/>
        <w:rPr>
          <w:rFonts w:ascii="Skeena" w:hAnsi="Skeena" w:cs="Arial"/>
        </w:rPr>
      </w:pPr>
      <w:r w:rsidRPr="00790D8C">
        <w:rPr>
          <w:rFonts w:ascii="Skeena" w:hAnsi="Skeena" w:cs="Arial"/>
        </w:rPr>
        <w:t>Information received in connection with the identification of a liable third-party resource</w:t>
      </w:r>
    </w:p>
    <w:p w14:paraId="0CC745D7" w14:textId="77777777" w:rsidR="008B604B" w:rsidRPr="00790D8C" w:rsidRDefault="008B604B" w:rsidP="008B604B">
      <w:pPr>
        <w:widowControl w:val="0"/>
        <w:ind w:left="360"/>
        <w:jc w:val="both"/>
        <w:rPr>
          <w:rFonts w:ascii="Skeena" w:hAnsi="Skeena" w:cs="Arial"/>
        </w:rPr>
      </w:pPr>
      <w:r w:rsidRPr="00790D8C">
        <w:rPr>
          <w:rFonts w:ascii="Skeena" w:hAnsi="Skeena" w:cs="Arial"/>
          <w:b/>
          <w:bCs/>
        </w:rPr>
        <w:t>2.</w:t>
      </w:r>
      <w:r w:rsidRPr="00790D8C">
        <w:rPr>
          <w:rFonts w:ascii="Skeena" w:hAnsi="Skeena" w:cs="Arial"/>
        </w:rPr>
        <w:tab/>
      </w:r>
      <w:r w:rsidRPr="00790D8C">
        <w:rPr>
          <w:rFonts w:ascii="Skeena" w:hAnsi="Skeena" w:cs="Arial"/>
          <w:b/>
          <w:bCs/>
        </w:rPr>
        <w:t>Medical information</w:t>
      </w:r>
      <w:r w:rsidRPr="00790D8C">
        <w:rPr>
          <w:rFonts w:ascii="Skeena" w:hAnsi="Skeena" w:cs="Arial"/>
        </w:rPr>
        <w:t xml:space="preserve"> </w:t>
      </w:r>
    </w:p>
    <w:p w14:paraId="53CEFA08" w14:textId="77777777" w:rsidR="008B604B" w:rsidRPr="00790D8C" w:rsidRDefault="008B604B" w:rsidP="008B604B">
      <w:pPr>
        <w:widowControl w:val="0"/>
        <w:numPr>
          <w:ilvl w:val="0"/>
          <w:numId w:val="20"/>
        </w:numPr>
        <w:tabs>
          <w:tab w:val="clear" w:pos="1800"/>
        </w:tabs>
        <w:ind w:left="1080"/>
        <w:jc w:val="both"/>
        <w:rPr>
          <w:rFonts w:ascii="Skeena" w:hAnsi="Skeena" w:cs="Arial"/>
        </w:rPr>
      </w:pPr>
      <w:r w:rsidRPr="00790D8C">
        <w:rPr>
          <w:rFonts w:ascii="Skeena" w:hAnsi="Skeena" w:cs="Arial"/>
        </w:rPr>
        <w:t>Medical data, including diagnosis and history of diseases or disabilities</w:t>
      </w:r>
    </w:p>
    <w:p w14:paraId="465AF633" w14:textId="77777777" w:rsidR="008B604B" w:rsidRPr="00790D8C" w:rsidRDefault="008B604B" w:rsidP="008B604B">
      <w:pPr>
        <w:widowControl w:val="0"/>
        <w:numPr>
          <w:ilvl w:val="0"/>
          <w:numId w:val="20"/>
        </w:numPr>
        <w:tabs>
          <w:tab w:val="clear" w:pos="1800"/>
        </w:tabs>
        <w:ind w:left="1080"/>
        <w:jc w:val="both"/>
        <w:rPr>
          <w:rFonts w:ascii="Skeena" w:hAnsi="Skeena" w:cs="Arial"/>
        </w:rPr>
      </w:pPr>
      <w:r w:rsidRPr="00790D8C">
        <w:rPr>
          <w:rFonts w:ascii="Skeena" w:hAnsi="Skeena" w:cs="Arial"/>
        </w:rPr>
        <w:t>Medical services provided</w:t>
      </w:r>
    </w:p>
    <w:p w14:paraId="2AA3CE95" w14:textId="77777777" w:rsidR="008B604B" w:rsidRPr="00790D8C" w:rsidRDefault="008B604B" w:rsidP="008B604B">
      <w:pPr>
        <w:widowControl w:val="0"/>
        <w:numPr>
          <w:ilvl w:val="0"/>
          <w:numId w:val="20"/>
        </w:numPr>
        <w:tabs>
          <w:tab w:val="clear" w:pos="1800"/>
        </w:tabs>
        <w:ind w:left="1080"/>
        <w:jc w:val="both"/>
        <w:rPr>
          <w:rFonts w:ascii="Skeena" w:hAnsi="Skeena" w:cs="Arial"/>
        </w:rPr>
      </w:pPr>
      <w:r w:rsidRPr="00790D8C">
        <w:rPr>
          <w:rFonts w:ascii="Skeena" w:hAnsi="Skeena" w:cs="Arial"/>
        </w:rPr>
        <w:t>Medical status, psycho behavioral status, and functional ability</w:t>
      </w:r>
    </w:p>
    <w:p w14:paraId="6938EB9D" w14:textId="77777777" w:rsidR="008B604B" w:rsidRPr="00790D8C" w:rsidRDefault="008B604B" w:rsidP="008B604B">
      <w:pPr>
        <w:widowControl w:val="0"/>
        <w:numPr>
          <w:ilvl w:val="0"/>
          <w:numId w:val="20"/>
        </w:numPr>
        <w:tabs>
          <w:tab w:val="clear" w:pos="1800"/>
        </w:tabs>
        <w:ind w:left="1080"/>
        <w:jc w:val="both"/>
        <w:rPr>
          <w:rFonts w:ascii="Skeena" w:hAnsi="Skeena" w:cs="Arial"/>
        </w:rPr>
      </w:pPr>
      <w:r w:rsidRPr="00790D8C">
        <w:rPr>
          <w:rFonts w:ascii="Skeena" w:hAnsi="Skeena" w:cs="Arial"/>
        </w:rPr>
        <w:t>Results of laboratory tests</w:t>
      </w:r>
    </w:p>
    <w:p w14:paraId="47B3DCCC" w14:textId="77777777" w:rsidR="008B604B" w:rsidRPr="00790D8C" w:rsidRDefault="008B604B" w:rsidP="008B604B">
      <w:pPr>
        <w:widowControl w:val="0"/>
        <w:numPr>
          <w:ilvl w:val="0"/>
          <w:numId w:val="20"/>
        </w:numPr>
        <w:tabs>
          <w:tab w:val="clear" w:pos="1800"/>
        </w:tabs>
        <w:ind w:left="1080"/>
        <w:jc w:val="both"/>
        <w:rPr>
          <w:rFonts w:ascii="Skeena" w:hAnsi="Skeena" w:cs="Arial"/>
        </w:rPr>
      </w:pPr>
      <w:r w:rsidRPr="00790D8C">
        <w:rPr>
          <w:rFonts w:ascii="Skeena" w:hAnsi="Skeena" w:cs="Arial"/>
        </w:rPr>
        <w:t>Medication records</w:t>
      </w:r>
    </w:p>
    <w:p w14:paraId="5A2A5420" w14:textId="77777777" w:rsidR="008B604B" w:rsidRPr="00790D8C" w:rsidRDefault="008B604B" w:rsidP="008B604B">
      <w:pPr>
        <w:widowControl w:val="0"/>
        <w:jc w:val="both"/>
        <w:rPr>
          <w:rFonts w:ascii="Skeena" w:hAnsi="Skeena" w:cs="Aria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50"/>
      </w:tblGrid>
      <w:tr w:rsidR="008B604B" w:rsidRPr="00790D8C" w14:paraId="66CBD101" w14:textId="77777777" w:rsidTr="00894D7D">
        <w:tc>
          <w:tcPr>
            <w:tcW w:w="5000" w:type="pct"/>
          </w:tcPr>
          <w:p w14:paraId="24EA3D8C" w14:textId="77777777" w:rsidR="008B604B" w:rsidRPr="00AD6056" w:rsidRDefault="008B604B" w:rsidP="008B604B">
            <w:pPr>
              <w:widowControl w:val="0"/>
              <w:tabs>
                <w:tab w:val="left" w:pos="0"/>
              </w:tabs>
              <w:jc w:val="both"/>
              <w:rPr>
                <w:rFonts w:ascii="Skeena" w:hAnsi="Skeena" w:cs="Arial"/>
                <w:b/>
                <w:bCs/>
                <w:sz w:val="22"/>
              </w:rPr>
            </w:pPr>
            <w:r w:rsidRPr="00AD6056">
              <w:rPr>
                <w:rFonts w:ascii="Skeena" w:hAnsi="Skeena"/>
                <w:b/>
                <w:bCs/>
                <w:sz w:val="22"/>
              </w:rPr>
              <w:t>Note</w:t>
            </w:r>
          </w:p>
          <w:p w14:paraId="4947E93E" w14:textId="77777777" w:rsidR="008B604B" w:rsidRPr="00790D8C" w:rsidRDefault="008B604B" w:rsidP="008B604B">
            <w:pPr>
              <w:widowControl w:val="0"/>
              <w:tabs>
                <w:tab w:val="left" w:pos="0"/>
              </w:tabs>
              <w:jc w:val="both"/>
              <w:rPr>
                <w:rFonts w:ascii="Skeena" w:hAnsi="Skeena" w:cs="Arial"/>
                <w:sz w:val="22"/>
              </w:rPr>
            </w:pPr>
            <w:r w:rsidRPr="00790D8C">
              <w:rPr>
                <w:rFonts w:ascii="Skeena" w:hAnsi="Skeena" w:cs="Arial"/>
                <w:sz w:val="22"/>
              </w:rPr>
              <w:t>Medical information/evaluation provided by the Department of Mental Health (DMH) and/or the Veterans Administration (VA) is not to be released to anyone without the approval of DMH and/or VA. In addition, alcohol and drug abuse information is subject to special confidentiality standards.</w:t>
            </w:r>
          </w:p>
        </w:tc>
      </w:tr>
    </w:tbl>
    <w:p w14:paraId="341DF944" w14:textId="77777777" w:rsidR="008B604B" w:rsidRPr="00790D8C" w:rsidRDefault="008B604B" w:rsidP="008B604B">
      <w:pPr>
        <w:widowControl w:val="0"/>
        <w:jc w:val="right"/>
        <w:rPr>
          <w:rFonts w:ascii="Skeena" w:hAnsi="Skeena" w:cs="Arial"/>
        </w:rPr>
      </w:pPr>
      <w:hyperlink w:anchor="_top" w:history="1">
        <w:r w:rsidRPr="00790D8C">
          <w:rPr>
            <w:rFonts w:ascii="Skeena" w:hAnsi="Skeena" w:cs="Arial"/>
            <w:color w:val="0000FF"/>
            <w:u w:val="single"/>
          </w:rPr>
          <w:t>Table of Contents</w:t>
        </w:r>
      </w:hyperlink>
    </w:p>
    <w:p w14:paraId="7CF080BD" w14:textId="77777777" w:rsidR="008B604B" w:rsidRPr="00790D8C" w:rsidRDefault="008B604B" w:rsidP="008B604B">
      <w:pPr>
        <w:widowControl w:val="0"/>
        <w:tabs>
          <w:tab w:val="right" w:pos="9360"/>
        </w:tabs>
        <w:autoSpaceDE w:val="0"/>
        <w:autoSpaceDN w:val="0"/>
        <w:adjustRightInd w:val="0"/>
        <w:ind w:left="1440" w:hanging="1440"/>
        <w:outlineLvl w:val="1"/>
        <w:rPr>
          <w:rFonts w:ascii="Skeena" w:hAnsi="Skeena" w:cs="Arial"/>
          <w:b/>
          <w:bCs/>
        </w:rPr>
      </w:pPr>
      <w:bookmarkStart w:id="222" w:name="MPPM_101_12_04"/>
      <w:bookmarkStart w:id="223" w:name="_Toc376253106"/>
      <w:bookmarkStart w:id="224" w:name="_Toc144199475"/>
      <w:bookmarkStart w:id="225" w:name="_Toc144465134"/>
      <w:r w:rsidRPr="00790D8C">
        <w:rPr>
          <w:rFonts w:ascii="Skeena" w:hAnsi="Skeena" w:cs="Arial"/>
          <w:b/>
          <w:bCs/>
        </w:rPr>
        <w:t>101.12.04</w:t>
      </w:r>
      <w:bookmarkEnd w:id="222"/>
      <w:r w:rsidRPr="00790D8C">
        <w:rPr>
          <w:rFonts w:ascii="Skeena" w:hAnsi="Skeena" w:cs="Arial"/>
          <w:b/>
          <w:bCs/>
        </w:rPr>
        <w:tab/>
        <w:t>Release of Eligibility Information</w:t>
      </w:r>
      <w:bookmarkEnd w:id="223"/>
      <w:bookmarkEnd w:id="224"/>
      <w:bookmarkEnd w:id="225"/>
    </w:p>
    <w:p w14:paraId="3187C71A" w14:textId="77777777" w:rsidR="008B604B" w:rsidRPr="00790D8C" w:rsidRDefault="008B604B" w:rsidP="008B604B">
      <w:pPr>
        <w:widowControl w:val="0"/>
        <w:jc w:val="right"/>
        <w:rPr>
          <w:rFonts w:ascii="Skeena" w:hAnsi="Skeena" w:cs="Arial"/>
          <w:sz w:val="16"/>
          <w:szCs w:val="16"/>
        </w:rPr>
      </w:pPr>
      <w:r w:rsidRPr="00790D8C">
        <w:rPr>
          <w:rFonts w:ascii="Skeena" w:hAnsi="Skeena" w:cs="Arial"/>
          <w:sz w:val="16"/>
          <w:szCs w:val="16"/>
        </w:rPr>
        <w:t>(Eff. 10/01/13)</w:t>
      </w:r>
    </w:p>
    <w:p w14:paraId="40EDEE69" w14:textId="77777777" w:rsidR="008B604B" w:rsidRPr="00790D8C" w:rsidRDefault="008B604B" w:rsidP="008B604B">
      <w:pPr>
        <w:widowControl w:val="0"/>
        <w:jc w:val="both"/>
        <w:rPr>
          <w:rFonts w:ascii="Skeena" w:hAnsi="Skeena" w:cs="Arial"/>
        </w:rPr>
      </w:pPr>
      <w:r w:rsidRPr="00790D8C">
        <w:rPr>
          <w:rFonts w:ascii="Skeena" w:hAnsi="Skeena" w:cs="Arial"/>
        </w:rPr>
        <w:t>Disclosure of eligibility/financial information without the permission of the applicant/ beneficiary should only occur for purposes directly connected with the administration of the program and then only to persons, agencies, and entities with comparable confidentiality standards. Listings of Medicaid applicants/beneficiaries may not be released to anyone without the consent of SC DHHS.</w:t>
      </w:r>
    </w:p>
    <w:p w14:paraId="02E0144E" w14:textId="77777777" w:rsidR="008B604B" w:rsidRPr="00790D8C" w:rsidRDefault="008B604B" w:rsidP="008B604B">
      <w:pPr>
        <w:widowControl w:val="0"/>
        <w:jc w:val="both"/>
        <w:rPr>
          <w:rFonts w:ascii="Skeena" w:hAnsi="Skeena" w:cs="Arial"/>
        </w:rPr>
      </w:pPr>
    </w:p>
    <w:p w14:paraId="6977A5DD" w14:textId="77777777" w:rsidR="008B604B" w:rsidRPr="00790D8C" w:rsidRDefault="008B604B" w:rsidP="008B604B">
      <w:pPr>
        <w:widowControl w:val="0"/>
        <w:jc w:val="both"/>
        <w:rPr>
          <w:rFonts w:ascii="Skeena" w:hAnsi="Skeena" w:cs="Arial"/>
        </w:rPr>
      </w:pPr>
      <w:r w:rsidRPr="00790D8C">
        <w:rPr>
          <w:rFonts w:ascii="Skeena" w:hAnsi="Skeena" w:cs="Arial"/>
        </w:rPr>
        <w:t>As required by federal law, all application data will be automatically sent to the Federally Facilitated Marketplace (FFM) for those applications who contain an individual who is not eligible for Medicaid but is assessed to be potentially eligible for other affordable insurance programs.</w:t>
      </w:r>
    </w:p>
    <w:p w14:paraId="2E22EB9A" w14:textId="77777777" w:rsidR="008B604B" w:rsidRPr="00790D8C" w:rsidRDefault="008B604B" w:rsidP="008B604B">
      <w:pPr>
        <w:widowControl w:val="0"/>
        <w:jc w:val="both"/>
        <w:rPr>
          <w:rFonts w:ascii="Skeena" w:hAnsi="Skeena" w:cs="Arial"/>
        </w:rPr>
      </w:pPr>
    </w:p>
    <w:p w14:paraId="0CB53509" w14:textId="77777777" w:rsidR="008B604B" w:rsidRPr="00790D8C" w:rsidRDefault="008B604B" w:rsidP="008B604B">
      <w:pPr>
        <w:widowControl w:val="0"/>
        <w:jc w:val="both"/>
        <w:rPr>
          <w:rFonts w:ascii="Skeena" w:hAnsi="Skeena" w:cs="Arial"/>
        </w:rPr>
      </w:pPr>
      <w:r w:rsidRPr="00790D8C">
        <w:rPr>
          <w:rFonts w:ascii="Skeena" w:hAnsi="Skeena" w:cs="Arial"/>
        </w:rPr>
        <w:t>Application data will also be automatically received from the FFM for any individual or their family who is assessed potentially Medicaid eligible by the FFM.</w:t>
      </w:r>
    </w:p>
    <w:p w14:paraId="1EC055B1" w14:textId="77777777" w:rsidR="008B604B" w:rsidRPr="00790D8C" w:rsidRDefault="008B604B" w:rsidP="008B604B">
      <w:pPr>
        <w:widowControl w:val="0"/>
        <w:jc w:val="both"/>
        <w:rPr>
          <w:rFonts w:ascii="Skeena" w:hAnsi="Skeena" w:cs="Arial"/>
        </w:rPr>
      </w:pPr>
    </w:p>
    <w:p w14:paraId="53A41C59" w14:textId="77777777" w:rsidR="008B604B" w:rsidRPr="00790D8C" w:rsidRDefault="008B604B" w:rsidP="008B604B">
      <w:pPr>
        <w:widowControl w:val="0"/>
        <w:jc w:val="both"/>
        <w:rPr>
          <w:rFonts w:ascii="Skeena" w:hAnsi="Skeena" w:cs="Arial"/>
        </w:rPr>
      </w:pPr>
      <w:r w:rsidRPr="00790D8C">
        <w:rPr>
          <w:rFonts w:ascii="Skeena" w:hAnsi="Skeena" w:cs="Arial"/>
        </w:rPr>
        <w:t xml:space="preserve">Eligibility information may be automatically sent to the FFM for any applicant who requests eligibility assessment or determination by either the FFM or SC DHHS. </w:t>
      </w:r>
    </w:p>
    <w:p w14:paraId="59E0733F" w14:textId="77777777" w:rsidR="008B604B" w:rsidRPr="00790D8C" w:rsidRDefault="008B604B" w:rsidP="008B604B">
      <w:pPr>
        <w:widowControl w:val="0"/>
        <w:jc w:val="both"/>
        <w:rPr>
          <w:rFonts w:ascii="Skeena" w:hAnsi="Skeena" w:cs="Arial"/>
        </w:rPr>
      </w:pPr>
    </w:p>
    <w:p w14:paraId="12B22DD4" w14:textId="77777777" w:rsidR="008B604B" w:rsidRPr="00790D8C" w:rsidRDefault="008B604B" w:rsidP="008B604B">
      <w:pPr>
        <w:widowControl w:val="0"/>
        <w:jc w:val="both"/>
        <w:rPr>
          <w:rFonts w:ascii="Skeena" w:hAnsi="Skeena" w:cs="Arial"/>
        </w:rPr>
      </w:pPr>
      <w:r w:rsidRPr="00790D8C">
        <w:rPr>
          <w:rFonts w:ascii="Skeena" w:hAnsi="Skeena" w:cs="Arial"/>
        </w:rPr>
        <w:t>Medical providers who are enrolled in the South Carolina Medicaid program may verify a beneficiary’s eligibility for Medicaid benefits for the previous 12 months by utilizing the Medicaid Interactive Voice Response System (IVRS) or a Point of Sale (POS) device. SC DHHS has contracted with GovConnect to maintain the IVRS.</w:t>
      </w:r>
    </w:p>
    <w:p w14:paraId="5894CDBE" w14:textId="77777777" w:rsidR="008B604B" w:rsidRPr="00790D8C" w:rsidRDefault="008B604B" w:rsidP="008B604B">
      <w:pPr>
        <w:widowControl w:val="0"/>
        <w:jc w:val="both"/>
        <w:rPr>
          <w:rFonts w:ascii="Skeena" w:hAnsi="Skeena" w:cs="Arial"/>
          <w:sz w:val="22"/>
        </w:rPr>
      </w:pPr>
    </w:p>
    <w:p w14:paraId="5FA5E6E9" w14:textId="77777777" w:rsidR="008B604B" w:rsidRPr="00790D8C" w:rsidRDefault="008B604B" w:rsidP="008B604B">
      <w:pPr>
        <w:widowControl w:val="0"/>
        <w:jc w:val="both"/>
        <w:rPr>
          <w:rFonts w:ascii="Skeena" w:hAnsi="Skeena" w:cs="Arial"/>
        </w:rPr>
      </w:pPr>
      <w:r w:rsidRPr="00790D8C">
        <w:rPr>
          <w:rFonts w:ascii="Skeena" w:hAnsi="Skeena" w:cs="Arial"/>
        </w:rPr>
        <w:t>To access IVRS, medical providers must use a touch-tone phone to call the toll-free telephone number: 1-888-809-3040, and enter their six (6)-character Medicaid Provider Identification. Medical providers will be prompted to enter the related Dates of Service and one of the following beneficiary identifiers:</w:t>
      </w:r>
    </w:p>
    <w:p w14:paraId="7A986044" w14:textId="77777777" w:rsidR="008B604B" w:rsidRPr="00790D8C" w:rsidRDefault="008B604B" w:rsidP="008B604B">
      <w:pPr>
        <w:widowControl w:val="0"/>
        <w:numPr>
          <w:ilvl w:val="0"/>
          <w:numId w:val="21"/>
        </w:numPr>
        <w:tabs>
          <w:tab w:val="clear" w:pos="1440"/>
        </w:tabs>
        <w:ind w:left="1080"/>
        <w:jc w:val="both"/>
        <w:rPr>
          <w:rFonts w:ascii="Skeena" w:hAnsi="Skeena" w:cs="Arial"/>
        </w:rPr>
      </w:pPr>
      <w:r w:rsidRPr="00790D8C">
        <w:rPr>
          <w:rFonts w:ascii="Skeena" w:hAnsi="Skeena" w:cs="Arial"/>
        </w:rPr>
        <w:t>Medicaid Health Insurance Number,</w:t>
      </w:r>
    </w:p>
    <w:p w14:paraId="42B218EC" w14:textId="77777777" w:rsidR="008B604B" w:rsidRPr="00790D8C" w:rsidRDefault="008B604B" w:rsidP="008B604B">
      <w:pPr>
        <w:widowControl w:val="0"/>
        <w:numPr>
          <w:ilvl w:val="0"/>
          <w:numId w:val="21"/>
        </w:numPr>
        <w:tabs>
          <w:tab w:val="clear" w:pos="1440"/>
        </w:tabs>
        <w:ind w:left="1080"/>
        <w:jc w:val="both"/>
        <w:rPr>
          <w:rFonts w:ascii="Skeena" w:hAnsi="Skeena" w:cs="Arial"/>
        </w:rPr>
      </w:pPr>
      <w:r w:rsidRPr="00790D8C">
        <w:rPr>
          <w:rFonts w:ascii="Skeena" w:hAnsi="Skeena" w:cs="Arial"/>
        </w:rPr>
        <w:t xml:space="preserve">Social Security Number, or </w:t>
      </w:r>
    </w:p>
    <w:p w14:paraId="4572F844" w14:textId="77777777" w:rsidR="008B604B" w:rsidRPr="00790D8C" w:rsidRDefault="008B604B" w:rsidP="008B604B">
      <w:pPr>
        <w:widowControl w:val="0"/>
        <w:numPr>
          <w:ilvl w:val="0"/>
          <w:numId w:val="21"/>
        </w:numPr>
        <w:tabs>
          <w:tab w:val="clear" w:pos="1440"/>
        </w:tabs>
        <w:ind w:left="1080"/>
        <w:jc w:val="both"/>
        <w:rPr>
          <w:rFonts w:ascii="Skeena" w:hAnsi="Skeena" w:cs="Arial"/>
        </w:rPr>
      </w:pPr>
      <w:r w:rsidRPr="00790D8C">
        <w:rPr>
          <w:rFonts w:ascii="Skeena" w:hAnsi="Skeena" w:cs="Arial"/>
        </w:rPr>
        <w:t>Full name and date of birth.</w:t>
      </w:r>
    </w:p>
    <w:p w14:paraId="66AB1D12" w14:textId="77777777" w:rsidR="008B604B" w:rsidRPr="00790D8C" w:rsidRDefault="008B604B" w:rsidP="008B604B">
      <w:pPr>
        <w:widowControl w:val="0"/>
        <w:jc w:val="both"/>
        <w:rPr>
          <w:rFonts w:ascii="Skeena" w:hAnsi="Skeena" w:cs="Arial"/>
          <w:sz w:val="22"/>
        </w:rPr>
      </w:pPr>
    </w:p>
    <w:p w14:paraId="4D87299C" w14:textId="77777777" w:rsidR="008B604B" w:rsidRPr="00790D8C" w:rsidRDefault="008B604B" w:rsidP="008B604B">
      <w:pPr>
        <w:widowControl w:val="0"/>
        <w:jc w:val="both"/>
        <w:rPr>
          <w:rFonts w:ascii="Skeena" w:hAnsi="Skeena" w:cs="Arial"/>
        </w:rPr>
      </w:pPr>
      <w:r w:rsidRPr="00790D8C">
        <w:rPr>
          <w:rFonts w:ascii="Skeena" w:hAnsi="Skeena" w:cs="Arial"/>
        </w:rPr>
        <w:t>The system then submits the data provided and plays the beneficiary eligibility information back to the medical provider over the phone to include beneficiary special program status; Medicare coverage, third-party insurance coverage, and service limitations/visit count information. This service is provided 24 hours per day, seven (7) days per week in a real time environment, and there is no charge to the medical provider for this service.</w:t>
      </w:r>
    </w:p>
    <w:p w14:paraId="555418FE" w14:textId="77777777" w:rsidR="008B604B" w:rsidRPr="00790D8C" w:rsidRDefault="008B604B" w:rsidP="008B604B">
      <w:pPr>
        <w:widowControl w:val="0"/>
        <w:ind w:left="720"/>
        <w:jc w:val="both"/>
        <w:rPr>
          <w:rFonts w:ascii="Skeena" w:hAnsi="Skeena" w:cs="Arial"/>
          <w:sz w:val="22"/>
        </w:rPr>
      </w:pPr>
    </w:p>
    <w:p w14:paraId="164FA184" w14:textId="77777777" w:rsidR="008B604B" w:rsidRPr="00790D8C" w:rsidRDefault="008B604B" w:rsidP="008B604B">
      <w:pPr>
        <w:widowControl w:val="0"/>
        <w:jc w:val="both"/>
        <w:rPr>
          <w:rFonts w:ascii="Skeena" w:hAnsi="Skeena" w:cs="Arial"/>
        </w:rPr>
      </w:pPr>
      <w:r w:rsidRPr="00790D8C">
        <w:rPr>
          <w:rFonts w:ascii="Skeena" w:hAnsi="Skeena" w:cs="Arial"/>
        </w:rPr>
        <w:t>In addition, on the back of the Healthy Connections (Medicaid) Insurance Card is a magnetic strip that may be utilized in POS devices to access information regarding Medicaid eligibility, third-party insurance coverage, beneficiary special programs, and service limitations 24 hours per day, seven (7) days per week in a real time environment. There is a fee to the medical provider for this service.</w:t>
      </w:r>
    </w:p>
    <w:p w14:paraId="07F4053F" w14:textId="77777777" w:rsidR="008B604B" w:rsidRPr="00790D8C" w:rsidRDefault="008B604B" w:rsidP="008B604B">
      <w:pPr>
        <w:widowControl w:val="0"/>
        <w:jc w:val="both"/>
        <w:rPr>
          <w:rFonts w:ascii="Skeena" w:hAnsi="Skeena" w:cs="Arial"/>
          <w:sz w:val="22"/>
        </w:rPr>
      </w:pPr>
    </w:p>
    <w:p w14:paraId="3779EF85" w14:textId="77777777" w:rsidR="008B604B" w:rsidRPr="00790D8C" w:rsidRDefault="008B604B" w:rsidP="008B604B">
      <w:pPr>
        <w:widowControl w:val="0"/>
        <w:jc w:val="both"/>
        <w:rPr>
          <w:rFonts w:ascii="Skeena" w:hAnsi="Skeena" w:cs="Arial"/>
        </w:rPr>
      </w:pPr>
      <w:r w:rsidRPr="00790D8C">
        <w:rPr>
          <w:rFonts w:ascii="Skeena" w:hAnsi="Skeena" w:cs="Arial"/>
        </w:rPr>
        <w:t xml:space="preserve">Medical providers that have contracted with the SC DHHS to provide a Sponsored Medicaid Worker must have a </w:t>
      </w:r>
      <w:hyperlink r:id="rId99" w:history="1">
        <w:r w:rsidRPr="00790D8C">
          <w:rPr>
            <w:rFonts w:ascii="Skeena" w:hAnsi="Skeena" w:cs="Arial"/>
            <w:color w:val="0000FF"/>
            <w:u w:val="single"/>
          </w:rPr>
          <w:t>SC DHHS Form 934 ME</w:t>
        </w:r>
      </w:hyperlink>
      <w:r w:rsidRPr="00790D8C">
        <w:rPr>
          <w:rFonts w:ascii="Skeena" w:hAnsi="Skeena" w:cs="Arial"/>
        </w:rPr>
        <w:t>, Appointment of Agent for Medicaid Determination and Appeal Process, signed by the applicant/beneficiary to receive information concerning an application/review or appeal being processed by a worker for individuals in the facility.</w:t>
      </w:r>
    </w:p>
    <w:p w14:paraId="5BE68C8B" w14:textId="77777777" w:rsidR="008B604B" w:rsidRPr="00790D8C" w:rsidRDefault="008B604B" w:rsidP="008B604B">
      <w:pPr>
        <w:widowControl w:val="0"/>
        <w:jc w:val="both"/>
        <w:rPr>
          <w:rFonts w:ascii="Skeena" w:hAnsi="Skeena" w:cs="Arial"/>
          <w:sz w:val="22"/>
        </w:rPr>
      </w:pPr>
    </w:p>
    <w:p w14:paraId="36AA986C" w14:textId="77777777" w:rsidR="008B604B" w:rsidRPr="00790D8C" w:rsidRDefault="008B604B" w:rsidP="008B604B">
      <w:pPr>
        <w:widowControl w:val="0"/>
        <w:jc w:val="both"/>
        <w:rPr>
          <w:rFonts w:ascii="Skeena" w:hAnsi="Skeena" w:cs="Arial"/>
        </w:rPr>
      </w:pPr>
      <w:r w:rsidRPr="00790D8C">
        <w:rPr>
          <w:rFonts w:ascii="Skeena" w:hAnsi="Skeena" w:cs="Arial"/>
        </w:rPr>
        <w:t>Organizations who have signed a Memorandum of Agreement with SC DHHS to act as an intake site, must also use the SC DHHS Form 934 ME in order to receive information from the Eligibility Worker regarding the applicant/ beneficiary during the Medicaid application/review and/or appeal process.</w:t>
      </w:r>
    </w:p>
    <w:p w14:paraId="49A63E9A" w14:textId="77777777" w:rsidR="008B604B" w:rsidRPr="00790D8C" w:rsidRDefault="008B604B" w:rsidP="008B604B">
      <w:pPr>
        <w:widowControl w:val="0"/>
        <w:jc w:val="both"/>
        <w:rPr>
          <w:rFonts w:ascii="Skeena" w:hAnsi="Skeena" w:cs="Arial"/>
          <w:sz w:val="22"/>
        </w:rPr>
      </w:pPr>
    </w:p>
    <w:p w14:paraId="09BC6BD8" w14:textId="77777777" w:rsidR="008B604B" w:rsidRPr="00790D8C" w:rsidRDefault="008B604B" w:rsidP="00C1204E">
      <w:pPr>
        <w:pageBreakBefore/>
        <w:widowControl w:val="0"/>
        <w:tabs>
          <w:tab w:val="right" w:pos="9360"/>
        </w:tabs>
        <w:autoSpaceDE w:val="0"/>
        <w:autoSpaceDN w:val="0"/>
        <w:adjustRightInd w:val="0"/>
        <w:ind w:left="1440" w:hanging="1440"/>
        <w:outlineLvl w:val="1"/>
        <w:rPr>
          <w:rFonts w:ascii="Skeena" w:hAnsi="Skeena" w:cs="Arial"/>
        </w:rPr>
      </w:pPr>
      <w:bookmarkStart w:id="226" w:name="_Toc376253107"/>
      <w:bookmarkStart w:id="227" w:name="_Toc144199476"/>
      <w:bookmarkStart w:id="228" w:name="_Toc144465135"/>
      <w:r w:rsidRPr="00790D8C">
        <w:rPr>
          <w:rFonts w:ascii="Skeena" w:hAnsi="Skeena" w:cs="Arial"/>
          <w:b/>
          <w:bCs/>
        </w:rPr>
        <w:lastRenderedPageBreak/>
        <w:t>101.12.05</w:t>
      </w:r>
      <w:r w:rsidRPr="00790D8C">
        <w:rPr>
          <w:rFonts w:ascii="Skeena" w:hAnsi="Skeena" w:cs="Arial"/>
          <w:b/>
          <w:bCs/>
        </w:rPr>
        <w:tab/>
        <w:t>Release of Medical Information</w:t>
      </w:r>
      <w:bookmarkEnd w:id="226"/>
      <w:bookmarkEnd w:id="227"/>
      <w:bookmarkEnd w:id="228"/>
    </w:p>
    <w:p w14:paraId="1C820567" w14:textId="77777777" w:rsidR="008B604B" w:rsidRPr="00790D8C" w:rsidRDefault="008B604B" w:rsidP="008B604B">
      <w:pPr>
        <w:widowControl w:val="0"/>
        <w:jc w:val="right"/>
        <w:rPr>
          <w:rFonts w:ascii="Skeena" w:hAnsi="Skeena" w:cs="Arial"/>
          <w:sz w:val="16"/>
          <w:szCs w:val="16"/>
        </w:rPr>
      </w:pPr>
      <w:r w:rsidRPr="00790D8C">
        <w:rPr>
          <w:rFonts w:ascii="Skeena" w:hAnsi="Skeena" w:cs="Arial"/>
          <w:bCs/>
          <w:sz w:val="16"/>
          <w:szCs w:val="16"/>
        </w:rPr>
        <w:t>(Eff. 01/01/14)</w:t>
      </w:r>
    </w:p>
    <w:p w14:paraId="43160248" w14:textId="77777777" w:rsidR="008B604B" w:rsidRPr="00790D8C" w:rsidRDefault="008B604B" w:rsidP="008B604B">
      <w:pPr>
        <w:widowControl w:val="0"/>
        <w:jc w:val="both"/>
        <w:rPr>
          <w:rFonts w:ascii="Skeena" w:hAnsi="Skeena" w:cs="Arial"/>
        </w:rPr>
      </w:pPr>
      <w:r w:rsidRPr="00790D8C">
        <w:rPr>
          <w:rFonts w:ascii="Skeena" w:hAnsi="Skeena" w:cs="Arial"/>
        </w:rPr>
        <w:t xml:space="preserve">Generally, release of medical information must be authorized by the patient/beneficiary. </w:t>
      </w:r>
    </w:p>
    <w:p w14:paraId="3E625108" w14:textId="77777777" w:rsidR="008B604B" w:rsidRPr="00790D8C" w:rsidRDefault="008B604B" w:rsidP="008B604B">
      <w:pPr>
        <w:widowControl w:val="0"/>
        <w:jc w:val="both"/>
        <w:rPr>
          <w:rFonts w:ascii="Skeena" w:hAnsi="Skeena" w:cs="Arial"/>
        </w:rPr>
      </w:pPr>
      <w:r w:rsidRPr="00790D8C">
        <w:rPr>
          <w:rFonts w:ascii="Skeena" w:hAnsi="Skeena" w:cs="Arial"/>
        </w:rPr>
        <w:t>Beneficiary consent should be obtained before responding to a request for information from an outside source. Consent should include a description of the information to be released and identification of the receiving entity. The consent should be signed by the beneficiary or responsible party and witnessed. Only the information described may be released and only to the entity described.</w:t>
      </w:r>
    </w:p>
    <w:p w14:paraId="5CCB87AE" w14:textId="77777777" w:rsidR="008B604B" w:rsidRPr="00790D8C" w:rsidRDefault="008B604B" w:rsidP="008B604B">
      <w:pPr>
        <w:widowControl w:val="0"/>
        <w:jc w:val="both"/>
        <w:rPr>
          <w:rFonts w:ascii="Skeena" w:hAnsi="Skeena" w:cs="Arial"/>
          <w:sz w:val="22"/>
        </w:rPr>
      </w:pPr>
    </w:p>
    <w:p w14:paraId="07210E02" w14:textId="77777777" w:rsidR="008B604B" w:rsidRPr="00790D8C" w:rsidRDefault="008B604B" w:rsidP="008B604B">
      <w:pPr>
        <w:widowControl w:val="0"/>
        <w:jc w:val="both"/>
        <w:rPr>
          <w:rFonts w:ascii="Skeena" w:hAnsi="Skeena" w:cs="Arial"/>
        </w:rPr>
      </w:pPr>
      <w:r w:rsidRPr="00790D8C">
        <w:rPr>
          <w:rFonts w:ascii="Skeena" w:hAnsi="Skeena" w:cs="Arial"/>
        </w:rPr>
        <w:t>Emergency requests for medical information should be forwarded to Eligibility, Enrollment and Member Services at SC DHHS. If the Eligibility Worker is instructed that, due to an emergency, prior consent is not possible, the beneficiary or responsible party must be notified as soon as possible after the information is released.</w:t>
      </w:r>
    </w:p>
    <w:p w14:paraId="1A231681" w14:textId="77777777" w:rsidR="008B604B" w:rsidRPr="00790D8C" w:rsidRDefault="008B604B" w:rsidP="008B604B">
      <w:pPr>
        <w:widowControl w:val="0"/>
        <w:jc w:val="both"/>
        <w:rPr>
          <w:rFonts w:ascii="Skeena" w:hAnsi="Skeena" w:cs="Arial"/>
          <w:sz w:val="22"/>
        </w:rPr>
      </w:pPr>
    </w:p>
    <w:p w14:paraId="4F231A0B" w14:textId="77777777" w:rsidR="008B604B" w:rsidRPr="00790D8C" w:rsidRDefault="008B604B" w:rsidP="008B604B">
      <w:pPr>
        <w:widowControl w:val="0"/>
        <w:tabs>
          <w:tab w:val="right" w:pos="9360"/>
        </w:tabs>
        <w:autoSpaceDE w:val="0"/>
        <w:autoSpaceDN w:val="0"/>
        <w:adjustRightInd w:val="0"/>
        <w:ind w:left="1440" w:hanging="1440"/>
        <w:outlineLvl w:val="1"/>
        <w:rPr>
          <w:rFonts w:ascii="Skeena" w:hAnsi="Skeena" w:cs="Arial"/>
        </w:rPr>
      </w:pPr>
      <w:bookmarkStart w:id="229" w:name="_Toc144199477"/>
      <w:bookmarkStart w:id="230" w:name="_Toc144465136"/>
      <w:r w:rsidRPr="00790D8C">
        <w:rPr>
          <w:rFonts w:ascii="Skeena" w:hAnsi="Skeena" w:cs="Arial"/>
          <w:b/>
          <w:bCs/>
        </w:rPr>
        <w:t>101.12.06</w:t>
      </w:r>
      <w:r w:rsidRPr="00790D8C">
        <w:rPr>
          <w:rFonts w:ascii="Skeena" w:hAnsi="Skeena" w:cs="Arial"/>
          <w:b/>
          <w:bCs/>
        </w:rPr>
        <w:tab/>
        <w:t>Release of Application/Case Information</w:t>
      </w:r>
      <w:bookmarkEnd w:id="229"/>
      <w:bookmarkEnd w:id="230"/>
    </w:p>
    <w:p w14:paraId="10AB0745" w14:textId="77777777" w:rsidR="008B604B" w:rsidRPr="00790D8C" w:rsidRDefault="008B604B" w:rsidP="008B604B">
      <w:pPr>
        <w:widowControl w:val="0"/>
        <w:jc w:val="right"/>
        <w:rPr>
          <w:rFonts w:ascii="Skeena" w:hAnsi="Skeena" w:cs="Arial"/>
          <w:sz w:val="16"/>
          <w:szCs w:val="16"/>
        </w:rPr>
      </w:pPr>
      <w:r w:rsidRPr="00790D8C">
        <w:rPr>
          <w:rFonts w:ascii="Skeena" w:hAnsi="Skeena" w:cs="Arial"/>
          <w:bCs/>
          <w:sz w:val="16"/>
          <w:szCs w:val="16"/>
        </w:rPr>
        <w:t>(Eff. 11/01/15)</w:t>
      </w:r>
    </w:p>
    <w:p w14:paraId="0C428B6E" w14:textId="77777777" w:rsidR="008B604B" w:rsidRPr="00790D8C" w:rsidRDefault="008B604B" w:rsidP="008B604B">
      <w:pPr>
        <w:widowControl w:val="0"/>
        <w:jc w:val="both"/>
        <w:rPr>
          <w:rFonts w:ascii="Skeena" w:hAnsi="Skeena" w:cs="Arial"/>
        </w:rPr>
      </w:pPr>
      <w:r w:rsidRPr="00790D8C">
        <w:rPr>
          <w:rFonts w:ascii="Skeena" w:hAnsi="Skeena" w:cs="Arial"/>
        </w:rPr>
        <w:t>The applicant may authorize SC DHHS to release information about his or her application/case to an individual or an organization by completing the appropriate section on the SC DHHS Form 1282. Unlike the Authorized Representative, this section only grants the individual or organization permission to receive information on the applicant’s application/case and not permission to act on behalf of the applicant.</w:t>
      </w:r>
    </w:p>
    <w:p w14:paraId="6FEBB8A0" w14:textId="77777777" w:rsidR="008B604B" w:rsidRPr="00790D8C" w:rsidRDefault="008B604B" w:rsidP="008B604B">
      <w:pPr>
        <w:widowControl w:val="0"/>
        <w:jc w:val="both"/>
        <w:rPr>
          <w:rFonts w:ascii="Skeena" w:hAnsi="Skeena" w:cs="Arial"/>
        </w:rPr>
      </w:pPr>
    </w:p>
    <w:tbl>
      <w:tblPr>
        <w:tblStyle w:val="TableGrid"/>
        <w:tblW w:w="5000" w:type="pct"/>
        <w:tblLook w:val="04A0" w:firstRow="1" w:lastRow="0" w:firstColumn="1" w:lastColumn="0" w:noHBand="0" w:noVBand="1"/>
      </w:tblPr>
      <w:tblGrid>
        <w:gridCol w:w="9350"/>
      </w:tblGrid>
      <w:tr w:rsidR="008B604B" w:rsidRPr="00790D8C" w14:paraId="20A17418" w14:textId="77777777" w:rsidTr="00C1204E">
        <w:tc>
          <w:tcPr>
            <w:tcW w:w="5000" w:type="pct"/>
            <w:shd w:val="clear" w:color="auto" w:fill="000000" w:themeFill="text1"/>
          </w:tcPr>
          <w:p w14:paraId="4116BEC5" w14:textId="77777777" w:rsidR="008B604B" w:rsidRPr="00790D8C" w:rsidRDefault="008B604B" w:rsidP="008B604B">
            <w:pPr>
              <w:widowControl w:val="0"/>
              <w:rPr>
                <w:rFonts w:ascii="Skeena" w:hAnsi="Skeena" w:cs="Arial"/>
                <w:b/>
                <w:sz w:val="22"/>
              </w:rPr>
            </w:pPr>
            <w:r w:rsidRPr="00790D8C">
              <w:rPr>
                <w:rFonts w:ascii="Skeena" w:hAnsi="Skeena" w:cs="Arial"/>
                <w:b/>
                <w:sz w:val="22"/>
              </w:rPr>
              <w:t xml:space="preserve">Procedure for Recognizing an Individual or Organization with Permission to Receive Application/Case Information </w:t>
            </w:r>
          </w:p>
        </w:tc>
      </w:tr>
      <w:tr w:rsidR="008B604B" w:rsidRPr="00790D8C" w14:paraId="2A19DB40" w14:textId="77777777" w:rsidTr="00894D7D">
        <w:tc>
          <w:tcPr>
            <w:tcW w:w="5000" w:type="pct"/>
          </w:tcPr>
          <w:p w14:paraId="6CEF7F1A" w14:textId="77777777" w:rsidR="008B604B" w:rsidRPr="00790D8C" w:rsidRDefault="008B604B" w:rsidP="008B604B">
            <w:pPr>
              <w:widowControl w:val="0"/>
              <w:rPr>
                <w:rFonts w:ascii="Skeena" w:hAnsi="Skeena" w:cs="Arial"/>
                <w:sz w:val="22"/>
              </w:rPr>
            </w:pPr>
            <w:r w:rsidRPr="00790D8C">
              <w:rPr>
                <w:rFonts w:ascii="Skeena" w:hAnsi="Skeena" w:cs="Arial"/>
                <w:sz w:val="22"/>
              </w:rPr>
              <w:t xml:space="preserve">If the DHHS Form 1282 ME is submitted at the time of application, then the Form 1282 should be processed with the Application. </w:t>
            </w:r>
          </w:p>
          <w:p w14:paraId="3AEC061A" w14:textId="77777777" w:rsidR="008B604B" w:rsidRPr="00790D8C" w:rsidRDefault="008B604B" w:rsidP="008B604B">
            <w:pPr>
              <w:widowControl w:val="0"/>
              <w:rPr>
                <w:rFonts w:ascii="Skeena" w:hAnsi="Skeena" w:cs="Arial"/>
                <w:sz w:val="20"/>
              </w:rPr>
            </w:pPr>
          </w:p>
          <w:p w14:paraId="0BB2DE74" w14:textId="77777777" w:rsidR="008B604B" w:rsidRPr="00790D8C" w:rsidRDefault="008B604B" w:rsidP="008B604B">
            <w:pPr>
              <w:widowControl w:val="0"/>
              <w:rPr>
                <w:rFonts w:ascii="Skeena" w:hAnsi="Skeena" w:cs="Arial"/>
                <w:sz w:val="22"/>
              </w:rPr>
            </w:pPr>
            <w:r w:rsidRPr="00790D8C">
              <w:rPr>
                <w:rFonts w:ascii="Skeena" w:hAnsi="Skeena" w:cs="Arial"/>
                <w:sz w:val="22"/>
              </w:rPr>
              <w:t>If the Form 1282 ME is submitted after the application is submitted, then scan the Form 1282 into OnBase as a MEDS-Member Verification trailing document. The worker should then enter the individual or organization’s information into notes in MEDS and on the Application Tracking Form in OnBase.</w:t>
            </w:r>
          </w:p>
          <w:p w14:paraId="680CB4CC" w14:textId="77777777" w:rsidR="008B604B" w:rsidRPr="00790D8C" w:rsidRDefault="008B604B" w:rsidP="008B604B">
            <w:pPr>
              <w:widowControl w:val="0"/>
              <w:rPr>
                <w:rFonts w:ascii="Skeena" w:hAnsi="Skeena" w:cs="Arial"/>
                <w:sz w:val="20"/>
              </w:rPr>
            </w:pPr>
          </w:p>
          <w:p w14:paraId="4A80D9D7" w14:textId="77777777" w:rsidR="008B604B" w:rsidRPr="00790D8C" w:rsidRDefault="008B604B" w:rsidP="008B604B">
            <w:pPr>
              <w:widowControl w:val="0"/>
              <w:rPr>
                <w:rFonts w:ascii="Skeena" w:hAnsi="Skeena" w:cs="Arial"/>
                <w:sz w:val="22"/>
              </w:rPr>
            </w:pPr>
            <w:r w:rsidRPr="00790D8C">
              <w:rPr>
                <w:rFonts w:ascii="Skeena" w:hAnsi="Skeena" w:cs="Arial"/>
                <w:b/>
                <w:sz w:val="22"/>
                <w:u w:val="single"/>
              </w:rPr>
              <w:t>NOTE</w:t>
            </w:r>
            <w:r w:rsidRPr="00790D8C">
              <w:rPr>
                <w:rFonts w:ascii="Skeena" w:hAnsi="Skeena" w:cs="Arial"/>
                <w:b/>
                <w:sz w:val="22"/>
              </w:rPr>
              <w:t>:</w:t>
            </w:r>
            <w:r w:rsidRPr="00790D8C">
              <w:rPr>
                <w:rFonts w:ascii="Skeena" w:hAnsi="Skeena" w:cs="Arial"/>
                <w:b/>
                <w:sz w:val="22"/>
              </w:rPr>
              <w:tab/>
            </w:r>
            <w:r w:rsidRPr="00790D8C">
              <w:rPr>
                <w:rFonts w:ascii="Skeena" w:hAnsi="Skeena" w:cs="Arial"/>
                <w:sz w:val="22"/>
              </w:rPr>
              <w:t>If the SC DHHS Form 1282 is submitted after the application, it should be mailed to:</w:t>
            </w:r>
          </w:p>
          <w:p w14:paraId="4C31DDE1" w14:textId="77777777" w:rsidR="008B604B" w:rsidRPr="00790D8C" w:rsidRDefault="008B604B" w:rsidP="008B604B">
            <w:pPr>
              <w:widowControl w:val="0"/>
              <w:ind w:left="2857"/>
              <w:rPr>
                <w:rFonts w:ascii="Skeena" w:hAnsi="Skeena" w:cs="Arial"/>
                <w:sz w:val="22"/>
              </w:rPr>
            </w:pPr>
            <w:r w:rsidRPr="00790D8C">
              <w:rPr>
                <w:rFonts w:ascii="Skeena" w:hAnsi="Skeena" w:cs="Arial"/>
                <w:sz w:val="22"/>
              </w:rPr>
              <w:t>SC DHHS – Central Mail</w:t>
            </w:r>
          </w:p>
          <w:p w14:paraId="3019D33C" w14:textId="77777777" w:rsidR="008B604B" w:rsidRPr="00790D8C" w:rsidRDefault="008B604B" w:rsidP="008B604B">
            <w:pPr>
              <w:widowControl w:val="0"/>
              <w:ind w:left="2857"/>
              <w:rPr>
                <w:rFonts w:ascii="Skeena" w:hAnsi="Skeena" w:cs="Arial"/>
                <w:sz w:val="22"/>
              </w:rPr>
            </w:pPr>
            <w:r w:rsidRPr="00790D8C">
              <w:rPr>
                <w:rFonts w:ascii="Skeena" w:hAnsi="Skeena" w:cs="Arial"/>
                <w:sz w:val="22"/>
              </w:rPr>
              <w:t>P O Box 100101</w:t>
            </w:r>
          </w:p>
          <w:p w14:paraId="69C97E1C" w14:textId="77777777" w:rsidR="008B604B" w:rsidRPr="00790D8C" w:rsidRDefault="008B604B" w:rsidP="008B604B">
            <w:pPr>
              <w:widowControl w:val="0"/>
              <w:ind w:left="2857"/>
              <w:rPr>
                <w:rFonts w:ascii="Skeena" w:hAnsi="Skeena" w:cs="Arial"/>
                <w:sz w:val="22"/>
              </w:rPr>
            </w:pPr>
            <w:r w:rsidRPr="00790D8C">
              <w:rPr>
                <w:rFonts w:ascii="Skeena" w:hAnsi="Skeena" w:cs="Arial"/>
                <w:sz w:val="22"/>
              </w:rPr>
              <w:t xml:space="preserve">Columbia, SC 29202-3101  </w:t>
            </w:r>
          </w:p>
          <w:p w14:paraId="71F7E5CA" w14:textId="77777777" w:rsidR="008B604B" w:rsidRPr="00790D8C" w:rsidRDefault="008B604B" w:rsidP="008B604B">
            <w:pPr>
              <w:widowControl w:val="0"/>
              <w:jc w:val="both"/>
              <w:rPr>
                <w:rFonts w:ascii="Skeena" w:hAnsi="Skeena" w:cs="Arial"/>
                <w:sz w:val="20"/>
              </w:rPr>
            </w:pPr>
          </w:p>
          <w:p w14:paraId="4E376C9E" w14:textId="77777777" w:rsidR="008B604B" w:rsidRPr="00790D8C" w:rsidRDefault="008B604B" w:rsidP="008B604B">
            <w:pPr>
              <w:widowControl w:val="0"/>
              <w:ind w:left="787" w:hanging="787"/>
              <w:rPr>
                <w:rFonts w:ascii="Skeena" w:hAnsi="Skeena" w:cs="Arial"/>
                <w:sz w:val="22"/>
              </w:rPr>
            </w:pPr>
            <w:r w:rsidRPr="00790D8C">
              <w:rPr>
                <w:rFonts w:ascii="Skeena" w:hAnsi="Skeena" w:cs="Arial"/>
                <w:b/>
                <w:sz w:val="22"/>
                <w:u w:val="single"/>
              </w:rPr>
              <w:t>NOTE</w:t>
            </w:r>
            <w:r w:rsidRPr="00790D8C">
              <w:rPr>
                <w:rFonts w:ascii="Skeena" w:hAnsi="Skeena" w:cs="Arial"/>
                <w:b/>
                <w:sz w:val="22"/>
              </w:rPr>
              <w:t>:</w:t>
            </w:r>
            <w:r w:rsidRPr="00790D8C">
              <w:rPr>
                <w:rFonts w:ascii="Skeena" w:hAnsi="Skeena" w:cs="Arial"/>
                <w:sz w:val="22"/>
              </w:rPr>
              <w:tab/>
              <w:t>Until the signed DHHS Form 1282 ME or other legal authorization (such as a Power of Attorney) is received, application information cannot be shared with anyone except the applicant, a current spouse, or the parent of a minor child who is shown on the application.</w:t>
            </w:r>
          </w:p>
          <w:p w14:paraId="3F4EDB84" w14:textId="77777777" w:rsidR="008B604B" w:rsidRPr="00790D8C" w:rsidRDefault="008B604B" w:rsidP="008B604B">
            <w:pPr>
              <w:widowControl w:val="0"/>
              <w:rPr>
                <w:rFonts w:ascii="Skeena" w:hAnsi="Skeena" w:cs="Arial"/>
                <w:sz w:val="20"/>
              </w:rPr>
            </w:pPr>
          </w:p>
          <w:p w14:paraId="4F4822EE" w14:textId="77777777" w:rsidR="008B604B" w:rsidRPr="00790D8C" w:rsidRDefault="008B604B" w:rsidP="008B604B">
            <w:pPr>
              <w:widowControl w:val="0"/>
              <w:rPr>
                <w:rFonts w:ascii="Skeena" w:hAnsi="Skeena" w:cs="Arial"/>
                <w:sz w:val="22"/>
              </w:rPr>
            </w:pPr>
            <w:r w:rsidRPr="00790D8C">
              <w:rPr>
                <w:rFonts w:ascii="Skeena" w:hAnsi="Skeena" w:cs="Arial"/>
                <w:sz w:val="22"/>
              </w:rPr>
              <w:t xml:space="preserve">If an Applicant/Beneficiary has two or more individuals or organizations with permission to receive application/case information, staff should enter a note in MEDS and OnBase on the Application Tracking Form with the additional individual or organization’s information. </w:t>
            </w:r>
          </w:p>
          <w:p w14:paraId="1D70E558" w14:textId="77777777" w:rsidR="008B604B" w:rsidRPr="00790D8C" w:rsidRDefault="008B604B" w:rsidP="008B604B">
            <w:pPr>
              <w:widowControl w:val="0"/>
              <w:rPr>
                <w:rFonts w:ascii="Skeena" w:hAnsi="Skeena" w:cs="Arial"/>
                <w:sz w:val="20"/>
              </w:rPr>
            </w:pPr>
          </w:p>
          <w:p w14:paraId="0F1B357E" w14:textId="77777777" w:rsidR="008B604B" w:rsidRPr="00790D8C" w:rsidRDefault="008B604B" w:rsidP="008B604B">
            <w:pPr>
              <w:widowControl w:val="0"/>
              <w:rPr>
                <w:rFonts w:ascii="Skeena" w:hAnsi="Skeena" w:cs="Arial"/>
                <w:b/>
                <w:sz w:val="22"/>
              </w:rPr>
            </w:pPr>
            <w:r w:rsidRPr="00790D8C">
              <w:rPr>
                <w:rFonts w:ascii="Skeena" w:hAnsi="Skeena" w:cs="Arial"/>
                <w:b/>
                <w:sz w:val="22"/>
              </w:rPr>
              <w:lastRenderedPageBreak/>
              <w:t xml:space="preserve">Cúram Procedure </w:t>
            </w:r>
          </w:p>
          <w:p w14:paraId="21DFD20E" w14:textId="77777777" w:rsidR="008B604B" w:rsidRPr="00790D8C" w:rsidRDefault="008B604B" w:rsidP="008B604B">
            <w:pPr>
              <w:widowControl w:val="0"/>
              <w:rPr>
                <w:rFonts w:ascii="Skeena" w:hAnsi="Skeena" w:cs="Arial"/>
                <w:sz w:val="20"/>
              </w:rPr>
            </w:pPr>
          </w:p>
          <w:p w14:paraId="228A2E2B" w14:textId="77777777" w:rsidR="008B604B" w:rsidRPr="00790D8C" w:rsidRDefault="008B604B" w:rsidP="008B604B">
            <w:pPr>
              <w:rPr>
                <w:rFonts w:ascii="Skeena" w:hAnsi="Skeena" w:cs="Arial"/>
                <w:sz w:val="22"/>
              </w:rPr>
            </w:pPr>
            <w:r w:rsidRPr="00790D8C">
              <w:rPr>
                <w:rFonts w:ascii="Skeena" w:hAnsi="Skeena" w:cs="Arial"/>
                <w:sz w:val="22"/>
              </w:rPr>
              <w:t xml:space="preserve">The appropriate procedure may be found in the </w:t>
            </w:r>
            <w:hyperlink r:id="rId100" w:history="1">
              <w:r w:rsidRPr="00790D8C">
                <w:rPr>
                  <w:rFonts w:ascii="Skeena" w:hAnsi="Skeena" w:cs="Arial"/>
                  <w:color w:val="0000FF"/>
                  <w:sz w:val="22"/>
                  <w:u w:val="single"/>
                </w:rPr>
                <w:t>Authorized Representative Process</w:t>
              </w:r>
            </w:hyperlink>
            <w:r w:rsidRPr="00790D8C">
              <w:rPr>
                <w:rFonts w:ascii="Skeena" w:hAnsi="Skeena" w:cs="Arial"/>
                <w:sz w:val="22"/>
              </w:rPr>
              <w:t xml:space="preserve"> job aid at </w:t>
            </w:r>
            <w:hyperlink r:id="rId101" w:history="1">
              <w:r w:rsidRPr="00790D8C">
                <w:rPr>
                  <w:rFonts w:ascii="Skeena" w:eastAsia="Calibri" w:hAnsi="Skeena" w:cs="Arial"/>
                  <w:color w:val="0563C1"/>
                  <w:sz w:val="22"/>
                  <w:szCs w:val="22"/>
                  <w:u w:val="single"/>
                </w:rPr>
                <w:t>Training Materials Portal-MAGI</w:t>
              </w:r>
            </w:hyperlink>
            <w:r w:rsidRPr="00790D8C">
              <w:rPr>
                <w:rFonts w:ascii="Skeena" w:hAnsi="Skeena" w:cs="Arial"/>
                <w:bCs/>
                <w:sz w:val="22"/>
              </w:rPr>
              <w:t>.</w:t>
            </w:r>
          </w:p>
        </w:tc>
      </w:tr>
    </w:tbl>
    <w:p w14:paraId="3CFCDF7F" w14:textId="77777777" w:rsidR="008B604B" w:rsidRPr="00790D8C" w:rsidRDefault="008B604B" w:rsidP="008B604B">
      <w:pPr>
        <w:widowControl w:val="0"/>
        <w:jc w:val="both"/>
        <w:rPr>
          <w:rFonts w:ascii="Skeena" w:hAnsi="Skeena" w:cs="Arial"/>
          <w:sz w:val="20"/>
        </w:rPr>
      </w:pPr>
    </w:p>
    <w:tbl>
      <w:tblPr>
        <w:tblStyle w:val="GridTable2-Accent1"/>
        <w:tblW w:w="5000" w:type="pct"/>
        <w:tblLook w:val="04A0" w:firstRow="1" w:lastRow="0" w:firstColumn="1" w:lastColumn="0" w:noHBand="0" w:noVBand="1"/>
      </w:tblPr>
      <w:tblGrid>
        <w:gridCol w:w="6481"/>
        <w:gridCol w:w="2879"/>
      </w:tblGrid>
      <w:tr w:rsidR="008B604B" w:rsidRPr="00790D8C" w14:paraId="3B78EBD9" w14:textId="77777777" w:rsidTr="00894D7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62" w:type="pct"/>
          </w:tcPr>
          <w:p w14:paraId="4C16DC49" w14:textId="77777777" w:rsidR="008B604B" w:rsidRPr="00790D8C" w:rsidRDefault="008B604B" w:rsidP="008B604B">
            <w:pPr>
              <w:widowControl w:val="0"/>
              <w:jc w:val="both"/>
              <w:rPr>
                <w:rFonts w:ascii="Skeena" w:eastAsia="Calibri" w:hAnsi="Skeena" w:cs="Arial"/>
                <w:sz w:val="22"/>
              </w:rPr>
            </w:pPr>
            <w:r w:rsidRPr="00790D8C">
              <w:rPr>
                <w:rFonts w:ascii="Skeena" w:eastAsia="Calibri" w:hAnsi="Skeena" w:cs="Arial"/>
                <w:sz w:val="22"/>
              </w:rPr>
              <w:t>Nature of Provider Request</w:t>
            </w:r>
          </w:p>
        </w:tc>
        <w:tc>
          <w:tcPr>
            <w:tcW w:w="1538" w:type="pct"/>
          </w:tcPr>
          <w:p w14:paraId="240DAB7F" w14:textId="77777777" w:rsidR="008B604B" w:rsidRPr="00790D8C" w:rsidRDefault="008B604B" w:rsidP="008B604B">
            <w:pPr>
              <w:widowControl w:val="0"/>
              <w:jc w:val="both"/>
              <w:cnfStyle w:val="100000000000" w:firstRow="1" w:lastRow="0" w:firstColumn="0" w:lastColumn="0" w:oddVBand="0" w:evenVBand="0" w:oddHBand="0" w:evenHBand="0" w:firstRowFirstColumn="0" w:firstRowLastColumn="0" w:lastRowFirstColumn="0" w:lastRowLastColumn="0"/>
              <w:rPr>
                <w:rFonts w:ascii="Skeena" w:eastAsia="Calibri" w:hAnsi="Skeena" w:cs="Arial"/>
                <w:sz w:val="22"/>
              </w:rPr>
            </w:pPr>
            <w:r w:rsidRPr="00790D8C">
              <w:rPr>
                <w:rFonts w:ascii="Skeena" w:eastAsia="Calibri" w:hAnsi="Skeena" w:cs="Arial"/>
                <w:sz w:val="22"/>
              </w:rPr>
              <w:t>Valid Form 1282 Needed?</w:t>
            </w:r>
          </w:p>
        </w:tc>
      </w:tr>
      <w:tr w:rsidR="008B604B" w:rsidRPr="00790D8C" w14:paraId="6C4B374D" w14:textId="77777777" w:rsidTr="00894D7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62" w:type="pct"/>
          </w:tcPr>
          <w:p w14:paraId="28FCACF7" w14:textId="77777777" w:rsidR="008B604B" w:rsidRPr="00C1204E" w:rsidRDefault="008B604B" w:rsidP="008B604B">
            <w:pPr>
              <w:widowControl w:val="0"/>
              <w:jc w:val="both"/>
              <w:rPr>
                <w:rFonts w:ascii="Skeena" w:eastAsia="Calibri" w:hAnsi="Skeena" w:cs="Arial"/>
                <w:b w:val="0"/>
                <w:bCs w:val="0"/>
                <w:sz w:val="22"/>
              </w:rPr>
            </w:pPr>
            <w:r w:rsidRPr="00C1204E">
              <w:rPr>
                <w:rFonts w:ascii="Skeena" w:eastAsia="Calibri" w:hAnsi="Skeena" w:cs="Arial"/>
                <w:b w:val="0"/>
                <w:bCs w:val="0"/>
                <w:sz w:val="22"/>
              </w:rPr>
              <w:t>Application status</w:t>
            </w:r>
          </w:p>
        </w:tc>
        <w:tc>
          <w:tcPr>
            <w:tcW w:w="1538" w:type="pct"/>
          </w:tcPr>
          <w:p w14:paraId="00843E00" w14:textId="77777777" w:rsidR="008B604B" w:rsidRPr="00790D8C" w:rsidRDefault="008B604B" w:rsidP="008B604B">
            <w:pPr>
              <w:widowControl w:val="0"/>
              <w:jc w:val="both"/>
              <w:cnfStyle w:val="000000100000" w:firstRow="0" w:lastRow="0" w:firstColumn="0" w:lastColumn="0" w:oddVBand="0" w:evenVBand="0" w:oddHBand="1" w:evenHBand="0" w:firstRowFirstColumn="0" w:firstRowLastColumn="0" w:lastRowFirstColumn="0" w:lastRowLastColumn="0"/>
              <w:rPr>
                <w:rFonts w:ascii="Skeena" w:eastAsia="Calibri" w:hAnsi="Skeena" w:cs="Arial"/>
                <w:bCs/>
                <w:sz w:val="22"/>
              </w:rPr>
            </w:pPr>
            <w:r w:rsidRPr="00790D8C">
              <w:rPr>
                <w:rFonts w:ascii="Skeena" w:eastAsia="Calibri" w:hAnsi="Skeena" w:cs="Arial"/>
                <w:bCs/>
                <w:sz w:val="22"/>
              </w:rPr>
              <w:t>Yes</w:t>
            </w:r>
          </w:p>
        </w:tc>
      </w:tr>
      <w:tr w:rsidR="008B604B" w:rsidRPr="00790D8C" w14:paraId="7233210E" w14:textId="77777777" w:rsidTr="00894D7D">
        <w:tc>
          <w:tcPr>
            <w:cnfStyle w:val="001000000000" w:firstRow="0" w:lastRow="0" w:firstColumn="1" w:lastColumn="0" w:oddVBand="0" w:evenVBand="0" w:oddHBand="0" w:evenHBand="0" w:firstRowFirstColumn="0" w:firstRowLastColumn="0" w:lastRowFirstColumn="0" w:lastRowLastColumn="0"/>
            <w:tcW w:w="3462" w:type="pct"/>
          </w:tcPr>
          <w:p w14:paraId="1C9572BF" w14:textId="77777777" w:rsidR="008B604B" w:rsidRPr="00C1204E" w:rsidRDefault="008B604B" w:rsidP="008B604B">
            <w:pPr>
              <w:widowControl w:val="0"/>
              <w:jc w:val="both"/>
              <w:rPr>
                <w:rFonts w:ascii="Skeena" w:eastAsia="Calibri" w:hAnsi="Skeena" w:cs="Arial"/>
                <w:b w:val="0"/>
                <w:bCs w:val="0"/>
                <w:sz w:val="22"/>
              </w:rPr>
            </w:pPr>
            <w:r w:rsidRPr="00C1204E">
              <w:rPr>
                <w:rFonts w:ascii="Skeena" w:eastAsia="Calibri" w:hAnsi="Skeena" w:cs="Arial"/>
                <w:b w:val="0"/>
                <w:bCs w:val="0"/>
                <w:sz w:val="22"/>
              </w:rPr>
              <w:t>Information needed to process an application/Copy of Form 1233 Checklist</w:t>
            </w:r>
          </w:p>
        </w:tc>
        <w:tc>
          <w:tcPr>
            <w:tcW w:w="1538" w:type="pct"/>
          </w:tcPr>
          <w:p w14:paraId="2C5FCC73" w14:textId="77777777" w:rsidR="008B604B" w:rsidRPr="00790D8C" w:rsidRDefault="008B604B" w:rsidP="008B604B">
            <w:pPr>
              <w:widowControl w:val="0"/>
              <w:jc w:val="both"/>
              <w:cnfStyle w:val="000000000000" w:firstRow="0" w:lastRow="0" w:firstColumn="0" w:lastColumn="0" w:oddVBand="0" w:evenVBand="0" w:oddHBand="0" w:evenHBand="0" w:firstRowFirstColumn="0" w:firstRowLastColumn="0" w:lastRowFirstColumn="0" w:lastRowLastColumn="0"/>
              <w:rPr>
                <w:rFonts w:ascii="Skeena" w:eastAsia="Calibri" w:hAnsi="Skeena" w:cs="Arial"/>
                <w:bCs/>
                <w:sz w:val="22"/>
              </w:rPr>
            </w:pPr>
            <w:r w:rsidRPr="00790D8C">
              <w:rPr>
                <w:rFonts w:ascii="Skeena" w:eastAsia="Calibri" w:hAnsi="Skeena" w:cs="Arial"/>
                <w:bCs/>
                <w:sz w:val="22"/>
              </w:rPr>
              <w:t>Yes</w:t>
            </w:r>
          </w:p>
        </w:tc>
      </w:tr>
      <w:tr w:rsidR="008B604B" w:rsidRPr="00790D8C" w14:paraId="044C46C0" w14:textId="77777777" w:rsidTr="00894D7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62" w:type="pct"/>
          </w:tcPr>
          <w:p w14:paraId="2E8808A7" w14:textId="77777777" w:rsidR="008B604B" w:rsidRPr="00C1204E" w:rsidRDefault="008B604B" w:rsidP="008B604B">
            <w:pPr>
              <w:widowControl w:val="0"/>
              <w:jc w:val="both"/>
              <w:rPr>
                <w:rFonts w:ascii="Skeena" w:eastAsia="Calibri" w:hAnsi="Skeena" w:cs="Arial"/>
                <w:b w:val="0"/>
                <w:bCs w:val="0"/>
                <w:sz w:val="22"/>
              </w:rPr>
            </w:pPr>
            <w:r w:rsidRPr="00C1204E">
              <w:rPr>
                <w:rFonts w:ascii="Skeena" w:eastAsia="Calibri" w:hAnsi="Skeena" w:cs="Arial"/>
                <w:b w:val="0"/>
                <w:bCs w:val="0"/>
                <w:sz w:val="22"/>
              </w:rPr>
              <w:t xml:space="preserve">Verification that application has been submitted </w:t>
            </w:r>
          </w:p>
        </w:tc>
        <w:tc>
          <w:tcPr>
            <w:tcW w:w="1538" w:type="pct"/>
          </w:tcPr>
          <w:p w14:paraId="33C0BE2B" w14:textId="77777777" w:rsidR="008B604B" w:rsidRPr="00790D8C" w:rsidRDefault="008B604B" w:rsidP="008B604B">
            <w:pPr>
              <w:widowControl w:val="0"/>
              <w:jc w:val="both"/>
              <w:cnfStyle w:val="000000100000" w:firstRow="0" w:lastRow="0" w:firstColumn="0" w:lastColumn="0" w:oddVBand="0" w:evenVBand="0" w:oddHBand="1" w:evenHBand="0" w:firstRowFirstColumn="0" w:firstRowLastColumn="0" w:lastRowFirstColumn="0" w:lastRowLastColumn="0"/>
              <w:rPr>
                <w:rFonts w:ascii="Skeena" w:eastAsia="Calibri" w:hAnsi="Skeena" w:cs="Arial"/>
                <w:bCs/>
                <w:sz w:val="22"/>
              </w:rPr>
            </w:pPr>
            <w:r w:rsidRPr="00790D8C">
              <w:rPr>
                <w:rFonts w:ascii="Skeena" w:eastAsia="Calibri" w:hAnsi="Skeena" w:cs="Arial"/>
                <w:bCs/>
                <w:sz w:val="22"/>
              </w:rPr>
              <w:t>Yes</w:t>
            </w:r>
          </w:p>
        </w:tc>
      </w:tr>
      <w:tr w:rsidR="008B604B" w:rsidRPr="00790D8C" w14:paraId="5FF0360F" w14:textId="77777777" w:rsidTr="00894D7D">
        <w:tc>
          <w:tcPr>
            <w:cnfStyle w:val="001000000000" w:firstRow="0" w:lastRow="0" w:firstColumn="1" w:lastColumn="0" w:oddVBand="0" w:evenVBand="0" w:oddHBand="0" w:evenHBand="0" w:firstRowFirstColumn="0" w:firstRowLastColumn="0" w:lastRowFirstColumn="0" w:lastRowLastColumn="0"/>
            <w:tcW w:w="3462" w:type="pct"/>
          </w:tcPr>
          <w:p w14:paraId="7D42E007" w14:textId="77777777" w:rsidR="008B604B" w:rsidRPr="00C1204E" w:rsidRDefault="008B604B" w:rsidP="008B604B">
            <w:pPr>
              <w:widowControl w:val="0"/>
              <w:jc w:val="both"/>
              <w:rPr>
                <w:rFonts w:ascii="Skeena" w:eastAsia="Calibri" w:hAnsi="Skeena" w:cs="Arial"/>
                <w:b w:val="0"/>
                <w:bCs w:val="0"/>
                <w:sz w:val="22"/>
              </w:rPr>
            </w:pPr>
            <w:r w:rsidRPr="00C1204E">
              <w:rPr>
                <w:rFonts w:ascii="Skeena" w:eastAsia="Calibri" w:hAnsi="Skeena" w:cs="Arial"/>
                <w:b w:val="0"/>
                <w:bCs w:val="0"/>
                <w:sz w:val="22"/>
              </w:rPr>
              <w:t>Retroactive coverage status</w:t>
            </w:r>
          </w:p>
        </w:tc>
        <w:tc>
          <w:tcPr>
            <w:tcW w:w="1538" w:type="pct"/>
          </w:tcPr>
          <w:p w14:paraId="09997A29" w14:textId="77777777" w:rsidR="008B604B" w:rsidRPr="00790D8C" w:rsidRDefault="008B604B" w:rsidP="008B604B">
            <w:pPr>
              <w:widowControl w:val="0"/>
              <w:jc w:val="both"/>
              <w:cnfStyle w:val="000000000000" w:firstRow="0" w:lastRow="0" w:firstColumn="0" w:lastColumn="0" w:oddVBand="0" w:evenVBand="0" w:oddHBand="0" w:evenHBand="0" w:firstRowFirstColumn="0" w:firstRowLastColumn="0" w:lastRowFirstColumn="0" w:lastRowLastColumn="0"/>
              <w:rPr>
                <w:rFonts w:ascii="Skeena" w:eastAsia="Calibri" w:hAnsi="Skeena" w:cs="Arial"/>
                <w:bCs/>
                <w:sz w:val="22"/>
              </w:rPr>
            </w:pPr>
            <w:r w:rsidRPr="00790D8C">
              <w:rPr>
                <w:rFonts w:ascii="Skeena" w:eastAsia="Calibri" w:hAnsi="Skeena" w:cs="Arial"/>
                <w:bCs/>
                <w:sz w:val="22"/>
              </w:rPr>
              <w:t>Yes</w:t>
            </w:r>
          </w:p>
        </w:tc>
      </w:tr>
      <w:tr w:rsidR="008B604B" w:rsidRPr="00790D8C" w14:paraId="39C62716" w14:textId="77777777" w:rsidTr="00894D7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62" w:type="pct"/>
          </w:tcPr>
          <w:p w14:paraId="1D56BC03" w14:textId="77777777" w:rsidR="008B604B" w:rsidRPr="00C1204E" w:rsidRDefault="008B604B" w:rsidP="008B604B">
            <w:pPr>
              <w:widowControl w:val="0"/>
              <w:jc w:val="both"/>
              <w:rPr>
                <w:rFonts w:ascii="Skeena" w:eastAsia="Calibri" w:hAnsi="Skeena" w:cs="Arial"/>
                <w:b w:val="0"/>
                <w:bCs w:val="0"/>
                <w:sz w:val="22"/>
              </w:rPr>
            </w:pPr>
            <w:r w:rsidRPr="00C1204E">
              <w:rPr>
                <w:rFonts w:ascii="Skeena" w:eastAsia="Calibri" w:hAnsi="Skeena" w:cs="Arial"/>
                <w:b w:val="0"/>
                <w:bCs w:val="0"/>
                <w:sz w:val="22"/>
              </w:rPr>
              <w:t>Requests for retroactive coverage</w:t>
            </w:r>
          </w:p>
        </w:tc>
        <w:tc>
          <w:tcPr>
            <w:tcW w:w="1538" w:type="pct"/>
          </w:tcPr>
          <w:p w14:paraId="23777B69" w14:textId="77777777" w:rsidR="008B604B" w:rsidRPr="00790D8C" w:rsidRDefault="008B604B" w:rsidP="008B604B">
            <w:pPr>
              <w:widowControl w:val="0"/>
              <w:jc w:val="both"/>
              <w:cnfStyle w:val="000000100000" w:firstRow="0" w:lastRow="0" w:firstColumn="0" w:lastColumn="0" w:oddVBand="0" w:evenVBand="0" w:oddHBand="1" w:evenHBand="0" w:firstRowFirstColumn="0" w:firstRowLastColumn="0" w:lastRowFirstColumn="0" w:lastRowLastColumn="0"/>
              <w:rPr>
                <w:rFonts w:ascii="Skeena" w:eastAsia="Calibri" w:hAnsi="Skeena" w:cs="Arial"/>
                <w:bCs/>
                <w:sz w:val="22"/>
              </w:rPr>
            </w:pPr>
            <w:r w:rsidRPr="00790D8C">
              <w:rPr>
                <w:rFonts w:ascii="Skeena" w:eastAsia="Calibri" w:hAnsi="Skeena" w:cs="Arial"/>
                <w:bCs/>
                <w:sz w:val="22"/>
              </w:rPr>
              <w:t>Yes</w:t>
            </w:r>
          </w:p>
        </w:tc>
      </w:tr>
      <w:tr w:rsidR="008B604B" w:rsidRPr="00790D8C" w14:paraId="64B4739E" w14:textId="77777777" w:rsidTr="00894D7D">
        <w:tc>
          <w:tcPr>
            <w:cnfStyle w:val="001000000000" w:firstRow="0" w:lastRow="0" w:firstColumn="1" w:lastColumn="0" w:oddVBand="0" w:evenVBand="0" w:oddHBand="0" w:evenHBand="0" w:firstRowFirstColumn="0" w:firstRowLastColumn="0" w:lastRowFirstColumn="0" w:lastRowLastColumn="0"/>
            <w:tcW w:w="3462" w:type="pct"/>
          </w:tcPr>
          <w:p w14:paraId="01D65CD3" w14:textId="77777777" w:rsidR="008B604B" w:rsidRPr="00C1204E" w:rsidRDefault="008B604B" w:rsidP="008B604B">
            <w:pPr>
              <w:widowControl w:val="0"/>
              <w:jc w:val="both"/>
              <w:rPr>
                <w:rFonts w:ascii="Skeena" w:eastAsia="Calibri" w:hAnsi="Skeena" w:cs="Arial"/>
                <w:b w:val="0"/>
                <w:bCs w:val="0"/>
                <w:sz w:val="22"/>
              </w:rPr>
            </w:pPr>
            <w:r w:rsidRPr="00C1204E">
              <w:rPr>
                <w:rFonts w:ascii="Skeena" w:eastAsia="Calibri" w:hAnsi="Skeena" w:cs="Arial"/>
                <w:b w:val="0"/>
                <w:bCs w:val="0"/>
                <w:sz w:val="22"/>
              </w:rPr>
              <w:t>Appeal status</w:t>
            </w:r>
          </w:p>
        </w:tc>
        <w:tc>
          <w:tcPr>
            <w:tcW w:w="1538" w:type="pct"/>
          </w:tcPr>
          <w:p w14:paraId="17B3B85D" w14:textId="77777777" w:rsidR="008B604B" w:rsidRPr="00790D8C" w:rsidRDefault="008B604B" w:rsidP="008B604B">
            <w:pPr>
              <w:widowControl w:val="0"/>
              <w:jc w:val="both"/>
              <w:cnfStyle w:val="000000000000" w:firstRow="0" w:lastRow="0" w:firstColumn="0" w:lastColumn="0" w:oddVBand="0" w:evenVBand="0" w:oddHBand="0" w:evenHBand="0" w:firstRowFirstColumn="0" w:firstRowLastColumn="0" w:lastRowFirstColumn="0" w:lastRowLastColumn="0"/>
              <w:rPr>
                <w:rFonts w:ascii="Skeena" w:eastAsia="Calibri" w:hAnsi="Skeena" w:cs="Arial"/>
                <w:bCs/>
                <w:sz w:val="22"/>
              </w:rPr>
            </w:pPr>
            <w:r w:rsidRPr="00790D8C">
              <w:rPr>
                <w:rFonts w:ascii="Skeena" w:eastAsia="Calibri" w:hAnsi="Skeena" w:cs="Arial"/>
                <w:bCs/>
                <w:sz w:val="22"/>
              </w:rPr>
              <w:t>Yes</w:t>
            </w:r>
          </w:p>
        </w:tc>
      </w:tr>
      <w:tr w:rsidR="008B604B" w:rsidRPr="00790D8C" w14:paraId="784203CF" w14:textId="77777777" w:rsidTr="00894D7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62" w:type="pct"/>
          </w:tcPr>
          <w:p w14:paraId="79C46F34" w14:textId="77777777" w:rsidR="008B604B" w:rsidRPr="00C1204E" w:rsidRDefault="008B604B" w:rsidP="008B604B">
            <w:pPr>
              <w:widowControl w:val="0"/>
              <w:jc w:val="both"/>
              <w:rPr>
                <w:rFonts w:ascii="Skeena" w:eastAsia="Calibri" w:hAnsi="Skeena" w:cs="Arial"/>
                <w:b w:val="0"/>
                <w:bCs w:val="0"/>
                <w:sz w:val="22"/>
              </w:rPr>
            </w:pPr>
            <w:r w:rsidRPr="00C1204E">
              <w:rPr>
                <w:rFonts w:ascii="Skeena" w:eastAsia="Calibri" w:hAnsi="Skeena" w:cs="Arial"/>
                <w:b w:val="0"/>
                <w:bCs w:val="0"/>
                <w:sz w:val="22"/>
              </w:rPr>
              <w:t>Information regarding an individual’s appeal</w:t>
            </w:r>
          </w:p>
        </w:tc>
        <w:tc>
          <w:tcPr>
            <w:tcW w:w="1538" w:type="pct"/>
          </w:tcPr>
          <w:p w14:paraId="7FEB12ED" w14:textId="77777777" w:rsidR="008B604B" w:rsidRPr="00790D8C" w:rsidRDefault="008B604B" w:rsidP="008B604B">
            <w:pPr>
              <w:widowControl w:val="0"/>
              <w:jc w:val="both"/>
              <w:cnfStyle w:val="000000100000" w:firstRow="0" w:lastRow="0" w:firstColumn="0" w:lastColumn="0" w:oddVBand="0" w:evenVBand="0" w:oddHBand="1" w:evenHBand="0" w:firstRowFirstColumn="0" w:firstRowLastColumn="0" w:lastRowFirstColumn="0" w:lastRowLastColumn="0"/>
              <w:rPr>
                <w:rFonts w:ascii="Skeena" w:eastAsia="Calibri" w:hAnsi="Skeena" w:cs="Arial"/>
                <w:bCs/>
                <w:sz w:val="22"/>
              </w:rPr>
            </w:pPr>
            <w:r w:rsidRPr="00790D8C">
              <w:rPr>
                <w:rFonts w:ascii="Skeena" w:eastAsia="Calibri" w:hAnsi="Skeena" w:cs="Arial"/>
                <w:bCs/>
                <w:sz w:val="22"/>
              </w:rPr>
              <w:t>Yes</w:t>
            </w:r>
          </w:p>
        </w:tc>
      </w:tr>
      <w:tr w:rsidR="008B604B" w:rsidRPr="00790D8C" w14:paraId="50A8187A" w14:textId="77777777" w:rsidTr="00894D7D">
        <w:tc>
          <w:tcPr>
            <w:cnfStyle w:val="001000000000" w:firstRow="0" w:lastRow="0" w:firstColumn="1" w:lastColumn="0" w:oddVBand="0" w:evenVBand="0" w:oddHBand="0" w:evenHBand="0" w:firstRowFirstColumn="0" w:firstRowLastColumn="0" w:lastRowFirstColumn="0" w:lastRowLastColumn="0"/>
            <w:tcW w:w="3462" w:type="pct"/>
          </w:tcPr>
          <w:p w14:paraId="179903D4" w14:textId="77777777" w:rsidR="008B604B" w:rsidRPr="00C1204E" w:rsidRDefault="008B604B" w:rsidP="008B604B">
            <w:pPr>
              <w:widowControl w:val="0"/>
              <w:jc w:val="both"/>
              <w:rPr>
                <w:rFonts w:ascii="Skeena" w:eastAsia="Calibri" w:hAnsi="Skeena" w:cs="Arial"/>
                <w:b w:val="0"/>
                <w:bCs w:val="0"/>
                <w:sz w:val="22"/>
              </w:rPr>
            </w:pPr>
            <w:r w:rsidRPr="00C1204E">
              <w:rPr>
                <w:rFonts w:ascii="Skeena" w:eastAsia="Calibri" w:hAnsi="Skeena" w:cs="Arial"/>
                <w:b w:val="0"/>
                <w:bCs w:val="0"/>
                <w:sz w:val="22"/>
              </w:rPr>
              <w:t>Review status</w:t>
            </w:r>
          </w:p>
        </w:tc>
        <w:tc>
          <w:tcPr>
            <w:tcW w:w="1538" w:type="pct"/>
          </w:tcPr>
          <w:p w14:paraId="64349795" w14:textId="77777777" w:rsidR="008B604B" w:rsidRPr="00790D8C" w:rsidRDefault="008B604B" w:rsidP="008B604B">
            <w:pPr>
              <w:widowControl w:val="0"/>
              <w:jc w:val="both"/>
              <w:cnfStyle w:val="000000000000" w:firstRow="0" w:lastRow="0" w:firstColumn="0" w:lastColumn="0" w:oddVBand="0" w:evenVBand="0" w:oddHBand="0" w:evenHBand="0" w:firstRowFirstColumn="0" w:firstRowLastColumn="0" w:lastRowFirstColumn="0" w:lastRowLastColumn="0"/>
              <w:rPr>
                <w:rFonts w:ascii="Skeena" w:eastAsia="Calibri" w:hAnsi="Skeena" w:cs="Arial"/>
                <w:bCs/>
                <w:sz w:val="22"/>
              </w:rPr>
            </w:pPr>
            <w:r w:rsidRPr="00790D8C">
              <w:rPr>
                <w:rFonts w:ascii="Skeena" w:eastAsia="Calibri" w:hAnsi="Skeena" w:cs="Arial"/>
                <w:bCs/>
                <w:sz w:val="22"/>
              </w:rPr>
              <w:t>Yes</w:t>
            </w:r>
          </w:p>
        </w:tc>
      </w:tr>
      <w:tr w:rsidR="008B604B" w:rsidRPr="00790D8C" w14:paraId="5F94026A" w14:textId="77777777" w:rsidTr="00894D7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62" w:type="pct"/>
          </w:tcPr>
          <w:p w14:paraId="5BBFE8FE" w14:textId="77777777" w:rsidR="008B604B" w:rsidRPr="00C1204E" w:rsidRDefault="008B604B" w:rsidP="008B604B">
            <w:pPr>
              <w:widowControl w:val="0"/>
              <w:jc w:val="both"/>
              <w:rPr>
                <w:rFonts w:ascii="Skeena" w:eastAsia="Calibri" w:hAnsi="Skeena" w:cs="Arial"/>
                <w:b w:val="0"/>
                <w:bCs w:val="0"/>
                <w:sz w:val="22"/>
              </w:rPr>
            </w:pPr>
            <w:r w:rsidRPr="00C1204E">
              <w:rPr>
                <w:rFonts w:ascii="Skeena" w:eastAsia="Calibri" w:hAnsi="Skeena" w:cs="Arial"/>
                <w:b w:val="0"/>
                <w:bCs w:val="0"/>
                <w:sz w:val="22"/>
              </w:rPr>
              <w:t>Information regarding an individual’s annual review</w:t>
            </w:r>
          </w:p>
        </w:tc>
        <w:tc>
          <w:tcPr>
            <w:tcW w:w="1538" w:type="pct"/>
          </w:tcPr>
          <w:p w14:paraId="6C5A4EF5" w14:textId="77777777" w:rsidR="008B604B" w:rsidRPr="00790D8C" w:rsidRDefault="008B604B" w:rsidP="008B604B">
            <w:pPr>
              <w:widowControl w:val="0"/>
              <w:jc w:val="both"/>
              <w:cnfStyle w:val="000000100000" w:firstRow="0" w:lastRow="0" w:firstColumn="0" w:lastColumn="0" w:oddVBand="0" w:evenVBand="0" w:oddHBand="1" w:evenHBand="0" w:firstRowFirstColumn="0" w:firstRowLastColumn="0" w:lastRowFirstColumn="0" w:lastRowLastColumn="0"/>
              <w:rPr>
                <w:rFonts w:ascii="Skeena" w:eastAsia="Calibri" w:hAnsi="Skeena" w:cs="Arial"/>
                <w:bCs/>
                <w:sz w:val="22"/>
              </w:rPr>
            </w:pPr>
            <w:r w:rsidRPr="00790D8C">
              <w:rPr>
                <w:rFonts w:ascii="Skeena" w:eastAsia="Calibri" w:hAnsi="Skeena" w:cs="Arial"/>
                <w:bCs/>
                <w:sz w:val="22"/>
              </w:rPr>
              <w:t>Yes</w:t>
            </w:r>
          </w:p>
        </w:tc>
      </w:tr>
      <w:tr w:rsidR="008B604B" w:rsidRPr="00790D8C" w14:paraId="3B769509" w14:textId="77777777" w:rsidTr="00894D7D">
        <w:tc>
          <w:tcPr>
            <w:cnfStyle w:val="001000000000" w:firstRow="0" w:lastRow="0" w:firstColumn="1" w:lastColumn="0" w:oddVBand="0" w:evenVBand="0" w:oddHBand="0" w:evenHBand="0" w:firstRowFirstColumn="0" w:firstRowLastColumn="0" w:lastRowFirstColumn="0" w:lastRowLastColumn="0"/>
            <w:tcW w:w="3462" w:type="pct"/>
          </w:tcPr>
          <w:p w14:paraId="4C2D8EA0" w14:textId="77777777" w:rsidR="008B604B" w:rsidRPr="00C1204E" w:rsidRDefault="008B604B" w:rsidP="008B604B">
            <w:pPr>
              <w:widowControl w:val="0"/>
              <w:jc w:val="both"/>
              <w:rPr>
                <w:rFonts w:ascii="Skeena" w:eastAsia="Calibri" w:hAnsi="Skeena" w:cs="Arial"/>
                <w:b w:val="0"/>
                <w:bCs w:val="0"/>
                <w:sz w:val="22"/>
              </w:rPr>
            </w:pPr>
            <w:r w:rsidRPr="00C1204E">
              <w:rPr>
                <w:rFonts w:ascii="Skeena" w:eastAsia="Calibri" w:hAnsi="Skeena" w:cs="Arial"/>
                <w:b w:val="0"/>
                <w:bCs w:val="0"/>
                <w:sz w:val="22"/>
              </w:rPr>
              <w:t xml:space="preserve">Check eligibility for specific date of service </w:t>
            </w:r>
          </w:p>
          <w:p w14:paraId="0AC55C1B" w14:textId="77777777" w:rsidR="008B604B" w:rsidRPr="00C1204E" w:rsidRDefault="008B604B" w:rsidP="008B604B">
            <w:pPr>
              <w:widowControl w:val="0"/>
              <w:jc w:val="both"/>
              <w:rPr>
                <w:rFonts w:ascii="Skeena" w:eastAsia="Calibri" w:hAnsi="Skeena" w:cs="Arial"/>
                <w:b w:val="0"/>
                <w:bCs w:val="0"/>
                <w:sz w:val="22"/>
              </w:rPr>
            </w:pPr>
            <w:r w:rsidRPr="00C1204E">
              <w:rPr>
                <w:rFonts w:ascii="Skeena" w:eastAsia="Calibri" w:hAnsi="Skeena" w:cs="Arial"/>
                <w:b w:val="0"/>
                <w:bCs w:val="0"/>
                <w:sz w:val="22"/>
              </w:rPr>
              <w:t>(Provider must have either a Medicaid ID# OR a date of birth and either the individual’s name or Social Security Number)</w:t>
            </w:r>
          </w:p>
        </w:tc>
        <w:tc>
          <w:tcPr>
            <w:tcW w:w="1538" w:type="pct"/>
          </w:tcPr>
          <w:p w14:paraId="506B3254" w14:textId="77777777" w:rsidR="008B604B" w:rsidRPr="00790D8C" w:rsidRDefault="008B604B" w:rsidP="008B604B">
            <w:pPr>
              <w:widowControl w:val="0"/>
              <w:jc w:val="both"/>
              <w:cnfStyle w:val="000000000000" w:firstRow="0" w:lastRow="0" w:firstColumn="0" w:lastColumn="0" w:oddVBand="0" w:evenVBand="0" w:oddHBand="0" w:evenHBand="0" w:firstRowFirstColumn="0" w:firstRowLastColumn="0" w:lastRowFirstColumn="0" w:lastRowLastColumn="0"/>
              <w:rPr>
                <w:rFonts w:ascii="Skeena" w:eastAsia="Calibri" w:hAnsi="Skeena" w:cs="Arial"/>
                <w:bCs/>
                <w:sz w:val="22"/>
              </w:rPr>
            </w:pPr>
            <w:r w:rsidRPr="00790D8C">
              <w:rPr>
                <w:rFonts w:ascii="Skeena" w:eastAsia="Calibri" w:hAnsi="Skeena" w:cs="Arial"/>
                <w:bCs/>
                <w:sz w:val="22"/>
              </w:rPr>
              <w:t>No</w:t>
            </w:r>
          </w:p>
        </w:tc>
      </w:tr>
      <w:tr w:rsidR="008B604B" w:rsidRPr="00790D8C" w14:paraId="3AEC18FB" w14:textId="77777777" w:rsidTr="00894D7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62" w:type="pct"/>
          </w:tcPr>
          <w:p w14:paraId="4F404FE9" w14:textId="77777777" w:rsidR="008B604B" w:rsidRPr="00C1204E" w:rsidRDefault="008B604B" w:rsidP="008B604B">
            <w:pPr>
              <w:widowControl w:val="0"/>
              <w:jc w:val="both"/>
              <w:rPr>
                <w:rFonts w:ascii="Skeena" w:eastAsia="Calibri" w:hAnsi="Skeena" w:cs="Arial"/>
                <w:b w:val="0"/>
                <w:bCs w:val="0"/>
                <w:sz w:val="22"/>
              </w:rPr>
            </w:pPr>
            <w:r w:rsidRPr="00C1204E">
              <w:rPr>
                <w:rFonts w:ascii="Skeena" w:eastAsia="Calibri" w:hAnsi="Skeena" w:cs="Arial"/>
                <w:b w:val="0"/>
                <w:bCs w:val="0"/>
                <w:sz w:val="22"/>
              </w:rPr>
              <w:t>Form 945 needed</w:t>
            </w:r>
          </w:p>
        </w:tc>
        <w:tc>
          <w:tcPr>
            <w:tcW w:w="1538" w:type="pct"/>
          </w:tcPr>
          <w:p w14:paraId="71468F15" w14:textId="77777777" w:rsidR="008B604B" w:rsidRPr="00790D8C" w:rsidRDefault="008B604B" w:rsidP="008B604B">
            <w:pPr>
              <w:widowControl w:val="0"/>
              <w:jc w:val="both"/>
              <w:cnfStyle w:val="000000100000" w:firstRow="0" w:lastRow="0" w:firstColumn="0" w:lastColumn="0" w:oddVBand="0" w:evenVBand="0" w:oddHBand="1" w:evenHBand="0" w:firstRowFirstColumn="0" w:firstRowLastColumn="0" w:lastRowFirstColumn="0" w:lastRowLastColumn="0"/>
              <w:rPr>
                <w:rFonts w:ascii="Skeena" w:eastAsia="Calibri" w:hAnsi="Skeena" w:cs="Arial"/>
                <w:bCs/>
                <w:sz w:val="22"/>
              </w:rPr>
            </w:pPr>
            <w:r w:rsidRPr="00790D8C">
              <w:rPr>
                <w:rFonts w:ascii="Skeena" w:eastAsia="Calibri" w:hAnsi="Skeena" w:cs="Arial"/>
                <w:bCs/>
                <w:sz w:val="22"/>
              </w:rPr>
              <w:t>No</w:t>
            </w:r>
          </w:p>
        </w:tc>
      </w:tr>
      <w:tr w:rsidR="008B604B" w:rsidRPr="00790D8C" w14:paraId="589E2A0E" w14:textId="77777777" w:rsidTr="00894D7D">
        <w:tc>
          <w:tcPr>
            <w:cnfStyle w:val="001000000000" w:firstRow="0" w:lastRow="0" w:firstColumn="1" w:lastColumn="0" w:oddVBand="0" w:evenVBand="0" w:oddHBand="0" w:evenHBand="0" w:firstRowFirstColumn="0" w:firstRowLastColumn="0" w:lastRowFirstColumn="0" w:lastRowLastColumn="0"/>
            <w:tcW w:w="3462" w:type="pct"/>
          </w:tcPr>
          <w:p w14:paraId="0E8734DF" w14:textId="77777777" w:rsidR="008B604B" w:rsidRPr="00C1204E" w:rsidRDefault="008B604B" w:rsidP="008B604B">
            <w:pPr>
              <w:widowControl w:val="0"/>
              <w:jc w:val="both"/>
              <w:rPr>
                <w:rFonts w:ascii="Skeena" w:eastAsia="Calibri" w:hAnsi="Skeena" w:cs="Arial"/>
                <w:b w:val="0"/>
                <w:bCs w:val="0"/>
                <w:sz w:val="22"/>
              </w:rPr>
            </w:pPr>
            <w:r w:rsidRPr="00C1204E">
              <w:rPr>
                <w:rFonts w:ascii="Skeena" w:eastAsia="Calibri" w:hAnsi="Skeena" w:cs="Arial"/>
                <w:b w:val="0"/>
                <w:bCs w:val="0"/>
                <w:sz w:val="22"/>
              </w:rPr>
              <w:t>Provider wants to provide information to deem an infant (complete Form 1716 by phone)</w:t>
            </w:r>
          </w:p>
        </w:tc>
        <w:tc>
          <w:tcPr>
            <w:tcW w:w="1538" w:type="pct"/>
          </w:tcPr>
          <w:p w14:paraId="740400C3" w14:textId="77777777" w:rsidR="008B604B" w:rsidRPr="00790D8C" w:rsidRDefault="008B604B" w:rsidP="008B604B">
            <w:pPr>
              <w:widowControl w:val="0"/>
              <w:jc w:val="both"/>
              <w:cnfStyle w:val="000000000000" w:firstRow="0" w:lastRow="0" w:firstColumn="0" w:lastColumn="0" w:oddVBand="0" w:evenVBand="0" w:oddHBand="0" w:evenHBand="0" w:firstRowFirstColumn="0" w:firstRowLastColumn="0" w:lastRowFirstColumn="0" w:lastRowLastColumn="0"/>
              <w:rPr>
                <w:rFonts w:ascii="Skeena" w:eastAsia="Calibri" w:hAnsi="Skeena" w:cs="Arial"/>
                <w:bCs/>
                <w:sz w:val="22"/>
              </w:rPr>
            </w:pPr>
            <w:r w:rsidRPr="00790D8C">
              <w:rPr>
                <w:rFonts w:ascii="Skeena" w:eastAsia="Calibri" w:hAnsi="Skeena" w:cs="Arial"/>
                <w:bCs/>
                <w:sz w:val="22"/>
              </w:rPr>
              <w:t>No</w:t>
            </w:r>
          </w:p>
        </w:tc>
      </w:tr>
      <w:tr w:rsidR="008B604B" w:rsidRPr="00790D8C" w14:paraId="108DB228" w14:textId="77777777" w:rsidTr="00894D7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62" w:type="pct"/>
          </w:tcPr>
          <w:p w14:paraId="46C0469C" w14:textId="77777777" w:rsidR="008B604B" w:rsidRPr="00C1204E" w:rsidRDefault="008B604B" w:rsidP="008B604B">
            <w:pPr>
              <w:widowControl w:val="0"/>
              <w:jc w:val="both"/>
              <w:rPr>
                <w:rFonts w:ascii="Skeena" w:eastAsia="Calibri" w:hAnsi="Skeena" w:cs="Arial"/>
                <w:b w:val="0"/>
                <w:bCs w:val="0"/>
                <w:sz w:val="22"/>
              </w:rPr>
            </w:pPr>
            <w:r w:rsidRPr="00C1204E">
              <w:rPr>
                <w:rFonts w:ascii="Skeena" w:eastAsia="Calibri" w:hAnsi="Skeena" w:cs="Arial"/>
                <w:b w:val="0"/>
                <w:bCs w:val="0"/>
                <w:sz w:val="22"/>
              </w:rPr>
              <w:t>Completed Form 1716 with infant Medicaid ID#</w:t>
            </w:r>
          </w:p>
        </w:tc>
        <w:tc>
          <w:tcPr>
            <w:tcW w:w="1538" w:type="pct"/>
          </w:tcPr>
          <w:p w14:paraId="59619B3F" w14:textId="77777777" w:rsidR="008B604B" w:rsidRPr="00790D8C" w:rsidRDefault="008B604B" w:rsidP="008B604B">
            <w:pPr>
              <w:widowControl w:val="0"/>
              <w:jc w:val="both"/>
              <w:cnfStyle w:val="000000100000" w:firstRow="0" w:lastRow="0" w:firstColumn="0" w:lastColumn="0" w:oddVBand="0" w:evenVBand="0" w:oddHBand="1" w:evenHBand="0" w:firstRowFirstColumn="0" w:firstRowLastColumn="0" w:lastRowFirstColumn="0" w:lastRowLastColumn="0"/>
              <w:rPr>
                <w:rFonts w:ascii="Skeena" w:eastAsia="Calibri" w:hAnsi="Skeena" w:cs="Arial"/>
                <w:bCs/>
                <w:sz w:val="22"/>
              </w:rPr>
            </w:pPr>
            <w:r w:rsidRPr="00790D8C">
              <w:rPr>
                <w:rFonts w:ascii="Skeena" w:eastAsia="Calibri" w:hAnsi="Skeena" w:cs="Arial"/>
                <w:bCs/>
                <w:sz w:val="22"/>
              </w:rPr>
              <w:t>No</w:t>
            </w:r>
          </w:p>
        </w:tc>
      </w:tr>
      <w:tr w:rsidR="008B604B" w:rsidRPr="00790D8C" w14:paraId="6886AE55" w14:textId="77777777" w:rsidTr="00894D7D">
        <w:tc>
          <w:tcPr>
            <w:cnfStyle w:val="001000000000" w:firstRow="0" w:lastRow="0" w:firstColumn="1" w:lastColumn="0" w:oddVBand="0" w:evenVBand="0" w:oddHBand="0" w:evenHBand="0" w:firstRowFirstColumn="0" w:firstRowLastColumn="0" w:lastRowFirstColumn="0" w:lastRowLastColumn="0"/>
            <w:tcW w:w="3462" w:type="pct"/>
          </w:tcPr>
          <w:p w14:paraId="26F85C15" w14:textId="77777777" w:rsidR="008B604B" w:rsidRPr="00C1204E" w:rsidRDefault="008B604B" w:rsidP="008B604B">
            <w:pPr>
              <w:widowControl w:val="0"/>
              <w:jc w:val="both"/>
              <w:rPr>
                <w:rFonts w:ascii="Skeena" w:eastAsia="Calibri" w:hAnsi="Skeena" w:cs="Arial"/>
                <w:b w:val="0"/>
                <w:bCs w:val="0"/>
                <w:sz w:val="22"/>
              </w:rPr>
            </w:pPr>
            <w:r w:rsidRPr="00C1204E">
              <w:rPr>
                <w:rFonts w:ascii="Skeena" w:eastAsia="Calibri" w:hAnsi="Skeena" w:cs="Arial"/>
                <w:b w:val="0"/>
                <w:bCs w:val="0"/>
                <w:sz w:val="22"/>
              </w:rPr>
              <w:t>Questions about the application process or forms (not for a specific individual)</w:t>
            </w:r>
          </w:p>
        </w:tc>
        <w:tc>
          <w:tcPr>
            <w:tcW w:w="1538" w:type="pct"/>
          </w:tcPr>
          <w:p w14:paraId="20F16A45" w14:textId="77777777" w:rsidR="008B604B" w:rsidRPr="00790D8C" w:rsidRDefault="008B604B" w:rsidP="008B604B">
            <w:pPr>
              <w:widowControl w:val="0"/>
              <w:jc w:val="both"/>
              <w:cnfStyle w:val="000000000000" w:firstRow="0" w:lastRow="0" w:firstColumn="0" w:lastColumn="0" w:oddVBand="0" w:evenVBand="0" w:oddHBand="0" w:evenHBand="0" w:firstRowFirstColumn="0" w:firstRowLastColumn="0" w:lastRowFirstColumn="0" w:lastRowLastColumn="0"/>
              <w:rPr>
                <w:rFonts w:ascii="Skeena" w:eastAsia="Calibri" w:hAnsi="Skeena" w:cs="Arial"/>
                <w:bCs/>
                <w:sz w:val="22"/>
              </w:rPr>
            </w:pPr>
            <w:r w:rsidRPr="00790D8C">
              <w:rPr>
                <w:rFonts w:ascii="Skeena" w:eastAsia="Calibri" w:hAnsi="Skeena" w:cs="Arial"/>
                <w:bCs/>
                <w:sz w:val="22"/>
              </w:rPr>
              <w:t>No</w:t>
            </w:r>
          </w:p>
        </w:tc>
      </w:tr>
    </w:tbl>
    <w:p w14:paraId="11DAE7D8" w14:textId="77777777" w:rsidR="008B604B" w:rsidRPr="00790D8C" w:rsidRDefault="008B604B" w:rsidP="008B604B">
      <w:pPr>
        <w:widowControl w:val="0"/>
        <w:jc w:val="both"/>
        <w:rPr>
          <w:rFonts w:ascii="Skeena" w:hAnsi="Skeena" w:cs="Arial"/>
          <w:sz w:val="20"/>
        </w:rPr>
      </w:pPr>
    </w:p>
    <w:p w14:paraId="15FD11B4" w14:textId="77777777" w:rsidR="008B604B" w:rsidRPr="00790D8C" w:rsidRDefault="008B604B" w:rsidP="008B604B">
      <w:pPr>
        <w:widowControl w:val="0"/>
        <w:tabs>
          <w:tab w:val="right" w:pos="9360"/>
        </w:tabs>
        <w:autoSpaceDE w:val="0"/>
        <w:autoSpaceDN w:val="0"/>
        <w:adjustRightInd w:val="0"/>
        <w:ind w:left="1440" w:hanging="1440"/>
        <w:outlineLvl w:val="1"/>
        <w:rPr>
          <w:rFonts w:ascii="Skeena" w:hAnsi="Skeena" w:cs="Arial"/>
        </w:rPr>
      </w:pPr>
      <w:bookmarkStart w:id="231" w:name="_Toc376253108"/>
      <w:bookmarkStart w:id="232" w:name="_Toc144199478"/>
      <w:bookmarkStart w:id="233" w:name="_Toc144465137"/>
      <w:r w:rsidRPr="00790D8C">
        <w:rPr>
          <w:rFonts w:ascii="Skeena" w:hAnsi="Skeena" w:cs="Arial"/>
          <w:b/>
          <w:bCs/>
        </w:rPr>
        <w:t>101.12.07</w:t>
      </w:r>
      <w:r w:rsidRPr="00790D8C">
        <w:rPr>
          <w:rFonts w:ascii="Skeena" w:hAnsi="Skeena" w:cs="Arial"/>
          <w:b/>
          <w:bCs/>
        </w:rPr>
        <w:tab/>
        <w:t>South Carolina Health Information Exchange (SCHIEx)</w:t>
      </w:r>
      <w:bookmarkEnd w:id="231"/>
      <w:bookmarkEnd w:id="232"/>
      <w:bookmarkEnd w:id="233"/>
    </w:p>
    <w:p w14:paraId="289CDDC4" w14:textId="77777777" w:rsidR="008B604B" w:rsidRPr="00790D8C" w:rsidRDefault="008B604B" w:rsidP="008B604B">
      <w:pPr>
        <w:widowControl w:val="0"/>
        <w:jc w:val="right"/>
        <w:rPr>
          <w:rFonts w:ascii="Skeena" w:hAnsi="Skeena" w:cs="Arial"/>
          <w:sz w:val="16"/>
          <w:szCs w:val="16"/>
        </w:rPr>
      </w:pPr>
      <w:r w:rsidRPr="00790D8C">
        <w:rPr>
          <w:rFonts w:ascii="Skeena" w:hAnsi="Skeena" w:cs="Arial"/>
          <w:bCs/>
          <w:sz w:val="16"/>
          <w:szCs w:val="16"/>
        </w:rPr>
        <w:t>(Eff. 01/01/14)</w:t>
      </w:r>
    </w:p>
    <w:p w14:paraId="24F46499" w14:textId="77777777" w:rsidR="008B604B" w:rsidRPr="00790D8C" w:rsidRDefault="008B604B" w:rsidP="008B604B">
      <w:pPr>
        <w:widowControl w:val="0"/>
        <w:jc w:val="both"/>
        <w:rPr>
          <w:rFonts w:ascii="Skeena" w:hAnsi="Skeena" w:cs="Arial"/>
          <w:lang w:val="en"/>
        </w:rPr>
      </w:pPr>
      <w:r w:rsidRPr="00790D8C">
        <w:rPr>
          <w:rFonts w:ascii="Skeena" w:hAnsi="Skeena" w:cs="Arial"/>
          <w:lang w:val="en"/>
        </w:rPr>
        <w:t>SCHIEx (SKY-eks), the South Carolina Health Information Exchange, gives healthcare providers, such as doctors and hospitals, the ability to view medical information on Medicaid beneficiaries. The information available includes medications, diagnosis, procedures, and common problems. Having this information will help the healthcare provider coordinate care for better continuity and quality, as well as assist with controlling cost. This clinical data is collected from 10-years of paid SC Medicaid claims, as well as information shared from participating providers' electronic medical record (EMR) systems.</w:t>
      </w:r>
    </w:p>
    <w:p w14:paraId="4EC4047E" w14:textId="77777777" w:rsidR="008B604B" w:rsidRPr="00790D8C" w:rsidRDefault="008B604B" w:rsidP="008B604B">
      <w:pPr>
        <w:widowControl w:val="0"/>
        <w:jc w:val="both"/>
        <w:rPr>
          <w:rFonts w:ascii="Skeena" w:hAnsi="Skeena" w:cs="Arial"/>
          <w:sz w:val="20"/>
          <w:lang w:val="en"/>
        </w:rPr>
      </w:pPr>
    </w:p>
    <w:p w14:paraId="50ED377B" w14:textId="77777777" w:rsidR="008B604B" w:rsidRPr="00790D8C" w:rsidRDefault="008B604B" w:rsidP="008B604B">
      <w:pPr>
        <w:widowControl w:val="0"/>
        <w:jc w:val="both"/>
        <w:rPr>
          <w:rFonts w:ascii="Skeena" w:hAnsi="Skeena" w:cs="Arial"/>
        </w:rPr>
      </w:pPr>
      <w:r w:rsidRPr="00790D8C">
        <w:rPr>
          <w:rFonts w:ascii="Skeena" w:hAnsi="Skeena" w:cs="Arial"/>
          <w:lang w:val="en"/>
        </w:rPr>
        <w:t>Medical Information for Medicaid beneficiaries will be included in SCHIEx, but participation is not mandatory. A beneficiary can opt-out, or choose not be included, by contacting the Resource Center at 1-888-549-0820. If a beneficiary decides not to participate, a healthcare provider will not be able to see any of that person’s medical information. Individuals who have opted-out can later opt-in by contacting the Resource Center.</w:t>
      </w:r>
    </w:p>
    <w:p w14:paraId="37763E21" w14:textId="77777777" w:rsidR="008B604B" w:rsidRPr="00790D8C" w:rsidRDefault="008B604B" w:rsidP="008B604B">
      <w:pPr>
        <w:widowControl w:val="0"/>
        <w:ind w:left="1080"/>
        <w:jc w:val="right"/>
        <w:rPr>
          <w:rFonts w:ascii="Skeena" w:hAnsi="Skeena" w:cs="Arial"/>
        </w:rPr>
      </w:pPr>
      <w:hyperlink w:anchor="_top" w:history="1">
        <w:r w:rsidRPr="00790D8C">
          <w:rPr>
            <w:rFonts w:ascii="Skeena" w:hAnsi="Skeena" w:cs="Arial"/>
            <w:color w:val="0000FF"/>
            <w:u w:val="single"/>
          </w:rPr>
          <w:t>Table of Contents</w:t>
        </w:r>
      </w:hyperlink>
    </w:p>
    <w:p w14:paraId="4E3A46AA" w14:textId="77777777" w:rsidR="008B604B" w:rsidRPr="00790D8C" w:rsidRDefault="008B604B" w:rsidP="008B604B">
      <w:pPr>
        <w:widowControl w:val="0"/>
        <w:tabs>
          <w:tab w:val="right" w:pos="9360"/>
        </w:tabs>
        <w:autoSpaceDE w:val="0"/>
        <w:autoSpaceDN w:val="0"/>
        <w:adjustRightInd w:val="0"/>
        <w:ind w:left="1440" w:hanging="1440"/>
        <w:outlineLvl w:val="1"/>
        <w:rPr>
          <w:rFonts w:ascii="Skeena" w:hAnsi="Skeena" w:cs="Arial"/>
        </w:rPr>
      </w:pPr>
      <w:bookmarkStart w:id="234" w:name="_Toc376253109"/>
      <w:bookmarkStart w:id="235" w:name="_Toc144199479"/>
      <w:bookmarkStart w:id="236" w:name="_Toc144465138"/>
      <w:r w:rsidRPr="00790D8C">
        <w:rPr>
          <w:rFonts w:ascii="Skeena" w:hAnsi="Skeena" w:cs="Arial"/>
          <w:b/>
          <w:bCs/>
        </w:rPr>
        <w:t>101.12.08</w:t>
      </w:r>
      <w:r w:rsidRPr="00790D8C">
        <w:rPr>
          <w:rFonts w:ascii="Skeena" w:hAnsi="Skeena" w:cs="Arial"/>
          <w:b/>
          <w:bCs/>
        </w:rPr>
        <w:tab/>
        <w:t>Request for Information on Medicaid Beneficiaries from External Parties</w:t>
      </w:r>
      <w:bookmarkEnd w:id="234"/>
      <w:bookmarkEnd w:id="235"/>
      <w:bookmarkEnd w:id="236"/>
    </w:p>
    <w:p w14:paraId="2CB5B6F5" w14:textId="77777777" w:rsidR="008B604B" w:rsidRPr="00790D8C" w:rsidRDefault="008B604B" w:rsidP="008B604B">
      <w:pPr>
        <w:widowControl w:val="0"/>
        <w:jc w:val="right"/>
        <w:rPr>
          <w:rFonts w:ascii="Skeena" w:hAnsi="Skeena" w:cs="Arial"/>
          <w:sz w:val="16"/>
        </w:rPr>
      </w:pPr>
      <w:r w:rsidRPr="00790D8C">
        <w:rPr>
          <w:rFonts w:ascii="Skeena" w:hAnsi="Skeena" w:cs="Arial"/>
          <w:sz w:val="16"/>
        </w:rPr>
        <w:t>(Rev. 01/01/14)</w:t>
      </w:r>
    </w:p>
    <w:p w14:paraId="5238AE9E" w14:textId="77777777" w:rsidR="008B604B" w:rsidRPr="00790D8C" w:rsidRDefault="008B604B" w:rsidP="008B604B">
      <w:pPr>
        <w:widowControl w:val="0"/>
        <w:jc w:val="both"/>
        <w:rPr>
          <w:rFonts w:ascii="Skeena" w:hAnsi="Skeena" w:cs="Arial"/>
        </w:rPr>
      </w:pPr>
      <w:r w:rsidRPr="00790D8C">
        <w:rPr>
          <w:rFonts w:ascii="Skeena" w:hAnsi="Skeena" w:cs="Arial"/>
        </w:rPr>
        <w:t xml:space="preserve">The Attorney General’s Medicaid Fraud Control Units (provider and beneficiary) are directly </w:t>
      </w:r>
      <w:r w:rsidRPr="00790D8C">
        <w:rPr>
          <w:rFonts w:ascii="Skeena" w:hAnsi="Skeena" w:cs="Arial"/>
        </w:rPr>
        <w:lastRenderedPageBreak/>
        <w:t>involved in the administration of the Medicaid program and handle cases under agreements with the Division of Program Integrity. Therefore, SC DHHS is committed to cooperating with these units of the Attorney General’s office in providing information on beneficiaries who receive Medicaid.</w:t>
      </w:r>
    </w:p>
    <w:p w14:paraId="638FC687" w14:textId="77777777" w:rsidR="008B604B" w:rsidRPr="00790D8C" w:rsidRDefault="008B604B" w:rsidP="008B604B">
      <w:pPr>
        <w:widowControl w:val="0"/>
        <w:jc w:val="both"/>
        <w:rPr>
          <w:rFonts w:ascii="Skeena" w:hAnsi="Skeena" w:cs="Arial"/>
        </w:rPr>
      </w:pPr>
    </w:p>
    <w:p w14:paraId="1DC00ECC" w14:textId="77777777" w:rsidR="008B604B" w:rsidRPr="00790D8C" w:rsidRDefault="008B604B" w:rsidP="008B604B">
      <w:pPr>
        <w:widowControl w:val="0"/>
        <w:jc w:val="both"/>
        <w:rPr>
          <w:rFonts w:ascii="Skeena" w:hAnsi="Skeena" w:cs="Arial"/>
        </w:rPr>
      </w:pPr>
      <w:r w:rsidRPr="00790D8C">
        <w:rPr>
          <w:rFonts w:ascii="Skeena" w:hAnsi="Skeena" w:cs="Arial"/>
        </w:rPr>
        <w:t>SC DHHS is not authorized to disseminate information directly to external parties other than those units of the Attorney General’s office. Any requests coming from other entities such as: The State Law Enforcement Division (SLED), The Federal Bureau of Investigations (FBI), Drug Enforcement Administration (DEA), The U.S. Attorney’s office, other units of the Attorney General’s Office or the U.S. Marshal’s office, must be referred by the local eligibility office to the Office of General Counsel (OGC) within SC DHHS.</w:t>
      </w:r>
    </w:p>
    <w:p w14:paraId="6C047535" w14:textId="77777777" w:rsidR="008B604B" w:rsidRPr="00790D8C" w:rsidRDefault="008B604B" w:rsidP="008B604B">
      <w:pPr>
        <w:widowControl w:val="0"/>
        <w:jc w:val="both"/>
        <w:rPr>
          <w:rFonts w:ascii="Skeena" w:hAnsi="Skeena" w:cs="Arial"/>
        </w:rPr>
      </w:pPr>
    </w:p>
    <w:p w14:paraId="02116EF0" w14:textId="77777777" w:rsidR="008B604B" w:rsidRPr="00790D8C" w:rsidRDefault="008B604B" w:rsidP="008B604B">
      <w:pPr>
        <w:widowControl w:val="0"/>
        <w:jc w:val="both"/>
        <w:rPr>
          <w:rFonts w:ascii="Skeena" w:hAnsi="Skeena" w:cs="Arial"/>
        </w:rPr>
      </w:pPr>
      <w:r w:rsidRPr="00790D8C">
        <w:rPr>
          <w:rFonts w:ascii="Skeena" w:hAnsi="Skeena" w:cs="Arial"/>
        </w:rPr>
        <w:t>Upon receipt of the request, the Office of General Counsel will review the request and advise the local office. For any requests that are deemed questionable, local offices may contact the Office of General Counsel.</w:t>
      </w:r>
    </w:p>
    <w:p w14:paraId="71D9AA40" w14:textId="77777777" w:rsidR="008B604B" w:rsidRPr="00790D8C" w:rsidRDefault="008B604B" w:rsidP="008B604B">
      <w:pPr>
        <w:widowControl w:val="0"/>
        <w:jc w:val="both"/>
        <w:rPr>
          <w:rFonts w:ascii="Skeena" w:hAnsi="Skeena" w:cs="Arial"/>
          <w:b/>
          <w:bCs/>
        </w:rPr>
      </w:pPr>
    </w:p>
    <w:p w14:paraId="46655AE1" w14:textId="77777777" w:rsidR="008B604B" w:rsidRPr="00790D8C" w:rsidRDefault="008B604B" w:rsidP="008B604B">
      <w:pPr>
        <w:widowControl w:val="0"/>
        <w:tabs>
          <w:tab w:val="right" w:pos="9360"/>
        </w:tabs>
        <w:autoSpaceDE w:val="0"/>
        <w:autoSpaceDN w:val="0"/>
        <w:adjustRightInd w:val="0"/>
        <w:ind w:left="1440" w:hanging="1440"/>
        <w:outlineLvl w:val="1"/>
        <w:rPr>
          <w:rFonts w:ascii="Skeena" w:hAnsi="Skeena" w:cs="Arial"/>
          <w:sz w:val="16"/>
        </w:rPr>
      </w:pPr>
      <w:bookmarkStart w:id="237" w:name="_Toc376253110"/>
      <w:bookmarkStart w:id="238" w:name="_Toc144199480"/>
      <w:bookmarkStart w:id="239" w:name="_Toc144465139"/>
      <w:r w:rsidRPr="00790D8C">
        <w:rPr>
          <w:rFonts w:ascii="Skeena" w:hAnsi="Skeena" w:cs="Arial"/>
          <w:b/>
          <w:bCs/>
        </w:rPr>
        <w:t>101.12.09</w:t>
      </w:r>
      <w:r w:rsidRPr="00790D8C">
        <w:rPr>
          <w:rFonts w:ascii="Skeena" w:hAnsi="Skeena" w:cs="Arial"/>
          <w:b/>
          <w:bCs/>
        </w:rPr>
        <w:tab/>
        <w:t>Receipt of Subpoena to Request Release of Information to Courts</w:t>
      </w:r>
      <w:bookmarkEnd w:id="237"/>
      <w:bookmarkEnd w:id="238"/>
      <w:bookmarkEnd w:id="239"/>
    </w:p>
    <w:p w14:paraId="395C3D6F" w14:textId="77777777" w:rsidR="008B604B" w:rsidRPr="00790D8C" w:rsidRDefault="008B604B" w:rsidP="008B604B">
      <w:pPr>
        <w:widowControl w:val="0"/>
        <w:jc w:val="right"/>
        <w:rPr>
          <w:rFonts w:ascii="Skeena" w:hAnsi="Skeena" w:cs="Arial"/>
          <w:sz w:val="16"/>
          <w:szCs w:val="16"/>
        </w:rPr>
      </w:pPr>
      <w:r w:rsidRPr="00790D8C">
        <w:rPr>
          <w:rFonts w:ascii="Skeena" w:hAnsi="Skeena" w:cs="Arial"/>
          <w:bCs/>
          <w:sz w:val="16"/>
          <w:szCs w:val="16"/>
        </w:rPr>
        <w:t>(Eff. 01/01/14)</w:t>
      </w:r>
    </w:p>
    <w:p w14:paraId="22ADA10B" w14:textId="77777777" w:rsidR="008B604B" w:rsidRPr="00790D8C" w:rsidRDefault="008B604B" w:rsidP="008B604B">
      <w:pPr>
        <w:widowControl w:val="0"/>
        <w:jc w:val="both"/>
        <w:rPr>
          <w:rFonts w:ascii="Skeena" w:hAnsi="Skeena" w:cs="Arial"/>
        </w:rPr>
      </w:pPr>
      <w:r w:rsidRPr="00790D8C">
        <w:rPr>
          <w:rFonts w:ascii="Skeena" w:hAnsi="Skeena" w:cs="Arial"/>
        </w:rPr>
        <w:t>If confidential information is requested through a subpoena, the Eligibility Worker should immediately contact the Office of General Counsel at SC DHHS. A copy of the subpoena must be faxed to the Office of General Counsel, which will instruct the Eligibility Worker regarding the action to be taken.</w:t>
      </w:r>
    </w:p>
    <w:p w14:paraId="7A07F50A" w14:textId="77777777" w:rsidR="008B604B" w:rsidRPr="00790D8C" w:rsidRDefault="008B604B" w:rsidP="008B604B">
      <w:pPr>
        <w:widowControl w:val="0"/>
        <w:jc w:val="both"/>
        <w:rPr>
          <w:rFonts w:ascii="Skeena" w:hAnsi="Skeena" w:cs="Arial"/>
          <w:bCs/>
        </w:rPr>
      </w:pPr>
    </w:p>
    <w:p w14:paraId="1E507CDE" w14:textId="77777777" w:rsidR="008B604B" w:rsidRPr="00790D8C" w:rsidRDefault="008B604B" w:rsidP="008B604B">
      <w:pPr>
        <w:widowControl w:val="0"/>
        <w:tabs>
          <w:tab w:val="right" w:pos="9360"/>
        </w:tabs>
        <w:autoSpaceDE w:val="0"/>
        <w:autoSpaceDN w:val="0"/>
        <w:adjustRightInd w:val="0"/>
        <w:ind w:left="1440" w:hanging="1440"/>
        <w:outlineLvl w:val="1"/>
        <w:rPr>
          <w:rFonts w:ascii="Skeena" w:hAnsi="Skeena" w:cs="Arial"/>
          <w:bCs/>
          <w:sz w:val="16"/>
          <w:szCs w:val="16"/>
        </w:rPr>
      </w:pPr>
      <w:bookmarkStart w:id="240" w:name="_Toc376253111"/>
      <w:bookmarkStart w:id="241" w:name="_Toc144199481"/>
      <w:bookmarkStart w:id="242" w:name="_Toc144465140"/>
      <w:r w:rsidRPr="00790D8C">
        <w:rPr>
          <w:rFonts w:ascii="Skeena" w:hAnsi="Skeena" w:cs="Arial"/>
          <w:b/>
          <w:bCs/>
        </w:rPr>
        <w:t>101.12.10</w:t>
      </w:r>
      <w:r w:rsidRPr="00790D8C">
        <w:rPr>
          <w:rFonts w:ascii="Skeena" w:hAnsi="Skeena" w:cs="Arial"/>
          <w:b/>
          <w:bCs/>
        </w:rPr>
        <w:tab/>
        <w:t>Confidentiality Release of Aggregate Data and Information for Audits</w:t>
      </w:r>
      <w:bookmarkEnd w:id="240"/>
      <w:bookmarkEnd w:id="241"/>
      <w:bookmarkEnd w:id="242"/>
    </w:p>
    <w:p w14:paraId="10D30A6C" w14:textId="77777777" w:rsidR="008B604B" w:rsidRPr="00790D8C" w:rsidRDefault="008B604B" w:rsidP="008B604B">
      <w:pPr>
        <w:widowControl w:val="0"/>
        <w:ind w:left="360" w:hanging="360"/>
        <w:jc w:val="right"/>
        <w:rPr>
          <w:rFonts w:ascii="Skeena" w:hAnsi="Skeena" w:cs="Arial"/>
          <w:sz w:val="16"/>
          <w:szCs w:val="16"/>
        </w:rPr>
      </w:pPr>
      <w:r w:rsidRPr="00790D8C">
        <w:rPr>
          <w:rFonts w:ascii="Skeena" w:hAnsi="Skeena" w:cs="Arial"/>
          <w:sz w:val="16"/>
          <w:szCs w:val="16"/>
        </w:rPr>
        <w:t>(Rev. 01/01/14)</w:t>
      </w:r>
    </w:p>
    <w:p w14:paraId="0B438670" w14:textId="77777777" w:rsidR="008B604B" w:rsidRPr="00790D8C" w:rsidRDefault="008B604B" w:rsidP="008B604B">
      <w:pPr>
        <w:widowControl w:val="0"/>
        <w:jc w:val="both"/>
        <w:rPr>
          <w:rFonts w:ascii="Skeena" w:hAnsi="Skeena" w:cs="Arial"/>
        </w:rPr>
      </w:pPr>
      <w:r w:rsidRPr="00790D8C">
        <w:rPr>
          <w:rFonts w:ascii="Skeena" w:hAnsi="Skeena" w:cs="Arial"/>
        </w:rPr>
        <w:t>General or statistical information such as total expenditures, the number of beneficiaries served and other information that cannot be identified with a specific person may be released. Protected information may be released to state and federal auditors performing bona fide audits.</w:t>
      </w:r>
    </w:p>
    <w:p w14:paraId="388928D1" w14:textId="77777777" w:rsidR="008B604B" w:rsidRPr="00790D8C" w:rsidRDefault="008B604B" w:rsidP="008B604B">
      <w:pPr>
        <w:widowControl w:val="0"/>
        <w:jc w:val="both"/>
        <w:rPr>
          <w:rFonts w:ascii="Skeena" w:hAnsi="Skeena" w:cs="Arial"/>
          <w:color w:val="000000"/>
          <w:szCs w:val="28"/>
        </w:rPr>
      </w:pPr>
    </w:p>
    <w:p w14:paraId="00EFA143" w14:textId="77777777" w:rsidR="008B604B" w:rsidRPr="00790D8C" w:rsidRDefault="008B604B" w:rsidP="008B604B">
      <w:pPr>
        <w:widowControl w:val="0"/>
        <w:tabs>
          <w:tab w:val="right" w:pos="9360"/>
        </w:tabs>
        <w:autoSpaceDE w:val="0"/>
        <w:autoSpaceDN w:val="0"/>
        <w:adjustRightInd w:val="0"/>
        <w:ind w:left="1440" w:hanging="1440"/>
        <w:jc w:val="both"/>
        <w:outlineLvl w:val="1"/>
        <w:rPr>
          <w:rFonts w:ascii="Skeena" w:hAnsi="Skeena" w:cs="Arial"/>
        </w:rPr>
      </w:pPr>
      <w:bookmarkStart w:id="243" w:name="MPPM_101_12_10"/>
      <w:bookmarkStart w:id="244" w:name="_Toc376253112"/>
      <w:bookmarkStart w:id="245" w:name="_Toc383430310"/>
      <w:bookmarkStart w:id="246" w:name="_Toc144199482"/>
      <w:bookmarkStart w:id="247" w:name="_Toc144465141"/>
      <w:r w:rsidRPr="00790D8C">
        <w:rPr>
          <w:rFonts w:ascii="Skeena" w:hAnsi="Skeena" w:cs="Arial"/>
          <w:b/>
          <w:bCs/>
        </w:rPr>
        <w:t>101.12.1</w:t>
      </w:r>
      <w:bookmarkEnd w:id="243"/>
      <w:r w:rsidRPr="00790D8C">
        <w:rPr>
          <w:rFonts w:ascii="Skeena" w:hAnsi="Skeena" w:cs="Arial"/>
          <w:b/>
          <w:bCs/>
        </w:rPr>
        <w:t>1</w:t>
      </w:r>
      <w:r w:rsidRPr="00790D8C">
        <w:rPr>
          <w:rFonts w:ascii="Skeena" w:hAnsi="Skeena" w:cs="Arial"/>
          <w:b/>
          <w:bCs/>
        </w:rPr>
        <w:tab/>
        <w:t>Right to Appeal and Fair Hearing</w:t>
      </w:r>
      <w:bookmarkEnd w:id="244"/>
      <w:bookmarkEnd w:id="245"/>
      <w:bookmarkEnd w:id="246"/>
      <w:bookmarkEnd w:id="247"/>
    </w:p>
    <w:p w14:paraId="040A37D3" w14:textId="77777777" w:rsidR="008B604B" w:rsidRPr="00790D8C" w:rsidRDefault="008B604B" w:rsidP="008B604B">
      <w:pPr>
        <w:widowControl w:val="0"/>
        <w:jc w:val="right"/>
        <w:rPr>
          <w:rFonts w:ascii="Skeena" w:hAnsi="Skeena" w:cs="Arial"/>
          <w:color w:val="000000"/>
          <w:sz w:val="16"/>
          <w:szCs w:val="16"/>
        </w:rPr>
      </w:pPr>
      <w:bookmarkStart w:id="248" w:name="MPPM_101_12_10A"/>
      <w:r w:rsidRPr="00790D8C">
        <w:rPr>
          <w:rFonts w:ascii="Skeena" w:hAnsi="Skeena" w:cs="Arial"/>
          <w:color w:val="000000"/>
          <w:sz w:val="16"/>
          <w:szCs w:val="16"/>
        </w:rPr>
        <w:t>(Rev. 07/01/22)</w:t>
      </w:r>
    </w:p>
    <w:p w14:paraId="170C3AC6" w14:textId="77777777" w:rsidR="008B604B" w:rsidRPr="00C1204E" w:rsidRDefault="008B604B" w:rsidP="008B604B">
      <w:pPr>
        <w:widowControl w:val="0"/>
        <w:jc w:val="both"/>
        <w:rPr>
          <w:rFonts w:ascii="Skeena" w:hAnsi="Skeena" w:cs="Arial"/>
        </w:rPr>
      </w:pPr>
      <w:r w:rsidRPr="00C1204E">
        <w:rPr>
          <w:rFonts w:ascii="Skeena" w:hAnsi="Skeena" w:cs="Arial"/>
        </w:rPr>
        <w:t>At the time of any action affecting an Applicant or Beneficiary’s Medicaid application or benefits, the agency must inform the individual of:</w:t>
      </w:r>
    </w:p>
    <w:p w14:paraId="4B3787D7" w14:textId="77777777" w:rsidR="008B604B" w:rsidRPr="00C1204E" w:rsidRDefault="008B604B" w:rsidP="008B604B">
      <w:pPr>
        <w:widowControl w:val="0"/>
        <w:numPr>
          <w:ilvl w:val="0"/>
          <w:numId w:val="138"/>
        </w:numPr>
        <w:jc w:val="both"/>
        <w:rPr>
          <w:rFonts w:ascii="Skeena" w:hAnsi="Skeena" w:cs="Arial"/>
        </w:rPr>
      </w:pPr>
      <w:r w:rsidRPr="00C1204E">
        <w:rPr>
          <w:rFonts w:ascii="Skeena" w:hAnsi="Skeena" w:cs="Arial"/>
        </w:rPr>
        <w:t>The right to request a fair hearing;</w:t>
      </w:r>
    </w:p>
    <w:p w14:paraId="2C632FBC" w14:textId="77777777" w:rsidR="008B604B" w:rsidRPr="00C1204E" w:rsidRDefault="008B604B" w:rsidP="008B604B">
      <w:pPr>
        <w:widowControl w:val="0"/>
        <w:numPr>
          <w:ilvl w:val="0"/>
          <w:numId w:val="138"/>
        </w:numPr>
        <w:jc w:val="both"/>
        <w:rPr>
          <w:rFonts w:ascii="Skeena" w:hAnsi="Skeena" w:cs="Arial"/>
        </w:rPr>
      </w:pPr>
      <w:r w:rsidRPr="00C1204E">
        <w:rPr>
          <w:rFonts w:ascii="Skeena" w:hAnsi="Skeena" w:cs="Arial"/>
        </w:rPr>
        <w:t>The ways to request a fair hearing;</w:t>
      </w:r>
    </w:p>
    <w:p w14:paraId="742B092C" w14:textId="77777777" w:rsidR="008B604B" w:rsidRPr="00C1204E" w:rsidRDefault="008B604B" w:rsidP="008B604B">
      <w:pPr>
        <w:widowControl w:val="0"/>
        <w:numPr>
          <w:ilvl w:val="0"/>
          <w:numId w:val="138"/>
        </w:numPr>
        <w:jc w:val="both"/>
        <w:rPr>
          <w:rFonts w:ascii="Skeena" w:hAnsi="Skeena" w:cs="Arial"/>
        </w:rPr>
      </w:pPr>
      <w:r w:rsidRPr="00C1204E">
        <w:rPr>
          <w:rFonts w:ascii="Skeena" w:hAnsi="Skeena" w:cs="Arial"/>
        </w:rPr>
        <w:t>The right to be represented by the person of their choice at the hearing. They may represent themselves or designate someone as a representative, such as a lawyer, relative, friend, or another spokesman.</w:t>
      </w:r>
    </w:p>
    <w:p w14:paraId="320BE0EF" w14:textId="77777777" w:rsidR="008B604B" w:rsidRPr="00C1204E" w:rsidRDefault="008B604B" w:rsidP="008B604B">
      <w:pPr>
        <w:widowControl w:val="0"/>
        <w:jc w:val="both"/>
        <w:rPr>
          <w:rFonts w:ascii="Skeena" w:hAnsi="Skeena" w:cs="Arial"/>
          <w:b/>
          <w:bCs/>
        </w:rPr>
      </w:pPr>
    </w:p>
    <w:p w14:paraId="0CC105B9" w14:textId="77777777" w:rsidR="008B604B" w:rsidRPr="00C1204E" w:rsidRDefault="008B604B" w:rsidP="008B604B">
      <w:pPr>
        <w:widowControl w:val="0"/>
        <w:ind w:left="864" w:hanging="864"/>
        <w:jc w:val="both"/>
        <w:rPr>
          <w:rFonts w:ascii="Skeena" w:eastAsia="Yu Mincho" w:hAnsi="Skeena" w:cs="Arial"/>
        </w:rPr>
      </w:pPr>
      <w:r w:rsidRPr="00C1204E">
        <w:rPr>
          <w:rFonts w:ascii="Skeena" w:hAnsi="Skeena" w:cs="Arial"/>
          <w:b/>
        </w:rPr>
        <w:t>NOTE:</w:t>
      </w:r>
      <w:r w:rsidRPr="00C1204E">
        <w:rPr>
          <w:rFonts w:ascii="Skeena" w:hAnsi="Skeena" w:cs="Arial"/>
        </w:rPr>
        <w:tab/>
      </w:r>
      <w:r w:rsidRPr="00C1204E">
        <w:rPr>
          <w:rFonts w:ascii="Skeena" w:eastAsia="Yu Mincho" w:hAnsi="Skeena" w:cs="Arial"/>
        </w:rPr>
        <w:t xml:space="preserve">During a hearing, an applicant/beneficiary can designate anyone attending to represent them. A written statement is unnecessary as long as the applicant/beneficiary is present and can give permission. </w:t>
      </w:r>
    </w:p>
    <w:p w14:paraId="640535F7" w14:textId="77777777" w:rsidR="008B604B" w:rsidRPr="00C1204E" w:rsidRDefault="008B604B" w:rsidP="008B604B">
      <w:pPr>
        <w:widowControl w:val="0"/>
        <w:ind w:left="864"/>
        <w:jc w:val="both"/>
        <w:rPr>
          <w:rFonts w:ascii="Skeena" w:eastAsia="Yu Mincho" w:hAnsi="Skeena" w:cs="Arial"/>
        </w:rPr>
      </w:pPr>
      <w:r w:rsidRPr="00C1204E">
        <w:rPr>
          <w:rFonts w:ascii="Skeena" w:eastAsia="Yu Mincho" w:hAnsi="Skeena" w:cs="Arial"/>
        </w:rPr>
        <w:lastRenderedPageBreak/>
        <w:t>If the applicant/beneficiary is not present, a designated individual must be authorized either with a valid DHHS Form 1282 or other legal documentation, such as a Power of Attorney or Certificate of Appointment for a Guardianship or Conservatorship.</w:t>
      </w:r>
    </w:p>
    <w:p w14:paraId="36F42191" w14:textId="77777777" w:rsidR="008B604B" w:rsidRPr="00C1204E" w:rsidRDefault="008B604B" w:rsidP="008B604B">
      <w:pPr>
        <w:widowControl w:val="0"/>
        <w:jc w:val="both"/>
        <w:rPr>
          <w:rFonts w:ascii="Skeena" w:hAnsi="Skeena" w:cs="Arial"/>
          <w:dstrike/>
        </w:rPr>
      </w:pPr>
    </w:p>
    <w:p w14:paraId="4EB8938A" w14:textId="77777777" w:rsidR="008B604B" w:rsidRPr="00C1204E" w:rsidRDefault="008B604B" w:rsidP="008B604B">
      <w:pPr>
        <w:widowControl w:val="0"/>
        <w:jc w:val="both"/>
        <w:rPr>
          <w:rFonts w:ascii="Skeena" w:hAnsi="Skeena" w:cs="Arial"/>
          <w:color w:val="000000"/>
        </w:rPr>
      </w:pPr>
      <w:r w:rsidRPr="00C1204E">
        <w:rPr>
          <w:rFonts w:ascii="Skeena" w:hAnsi="Skeena" w:cs="Arial"/>
          <w:color w:val="000000"/>
        </w:rPr>
        <w:t>The agency must grant the opportunity for a fair hearing to any Applicant/Beneficiary who requests it because:</w:t>
      </w:r>
    </w:p>
    <w:p w14:paraId="1A00E323" w14:textId="77777777" w:rsidR="008B604B" w:rsidRPr="00C1204E" w:rsidRDefault="008B604B" w:rsidP="008B604B">
      <w:pPr>
        <w:widowControl w:val="0"/>
        <w:numPr>
          <w:ilvl w:val="0"/>
          <w:numId w:val="22"/>
        </w:numPr>
        <w:jc w:val="both"/>
        <w:rPr>
          <w:rFonts w:ascii="Skeena" w:hAnsi="Skeena" w:cs="Arial"/>
          <w:color w:val="000000"/>
        </w:rPr>
      </w:pPr>
      <w:r w:rsidRPr="00C1204E">
        <w:rPr>
          <w:rFonts w:ascii="Skeena" w:hAnsi="Skeena" w:cs="Arial"/>
          <w:color w:val="000000"/>
        </w:rPr>
        <w:t>His/her claim for medical assistance is denied or is not acted upon with reasonable promptness;</w:t>
      </w:r>
    </w:p>
    <w:p w14:paraId="2F166C90" w14:textId="77777777" w:rsidR="008B604B" w:rsidRPr="00C1204E" w:rsidRDefault="008B604B" w:rsidP="008B604B">
      <w:pPr>
        <w:widowControl w:val="0"/>
        <w:numPr>
          <w:ilvl w:val="0"/>
          <w:numId w:val="22"/>
        </w:numPr>
        <w:jc w:val="both"/>
        <w:rPr>
          <w:rFonts w:ascii="Skeena" w:hAnsi="Skeena" w:cs="Arial"/>
          <w:color w:val="000000"/>
        </w:rPr>
      </w:pPr>
      <w:r w:rsidRPr="00C1204E">
        <w:rPr>
          <w:rFonts w:ascii="Skeena" w:hAnsi="Skeena" w:cs="Arial"/>
          <w:color w:val="000000"/>
        </w:rPr>
        <w:t>He/she believes that the agency has taken an action erroneously; and/or</w:t>
      </w:r>
    </w:p>
    <w:p w14:paraId="0A4FA8A8" w14:textId="77777777" w:rsidR="008B604B" w:rsidRPr="00C1204E" w:rsidRDefault="008B604B" w:rsidP="008B604B">
      <w:pPr>
        <w:widowControl w:val="0"/>
        <w:numPr>
          <w:ilvl w:val="0"/>
          <w:numId w:val="22"/>
        </w:numPr>
        <w:jc w:val="both"/>
        <w:rPr>
          <w:rFonts w:ascii="Skeena" w:hAnsi="Skeena" w:cs="Arial"/>
          <w:color w:val="000000"/>
        </w:rPr>
      </w:pPr>
      <w:r w:rsidRPr="00C1204E">
        <w:rPr>
          <w:rFonts w:ascii="Skeena" w:hAnsi="Skeena" w:cs="Arial"/>
          <w:color w:val="000000"/>
        </w:rPr>
        <w:t>He/she believes a nursing facility has erroneously determined that he/she needed to be transferred or discharged.</w:t>
      </w:r>
    </w:p>
    <w:p w14:paraId="2D05EE6E" w14:textId="77777777" w:rsidR="008B604B" w:rsidRPr="00C1204E" w:rsidRDefault="008B604B" w:rsidP="008B604B">
      <w:pPr>
        <w:widowControl w:val="0"/>
        <w:jc w:val="both"/>
        <w:rPr>
          <w:rFonts w:ascii="Skeena" w:hAnsi="Skeena" w:cs="Arial"/>
          <w:color w:val="000000"/>
        </w:rPr>
      </w:pPr>
    </w:p>
    <w:p w14:paraId="5798AAAE" w14:textId="77777777" w:rsidR="008B604B" w:rsidRPr="00C1204E" w:rsidRDefault="008B604B" w:rsidP="008B604B">
      <w:pPr>
        <w:widowControl w:val="0"/>
        <w:jc w:val="both"/>
        <w:rPr>
          <w:rFonts w:ascii="Skeena" w:hAnsi="Skeena" w:cs="Arial"/>
          <w:color w:val="000000"/>
        </w:rPr>
      </w:pPr>
      <w:r w:rsidRPr="00C1204E">
        <w:rPr>
          <w:rFonts w:ascii="Skeena" w:hAnsi="Skeena" w:cs="Arial"/>
          <w:color w:val="000000"/>
        </w:rPr>
        <w:t>The agency will not grant a hearing when the sole issue is a federal or state law requiring an automatic change which adversely affects some or all beneficiaries.</w:t>
      </w:r>
    </w:p>
    <w:p w14:paraId="16D8C24F" w14:textId="77777777" w:rsidR="008B604B" w:rsidRPr="00C1204E" w:rsidRDefault="008B604B" w:rsidP="008B604B">
      <w:pPr>
        <w:widowControl w:val="0"/>
        <w:jc w:val="both"/>
        <w:rPr>
          <w:rFonts w:ascii="Skeena" w:hAnsi="Skeena" w:cs="Arial"/>
        </w:rPr>
      </w:pPr>
    </w:p>
    <w:p w14:paraId="14A31629" w14:textId="77777777" w:rsidR="008B604B" w:rsidRPr="00C1204E" w:rsidRDefault="008B604B" w:rsidP="008B604B">
      <w:pPr>
        <w:widowControl w:val="0"/>
        <w:jc w:val="both"/>
        <w:rPr>
          <w:rFonts w:ascii="Skeena" w:hAnsi="Skeena" w:cs="Arial"/>
        </w:rPr>
      </w:pPr>
      <w:r w:rsidRPr="00C1204E">
        <w:rPr>
          <w:rFonts w:ascii="Skeena" w:hAnsi="Skeena" w:cs="Arial"/>
        </w:rPr>
        <w:t xml:space="preserve">The applicant or beneficiary must submit the appeals request to the South Carolina Department of Health and Human Services (SCDHHS) Division of Appeals and Hearings within thirty (30) calendar days of the date on the Notice of Action to be a valid appeal. The applicant or beneficiary can provide a good cause for an untimely filing for the Hearing Officer to consider continuing with the appeal request. The following methods are available to submit a request: </w:t>
      </w:r>
    </w:p>
    <w:p w14:paraId="4F95E4FB" w14:textId="77777777" w:rsidR="008B604B" w:rsidRPr="00C1204E" w:rsidRDefault="008B604B" w:rsidP="008B604B">
      <w:pPr>
        <w:widowControl w:val="0"/>
        <w:numPr>
          <w:ilvl w:val="0"/>
          <w:numId w:val="139"/>
        </w:numPr>
        <w:contextualSpacing/>
        <w:jc w:val="both"/>
        <w:rPr>
          <w:rFonts w:ascii="Skeena" w:hAnsi="Skeena" w:cs="Arial"/>
          <w:color w:val="FF0000"/>
        </w:rPr>
      </w:pPr>
      <w:r w:rsidRPr="00C1204E">
        <w:rPr>
          <w:rFonts w:ascii="Skeena" w:hAnsi="Skeena" w:cs="Arial"/>
        </w:rPr>
        <w:t>Appeals Website</w:t>
      </w:r>
      <w:r w:rsidRPr="00C1204E">
        <w:rPr>
          <w:rFonts w:ascii="Skeena" w:hAnsi="Skeena" w:cs="Arial"/>
          <w:color w:val="FF0000"/>
        </w:rPr>
        <w:tab/>
      </w:r>
      <w:hyperlink r:id="rId102" w:history="1">
        <w:r w:rsidRPr="00C1204E">
          <w:rPr>
            <w:rFonts w:ascii="Skeena" w:hAnsi="Skeena" w:cs="Arial"/>
            <w:color w:val="0000FF"/>
            <w:u w:val="single"/>
          </w:rPr>
          <w:t>msp.scdhhs.gov/appeals/</w:t>
        </w:r>
      </w:hyperlink>
      <w:r w:rsidRPr="00C1204E">
        <w:rPr>
          <w:rFonts w:ascii="Skeena" w:hAnsi="Skeena" w:cs="Arial"/>
        </w:rPr>
        <w:t>,</w:t>
      </w:r>
      <w:r w:rsidRPr="00C1204E">
        <w:rPr>
          <w:rFonts w:ascii="Skeena" w:hAnsi="Skeena" w:cs="Arial"/>
          <w:color w:val="FF0000"/>
        </w:rPr>
        <w:t xml:space="preserve"> </w:t>
      </w:r>
    </w:p>
    <w:p w14:paraId="447E52F7" w14:textId="77777777" w:rsidR="008B604B" w:rsidRPr="00C1204E" w:rsidRDefault="008B604B" w:rsidP="008B604B">
      <w:pPr>
        <w:widowControl w:val="0"/>
        <w:numPr>
          <w:ilvl w:val="0"/>
          <w:numId w:val="139"/>
        </w:numPr>
        <w:contextualSpacing/>
        <w:jc w:val="both"/>
        <w:rPr>
          <w:rFonts w:ascii="Skeena" w:hAnsi="Skeena" w:cs="Arial"/>
          <w:color w:val="FF0000"/>
        </w:rPr>
      </w:pPr>
      <w:r w:rsidRPr="00C1204E">
        <w:rPr>
          <w:rFonts w:ascii="Skeena" w:hAnsi="Skeena" w:cs="Arial"/>
        </w:rPr>
        <w:t>Email</w:t>
      </w:r>
      <w:r w:rsidRPr="00C1204E">
        <w:rPr>
          <w:rFonts w:ascii="Skeena" w:hAnsi="Skeena" w:cs="Arial"/>
          <w:color w:val="FF0000"/>
        </w:rPr>
        <w:tab/>
      </w:r>
      <w:r w:rsidRPr="00C1204E">
        <w:rPr>
          <w:rFonts w:ascii="Skeena" w:hAnsi="Skeena" w:cs="Arial"/>
          <w:color w:val="FF0000"/>
        </w:rPr>
        <w:tab/>
      </w:r>
      <w:r w:rsidRPr="00C1204E">
        <w:rPr>
          <w:rFonts w:ascii="Skeena" w:hAnsi="Skeena" w:cs="Arial"/>
          <w:color w:val="FF0000"/>
        </w:rPr>
        <w:tab/>
      </w:r>
      <w:hyperlink r:id="rId103" w:history="1">
        <w:r w:rsidRPr="00C1204E">
          <w:rPr>
            <w:rFonts w:ascii="Skeena" w:hAnsi="Skeena" w:cs="Arial"/>
            <w:color w:val="0000FF"/>
            <w:u w:val="single"/>
          </w:rPr>
          <w:t>appeals@scdhhs.gov</w:t>
        </w:r>
      </w:hyperlink>
      <w:r w:rsidRPr="00C1204E">
        <w:rPr>
          <w:rFonts w:ascii="Skeena" w:hAnsi="Skeena" w:cs="Arial"/>
        </w:rPr>
        <w:t>,</w:t>
      </w:r>
    </w:p>
    <w:p w14:paraId="3D41A925" w14:textId="77777777" w:rsidR="008B604B" w:rsidRPr="00C1204E" w:rsidRDefault="008B604B" w:rsidP="008B604B">
      <w:pPr>
        <w:widowControl w:val="0"/>
        <w:numPr>
          <w:ilvl w:val="0"/>
          <w:numId w:val="139"/>
        </w:numPr>
        <w:contextualSpacing/>
        <w:jc w:val="both"/>
        <w:rPr>
          <w:rFonts w:ascii="Skeena" w:hAnsi="Skeena" w:cs="Arial"/>
        </w:rPr>
      </w:pPr>
      <w:r w:rsidRPr="00C1204E">
        <w:rPr>
          <w:rFonts w:ascii="Skeena" w:hAnsi="Skeena" w:cs="Arial"/>
        </w:rPr>
        <w:t>Fax</w:t>
      </w:r>
      <w:r w:rsidRPr="00C1204E">
        <w:rPr>
          <w:rFonts w:ascii="Skeena" w:hAnsi="Skeena" w:cs="Arial"/>
        </w:rPr>
        <w:tab/>
      </w:r>
      <w:r w:rsidRPr="00C1204E">
        <w:rPr>
          <w:rFonts w:ascii="Skeena" w:hAnsi="Skeena" w:cs="Arial"/>
        </w:rPr>
        <w:tab/>
      </w:r>
      <w:r w:rsidRPr="00C1204E">
        <w:rPr>
          <w:rFonts w:ascii="Skeena" w:hAnsi="Skeena" w:cs="Arial"/>
        </w:rPr>
        <w:tab/>
        <w:t xml:space="preserve">(803)-225-8251 </w:t>
      </w:r>
    </w:p>
    <w:p w14:paraId="1B02BAFF" w14:textId="77777777" w:rsidR="008B604B" w:rsidRPr="00C1204E" w:rsidRDefault="008B604B" w:rsidP="008B604B">
      <w:pPr>
        <w:widowControl w:val="0"/>
        <w:numPr>
          <w:ilvl w:val="0"/>
          <w:numId w:val="139"/>
        </w:numPr>
        <w:contextualSpacing/>
        <w:jc w:val="both"/>
        <w:rPr>
          <w:rFonts w:ascii="Skeena" w:hAnsi="Skeena" w:cs="Arial"/>
        </w:rPr>
      </w:pPr>
      <w:r w:rsidRPr="00C1204E">
        <w:rPr>
          <w:rFonts w:ascii="Skeena" w:hAnsi="Skeena" w:cs="Arial"/>
        </w:rPr>
        <w:t>Phone</w:t>
      </w:r>
      <w:r w:rsidRPr="00C1204E">
        <w:rPr>
          <w:rFonts w:ascii="Skeena" w:hAnsi="Skeena" w:cs="Arial"/>
        </w:rPr>
        <w:tab/>
      </w:r>
      <w:r w:rsidRPr="00C1204E">
        <w:rPr>
          <w:rFonts w:ascii="Skeena" w:hAnsi="Skeena" w:cs="Arial"/>
        </w:rPr>
        <w:tab/>
      </w:r>
      <w:r w:rsidRPr="00C1204E">
        <w:rPr>
          <w:rFonts w:ascii="Skeena" w:hAnsi="Skeena" w:cs="Arial"/>
        </w:rPr>
        <w:tab/>
        <w:t>(888) 549-0820</w:t>
      </w:r>
    </w:p>
    <w:p w14:paraId="52CC9836" w14:textId="77777777" w:rsidR="008B604B" w:rsidRPr="00C1204E" w:rsidRDefault="008B604B" w:rsidP="008B604B">
      <w:pPr>
        <w:widowControl w:val="0"/>
        <w:numPr>
          <w:ilvl w:val="0"/>
          <w:numId w:val="139"/>
        </w:numPr>
        <w:tabs>
          <w:tab w:val="left" w:pos="2880"/>
        </w:tabs>
        <w:contextualSpacing/>
        <w:jc w:val="both"/>
        <w:rPr>
          <w:rFonts w:ascii="Skeena" w:hAnsi="Skeena" w:cs="Arial"/>
        </w:rPr>
      </w:pPr>
      <w:r w:rsidRPr="00C1204E">
        <w:rPr>
          <w:rFonts w:ascii="Skeena" w:hAnsi="Skeena" w:cs="Arial"/>
        </w:rPr>
        <w:t>Mail</w:t>
      </w:r>
      <w:r w:rsidRPr="00C1204E">
        <w:rPr>
          <w:rFonts w:ascii="Skeena" w:hAnsi="Skeena" w:cs="Arial"/>
        </w:rPr>
        <w:tab/>
        <w:t>SCDHHS Division of Appeals and Hearings</w:t>
      </w:r>
    </w:p>
    <w:p w14:paraId="0DF825B7" w14:textId="77777777" w:rsidR="008B604B" w:rsidRPr="00C1204E" w:rsidRDefault="008B604B" w:rsidP="008B604B">
      <w:pPr>
        <w:widowControl w:val="0"/>
        <w:tabs>
          <w:tab w:val="left" w:pos="2880"/>
        </w:tabs>
        <w:ind w:left="2880"/>
        <w:jc w:val="both"/>
        <w:rPr>
          <w:rFonts w:ascii="Skeena" w:hAnsi="Skeena" w:cs="Arial"/>
        </w:rPr>
      </w:pPr>
      <w:r w:rsidRPr="00C1204E">
        <w:rPr>
          <w:rFonts w:ascii="Skeena" w:hAnsi="Skeena" w:cs="Arial"/>
        </w:rPr>
        <w:t>PO Box 8206</w:t>
      </w:r>
    </w:p>
    <w:p w14:paraId="03CB85A5" w14:textId="77777777" w:rsidR="008B604B" w:rsidRPr="00C1204E" w:rsidRDefault="008B604B" w:rsidP="008B604B">
      <w:pPr>
        <w:widowControl w:val="0"/>
        <w:tabs>
          <w:tab w:val="left" w:pos="2880"/>
        </w:tabs>
        <w:ind w:left="2880"/>
        <w:jc w:val="both"/>
        <w:rPr>
          <w:rFonts w:ascii="Skeena" w:hAnsi="Skeena" w:cs="Arial"/>
        </w:rPr>
      </w:pPr>
      <w:r w:rsidRPr="00C1204E">
        <w:rPr>
          <w:rFonts w:ascii="Skeena" w:hAnsi="Skeena" w:cs="Arial"/>
        </w:rPr>
        <w:t>Columbia, SC 29202</w:t>
      </w:r>
    </w:p>
    <w:p w14:paraId="31D2CC35" w14:textId="77777777" w:rsidR="008B604B" w:rsidRPr="00C1204E" w:rsidRDefault="008B604B" w:rsidP="008B604B">
      <w:pPr>
        <w:widowControl w:val="0"/>
        <w:jc w:val="both"/>
        <w:rPr>
          <w:rFonts w:ascii="Skeena" w:hAnsi="Skeena" w:cs="Arial"/>
        </w:rPr>
      </w:pPr>
    </w:p>
    <w:p w14:paraId="7EF0C8BE" w14:textId="77777777" w:rsidR="008B604B" w:rsidRPr="00C1204E" w:rsidRDefault="008B604B" w:rsidP="008B604B">
      <w:pPr>
        <w:widowControl w:val="0"/>
        <w:jc w:val="both"/>
        <w:rPr>
          <w:rFonts w:ascii="Skeena" w:hAnsi="Skeena" w:cs="Arial"/>
        </w:rPr>
      </w:pPr>
      <w:r w:rsidRPr="00C1204E">
        <w:rPr>
          <w:rFonts w:ascii="Skeena" w:hAnsi="Skeena" w:cs="Arial"/>
        </w:rPr>
        <w:t xml:space="preserve">The faxed or mailed appeal request should take the form of either a letter or a signed DHHS Form 3260, Request for Fair Hearing for Medicaid Applicant or Beneficiary. </w:t>
      </w:r>
    </w:p>
    <w:p w14:paraId="765229C4" w14:textId="77777777" w:rsidR="008B604B" w:rsidRPr="00C1204E" w:rsidRDefault="008B604B" w:rsidP="008B604B">
      <w:pPr>
        <w:widowControl w:val="0"/>
        <w:jc w:val="both"/>
        <w:rPr>
          <w:rFonts w:ascii="Skeena" w:hAnsi="Skeena" w:cs="Arial"/>
        </w:rPr>
      </w:pPr>
    </w:p>
    <w:p w14:paraId="49193113" w14:textId="77777777" w:rsidR="008B604B" w:rsidRPr="00C1204E" w:rsidRDefault="008B604B" w:rsidP="008B604B">
      <w:pPr>
        <w:widowControl w:val="0"/>
        <w:jc w:val="both"/>
        <w:rPr>
          <w:rFonts w:ascii="Skeena" w:hAnsi="Skeena" w:cs="Arial"/>
          <w:color w:val="000000"/>
        </w:rPr>
      </w:pPr>
      <w:r w:rsidRPr="00C1204E">
        <w:rPr>
          <w:rFonts w:ascii="Skeena" w:hAnsi="Skeena" w:cs="Arial"/>
          <w:color w:val="000000"/>
        </w:rPr>
        <w:t xml:space="preserve">Information about the appeal process and what should be included in a request for appeal can be found at the following link: </w:t>
      </w:r>
      <w:hyperlink r:id="rId104" w:history="1">
        <w:r w:rsidRPr="00C1204E">
          <w:rPr>
            <w:rFonts w:ascii="Skeena" w:hAnsi="Skeena" w:cs="Arial"/>
            <w:color w:val="0000FF"/>
            <w:u w:val="single"/>
          </w:rPr>
          <w:t>msp.scdhhs.gov/appeals/</w:t>
        </w:r>
      </w:hyperlink>
      <w:r w:rsidRPr="00C1204E">
        <w:rPr>
          <w:rFonts w:ascii="Skeena" w:hAnsi="Skeena" w:cs="Arial"/>
          <w:color w:val="000000"/>
        </w:rPr>
        <w:t>.</w:t>
      </w:r>
    </w:p>
    <w:p w14:paraId="667C7CE4" w14:textId="77777777" w:rsidR="008B604B" w:rsidRPr="00790D8C" w:rsidRDefault="008B604B" w:rsidP="008B604B">
      <w:pPr>
        <w:widowControl w:val="0"/>
        <w:jc w:val="both"/>
        <w:rPr>
          <w:rFonts w:ascii="Skeena" w:hAnsi="Skeena" w:cs="Arial"/>
          <w:color w:val="000000"/>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50"/>
      </w:tblGrid>
      <w:tr w:rsidR="008B604B" w:rsidRPr="00790D8C" w14:paraId="5E326735" w14:textId="77777777" w:rsidTr="00C1204E">
        <w:tc>
          <w:tcPr>
            <w:tcW w:w="5000" w:type="pct"/>
            <w:tcBorders>
              <w:bottom w:val="single" w:sz="4" w:space="0" w:color="auto"/>
            </w:tcBorders>
            <w:shd w:val="clear" w:color="auto" w:fill="000000" w:themeFill="text1"/>
          </w:tcPr>
          <w:p w14:paraId="50D0329C" w14:textId="77777777" w:rsidR="008B604B" w:rsidRPr="00790D8C" w:rsidRDefault="008B604B" w:rsidP="00C1204E">
            <w:pPr>
              <w:widowControl w:val="0"/>
              <w:autoSpaceDE w:val="0"/>
              <w:autoSpaceDN w:val="0"/>
              <w:adjustRightInd w:val="0"/>
              <w:jc w:val="center"/>
              <w:rPr>
                <w:rFonts w:ascii="Skeena" w:hAnsi="Skeena" w:cs="Arial"/>
                <w:b/>
                <w:sz w:val="22"/>
                <w:szCs w:val="22"/>
              </w:rPr>
            </w:pPr>
            <w:r w:rsidRPr="00790D8C">
              <w:rPr>
                <w:rFonts w:ascii="Skeena" w:hAnsi="Skeena" w:cs="Arial"/>
                <w:b/>
                <w:sz w:val="22"/>
                <w:szCs w:val="22"/>
              </w:rPr>
              <w:t>Procedure to Request a Fair Hearing</w:t>
            </w:r>
          </w:p>
        </w:tc>
      </w:tr>
      <w:tr w:rsidR="008B604B" w:rsidRPr="00790D8C" w14:paraId="6F7223BC" w14:textId="77777777" w:rsidTr="00894D7D">
        <w:trPr>
          <w:trHeight w:val="64"/>
        </w:trPr>
        <w:tc>
          <w:tcPr>
            <w:tcW w:w="5000" w:type="pct"/>
          </w:tcPr>
          <w:p w14:paraId="4EAE429B" w14:textId="77777777" w:rsidR="008B604B" w:rsidRPr="00790D8C" w:rsidRDefault="008B604B" w:rsidP="008B604B">
            <w:pPr>
              <w:widowControl w:val="0"/>
              <w:numPr>
                <w:ilvl w:val="0"/>
                <w:numId w:val="102"/>
              </w:numPr>
              <w:rPr>
                <w:rFonts w:ascii="Skeena" w:hAnsi="Skeena" w:cs="Arial"/>
                <w:sz w:val="22"/>
                <w:szCs w:val="22"/>
              </w:rPr>
            </w:pPr>
            <w:r w:rsidRPr="00790D8C">
              <w:rPr>
                <w:rFonts w:ascii="Skeena" w:hAnsi="Skeena" w:cs="Arial"/>
                <w:sz w:val="22"/>
                <w:szCs w:val="22"/>
              </w:rPr>
              <w:t xml:space="preserve">The request for a fair hearing can be made in writing  (online, email, fax, or mail) </w:t>
            </w:r>
          </w:p>
          <w:p w14:paraId="0E3E12CC" w14:textId="77777777" w:rsidR="008B604B" w:rsidRPr="00790D8C" w:rsidRDefault="008B604B" w:rsidP="008B604B">
            <w:pPr>
              <w:numPr>
                <w:ilvl w:val="0"/>
                <w:numId w:val="102"/>
              </w:numPr>
              <w:rPr>
                <w:rFonts w:ascii="Skeena" w:eastAsia="Calibri" w:hAnsi="Skeena" w:cs="Arial"/>
                <w:sz w:val="22"/>
                <w:szCs w:val="22"/>
              </w:rPr>
            </w:pPr>
            <w:r w:rsidRPr="00790D8C">
              <w:rPr>
                <w:rFonts w:ascii="Skeena" w:hAnsi="Skeena" w:cs="Arial"/>
                <w:sz w:val="22"/>
                <w:szCs w:val="22"/>
              </w:rPr>
              <w:t>Intake for a telephonic appeal request is accepted through the Member Contact Center at (888)-549-0820.</w:t>
            </w:r>
          </w:p>
          <w:p w14:paraId="7E63D174" w14:textId="77777777" w:rsidR="008B604B" w:rsidRPr="00790D8C" w:rsidRDefault="008B604B" w:rsidP="008B604B">
            <w:pPr>
              <w:widowControl w:val="0"/>
              <w:numPr>
                <w:ilvl w:val="0"/>
                <w:numId w:val="102"/>
              </w:numPr>
              <w:rPr>
                <w:rFonts w:ascii="Skeena" w:hAnsi="Skeena" w:cs="Arial"/>
                <w:sz w:val="22"/>
                <w:szCs w:val="22"/>
              </w:rPr>
            </w:pPr>
            <w:r w:rsidRPr="00790D8C">
              <w:rPr>
                <w:rFonts w:ascii="Skeena" w:eastAsia="Yu Mincho" w:hAnsi="Skeena" w:cs="Arial"/>
                <w:sz w:val="22"/>
                <w:szCs w:val="22"/>
              </w:rPr>
              <w:t xml:space="preserve">The request can also be made in-person by coming into a county SCDHHS location. If the Applicant/Beneficiary or their authorized representative comes to a county SCDHHS location to ask for an appeal, the Eligibility Worker should complete Part I of </w:t>
            </w:r>
            <w:hyperlink r:id="rId105" w:tgtFrame="_blank" w:history="1">
              <w:r w:rsidRPr="00790D8C">
                <w:rPr>
                  <w:rFonts w:ascii="Skeena" w:eastAsia="Yu Mincho" w:hAnsi="Skeena" w:cs="Arial"/>
                  <w:sz w:val="22"/>
                  <w:szCs w:val="22"/>
                </w:rPr>
                <w:t>DHHS Form 3260</w:t>
              </w:r>
            </w:hyperlink>
            <w:r w:rsidRPr="00790D8C">
              <w:rPr>
                <w:rFonts w:ascii="Skeena" w:eastAsia="Yu Mincho" w:hAnsi="Skeena" w:cs="Arial"/>
                <w:sz w:val="22"/>
                <w:szCs w:val="22"/>
              </w:rPr>
              <w:t xml:space="preserve">, Request for Fair Hearing for Medicaid Applicant/Beneficiary and provide the form to the Applicant/Beneficiary to complete and return, or instruct the individual to submit his </w:t>
            </w:r>
            <w:r w:rsidRPr="00790D8C">
              <w:rPr>
                <w:rFonts w:ascii="Skeena" w:eastAsia="Yu Mincho" w:hAnsi="Skeena" w:cs="Arial"/>
                <w:sz w:val="22"/>
                <w:szCs w:val="22"/>
              </w:rPr>
              <w:lastRenderedPageBreak/>
              <w:t>own written appeal request or refer him to the Appeals website (</w:t>
            </w:r>
            <w:hyperlink r:id="rId106" w:history="1">
              <w:r w:rsidRPr="00790D8C">
                <w:rPr>
                  <w:rFonts w:ascii="Skeena" w:hAnsi="Skeena" w:cs="Arial"/>
                  <w:color w:val="0000FF"/>
                  <w:sz w:val="22"/>
                  <w:szCs w:val="22"/>
                  <w:u w:val="single"/>
                </w:rPr>
                <w:t>msp.scdhhs.gov/appeals/</w:t>
              </w:r>
            </w:hyperlink>
            <w:r w:rsidRPr="00790D8C">
              <w:rPr>
                <w:rFonts w:ascii="Skeena" w:eastAsia="Yu Mincho" w:hAnsi="Skeena" w:cs="Arial"/>
                <w:sz w:val="22"/>
                <w:szCs w:val="22"/>
              </w:rPr>
              <w:t>) and note the telephonic appeal option.</w:t>
            </w:r>
            <w:r w:rsidRPr="00790D8C">
              <w:rPr>
                <w:rFonts w:ascii="Skeena" w:eastAsia="Calibri" w:hAnsi="Skeena" w:cs="Arial"/>
                <w:sz w:val="22"/>
                <w:szCs w:val="22"/>
              </w:rPr>
              <w:t xml:space="preserve"> </w:t>
            </w:r>
          </w:p>
          <w:p w14:paraId="56675BEE" w14:textId="77777777" w:rsidR="008B604B" w:rsidRPr="00790D8C" w:rsidRDefault="008B604B" w:rsidP="008B604B">
            <w:pPr>
              <w:numPr>
                <w:ilvl w:val="0"/>
                <w:numId w:val="102"/>
              </w:numPr>
              <w:contextualSpacing/>
              <w:rPr>
                <w:rFonts w:ascii="Skeena" w:hAnsi="Skeena" w:cs="Arial"/>
                <w:sz w:val="22"/>
                <w:szCs w:val="22"/>
              </w:rPr>
            </w:pPr>
            <w:r w:rsidRPr="00790D8C">
              <w:rPr>
                <w:rFonts w:ascii="Skeena" w:hAnsi="Skeena" w:cs="Arial"/>
                <w:sz w:val="22"/>
                <w:szCs w:val="22"/>
              </w:rPr>
              <w:t>The request must be made within 30 calendar days from the date on the Notice of Action. If the request is received after 30 days, the Hearing Officer will decide if the appeal should continue or be dismissed. A request for a fair hearing by mail is timely if postmarked by the thirtieth (30th) calendar day following receipt of the notice.</w:t>
            </w:r>
          </w:p>
          <w:p w14:paraId="563E9EFD" w14:textId="77777777" w:rsidR="008B604B" w:rsidRPr="00790D8C" w:rsidRDefault="008B604B" w:rsidP="008B604B">
            <w:pPr>
              <w:widowControl w:val="0"/>
              <w:numPr>
                <w:ilvl w:val="0"/>
                <w:numId w:val="102"/>
              </w:numPr>
              <w:rPr>
                <w:rFonts w:ascii="Skeena" w:hAnsi="Skeena" w:cs="Arial"/>
                <w:sz w:val="22"/>
                <w:szCs w:val="22"/>
              </w:rPr>
            </w:pPr>
            <w:r w:rsidRPr="00790D8C">
              <w:rPr>
                <w:rFonts w:ascii="Skeena" w:hAnsi="Skeena" w:cs="Arial"/>
                <w:sz w:val="22"/>
                <w:szCs w:val="22"/>
              </w:rPr>
              <w:t xml:space="preserve">Beneficiaries who submit their own written appeal request must be informed of the option to continue Medicaid benefits during the appeal process. </w:t>
            </w:r>
          </w:p>
          <w:p w14:paraId="3B662E78" w14:textId="77777777" w:rsidR="008B604B" w:rsidRPr="00790D8C" w:rsidRDefault="008B604B" w:rsidP="008B604B">
            <w:pPr>
              <w:widowControl w:val="0"/>
              <w:numPr>
                <w:ilvl w:val="0"/>
                <w:numId w:val="102"/>
              </w:numPr>
              <w:rPr>
                <w:rFonts w:ascii="Skeena" w:hAnsi="Skeena" w:cs="Arial"/>
                <w:sz w:val="22"/>
                <w:szCs w:val="22"/>
              </w:rPr>
            </w:pPr>
            <w:r w:rsidRPr="00790D8C">
              <w:rPr>
                <w:rFonts w:ascii="Skeena" w:hAnsi="Skeena" w:cs="Arial"/>
                <w:sz w:val="22"/>
                <w:szCs w:val="22"/>
              </w:rPr>
              <w:t xml:space="preserve">Appeal requests are sent directly to the Division of Appeals and Hearings. The Division of Appeals and Hearings will notify the Eligibility Determination Respondent Team of the appeal filed and documents needed. </w:t>
            </w:r>
          </w:p>
          <w:p w14:paraId="5A119446" w14:textId="77777777" w:rsidR="008B604B" w:rsidRPr="00790D8C" w:rsidRDefault="008B604B" w:rsidP="008B604B">
            <w:pPr>
              <w:widowControl w:val="0"/>
              <w:numPr>
                <w:ilvl w:val="0"/>
                <w:numId w:val="102"/>
              </w:numPr>
              <w:rPr>
                <w:rFonts w:ascii="Skeena" w:hAnsi="Skeena" w:cs="Arial"/>
                <w:sz w:val="22"/>
                <w:szCs w:val="22"/>
              </w:rPr>
            </w:pPr>
            <w:r w:rsidRPr="00790D8C">
              <w:rPr>
                <w:rFonts w:ascii="Skeena" w:hAnsi="Skeena" w:cs="Arial"/>
                <w:sz w:val="22"/>
                <w:szCs w:val="22"/>
              </w:rPr>
              <w:t>If the Applicant/Beneficiary requests an appeal by email or letter, DHHS Form 3260 does not need to be completed.</w:t>
            </w:r>
          </w:p>
        </w:tc>
      </w:tr>
    </w:tbl>
    <w:p w14:paraId="08D1C921" w14:textId="77777777" w:rsidR="008B604B" w:rsidRPr="00790D8C" w:rsidRDefault="008B604B" w:rsidP="008B604B">
      <w:pPr>
        <w:widowControl w:val="0"/>
        <w:autoSpaceDE w:val="0"/>
        <w:autoSpaceDN w:val="0"/>
        <w:adjustRightInd w:val="0"/>
        <w:jc w:val="both"/>
        <w:rPr>
          <w:rFonts w:ascii="Skeena" w:hAnsi="Skeena" w:cs="Arial"/>
          <w:b/>
          <w:sz w:val="22"/>
          <w:szCs w:val="22"/>
        </w:rPr>
      </w:pPr>
    </w:p>
    <w:tbl>
      <w:tblPr>
        <w:tblStyle w:val="TableGridLight"/>
        <w:tblW w:w="5000" w:type="pct"/>
        <w:tblLook w:val="04A0" w:firstRow="1" w:lastRow="0" w:firstColumn="1" w:lastColumn="0" w:noHBand="0" w:noVBand="1"/>
      </w:tblPr>
      <w:tblGrid>
        <w:gridCol w:w="9350"/>
      </w:tblGrid>
      <w:tr w:rsidR="008B604B" w:rsidRPr="00790D8C" w14:paraId="5346F2BB" w14:textId="77777777" w:rsidTr="00C1204E">
        <w:tc>
          <w:tcPr>
            <w:tcW w:w="5000" w:type="pct"/>
            <w:tcBorders>
              <w:top w:val="single" w:sz="4" w:space="0" w:color="auto"/>
              <w:left w:val="single" w:sz="4" w:space="0" w:color="auto"/>
              <w:bottom w:val="single" w:sz="4" w:space="0" w:color="auto"/>
              <w:right w:val="single" w:sz="4" w:space="0" w:color="auto"/>
            </w:tcBorders>
            <w:shd w:val="clear" w:color="auto" w:fill="000000" w:themeFill="text1"/>
          </w:tcPr>
          <w:p w14:paraId="731DA4C4" w14:textId="77777777" w:rsidR="008B604B" w:rsidRPr="00790D8C" w:rsidRDefault="008B604B" w:rsidP="008B604B">
            <w:pPr>
              <w:jc w:val="center"/>
              <w:rPr>
                <w:rFonts w:ascii="Skeena" w:eastAsia="Calibri" w:hAnsi="Skeena" w:cs="Arial"/>
                <w:b/>
                <w:bCs/>
                <w:sz w:val="22"/>
                <w:szCs w:val="22"/>
              </w:rPr>
            </w:pPr>
            <w:r w:rsidRPr="00790D8C">
              <w:rPr>
                <w:rFonts w:ascii="Skeena" w:eastAsia="Calibri" w:hAnsi="Skeena" w:cs="Arial"/>
                <w:b/>
                <w:bCs/>
                <w:sz w:val="22"/>
                <w:szCs w:val="22"/>
              </w:rPr>
              <w:t>Procedure for online request</w:t>
            </w:r>
          </w:p>
        </w:tc>
      </w:tr>
      <w:tr w:rsidR="008B604B" w:rsidRPr="00790D8C" w14:paraId="1D129E3D" w14:textId="77777777" w:rsidTr="00894D7D">
        <w:tc>
          <w:tcPr>
            <w:tcW w:w="5000" w:type="pct"/>
            <w:tcBorders>
              <w:top w:val="single" w:sz="4" w:space="0" w:color="auto"/>
              <w:left w:val="single" w:sz="4" w:space="0" w:color="auto"/>
              <w:bottom w:val="single" w:sz="4" w:space="0" w:color="auto"/>
              <w:right w:val="single" w:sz="4" w:space="0" w:color="auto"/>
            </w:tcBorders>
          </w:tcPr>
          <w:p w14:paraId="63DACFC4" w14:textId="77777777" w:rsidR="008B604B" w:rsidRPr="00790D8C" w:rsidRDefault="008B604B" w:rsidP="008B604B">
            <w:pPr>
              <w:rPr>
                <w:rFonts w:ascii="Skeena" w:eastAsia="Calibri" w:hAnsi="Skeena" w:cs="Arial"/>
                <w:b/>
                <w:bCs/>
                <w:sz w:val="22"/>
                <w:szCs w:val="22"/>
              </w:rPr>
            </w:pPr>
            <w:r w:rsidRPr="00790D8C">
              <w:rPr>
                <w:rFonts w:ascii="Skeena" w:eastAsia="Calibri" w:hAnsi="Skeena" w:cs="Arial"/>
                <w:b/>
                <w:bCs/>
                <w:sz w:val="22"/>
                <w:szCs w:val="22"/>
              </w:rPr>
              <w:t>Appeals Request</w:t>
            </w:r>
          </w:p>
          <w:p w14:paraId="5C617841" w14:textId="77777777" w:rsidR="008B604B" w:rsidRPr="00790D8C" w:rsidRDefault="008B604B" w:rsidP="008B604B">
            <w:pPr>
              <w:numPr>
                <w:ilvl w:val="0"/>
                <w:numId w:val="140"/>
              </w:numPr>
              <w:contextualSpacing/>
              <w:rPr>
                <w:rFonts w:ascii="Skeena" w:eastAsia="Calibri" w:hAnsi="Skeena" w:cs="Arial"/>
                <w:sz w:val="22"/>
                <w:szCs w:val="22"/>
              </w:rPr>
            </w:pPr>
            <w:r w:rsidRPr="00790D8C">
              <w:rPr>
                <w:rFonts w:ascii="Skeena" w:eastAsia="Calibri" w:hAnsi="Skeena" w:cs="Arial"/>
                <w:sz w:val="22"/>
                <w:szCs w:val="22"/>
              </w:rPr>
              <w:t xml:space="preserve">The applicant/beneficiary or authorized representative submits a request through the website: </w:t>
            </w:r>
            <w:hyperlink r:id="rId107" w:history="1">
              <w:r w:rsidRPr="00790D8C">
                <w:rPr>
                  <w:rFonts w:ascii="Skeena" w:eastAsia="Calibri" w:hAnsi="Skeena" w:cs="Arial"/>
                  <w:color w:val="0000FF"/>
                  <w:sz w:val="22"/>
                  <w:szCs w:val="22"/>
                  <w:u w:val="single"/>
                </w:rPr>
                <w:t>msp.scdhhs.gov/appeals/</w:t>
              </w:r>
            </w:hyperlink>
            <w:r w:rsidRPr="00790D8C">
              <w:rPr>
                <w:rFonts w:ascii="Skeena" w:eastAsia="Calibri" w:hAnsi="Skeena" w:cs="Arial"/>
                <w:sz w:val="22"/>
                <w:szCs w:val="22"/>
              </w:rPr>
              <w:t>.</w:t>
            </w:r>
          </w:p>
          <w:p w14:paraId="224F3E97" w14:textId="77777777" w:rsidR="008B604B" w:rsidRPr="00790D8C" w:rsidRDefault="008B604B" w:rsidP="008B604B">
            <w:pPr>
              <w:numPr>
                <w:ilvl w:val="0"/>
                <w:numId w:val="140"/>
              </w:numPr>
              <w:contextualSpacing/>
              <w:rPr>
                <w:rFonts w:ascii="Skeena" w:eastAsia="Calibri" w:hAnsi="Skeena" w:cs="Arial"/>
                <w:sz w:val="22"/>
                <w:szCs w:val="22"/>
              </w:rPr>
            </w:pPr>
            <w:r w:rsidRPr="00790D8C">
              <w:rPr>
                <w:rFonts w:ascii="Skeena" w:eastAsia="Calibri" w:hAnsi="Skeena" w:cs="Arial"/>
                <w:sz w:val="22"/>
                <w:szCs w:val="22"/>
              </w:rPr>
              <w:t>The appeals request is automatically sent to the Division of Appeals and Hearings</w:t>
            </w:r>
          </w:p>
          <w:p w14:paraId="5520ECB0" w14:textId="77777777" w:rsidR="008B604B" w:rsidRPr="00790D8C" w:rsidRDefault="008B604B" w:rsidP="008B604B">
            <w:pPr>
              <w:rPr>
                <w:rFonts w:ascii="Skeena" w:eastAsia="Calibri" w:hAnsi="Skeena" w:cs="Arial"/>
                <w:sz w:val="22"/>
                <w:szCs w:val="22"/>
              </w:rPr>
            </w:pPr>
          </w:p>
          <w:p w14:paraId="6B2500DD" w14:textId="77777777" w:rsidR="008B604B" w:rsidRPr="00790D8C" w:rsidRDefault="008B604B" w:rsidP="008B604B">
            <w:pPr>
              <w:rPr>
                <w:rFonts w:ascii="Skeena" w:eastAsia="Calibri" w:hAnsi="Skeena" w:cs="Arial"/>
                <w:b/>
                <w:bCs/>
                <w:sz w:val="22"/>
                <w:szCs w:val="22"/>
              </w:rPr>
            </w:pPr>
            <w:r w:rsidRPr="00790D8C">
              <w:rPr>
                <w:rFonts w:ascii="Skeena" w:eastAsia="Calibri" w:hAnsi="Skeena" w:cs="Arial"/>
                <w:b/>
                <w:bCs/>
                <w:sz w:val="22"/>
                <w:szCs w:val="22"/>
              </w:rPr>
              <w:t>Appeals Withdrawal Request</w:t>
            </w:r>
          </w:p>
          <w:p w14:paraId="059F11D4" w14:textId="77777777" w:rsidR="008B604B" w:rsidRPr="00790D8C" w:rsidRDefault="008B604B" w:rsidP="008B604B">
            <w:pPr>
              <w:numPr>
                <w:ilvl w:val="0"/>
                <w:numId w:val="141"/>
              </w:numPr>
              <w:contextualSpacing/>
              <w:rPr>
                <w:rFonts w:ascii="Skeena" w:eastAsia="Calibri" w:hAnsi="Skeena" w:cs="Arial"/>
                <w:sz w:val="22"/>
                <w:szCs w:val="22"/>
              </w:rPr>
            </w:pPr>
            <w:r w:rsidRPr="00790D8C">
              <w:rPr>
                <w:rFonts w:ascii="Skeena" w:eastAsia="Calibri" w:hAnsi="Skeena" w:cs="Arial"/>
                <w:sz w:val="22"/>
                <w:szCs w:val="22"/>
              </w:rPr>
              <w:t xml:space="preserve">The applicant/beneficiary or authorized representative submits a request through the website: </w:t>
            </w:r>
            <w:hyperlink r:id="rId108" w:history="1">
              <w:r w:rsidRPr="00790D8C">
                <w:rPr>
                  <w:rFonts w:ascii="Skeena" w:eastAsia="Calibri" w:hAnsi="Skeena" w:cs="Arial"/>
                  <w:color w:val="0000FF"/>
                  <w:sz w:val="22"/>
                  <w:szCs w:val="22"/>
                  <w:u w:val="single"/>
                </w:rPr>
                <w:t>msp.scdhhs.gov/appeals/</w:t>
              </w:r>
            </w:hyperlink>
            <w:r w:rsidRPr="00790D8C">
              <w:rPr>
                <w:rFonts w:ascii="Skeena" w:eastAsia="Calibri" w:hAnsi="Skeena" w:cs="Arial"/>
                <w:sz w:val="22"/>
                <w:szCs w:val="22"/>
              </w:rPr>
              <w:t>.</w:t>
            </w:r>
          </w:p>
          <w:p w14:paraId="427BA917" w14:textId="77777777" w:rsidR="008B604B" w:rsidRPr="00790D8C" w:rsidRDefault="008B604B" w:rsidP="008B604B">
            <w:pPr>
              <w:numPr>
                <w:ilvl w:val="0"/>
                <w:numId w:val="141"/>
              </w:numPr>
              <w:contextualSpacing/>
              <w:rPr>
                <w:rFonts w:ascii="Skeena" w:eastAsia="Calibri" w:hAnsi="Skeena" w:cs="Arial"/>
                <w:sz w:val="22"/>
                <w:szCs w:val="22"/>
              </w:rPr>
            </w:pPr>
            <w:r w:rsidRPr="00790D8C">
              <w:rPr>
                <w:rFonts w:ascii="Skeena" w:eastAsia="Calibri" w:hAnsi="Skeena" w:cs="Arial"/>
                <w:sz w:val="22"/>
                <w:szCs w:val="22"/>
              </w:rPr>
              <w:t>The appeals request is automatically sent to the Division of Appeals and Hearings.</w:t>
            </w:r>
          </w:p>
        </w:tc>
      </w:tr>
      <w:tr w:rsidR="008B604B" w:rsidRPr="00790D8C" w14:paraId="290AF0CC" w14:textId="77777777" w:rsidTr="00C1204E">
        <w:tc>
          <w:tcPr>
            <w:tcW w:w="5000" w:type="pct"/>
            <w:tcBorders>
              <w:top w:val="single" w:sz="4" w:space="0" w:color="auto"/>
              <w:left w:val="single" w:sz="4" w:space="0" w:color="auto"/>
              <w:bottom w:val="single" w:sz="4" w:space="0" w:color="auto"/>
              <w:right w:val="single" w:sz="4" w:space="0" w:color="auto"/>
            </w:tcBorders>
            <w:shd w:val="clear" w:color="auto" w:fill="000000" w:themeFill="text1"/>
          </w:tcPr>
          <w:p w14:paraId="6E4D5D8E" w14:textId="77777777" w:rsidR="008B604B" w:rsidRPr="00790D8C" w:rsidRDefault="008B604B" w:rsidP="008B604B">
            <w:pPr>
              <w:jc w:val="center"/>
              <w:rPr>
                <w:rFonts w:ascii="Skeena" w:eastAsia="Calibri" w:hAnsi="Skeena" w:cs="Arial"/>
                <w:b/>
                <w:bCs/>
                <w:sz w:val="22"/>
                <w:szCs w:val="22"/>
              </w:rPr>
            </w:pPr>
            <w:r w:rsidRPr="00790D8C">
              <w:rPr>
                <w:rFonts w:ascii="Skeena" w:eastAsia="Calibri" w:hAnsi="Skeena" w:cs="Arial"/>
                <w:b/>
                <w:bCs/>
                <w:sz w:val="22"/>
                <w:szCs w:val="22"/>
              </w:rPr>
              <w:t>Procedure for Telephonic Appeal Request and Appeal Withdrawal</w:t>
            </w:r>
          </w:p>
        </w:tc>
      </w:tr>
      <w:tr w:rsidR="008B604B" w:rsidRPr="00790D8C" w14:paraId="733E0CE7" w14:textId="77777777" w:rsidTr="00894D7D">
        <w:tc>
          <w:tcPr>
            <w:tcW w:w="5000" w:type="pct"/>
            <w:tcBorders>
              <w:top w:val="single" w:sz="4" w:space="0" w:color="auto"/>
              <w:left w:val="single" w:sz="4" w:space="0" w:color="auto"/>
              <w:bottom w:val="single" w:sz="4" w:space="0" w:color="auto"/>
              <w:right w:val="single" w:sz="4" w:space="0" w:color="auto"/>
            </w:tcBorders>
          </w:tcPr>
          <w:p w14:paraId="23C47E47" w14:textId="77777777" w:rsidR="008B604B" w:rsidRPr="00790D8C" w:rsidRDefault="008B604B" w:rsidP="008B604B">
            <w:pPr>
              <w:widowControl w:val="0"/>
              <w:autoSpaceDE w:val="0"/>
              <w:autoSpaceDN w:val="0"/>
              <w:adjustRightInd w:val="0"/>
              <w:rPr>
                <w:rFonts w:ascii="Skeena" w:eastAsia="Calibri" w:hAnsi="Skeena" w:cs="Arial"/>
                <w:b/>
                <w:bCs/>
                <w:sz w:val="22"/>
                <w:szCs w:val="22"/>
              </w:rPr>
            </w:pPr>
            <w:r w:rsidRPr="00790D8C">
              <w:rPr>
                <w:rFonts w:ascii="Skeena" w:eastAsia="Calibri" w:hAnsi="Skeena" w:cs="Arial"/>
                <w:b/>
                <w:bCs/>
                <w:sz w:val="22"/>
                <w:szCs w:val="22"/>
              </w:rPr>
              <w:t>Appeals Request</w:t>
            </w:r>
          </w:p>
          <w:p w14:paraId="442D3E2A" w14:textId="77777777" w:rsidR="008B604B" w:rsidRPr="00790D8C" w:rsidRDefault="008B604B" w:rsidP="008B604B">
            <w:pPr>
              <w:widowControl w:val="0"/>
              <w:numPr>
                <w:ilvl w:val="0"/>
                <w:numId w:val="133"/>
              </w:numPr>
              <w:autoSpaceDE w:val="0"/>
              <w:autoSpaceDN w:val="0"/>
              <w:adjustRightInd w:val="0"/>
              <w:contextualSpacing/>
              <w:rPr>
                <w:rFonts w:ascii="Skeena" w:eastAsia="Calibri" w:hAnsi="Skeena" w:cs="Arial"/>
                <w:sz w:val="22"/>
                <w:szCs w:val="22"/>
              </w:rPr>
            </w:pPr>
            <w:r w:rsidRPr="00790D8C">
              <w:rPr>
                <w:rFonts w:ascii="Skeena" w:eastAsia="Calibri" w:hAnsi="Skeena" w:cs="Arial"/>
                <w:sz w:val="22"/>
                <w:szCs w:val="22"/>
              </w:rPr>
              <w:t>The Member Contact Center will receive the call from the applicant/beneficiary or authorized representative requesting to appeal the case.</w:t>
            </w:r>
          </w:p>
          <w:p w14:paraId="16B698F8" w14:textId="77777777" w:rsidR="008B604B" w:rsidRPr="00790D8C" w:rsidRDefault="008B604B" w:rsidP="008B604B">
            <w:pPr>
              <w:widowControl w:val="0"/>
              <w:numPr>
                <w:ilvl w:val="0"/>
                <w:numId w:val="133"/>
              </w:numPr>
              <w:autoSpaceDE w:val="0"/>
              <w:autoSpaceDN w:val="0"/>
              <w:adjustRightInd w:val="0"/>
              <w:contextualSpacing/>
              <w:rPr>
                <w:rFonts w:ascii="Skeena" w:eastAsia="Calibri" w:hAnsi="Skeena" w:cs="Arial"/>
                <w:sz w:val="22"/>
                <w:szCs w:val="22"/>
              </w:rPr>
            </w:pPr>
            <w:r w:rsidRPr="00790D8C">
              <w:rPr>
                <w:rFonts w:ascii="Skeena" w:eastAsia="Calibri" w:hAnsi="Skeena" w:cs="Arial"/>
                <w:sz w:val="22"/>
                <w:szCs w:val="22"/>
              </w:rPr>
              <w:t>The Member Contact Center will complete the online Appeals Request Form with the applicant/beneficiary and submit the form to the Division of Appeals and Hearings.</w:t>
            </w:r>
          </w:p>
          <w:p w14:paraId="76170F0C" w14:textId="77777777" w:rsidR="008B604B" w:rsidRPr="00790D8C" w:rsidRDefault="008B604B" w:rsidP="008B604B">
            <w:pPr>
              <w:widowControl w:val="0"/>
              <w:numPr>
                <w:ilvl w:val="0"/>
                <w:numId w:val="133"/>
              </w:numPr>
              <w:autoSpaceDE w:val="0"/>
              <w:autoSpaceDN w:val="0"/>
              <w:adjustRightInd w:val="0"/>
              <w:contextualSpacing/>
              <w:rPr>
                <w:rFonts w:ascii="Skeena" w:eastAsia="Calibri" w:hAnsi="Skeena" w:cs="Arial"/>
                <w:sz w:val="22"/>
                <w:szCs w:val="22"/>
              </w:rPr>
            </w:pPr>
            <w:r w:rsidRPr="00790D8C">
              <w:rPr>
                <w:rFonts w:ascii="Skeena" w:eastAsia="Calibri" w:hAnsi="Skeena" w:cs="Arial"/>
                <w:sz w:val="22"/>
                <w:szCs w:val="22"/>
              </w:rPr>
              <w:t xml:space="preserve">Member Contact Center obtains a verbal signature for the appeal. </w:t>
            </w:r>
          </w:p>
          <w:p w14:paraId="6DA93EF6" w14:textId="77777777" w:rsidR="008B604B" w:rsidRPr="00790D8C" w:rsidRDefault="008B604B" w:rsidP="008B604B">
            <w:pPr>
              <w:widowControl w:val="0"/>
              <w:numPr>
                <w:ilvl w:val="0"/>
                <w:numId w:val="133"/>
              </w:numPr>
              <w:autoSpaceDE w:val="0"/>
              <w:autoSpaceDN w:val="0"/>
              <w:adjustRightInd w:val="0"/>
              <w:contextualSpacing/>
              <w:rPr>
                <w:rFonts w:ascii="Skeena" w:eastAsia="Calibri" w:hAnsi="Skeena" w:cs="Arial"/>
                <w:sz w:val="22"/>
                <w:szCs w:val="22"/>
              </w:rPr>
            </w:pPr>
            <w:r w:rsidRPr="00790D8C">
              <w:rPr>
                <w:rFonts w:ascii="Skeena" w:eastAsia="Calibri" w:hAnsi="Skeena" w:cs="Arial"/>
                <w:sz w:val="22"/>
                <w:szCs w:val="22"/>
              </w:rPr>
              <w:t>Member Contact Center checks the indicator when the signature file is obtained for the verbal signature and stores the signature file. The file will be available upon request.</w:t>
            </w:r>
          </w:p>
          <w:p w14:paraId="10E14A19" w14:textId="77777777" w:rsidR="008B604B" w:rsidRPr="00790D8C" w:rsidRDefault="008B604B" w:rsidP="008B604B">
            <w:pPr>
              <w:widowControl w:val="0"/>
              <w:autoSpaceDE w:val="0"/>
              <w:autoSpaceDN w:val="0"/>
              <w:adjustRightInd w:val="0"/>
              <w:rPr>
                <w:rFonts w:ascii="Skeena" w:eastAsia="Calibri" w:hAnsi="Skeena" w:cs="Arial"/>
                <w:b/>
                <w:bCs/>
                <w:sz w:val="22"/>
                <w:szCs w:val="22"/>
              </w:rPr>
            </w:pPr>
          </w:p>
          <w:p w14:paraId="2DE455C2" w14:textId="77777777" w:rsidR="008B604B" w:rsidRPr="00790D8C" w:rsidRDefault="008B604B" w:rsidP="008B604B">
            <w:pPr>
              <w:widowControl w:val="0"/>
              <w:autoSpaceDE w:val="0"/>
              <w:autoSpaceDN w:val="0"/>
              <w:adjustRightInd w:val="0"/>
              <w:rPr>
                <w:rFonts w:ascii="Skeena" w:eastAsia="Calibri" w:hAnsi="Skeena" w:cs="Arial"/>
                <w:sz w:val="22"/>
                <w:szCs w:val="22"/>
              </w:rPr>
            </w:pPr>
            <w:r w:rsidRPr="00790D8C">
              <w:rPr>
                <w:rFonts w:ascii="Skeena" w:eastAsia="Calibri" w:hAnsi="Skeena" w:cs="Arial"/>
                <w:b/>
                <w:bCs/>
                <w:sz w:val="22"/>
                <w:szCs w:val="22"/>
              </w:rPr>
              <w:t xml:space="preserve">Exception: </w:t>
            </w:r>
            <w:r w:rsidRPr="00790D8C">
              <w:rPr>
                <w:rFonts w:ascii="Skeena" w:eastAsia="Calibri" w:hAnsi="Skeena" w:cs="Arial"/>
                <w:sz w:val="22"/>
                <w:szCs w:val="22"/>
              </w:rPr>
              <w:t>When an appeals request is received via a telephonic request in to a local LEP Office the eligibility worker will:</w:t>
            </w:r>
          </w:p>
          <w:p w14:paraId="2BBAC18E" w14:textId="77777777" w:rsidR="008B604B" w:rsidRPr="00790D8C" w:rsidRDefault="008B604B" w:rsidP="008B604B">
            <w:pPr>
              <w:widowControl w:val="0"/>
              <w:numPr>
                <w:ilvl w:val="0"/>
                <w:numId w:val="131"/>
              </w:numPr>
              <w:autoSpaceDE w:val="0"/>
              <w:autoSpaceDN w:val="0"/>
              <w:adjustRightInd w:val="0"/>
              <w:contextualSpacing/>
              <w:rPr>
                <w:rFonts w:ascii="Skeena" w:eastAsia="Calibri" w:hAnsi="Skeena" w:cs="Arial"/>
                <w:sz w:val="22"/>
                <w:szCs w:val="22"/>
              </w:rPr>
            </w:pPr>
            <w:r w:rsidRPr="00790D8C">
              <w:rPr>
                <w:rFonts w:ascii="Skeena" w:eastAsia="Calibri" w:hAnsi="Skeena" w:cs="Arial"/>
                <w:sz w:val="22"/>
                <w:szCs w:val="22"/>
              </w:rPr>
              <w:t>Provide the number to the Member Contact Center if the applicant/beneficiary or authorized representative wants to complete a telephonic request; or</w:t>
            </w:r>
          </w:p>
          <w:p w14:paraId="36A02267" w14:textId="77777777" w:rsidR="008B604B" w:rsidRPr="00790D8C" w:rsidRDefault="008B604B" w:rsidP="008B604B">
            <w:pPr>
              <w:widowControl w:val="0"/>
              <w:numPr>
                <w:ilvl w:val="0"/>
                <w:numId w:val="131"/>
              </w:numPr>
              <w:autoSpaceDE w:val="0"/>
              <w:autoSpaceDN w:val="0"/>
              <w:adjustRightInd w:val="0"/>
              <w:contextualSpacing/>
              <w:rPr>
                <w:rFonts w:ascii="Skeena" w:eastAsia="Calibri" w:hAnsi="Skeena" w:cs="Arial"/>
                <w:sz w:val="22"/>
                <w:szCs w:val="22"/>
              </w:rPr>
            </w:pPr>
            <w:r w:rsidRPr="00790D8C">
              <w:rPr>
                <w:rFonts w:ascii="Skeena" w:eastAsia="Calibri" w:hAnsi="Skeena" w:cs="Arial"/>
                <w:sz w:val="22"/>
                <w:szCs w:val="22"/>
              </w:rPr>
              <w:t>If the applicant beneficiary declines to complete the telephonic request, the eligibility worker will complete Part I of DHHS Form 3260, Request for Fair Hearing for Medicaid Applicant/Beneficiary and send the form to the Applicant/Beneficiary to complete and return, or instruct the individual to submit his own written appeal request or refer him to the Appeals website (</w:t>
            </w:r>
            <w:hyperlink r:id="rId109" w:history="1">
              <w:r w:rsidRPr="00790D8C">
                <w:rPr>
                  <w:rFonts w:ascii="Skeena" w:eastAsia="Calibri" w:hAnsi="Skeena" w:cs="Arial"/>
                  <w:color w:val="0000FF"/>
                  <w:sz w:val="22"/>
                  <w:szCs w:val="22"/>
                  <w:u w:val="single"/>
                </w:rPr>
                <w:t>msp.scdhhs.gov/appeals/</w:t>
              </w:r>
            </w:hyperlink>
            <w:r w:rsidRPr="00790D8C">
              <w:rPr>
                <w:rFonts w:ascii="Skeena" w:eastAsia="Calibri" w:hAnsi="Skeena" w:cs="Arial"/>
                <w:sz w:val="22"/>
                <w:szCs w:val="22"/>
              </w:rPr>
              <w:t>).</w:t>
            </w:r>
          </w:p>
          <w:p w14:paraId="38549DA3" w14:textId="77777777" w:rsidR="008B604B" w:rsidRPr="00790D8C" w:rsidRDefault="008B604B" w:rsidP="008B604B">
            <w:pPr>
              <w:widowControl w:val="0"/>
              <w:autoSpaceDE w:val="0"/>
              <w:autoSpaceDN w:val="0"/>
              <w:adjustRightInd w:val="0"/>
              <w:rPr>
                <w:rFonts w:ascii="Skeena" w:eastAsia="Calibri" w:hAnsi="Skeena" w:cs="Arial"/>
                <w:b/>
                <w:bCs/>
                <w:sz w:val="22"/>
                <w:szCs w:val="22"/>
              </w:rPr>
            </w:pPr>
          </w:p>
          <w:p w14:paraId="2130565A" w14:textId="77777777" w:rsidR="008B604B" w:rsidRPr="00790D8C" w:rsidRDefault="008B604B" w:rsidP="008B604B">
            <w:pPr>
              <w:widowControl w:val="0"/>
              <w:autoSpaceDE w:val="0"/>
              <w:autoSpaceDN w:val="0"/>
              <w:adjustRightInd w:val="0"/>
              <w:rPr>
                <w:rFonts w:ascii="Skeena" w:eastAsia="Calibri" w:hAnsi="Skeena" w:cs="Arial"/>
                <w:b/>
                <w:bCs/>
                <w:sz w:val="22"/>
                <w:szCs w:val="22"/>
              </w:rPr>
            </w:pPr>
            <w:r w:rsidRPr="00790D8C">
              <w:rPr>
                <w:rFonts w:ascii="Skeena" w:eastAsia="Calibri" w:hAnsi="Skeena" w:cs="Arial"/>
                <w:b/>
                <w:bCs/>
                <w:sz w:val="22"/>
                <w:szCs w:val="22"/>
              </w:rPr>
              <w:t xml:space="preserve">Appeals Withdrawal Request </w:t>
            </w:r>
          </w:p>
          <w:p w14:paraId="566D6FE5" w14:textId="77777777" w:rsidR="008B604B" w:rsidRPr="00790D8C" w:rsidRDefault="008B604B" w:rsidP="008B604B">
            <w:pPr>
              <w:widowControl w:val="0"/>
              <w:numPr>
                <w:ilvl w:val="0"/>
                <w:numId w:val="134"/>
              </w:numPr>
              <w:autoSpaceDE w:val="0"/>
              <w:autoSpaceDN w:val="0"/>
              <w:adjustRightInd w:val="0"/>
              <w:contextualSpacing/>
              <w:rPr>
                <w:rFonts w:ascii="Skeena" w:eastAsia="Calibri" w:hAnsi="Skeena" w:cs="Arial"/>
                <w:sz w:val="22"/>
                <w:szCs w:val="22"/>
              </w:rPr>
            </w:pPr>
            <w:r w:rsidRPr="00790D8C">
              <w:rPr>
                <w:rFonts w:ascii="Skeena" w:eastAsia="Calibri" w:hAnsi="Skeena" w:cs="Arial"/>
                <w:sz w:val="22"/>
                <w:szCs w:val="22"/>
              </w:rPr>
              <w:t xml:space="preserve">The member services representative will complete the assigned form with the </w:t>
            </w:r>
            <w:r w:rsidRPr="00790D8C">
              <w:rPr>
                <w:rFonts w:ascii="Skeena" w:eastAsia="Calibri" w:hAnsi="Skeena" w:cs="Arial"/>
                <w:sz w:val="22"/>
                <w:szCs w:val="22"/>
              </w:rPr>
              <w:lastRenderedPageBreak/>
              <w:t>applicant/beneficiary. A verbal signature recording is obtained.</w:t>
            </w:r>
          </w:p>
          <w:p w14:paraId="3F6A7CAF" w14:textId="77777777" w:rsidR="008B604B" w:rsidRPr="00790D8C" w:rsidRDefault="008B604B" w:rsidP="008B604B">
            <w:pPr>
              <w:widowControl w:val="0"/>
              <w:numPr>
                <w:ilvl w:val="0"/>
                <w:numId w:val="134"/>
              </w:numPr>
              <w:autoSpaceDE w:val="0"/>
              <w:autoSpaceDN w:val="0"/>
              <w:adjustRightInd w:val="0"/>
              <w:contextualSpacing/>
              <w:rPr>
                <w:rFonts w:ascii="Skeena" w:eastAsia="Calibri" w:hAnsi="Skeena" w:cs="Arial"/>
                <w:b/>
                <w:bCs/>
                <w:sz w:val="22"/>
                <w:szCs w:val="22"/>
              </w:rPr>
            </w:pPr>
            <w:r w:rsidRPr="00790D8C">
              <w:rPr>
                <w:rFonts w:ascii="Skeena" w:eastAsia="Calibri" w:hAnsi="Skeena" w:cs="Arial"/>
                <w:sz w:val="22"/>
                <w:szCs w:val="22"/>
              </w:rPr>
              <w:t>The Member Contact Center will submit the form to the Division of Appeals and Hearings.</w:t>
            </w:r>
          </w:p>
        </w:tc>
      </w:tr>
      <w:tr w:rsidR="008B604B" w:rsidRPr="00790D8C" w14:paraId="4AF24E2E" w14:textId="77777777" w:rsidTr="00C1204E">
        <w:tc>
          <w:tcPr>
            <w:tcW w:w="5000" w:type="pct"/>
            <w:tcBorders>
              <w:top w:val="single" w:sz="4" w:space="0" w:color="auto"/>
              <w:left w:val="single" w:sz="4" w:space="0" w:color="auto"/>
              <w:bottom w:val="single" w:sz="4" w:space="0" w:color="auto"/>
              <w:right w:val="single" w:sz="4" w:space="0" w:color="auto"/>
            </w:tcBorders>
            <w:shd w:val="clear" w:color="auto" w:fill="000000" w:themeFill="text1"/>
          </w:tcPr>
          <w:p w14:paraId="2E81F720" w14:textId="77777777" w:rsidR="008B604B" w:rsidRPr="00790D8C" w:rsidRDefault="008B604B" w:rsidP="008B604B">
            <w:pPr>
              <w:jc w:val="center"/>
              <w:rPr>
                <w:rFonts w:ascii="Skeena" w:eastAsia="Calibri" w:hAnsi="Skeena" w:cs="Arial"/>
                <w:b/>
                <w:bCs/>
                <w:sz w:val="22"/>
                <w:szCs w:val="22"/>
              </w:rPr>
            </w:pPr>
            <w:r w:rsidRPr="00790D8C">
              <w:rPr>
                <w:rFonts w:ascii="Skeena" w:eastAsia="Calibri" w:hAnsi="Skeena" w:cs="Arial"/>
                <w:b/>
                <w:bCs/>
                <w:sz w:val="22"/>
                <w:szCs w:val="22"/>
              </w:rPr>
              <w:lastRenderedPageBreak/>
              <w:t>Procedures for In-person Appeal Request</w:t>
            </w:r>
          </w:p>
        </w:tc>
      </w:tr>
      <w:tr w:rsidR="008B604B" w:rsidRPr="00790D8C" w14:paraId="0E183257" w14:textId="77777777" w:rsidTr="00894D7D">
        <w:tc>
          <w:tcPr>
            <w:tcW w:w="5000" w:type="pct"/>
            <w:tcBorders>
              <w:top w:val="single" w:sz="4" w:space="0" w:color="auto"/>
              <w:left w:val="single" w:sz="4" w:space="0" w:color="auto"/>
              <w:bottom w:val="single" w:sz="4" w:space="0" w:color="auto"/>
              <w:right w:val="single" w:sz="4" w:space="0" w:color="auto"/>
            </w:tcBorders>
          </w:tcPr>
          <w:p w14:paraId="4CAE2675" w14:textId="77777777" w:rsidR="008B604B" w:rsidRPr="00790D8C" w:rsidRDefault="008B604B" w:rsidP="008B604B">
            <w:pPr>
              <w:widowControl w:val="0"/>
              <w:autoSpaceDE w:val="0"/>
              <w:autoSpaceDN w:val="0"/>
              <w:adjustRightInd w:val="0"/>
              <w:rPr>
                <w:rFonts w:ascii="Skeena" w:eastAsia="Calibri" w:hAnsi="Skeena" w:cs="Arial"/>
                <w:b/>
                <w:bCs/>
                <w:sz w:val="22"/>
                <w:szCs w:val="22"/>
              </w:rPr>
            </w:pPr>
            <w:r w:rsidRPr="00790D8C">
              <w:rPr>
                <w:rFonts w:ascii="Skeena" w:eastAsia="Calibri" w:hAnsi="Skeena" w:cs="Arial"/>
                <w:b/>
                <w:bCs/>
                <w:sz w:val="22"/>
                <w:szCs w:val="22"/>
              </w:rPr>
              <w:t>Appeals Request</w:t>
            </w:r>
          </w:p>
          <w:p w14:paraId="500637FC" w14:textId="77777777" w:rsidR="008B604B" w:rsidRPr="00790D8C" w:rsidRDefault="008B604B" w:rsidP="008B604B">
            <w:pPr>
              <w:widowControl w:val="0"/>
              <w:numPr>
                <w:ilvl w:val="0"/>
                <w:numId w:val="135"/>
              </w:numPr>
              <w:autoSpaceDE w:val="0"/>
              <w:autoSpaceDN w:val="0"/>
              <w:adjustRightInd w:val="0"/>
              <w:contextualSpacing/>
              <w:rPr>
                <w:rFonts w:ascii="Skeena" w:eastAsia="Calibri" w:hAnsi="Skeena" w:cs="Arial"/>
                <w:sz w:val="22"/>
                <w:szCs w:val="22"/>
              </w:rPr>
            </w:pPr>
            <w:r w:rsidRPr="00790D8C">
              <w:rPr>
                <w:rFonts w:ascii="Skeena" w:eastAsia="Calibri" w:hAnsi="Skeena" w:cs="Arial"/>
                <w:sz w:val="22"/>
                <w:szCs w:val="22"/>
              </w:rPr>
              <w:t xml:space="preserve">The eligibility worker will complete Part I of DHHS Form 3260, Request for Fair Hearing for Medicaid Applicant/Beneficiary and give the form to the applicant/beneficiary or the authorized representative. </w:t>
            </w:r>
          </w:p>
          <w:p w14:paraId="199EA474" w14:textId="77777777" w:rsidR="008B604B" w:rsidRPr="00790D8C" w:rsidRDefault="008B604B" w:rsidP="008B604B">
            <w:pPr>
              <w:widowControl w:val="0"/>
              <w:numPr>
                <w:ilvl w:val="0"/>
                <w:numId w:val="135"/>
              </w:numPr>
              <w:autoSpaceDE w:val="0"/>
              <w:autoSpaceDN w:val="0"/>
              <w:adjustRightInd w:val="0"/>
              <w:contextualSpacing/>
              <w:rPr>
                <w:rFonts w:ascii="Skeena" w:eastAsia="Calibri" w:hAnsi="Skeena" w:cs="Arial"/>
                <w:sz w:val="22"/>
                <w:szCs w:val="22"/>
              </w:rPr>
            </w:pPr>
            <w:r w:rsidRPr="00790D8C">
              <w:rPr>
                <w:rFonts w:ascii="Skeena" w:eastAsia="Calibri" w:hAnsi="Skeena" w:cs="Arial"/>
                <w:sz w:val="22"/>
                <w:szCs w:val="22"/>
              </w:rPr>
              <w:t>The applicant/beneficiary or the authorized representative will complete the form and return the form to the eligibility worker.</w:t>
            </w:r>
          </w:p>
          <w:p w14:paraId="7617AAD0" w14:textId="77777777" w:rsidR="008B604B" w:rsidRPr="00790D8C" w:rsidRDefault="008B604B" w:rsidP="008B604B">
            <w:pPr>
              <w:widowControl w:val="0"/>
              <w:numPr>
                <w:ilvl w:val="0"/>
                <w:numId w:val="135"/>
              </w:numPr>
              <w:autoSpaceDE w:val="0"/>
              <w:autoSpaceDN w:val="0"/>
              <w:adjustRightInd w:val="0"/>
              <w:contextualSpacing/>
              <w:rPr>
                <w:rFonts w:ascii="Skeena" w:eastAsia="Calibri" w:hAnsi="Skeena" w:cs="Arial"/>
                <w:sz w:val="22"/>
                <w:szCs w:val="22"/>
              </w:rPr>
            </w:pPr>
            <w:r w:rsidRPr="00790D8C">
              <w:rPr>
                <w:rFonts w:ascii="Skeena" w:eastAsia="Calibri" w:hAnsi="Skeena" w:cs="Arial"/>
                <w:sz w:val="22"/>
                <w:szCs w:val="22"/>
              </w:rPr>
              <w:t xml:space="preserve">The eligibility worker must reopen the eligibility if continued benefits were requested by the beneficiary. (See MPPM 101.12.10A, Continuation of Benefits during Appeals Process.)   </w:t>
            </w:r>
          </w:p>
          <w:p w14:paraId="0500E201" w14:textId="77777777" w:rsidR="008B604B" w:rsidRPr="00790D8C" w:rsidRDefault="008B604B" w:rsidP="008B604B">
            <w:pPr>
              <w:widowControl w:val="0"/>
              <w:numPr>
                <w:ilvl w:val="0"/>
                <w:numId w:val="135"/>
              </w:numPr>
              <w:autoSpaceDE w:val="0"/>
              <w:autoSpaceDN w:val="0"/>
              <w:adjustRightInd w:val="0"/>
              <w:contextualSpacing/>
              <w:rPr>
                <w:rFonts w:ascii="Skeena" w:eastAsia="Calibri" w:hAnsi="Skeena" w:cs="Arial"/>
                <w:sz w:val="22"/>
                <w:szCs w:val="22"/>
              </w:rPr>
            </w:pPr>
            <w:r w:rsidRPr="00790D8C">
              <w:rPr>
                <w:rFonts w:ascii="Skeena" w:eastAsia="Calibri" w:hAnsi="Skeena" w:cs="Arial"/>
                <w:sz w:val="22"/>
                <w:szCs w:val="22"/>
              </w:rPr>
              <w:t>The eligibility worker will date stamp and email the DHHS Form 3260 to the Division of Appeals and Hearings (</w:t>
            </w:r>
            <w:hyperlink r:id="rId110" w:history="1">
              <w:r w:rsidRPr="00790D8C">
                <w:rPr>
                  <w:rFonts w:ascii="Skeena" w:eastAsia="Calibri" w:hAnsi="Skeena" w:cs="Arial"/>
                  <w:color w:val="0000FF"/>
                  <w:sz w:val="22"/>
                  <w:szCs w:val="22"/>
                  <w:u w:val="single"/>
                </w:rPr>
                <w:t>appeals@scdhhs.gov</w:t>
              </w:r>
            </w:hyperlink>
            <w:r w:rsidRPr="00790D8C">
              <w:rPr>
                <w:rFonts w:ascii="Skeena" w:eastAsia="Calibri" w:hAnsi="Skeena" w:cs="Arial"/>
                <w:sz w:val="22"/>
                <w:szCs w:val="22"/>
              </w:rPr>
              <w:t>).</w:t>
            </w:r>
          </w:p>
          <w:p w14:paraId="0DEAFE55" w14:textId="77777777" w:rsidR="008B604B" w:rsidRPr="00790D8C" w:rsidRDefault="008B604B" w:rsidP="008B604B">
            <w:pPr>
              <w:widowControl w:val="0"/>
              <w:autoSpaceDE w:val="0"/>
              <w:autoSpaceDN w:val="0"/>
              <w:adjustRightInd w:val="0"/>
              <w:rPr>
                <w:rFonts w:ascii="Skeena" w:eastAsia="Calibri" w:hAnsi="Skeena" w:cs="Arial"/>
                <w:sz w:val="22"/>
                <w:szCs w:val="22"/>
              </w:rPr>
            </w:pPr>
          </w:p>
          <w:p w14:paraId="0B2BBEAD" w14:textId="77777777" w:rsidR="008B604B" w:rsidRPr="00790D8C" w:rsidRDefault="008B604B" w:rsidP="008B604B">
            <w:pPr>
              <w:widowControl w:val="0"/>
              <w:autoSpaceDE w:val="0"/>
              <w:autoSpaceDN w:val="0"/>
              <w:adjustRightInd w:val="0"/>
              <w:ind w:left="720" w:hanging="720"/>
              <w:rPr>
                <w:rFonts w:ascii="Skeena" w:eastAsia="Calibri" w:hAnsi="Skeena" w:cs="Arial"/>
                <w:sz w:val="22"/>
                <w:szCs w:val="22"/>
              </w:rPr>
            </w:pPr>
            <w:r w:rsidRPr="00790D8C">
              <w:rPr>
                <w:rFonts w:ascii="Skeena" w:eastAsia="Calibri" w:hAnsi="Skeena" w:cs="Arial"/>
                <w:b/>
                <w:bCs/>
                <w:sz w:val="22"/>
                <w:szCs w:val="22"/>
              </w:rPr>
              <w:t>NOTE:</w:t>
            </w:r>
            <w:r w:rsidRPr="00790D8C">
              <w:rPr>
                <w:rFonts w:ascii="Skeena" w:eastAsia="Calibri" w:hAnsi="Skeena" w:cs="Arial"/>
                <w:sz w:val="22"/>
                <w:szCs w:val="22"/>
              </w:rPr>
              <w:t xml:space="preserve"> If the applicant/beneficiary or the authorized representative decides to complete the DHHS Form 3260 at home, the eligibility worker will provide the options for returning the form to the Division of Appeals and Hearings (mail or fax).</w:t>
            </w:r>
          </w:p>
          <w:p w14:paraId="283EA461" w14:textId="77777777" w:rsidR="008B604B" w:rsidRPr="00790D8C" w:rsidRDefault="008B604B" w:rsidP="008B604B">
            <w:pPr>
              <w:widowControl w:val="0"/>
              <w:autoSpaceDE w:val="0"/>
              <w:autoSpaceDN w:val="0"/>
              <w:adjustRightInd w:val="0"/>
              <w:rPr>
                <w:rFonts w:ascii="Skeena" w:eastAsia="Calibri" w:hAnsi="Skeena" w:cs="Arial"/>
                <w:b/>
                <w:bCs/>
                <w:sz w:val="22"/>
                <w:szCs w:val="22"/>
              </w:rPr>
            </w:pPr>
          </w:p>
          <w:p w14:paraId="0634D331" w14:textId="77777777" w:rsidR="008B604B" w:rsidRPr="00790D8C" w:rsidRDefault="008B604B" w:rsidP="008B604B">
            <w:pPr>
              <w:widowControl w:val="0"/>
              <w:autoSpaceDE w:val="0"/>
              <w:autoSpaceDN w:val="0"/>
              <w:adjustRightInd w:val="0"/>
              <w:ind w:left="720" w:hanging="720"/>
              <w:rPr>
                <w:rFonts w:ascii="Skeena" w:eastAsia="Calibri" w:hAnsi="Skeena" w:cs="Arial"/>
                <w:sz w:val="22"/>
                <w:szCs w:val="22"/>
              </w:rPr>
            </w:pPr>
            <w:r w:rsidRPr="00790D8C">
              <w:rPr>
                <w:rFonts w:ascii="Skeena" w:eastAsia="Calibri" w:hAnsi="Skeena" w:cs="Arial"/>
                <w:b/>
                <w:bCs/>
                <w:sz w:val="22"/>
                <w:szCs w:val="22"/>
              </w:rPr>
              <w:t xml:space="preserve">NOTE: </w:t>
            </w:r>
            <w:r w:rsidRPr="00790D8C">
              <w:rPr>
                <w:rFonts w:ascii="Skeena" w:eastAsia="Calibri" w:hAnsi="Skeena" w:cs="Arial"/>
                <w:sz w:val="22"/>
                <w:szCs w:val="22"/>
              </w:rPr>
              <w:t>If the applicant/beneficiary does not want to complete the written version of the DHHS Form 3260, the eligibility worker will provide the applicant/beneficiary or authorized representative with the website and the telephone number to make a verbal request.</w:t>
            </w:r>
          </w:p>
          <w:p w14:paraId="3396A9E3" w14:textId="77777777" w:rsidR="008B604B" w:rsidRPr="00790D8C" w:rsidRDefault="008B604B" w:rsidP="008B604B">
            <w:pPr>
              <w:widowControl w:val="0"/>
              <w:autoSpaceDE w:val="0"/>
              <w:autoSpaceDN w:val="0"/>
              <w:adjustRightInd w:val="0"/>
              <w:rPr>
                <w:rFonts w:ascii="Skeena" w:eastAsia="Calibri" w:hAnsi="Skeena" w:cs="Arial"/>
                <w:b/>
                <w:bCs/>
                <w:sz w:val="22"/>
                <w:szCs w:val="22"/>
              </w:rPr>
            </w:pPr>
          </w:p>
          <w:p w14:paraId="36002DF3" w14:textId="77777777" w:rsidR="008B604B" w:rsidRPr="00790D8C" w:rsidRDefault="008B604B" w:rsidP="008B604B">
            <w:pPr>
              <w:widowControl w:val="0"/>
              <w:autoSpaceDE w:val="0"/>
              <w:autoSpaceDN w:val="0"/>
              <w:adjustRightInd w:val="0"/>
              <w:rPr>
                <w:rFonts w:ascii="Skeena" w:eastAsia="Calibri" w:hAnsi="Skeena" w:cs="Arial"/>
                <w:b/>
                <w:bCs/>
                <w:sz w:val="22"/>
                <w:szCs w:val="22"/>
              </w:rPr>
            </w:pPr>
            <w:r w:rsidRPr="00790D8C">
              <w:rPr>
                <w:rFonts w:ascii="Skeena" w:eastAsia="Calibri" w:hAnsi="Skeena" w:cs="Arial"/>
                <w:b/>
                <w:bCs/>
                <w:sz w:val="22"/>
                <w:szCs w:val="22"/>
              </w:rPr>
              <w:t xml:space="preserve">Appeals Withdrawal Request </w:t>
            </w:r>
          </w:p>
          <w:p w14:paraId="3FEF9DDE" w14:textId="77777777" w:rsidR="008B604B" w:rsidRPr="00790D8C" w:rsidRDefault="008B604B" w:rsidP="008B604B">
            <w:pPr>
              <w:widowControl w:val="0"/>
              <w:numPr>
                <w:ilvl w:val="0"/>
                <w:numId w:val="136"/>
              </w:numPr>
              <w:autoSpaceDE w:val="0"/>
              <w:autoSpaceDN w:val="0"/>
              <w:adjustRightInd w:val="0"/>
              <w:contextualSpacing/>
              <w:rPr>
                <w:rFonts w:ascii="Skeena" w:eastAsia="Calibri" w:hAnsi="Skeena" w:cs="Arial"/>
                <w:sz w:val="22"/>
                <w:szCs w:val="22"/>
              </w:rPr>
            </w:pPr>
            <w:r w:rsidRPr="00790D8C">
              <w:rPr>
                <w:rFonts w:ascii="Skeena" w:eastAsia="Calibri" w:hAnsi="Skeena" w:cs="Arial"/>
                <w:sz w:val="22"/>
                <w:szCs w:val="22"/>
              </w:rPr>
              <w:t xml:space="preserve">The applicant/beneficiary or authorized representative will complete a DHHS Form 1766, Declaration Statement, or a written letter requesting to withdraw the appeal case. The applicant/beneficiary must sign the request. </w:t>
            </w:r>
          </w:p>
          <w:p w14:paraId="66881846" w14:textId="77777777" w:rsidR="008B604B" w:rsidRPr="00790D8C" w:rsidRDefault="008B604B" w:rsidP="008B604B">
            <w:pPr>
              <w:widowControl w:val="0"/>
              <w:numPr>
                <w:ilvl w:val="0"/>
                <w:numId w:val="136"/>
              </w:numPr>
              <w:autoSpaceDE w:val="0"/>
              <w:autoSpaceDN w:val="0"/>
              <w:adjustRightInd w:val="0"/>
              <w:contextualSpacing/>
              <w:rPr>
                <w:rFonts w:ascii="Skeena" w:eastAsia="Calibri" w:hAnsi="Skeena" w:cs="Arial"/>
                <w:b/>
                <w:bCs/>
                <w:color w:val="FF0000"/>
                <w:sz w:val="22"/>
                <w:szCs w:val="22"/>
              </w:rPr>
            </w:pPr>
            <w:r w:rsidRPr="00790D8C">
              <w:rPr>
                <w:rFonts w:ascii="Skeena" w:eastAsia="Calibri" w:hAnsi="Skeena" w:cs="Arial"/>
                <w:sz w:val="22"/>
                <w:szCs w:val="22"/>
              </w:rPr>
              <w:t>The eligibility worker will date stamp the withdrawal request then email the withdraw request to the Division of Appeals and Hearings.</w:t>
            </w:r>
          </w:p>
        </w:tc>
      </w:tr>
      <w:tr w:rsidR="008B604B" w:rsidRPr="00790D8C" w14:paraId="00330FE2" w14:textId="77777777" w:rsidTr="00C1204E">
        <w:tc>
          <w:tcPr>
            <w:tcW w:w="5000" w:type="pct"/>
            <w:tcBorders>
              <w:top w:val="single" w:sz="4" w:space="0" w:color="auto"/>
              <w:left w:val="single" w:sz="4" w:space="0" w:color="auto"/>
              <w:bottom w:val="single" w:sz="4" w:space="0" w:color="auto"/>
              <w:right w:val="single" w:sz="4" w:space="0" w:color="auto"/>
            </w:tcBorders>
            <w:shd w:val="clear" w:color="auto" w:fill="000000" w:themeFill="text1"/>
          </w:tcPr>
          <w:p w14:paraId="514FDF37" w14:textId="77777777" w:rsidR="008B604B" w:rsidRPr="00790D8C" w:rsidRDefault="008B604B" w:rsidP="008B604B">
            <w:pPr>
              <w:jc w:val="center"/>
              <w:rPr>
                <w:rFonts w:ascii="Skeena" w:eastAsia="Calibri" w:hAnsi="Skeena" w:cs="Arial"/>
                <w:b/>
                <w:bCs/>
                <w:sz w:val="22"/>
                <w:szCs w:val="22"/>
              </w:rPr>
            </w:pPr>
            <w:r w:rsidRPr="00790D8C">
              <w:rPr>
                <w:rFonts w:ascii="Skeena" w:eastAsia="Calibri" w:hAnsi="Skeena" w:cs="Arial"/>
                <w:b/>
                <w:bCs/>
                <w:sz w:val="22"/>
                <w:szCs w:val="22"/>
              </w:rPr>
              <w:t>Procedure for written request via letter or DHHS Form 3260 (fax, email, or mail)</w:t>
            </w:r>
          </w:p>
        </w:tc>
      </w:tr>
      <w:tr w:rsidR="008B604B" w:rsidRPr="00790D8C" w14:paraId="62CAA0C9" w14:textId="77777777" w:rsidTr="00894D7D">
        <w:tc>
          <w:tcPr>
            <w:tcW w:w="5000" w:type="pct"/>
            <w:tcBorders>
              <w:top w:val="single" w:sz="4" w:space="0" w:color="auto"/>
              <w:left w:val="single" w:sz="4" w:space="0" w:color="auto"/>
              <w:bottom w:val="single" w:sz="4" w:space="0" w:color="auto"/>
              <w:right w:val="single" w:sz="4" w:space="0" w:color="auto"/>
            </w:tcBorders>
          </w:tcPr>
          <w:p w14:paraId="41F50ED8" w14:textId="77777777" w:rsidR="008B604B" w:rsidRPr="00790D8C" w:rsidRDefault="008B604B" w:rsidP="008B604B">
            <w:pPr>
              <w:rPr>
                <w:rFonts w:ascii="Skeena" w:eastAsia="Calibri" w:hAnsi="Skeena" w:cs="Arial"/>
                <w:b/>
                <w:bCs/>
                <w:sz w:val="22"/>
                <w:szCs w:val="22"/>
              </w:rPr>
            </w:pPr>
            <w:r w:rsidRPr="00790D8C">
              <w:rPr>
                <w:rFonts w:ascii="Skeena" w:eastAsia="Calibri" w:hAnsi="Skeena" w:cs="Arial"/>
                <w:b/>
                <w:bCs/>
                <w:sz w:val="22"/>
                <w:szCs w:val="22"/>
              </w:rPr>
              <w:t>Appeals Request</w:t>
            </w:r>
          </w:p>
          <w:p w14:paraId="714741B8" w14:textId="77777777" w:rsidR="008B604B" w:rsidRPr="00790D8C" w:rsidRDefault="008B604B" w:rsidP="008B604B">
            <w:pPr>
              <w:rPr>
                <w:rFonts w:ascii="Skeena" w:eastAsia="Calibri" w:hAnsi="Skeena" w:cs="Arial"/>
                <w:sz w:val="22"/>
                <w:szCs w:val="22"/>
              </w:rPr>
            </w:pPr>
            <w:r w:rsidRPr="00790D8C">
              <w:rPr>
                <w:rFonts w:ascii="Skeena" w:eastAsia="Calibri" w:hAnsi="Skeena" w:cs="Arial"/>
                <w:sz w:val="22"/>
                <w:szCs w:val="22"/>
              </w:rPr>
              <w:t xml:space="preserve">The applicant/beneficiary or authorized representative will send a written letter or DHHS Form 3260 via fax, email or mail to the Division of Appeals and Hearings. </w:t>
            </w:r>
          </w:p>
          <w:p w14:paraId="55B1227C" w14:textId="77777777" w:rsidR="008B604B" w:rsidRPr="00790D8C" w:rsidRDefault="008B604B" w:rsidP="008B604B">
            <w:pPr>
              <w:rPr>
                <w:rFonts w:ascii="Skeena" w:eastAsia="Calibri" w:hAnsi="Skeena" w:cs="Arial"/>
                <w:sz w:val="22"/>
                <w:szCs w:val="22"/>
              </w:rPr>
            </w:pPr>
          </w:p>
          <w:p w14:paraId="0784C598" w14:textId="77777777" w:rsidR="008B604B" w:rsidRPr="00790D8C" w:rsidRDefault="008B604B" w:rsidP="008B604B">
            <w:pPr>
              <w:rPr>
                <w:rFonts w:ascii="Skeena" w:eastAsia="Calibri" w:hAnsi="Skeena" w:cs="Arial"/>
                <w:sz w:val="22"/>
                <w:szCs w:val="22"/>
              </w:rPr>
            </w:pPr>
            <w:r w:rsidRPr="00790D8C">
              <w:rPr>
                <w:rFonts w:ascii="Skeena" w:eastAsia="Calibri" w:hAnsi="Skeena" w:cs="Arial"/>
                <w:sz w:val="22"/>
                <w:szCs w:val="22"/>
              </w:rPr>
              <w:t>NOTE: If CDM receives the request, do not scan the documents into OnBase. Stamp the documents with the date received by CDM and mail the documents to the Division of Appeals and Hearings at SCDHHS Division of Appeals and Hearings, PO Box 8206, Columbia, SC 29202.</w:t>
            </w:r>
          </w:p>
          <w:p w14:paraId="0B9D03D5" w14:textId="77777777" w:rsidR="008B604B" w:rsidRPr="00790D8C" w:rsidRDefault="008B604B" w:rsidP="008B604B">
            <w:pPr>
              <w:rPr>
                <w:rFonts w:ascii="Skeena" w:eastAsia="Calibri" w:hAnsi="Skeena" w:cs="Arial"/>
                <w:sz w:val="22"/>
                <w:szCs w:val="22"/>
              </w:rPr>
            </w:pPr>
          </w:p>
          <w:p w14:paraId="21A8AAEB" w14:textId="77777777" w:rsidR="008B604B" w:rsidRPr="00790D8C" w:rsidRDefault="008B604B" w:rsidP="008B604B">
            <w:pPr>
              <w:rPr>
                <w:rFonts w:ascii="Skeena" w:eastAsia="Calibri" w:hAnsi="Skeena" w:cs="Arial"/>
                <w:b/>
                <w:bCs/>
                <w:sz w:val="22"/>
                <w:szCs w:val="22"/>
              </w:rPr>
            </w:pPr>
            <w:r w:rsidRPr="00790D8C">
              <w:rPr>
                <w:rFonts w:ascii="Skeena" w:eastAsia="Calibri" w:hAnsi="Skeena" w:cs="Arial"/>
                <w:b/>
                <w:bCs/>
                <w:sz w:val="22"/>
                <w:szCs w:val="22"/>
              </w:rPr>
              <w:t xml:space="preserve">Appeals Withdrawal Request </w:t>
            </w:r>
          </w:p>
          <w:p w14:paraId="5EB1B71C" w14:textId="77777777" w:rsidR="008B604B" w:rsidRPr="00790D8C" w:rsidRDefault="008B604B" w:rsidP="008B604B">
            <w:pPr>
              <w:rPr>
                <w:rFonts w:ascii="Skeena" w:eastAsia="Calibri" w:hAnsi="Skeena" w:cs="Arial"/>
                <w:sz w:val="22"/>
                <w:szCs w:val="22"/>
              </w:rPr>
            </w:pPr>
            <w:r w:rsidRPr="00790D8C">
              <w:rPr>
                <w:rFonts w:ascii="Skeena" w:eastAsia="Calibri" w:hAnsi="Skeena" w:cs="Arial"/>
                <w:sz w:val="22"/>
                <w:szCs w:val="22"/>
              </w:rPr>
              <w:t>The applicant/beneficiary or authorized representative will mail or fax a written letter or send an email requesting to withdraw the appeal case directly to the Division of Appeals and Hearings. The applicant/beneficiary must sign the written request.</w:t>
            </w:r>
          </w:p>
        </w:tc>
      </w:tr>
      <w:tr w:rsidR="008B604B" w:rsidRPr="00790D8C" w14:paraId="65610F9E" w14:textId="77777777" w:rsidTr="00C1204E">
        <w:tc>
          <w:tcPr>
            <w:tcW w:w="5000" w:type="pct"/>
            <w:tcBorders>
              <w:top w:val="single" w:sz="4" w:space="0" w:color="auto"/>
              <w:left w:val="single" w:sz="4" w:space="0" w:color="auto"/>
              <w:bottom w:val="single" w:sz="4" w:space="0" w:color="auto"/>
              <w:right w:val="single" w:sz="4" w:space="0" w:color="auto"/>
            </w:tcBorders>
            <w:shd w:val="clear" w:color="auto" w:fill="000000" w:themeFill="text1"/>
          </w:tcPr>
          <w:p w14:paraId="12872347" w14:textId="77777777" w:rsidR="008B604B" w:rsidRPr="00790D8C" w:rsidRDefault="008B604B" w:rsidP="008B604B">
            <w:pPr>
              <w:widowControl w:val="0"/>
              <w:autoSpaceDE w:val="0"/>
              <w:autoSpaceDN w:val="0"/>
              <w:adjustRightInd w:val="0"/>
              <w:jc w:val="center"/>
              <w:rPr>
                <w:rFonts w:ascii="Skeena" w:eastAsia="Calibri" w:hAnsi="Skeena" w:cs="Arial"/>
                <w:b/>
                <w:bCs/>
                <w:sz w:val="22"/>
                <w:szCs w:val="22"/>
                <w:u w:val="single"/>
                <w:shd w:val="clear" w:color="auto" w:fill="E6E6E6"/>
              </w:rPr>
            </w:pPr>
            <w:r w:rsidRPr="00790D8C">
              <w:rPr>
                <w:rFonts w:ascii="Skeena" w:eastAsia="Calibri" w:hAnsi="Skeena" w:cs="Arial"/>
                <w:b/>
                <w:bCs/>
                <w:sz w:val="22"/>
                <w:szCs w:val="22"/>
              </w:rPr>
              <w:t>Eligibility Procedure to Process an Appeal</w:t>
            </w:r>
          </w:p>
        </w:tc>
      </w:tr>
      <w:tr w:rsidR="008B604B" w:rsidRPr="00790D8C" w14:paraId="7AD88EC5" w14:textId="77777777" w:rsidTr="00894D7D">
        <w:tc>
          <w:tcPr>
            <w:tcW w:w="5000" w:type="pct"/>
            <w:tcBorders>
              <w:top w:val="single" w:sz="4" w:space="0" w:color="auto"/>
              <w:left w:val="single" w:sz="4" w:space="0" w:color="auto"/>
              <w:bottom w:val="single" w:sz="4" w:space="0" w:color="auto"/>
              <w:right w:val="single" w:sz="4" w:space="0" w:color="auto"/>
            </w:tcBorders>
          </w:tcPr>
          <w:p w14:paraId="57A0FC69" w14:textId="77777777" w:rsidR="008B604B" w:rsidRPr="00790D8C" w:rsidRDefault="008B604B" w:rsidP="008B604B">
            <w:pPr>
              <w:widowControl w:val="0"/>
              <w:numPr>
                <w:ilvl w:val="0"/>
                <w:numId w:val="132"/>
              </w:numPr>
              <w:autoSpaceDE w:val="0"/>
              <w:autoSpaceDN w:val="0"/>
              <w:adjustRightInd w:val="0"/>
              <w:contextualSpacing/>
              <w:rPr>
                <w:rFonts w:ascii="Skeena" w:eastAsia="Calibri" w:hAnsi="Skeena" w:cs="Arial"/>
                <w:color w:val="000000"/>
                <w:sz w:val="22"/>
                <w:szCs w:val="22"/>
              </w:rPr>
            </w:pPr>
            <w:r w:rsidRPr="00790D8C">
              <w:rPr>
                <w:rFonts w:ascii="Skeena" w:eastAsia="Calibri" w:hAnsi="Skeena" w:cs="Arial"/>
                <w:color w:val="000000"/>
                <w:sz w:val="22"/>
                <w:szCs w:val="22"/>
              </w:rPr>
              <w:t>The Division of Appeals and Hearings sends a copy of the appeal request via email to the Eligibility Respondent Coordinator Manager or Supervisor</w:t>
            </w:r>
          </w:p>
          <w:p w14:paraId="56002415" w14:textId="77777777" w:rsidR="008B604B" w:rsidRPr="00790D8C" w:rsidRDefault="008B604B" w:rsidP="008B604B">
            <w:pPr>
              <w:widowControl w:val="0"/>
              <w:numPr>
                <w:ilvl w:val="0"/>
                <w:numId w:val="132"/>
              </w:numPr>
              <w:autoSpaceDE w:val="0"/>
              <w:autoSpaceDN w:val="0"/>
              <w:adjustRightInd w:val="0"/>
              <w:contextualSpacing/>
              <w:rPr>
                <w:rFonts w:ascii="Skeena" w:eastAsia="Calibri" w:hAnsi="Skeena" w:cs="Arial"/>
                <w:color w:val="000000"/>
                <w:sz w:val="22"/>
                <w:szCs w:val="22"/>
              </w:rPr>
            </w:pPr>
            <w:r w:rsidRPr="00790D8C">
              <w:rPr>
                <w:rFonts w:ascii="Skeena" w:eastAsia="Calibri" w:hAnsi="Skeena" w:cs="Arial"/>
                <w:color w:val="000000"/>
                <w:sz w:val="22"/>
                <w:szCs w:val="22"/>
              </w:rPr>
              <w:t xml:space="preserve">The Eligibility Respondent Coordinator Manager/Supervisor places the information in OnBase and assigns the case to an Eligibility Respondent Coordinator (ERC) in the ERC </w:t>
            </w:r>
            <w:r w:rsidRPr="00790D8C">
              <w:rPr>
                <w:rFonts w:ascii="Skeena" w:eastAsia="Calibri" w:hAnsi="Skeena" w:cs="Arial"/>
                <w:color w:val="000000"/>
                <w:sz w:val="22"/>
                <w:szCs w:val="22"/>
              </w:rPr>
              <w:lastRenderedPageBreak/>
              <w:t>Database. A response timeframe is entered in the database as indicated in correspondences from the Division of Appeals and Hearings. The email from the Division of Appeals and Hearings is forwarded to the assigned ERC to review the appeals case.</w:t>
            </w:r>
          </w:p>
          <w:p w14:paraId="5E750E99" w14:textId="77777777" w:rsidR="008B604B" w:rsidRPr="00790D8C" w:rsidRDefault="008B604B" w:rsidP="008B604B">
            <w:pPr>
              <w:widowControl w:val="0"/>
              <w:numPr>
                <w:ilvl w:val="0"/>
                <w:numId w:val="132"/>
              </w:numPr>
              <w:autoSpaceDE w:val="0"/>
              <w:autoSpaceDN w:val="0"/>
              <w:adjustRightInd w:val="0"/>
              <w:contextualSpacing/>
              <w:rPr>
                <w:rFonts w:ascii="Skeena" w:eastAsia="Calibri" w:hAnsi="Skeena" w:cs="Arial"/>
                <w:color w:val="000000"/>
                <w:sz w:val="22"/>
                <w:szCs w:val="22"/>
              </w:rPr>
            </w:pPr>
            <w:r w:rsidRPr="00790D8C">
              <w:rPr>
                <w:rFonts w:ascii="Skeena" w:eastAsia="Calibri" w:hAnsi="Skeena" w:cs="Arial"/>
                <w:color w:val="000000"/>
                <w:sz w:val="22"/>
                <w:szCs w:val="22"/>
              </w:rPr>
              <w:t>The assigned ERC must reopen the eligibility if continued benefits were requested by the beneficiary. (Refer to MPPM 101.12.10A, Continuation of Benefits during Appeals Process.)</w:t>
            </w:r>
          </w:p>
          <w:p w14:paraId="4BBDDCAC" w14:textId="77777777" w:rsidR="008B604B" w:rsidRPr="00790D8C" w:rsidRDefault="008B604B" w:rsidP="008B604B">
            <w:pPr>
              <w:widowControl w:val="0"/>
              <w:numPr>
                <w:ilvl w:val="0"/>
                <w:numId w:val="132"/>
              </w:numPr>
              <w:autoSpaceDE w:val="0"/>
              <w:autoSpaceDN w:val="0"/>
              <w:adjustRightInd w:val="0"/>
              <w:contextualSpacing/>
              <w:rPr>
                <w:rFonts w:ascii="Skeena" w:eastAsia="Calibri" w:hAnsi="Skeena" w:cs="Arial"/>
                <w:color w:val="000000"/>
                <w:sz w:val="22"/>
                <w:szCs w:val="22"/>
              </w:rPr>
            </w:pPr>
            <w:r w:rsidRPr="00790D8C">
              <w:rPr>
                <w:rFonts w:ascii="Skeena" w:eastAsia="Calibri" w:hAnsi="Skeena" w:cs="Arial"/>
                <w:color w:val="000000"/>
                <w:sz w:val="22"/>
                <w:szCs w:val="22"/>
              </w:rPr>
              <w:t>If an eligibility error is suspected, the ERC notifies his/her manager/supervisor that an Eligibility Quality Assurance (EQA) case review is needed. The manager/supervisor notifies EQA of the needed review. EQA reviews the case then notifies the EDR manager/supervisor of the review outcome. The manager/supervisor communicates EQA review outcome with the assigned ERC.</w:t>
            </w:r>
          </w:p>
          <w:p w14:paraId="4DC78B33" w14:textId="77777777" w:rsidR="008B604B" w:rsidRPr="00790D8C" w:rsidRDefault="008B604B" w:rsidP="008B604B">
            <w:pPr>
              <w:widowControl w:val="0"/>
              <w:autoSpaceDE w:val="0"/>
              <w:autoSpaceDN w:val="0"/>
              <w:adjustRightInd w:val="0"/>
              <w:ind w:left="720"/>
              <w:contextualSpacing/>
              <w:rPr>
                <w:rFonts w:ascii="Skeena" w:eastAsia="Calibri" w:hAnsi="Skeena" w:cs="Arial"/>
                <w:dstrike/>
                <w:color w:val="000000"/>
                <w:sz w:val="22"/>
                <w:szCs w:val="22"/>
              </w:rPr>
            </w:pPr>
            <w:r w:rsidRPr="00790D8C">
              <w:rPr>
                <w:rFonts w:ascii="Skeena" w:eastAsia="Calibri" w:hAnsi="Skeena" w:cs="Arial"/>
                <w:color w:val="000000"/>
                <w:sz w:val="22"/>
                <w:szCs w:val="22"/>
              </w:rPr>
              <w:t>If an eligibility error is confirmed, the case is sent to the Escalations Team for processing. A DHHS Form 1233 will be sent to the applicant/beneficiary if additional information is needed. The applicant/beneficiary has 15 days to return the requested information.</w:t>
            </w:r>
          </w:p>
          <w:p w14:paraId="7B33FFC3" w14:textId="77777777" w:rsidR="008B604B" w:rsidRPr="00790D8C" w:rsidRDefault="008B604B" w:rsidP="008B604B">
            <w:pPr>
              <w:widowControl w:val="0"/>
              <w:numPr>
                <w:ilvl w:val="0"/>
                <w:numId w:val="132"/>
              </w:numPr>
              <w:autoSpaceDE w:val="0"/>
              <w:autoSpaceDN w:val="0"/>
              <w:adjustRightInd w:val="0"/>
              <w:contextualSpacing/>
              <w:rPr>
                <w:rFonts w:ascii="Skeena" w:eastAsia="Calibri" w:hAnsi="Skeena" w:cs="Arial"/>
                <w:color w:val="000000"/>
                <w:sz w:val="22"/>
                <w:szCs w:val="22"/>
              </w:rPr>
            </w:pPr>
            <w:r w:rsidRPr="00790D8C">
              <w:rPr>
                <w:rFonts w:ascii="Skeena" w:eastAsia="Calibri" w:hAnsi="Skeena" w:cs="Arial"/>
                <w:color w:val="000000"/>
                <w:sz w:val="22"/>
                <w:szCs w:val="22"/>
              </w:rPr>
              <w:t xml:space="preserve">If no additional information is needed, the ERC will complete the appeals summary packet and send it to the Division of Appeals and Hearings by secure email for standard documents or by SCDHHS drop (https://drop.scdhhs.gov) for large documents. A hard copy must be mailed to the applicant/beneficiary or authorized representative. The packet must include at minimum the following information: </w:t>
            </w:r>
          </w:p>
          <w:p w14:paraId="14E7CCAF" w14:textId="77777777" w:rsidR="008B604B" w:rsidRPr="00790D8C" w:rsidRDefault="008B604B" w:rsidP="008B604B">
            <w:pPr>
              <w:widowControl w:val="0"/>
              <w:numPr>
                <w:ilvl w:val="0"/>
                <w:numId w:val="142"/>
              </w:numPr>
              <w:autoSpaceDE w:val="0"/>
              <w:autoSpaceDN w:val="0"/>
              <w:adjustRightInd w:val="0"/>
              <w:ind w:left="1080"/>
              <w:contextualSpacing/>
              <w:rPr>
                <w:rFonts w:ascii="Skeena" w:eastAsia="Calibri" w:hAnsi="Skeena" w:cs="Arial"/>
                <w:color w:val="000000"/>
                <w:sz w:val="22"/>
                <w:szCs w:val="22"/>
              </w:rPr>
            </w:pPr>
            <w:r w:rsidRPr="00790D8C">
              <w:rPr>
                <w:rFonts w:ascii="Skeena" w:eastAsia="Calibri" w:hAnsi="Skeena" w:cs="Arial"/>
                <w:color w:val="000000"/>
                <w:sz w:val="22"/>
                <w:szCs w:val="22"/>
              </w:rPr>
              <w:t>DHHS Form 3317, Appeal Summary,</w:t>
            </w:r>
          </w:p>
          <w:p w14:paraId="1BA41E55" w14:textId="77777777" w:rsidR="008B604B" w:rsidRPr="00790D8C" w:rsidRDefault="008B604B" w:rsidP="008B604B">
            <w:pPr>
              <w:widowControl w:val="0"/>
              <w:autoSpaceDE w:val="0"/>
              <w:autoSpaceDN w:val="0"/>
              <w:adjustRightInd w:val="0"/>
              <w:ind w:left="1770" w:hanging="690"/>
              <w:contextualSpacing/>
              <w:rPr>
                <w:rFonts w:ascii="Skeena" w:eastAsia="Calibri" w:hAnsi="Skeena" w:cs="Arial"/>
                <w:color w:val="000000"/>
                <w:sz w:val="22"/>
                <w:szCs w:val="22"/>
              </w:rPr>
            </w:pPr>
            <w:r w:rsidRPr="00790D8C">
              <w:rPr>
                <w:rFonts w:ascii="Skeena" w:eastAsia="Calibri" w:hAnsi="Skeena" w:cs="Arial"/>
                <w:color w:val="000000"/>
                <w:sz w:val="22"/>
                <w:szCs w:val="22"/>
              </w:rPr>
              <w:t xml:space="preserve">Note: </w:t>
            </w:r>
            <w:r w:rsidRPr="00790D8C">
              <w:rPr>
                <w:rFonts w:ascii="Skeena" w:eastAsia="Calibri" w:hAnsi="Skeena" w:cs="Arial"/>
                <w:color w:val="000000"/>
                <w:sz w:val="22"/>
                <w:szCs w:val="22"/>
              </w:rPr>
              <w:tab/>
              <w:t>An Appeals Summary is a brief explanation of the reason for the appeal, the relevant facts, and the policy/law that served as the basis for the determination</w:t>
            </w:r>
          </w:p>
          <w:p w14:paraId="022C64AC" w14:textId="77777777" w:rsidR="008B604B" w:rsidRPr="00790D8C" w:rsidRDefault="008B604B" w:rsidP="008B604B">
            <w:pPr>
              <w:widowControl w:val="0"/>
              <w:numPr>
                <w:ilvl w:val="0"/>
                <w:numId w:val="142"/>
              </w:numPr>
              <w:autoSpaceDE w:val="0"/>
              <w:autoSpaceDN w:val="0"/>
              <w:adjustRightInd w:val="0"/>
              <w:ind w:left="1080"/>
              <w:contextualSpacing/>
              <w:rPr>
                <w:rFonts w:ascii="Skeena" w:eastAsia="Calibri" w:hAnsi="Skeena" w:cs="Arial"/>
                <w:color w:val="000000"/>
                <w:sz w:val="22"/>
                <w:szCs w:val="22"/>
              </w:rPr>
            </w:pPr>
            <w:r w:rsidRPr="00790D8C">
              <w:rPr>
                <w:rFonts w:ascii="Skeena" w:eastAsia="Calibri" w:hAnsi="Skeena" w:cs="Arial"/>
                <w:color w:val="000000"/>
                <w:sz w:val="22"/>
                <w:szCs w:val="22"/>
              </w:rPr>
              <w:t xml:space="preserve">DHHS Form 3260, Request for Fair Hearing for Medicaid Applicant or Beneficiary, or a written appeal request, </w:t>
            </w:r>
          </w:p>
          <w:p w14:paraId="7C1EBA07" w14:textId="77777777" w:rsidR="008B604B" w:rsidRPr="00790D8C" w:rsidRDefault="008B604B" w:rsidP="008B604B">
            <w:pPr>
              <w:widowControl w:val="0"/>
              <w:numPr>
                <w:ilvl w:val="0"/>
                <w:numId w:val="142"/>
              </w:numPr>
              <w:autoSpaceDE w:val="0"/>
              <w:autoSpaceDN w:val="0"/>
              <w:adjustRightInd w:val="0"/>
              <w:ind w:left="1080"/>
              <w:contextualSpacing/>
              <w:rPr>
                <w:rFonts w:ascii="Skeena" w:eastAsia="Calibri" w:hAnsi="Skeena" w:cs="Arial"/>
                <w:color w:val="000000"/>
                <w:sz w:val="22"/>
                <w:szCs w:val="22"/>
              </w:rPr>
            </w:pPr>
            <w:r w:rsidRPr="00790D8C">
              <w:rPr>
                <w:rFonts w:ascii="Skeena" w:eastAsia="Calibri" w:hAnsi="Skeena" w:cs="Arial"/>
                <w:color w:val="000000"/>
                <w:sz w:val="22"/>
                <w:szCs w:val="22"/>
              </w:rPr>
              <w:t xml:space="preserve">Application/Review form, </w:t>
            </w:r>
          </w:p>
          <w:p w14:paraId="41D38A71" w14:textId="77777777" w:rsidR="008B604B" w:rsidRPr="00790D8C" w:rsidRDefault="008B604B" w:rsidP="008B604B">
            <w:pPr>
              <w:widowControl w:val="0"/>
              <w:numPr>
                <w:ilvl w:val="0"/>
                <w:numId w:val="142"/>
              </w:numPr>
              <w:autoSpaceDE w:val="0"/>
              <w:autoSpaceDN w:val="0"/>
              <w:adjustRightInd w:val="0"/>
              <w:ind w:left="1080"/>
              <w:contextualSpacing/>
              <w:rPr>
                <w:rFonts w:ascii="Skeena" w:eastAsia="Calibri" w:hAnsi="Skeena" w:cs="Arial"/>
                <w:color w:val="000000"/>
                <w:sz w:val="22"/>
                <w:szCs w:val="22"/>
              </w:rPr>
            </w:pPr>
            <w:r w:rsidRPr="00790D8C">
              <w:rPr>
                <w:rFonts w:ascii="Skeena" w:eastAsia="Calibri" w:hAnsi="Skeena" w:cs="Arial"/>
                <w:color w:val="000000"/>
                <w:sz w:val="22"/>
                <w:szCs w:val="22"/>
              </w:rPr>
              <w:t xml:space="preserve">All Notices of Action, manual notices, and/or the Letter of Correction, </w:t>
            </w:r>
          </w:p>
          <w:p w14:paraId="6B72F12E" w14:textId="77777777" w:rsidR="008B604B" w:rsidRPr="00790D8C" w:rsidRDefault="008B604B" w:rsidP="008B604B">
            <w:pPr>
              <w:widowControl w:val="0"/>
              <w:numPr>
                <w:ilvl w:val="0"/>
                <w:numId w:val="142"/>
              </w:numPr>
              <w:autoSpaceDE w:val="0"/>
              <w:autoSpaceDN w:val="0"/>
              <w:adjustRightInd w:val="0"/>
              <w:ind w:left="1080"/>
              <w:contextualSpacing/>
              <w:rPr>
                <w:rFonts w:ascii="Skeena" w:eastAsia="Calibri" w:hAnsi="Skeena" w:cs="Arial"/>
                <w:color w:val="000000"/>
                <w:sz w:val="22"/>
                <w:szCs w:val="22"/>
              </w:rPr>
            </w:pPr>
            <w:r w:rsidRPr="00790D8C">
              <w:rPr>
                <w:rFonts w:ascii="Skeena" w:eastAsia="Calibri" w:hAnsi="Skeena" w:cs="Arial"/>
                <w:color w:val="000000"/>
                <w:sz w:val="22"/>
                <w:szCs w:val="22"/>
              </w:rPr>
              <w:t xml:space="preserve">DHHS Form 1282, Authorization for Release of Information and Appointment of Authorized Representative for Medicaid Applications/Reviews and Appeals—if the appeal was request by a person other than the Applicant/Beneficiary. </w:t>
            </w:r>
          </w:p>
          <w:p w14:paraId="339B73A3" w14:textId="77777777" w:rsidR="008B604B" w:rsidRPr="00790D8C" w:rsidRDefault="008B604B" w:rsidP="008B604B">
            <w:pPr>
              <w:widowControl w:val="0"/>
              <w:numPr>
                <w:ilvl w:val="0"/>
                <w:numId w:val="142"/>
              </w:numPr>
              <w:autoSpaceDE w:val="0"/>
              <w:autoSpaceDN w:val="0"/>
              <w:adjustRightInd w:val="0"/>
              <w:ind w:left="1080"/>
              <w:contextualSpacing/>
              <w:rPr>
                <w:rFonts w:ascii="Skeena" w:eastAsia="Calibri" w:hAnsi="Skeena" w:cs="Arial"/>
                <w:color w:val="000000"/>
                <w:sz w:val="22"/>
                <w:szCs w:val="22"/>
              </w:rPr>
            </w:pPr>
            <w:r w:rsidRPr="00790D8C">
              <w:rPr>
                <w:rFonts w:ascii="Skeena" w:eastAsia="Calibri" w:hAnsi="Skeena" w:cs="Arial"/>
                <w:color w:val="000000"/>
                <w:sz w:val="22"/>
                <w:szCs w:val="22"/>
              </w:rPr>
              <w:t xml:space="preserve">Verifications used in the decision </w:t>
            </w:r>
          </w:p>
          <w:p w14:paraId="6DB00CDA" w14:textId="77777777" w:rsidR="008B604B" w:rsidRPr="00790D8C" w:rsidRDefault="008B604B" w:rsidP="008B604B">
            <w:pPr>
              <w:widowControl w:val="0"/>
              <w:numPr>
                <w:ilvl w:val="1"/>
                <w:numId w:val="142"/>
              </w:numPr>
              <w:autoSpaceDE w:val="0"/>
              <w:autoSpaceDN w:val="0"/>
              <w:adjustRightInd w:val="0"/>
              <w:contextualSpacing/>
              <w:rPr>
                <w:rFonts w:ascii="Skeena" w:eastAsia="Calibri" w:hAnsi="Skeena" w:cs="Arial"/>
                <w:color w:val="000000"/>
                <w:sz w:val="22"/>
                <w:szCs w:val="22"/>
              </w:rPr>
            </w:pPr>
            <w:r w:rsidRPr="00790D8C">
              <w:rPr>
                <w:rFonts w:ascii="Skeena" w:eastAsia="Calibri" w:hAnsi="Skeena" w:cs="Arial"/>
                <w:color w:val="000000"/>
                <w:sz w:val="22"/>
                <w:szCs w:val="22"/>
              </w:rPr>
              <w:t xml:space="preserve">For example, when an application is denied due to excess income, include income verification. If the case is closed due to excess resources, include verification of the countable resources. </w:t>
            </w:r>
          </w:p>
          <w:p w14:paraId="15EA02D4" w14:textId="77777777" w:rsidR="008B604B" w:rsidRPr="00790D8C" w:rsidRDefault="008B604B" w:rsidP="008B604B">
            <w:pPr>
              <w:widowControl w:val="0"/>
              <w:numPr>
                <w:ilvl w:val="0"/>
                <w:numId w:val="142"/>
              </w:numPr>
              <w:autoSpaceDE w:val="0"/>
              <w:autoSpaceDN w:val="0"/>
              <w:adjustRightInd w:val="0"/>
              <w:ind w:left="1080"/>
              <w:contextualSpacing/>
              <w:rPr>
                <w:rFonts w:ascii="Skeena" w:eastAsia="Calibri" w:hAnsi="Skeena" w:cs="Arial"/>
                <w:color w:val="000000"/>
                <w:sz w:val="22"/>
                <w:szCs w:val="22"/>
              </w:rPr>
            </w:pPr>
            <w:r w:rsidRPr="00790D8C">
              <w:rPr>
                <w:rFonts w:ascii="Skeena" w:eastAsia="Calibri" w:hAnsi="Skeena" w:cs="Arial"/>
                <w:color w:val="000000"/>
                <w:sz w:val="22"/>
                <w:szCs w:val="22"/>
              </w:rPr>
              <w:t>Applicable sections of the MPPM in effect at the time of the decision (if the appeal is not withdrawn)</w:t>
            </w:r>
          </w:p>
          <w:p w14:paraId="4D7B4DC4" w14:textId="77777777" w:rsidR="008B604B" w:rsidRPr="00790D8C" w:rsidRDefault="008B604B" w:rsidP="008B604B">
            <w:pPr>
              <w:widowControl w:val="0"/>
              <w:numPr>
                <w:ilvl w:val="0"/>
                <w:numId w:val="142"/>
              </w:numPr>
              <w:autoSpaceDE w:val="0"/>
              <w:autoSpaceDN w:val="0"/>
              <w:adjustRightInd w:val="0"/>
              <w:ind w:left="1080"/>
              <w:contextualSpacing/>
              <w:rPr>
                <w:rFonts w:ascii="Skeena" w:eastAsia="Calibri" w:hAnsi="Skeena" w:cs="Arial"/>
                <w:color w:val="000000"/>
                <w:sz w:val="22"/>
                <w:szCs w:val="22"/>
              </w:rPr>
            </w:pPr>
            <w:r w:rsidRPr="00790D8C">
              <w:rPr>
                <w:rFonts w:ascii="Skeena" w:eastAsia="Calibri" w:hAnsi="Skeena" w:cs="Arial"/>
                <w:color w:val="000000"/>
                <w:sz w:val="22"/>
                <w:szCs w:val="22"/>
              </w:rPr>
              <w:t xml:space="preserve">If the applicant/beneficiary requests to withdraw an appeal, the ERC will only send the appeal request and withdrawal request to the Division of Appeals and Hearings. </w:t>
            </w:r>
          </w:p>
          <w:p w14:paraId="0E632E60" w14:textId="77777777" w:rsidR="008B604B" w:rsidRPr="00790D8C" w:rsidRDefault="008B604B" w:rsidP="008B604B">
            <w:pPr>
              <w:widowControl w:val="0"/>
              <w:numPr>
                <w:ilvl w:val="0"/>
                <w:numId w:val="142"/>
              </w:numPr>
              <w:autoSpaceDE w:val="0"/>
              <w:autoSpaceDN w:val="0"/>
              <w:adjustRightInd w:val="0"/>
              <w:ind w:left="1080"/>
              <w:contextualSpacing/>
              <w:rPr>
                <w:rFonts w:ascii="Skeena" w:eastAsia="Calibri" w:hAnsi="Skeena" w:cs="Arial"/>
                <w:color w:val="000000"/>
                <w:sz w:val="22"/>
                <w:szCs w:val="22"/>
              </w:rPr>
            </w:pPr>
            <w:r w:rsidRPr="00790D8C">
              <w:rPr>
                <w:rFonts w:ascii="Skeena" w:eastAsia="Calibri" w:hAnsi="Skeena" w:cs="Arial"/>
                <w:color w:val="000000"/>
                <w:sz w:val="22"/>
                <w:szCs w:val="22"/>
              </w:rPr>
              <w:t xml:space="preserve">The ECR will upload the appropriate documents to OnBase as an “MEDS-Appeal Documents”. Select “No” to trailing. </w:t>
            </w:r>
          </w:p>
          <w:p w14:paraId="0DF6C802" w14:textId="77777777" w:rsidR="008B604B" w:rsidRPr="00790D8C" w:rsidRDefault="008B604B" w:rsidP="008B604B">
            <w:pPr>
              <w:widowControl w:val="0"/>
              <w:autoSpaceDE w:val="0"/>
              <w:autoSpaceDN w:val="0"/>
              <w:adjustRightInd w:val="0"/>
              <w:ind w:left="1440" w:hanging="1440"/>
              <w:rPr>
                <w:rFonts w:ascii="Skeena" w:eastAsia="Calibri" w:hAnsi="Skeena" w:cs="Arial"/>
                <w:b/>
                <w:bCs/>
                <w:color w:val="000000"/>
                <w:sz w:val="22"/>
                <w:szCs w:val="22"/>
              </w:rPr>
            </w:pPr>
          </w:p>
          <w:p w14:paraId="4F63B1DE" w14:textId="77777777" w:rsidR="008B604B" w:rsidRPr="00790D8C" w:rsidRDefault="008B604B" w:rsidP="008B604B">
            <w:pPr>
              <w:widowControl w:val="0"/>
              <w:autoSpaceDE w:val="0"/>
              <w:autoSpaceDN w:val="0"/>
              <w:adjustRightInd w:val="0"/>
              <w:ind w:left="1440" w:hanging="1440"/>
              <w:rPr>
                <w:rFonts w:ascii="Skeena" w:eastAsia="Calibri" w:hAnsi="Skeena" w:cs="Arial"/>
                <w:color w:val="000000"/>
                <w:sz w:val="22"/>
                <w:szCs w:val="22"/>
              </w:rPr>
            </w:pPr>
            <w:r w:rsidRPr="00790D8C">
              <w:rPr>
                <w:rFonts w:ascii="Skeena" w:eastAsia="Calibri" w:hAnsi="Skeena" w:cs="Arial"/>
                <w:b/>
                <w:bCs/>
                <w:color w:val="000000"/>
                <w:sz w:val="22"/>
                <w:szCs w:val="22"/>
              </w:rPr>
              <w:t>IMPORTANT:</w:t>
            </w:r>
            <w:r w:rsidRPr="00790D8C">
              <w:rPr>
                <w:rFonts w:ascii="Skeena" w:eastAsia="Calibri" w:hAnsi="Skeena" w:cs="Arial"/>
                <w:b/>
                <w:bCs/>
                <w:color w:val="000000"/>
                <w:sz w:val="22"/>
                <w:szCs w:val="22"/>
              </w:rPr>
              <w:tab/>
            </w:r>
            <w:r w:rsidRPr="00790D8C">
              <w:rPr>
                <w:rFonts w:ascii="Skeena" w:eastAsia="Calibri" w:hAnsi="Skeena" w:cs="Arial"/>
                <w:color w:val="000000"/>
                <w:sz w:val="22"/>
                <w:szCs w:val="22"/>
              </w:rPr>
              <w:t>If an Appeal Summary packet cannot be produced by the indicated time, a request for an extension must be made to the hearing officer and petitioner/ applicant/AR.</w:t>
            </w:r>
          </w:p>
          <w:p w14:paraId="3EAB73E1" w14:textId="77777777" w:rsidR="008B604B" w:rsidRPr="00790D8C" w:rsidRDefault="008B604B" w:rsidP="008B604B">
            <w:pPr>
              <w:widowControl w:val="0"/>
              <w:autoSpaceDE w:val="0"/>
              <w:autoSpaceDN w:val="0"/>
              <w:adjustRightInd w:val="0"/>
              <w:ind w:left="720" w:hanging="720"/>
              <w:contextualSpacing/>
              <w:rPr>
                <w:rFonts w:ascii="Skeena" w:eastAsia="Calibri" w:hAnsi="Skeena" w:cs="Arial"/>
                <w:b/>
                <w:bCs/>
                <w:color w:val="000000"/>
                <w:sz w:val="22"/>
                <w:szCs w:val="22"/>
              </w:rPr>
            </w:pPr>
          </w:p>
          <w:p w14:paraId="52895D99" w14:textId="77777777" w:rsidR="008B604B" w:rsidRPr="00790D8C" w:rsidRDefault="008B604B" w:rsidP="008B604B">
            <w:pPr>
              <w:widowControl w:val="0"/>
              <w:autoSpaceDE w:val="0"/>
              <w:autoSpaceDN w:val="0"/>
              <w:adjustRightInd w:val="0"/>
              <w:ind w:left="720" w:hanging="720"/>
              <w:contextualSpacing/>
              <w:rPr>
                <w:rFonts w:ascii="Skeena" w:eastAsia="Calibri" w:hAnsi="Skeena" w:cs="Arial"/>
                <w:sz w:val="22"/>
                <w:szCs w:val="22"/>
              </w:rPr>
            </w:pPr>
            <w:r w:rsidRPr="00790D8C">
              <w:rPr>
                <w:rFonts w:ascii="Skeena" w:eastAsia="Calibri" w:hAnsi="Skeena" w:cs="Arial"/>
                <w:b/>
                <w:bCs/>
                <w:color w:val="000000"/>
                <w:sz w:val="22"/>
                <w:szCs w:val="22"/>
              </w:rPr>
              <w:t>NOTE:</w:t>
            </w:r>
            <w:r w:rsidRPr="00790D8C">
              <w:rPr>
                <w:rFonts w:ascii="Skeena" w:eastAsia="Calibri" w:hAnsi="Skeena" w:cs="Arial"/>
                <w:b/>
                <w:bCs/>
                <w:color w:val="000000"/>
                <w:sz w:val="22"/>
                <w:szCs w:val="22"/>
              </w:rPr>
              <w:tab/>
            </w:r>
            <w:r w:rsidRPr="00790D8C">
              <w:rPr>
                <w:rFonts w:ascii="Skeena" w:eastAsia="Calibri" w:hAnsi="Skeena" w:cs="Arial"/>
                <w:color w:val="000000"/>
                <w:sz w:val="22"/>
                <w:szCs w:val="22"/>
              </w:rPr>
              <w:t>Eligibility workers should continue to process cases based on current policy and procedures even when the case is in the appeal process.</w:t>
            </w:r>
          </w:p>
        </w:tc>
      </w:tr>
      <w:tr w:rsidR="008B604B" w:rsidRPr="00790D8C" w14:paraId="0F049414" w14:textId="77777777" w:rsidTr="00C1204E">
        <w:tc>
          <w:tcPr>
            <w:tcW w:w="5000" w:type="pct"/>
            <w:tcBorders>
              <w:top w:val="single" w:sz="4" w:space="0" w:color="auto"/>
              <w:left w:val="single" w:sz="4" w:space="0" w:color="auto"/>
              <w:bottom w:val="single" w:sz="4" w:space="0" w:color="auto"/>
              <w:right w:val="single" w:sz="4" w:space="0" w:color="auto"/>
            </w:tcBorders>
            <w:shd w:val="clear" w:color="auto" w:fill="000000" w:themeFill="text1"/>
          </w:tcPr>
          <w:p w14:paraId="60EA13C0" w14:textId="77777777" w:rsidR="008B604B" w:rsidRPr="00790D8C" w:rsidRDefault="008B604B" w:rsidP="008B604B">
            <w:pPr>
              <w:widowControl w:val="0"/>
              <w:autoSpaceDE w:val="0"/>
              <w:autoSpaceDN w:val="0"/>
              <w:adjustRightInd w:val="0"/>
              <w:jc w:val="center"/>
              <w:rPr>
                <w:rFonts w:ascii="Skeena" w:eastAsia="Calibri" w:hAnsi="Skeena" w:cs="Arial"/>
                <w:bCs/>
                <w:sz w:val="22"/>
                <w:szCs w:val="22"/>
              </w:rPr>
            </w:pPr>
            <w:r w:rsidRPr="00790D8C">
              <w:rPr>
                <w:rFonts w:ascii="Skeena" w:eastAsia="Calibri" w:hAnsi="Skeena" w:cs="Arial"/>
                <w:b/>
                <w:bCs/>
                <w:sz w:val="22"/>
                <w:szCs w:val="22"/>
              </w:rPr>
              <w:lastRenderedPageBreak/>
              <w:t>OnBase Procedure</w:t>
            </w:r>
          </w:p>
        </w:tc>
      </w:tr>
      <w:tr w:rsidR="008B604B" w:rsidRPr="00790D8C" w14:paraId="5EEB28C0" w14:textId="77777777" w:rsidTr="00894D7D">
        <w:tc>
          <w:tcPr>
            <w:tcW w:w="5000" w:type="pct"/>
            <w:tcBorders>
              <w:top w:val="single" w:sz="4" w:space="0" w:color="auto"/>
              <w:left w:val="single" w:sz="4" w:space="0" w:color="auto"/>
              <w:bottom w:val="single" w:sz="4" w:space="0" w:color="auto"/>
              <w:right w:val="single" w:sz="4" w:space="0" w:color="auto"/>
            </w:tcBorders>
          </w:tcPr>
          <w:p w14:paraId="3DB18940" w14:textId="77777777" w:rsidR="008B604B" w:rsidRPr="00790D8C" w:rsidRDefault="008B604B" w:rsidP="008B604B">
            <w:pPr>
              <w:widowControl w:val="0"/>
              <w:autoSpaceDE w:val="0"/>
              <w:autoSpaceDN w:val="0"/>
              <w:adjustRightInd w:val="0"/>
              <w:rPr>
                <w:rFonts w:ascii="Skeena" w:eastAsia="Calibri" w:hAnsi="Skeena" w:cs="Arial"/>
                <w:sz w:val="22"/>
                <w:szCs w:val="22"/>
              </w:rPr>
            </w:pPr>
            <w:r w:rsidRPr="00790D8C">
              <w:rPr>
                <w:rFonts w:ascii="Skeena" w:eastAsia="Calibri" w:hAnsi="Skeena" w:cs="Arial"/>
                <w:sz w:val="22"/>
                <w:szCs w:val="22"/>
              </w:rPr>
              <w:t xml:space="preserve">All documents associated with the appeal, including new verifications, workbooks, emails and </w:t>
            </w:r>
            <w:r w:rsidRPr="00790D8C">
              <w:rPr>
                <w:rFonts w:ascii="Skeena" w:eastAsia="Calibri" w:hAnsi="Skeena" w:cs="Arial"/>
                <w:sz w:val="22"/>
                <w:szCs w:val="22"/>
              </w:rPr>
              <w:lastRenderedPageBreak/>
              <w:t xml:space="preserve">documents, such as Orders to Produce, Interlocutory Orders, and decisions, must be scanned into OnBase. </w:t>
            </w:r>
            <w:r w:rsidRPr="00790D8C">
              <w:rPr>
                <w:rFonts w:ascii="Skeena" w:eastAsia="Calibri" w:hAnsi="Skeena" w:cs="Arial"/>
                <w:sz w:val="22"/>
                <w:szCs w:val="22"/>
                <w:shd w:val="clear" w:color="auto" w:fill="FFFFFF"/>
              </w:rPr>
              <w:t xml:space="preserve">For Orders to Produce, Interlocutory Orders, and decisions, select “MEDS-Appeal Documents” as the document type. Select “no” in the trailing documents field. </w:t>
            </w:r>
          </w:p>
        </w:tc>
      </w:tr>
      <w:tr w:rsidR="008B604B" w:rsidRPr="00790D8C" w14:paraId="24A45F65" w14:textId="77777777" w:rsidTr="00C1204E">
        <w:tc>
          <w:tcPr>
            <w:tcW w:w="5000" w:type="pct"/>
            <w:tcBorders>
              <w:top w:val="single" w:sz="4" w:space="0" w:color="auto"/>
              <w:left w:val="single" w:sz="4" w:space="0" w:color="auto"/>
              <w:bottom w:val="single" w:sz="4" w:space="0" w:color="auto"/>
              <w:right w:val="single" w:sz="4" w:space="0" w:color="auto"/>
            </w:tcBorders>
            <w:shd w:val="clear" w:color="auto" w:fill="000000" w:themeFill="text1"/>
          </w:tcPr>
          <w:p w14:paraId="7E87390B" w14:textId="77777777" w:rsidR="008B604B" w:rsidRPr="00790D8C" w:rsidRDefault="008B604B" w:rsidP="008B604B">
            <w:pPr>
              <w:widowControl w:val="0"/>
              <w:autoSpaceDE w:val="0"/>
              <w:autoSpaceDN w:val="0"/>
              <w:adjustRightInd w:val="0"/>
              <w:jc w:val="center"/>
              <w:rPr>
                <w:rFonts w:ascii="Skeena" w:eastAsia="Calibri" w:hAnsi="Skeena" w:cs="Arial"/>
                <w:bCs/>
                <w:sz w:val="22"/>
                <w:szCs w:val="22"/>
              </w:rPr>
            </w:pPr>
            <w:r w:rsidRPr="00790D8C">
              <w:rPr>
                <w:rFonts w:ascii="Skeena" w:eastAsia="Calibri" w:hAnsi="Skeena" w:cs="Arial"/>
                <w:b/>
                <w:bCs/>
                <w:sz w:val="22"/>
                <w:szCs w:val="22"/>
              </w:rPr>
              <w:lastRenderedPageBreak/>
              <w:t>MEDS/Cúram Procedure</w:t>
            </w:r>
          </w:p>
        </w:tc>
      </w:tr>
      <w:tr w:rsidR="008B604B" w:rsidRPr="00790D8C" w14:paraId="0468ABC9" w14:textId="77777777" w:rsidTr="00894D7D">
        <w:tc>
          <w:tcPr>
            <w:tcW w:w="5000" w:type="pct"/>
            <w:tcBorders>
              <w:top w:val="single" w:sz="4" w:space="0" w:color="auto"/>
              <w:left w:val="single" w:sz="4" w:space="0" w:color="auto"/>
              <w:bottom w:val="single" w:sz="4" w:space="0" w:color="auto"/>
              <w:right w:val="single" w:sz="4" w:space="0" w:color="auto"/>
            </w:tcBorders>
          </w:tcPr>
          <w:p w14:paraId="50EC7E08" w14:textId="77777777" w:rsidR="008B604B" w:rsidRPr="00790D8C" w:rsidRDefault="008B604B" w:rsidP="008B604B">
            <w:pPr>
              <w:widowControl w:val="0"/>
              <w:autoSpaceDE w:val="0"/>
              <w:autoSpaceDN w:val="0"/>
              <w:adjustRightInd w:val="0"/>
              <w:rPr>
                <w:rFonts w:ascii="Skeena" w:eastAsia="Calibri" w:hAnsi="Skeena" w:cs="Arial"/>
                <w:sz w:val="22"/>
                <w:szCs w:val="22"/>
              </w:rPr>
            </w:pPr>
            <w:r w:rsidRPr="00790D8C">
              <w:rPr>
                <w:rFonts w:ascii="Skeena" w:eastAsia="Calibri" w:hAnsi="Skeena" w:cs="Arial"/>
                <w:sz w:val="22"/>
                <w:szCs w:val="22"/>
              </w:rPr>
              <w:t>A note must be created in MEDS or Cúram documenting actions taken during the appeal process, such as an appeal was requested, an appeal packet was sent to the Petitioner and the Division of Appeals and Hearings, and a new decision was made.</w:t>
            </w:r>
          </w:p>
          <w:p w14:paraId="1BABD8AB" w14:textId="77777777" w:rsidR="008B604B" w:rsidRPr="00790D8C" w:rsidRDefault="008B604B" w:rsidP="008B604B">
            <w:pPr>
              <w:widowControl w:val="0"/>
              <w:autoSpaceDE w:val="0"/>
              <w:autoSpaceDN w:val="0"/>
              <w:adjustRightInd w:val="0"/>
              <w:rPr>
                <w:rFonts w:ascii="Skeena" w:eastAsia="Calibri" w:hAnsi="Skeena" w:cs="Arial"/>
                <w:sz w:val="22"/>
                <w:szCs w:val="22"/>
              </w:rPr>
            </w:pPr>
          </w:p>
          <w:p w14:paraId="2AA3D0D8" w14:textId="77777777" w:rsidR="008B604B" w:rsidRPr="00790D8C" w:rsidRDefault="008B604B" w:rsidP="008B604B">
            <w:pPr>
              <w:widowControl w:val="0"/>
              <w:autoSpaceDE w:val="0"/>
              <w:autoSpaceDN w:val="0"/>
              <w:adjustRightInd w:val="0"/>
              <w:rPr>
                <w:rFonts w:ascii="Skeena" w:eastAsia="Calibri" w:hAnsi="Skeena" w:cs="Arial"/>
                <w:sz w:val="22"/>
                <w:szCs w:val="22"/>
              </w:rPr>
            </w:pPr>
            <w:r w:rsidRPr="00790D8C">
              <w:rPr>
                <w:rFonts w:ascii="Skeena" w:eastAsia="Calibri" w:hAnsi="Skeena" w:cs="Arial"/>
                <w:sz w:val="22"/>
                <w:szCs w:val="22"/>
              </w:rPr>
              <w:t>A note must be created in MEDS or Cúram about any emails and documents, such as Orders to Produce, Interlocutory Orders, and decisions, scanned into OnBase.</w:t>
            </w:r>
          </w:p>
          <w:p w14:paraId="698FB533" w14:textId="77777777" w:rsidR="008B604B" w:rsidRPr="00790D8C" w:rsidRDefault="008B604B" w:rsidP="008B604B">
            <w:pPr>
              <w:widowControl w:val="0"/>
              <w:autoSpaceDE w:val="0"/>
              <w:autoSpaceDN w:val="0"/>
              <w:adjustRightInd w:val="0"/>
              <w:rPr>
                <w:rFonts w:ascii="Skeena" w:eastAsia="Calibri" w:hAnsi="Skeena" w:cs="Arial"/>
                <w:sz w:val="22"/>
                <w:szCs w:val="22"/>
              </w:rPr>
            </w:pPr>
          </w:p>
          <w:p w14:paraId="49275159" w14:textId="77777777" w:rsidR="008B604B" w:rsidRPr="00790D8C" w:rsidRDefault="008B604B" w:rsidP="008B604B">
            <w:pPr>
              <w:widowControl w:val="0"/>
              <w:autoSpaceDE w:val="0"/>
              <w:autoSpaceDN w:val="0"/>
              <w:adjustRightInd w:val="0"/>
              <w:rPr>
                <w:rFonts w:ascii="Skeena" w:eastAsia="Calibri" w:hAnsi="Skeena" w:cs="Arial"/>
                <w:sz w:val="22"/>
                <w:szCs w:val="22"/>
              </w:rPr>
            </w:pPr>
            <w:r w:rsidRPr="00790D8C">
              <w:rPr>
                <w:rFonts w:ascii="Skeena" w:eastAsia="Calibri" w:hAnsi="Skeena" w:cs="Arial"/>
                <w:sz w:val="22"/>
                <w:szCs w:val="22"/>
              </w:rPr>
              <w:t>The Documentation form in OnBase must also be updated with any actions made to the case and emails or documents received.</w:t>
            </w:r>
          </w:p>
        </w:tc>
      </w:tr>
    </w:tbl>
    <w:p w14:paraId="3E92F970" w14:textId="77777777" w:rsidR="008B604B" w:rsidRPr="00790D8C" w:rsidRDefault="008B604B" w:rsidP="008B604B">
      <w:pPr>
        <w:widowControl w:val="0"/>
        <w:autoSpaceDE w:val="0"/>
        <w:autoSpaceDN w:val="0"/>
        <w:adjustRightInd w:val="0"/>
        <w:jc w:val="both"/>
        <w:rPr>
          <w:rFonts w:ascii="Skeena" w:hAnsi="Skeena" w:cs="Arial"/>
          <w:b/>
        </w:rPr>
      </w:pPr>
    </w:p>
    <w:p w14:paraId="2778191A" w14:textId="77777777" w:rsidR="008B604B" w:rsidRPr="00790D8C" w:rsidRDefault="008B604B" w:rsidP="008B604B">
      <w:pPr>
        <w:widowControl w:val="0"/>
        <w:tabs>
          <w:tab w:val="right" w:pos="9360"/>
        </w:tabs>
        <w:autoSpaceDE w:val="0"/>
        <w:autoSpaceDN w:val="0"/>
        <w:adjustRightInd w:val="0"/>
        <w:ind w:left="1440" w:hanging="1440"/>
        <w:outlineLvl w:val="1"/>
        <w:rPr>
          <w:rFonts w:ascii="Skeena" w:hAnsi="Skeena" w:cs="Arial"/>
          <w:b/>
          <w:bCs/>
        </w:rPr>
      </w:pPr>
      <w:bookmarkStart w:id="249" w:name="_Toc144199483"/>
      <w:bookmarkStart w:id="250" w:name="_Toc144465142"/>
      <w:r w:rsidRPr="00790D8C">
        <w:rPr>
          <w:rFonts w:ascii="Skeena" w:hAnsi="Skeena" w:cs="Arial"/>
          <w:b/>
          <w:bCs/>
        </w:rPr>
        <w:t>101.12.11A</w:t>
      </w:r>
      <w:bookmarkEnd w:id="248"/>
      <w:r w:rsidRPr="00790D8C">
        <w:rPr>
          <w:rFonts w:ascii="Skeena" w:hAnsi="Skeena" w:cs="Arial"/>
          <w:b/>
          <w:bCs/>
        </w:rPr>
        <w:tab/>
        <w:t>Continuation of Benefits during the Appeal Process</w:t>
      </w:r>
      <w:bookmarkEnd w:id="249"/>
      <w:bookmarkEnd w:id="250"/>
    </w:p>
    <w:p w14:paraId="4567C500" w14:textId="77777777" w:rsidR="008B604B" w:rsidRPr="00790D8C" w:rsidRDefault="008B604B" w:rsidP="008B604B">
      <w:pPr>
        <w:widowControl w:val="0"/>
        <w:jc w:val="right"/>
        <w:rPr>
          <w:rFonts w:ascii="Skeena" w:hAnsi="Skeena" w:cs="Arial"/>
          <w:color w:val="000000"/>
          <w:sz w:val="16"/>
          <w:szCs w:val="16"/>
        </w:rPr>
      </w:pPr>
      <w:r w:rsidRPr="00790D8C">
        <w:rPr>
          <w:rFonts w:ascii="Skeena" w:hAnsi="Skeena" w:cs="Arial"/>
          <w:color w:val="000000"/>
          <w:sz w:val="16"/>
          <w:szCs w:val="16"/>
        </w:rPr>
        <w:t>(Rev. 06/01/21)</w:t>
      </w:r>
    </w:p>
    <w:p w14:paraId="38FD6093" w14:textId="77777777" w:rsidR="008B604B" w:rsidRPr="00790D8C" w:rsidRDefault="008B604B" w:rsidP="008B604B">
      <w:pPr>
        <w:widowControl w:val="0"/>
        <w:jc w:val="both"/>
        <w:rPr>
          <w:rFonts w:ascii="Skeena" w:hAnsi="Skeena" w:cs="Arial"/>
        </w:rPr>
      </w:pPr>
      <w:r w:rsidRPr="00790D8C">
        <w:rPr>
          <w:rFonts w:ascii="Skeena" w:hAnsi="Skeena" w:cs="Arial"/>
        </w:rPr>
        <w:t xml:space="preserve">If SCDHHS has met the advance notice requirements of MPPM </w:t>
      </w:r>
      <w:hyperlink w:anchor="MPPM_101_09_03" w:history="1">
        <w:r w:rsidRPr="00790D8C">
          <w:rPr>
            <w:rFonts w:ascii="Skeena" w:hAnsi="Skeena" w:cs="Arial"/>
            <w:color w:val="0000FF"/>
            <w:u w:val="single"/>
          </w:rPr>
          <w:t>101.09.03</w:t>
        </w:r>
      </w:hyperlink>
      <w:r w:rsidRPr="00790D8C">
        <w:rPr>
          <w:rFonts w:ascii="Skeena" w:hAnsi="Skeena" w:cs="Arial"/>
        </w:rPr>
        <w:t>, the agency may not terminate or reduce Medicaid benefits for a Beneficiary who submits a written request for a fair hearing before the date of adverse action until a decision is rendered after the hearing unless:</w:t>
      </w:r>
    </w:p>
    <w:p w14:paraId="6B6EBD7E" w14:textId="77777777" w:rsidR="008B604B" w:rsidRPr="00790D8C" w:rsidRDefault="008B604B" w:rsidP="008B604B">
      <w:pPr>
        <w:widowControl w:val="0"/>
        <w:numPr>
          <w:ilvl w:val="0"/>
          <w:numId w:val="128"/>
        </w:numPr>
        <w:contextualSpacing/>
        <w:jc w:val="both"/>
        <w:rPr>
          <w:rFonts w:ascii="Skeena" w:eastAsia="Calibri" w:hAnsi="Skeena" w:cs="Arial"/>
        </w:rPr>
      </w:pPr>
      <w:r w:rsidRPr="00790D8C">
        <w:rPr>
          <w:rFonts w:ascii="Skeena" w:eastAsia="Calibri" w:hAnsi="Skeena" w:cs="Arial"/>
        </w:rPr>
        <w:t xml:space="preserve">It is determined by the Hearing Officer that the sole issue is one of Federal or State law requiring an automatic change which adversely affects some or all beneficiaries; </w:t>
      </w:r>
      <w:r w:rsidRPr="00790D8C">
        <w:rPr>
          <w:rFonts w:ascii="Skeena" w:eastAsia="Calibri" w:hAnsi="Skeena" w:cs="Arial"/>
          <w:b/>
          <w:bCs/>
        </w:rPr>
        <w:t>and</w:t>
      </w:r>
    </w:p>
    <w:p w14:paraId="12687FAA" w14:textId="77777777" w:rsidR="008B604B" w:rsidRPr="00790D8C" w:rsidRDefault="008B604B" w:rsidP="008B604B">
      <w:pPr>
        <w:widowControl w:val="0"/>
        <w:numPr>
          <w:ilvl w:val="0"/>
          <w:numId w:val="128"/>
        </w:numPr>
        <w:contextualSpacing/>
        <w:jc w:val="both"/>
        <w:rPr>
          <w:rFonts w:ascii="Skeena" w:eastAsia="Calibri" w:hAnsi="Skeena" w:cs="Arial"/>
        </w:rPr>
      </w:pPr>
      <w:r w:rsidRPr="00790D8C">
        <w:rPr>
          <w:rFonts w:ascii="Skeena" w:eastAsia="Calibri" w:hAnsi="Skeena" w:cs="Arial"/>
        </w:rPr>
        <w:t>The agency promptly informs the Beneficiary in writing that benefits are to be terminated or reduced until the hearing decision is issued.</w:t>
      </w:r>
    </w:p>
    <w:p w14:paraId="4DF65E05" w14:textId="77777777" w:rsidR="008B604B" w:rsidRPr="00790D8C" w:rsidRDefault="008B604B" w:rsidP="008B604B">
      <w:pPr>
        <w:widowControl w:val="0"/>
        <w:jc w:val="both"/>
        <w:rPr>
          <w:rFonts w:ascii="Skeena" w:hAnsi="Skeena" w:cs="Arial"/>
        </w:rPr>
      </w:pPr>
    </w:p>
    <w:p w14:paraId="7F81C7AB" w14:textId="77777777" w:rsidR="008B604B" w:rsidRPr="00790D8C" w:rsidRDefault="008B604B" w:rsidP="008B604B">
      <w:pPr>
        <w:widowControl w:val="0"/>
        <w:jc w:val="both"/>
        <w:rPr>
          <w:rFonts w:ascii="Skeena" w:hAnsi="Skeena" w:cs="Arial"/>
        </w:rPr>
      </w:pPr>
      <w:r w:rsidRPr="00790D8C">
        <w:rPr>
          <w:rFonts w:ascii="Skeena" w:hAnsi="Skeena" w:cs="Arial"/>
        </w:rPr>
        <w:t xml:space="preserve">SCDHHS </w:t>
      </w:r>
      <w:r w:rsidRPr="00790D8C">
        <w:rPr>
          <w:rFonts w:ascii="Skeena" w:hAnsi="Skeena" w:cs="Arial"/>
          <w:u w:val="single"/>
        </w:rPr>
        <w:t>must</w:t>
      </w:r>
      <w:r w:rsidRPr="00790D8C">
        <w:rPr>
          <w:rFonts w:ascii="Skeena" w:hAnsi="Skeena" w:cs="Arial"/>
        </w:rPr>
        <w:t xml:space="preserve"> reinstate and continue benefits until a decision is made by the Hearing Officer if the following three conditions are met:</w:t>
      </w:r>
    </w:p>
    <w:p w14:paraId="30D5F3DE" w14:textId="77777777" w:rsidR="008B604B" w:rsidRPr="00790D8C" w:rsidRDefault="008B604B" w:rsidP="008B604B">
      <w:pPr>
        <w:numPr>
          <w:ilvl w:val="0"/>
          <w:numId w:val="129"/>
        </w:numPr>
        <w:contextualSpacing/>
        <w:rPr>
          <w:rFonts w:ascii="Skeena" w:eastAsia="Calibri" w:hAnsi="Skeena" w:cs="Arial"/>
        </w:rPr>
      </w:pPr>
      <w:r w:rsidRPr="00790D8C">
        <w:rPr>
          <w:rFonts w:ascii="Skeena" w:eastAsia="Calibri" w:hAnsi="Skeena" w:cs="Arial"/>
        </w:rPr>
        <w:t xml:space="preserve">The adverse action is taken without the advance notice required under MPPM </w:t>
      </w:r>
      <w:hyperlink w:anchor="MPPM_101_09_03" w:history="1">
        <w:r w:rsidRPr="00790D8C">
          <w:rPr>
            <w:rFonts w:ascii="Skeena" w:eastAsia="Calibri" w:hAnsi="Skeena" w:cs="Arial"/>
            <w:color w:val="0000FF"/>
            <w:u w:val="single"/>
          </w:rPr>
          <w:t>101.09.03</w:t>
        </w:r>
      </w:hyperlink>
      <w:r w:rsidRPr="00790D8C">
        <w:rPr>
          <w:rFonts w:ascii="Skeena" w:eastAsia="Calibri" w:hAnsi="Skeena" w:cs="Arial"/>
          <w:color w:val="000000"/>
        </w:rPr>
        <w:t>;</w:t>
      </w:r>
    </w:p>
    <w:p w14:paraId="1AF95229" w14:textId="77777777" w:rsidR="008B604B" w:rsidRPr="00790D8C" w:rsidRDefault="008B604B" w:rsidP="008B604B">
      <w:pPr>
        <w:numPr>
          <w:ilvl w:val="0"/>
          <w:numId w:val="129"/>
        </w:numPr>
        <w:contextualSpacing/>
        <w:rPr>
          <w:rFonts w:ascii="Skeena" w:eastAsia="Calibri" w:hAnsi="Skeena" w:cs="Arial"/>
        </w:rPr>
      </w:pPr>
      <w:r w:rsidRPr="00790D8C">
        <w:rPr>
          <w:rFonts w:ascii="Skeena" w:eastAsia="Calibri" w:hAnsi="Skeena" w:cs="Arial"/>
        </w:rPr>
        <w:t xml:space="preserve">The beneficiary requests a hearing within 10 calendar days from the date that the individual receives the notice of action. The date on which the notice is received is considered to be 5 calendar days after the date on the notice unless the beneficiary shows that he or she did not receive the notice within the 5-day period; </w:t>
      </w:r>
      <w:r w:rsidRPr="00790D8C">
        <w:rPr>
          <w:rFonts w:ascii="Skeena" w:eastAsia="Calibri" w:hAnsi="Skeena" w:cs="Arial"/>
          <w:b/>
          <w:bCs/>
        </w:rPr>
        <w:t>and</w:t>
      </w:r>
    </w:p>
    <w:p w14:paraId="69D19F72" w14:textId="77777777" w:rsidR="008B604B" w:rsidRPr="00790D8C" w:rsidRDefault="008B604B" w:rsidP="008B604B">
      <w:pPr>
        <w:widowControl w:val="0"/>
        <w:numPr>
          <w:ilvl w:val="0"/>
          <w:numId w:val="129"/>
        </w:numPr>
        <w:contextualSpacing/>
        <w:jc w:val="both"/>
        <w:rPr>
          <w:rFonts w:ascii="Skeena" w:eastAsia="Calibri" w:hAnsi="Skeena" w:cs="Arial"/>
        </w:rPr>
      </w:pPr>
      <w:r w:rsidRPr="00790D8C">
        <w:rPr>
          <w:rFonts w:ascii="Skeena" w:eastAsia="Calibri" w:hAnsi="Skeena" w:cs="Arial"/>
        </w:rPr>
        <w:t>SCDHHS determines that the action resulted from other than the application of Federal or State law requiring an automatic change which adversely affects some or all beneficiaries.</w:t>
      </w:r>
    </w:p>
    <w:p w14:paraId="29DECD3B" w14:textId="77777777" w:rsidR="008B604B" w:rsidRPr="00790D8C" w:rsidRDefault="008B604B" w:rsidP="008B604B">
      <w:pPr>
        <w:widowControl w:val="0"/>
        <w:jc w:val="both"/>
        <w:rPr>
          <w:rFonts w:ascii="Skeena" w:hAnsi="Skeena" w:cs="Arial"/>
        </w:rPr>
      </w:pPr>
    </w:p>
    <w:p w14:paraId="63740ABA" w14:textId="77777777" w:rsidR="008B604B" w:rsidRPr="00790D8C" w:rsidRDefault="008B604B" w:rsidP="008B604B">
      <w:pPr>
        <w:widowControl w:val="0"/>
        <w:jc w:val="both"/>
        <w:rPr>
          <w:rFonts w:ascii="Skeena" w:hAnsi="Skeena" w:cs="Arial"/>
        </w:rPr>
      </w:pPr>
      <w:r w:rsidRPr="00790D8C">
        <w:rPr>
          <w:rFonts w:ascii="Skeena" w:hAnsi="Skeena" w:cs="Arial"/>
        </w:rPr>
        <w:t xml:space="preserve">If the request for a fair hearing is received within 10 calendar days after the date of the adverse action, SCDHHS </w:t>
      </w:r>
      <w:r w:rsidRPr="00790D8C">
        <w:rPr>
          <w:rFonts w:ascii="Skeena" w:hAnsi="Skeena" w:cs="Arial"/>
          <w:u w:val="single"/>
        </w:rPr>
        <w:t>may</w:t>
      </w:r>
      <w:r w:rsidRPr="00790D8C">
        <w:rPr>
          <w:rFonts w:ascii="Skeena" w:hAnsi="Skeena" w:cs="Arial"/>
        </w:rPr>
        <w:t xml:space="preserve"> reinstate benefits. The decision to reinstate benefits in this instance is based on the specifics of the case and at the discretion of the Deputy Director of Eligibility, Enrollment, and Member Services or his/her designee. If reinstated, the benefits must continue until the decision is made by the Hearing Officer, unless the Hearing Officer determines that the sole issue is one of Federal or State law requiring an automatic change that adversely affects some or all beneficiaries.</w:t>
      </w:r>
    </w:p>
    <w:p w14:paraId="75CC678B" w14:textId="77777777" w:rsidR="008B604B" w:rsidRPr="00790D8C" w:rsidRDefault="008B604B" w:rsidP="008B604B">
      <w:pPr>
        <w:widowControl w:val="0"/>
        <w:jc w:val="both"/>
        <w:rPr>
          <w:rFonts w:ascii="Skeena" w:hAnsi="Skeena" w:cs="Arial"/>
        </w:rPr>
      </w:pPr>
    </w:p>
    <w:p w14:paraId="3DAD47DE" w14:textId="77777777" w:rsidR="008B604B" w:rsidRPr="00790D8C" w:rsidRDefault="008B604B" w:rsidP="008B604B">
      <w:pPr>
        <w:widowControl w:val="0"/>
        <w:jc w:val="both"/>
        <w:rPr>
          <w:rFonts w:ascii="Skeena" w:hAnsi="Skeena" w:cs="Arial"/>
        </w:rPr>
      </w:pPr>
      <w:r w:rsidRPr="00790D8C">
        <w:rPr>
          <w:rFonts w:ascii="Skeena" w:hAnsi="Skeena" w:cs="Arial"/>
        </w:rPr>
        <w:t>If a Beneficiary’s whereabouts are unknown, or if the Notice of Adverse Action is returned by U.S. Postal Mail and cannot be forwarded, any discontinued services must be reinstated if his or her whereabouts become known during the time he or she is eligible for services.</w:t>
      </w:r>
    </w:p>
    <w:p w14:paraId="3BAAD99A" w14:textId="77777777" w:rsidR="008B604B" w:rsidRPr="00790D8C" w:rsidRDefault="008B604B" w:rsidP="008B604B">
      <w:pPr>
        <w:widowControl w:val="0"/>
        <w:jc w:val="both"/>
        <w:rPr>
          <w:rFonts w:ascii="Skeena" w:hAnsi="Skeena" w:cs="Arial"/>
          <w:color w:val="000000"/>
        </w:rPr>
      </w:pPr>
    </w:p>
    <w:p w14:paraId="246ACD80" w14:textId="77777777" w:rsidR="008B604B" w:rsidRPr="00790D8C" w:rsidRDefault="008B604B" w:rsidP="008B604B">
      <w:pPr>
        <w:widowControl w:val="0"/>
        <w:jc w:val="both"/>
        <w:rPr>
          <w:rFonts w:ascii="Skeena" w:hAnsi="Skeena" w:cs="Arial"/>
        </w:rPr>
      </w:pPr>
      <w:r w:rsidRPr="00790D8C">
        <w:rPr>
          <w:rFonts w:ascii="Skeena" w:hAnsi="Skeena" w:cs="Arial"/>
        </w:rPr>
        <w:t>Only closed cases may receive continued or reinstated benefits. The assigned Eligibility Specialist</w:t>
      </w:r>
      <w:r w:rsidRPr="00790D8C">
        <w:rPr>
          <w:rFonts w:ascii="Skeena" w:hAnsi="Skeena" w:cs="Arial"/>
          <w:color w:val="00B050"/>
        </w:rPr>
        <w:t xml:space="preserve"> </w:t>
      </w:r>
      <w:r w:rsidRPr="00790D8C">
        <w:rPr>
          <w:rFonts w:ascii="Skeena" w:hAnsi="Skeena" w:cs="Arial"/>
        </w:rPr>
        <w:t>must take the appropriate steps in MEDS or Cúram to reopen the benefits.</w:t>
      </w:r>
    </w:p>
    <w:p w14:paraId="305A7833" w14:textId="77777777" w:rsidR="008B604B" w:rsidRPr="00790D8C" w:rsidRDefault="008B604B" w:rsidP="008B604B">
      <w:pPr>
        <w:widowControl w:val="0"/>
        <w:jc w:val="both"/>
        <w:rPr>
          <w:rFonts w:ascii="Skeena" w:hAnsi="Skeena" w:cs="Arial"/>
        </w:rPr>
      </w:pPr>
    </w:p>
    <w:p w14:paraId="19C2080F" w14:textId="77777777" w:rsidR="008B604B" w:rsidRPr="00790D8C" w:rsidRDefault="008B604B" w:rsidP="008B604B">
      <w:pPr>
        <w:widowControl w:val="0"/>
        <w:jc w:val="both"/>
        <w:rPr>
          <w:rFonts w:ascii="Skeena" w:hAnsi="Skeena" w:cs="Arial"/>
        </w:rPr>
      </w:pPr>
      <w:bookmarkStart w:id="251" w:name="_Hlk67321814"/>
      <w:r w:rsidRPr="00790D8C">
        <w:rPr>
          <w:rFonts w:ascii="Skeena" w:hAnsi="Skeena" w:cs="Arial"/>
        </w:rPr>
        <w:t xml:space="preserve">The Beneficiary can decline the continuation of benefits on the DHHS Form 3260, Request for Fair Hearing for Medicaid Applicant or Beneficiary, or by other written request, such as a letter, fax, or email. If the Beneficiary declines continued benefits in writing, the Eligibility Specialist should not reopen the benefits. If the beneficiary declines continued benefits in writing after the case has been reopened, the </w:t>
      </w:r>
      <w:r w:rsidRPr="00790D8C">
        <w:rPr>
          <w:rFonts w:ascii="Skeena" w:eastAsia="Calibri" w:hAnsi="Skeena" w:cs="Arial"/>
        </w:rPr>
        <w:t xml:space="preserve">Eligibility </w:t>
      </w:r>
      <w:r w:rsidRPr="00790D8C">
        <w:rPr>
          <w:rFonts w:ascii="Skeena" w:hAnsi="Skeena" w:cs="Arial"/>
        </w:rPr>
        <w:t>Respondent Coordinator</w:t>
      </w:r>
      <w:r w:rsidRPr="00790D8C">
        <w:rPr>
          <w:rFonts w:ascii="Skeena" w:eastAsia="Calibri" w:hAnsi="Skeena" w:cs="Arial"/>
        </w:rPr>
        <w:t xml:space="preserve"> </w:t>
      </w:r>
      <w:r w:rsidRPr="00790D8C">
        <w:rPr>
          <w:rFonts w:ascii="Skeena" w:hAnsi="Skeena" w:cs="Arial"/>
        </w:rPr>
        <w:t xml:space="preserve">must immediately close the case using the appropriate Reason Code. Either a system generated, or manual closure notice must be sent. </w:t>
      </w:r>
    </w:p>
    <w:bookmarkEnd w:id="251"/>
    <w:p w14:paraId="43BBDE86" w14:textId="77777777" w:rsidR="008B604B" w:rsidRPr="00790D8C" w:rsidRDefault="008B604B" w:rsidP="008B604B">
      <w:pPr>
        <w:widowControl w:val="0"/>
        <w:jc w:val="both"/>
        <w:rPr>
          <w:rFonts w:ascii="Skeena" w:hAnsi="Skeena" w:cs="Arial"/>
          <w:color w:val="000000"/>
        </w:rPr>
      </w:pPr>
    </w:p>
    <w:p w14:paraId="19548191" w14:textId="77777777" w:rsidR="008B604B" w:rsidRPr="00790D8C" w:rsidRDefault="008B604B" w:rsidP="008B604B">
      <w:pPr>
        <w:widowControl w:val="0"/>
        <w:jc w:val="both"/>
        <w:rPr>
          <w:rFonts w:ascii="Skeena" w:hAnsi="Skeena" w:cs="Arial"/>
        </w:rPr>
      </w:pPr>
      <w:r w:rsidRPr="00790D8C">
        <w:rPr>
          <w:rFonts w:ascii="Skeena" w:hAnsi="Skeena" w:cs="Arial"/>
        </w:rPr>
        <w:t xml:space="preserve">The assigned Eligibility Specialist must explain to the Beneficiary that if the Hearing Officer rules in support of the decision made by SCDHHS, any payments made to providers, including Managed Care Organizations, for services received by the Beneficiary during this period are subject to repayment from the Beneficiary. If the Hearing Officer rules in support of the agency’s decision, the assigned </w:t>
      </w:r>
      <w:r w:rsidRPr="00790D8C">
        <w:rPr>
          <w:rFonts w:ascii="Skeena" w:eastAsia="Calibri" w:hAnsi="Skeena" w:cs="Arial"/>
        </w:rPr>
        <w:t xml:space="preserve">Eligibility </w:t>
      </w:r>
      <w:r w:rsidRPr="00790D8C">
        <w:rPr>
          <w:rFonts w:ascii="Skeena" w:hAnsi="Skeena" w:cs="Arial"/>
        </w:rPr>
        <w:t xml:space="preserve">Respondent Coordinator must prepare an overpayment summary in accordance with policy as outlined in MPPM </w:t>
      </w:r>
      <w:hyperlink w:anchor="MPPM_101_16_01" w:history="1">
        <w:r w:rsidRPr="00790D8C">
          <w:rPr>
            <w:rFonts w:ascii="Skeena" w:hAnsi="Skeena" w:cs="Arial"/>
            <w:color w:val="0000FF"/>
            <w:u w:val="single"/>
          </w:rPr>
          <w:t>101.16.01</w:t>
        </w:r>
      </w:hyperlink>
      <w:r w:rsidRPr="00790D8C">
        <w:rPr>
          <w:rFonts w:ascii="Skeena" w:hAnsi="Skeena" w:cs="Arial"/>
        </w:rPr>
        <w:t>.</w:t>
      </w:r>
    </w:p>
    <w:p w14:paraId="59FB44B5" w14:textId="77777777" w:rsidR="008B604B" w:rsidRPr="00790D8C" w:rsidRDefault="008B604B" w:rsidP="008B604B">
      <w:pPr>
        <w:widowControl w:val="0"/>
        <w:jc w:val="both"/>
        <w:rPr>
          <w:rFonts w:ascii="Skeena" w:hAnsi="Skeena" w:cs="Arial"/>
        </w:rPr>
      </w:pPr>
    </w:p>
    <w:p w14:paraId="1787B3F7" w14:textId="77777777" w:rsidR="008B604B" w:rsidRPr="00790D8C" w:rsidRDefault="008B604B" w:rsidP="008B604B">
      <w:pPr>
        <w:widowControl w:val="0"/>
        <w:jc w:val="both"/>
        <w:rPr>
          <w:rFonts w:ascii="Skeena" w:hAnsi="Skeena" w:cs="Arial"/>
        </w:rPr>
      </w:pPr>
      <w:r w:rsidRPr="00790D8C">
        <w:rPr>
          <w:rFonts w:ascii="Skeena" w:hAnsi="Skeena" w:cs="Arial"/>
        </w:rPr>
        <w:t>Regardless of whether the request for an appeal is submitted timely, Medicaid benefits cannot be approved for an Applicant unless the decision is reversed by the Hearing Officer.</w:t>
      </w:r>
    </w:p>
    <w:p w14:paraId="4C0FC6E6" w14:textId="77777777" w:rsidR="008B604B" w:rsidRPr="00790D8C" w:rsidRDefault="008B604B" w:rsidP="008B604B">
      <w:pPr>
        <w:widowControl w:val="0"/>
        <w:jc w:val="both"/>
        <w:rPr>
          <w:rFonts w:ascii="Skeena" w:hAnsi="Skeena" w:cs="Arial"/>
        </w:rPr>
      </w:pPr>
    </w:p>
    <w:tbl>
      <w:tblPr>
        <w:tblStyle w:val="TableGrid"/>
        <w:tblW w:w="5000" w:type="pct"/>
        <w:tblLook w:val="04A0" w:firstRow="1" w:lastRow="0" w:firstColumn="1" w:lastColumn="0" w:noHBand="0" w:noVBand="1"/>
      </w:tblPr>
      <w:tblGrid>
        <w:gridCol w:w="9350"/>
      </w:tblGrid>
      <w:tr w:rsidR="008B604B" w:rsidRPr="00C1204E" w14:paraId="181100CF" w14:textId="77777777" w:rsidTr="00C1204E">
        <w:tc>
          <w:tcPr>
            <w:tcW w:w="5000" w:type="pct"/>
            <w:shd w:val="clear" w:color="auto" w:fill="000000" w:themeFill="text1"/>
          </w:tcPr>
          <w:p w14:paraId="144E39ED" w14:textId="77777777" w:rsidR="008B604B" w:rsidRPr="00C1204E" w:rsidRDefault="008B604B" w:rsidP="008B604B">
            <w:pPr>
              <w:widowControl w:val="0"/>
              <w:jc w:val="center"/>
              <w:rPr>
                <w:rFonts w:ascii="Skeena" w:hAnsi="Skeena" w:cs="Arial"/>
                <w:b/>
                <w:sz w:val="22"/>
                <w:szCs w:val="22"/>
              </w:rPr>
            </w:pPr>
            <w:r w:rsidRPr="00C1204E">
              <w:rPr>
                <w:rFonts w:ascii="Skeena" w:hAnsi="Skeena" w:cs="Arial"/>
                <w:b/>
                <w:sz w:val="22"/>
                <w:szCs w:val="22"/>
              </w:rPr>
              <w:t>Appeal Examples</w:t>
            </w:r>
          </w:p>
        </w:tc>
      </w:tr>
      <w:tr w:rsidR="008B604B" w:rsidRPr="00790D8C" w14:paraId="36D7BD57" w14:textId="77777777" w:rsidTr="00894D7D">
        <w:tc>
          <w:tcPr>
            <w:tcW w:w="5000" w:type="pct"/>
          </w:tcPr>
          <w:p w14:paraId="5F58B228" w14:textId="77777777" w:rsidR="008B604B" w:rsidRPr="00790D8C" w:rsidRDefault="008B604B" w:rsidP="008B604B">
            <w:pPr>
              <w:widowControl w:val="0"/>
              <w:numPr>
                <w:ilvl w:val="0"/>
                <w:numId w:val="101"/>
              </w:numPr>
              <w:contextualSpacing/>
              <w:rPr>
                <w:rFonts w:ascii="Skeena" w:eastAsia="Calibri" w:hAnsi="Skeena" w:cs="Arial"/>
                <w:sz w:val="22"/>
                <w:szCs w:val="22"/>
              </w:rPr>
            </w:pPr>
            <w:r w:rsidRPr="00790D8C">
              <w:rPr>
                <w:rFonts w:ascii="Skeena" w:eastAsia="Calibri" w:hAnsi="Skeena" w:cs="Arial"/>
                <w:sz w:val="22"/>
                <w:szCs w:val="22"/>
              </w:rPr>
              <w:t>Ringo Starr receives a closure notice dated January 15 indicating his Medicaid eligibility will end effective February 1. His request for a fair hearing is received on January 31. Unless he declines, Ringo will receive a continuation of Medicaid benefits because his request is received before the date of the adverse action.</w:t>
            </w:r>
          </w:p>
          <w:p w14:paraId="68B781C5" w14:textId="77777777" w:rsidR="008B604B" w:rsidRPr="00790D8C" w:rsidRDefault="008B604B" w:rsidP="008B604B">
            <w:pPr>
              <w:widowControl w:val="0"/>
              <w:numPr>
                <w:ilvl w:val="0"/>
                <w:numId w:val="101"/>
              </w:numPr>
              <w:contextualSpacing/>
              <w:rPr>
                <w:rFonts w:ascii="Skeena" w:eastAsia="Calibri" w:hAnsi="Skeena" w:cs="Arial"/>
                <w:sz w:val="22"/>
                <w:szCs w:val="22"/>
              </w:rPr>
            </w:pPr>
            <w:r w:rsidRPr="00790D8C">
              <w:rPr>
                <w:rFonts w:ascii="Skeena" w:eastAsia="Calibri" w:hAnsi="Skeena" w:cs="Arial"/>
                <w:sz w:val="22"/>
                <w:szCs w:val="22"/>
              </w:rPr>
              <w:t>Kendrick Lamar receives a closure notice dated January 15 indicating his Medicaid eligibility will end effective February 1. His request for a fair hearing is received on February 9. Because his request was made within ten days of the date of the adverse action, Kendrick may receive a reinstatement of Medicaid benefits based on the specifics of the case and at the discretion of the Eligibility Respondent Coordinator assigned to the appeal.</w:t>
            </w:r>
          </w:p>
          <w:p w14:paraId="62FA4937" w14:textId="77777777" w:rsidR="008B604B" w:rsidRPr="00790D8C" w:rsidRDefault="008B604B" w:rsidP="008B604B">
            <w:pPr>
              <w:widowControl w:val="0"/>
              <w:numPr>
                <w:ilvl w:val="0"/>
                <w:numId w:val="101"/>
              </w:numPr>
              <w:contextualSpacing/>
              <w:rPr>
                <w:rFonts w:ascii="Skeena" w:eastAsia="Calibri" w:hAnsi="Skeena" w:cs="Arial"/>
              </w:rPr>
            </w:pPr>
            <w:r w:rsidRPr="00790D8C">
              <w:rPr>
                <w:rFonts w:ascii="Skeena" w:eastAsia="Calibri" w:hAnsi="Skeena" w:cs="Arial"/>
                <w:sz w:val="22"/>
                <w:szCs w:val="22"/>
              </w:rPr>
              <w:t>Miles Davis received a notice on January 20 dated January 15 indicating his Medicaid eligibility will end effective January 16. His request for a fair hearing is received on January 29. If the adverse action did not result from the application of Federal or State law requiring an automatic change which adversely affects some or all beneficiaries, Miles will receive a reinstatement of Medicaid benefits because SCDHHS did not provide enough advance notice (which is at least 10 days before the action) and his request was received within 10 days from when Miles received the action.</w:t>
            </w:r>
          </w:p>
        </w:tc>
      </w:tr>
    </w:tbl>
    <w:p w14:paraId="0D877DD6" w14:textId="77777777" w:rsidR="008B604B" w:rsidRPr="00790D8C" w:rsidRDefault="008B604B" w:rsidP="008B604B">
      <w:pPr>
        <w:rPr>
          <w:rFonts w:ascii="Skeena" w:hAnsi="Skeena" w:cs="Arial"/>
          <w:sz w:val="22"/>
          <w:szCs w:val="22"/>
        </w:rPr>
      </w:pPr>
    </w:p>
    <w:p w14:paraId="21F33C4E" w14:textId="77777777" w:rsidR="008B604B" w:rsidRPr="00790D8C" w:rsidRDefault="008B604B" w:rsidP="008B604B">
      <w:pPr>
        <w:widowControl w:val="0"/>
        <w:tabs>
          <w:tab w:val="right" w:pos="9360"/>
        </w:tabs>
        <w:autoSpaceDE w:val="0"/>
        <w:autoSpaceDN w:val="0"/>
        <w:adjustRightInd w:val="0"/>
        <w:ind w:left="1440" w:hanging="1440"/>
        <w:outlineLvl w:val="1"/>
        <w:rPr>
          <w:rFonts w:ascii="Skeena" w:hAnsi="Skeena" w:cs="Arial"/>
          <w:b/>
          <w:bCs/>
        </w:rPr>
      </w:pPr>
      <w:bookmarkStart w:id="252" w:name="_Toc144199484"/>
      <w:bookmarkStart w:id="253" w:name="_Toc144465143"/>
      <w:r w:rsidRPr="00790D8C">
        <w:rPr>
          <w:rFonts w:ascii="Skeena" w:hAnsi="Skeena" w:cs="Arial"/>
          <w:b/>
          <w:bCs/>
        </w:rPr>
        <w:lastRenderedPageBreak/>
        <w:t>101.12.11B</w:t>
      </w:r>
      <w:r w:rsidRPr="00790D8C">
        <w:rPr>
          <w:rFonts w:ascii="Skeena" w:hAnsi="Skeena" w:cs="Arial"/>
          <w:b/>
          <w:bCs/>
        </w:rPr>
        <w:tab/>
        <w:t>Interlocutory Order, Order to Produce, Pre-Hearing Conference Order</w:t>
      </w:r>
      <w:bookmarkEnd w:id="252"/>
      <w:bookmarkEnd w:id="253"/>
    </w:p>
    <w:p w14:paraId="0B5D53B5" w14:textId="77777777" w:rsidR="008B604B" w:rsidRPr="00790D8C" w:rsidRDefault="008B604B" w:rsidP="008B604B">
      <w:pPr>
        <w:widowControl w:val="0"/>
        <w:jc w:val="right"/>
        <w:rPr>
          <w:rFonts w:ascii="Skeena" w:hAnsi="Skeena" w:cs="Arial"/>
          <w:color w:val="000000"/>
          <w:sz w:val="16"/>
          <w:szCs w:val="28"/>
        </w:rPr>
      </w:pPr>
      <w:r w:rsidRPr="00790D8C">
        <w:rPr>
          <w:rFonts w:ascii="Skeena" w:hAnsi="Skeena" w:cs="Arial"/>
          <w:color w:val="000000"/>
          <w:sz w:val="16"/>
          <w:szCs w:val="28"/>
        </w:rPr>
        <w:t>(Rev. 04/01/21)</w:t>
      </w:r>
    </w:p>
    <w:p w14:paraId="1660F24A" w14:textId="77777777" w:rsidR="008B604B" w:rsidRPr="00790D8C" w:rsidRDefault="008B604B" w:rsidP="008B604B">
      <w:pPr>
        <w:widowControl w:val="0"/>
        <w:autoSpaceDE w:val="0"/>
        <w:autoSpaceDN w:val="0"/>
        <w:adjustRightInd w:val="0"/>
        <w:jc w:val="both"/>
        <w:rPr>
          <w:rFonts w:ascii="Skeena" w:hAnsi="Skeena" w:cs="Arial"/>
        </w:rPr>
      </w:pPr>
      <w:r w:rsidRPr="00790D8C">
        <w:rPr>
          <w:rFonts w:ascii="Skeena" w:hAnsi="Skeena" w:cs="Arial"/>
        </w:rPr>
        <w:t xml:space="preserve">The Hearing Officer in the Division of Appeals and Hearings may issue an Interlocutory Order, an Order to Produce, or a Pre-Hearing Conference Order. These orders request that either additional actions be taken, or additional information be provided. The orders may be addressed to any or all of parties involved, including the applicant/beneficiary, their representative, and/or the assigned </w:t>
      </w:r>
      <w:r w:rsidRPr="00790D8C">
        <w:rPr>
          <w:rFonts w:ascii="Skeena" w:eastAsia="Calibri" w:hAnsi="Skeena" w:cs="Arial"/>
        </w:rPr>
        <w:t xml:space="preserve">Eligibility </w:t>
      </w:r>
      <w:r w:rsidRPr="00790D8C">
        <w:rPr>
          <w:rFonts w:ascii="Skeena" w:hAnsi="Skeena" w:cs="Arial"/>
        </w:rPr>
        <w:t>Respondent Coordinator.</w:t>
      </w:r>
    </w:p>
    <w:p w14:paraId="203BC8D1" w14:textId="77777777" w:rsidR="008B604B" w:rsidRPr="00790D8C" w:rsidRDefault="008B604B" w:rsidP="008B604B">
      <w:pPr>
        <w:widowControl w:val="0"/>
        <w:autoSpaceDE w:val="0"/>
        <w:autoSpaceDN w:val="0"/>
        <w:adjustRightInd w:val="0"/>
        <w:jc w:val="both"/>
        <w:rPr>
          <w:rFonts w:ascii="Skeena" w:hAnsi="Skeena" w:cs="Arial"/>
        </w:rPr>
      </w:pPr>
    </w:p>
    <w:p w14:paraId="3093BBCA" w14:textId="77777777" w:rsidR="008B604B" w:rsidRPr="00790D8C" w:rsidRDefault="008B604B" w:rsidP="008B604B">
      <w:pPr>
        <w:widowControl w:val="0"/>
        <w:autoSpaceDE w:val="0"/>
        <w:autoSpaceDN w:val="0"/>
        <w:adjustRightInd w:val="0"/>
        <w:jc w:val="both"/>
        <w:rPr>
          <w:rFonts w:ascii="Skeena" w:hAnsi="Skeena" w:cs="Arial"/>
        </w:rPr>
      </w:pPr>
      <w:r w:rsidRPr="00790D8C">
        <w:rPr>
          <w:rFonts w:ascii="Skeena" w:hAnsi="Skeena" w:cs="Arial"/>
        </w:rPr>
        <w:t>The order will have specific instructions about what actions each party must take. The Hearing Officer will require a response to the Order by a specified date. If a response is not provided, the appeal may be dismissed, or the decision reversed. If a response is received, the Hearing Officer will determine the next appropriate action.</w:t>
      </w:r>
    </w:p>
    <w:p w14:paraId="2E980143" w14:textId="77777777" w:rsidR="008B604B" w:rsidRPr="00790D8C" w:rsidRDefault="008B604B" w:rsidP="008B604B">
      <w:pPr>
        <w:widowControl w:val="0"/>
        <w:jc w:val="both"/>
        <w:rPr>
          <w:rFonts w:ascii="Skeena" w:hAnsi="Skeena" w:cs="Arial"/>
          <w:b/>
          <w:bCs/>
          <w:color w:val="000000"/>
          <w:sz w:val="28"/>
          <w:szCs w:val="28"/>
        </w:rPr>
      </w:pPr>
    </w:p>
    <w:p w14:paraId="187528C1" w14:textId="77777777" w:rsidR="008B604B" w:rsidRPr="00790D8C" w:rsidRDefault="008B604B" w:rsidP="008B604B">
      <w:pPr>
        <w:widowControl w:val="0"/>
        <w:tabs>
          <w:tab w:val="right" w:pos="9360"/>
        </w:tabs>
        <w:autoSpaceDE w:val="0"/>
        <w:autoSpaceDN w:val="0"/>
        <w:adjustRightInd w:val="0"/>
        <w:ind w:left="1440" w:hanging="1440"/>
        <w:outlineLvl w:val="1"/>
        <w:rPr>
          <w:rFonts w:ascii="Skeena" w:hAnsi="Skeena" w:cs="Arial"/>
          <w:b/>
          <w:bCs/>
        </w:rPr>
      </w:pPr>
      <w:bookmarkStart w:id="254" w:name="_Toc144199485"/>
      <w:bookmarkStart w:id="255" w:name="_Toc144465144"/>
      <w:r w:rsidRPr="00790D8C">
        <w:rPr>
          <w:rFonts w:ascii="Skeena" w:hAnsi="Skeena" w:cs="Arial"/>
          <w:b/>
          <w:bCs/>
        </w:rPr>
        <w:t>101.12.11C</w:t>
      </w:r>
      <w:r w:rsidRPr="00790D8C">
        <w:rPr>
          <w:rFonts w:ascii="Skeena" w:hAnsi="Skeena" w:cs="Arial"/>
          <w:b/>
          <w:bCs/>
        </w:rPr>
        <w:tab/>
        <w:t>Pre-Hearing Conference</w:t>
      </w:r>
      <w:bookmarkEnd w:id="254"/>
      <w:bookmarkEnd w:id="255"/>
    </w:p>
    <w:p w14:paraId="61A93D8B" w14:textId="77777777" w:rsidR="008B604B" w:rsidRPr="00790D8C" w:rsidRDefault="008B604B" w:rsidP="008B604B">
      <w:pPr>
        <w:widowControl w:val="0"/>
        <w:jc w:val="right"/>
        <w:rPr>
          <w:rFonts w:ascii="Skeena" w:hAnsi="Skeena" w:cs="Arial"/>
          <w:color w:val="000000"/>
          <w:sz w:val="16"/>
          <w:szCs w:val="16"/>
        </w:rPr>
      </w:pPr>
      <w:r w:rsidRPr="00790D8C">
        <w:rPr>
          <w:rFonts w:ascii="Skeena" w:hAnsi="Skeena" w:cs="Arial"/>
          <w:color w:val="000000"/>
          <w:sz w:val="16"/>
          <w:szCs w:val="16"/>
        </w:rPr>
        <w:t>(Rev. 04/01/21)</w:t>
      </w:r>
    </w:p>
    <w:p w14:paraId="34AAD7A3" w14:textId="77777777" w:rsidR="008B604B" w:rsidRPr="00790D8C" w:rsidRDefault="008B604B" w:rsidP="008B604B">
      <w:pPr>
        <w:widowControl w:val="0"/>
        <w:jc w:val="both"/>
        <w:rPr>
          <w:rFonts w:ascii="Skeena" w:hAnsi="Skeena" w:cs="Arial"/>
          <w:color w:val="000000"/>
        </w:rPr>
      </w:pPr>
      <w:r w:rsidRPr="00790D8C">
        <w:rPr>
          <w:rFonts w:ascii="Skeena" w:hAnsi="Skeena" w:cs="Arial"/>
        </w:rPr>
        <w:t xml:space="preserve">A Pre-Hearing Conference may be initiated by the assigned </w:t>
      </w:r>
      <w:r w:rsidRPr="00790D8C">
        <w:rPr>
          <w:rFonts w:ascii="Skeena" w:eastAsia="Calibri" w:hAnsi="Skeena" w:cs="Arial"/>
          <w:color w:val="000000"/>
        </w:rPr>
        <w:t xml:space="preserve">Eligibility </w:t>
      </w:r>
      <w:r w:rsidRPr="00790D8C">
        <w:rPr>
          <w:rFonts w:ascii="Skeena" w:hAnsi="Skeena" w:cs="Arial"/>
        </w:rPr>
        <w:t>Respondent Coordinator</w:t>
      </w:r>
      <w:r w:rsidRPr="00790D8C">
        <w:rPr>
          <w:rFonts w:ascii="Skeena" w:hAnsi="Skeena" w:cs="Arial"/>
          <w:color w:val="000000"/>
        </w:rPr>
        <w:t>, a Pre-Hearing Conference Order, issued by the Hearing Officer, or by request of the Applicant/Beneficiary or his/her representative. The Pre-Hearing Conference does not nullify the Applicant/ Beneficiary’s right to a hearing.</w:t>
      </w:r>
    </w:p>
    <w:p w14:paraId="191F4F66" w14:textId="77777777" w:rsidR="008B604B" w:rsidRPr="00790D8C" w:rsidRDefault="008B604B" w:rsidP="008B604B">
      <w:pPr>
        <w:widowControl w:val="0"/>
        <w:jc w:val="both"/>
        <w:rPr>
          <w:rFonts w:ascii="Skeena" w:hAnsi="Skeena" w:cs="Arial"/>
          <w:color w:val="000000"/>
          <w:sz w:val="28"/>
          <w:szCs w:val="28"/>
        </w:rPr>
      </w:pPr>
    </w:p>
    <w:p w14:paraId="6135C4F5" w14:textId="77777777" w:rsidR="008B604B" w:rsidRPr="00790D8C" w:rsidRDefault="008B604B" w:rsidP="008B604B">
      <w:pPr>
        <w:widowControl w:val="0"/>
        <w:jc w:val="both"/>
        <w:rPr>
          <w:rFonts w:ascii="Skeena" w:hAnsi="Skeena" w:cs="Arial"/>
        </w:rPr>
      </w:pPr>
      <w:r w:rsidRPr="00790D8C">
        <w:rPr>
          <w:rFonts w:ascii="Skeena" w:hAnsi="Skeena" w:cs="Arial"/>
        </w:rPr>
        <w:t>A Pre-Hearing Conference may be used to discuss:</w:t>
      </w:r>
    </w:p>
    <w:p w14:paraId="66D1E117" w14:textId="77777777" w:rsidR="008B604B" w:rsidRPr="00790D8C" w:rsidRDefault="008B604B" w:rsidP="008B604B">
      <w:pPr>
        <w:widowControl w:val="0"/>
        <w:numPr>
          <w:ilvl w:val="2"/>
          <w:numId w:val="116"/>
        </w:numPr>
        <w:tabs>
          <w:tab w:val="clear" w:pos="2160"/>
        </w:tabs>
        <w:ind w:left="720"/>
        <w:contextualSpacing/>
        <w:jc w:val="both"/>
        <w:rPr>
          <w:rFonts w:ascii="Skeena" w:eastAsia="Calibri" w:hAnsi="Skeena" w:cs="Arial"/>
        </w:rPr>
      </w:pPr>
      <w:r w:rsidRPr="00790D8C">
        <w:rPr>
          <w:rFonts w:ascii="Skeena" w:eastAsia="Calibri" w:hAnsi="Skeena" w:cs="Arial"/>
        </w:rPr>
        <w:t xml:space="preserve">Continued benefits, </w:t>
      </w:r>
    </w:p>
    <w:p w14:paraId="1CB51363" w14:textId="77777777" w:rsidR="008B604B" w:rsidRPr="00790D8C" w:rsidRDefault="008B604B" w:rsidP="008B604B">
      <w:pPr>
        <w:widowControl w:val="0"/>
        <w:numPr>
          <w:ilvl w:val="2"/>
          <w:numId w:val="116"/>
        </w:numPr>
        <w:tabs>
          <w:tab w:val="clear" w:pos="2160"/>
        </w:tabs>
        <w:ind w:left="720"/>
        <w:contextualSpacing/>
        <w:jc w:val="both"/>
        <w:rPr>
          <w:rFonts w:ascii="Skeena" w:eastAsia="Calibri" w:hAnsi="Skeena" w:cs="Arial"/>
        </w:rPr>
      </w:pPr>
      <w:r w:rsidRPr="00790D8C">
        <w:rPr>
          <w:rFonts w:ascii="Skeena" w:eastAsia="Calibri" w:hAnsi="Skeena" w:cs="Arial"/>
        </w:rPr>
        <w:t>How the decision was made,</w:t>
      </w:r>
    </w:p>
    <w:p w14:paraId="69B5833F" w14:textId="77777777" w:rsidR="008B604B" w:rsidRPr="00790D8C" w:rsidRDefault="008B604B" w:rsidP="008B604B">
      <w:pPr>
        <w:widowControl w:val="0"/>
        <w:numPr>
          <w:ilvl w:val="2"/>
          <w:numId w:val="116"/>
        </w:numPr>
        <w:tabs>
          <w:tab w:val="clear" w:pos="2160"/>
        </w:tabs>
        <w:ind w:left="720"/>
        <w:contextualSpacing/>
        <w:jc w:val="both"/>
        <w:rPr>
          <w:rFonts w:ascii="Skeena" w:eastAsia="Calibri" w:hAnsi="Skeena" w:cs="Arial"/>
        </w:rPr>
      </w:pPr>
      <w:r w:rsidRPr="00790D8C">
        <w:rPr>
          <w:rFonts w:ascii="Skeena" w:eastAsia="Calibri" w:hAnsi="Skeena" w:cs="Arial"/>
        </w:rPr>
        <w:t>If the decision has been modified,</w:t>
      </w:r>
    </w:p>
    <w:p w14:paraId="7378F042" w14:textId="77777777" w:rsidR="008B604B" w:rsidRPr="00790D8C" w:rsidRDefault="008B604B" w:rsidP="008B604B">
      <w:pPr>
        <w:widowControl w:val="0"/>
        <w:numPr>
          <w:ilvl w:val="2"/>
          <w:numId w:val="116"/>
        </w:numPr>
        <w:tabs>
          <w:tab w:val="clear" w:pos="2160"/>
        </w:tabs>
        <w:ind w:left="720"/>
        <w:contextualSpacing/>
        <w:jc w:val="both"/>
        <w:rPr>
          <w:rFonts w:ascii="Skeena" w:eastAsia="Calibri" w:hAnsi="Skeena" w:cs="Arial"/>
        </w:rPr>
      </w:pPr>
      <w:r w:rsidRPr="00790D8C">
        <w:rPr>
          <w:rFonts w:ascii="Skeena" w:eastAsia="Calibri" w:hAnsi="Skeena" w:cs="Arial"/>
        </w:rPr>
        <w:t>If the Applicant/Beneficiary’s circumstances have changed,</w:t>
      </w:r>
    </w:p>
    <w:p w14:paraId="01A61528" w14:textId="77777777" w:rsidR="008B604B" w:rsidRPr="00790D8C" w:rsidRDefault="008B604B" w:rsidP="008B604B">
      <w:pPr>
        <w:widowControl w:val="0"/>
        <w:numPr>
          <w:ilvl w:val="2"/>
          <w:numId w:val="116"/>
        </w:numPr>
        <w:tabs>
          <w:tab w:val="clear" w:pos="2160"/>
        </w:tabs>
        <w:ind w:left="720"/>
        <w:contextualSpacing/>
        <w:jc w:val="both"/>
        <w:rPr>
          <w:rFonts w:ascii="Skeena" w:eastAsia="Calibri" w:hAnsi="Skeena" w:cs="Arial"/>
          <w:lang w:eastAsia="ja-JP"/>
        </w:rPr>
      </w:pPr>
      <w:r w:rsidRPr="00790D8C">
        <w:rPr>
          <w:rFonts w:ascii="Skeena" w:eastAsia="Calibri" w:hAnsi="Skeena" w:cs="Arial"/>
        </w:rPr>
        <w:t>The issues being appealed,</w:t>
      </w:r>
    </w:p>
    <w:p w14:paraId="5B8658B3" w14:textId="77777777" w:rsidR="008B604B" w:rsidRPr="00790D8C" w:rsidRDefault="008B604B" w:rsidP="008B604B">
      <w:pPr>
        <w:widowControl w:val="0"/>
        <w:numPr>
          <w:ilvl w:val="2"/>
          <w:numId w:val="116"/>
        </w:numPr>
        <w:tabs>
          <w:tab w:val="clear" w:pos="2160"/>
        </w:tabs>
        <w:ind w:left="720"/>
        <w:contextualSpacing/>
        <w:jc w:val="both"/>
        <w:rPr>
          <w:rFonts w:ascii="Skeena" w:eastAsia="Calibri" w:hAnsi="Skeena" w:cs="Arial"/>
        </w:rPr>
      </w:pPr>
      <w:r w:rsidRPr="00790D8C">
        <w:rPr>
          <w:rFonts w:ascii="Skeena" w:eastAsia="Calibri" w:hAnsi="Skeena" w:cs="Arial"/>
        </w:rPr>
        <w:t>Additional information needed to change or continue with the eligibility determination process,</w:t>
      </w:r>
    </w:p>
    <w:p w14:paraId="4C05BB92" w14:textId="77777777" w:rsidR="008B604B" w:rsidRPr="00790D8C" w:rsidRDefault="008B604B" w:rsidP="008B604B">
      <w:pPr>
        <w:widowControl w:val="0"/>
        <w:numPr>
          <w:ilvl w:val="2"/>
          <w:numId w:val="116"/>
        </w:numPr>
        <w:tabs>
          <w:tab w:val="clear" w:pos="2160"/>
        </w:tabs>
        <w:ind w:left="720"/>
        <w:contextualSpacing/>
        <w:jc w:val="both"/>
        <w:rPr>
          <w:rFonts w:ascii="Skeena" w:eastAsia="Calibri" w:hAnsi="Skeena" w:cs="Arial"/>
          <w:lang w:eastAsia="ja-JP"/>
        </w:rPr>
      </w:pPr>
      <w:r w:rsidRPr="00790D8C">
        <w:rPr>
          <w:rFonts w:ascii="Skeena" w:eastAsia="Calibri" w:hAnsi="Skeena" w:cs="Arial"/>
        </w:rPr>
        <w:t>The appeal process, and</w:t>
      </w:r>
    </w:p>
    <w:p w14:paraId="12F9AE9A" w14:textId="77777777" w:rsidR="008B604B" w:rsidRPr="00790D8C" w:rsidRDefault="008B604B" w:rsidP="008B604B">
      <w:pPr>
        <w:widowControl w:val="0"/>
        <w:numPr>
          <w:ilvl w:val="2"/>
          <w:numId w:val="116"/>
        </w:numPr>
        <w:tabs>
          <w:tab w:val="clear" w:pos="2160"/>
        </w:tabs>
        <w:ind w:left="720"/>
        <w:contextualSpacing/>
        <w:jc w:val="both"/>
        <w:rPr>
          <w:rFonts w:ascii="Skeena" w:eastAsia="Calibri" w:hAnsi="Skeena" w:cs="Arial"/>
        </w:rPr>
      </w:pPr>
      <w:r w:rsidRPr="00790D8C">
        <w:rPr>
          <w:rFonts w:ascii="Skeena" w:eastAsia="Calibri" w:hAnsi="Skeena" w:cs="Arial"/>
        </w:rPr>
        <w:t>Whether the appellant wishes to continue with the appeal process.</w:t>
      </w:r>
    </w:p>
    <w:p w14:paraId="0FAC0644" w14:textId="77777777" w:rsidR="008B604B" w:rsidRPr="00790D8C" w:rsidRDefault="008B604B" w:rsidP="008B604B">
      <w:pPr>
        <w:jc w:val="both"/>
        <w:rPr>
          <w:rFonts w:ascii="Skeena" w:eastAsia="Calibri" w:hAnsi="Skeena" w:cs="Arial"/>
          <w:sz w:val="22"/>
          <w:szCs w:val="22"/>
        </w:rPr>
      </w:pPr>
    </w:p>
    <w:tbl>
      <w:tblPr>
        <w:tblStyle w:val="TableGrid4"/>
        <w:tblW w:w="0" w:type="auto"/>
        <w:tblLook w:val="04A0" w:firstRow="1" w:lastRow="0" w:firstColumn="1" w:lastColumn="0" w:noHBand="0" w:noVBand="1"/>
      </w:tblPr>
      <w:tblGrid>
        <w:gridCol w:w="9350"/>
      </w:tblGrid>
      <w:tr w:rsidR="008B604B" w:rsidRPr="00790D8C" w14:paraId="220011C5" w14:textId="77777777" w:rsidTr="00C1204E">
        <w:tc>
          <w:tcPr>
            <w:tcW w:w="9350" w:type="dxa"/>
            <w:shd w:val="clear" w:color="auto" w:fill="000000" w:themeFill="text1"/>
          </w:tcPr>
          <w:p w14:paraId="55791AA5" w14:textId="77777777" w:rsidR="008B604B" w:rsidRPr="00790D8C" w:rsidRDefault="008B604B" w:rsidP="008B604B">
            <w:pPr>
              <w:widowControl w:val="0"/>
              <w:jc w:val="center"/>
              <w:rPr>
                <w:rFonts w:ascii="Skeena" w:hAnsi="Skeena" w:cs="Arial"/>
                <w:b/>
                <w:bCs/>
                <w:sz w:val="22"/>
                <w:szCs w:val="22"/>
              </w:rPr>
            </w:pPr>
            <w:r w:rsidRPr="00790D8C">
              <w:rPr>
                <w:rFonts w:ascii="Skeena" w:hAnsi="Skeena" w:cs="Arial"/>
                <w:b/>
                <w:bCs/>
                <w:sz w:val="22"/>
                <w:szCs w:val="22"/>
              </w:rPr>
              <w:t>Prehearing Conferences</w:t>
            </w:r>
          </w:p>
        </w:tc>
      </w:tr>
      <w:tr w:rsidR="008B604B" w:rsidRPr="00790D8C" w14:paraId="753C68B7" w14:textId="77777777" w:rsidTr="00894D7D">
        <w:tc>
          <w:tcPr>
            <w:tcW w:w="9350" w:type="dxa"/>
          </w:tcPr>
          <w:p w14:paraId="77B686A2" w14:textId="77777777" w:rsidR="008B604B" w:rsidRPr="00790D8C" w:rsidRDefault="008B604B" w:rsidP="008B604B">
            <w:pPr>
              <w:numPr>
                <w:ilvl w:val="0"/>
                <w:numId w:val="137"/>
              </w:numPr>
              <w:ind w:left="720"/>
              <w:rPr>
                <w:rFonts w:ascii="Skeena" w:eastAsia="Calibri" w:hAnsi="Skeena" w:cs="Arial"/>
                <w:sz w:val="22"/>
                <w:szCs w:val="22"/>
              </w:rPr>
            </w:pPr>
            <w:r w:rsidRPr="00790D8C">
              <w:rPr>
                <w:rFonts w:ascii="Skeena" w:hAnsi="Skeena" w:cs="Arial"/>
                <w:sz w:val="22"/>
                <w:szCs w:val="22"/>
              </w:rPr>
              <w:t>Prehearing Conferences are ordered by the Hearing Officer. (Refer to MPPM 101.12.11 C) Adhere to the timeframes indicated in the order. The order will outline which party is to initiate contact. If the Respondent is to initiate contact, follow the actions below:</w:t>
            </w:r>
          </w:p>
          <w:p w14:paraId="3057ED6A" w14:textId="77777777" w:rsidR="008B604B" w:rsidRPr="00790D8C" w:rsidRDefault="008B604B" w:rsidP="008B604B">
            <w:pPr>
              <w:numPr>
                <w:ilvl w:val="0"/>
                <w:numId w:val="137"/>
              </w:numPr>
              <w:ind w:left="720"/>
              <w:rPr>
                <w:rFonts w:ascii="Skeena" w:eastAsia="Calibri" w:hAnsi="Skeena" w:cs="Arial"/>
                <w:sz w:val="22"/>
                <w:szCs w:val="22"/>
              </w:rPr>
            </w:pPr>
            <w:r w:rsidRPr="00790D8C">
              <w:rPr>
                <w:rFonts w:ascii="Skeena" w:eastAsia="Calibri" w:hAnsi="Skeena" w:cs="Arial"/>
                <w:sz w:val="22"/>
                <w:szCs w:val="22"/>
              </w:rPr>
              <w:t xml:space="preserve">The assigned Eligibility </w:t>
            </w:r>
            <w:r w:rsidRPr="00790D8C">
              <w:rPr>
                <w:rFonts w:ascii="Skeena" w:hAnsi="Skeena" w:cs="Arial"/>
                <w:sz w:val="22"/>
                <w:szCs w:val="22"/>
              </w:rPr>
              <w:t>Respondent Coordinator</w:t>
            </w:r>
            <w:r w:rsidRPr="00790D8C">
              <w:rPr>
                <w:rFonts w:ascii="Skeena" w:eastAsia="Calibri" w:hAnsi="Skeena" w:cs="Arial"/>
                <w:sz w:val="22"/>
                <w:szCs w:val="22"/>
              </w:rPr>
              <w:t xml:space="preserve"> must contact the applicant/ beneficiary or their representative as outlined in the order via phone, email, or mail to schedule a pre-hearing conference. </w:t>
            </w:r>
          </w:p>
          <w:p w14:paraId="383BB906" w14:textId="77777777" w:rsidR="008B604B" w:rsidRPr="00790D8C" w:rsidRDefault="008B604B" w:rsidP="008B604B">
            <w:pPr>
              <w:numPr>
                <w:ilvl w:val="0"/>
                <w:numId w:val="137"/>
              </w:numPr>
              <w:ind w:left="720"/>
              <w:rPr>
                <w:rFonts w:ascii="Skeena" w:eastAsia="Calibri" w:hAnsi="Skeena" w:cs="Arial"/>
                <w:sz w:val="22"/>
                <w:szCs w:val="22"/>
              </w:rPr>
            </w:pPr>
            <w:r w:rsidRPr="00790D8C">
              <w:rPr>
                <w:rFonts w:ascii="Skeena" w:eastAsia="Calibri" w:hAnsi="Skeena" w:cs="Arial"/>
                <w:sz w:val="22"/>
                <w:szCs w:val="22"/>
              </w:rPr>
              <w:t xml:space="preserve">Hold the prehearing conference as scheduled. During this conference, the assigned Eligibility </w:t>
            </w:r>
            <w:r w:rsidRPr="00790D8C">
              <w:rPr>
                <w:rFonts w:ascii="Skeena" w:hAnsi="Skeena" w:cs="Arial"/>
                <w:sz w:val="22"/>
                <w:szCs w:val="22"/>
              </w:rPr>
              <w:t>Respondent Coordinator</w:t>
            </w:r>
            <w:r w:rsidRPr="00790D8C">
              <w:rPr>
                <w:rFonts w:ascii="Skeena" w:eastAsia="Calibri" w:hAnsi="Skeena" w:cs="Arial"/>
                <w:sz w:val="22"/>
                <w:szCs w:val="22"/>
              </w:rPr>
              <w:t xml:space="preserve"> should discuss:</w:t>
            </w:r>
          </w:p>
          <w:p w14:paraId="6635F9E3" w14:textId="77777777" w:rsidR="008B604B" w:rsidRPr="00790D8C" w:rsidRDefault="008B604B" w:rsidP="008B604B">
            <w:pPr>
              <w:numPr>
                <w:ilvl w:val="2"/>
                <w:numId w:val="115"/>
              </w:numPr>
              <w:ind w:left="1080" w:hanging="360"/>
              <w:rPr>
                <w:rFonts w:ascii="Skeena" w:eastAsia="Calibri" w:hAnsi="Skeena" w:cs="Arial"/>
                <w:sz w:val="22"/>
                <w:szCs w:val="22"/>
              </w:rPr>
            </w:pPr>
            <w:r w:rsidRPr="00790D8C">
              <w:rPr>
                <w:rFonts w:ascii="Skeena" w:eastAsia="Calibri" w:hAnsi="Skeena" w:cs="Arial"/>
                <w:sz w:val="22"/>
                <w:szCs w:val="22"/>
              </w:rPr>
              <w:t xml:space="preserve">Continued benefits, </w:t>
            </w:r>
          </w:p>
          <w:p w14:paraId="3FC06A15" w14:textId="77777777" w:rsidR="008B604B" w:rsidRPr="00790D8C" w:rsidRDefault="008B604B" w:rsidP="008B604B">
            <w:pPr>
              <w:numPr>
                <w:ilvl w:val="2"/>
                <w:numId w:val="115"/>
              </w:numPr>
              <w:ind w:left="1080" w:hanging="360"/>
              <w:rPr>
                <w:rFonts w:ascii="Skeena" w:eastAsia="Calibri" w:hAnsi="Skeena" w:cs="Arial"/>
                <w:sz w:val="22"/>
                <w:szCs w:val="22"/>
              </w:rPr>
            </w:pPr>
            <w:r w:rsidRPr="00790D8C">
              <w:rPr>
                <w:rFonts w:ascii="Skeena" w:eastAsia="Calibri" w:hAnsi="Skeena" w:cs="Arial"/>
                <w:sz w:val="22"/>
                <w:szCs w:val="22"/>
              </w:rPr>
              <w:t>How the decision was made,</w:t>
            </w:r>
          </w:p>
          <w:p w14:paraId="53B281B1" w14:textId="77777777" w:rsidR="008B604B" w:rsidRPr="00790D8C" w:rsidRDefault="008B604B" w:rsidP="008B604B">
            <w:pPr>
              <w:numPr>
                <w:ilvl w:val="2"/>
                <w:numId w:val="115"/>
              </w:numPr>
              <w:ind w:left="1080" w:hanging="360"/>
              <w:rPr>
                <w:rFonts w:ascii="Skeena" w:eastAsia="Calibri" w:hAnsi="Skeena" w:cs="Arial"/>
                <w:sz w:val="22"/>
                <w:szCs w:val="22"/>
              </w:rPr>
            </w:pPr>
            <w:r w:rsidRPr="00790D8C">
              <w:rPr>
                <w:rFonts w:ascii="Skeena" w:eastAsia="Calibri" w:hAnsi="Skeena" w:cs="Arial"/>
                <w:sz w:val="22"/>
                <w:szCs w:val="22"/>
              </w:rPr>
              <w:t>If the decision has been modified,</w:t>
            </w:r>
          </w:p>
          <w:p w14:paraId="022649E2" w14:textId="77777777" w:rsidR="008B604B" w:rsidRPr="00790D8C" w:rsidRDefault="008B604B" w:rsidP="008B604B">
            <w:pPr>
              <w:numPr>
                <w:ilvl w:val="2"/>
                <w:numId w:val="115"/>
              </w:numPr>
              <w:ind w:left="1080" w:hanging="360"/>
              <w:rPr>
                <w:rFonts w:ascii="Skeena" w:eastAsia="Calibri" w:hAnsi="Skeena" w:cs="Arial"/>
                <w:sz w:val="22"/>
                <w:szCs w:val="22"/>
              </w:rPr>
            </w:pPr>
            <w:r w:rsidRPr="00790D8C">
              <w:rPr>
                <w:rFonts w:ascii="Skeena" w:eastAsia="Calibri" w:hAnsi="Skeena" w:cs="Arial"/>
                <w:sz w:val="22"/>
                <w:szCs w:val="22"/>
              </w:rPr>
              <w:lastRenderedPageBreak/>
              <w:t>If the Applicant/Beneficiary’s circumstances have changed,</w:t>
            </w:r>
          </w:p>
          <w:p w14:paraId="11ED09C5" w14:textId="77777777" w:rsidR="008B604B" w:rsidRPr="00790D8C" w:rsidRDefault="008B604B" w:rsidP="008B604B">
            <w:pPr>
              <w:numPr>
                <w:ilvl w:val="2"/>
                <w:numId w:val="115"/>
              </w:numPr>
              <w:ind w:left="1080" w:hanging="360"/>
              <w:rPr>
                <w:rFonts w:ascii="Skeena" w:eastAsia="Calibri" w:hAnsi="Skeena" w:cs="Arial"/>
                <w:sz w:val="22"/>
                <w:szCs w:val="22"/>
              </w:rPr>
            </w:pPr>
            <w:r w:rsidRPr="00790D8C">
              <w:rPr>
                <w:rFonts w:ascii="Skeena" w:eastAsia="Calibri" w:hAnsi="Skeena" w:cs="Arial"/>
                <w:sz w:val="22"/>
                <w:szCs w:val="22"/>
              </w:rPr>
              <w:t>The issues to be appealed,</w:t>
            </w:r>
          </w:p>
          <w:p w14:paraId="4D9C738E" w14:textId="77777777" w:rsidR="008B604B" w:rsidRPr="00790D8C" w:rsidRDefault="008B604B" w:rsidP="008B604B">
            <w:pPr>
              <w:numPr>
                <w:ilvl w:val="2"/>
                <w:numId w:val="115"/>
              </w:numPr>
              <w:ind w:left="1080" w:hanging="360"/>
              <w:rPr>
                <w:rFonts w:ascii="Skeena" w:eastAsia="Calibri" w:hAnsi="Skeena" w:cs="Arial"/>
                <w:sz w:val="22"/>
                <w:szCs w:val="22"/>
              </w:rPr>
            </w:pPr>
            <w:r w:rsidRPr="00790D8C">
              <w:rPr>
                <w:rFonts w:ascii="Skeena" w:eastAsia="Calibri" w:hAnsi="Skeena" w:cs="Arial"/>
                <w:sz w:val="22"/>
                <w:szCs w:val="22"/>
              </w:rPr>
              <w:t>Additional information needed to change or continue with the eligibility determination process,</w:t>
            </w:r>
          </w:p>
          <w:p w14:paraId="0609E6C8" w14:textId="77777777" w:rsidR="008B604B" w:rsidRPr="00790D8C" w:rsidRDefault="008B604B" w:rsidP="008B604B">
            <w:pPr>
              <w:numPr>
                <w:ilvl w:val="2"/>
                <w:numId w:val="115"/>
              </w:numPr>
              <w:ind w:left="1080" w:hanging="360"/>
              <w:rPr>
                <w:rFonts w:ascii="Skeena" w:eastAsia="Calibri" w:hAnsi="Skeena" w:cs="Arial"/>
                <w:sz w:val="22"/>
                <w:szCs w:val="22"/>
              </w:rPr>
            </w:pPr>
            <w:r w:rsidRPr="00790D8C">
              <w:rPr>
                <w:rFonts w:ascii="Skeena" w:eastAsia="Calibri" w:hAnsi="Skeena" w:cs="Arial"/>
                <w:sz w:val="22"/>
                <w:szCs w:val="22"/>
              </w:rPr>
              <w:t>The appeal process, and</w:t>
            </w:r>
          </w:p>
          <w:p w14:paraId="44E7321D" w14:textId="77777777" w:rsidR="008B604B" w:rsidRPr="00790D8C" w:rsidRDefault="008B604B" w:rsidP="008B604B">
            <w:pPr>
              <w:numPr>
                <w:ilvl w:val="2"/>
                <w:numId w:val="115"/>
              </w:numPr>
              <w:ind w:left="1080" w:hanging="360"/>
              <w:rPr>
                <w:rFonts w:ascii="Skeena" w:eastAsia="Calibri" w:hAnsi="Skeena" w:cs="Arial"/>
                <w:sz w:val="22"/>
                <w:szCs w:val="22"/>
              </w:rPr>
            </w:pPr>
            <w:r w:rsidRPr="00790D8C">
              <w:rPr>
                <w:rFonts w:ascii="Skeena" w:eastAsia="Calibri" w:hAnsi="Skeena" w:cs="Arial"/>
                <w:sz w:val="22"/>
                <w:szCs w:val="22"/>
              </w:rPr>
              <w:t>Whether the Applicant/Beneficiary wishes to continue with the appeal process.</w:t>
            </w:r>
          </w:p>
          <w:p w14:paraId="747A69DC" w14:textId="77777777" w:rsidR="008B604B" w:rsidRPr="00790D8C" w:rsidRDefault="008B604B" w:rsidP="008B604B">
            <w:pPr>
              <w:numPr>
                <w:ilvl w:val="3"/>
                <w:numId w:val="115"/>
              </w:numPr>
              <w:ind w:left="1440"/>
              <w:rPr>
                <w:rFonts w:ascii="Skeena" w:eastAsia="Calibri" w:hAnsi="Skeena" w:cs="Arial"/>
                <w:sz w:val="22"/>
                <w:szCs w:val="22"/>
              </w:rPr>
            </w:pPr>
            <w:r w:rsidRPr="00790D8C">
              <w:rPr>
                <w:rFonts w:ascii="Skeena" w:eastAsia="Calibri" w:hAnsi="Skeena" w:cs="Arial"/>
                <w:sz w:val="22"/>
                <w:szCs w:val="22"/>
              </w:rPr>
              <w:t xml:space="preserve">The assigned Eligibility </w:t>
            </w:r>
            <w:r w:rsidRPr="00790D8C">
              <w:rPr>
                <w:rFonts w:ascii="Skeena" w:hAnsi="Skeena" w:cs="Arial"/>
                <w:sz w:val="22"/>
                <w:szCs w:val="22"/>
              </w:rPr>
              <w:t>Respondent Coordinator</w:t>
            </w:r>
            <w:r w:rsidRPr="00790D8C">
              <w:rPr>
                <w:rFonts w:ascii="Skeena" w:eastAsia="Calibri" w:hAnsi="Skeena" w:cs="Arial"/>
                <w:sz w:val="22"/>
                <w:szCs w:val="22"/>
              </w:rPr>
              <w:t xml:space="preserve"> should ask for a written withdrawal if the Applicant/Beneficiary does not wish to continue with the appeal process. This can be sent via online, email, fax, mail or verbally requested through member services.</w:t>
            </w:r>
          </w:p>
          <w:p w14:paraId="173C0945" w14:textId="77777777" w:rsidR="008B604B" w:rsidRPr="00790D8C" w:rsidRDefault="008B604B" w:rsidP="008B604B">
            <w:pPr>
              <w:numPr>
                <w:ilvl w:val="0"/>
                <w:numId w:val="137"/>
              </w:numPr>
              <w:ind w:left="720"/>
              <w:rPr>
                <w:rFonts w:ascii="Skeena" w:hAnsi="Skeena" w:cs="Arial"/>
                <w:sz w:val="22"/>
                <w:szCs w:val="22"/>
              </w:rPr>
            </w:pPr>
            <w:r w:rsidRPr="00790D8C">
              <w:rPr>
                <w:rFonts w:ascii="Skeena" w:hAnsi="Skeena" w:cs="Arial"/>
                <w:sz w:val="22"/>
                <w:szCs w:val="22"/>
              </w:rPr>
              <w:t xml:space="preserve">If the order is for the Petitioner to contact the Respondent (ERC), the ERC should wait until the deadline for the conference. If contact is not received from the Petitioner by the deadline, the ERC should submit a Prehearing Conference Summary/Motion to Dismiss. This must be submitted to the Hearing Officer and the Petitioner.  </w:t>
            </w:r>
          </w:p>
        </w:tc>
      </w:tr>
    </w:tbl>
    <w:p w14:paraId="298A2DB7" w14:textId="77777777" w:rsidR="008B604B" w:rsidRPr="00790D8C" w:rsidRDefault="008B604B" w:rsidP="008B604B">
      <w:pPr>
        <w:widowControl w:val="0"/>
        <w:jc w:val="both"/>
        <w:rPr>
          <w:rFonts w:ascii="Skeena" w:hAnsi="Skeena" w:cs="Arial"/>
          <w:szCs w:val="28"/>
        </w:rPr>
      </w:pPr>
    </w:p>
    <w:p w14:paraId="35089B6D" w14:textId="77777777" w:rsidR="008B604B" w:rsidRPr="00790D8C" w:rsidRDefault="008B604B" w:rsidP="008B604B">
      <w:pPr>
        <w:widowControl w:val="0"/>
        <w:jc w:val="both"/>
        <w:rPr>
          <w:rFonts w:ascii="Skeena" w:hAnsi="Skeena" w:cs="Arial"/>
          <w:szCs w:val="28"/>
        </w:rPr>
      </w:pPr>
      <w:r w:rsidRPr="00790D8C">
        <w:rPr>
          <w:rFonts w:ascii="Skeena" w:hAnsi="Skeena" w:cs="Arial"/>
          <w:szCs w:val="28"/>
        </w:rPr>
        <w:t xml:space="preserve">If the decision appears to be incorrect following the Pre-Hearing Conference, the assigned </w:t>
      </w:r>
      <w:r w:rsidRPr="00790D8C">
        <w:rPr>
          <w:rFonts w:ascii="Skeena" w:hAnsi="Skeena" w:cs="Arial"/>
        </w:rPr>
        <w:t>Eligibility Respondent</w:t>
      </w:r>
      <w:r w:rsidRPr="00790D8C">
        <w:rPr>
          <w:rFonts w:ascii="Skeena" w:hAnsi="Skeena" w:cs="Arial"/>
          <w:sz w:val="22"/>
          <w:szCs w:val="22"/>
        </w:rPr>
        <w:t xml:space="preserve"> </w:t>
      </w:r>
      <w:r w:rsidRPr="00790D8C">
        <w:rPr>
          <w:rFonts w:ascii="Skeena" w:hAnsi="Skeena" w:cs="Arial"/>
          <w:szCs w:val="28"/>
        </w:rPr>
        <w:t>Coordinator will correct the case and notify the Applicant/Beneficiary or their representative via a new Notice of Action a corrected appeal packet must be sent to the Division of Appeals and Hearings and the Applicant/ Beneficiary or their representative.</w:t>
      </w:r>
    </w:p>
    <w:p w14:paraId="263F6530" w14:textId="77777777" w:rsidR="008B604B" w:rsidRPr="00790D8C" w:rsidRDefault="008B604B" w:rsidP="008B604B">
      <w:pPr>
        <w:widowControl w:val="0"/>
        <w:jc w:val="both"/>
        <w:rPr>
          <w:rFonts w:ascii="Skeena" w:hAnsi="Skeena" w:cs="Arial"/>
          <w:b/>
          <w:bCs/>
          <w:color w:val="000000"/>
        </w:rPr>
      </w:pPr>
    </w:p>
    <w:p w14:paraId="6919ABF1" w14:textId="77777777" w:rsidR="008B604B" w:rsidRPr="00790D8C" w:rsidRDefault="008B604B" w:rsidP="008B604B">
      <w:pPr>
        <w:widowControl w:val="0"/>
        <w:tabs>
          <w:tab w:val="right" w:pos="9360"/>
        </w:tabs>
        <w:autoSpaceDE w:val="0"/>
        <w:autoSpaceDN w:val="0"/>
        <w:adjustRightInd w:val="0"/>
        <w:ind w:left="1440" w:hanging="1440"/>
        <w:outlineLvl w:val="1"/>
        <w:rPr>
          <w:rFonts w:ascii="Skeena" w:hAnsi="Skeena" w:cs="Arial"/>
          <w:b/>
          <w:bCs/>
        </w:rPr>
      </w:pPr>
      <w:bookmarkStart w:id="256" w:name="_Toc144199486"/>
      <w:bookmarkStart w:id="257" w:name="_Toc144465145"/>
      <w:r w:rsidRPr="00790D8C">
        <w:rPr>
          <w:rFonts w:ascii="Skeena" w:hAnsi="Skeena" w:cs="Arial"/>
          <w:b/>
          <w:bCs/>
        </w:rPr>
        <w:t>101.12.11D</w:t>
      </w:r>
      <w:r w:rsidRPr="00790D8C">
        <w:rPr>
          <w:rFonts w:ascii="Skeena" w:hAnsi="Skeena" w:cs="Arial"/>
          <w:b/>
          <w:bCs/>
        </w:rPr>
        <w:tab/>
        <w:t>Notification of Hearing</w:t>
      </w:r>
      <w:bookmarkEnd w:id="256"/>
      <w:bookmarkEnd w:id="257"/>
    </w:p>
    <w:p w14:paraId="18E61DA9" w14:textId="77777777" w:rsidR="008B604B" w:rsidRPr="00790D8C" w:rsidRDefault="008B604B" w:rsidP="008B604B">
      <w:pPr>
        <w:widowControl w:val="0"/>
        <w:jc w:val="right"/>
        <w:rPr>
          <w:rFonts w:ascii="Skeena" w:hAnsi="Skeena" w:cs="Arial"/>
          <w:color w:val="000000"/>
          <w:sz w:val="16"/>
          <w:szCs w:val="28"/>
        </w:rPr>
      </w:pPr>
      <w:r w:rsidRPr="00790D8C">
        <w:rPr>
          <w:rFonts w:ascii="Skeena" w:hAnsi="Skeena" w:cs="Arial"/>
          <w:color w:val="000000"/>
          <w:sz w:val="16"/>
          <w:szCs w:val="28"/>
        </w:rPr>
        <w:t>(Rev. 04/01/21)</w:t>
      </w:r>
    </w:p>
    <w:p w14:paraId="4F0C9F74" w14:textId="77777777" w:rsidR="008B604B" w:rsidRPr="00790D8C" w:rsidRDefault="008B604B" w:rsidP="008B604B">
      <w:pPr>
        <w:widowControl w:val="0"/>
        <w:jc w:val="both"/>
        <w:rPr>
          <w:rFonts w:ascii="Skeena" w:hAnsi="Skeena" w:cs="Arial"/>
        </w:rPr>
      </w:pPr>
      <w:r w:rsidRPr="00790D8C">
        <w:rPr>
          <w:rFonts w:ascii="Skeena" w:hAnsi="Skeena" w:cs="Arial"/>
          <w:color w:val="000000"/>
        </w:rPr>
        <w:t xml:space="preserve">Staff in the Division of Appeals and Hearings will notify the Applicant/Beneficiary at least 30 calendar days before the scheduled hearing date unless an expedited hearing is </w:t>
      </w:r>
      <w:r w:rsidRPr="00790D8C">
        <w:rPr>
          <w:rFonts w:ascii="Skeena" w:hAnsi="Skeena" w:cs="Arial"/>
        </w:rPr>
        <w:t>requested. The Notice of Hearing will include the following information:</w:t>
      </w:r>
    </w:p>
    <w:p w14:paraId="324E14C9" w14:textId="77777777" w:rsidR="008B604B" w:rsidRPr="00790D8C" w:rsidRDefault="008B604B" w:rsidP="008B604B">
      <w:pPr>
        <w:widowControl w:val="0"/>
        <w:numPr>
          <w:ilvl w:val="0"/>
          <w:numId w:val="24"/>
        </w:numPr>
        <w:tabs>
          <w:tab w:val="clear" w:pos="1440"/>
        </w:tabs>
        <w:ind w:left="720"/>
        <w:jc w:val="both"/>
        <w:rPr>
          <w:rFonts w:ascii="Skeena" w:hAnsi="Skeena" w:cs="Arial"/>
          <w:color w:val="000000"/>
        </w:rPr>
      </w:pPr>
      <w:r w:rsidRPr="00790D8C">
        <w:rPr>
          <w:rFonts w:ascii="Skeena" w:hAnsi="Skeena" w:cs="Arial"/>
          <w:color w:val="000000"/>
        </w:rPr>
        <w:t>The time and place of the hearing,</w:t>
      </w:r>
    </w:p>
    <w:p w14:paraId="78802F38" w14:textId="77777777" w:rsidR="008B604B" w:rsidRPr="00790D8C" w:rsidRDefault="008B604B" w:rsidP="008B604B">
      <w:pPr>
        <w:widowControl w:val="0"/>
        <w:numPr>
          <w:ilvl w:val="0"/>
          <w:numId w:val="24"/>
        </w:numPr>
        <w:tabs>
          <w:tab w:val="clear" w:pos="1440"/>
        </w:tabs>
        <w:ind w:left="720"/>
        <w:jc w:val="both"/>
        <w:rPr>
          <w:rFonts w:ascii="Skeena" w:hAnsi="Skeena" w:cs="Arial"/>
          <w:color w:val="000000"/>
        </w:rPr>
      </w:pPr>
      <w:r w:rsidRPr="00790D8C">
        <w:rPr>
          <w:rFonts w:ascii="Skeena" w:hAnsi="Skeena" w:cs="Arial"/>
          <w:color w:val="000000"/>
        </w:rPr>
        <w:t>The subject of the hearing,</w:t>
      </w:r>
    </w:p>
    <w:p w14:paraId="68A06D21" w14:textId="77777777" w:rsidR="008B604B" w:rsidRPr="00790D8C" w:rsidRDefault="008B604B" w:rsidP="008B604B">
      <w:pPr>
        <w:widowControl w:val="0"/>
        <w:numPr>
          <w:ilvl w:val="0"/>
          <w:numId w:val="24"/>
        </w:numPr>
        <w:tabs>
          <w:tab w:val="clear" w:pos="1440"/>
        </w:tabs>
        <w:ind w:left="720"/>
        <w:jc w:val="both"/>
        <w:rPr>
          <w:rFonts w:ascii="Skeena" w:hAnsi="Skeena" w:cs="Arial"/>
          <w:color w:val="000000"/>
        </w:rPr>
      </w:pPr>
      <w:r w:rsidRPr="00790D8C">
        <w:rPr>
          <w:rFonts w:ascii="Skeena" w:hAnsi="Skeena" w:cs="Arial"/>
          <w:color w:val="000000"/>
        </w:rPr>
        <w:t xml:space="preserve">The hearing procedures, </w:t>
      </w:r>
    </w:p>
    <w:p w14:paraId="6D877981" w14:textId="77777777" w:rsidR="008B604B" w:rsidRPr="00790D8C" w:rsidRDefault="008B604B" w:rsidP="008B604B">
      <w:pPr>
        <w:widowControl w:val="0"/>
        <w:numPr>
          <w:ilvl w:val="0"/>
          <w:numId w:val="24"/>
        </w:numPr>
        <w:tabs>
          <w:tab w:val="clear" w:pos="1440"/>
        </w:tabs>
        <w:ind w:left="720"/>
        <w:jc w:val="both"/>
        <w:rPr>
          <w:rFonts w:ascii="Skeena" w:hAnsi="Skeena" w:cs="Arial"/>
        </w:rPr>
      </w:pPr>
      <w:r w:rsidRPr="00790D8C">
        <w:rPr>
          <w:rFonts w:ascii="Skeena" w:hAnsi="Skeena" w:cs="Arial"/>
        </w:rPr>
        <w:t>The Applicant/Beneficiary’s right to present written evidence, testimony, and to call witnesses,</w:t>
      </w:r>
    </w:p>
    <w:p w14:paraId="014D46FF" w14:textId="77777777" w:rsidR="008B604B" w:rsidRPr="00790D8C" w:rsidRDefault="008B604B" w:rsidP="008B604B">
      <w:pPr>
        <w:widowControl w:val="0"/>
        <w:numPr>
          <w:ilvl w:val="0"/>
          <w:numId w:val="24"/>
        </w:numPr>
        <w:tabs>
          <w:tab w:val="clear" w:pos="1440"/>
        </w:tabs>
        <w:ind w:left="720"/>
        <w:jc w:val="both"/>
        <w:rPr>
          <w:rFonts w:ascii="Skeena" w:hAnsi="Skeena" w:cs="Arial"/>
        </w:rPr>
      </w:pPr>
      <w:r w:rsidRPr="00790D8C">
        <w:rPr>
          <w:rFonts w:ascii="Skeena" w:hAnsi="Skeena" w:cs="Arial"/>
        </w:rPr>
        <w:t xml:space="preserve">The Applicant/Beneficiary’s right to review the case file in advance of the hearing, </w:t>
      </w:r>
    </w:p>
    <w:p w14:paraId="0CA9654E" w14:textId="77777777" w:rsidR="008B604B" w:rsidRPr="00790D8C" w:rsidRDefault="008B604B" w:rsidP="008B604B">
      <w:pPr>
        <w:widowControl w:val="0"/>
        <w:numPr>
          <w:ilvl w:val="0"/>
          <w:numId w:val="24"/>
        </w:numPr>
        <w:tabs>
          <w:tab w:val="clear" w:pos="1440"/>
        </w:tabs>
        <w:ind w:left="720"/>
        <w:jc w:val="both"/>
        <w:rPr>
          <w:rFonts w:ascii="Skeena" w:hAnsi="Skeena" w:cs="Arial"/>
          <w:color w:val="000000"/>
        </w:rPr>
      </w:pPr>
      <w:r w:rsidRPr="00790D8C">
        <w:rPr>
          <w:rFonts w:ascii="Skeena" w:hAnsi="Skeena" w:cs="Arial"/>
          <w:color w:val="000000"/>
        </w:rPr>
        <w:t>The name of the appropriate person to notify in the event the Applicant/Beneficiary or designated representative cannot keep the scheduled appointment, and</w:t>
      </w:r>
    </w:p>
    <w:p w14:paraId="59A00B72" w14:textId="77777777" w:rsidR="008B604B" w:rsidRPr="00790D8C" w:rsidRDefault="008B604B" w:rsidP="008B604B">
      <w:pPr>
        <w:widowControl w:val="0"/>
        <w:numPr>
          <w:ilvl w:val="0"/>
          <w:numId w:val="24"/>
        </w:numPr>
        <w:tabs>
          <w:tab w:val="clear" w:pos="1440"/>
        </w:tabs>
        <w:ind w:left="720"/>
        <w:jc w:val="both"/>
        <w:rPr>
          <w:rFonts w:ascii="Skeena" w:hAnsi="Skeena" w:cs="Arial"/>
        </w:rPr>
      </w:pPr>
      <w:r w:rsidRPr="00790D8C">
        <w:rPr>
          <w:rFonts w:ascii="Skeena" w:hAnsi="Skeena" w:cs="Arial"/>
          <w:color w:val="000000"/>
        </w:rPr>
        <w:t xml:space="preserve">A statement indicating that the appeal summary will be forwarded to the individual </w:t>
      </w:r>
      <w:r w:rsidRPr="00790D8C">
        <w:rPr>
          <w:rFonts w:ascii="Skeena" w:hAnsi="Skeena" w:cs="Arial"/>
        </w:rPr>
        <w:t xml:space="preserve">by the assigned Eligibility Respondent Coordinator, who should be contacted if the appeal summary is not received. </w:t>
      </w:r>
    </w:p>
    <w:p w14:paraId="6BE3FCE6" w14:textId="77777777" w:rsidR="008B604B" w:rsidRPr="00790D8C" w:rsidRDefault="008B604B" w:rsidP="008B604B">
      <w:pPr>
        <w:widowControl w:val="0"/>
        <w:jc w:val="both"/>
        <w:rPr>
          <w:rFonts w:ascii="Skeena" w:hAnsi="Skeena" w:cs="Arial"/>
        </w:rPr>
      </w:pPr>
    </w:p>
    <w:p w14:paraId="2469FC0B" w14:textId="77777777" w:rsidR="008B604B" w:rsidRPr="00790D8C" w:rsidRDefault="008B604B" w:rsidP="008B604B">
      <w:pPr>
        <w:widowControl w:val="0"/>
        <w:jc w:val="both"/>
        <w:rPr>
          <w:rFonts w:ascii="Skeena" w:hAnsi="Skeena" w:cs="Arial"/>
        </w:rPr>
      </w:pPr>
      <w:r w:rsidRPr="00790D8C">
        <w:rPr>
          <w:rFonts w:ascii="Skeena" w:hAnsi="Skeena" w:cs="Arial"/>
        </w:rPr>
        <w:t>A copy of the notice is also sent to the assigned Eligibility Respondent Coordinator.</w:t>
      </w:r>
    </w:p>
    <w:p w14:paraId="10F6E879" w14:textId="77777777" w:rsidR="008B604B" w:rsidRPr="00790D8C" w:rsidRDefault="008B604B" w:rsidP="008B604B">
      <w:pPr>
        <w:widowControl w:val="0"/>
        <w:jc w:val="both"/>
        <w:rPr>
          <w:rFonts w:ascii="Skeena" w:hAnsi="Skeena" w:cs="Arial"/>
          <w:color w:val="000000"/>
        </w:rPr>
      </w:pPr>
    </w:p>
    <w:p w14:paraId="6B411F74" w14:textId="77777777" w:rsidR="008B604B" w:rsidRPr="00790D8C" w:rsidRDefault="008B604B" w:rsidP="008B604B">
      <w:pPr>
        <w:widowControl w:val="0"/>
        <w:tabs>
          <w:tab w:val="right" w:pos="9360"/>
        </w:tabs>
        <w:autoSpaceDE w:val="0"/>
        <w:autoSpaceDN w:val="0"/>
        <w:adjustRightInd w:val="0"/>
        <w:ind w:left="1440" w:hanging="1440"/>
        <w:outlineLvl w:val="1"/>
        <w:rPr>
          <w:rFonts w:ascii="Skeena" w:hAnsi="Skeena" w:cs="Arial"/>
          <w:b/>
          <w:bCs/>
        </w:rPr>
      </w:pPr>
      <w:bookmarkStart w:id="258" w:name="_Toc144199487"/>
      <w:bookmarkStart w:id="259" w:name="_Toc144465146"/>
      <w:r w:rsidRPr="00790D8C">
        <w:rPr>
          <w:rFonts w:ascii="Skeena" w:hAnsi="Skeena" w:cs="Arial"/>
          <w:b/>
          <w:bCs/>
        </w:rPr>
        <w:t>101.12.11E</w:t>
      </w:r>
      <w:r w:rsidRPr="00790D8C">
        <w:rPr>
          <w:rFonts w:ascii="Skeena" w:hAnsi="Skeena" w:cs="Arial"/>
          <w:b/>
          <w:bCs/>
        </w:rPr>
        <w:tab/>
        <w:t>Hearing Participants and Hearing Format</w:t>
      </w:r>
      <w:bookmarkEnd w:id="258"/>
      <w:bookmarkEnd w:id="259"/>
    </w:p>
    <w:p w14:paraId="3C609981" w14:textId="77777777" w:rsidR="008B604B" w:rsidRPr="00790D8C" w:rsidRDefault="008B604B" w:rsidP="008B604B">
      <w:pPr>
        <w:widowControl w:val="0"/>
        <w:jc w:val="right"/>
        <w:rPr>
          <w:rFonts w:ascii="Skeena" w:hAnsi="Skeena" w:cs="Arial"/>
          <w:color w:val="000000"/>
          <w:sz w:val="16"/>
          <w:szCs w:val="28"/>
        </w:rPr>
      </w:pPr>
      <w:r w:rsidRPr="00790D8C">
        <w:rPr>
          <w:rFonts w:ascii="Skeena" w:hAnsi="Skeena" w:cs="Arial"/>
          <w:color w:val="000000"/>
          <w:sz w:val="16"/>
          <w:szCs w:val="28"/>
        </w:rPr>
        <w:t>(Rev. 04/01/21)</w:t>
      </w:r>
    </w:p>
    <w:p w14:paraId="60EDC726" w14:textId="77777777" w:rsidR="008B604B" w:rsidRPr="00790D8C" w:rsidRDefault="008B604B" w:rsidP="008B604B">
      <w:pPr>
        <w:widowControl w:val="0"/>
        <w:jc w:val="both"/>
        <w:rPr>
          <w:rFonts w:ascii="Skeena" w:hAnsi="Skeena" w:cs="Arial"/>
          <w:color w:val="000000"/>
        </w:rPr>
      </w:pPr>
      <w:r w:rsidRPr="00790D8C">
        <w:rPr>
          <w:rFonts w:ascii="Skeena" w:hAnsi="Skeena" w:cs="Arial"/>
          <w:color w:val="000000"/>
        </w:rPr>
        <w:t>A Hearing Officer from the Division of Appeals and Hearings conducts the hearing. Individuals who have taken part in the decision may not conduct the hearing or take part in the final decision-making process. The following persons will be present at the hearing:</w:t>
      </w:r>
    </w:p>
    <w:p w14:paraId="1CFDDC1E" w14:textId="77777777" w:rsidR="008B604B" w:rsidRPr="00790D8C" w:rsidRDefault="008B604B" w:rsidP="008B604B">
      <w:pPr>
        <w:widowControl w:val="0"/>
        <w:numPr>
          <w:ilvl w:val="0"/>
          <w:numId w:val="25"/>
        </w:numPr>
        <w:tabs>
          <w:tab w:val="clear" w:pos="2880"/>
        </w:tabs>
        <w:ind w:left="720"/>
        <w:jc w:val="both"/>
        <w:rPr>
          <w:rFonts w:ascii="Skeena" w:hAnsi="Skeena" w:cs="Arial"/>
          <w:color w:val="000000"/>
        </w:rPr>
      </w:pPr>
      <w:r w:rsidRPr="00790D8C">
        <w:rPr>
          <w:rFonts w:ascii="Skeena" w:hAnsi="Skeena" w:cs="Arial"/>
          <w:color w:val="000000"/>
          <w:u w:val="single"/>
        </w:rPr>
        <w:lastRenderedPageBreak/>
        <w:t>Petitioner</w:t>
      </w:r>
      <w:r w:rsidRPr="00790D8C">
        <w:rPr>
          <w:rFonts w:ascii="Skeena" w:hAnsi="Skeena" w:cs="Arial"/>
          <w:color w:val="000000"/>
        </w:rPr>
        <w:t xml:space="preserve"> – The Applicant/Beneficiary making the request for a hearing and/or his representative.</w:t>
      </w:r>
    </w:p>
    <w:p w14:paraId="51F2202C" w14:textId="77777777" w:rsidR="008B604B" w:rsidRPr="00790D8C" w:rsidRDefault="008B604B" w:rsidP="008B604B">
      <w:pPr>
        <w:widowControl w:val="0"/>
        <w:numPr>
          <w:ilvl w:val="0"/>
          <w:numId w:val="25"/>
        </w:numPr>
        <w:tabs>
          <w:tab w:val="clear" w:pos="2880"/>
        </w:tabs>
        <w:ind w:left="720"/>
        <w:jc w:val="both"/>
        <w:rPr>
          <w:rFonts w:ascii="Skeena" w:hAnsi="Skeena" w:cs="Arial"/>
        </w:rPr>
      </w:pPr>
      <w:r w:rsidRPr="00790D8C">
        <w:rPr>
          <w:rFonts w:ascii="Skeena" w:hAnsi="Skeena" w:cs="Arial"/>
          <w:color w:val="000000"/>
          <w:u w:val="single"/>
        </w:rPr>
        <w:t>Respondent</w:t>
      </w:r>
      <w:r w:rsidRPr="00790D8C">
        <w:rPr>
          <w:rFonts w:ascii="Skeena" w:hAnsi="Skeena" w:cs="Arial"/>
          <w:color w:val="000000"/>
        </w:rPr>
        <w:t xml:space="preserve"> – SCDHHS, as the State Medicaid Agency, is the Respondent. The </w:t>
      </w:r>
      <w:r w:rsidRPr="00790D8C">
        <w:rPr>
          <w:rFonts w:ascii="Skeena" w:hAnsi="Skeena" w:cs="Arial"/>
        </w:rPr>
        <w:t xml:space="preserve">assigned Eligibility Respondent Coordinator will appear for the Respondent. </w:t>
      </w:r>
    </w:p>
    <w:p w14:paraId="50C91771" w14:textId="77777777" w:rsidR="008B604B" w:rsidRPr="00790D8C" w:rsidRDefault="008B604B" w:rsidP="008B604B">
      <w:pPr>
        <w:widowControl w:val="0"/>
        <w:numPr>
          <w:ilvl w:val="0"/>
          <w:numId w:val="25"/>
        </w:numPr>
        <w:tabs>
          <w:tab w:val="clear" w:pos="2880"/>
        </w:tabs>
        <w:ind w:left="720"/>
        <w:jc w:val="both"/>
        <w:rPr>
          <w:rFonts w:ascii="Skeena" w:hAnsi="Skeena" w:cs="Arial"/>
          <w:color w:val="000000"/>
        </w:rPr>
      </w:pPr>
      <w:r w:rsidRPr="00790D8C">
        <w:rPr>
          <w:rFonts w:ascii="Skeena" w:hAnsi="Skeena" w:cs="Arial"/>
          <w:color w:val="000000"/>
          <w:u w:val="single"/>
        </w:rPr>
        <w:t>Respondent’s Agent</w:t>
      </w:r>
      <w:r w:rsidRPr="00790D8C">
        <w:rPr>
          <w:rFonts w:ascii="Skeena" w:hAnsi="Skeena" w:cs="Arial"/>
          <w:color w:val="000000"/>
        </w:rPr>
        <w:t xml:space="preserve"> – The Respondent’s Agent may include, but is not limited to, the Department of Vocational Rehabilitation, the Department of Disabilities and Special Needs, etc.</w:t>
      </w:r>
    </w:p>
    <w:p w14:paraId="4D9533A0" w14:textId="77777777" w:rsidR="008B604B" w:rsidRPr="00790D8C" w:rsidRDefault="008B604B" w:rsidP="008B604B">
      <w:pPr>
        <w:widowControl w:val="0"/>
        <w:jc w:val="both"/>
        <w:rPr>
          <w:rFonts w:ascii="Skeena" w:hAnsi="Skeena" w:cs="Arial"/>
        </w:rPr>
      </w:pPr>
    </w:p>
    <w:p w14:paraId="6FEA5857" w14:textId="77777777" w:rsidR="008B604B" w:rsidRPr="00790D8C" w:rsidRDefault="008B604B" w:rsidP="008B604B">
      <w:pPr>
        <w:widowControl w:val="0"/>
        <w:jc w:val="both"/>
        <w:rPr>
          <w:rFonts w:ascii="Skeena" w:hAnsi="Skeena" w:cs="Arial"/>
        </w:rPr>
      </w:pPr>
      <w:r w:rsidRPr="00790D8C">
        <w:rPr>
          <w:rFonts w:ascii="Skeena" w:hAnsi="Skeena" w:cs="Arial"/>
        </w:rPr>
        <w:t>In general, the hearing’s format begins with a statement of issue, followed by a period of testimony, summation, and the conclusion of the hearing.</w:t>
      </w:r>
    </w:p>
    <w:p w14:paraId="0C4BEBEF" w14:textId="77777777" w:rsidR="008B604B" w:rsidRPr="00790D8C" w:rsidRDefault="008B604B" w:rsidP="008B604B">
      <w:pPr>
        <w:widowControl w:val="0"/>
        <w:jc w:val="both"/>
        <w:rPr>
          <w:rFonts w:ascii="Skeena" w:hAnsi="Skeena" w:cs="Arial"/>
          <w:color w:val="000000"/>
        </w:rPr>
      </w:pPr>
    </w:p>
    <w:p w14:paraId="57A6D9B5" w14:textId="77777777" w:rsidR="008B604B" w:rsidRPr="00790D8C" w:rsidRDefault="008B604B" w:rsidP="008B604B">
      <w:pPr>
        <w:widowControl w:val="0"/>
        <w:tabs>
          <w:tab w:val="right" w:pos="9360"/>
        </w:tabs>
        <w:autoSpaceDE w:val="0"/>
        <w:autoSpaceDN w:val="0"/>
        <w:adjustRightInd w:val="0"/>
        <w:ind w:left="1440" w:hanging="1440"/>
        <w:outlineLvl w:val="1"/>
        <w:rPr>
          <w:rFonts w:ascii="Skeena" w:hAnsi="Skeena" w:cs="Arial"/>
          <w:b/>
          <w:bCs/>
        </w:rPr>
      </w:pPr>
      <w:bookmarkStart w:id="260" w:name="_Toc144199488"/>
      <w:bookmarkStart w:id="261" w:name="_Toc144465147"/>
      <w:r w:rsidRPr="00790D8C">
        <w:rPr>
          <w:rFonts w:ascii="Skeena" w:hAnsi="Skeena" w:cs="Arial"/>
          <w:b/>
          <w:bCs/>
        </w:rPr>
        <w:t>101.12.11F</w:t>
      </w:r>
      <w:r w:rsidRPr="00790D8C">
        <w:rPr>
          <w:rFonts w:ascii="Skeena" w:hAnsi="Skeena" w:cs="Arial"/>
          <w:b/>
          <w:bCs/>
        </w:rPr>
        <w:tab/>
        <w:t>Group Hearings</w:t>
      </w:r>
      <w:bookmarkEnd w:id="260"/>
      <w:bookmarkEnd w:id="261"/>
    </w:p>
    <w:p w14:paraId="36FAE333" w14:textId="77777777" w:rsidR="008B604B" w:rsidRPr="00790D8C" w:rsidRDefault="008B604B" w:rsidP="008B604B">
      <w:pPr>
        <w:widowControl w:val="0"/>
        <w:jc w:val="right"/>
        <w:rPr>
          <w:rFonts w:ascii="Skeena" w:hAnsi="Skeena" w:cs="Arial"/>
          <w:color w:val="000000"/>
          <w:sz w:val="16"/>
          <w:szCs w:val="28"/>
        </w:rPr>
      </w:pPr>
      <w:r w:rsidRPr="00790D8C">
        <w:rPr>
          <w:rFonts w:ascii="Skeena" w:hAnsi="Skeena" w:cs="Arial"/>
          <w:color w:val="000000"/>
          <w:sz w:val="16"/>
          <w:szCs w:val="28"/>
        </w:rPr>
        <w:t>(Rev. 08/01/14)</w:t>
      </w:r>
    </w:p>
    <w:p w14:paraId="51EAEB53" w14:textId="77777777" w:rsidR="008B604B" w:rsidRPr="00790D8C" w:rsidRDefault="008B604B" w:rsidP="008B604B">
      <w:pPr>
        <w:widowControl w:val="0"/>
        <w:jc w:val="both"/>
        <w:rPr>
          <w:rFonts w:ascii="Skeena" w:hAnsi="Skeena" w:cs="Arial"/>
          <w:color w:val="000000"/>
        </w:rPr>
      </w:pPr>
      <w:r w:rsidRPr="00790D8C">
        <w:rPr>
          <w:rFonts w:ascii="Skeena" w:hAnsi="Skeena" w:cs="Arial"/>
          <w:color w:val="000000"/>
        </w:rPr>
        <w:t>A group hearing on two or more appeals may be held under the following circumstances:</w:t>
      </w:r>
    </w:p>
    <w:p w14:paraId="3C52BA27" w14:textId="77777777" w:rsidR="008B604B" w:rsidRPr="00790D8C" w:rsidRDefault="008B604B" w:rsidP="008B604B">
      <w:pPr>
        <w:widowControl w:val="0"/>
        <w:numPr>
          <w:ilvl w:val="3"/>
          <w:numId w:val="26"/>
        </w:numPr>
        <w:tabs>
          <w:tab w:val="clear" w:pos="2880"/>
        </w:tabs>
        <w:ind w:left="720"/>
        <w:jc w:val="both"/>
        <w:rPr>
          <w:rFonts w:ascii="Skeena" w:hAnsi="Skeena" w:cs="Arial"/>
          <w:color w:val="000000"/>
        </w:rPr>
      </w:pPr>
      <w:r w:rsidRPr="00790D8C">
        <w:rPr>
          <w:rFonts w:ascii="Skeena" w:hAnsi="Skeena" w:cs="Arial"/>
          <w:color w:val="000000"/>
        </w:rPr>
        <w:t>The issue is confined solely to state policy or a change in state policy, and</w:t>
      </w:r>
    </w:p>
    <w:p w14:paraId="4CBC2C54" w14:textId="77777777" w:rsidR="008B604B" w:rsidRPr="00790D8C" w:rsidRDefault="008B604B" w:rsidP="008B604B">
      <w:pPr>
        <w:widowControl w:val="0"/>
        <w:numPr>
          <w:ilvl w:val="3"/>
          <w:numId w:val="26"/>
        </w:numPr>
        <w:tabs>
          <w:tab w:val="clear" w:pos="2880"/>
        </w:tabs>
        <w:ind w:left="720"/>
        <w:jc w:val="both"/>
        <w:rPr>
          <w:rFonts w:ascii="Skeena" w:hAnsi="Skeena" w:cs="Arial"/>
          <w:color w:val="000000"/>
        </w:rPr>
      </w:pPr>
      <w:r w:rsidRPr="00790D8C">
        <w:rPr>
          <w:rFonts w:ascii="Skeena" w:hAnsi="Skeena" w:cs="Arial"/>
          <w:color w:val="000000"/>
        </w:rPr>
        <w:t>Each Applicant/Beneficiary is permitted to present his own case or have his case presented by a representative.</w:t>
      </w:r>
    </w:p>
    <w:p w14:paraId="69FD7B43" w14:textId="77777777" w:rsidR="008B604B" w:rsidRPr="00790D8C" w:rsidRDefault="008B604B" w:rsidP="008B604B">
      <w:pPr>
        <w:widowControl w:val="0"/>
        <w:jc w:val="both"/>
        <w:rPr>
          <w:rFonts w:ascii="Skeena" w:hAnsi="Skeena" w:cs="Arial"/>
          <w:color w:val="000000"/>
        </w:rPr>
      </w:pPr>
    </w:p>
    <w:p w14:paraId="3C6EB6FF" w14:textId="77777777" w:rsidR="008B604B" w:rsidRPr="00790D8C" w:rsidRDefault="008B604B" w:rsidP="008B604B">
      <w:pPr>
        <w:widowControl w:val="0"/>
        <w:jc w:val="both"/>
        <w:rPr>
          <w:rFonts w:ascii="Skeena" w:hAnsi="Skeena" w:cs="Arial"/>
          <w:color w:val="000000"/>
        </w:rPr>
      </w:pPr>
      <w:r w:rsidRPr="00790D8C">
        <w:rPr>
          <w:rFonts w:ascii="Skeena" w:hAnsi="Skeena" w:cs="Arial"/>
          <w:color w:val="000000"/>
        </w:rPr>
        <w:t xml:space="preserve">All policies and procedures governing hearings apply to group hearings. Once a decision is rendered, each Applicant/Beneficiary will receive an individually written decision concerning his appeal. </w:t>
      </w:r>
    </w:p>
    <w:p w14:paraId="7E6F1F90" w14:textId="77777777" w:rsidR="008B604B" w:rsidRPr="00790D8C" w:rsidRDefault="008B604B" w:rsidP="008B604B">
      <w:pPr>
        <w:widowControl w:val="0"/>
        <w:jc w:val="both"/>
        <w:rPr>
          <w:rFonts w:ascii="Skeena" w:hAnsi="Skeena" w:cs="Arial"/>
          <w:color w:val="000000"/>
        </w:rPr>
      </w:pPr>
    </w:p>
    <w:p w14:paraId="081AC9BB" w14:textId="77777777" w:rsidR="008B604B" w:rsidRPr="00790D8C" w:rsidRDefault="008B604B" w:rsidP="008B604B">
      <w:pPr>
        <w:widowControl w:val="0"/>
        <w:tabs>
          <w:tab w:val="right" w:pos="9360"/>
        </w:tabs>
        <w:autoSpaceDE w:val="0"/>
        <w:autoSpaceDN w:val="0"/>
        <w:adjustRightInd w:val="0"/>
        <w:ind w:left="1440" w:hanging="1440"/>
        <w:outlineLvl w:val="1"/>
        <w:rPr>
          <w:rFonts w:ascii="Skeena" w:hAnsi="Skeena" w:cs="Arial"/>
          <w:b/>
          <w:bCs/>
        </w:rPr>
      </w:pPr>
      <w:bookmarkStart w:id="262" w:name="_Toc144199489"/>
      <w:bookmarkStart w:id="263" w:name="_Toc144465148"/>
      <w:r w:rsidRPr="00790D8C">
        <w:rPr>
          <w:rFonts w:ascii="Skeena" w:hAnsi="Skeena" w:cs="Arial"/>
          <w:b/>
          <w:bCs/>
        </w:rPr>
        <w:t>101.12.11G</w:t>
      </w:r>
      <w:r w:rsidRPr="00790D8C">
        <w:rPr>
          <w:rFonts w:ascii="Skeena" w:hAnsi="Skeena" w:cs="Arial"/>
          <w:b/>
          <w:bCs/>
        </w:rPr>
        <w:tab/>
        <w:t>Decision</w:t>
      </w:r>
      <w:bookmarkEnd w:id="262"/>
      <w:bookmarkEnd w:id="263"/>
    </w:p>
    <w:p w14:paraId="06B9CC80" w14:textId="77777777" w:rsidR="008B604B" w:rsidRPr="00790D8C" w:rsidRDefault="008B604B" w:rsidP="008B604B">
      <w:pPr>
        <w:widowControl w:val="0"/>
        <w:jc w:val="right"/>
        <w:rPr>
          <w:rFonts w:ascii="Skeena" w:hAnsi="Skeena" w:cs="Arial"/>
          <w:color w:val="000000"/>
          <w:sz w:val="16"/>
          <w:szCs w:val="28"/>
        </w:rPr>
      </w:pPr>
      <w:r w:rsidRPr="00790D8C">
        <w:rPr>
          <w:rFonts w:ascii="Skeena" w:hAnsi="Skeena" w:cs="Arial"/>
          <w:color w:val="000000"/>
          <w:sz w:val="16"/>
          <w:szCs w:val="28"/>
        </w:rPr>
        <w:t>(Rev. 04/01/21)</w:t>
      </w:r>
    </w:p>
    <w:p w14:paraId="20E6FB81" w14:textId="77777777" w:rsidR="008B604B" w:rsidRPr="00790D8C" w:rsidRDefault="008B604B" w:rsidP="008B604B">
      <w:pPr>
        <w:widowControl w:val="0"/>
        <w:jc w:val="both"/>
        <w:rPr>
          <w:rFonts w:ascii="Skeena" w:hAnsi="Skeena" w:cs="Arial"/>
          <w:color w:val="000000"/>
        </w:rPr>
      </w:pPr>
      <w:r w:rsidRPr="00790D8C">
        <w:rPr>
          <w:rFonts w:ascii="Skeena" w:hAnsi="Skeena" w:cs="Arial"/>
          <w:color w:val="000000"/>
        </w:rPr>
        <w:t>The Division of Appeals and Hearings will make the final decision on the appeal within 90 calendar days of the date the initial request was received, if possible. The Hearing Officer will review the record in its entirety and make a decision. The decision will be issued in writing and will set forth the issues, relevant facts presented, pertinent provisions in law, regulations, agency policy, and reasoning that led to the decision.</w:t>
      </w:r>
    </w:p>
    <w:p w14:paraId="584B55C2" w14:textId="77777777" w:rsidR="008B604B" w:rsidRPr="00790D8C" w:rsidRDefault="008B604B" w:rsidP="008B604B">
      <w:pPr>
        <w:widowControl w:val="0"/>
        <w:jc w:val="both"/>
        <w:rPr>
          <w:rFonts w:ascii="Skeena" w:hAnsi="Skeena" w:cs="Arial"/>
          <w:color w:val="000000"/>
        </w:rPr>
      </w:pPr>
    </w:p>
    <w:p w14:paraId="5D25E1C5" w14:textId="77777777" w:rsidR="008B604B" w:rsidRPr="00790D8C" w:rsidRDefault="008B604B" w:rsidP="008B604B">
      <w:pPr>
        <w:widowControl w:val="0"/>
        <w:jc w:val="both"/>
        <w:rPr>
          <w:rFonts w:ascii="Skeena" w:hAnsi="Skeena" w:cs="Arial"/>
          <w:color w:val="000000"/>
        </w:rPr>
      </w:pPr>
      <w:r w:rsidRPr="00790D8C">
        <w:rPr>
          <w:rFonts w:ascii="Skeena" w:hAnsi="Skeena" w:cs="Arial"/>
          <w:color w:val="000000"/>
        </w:rPr>
        <w:t xml:space="preserve">Once the decision is mailed by the Division of Appeals and Hearings to all responsible </w:t>
      </w:r>
      <w:r w:rsidRPr="00790D8C">
        <w:rPr>
          <w:rFonts w:ascii="Skeena" w:hAnsi="Skeena" w:cs="Arial"/>
        </w:rPr>
        <w:t xml:space="preserve">parties, the assigned Eligibility Respondent Coordinator shall implement the directives of the </w:t>
      </w:r>
      <w:r w:rsidRPr="00790D8C">
        <w:rPr>
          <w:rFonts w:ascii="Skeena" w:hAnsi="Skeena" w:cs="Arial"/>
          <w:color w:val="000000"/>
        </w:rPr>
        <w:t>decision.</w:t>
      </w:r>
    </w:p>
    <w:p w14:paraId="11532ACB" w14:textId="77777777" w:rsidR="008B604B" w:rsidRPr="00790D8C" w:rsidRDefault="008B604B" w:rsidP="008B604B">
      <w:pPr>
        <w:widowControl w:val="0"/>
        <w:jc w:val="both"/>
        <w:rPr>
          <w:rFonts w:ascii="Skeena" w:hAnsi="Skeena" w:cs="Arial"/>
          <w:color w:val="000000"/>
        </w:rPr>
      </w:pPr>
    </w:p>
    <w:p w14:paraId="3E9D7A9F" w14:textId="77777777" w:rsidR="008B604B" w:rsidRPr="00790D8C" w:rsidRDefault="008B604B" w:rsidP="008B604B">
      <w:pPr>
        <w:widowControl w:val="0"/>
        <w:tabs>
          <w:tab w:val="right" w:pos="9360"/>
        </w:tabs>
        <w:autoSpaceDE w:val="0"/>
        <w:autoSpaceDN w:val="0"/>
        <w:adjustRightInd w:val="0"/>
        <w:ind w:left="1440" w:hanging="1440"/>
        <w:outlineLvl w:val="1"/>
        <w:rPr>
          <w:rFonts w:ascii="Skeena" w:hAnsi="Skeena" w:cs="Arial"/>
          <w:b/>
          <w:bCs/>
        </w:rPr>
      </w:pPr>
      <w:bookmarkStart w:id="264" w:name="_Toc144199490"/>
      <w:bookmarkStart w:id="265" w:name="_Toc144465149"/>
      <w:r w:rsidRPr="00790D8C">
        <w:rPr>
          <w:rFonts w:ascii="Skeena" w:hAnsi="Skeena" w:cs="Arial"/>
          <w:b/>
          <w:bCs/>
        </w:rPr>
        <w:t>101.12.11H</w:t>
      </w:r>
      <w:r w:rsidRPr="00790D8C">
        <w:rPr>
          <w:rFonts w:ascii="Skeena" w:hAnsi="Skeena" w:cs="Arial"/>
          <w:b/>
          <w:bCs/>
        </w:rPr>
        <w:tab/>
        <w:t>Order of Remand</w:t>
      </w:r>
      <w:bookmarkEnd w:id="264"/>
      <w:bookmarkEnd w:id="265"/>
    </w:p>
    <w:p w14:paraId="3A760D8A" w14:textId="77777777" w:rsidR="008B604B" w:rsidRPr="00790D8C" w:rsidRDefault="008B604B" w:rsidP="008B604B">
      <w:pPr>
        <w:widowControl w:val="0"/>
        <w:jc w:val="right"/>
        <w:rPr>
          <w:rFonts w:ascii="Skeena" w:hAnsi="Skeena" w:cs="Arial"/>
          <w:color w:val="000000"/>
          <w:sz w:val="16"/>
          <w:szCs w:val="28"/>
        </w:rPr>
      </w:pPr>
      <w:r w:rsidRPr="00790D8C">
        <w:rPr>
          <w:rFonts w:ascii="Skeena" w:hAnsi="Skeena" w:cs="Arial"/>
          <w:color w:val="000000"/>
          <w:sz w:val="16"/>
          <w:szCs w:val="28"/>
        </w:rPr>
        <w:t>(Rev. 05/01/22)</w:t>
      </w:r>
    </w:p>
    <w:p w14:paraId="5DF23090" w14:textId="77777777" w:rsidR="008B604B" w:rsidRPr="00790D8C" w:rsidRDefault="008B604B" w:rsidP="008B604B">
      <w:pPr>
        <w:widowControl w:val="0"/>
        <w:autoSpaceDE w:val="0"/>
        <w:autoSpaceDN w:val="0"/>
        <w:adjustRightInd w:val="0"/>
        <w:jc w:val="both"/>
        <w:rPr>
          <w:rFonts w:ascii="Skeena" w:hAnsi="Skeena" w:cs="Arial"/>
        </w:rPr>
      </w:pPr>
      <w:r w:rsidRPr="00790D8C">
        <w:rPr>
          <w:rFonts w:ascii="Skeena" w:hAnsi="Skeena" w:cs="Arial"/>
        </w:rPr>
        <w:t xml:space="preserve">The Hearing Officer in the Division of Appeals and Hearings may issue an Order of Remand. The Order of Remand is a final decision that directs the agency to perform certain actions. If an Order of Remand is received from the Hearing Officer, the assigned Eligibility Respondent Coordinator should follow the directives found under the "ORDER" section of the Order of Remand. </w:t>
      </w:r>
    </w:p>
    <w:p w14:paraId="2F3DDE74" w14:textId="77777777" w:rsidR="008B604B" w:rsidRPr="00790D8C" w:rsidRDefault="008B604B" w:rsidP="008B604B">
      <w:pPr>
        <w:widowControl w:val="0"/>
        <w:autoSpaceDE w:val="0"/>
        <w:autoSpaceDN w:val="0"/>
        <w:adjustRightInd w:val="0"/>
        <w:jc w:val="both"/>
        <w:rPr>
          <w:rFonts w:ascii="Skeena" w:hAnsi="Skeena" w:cs="Arial"/>
        </w:rPr>
      </w:pPr>
    </w:p>
    <w:p w14:paraId="738BCF52" w14:textId="77777777" w:rsidR="008B604B" w:rsidRPr="00790D8C" w:rsidRDefault="008B604B" w:rsidP="008B604B">
      <w:pPr>
        <w:widowControl w:val="0"/>
        <w:autoSpaceDE w:val="0"/>
        <w:autoSpaceDN w:val="0"/>
        <w:adjustRightInd w:val="0"/>
        <w:jc w:val="both"/>
        <w:rPr>
          <w:rFonts w:ascii="Skeena" w:hAnsi="Skeena" w:cs="Arial"/>
        </w:rPr>
      </w:pPr>
      <w:r w:rsidRPr="00790D8C">
        <w:rPr>
          <w:rFonts w:ascii="Skeena" w:hAnsi="Skeena" w:cs="Arial"/>
        </w:rPr>
        <w:t xml:space="preserve">The Hearing Officer may direct the agency to make a new eligibility determination. A new Notice of Action must be issued by an Eligibility Specialist. The Applicant/Beneficiary has the </w:t>
      </w:r>
      <w:r w:rsidRPr="00790D8C">
        <w:rPr>
          <w:rFonts w:ascii="Skeena" w:hAnsi="Skeena" w:cs="Arial"/>
        </w:rPr>
        <w:lastRenderedPageBreak/>
        <w:t>right to appeal the new decision.</w:t>
      </w:r>
    </w:p>
    <w:p w14:paraId="559D6C0E" w14:textId="77777777" w:rsidR="008B604B" w:rsidRPr="00790D8C" w:rsidRDefault="008B604B" w:rsidP="008B604B">
      <w:pPr>
        <w:widowControl w:val="0"/>
        <w:autoSpaceDE w:val="0"/>
        <w:autoSpaceDN w:val="0"/>
        <w:adjustRightInd w:val="0"/>
        <w:jc w:val="both"/>
        <w:rPr>
          <w:rFonts w:ascii="Skeena" w:hAnsi="Skeena" w:cs="Arial"/>
        </w:rPr>
      </w:pPr>
    </w:p>
    <w:p w14:paraId="13474B40" w14:textId="77777777" w:rsidR="008B604B" w:rsidRPr="00790D8C" w:rsidRDefault="008B604B" w:rsidP="008B604B">
      <w:pPr>
        <w:widowControl w:val="0"/>
        <w:tabs>
          <w:tab w:val="right" w:pos="9360"/>
        </w:tabs>
        <w:autoSpaceDE w:val="0"/>
        <w:autoSpaceDN w:val="0"/>
        <w:adjustRightInd w:val="0"/>
        <w:ind w:left="1440" w:hanging="1440"/>
        <w:outlineLvl w:val="1"/>
        <w:rPr>
          <w:rFonts w:ascii="Skeena" w:hAnsi="Skeena" w:cs="Arial"/>
          <w:b/>
          <w:bCs/>
        </w:rPr>
      </w:pPr>
      <w:bookmarkStart w:id="266" w:name="_Toc144199491"/>
      <w:bookmarkStart w:id="267" w:name="_Toc144465150"/>
      <w:r w:rsidRPr="00790D8C">
        <w:rPr>
          <w:rFonts w:ascii="Skeena" w:hAnsi="Skeena" w:cs="Arial"/>
          <w:b/>
          <w:bCs/>
        </w:rPr>
        <w:t>101.12.11I</w:t>
      </w:r>
      <w:r w:rsidRPr="00790D8C">
        <w:rPr>
          <w:rFonts w:ascii="Skeena" w:hAnsi="Skeena" w:cs="Arial"/>
          <w:b/>
          <w:bCs/>
        </w:rPr>
        <w:tab/>
        <w:t>Order of Dismissal</w:t>
      </w:r>
      <w:bookmarkEnd w:id="266"/>
      <w:bookmarkEnd w:id="267"/>
    </w:p>
    <w:p w14:paraId="311E9AE3" w14:textId="77777777" w:rsidR="008B604B" w:rsidRPr="00790D8C" w:rsidRDefault="008B604B" w:rsidP="008B604B">
      <w:pPr>
        <w:widowControl w:val="0"/>
        <w:jc w:val="right"/>
        <w:rPr>
          <w:rFonts w:ascii="Skeena" w:hAnsi="Skeena" w:cs="Arial"/>
          <w:color w:val="000000"/>
          <w:sz w:val="16"/>
          <w:szCs w:val="28"/>
        </w:rPr>
      </w:pPr>
      <w:r w:rsidRPr="00790D8C">
        <w:rPr>
          <w:rFonts w:ascii="Skeena" w:hAnsi="Skeena" w:cs="Arial"/>
          <w:color w:val="000000"/>
          <w:sz w:val="16"/>
          <w:szCs w:val="28"/>
        </w:rPr>
        <w:t>(Rev. 02/01/16)</w:t>
      </w:r>
    </w:p>
    <w:p w14:paraId="7E28B8A0" w14:textId="77777777" w:rsidR="008B604B" w:rsidRPr="00790D8C" w:rsidRDefault="008B604B" w:rsidP="008B604B">
      <w:pPr>
        <w:widowControl w:val="0"/>
        <w:jc w:val="both"/>
        <w:rPr>
          <w:rFonts w:ascii="Skeena" w:hAnsi="Skeena" w:cs="Arial"/>
          <w:color w:val="000000"/>
        </w:rPr>
      </w:pPr>
      <w:r w:rsidRPr="00790D8C">
        <w:rPr>
          <w:rFonts w:ascii="Skeena" w:hAnsi="Skeena" w:cs="Arial"/>
          <w:color w:val="000000"/>
        </w:rPr>
        <w:t>The Hearing Officer in the Division of Appeals and Hearings may issue an Order of Dismissal, if the Applicant/Beneficiary:</w:t>
      </w:r>
    </w:p>
    <w:p w14:paraId="7B3FBADF" w14:textId="77777777" w:rsidR="008B604B" w:rsidRPr="00790D8C" w:rsidRDefault="008B604B" w:rsidP="008B604B">
      <w:pPr>
        <w:widowControl w:val="0"/>
        <w:numPr>
          <w:ilvl w:val="0"/>
          <w:numId w:val="23"/>
        </w:numPr>
        <w:jc w:val="both"/>
        <w:rPr>
          <w:rFonts w:ascii="Skeena" w:hAnsi="Skeena" w:cs="Arial"/>
          <w:color w:val="000000"/>
        </w:rPr>
      </w:pPr>
      <w:r w:rsidRPr="00790D8C">
        <w:rPr>
          <w:rFonts w:ascii="Skeena" w:hAnsi="Skeena" w:cs="Arial"/>
          <w:color w:val="000000"/>
        </w:rPr>
        <w:t>Submits a written withdrawal request,</w:t>
      </w:r>
    </w:p>
    <w:p w14:paraId="56F0FAD1" w14:textId="77777777" w:rsidR="008B604B" w:rsidRPr="00790D8C" w:rsidRDefault="008B604B" w:rsidP="008B604B">
      <w:pPr>
        <w:widowControl w:val="0"/>
        <w:numPr>
          <w:ilvl w:val="0"/>
          <w:numId w:val="23"/>
        </w:numPr>
        <w:jc w:val="both"/>
        <w:rPr>
          <w:rFonts w:ascii="Skeena" w:hAnsi="Skeena" w:cs="Arial"/>
          <w:color w:val="000000"/>
        </w:rPr>
      </w:pPr>
      <w:r w:rsidRPr="00790D8C">
        <w:rPr>
          <w:rFonts w:ascii="Skeena" w:hAnsi="Skeena" w:cs="Arial"/>
          <w:color w:val="000000"/>
        </w:rPr>
        <w:t xml:space="preserve">Fails to appear at the scheduled hearing without good cause, </w:t>
      </w:r>
    </w:p>
    <w:p w14:paraId="75D2FCDD" w14:textId="77777777" w:rsidR="008B604B" w:rsidRPr="00790D8C" w:rsidRDefault="008B604B" w:rsidP="008B604B">
      <w:pPr>
        <w:widowControl w:val="0"/>
        <w:numPr>
          <w:ilvl w:val="0"/>
          <w:numId w:val="23"/>
        </w:numPr>
        <w:jc w:val="both"/>
        <w:rPr>
          <w:rFonts w:ascii="Skeena" w:hAnsi="Skeena" w:cs="Arial"/>
          <w:color w:val="000000"/>
        </w:rPr>
      </w:pPr>
      <w:r w:rsidRPr="00790D8C">
        <w:rPr>
          <w:rFonts w:ascii="Skeena" w:hAnsi="Skeena" w:cs="Arial"/>
          <w:color w:val="000000"/>
        </w:rPr>
        <w:t>Fails to provide the Hearing Officer with an error of fact or law that could possibly reverse the agency’s decision, or</w:t>
      </w:r>
    </w:p>
    <w:p w14:paraId="3A3B9B6D" w14:textId="77777777" w:rsidR="008B604B" w:rsidRPr="00790D8C" w:rsidRDefault="008B604B" w:rsidP="008B604B">
      <w:pPr>
        <w:widowControl w:val="0"/>
        <w:numPr>
          <w:ilvl w:val="0"/>
          <w:numId w:val="23"/>
        </w:numPr>
        <w:jc w:val="both"/>
        <w:rPr>
          <w:rFonts w:ascii="Skeena" w:hAnsi="Skeena" w:cs="Arial"/>
          <w:color w:val="000000"/>
        </w:rPr>
      </w:pPr>
      <w:r w:rsidRPr="00790D8C">
        <w:rPr>
          <w:rFonts w:ascii="Skeena" w:hAnsi="Skeena" w:cs="Arial"/>
          <w:color w:val="000000"/>
        </w:rPr>
        <w:t>Fails to provide the Hearing Officer with good cause for failing to provide a timely appeal.</w:t>
      </w:r>
    </w:p>
    <w:p w14:paraId="1BC6893B" w14:textId="77777777" w:rsidR="008B604B" w:rsidRPr="00790D8C" w:rsidRDefault="008B604B" w:rsidP="008B604B">
      <w:pPr>
        <w:widowControl w:val="0"/>
        <w:jc w:val="both"/>
        <w:rPr>
          <w:rFonts w:ascii="Skeena" w:hAnsi="Skeena" w:cs="Arial"/>
          <w:color w:val="000000"/>
        </w:rPr>
      </w:pPr>
    </w:p>
    <w:p w14:paraId="2A8B4DBD" w14:textId="77777777" w:rsidR="008B604B" w:rsidRPr="00790D8C" w:rsidRDefault="008B604B" w:rsidP="008B604B">
      <w:pPr>
        <w:widowControl w:val="0"/>
        <w:jc w:val="both"/>
        <w:rPr>
          <w:rFonts w:ascii="Skeena" w:hAnsi="Skeena" w:cs="Arial"/>
          <w:color w:val="000000"/>
        </w:rPr>
      </w:pPr>
      <w:r w:rsidRPr="00790D8C">
        <w:rPr>
          <w:rFonts w:ascii="Skeena" w:hAnsi="Skeena" w:cs="Arial"/>
          <w:color w:val="000000"/>
        </w:rPr>
        <w:t>The Order of Dismissal is a final decision.</w:t>
      </w:r>
    </w:p>
    <w:p w14:paraId="3D321311" w14:textId="77777777" w:rsidR="008B604B" w:rsidRPr="00790D8C" w:rsidRDefault="008B604B" w:rsidP="008B604B">
      <w:pPr>
        <w:widowControl w:val="0"/>
        <w:jc w:val="both"/>
        <w:rPr>
          <w:rFonts w:ascii="Skeena" w:hAnsi="Skeena" w:cs="Arial"/>
          <w:color w:val="000000"/>
        </w:rPr>
      </w:pPr>
    </w:p>
    <w:p w14:paraId="451250FC" w14:textId="77777777" w:rsidR="008B604B" w:rsidRPr="00790D8C" w:rsidRDefault="008B604B" w:rsidP="008B604B">
      <w:pPr>
        <w:widowControl w:val="0"/>
        <w:tabs>
          <w:tab w:val="right" w:pos="9360"/>
        </w:tabs>
        <w:autoSpaceDE w:val="0"/>
        <w:autoSpaceDN w:val="0"/>
        <w:adjustRightInd w:val="0"/>
        <w:ind w:left="1440" w:hanging="1440"/>
        <w:outlineLvl w:val="1"/>
        <w:rPr>
          <w:rFonts w:ascii="Skeena" w:hAnsi="Skeena" w:cs="Arial"/>
          <w:b/>
          <w:bCs/>
        </w:rPr>
      </w:pPr>
      <w:bookmarkStart w:id="268" w:name="_Toc144199492"/>
      <w:bookmarkStart w:id="269" w:name="_Toc144465151"/>
      <w:r w:rsidRPr="00790D8C">
        <w:rPr>
          <w:rFonts w:ascii="Skeena" w:hAnsi="Skeena" w:cs="Arial"/>
          <w:b/>
          <w:bCs/>
        </w:rPr>
        <w:t>101.12.11J</w:t>
      </w:r>
      <w:r w:rsidRPr="00790D8C">
        <w:rPr>
          <w:rFonts w:ascii="Skeena" w:hAnsi="Skeena" w:cs="Arial"/>
          <w:b/>
          <w:bCs/>
        </w:rPr>
        <w:tab/>
        <w:t>Appellate Review</w:t>
      </w:r>
      <w:bookmarkEnd w:id="268"/>
      <w:bookmarkEnd w:id="269"/>
    </w:p>
    <w:p w14:paraId="6AB9BD45" w14:textId="77777777" w:rsidR="008B604B" w:rsidRPr="00790D8C" w:rsidRDefault="008B604B" w:rsidP="008B604B">
      <w:pPr>
        <w:widowControl w:val="0"/>
        <w:jc w:val="right"/>
        <w:rPr>
          <w:rFonts w:ascii="Skeena" w:hAnsi="Skeena" w:cs="Arial"/>
          <w:color w:val="000000"/>
          <w:sz w:val="16"/>
          <w:szCs w:val="28"/>
        </w:rPr>
      </w:pPr>
      <w:r w:rsidRPr="00790D8C">
        <w:rPr>
          <w:rFonts w:ascii="Skeena" w:hAnsi="Skeena" w:cs="Arial"/>
          <w:color w:val="000000"/>
          <w:sz w:val="16"/>
          <w:szCs w:val="28"/>
        </w:rPr>
        <w:t>(Rev. 02/01/16)</w:t>
      </w:r>
    </w:p>
    <w:p w14:paraId="729EE538" w14:textId="77777777" w:rsidR="008B604B" w:rsidRPr="00790D8C" w:rsidRDefault="008B604B" w:rsidP="008B604B">
      <w:pPr>
        <w:widowControl w:val="0"/>
        <w:jc w:val="both"/>
        <w:rPr>
          <w:rFonts w:ascii="Skeena" w:hAnsi="Skeena" w:cs="Arial"/>
        </w:rPr>
      </w:pPr>
      <w:r w:rsidRPr="00790D8C">
        <w:rPr>
          <w:rFonts w:ascii="Skeena" w:hAnsi="Skeena" w:cs="Arial"/>
        </w:rPr>
        <w:t>Any party has the right to petition for further review of a final decision, pursuant to the Administrative Procedures Act, SC Code Ann. Section 1-23-310, et seq. (1976, as amended). In accordance with the Rules of Procedure for the SC Administrative Law Judge Division, the request from the petitioner must be made within 30 calendar days of receipt of the final decision and should be directed to:</w:t>
      </w:r>
    </w:p>
    <w:p w14:paraId="54CC776D" w14:textId="77777777" w:rsidR="008B604B" w:rsidRPr="00790D8C" w:rsidRDefault="008B604B" w:rsidP="008B604B">
      <w:pPr>
        <w:widowControl w:val="0"/>
        <w:jc w:val="both"/>
        <w:rPr>
          <w:rFonts w:ascii="Skeena" w:hAnsi="Skeena" w:cs="Arial"/>
          <w:color w:val="000000"/>
        </w:rPr>
      </w:pPr>
    </w:p>
    <w:p w14:paraId="430E6198" w14:textId="77777777" w:rsidR="008B604B" w:rsidRPr="00790D8C" w:rsidRDefault="008B604B" w:rsidP="008B604B">
      <w:pPr>
        <w:widowControl w:val="0"/>
        <w:ind w:left="2160"/>
        <w:jc w:val="both"/>
        <w:rPr>
          <w:rFonts w:ascii="Skeena" w:hAnsi="Skeena" w:cs="Arial"/>
          <w:color w:val="000000"/>
        </w:rPr>
      </w:pPr>
      <w:r w:rsidRPr="00790D8C">
        <w:rPr>
          <w:rFonts w:ascii="Skeena" w:hAnsi="Skeena" w:cs="Arial"/>
          <w:color w:val="000000"/>
        </w:rPr>
        <w:t>Administrative Law Court</w:t>
      </w:r>
    </w:p>
    <w:p w14:paraId="19C2EB9F" w14:textId="77777777" w:rsidR="008B604B" w:rsidRPr="00790D8C" w:rsidRDefault="008B604B" w:rsidP="008B604B">
      <w:pPr>
        <w:widowControl w:val="0"/>
        <w:ind w:left="2160"/>
        <w:jc w:val="both"/>
        <w:rPr>
          <w:rFonts w:ascii="Skeena" w:hAnsi="Skeena" w:cs="Arial"/>
          <w:color w:val="000000"/>
        </w:rPr>
      </w:pPr>
      <w:r w:rsidRPr="00790D8C">
        <w:rPr>
          <w:rFonts w:ascii="Skeena" w:hAnsi="Skeena" w:cs="Arial"/>
          <w:color w:val="000000"/>
        </w:rPr>
        <w:t>1205 Pendleton Street</w:t>
      </w:r>
    </w:p>
    <w:p w14:paraId="65D5FFB6" w14:textId="77777777" w:rsidR="008B604B" w:rsidRPr="00790D8C" w:rsidRDefault="008B604B" w:rsidP="008B604B">
      <w:pPr>
        <w:widowControl w:val="0"/>
        <w:ind w:left="2160"/>
        <w:jc w:val="both"/>
        <w:rPr>
          <w:rFonts w:ascii="Skeena" w:hAnsi="Skeena" w:cs="Arial"/>
          <w:color w:val="000000"/>
        </w:rPr>
      </w:pPr>
      <w:r w:rsidRPr="00790D8C">
        <w:rPr>
          <w:rFonts w:ascii="Skeena" w:hAnsi="Skeena" w:cs="Arial"/>
          <w:color w:val="000000"/>
        </w:rPr>
        <w:t>Edgar Brown Building – 2</w:t>
      </w:r>
      <w:r w:rsidRPr="00790D8C">
        <w:rPr>
          <w:rFonts w:ascii="Skeena" w:hAnsi="Skeena" w:cs="Arial"/>
          <w:color w:val="000000"/>
          <w:vertAlign w:val="superscript"/>
        </w:rPr>
        <w:t>nd</w:t>
      </w:r>
      <w:r w:rsidRPr="00790D8C">
        <w:rPr>
          <w:rFonts w:ascii="Skeena" w:hAnsi="Skeena" w:cs="Arial"/>
          <w:color w:val="000000"/>
        </w:rPr>
        <w:t xml:space="preserve"> Floor </w:t>
      </w:r>
    </w:p>
    <w:p w14:paraId="5DBFD7DC" w14:textId="77777777" w:rsidR="008B604B" w:rsidRPr="00790D8C" w:rsidRDefault="008B604B" w:rsidP="008B604B">
      <w:pPr>
        <w:widowControl w:val="0"/>
        <w:ind w:left="2160"/>
        <w:jc w:val="both"/>
        <w:rPr>
          <w:rFonts w:ascii="Skeena" w:hAnsi="Skeena" w:cs="Arial"/>
          <w:color w:val="000000"/>
        </w:rPr>
      </w:pPr>
      <w:r w:rsidRPr="00790D8C">
        <w:rPr>
          <w:rFonts w:ascii="Skeena" w:hAnsi="Skeena" w:cs="Arial"/>
          <w:color w:val="000000"/>
        </w:rPr>
        <w:t>Columbia, South Carolina 29201</w:t>
      </w:r>
    </w:p>
    <w:p w14:paraId="23C8FE99" w14:textId="77777777" w:rsidR="008B604B" w:rsidRPr="00790D8C" w:rsidRDefault="008B604B" w:rsidP="008B604B">
      <w:pPr>
        <w:widowControl w:val="0"/>
        <w:jc w:val="both"/>
        <w:rPr>
          <w:rFonts w:ascii="Skeena" w:hAnsi="Skeena" w:cs="Arial"/>
          <w:color w:val="000000"/>
        </w:rPr>
      </w:pPr>
    </w:p>
    <w:p w14:paraId="70DBE7BB" w14:textId="77777777" w:rsidR="008B604B" w:rsidRPr="00790D8C" w:rsidRDefault="008B604B" w:rsidP="008B604B">
      <w:pPr>
        <w:widowControl w:val="0"/>
        <w:jc w:val="both"/>
        <w:rPr>
          <w:rFonts w:ascii="Skeena" w:hAnsi="Skeena" w:cs="Arial"/>
          <w:szCs w:val="28"/>
        </w:rPr>
      </w:pPr>
      <w:r w:rsidRPr="00790D8C">
        <w:rPr>
          <w:rFonts w:ascii="Skeena" w:hAnsi="Skeena" w:cs="Arial"/>
          <w:szCs w:val="28"/>
        </w:rPr>
        <w:t>If an appeal to the Administrative Law Court is filed, the Applicant/Beneficiary or their representative should send a copy of the petition to Office of General Counsel at the same time of the appeal.</w:t>
      </w:r>
    </w:p>
    <w:p w14:paraId="3F55DAF5" w14:textId="77777777" w:rsidR="008B604B" w:rsidRPr="00790D8C" w:rsidRDefault="008B604B" w:rsidP="008B604B">
      <w:pPr>
        <w:widowControl w:val="0"/>
        <w:jc w:val="both"/>
        <w:rPr>
          <w:rFonts w:ascii="Skeena" w:hAnsi="Skeena" w:cs="Arial"/>
          <w:szCs w:val="28"/>
        </w:rPr>
      </w:pPr>
    </w:p>
    <w:p w14:paraId="5BBDC3BE" w14:textId="77777777" w:rsidR="008B604B" w:rsidRPr="00790D8C" w:rsidRDefault="008B604B" w:rsidP="008B604B">
      <w:pPr>
        <w:widowControl w:val="0"/>
        <w:tabs>
          <w:tab w:val="right" w:pos="9360"/>
        </w:tabs>
        <w:autoSpaceDE w:val="0"/>
        <w:autoSpaceDN w:val="0"/>
        <w:adjustRightInd w:val="0"/>
        <w:ind w:left="1440" w:hanging="1440"/>
        <w:outlineLvl w:val="0"/>
        <w:rPr>
          <w:rFonts w:ascii="Skeena" w:hAnsi="Skeena" w:cs="Arial"/>
          <w:bCs/>
          <w:sz w:val="16"/>
        </w:rPr>
      </w:pPr>
      <w:bookmarkStart w:id="270" w:name="_Toc144199493"/>
      <w:bookmarkStart w:id="271" w:name="_Toc376253113"/>
      <w:bookmarkStart w:id="272" w:name="_Toc144465152"/>
      <w:r w:rsidRPr="00790D8C">
        <w:rPr>
          <w:rFonts w:ascii="Skeena" w:hAnsi="Skeena" w:cs="Arial"/>
          <w:b/>
          <w:bCs/>
          <w:color w:val="000000"/>
          <w:sz w:val="28"/>
        </w:rPr>
        <w:t>101.13</w:t>
      </w:r>
      <w:r w:rsidRPr="00790D8C">
        <w:rPr>
          <w:rFonts w:ascii="Skeena" w:hAnsi="Skeena" w:cs="Arial"/>
          <w:b/>
          <w:bCs/>
          <w:color w:val="000000"/>
          <w:sz w:val="28"/>
        </w:rPr>
        <w:tab/>
      </w:r>
      <w:r w:rsidRPr="00790D8C">
        <w:rPr>
          <w:rFonts w:ascii="Skeena" w:hAnsi="Skeena" w:cs="Arial"/>
          <w:b/>
          <w:bCs/>
          <w:sz w:val="28"/>
        </w:rPr>
        <w:t>Responsibilities of Applicants/Beneficiaries/Agency</w:t>
      </w:r>
      <w:bookmarkEnd w:id="270"/>
      <w:bookmarkEnd w:id="272"/>
      <w:r w:rsidRPr="00790D8C">
        <w:rPr>
          <w:rFonts w:ascii="Skeena" w:hAnsi="Skeena" w:cs="Arial"/>
          <w:b/>
          <w:bCs/>
          <w:sz w:val="28"/>
        </w:rPr>
        <w:t xml:space="preserve"> </w:t>
      </w:r>
      <w:bookmarkEnd w:id="271"/>
    </w:p>
    <w:p w14:paraId="1A0B2897" w14:textId="77777777" w:rsidR="008B604B" w:rsidRPr="00790D8C" w:rsidRDefault="008B604B" w:rsidP="008B604B">
      <w:pPr>
        <w:widowControl w:val="0"/>
        <w:jc w:val="right"/>
        <w:rPr>
          <w:rFonts w:ascii="Skeena" w:hAnsi="Skeena" w:cs="Arial"/>
          <w:color w:val="000000"/>
          <w:sz w:val="16"/>
          <w:szCs w:val="16"/>
        </w:rPr>
      </w:pPr>
      <w:r w:rsidRPr="00790D8C">
        <w:rPr>
          <w:rFonts w:ascii="Skeena" w:hAnsi="Skeena" w:cs="Arial"/>
          <w:color w:val="000000"/>
          <w:sz w:val="16"/>
          <w:szCs w:val="16"/>
        </w:rPr>
        <w:t>(Eff. 01/01/14)</w:t>
      </w:r>
    </w:p>
    <w:p w14:paraId="3920F728" w14:textId="77777777" w:rsidR="008B604B" w:rsidRPr="00790D8C" w:rsidRDefault="008B604B" w:rsidP="008B604B">
      <w:pPr>
        <w:widowControl w:val="0"/>
        <w:tabs>
          <w:tab w:val="right" w:pos="9360"/>
        </w:tabs>
        <w:autoSpaceDE w:val="0"/>
        <w:autoSpaceDN w:val="0"/>
        <w:adjustRightInd w:val="0"/>
        <w:ind w:left="1440" w:hanging="1440"/>
        <w:outlineLvl w:val="1"/>
        <w:rPr>
          <w:rFonts w:ascii="Skeena" w:hAnsi="Skeena" w:cs="Arial"/>
        </w:rPr>
      </w:pPr>
      <w:bookmarkStart w:id="273" w:name="_Toc376253114"/>
      <w:bookmarkStart w:id="274" w:name="_Toc144199494"/>
      <w:bookmarkStart w:id="275" w:name="_Toc144465153"/>
      <w:r w:rsidRPr="00790D8C">
        <w:rPr>
          <w:rFonts w:ascii="Skeena" w:hAnsi="Skeena" w:cs="Arial"/>
          <w:b/>
          <w:bCs/>
        </w:rPr>
        <w:t>101.13.01</w:t>
      </w:r>
      <w:r w:rsidRPr="00790D8C">
        <w:rPr>
          <w:rFonts w:ascii="Skeena" w:hAnsi="Skeena" w:cs="Arial"/>
          <w:b/>
          <w:bCs/>
        </w:rPr>
        <w:tab/>
        <w:t>Applicants/Beneficiaries</w:t>
      </w:r>
      <w:bookmarkEnd w:id="273"/>
      <w:bookmarkEnd w:id="274"/>
      <w:bookmarkEnd w:id="275"/>
    </w:p>
    <w:p w14:paraId="40B68C41" w14:textId="77777777" w:rsidR="008B604B" w:rsidRPr="00790D8C" w:rsidRDefault="008B604B" w:rsidP="008B604B">
      <w:pPr>
        <w:widowControl w:val="0"/>
        <w:jc w:val="right"/>
        <w:rPr>
          <w:rFonts w:ascii="Skeena" w:hAnsi="Skeena" w:cs="Arial"/>
          <w:color w:val="000000"/>
          <w:szCs w:val="28"/>
        </w:rPr>
      </w:pPr>
      <w:r w:rsidRPr="00790D8C">
        <w:rPr>
          <w:rFonts w:ascii="Skeena" w:hAnsi="Skeena" w:cs="Arial"/>
          <w:bCs/>
          <w:color w:val="000000"/>
          <w:sz w:val="16"/>
          <w:szCs w:val="28"/>
        </w:rPr>
        <w:t>(Eff. 01/01/14)</w:t>
      </w:r>
    </w:p>
    <w:p w14:paraId="362F6178" w14:textId="77777777" w:rsidR="008B604B" w:rsidRPr="00790D8C" w:rsidRDefault="008B604B" w:rsidP="008B604B">
      <w:pPr>
        <w:widowControl w:val="0"/>
        <w:jc w:val="both"/>
        <w:rPr>
          <w:rFonts w:ascii="Skeena" w:hAnsi="Skeena" w:cs="Arial"/>
        </w:rPr>
      </w:pPr>
      <w:r w:rsidRPr="00790D8C">
        <w:rPr>
          <w:rFonts w:ascii="Skeena" w:hAnsi="Skeena" w:cs="Arial"/>
        </w:rPr>
        <w:t>Medicaid applicants/beneficiaries have the following responsibilities:</w:t>
      </w:r>
    </w:p>
    <w:p w14:paraId="52BB19DA" w14:textId="77777777" w:rsidR="008B604B" w:rsidRPr="00790D8C" w:rsidRDefault="008B604B" w:rsidP="008B604B">
      <w:pPr>
        <w:widowControl w:val="0"/>
        <w:numPr>
          <w:ilvl w:val="0"/>
          <w:numId w:val="27"/>
        </w:numPr>
        <w:tabs>
          <w:tab w:val="clear" w:pos="1620"/>
        </w:tabs>
        <w:ind w:left="720"/>
        <w:jc w:val="both"/>
        <w:rPr>
          <w:rFonts w:ascii="Skeena" w:hAnsi="Skeena" w:cs="Arial"/>
        </w:rPr>
      </w:pPr>
      <w:r w:rsidRPr="00790D8C">
        <w:rPr>
          <w:rFonts w:ascii="Skeena" w:hAnsi="Skeena" w:cs="Arial"/>
          <w:b/>
          <w:bCs/>
        </w:rPr>
        <w:t>Provide Complete and Accurate Information</w:t>
      </w:r>
    </w:p>
    <w:p w14:paraId="6EDB9131" w14:textId="77777777" w:rsidR="008B604B" w:rsidRPr="00790D8C" w:rsidRDefault="008B604B" w:rsidP="008B604B">
      <w:pPr>
        <w:widowControl w:val="0"/>
        <w:ind w:left="720"/>
        <w:jc w:val="both"/>
        <w:rPr>
          <w:rFonts w:ascii="Skeena" w:hAnsi="Skeena" w:cs="Arial"/>
        </w:rPr>
      </w:pPr>
      <w:r w:rsidRPr="00790D8C">
        <w:rPr>
          <w:rFonts w:ascii="Skeena" w:hAnsi="Skeena" w:cs="Arial"/>
        </w:rPr>
        <w:t>Any person applying for and/or receiving assistance is required, by law, to provide complete and accurate information about his circumstances and others in whose behalf he/she has applied. Penalties are imposed for making false statements and misrepresentation of material facts, concealing or failing to disclose information with fraudulent intent, and converting benefits intended for use of one person to another.</w:t>
      </w:r>
    </w:p>
    <w:p w14:paraId="785DEC33" w14:textId="77777777" w:rsidR="008B604B" w:rsidRPr="00790D8C" w:rsidRDefault="008B604B" w:rsidP="008B604B">
      <w:pPr>
        <w:widowControl w:val="0"/>
        <w:numPr>
          <w:ilvl w:val="0"/>
          <w:numId w:val="27"/>
        </w:numPr>
        <w:tabs>
          <w:tab w:val="clear" w:pos="1620"/>
        </w:tabs>
        <w:ind w:left="720"/>
        <w:jc w:val="both"/>
        <w:rPr>
          <w:rFonts w:ascii="Skeena" w:hAnsi="Skeena" w:cs="Arial"/>
        </w:rPr>
      </w:pPr>
      <w:r w:rsidRPr="00790D8C">
        <w:rPr>
          <w:rFonts w:ascii="Skeena" w:hAnsi="Skeena" w:cs="Arial"/>
          <w:b/>
          <w:bCs/>
        </w:rPr>
        <w:lastRenderedPageBreak/>
        <w:t>Cooperation</w:t>
      </w:r>
    </w:p>
    <w:p w14:paraId="463B53D8" w14:textId="77777777" w:rsidR="008B604B" w:rsidRPr="00790D8C" w:rsidRDefault="008B604B" w:rsidP="008B604B">
      <w:pPr>
        <w:widowControl w:val="0"/>
        <w:ind w:left="720"/>
        <w:jc w:val="both"/>
        <w:rPr>
          <w:rFonts w:ascii="Skeena" w:hAnsi="Skeena" w:cs="Arial"/>
        </w:rPr>
      </w:pPr>
      <w:r w:rsidRPr="00790D8C">
        <w:rPr>
          <w:rFonts w:ascii="Skeena" w:hAnsi="Skeena" w:cs="Arial"/>
        </w:rPr>
        <w:t>The applicant/beneficiary is expected to assist in the eligibility determination process by obtaining information (verifications or documentation) necessary to determine eligibility.</w:t>
      </w:r>
    </w:p>
    <w:p w14:paraId="6D0C4DEC" w14:textId="77777777" w:rsidR="008B604B" w:rsidRPr="00790D8C" w:rsidRDefault="008B604B" w:rsidP="008B604B">
      <w:pPr>
        <w:widowControl w:val="0"/>
        <w:numPr>
          <w:ilvl w:val="0"/>
          <w:numId w:val="27"/>
        </w:numPr>
        <w:tabs>
          <w:tab w:val="clear" w:pos="1620"/>
        </w:tabs>
        <w:ind w:left="720"/>
        <w:jc w:val="both"/>
        <w:rPr>
          <w:rFonts w:ascii="Skeena" w:hAnsi="Skeena" w:cs="Arial"/>
        </w:rPr>
      </w:pPr>
      <w:r w:rsidRPr="00790D8C">
        <w:rPr>
          <w:rFonts w:ascii="Skeena" w:hAnsi="Skeena" w:cs="Arial"/>
          <w:b/>
          <w:bCs/>
        </w:rPr>
        <w:t>Report Changes</w:t>
      </w:r>
    </w:p>
    <w:p w14:paraId="0C164961" w14:textId="77777777" w:rsidR="008B604B" w:rsidRPr="00790D8C" w:rsidRDefault="008B604B" w:rsidP="008B604B">
      <w:pPr>
        <w:widowControl w:val="0"/>
        <w:ind w:left="720"/>
        <w:jc w:val="both"/>
        <w:rPr>
          <w:rFonts w:ascii="Skeena" w:hAnsi="Skeena" w:cs="Arial"/>
        </w:rPr>
      </w:pPr>
      <w:r w:rsidRPr="00790D8C">
        <w:rPr>
          <w:rFonts w:ascii="Skeena" w:hAnsi="Skeena" w:cs="Arial"/>
        </w:rPr>
        <w:t>The applicant/beneficiary is required to report any changes in circumstances that may affect eligibility. Such changes must be reported within ten (10) calendar days of the change. Failure to do so may constitute willful withholding of information.</w:t>
      </w:r>
    </w:p>
    <w:p w14:paraId="4E09BE6B" w14:textId="77777777" w:rsidR="008B604B" w:rsidRPr="00790D8C" w:rsidRDefault="008B604B" w:rsidP="008B604B">
      <w:pPr>
        <w:widowControl w:val="0"/>
        <w:numPr>
          <w:ilvl w:val="0"/>
          <w:numId w:val="27"/>
        </w:numPr>
        <w:tabs>
          <w:tab w:val="clear" w:pos="1620"/>
        </w:tabs>
        <w:ind w:left="720"/>
        <w:jc w:val="both"/>
        <w:rPr>
          <w:rFonts w:ascii="Skeena" w:hAnsi="Skeena" w:cs="Arial"/>
        </w:rPr>
      </w:pPr>
      <w:r w:rsidRPr="00790D8C">
        <w:rPr>
          <w:rFonts w:ascii="Skeena" w:hAnsi="Skeena" w:cs="Arial"/>
          <w:b/>
          <w:bCs/>
        </w:rPr>
        <w:t>Repayment</w:t>
      </w:r>
    </w:p>
    <w:p w14:paraId="66DAE0D7" w14:textId="77777777" w:rsidR="008B604B" w:rsidRPr="00790D8C" w:rsidRDefault="008B604B" w:rsidP="008B604B">
      <w:pPr>
        <w:widowControl w:val="0"/>
        <w:ind w:left="720"/>
        <w:jc w:val="both"/>
        <w:rPr>
          <w:rFonts w:ascii="Skeena" w:hAnsi="Skeena" w:cs="Arial"/>
        </w:rPr>
      </w:pPr>
      <w:r w:rsidRPr="00790D8C">
        <w:rPr>
          <w:rFonts w:ascii="Skeena" w:hAnsi="Skeena" w:cs="Arial"/>
        </w:rPr>
        <w:t>A beneficiary must repay the amount paid by Medicaid for services rendered during a period of ineligibility due to failure to report changes or to provide accurate information.</w:t>
      </w:r>
    </w:p>
    <w:p w14:paraId="75F08D5E" w14:textId="77777777" w:rsidR="008B604B" w:rsidRPr="00790D8C" w:rsidRDefault="008B604B" w:rsidP="008B604B">
      <w:pPr>
        <w:widowControl w:val="0"/>
        <w:rPr>
          <w:rFonts w:ascii="Skeena" w:hAnsi="Skeena" w:cs="Arial"/>
        </w:rPr>
      </w:pPr>
    </w:p>
    <w:p w14:paraId="286C3341" w14:textId="77777777" w:rsidR="008B604B" w:rsidRPr="00790D8C" w:rsidRDefault="008B604B" w:rsidP="008B604B">
      <w:pPr>
        <w:widowControl w:val="0"/>
        <w:tabs>
          <w:tab w:val="right" w:pos="9360"/>
        </w:tabs>
        <w:autoSpaceDE w:val="0"/>
        <w:autoSpaceDN w:val="0"/>
        <w:adjustRightInd w:val="0"/>
        <w:ind w:left="1440" w:hanging="1440"/>
        <w:outlineLvl w:val="1"/>
        <w:rPr>
          <w:rFonts w:ascii="Skeena" w:hAnsi="Skeena" w:cs="Arial"/>
          <w:b/>
          <w:bCs/>
        </w:rPr>
      </w:pPr>
      <w:bookmarkStart w:id="276" w:name="_Toc144199495"/>
      <w:bookmarkStart w:id="277" w:name="_Toc376253115"/>
      <w:bookmarkStart w:id="278" w:name="_Toc144465154"/>
      <w:r w:rsidRPr="00790D8C">
        <w:rPr>
          <w:rFonts w:ascii="Skeena" w:hAnsi="Skeena" w:cs="Arial"/>
          <w:b/>
          <w:bCs/>
        </w:rPr>
        <w:t>101.13.02</w:t>
      </w:r>
      <w:r w:rsidRPr="00790D8C">
        <w:rPr>
          <w:rFonts w:ascii="Skeena" w:hAnsi="Skeena" w:cs="Arial"/>
          <w:b/>
          <w:bCs/>
        </w:rPr>
        <w:tab/>
        <w:t>Agency</w:t>
      </w:r>
      <w:bookmarkEnd w:id="276"/>
      <w:bookmarkEnd w:id="278"/>
      <w:r w:rsidRPr="00790D8C">
        <w:rPr>
          <w:rFonts w:ascii="Skeena" w:hAnsi="Skeena" w:cs="Arial"/>
          <w:b/>
          <w:bCs/>
        </w:rPr>
        <w:tab/>
      </w:r>
    </w:p>
    <w:p w14:paraId="59F711DD" w14:textId="77777777" w:rsidR="008B604B" w:rsidRPr="00790D8C" w:rsidRDefault="008B604B" w:rsidP="008B604B">
      <w:pPr>
        <w:widowControl w:val="0"/>
        <w:tabs>
          <w:tab w:val="right" w:pos="9360"/>
        </w:tabs>
        <w:autoSpaceDE w:val="0"/>
        <w:autoSpaceDN w:val="0"/>
        <w:adjustRightInd w:val="0"/>
        <w:ind w:left="1440" w:hanging="1440"/>
        <w:jc w:val="right"/>
        <w:rPr>
          <w:rFonts w:ascii="Skeena" w:hAnsi="Skeena" w:cs="Arial"/>
          <w:sz w:val="16"/>
          <w:szCs w:val="16"/>
        </w:rPr>
      </w:pPr>
      <w:r w:rsidRPr="00790D8C">
        <w:rPr>
          <w:rFonts w:ascii="Skeena" w:hAnsi="Skeena" w:cs="Arial"/>
          <w:sz w:val="16"/>
          <w:szCs w:val="16"/>
        </w:rPr>
        <w:t>(Eff. 01/01/14)</w:t>
      </w:r>
      <w:bookmarkEnd w:id="277"/>
    </w:p>
    <w:p w14:paraId="76752F89" w14:textId="77777777" w:rsidR="008B604B" w:rsidRPr="00790D8C" w:rsidRDefault="008B604B" w:rsidP="008B604B">
      <w:pPr>
        <w:widowControl w:val="0"/>
        <w:jc w:val="both"/>
        <w:rPr>
          <w:rFonts w:ascii="Skeena" w:hAnsi="Skeena" w:cs="Arial"/>
        </w:rPr>
      </w:pPr>
      <w:r w:rsidRPr="00790D8C">
        <w:rPr>
          <w:rFonts w:ascii="Skeena" w:hAnsi="Skeena" w:cs="Arial"/>
        </w:rPr>
        <w:t>As employees of SC DHHS, eligibility staff will be committed to the following agency goals:</w:t>
      </w:r>
    </w:p>
    <w:p w14:paraId="08AD9C53" w14:textId="77777777" w:rsidR="008B604B" w:rsidRPr="00790D8C" w:rsidRDefault="008B604B" w:rsidP="008B604B">
      <w:pPr>
        <w:widowControl w:val="0"/>
        <w:numPr>
          <w:ilvl w:val="0"/>
          <w:numId w:val="27"/>
        </w:numPr>
        <w:tabs>
          <w:tab w:val="clear" w:pos="1620"/>
        </w:tabs>
        <w:ind w:left="720"/>
        <w:jc w:val="both"/>
        <w:rPr>
          <w:rFonts w:ascii="Skeena" w:hAnsi="Skeena" w:cs="Arial"/>
        </w:rPr>
      </w:pPr>
      <w:r w:rsidRPr="00790D8C">
        <w:rPr>
          <w:rFonts w:ascii="Skeena" w:hAnsi="Skeena" w:cs="Arial"/>
        </w:rPr>
        <w:t>To provide a benefit plan that improves member health, is evidence-based and market-driven;</w:t>
      </w:r>
    </w:p>
    <w:p w14:paraId="0752D1E1" w14:textId="77777777" w:rsidR="008B604B" w:rsidRPr="00790D8C" w:rsidRDefault="008B604B" w:rsidP="008B604B">
      <w:pPr>
        <w:widowControl w:val="0"/>
        <w:numPr>
          <w:ilvl w:val="0"/>
          <w:numId w:val="27"/>
        </w:numPr>
        <w:tabs>
          <w:tab w:val="clear" w:pos="1620"/>
        </w:tabs>
        <w:ind w:left="720"/>
        <w:jc w:val="both"/>
        <w:rPr>
          <w:rFonts w:ascii="Skeena" w:hAnsi="Skeena" w:cs="Arial"/>
        </w:rPr>
      </w:pPr>
      <w:r w:rsidRPr="00790D8C">
        <w:rPr>
          <w:rFonts w:ascii="Skeena" w:hAnsi="Skeena" w:cs="Arial"/>
        </w:rPr>
        <w:t>To provide a credible and continually improving eligibility process that is accurate and efficient; and</w:t>
      </w:r>
    </w:p>
    <w:p w14:paraId="0F4A6149" w14:textId="77777777" w:rsidR="008B604B" w:rsidRPr="00790D8C" w:rsidRDefault="008B604B" w:rsidP="008B604B">
      <w:pPr>
        <w:widowControl w:val="0"/>
        <w:numPr>
          <w:ilvl w:val="0"/>
          <w:numId w:val="27"/>
        </w:numPr>
        <w:tabs>
          <w:tab w:val="clear" w:pos="1620"/>
        </w:tabs>
        <w:ind w:left="720"/>
        <w:jc w:val="both"/>
        <w:rPr>
          <w:rFonts w:ascii="Skeena" w:hAnsi="Skeena" w:cs="Arial"/>
        </w:rPr>
      </w:pPr>
      <w:r w:rsidRPr="00790D8C">
        <w:rPr>
          <w:rFonts w:ascii="Skeena" w:hAnsi="Skeena" w:cs="Arial"/>
        </w:rPr>
        <w:t>To provide administrative support at the best possible value to ensure programs operate effectively.</w:t>
      </w:r>
    </w:p>
    <w:p w14:paraId="3382D801" w14:textId="77777777" w:rsidR="008B604B" w:rsidRPr="00790D8C" w:rsidRDefault="008B604B" w:rsidP="008B604B">
      <w:pPr>
        <w:widowControl w:val="0"/>
        <w:ind w:left="1350"/>
        <w:jc w:val="both"/>
        <w:rPr>
          <w:rFonts w:ascii="Skeena" w:hAnsi="Skeena" w:cs="Arial"/>
        </w:rPr>
      </w:pPr>
    </w:p>
    <w:p w14:paraId="3DA577D4" w14:textId="77777777" w:rsidR="008B604B" w:rsidRPr="00790D8C" w:rsidRDefault="008B604B" w:rsidP="008B604B">
      <w:pPr>
        <w:widowControl w:val="0"/>
        <w:jc w:val="both"/>
        <w:rPr>
          <w:rFonts w:ascii="Skeena" w:hAnsi="Skeena" w:cs="Arial"/>
        </w:rPr>
      </w:pPr>
      <w:r w:rsidRPr="00790D8C">
        <w:rPr>
          <w:rFonts w:ascii="Skeena" w:hAnsi="Skeena" w:cs="Arial"/>
        </w:rPr>
        <w:t>To achieve this goal, staff will adhere to certain standards that will reflect positively on the agency as a whole, as well as, promote its mission to use the available resources to ensure the health and well-being of every South Carolinian.</w:t>
      </w:r>
    </w:p>
    <w:p w14:paraId="0FF2D536" w14:textId="77777777" w:rsidR="008B604B" w:rsidRPr="00790D8C" w:rsidRDefault="008B604B" w:rsidP="008B604B">
      <w:pPr>
        <w:widowControl w:val="0"/>
        <w:ind w:left="1350"/>
        <w:jc w:val="both"/>
        <w:rPr>
          <w:rFonts w:ascii="Skeena" w:hAnsi="Skeena" w:cs="Arial"/>
        </w:rPr>
      </w:pPr>
    </w:p>
    <w:p w14:paraId="71EA403F" w14:textId="77777777" w:rsidR="008B604B" w:rsidRPr="00790D8C" w:rsidRDefault="008B604B" w:rsidP="008B604B">
      <w:pPr>
        <w:widowControl w:val="0"/>
        <w:jc w:val="both"/>
        <w:rPr>
          <w:rFonts w:ascii="Skeena" w:hAnsi="Skeena" w:cs="Arial"/>
        </w:rPr>
      </w:pPr>
      <w:r w:rsidRPr="00790D8C">
        <w:rPr>
          <w:rFonts w:ascii="Skeena" w:hAnsi="Skeena" w:cs="Arial"/>
        </w:rPr>
        <w:t>With this in mind, employees will commit to:</w:t>
      </w:r>
    </w:p>
    <w:p w14:paraId="42AFA39A" w14:textId="77777777" w:rsidR="008B604B" w:rsidRPr="00790D8C" w:rsidRDefault="008B604B" w:rsidP="008B604B">
      <w:pPr>
        <w:widowControl w:val="0"/>
        <w:numPr>
          <w:ilvl w:val="0"/>
          <w:numId w:val="28"/>
        </w:numPr>
        <w:tabs>
          <w:tab w:val="clear" w:pos="2070"/>
        </w:tabs>
        <w:ind w:left="720"/>
        <w:jc w:val="both"/>
        <w:rPr>
          <w:rFonts w:ascii="Skeena" w:hAnsi="Skeena" w:cs="Arial"/>
        </w:rPr>
      </w:pPr>
      <w:r w:rsidRPr="00790D8C">
        <w:rPr>
          <w:rFonts w:ascii="Skeena" w:hAnsi="Skeena" w:cs="Arial"/>
        </w:rPr>
        <w:t>Respectful, patient, responsible customer service;</w:t>
      </w:r>
    </w:p>
    <w:p w14:paraId="67242861" w14:textId="77777777" w:rsidR="008B604B" w:rsidRPr="00790D8C" w:rsidRDefault="008B604B" w:rsidP="008B604B">
      <w:pPr>
        <w:widowControl w:val="0"/>
        <w:numPr>
          <w:ilvl w:val="0"/>
          <w:numId w:val="28"/>
        </w:numPr>
        <w:tabs>
          <w:tab w:val="clear" w:pos="2070"/>
        </w:tabs>
        <w:ind w:left="720"/>
        <w:jc w:val="both"/>
        <w:rPr>
          <w:rFonts w:ascii="Skeena" w:hAnsi="Skeena" w:cs="Arial"/>
        </w:rPr>
      </w:pPr>
      <w:r w:rsidRPr="00790D8C">
        <w:rPr>
          <w:rFonts w:ascii="Skeena" w:hAnsi="Skeena" w:cs="Arial"/>
        </w:rPr>
        <w:t>Effective, cooperative teamwork;</w:t>
      </w:r>
    </w:p>
    <w:p w14:paraId="712DFE7B" w14:textId="77777777" w:rsidR="008B604B" w:rsidRPr="00790D8C" w:rsidRDefault="008B604B" w:rsidP="008B604B">
      <w:pPr>
        <w:widowControl w:val="0"/>
        <w:numPr>
          <w:ilvl w:val="0"/>
          <w:numId w:val="28"/>
        </w:numPr>
        <w:tabs>
          <w:tab w:val="clear" w:pos="2070"/>
        </w:tabs>
        <w:ind w:left="720"/>
        <w:jc w:val="both"/>
        <w:rPr>
          <w:rFonts w:ascii="Skeena" w:hAnsi="Skeena" w:cs="Arial"/>
        </w:rPr>
      </w:pPr>
      <w:r w:rsidRPr="00790D8C">
        <w:rPr>
          <w:rFonts w:ascii="Skeena" w:hAnsi="Skeena" w:cs="Arial"/>
        </w:rPr>
        <w:t>The highest standards of ethical and professional conduct;</w:t>
      </w:r>
    </w:p>
    <w:p w14:paraId="0C88AE72" w14:textId="77777777" w:rsidR="008B604B" w:rsidRPr="00790D8C" w:rsidRDefault="008B604B" w:rsidP="008B604B">
      <w:pPr>
        <w:widowControl w:val="0"/>
        <w:numPr>
          <w:ilvl w:val="0"/>
          <w:numId w:val="28"/>
        </w:numPr>
        <w:tabs>
          <w:tab w:val="clear" w:pos="2070"/>
        </w:tabs>
        <w:ind w:left="720"/>
        <w:jc w:val="both"/>
        <w:rPr>
          <w:rFonts w:ascii="Skeena" w:hAnsi="Skeena" w:cs="Arial"/>
        </w:rPr>
      </w:pPr>
      <w:r w:rsidRPr="00790D8C">
        <w:rPr>
          <w:rFonts w:ascii="Skeena" w:hAnsi="Skeena" w:cs="Arial"/>
        </w:rPr>
        <w:t>Competency in the function to which staff have been assigned; and</w:t>
      </w:r>
    </w:p>
    <w:p w14:paraId="72990555" w14:textId="77777777" w:rsidR="008B604B" w:rsidRPr="00790D8C" w:rsidRDefault="008B604B" w:rsidP="008B604B">
      <w:pPr>
        <w:widowControl w:val="0"/>
        <w:numPr>
          <w:ilvl w:val="0"/>
          <w:numId w:val="28"/>
        </w:numPr>
        <w:tabs>
          <w:tab w:val="clear" w:pos="2070"/>
        </w:tabs>
        <w:ind w:left="720"/>
        <w:jc w:val="both"/>
        <w:rPr>
          <w:rFonts w:ascii="Skeena" w:hAnsi="Skeena" w:cs="Arial"/>
        </w:rPr>
      </w:pPr>
      <w:r w:rsidRPr="00790D8C">
        <w:rPr>
          <w:rFonts w:ascii="Skeena" w:hAnsi="Skeena" w:cs="Arial"/>
        </w:rPr>
        <w:t>A willingness to respond positively to the inevitable changes that occur in Medicaid policy.</w:t>
      </w:r>
    </w:p>
    <w:p w14:paraId="736E7760" w14:textId="77777777" w:rsidR="008B604B" w:rsidRPr="00790D8C" w:rsidRDefault="008B604B" w:rsidP="008B604B">
      <w:pPr>
        <w:widowControl w:val="0"/>
        <w:jc w:val="both"/>
        <w:rPr>
          <w:rFonts w:ascii="Skeena" w:hAnsi="Skeena" w:cs="Arial"/>
        </w:rPr>
      </w:pPr>
    </w:p>
    <w:p w14:paraId="6FE6947C" w14:textId="77777777" w:rsidR="008B604B" w:rsidRPr="00790D8C" w:rsidRDefault="008B604B" w:rsidP="008B604B">
      <w:pPr>
        <w:widowControl w:val="0"/>
        <w:tabs>
          <w:tab w:val="right" w:pos="9360"/>
        </w:tabs>
        <w:autoSpaceDE w:val="0"/>
        <w:autoSpaceDN w:val="0"/>
        <w:adjustRightInd w:val="0"/>
        <w:ind w:left="1440" w:hanging="1440"/>
        <w:jc w:val="both"/>
        <w:outlineLvl w:val="0"/>
        <w:rPr>
          <w:rFonts w:ascii="Skeena" w:hAnsi="Skeena" w:cs="Arial"/>
          <w:b/>
          <w:bCs/>
          <w:sz w:val="16"/>
        </w:rPr>
      </w:pPr>
      <w:bookmarkStart w:id="279" w:name="_Toc376253116"/>
      <w:bookmarkStart w:id="280" w:name="_Toc413675059"/>
      <w:bookmarkStart w:id="281" w:name="_Toc144199496"/>
      <w:bookmarkStart w:id="282" w:name="_Toc144465155"/>
      <w:r w:rsidRPr="00790D8C">
        <w:rPr>
          <w:rFonts w:ascii="Skeena" w:hAnsi="Skeena" w:cs="Arial"/>
          <w:b/>
          <w:bCs/>
          <w:sz w:val="28"/>
        </w:rPr>
        <w:t>101.14</w:t>
      </w:r>
      <w:r w:rsidRPr="00790D8C">
        <w:rPr>
          <w:rFonts w:ascii="Skeena" w:hAnsi="Skeena" w:cs="Arial"/>
          <w:b/>
          <w:bCs/>
          <w:sz w:val="28"/>
        </w:rPr>
        <w:tab/>
        <w:t>Beneficiary Lock-In Program</w:t>
      </w:r>
      <w:bookmarkEnd w:id="279"/>
      <w:bookmarkEnd w:id="280"/>
      <w:bookmarkEnd w:id="281"/>
      <w:bookmarkEnd w:id="282"/>
    </w:p>
    <w:p w14:paraId="7BDB4790" w14:textId="77777777" w:rsidR="008B604B" w:rsidRPr="00790D8C" w:rsidRDefault="008B604B" w:rsidP="008B604B">
      <w:pPr>
        <w:widowControl w:val="0"/>
        <w:jc w:val="right"/>
        <w:rPr>
          <w:rFonts w:ascii="Skeena" w:hAnsi="Skeena" w:cs="Arial"/>
          <w:color w:val="000000"/>
          <w:sz w:val="16"/>
          <w:szCs w:val="16"/>
        </w:rPr>
      </w:pPr>
      <w:r w:rsidRPr="00790D8C">
        <w:rPr>
          <w:rFonts w:ascii="Skeena" w:hAnsi="Skeena" w:cs="Arial"/>
          <w:color w:val="000000"/>
          <w:sz w:val="16"/>
          <w:szCs w:val="16"/>
        </w:rPr>
        <w:t>(Rev. 04/01/15)</w:t>
      </w:r>
    </w:p>
    <w:p w14:paraId="26555C85" w14:textId="77777777" w:rsidR="008B604B" w:rsidRPr="00790D8C" w:rsidRDefault="008B604B" w:rsidP="008B604B">
      <w:pPr>
        <w:widowControl w:val="0"/>
        <w:jc w:val="both"/>
        <w:rPr>
          <w:rFonts w:ascii="Skeena" w:hAnsi="Skeena" w:cs="Arial"/>
        </w:rPr>
      </w:pPr>
      <w:r w:rsidRPr="00790D8C">
        <w:rPr>
          <w:rFonts w:ascii="Skeena" w:hAnsi="Skeena" w:cs="Arial"/>
        </w:rPr>
        <w:t xml:space="preserve">One intervention used by the Department of Health and Human Services to help identify and prevent prescription drug abuse and its harmful effects is the Beneficiary Lock-In Program. This is a statewide program that reviews pharmacy utilization data with a screening tool that helps identify beneficiaries at risk of inappropriate or unsafe prescription drug use, especially narcotics and other controlled substances. When beneficiaries meet the lock-in criteria established by SCDHHS, they will be placed in the Medicaid Pharmacy Lock-In Program to monitor their drug utilization and to require them to utilize one designated pharmacy. This </w:t>
      </w:r>
      <w:r w:rsidRPr="00790D8C">
        <w:rPr>
          <w:rFonts w:ascii="Skeena" w:hAnsi="Skeena" w:cs="Arial"/>
        </w:rPr>
        <w:lastRenderedPageBreak/>
        <w:t>program encompasses beneficiaries receiving services directly from SCDHHS under its fee-for-service program as well as those enrolled with a Managed Care Organization.</w:t>
      </w:r>
    </w:p>
    <w:p w14:paraId="33CB21E0" w14:textId="77777777" w:rsidR="008B604B" w:rsidRPr="00790D8C" w:rsidRDefault="008B604B" w:rsidP="008B604B">
      <w:pPr>
        <w:widowControl w:val="0"/>
        <w:jc w:val="both"/>
        <w:rPr>
          <w:rFonts w:ascii="Skeena" w:hAnsi="Skeena" w:cs="Arial"/>
          <w:bCs/>
        </w:rPr>
      </w:pPr>
    </w:p>
    <w:p w14:paraId="12DF53C3" w14:textId="77777777" w:rsidR="008B604B" w:rsidRPr="00790D8C" w:rsidRDefault="008B604B" w:rsidP="008B604B">
      <w:pPr>
        <w:widowControl w:val="0"/>
        <w:tabs>
          <w:tab w:val="right" w:pos="9360"/>
        </w:tabs>
        <w:autoSpaceDE w:val="0"/>
        <w:autoSpaceDN w:val="0"/>
        <w:adjustRightInd w:val="0"/>
        <w:ind w:left="1440" w:hanging="1440"/>
        <w:outlineLvl w:val="1"/>
        <w:rPr>
          <w:rFonts w:ascii="Skeena" w:hAnsi="Skeena" w:cs="Arial"/>
        </w:rPr>
      </w:pPr>
      <w:bookmarkStart w:id="283" w:name="_Toc376253117"/>
      <w:bookmarkStart w:id="284" w:name="_Toc413675060"/>
      <w:bookmarkStart w:id="285" w:name="_Toc144199497"/>
      <w:bookmarkStart w:id="286" w:name="_Toc144465156"/>
      <w:r w:rsidRPr="00790D8C">
        <w:rPr>
          <w:rFonts w:ascii="Skeena" w:hAnsi="Skeena" w:cs="Arial"/>
          <w:b/>
          <w:bCs/>
        </w:rPr>
        <w:t>101.14.01</w:t>
      </w:r>
      <w:r w:rsidRPr="00790D8C">
        <w:rPr>
          <w:rFonts w:ascii="Skeena" w:hAnsi="Skeena" w:cs="Arial"/>
          <w:b/>
          <w:bCs/>
        </w:rPr>
        <w:tab/>
        <w:t>Beneficiary Lock-In Program Selection Criteria</w:t>
      </w:r>
      <w:bookmarkEnd w:id="283"/>
      <w:bookmarkEnd w:id="284"/>
      <w:bookmarkEnd w:id="285"/>
      <w:bookmarkEnd w:id="286"/>
    </w:p>
    <w:p w14:paraId="1C9D1AF6" w14:textId="77777777" w:rsidR="008B604B" w:rsidRPr="00790D8C" w:rsidRDefault="008B604B" w:rsidP="008B604B">
      <w:pPr>
        <w:widowControl w:val="0"/>
        <w:jc w:val="right"/>
        <w:rPr>
          <w:rFonts w:ascii="Skeena" w:hAnsi="Skeena" w:cs="Arial"/>
          <w:color w:val="000000"/>
          <w:szCs w:val="28"/>
        </w:rPr>
      </w:pPr>
      <w:r w:rsidRPr="00790D8C">
        <w:rPr>
          <w:rFonts w:ascii="Skeena" w:hAnsi="Skeena" w:cs="Arial"/>
          <w:bCs/>
          <w:color w:val="000000"/>
          <w:sz w:val="16"/>
          <w:szCs w:val="28"/>
        </w:rPr>
        <w:t>(Rev. 04/01/15)</w:t>
      </w:r>
    </w:p>
    <w:p w14:paraId="52200EE8" w14:textId="77777777" w:rsidR="008B604B" w:rsidRPr="00790D8C" w:rsidRDefault="008B604B" w:rsidP="008B604B">
      <w:pPr>
        <w:widowControl w:val="0"/>
        <w:jc w:val="both"/>
        <w:rPr>
          <w:rFonts w:ascii="Skeena" w:eastAsia="Calibri" w:hAnsi="Skeena" w:cs="Arial"/>
        </w:rPr>
      </w:pPr>
      <w:r w:rsidRPr="00790D8C">
        <w:rPr>
          <w:rFonts w:ascii="Skeena" w:eastAsia="Calibri" w:hAnsi="Skeena" w:cs="Arial"/>
        </w:rPr>
        <w:t>The Division of Program Integrity manages a Beneficiary Lock-In Program that screens all Medicaid members against clinically-vetted criteria designed to identify drug seeking behavior and inappropriate use of prescription drugs. The Beneficiary Lock-In Program addresses issues such as coordination of care, patient safety, quality of care, improper or excessive utilization of benefits, and potential fraud and abuse associated with the use of multiple pharmacies and prescribers. The policy implements SC Code of Regulations R 126-425. The Division of Program Integrity reviews beneficiary claims data in order to identify patterns of inappropriate, excessive, or duplicative use of pharmacy services. If beneficiaries meet the lock-in criteria established by SCDHHS, they will be placed in the Medicaid Lock-In Program to monitor their drug utilization and to require them to utilize one designated pharmacy.</w:t>
      </w:r>
    </w:p>
    <w:p w14:paraId="32E8B552" w14:textId="77777777" w:rsidR="008B604B" w:rsidRPr="00790D8C" w:rsidRDefault="008B604B" w:rsidP="008B604B">
      <w:pPr>
        <w:widowControl w:val="0"/>
        <w:jc w:val="both"/>
        <w:rPr>
          <w:rFonts w:ascii="Skeena" w:eastAsia="Calibri" w:hAnsi="Skeena" w:cs="Arial"/>
        </w:rPr>
      </w:pPr>
    </w:p>
    <w:p w14:paraId="2480D8DE" w14:textId="77777777" w:rsidR="008B604B" w:rsidRPr="00790D8C" w:rsidRDefault="008B604B" w:rsidP="008B604B">
      <w:pPr>
        <w:widowControl w:val="0"/>
        <w:jc w:val="both"/>
        <w:rPr>
          <w:rFonts w:ascii="Skeena" w:eastAsia="Calibri" w:hAnsi="Skeena" w:cs="Arial"/>
        </w:rPr>
      </w:pPr>
      <w:r w:rsidRPr="00790D8C">
        <w:rPr>
          <w:rFonts w:ascii="Skeena" w:eastAsia="Calibri" w:hAnsi="Skeena" w:cs="Arial"/>
        </w:rPr>
        <w:t xml:space="preserve">Beneficiaries who are enrolled in the Lock-In Program with an effective date of October 1, 2014, and forward will remain in the program for two years. The beneficiary has the opportunity to select a pharmacy and has the right to appeal. The program also has provisions that allow the beneficiary to obtain emergency medication and/or go to another pharmacy should the first pharmacy provider be unable to provide the needed services. </w:t>
      </w:r>
    </w:p>
    <w:p w14:paraId="7E0C7A76" w14:textId="77777777" w:rsidR="008B604B" w:rsidRPr="00790D8C" w:rsidRDefault="008B604B" w:rsidP="008B604B">
      <w:pPr>
        <w:widowControl w:val="0"/>
        <w:jc w:val="both"/>
        <w:rPr>
          <w:rFonts w:ascii="Skeena" w:hAnsi="Skeena" w:cs="Arial"/>
        </w:rPr>
      </w:pPr>
    </w:p>
    <w:p w14:paraId="3FC2FB73" w14:textId="77777777" w:rsidR="008B604B" w:rsidRPr="00790D8C" w:rsidRDefault="008B604B" w:rsidP="008B604B">
      <w:pPr>
        <w:widowControl w:val="0"/>
        <w:tabs>
          <w:tab w:val="right" w:pos="9360"/>
        </w:tabs>
        <w:autoSpaceDE w:val="0"/>
        <w:autoSpaceDN w:val="0"/>
        <w:adjustRightInd w:val="0"/>
        <w:ind w:left="1440" w:hanging="1440"/>
        <w:outlineLvl w:val="1"/>
        <w:rPr>
          <w:rFonts w:ascii="Skeena" w:hAnsi="Skeena" w:cs="Arial"/>
        </w:rPr>
      </w:pPr>
      <w:bookmarkStart w:id="287" w:name="_Toc376253118"/>
      <w:bookmarkStart w:id="288" w:name="_Toc413675061"/>
      <w:bookmarkStart w:id="289" w:name="_Toc144199498"/>
      <w:bookmarkStart w:id="290" w:name="_Toc144465157"/>
      <w:r w:rsidRPr="00790D8C">
        <w:rPr>
          <w:rFonts w:ascii="Skeena" w:hAnsi="Skeena" w:cs="Arial"/>
          <w:b/>
          <w:bCs/>
        </w:rPr>
        <w:t>101.14.02</w:t>
      </w:r>
      <w:r w:rsidRPr="00790D8C">
        <w:rPr>
          <w:rFonts w:ascii="Skeena" w:hAnsi="Skeena" w:cs="Arial"/>
          <w:b/>
          <w:bCs/>
        </w:rPr>
        <w:tab/>
        <w:t>Beneficiary Lock-In Program Procedures</w:t>
      </w:r>
      <w:bookmarkEnd w:id="287"/>
      <w:bookmarkEnd w:id="288"/>
      <w:bookmarkEnd w:id="289"/>
      <w:bookmarkEnd w:id="290"/>
    </w:p>
    <w:p w14:paraId="36354AE9" w14:textId="77777777" w:rsidR="008B604B" w:rsidRPr="00790D8C" w:rsidRDefault="008B604B" w:rsidP="008B604B">
      <w:pPr>
        <w:widowControl w:val="0"/>
        <w:jc w:val="right"/>
        <w:rPr>
          <w:rFonts w:ascii="Skeena" w:hAnsi="Skeena" w:cs="Arial"/>
          <w:color w:val="000000"/>
          <w:szCs w:val="28"/>
        </w:rPr>
      </w:pPr>
      <w:r w:rsidRPr="00790D8C">
        <w:rPr>
          <w:rFonts w:ascii="Skeena" w:hAnsi="Skeena" w:cs="Arial"/>
          <w:bCs/>
          <w:color w:val="000000"/>
          <w:sz w:val="16"/>
          <w:szCs w:val="28"/>
        </w:rPr>
        <w:t>(Rev. 04/01/15)</w:t>
      </w:r>
    </w:p>
    <w:p w14:paraId="3587A835" w14:textId="77777777" w:rsidR="008B604B" w:rsidRPr="00790D8C" w:rsidRDefault="008B604B" w:rsidP="008B604B">
      <w:pPr>
        <w:widowControl w:val="0"/>
        <w:tabs>
          <w:tab w:val="left" w:pos="-1080"/>
          <w:tab w:val="left" w:pos="-720"/>
        </w:tabs>
        <w:autoSpaceDE w:val="0"/>
        <w:autoSpaceDN w:val="0"/>
        <w:adjustRightInd w:val="0"/>
        <w:jc w:val="both"/>
        <w:rPr>
          <w:rFonts w:ascii="Skeena" w:hAnsi="Skeena" w:cs="Arial"/>
        </w:rPr>
      </w:pPr>
      <w:r w:rsidRPr="00790D8C">
        <w:rPr>
          <w:rFonts w:ascii="Skeena" w:hAnsi="Skeena" w:cs="Arial"/>
        </w:rPr>
        <w:t>On a quarterly basis, the Division of Program Integrity screens all Medicaid-enrolled beneficiaries (with some exceptions) against multiple criteria. These criteria are primarily based on claims data and show the number of pharmacies and physicians used by the beneficiaries over the past 6 – 12 months, the number and type of drugs prescribed for them, the beneficiaries’ diagnoses, and other potential risk factors. These criteria are clinically vetted by SCDHHS and managed care pharmacy and medical directors. All beneficiaries are screened, including those enrolled with a Medicaid MCO, with the following exceptions:</w:t>
      </w:r>
    </w:p>
    <w:p w14:paraId="304CD1BF" w14:textId="77777777" w:rsidR="008B604B" w:rsidRPr="00790D8C" w:rsidRDefault="008B604B" w:rsidP="008B604B">
      <w:pPr>
        <w:widowControl w:val="0"/>
        <w:numPr>
          <w:ilvl w:val="0"/>
          <w:numId w:val="117"/>
        </w:numPr>
        <w:tabs>
          <w:tab w:val="left" w:pos="-1080"/>
          <w:tab w:val="left" w:pos="-720"/>
        </w:tabs>
        <w:autoSpaceDE w:val="0"/>
        <w:autoSpaceDN w:val="0"/>
        <w:adjustRightInd w:val="0"/>
        <w:jc w:val="both"/>
        <w:rPr>
          <w:rFonts w:ascii="Skeena" w:hAnsi="Skeena" w:cs="Arial"/>
        </w:rPr>
      </w:pPr>
      <w:r w:rsidRPr="00790D8C">
        <w:rPr>
          <w:rFonts w:ascii="Skeena" w:hAnsi="Skeena" w:cs="Arial"/>
        </w:rPr>
        <w:t>Hospice patients</w:t>
      </w:r>
    </w:p>
    <w:p w14:paraId="0E1753B9" w14:textId="77777777" w:rsidR="008B604B" w:rsidRPr="00790D8C" w:rsidRDefault="008B604B" w:rsidP="008B604B">
      <w:pPr>
        <w:widowControl w:val="0"/>
        <w:numPr>
          <w:ilvl w:val="0"/>
          <w:numId w:val="117"/>
        </w:numPr>
        <w:tabs>
          <w:tab w:val="left" w:pos="-1080"/>
          <w:tab w:val="left" w:pos="-720"/>
        </w:tabs>
        <w:autoSpaceDE w:val="0"/>
        <w:autoSpaceDN w:val="0"/>
        <w:adjustRightInd w:val="0"/>
        <w:jc w:val="both"/>
        <w:rPr>
          <w:rFonts w:ascii="Skeena" w:hAnsi="Skeena" w:cs="Arial"/>
        </w:rPr>
      </w:pPr>
      <w:r w:rsidRPr="00790D8C">
        <w:rPr>
          <w:rFonts w:ascii="Skeena" w:hAnsi="Skeena" w:cs="Arial"/>
        </w:rPr>
        <w:t>Nursing home patients</w:t>
      </w:r>
    </w:p>
    <w:p w14:paraId="2FF390B0" w14:textId="77777777" w:rsidR="008B604B" w:rsidRPr="00790D8C" w:rsidRDefault="008B604B" w:rsidP="008B604B">
      <w:pPr>
        <w:widowControl w:val="0"/>
        <w:numPr>
          <w:ilvl w:val="0"/>
          <w:numId w:val="117"/>
        </w:numPr>
        <w:tabs>
          <w:tab w:val="left" w:pos="-1080"/>
          <w:tab w:val="left" w:pos="-720"/>
        </w:tabs>
        <w:autoSpaceDE w:val="0"/>
        <w:autoSpaceDN w:val="0"/>
        <w:adjustRightInd w:val="0"/>
        <w:jc w:val="both"/>
        <w:rPr>
          <w:rFonts w:ascii="Skeena" w:hAnsi="Skeena" w:cs="Arial"/>
        </w:rPr>
      </w:pPr>
      <w:r w:rsidRPr="00790D8C">
        <w:rPr>
          <w:rFonts w:ascii="Skeena" w:hAnsi="Skeena" w:cs="Arial"/>
        </w:rPr>
        <w:t>Children under age 16 and who are medically fragile, severely disabled, or are in a Medicaid waiver program.</w:t>
      </w:r>
    </w:p>
    <w:p w14:paraId="2E02776C" w14:textId="77777777" w:rsidR="008B604B" w:rsidRPr="00790D8C" w:rsidRDefault="008B604B" w:rsidP="008B604B">
      <w:pPr>
        <w:widowControl w:val="0"/>
        <w:tabs>
          <w:tab w:val="left" w:pos="-1080"/>
          <w:tab w:val="left" w:pos="-720"/>
        </w:tabs>
        <w:autoSpaceDE w:val="0"/>
        <w:autoSpaceDN w:val="0"/>
        <w:adjustRightInd w:val="0"/>
        <w:ind w:left="360"/>
        <w:jc w:val="both"/>
        <w:rPr>
          <w:rFonts w:ascii="Skeena" w:hAnsi="Skeena" w:cs="Arial"/>
        </w:rPr>
      </w:pPr>
    </w:p>
    <w:p w14:paraId="2FAC28A7" w14:textId="77777777" w:rsidR="008B604B" w:rsidRPr="00790D8C" w:rsidRDefault="008B604B" w:rsidP="008B604B">
      <w:pPr>
        <w:widowControl w:val="0"/>
        <w:tabs>
          <w:tab w:val="left" w:pos="-1080"/>
          <w:tab w:val="left" w:pos="-720"/>
        </w:tabs>
        <w:autoSpaceDE w:val="0"/>
        <w:autoSpaceDN w:val="0"/>
        <w:adjustRightInd w:val="0"/>
        <w:jc w:val="both"/>
        <w:rPr>
          <w:rFonts w:ascii="Skeena" w:hAnsi="Skeena" w:cs="Arial"/>
        </w:rPr>
      </w:pPr>
      <w:r w:rsidRPr="00790D8C">
        <w:rPr>
          <w:rFonts w:ascii="Skeena" w:hAnsi="Skeena" w:cs="Arial"/>
        </w:rPr>
        <w:t>SCDHHS can revise these criteria as needed. Lock-In candidates can also be identified from other sources, such as complaints received on the Fraud Hotline, Managed Care Organizations, physicians, and other sources.</w:t>
      </w:r>
    </w:p>
    <w:p w14:paraId="7AA04DE7" w14:textId="77777777" w:rsidR="008B604B" w:rsidRPr="00790D8C" w:rsidRDefault="008B604B" w:rsidP="008B604B">
      <w:pPr>
        <w:widowControl w:val="0"/>
        <w:tabs>
          <w:tab w:val="left" w:pos="-1080"/>
          <w:tab w:val="left" w:pos="-720"/>
        </w:tabs>
        <w:autoSpaceDE w:val="0"/>
        <w:autoSpaceDN w:val="0"/>
        <w:adjustRightInd w:val="0"/>
        <w:jc w:val="both"/>
        <w:rPr>
          <w:rFonts w:ascii="Skeena" w:hAnsi="Skeena" w:cs="Arial"/>
        </w:rPr>
      </w:pPr>
    </w:p>
    <w:p w14:paraId="72D9A2CE" w14:textId="77777777" w:rsidR="008B604B" w:rsidRPr="00790D8C" w:rsidRDefault="008B604B" w:rsidP="008B604B">
      <w:pPr>
        <w:widowControl w:val="0"/>
        <w:autoSpaceDE w:val="0"/>
        <w:autoSpaceDN w:val="0"/>
        <w:adjustRightInd w:val="0"/>
        <w:jc w:val="both"/>
        <w:rPr>
          <w:rFonts w:ascii="Skeena" w:hAnsi="Skeena" w:cs="Arial"/>
        </w:rPr>
      </w:pPr>
      <w:r w:rsidRPr="00790D8C">
        <w:rPr>
          <w:rFonts w:ascii="Skeena" w:hAnsi="Skeena" w:cs="Arial"/>
        </w:rPr>
        <w:t>Once a beneficiary has been identified for Lock-In, the Department of Recipient Utilization will:</w:t>
      </w:r>
    </w:p>
    <w:p w14:paraId="2247BDD6" w14:textId="77777777" w:rsidR="008B604B" w:rsidRPr="00790D8C" w:rsidRDefault="008B604B" w:rsidP="008B604B">
      <w:pPr>
        <w:widowControl w:val="0"/>
        <w:numPr>
          <w:ilvl w:val="0"/>
          <w:numId w:val="53"/>
        </w:numPr>
        <w:tabs>
          <w:tab w:val="clear" w:pos="1440"/>
        </w:tabs>
        <w:ind w:left="720"/>
        <w:jc w:val="both"/>
        <w:rPr>
          <w:rFonts w:ascii="Skeena" w:hAnsi="Skeena" w:cs="Arial"/>
        </w:rPr>
      </w:pPr>
      <w:r w:rsidRPr="00790D8C">
        <w:rPr>
          <w:rFonts w:ascii="Skeena" w:hAnsi="Skeena" w:cs="Arial"/>
        </w:rPr>
        <w:t xml:space="preserve">Send via Certified Mail a notification letter informing the beneficiary that they will be placed in the Medicaid Lock-In Program and providing them the opportunity to choose </w:t>
      </w:r>
      <w:r w:rsidRPr="00790D8C">
        <w:rPr>
          <w:rFonts w:ascii="Skeena" w:hAnsi="Skeena" w:cs="Arial"/>
        </w:rPr>
        <w:lastRenderedPageBreak/>
        <w:t>a pharmacy from which they will receive all their Medicaid prescriptions while in the program. The letter will specify the pharmacy that the beneficiary has been assigned to, but also give the beneficiary the option of choosing a different pharmacy and will describe the beneficiary’s appeal rights. The beneficiary has twenty (20) calendar days to request a change from the pre-selected pharmacy.</w:t>
      </w:r>
    </w:p>
    <w:p w14:paraId="354A7E1B" w14:textId="77777777" w:rsidR="008B604B" w:rsidRPr="00790D8C" w:rsidRDefault="008B604B" w:rsidP="008B604B">
      <w:pPr>
        <w:widowControl w:val="0"/>
        <w:numPr>
          <w:ilvl w:val="0"/>
          <w:numId w:val="53"/>
        </w:numPr>
        <w:tabs>
          <w:tab w:val="clear" w:pos="1440"/>
        </w:tabs>
        <w:ind w:left="723"/>
        <w:jc w:val="both"/>
        <w:rPr>
          <w:rFonts w:ascii="Skeena" w:hAnsi="Skeena" w:cs="Arial"/>
        </w:rPr>
      </w:pPr>
      <w:r w:rsidRPr="00790D8C">
        <w:rPr>
          <w:rFonts w:ascii="Skeena" w:hAnsi="Skeena" w:cs="Arial"/>
        </w:rPr>
        <w:t>After the twenty (20) day period SCDHHS will send a letter to the pharmacy selected to inform them of the beneficiary lock-in.</w:t>
      </w:r>
    </w:p>
    <w:p w14:paraId="05D4909A" w14:textId="77777777" w:rsidR="008B604B" w:rsidRPr="00790D8C" w:rsidRDefault="008B604B" w:rsidP="008B604B">
      <w:pPr>
        <w:widowControl w:val="0"/>
        <w:numPr>
          <w:ilvl w:val="0"/>
          <w:numId w:val="53"/>
        </w:numPr>
        <w:tabs>
          <w:tab w:val="clear" w:pos="1440"/>
        </w:tabs>
        <w:ind w:left="723"/>
        <w:jc w:val="both"/>
        <w:rPr>
          <w:rFonts w:ascii="Skeena" w:hAnsi="Skeena" w:cs="Arial"/>
        </w:rPr>
      </w:pPr>
      <w:r w:rsidRPr="00790D8C">
        <w:rPr>
          <w:rFonts w:ascii="Skeena" w:hAnsi="Skeena" w:cs="Arial"/>
        </w:rPr>
        <w:t>If the beneficiary does not select a pharmacy within twenty (20) calendar days of the date of the letter, the lock in pharmacy will default to the one pre-selected.</w:t>
      </w:r>
    </w:p>
    <w:p w14:paraId="46BC1FAA" w14:textId="77777777" w:rsidR="008B604B" w:rsidRPr="00790D8C" w:rsidRDefault="008B604B" w:rsidP="008B604B">
      <w:pPr>
        <w:widowControl w:val="0"/>
        <w:numPr>
          <w:ilvl w:val="0"/>
          <w:numId w:val="53"/>
        </w:numPr>
        <w:tabs>
          <w:tab w:val="clear" w:pos="1440"/>
        </w:tabs>
        <w:ind w:left="723"/>
        <w:jc w:val="both"/>
        <w:rPr>
          <w:rFonts w:ascii="Skeena" w:hAnsi="Skeena" w:cs="Arial"/>
        </w:rPr>
      </w:pPr>
      <w:r w:rsidRPr="00790D8C">
        <w:rPr>
          <w:rFonts w:ascii="Skeena" w:hAnsi="Skeena" w:cs="Arial"/>
        </w:rPr>
        <w:t>Division of Hearings and Appeals will be contacted before the beneficiary is locked in to ensure they have not filed an appeal.</w:t>
      </w:r>
    </w:p>
    <w:p w14:paraId="3A178DAE" w14:textId="77777777" w:rsidR="008B604B" w:rsidRPr="00790D8C" w:rsidRDefault="008B604B" w:rsidP="008B604B">
      <w:pPr>
        <w:widowControl w:val="0"/>
        <w:numPr>
          <w:ilvl w:val="0"/>
          <w:numId w:val="53"/>
        </w:numPr>
        <w:tabs>
          <w:tab w:val="clear" w:pos="1440"/>
        </w:tabs>
        <w:ind w:left="723"/>
        <w:jc w:val="both"/>
        <w:rPr>
          <w:rFonts w:ascii="Skeena" w:hAnsi="Skeena" w:cs="Arial"/>
        </w:rPr>
      </w:pPr>
      <w:r w:rsidRPr="00790D8C">
        <w:rPr>
          <w:rFonts w:ascii="Skeena" w:hAnsi="Skeena" w:cs="Arial"/>
        </w:rPr>
        <w:t>SCDHHS will concurrently inform Magellan of the beneficiaries locked-in and the selected pharmacies via MMIS data input.</w:t>
      </w:r>
    </w:p>
    <w:p w14:paraId="34A32CA5" w14:textId="77777777" w:rsidR="008B604B" w:rsidRPr="00790D8C" w:rsidRDefault="008B604B" w:rsidP="008B604B">
      <w:pPr>
        <w:widowControl w:val="0"/>
        <w:tabs>
          <w:tab w:val="left" w:pos="-1080"/>
          <w:tab w:val="left" w:pos="-720"/>
        </w:tabs>
        <w:autoSpaceDE w:val="0"/>
        <w:autoSpaceDN w:val="0"/>
        <w:adjustRightInd w:val="0"/>
        <w:jc w:val="both"/>
        <w:rPr>
          <w:rFonts w:ascii="Skeena" w:hAnsi="Skeena" w:cs="Arial"/>
        </w:rPr>
      </w:pPr>
    </w:p>
    <w:p w14:paraId="72F48703" w14:textId="77777777" w:rsidR="008B604B" w:rsidRPr="00790D8C" w:rsidRDefault="008B604B" w:rsidP="008B604B">
      <w:pPr>
        <w:widowControl w:val="0"/>
        <w:tabs>
          <w:tab w:val="left" w:pos="-1080"/>
          <w:tab w:val="left" w:pos="-720"/>
        </w:tabs>
        <w:autoSpaceDE w:val="0"/>
        <w:autoSpaceDN w:val="0"/>
        <w:adjustRightInd w:val="0"/>
        <w:jc w:val="both"/>
        <w:rPr>
          <w:rFonts w:ascii="Skeena" w:hAnsi="Skeena" w:cs="Arial"/>
        </w:rPr>
      </w:pPr>
      <w:r w:rsidRPr="00790D8C">
        <w:rPr>
          <w:rFonts w:ascii="Skeena" w:hAnsi="Skeena" w:cs="Arial"/>
        </w:rPr>
        <w:t xml:space="preserve">If the beneficiary requests a copy of their Detailed Claims Report (DCR) in order to respond to the lock-in notification, this will be promptly provided by SCDHHS. The pharmacy provider selected will be notified of the lock-in and has ten (10) days to respond to allow adequate time for selection of another provider should the first provider determine they cannot provide the needed services. </w:t>
      </w:r>
    </w:p>
    <w:p w14:paraId="29EC6C76" w14:textId="77777777" w:rsidR="008B604B" w:rsidRPr="00790D8C" w:rsidRDefault="008B604B" w:rsidP="008B604B">
      <w:pPr>
        <w:widowControl w:val="0"/>
        <w:autoSpaceDE w:val="0"/>
        <w:autoSpaceDN w:val="0"/>
        <w:adjustRightInd w:val="0"/>
        <w:jc w:val="both"/>
        <w:rPr>
          <w:rFonts w:ascii="Skeena" w:hAnsi="Skeena" w:cs="Arial"/>
        </w:rPr>
      </w:pPr>
    </w:p>
    <w:p w14:paraId="6E09B3C5" w14:textId="77777777" w:rsidR="008B604B" w:rsidRPr="00790D8C" w:rsidRDefault="008B604B" w:rsidP="008B604B">
      <w:pPr>
        <w:widowControl w:val="0"/>
        <w:tabs>
          <w:tab w:val="left" w:pos="-1080"/>
          <w:tab w:val="left" w:pos="-720"/>
        </w:tabs>
        <w:autoSpaceDE w:val="0"/>
        <w:autoSpaceDN w:val="0"/>
        <w:adjustRightInd w:val="0"/>
        <w:jc w:val="both"/>
        <w:rPr>
          <w:rFonts w:ascii="Skeena" w:hAnsi="Skeena" w:cs="Arial"/>
          <w:strike/>
        </w:rPr>
      </w:pPr>
      <w:r w:rsidRPr="00790D8C">
        <w:rPr>
          <w:rFonts w:ascii="Skeena" w:hAnsi="Skeena" w:cs="Arial"/>
        </w:rPr>
        <w:t xml:space="preserve">The Division of Program Integrity, Department of Recipient Utilization, will monitor the beneficiary’s pharmacy use while in lock-in. Information regarding any beneficiaries identified for lock-in may also be provided to the SCDHHS medical director and/or pharmacy director for clinical review. </w:t>
      </w:r>
    </w:p>
    <w:p w14:paraId="054282A8" w14:textId="77777777" w:rsidR="008B604B" w:rsidRPr="00790D8C" w:rsidRDefault="008B604B" w:rsidP="008B604B">
      <w:pPr>
        <w:widowControl w:val="0"/>
        <w:autoSpaceDE w:val="0"/>
        <w:autoSpaceDN w:val="0"/>
        <w:adjustRightInd w:val="0"/>
        <w:jc w:val="both"/>
        <w:rPr>
          <w:rFonts w:ascii="Skeena" w:hAnsi="Skeena" w:cs="Arial"/>
        </w:rPr>
      </w:pPr>
    </w:p>
    <w:p w14:paraId="639B24B2" w14:textId="77777777" w:rsidR="008B604B" w:rsidRPr="00790D8C" w:rsidRDefault="008B604B" w:rsidP="008B604B">
      <w:pPr>
        <w:widowControl w:val="0"/>
        <w:autoSpaceDE w:val="0"/>
        <w:autoSpaceDN w:val="0"/>
        <w:adjustRightInd w:val="0"/>
        <w:jc w:val="both"/>
        <w:rPr>
          <w:rFonts w:ascii="Skeena" w:hAnsi="Skeena" w:cs="Arial"/>
        </w:rPr>
      </w:pPr>
      <w:r w:rsidRPr="00790D8C">
        <w:rPr>
          <w:rFonts w:ascii="Skeena" w:hAnsi="Skeena" w:cs="Arial"/>
        </w:rPr>
        <w:t xml:space="preserve">Pharmacy providers will be notified of the beneficiary pharmacy restriction via the Magellan point-of-sale (POS) system. The Magellan POS system will cause the denial of any claims for pharmacy services submitted by any provider other than the provider selected by the beneficiary. </w:t>
      </w:r>
    </w:p>
    <w:p w14:paraId="51DBAD4F" w14:textId="77777777" w:rsidR="008B604B" w:rsidRPr="00790D8C" w:rsidRDefault="008B604B" w:rsidP="008B604B">
      <w:pPr>
        <w:widowControl w:val="0"/>
        <w:tabs>
          <w:tab w:val="left" w:pos="-1080"/>
          <w:tab w:val="left" w:pos="-720"/>
          <w:tab w:val="left" w:pos="0"/>
          <w:tab w:val="left" w:pos="360"/>
          <w:tab w:val="left" w:pos="900"/>
          <w:tab w:val="left" w:pos="1440"/>
          <w:tab w:val="left" w:pos="1620"/>
          <w:tab w:val="left" w:pos="1800"/>
          <w:tab w:val="left" w:pos="2070"/>
          <w:tab w:val="left" w:pos="2340"/>
          <w:tab w:val="left" w:pos="2610"/>
          <w:tab w:val="left" w:pos="2700"/>
          <w:tab w:val="left" w:pos="2880"/>
          <w:tab w:val="left" w:pos="3060"/>
          <w:tab w:val="left" w:pos="3240"/>
          <w:tab w:val="left" w:pos="3780"/>
          <w:tab w:val="left" w:pos="4320"/>
          <w:tab w:val="left" w:pos="4680"/>
          <w:tab w:val="left" w:pos="5220"/>
          <w:tab w:val="left" w:pos="5904"/>
          <w:tab w:val="left" w:pos="6480"/>
          <w:tab w:val="left" w:pos="7056"/>
          <w:tab w:val="left" w:pos="7632"/>
          <w:tab w:val="left" w:pos="8208"/>
          <w:tab w:val="left" w:pos="8784"/>
          <w:tab w:val="left" w:pos="9360"/>
        </w:tabs>
        <w:autoSpaceDE w:val="0"/>
        <w:autoSpaceDN w:val="0"/>
        <w:adjustRightInd w:val="0"/>
        <w:ind w:left="540" w:hanging="540"/>
        <w:rPr>
          <w:rFonts w:ascii="Skeena" w:hAnsi="Skeena" w:cs="Arial"/>
        </w:rPr>
      </w:pPr>
    </w:p>
    <w:p w14:paraId="73949812" w14:textId="77777777" w:rsidR="008B604B" w:rsidRPr="00790D8C" w:rsidRDefault="008B604B" w:rsidP="008B604B">
      <w:pPr>
        <w:widowControl w:val="0"/>
        <w:autoSpaceDE w:val="0"/>
        <w:autoSpaceDN w:val="0"/>
        <w:adjustRightInd w:val="0"/>
        <w:jc w:val="both"/>
        <w:rPr>
          <w:rFonts w:ascii="Skeena" w:hAnsi="Skeena" w:cs="Arial"/>
        </w:rPr>
      </w:pPr>
      <w:r w:rsidRPr="00790D8C">
        <w:rPr>
          <w:rFonts w:ascii="Skeena" w:hAnsi="Skeena" w:cs="Arial"/>
        </w:rPr>
        <w:t>A similar process will be followed by the Managed Care Organizations for their members who are identified for the Pharmacy Lock-in Program. SCDHHS will manage the process for fee-for-service beneficiaries; the respective MCOs will manage the process for members enrolled in their plans. The Department will refer the members selected as eligible lock-in candidates to their respective MCOs for pharmacy lock-in. Once the SCDHHS identifies members eligible for the Pharmacy Lock-in Program to the MCO, the MCO shall conduct a second review to identify any members that should not be in the program due to complex drug therapy or other case management needs.</w:t>
      </w:r>
    </w:p>
    <w:p w14:paraId="269AEBB8" w14:textId="77777777" w:rsidR="008B604B" w:rsidRPr="00790D8C" w:rsidRDefault="008B604B" w:rsidP="008B604B">
      <w:pPr>
        <w:widowControl w:val="0"/>
        <w:autoSpaceDE w:val="0"/>
        <w:autoSpaceDN w:val="0"/>
        <w:adjustRightInd w:val="0"/>
        <w:jc w:val="both"/>
        <w:rPr>
          <w:rFonts w:ascii="Skeena" w:hAnsi="Skeena" w:cs="Arial"/>
        </w:rPr>
      </w:pPr>
    </w:p>
    <w:p w14:paraId="2051AB04" w14:textId="77777777" w:rsidR="008B604B" w:rsidRPr="00790D8C" w:rsidRDefault="008B604B" w:rsidP="008B604B">
      <w:pPr>
        <w:widowControl w:val="0"/>
        <w:autoSpaceDE w:val="0"/>
        <w:autoSpaceDN w:val="0"/>
        <w:adjustRightInd w:val="0"/>
        <w:jc w:val="both"/>
        <w:rPr>
          <w:rFonts w:ascii="Skeena" w:hAnsi="Skeena" w:cs="Arial"/>
        </w:rPr>
      </w:pPr>
      <w:r w:rsidRPr="00790D8C">
        <w:rPr>
          <w:rFonts w:ascii="Skeena" w:hAnsi="Skeena" w:cs="Arial"/>
        </w:rPr>
        <w:t xml:space="preserve">The MCO shall have a process at the point-of-sale to “lock-in” the member to the chosen pharmacy, therefore denying claims from pharmacy providers other than the designated pharmacy.  </w:t>
      </w:r>
    </w:p>
    <w:p w14:paraId="781A82A1" w14:textId="77777777" w:rsidR="008B604B" w:rsidRPr="00790D8C" w:rsidRDefault="008B604B" w:rsidP="008B604B">
      <w:pPr>
        <w:widowControl w:val="0"/>
        <w:autoSpaceDE w:val="0"/>
        <w:autoSpaceDN w:val="0"/>
        <w:adjustRightInd w:val="0"/>
        <w:jc w:val="both"/>
        <w:rPr>
          <w:rFonts w:ascii="Skeena" w:hAnsi="Skeena" w:cs="Arial"/>
        </w:rPr>
      </w:pPr>
    </w:p>
    <w:p w14:paraId="2C1253F3" w14:textId="77777777" w:rsidR="008B604B" w:rsidRPr="00790D8C" w:rsidRDefault="008B604B" w:rsidP="008B604B">
      <w:pPr>
        <w:widowControl w:val="0"/>
        <w:autoSpaceDE w:val="0"/>
        <w:autoSpaceDN w:val="0"/>
        <w:adjustRightInd w:val="0"/>
        <w:jc w:val="both"/>
        <w:rPr>
          <w:rFonts w:ascii="Skeena" w:hAnsi="Skeena" w:cs="Arial"/>
        </w:rPr>
      </w:pPr>
      <w:r w:rsidRPr="00790D8C">
        <w:rPr>
          <w:rFonts w:ascii="Skeena" w:hAnsi="Skeena" w:cs="Arial"/>
        </w:rPr>
        <w:t xml:space="preserve">Application of this rule will not result in the denial, suspension, termination, reduction, or delay of medical assistance to any beneficiary. As required by 42 CFR431 Subpart E, any Medicaid beneficiary who has been notified in writing by SC DHHS of a pending restriction due to misutilization of Medicaid services may exercise his/her right to a fair hearing, conducted pursuant to R126-150 et. Seq. (Refer to MPPM </w:t>
      </w:r>
      <w:hyperlink w:anchor="MPPM_101_12_10" w:history="1">
        <w:r w:rsidRPr="00790D8C">
          <w:rPr>
            <w:rFonts w:ascii="Skeena" w:hAnsi="Skeena" w:cs="Arial"/>
            <w:color w:val="0000FF"/>
            <w:u w:val="single"/>
          </w:rPr>
          <w:t>101.12.10</w:t>
        </w:r>
      </w:hyperlink>
      <w:r w:rsidRPr="00790D8C">
        <w:rPr>
          <w:rFonts w:ascii="Skeena" w:hAnsi="Skeena" w:cs="Arial"/>
        </w:rPr>
        <w:t>)</w:t>
      </w:r>
    </w:p>
    <w:p w14:paraId="562B55B0" w14:textId="77777777" w:rsidR="008B604B" w:rsidRPr="00790D8C" w:rsidRDefault="008B604B" w:rsidP="008B604B">
      <w:pPr>
        <w:widowControl w:val="0"/>
        <w:autoSpaceDE w:val="0"/>
        <w:autoSpaceDN w:val="0"/>
        <w:adjustRightInd w:val="0"/>
        <w:jc w:val="both"/>
        <w:rPr>
          <w:rFonts w:ascii="Skeena" w:hAnsi="Skeena" w:cs="Arial"/>
        </w:rPr>
      </w:pPr>
    </w:p>
    <w:p w14:paraId="5783148E" w14:textId="77777777" w:rsidR="008B604B" w:rsidRPr="00790D8C" w:rsidRDefault="008B604B" w:rsidP="008B604B">
      <w:pPr>
        <w:widowControl w:val="0"/>
        <w:autoSpaceDE w:val="0"/>
        <w:autoSpaceDN w:val="0"/>
        <w:adjustRightInd w:val="0"/>
        <w:jc w:val="both"/>
        <w:rPr>
          <w:rFonts w:ascii="Skeena" w:hAnsi="Skeena" w:cs="Arial"/>
        </w:rPr>
      </w:pPr>
      <w:r w:rsidRPr="00790D8C">
        <w:rPr>
          <w:rFonts w:ascii="Skeena" w:hAnsi="Skeena" w:cs="Arial"/>
        </w:rPr>
        <w:t>If a beneficiary moves, he/she can request to change the Lock-In pharmacy to one more conveniently located. Other reasons for a change of pharmacy may be considered. However, if a beneficiary changes from one managed care plan to another during the course of the two-year lock-in period, they remain in the Lock-in program regardless of which MCO is paying for the beneficiary’s medical care.</w:t>
      </w:r>
    </w:p>
    <w:p w14:paraId="5AB880B3" w14:textId="77777777" w:rsidR="008B604B" w:rsidRPr="00790D8C" w:rsidRDefault="008B604B" w:rsidP="008B604B">
      <w:pPr>
        <w:widowControl w:val="0"/>
        <w:rPr>
          <w:rFonts w:ascii="Skeena" w:hAnsi="Skeena" w:cs="Arial"/>
        </w:rPr>
      </w:pPr>
    </w:p>
    <w:p w14:paraId="732E2931" w14:textId="77777777" w:rsidR="008B604B" w:rsidRPr="00790D8C" w:rsidRDefault="008B604B" w:rsidP="008B604B">
      <w:pPr>
        <w:widowControl w:val="0"/>
        <w:tabs>
          <w:tab w:val="right" w:pos="9360"/>
        </w:tabs>
        <w:autoSpaceDE w:val="0"/>
        <w:autoSpaceDN w:val="0"/>
        <w:adjustRightInd w:val="0"/>
        <w:ind w:left="1440" w:hanging="1440"/>
        <w:jc w:val="both"/>
        <w:outlineLvl w:val="0"/>
        <w:rPr>
          <w:rFonts w:ascii="Skeena" w:hAnsi="Skeena" w:cs="Arial"/>
          <w:b/>
          <w:bCs/>
          <w:sz w:val="28"/>
          <w:szCs w:val="28"/>
        </w:rPr>
      </w:pPr>
      <w:bookmarkStart w:id="291" w:name="MPPM_101_15"/>
      <w:bookmarkStart w:id="292" w:name="_Toc376253119"/>
      <w:bookmarkStart w:id="293" w:name="_Toc144199499"/>
      <w:bookmarkStart w:id="294" w:name="_Toc144465158"/>
      <w:r w:rsidRPr="00790D8C">
        <w:rPr>
          <w:rFonts w:ascii="Skeena" w:hAnsi="Skeena" w:cs="Arial"/>
          <w:b/>
          <w:bCs/>
          <w:sz w:val="28"/>
          <w:szCs w:val="28"/>
        </w:rPr>
        <w:t>101.15</w:t>
      </w:r>
      <w:bookmarkEnd w:id="291"/>
      <w:r w:rsidRPr="00790D8C">
        <w:rPr>
          <w:rFonts w:ascii="Skeena" w:hAnsi="Skeena" w:cs="Arial"/>
          <w:b/>
          <w:bCs/>
          <w:sz w:val="28"/>
          <w:szCs w:val="28"/>
        </w:rPr>
        <w:tab/>
        <w:t>Fraud</w:t>
      </w:r>
      <w:bookmarkEnd w:id="292"/>
      <w:bookmarkEnd w:id="293"/>
      <w:bookmarkEnd w:id="294"/>
    </w:p>
    <w:p w14:paraId="4CEF38A8" w14:textId="77777777" w:rsidR="008B604B" w:rsidRPr="00790D8C" w:rsidRDefault="008B604B" w:rsidP="008B604B">
      <w:pPr>
        <w:widowControl w:val="0"/>
        <w:jc w:val="right"/>
        <w:rPr>
          <w:rFonts w:ascii="Skeena" w:hAnsi="Skeena" w:cs="Arial"/>
          <w:color w:val="000000"/>
          <w:sz w:val="16"/>
          <w:szCs w:val="16"/>
        </w:rPr>
      </w:pPr>
      <w:r w:rsidRPr="00790D8C">
        <w:rPr>
          <w:rFonts w:ascii="Skeena" w:hAnsi="Skeena" w:cs="Arial"/>
          <w:color w:val="000000"/>
          <w:sz w:val="16"/>
          <w:szCs w:val="16"/>
        </w:rPr>
        <w:t>(Eff. 10/01/05)</w:t>
      </w:r>
    </w:p>
    <w:p w14:paraId="105D689D" w14:textId="77777777" w:rsidR="008B604B" w:rsidRPr="00790D8C" w:rsidRDefault="008B604B" w:rsidP="008B604B">
      <w:pPr>
        <w:widowControl w:val="0"/>
        <w:jc w:val="both"/>
        <w:rPr>
          <w:rFonts w:ascii="Skeena" w:hAnsi="Skeena" w:cs="Arial"/>
        </w:rPr>
      </w:pPr>
      <w:r w:rsidRPr="00790D8C">
        <w:rPr>
          <w:rFonts w:ascii="Skeena" w:hAnsi="Skeena" w:cs="Arial"/>
        </w:rPr>
        <w:t>Fraud means an intentional deception or misrepresentation made by a person with the knowledge that the deception could result in some unauthorized benefit to him/her or some other person. It includes any act that constitutes fraud under applicable federal or state law.</w:t>
      </w:r>
    </w:p>
    <w:p w14:paraId="6A8311DE" w14:textId="77777777" w:rsidR="008B604B" w:rsidRPr="00790D8C" w:rsidRDefault="008B604B" w:rsidP="008B604B">
      <w:pPr>
        <w:widowControl w:val="0"/>
        <w:jc w:val="both"/>
        <w:rPr>
          <w:rFonts w:ascii="Skeena" w:hAnsi="Skeena" w:cs="Arial"/>
        </w:rPr>
      </w:pPr>
    </w:p>
    <w:p w14:paraId="415172C0" w14:textId="77777777" w:rsidR="008B604B" w:rsidRPr="00790D8C" w:rsidRDefault="008B604B" w:rsidP="008B604B">
      <w:pPr>
        <w:widowControl w:val="0"/>
        <w:jc w:val="both"/>
        <w:rPr>
          <w:rFonts w:ascii="Skeena" w:hAnsi="Skeena" w:cs="Arial"/>
        </w:rPr>
      </w:pPr>
      <w:r w:rsidRPr="00790D8C">
        <w:rPr>
          <w:rFonts w:ascii="Skeena" w:hAnsi="Skeena" w:cs="Arial"/>
        </w:rPr>
        <w:t>South Carolina state law at Section 43-7-70 defines beneficiary fraud and the penalties as they relate to the South Carolina Medicaid program. It is unlawful for:</w:t>
      </w:r>
    </w:p>
    <w:p w14:paraId="6CAC0850" w14:textId="77777777" w:rsidR="008B604B" w:rsidRPr="00790D8C" w:rsidRDefault="008B604B" w:rsidP="008B604B">
      <w:pPr>
        <w:widowControl w:val="0"/>
        <w:numPr>
          <w:ilvl w:val="0"/>
          <w:numId w:val="29"/>
        </w:numPr>
        <w:jc w:val="both"/>
        <w:rPr>
          <w:rFonts w:ascii="Skeena" w:hAnsi="Skeena" w:cs="Arial"/>
        </w:rPr>
      </w:pPr>
      <w:r w:rsidRPr="00790D8C">
        <w:rPr>
          <w:rFonts w:ascii="Skeena" w:hAnsi="Skeena" w:cs="Arial"/>
        </w:rPr>
        <w:t>A person to knowingly and willfully make, or cause to be made, a false statement or representation of material fact on an application for assistance, goods or services under the state's Medicaid program when the false statement or representation is made for the purpose of determining the person's eligibility for Medicaid.</w:t>
      </w:r>
    </w:p>
    <w:p w14:paraId="1EC7D9BA" w14:textId="77777777" w:rsidR="008B604B" w:rsidRPr="00790D8C" w:rsidRDefault="008B604B" w:rsidP="008B604B">
      <w:pPr>
        <w:widowControl w:val="0"/>
        <w:numPr>
          <w:ilvl w:val="0"/>
          <w:numId w:val="29"/>
        </w:numPr>
        <w:jc w:val="both"/>
        <w:rPr>
          <w:rFonts w:ascii="Skeena" w:hAnsi="Skeena" w:cs="Arial"/>
        </w:rPr>
      </w:pPr>
      <w:r w:rsidRPr="00790D8C">
        <w:rPr>
          <w:rFonts w:ascii="Skeena" w:hAnsi="Skeena" w:cs="Arial"/>
        </w:rPr>
        <w:t>Any applicant, beneficiary or other person acting on his behalf to knowingly and willfully conceal or fail to disclose any material fact affecting the initial or continued eligibility of the applicant/beneficiary for Medicaid.</w:t>
      </w:r>
    </w:p>
    <w:p w14:paraId="73F8875D" w14:textId="77777777" w:rsidR="008B604B" w:rsidRPr="00790D8C" w:rsidRDefault="008B604B" w:rsidP="008B604B">
      <w:pPr>
        <w:widowControl w:val="0"/>
        <w:numPr>
          <w:ilvl w:val="0"/>
          <w:numId w:val="29"/>
        </w:numPr>
        <w:jc w:val="both"/>
        <w:rPr>
          <w:rFonts w:ascii="Skeena" w:hAnsi="Skeena" w:cs="Arial"/>
        </w:rPr>
      </w:pPr>
      <w:r w:rsidRPr="00790D8C">
        <w:rPr>
          <w:rFonts w:ascii="Skeena" w:hAnsi="Skeena" w:cs="Arial"/>
        </w:rPr>
        <w:t>A person eligible to receive benefits, services or goods under the state's Medicaid program to sell, lease, lend or otherwise exchange rights, privileges or benefits to another person.</w:t>
      </w:r>
    </w:p>
    <w:p w14:paraId="206DEFFA" w14:textId="77777777" w:rsidR="008B604B" w:rsidRPr="00790D8C" w:rsidRDefault="008B604B" w:rsidP="008B604B">
      <w:pPr>
        <w:widowControl w:val="0"/>
        <w:jc w:val="both"/>
        <w:rPr>
          <w:rFonts w:ascii="Skeena" w:hAnsi="Skeena" w:cs="Arial"/>
        </w:rPr>
      </w:pPr>
    </w:p>
    <w:p w14:paraId="349C0098" w14:textId="77777777" w:rsidR="008B604B" w:rsidRPr="00790D8C" w:rsidRDefault="008B604B" w:rsidP="008B604B">
      <w:pPr>
        <w:widowControl w:val="0"/>
        <w:tabs>
          <w:tab w:val="right" w:pos="9360"/>
        </w:tabs>
        <w:autoSpaceDE w:val="0"/>
        <w:autoSpaceDN w:val="0"/>
        <w:adjustRightInd w:val="0"/>
        <w:ind w:left="1440" w:hanging="1440"/>
        <w:outlineLvl w:val="1"/>
        <w:rPr>
          <w:rFonts w:ascii="Skeena" w:hAnsi="Skeena" w:cs="Arial"/>
        </w:rPr>
      </w:pPr>
      <w:bookmarkStart w:id="295" w:name="_Toc376253120"/>
      <w:bookmarkStart w:id="296" w:name="_Toc144199500"/>
      <w:bookmarkStart w:id="297" w:name="_Toc144465159"/>
      <w:r w:rsidRPr="00790D8C">
        <w:rPr>
          <w:rFonts w:ascii="Skeena" w:hAnsi="Skeena" w:cs="Arial"/>
          <w:b/>
          <w:bCs/>
        </w:rPr>
        <w:t>101.15.01</w:t>
      </w:r>
      <w:r>
        <w:rPr>
          <w:rFonts w:ascii="Skeena" w:hAnsi="Skeena" w:cs="Arial"/>
          <w:b/>
          <w:bCs/>
        </w:rPr>
        <w:t>3</w:t>
      </w:r>
      <w:r w:rsidRPr="00790D8C">
        <w:rPr>
          <w:rFonts w:ascii="Skeena" w:hAnsi="Skeena" w:cs="Arial"/>
          <w:b/>
          <w:bCs/>
        </w:rPr>
        <w:tab/>
        <w:t>Fraud Penalties</w:t>
      </w:r>
      <w:bookmarkEnd w:id="295"/>
      <w:bookmarkEnd w:id="296"/>
      <w:bookmarkEnd w:id="297"/>
    </w:p>
    <w:p w14:paraId="5FCF9897" w14:textId="77777777" w:rsidR="008B604B" w:rsidRPr="00790D8C" w:rsidRDefault="008B604B" w:rsidP="008B604B">
      <w:pPr>
        <w:widowControl w:val="0"/>
        <w:jc w:val="right"/>
        <w:rPr>
          <w:rFonts w:ascii="Skeena" w:hAnsi="Skeena" w:cs="Arial"/>
          <w:color w:val="000000"/>
          <w:sz w:val="16"/>
          <w:szCs w:val="16"/>
        </w:rPr>
      </w:pPr>
      <w:r w:rsidRPr="00790D8C">
        <w:rPr>
          <w:rFonts w:ascii="Skeena" w:hAnsi="Skeena" w:cs="Arial"/>
          <w:bCs/>
          <w:color w:val="000000"/>
          <w:sz w:val="16"/>
          <w:szCs w:val="16"/>
        </w:rPr>
        <w:t>(Rev. 11/01/08)</w:t>
      </w:r>
    </w:p>
    <w:p w14:paraId="3A1DBCBC" w14:textId="77777777" w:rsidR="008B604B" w:rsidRPr="00790D8C" w:rsidRDefault="008B604B" w:rsidP="008B604B">
      <w:pPr>
        <w:widowControl w:val="0"/>
        <w:jc w:val="both"/>
        <w:rPr>
          <w:rFonts w:ascii="Skeena" w:hAnsi="Skeena" w:cs="Arial"/>
        </w:rPr>
      </w:pPr>
      <w:r w:rsidRPr="00790D8C">
        <w:rPr>
          <w:rFonts w:ascii="Skeena" w:hAnsi="Skeena" w:cs="Arial"/>
        </w:rPr>
        <w:t>A person who violates the provisions of Section 43-7-70 of the S.C. Code of Laws is guilty of medical assistance fraud which is a Class A misdemeanor. Upon conviction, the person must be imprisoned not more than three (3) years or fined not more than $1,000 or both. Section 43-7-70 does not prohibit the prosecution of a person for conduct that constitutes a crime under another statute or at common law.</w:t>
      </w:r>
    </w:p>
    <w:p w14:paraId="21DE5702" w14:textId="77777777" w:rsidR="008B604B" w:rsidRPr="00790D8C" w:rsidRDefault="008B604B" w:rsidP="008B604B">
      <w:pPr>
        <w:widowControl w:val="0"/>
        <w:jc w:val="both"/>
        <w:rPr>
          <w:rFonts w:ascii="Skeena" w:hAnsi="Skeena" w:cs="Arial"/>
          <w:b/>
          <w:bCs/>
        </w:rPr>
      </w:pPr>
    </w:p>
    <w:p w14:paraId="69BCB1FA" w14:textId="77777777" w:rsidR="008B604B" w:rsidRPr="00790D8C" w:rsidRDefault="008B604B" w:rsidP="008B604B">
      <w:pPr>
        <w:widowControl w:val="0"/>
        <w:tabs>
          <w:tab w:val="right" w:pos="9360"/>
        </w:tabs>
        <w:autoSpaceDE w:val="0"/>
        <w:autoSpaceDN w:val="0"/>
        <w:adjustRightInd w:val="0"/>
        <w:ind w:left="1440" w:hanging="1440"/>
        <w:outlineLvl w:val="1"/>
        <w:rPr>
          <w:rFonts w:ascii="Skeena" w:hAnsi="Skeena" w:cs="Arial"/>
          <w:b/>
          <w:bCs/>
        </w:rPr>
      </w:pPr>
      <w:bookmarkStart w:id="298" w:name="_Toc376253121"/>
      <w:bookmarkStart w:id="299" w:name="_Toc144199501"/>
      <w:bookmarkStart w:id="300" w:name="_Toc144465160"/>
      <w:r w:rsidRPr="00790D8C">
        <w:rPr>
          <w:rFonts w:ascii="Skeena" w:hAnsi="Skeena" w:cs="Arial"/>
          <w:b/>
          <w:bCs/>
        </w:rPr>
        <w:t>101.15.02</w:t>
      </w:r>
      <w:r w:rsidRPr="00790D8C">
        <w:rPr>
          <w:rFonts w:ascii="Skeena" w:hAnsi="Skeena" w:cs="Arial"/>
          <w:b/>
          <w:bCs/>
        </w:rPr>
        <w:tab/>
        <w:t>Referral of Suspected Fraud Cases</w:t>
      </w:r>
      <w:bookmarkEnd w:id="298"/>
      <w:bookmarkEnd w:id="299"/>
      <w:bookmarkEnd w:id="300"/>
    </w:p>
    <w:p w14:paraId="0704C440" w14:textId="77777777" w:rsidR="008B604B" w:rsidRPr="00790D8C" w:rsidRDefault="008B604B" w:rsidP="008B604B">
      <w:pPr>
        <w:widowControl w:val="0"/>
        <w:jc w:val="right"/>
        <w:rPr>
          <w:rFonts w:ascii="Skeena" w:hAnsi="Skeena" w:cs="Arial"/>
          <w:color w:val="000000"/>
          <w:sz w:val="16"/>
          <w:szCs w:val="16"/>
        </w:rPr>
      </w:pPr>
      <w:r w:rsidRPr="00790D8C">
        <w:rPr>
          <w:rFonts w:ascii="Skeena" w:hAnsi="Skeena" w:cs="Arial"/>
          <w:bCs/>
          <w:color w:val="000000"/>
          <w:sz w:val="16"/>
          <w:szCs w:val="16"/>
        </w:rPr>
        <w:t>(Rev. 10/01/10)</w:t>
      </w:r>
    </w:p>
    <w:p w14:paraId="5CE98B76" w14:textId="77777777" w:rsidR="008B604B" w:rsidRPr="00790D8C" w:rsidRDefault="008B604B" w:rsidP="008B604B">
      <w:pPr>
        <w:widowControl w:val="0"/>
        <w:jc w:val="both"/>
        <w:rPr>
          <w:rFonts w:ascii="Skeena" w:hAnsi="Skeena" w:cs="Arial"/>
        </w:rPr>
      </w:pPr>
      <w:r w:rsidRPr="00790D8C">
        <w:rPr>
          <w:rFonts w:ascii="Skeena" w:hAnsi="Skeena" w:cs="Arial"/>
        </w:rPr>
        <w:t xml:space="preserve">Cases of suspected fraud will be investigated by SC DHHS in coordination with the Attorney </w:t>
      </w:r>
      <w:r w:rsidRPr="00790D8C">
        <w:rPr>
          <w:rFonts w:ascii="Skeena" w:hAnsi="Skeena" w:cs="Arial"/>
        </w:rPr>
        <w:lastRenderedPageBreak/>
        <w:t>General's Office. An Eligibility Worker who suspects that fraud has been committed must discuss the case with his/her supervisor and refer the case for investigation by forwarding a fraud summary to:</w:t>
      </w:r>
    </w:p>
    <w:p w14:paraId="06982143" w14:textId="77777777" w:rsidR="008B604B" w:rsidRPr="00790D8C" w:rsidRDefault="008B604B" w:rsidP="008B604B">
      <w:pPr>
        <w:widowControl w:val="0"/>
        <w:ind w:left="2160"/>
        <w:jc w:val="both"/>
        <w:rPr>
          <w:rFonts w:ascii="Skeena" w:hAnsi="Skeena" w:cs="Arial"/>
        </w:rPr>
      </w:pPr>
      <w:r w:rsidRPr="00790D8C">
        <w:rPr>
          <w:rFonts w:ascii="Skeena" w:hAnsi="Skeena" w:cs="Arial"/>
        </w:rPr>
        <w:t>South Carolina Department of Health and Human Services</w:t>
      </w:r>
    </w:p>
    <w:p w14:paraId="1540B054" w14:textId="77777777" w:rsidR="008B604B" w:rsidRPr="00790D8C" w:rsidRDefault="008B604B" w:rsidP="008B604B">
      <w:pPr>
        <w:widowControl w:val="0"/>
        <w:ind w:left="2160"/>
        <w:jc w:val="both"/>
        <w:rPr>
          <w:rFonts w:ascii="Skeena" w:hAnsi="Skeena" w:cs="Arial"/>
        </w:rPr>
      </w:pPr>
      <w:r w:rsidRPr="00790D8C">
        <w:rPr>
          <w:rFonts w:ascii="Skeena" w:hAnsi="Skeena" w:cs="Arial"/>
        </w:rPr>
        <w:t>Division of Program Integrity</w:t>
      </w:r>
    </w:p>
    <w:p w14:paraId="6DB947B3" w14:textId="77777777" w:rsidR="008B604B" w:rsidRPr="00790D8C" w:rsidRDefault="008B604B" w:rsidP="008B604B">
      <w:pPr>
        <w:widowControl w:val="0"/>
        <w:ind w:left="2160"/>
        <w:jc w:val="both"/>
        <w:rPr>
          <w:rFonts w:ascii="Skeena" w:hAnsi="Skeena" w:cs="Arial"/>
        </w:rPr>
      </w:pPr>
      <w:r w:rsidRPr="00790D8C">
        <w:rPr>
          <w:rFonts w:ascii="Skeena" w:hAnsi="Skeena" w:cs="Arial"/>
        </w:rPr>
        <w:t>Post Office Box 8206</w:t>
      </w:r>
    </w:p>
    <w:p w14:paraId="78009F47" w14:textId="77777777" w:rsidR="008B604B" w:rsidRPr="00790D8C" w:rsidRDefault="008B604B" w:rsidP="008B604B">
      <w:pPr>
        <w:widowControl w:val="0"/>
        <w:ind w:left="2160"/>
        <w:jc w:val="both"/>
        <w:rPr>
          <w:rFonts w:ascii="Skeena" w:hAnsi="Skeena" w:cs="Arial"/>
        </w:rPr>
      </w:pPr>
      <w:r w:rsidRPr="00790D8C">
        <w:rPr>
          <w:rFonts w:ascii="Skeena" w:hAnsi="Skeena" w:cs="Arial"/>
        </w:rPr>
        <w:t>1801 Main Street</w:t>
      </w:r>
    </w:p>
    <w:p w14:paraId="4AEB4D5F" w14:textId="77777777" w:rsidR="008B604B" w:rsidRPr="00790D8C" w:rsidRDefault="008B604B" w:rsidP="008B604B">
      <w:pPr>
        <w:widowControl w:val="0"/>
        <w:ind w:left="2160"/>
        <w:jc w:val="both"/>
        <w:rPr>
          <w:rFonts w:ascii="Skeena" w:hAnsi="Skeena" w:cs="Arial"/>
        </w:rPr>
      </w:pPr>
      <w:r w:rsidRPr="00790D8C">
        <w:rPr>
          <w:rFonts w:ascii="Skeena" w:hAnsi="Skeena" w:cs="Arial"/>
        </w:rPr>
        <w:t>Columbia, South Carolina 29202-8206</w:t>
      </w:r>
    </w:p>
    <w:p w14:paraId="4004029D" w14:textId="77777777" w:rsidR="008B604B" w:rsidRPr="00790D8C" w:rsidRDefault="008B604B" w:rsidP="008B604B">
      <w:pPr>
        <w:widowControl w:val="0"/>
        <w:ind w:firstLine="360"/>
        <w:jc w:val="right"/>
        <w:rPr>
          <w:rFonts w:ascii="Skeena" w:hAnsi="Skeena" w:cs="Arial"/>
        </w:rPr>
      </w:pPr>
      <w:hyperlink w:anchor="_top" w:history="1">
        <w:r w:rsidRPr="00790D8C">
          <w:rPr>
            <w:rFonts w:ascii="Skeena" w:hAnsi="Skeena" w:cs="Arial"/>
            <w:color w:val="0000FF"/>
            <w:u w:val="single"/>
          </w:rPr>
          <w:t>Table of Contents</w:t>
        </w:r>
      </w:hyperlink>
    </w:p>
    <w:p w14:paraId="74E5175A" w14:textId="77777777" w:rsidR="008B604B" w:rsidRPr="00790D8C" w:rsidRDefault="008B604B" w:rsidP="008B604B">
      <w:pPr>
        <w:widowControl w:val="0"/>
        <w:tabs>
          <w:tab w:val="right" w:pos="9360"/>
        </w:tabs>
        <w:autoSpaceDE w:val="0"/>
        <w:autoSpaceDN w:val="0"/>
        <w:adjustRightInd w:val="0"/>
        <w:ind w:left="1440" w:hanging="1440"/>
        <w:outlineLvl w:val="1"/>
        <w:rPr>
          <w:rFonts w:ascii="Skeena" w:hAnsi="Skeena" w:cs="Arial"/>
          <w:b/>
          <w:bCs/>
        </w:rPr>
      </w:pPr>
      <w:bookmarkStart w:id="301" w:name="_Toc376253122"/>
      <w:bookmarkStart w:id="302" w:name="_Toc144199502"/>
      <w:bookmarkStart w:id="303" w:name="_Toc144465161"/>
      <w:r w:rsidRPr="00790D8C">
        <w:rPr>
          <w:rFonts w:ascii="Skeena" w:hAnsi="Skeena" w:cs="Arial"/>
          <w:b/>
          <w:bCs/>
        </w:rPr>
        <w:t>101.15.03</w:t>
      </w:r>
      <w:r w:rsidRPr="00790D8C">
        <w:rPr>
          <w:rFonts w:ascii="Skeena" w:hAnsi="Skeena" w:cs="Arial"/>
          <w:b/>
          <w:bCs/>
        </w:rPr>
        <w:tab/>
        <w:t>Fraud Summary</w:t>
      </w:r>
      <w:bookmarkEnd w:id="301"/>
      <w:bookmarkEnd w:id="302"/>
      <w:bookmarkEnd w:id="303"/>
    </w:p>
    <w:p w14:paraId="13BDBB21" w14:textId="77777777" w:rsidR="008B604B" w:rsidRPr="00790D8C" w:rsidRDefault="008B604B" w:rsidP="008B604B">
      <w:pPr>
        <w:widowControl w:val="0"/>
        <w:jc w:val="right"/>
        <w:rPr>
          <w:rFonts w:ascii="Skeena" w:hAnsi="Skeena" w:cs="Arial"/>
          <w:color w:val="000000"/>
          <w:sz w:val="16"/>
          <w:szCs w:val="16"/>
        </w:rPr>
      </w:pPr>
      <w:r w:rsidRPr="00790D8C">
        <w:rPr>
          <w:rFonts w:ascii="Skeena" w:hAnsi="Skeena" w:cs="Arial"/>
          <w:bCs/>
          <w:color w:val="000000"/>
          <w:sz w:val="16"/>
          <w:szCs w:val="16"/>
        </w:rPr>
        <w:t>(Rev. 10/01/10)</w:t>
      </w:r>
    </w:p>
    <w:p w14:paraId="70C095F6" w14:textId="77777777" w:rsidR="008B604B" w:rsidRPr="00790D8C" w:rsidRDefault="008B604B" w:rsidP="008B604B">
      <w:pPr>
        <w:widowControl w:val="0"/>
        <w:ind w:left="7290" w:hanging="7290"/>
        <w:jc w:val="both"/>
        <w:rPr>
          <w:rFonts w:ascii="Skeena" w:hAnsi="Skeena" w:cs="Arial"/>
        </w:rPr>
      </w:pPr>
      <w:r w:rsidRPr="00790D8C">
        <w:rPr>
          <w:rFonts w:ascii="Skeena" w:hAnsi="Skeena" w:cs="Arial"/>
        </w:rPr>
        <w:t>The fraud summary must include the following information:</w:t>
      </w:r>
    </w:p>
    <w:p w14:paraId="2745E851" w14:textId="77777777" w:rsidR="008B604B" w:rsidRPr="00790D8C" w:rsidRDefault="008B604B" w:rsidP="008B604B">
      <w:pPr>
        <w:widowControl w:val="0"/>
        <w:numPr>
          <w:ilvl w:val="0"/>
          <w:numId w:val="30"/>
        </w:numPr>
        <w:tabs>
          <w:tab w:val="clear" w:pos="720"/>
        </w:tabs>
        <w:jc w:val="both"/>
        <w:rPr>
          <w:rFonts w:ascii="Skeena" w:hAnsi="Skeena" w:cs="Arial"/>
        </w:rPr>
      </w:pPr>
      <w:r w:rsidRPr="00790D8C">
        <w:rPr>
          <w:rFonts w:ascii="Skeena" w:hAnsi="Skeena" w:cs="Arial"/>
        </w:rPr>
        <w:t>Identifying Information</w:t>
      </w:r>
    </w:p>
    <w:p w14:paraId="3FEE3F45" w14:textId="77777777" w:rsidR="008B604B" w:rsidRPr="00790D8C" w:rsidRDefault="008B604B" w:rsidP="008B604B">
      <w:pPr>
        <w:widowControl w:val="0"/>
        <w:numPr>
          <w:ilvl w:val="1"/>
          <w:numId w:val="37"/>
        </w:numPr>
        <w:tabs>
          <w:tab w:val="clear" w:pos="1783"/>
        </w:tabs>
        <w:ind w:left="1080"/>
        <w:jc w:val="both"/>
        <w:rPr>
          <w:rFonts w:ascii="Skeena" w:hAnsi="Skeena" w:cs="Arial"/>
        </w:rPr>
      </w:pPr>
      <w:r w:rsidRPr="00790D8C">
        <w:rPr>
          <w:rFonts w:ascii="Skeena" w:hAnsi="Skeena" w:cs="Arial"/>
        </w:rPr>
        <w:t>Name and address of beneficiary;</w:t>
      </w:r>
    </w:p>
    <w:p w14:paraId="31FE1DB9" w14:textId="77777777" w:rsidR="008B604B" w:rsidRPr="00790D8C" w:rsidRDefault="008B604B" w:rsidP="008B604B">
      <w:pPr>
        <w:widowControl w:val="0"/>
        <w:numPr>
          <w:ilvl w:val="1"/>
          <w:numId w:val="37"/>
        </w:numPr>
        <w:tabs>
          <w:tab w:val="clear" w:pos="1783"/>
        </w:tabs>
        <w:ind w:left="1080"/>
        <w:jc w:val="both"/>
        <w:rPr>
          <w:rFonts w:ascii="Skeena" w:hAnsi="Skeena" w:cs="Arial"/>
        </w:rPr>
      </w:pPr>
      <w:r w:rsidRPr="00790D8C">
        <w:rPr>
          <w:rFonts w:ascii="Skeena" w:hAnsi="Skeena" w:cs="Arial"/>
        </w:rPr>
        <w:t>Type of benefits received or requested;</w:t>
      </w:r>
    </w:p>
    <w:p w14:paraId="7CC70C02" w14:textId="77777777" w:rsidR="008B604B" w:rsidRPr="00790D8C" w:rsidRDefault="008B604B" w:rsidP="008B604B">
      <w:pPr>
        <w:widowControl w:val="0"/>
        <w:numPr>
          <w:ilvl w:val="1"/>
          <w:numId w:val="37"/>
        </w:numPr>
        <w:tabs>
          <w:tab w:val="clear" w:pos="1783"/>
        </w:tabs>
        <w:ind w:left="1080"/>
        <w:jc w:val="both"/>
        <w:rPr>
          <w:rFonts w:ascii="Skeena" w:hAnsi="Skeena" w:cs="Arial"/>
        </w:rPr>
      </w:pPr>
      <w:r w:rsidRPr="00790D8C">
        <w:rPr>
          <w:rFonts w:ascii="Skeena" w:hAnsi="Skeena" w:cs="Arial"/>
        </w:rPr>
        <w:t>County, case number and Medicaid number; and</w:t>
      </w:r>
    </w:p>
    <w:p w14:paraId="7B24A5B4" w14:textId="77777777" w:rsidR="008B604B" w:rsidRPr="00790D8C" w:rsidRDefault="008B604B" w:rsidP="008B604B">
      <w:pPr>
        <w:widowControl w:val="0"/>
        <w:numPr>
          <w:ilvl w:val="1"/>
          <w:numId w:val="37"/>
        </w:numPr>
        <w:tabs>
          <w:tab w:val="clear" w:pos="1783"/>
        </w:tabs>
        <w:ind w:left="1080"/>
        <w:jc w:val="both"/>
        <w:rPr>
          <w:rFonts w:ascii="Skeena" w:hAnsi="Skeena" w:cs="Arial"/>
        </w:rPr>
      </w:pPr>
      <w:r w:rsidRPr="00790D8C">
        <w:rPr>
          <w:rFonts w:ascii="Skeena" w:hAnsi="Skeena" w:cs="Arial"/>
        </w:rPr>
        <w:t>Name of worker making the report.</w:t>
      </w:r>
    </w:p>
    <w:p w14:paraId="47F5E9B2" w14:textId="77777777" w:rsidR="008B604B" w:rsidRPr="00790D8C" w:rsidRDefault="008B604B" w:rsidP="008B604B">
      <w:pPr>
        <w:widowControl w:val="0"/>
        <w:numPr>
          <w:ilvl w:val="0"/>
          <w:numId w:val="31"/>
        </w:numPr>
        <w:jc w:val="both"/>
        <w:rPr>
          <w:rFonts w:ascii="Skeena" w:hAnsi="Skeena" w:cs="Arial"/>
        </w:rPr>
      </w:pPr>
      <w:r w:rsidRPr="00790D8C">
        <w:rPr>
          <w:rFonts w:ascii="Skeena" w:hAnsi="Skeena" w:cs="Arial"/>
        </w:rPr>
        <w:t>Summary of the Situation</w:t>
      </w:r>
    </w:p>
    <w:p w14:paraId="40131C85" w14:textId="77777777" w:rsidR="008B604B" w:rsidRPr="00790D8C" w:rsidRDefault="008B604B" w:rsidP="008B604B">
      <w:pPr>
        <w:widowControl w:val="0"/>
        <w:numPr>
          <w:ilvl w:val="1"/>
          <w:numId w:val="38"/>
        </w:numPr>
        <w:tabs>
          <w:tab w:val="clear" w:pos="1783"/>
        </w:tabs>
        <w:ind w:left="1080"/>
        <w:jc w:val="both"/>
        <w:rPr>
          <w:rFonts w:ascii="Skeena" w:hAnsi="Skeena" w:cs="Arial"/>
        </w:rPr>
      </w:pPr>
      <w:r w:rsidRPr="00790D8C">
        <w:rPr>
          <w:rFonts w:ascii="Skeena" w:hAnsi="Skeena" w:cs="Arial"/>
        </w:rPr>
        <w:t>Date of certification;</w:t>
      </w:r>
    </w:p>
    <w:p w14:paraId="3839DF67" w14:textId="77777777" w:rsidR="008B604B" w:rsidRPr="00790D8C" w:rsidRDefault="008B604B" w:rsidP="008B604B">
      <w:pPr>
        <w:widowControl w:val="0"/>
        <w:numPr>
          <w:ilvl w:val="1"/>
          <w:numId w:val="38"/>
        </w:numPr>
        <w:tabs>
          <w:tab w:val="clear" w:pos="1783"/>
        </w:tabs>
        <w:ind w:left="1080"/>
        <w:jc w:val="both"/>
        <w:rPr>
          <w:rFonts w:ascii="Skeena" w:hAnsi="Skeena" w:cs="Arial"/>
        </w:rPr>
      </w:pPr>
      <w:r w:rsidRPr="00790D8C">
        <w:rPr>
          <w:rFonts w:ascii="Skeena" w:hAnsi="Skeena" w:cs="Arial"/>
        </w:rPr>
        <w:t>Date of review prior to date that alleged fraud was discovered;</w:t>
      </w:r>
    </w:p>
    <w:p w14:paraId="1F3C3807" w14:textId="77777777" w:rsidR="008B604B" w:rsidRPr="00790D8C" w:rsidRDefault="008B604B" w:rsidP="008B604B">
      <w:pPr>
        <w:widowControl w:val="0"/>
        <w:numPr>
          <w:ilvl w:val="1"/>
          <w:numId w:val="38"/>
        </w:numPr>
        <w:tabs>
          <w:tab w:val="clear" w:pos="1783"/>
        </w:tabs>
        <w:ind w:left="1080"/>
        <w:jc w:val="both"/>
        <w:rPr>
          <w:rFonts w:ascii="Skeena" w:hAnsi="Skeena" w:cs="Arial"/>
        </w:rPr>
      </w:pPr>
      <w:r w:rsidRPr="00790D8C">
        <w:rPr>
          <w:rFonts w:ascii="Skeena" w:hAnsi="Skeena" w:cs="Arial"/>
        </w:rPr>
        <w:t>A brief statement concerning the beneficiary's circumstances as reported at the last review;</w:t>
      </w:r>
    </w:p>
    <w:p w14:paraId="643E3491" w14:textId="77777777" w:rsidR="008B604B" w:rsidRPr="00790D8C" w:rsidRDefault="008B604B" w:rsidP="008B604B">
      <w:pPr>
        <w:widowControl w:val="0"/>
        <w:numPr>
          <w:ilvl w:val="1"/>
          <w:numId w:val="38"/>
        </w:numPr>
        <w:tabs>
          <w:tab w:val="clear" w:pos="1783"/>
        </w:tabs>
        <w:ind w:left="1080"/>
        <w:jc w:val="both"/>
        <w:rPr>
          <w:rFonts w:ascii="Skeena" w:hAnsi="Skeena" w:cs="Arial"/>
        </w:rPr>
      </w:pPr>
      <w:r w:rsidRPr="00790D8C">
        <w:rPr>
          <w:rFonts w:ascii="Skeena" w:hAnsi="Skeena" w:cs="Arial"/>
        </w:rPr>
        <w:t>The date alleged fraud was discovered and a statement of the facts supporting the fraud allegation; and</w:t>
      </w:r>
    </w:p>
    <w:p w14:paraId="41737837" w14:textId="77777777" w:rsidR="008B604B" w:rsidRPr="00790D8C" w:rsidRDefault="008B604B" w:rsidP="008B604B">
      <w:pPr>
        <w:widowControl w:val="0"/>
        <w:numPr>
          <w:ilvl w:val="1"/>
          <w:numId w:val="38"/>
        </w:numPr>
        <w:tabs>
          <w:tab w:val="clear" w:pos="1783"/>
        </w:tabs>
        <w:ind w:left="1080"/>
        <w:jc w:val="both"/>
        <w:rPr>
          <w:rFonts w:ascii="Skeena" w:hAnsi="Skeena" w:cs="Arial"/>
        </w:rPr>
      </w:pPr>
      <w:r w:rsidRPr="00790D8C">
        <w:rPr>
          <w:rFonts w:ascii="Skeena" w:hAnsi="Skeena" w:cs="Arial"/>
        </w:rPr>
        <w:t>The period of ineligibility.</w:t>
      </w:r>
    </w:p>
    <w:p w14:paraId="05D7B225" w14:textId="77777777" w:rsidR="008B604B" w:rsidRPr="00790D8C" w:rsidRDefault="008B604B" w:rsidP="008B604B">
      <w:pPr>
        <w:widowControl w:val="0"/>
        <w:numPr>
          <w:ilvl w:val="0"/>
          <w:numId w:val="31"/>
        </w:numPr>
        <w:jc w:val="both"/>
        <w:rPr>
          <w:rFonts w:ascii="Skeena" w:hAnsi="Skeena" w:cs="Arial"/>
        </w:rPr>
      </w:pPr>
      <w:r w:rsidRPr="00790D8C">
        <w:rPr>
          <w:rFonts w:ascii="Skeena" w:hAnsi="Skeena" w:cs="Arial"/>
        </w:rPr>
        <w:t>Verification</w:t>
      </w:r>
    </w:p>
    <w:p w14:paraId="3ED9F8F4" w14:textId="77777777" w:rsidR="008B604B" w:rsidRPr="00790D8C" w:rsidRDefault="008B604B" w:rsidP="008B604B">
      <w:pPr>
        <w:widowControl w:val="0"/>
        <w:ind w:left="720"/>
        <w:jc w:val="both"/>
        <w:rPr>
          <w:rFonts w:ascii="Skeena" w:hAnsi="Skeena" w:cs="Arial"/>
        </w:rPr>
      </w:pPr>
      <w:r w:rsidRPr="00790D8C">
        <w:rPr>
          <w:rFonts w:ascii="Skeena" w:hAnsi="Skeena" w:cs="Arial"/>
        </w:rPr>
        <w:t xml:space="preserve">Give the facts that verify the correct information concerning the eligibility factor involved. Such facts include: </w:t>
      </w:r>
    </w:p>
    <w:p w14:paraId="4B30755E" w14:textId="77777777" w:rsidR="008B604B" w:rsidRPr="00790D8C" w:rsidRDefault="008B604B" w:rsidP="008B604B">
      <w:pPr>
        <w:widowControl w:val="0"/>
        <w:numPr>
          <w:ilvl w:val="1"/>
          <w:numId w:val="39"/>
        </w:numPr>
        <w:tabs>
          <w:tab w:val="clear" w:pos="1783"/>
        </w:tabs>
        <w:ind w:left="1080"/>
        <w:jc w:val="both"/>
        <w:rPr>
          <w:rFonts w:ascii="Skeena" w:hAnsi="Skeena" w:cs="Arial"/>
        </w:rPr>
      </w:pPr>
      <w:r w:rsidRPr="00790D8C">
        <w:rPr>
          <w:rFonts w:ascii="Skeena" w:hAnsi="Skeena" w:cs="Arial"/>
        </w:rPr>
        <w:t>Names and location of records used;</w:t>
      </w:r>
    </w:p>
    <w:p w14:paraId="1D1370FD" w14:textId="77777777" w:rsidR="008B604B" w:rsidRPr="00790D8C" w:rsidRDefault="008B604B" w:rsidP="008B604B">
      <w:pPr>
        <w:widowControl w:val="0"/>
        <w:numPr>
          <w:ilvl w:val="1"/>
          <w:numId w:val="39"/>
        </w:numPr>
        <w:tabs>
          <w:tab w:val="clear" w:pos="1783"/>
        </w:tabs>
        <w:ind w:left="1080"/>
        <w:jc w:val="both"/>
        <w:rPr>
          <w:rFonts w:ascii="Skeena" w:hAnsi="Skeena" w:cs="Arial"/>
        </w:rPr>
      </w:pPr>
      <w:r w:rsidRPr="00790D8C">
        <w:rPr>
          <w:rFonts w:ascii="Skeena" w:hAnsi="Skeena" w:cs="Arial"/>
        </w:rPr>
        <w:t>Names and addresses of persons providing information;</w:t>
      </w:r>
    </w:p>
    <w:p w14:paraId="0DE26B96" w14:textId="77777777" w:rsidR="008B604B" w:rsidRPr="00790D8C" w:rsidRDefault="008B604B" w:rsidP="008B604B">
      <w:pPr>
        <w:widowControl w:val="0"/>
        <w:numPr>
          <w:ilvl w:val="1"/>
          <w:numId w:val="39"/>
        </w:numPr>
        <w:tabs>
          <w:tab w:val="clear" w:pos="1783"/>
        </w:tabs>
        <w:ind w:left="1080"/>
        <w:jc w:val="both"/>
        <w:rPr>
          <w:rFonts w:ascii="Skeena" w:hAnsi="Skeena" w:cs="Arial"/>
        </w:rPr>
      </w:pPr>
      <w:r w:rsidRPr="00790D8C">
        <w:rPr>
          <w:rFonts w:ascii="Skeena" w:hAnsi="Skeena" w:cs="Arial"/>
        </w:rPr>
        <w:t>Names of other sources used to substantiate the information; and</w:t>
      </w:r>
    </w:p>
    <w:p w14:paraId="42460C85" w14:textId="77777777" w:rsidR="008B604B" w:rsidRPr="00790D8C" w:rsidRDefault="008B604B" w:rsidP="008B604B">
      <w:pPr>
        <w:widowControl w:val="0"/>
        <w:numPr>
          <w:ilvl w:val="1"/>
          <w:numId w:val="39"/>
        </w:numPr>
        <w:tabs>
          <w:tab w:val="clear" w:pos="1783"/>
        </w:tabs>
        <w:ind w:left="1080"/>
        <w:jc w:val="both"/>
        <w:rPr>
          <w:rFonts w:ascii="Skeena" w:hAnsi="Skeena" w:cs="Arial"/>
        </w:rPr>
      </w:pPr>
      <w:r w:rsidRPr="00790D8C">
        <w:rPr>
          <w:rFonts w:ascii="Skeena" w:hAnsi="Skeena" w:cs="Arial"/>
        </w:rPr>
        <w:t>A copy of the application form and last review form, when applicable.</w:t>
      </w:r>
    </w:p>
    <w:p w14:paraId="145B188B" w14:textId="77777777" w:rsidR="008B604B" w:rsidRPr="00790D8C" w:rsidRDefault="008B604B" w:rsidP="008B604B">
      <w:pPr>
        <w:widowControl w:val="0"/>
        <w:jc w:val="both"/>
        <w:rPr>
          <w:rFonts w:ascii="Skeena" w:hAnsi="Skeena" w:cs="Arial"/>
        </w:rPr>
      </w:pPr>
    </w:p>
    <w:p w14:paraId="05C95841" w14:textId="77777777" w:rsidR="008B604B" w:rsidRPr="00790D8C" w:rsidRDefault="008B604B" w:rsidP="008B604B">
      <w:pPr>
        <w:widowControl w:val="0"/>
        <w:jc w:val="both"/>
        <w:rPr>
          <w:rFonts w:ascii="Skeena" w:hAnsi="Skeena" w:cs="Arial"/>
        </w:rPr>
      </w:pPr>
      <w:r w:rsidRPr="00790D8C">
        <w:rPr>
          <w:rFonts w:ascii="Skeena" w:hAnsi="Skeena" w:cs="Arial"/>
        </w:rPr>
        <w:t>The fraud summary must be signed by the Eligibility Worker’s supervisor, indicating that the supervisor has reviewed the case record and fraud summary and have determined that, to the best of his/her knowledge, it contains all of the relevant information. SC DHHS Division of Program Integrity will contact the Eligibility Worker should additional information about the facts of the case be required.</w:t>
      </w:r>
    </w:p>
    <w:p w14:paraId="184B5B3B" w14:textId="77777777" w:rsidR="008B604B" w:rsidRPr="00790D8C" w:rsidRDefault="008B604B" w:rsidP="008B604B">
      <w:pPr>
        <w:widowControl w:val="0"/>
        <w:jc w:val="both"/>
        <w:rPr>
          <w:rFonts w:ascii="Skeena" w:hAnsi="Skeena" w:cs="Arial"/>
        </w:rPr>
      </w:pPr>
    </w:p>
    <w:p w14:paraId="1DF7A0F4" w14:textId="77777777" w:rsidR="008B604B" w:rsidRPr="00790D8C" w:rsidRDefault="008B604B" w:rsidP="008B604B">
      <w:pPr>
        <w:widowControl w:val="0"/>
        <w:tabs>
          <w:tab w:val="right" w:pos="9360"/>
        </w:tabs>
        <w:autoSpaceDE w:val="0"/>
        <w:autoSpaceDN w:val="0"/>
        <w:adjustRightInd w:val="0"/>
        <w:ind w:left="1440" w:hanging="1440"/>
        <w:jc w:val="both"/>
        <w:outlineLvl w:val="0"/>
        <w:rPr>
          <w:rFonts w:ascii="Skeena" w:hAnsi="Skeena" w:cs="Arial"/>
          <w:b/>
          <w:bCs/>
          <w:sz w:val="16"/>
        </w:rPr>
      </w:pPr>
      <w:bookmarkStart w:id="304" w:name="_Toc376253123"/>
      <w:bookmarkStart w:id="305" w:name="_Toc144199503"/>
      <w:bookmarkStart w:id="306" w:name="_Toc144465162"/>
      <w:r w:rsidRPr="00790D8C">
        <w:rPr>
          <w:rFonts w:ascii="Skeena" w:hAnsi="Skeena" w:cs="Arial"/>
          <w:b/>
          <w:bCs/>
          <w:sz w:val="28"/>
        </w:rPr>
        <w:t>101.16</w:t>
      </w:r>
      <w:r w:rsidRPr="00790D8C">
        <w:rPr>
          <w:rFonts w:ascii="Skeena" w:hAnsi="Skeena" w:cs="Arial"/>
          <w:b/>
          <w:bCs/>
          <w:sz w:val="28"/>
        </w:rPr>
        <w:tab/>
        <w:t>Overpayments/Underpayments</w:t>
      </w:r>
      <w:bookmarkEnd w:id="304"/>
      <w:bookmarkEnd w:id="305"/>
      <w:bookmarkEnd w:id="306"/>
    </w:p>
    <w:p w14:paraId="3FE68529" w14:textId="77777777" w:rsidR="008B604B" w:rsidRPr="00790D8C" w:rsidRDefault="008B604B" w:rsidP="008B604B">
      <w:pPr>
        <w:widowControl w:val="0"/>
        <w:jc w:val="right"/>
        <w:rPr>
          <w:rFonts w:ascii="Skeena" w:hAnsi="Skeena" w:cs="Arial"/>
          <w:color w:val="000000"/>
          <w:sz w:val="16"/>
          <w:szCs w:val="16"/>
        </w:rPr>
      </w:pPr>
      <w:r w:rsidRPr="00790D8C">
        <w:rPr>
          <w:rFonts w:ascii="Skeena" w:hAnsi="Skeena" w:cs="Arial"/>
          <w:color w:val="000000"/>
          <w:sz w:val="16"/>
          <w:szCs w:val="16"/>
        </w:rPr>
        <w:t>(Eff. 10/01/05)</w:t>
      </w:r>
    </w:p>
    <w:p w14:paraId="098F4B8B" w14:textId="77777777" w:rsidR="008B604B" w:rsidRPr="00790D8C" w:rsidRDefault="008B604B" w:rsidP="008B604B">
      <w:pPr>
        <w:widowControl w:val="0"/>
        <w:ind w:left="180"/>
        <w:jc w:val="both"/>
        <w:rPr>
          <w:rFonts w:ascii="Skeena" w:hAnsi="Skeena" w:cs="Arial"/>
          <w:color w:val="000000"/>
          <w:szCs w:val="28"/>
        </w:rPr>
      </w:pPr>
      <w:r w:rsidRPr="00790D8C">
        <w:rPr>
          <w:rFonts w:ascii="Skeena" w:hAnsi="Skeena" w:cs="Arial"/>
          <w:color w:val="000000"/>
          <w:szCs w:val="28"/>
        </w:rPr>
        <w:t>An overpayment may occur because:</w:t>
      </w:r>
    </w:p>
    <w:p w14:paraId="5951B836" w14:textId="77777777" w:rsidR="008B604B" w:rsidRPr="00790D8C" w:rsidRDefault="008B604B" w:rsidP="008B604B">
      <w:pPr>
        <w:widowControl w:val="0"/>
        <w:numPr>
          <w:ilvl w:val="0"/>
          <w:numId w:val="32"/>
        </w:numPr>
        <w:jc w:val="both"/>
        <w:rPr>
          <w:rFonts w:ascii="Skeena" w:hAnsi="Skeena" w:cs="Arial"/>
        </w:rPr>
      </w:pPr>
      <w:r w:rsidRPr="00790D8C">
        <w:rPr>
          <w:rFonts w:ascii="Skeena" w:hAnsi="Skeena" w:cs="Arial"/>
        </w:rPr>
        <w:t xml:space="preserve">The beneficiary was ineligible for a period during which he/she received Medicaid </w:t>
      </w:r>
      <w:r w:rsidRPr="00790D8C">
        <w:rPr>
          <w:rFonts w:ascii="Skeena" w:hAnsi="Skeena" w:cs="Arial"/>
        </w:rPr>
        <w:lastRenderedPageBreak/>
        <w:t>benefits; or</w:t>
      </w:r>
    </w:p>
    <w:p w14:paraId="2F14C99C" w14:textId="77777777" w:rsidR="008B604B" w:rsidRPr="00790D8C" w:rsidRDefault="008B604B" w:rsidP="008B604B">
      <w:pPr>
        <w:widowControl w:val="0"/>
        <w:numPr>
          <w:ilvl w:val="0"/>
          <w:numId w:val="32"/>
        </w:numPr>
        <w:jc w:val="both"/>
        <w:rPr>
          <w:rFonts w:ascii="Skeena" w:hAnsi="Skeena" w:cs="Arial"/>
        </w:rPr>
      </w:pPr>
      <w:r w:rsidRPr="00790D8C">
        <w:rPr>
          <w:rFonts w:ascii="Skeena" w:hAnsi="Skeena" w:cs="Arial"/>
        </w:rPr>
        <w:t>Medicaid paid more for the cost of medical services than it should have.</w:t>
      </w:r>
    </w:p>
    <w:p w14:paraId="4B871EEB" w14:textId="77777777" w:rsidR="008B604B" w:rsidRPr="00790D8C" w:rsidRDefault="008B604B" w:rsidP="008B604B">
      <w:pPr>
        <w:widowControl w:val="0"/>
        <w:rPr>
          <w:rFonts w:ascii="Skeena" w:hAnsi="Skeena" w:cs="Arial"/>
        </w:rPr>
      </w:pPr>
    </w:p>
    <w:p w14:paraId="19B9EE85" w14:textId="77777777" w:rsidR="008B604B" w:rsidRPr="00790D8C" w:rsidRDefault="008B604B" w:rsidP="008B604B">
      <w:pPr>
        <w:widowControl w:val="0"/>
        <w:jc w:val="both"/>
        <w:rPr>
          <w:rFonts w:ascii="Skeena" w:hAnsi="Skeena" w:cs="Arial"/>
          <w:color w:val="000000"/>
          <w:szCs w:val="28"/>
        </w:rPr>
      </w:pPr>
      <w:r w:rsidRPr="00790D8C">
        <w:rPr>
          <w:rFonts w:ascii="Skeena" w:hAnsi="Skeena" w:cs="Arial"/>
          <w:color w:val="000000"/>
          <w:szCs w:val="28"/>
        </w:rPr>
        <w:t>The overpayment could have resulted from agency or beneficiary error. If the overpayment resulted from agency error, the beneficiary is not required to repay the funds. Therefore, no overpayment summary is required. The Eligibility Worker documents the case record with the fact of the agency error and the period of time covered by the overpayment. Examples of agency error are:</w:t>
      </w:r>
    </w:p>
    <w:p w14:paraId="0D00334B" w14:textId="77777777" w:rsidR="008B604B" w:rsidRPr="00790D8C" w:rsidRDefault="008B604B" w:rsidP="008B604B">
      <w:pPr>
        <w:widowControl w:val="0"/>
        <w:numPr>
          <w:ilvl w:val="0"/>
          <w:numId w:val="33"/>
        </w:numPr>
        <w:jc w:val="both"/>
        <w:rPr>
          <w:rFonts w:ascii="Skeena" w:hAnsi="Skeena" w:cs="Arial"/>
        </w:rPr>
      </w:pPr>
      <w:r w:rsidRPr="00790D8C">
        <w:rPr>
          <w:rFonts w:ascii="Skeena" w:hAnsi="Skeena" w:cs="Arial"/>
        </w:rPr>
        <w:t>Failure to take action on reported information</w:t>
      </w:r>
    </w:p>
    <w:p w14:paraId="5BBC88F4" w14:textId="77777777" w:rsidR="008B604B" w:rsidRPr="00790D8C" w:rsidRDefault="008B604B" w:rsidP="008B604B">
      <w:pPr>
        <w:widowControl w:val="0"/>
        <w:numPr>
          <w:ilvl w:val="0"/>
          <w:numId w:val="33"/>
        </w:numPr>
        <w:jc w:val="both"/>
        <w:rPr>
          <w:rFonts w:ascii="Skeena" w:hAnsi="Skeena" w:cs="Arial"/>
        </w:rPr>
      </w:pPr>
      <w:r w:rsidRPr="00790D8C">
        <w:rPr>
          <w:rFonts w:ascii="Skeena" w:hAnsi="Skeena" w:cs="Arial"/>
        </w:rPr>
        <w:t>Failure to follow up on an anticipated change in circumstances</w:t>
      </w:r>
    </w:p>
    <w:p w14:paraId="6ADEE822" w14:textId="77777777" w:rsidR="008B604B" w:rsidRPr="00790D8C" w:rsidRDefault="008B604B" w:rsidP="008B604B">
      <w:pPr>
        <w:widowControl w:val="0"/>
        <w:numPr>
          <w:ilvl w:val="0"/>
          <w:numId w:val="33"/>
        </w:numPr>
        <w:jc w:val="both"/>
        <w:rPr>
          <w:rFonts w:ascii="Skeena" w:hAnsi="Skeena" w:cs="Arial"/>
        </w:rPr>
      </w:pPr>
      <w:r w:rsidRPr="00790D8C">
        <w:rPr>
          <w:rFonts w:ascii="Skeena" w:hAnsi="Skeena" w:cs="Arial"/>
        </w:rPr>
        <w:t>Failure to re-determine eligibility in a timely manner</w:t>
      </w:r>
    </w:p>
    <w:p w14:paraId="047C44FC" w14:textId="77777777" w:rsidR="008B604B" w:rsidRPr="00790D8C" w:rsidRDefault="008B604B" w:rsidP="008B604B">
      <w:pPr>
        <w:widowControl w:val="0"/>
        <w:numPr>
          <w:ilvl w:val="0"/>
          <w:numId w:val="33"/>
        </w:numPr>
        <w:jc w:val="both"/>
        <w:rPr>
          <w:rFonts w:ascii="Skeena" w:hAnsi="Skeena" w:cs="Arial"/>
        </w:rPr>
      </w:pPr>
      <w:r w:rsidRPr="00790D8C">
        <w:rPr>
          <w:rFonts w:ascii="Skeena" w:hAnsi="Skeena" w:cs="Arial"/>
        </w:rPr>
        <w:t>Failure to apply policy or procedures correctly</w:t>
      </w:r>
    </w:p>
    <w:p w14:paraId="2E6F28ED" w14:textId="77777777" w:rsidR="008B604B" w:rsidRPr="00790D8C" w:rsidRDefault="008B604B" w:rsidP="008B604B">
      <w:pPr>
        <w:widowControl w:val="0"/>
        <w:jc w:val="both"/>
        <w:rPr>
          <w:rFonts w:ascii="Skeena" w:hAnsi="Skeena" w:cs="Arial"/>
        </w:rPr>
      </w:pPr>
    </w:p>
    <w:p w14:paraId="7981DA78" w14:textId="77777777" w:rsidR="008B604B" w:rsidRPr="00790D8C" w:rsidRDefault="008B604B" w:rsidP="008B604B">
      <w:pPr>
        <w:widowControl w:val="0"/>
        <w:jc w:val="both"/>
        <w:rPr>
          <w:rFonts w:ascii="Skeena" w:hAnsi="Skeena" w:cs="Arial"/>
        </w:rPr>
      </w:pPr>
      <w:r w:rsidRPr="00790D8C">
        <w:rPr>
          <w:rFonts w:ascii="Skeena" w:hAnsi="Skeena" w:cs="Arial"/>
        </w:rPr>
        <w:t>If the overpayment resulted from beneficiary error, an overpayment summary is required. Examples of beneficiary error are:</w:t>
      </w:r>
    </w:p>
    <w:p w14:paraId="05A72DA6" w14:textId="77777777" w:rsidR="008B604B" w:rsidRPr="00790D8C" w:rsidRDefault="008B604B" w:rsidP="008B604B">
      <w:pPr>
        <w:widowControl w:val="0"/>
        <w:numPr>
          <w:ilvl w:val="0"/>
          <w:numId w:val="34"/>
        </w:numPr>
        <w:jc w:val="both"/>
        <w:rPr>
          <w:rFonts w:ascii="Skeena" w:hAnsi="Skeena" w:cs="Arial"/>
        </w:rPr>
      </w:pPr>
      <w:r w:rsidRPr="00790D8C">
        <w:rPr>
          <w:rFonts w:ascii="Skeena" w:hAnsi="Skeena" w:cs="Arial"/>
        </w:rPr>
        <w:t>Withholding information</w:t>
      </w:r>
    </w:p>
    <w:p w14:paraId="798EFD1D" w14:textId="77777777" w:rsidR="008B604B" w:rsidRPr="00790D8C" w:rsidRDefault="008B604B" w:rsidP="008B604B">
      <w:pPr>
        <w:widowControl w:val="0"/>
        <w:numPr>
          <w:ilvl w:val="0"/>
          <w:numId w:val="34"/>
        </w:numPr>
        <w:jc w:val="both"/>
        <w:rPr>
          <w:rFonts w:ascii="Skeena" w:hAnsi="Skeena" w:cs="Arial"/>
        </w:rPr>
      </w:pPr>
      <w:r w:rsidRPr="00790D8C">
        <w:rPr>
          <w:rFonts w:ascii="Skeena" w:hAnsi="Skeena" w:cs="Arial"/>
        </w:rPr>
        <w:t>Providing incorrect information</w:t>
      </w:r>
    </w:p>
    <w:p w14:paraId="7D912A22" w14:textId="77777777" w:rsidR="008B604B" w:rsidRPr="00790D8C" w:rsidRDefault="008B604B" w:rsidP="008B604B">
      <w:pPr>
        <w:widowControl w:val="0"/>
        <w:numPr>
          <w:ilvl w:val="0"/>
          <w:numId w:val="34"/>
        </w:numPr>
        <w:jc w:val="both"/>
        <w:rPr>
          <w:rFonts w:ascii="Skeena" w:hAnsi="Skeena" w:cs="Arial"/>
        </w:rPr>
      </w:pPr>
      <w:r w:rsidRPr="00790D8C">
        <w:rPr>
          <w:rFonts w:ascii="Skeena" w:hAnsi="Skeena" w:cs="Arial"/>
        </w:rPr>
        <w:t>Unreported changes</w:t>
      </w:r>
    </w:p>
    <w:p w14:paraId="450A4A12" w14:textId="77777777" w:rsidR="008B604B" w:rsidRPr="00790D8C" w:rsidRDefault="008B604B" w:rsidP="008B604B">
      <w:pPr>
        <w:widowControl w:val="0"/>
        <w:jc w:val="both"/>
        <w:rPr>
          <w:rFonts w:ascii="Skeena" w:hAnsi="Skeena" w:cs="Arial"/>
        </w:rPr>
      </w:pPr>
    </w:p>
    <w:p w14:paraId="36C867C9" w14:textId="77777777" w:rsidR="008B604B" w:rsidRPr="00790D8C" w:rsidRDefault="008B604B" w:rsidP="008B604B">
      <w:pPr>
        <w:widowControl w:val="0"/>
        <w:jc w:val="both"/>
        <w:rPr>
          <w:rFonts w:ascii="Skeena" w:hAnsi="Skeena" w:cs="Arial"/>
        </w:rPr>
      </w:pPr>
      <w:r w:rsidRPr="00790D8C">
        <w:rPr>
          <w:rFonts w:ascii="Skeena" w:hAnsi="Skeena" w:cs="Arial"/>
        </w:rPr>
        <w:t xml:space="preserve">The beneficiary may willfully withhold information that he/she knows will affect </w:t>
      </w:r>
      <w:r w:rsidRPr="00790D8C">
        <w:rPr>
          <w:rFonts w:ascii="Skeena" w:hAnsi="Skeena" w:cs="Arial"/>
          <w:color w:val="000000"/>
        </w:rPr>
        <w:t>his</w:t>
      </w:r>
      <w:r w:rsidRPr="00790D8C">
        <w:rPr>
          <w:rFonts w:ascii="Skeena" w:hAnsi="Skeena" w:cs="Arial"/>
        </w:rPr>
        <w:t xml:space="preserve"> eligibility. In this case, refer to MPPM </w:t>
      </w:r>
      <w:hyperlink w:anchor="MPPM_101_15" w:history="1">
        <w:r w:rsidRPr="00790D8C">
          <w:rPr>
            <w:rFonts w:ascii="Skeena" w:hAnsi="Skeena" w:cs="Arial"/>
            <w:color w:val="0000FF"/>
            <w:u w:val="single"/>
          </w:rPr>
          <w:t>101.15</w:t>
        </w:r>
      </w:hyperlink>
      <w:r w:rsidRPr="00790D8C">
        <w:rPr>
          <w:rFonts w:ascii="Skeena" w:hAnsi="Skeena" w:cs="Arial"/>
        </w:rPr>
        <w:t xml:space="preserve"> in this chapter regarding beneficiary fraud. On questionable cases, the SC DHHS Division of Program Integrity will determine if information was willfully withheld.</w:t>
      </w:r>
    </w:p>
    <w:p w14:paraId="41425C4B" w14:textId="77777777" w:rsidR="008B604B" w:rsidRPr="00790D8C" w:rsidRDefault="008B604B" w:rsidP="008B604B">
      <w:pPr>
        <w:widowControl w:val="0"/>
        <w:jc w:val="both"/>
        <w:rPr>
          <w:rFonts w:ascii="Skeena" w:hAnsi="Skeena" w:cs="Arial"/>
        </w:rPr>
      </w:pPr>
    </w:p>
    <w:p w14:paraId="29DB6DA8" w14:textId="77777777" w:rsidR="008B604B" w:rsidRPr="00790D8C" w:rsidRDefault="008B604B" w:rsidP="008B604B">
      <w:pPr>
        <w:widowControl w:val="0"/>
        <w:jc w:val="both"/>
        <w:rPr>
          <w:rFonts w:ascii="Skeena" w:hAnsi="Skeena" w:cs="Arial"/>
          <w:color w:val="000000"/>
          <w:szCs w:val="28"/>
        </w:rPr>
      </w:pPr>
      <w:r w:rsidRPr="00790D8C">
        <w:rPr>
          <w:rFonts w:ascii="Skeena" w:hAnsi="Skeena" w:cs="Arial"/>
          <w:bCs/>
          <w:color w:val="000000"/>
          <w:szCs w:val="28"/>
        </w:rPr>
        <w:t>An underpayment may occur when a beneficiary's income was overstated, and Medicaid</w:t>
      </w:r>
      <w:r w:rsidRPr="00790D8C">
        <w:rPr>
          <w:rFonts w:ascii="Skeena" w:hAnsi="Skeena" w:cs="Arial"/>
          <w:color w:val="000000"/>
          <w:szCs w:val="28"/>
        </w:rPr>
        <w:t xml:space="preserve"> failed to pay its full share of medical expenses. All underpayments are to be corrected upon discovery. If the under</w:t>
      </w:r>
      <w:r>
        <w:rPr>
          <w:rFonts w:ascii="Skeena" w:hAnsi="Skeena" w:cs="Arial"/>
          <w:color w:val="000000"/>
          <w:szCs w:val="28"/>
        </w:rPr>
        <w:t>333</w:t>
      </w:r>
      <w:r w:rsidRPr="00790D8C">
        <w:rPr>
          <w:rFonts w:ascii="Skeena" w:hAnsi="Skeena" w:cs="Arial"/>
          <w:color w:val="000000"/>
          <w:szCs w:val="28"/>
        </w:rPr>
        <w:t>payment resulted from agency error, the error may be corrected retroactively. Underpayments that resulted from beneficiary error are corrected, but they are not corrected retroactively. Necessary adjustments are made effective with the next month a change can be made. Underpayments must be corrected within 12 months from the month of discovery.</w:t>
      </w:r>
    </w:p>
    <w:p w14:paraId="620A99A6" w14:textId="77777777" w:rsidR="008B604B" w:rsidRPr="00790D8C" w:rsidRDefault="008B604B" w:rsidP="008B604B">
      <w:pPr>
        <w:widowControl w:val="0"/>
        <w:ind w:left="360"/>
        <w:jc w:val="right"/>
        <w:rPr>
          <w:rFonts w:ascii="Skeena" w:hAnsi="Skeena" w:cs="Arial"/>
        </w:rPr>
      </w:pPr>
      <w:hyperlink w:anchor="_top" w:history="1">
        <w:r w:rsidRPr="00790D8C">
          <w:rPr>
            <w:rFonts w:ascii="Skeena" w:hAnsi="Skeena" w:cs="Arial"/>
            <w:color w:val="0000FF"/>
            <w:u w:val="single"/>
          </w:rPr>
          <w:t>Table of Contents</w:t>
        </w:r>
      </w:hyperlink>
    </w:p>
    <w:p w14:paraId="4BB56A6B" w14:textId="77777777" w:rsidR="008B604B" w:rsidRPr="00790D8C" w:rsidRDefault="008B604B" w:rsidP="008B604B">
      <w:pPr>
        <w:widowControl w:val="0"/>
        <w:tabs>
          <w:tab w:val="right" w:pos="9360"/>
        </w:tabs>
        <w:autoSpaceDE w:val="0"/>
        <w:autoSpaceDN w:val="0"/>
        <w:adjustRightInd w:val="0"/>
        <w:ind w:left="1440" w:hanging="1440"/>
        <w:outlineLvl w:val="1"/>
        <w:rPr>
          <w:rFonts w:ascii="Skeena" w:hAnsi="Skeena" w:cs="Arial"/>
        </w:rPr>
      </w:pPr>
      <w:bookmarkStart w:id="307" w:name="MPPM_101_16_01"/>
      <w:bookmarkStart w:id="308" w:name="_Toc376253124"/>
      <w:bookmarkStart w:id="309" w:name="_Toc144199504"/>
      <w:bookmarkStart w:id="310" w:name="_Toc144465163"/>
      <w:bookmarkEnd w:id="307"/>
      <w:r w:rsidRPr="00790D8C">
        <w:rPr>
          <w:rFonts w:ascii="Skeena" w:hAnsi="Skeena" w:cs="Arial"/>
          <w:b/>
          <w:bCs/>
        </w:rPr>
        <w:t>101.16.01</w:t>
      </w:r>
      <w:r w:rsidRPr="00790D8C">
        <w:rPr>
          <w:rFonts w:ascii="Skeena" w:hAnsi="Skeena" w:cs="Arial"/>
          <w:b/>
          <w:bCs/>
        </w:rPr>
        <w:tab/>
        <w:t>Completing an Overpayment Summary</w:t>
      </w:r>
      <w:bookmarkEnd w:id="308"/>
      <w:bookmarkEnd w:id="309"/>
      <w:bookmarkEnd w:id="310"/>
    </w:p>
    <w:p w14:paraId="09C0610B" w14:textId="77777777" w:rsidR="008B604B" w:rsidRPr="00790D8C" w:rsidRDefault="008B604B" w:rsidP="008B604B">
      <w:pPr>
        <w:widowControl w:val="0"/>
        <w:jc w:val="right"/>
        <w:rPr>
          <w:rFonts w:ascii="Skeena" w:hAnsi="Skeena" w:cs="Arial"/>
          <w:color w:val="000000"/>
          <w:sz w:val="16"/>
          <w:szCs w:val="16"/>
        </w:rPr>
      </w:pPr>
      <w:r w:rsidRPr="00790D8C">
        <w:rPr>
          <w:rFonts w:ascii="Skeena" w:hAnsi="Skeena" w:cs="Arial"/>
          <w:bCs/>
          <w:color w:val="000000"/>
          <w:sz w:val="16"/>
          <w:szCs w:val="16"/>
        </w:rPr>
        <w:t>(Rev. 07/01/16)</w:t>
      </w:r>
    </w:p>
    <w:p w14:paraId="34579221" w14:textId="77777777" w:rsidR="008B604B" w:rsidRPr="00790D8C" w:rsidRDefault="008B604B" w:rsidP="008B604B">
      <w:pPr>
        <w:widowControl w:val="0"/>
        <w:jc w:val="both"/>
        <w:rPr>
          <w:rFonts w:ascii="Skeena" w:hAnsi="Skeena" w:cs="Arial"/>
        </w:rPr>
      </w:pPr>
      <w:r w:rsidRPr="00790D8C">
        <w:rPr>
          <w:rFonts w:ascii="Skeena" w:hAnsi="Skeena" w:cs="Arial"/>
          <w:color w:val="000000"/>
        </w:rPr>
        <w:t>Once it has been determined that a beneficiary error has occurred resulting in a potential overpayment, the Eligibility Worker must take the following actions:</w:t>
      </w:r>
    </w:p>
    <w:p w14:paraId="1E8DB922" w14:textId="77777777" w:rsidR="008B604B" w:rsidRPr="00790D8C" w:rsidRDefault="008B604B" w:rsidP="008B604B">
      <w:pPr>
        <w:widowControl w:val="0"/>
        <w:ind w:left="720" w:hanging="360"/>
        <w:jc w:val="both"/>
        <w:rPr>
          <w:rFonts w:ascii="Skeena" w:hAnsi="Skeena" w:cs="Arial"/>
          <w:b/>
          <w:bCs/>
        </w:rPr>
      </w:pPr>
      <w:r w:rsidRPr="00790D8C">
        <w:rPr>
          <w:rFonts w:ascii="Skeena" w:hAnsi="Skeena" w:cs="Arial"/>
        </w:rPr>
        <w:t>1.</w:t>
      </w:r>
      <w:r w:rsidRPr="00790D8C">
        <w:rPr>
          <w:rFonts w:ascii="Skeena" w:hAnsi="Skeena" w:cs="Arial"/>
        </w:rPr>
        <w:tab/>
        <w:t>Verify an error occurred.</w:t>
      </w:r>
    </w:p>
    <w:p w14:paraId="3E040938" w14:textId="77777777" w:rsidR="008B604B" w:rsidRPr="00790D8C" w:rsidRDefault="008B604B" w:rsidP="008B604B">
      <w:pPr>
        <w:widowControl w:val="0"/>
        <w:ind w:left="720" w:hanging="360"/>
        <w:jc w:val="both"/>
        <w:rPr>
          <w:rFonts w:ascii="Skeena" w:hAnsi="Skeena" w:cs="Arial"/>
          <w:color w:val="000000"/>
        </w:rPr>
      </w:pPr>
      <w:r w:rsidRPr="00790D8C">
        <w:rPr>
          <w:rFonts w:ascii="Skeena" w:hAnsi="Skeena" w:cs="Arial"/>
          <w:color w:val="000000"/>
        </w:rPr>
        <w:t xml:space="preserve">2. </w:t>
      </w:r>
      <w:r w:rsidRPr="00790D8C">
        <w:rPr>
          <w:rFonts w:ascii="Skeena" w:hAnsi="Skeena" w:cs="Arial"/>
          <w:color w:val="000000"/>
        </w:rPr>
        <w:tab/>
        <w:t xml:space="preserve">Complete the </w:t>
      </w:r>
      <w:hyperlink r:id="rId111" w:history="1">
        <w:r w:rsidRPr="00790D8C">
          <w:rPr>
            <w:rFonts w:ascii="Skeena" w:hAnsi="Skeena" w:cs="Arial"/>
            <w:color w:val="0000FF"/>
            <w:u w:val="single"/>
          </w:rPr>
          <w:t>DHHS Form 928</w:t>
        </w:r>
      </w:hyperlink>
      <w:r w:rsidRPr="00790D8C">
        <w:rPr>
          <w:rFonts w:ascii="Skeena" w:hAnsi="Skeena" w:cs="Arial"/>
          <w:color w:val="000000"/>
        </w:rPr>
        <w:t>, Notice of Overpayment, and obtain supervisor’s signature and forward to the beneficiary informing him/her an overpayment referral has been made. The beneficiary will have 10 calendar days from the date on the SC DHHS Form 928, Notice of Overpayment, to contact the supervisor if he/she has questions or would like to discuss the referral.</w:t>
      </w:r>
    </w:p>
    <w:p w14:paraId="3BE28834" w14:textId="77777777" w:rsidR="008B604B" w:rsidRPr="00790D8C" w:rsidRDefault="008B604B" w:rsidP="008B604B">
      <w:pPr>
        <w:widowControl w:val="0"/>
        <w:ind w:left="720" w:hanging="360"/>
        <w:jc w:val="both"/>
        <w:rPr>
          <w:rFonts w:ascii="Skeena" w:hAnsi="Skeena" w:cs="Arial"/>
          <w:color w:val="000000"/>
        </w:rPr>
      </w:pPr>
      <w:r w:rsidRPr="00790D8C">
        <w:rPr>
          <w:rFonts w:ascii="Skeena" w:hAnsi="Skeena" w:cs="Arial"/>
          <w:color w:val="000000"/>
        </w:rPr>
        <w:t>3.</w:t>
      </w:r>
      <w:r w:rsidRPr="00790D8C">
        <w:rPr>
          <w:rFonts w:ascii="Skeena" w:hAnsi="Skeena" w:cs="Arial"/>
          <w:color w:val="000000"/>
        </w:rPr>
        <w:tab/>
        <w:t xml:space="preserve">Complete the </w:t>
      </w:r>
      <w:hyperlink r:id="rId112" w:history="1">
        <w:r w:rsidRPr="00790D8C">
          <w:rPr>
            <w:rFonts w:ascii="Skeena" w:hAnsi="Skeena" w:cs="Arial"/>
            <w:color w:val="0000FF"/>
            <w:u w:val="single"/>
          </w:rPr>
          <w:t>DHHS Form 3252</w:t>
        </w:r>
      </w:hyperlink>
      <w:r w:rsidRPr="00790D8C">
        <w:rPr>
          <w:rFonts w:ascii="Skeena" w:hAnsi="Skeena" w:cs="Arial"/>
          <w:color w:val="000000"/>
        </w:rPr>
        <w:t xml:space="preserve">, Overpayment of Medicaid Benefits, which must include </w:t>
      </w:r>
      <w:r w:rsidRPr="00790D8C">
        <w:rPr>
          <w:rFonts w:ascii="Skeena" w:hAnsi="Skeena" w:cs="Arial"/>
          <w:color w:val="000000"/>
        </w:rPr>
        <w:lastRenderedPageBreak/>
        <w:t>the following:</w:t>
      </w:r>
    </w:p>
    <w:p w14:paraId="7C900B14" w14:textId="77777777" w:rsidR="008B604B" w:rsidRPr="00790D8C" w:rsidRDefault="008B604B" w:rsidP="008B604B">
      <w:pPr>
        <w:widowControl w:val="0"/>
        <w:numPr>
          <w:ilvl w:val="0"/>
          <w:numId w:val="2"/>
        </w:numPr>
        <w:tabs>
          <w:tab w:val="clear" w:pos="3060"/>
        </w:tabs>
        <w:ind w:left="1080"/>
        <w:jc w:val="both"/>
        <w:rPr>
          <w:rFonts w:ascii="Skeena" w:hAnsi="Skeena" w:cs="Arial"/>
          <w:color w:val="000000"/>
        </w:rPr>
      </w:pPr>
      <w:r w:rsidRPr="00790D8C">
        <w:rPr>
          <w:rFonts w:ascii="Skeena" w:hAnsi="Skeena" w:cs="Arial"/>
          <w:color w:val="000000"/>
        </w:rPr>
        <w:t>Beneficiary’s name, address and telephone number</w:t>
      </w:r>
    </w:p>
    <w:p w14:paraId="3D05F673" w14:textId="77777777" w:rsidR="008B604B" w:rsidRPr="00790D8C" w:rsidRDefault="008B604B" w:rsidP="008B604B">
      <w:pPr>
        <w:widowControl w:val="0"/>
        <w:numPr>
          <w:ilvl w:val="0"/>
          <w:numId w:val="2"/>
        </w:numPr>
        <w:tabs>
          <w:tab w:val="clear" w:pos="3060"/>
        </w:tabs>
        <w:ind w:left="1080"/>
        <w:jc w:val="both"/>
        <w:rPr>
          <w:rFonts w:ascii="Skeena" w:hAnsi="Skeena" w:cs="Arial"/>
          <w:color w:val="000000"/>
        </w:rPr>
      </w:pPr>
      <w:r w:rsidRPr="00790D8C">
        <w:rPr>
          <w:rFonts w:ascii="Skeena" w:hAnsi="Skeena" w:cs="Arial"/>
          <w:color w:val="000000"/>
        </w:rPr>
        <w:t>Medicaid ID Number and Social Security Number</w:t>
      </w:r>
    </w:p>
    <w:p w14:paraId="28CC811B" w14:textId="77777777" w:rsidR="008B604B" w:rsidRPr="00790D8C" w:rsidRDefault="008B604B" w:rsidP="008B604B">
      <w:pPr>
        <w:widowControl w:val="0"/>
        <w:numPr>
          <w:ilvl w:val="0"/>
          <w:numId w:val="2"/>
        </w:numPr>
        <w:tabs>
          <w:tab w:val="clear" w:pos="3060"/>
        </w:tabs>
        <w:ind w:left="1080"/>
        <w:jc w:val="both"/>
        <w:rPr>
          <w:rFonts w:ascii="Skeena" w:hAnsi="Skeena" w:cs="Arial"/>
          <w:color w:val="000000"/>
        </w:rPr>
      </w:pPr>
      <w:r w:rsidRPr="00790D8C">
        <w:rPr>
          <w:rFonts w:ascii="Skeena" w:hAnsi="Skeena" w:cs="Arial"/>
          <w:color w:val="000000"/>
        </w:rPr>
        <w:t>Period covered by the overpayment</w:t>
      </w:r>
    </w:p>
    <w:p w14:paraId="4881AECB" w14:textId="77777777" w:rsidR="008B604B" w:rsidRPr="00790D8C" w:rsidRDefault="008B604B" w:rsidP="008B604B">
      <w:pPr>
        <w:widowControl w:val="0"/>
        <w:numPr>
          <w:ilvl w:val="0"/>
          <w:numId w:val="2"/>
        </w:numPr>
        <w:tabs>
          <w:tab w:val="clear" w:pos="3060"/>
        </w:tabs>
        <w:ind w:left="1080"/>
        <w:jc w:val="both"/>
        <w:rPr>
          <w:rFonts w:ascii="Skeena" w:hAnsi="Skeena" w:cs="Arial"/>
          <w:color w:val="000000"/>
        </w:rPr>
      </w:pPr>
      <w:r w:rsidRPr="00790D8C">
        <w:rPr>
          <w:rFonts w:ascii="Skeena" w:hAnsi="Skeena" w:cs="Arial"/>
          <w:color w:val="000000"/>
        </w:rPr>
        <w:t>Summary of the facts pertaining to the overpayment including any background information</w:t>
      </w:r>
      <w:r w:rsidRPr="00790D8C">
        <w:rPr>
          <w:rFonts w:ascii="Skeena" w:hAnsi="Skeena" w:cs="Arial"/>
        </w:rPr>
        <w:t xml:space="preserve"> on how the overpayment came to our attention (e.g., the client did not report the overpayment, SC DHHS discovered the overpayment later, etc.)</w:t>
      </w:r>
    </w:p>
    <w:p w14:paraId="321B6E40" w14:textId="77777777" w:rsidR="008B604B" w:rsidRPr="00790D8C" w:rsidRDefault="008B604B" w:rsidP="008B604B">
      <w:pPr>
        <w:widowControl w:val="0"/>
        <w:ind w:left="720" w:hanging="360"/>
        <w:jc w:val="both"/>
        <w:rPr>
          <w:rFonts w:ascii="Skeena" w:hAnsi="Skeena" w:cs="Arial"/>
          <w:color w:val="000000"/>
        </w:rPr>
      </w:pPr>
      <w:r w:rsidRPr="00790D8C">
        <w:rPr>
          <w:rFonts w:ascii="Skeena" w:hAnsi="Skeena" w:cs="Arial"/>
          <w:color w:val="000000"/>
        </w:rPr>
        <w:t>4.</w:t>
      </w:r>
      <w:r w:rsidRPr="00790D8C">
        <w:rPr>
          <w:rFonts w:ascii="Skeena" w:hAnsi="Skeena" w:cs="Arial"/>
          <w:color w:val="000000"/>
        </w:rPr>
        <w:tab/>
        <w:t>After 10 calendar days, submit the completed DHHS Form 3252 and DHHS Form 928 to the Division of Policy and Planning via a Service Manager ticket. In Service Manager, enter the following information:</w:t>
      </w:r>
    </w:p>
    <w:p w14:paraId="6161522F" w14:textId="77777777" w:rsidR="008B604B" w:rsidRPr="00790D8C" w:rsidRDefault="008B604B" w:rsidP="008B604B">
      <w:pPr>
        <w:widowControl w:val="0"/>
        <w:tabs>
          <w:tab w:val="right" w:pos="3600"/>
          <w:tab w:val="left" w:pos="3780"/>
        </w:tabs>
        <w:jc w:val="both"/>
        <w:rPr>
          <w:rFonts w:ascii="Skeena" w:hAnsi="Skeena" w:cs="Arial"/>
          <w:color w:val="000000"/>
        </w:rPr>
      </w:pPr>
      <w:r w:rsidRPr="00790D8C">
        <w:rPr>
          <w:rFonts w:ascii="Skeena" w:hAnsi="Skeena" w:cs="Arial"/>
          <w:b/>
          <w:color w:val="000000"/>
        </w:rPr>
        <w:tab/>
        <w:t>Group:</w:t>
      </w:r>
      <w:r w:rsidRPr="00790D8C">
        <w:rPr>
          <w:rFonts w:ascii="Skeena" w:hAnsi="Skeena" w:cs="Arial"/>
          <w:color w:val="000000"/>
        </w:rPr>
        <w:t xml:space="preserve"> </w:t>
      </w:r>
      <w:r w:rsidRPr="00790D8C">
        <w:rPr>
          <w:rFonts w:ascii="Skeena" w:hAnsi="Skeena" w:cs="Arial"/>
          <w:color w:val="000000"/>
        </w:rPr>
        <w:tab/>
        <w:t xml:space="preserve">Medicaid Eligibility </w:t>
      </w:r>
    </w:p>
    <w:p w14:paraId="6D9AB31B" w14:textId="77777777" w:rsidR="008B604B" w:rsidRPr="00790D8C" w:rsidRDefault="008B604B" w:rsidP="008B604B">
      <w:pPr>
        <w:widowControl w:val="0"/>
        <w:tabs>
          <w:tab w:val="right" w:pos="3600"/>
          <w:tab w:val="left" w:pos="3780"/>
        </w:tabs>
        <w:jc w:val="both"/>
        <w:rPr>
          <w:rFonts w:ascii="Skeena" w:hAnsi="Skeena" w:cs="Arial"/>
          <w:color w:val="000000"/>
        </w:rPr>
      </w:pPr>
      <w:r w:rsidRPr="00790D8C">
        <w:rPr>
          <w:rFonts w:ascii="Skeena" w:hAnsi="Skeena" w:cs="Arial"/>
          <w:b/>
          <w:color w:val="000000"/>
        </w:rPr>
        <w:tab/>
        <w:t>Category:</w:t>
      </w:r>
      <w:r w:rsidRPr="00790D8C">
        <w:rPr>
          <w:rFonts w:ascii="Skeena" w:hAnsi="Skeena" w:cs="Arial"/>
          <w:color w:val="000000"/>
        </w:rPr>
        <w:t xml:space="preserve"> </w:t>
      </w:r>
      <w:r w:rsidRPr="00790D8C">
        <w:rPr>
          <w:rFonts w:ascii="Skeena" w:hAnsi="Skeena" w:cs="Arial"/>
          <w:color w:val="000000"/>
        </w:rPr>
        <w:tab/>
        <w:t>Medicaid Policy</w:t>
      </w:r>
    </w:p>
    <w:p w14:paraId="62D61170" w14:textId="77777777" w:rsidR="008B604B" w:rsidRPr="00790D8C" w:rsidRDefault="008B604B" w:rsidP="008B604B">
      <w:pPr>
        <w:widowControl w:val="0"/>
        <w:tabs>
          <w:tab w:val="right" w:pos="3600"/>
          <w:tab w:val="left" w:pos="3780"/>
        </w:tabs>
        <w:jc w:val="both"/>
        <w:rPr>
          <w:rFonts w:ascii="Skeena" w:hAnsi="Skeena" w:cs="Arial"/>
          <w:color w:val="000000"/>
        </w:rPr>
      </w:pPr>
      <w:r w:rsidRPr="00790D8C">
        <w:rPr>
          <w:rFonts w:ascii="Skeena" w:hAnsi="Skeena" w:cs="Arial"/>
          <w:b/>
          <w:color w:val="000000"/>
        </w:rPr>
        <w:tab/>
        <w:t>Category Option:</w:t>
      </w:r>
      <w:r w:rsidRPr="00790D8C">
        <w:rPr>
          <w:rFonts w:ascii="Skeena" w:hAnsi="Skeena" w:cs="Arial"/>
          <w:color w:val="000000"/>
        </w:rPr>
        <w:t xml:space="preserve"> </w:t>
      </w:r>
      <w:r w:rsidRPr="00790D8C">
        <w:rPr>
          <w:rFonts w:ascii="Skeena" w:hAnsi="Skeena" w:cs="Arial"/>
          <w:color w:val="000000"/>
        </w:rPr>
        <w:tab/>
        <w:t xml:space="preserve">Overpayment Summary </w:t>
      </w:r>
    </w:p>
    <w:p w14:paraId="4967CEA1" w14:textId="77777777" w:rsidR="008B604B" w:rsidRPr="00790D8C" w:rsidRDefault="008B604B" w:rsidP="008B604B">
      <w:pPr>
        <w:widowControl w:val="0"/>
        <w:tabs>
          <w:tab w:val="right" w:pos="3600"/>
          <w:tab w:val="left" w:pos="3780"/>
        </w:tabs>
        <w:jc w:val="both"/>
        <w:rPr>
          <w:rFonts w:ascii="Skeena" w:hAnsi="Skeena" w:cs="Arial"/>
          <w:color w:val="000000"/>
        </w:rPr>
      </w:pPr>
      <w:r w:rsidRPr="00790D8C">
        <w:rPr>
          <w:rFonts w:ascii="Skeena" w:hAnsi="Skeena" w:cs="Arial"/>
          <w:b/>
          <w:color w:val="000000"/>
        </w:rPr>
        <w:tab/>
        <w:t>Subject line:</w:t>
      </w:r>
      <w:r w:rsidRPr="00790D8C">
        <w:rPr>
          <w:rFonts w:ascii="Skeena" w:hAnsi="Skeena" w:cs="Arial"/>
          <w:color w:val="000000"/>
        </w:rPr>
        <w:t xml:space="preserve"> </w:t>
      </w:r>
      <w:r w:rsidRPr="00790D8C">
        <w:rPr>
          <w:rFonts w:ascii="Skeena" w:hAnsi="Skeena" w:cs="Arial"/>
          <w:color w:val="000000"/>
        </w:rPr>
        <w:tab/>
        <w:t>Overpayment of Medicaid Benefits.</w:t>
      </w:r>
    </w:p>
    <w:p w14:paraId="2E6EC145" w14:textId="77777777" w:rsidR="008B604B" w:rsidRPr="00790D8C" w:rsidRDefault="008B604B" w:rsidP="008B604B">
      <w:pPr>
        <w:widowControl w:val="0"/>
        <w:ind w:left="720" w:hanging="360"/>
        <w:jc w:val="both"/>
        <w:rPr>
          <w:rFonts w:ascii="Skeena" w:hAnsi="Skeena" w:cs="Arial"/>
          <w:color w:val="000000"/>
        </w:rPr>
      </w:pPr>
    </w:p>
    <w:p w14:paraId="69F9322E" w14:textId="77777777" w:rsidR="008B604B" w:rsidRPr="00790D8C" w:rsidRDefault="008B604B" w:rsidP="008B604B">
      <w:pPr>
        <w:widowControl w:val="0"/>
        <w:ind w:left="720"/>
        <w:jc w:val="both"/>
        <w:rPr>
          <w:rFonts w:ascii="Skeena" w:hAnsi="Skeena" w:cs="Arial"/>
          <w:color w:val="000000"/>
        </w:rPr>
      </w:pPr>
      <w:r w:rsidRPr="00790D8C">
        <w:rPr>
          <w:rFonts w:ascii="Skeena" w:hAnsi="Skeena" w:cs="Arial"/>
          <w:color w:val="000000"/>
        </w:rPr>
        <w:t xml:space="preserve">Attach the completed DHHS Form 3252 and DHHS Form 928 to your ticket and submit. After reviewing the overpayment, the Division of Policy and Planning will forward the ticket to Program Integrity. </w:t>
      </w:r>
    </w:p>
    <w:p w14:paraId="1806FECE" w14:textId="77777777" w:rsidR="008B604B" w:rsidRPr="00790D8C" w:rsidRDefault="008B604B" w:rsidP="008B604B">
      <w:pPr>
        <w:widowControl w:val="0"/>
        <w:jc w:val="both"/>
        <w:rPr>
          <w:rFonts w:ascii="Skeena" w:hAnsi="Skeena" w:cs="Arial"/>
          <w:b/>
          <w:color w:val="000000"/>
        </w:rPr>
      </w:pPr>
    </w:p>
    <w:p w14:paraId="5F69F47C" w14:textId="77777777" w:rsidR="008B604B" w:rsidRPr="00790D8C" w:rsidRDefault="008B604B" w:rsidP="008B604B">
      <w:pPr>
        <w:widowControl w:val="0"/>
        <w:tabs>
          <w:tab w:val="right" w:pos="9360"/>
        </w:tabs>
        <w:autoSpaceDE w:val="0"/>
        <w:autoSpaceDN w:val="0"/>
        <w:adjustRightInd w:val="0"/>
        <w:ind w:left="1440" w:hanging="1440"/>
        <w:outlineLvl w:val="1"/>
        <w:rPr>
          <w:rFonts w:ascii="Skeena" w:hAnsi="Skeena" w:cs="Arial"/>
        </w:rPr>
      </w:pPr>
      <w:bookmarkStart w:id="311" w:name="_Toc376253125"/>
      <w:bookmarkStart w:id="312" w:name="_Toc144199505"/>
      <w:bookmarkStart w:id="313" w:name="_Toc144465164"/>
      <w:r w:rsidRPr="00790D8C">
        <w:rPr>
          <w:rFonts w:ascii="Skeena" w:hAnsi="Skeena" w:cs="Arial"/>
          <w:b/>
          <w:bCs/>
        </w:rPr>
        <w:t>101.16.02</w:t>
      </w:r>
      <w:r w:rsidRPr="00790D8C">
        <w:rPr>
          <w:rFonts w:ascii="Skeena" w:hAnsi="Skeena" w:cs="Arial"/>
          <w:b/>
          <w:bCs/>
        </w:rPr>
        <w:tab/>
        <w:t>Repayment of Medicaid Benefits Resulting from an Overpayment</w:t>
      </w:r>
      <w:bookmarkEnd w:id="311"/>
      <w:bookmarkEnd w:id="312"/>
      <w:bookmarkEnd w:id="313"/>
    </w:p>
    <w:p w14:paraId="7ED5161B" w14:textId="77777777" w:rsidR="008B604B" w:rsidRPr="00790D8C" w:rsidRDefault="008B604B" w:rsidP="008B604B">
      <w:pPr>
        <w:widowControl w:val="0"/>
        <w:jc w:val="right"/>
        <w:rPr>
          <w:rFonts w:ascii="Skeena" w:hAnsi="Skeena" w:cs="Arial"/>
          <w:color w:val="000000"/>
          <w:sz w:val="16"/>
          <w:szCs w:val="16"/>
        </w:rPr>
      </w:pPr>
      <w:r w:rsidRPr="00790D8C">
        <w:rPr>
          <w:rFonts w:ascii="Skeena" w:hAnsi="Skeena" w:cs="Arial"/>
          <w:bCs/>
          <w:color w:val="000000"/>
          <w:sz w:val="16"/>
          <w:szCs w:val="16"/>
        </w:rPr>
        <w:t>(Eff. 10/01/05)</w:t>
      </w:r>
    </w:p>
    <w:p w14:paraId="4FBDFA93" w14:textId="77777777" w:rsidR="008B604B" w:rsidRPr="00790D8C" w:rsidRDefault="008B604B" w:rsidP="008B604B">
      <w:pPr>
        <w:widowControl w:val="0"/>
        <w:jc w:val="both"/>
        <w:rPr>
          <w:rFonts w:ascii="Skeena" w:hAnsi="Skeena" w:cs="Arial"/>
        </w:rPr>
      </w:pPr>
      <w:r w:rsidRPr="00790D8C">
        <w:rPr>
          <w:rFonts w:ascii="Skeena" w:hAnsi="Skeena" w:cs="Arial"/>
          <w:color w:val="000000"/>
        </w:rPr>
        <w:t>The Division of Program Integrity will determine if the beneficiary owes a refund resulting from an overpayment. The amount owed depends upon whether the beneficiary used his Medicaid card. If it is determined that the beneficiary owes a refund for the error, the beneficiary will receive a letter from the Division of Program Integrity which will include his rights to file an appeal.</w:t>
      </w:r>
    </w:p>
    <w:p w14:paraId="4642C17A" w14:textId="77777777" w:rsidR="008B604B" w:rsidRPr="00790D8C" w:rsidRDefault="008B604B" w:rsidP="008B604B">
      <w:pPr>
        <w:widowControl w:val="0"/>
        <w:ind w:left="360"/>
        <w:jc w:val="right"/>
        <w:rPr>
          <w:rFonts w:ascii="Skeena" w:hAnsi="Skeena" w:cs="Arial"/>
        </w:rPr>
      </w:pPr>
      <w:hyperlink w:anchor="_top" w:history="1">
        <w:r w:rsidRPr="00790D8C">
          <w:rPr>
            <w:rFonts w:ascii="Skeena" w:hAnsi="Skeena" w:cs="Arial"/>
            <w:color w:val="0000FF"/>
            <w:u w:val="single"/>
          </w:rPr>
          <w:t>Table of Contents</w:t>
        </w:r>
      </w:hyperlink>
    </w:p>
    <w:p w14:paraId="0A054AA1" w14:textId="77777777" w:rsidR="008B604B" w:rsidRPr="00790D8C" w:rsidRDefault="008B604B" w:rsidP="008B604B">
      <w:pPr>
        <w:widowControl w:val="0"/>
        <w:tabs>
          <w:tab w:val="right" w:pos="9360"/>
        </w:tabs>
        <w:autoSpaceDE w:val="0"/>
        <w:autoSpaceDN w:val="0"/>
        <w:adjustRightInd w:val="0"/>
        <w:ind w:left="1440" w:hanging="1440"/>
        <w:outlineLvl w:val="1"/>
        <w:rPr>
          <w:rFonts w:ascii="Skeena" w:hAnsi="Skeena" w:cs="Arial"/>
        </w:rPr>
      </w:pPr>
      <w:bookmarkStart w:id="314" w:name="MPPM_101_16_03"/>
      <w:bookmarkStart w:id="315" w:name="_Toc376253126"/>
      <w:bookmarkStart w:id="316" w:name="_Toc144199506"/>
      <w:bookmarkStart w:id="317" w:name="_Toc144465165"/>
      <w:r w:rsidRPr="00790D8C">
        <w:rPr>
          <w:rFonts w:ascii="Skeena" w:hAnsi="Skeena" w:cs="Arial"/>
          <w:b/>
          <w:bCs/>
        </w:rPr>
        <w:t>101.16.03</w:t>
      </w:r>
      <w:bookmarkEnd w:id="314"/>
      <w:r w:rsidRPr="00790D8C">
        <w:rPr>
          <w:rFonts w:ascii="Skeena" w:hAnsi="Skeena" w:cs="Arial"/>
          <w:b/>
          <w:bCs/>
        </w:rPr>
        <w:tab/>
        <w:t>Repayment of Medicaid Benefits Resulting from Continued Benefits During an Appeal</w:t>
      </w:r>
      <w:bookmarkEnd w:id="315"/>
      <w:bookmarkEnd w:id="316"/>
      <w:bookmarkEnd w:id="317"/>
    </w:p>
    <w:p w14:paraId="080CA5C9" w14:textId="77777777" w:rsidR="008B604B" w:rsidRPr="00790D8C" w:rsidRDefault="008B604B" w:rsidP="008B604B">
      <w:pPr>
        <w:widowControl w:val="0"/>
        <w:jc w:val="right"/>
        <w:rPr>
          <w:rFonts w:ascii="Skeena" w:hAnsi="Skeena" w:cs="Arial"/>
          <w:color w:val="000000"/>
          <w:sz w:val="16"/>
          <w:szCs w:val="16"/>
        </w:rPr>
      </w:pPr>
      <w:r w:rsidRPr="00790D8C">
        <w:rPr>
          <w:rFonts w:ascii="Skeena" w:hAnsi="Skeena" w:cs="Arial"/>
          <w:bCs/>
          <w:color w:val="000000"/>
          <w:sz w:val="16"/>
          <w:szCs w:val="16"/>
        </w:rPr>
        <w:t>(Eff. 10/01/05)</w:t>
      </w:r>
    </w:p>
    <w:p w14:paraId="6840B256" w14:textId="77777777" w:rsidR="008B604B" w:rsidRPr="00790D8C" w:rsidRDefault="008B604B" w:rsidP="008B604B">
      <w:pPr>
        <w:widowControl w:val="0"/>
        <w:jc w:val="both"/>
        <w:rPr>
          <w:rFonts w:ascii="Skeena" w:hAnsi="Skeena" w:cs="Arial"/>
          <w:color w:val="000000"/>
        </w:rPr>
      </w:pPr>
      <w:r w:rsidRPr="00790D8C">
        <w:rPr>
          <w:rFonts w:ascii="Skeena" w:hAnsi="Skeena" w:cs="Arial"/>
          <w:color w:val="000000"/>
        </w:rPr>
        <w:t xml:space="preserve">If a beneficiary files an appeal and requests continued benefits pending the outcome of an appeal hearing, the </w:t>
      </w:r>
      <w:hyperlink r:id="rId113" w:history="1">
        <w:r w:rsidRPr="00790D8C">
          <w:rPr>
            <w:rFonts w:ascii="Skeena" w:hAnsi="Skeena" w:cs="Arial"/>
            <w:color w:val="0000FF"/>
            <w:u w:val="single"/>
          </w:rPr>
          <w:t>DHHS Form 3260</w:t>
        </w:r>
      </w:hyperlink>
      <w:r w:rsidRPr="00790D8C">
        <w:rPr>
          <w:rFonts w:ascii="Skeena" w:hAnsi="Skeena" w:cs="Arial"/>
          <w:color w:val="000000"/>
        </w:rPr>
        <w:t xml:space="preserve">, Request for a Fair Hearing, or written notice to receive continued benefits must be in the case record. If the decision upholds the action taken on the case, any Medicaid payments received during this period are subject to repayment. (Refer to MPPM </w:t>
      </w:r>
      <w:hyperlink w:anchor="MPPM_101_12_10A" w:history="1">
        <w:r w:rsidRPr="00790D8C">
          <w:rPr>
            <w:rFonts w:ascii="Skeena" w:hAnsi="Skeena" w:cs="Arial"/>
            <w:color w:val="0000FF"/>
            <w:u w:val="single"/>
          </w:rPr>
          <w:t>101.12.10A</w:t>
        </w:r>
      </w:hyperlink>
      <w:r w:rsidRPr="00790D8C">
        <w:rPr>
          <w:rFonts w:ascii="Skeena" w:hAnsi="Skeena" w:cs="Arial"/>
          <w:color w:val="000000"/>
        </w:rPr>
        <w:t>.)</w:t>
      </w:r>
    </w:p>
    <w:p w14:paraId="15066E6D" w14:textId="77777777" w:rsidR="008B604B" w:rsidRPr="00790D8C" w:rsidRDefault="008B604B" w:rsidP="008B604B">
      <w:pPr>
        <w:widowControl w:val="0"/>
        <w:jc w:val="both"/>
        <w:rPr>
          <w:rFonts w:ascii="Skeena" w:hAnsi="Skeena" w:cs="Arial"/>
          <w:color w:val="000000"/>
        </w:rPr>
      </w:pPr>
    </w:p>
    <w:p w14:paraId="32C715A1" w14:textId="77777777" w:rsidR="008B604B" w:rsidRPr="00790D8C" w:rsidRDefault="008B604B" w:rsidP="008B604B">
      <w:pPr>
        <w:widowControl w:val="0"/>
        <w:jc w:val="both"/>
        <w:rPr>
          <w:rFonts w:ascii="Skeena" w:hAnsi="Skeena" w:cs="Arial"/>
          <w:color w:val="000000"/>
        </w:rPr>
      </w:pPr>
      <w:r w:rsidRPr="00790D8C">
        <w:rPr>
          <w:rFonts w:ascii="Skeena" w:hAnsi="Skeena" w:cs="Arial"/>
          <w:color w:val="000000"/>
        </w:rPr>
        <w:t xml:space="preserve">The Medicaid supervisor must complete the </w:t>
      </w:r>
      <w:hyperlink r:id="rId114" w:history="1">
        <w:r w:rsidRPr="00790D8C">
          <w:rPr>
            <w:rFonts w:ascii="Skeena" w:hAnsi="Skeena" w:cs="Arial"/>
            <w:color w:val="0000FF"/>
            <w:u w:val="single"/>
          </w:rPr>
          <w:t>DHHS Form 3252</w:t>
        </w:r>
      </w:hyperlink>
      <w:r w:rsidRPr="00790D8C">
        <w:rPr>
          <w:rFonts w:ascii="Skeena" w:hAnsi="Skeena" w:cs="Arial"/>
          <w:color w:val="000000"/>
        </w:rPr>
        <w:t xml:space="preserve">, </w:t>
      </w:r>
      <w:r w:rsidRPr="00790D8C">
        <w:rPr>
          <w:rFonts w:ascii="Skeena" w:hAnsi="Skeena" w:cs="Arial"/>
        </w:rPr>
        <w:t>Overpayment of Medicaid Benefits - Notice to Department of Receivables,</w:t>
      </w:r>
      <w:r w:rsidRPr="00790D8C">
        <w:rPr>
          <w:rFonts w:ascii="Skeena" w:hAnsi="Skeena" w:cs="Arial"/>
          <w:color w:val="000000"/>
        </w:rPr>
        <w:t xml:space="preserve"> to notify the Division of Program Integrity.</w:t>
      </w:r>
    </w:p>
    <w:p w14:paraId="1A9586A6" w14:textId="77777777" w:rsidR="008B604B" w:rsidRPr="00790D8C" w:rsidRDefault="008B604B" w:rsidP="008B604B">
      <w:pPr>
        <w:widowControl w:val="0"/>
        <w:jc w:val="both"/>
        <w:rPr>
          <w:rFonts w:ascii="Skeena" w:hAnsi="Skeena" w:cs="Arial"/>
          <w:color w:val="000000"/>
        </w:rPr>
      </w:pPr>
    </w:p>
    <w:p w14:paraId="755B5AE1" w14:textId="77777777" w:rsidR="008B604B" w:rsidRPr="00790D8C" w:rsidRDefault="008B604B" w:rsidP="008B604B">
      <w:pPr>
        <w:widowControl w:val="0"/>
        <w:jc w:val="both"/>
        <w:rPr>
          <w:rFonts w:ascii="Skeena" w:hAnsi="Skeena" w:cs="Arial"/>
          <w:color w:val="000000"/>
        </w:rPr>
      </w:pPr>
      <w:r w:rsidRPr="00790D8C">
        <w:rPr>
          <w:rFonts w:ascii="Skeena" w:hAnsi="Skeena" w:cs="Arial"/>
          <w:color w:val="000000"/>
        </w:rPr>
        <w:t xml:space="preserve">The Division of Program Integrity will determine the amount owed and bill the beneficiary. The amount owed depends upon whether the beneficiary used his Medicaid card during the continued benefits period. If it is determined that the beneficiary owes a refund, the beneficiary will receive a letter from the Division of Program Integrity, which will include his rights to file an </w:t>
      </w:r>
      <w:r w:rsidRPr="00790D8C">
        <w:rPr>
          <w:rFonts w:ascii="Skeena" w:hAnsi="Skeena" w:cs="Arial"/>
          <w:color w:val="000000"/>
        </w:rPr>
        <w:lastRenderedPageBreak/>
        <w:t>appeal.</w:t>
      </w:r>
    </w:p>
    <w:p w14:paraId="4CBA5C01" w14:textId="77777777" w:rsidR="008B604B" w:rsidRPr="00790D8C" w:rsidRDefault="008B604B" w:rsidP="008B604B">
      <w:pPr>
        <w:widowControl w:val="0"/>
        <w:jc w:val="both"/>
        <w:rPr>
          <w:rFonts w:ascii="Skeena" w:hAnsi="Skeena" w:cs="Arial"/>
          <w:b/>
          <w:bCs/>
        </w:rPr>
      </w:pPr>
    </w:p>
    <w:p w14:paraId="24686C5B" w14:textId="77777777" w:rsidR="008B604B" w:rsidRPr="00790D8C" w:rsidRDefault="008B604B" w:rsidP="008B604B">
      <w:pPr>
        <w:widowControl w:val="0"/>
        <w:tabs>
          <w:tab w:val="right" w:pos="9360"/>
        </w:tabs>
        <w:autoSpaceDE w:val="0"/>
        <w:autoSpaceDN w:val="0"/>
        <w:adjustRightInd w:val="0"/>
        <w:ind w:left="1440" w:hanging="1440"/>
        <w:jc w:val="both"/>
        <w:outlineLvl w:val="0"/>
        <w:rPr>
          <w:rFonts w:ascii="Skeena" w:hAnsi="Skeena" w:cs="Arial"/>
          <w:b/>
          <w:bCs/>
          <w:sz w:val="16"/>
        </w:rPr>
      </w:pPr>
      <w:bookmarkStart w:id="318" w:name="_Toc376253127"/>
      <w:bookmarkStart w:id="319" w:name="_Toc144199507"/>
      <w:bookmarkStart w:id="320" w:name="_Toc144465166"/>
      <w:r w:rsidRPr="00790D8C">
        <w:rPr>
          <w:rFonts w:ascii="Skeena" w:hAnsi="Skeena" w:cs="Arial"/>
          <w:b/>
          <w:bCs/>
          <w:sz w:val="28"/>
        </w:rPr>
        <w:t>101.17</w:t>
      </w:r>
      <w:r w:rsidRPr="00790D8C">
        <w:rPr>
          <w:rFonts w:ascii="Skeena" w:hAnsi="Skeena" w:cs="Arial"/>
          <w:b/>
          <w:bCs/>
          <w:sz w:val="28"/>
        </w:rPr>
        <w:tab/>
        <w:t>Healthy Connections (Medicaid) Insurance Card</w:t>
      </w:r>
      <w:bookmarkEnd w:id="318"/>
      <w:bookmarkEnd w:id="319"/>
      <w:bookmarkEnd w:id="320"/>
    </w:p>
    <w:p w14:paraId="5511984E" w14:textId="77777777" w:rsidR="008B604B" w:rsidRPr="00790D8C" w:rsidRDefault="008B604B" w:rsidP="008B604B">
      <w:pPr>
        <w:widowControl w:val="0"/>
        <w:jc w:val="right"/>
        <w:rPr>
          <w:rFonts w:ascii="Skeena" w:hAnsi="Skeena" w:cs="Arial"/>
          <w:color w:val="000000"/>
          <w:sz w:val="16"/>
          <w:szCs w:val="16"/>
        </w:rPr>
      </w:pPr>
      <w:r w:rsidRPr="00790D8C">
        <w:rPr>
          <w:rFonts w:ascii="Skeena" w:hAnsi="Skeena" w:cs="Arial"/>
          <w:color w:val="000000"/>
          <w:sz w:val="16"/>
          <w:szCs w:val="16"/>
        </w:rPr>
        <w:t>(Eff. 03/01/08)</w:t>
      </w:r>
    </w:p>
    <w:p w14:paraId="1F0CB97C" w14:textId="77777777" w:rsidR="008B604B" w:rsidRPr="00790D8C" w:rsidRDefault="008B604B" w:rsidP="008B604B">
      <w:pPr>
        <w:widowControl w:val="0"/>
        <w:jc w:val="both"/>
        <w:rPr>
          <w:rFonts w:ascii="Skeena" w:hAnsi="Skeena" w:cs="Arial"/>
        </w:rPr>
      </w:pPr>
      <w:r w:rsidRPr="00790D8C">
        <w:rPr>
          <w:rFonts w:ascii="Skeena" w:hAnsi="Skeena" w:cs="Arial"/>
        </w:rPr>
        <w:t>Medicaid eligible beneficiaries receive a plastic South Carolina Healthy Connections (Medicaid) Insurance Card. The front of the card includes the member’s name, date of birth, and Medicaid health insurance number. The back of the card includes:</w:t>
      </w:r>
    </w:p>
    <w:p w14:paraId="46349905" w14:textId="77777777" w:rsidR="008B604B" w:rsidRPr="00790D8C" w:rsidRDefault="008B604B" w:rsidP="008B604B">
      <w:pPr>
        <w:widowControl w:val="0"/>
        <w:numPr>
          <w:ilvl w:val="0"/>
          <w:numId w:val="1"/>
        </w:numPr>
        <w:tabs>
          <w:tab w:val="clear" w:pos="720"/>
        </w:tabs>
        <w:jc w:val="both"/>
        <w:rPr>
          <w:rFonts w:ascii="Skeena" w:hAnsi="Skeena" w:cs="Arial"/>
        </w:rPr>
      </w:pPr>
      <w:r w:rsidRPr="00790D8C">
        <w:rPr>
          <w:rFonts w:ascii="Skeena" w:hAnsi="Skeena" w:cs="Arial"/>
        </w:rPr>
        <w:t>A number that providers may call for prior authorization of services outside the normal practice pattern or outside a 25-mile radius of South Carolina</w:t>
      </w:r>
    </w:p>
    <w:p w14:paraId="6ADF3FE3" w14:textId="77777777" w:rsidR="008B604B" w:rsidRPr="00790D8C" w:rsidRDefault="008B604B" w:rsidP="008B604B">
      <w:pPr>
        <w:widowControl w:val="0"/>
        <w:numPr>
          <w:ilvl w:val="0"/>
          <w:numId w:val="1"/>
        </w:numPr>
        <w:tabs>
          <w:tab w:val="clear" w:pos="720"/>
        </w:tabs>
        <w:jc w:val="both"/>
        <w:rPr>
          <w:rFonts w:ascii="Skeena" w:hAnsi="Skeena" w:cs="Arial"/>
        </w:rPr>
      </w:pPr>
      <w:r w:rsidRPr="00790D8C">
        <w:rPr>
          <w:rFonts w:ascii="Skeena" w:hAnsi="Skeena" w:cs="Arial"/>
        </w:rPr>
        <w:t xml:space="preserve">A toll-free number that may be utilized by providers to access the Medicaid IVRS. (Refer to MPPM </w:t>
      </w:r>
      <w:hyperlink w:anchor="MPPM_101_12_04" w:history="1">
        <w:r w:rsidRPr="00790D8C">
          <w:rPr>
            <w:rFonts w:ascii="Skeena" w:hAnsi="Skeena" w:cs="Arial"/>
            <w:color w:val="0000FF"/>
            <w:u w:val="single"/>
          </w:rPr>
          <w:t>101.12.04</w:t>
        </w:r>
      </w:hyperlink>
      <w:r w:rsidRPr="00790D8C">
        <w:rPr>
          <w:rFonts w:ascii="Skeena" w:hAnsi="Skeena" w:cs="Arial"/>
        </w:rPr>
        <w:t xml:space="preserve"> for information on IVRS.)</w:t>
      </w:r>
    </w:p>
    <w:p w14:paraId="11A2D6F6" w14:textId="77777777" w:rsidR="008B604B" w:rsidRPr="00790D8C" w:rsidRDefault="008B604B" w:rsidP="008B604B">
      <w:pPr>
        <w:widowControl w:val="0"/>
        <w:numPr>
          <w:ilvl w:val="0"/>
          <w:numId w:val="1"/>
        </w:numPr>
        <w:tabs>
          <w:tab w:val="clear" w:pos="720"/>
        </w:tabs>
        <w:jc w:val="both"/>
        <w:rPr>
          <w:rFonts w:ascii="Skeena" w:hAnsi="Skeena" w:cs="Arial"/>
        </w:rPr>
      </w:pPr>
      <w:r w:rsidRPr="00790D8C">
        <w:rPr>
          <w:rFonts w:ascii="Skeena" w:hAnsi="Skeena" w:cs="Arial"/>
        </w:rPr>
        <w:t xml:space="preserve">A magnetic strip that may be utilized by providers in POS devices. (Refer to MPPM </w:t>
      </w:r>
      <w:hyperlink w:anchor="MPPM_101_12_04" w:history="1">
        <w:r w:rsidRPr="00790D8C">
          <w:rPr>
            <w:rFonts w:ascii="Skeena" w:hAnsi="Skeena" w:cs="Arial"/>
            <w:color w:val="0000FF"/>
            <w:u w:val="single"/>
          </w:rPr>
          <w:t>101.12.04</w:t>
        </w:r>
      </w:hyperlink>
      <w:r w:rsidRPr="00790D8C">
        <w:rPr>
          <w:rFonts w:ascii="Skeena" w:hAnsi="Skeena" w:cs="Arial"/>
        </w:rPr>
        <w:t xml:space="preserve"> for information on POS services.)</w:t>
      </w:r>
    </w:p>
    <w:p w14:paraId="2F1D59A2" w14:textId="77777777" w:rsidR="008B604B" w:rsidRPr="00790D8C" w:rsidRDefault="008B604B" w:rsidP="008B604B">
      <w:pPr>
        <w:widowControl w:val="0"/>
        <w:jc w:val="both"/>
        <w:rPr>
          <w:rFonts w:ascii="Skeena" w:hAnsi="Skeena" w:cs="Arial"/>
        </w:rPr>
      </w:pPr>
    </w:p>
    <w:p w14:paraId="14047385" w14:textId="77777777" w:rsidR="008B604B" w:rsidRPr="00790D8C" w:rsidRDefault="008B604B" w:rsidP="008B604B">
      <w:pPr>
        <w:widowControl w:val="0"/>
        <w:jc w:val="both"/>
        <w:rPr>
          <w:rFonts w:ascii="Skeena" w:hAnsi="Skeena" w:cs="Arial"/>
        </w:rPr>
      </w:pPr>
      <w:r w:rsidRPr="00790D8C">
        <w:rPr>
          <w:rFonts w:ascii="Skeena" w:hAnsi="Skeena" w:cs="Arial"/>
        </w:rPr>
        <w:t xml:space="preserve">Refer to </w:t>
      </w:r>
      <w:r w:rsidRPr="00790D8C">
        <w:rPr>
          <w:rFonts w:ascii="Skeena" w:hAnsi="Skeena"/>
        </w:rPr>
        <w:t>MPPM Chapter 104, Appendix X</w:t>
      </w:r>
      <w:r w:rsidRPr="00790D8C">
        <w:rPr>
          <w:rFonts w:ascii="Skeena" w:hAnsi="Skeena" w:cs="Arial"/>
        </w:rPr>
        <w:t>, for a copy of the Healthy Connections (Medicaid) Insurance Card.</w:t>
      </w:r>
    </w:p>
    <w:p w14:paraId="09D07CBA" w14:textId="77777777" w:rsidR="008B604B" w:rsidRPr="00790D8C" w:rsidRDefault="008B604B" w:rsidP="008B604B">
      <w:pPr>
        <w:widowControl w:val="0"/>
        <w:rPr>
          <w:rFonts w:ascii="Skeena" w:hAnsi="Skeena" w:cs="Arial"/>
        </w:rPr>
      </w:pPr>
    </w:p>
    <w:p w14:paraId="1E4DA305" w14:textId="77777777" w:rsidR="008B604B" w:rsidRPr="00790D8C" w:rsidRDefault="008B604B" w:rsidP="008B604B">
      <w:pPr>
        <w:widowControl w:val="0"/>
        <w:tabs>
          <w:tab w:val="right" w:pos="9360"/>
        </w:tabs>
        <w:autoSpaceDE w:val="0"/>
        <w:autoSpaceDN w:val="0"/>
        <w:adjustRightInd w:val="0"/>
        <w:ind w:left="1440" w:hanging="1440"/>
        <w:outlineLvl w:val="1"/>
        <w:rPr>
          <w:rFonts w:ascii="Skeena" w:hAnsi="Skeena" w:cs="Arial"/>
          <w:b/>
          <w:bCs/>
        </w:rPr>
      </w:pPr>
      <w:bookmarkStart w:id="321" w:name="_Toc376253128"/>
      <w:bookmarkStart w:id="322" w:name="_Toc144199508"/>
      <w:bookmarkStart w:id="323" w:name="_Toc144465167"/>
      <w:r w:rsidRPr="00790D8C">
        <w:rPr>
          <w:rFonts w:ascii="Skeena" w:hAnsi="Skeena" w:cs="Arial"/>
          <w:b/>
          <w:bCs/>
        </w:rPr>
        <w:t>101.17.01</w:t>
      </w:r>
      <w:r w:rsidRPr="00790D8C">
        <w:rPr>
          <w:rFonts w:ascii="Skeena" w:hAnsi="Skeena" w:cs="Arial"/>
          <w:b/>
          <w:bCs/>
        </w:rPr>
        <w:tab/>
        <w:t>Instructions on the Use of the Medicaid Insurance Card</w:t>
      </w:r>
      <w:bookmarkEnd w:id="321"/>
      <w:bookmarkEnd w:id="322"/>
      <w:bookmarkEnd w:id="323"/>
    </w:p>
    <w:p w14:paraId="2373BA2E" w14:textId="77777777" w:rsidR="008B604B" w:rsidRPr="00790D8C" w:rsidRDefault="008B604B" w:rsidP="008B604B">
      <w:pPr>
        <w:widowControl w:val="0"/>
        <w:jc w:val="right"/>
        <w:rPr>
          <w:rFonts w:ascii="Skeena" w:hAnsi="Skeena" w:cs="Arial"/>
          <w:color w:val="000000"/>
          <w:sz w:val="16"/>
          <w:szCs w:val="16"/>
        </w:rPr>
      </w:pPr>
      <w:r w:rsidRPr="00790D8C">
        <w:rPr>
          <w:rFonts w:ascii="Skeena" w:hAnsi="Skeena" w:cs="Arial"/>
          <w:bCs/>
          <w:color w:val="000000"/>
          <w:sz w:val="16"/>
          <w:szCs w:val="16"/>
        </w:rPr>
        <w:t>(Eff. 03/01/08)</w:t>
      </w:r>
    </w:p>
    <w:p w14:paraId="29BA3581" w14:textId="77777777" w:rsidR="008B604B" w:rsidRPr="00790D8C" w:rsidRDefault="008B604B" w:rsidP="008B604B">
      <w:pPr>
        <w:widowControl w:val="0"/>
        <w:jc w:val="both"/>
        <w:rPr>
          <w:rFonts w:ascii="Skeena" w:hAnsi="Skeena" w:cs="Arial"/>
          <w:color w:val="000000"/>
          <w:szCs w:val="28"/>
        </w:rPr>
      </w:pPr>
      <w:r w:rsidRPr="00790D8C">
        <w:rPr>
          <w:rFonts w:ascii="Skeena" w:hAnsi="Skeena" w:cs="Arial"/>
          <w:color w:val="000000"/>
          <w:szCs w:val="28"/>
        </w:rPr>
        <w:t>Beneficiaries must be informed of the proper use of the Healthy Connections (Medicaid) Insurance Card. This is accomplished via the card carrier. The explanation must ensure that the beneficiary understands the following:</w:t>
      </w:r>
    </w:p>
    <w:p w14:paraId="67A35194" w14:textId="77777777" w:rsidR="008B604B" w:rsidRPr="00790D8C" w:rsidRDefault="008B604B" w:rsidP="008B604B">
      <w:pPr>
        <w:widowControl w:val="0"/>
        <w:numPr>
          <w:ilvl w:val="0"/>
          <w:numId w:val="35"/>
        </w:numPr>
        <w:jc w:val="both"/>
        <w:rPr>
          <w:rFonts w:ascii="Skeena" w:hAnsi="Skeena" w:cs="Arial"/>
        </w:rPr>
      </w:pPr>
      <w:r w:rsidRPr="00790D8C">
        <w:rPr>
          <w:rFonts w:ascii="Skeena" w:hAnsi="Skeena" w:cs="Arial"/>
        </w:rPr>
        <w:t>Possession of the card does not guarantee Medicaid coverage.</w:t>
      </w:r>
    </w:p>
    <w:p w14:paraId="7F7D920C" w14:textId="77777777" w:rsidR="008B604B" w:rsidRPr="00790D8C" w:rsidRDefault="008B604B" w:rsidP="008B604B">
      <w:pPr>
        <w:widowControl w:val="0"/>
        <w:numPr>
          <w:ilvl w:val="0"/>
          <w:numId w:val="35"/>
        </w:numPr>
        <w:jc w:val="both"/>
        <w:rPr>
          <w:rFonts w:ascii="Skeena" w:hAnsi="Skeena" w:cs="Arial"/>
        </w:rPr>
      </w:pPr>
      <w:r w:rsidRPr="00790D8C">
        <w:rPr>
          <w:rFonts w:ascii="Skeena" w:hAnsi="Skeena" w:cs="Arial"/>
        </w:rPr>
        <w:t>The card is permanent and will not be replaced monthly.</w:t>
      </w:r>
    </w:p>
    <w:p w14:paraId="0F58DD29" w14:textId="77777777" w:rsidR="008B604B" w:rsidRPr="00790D8C" w:rsidRDefault="008B604B" w:rsidP="008B604B">
      <w:pPr>
        <w:widowControl w:val="0"/>
        <w:numPr>
          <w:ilvl w:val="0"/>
          <w:numId w:val="35"/>
        </w:numPr>
        <w:jc w:val="both"/>
        <w:rPr>
          <w:rFonts w:ascii="Skeena" w:hAnsi="Skeena" w:cs="Arial"/>
        </w:rPr>
      </w:pPr>
      <w:r w:rsidRPr="00790D8C">
        <w:rPr>
          <w:rFonts w:ascii="Skeena" w:hAnsi="Skeena" w:cs="Arial"/>
        </w:rPr>
        <w:t>Only one person’s name appears on each card. If more than one family member is eligible for Medicaid, the family will receive a card for each eligible member.</w:t>
      </w:r>
    </w:p>
    <w:p w14:paraId="5F2918AD" w14:textId="77777777" w:rsidR="008B604B" w:rsidRPr="00790D8C" w:rsidRDefault="008B604B" w:rsidP="008B604B">
      <w:pPr>
        <w:widowControl w:val="0"/>
        <w:numPr>
          <w:ilvl w:val="0"/>
          <w:numId w:val="35"/>
        </w:numPr>
        <w:jc w:val="both"/>
        <w:rPr>
          <w:rFonts w:ascii="Skeena" w:hAnsi="Skeena" w:cs="Arial"/>
        </w:rPr>
      </w:pPr>
      <w:r w:rsidRPr="00790D8C">
        <w:rPr>
          <w:rFonts w:ascii="Skeena" w:hAnsi="Skeena" w:cs="Arial"/>
        </w:rPr>
        <w:t>The card should be in the beneficiary’s possession at all times.</w:t>
      </w:r>
    </w:p>
    <w:p w14:paraId="46A49A2F" w14:textId="77777777" w:rsidR="008B604B" w:rsidRPr="00790D8C" w:rsidRDefault="008B604B" w:rsidP="008B604B">
      <w:pPr>
        <w:widowControl w:val="0"/>
        <w:numPr>
          <w:ilvl w:val="0"/>
          <w:numId w:val="35"/>
        </w:numPr>
        <w:jc w:val="both"/>
        <w:rPr>
          <w:rFonts w:ascii="Skeena" w:hAnsi="Skeena" w:cs="Arial"/>
        </w:rPr>
      </w:pPr>
      <w:r w:rsidRPr="00790D8C">
        <w:rPr>
          <w:rFonts w:ascii="Skeena" w:hAnsi="Skeena" w:cs="Arial"/>
        </w:rPr>
        <w:t>The card should be shown to the provider of service(s) at the time of treatment.</w:t>
      </w:r>
    </w:p>
    <w:p w14:paraId="33BBE826" w14:textId="77777777" w:rsidR="008B604B" w:rsidRPr="00790D8C" w:rsidRDefault="008B604B" w:rsidP="008B604B">
      <w:pPr>
        <w:widowControl w:val="0"/>
        <w:numPr>
          <w:ilvl w:val="0"/>
          <w:numId w:val="35"/>
        </w:numPr>
        <w:jc w:val="both"/>
        <w:rPr>
          <w:rFonts w:ascii="Skeena" w:hAnsi="Skeena" w:cs="Arial"/>
        </w:rPr>
      </w:pPr>
      <w:r w:rsidRPr="00790D8C">
        <w:rPr>
          <w:rFonts w:ascii="Skeena" w:hAnsi="Skeena" w:cs="Arial"/>
        </w:rPr>
        <w:t>The card is not transferable. Only the person whose name is listed on the card is eligible. Use by other persons is illegal.</w:t>
      </w:r>
    </w:p>
    <w:p w14:paraId="4AC5C2EF" w14:textId="77777777" w:rsidR="008B604B" w:rsidRPr="00790D8C" w:rsidRDefault="008B604B" w:rsidP="008B604B">
      <w:pPr>
        <w:widowControl w:val="0"/>
        <w:numPr>
          <w:ilvl w:val="0"/>
          <w:numId w:val="35"/>
        </w:numPr>
        <w:jc w:val="both"/>
        <w:rPr>
          <w:rFonts w:ascii="Skeena" w:hAnsi="Skeena" w:cs="Arial"/>
        </w:rPr>
      </w:pPr>
      <w:r w:rsidRPr="00790D8C">
        <w:rPr>
          <w:rFonts w:ascii="Skeena" w:hAnsi="Skeena" w:cs="Arial"/>
        </w:rPr>
        <w:t>The card may be used to obtain only those services/supplies/equipment covered by Medicaid.</w:t>
      </w:r>
    </w:p>
    <w:p w14:paraId="1FD42F75" w14:textId="77777777" w:rsidR="008B604B" w:rsidRPr="00790D8C" w:rsidRDefault="008B604B" w:rsidP="008B604B">
      <w:pPr>
        <w:widowControl w:val="0"/>
        <w:numPr>
          <w:ilvl w:val="0"/>
          <w:numId w:val="35"/>
        </w:numPr>
        <w:jc w:val="both"/>
        <w:rPr>
          <w:rFonts w:ascii="Skeena" w:hAnsi="Skeena" w:cs="Arial"/>
        </w:rPr>
      </w:pPr>
      <w:r w:rsidRPr="00790D8C">
        <w:rPr>
          <w:rFonts w:ascii="Skeena" w:hAnsi="Skeena" w:cs="Arial"/>
        </w:rPr>
        <w:t>Inappropriate use of the card may result in the beneficiary being restricted to specified providers.</w:t>
      </w:r>
    </w:p>
    <w:p w14:paraId="2A2D4CCF" w14:textId="77777777" w:rsidR="008B604B" w:rsidRPr="00790D8C" w:rsidRDefault="008B604B" w:rsidP="008B604B">
      <w:pPr>
        <w:widowControl w:val="0"/>
        <w:numPr>
          <w:ilvl w:val="0"/>
          <w:numId w:val="35"/>
        </w:numPr>
        <w:autoSpaceDE w:val="0"/>
        <w:autoSpaceDN w:val="0"/>
        <w:adjustRightInd w:val="0"/>
        <w:jc w:val="both"/>
        <w:rPr>
          <w:rFonts w:ascii="Skeena" w:hAnsi="Skeena" w:cs="Arial"/>
        </w:rPr>
      </w:pPr>
      <w:r w:rsidRPr="00790D8C">
        <w:rPr>
          <w:rFonts w:ascii="Skeena" w:hAnsi="Skeena" w:cs="Arial"/>
        </w:rPr>
        <w:t>The card may be used for emergency services out-of-state (outside a 25-mile radius of South Carolina). Emergency services must be reported to and authorized by the State Department of Health and Human Services program representatives. The out-of-state provider must call or write its program representative within 30 calendar days from the date of service/discharge for approval. Physicians must call (803) 898-2660. Hospitals must call (803) 898-2665.</w:t>
      </w:r>
    </w:p>
    <w:p w14:paraId="26E8689C" w14:textId="77777777" w:rsidR="008B604B" w:rsidRPr="00790D8C" w:rsidRDefault="008B604B" w:rsidP="008B604B">
      <w:pPr>
        <w:widowControl w:val="0"/>
        <w:jc w:val="both"/>
        <w:rPr>
          <w:rFonts w:ascii="Skeena" w:hAnsi="Skeena" w:cs="Arial"/>
        </w:rPr>
      </w:pPr>
    </w:p>
    <w:p w14:paraId="3D01E01F" w14:textId="77777777" w:rsidR="008B604B" w:rsidRPr="00790D8C" w:rsidRDefault="008B604B" w:rsidP="008B604B">
      <w:pPr>
        <w:widowControl w:val="0"/>
        <w:tabs>
          <w:tab w:val="right" w:pos="9360"/>
        </w:tabs>
        <w:autoSpaceDE w:val="0"/>
        <w:autoSpaceDN w:val="0"/>
        <w:adjustRightInd w:val="0"/>
        <w:ind w:left="1440" w:hanging="1440"/>
        <w:outlineLvl w:val="1"/>
        <w:rPr>
          <w:rFonts w:ascii="Skeena" w:hAnsi="Skeena" w:cs="Arial"/>
          <w:b/>
          <w:bCs/>
        </w:rPr>
      </w:pPr>
      <w:bookmarkStart w:id="324" w:name="_Toc376253129"/>
      <w:bookmarkStart w:id="325" w:name="_Toc144199509"/>
      <w:bookmarkStart w:id="326" w:name="_Toc144465168"/>
      <w:r w:rsidRPr="00790D8C">
        <w:rPr>
          <w:rFonts w:ascii="Skeena" w:hAnsi="Skeena" w:cs="Arial"/>
          <w:b/>
          <w:bCs/>
        </w:rPr>
        <w:t>101.17.02</w:t>
      </w:r>
      <w:r w:rsidRPr="00790D8C">
        <w:rPr>
          <w:rFonts w:ascii="Skeena" w:hAnsi="Skeena" w:cs="Arial"/>
          <w:b/>
          <w:bCs/>
        </w:rPr>
        <w:tab/>
        <w:t>Procedures for Handling Returned Medicaid Insurance Card and Returned Mail</w:t>
      </w:r>
      <w:bookmarkEnd w:id="324"/>
      <w:bookmarkEnd w:id="325"/>
      <w:bookmarkEnd w:id="326"/>
    </w:p>
    <w:p w14:paraId="0BFFC8A0" w14:textId="77777777" w:rsidR="008B604B" w:rsidRPr="00790D8C" w:rsidRDefault="008B604B" w:rsidP="008B604B">
      <w:pPr>
        <w:widowControl w:val="0"/>
        <w:jc w:val="right"/>
        <w:rPr>
          <w:rFonts w:ascii="Skeena" w:hAnsi="Skeena" w:cs="Arial"/>
          <w:color w:val="000000"/>
          <w:sz w:val="16"/>
          <w:szCs w:val="16"/>
        </w:rPr>
      </w:pPr>
      <w:r w:rsidRPr="00790D8C">
        <w:rPr>
          <w:rFonts w:ascii="Skeena" w:hAnsi="Skeena" w:cs="Arial"/>
          <w:bCs/>
          <w:color w:val="000000"/>
          <w:sz w:val="16"/>
          <w:szCs w:val="16"/>
        </w:rPr>
        <w:lastRenderedPageBreak/>
        <w:t>(Eff. 03/01/08)</w:t>
      </w:r>
    </w:p>
    <w:p w14:paraId="6EC060EA" w14:textId="77777777" w:rsidR="008B604B" w:rsidRPr="00790D8C" w:rsidRDefault="008B604B" w:rsidP="008B604B">
      <w:pPr>
        <w:widowControl w:val="0"/>
        <w:jc w:val="both"/>
        <w:rPr>
          <w:rFonts w:ascii="Skeena" w:hAnsi="Skeena" w:cs="Arial"/>
          <w:b/>
          <w:color w:val="000000"/>
          <w:szCs w:val="28"/>
        </w:rPr>
      </w:pPr>
      <w:r w:rsidRPr="00790D8C">
        <w:rPr>
          <w:rFonts w:ascii="Skeena" w:hAnsi="Skeena" w:cs="Arial"/>
          <w:b/>
          <w:color w:val="000000"/>
          <w:szCs w:val="28"/>
        </w:rPr>
        <w:t>Procedure for Handling Returned Medicaid Cards:</w:t>
      </w:r>
    </w:p>
    <w:p w14:paraId="6552D316" w14:textId="77777777" w:rsidR="008B604B" w:rsidRPr="00790D8C" w:rsidRDefault="008B604B" w:rsidP="008B604B">
      <w:pPr>
        <w:widowControl w:val="0"/>
        <w:jc w:val="both"/>
        <w:rPr>
          <w:rFonts w:ascii="Skeena" w:hAnsi="Skeena" w:cs="Arial"/>
          <w:color w:val="000000"/>
          <w:szCs w:val="28"/>
        </w:rPr>
      </w:pPr>
    </w:p>
    <w:p w14:paraId="3578EA5B" w14:textId="77777777" w:rsidR="008B604B" w:rsidRPr="00790D8C" w:rsidRDefault="008B604B" w:rsidP="008B604B">
      <w:pPr>
        <w:widowControl w:val="0"/>
        <w:jc w:val="both"/>
        <w:rPr>
          <w:rFonts w:ascii="Skeena" w:hAnsi="Skeena" w:cs="Arial"/>
          <w:color w:val="000000"/>
          <w:szCs w:val="28"/>
        </w:rPr>
      </w:pPr>
      <w:r w:rsidRPr="00790D8C">
        <w:rPr>
          <w:rFonts w:ascii="Skeena" w:hAnsi="Skeena" w:cs="Arial"/>
          <w:color w:val="000000"/>
          <w:szCs w:val="28"/>
        </w:rPr>
        <w:t>Healthy Connections (Medicaid) Insurance Cards that are undeliverable by the United States Post Office are returned to the Eligibility Worker for disposition. To ensure the safety and security of the returned Medicaid cards, the following controls should be implemented:</w:t>
      </w:r>
    </w:p>
    <w:p w14:paraId="7AC36618" w14:textId="77777777" w:rsidR="008B604B" w:rsidRPr="00790D8C" w:rsidRDefault="008B604B" w:rsidP="008B604B">
      <w:pPr>
        <w:widowControl w:val="0"/>
        <w:numPr>
          <w:ilvl w:val="0"/>
          <w:numId w:val="36"/>
        </w:numPr>
        <w:jc w:val="both"/>
        <w:rPr>
          <w:rFonts w:ascii="Skeena" w:hAnsi="Skeena" w:cs="Arial"/>
        </w:rPr>
      </w:pPr>
      <w:r w:rsidRPr="00790D8C">
        <w:rPr>
          <w:rFonts w:ascii="Skeena" w:hAnsi="Skeena" w:cs="Arial"/>
        </w:rPr>
        <w:t>Returned cards are stored in a secure location.</w:t>
      </w:r>
    </w:p>
    <w:p w14:paraId="35309A09" w14:textId="77777777" w:rsidR="008B604B" w:rsidRPr="00790D8C" w:rsidRDefault="008B604B" w:rsidP="008B604B">
      <w:pPr>
        <w:widowControl w:val="0"/>
        <w:numPr>
          <w:ilvl w:val="0"/>
          <w:numId w:val="36"/>
        </w:numPr>
        <w:jc w:val="both"/>
        <w:rPr>
          <w:rFonts w:ascii="Skeena" w:hAnsi="Skeena" w:cs="Arial"/>
        </w:rPr>
      </w:pPr>
      <w:r w:rsidRPr="00790D8C">
        <w:rPr>
          <w:rFonts w:ascii="Skeena" w:hAnsi="Skeena" w:cs="Arial"/>
        </w:rPr>
        <w:t>Proper disposition is made for each card within 30 calendar days.</w:t>
      </w:r>
    </w:p>
    <w:p w14:paraId="249213BA" w14:textId="77777777" w:rsidR="008B604B" w:rsidRPr="00790D8C" w:rsidRDefault="008B604B" w:rsidP="008B604B">
      <w:pPr>
        <w:widowControl w:val="0"/>
        <w:jc w:val="both"/>
        <w:rPr>
          <w:rFonts w:ascii="Skeena" w:hAnsi="Skeena" w:cs="Arial"/>
        </w:rPr>
      </w:pPr>
    </w:p>
    <w:p w14:paraId="130B92DA" w14:textId="77777777" w:rsidR="008B604B" w:rsidRPr="00790D8C" w:rsidRDefault="008B604B" w:rsidP="008B604B">
      <w:pPr>
        <w:widowControl w:val="0"/>
        <w:jc w:val="both"/>
        <w:rPr>
          <w:rFonts w:ascii="Skeena" w:hAnsi="Skeena" w:cs="Arial"/>
        </w:rPr>
      </w:pPr>
      <w:r w:rsidRPr="00790D8C">
        <w:rPr>
          <w:rFonts w:ascii="Skeena" w:hAnsi="Skeena" w:cs="Arial"/>
        </w:rPr>
        <w:t>Cases must be researched for a correct address. Those cards for which no address can be located must be kept in the secure location, and notification of case closure must be made. If a correct address is obtained, the card may be released to the beneficiary.</w:t>
      </w:r>
    </w:p>
    <w:p w14:paraId="3E0D653A" w14:textId="77777777" w:rsidR="008B604B" w:rsidRPr="00790D8C" w:rsidRDefault="008B604B" w:rsidP="008B604B">
      <w:pPr>
        <w:widowControl w:val="0"/>
        <w:rPr>
          <w:rFonts w:ascii="Skeena" w:hAnsi="Skeena" w:cs="Arial"/>
        </w:rPr>
      </w:pPr>
    </w:p>
    <w:p w14:paraId="22F1261B" w14:textId="77777777" w:rsidR="008B604B" w:rsidRPr="00790D8C" w:rsidRDefault="008B604B" w:rsidP="008B604B">
      <w:pPr>
        <w:widowControl w:val="0"/>
        <w:autoSpaceDE w:val="0"/>
        <w:autoSpaceDN w:val="0"/>
        <w:adjustRightInd w:val="0"/>
        <w:rPr>
          <w:rFonts w:ascii="Skeena" w:hAnsi="Skeena" w:cs="Arial"/>
          <w:b/>
          <w:bCs/>
          <w:szCs w:val="16"/>
        </w:rPr>
      </w:pPr>
      <w:r w:rsidRPr="00790D8C">
        <w:rPr>
          <w:rFonts w:ascii="Skeena" w:hAnsi="Skeena" w:cs="Arial"/>
          <w:b/>
          <w:bCs/>
          <w:szCs w:val="16"/>
        </w:rPr>
        <w:t>Procedure for Handling Returned Mail:</w:t>
      </w:r>
    </w:p>
    <w:p w14:paraId="184FB0F4" w14:textId="77777777" w:rsidR="008B604B" w:rsidRPr="00790D8C" w:rsidRDefault="008B604B" w:rsidP="008B604B">
      <w:pPr>
        <w:widowControl w:val="0"/>
        <w:autoSpaceDE w:val="0"/>
        <w:autoSpaceDN w:val="0"/>
        <w:adjustRightInd w:val="0"/>
        <w:rPr>
          <w:rFonts w:ascii="Skeena" w:hAnsi="Skeena" w:cs="Arial"/>
          <w:b/>
          <w:bCs/>
          <w:szCs w:val="16"/>
        </w:rPr>
      </w:pPr>
    </w:p>
    <w:p w14:paraId="44443DA2" w14:textId="77777777" w:rsidR="008B604B" w:rsidRPr="00790D8C" w:rsidRDefault="008B604B" w:rsidP="008B604B">
      <w:pPr>
        <w:widowControl w:val="0"/>
        <w:autoSpaceDE w:val="0"/>
        <w:autoSpaceDN w:val="0"/>
        <w:adjustRightInd w:val="0"/>
        <w:jc w:val="both"/>
        <w:rPr>
          <w:rFonts w:ascii="Skeena" w:hAnsi="Skeena" w:cs="Arial"/>
          <w:szCs w:val="16"/>
        </w:rPr>
      </w:pPr>
      <w:r w:rsidRPr="00790D8C">
        <w:rPr>
          <w:rFonts w:ascii="Skeena" w:hAnsi="Skeena" w:cs="Arial"/>
          <w:szCs w:val="16"/>
        </w:rPr>
        <w:t>If mail is returned to the Local, Central Eligibility or Central Institutional unit processing office with a forwarding address, the Eligibility Worker must update HMS04 (Primary Individual Screen) in MEDS with the correct mailing address. The Eligibility Worker will use the new mailing address to forward the letter to the applicant/beneficiary.</w:t>
      </w:r>
    </w:p>
    <w:p w14:paraId="08FD4426" w14:textId="77777777" w:rsidR="008B604B" w:rsidRPr="00790D8C" w:rsidRDefault="008B604B" w:rsidP="008B604B">
      <w:pPr>
        <w:widowControl w:val="0"/>
        <w:autoSpaceDE w:val="0"/>
        <w:autoSpaceDN w:val="0"/>
        <w:adjustRightInd w:val="0"/>
        <w:rPr>
          <w:rFonts w:ascii="Skeena" w:hAnsi="Skeena" w:cs="Arial"/>
          <w:szCs w:val="16"/>
        </w:rPr>
      </w:pPr>
    </w:p>
    <w:p w14:paraId="772C268A" w14:textId="77777777" w:rsidR="008B604B" w:rsidRPr="00790D8C" w:rsidRDefault="008B604B" w:rsidP="008B604B">
      <w:pPr>
        <w:widowControl w:val="0"/>
        <w:autoSpaceDE w:val="0"/>
        <w:autoSpaceDN w:val="0"/>
        <w:adjustRightInd w:val="0"/>
        <w:jc w:val="both"/>
        <w:rPr>
          <w:rFonts w:ascii="Skeena" w:hAnsi="Skeena" w:cs="Arial"/>
          <w:szCs w:val="16"/>
        </w:rPr>
      </w:pPr>
      <w:r w:rsidRPr="00790D8C">
        <w:rPr>
          <w:rFonts w:ascii="Skeena" w:hAnsi="Skeena" w:cs="Arial"/>
          <w:szCs w:val="16"/>
        </w:rPr>
        <w:t>If mail is returned because of an insufficient address, the Eligibility Worker must research MEDS for a correct address.</w:t>
      </w:r>
    </w:p>
    <w:p w14:paraId="73CF79EF" w14:textId="77777777" w:rsidR="008B604B" w:rsidRPr="00790D8C" w:rsidRDefault="008B604B" w:rsidP="008B604B">
      <w:pPr>
        <w:widowControl w:val="0"/>
        <w:autoSpaceDE w:val="0"/>
        <w:autoSpaceDN w:val="0"/>
        <w:adjustRightInd w:val="0"/>
        <w:jc w:val="both"/>
        <w:rPr>
          <w:rFonts w:ascii="Skeena" w:hAnsi="Skeena" w:cs="Arial"/>
          <w:szCs w:val="16"/>
        </w:rPr>
      </w:pPr>
    </w:p>
    <w:p w14:paraId="7985C520" w14:textId="77777777" w:rsidR="008B604B" w:rsidRPr="00790D8C" w:rsidRDefault="008B604B" w:rsidP="008B604B">
      <w:pPr>
        <w:widowControl w:val="0"/>
        <w:jc w:val="both"/>
        <w:rPr>
          <w:rFonts w:ascii="Skeena" w:hAnsi="Skeena" w:cs="Arial"/>
          <w:szCs w:val="16"/>
        </w:rPr>
      </w:pPr>
      <w:r w:rsidRPr="00790D8C">
        <w:rPr>
          <w:rFonts w:ascii="Skeena" w:hAnsi="Skeena" w:cs="Arial"/>
          <w:szCs w:val="16"/>
        </w:rPr>
        <w:t>Those letters, for which a correct address cannot be located, must be kept in the case record. The Eligibility Worker must document in the case record that mail was returned and a forwarding address could not be located.</w:t>
      </w:r>
    </w:p>
    <w:p w14:paraId="1BE84DD8" w14:textId="77777777" w:rsidR="008B604B" w:rsidRPr="00790D8C" w:rsidRDefault="008B604B" w:rsidP="008B604B">
      <w:pPr>
        <w:widowControl w:val="0"/>
        <w:rPr>
          <w:rFonts w:ascii="Skeena" w:hAnsi="Skeena" w:cs="Arial"/>
        </w:rPr>
      </w:pPr>
    </w:p>
    <w:p w14:paraId="39FF1CA1" w14:textId="77777777" w:rsidR="008B604B" w:rsidRPr="00790D8C" w:rsidRDefault="008B604B" w:rsidP="008B604B">
      <w:pPr>
        <w:widowControl w:val="0"/>
        <w:tabs>
          <w:tab w:val="right" w:pos="9360"/>
        </w:tabs>
        <w:autoSpaceDE w:val="0"/>
        <w:autoSpaceDN w:val="0"/>
        <w:adjustRightInd w:val="0"/>
        <w:ind w:left="1440" w:hanging="1440"/>
        <w:outlineLvl w:val="1"/>
        <w:rPr>
          <w:rFonts w:ascii="Skeena" w:hAnsi="Skeena" w:cs="Arial"/>
          <w:b/>
          <w:bCs/>
        </w:rPr>
      </w:pPr>
      <w:bookmarkStart w:id="327" w:name="_Toc376253130"/>
      <w:bookmarkStart w:id="328" w:name="_Toc144199510"/>
      <w:bookmarkStart w:id="329" w:name="_Toc144465169"/>
      <w:r w:rsidRPr="00790D8C">
        <w:rPr>
          <w:rFonts w:ascii="Skeena" w:hAnsi="Skeena" w:cs="Arial"/>
          <w:b/>
          <w:bCs/>
        </w:rPr>
        <w:t>101.17.03</w:t>
      </w:r>
      <w:r w:rsidRPr="00790D8C">
        <w:rPr>
          <w:rFonts w:ascii="Skeena" w:hAnsi="Skeena" w:cs="Arial"/>
          <w:b/>
          <w:bCs/>
        </w:rPr>
        <w:tab/>
        <w:t>Requesting a Replacement Medicaid Insurance Card</w:t>
      </w:r>
      <w:bookmarkEnd w:id="327"/>
      <w:bookmarkEnd w:id="328"/>
      <w:bookmarkEnd w:id="329"/>
    </w:p>
    <w:p w14:paraId="0AFA1912" w14:textId="77777777" w:rsidR="008B604B" w:rsidRPr="00790D8C" w:rsidRDefault="008B604B" w:rsidP="008B604B">
      <w:pPr>
        <w:widowControl w:val="0"/>
        <w:jc w:val="right"/>
        <w:rPr>
          <w:rFonts w:ascii="Skeena" w:hAnsi="Skeena" w:cs="Arial"/>
          <w:color w:val="000000"/>
          <w:sz w:val="16"/>
          <w:szCs w:val="16"/>
        </w:rPr>
      </w:pPr>
      <w:r w:rsidRPr="00790D8C">
        <w:rPr>
          <w:rFonts w:ascii="Skeena" w:hAnsi="Skeena" w:cs="Arial"/>
          <w:bCs/>
          <w:color w:val="000000"/>
          <w:sz w:val="16"/>
          <w:szCs w:val="16"/>
        </w:rPr>
        <w:t>(Eff. 03/01/08)</w:t>
      </w:r>
    </w:p>
    <w:p w14:paraId="37A06D14" w14:textId="77777777" w:rsidR="008B604B" w:rsidRPr="00790D8C" w:rsidRDefault="008B604B" w:rsidP="008B604B">
      <w:pPr>
        <w:widowControl w:val="0"/>
        <w:jc w:val="both"/>
        <w:rPr>
          <w:rFonts w:ascii="Skeena" w:hAnsi="Skeena" w:cs="Arial"/>
          <w:color w:val="000000"/>
        </w:rPr>
      </w:pPr>
      <w:r w:rsidRPr="00790D8C">
        <w:rPr>
          <w:rFonts w:ascii="Skeena" w:hAnsi="Skeena" w:cs="Arial"/>
          <w:color w:val="000000"/>
        </w:rPr>
        <w:t>When a beneficiary requests a replacement Healthy Connections (Medicaid) Insurance Card, the Eligibility Worker must take the following steps:</w:t>
      </w:r>
    </w:p>
    <w:p w14:paraId="2085722F" w14:textId="77777777" w:rsidR="008B604B" w:rsidRPr="00790D8C" w:rsidRDefault="008B604B" w:rsidP="008B604B">
      <w:pPr>
        <w:widowControl w:val="0"/>
        <w:numPr>
          <w:ilvl w:val="0"/>
          <w:numId w:val="84"/>
        </w:numPr>
        <w:jc w:val="both"/>
        <w:rPr>
          <w:rFonts w:ascii="Skeena" w:hAnsi="Skeena" w:cs="Arial"/>
        </w:rPr>
      </w:pPr>
      <w:r w:rsidRPr="00790D8C">
        <w:rPr>
          <w:rFonts w:ascii="Skeena" w:hAnsi="Skeena" w:cs="Arial"/>
        </w:rPr>
        <w:t>Ensure that the beneficiary’s mailing address in the Medicaid computer system is correct.</w:t>
      </w:r>
    </w:p>
    <w:p w14:paraId="3A7A275A" w14:textId="77777777" w:rsidR="008B604B" w:rsidRPr="00790D8C" w:rsidRDefault="008B604B" w:rsidP="008B604B">
      <w:pPr>
        <w:widowControl w:val="0"/>
        <w:numPr>
          <w:ilvl w:val="0"/>
          <w:numId w:val="84"/>
        </w:numPr>
        <w:jc w:val="both"/>
        <w:rPr>
          <w:rFonts w:ascii="Skeena" w:hAnsi="Skeena" w:cs="Arial"/>
        </w:rPr>
      </w:pPr>
      <w:r w:rsidRPr="00790D8C">
        <w:rPr>
          <w:rFonts w:ascii="Skeena" w:hAnsi="Skeena" w:cs="Arial"/>
        </w:rPr>
        <w:t>If the beneficiary is an SSI recipient, instruct him/her to notify the county Social Security Administration office of the correct mailing address. (</w:t>
      </w:r>
      <w:r w:rsidRPr="00790D8C">
        <w:rPr>
          <w:rFonts w:ascii="Skeena" w:hAnsi="Skeena"/>
          <w:u w:val="single"/>
        </w:rPr>
        <w:t>Note</w:t>
      </w:r>
      <w:r w:rsidRPr="00790D8C">
        <w:rPr>
          <w:rFonts w:ascii="Skeena" w:hAnsi="Skeena"/>
        </w:rPr>
        <w:t>:</w:t>
      </w:r>
      <w:r w:rsidRPr="00790D8C">
        <w:rPr>
          <w:rFonts w:ascii="Skeena" w:hAnsi="Skeena" w:cs="Arial"/>
          <w:b/>
          <w:bCs/>
        </w:rPr>
        <w:t xml:space="preserve"> </w:t>
      </w:r>
      <w:r w:rsidRPr="00790D8C">
        <w:rPr>
          <w:rFonts w:ascii="Skeena" w:hAnsi="Skeena" w:cs="Arial"/>
        </w:rPr>
        <w:t>This is very important because the mailing address cannot be corrected permanently until the Social Security Administration corrects the State Data Exchange file.)</w:t>
      </w:r>
    </w:p>
    <w:p w14:paraId="7B447CF6" w14:textId="77777777" w:rsidR="008B604B" w:rsidRPr="00790D8C" w:rsidRDefault="008B604B" w:rsidP="008B604B">
      <w:pPr>
        <w:widowControl w:val="0"/>
        <w:ind w:left="720"/>
        <w:jc w:val="both"/>
        <w:rPr>
          <w:rFonts w:ascii="Skeena" w:hAnsi="Skeena" w:cs="Arial"/>
        </w:rPr>
      </w:pPr>
      <w:r w:rsidRPr="00790D8C">
        <w:rPr>
          <w:rFonts w:ascii="Skeena" w:hAnsi="Skeena" w:cs="Arial"/>
        </w:rPr>
        <w:t>If the beneficiary has called 1-800-772-1213 to report the address change, it will not correctly change the address to affect the Medicaid card. The beneficiary should be instructed to contact the area SSA office.</w:t>
      </w:r>
    </w:p>
    <w:p w14:paraId="0D7ADE55" w14:textId="77777777" w:rsidR="008B604B" w:rsidRPr="00790D8C" w:rsidRDefault="008B604B" w:rsidP="008B604B">
      <w:pPr>
        <w:widowControl w:val="0"/>
        <w:ind w:left="720" w:hanging="360"/>
        <w:jc w:val="both"/>
        <w:rPr>
          <w:rFonts w:ascii="Skeena" w:hAnsi="Skeena" w:cs="Arial"/>
        </w:rPr>
      </w:pPr>
      <w:r w:rsidRPr="00790D8C">
        <w:rPr>
          <w:rFonts w:ascii="Skeena" w:hAnsi="Skeena" w:cs="Arial"/>
        </w:rPr>
        <w:t>3.</w:t>
      </w:r>
      <w:r w:rsidRPr="00790D8C">
        <w:rPr>
          <w:rFonts w:ascii="Skeena" w:hAnsi="Skeena" w:cs="Arial"/>
        </w:rPr>
        <w:tab/>
        <w:t>Check the secure location where returned cards are kept to see if the card is there. If so, give or mail the card to the beneficiary. If the card is not found, key the necessary information into the computer system to request a replacement card.</w:t>
      </w:r>
    </w:p>
    <w:p w14:paraId="3DB02B2F" w14:textId="77777777" w:rsidR="008B604B" w:rsidRPr="00790D8C" w:rsidRDefault="008B604B" w:rsidP="008B604B">
      <w:pPr>
        <w:widowControl w:val="0"/>
        <w:jc w:val="both"/>
        <w:rPr>
          <w:rFonts w:ascii="Skeena" w:hAnsi="Skeena" w:cs="Arial"/>
        </w:rPr>
      </w:pPr>
    </w:p>
    <w:p w14:paraId="2A758EC8" w14:textId="77777777" w:rsidR="008B604B" w:rsidRPr="00790D8C" w:rsidRDefault="008B604B" w:rsidP="008B604B">
      <w:pPr>
        <w:jc w:val="both"/>
        <w:rPr>
          <w:rFonts w:ascii="Skeena" w:hAnsi="Skeena" w:cs="Arial"/>
        </w:rPr>
      </w:pPr>
      <w:r w:rsidRPr="00790D8C">
        <w:rPr>
          <w:rFonts w:ascii="Skeena" w:hAnsi="Skeena" w:cs="Arial"/>
        </w:rPr>
        <w:t xml:space="preserve">For Cúram, refer to the </w:t>
      </w:r>
      <w:hyperlink r:id="rId115" w:history="1">
        <w:r w:rsidRPr="00790D8C">
          <w:rPr>
            <w:rFonts w:ascii="Skeena" w:hAnsi="Skeena" w:cs="Arial"/>
            <w:color w:val="0000FF"/>
            <w:u w:val="single"/>
          </w:rPr>
          <w:t>Request a Medicaid Replacement Card</w:t>
        </w:r>
      </w:hyperlink>
      <w:r w:rsidRPr="00790D8C">
        <w:rPr>
          <w:rFonts w:ascii="Skeena" w:hAnsi="Skeena" w:cs="Arial"/>
        </w:rPr>
        <w:t xml:space="preserve"> job aid at </w:t>
      </w:r>
      <w:hyperlink r:id="rId116" w:history="1">
        <w:r w:rsidRPr="00790D8C">
          <w:rPr>
            <w:rFonts w:ascii="Skeena" w:hAnsi="Skeena" w:cs="Arial"/>
            <w:color w:val="0000FF"/>
            <w:u w:val="single"/>
          </w:rPr>
          <w:t>Training Materials Portal-MAGI</w:t>
        </w:r>
      </w:hyperlink>
      <w:r w:rsidRPr="00790D8C">
        <w:rPr>
          <w:rFonts w:ascii="Skeena" w:hAnsi="Skeena" w:cs="Arial"/>
        </w:rPr>
        <w:t>.</w:t>
      </w:r>
    </w:p>
    <w:p w14:paraId="7AF346ED" w14:textId="77777777" w:rsidR="008B604B" w:rsidRPr="00790D8C" w:rsidRDefault="008B604B" w:rsidP="008B604B">
      <w:pPr>
        <w:widowControl w:val="0"/>
        <w:jc w:val="both"/>
        <w:rPr>
          <w:rFonts w:ascii="Skeena" w:hAnsi="Skeena" w:cs="Arial"/>
        </w:rPr>
      </w:pPr>
    </w:p>
    <w:p w14:paraId="61F4DBBF" w14:textId="77777777" w:rsidR="008B604B" w:rsidRPr="00790D8C" w:rsidRDefault="008B604B" w:rsidP="008B604B">
      <w:pPr>
        <w:widowControl w:val="0"/>
        <w:tabs>
          <w:tab w:val="right" w:pos="9360"/>
        </w:tabs>
        <w:autoSpaceDE w:val="0"/>
        <w:autoSpaceDN w:val="0"/>
        <w:adjustRightInd w:val="0"/>
        <w:ind w:left="1440" w:hanging="1440"/>
        <w:jc w:val="both"/>
        <w:outlineLvl w:val="0"/>
        <w:rPr>
          <w:rFonts w:ascii="Skeena" w:hAnsi="Skeena" w:cs="Arial"/>
          <w:b/>
          <w:bCs/>
          <w:sz w:val="16"/>
        </w:rPr>
      </w:pPr>
      <w:bookmarkStart w:id="330" w:name="_Toc144199511"/>
      <w:bookmarkStart w:id="331" w:name="_Toc376253131"/>
      <w:bookmarkStart w:id="332" w:name="_Toc144465170"/>
      <w:r w:rsidRPr="00790D8C">
        <w:rPr>
          <w:rFonts w:ascii="Skeena" w:hAnsi="Skeena" w:cs="Arial"/>
          <w:b/>
          <w:bCs/>
          <w:sz w:val="28"/>
          <w:szCs w:val="28"/>
        </w:rPr>
        <w:t>10</w:t>
      </w:r>
      <w:r w:rsidRPr="00790D8C">
        <w:rPr>
          <w:rFonts w:ascii="Skeena" w:hAnsi="Skeena" w:cs="Arial"/>
          <w:b/>
          <w:bCs/>
          <w:sz w:val="28"/>
        </w:rPr>
        <w:t>1.18</w:t>
      </w:r>
      <w:r w:rsidRPr="00790D8C">
        <w:rPr>
          <w:rFonts w:ascii="Skeena" w:hAnsi="Skeena" w:cs="Arial"/>
          <w:b/>
          <w:bCs/>
          <w:sz w:val="28"/>
        </w:rPr>
        <w:tab/>
        <w:t>Voter Registration</w:t>
      </w:r>
      <w:bookmarkEnd w:id="330"/>
      <w:bookmarkEnd w:id="332"/>
      <w:r w:rsidRPr="00790D8C">
        <w:rPr>
          <w:rFonts w:ascii="Skeena" w:hAnsi="Skeena" w:cs="Arial"/>
          <w:b/>
          <w:bCs/>
          <w:sz w:val="28"/>
        </w:rPr>
        <w:tab/>
      </w:r>
      <w:bookmarkEnd w:id="331"/>
    </w:p>
    <w:p w14:paraId="099F0CBA" w14:textId="77777777" w:rsidR="008B604B" w:rsidRPr="00790D8C" w:rsidRDefault="008B604B" w:rsidP="008B604B">
      <w:pPr>
        <w:widowControl w:val="0"/>
        <w:jc w:val="right"/>
        <w:rPr>
          <w:rFonts w:ascii="Skeena" w:hAnsi="Skeena" w:cs="Arial"/>
          <w:color w:val="000000"/>
          <w:sz w:val="16"/>
          <w:szCs w:val="16"/>
        </w:rPr>
      </w:pPr>
      <w:r w:rsidRPr="00790D8C">
        <w:rPr>
          <w:rFonts w:ascii="Skeena" w:hAnsi="Skeena" w:cs="Arial"/>
          <w:color w:val="000000"/>
          <w:sz w:val="16"/>
          <w:szCs w:val="16"/>
        </w:rPr>
        <w:t>(Eff. 03/01/14)</w:t>
      </w:r>
    </w:p>
    <w:p w14:paraId="35B7E2FC" w14:textId="77777777" w:rsidR="008B604B" w:rsidRPr="00790D8C" w:rsidRDefault="008B604B" w:rsidP="008B604B">
      <w:pPr>
        <w:widowControl w:val="0"/>
        <w:jc w:val="both"/>
        <w:rPr>
          <w:rFonts w:ascii="Skeena" w:hAnsi="Skeena" w:cs="Arial"/>
        </w:rPr>
      </w:pPr>
      <w:r w:rsidRPr="00790D8C">
        <w:rPr>
          <w:rFonts w:ascii="Skeena" w:hAnsi="Skeena" w:cs="Arial"/>
        </w:rPr>
        <w:t xml:space="preserve">Congress enacted the National Voter Registration Act of 1993 (NVRA), requiring states to establish procedures to assist public assistance applicants and beneficiaries with registering to vote. Pursuant to the NVRA, all SC DHHS staff – including third party’s employees providing contract services to SC DHHS – must offer the following Voter Registration Services (VRS) to all applicants and beneficiaries: </w:t>
      </w:r>
    </w:p>
    <w:p w14:paraId="6A8BA5DA" w14:textId="77777777" w:rsidR="008B604B" w:rsidRPr="00790D8C" w:rsidRDefault="008B604B" w:rsidP="008B604B">
      <w:pPr>
        <w:widowControl w:val="0"/>
        <w:numPr>
          <w:ilvl w:val="0"/>
          <w:numId w:val="89"/>
        </w:numPr>
        <w:contextualSpacing/>
        <w:jc w:val="both"/>
        <w:rPr>
          <w:rFonts w:ascii="Skeena" w:eastAsia="Calibri" w:hAnsi="Skeena"/>
        </w:rPr>
      </w:pPr>
      <w:r w:rsidRPr="00790D8C">
        <w:rPr>
          <w:rFonts w:ascii="Skeena" w:eastAsia="Calibri" w:hAnsi="Skeena" w:cs="Arial"/>
        </w:rPr>
        <w:t xml:space="preserve">Distribution of </w:t>
      </w:r>
      <w:r w:rsidRPr="00790D8C">
        <w:rPr>
          <w:rFonts w:ascii="Skeena" w:eastAsia="Calibri" w:hAnsi="Skeena"/>
        </w:rPr>
        <w:t>Voter Registration Cover Letter;</w:t>
      </w:r>
    </w:p>
    <w:p w14:paraId="0A6680E7" w14:textId="77777777" w:rsidR="008B604B" w:rsidRPr="00790D8C" w:rsidRDefault="008B604B" w:rsidP="008B604B">
      <w:pPr>
        <w:widowControl w:val="0"/>
        <w:numPr>
          <w:ilvl w:val="0"/>
          <w:numId w:val="89"/>
        </w:numPr>
        <w:contextualSpacing/>
        <w:jc w:val="both"/>
        <w:rPr>
          <w:rFonts w:ascii="Skeena" w:eastAsia="Calibri" w:hAnsi="Skeena" w:cs="Arial"/>
        </w:rPr>
      </w:pPr>
      <w:r w:rsidRPr="00790D8C">
        <w:rPr>
          <w:rFonts w:ascii="Skeena" w:eastAsia="Calibri" w:hAnsi="Skeena" w:cs="Arial"/>
        </w:rPr>
        <w:t xml:space="preserve">Distribution of </w:t>
      </w:r>
      <w:r w:rsidRPr="00790D8C">
        <w:rPr>
          <w:rFonts w:ascii="Skeena" w:eastAsia="Calibri" w:hAnsi="Skeena"/>
        </w:rPr>
        <w:t>Voter Registration Application (VRA);</w:t>
      </w:r>
    </w:p>
    <w:p w14:paraId="196BD631" w14:textId="77777777" w:rsidR="008B604B" w:rsidRPr="00790D8C" w:rsidRDefault="008B604B" w:rsidP="008B604B">
      <w:pPr>
        <w:widowControl w:val="0"/>
        <w:numPr>
          <w:ilvl w:val="0"/>
          <w:numId w:val="89"/>
        </w:numPr>
        <w:contextualSpacing/>
        <w:jc w:val="both"/>
        <w:rPr>
          <w:rFonts w:ascii="Skeena" w:eastAsia="Calibri" w:hAnsi="Skeena" w:cs="Arial"/>
        </w:rPr>
      </w:pPr>
      <w:r w:rsidRPr="00790D8C">
        <w:rPr>
          <w:rFonts w:ascii="Skeena" w:eastAsia="Calibri" w:hAnsi="Skeena" w:cs="Arial"/>
        </w:rPr>
        <w:t xml:space="preserve">Distribution of </w:t>
      </w:r>
      <w:r w:rsidRPr="00790D8C">
        <w:rPr>
          <w:rFonts w:ascii="Skeena" w:eastAsia="Calibri" w:hAnsi="Skeena"/>
        </w:rPr>
        <w:t>Voter Registration Declination (VRD);</w:t>
      </w:r>
    </w:p>
    <w:p w14:paraId="5904D916" w14:textId="77777777" w:rsidR="008B604B" w:rsidRPr="00790D8C" w:rsidRDefault="008B604B" w:rsidP="008B604B">
      <w:pPr>
        <w:widowControl w:val="0"/>
        <w:numPr>
          <w:ilvl w:val="0"/>
          <w:numId w:val="89"/>
        </w:numPr>
        <w:contextualSpacing/>
        <w:jc w:val="both"/>
        <w:rPr>
          <w:rFonts w:ascii="Skeena" w:eastAsia="Calibri" w:hAnsi="Skeena" w:cs="Arial"/>
        </w:rPr>
      </w:pPr>
      <w:r w:rsidRPr="00790D8C">
        <w:rPr>
          <w:rFonts w:ascii="Skeena" w:eastAsia="Calibri" w:hAnsi="Skeena"/>
        </w:rPr>
        <w:t xml:space="preserve">Assistance </w:t>
      </w:r>
      <w:r w:rsidRPr="00790D8C">
        <w:rPr>
          <w:rFonts w:ascii="Skeena" w:eastAsia="Calibri" w:hAnsi="Skeena" w:cs="Arial"/>
        </w:rPr>
        <w:t>selecting the appropriate form to complete, if requested;</w:t>
      </w:r>
    </w:p>
    <w:p w14:paraId="2A08FF2E" w14:textId="77777777" w:rsidR="008B604B" w:rsidRPr="00790D8C" w:rsidRDefault="008B604B" w:rsidP="008B604B">
      <w:pPr>
        <w:widowControl w:val="0"/>
        <w:numPr>
          <w:ilvl w:val="0"/>
          <w:numId w:val="89"/>
        </w:numPr>
        <w:contextualSpacing/>
        <w:jc w:val="both"/>
        <w:rPr>
          <w:rFonts w:ascii="Skeena" w:eastAsia="Calibri" w:hAnsi="Skeena" w:cs="Arial"/>
        </w:rPr>
      </w:pPr>
      <w:r w:rsidRPr="00790D8C">
        <w:rPr>
          <w:rFonts w:ascii="Skeena" w:eastAsia="Calibri" w:hAnsi="Skeena"/>
        </w:rPr>
        <w:t>Assistance completing the appropriate form, if requested; and</w:t>
      </w:r>
    </w:p>
    <w:p w14:paraId="3632478D" w14:textId="77777777" w:rsidR="008B604B" w:rsidRPr="00790D8C" w:rsidRDefault="008B604B" w:rsidP="008B604B">
      <w:pPr>
        <w:widowControl w:val="0"/>
        <w:numPr>
          <w:ilvl w:val="0"/>
          <w:numId w:val="89"/>
        </w:numPr>
        <w:contextualSpacing/>
        <w:jc w:val="both"/>
        <w:rPr>
          <w:rFonts w:ascii="Skeena" w:eastAsia="Calibri" w:hAnsi="Skeena" w:cs="Arial"/>
          <w:sz w:val="22"/>
          <w:szCs w:val="22"/>
        </w:rPr>
      </w:pPr>
      <w:r w:rsidRPr="00790D8C">
        <w:rPr>
          <w:rFonts w:ascii="Skeena" w:eastAsia="Calibri" w:hAnsi="Skeena" w:cs="Arial"/>
        </w:rPr>
        <w:t>Acceptance and transmittal</w:t>
      </w:r>
      <w:r w:rsidRPr="00790D8C">
        <w:rPr>
          <w:rFonts w:ascii="Skeena" w:eastAsia="Calibri" w:hAnsi="Skeena"/>
        </w:rPr>
        <w:t xml:space="preserve"> of completed VRAs to the appropriate County Board of Voter Registration,</w:t>
      </w:r>
      <w:r w:rsidRPr="00790D8C">
        <w:rPr>
          <w:rFonts w:ascii="Skeena" w:eastAsia="Calibri" w:hAnsi="Skeena" w:cs="Arial"/>
        </w:rPr>
        <w:t xml:space="preserve"> if returned to SC DHHS. </w:t>
      </w:r>
    </w:p>
    <w:p w14:paraId="41EFBCC5" w14:textId="77777777" w:rsidR="008B604B" w:rsidRPr="00790D8C" w:rsidRDefault="008B604B" w:rsidP="008B604B">
      <w:pPr>
        <w:widowControl w:val="0"/>
        <w:jc w:val="both"/>
        <w:rPr>
          <w:rFonts w:ascii="Skeena" w:hAnsi="Skeena" w:cs="Arial"/>
        </w:rPr>
      </w:pPr>
    </w:p>
    <w:p w14:paraId="2529B586" w14:textId="77777777" w:rsidR="008B604B" w:rsidRPr="00790D8C" w:rsidRDefault="008B604B" w:rsidP="008B604B">
      <w:pPr>
        <w:widowControl w:val="0"/>
        <w:jc w:val="both"/>
        <w:rPr>
          <w:rFonts w:ascii="Skeena" w:hAnsi="Skeena" w:cs="Arial"/>
        </w:rPr>
      </w:pPr>
      <w:r w:rsidRPr="00790D8C">
        <w:rPr>
          <w:rFonts w:ascii="Skeena" w:hAnsi="Skeena" w:cs="Arial"/>
        </w:rPr>
        <w:t xml:space="preserve">NOTE: The Voter Registration Cover Letter, VRA, and VRD collectively comprise the Voter Registration Packet. Each SC DHHS site shall keep an adequate supply of Voter Registration Packets available. Individual forms may be downloaded from </w:t>
      </w:r>
      <w:hyperlink r:id="rId117" w:history="1">
        <w:r w:rsidRPr="00790D8C">
          <w:rPr>
            <w:rFonts w:ascii="Skeena" w:hAnsi="Skeena" w:cs="Arial"/>
            <w:color w:val="0000FF"/>
            <w:u w:val="single"/>
          </w:rPr>
          <w:t>SC DHHS Medicaid Eligibility Forms</w:t>
        </w:r>
      </w:hyperlink>
      <w:r w:rsidRPr="00790D8C">
        <w:rPr>
          <w:rFonts w:ascii="Skeena" w:hAnsi="Skeena" w:cs="Arial"/>
        </w:rPr>
        <w:t xml:space="preserve">. </w:t>
      </w:r>
    </w:p>
    <w:p w14:paraId="4C2594FE" w14:textId="77777777" w:rsidR="008B604B" w:rsidRPr="00790D8C" w:rsidRDefault="008B604B" w:rsidP="008B604B">
      <w:pPr>
        <w:widowControl w:val="0"/>
        <w:jc w:val="both"/>
        <w:rPr>
          <w:rFonts w:ascii="Skeena" w:hAnsi="Skeena" w:cs="Arial"/>
        </w:rPr>
      </w:pPr>
    </w:p>
    <w:p w14:paraId="58D1C0C5" w14:textId="77777777" w:rsidR="008B604B" w:rsidRPr="00790D8C" w:rsidRDefault="008B604B" w:rsidP="008B604B">
      <w:pPr>
        <w:widowControl w:val="0"/>
        <w:jc w:val="both"/>
        <w:rPr>
          <w:rFonts w:ascii="Skeena" w:hAnsi="Skeena"/>
        </w:rPr>
      </w:pPr>
      <w:r w:rsidRPr="00790D8C">
        <w:rPr>
          <w:rFonts w:ascii="Skeena" w:hAnsi="Skeena"/>
        </w:rPr>
        <w:t xml:space="preserve">SC DHHS will provide local eligibility offices with signs alerting visitors of the voter registration services. Local eligibility offices will be responsible for maintaining these signs. </w:t>
      </w:r>
    </w:p>
    <w:p w14:paraId="01DD2002" w14:textId="77777777" w:rsidR="008B604B" w:rsidRPr="00790D8C" w:rsidRDefault="008B604B" w:rsidP="008B604B">
      <w:pPr>
        <w:widowControl w:val="0"/>
        <w:jc w:val="both"/>
        <w:rPr>
          <w:rFonts w:ascii="Skeena" w:hAnsi="Skeena" w:cs="Arial"/>
        </w:rPr>
      </w:pPr>
    </w:p>
    <w:p w14:paraId="1B21A96C" w14:textId="77777777" w:rsidR="008B604B" w:rsidRPr="00790D8C" w:rsidRDefault="008B604B" w:rsidP="008B604B">
      <w:pPr>
        <w:widowControl w:val="0"/>
        <w:tabs>
          <w:tab w:val="right" w:pos="9360"/>
        </w:tabs>
        <w:autoSpaceDE w:val="0"/>
        <w:autoSpaceDN w:val="0"/>
        <w:adjustRightInd w:val="0"/>
        <w:ind w:left="1440" w:hanging="1440"/>
        <w:outlineLvl w:val="1"/>
        <w:rPr>
          <w:rFonts w:ascii="Skeena" w:hAnsi="Skeena" w:cs="Arial"/>
          <w:b/>
          <w:bCs/>
        </w:rPr>
      </w:pPr>
      <w:bookmarkStart w:id="333" w:name="_Toc144199512"/>
      <w:bookmarkStart w:id="334" w:name="_Toc144465171"/>
      <w:r w:rsidRPr="00790D8C">
        <w:rPr>
          <w:rFonts w:ascii="Skeena" w:hAnsi="Skeena" w:cs="Arial"/>
          <w:b/>
          <w:bCs/>
        </w:rPr>
        <w:t>101.18.01</w:t>
      </w:r>
      <w:r w:rsidRPr="00790D8C">
        <w:rPr>
          <w:rFonts w:ascii="Skeena" w:hAnsi="Skeena" w:cs="Arial"/>
          <w:b/>
          <w:bCs/>
        </w:rPr>
        <w:tab/>
        <w:t>Voter Registration Services</w:t>
      </w:r>
      <w:bookmarkEnd w:id="333"/>
      <w:bookmarkEnd w:id="334"/>
    </w:p>
    <w:p w14:paraId="756D4CA8" w14:textId="77777777" w:rsidR="008B604B" w:rsidRPr="00790D8C" w:rsidRDefault="008B604B" w:rsidP="008B604B">
      <w:pPr>
        <w:widowControl w:val="0"/>
        <w:jc w:val="right"/>
        <w:rPr>
          <w:rFonts w:ascii="Skeena" w:hAnsi="Skeena" w:cs="Arial"/>
          <w:sz w:val="16"/>
          <w:szCs w:val="16"/>
        </w:rPr>
      </w:pPr>
      <w:r w:rsidRPr="00790D8C">
        <w:rPr>
          <w:rFonts w:ascii="Skeena" w:hAnsi="Skeena" w:cs="Arial"/>
          <w:sz w:val="16"/>
          <w:szCs w:val="16"/>
        </w:rPr>
        <w:t>(Rev. 01/01/23)</w:t>
      </w:r>
    </w:p>
    <w:p w14:paraId="7D22B141" w14:textId="77777777" w:rsidR="008B604B" w:rsidRPr="00790D8C" w:rsidRDefault="008B604B" w:rsidP="008B604B">
      <w:pPr>
        <w:widowControl w:val="0"/>
        <w:jc w:val="both"/>
        <w:rPr>
          <w:rFonts w:ascii="Skeena" w:hAnsi="Skeena" w:cs="Arial"/>
        </w:rPr>
      </w:pPr>
      <w:r w:rsidRPr="00790D8C">
        <w:rPr>
          <w:rFonts w:ascii="Skeena" w:hAnsi="Skeena" w:cs="Arial"/>
        </w:rPr>
        <w:t xml:space="preserve">VRS shall be offered (i) in person, (ii) electronically, and (iii) via telephone, fax, or mail, whenever an applicant/ beneficiary: </w:t>
      </w:r>
    </w:p>
    <w:p w14:paraId="36F6FDEE" w14:textId="77777777" w:rsidR="008B604B" w:rsidRPr="00790D8C" w:rsidRDefault="008B604B" w:rsidP="008B604B">
      <w:pPr>
        <w:widowControl w:val="0"/>
        <w:numPr>
          <w:ilvl w:val="0"/>
          <w:numId w:val="88"/>
        </w:numPr>
        <w:contextualSpacing/>
        <w:jc w:val="both"/>
        <w:rPr>
          <w:rFonts w:ascii="Skeena" w:eastAsia="Calibri" w:hAnsi="Skeena" w:cs="Arial"/>
        </w:rPr>
      </w:pPr>
      <w:r w:rsidRPr="00790D8C">
        <w:rPr>
          <w:rFonts w:ascii="Skeena" w:eastAsia="Calibri" w:hAnsi="Skeena"/>
        </w:rPr>
        <w:t>Applies for services;</w:t>
      </w:r>
    </w:p>
    <w:p w14:paraId="3C785BEB" w14:textId="77777777" w:rsidR="008B604B" w:rsidRPr="00790D8C" w:rsidRDefault="008B604B" w:rsidP="008B604B">
      <w:pPr>
        <w:widowControl w:val="0"/>
        <w:numPr>
          <w:ilvl w:val="0"/>
          <w:numId w:val="88"/>
        </w:numPr>
        <w:contextualSpacing/>
        <w:jc w:val="both"/>
        <w:rPr>
          <w:rFonts w:ascii="Skeena" w:eastAsia="Calibri" w:hAnsi="Skeena" w:cs="Arial"/>
        </w:rPr>
      </w:pPr>
      <w:r w:rsidRPr="00790D8C">
        <w:rPr>
          <w:rFonts w:ascii="Skeena" w:eastAsia="Calibri" w:hAnsi="Skeena"/>
        </w:rPr>
        <w:t>Renews a service (i.e. at annual review); or</w:t>
      </w:r>
    </w:p>
    <w:p w14:paraId="706B12A5" w14:textId="77777777" w:rsidR="008B604B" w:rsidRPr="00790D8C" w:rsidRDefault="008B604B" w:rsidP="008B604B">
      <w:pPr>
        <w:widowControl w:val="0"/>
        <w:numPr>
          <w:ilvl w:val="0"/>
          <w:numId w:val="88"/>
        </w:numPr>
        <w:contextualSpacing/>
        <w:jc w:val="both"/>
        <w:rPr>
          <w:rFonts w:ascii="Skeena" w:eastAsia="Calibri" w:hAnsi="Skeena" w:cs="Arial"/>
        </w:rPr>
      </w:pPr>
      <w:r w:rsidRPr="00790D8C">
        <w:rPr>
          <w:rFonts w:ascii="Skeena" w:eastAsia="Calibri" w:hAnsi="Skeena"/>
        </w:rPr>
        <w:t>Submits a change of address.</w:t>
      </w:r>
    </w:p>
    <w:p w14:paraId="56B740B2" w14:textId="77777777" w:rsidR="008B604B" w:rsidRPr="00790D8C" w:rsidRDefault="008B604B" w:rsidP="008B604B">
      <w:pPr>
        <w:widowControl w:val="0"/>
        <w:jc w:val="both"/>
        <w:rPr>
          <w:rFonts w:ascii="Skeena" w:hAnsi="Skeena" w:cs="Arial"/>
        </w:rPr>
      </w:pPr>
    </w:p>
    <w:tbl>
      <w:tblPr>
        <w:tblStyle w:val="TableGrid"/>
        <w:tblW w:w="0" w:type="auto"/>
        <w:tblLook w:val="04A0" w:firstRow="1" w:lastRow="0" w:firstColumn="1" w:lastColumn="0" w:noHBand="0" w:noVBand="1"/>
      </w:tblPr>
      <w:tblGrid>
        <w:gridCol w:w="9350"/>
      </w:tblGrid>
      <w:tr w:rsidR="008B604B" w:rsidRPr="00790D8C" w14:paraId="78FF37D2" w14:textId="77777777" w:rsidTr="00C1204E">
        <w:tc>
          <w:tcPr>
            <w:tcW w:w="9576" w:type="dxa"/>
            <w:shd w:val="clear" w:color="auto" w:fill="000000" w:themeFill="text1"/>
          </w:tcPr>
          <w:p w14:paraId="4F39D723" w14:textId="77777777" w:rsidR="008B604B" w:rsidRPr="00790D8C" w:rsidRDefault="008B604B" w:rsidP="008B604B">
            <w:pPr>
              <w:widowControl w:val="0"/>
              <w:jc w:val="both"/>
              <w:rPr>
                <w:rFonts w:ascii="Skeena" w:hAnsi="Skeena"/>
                <w:b/>
                <w:sz w:val="22"/>
              </w:rPr>
            </w:pPr>
            <w:r w:rsidRPr="00790D8C">
              <w:rPr>
                <w:rFonts w:ascii="Skeena" w:hAnsi="Skeena"/>
                <w:b/>
                <w:sz w:val="22"/>
              </w:rPr>
              <w:t>Procedures for Providing Voter Registration Packets</w:t>
            </w:r>
          </w:p>
        </w:tc>
      </w:tr>
      <w:tr w:rsidR="008B604B" w:rsidRPr="00790D8C" w14:paraId="303A0136" w14:textId="77777777" w:rsidTr="00894D7D">
        <w:tc>
          <w:tcPr>
            <w:tcW w:w="9576" w:type="dxa"/>
          </w:tcPr>
          <w:p w14:paraId="720D78E2" w14:textId="77777777" w:rsidR="008B604B" w:rsidRPr="00790D8C" w:rsidRDefault="008B604B" w:rsidP="008B604B">
            <w:pPr>
              <w:widowControl w:val="0"/>
              <w:jc w:val="both"/>
              <w:rPr>
                <w:rFonts w:ascii="Skeena" w:hAnsi="Skeena"/>
                <w:b/>
                <w:sz w:val="22"/>
              </w:rPr>
            </w:pPr>
            <w:r w:rsidRPr="00790D8C">
              <w:rPr>
                <w:rFonts w:ascii="Skeena" w:hAnsi="Skeena"/>
                <w:b/>
                <w:sz w:val="22"/>
              </w:rPr>
              <w:t>Face-to-Face:</w:t>
            </w:r>
          </w:p>
          <w:p w14:paraId="09E37136" w14:textId="77777777" w:rsidR="008B604B" w:rsidRPr="00790D8C" w:rsidRDefault="008B604B" w:rsidP="008B604B">
            <w:pPr>
              <w:widowControl w:val="0"/>
              <w:jc w:val="both"/>
              <w:rPr>
                <w:rFonts w:ascii="Skeena" w:hAnsi="Skeena"/>
                <w:sz w:val="22"/>
              </w:rPr>
            </w:pPr>
            <w:r w:rsidRPr="00790D8C">
              <w:rPr>
                <w:rFonts w:ascii="Skeena" w:hAnsi="Skeena"/>
                <w:sz w:val="22"/>
              </w:rPr>
              <w:t>When an applicant/ beneficiary visits a local eligibility office, the person designated by that office will offer the individual a copy of the Voter Registration Packet. The worker should document in MEDS/OnBase that the form was offered.</w:t>
            </w:r>
          </w:p>
          <w:p w14:paraId="757AE8E0" w14:textId="77777777" w:rsidR="008B604B" w:rsidRPr="00790D8C" w:rsidRDefault="008B604B" w:rsidP="008B604B">
            <w:pPr>
              <w:widowControl w:val="0"/>
              <w:jc w:val="both"/>
              <w:rPr>
                <w:rFonts w:ascii="Skeena" w:hAnsi="Skeena"/>
                <w:sz w:val="22"/>
              </w:rPr>
            </w:pPr>
          </w:p>
          <w:p w14:paraId="0744C56D" w14:textId="77777777" w:rsidR="008B604B" w:rsidRPr="00790D8C" w:rsidRDefault="008B604B" w:rsidP="008B604B">
            <w:pPr>
              <w:widowControl w:val="0"/>
              <w:jc w:val="both"/>
              <w:rPr>
                <w:rFonts w:ascii="Skeena" w:hAnsi="Skeena"/>
                <w:sz w:val="22"/>
              </w:rPr>
            </w:pPr>
            <w:r w:rsidRPr="00790D8C">
              <w:rPr>
                <w:rFonts w:ascii="Skeena" w:hAnsi="Skeena"/>
                <w:sz w:val="22"/>
              </w:rPr>
              <w:t xml:space="preserve">NOTE: This service may be provided by a receptionist or an eligibility worker. At least one person must be present during all business hours to provide assistance. </w:t>
            </w:r>
          </w:p>
          <w:p w14:paraId="74569760" w14:textId="77777777" w:rsidR="008B604B" w:rsidRPr="00790D8C" w:rsidRDefault="008B604B" w:rsidP="008B604B">
            <w:pPr>
              <w:widowControl w:val="0"/>
              <w:jc w:val="both"/>
              <w:rPr>
                <w:rFonts w:ascii="Skeena" w:hAnsi="Skeena"/>
                <w:sz w:val="22"/>
              </w:rPr>
            </w:pPr>
          </w:p>
          <w:p w14:paraId="38FA213B" w14:textId="77777777" w:rsidR="008B604B" w:rsidRPr="00790D8C" w:rsidRDefault="008B604B" w:rsidP="008B604B">
            <w:pPr>
              <w:widowControl w:val="0"/>
              <w:jc w:val="both"/>
              <w:rPr>
                <w:rFonts w:ascii="Skeena" w:hAnsi="Skeena"/>
                <w:b/>
                <w:sz w:val="22"/>
              </w:rPr>
            </w:pPr>
            <w:r w:rsidRPr="00790D8C">
              <w:rPr>
                <w:rFonts w:ascii="Skeena" w:hAnsi="Skeena"/>
                <w:b/>
                <w:sz w:val="22"/>
              </w:rPr>
              <w:t>By Telephone, Mail, Fax, or E-mail:</w:t>
            </w:r>
          </w:p>
          <w:p w14:paraId="6ED9A8E0" w14:textId="77777777" w:rsidR="008B604B" w:rsidRPr="00790D8C" w:rsidRDefault="008B604B" w:rsidP="008B604B">
            <w:pPr>
              <w:widowControl w:val="0"/>
              <w:jc w:val="both"/>
              <w:rPr>
                <w:rFonts w:ascii="Skeena" w:hAnsi="Skeena"/>
                <w:sz w:val="22"/>
              </w:rPr>
            </w:pPr>
          </w:p>
          <w:p w14:paraId="2F308E6A" w14:textId="77777777" w:rsidR="008B604B" w:rsidRPr="00790D8C" w:rsidRDefault="008B604B" w:rsidP="008B604B">
            <w:pPr>
              <w:widowControl w:val="0"/>
              <w:jc w:val="both"/>
              <w:rPr>
                <w:rFonts w:ascii="Skeena" w:hAnsi="Skeena"/>
                <w:sz w:val="22"/>
              </w:rPr>
            </w:pPr>
            <w:r w:rsidRPr="00790D8C">
              <w:rPr>
                <w:rFonts w:ascii="Skeena" w:hAnsi="Skeena"/>
                <w:sz w:val="22"/>
              </w:rPr>
              <w:t>At Time of Application Request: When an individual requests a Healthy Connections Medicaid Application, the worker sending the application will also provide the Voter Registration Packet. The worker should document in MEDS/OnBase that the form was sent out.</w:t>
            </w:r>
          </w:p>
          <w:p w14:paraId="74D447DB" w14:textId="77777777" w:rsidR="008B604B" w:rsidRPr="00790D8C" w:rsidRDefault="008B604B" w:rsidP="008B604B">
            <w:pPr>
              <w:widowControl w:val="0"/>
              <w:jc w:val="both"/>
              <w:rPr>
                <w:rFonts w:ascii="Skeena" w:hAnsi="Skeena"/>
                <w:sz w:val="22"/>
              </w:rPr>
            </w:pPr>
          </w:p>
          <w:p w14:paraId="0ED5841D" w14:textId="77777777" w:rsidR="008B604B" w:rsidRPr="00790D8C" w:rsidRDefault="008B604B" w:rsidP="008B604B">
            <w:pPr>
              <w:widowControl w:val="0"/>
              <w:jc w:val="both"/>
              <w:rPr>
                <w:rFonts w:ascii="Skeena" w:hAnsi="Skeena"/>
                <w:sz w:val="22"/>
              </w:rPr>
            </w:pPr>
            <w:r w:rsidRPr="00790D8C">
              <w:rPr>
                <w:rFonts w:ascii="Skeena" w:hAnsi="Skeena"/>
                <w:sz w:val="22"/>
              </w:rPr>
              <w:t xml:space="preserve">After an Application or Completed Review Form is Received by an Eligibility Worker for Processing: When additional information is needed to make an eligibility determination, the worker sending DHHS Form 1233 will also include the Voter Registration Packet. “Voter Registration Form” is to be checked on the DHHS Form 1233. </w:t>
            </w:r>
          </w:p>
        </w:tc>
      </w:tr>
    </w:tbl>
    <w:p w14:paraId="3C4D42B1" w14:textId="77777777" w:rsidR="008B604B" w:rsidRPr="00790D8C" w:rsidRDefault="008B604B" w:rsidP="008B604B">
      <w:pPr>
        <w:widowControl w:val="0"/>
        <w:jc w:val="both"/>
        <w:rPr>
          <w:rFonts w:ascii="Skeena" w:hAnsi="Skeena" w:cs="Arial"/>
          <w:b/>
        </w:rPr>
      </w:pPr>
    </w:p>
    <w:p w14:paraId="7B04647A" w14:textId="77777777" w:rsidR="008B604B" w:rsidRPr="00790D8C" w:rsidRDefault="008B604B" w:rsidP="008B604B">
      <w:pPr>
        <w:widowControl w:val="0"/>
        <w:jc w:val="both"/>
        <w:rPr>
          <w:rFonts w:ascii="Skeena" w:hAnsi="Skeena"/>
        </w:rPr>
      </w:pPr>
      <w:r w:rsidRPr="00790D8C">
        <w:rPr>
          <w:rFonts w:ascii="Skeena" w:hAnsi="Skeena"/>
        </w:rPr>
        <w:t xml:space="preserve">When VRS are offered, the Eligibility Worker should proceed as follows: </w:t>
      </w:r>
    </w:p>
    <w:p w14:paraId="728F96E6" w14:textId="77777777" w:rsidR="008B604B" w:rsidRPr="00790D8C" w:rsidRDefault="008B604B" w:rsidP="008B604B">
      <w:pPr>
        <w:widowControl w:val="0"/>
        <w:jc w:val="both"/>
        <w:rPr>
          <w:rFonts w:ascii="Skeena" w:hAnsi="Skeena"/>
        </w:rPr>
      </w:pPr>
    </w:p>
    <w:p w14:paraId="099CFC0E" w14:textId="77777777" w:rsidR="008B604B" w:rsidRPr="00790D8C" w:rsidRDefault="008B604B" w:rsidP="008B604B">
      <w:pPr>
        <w:widowControl w:val="0"/>
        <w:jc w:val="both"/>
        <w:rPr>
          <w:rFonts w:ascii="Skeena" w:hAnsi="Skeena" w:cs="Arial"/>
        </w:rPr>
      </w:pPr>
      <w:r w:rsidRPr="00790D8C">
        <w:rPr>
          <w:rFonts w:ascii="Skeena" w:hAnsi="Skeena" w:cs="Arial"/>
          <w:b/>
        </w:rPr>
        <w:t xml:space="preserve">Step 1: Inform the individual of Voter Registration Services. </w:t>
      </w:r>
      <w:r w:rsidRPr="00790D8C">
        <w:rPr>
          <w:rFonts w:ascii="Skeena" w:hAnsi="Skeena" w:cs="Arial"/>
        </w:rPr>
        <w:t>This may be completed by offering a verbal explanation and/or providing a Voter Registration Packet.</w:t>
      </w:r>
    </w:p>
    <w:p w14:paraId="667E5A5C" w14:textId="77777777" w:rsidR="008B604B" w:rsidRPr="00790D8C" w:rsidRDefault="008B604B" w:rsidP="008B604B">
      <w:pPr>
        <w:widowControl w:val="0"/>
        <w:jc w:val="both"/>
        <w:rPr>
          <w:rFonts w:ascii="Skeena" w:hAnsi="Skeena" w:cs="Arial"/>
        </w:rPr>
      </w:pPr>
    </w:p>
    <w:p w14:paraId="185D5AE2" w14:textId="77777777" w:rsidR="008B604B" w:rsidRPr="00790D8C" w:rsidRDefault="008B604B" w:rsidP="008B604B">
      <w:pPr>
        <w:widowControl w:val="0"/>
        <w:jc w:val="both"/>
        <w:rPr>
          <w:rFonts w:ascii="Skeena" w:hAnsi="Skeena" w:cs="Arial"/>
        </w:rPr>
      </w:pPr>
      <w:r w:rsidRPr="00790D8C">
        <w:rPr>
          <w:rFonts w:ascii="Skeena" w:hAnsi="Skeena" w:cs="Arial"/>
          <w:b/>
        </w:rPr>
        <w:t>Step 2: Determine if the individual would like to receive Voter Registration Services</w:t>
      </w:r>
      <w:r w:rsidRPr="00790D8C">
        <w:rPr>
          <w:rFonts w:ascii="Skeena" w:hAnsi="Skeena" w:cs="Arial"/>
        </w:rPr>
        <w:t xml:space="preserve">. The individual will be given the option whether or not to participate in VRS. If the individual accepts services, continue to Step 3. If the individual declines services, request the individual complete a VRD to verify he was offered the service. </w:t>
      </w:r>
    </w:p>
    <w:p w14:paraId="50745350" w14:textId="77777777" w:rsidR="008B604B" w:rsidRPr="00790D8C" w:rsidRDefault="008B604B" w:rsidP="008B604B">
      <w:pPr>
        <w:widowControl w:val="0"/>
        <w:jc w:val="both"/>
        <w:rPr>
          <w:rFonts w:ascii="Skeena" w:hAnsi="Skeena" w:cs="Arial"/>
        </w:rPr>
      </w:pPr>
    </w:p>
    <w:p w14:paraId="19ACFB48" w14:textId="77777777" w:rsidR="008B604B" w:rsidRPr="00790D8C" w:rsidRDefault="008B604B" w:rsidP="008B604B">
      <w:pPr>
        <w:widowControl w:val="0"/>
        <w:jc w:val="both"/>
        <w:rPr>
          <w:rFonts w:ascii="Skeena" w:hAnsi="Skeena" w:cs="Arial"/>
        </w:rPr>
      </w:pPr>
      <w:r w:rsidRPr="00790D8C">
        <w:rPr>
          <w:rFonts w:ascii="Skeena" w:hAnsi="Skeena" w:cs="Arial"/>
          <w:b/>
        </w:rPr>
        <w:t>Step 3: Determine if the individual is registered to vote at his current address</w:t>
      </w:r>
      <w:r w:rsidRPr="00790D8C">
        <w:rPr>
          <w:rFonts w:ascii="Skeena" w:hAnsi="Skeena" w:cs="Arial"/>
        </w:rPr>
        <w:t xml:space="preserve">. If the individual is registered at his current address, VRS are not needed; request that the individual complete a VRD to verify he was offered the services. If the individual has (i) never registered to vote in SC or (ii) changed his legal address since he registered to vote, provide a Voter Registration Packet and continue to Step 4. </w:t>
      </w:r>
    </w:p>
    <w:p w14:paraId="1C30BD1E" w14:textId="77777777" w:rsidR="008B604B" w:rsidRPr="00790D8C" w:rsidRDefault="008B604B" w:rsidP="008B604B">
      <w:pPr>
        <w:widowControl w:val="0"/>
        <w:jc w:val="both"/>
        <w:rPr>
          <w:rFonts w:ascii="Skeena" w:hAnsi="Skeena"/>
        </w:rPr>
      </w:pPr>
    </w:p>
    <w:p w14:paraId="14D3F813" w14:textId="77777777" w:rsidR="008B604B" w:rsidRPr="00790D8C" w:rsidRDefault="008B604B" w:rsidP="008B604B">
      <w:pPr>
        <w:widowControl w:val="0"/>
        <w:jc w:val="both"/>
        <w:rPr>
          <w:rFonts w:ascii="Skeena" w:hAnsi="Skeena" w:cs="Arial"/>
          <w:color w:val="000000"/>
          <w:szCs w:val="28"/>
        </w:rPr>
      </w:pPr>
      <w:r w:rsidRPr="00790D8C">
        <w:rPr>
          <w:rFonts w:ascii="Skeena" w:hAnsi="Skeena" w:cs="Arial"/>
          <w:b/>
          <w:color w:val="000000"/>
          <w:szCs w:val="28"/>
        </w:rPr>
        <w:t>Step 4: Determine if the individual needs assistance completing the Voter Registration Packet</w:t>
      </w:r>
      <w:r w:rsidRPr="00790D8C">
        <w:rPr>
          <w:rFonts w:ascii="Skeena" w:hAnsi="Skeena" w:cs="Arial"/>
          <w:color w:val="000000"/>
          <w:szCs w:val="28"/>
        </w:rPr>
        <w:t xml:space="preserve">. Eligibility Workers may explain forms contained in the Voter Registration Packet, answer questions related to voter registration, and offer assistance reading and filling out the form. If the Eligibility Worker assists the individual, he must copy and attach any documents offered by the individual to his VRA (such as a current photo ID or copy of a current utility bill, bank statement, paycheck or other government document showing name and address). </w:t>
      </w:r>
    </w:p>
    <w:p w14:paraId="22E0B204" w14:textId="77777777" w:rsidR="008B604B" w:rsidRPr="00790D8C" w:rsidRDefault="008B604B" w:rsidP="008B604B">
      <w:pPr>
        <w:widowControl w:val="0"/>
        <w:jc w:val="both"/>
        <w:rPr>
          <w:rFonts w:ascii="Skeena" w:hAnsi="Skeena" w:cs="Arial"/>
          <w:color w:val="000000"/>
          <w:szCs w:val="28"/>
        </w:rPr>
      </w:pPr>
    </w:p>
    <w:p w14:paraId="211A1760" w14:textId="77777777" w:rsidR="008B604B" w:rsidRPr="00790D8C" w:rsidRDefault="008B604B" w:rsidP="008B604B">
      <w:pPr>
        <w:widowControl w:val="0"/>
        <w:jc w:val="both"/>
        <w:rPr>
          <w:rFonts w:ascii="Skeena" w:hAnsi="Skeena" w:cs="Arial"/>
          <w:color w:val="000000"/>
          <w:szCs w:val="28"/>
        </w:rPr>
      </w:pPr>
      <w:r w:rsidRPr="00790D8C">
        <w:rPr>
          <w:rFonts w:ascii="Skeena" w:hAnsi="Skeena" w:cs="Arial"/>
          <w:b/>
          <w:color w:val="000000"/>
          <w:szCs w:val="28"/>
        </w:rPr>
        <w:t xml:space="preserve">Step 5: Submitting and processing forms. </w:t>
      </w:r>
      <w:r w:rsidRPr="00790D8C">
        <w:rPr>
          <w:rFonts w:ascii="Skeena" w:hAnsi="Skeena" w:cs="Arial"/>
          <w:color w:val="000000"/>
          <w:szCs w:val="28"/>
        </w:rPr>
        <w:t xml:space="preserve">Different procedures will be followed depending on whether the individual elects to complete the VRA or VRD. </w:t>
      </w:r>
    </w:p>
    <w:p w14:paraId="00FF8224" w14:textId="77777777" w:rsidR="008B604B" w:rsidRPr="00790D8C" w:rsidRDefault="008B604B" w:rsidP="008B604B">
      <w:pPr>
        <w:widowControl w:val="0"/>
        <w:jc w:val="both"/>
        <w:rPr>
          <w:rFonts w:ascii="Skeena" w:hAnsi="Skeena" w:cs="Arial"/>
          <w:color w:val="000000"/>
          <w:szCs w:val="28"/>
        </w:rPr>
      </w:pPr>
    </w:p>
    <w:p w14:paraId="65303E65" w14:textId="77777777" w:rsidR="008B604B" w:rsidRPr="00790D8C" w:rsidRDefault="008B604B" w:rsidP="008B604B">
      <w:pPr>
        <w:widowControl w:val="0"/>
        <w:jc w:val="both"/>
        <w:rPr>
          <w:rFonts w:ascii="Skeena" w:hAnsi="Skeena" w:cs="Arial"/>
        </w:rPr>
      </w:pPr>
      <w:r w:rsidRPr="00790D8C">
        <w:rPr>
          <w:rFonts w:ascii="Skeena" w:hAnsi="Skeena" w:cs="Arial"/>
        </w:rPr>
        <w:t xml:space="preserve">Individuals may return a completed </w:t>
      </w:r>
      <w:r w:rsidRPr="00790D8C">
        <w:rPr>
          <w:rFonts w:ascii="Skeena" w:hAnsi="Skeena" w:cs="Arial"/>
          <w:u w:val="single"/>
        </w:rPr>
        <w:t>VRA</w:t>
      </w:r>
      <w:r w:rsidRPr="00790D8C">
        <w:rPr>
          <w:rFonts w:ascii="Skeena" w:hAnsi="Skeena" w:cs="Arial"/>
        </w:rPr>
        <w:t xml:space="preserve"> to either (i) their County Election Commission office; (ii) the Department of Motor Vehicles (DMV); or (iii) to SC DHHS. If an individual returns a completed VRA to SC DHHS, that SC DHHS site shall mail all completed VRAs to the appropriate </w:t>
      </w:r>
      <w:hyperlink r:id="rId118" w:history="1">
        <w:r w:rsidRPr="00790D8C">
          <w:rPr>
            <w:rFonts w:ascii="Skeena" w:hAnsi="Skeena" w:cs="Arial"/>
            <w:color w:val="0000FF"/>
            <w:u w:val="single"/>
          </w:rPr>
          <w:t>Board of Voter Registration</w:t>
        </w:r>
      </w:hyperlink>
      <w:r w:rsidRPr="00790D8C">
        <w:rPr>
          <w:rFonts w:ascii="Skeena" w:hAnsi="Skeena" w:cs="Arial"/>
        </w:rPr>
        <w:t xml:space="preserve"> within two business days of receipt. Voter Registration Applications are NOT to be scanned into OnBase or kept with the client case file in any way.</w:t>
      </w:r>
    </w:p>
    <w:p w14:paraId="06D6A60D" w14:textId="77777777" w:rsidR="008B604B" w:rsidRPr="00790D8C" w:rsidRDefault="008B604B" w:rsidP="008B604B">
      <w:pPr>
        <w:widowControl w:val="0"/>
        <w:jc w:val="both"/>
        <w:rPr>
          <w:rFonts w:ascii="Skeena" w:hAnsi="Skeena" w:cs="Arial"/>
        </w:rPr>
      </w:pPr>
    </w:p>
    <w:p w14:paraId="73ACFB3D" w14:textId="77777777" w:rsidR="008B604B" w:rsidRPr="00790D8C" w:rsidRDefault="008B604B" w:rsidP="008B604B">
      <w:pPr>
        <w:widowControl w:val="0"/>
        <w:jc w:val="both"/>
        <w:rPr>
          <w:rFonts w:ascii="Skeena" w:hAnsi="Skeena" w:cs="Arial"/>
        </w:rPr>
      </w:pPr>
      <w:r w:rsidRPr="00790D8C">
        <w:rPr>
          <w:rFonts w:ascii="Skeena" w:hAnsi="Skeena" w:cs="Arial"/>
        </w:rPr>
        <w:t xml:space="preserve">Individuals should return a completed </w:t>
      </w:r>
      <w:r w:rsidRPr="00790D8C">
        <w:rPr>
          <w:rFonts w:ascii="Skeena" w:hAnsi="Skeena" w:cs="Arial"/>
          <w:u w:val="single"/>
        </w:rPr>
        <w:t>VRD</w:t>
      </w:r>
      <w:r w:rsidRPr="00790D8C">
        <w:rPr>
          <w:rFonts w:ascii="Skeena" w:hAnsi="Skeena" w:cs="Arial"/>
        </w:rPr>
        <w:t xml:space="preserve"> to SC DHHS. The VRD shall be stored separately from the individual’s case file for at least twelve (12) months. VRDs will be entered into OnBase strictly to allow SC DHHS to track how many forms have been received. VRDs are to be scanned into OnBase as document type VRD, Keyword “Current Year”; e.g., “2023”. VRDs will </w:t>
      </w:r>
      <w:r w:rsidRPr="00790D8C">
        <w:rPr>
          <w:rFonts w:ascii="Skeena" w:hAnsi="Skeena" w:cs="Arial"/>
          <w:u w:val="single"/>
        </w:rPr>
        <w:t>not</w:t>
      </w:r>
      <w:r w:rsidRPr="00790D8C">
        <w:rPr>
          <w:rFonts w:ascii="Skeena" w:hAnsi="Skeena" w:cs="Arial"/>
        </w:rPr>
        <w:t xml:space="preserve"> be associated with a Medicaid ID #.</w:t>
      </w:r>
    </w:p>
    <w:p w14:paraId="4E2F4E0B" w14:textId="77777777" w:rsidR="008B604B" w:rsidRPr="00790D8C" w:rsidRDefault="008B604B" w:rsidP="008B604B">
      <w:pPr>
        <w:widowControl w:val="0"/>
        <w:jc w:val="both"/>
        <w:rPr>
          <w:rFonts w:ascii="Skeena" w:hAnsi="Skeena" w:cs="Arial"/>
          <w:color w:val="000000"/>
        </w:rPr>
      </w:pPr>
      <w:r w:rsidRPr="00790D8C" w:rsidDel="00BD12A0">
        <w:rPr>
          <w:rFonts w:ascii="Skeena" w:hAnsi="Skeena" w:cs="Arial"/>
          <w:b/>
          <w:color w:val="000000"/>
          <w:szCs w:val="28"/>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C1204E" w:rsidRPr="00C1204E" w14:paraId="17644BA9" w14:textId="77777777" w:rsidTr="00C1204E">
        <w:trPr>
          <w:trHeight w:val="278"/>
        </w:trPr>
        <w:tc>
          <w:tcPr>
            <w:tcW w:w="5000" w:type="pct"/>
            <w:shd w:val="clear" w:color="auto" w:fill="000000" w:themeFill="text1"/>
          </w:tcPr>
          <w:p w14:paraId="07D1D1A5" w14:textId="77777777" w:rsidR="008B604B" w:rsidRPr="00C1204E" w:rsidRDefault="008B604B" w:rsidP="008B604B">
            <w:pPr>
              <w:widowControl w:val="0"/>
              <w:tabs>
                <w:tab w:val="left" w:pos="5437"/>
              </w:tabs>
              <w:jc w:val="both"/>
              <w:rPr>
                <w:rFonts w:ascii="Skeena" w:hAnsi="Skeena" w:cs="Arial"/>
                <w:b/>
                <w:bCs/>
                <w:color w:val="FFFFFF" w:themeColor="background1"/>
                <w:sz w:val="22"/>
                <w:szCs w:val="22"/>
              </w:rPr>
            </w:pPr>
            <w:r w:rsidRPr="00C1204E">
              <w:rPr>
                <w:rFonts w:ascii="Skeena" w:hAnsi="Skeena" w:cs="Arial"/>
                <w:b/>
                <w:bCs/>
                <w:color w:val="FFFFFF" w:themeColor="background1"/>
                <w:sz w:val="22"/>
                <w:szCs w:val="22"/>
              </w:rPr>
              <w:t>Procedure for Entering Voter Registration</w:t>
            </w:r>
          </w:p>
        </w:tc>
      </w:tr>
      <w:tr w:rsidR="008B604B" w:rsidRPr="00790D8C" w14:paraId="30787A7E" w14:textId="77777777" w:rsidTr="00C1204E">
        <w:tc>
          <w:tcPr>
            <w:tcW w:w="5000" w:type="pct"/>
          </w:tcPr>
          <w:p w14:paraId="7DB74604" w14:textId="77777777" w:rsidR="008B604B" w:rsidRPr="00790D8C" w:rsidRDefault="008B604B" w:rsidP="008B604B">
            <w:pPr>
              <w:widowControl w:val="0"/>
              <w:jc w:val="both"/>
              <w:rPr>
                <w:rFonts w:ascii="Skeena" w:hAnsi="Skeena" w:cs="Arial"/>
                <w:bCs/>
                <w:sz w:val="22"/>
                <w:szCs w:val="22"/>
              </w:rPr>
            </w:pPr>
            <w:r w:rsidRPr="00790D8C">
              <w:rPr>
                <w:rFonts w:ascii="Skeena" w:hAnsi="Skeena" w:cs="Arial"/>
                <w:bCs/>
                <w:sz w:val="22"/>
                <w:szCs w:val="22"/>
              </w:rPr>
              <w:t xml:space="preserve">Scanners and eligibility specialists should follow the below procedures if any voter registration documents are submitted with an application. </w:t>
            </w:r>
          </w:p>
          <w:p w14:paraId="7B060D6C" w14:textId="77777777" w:rsidR="008B604B" w:rsidRPr="00790D8C" w:rsidRDefault="008B604B" w:rsidP="008B604B">
            <w:pPr>
              <w:widowControl w:val="0"/>
              <w:jc w:val="both"/>
              <w:rPr>
                <w:rFonts w:ascii="Skeena" w:hAnsi="Skeena" w:cs="Arial"/>
                <w:bCs/>
                <w:sz w:val="22"/>
                <w:szCs w:val="22"/>
              </w:rPr>
            </w:pPr>
          </w:p>
          <w:p w14:paraId="323DDFBF" w14:textId="77777777" w:rsidR="008B604B" w:rsidRPr="00790D8C" w:rsidRDefault="008B604B" w:rsidP="008B604B">
            <w:pPr>
              <w:widowControl w:val="0"/>
              <w:jc w:val="both"/>
              <w:rPr>
                <w:rFonts w:ascii="Skeena" w:hAnsi="Skeena" w:cs="Arial"/>
                <w:bCs/>
                <w:sz w:val="22"/>
                <w:szCs w:val="22"/>
              </w:rPr>
            </w:pPr>
            <w:r w:rsidRPr="00790D8C">
              <w:rPr>
                <w:rFonts w:ascii="Skeena" w:hAnsi="Skeena" w:cs="Arial"/>
                <w:b/>
                <w:bCs/>
                <w:sz w:val="22"/>
                <w:szCs w:val="22"/>
              </w:rPr>
              <w:t>Scanners</w:t>
            </w:r>
            <w:r w:rsidRPr="00790D8C">
              <w:rPr>
                <w:rFonts w:ascii="Skeena" w:hAnsi="Skeena" w:cs="Arial"/>
                <w:bCs/>
                <w:sz w:val="22"/>
                <w:szCs w:val="22"/>
              </w:rPr>
              <w:t xml:space="preserve"> </w:t>
            </w:r>
          </w:p>
          <w:p w14:paraId="0ABD7171" w14:textId="77777777" w:rsidR="008B604B" w:rsidRPr="00790D8C" w:rsidRDefault="008B604B" w:rsidP="008B604B">
            <w:pPr>
              <w:widowControl w:val="0"/>
              <w:jc w:val="both"/>
              <w:rPr>
                <w:rFonts w:ascii="Skeena" w:hAnsi="Skeena" w:cs="Arial"/>
                <w:bCs/>
                <w:sz w:val="22"/>
                <w:szCs w:val="22"/>
              </w:rPr>
            </w:pPr>
            <w:r w:rsidRPr="00790D8C">
              <w:rPr>
                <w:rFonts w:ascii="Skeena" w:hAnsi="Skeena" w:cs="Arial"/>
                <w:bCs/>
                <w:sz w:val="22"/>
                <w:szCs w:val="22"/>
              </w:rPr>
              <w:t>If a voter registration is submitted with a paper application, add an electronic sticky note to the Cúram application in OnBase. For example, “VRD received with application” or “VRA received with application.” There is no need to complete the form on the OnBase Tracking Form.</w:t>
            </w:r>
          </w:p>
          <w:p w14:paraId="20B5A15E" w14:textId="77777777" w:rsidR="008B604B" w:rsidRPr="00790D8C" w:rsidRDefault="008B604B" w:rsidP="008B604B">
            <w:pPr>
              <w:widowControl w:val="0"/>
              <w:jc w:val="both"/>
              <w:rPr>
                <w:rFonts w:ascii="Skeena" w:hAnsi="Skeena" w:cs="Arial"/>
                <w:b/>
                <w:bCs/>
                <w:sz w:val="22"/>
                <w:szCs w:val="22"/>
              </w:rPr>
            </w:pPr>
          </w:p>
          <w:p w14:paraId="72FC5828" w14:textId="77777777" w:rsidR="008B604B" w:rsidRPr="00790D8C" w:rsidRDefault="008B604B" w:rsidP="008B604B">
            <w:pPr>
              <w:widowControl w:val="0"/>
              <w:jc w:val="both"/>
              <w:rPr>
                <w:rFonts w:ascii="Skeena" w:hAnsi="Skeena" w:cs="Arial"/>
                <w:b/>
                <w:bCs/>
                <w:sz w:val="22"/>
                <w:szCs w:val="22"/>
              </w:rPr>
            </w:pPr>
            <w:r w:rsidRPr="00790D8C">
              <w:rPr>
                <w:rFonts w:ascii="Skeena" w:hAnsi="Skeena" w:cs="Arial"/>
                <w:b/>
                <w:bCs/>
                <w:sz w:val="22"/>
                <w:szCs w:val="22"/>
              </w:rPr>
              <w:t xml:space="preserve">Eligibility Workers </w:t>
            </w:r>
          </w:p>
          <w:p w14:paraId="55CEDB89" w14:textId="77777777" w:rsidR="008B604B" w:rsidRPr="00790D8C" w:rsidRDefault="008B604B" w:rsidP="008B604B">
            <w:pPr>
              <w:widowControl w:val="0"/>
              <w:jc w:val="both"/>
              <w:rPr>
                <w:rFonts w:ascii="Skeena" w:hAnsi="Skeena" w:cs="Arial"/>
                <w:bCs/>
                <w:sz w:val="22"/>
                <w:szCs w:val="22"/>
              </w:rPr>
            </w:pPr>
            <w:r w:rsidRPr="00790D8C">
              <w:rPr>
                <w:rFonts w:ascii="Skeena" w:hAnsi="Skeena" w:cs="Arial"/>
                <w:bCs/>
                <w:sz w:val="22"/>
                <w:szCs w:val="22"/>
              </w:rPr>
              <w:t>When working new applications, workers should complete the following tasks:</w:t>
            </w:r>
          </w:p>
          <w:p w14:paraId="7BC8EAE9" w14:textId="77777777" w:rsidR="008B604B" w:rsidRPr="00790D8C" w:rsidRDefault="008B604B" w:rsidP="008B604B">
            <w:pPr>
              <w:widowControl w:val="0"/>
              <w:numPr>
                <w:ilvl w:val="0"/>
                <w:numId w:val="111"/>
              </w:numPr>
              <w:ind w:left="720"/>
              <w:rPr>
                <w:rFonts w:ascii="Skeena" w:hAnsi="Skeena" w:cs="Arial"/>
                <w:bCs/>
                <w:sz w:val="22"/>
                <w:szCs w:val="22"/>
              </w:rPr>
            </w:pPr>
            <w:r w:rsidRPr="00790D8C">
              <w:rPr>
                <w:rFonts w:ascii="Skeena" w:hAnsi="Skeena" w:cs="Arial"/>
                <w:bCs/>
                <w:sz w:val="22"/>
                <w:szCs w:val="22"/>
              </w:rPr>
              <w:t>Look for any sticky notes and/or indicator on the application in OnBase to see if there is documentation of Voter Registrations materials.</w:t>
            </w:r>
          </w:p>
          <w:p w14:paraId="65E8EC2C" w14:textId="77777777" w:rsidR="008B604B" w:rsidRPr="00790D8C" w:rsidRDefault="008B604B" w:rsidP="008B604B">
            <w:pPr>
              <w:widowControl w:val="0"/>
              <w:numPr>
                <w:ilvl w:val="0"/>
                <w:numId w:val="111"/>
              </w:numPr>
              <w:ind w:left="720"/>
              <w:rPr>
                <w:rFonts w:ascii="Skeena" w:hAnsi="Skeena" w:cs="Arial"/>
                <w:bCs/>
                <w:iCs/>
                <w:sz w:val="22"/>
                <w:szCs w:val="22"/>
              </w:rPr>
            </w:pPr>
            <w:r w:rsidRPr="00790D8C">
              <w:rPr>
                <w:rFonts w:ascii="Skeena" w:hAnsi="Skeena" w:cs="Arial"/>
                <w:bCs/>
                <w:sz w:val="22"/>
                <w:szCs w:val="22"/>
              </w:rPr>
              <w:t>If there is nothing indicating Voter Registration forms have been sent or received, unless the applicant has specifically indicated on the application they do not want assistance or have submitted a declination form with the application, send the Voter Registration packet with DHHS Form 1233 as part of the request for additional information.</w:t>
            </w:r>
          </w:p>
          <w:p w14:paraId="33B933D2" w14:textId="77777777" w:rsidR="008B604B" w:rsidRPr="00790D8C" w:rsidRDefault="008B604B" w:rsidP="008B604B">
            <w:pPr>
              <w:widowControl w:val="0"/>
              <w:ind w:left="720"/>
              <w:rPr>
                <w:rFonts w:ascii="Skeena" w:hAnsi="Skeena" w:cs="Arial"/>
                <w:bCs/>
                <w:i/>
                <w:iCs/>
                <w:sz w:val="22"/>
                <w:szCs w:val="22"/>
              </w:rPr>
            </w:pPr>
            <w:r w:rsidRPr="00790D8C">
              <w:rPr>
                <w:rFonts w:ascii="Skeena" w:hAnsi="Skeena" w:cs="Arial"/>
                <w:bCs/>
                <w:i/>
                <w:iCs/>
                <w:sz w:val="22"/>
                <w:szCs w:val="22"/>
              </w:rPr>
              <w:t>Note: It is recognized that an applicant might receive/send more than one copy of the VR packet. However, to be compliant with federal regulations, we must have assurance that the person is given every opportunity to receive assistance to register to vote.</w:t>
            </w:r>
          </w:p>
          <w:p w14:paraId="6305BEFA" w14:textId="77777777" w:rsidR="008B604B" w:rsidRPr="00790D8C" w:rsidRDefault="008B604B" w:rsidP="008B604B">
            <w:pPr>
              <w:widowControl w:val="0"/>
              <w:numPr>
                <w:ilvl w:val="0"/>
                <w:numId w:val="111"/>
              </w:numPr>
              <w:ind w:left="720"/>
              <w:rPr>
                <w:rFonts w:ascii="Skeena" w:hAnsi="Skeena" w:cs="Arial"/>
                <w:bCs/>
                <w:sz w:val="22"/>
                <w:szCs w:val="22"/>
              </w:rPr>
            </w:pPr>
            <w:r w:rsidRPr="00790D8C">
              <w:rPr>
                <w:rFonts w:ascii="Skeena" w:hAnsi="Skeena" w:cs="Arial"/>
                <w:bCs/>
                <w:sz w:val="22"/>
                <w:szCs w:val="22"/>
              </w:rPr>
              <w:t>Update the OnBase Tracking Form with the appropriate response. If the eligibility specialist is providing the whole packet and has not had direct contact with the applicant, the appropriate response is: “C = Services Offered –Registration by Mail Form Given.”</w:t>
            </w:r>
          </w:p>
          <w:p w14:paraId="6E7C65CB" w14:textId="77777777" w:rsidR="008B604B" w:rsidRPr="00790D8C" w:rsidRDefault="008B604B" w:rsidP="008B604B">
            <w:pPr>
              <w:widowControl w:val="0"/>
              <w:jc w:val="both"/>
              <w:rPr>
                <w:rFonts w:ascii="Skeena" w:hAnsi="Skeena" w:cs="Arial"/>
                <w:bCs/>
                <w:sz w:val="22"/>
                <w:szCs w:val="22"/>
              </w:rPr>
            </w:pPr>
          </w:p>
          <w:p w14:paraId="355A08F2" w14:textId="77777777" w:rsidR="008B604B" w:rsidRPr="00790D8C" w:rsidRDefault="008B604B" w:rsidP="008B604B">
            <w:pPr>
              <w:widowControl w:val="0"/>
              <w:rPr>
                <w:rFonts w:ascii="Skeena" w:hAnsi="Skeena" w:cs="Arial"/>
                <w:bCs/>
                <w:sz w:val="22"/>
                <w:szCs w:val="22"/>
              </w:rPr>
            </w:pPr>
            <w:r w:rsidRPr="00790D8C">
              <w:rPr>
                <w:rFonts w:ascii="Skeena" w:hAnsi="Skeena" w:cs="Arial"/>
                <w:bCs/>
                <w:sz w:val="22"/>
                <w:szCs w:val="22"/>
              </w:rPr>
              <w:t>Regardless of an applicant or beneficiary’s previous responses to this service, Voter Registration services must be offered at the time of application, at the time of review, and when the applicant notifies the agency of a change of address. If the Voter Registration form status changes from an initial entry, it does not need to be updated on the OnBase Tracking Form or in MEDS. The original entry is sufficient.</w:t>
            </w:r>
          </w:p>
          <w:p w14:paraId="5A15EA7A" w14:textId="77777777" w:rsidR="008B604B" w:rsidRPr="00790D8C" w:rsidRDefault="008B604B" w:rsidP="008B604B">
            <w:pPr>
              <w:widowControl w:val="0"/>
              <w:jc w:val="both"/>
              <w:rPr>
                <w:rFonts w:ascii="Skeena" w:hAnsi="Skeena" w:cs="Arial"/>
                <w:bCs/>
                <w:sz w:val="22"/>
                <w:szCs w:val="22"/>
              </w:rPr>
            </w:pPr>
          </w:p>
          <w:p w14:paraId="15D13DDD" w14:textId="77777777" w:rsidR="008B604B" w:rsidRPr="00790D8C" w:rsidRDefault="008B604B" w:rsidP="008B604B">
            <w:pPr>
              <w:widowControl w:val="0"/>
              <w:jc w:val="both"/>
              <w:rPr>
                <w:rFonts w:ascii="Skeena" w:hAnsi="Skeena" w:cs="Arial"/>
                <w:bCs/>
                <w:sz w:val="22"/>
                <w:szCs w:val="22"/>
              </w:rPr>
            </w:pPr>
            <w:r w:rsidRPr="00790D8C">
              <w:rPr>
                <w:rFonts w:ascii="Skeena" w:hAnsi="Skeena" w:cs="Arial"/>
                <w:bCs/>
                <w:sz w:val="22"/>
                <w:szCs w:val="22"/>
              </w:rPr>
              <w:t>Document action using both the MEDS and OnBase procedures below to allow for transition from MEDS to Cúram.</w:t>
            </w:r>
          </w:p>
          <w:p w14:paraId="173EFE36" w14:textId="77777777" w:rsidR="008B604B" w:rsidRPr="00790D8C" w:rsidRDefault="008B604B" w:rsidP="008B604B">
            <w:pPr>
              <w:widowControl w:val="0"/>
              <w:jc w:val="both"/>
              <w:rPr>
                <w:rFonts w:ascii="Skeena" w:hAnsi="Skeena" w:cs="Arial"/>
                <w:b/>
                <w:bCs/>
                <w:color w:val="000000"/>
                <w:sz w:val="22"/>
                <w:szCs w:val="22"/>
              </w:rPr>
            </w:pPr>
          </w:p>
          <w:p w14:paraId="66AB1690" w14:textId="77777777" w:rsidR="008B604B" w:rsidRPr="00790D8C" w:rsidRDefault="008B604B" w:rsidP="008B604B">
            <w:pPr>
              <w:widowControl w:val="0"/>
              <w:jc w:val="both"/>
              <w:rPr>
                <w:rFonts w:ascii="Skeena" w:hAnsi="Skeena" w:cs="Arial"/>
                <w:b/>
                <w:bCs/>
                <w:color w:val="000000"/>
                <w:sz w:val="22"/>
                <w:szCs w:val="22"/>
              </w:rPr>
            </w:pPr>
            <w:r w:rsidRPr="00790D8C">
              <w:rPr>
                <w:rFonts w:ascii="Skeena" w:hAnsi="Skeena" w:cs="Arial"/>
                <w:b/>
                <w:bCs/>
                <w:color w:val="000000"/>
                <w:sz w:val="22"/>
                <w:szCs w:val="22"/>
              </w:rPr>
              <w:t xml:space="preserve">Cúram Procedure (all actions): </w:t>
            </w:r>
          </w:p>
          <w:p w14:paraId="4C8D6DF3" w14:textId="77777777" w:rsidR="008B604B" w:rsidRPr="00790D8C" w:rsidRDefault="008B604B" w:rsidP="008B604B">
            <w:pPr>
              <w:widowControl w:val="0"/>
              <w:jc w:val="both"/>
              <w:rPr>
                <w:rFonts w:ascii="Skeena" w:hAnsi="Skeena" w:cs="Arial"/>
                <w:color w:val="000000"/>
                <w:sz w:val="22"/>
                <w:szCs w:val="22"/>
              </w:rPr>
            </w:pPr>
            <w:r w:rsidRPr="00790D8C">
              <w:rPr>
                <w:rFonts w:ascii="Skeena" w:hAnsi="Skeena" w:cs="Arial"/>
                <w:color w:val="000000"/>
                <w:sz w:val="22"/>
                <w:szCs w:val="22"/>
              </w:rPr>
              <w:t xml:space="preserve">The eligibility specialist will be prompted during the application script to record a response to the question: “If you are not registered to vote where you live now, would you like to apply to register to vote here today?” </w:t>
            </w:r>
          </w:p>
          <w:p w14:paraId="68BFE2BC" w14:textId="77777777" w:rsidR="008B604B" w:rsidRPr="00790D8C" w:rsidRDefault="008B604B" w:rsidP="008B604B">
            <w:pPr>
              <w:widowControl w:val="0"/>
              <w:jc w:val="both"/>
              <w:rPr>
                <w:rFonts w:ascii="Skeena" w:hAnsi="Skeena" w:cs="Arial"/>
                <w:color w:val="000000"/>
                <w:sz w:val="22"/>
                <w:szCs w:val="22"/>
              </w:rPr>
            </w:pPr>
          </w:p>
          <w:p w14:paraId="246A2FDF" w14:textId="77777777" w:rsidR="008B604B" w:rsidRPr="00790D8C" w:rsidRDefault="008B604B" w:rsidP="008B604B">
            <w:pPr>
              <w:widowControl w:val="0"/>
              <w:jc w:val="both"/>
              <w:rPr>
                <w:rFonts w:ascii="Skeena" w:hAnsi="Skeena" w:cs="Arial"/>
                <w:color w:val="000000"/>
                <w:sz w:val="22"/>
                <w:szCs w:val="22"/>
              </w:rPr>
            </w:pPr>
            <w:r w:rsidRPr="00790D8C">
              <w:rPr>
                <w:rFonts w:ascii="Skeena" w:hAnsi="Skeena" w:cs="Arial"/>
                <w:color w:val="000000"/>
                <w:sz w:val="22"/>
                <w:szCs w:val="22"/>
              </w:rPr>
              <w:lastRenderedPageBreak/>
              <w:t>If the options of “Yes” or “Response not included with the paper application” the system will send a Voter Registration packet to the applicant.</w:t>
            </w:r>
          </w:p>
          <w:p w14:paraId="18BB553B" w14:textId="77777777" w:rsidR="008B604B" w:rsidRPr="00790D8C" w:rsidRDefault="008B604B" w:rsidP="008B604B">
            <w:pPr>
              <w:widowControl w:val="0"/>
              <w:jc w:val="both"/>
              <w:rPr>
                <w:rFonts w:ascii="Skeena" w:hAnsi="Skeena" w:cs="Arial"/>
                <w:b/>
                <w:bCs/>
                <w:color w:val="000000"/>
                <w:sz w:val="22"/>
                <w:szCs w:val="22"/>
              </w:rPr>
            </w:pPr>
          </w:p>
          <w:p w14:paraId="65C17C64" w14:textId="77777777" w:rsidR="008B604B" w:rsidRPr="00790D8C" w:rsidRDefault="008B604B" w:rsidP="008B604B">
            <w:pPr>
              <w:widowControl w:val="0"/>
              <w:jc w:val="both"/>
              <w:rPr>
                <w:rFonts w:ascii="Skeena" w:hAnsi="Skeena" w:cs="Arial"/>
                <w:b/>
                <w:bCs/>
                <w:color w:val="000000"/>
                <w:sz w:val="22"/>
                <w:szCs w:val="22"/>
              </w:rPr>
            </w:pPr>
            <w:r w:rsidRPr="00790D8C">
              <w:rPr>
                <w:rFonts w:ascii="Skeena" w:hAnsi="Skeena" w:cs="Arial"/>
                <w:b/>
                <w:bCs/>
                <w:color w:val="000000"/>
                <w:sz w:val="22"/>
                <w:szCs w:val="22"/>
              </w:rPr>
              <w:t>MEDS Procedure (all actions):</w:t>
            </w:r>
          </w:p>
          <w:p w14:paraId="4ACDFEDD" w14:textId="77777777" w:rsidR="008B604B" w:rsidRPr="00790D8C" w:rsidRDefault="008B604B" w:rsidP="008B604B">
            <w:pPr>
              <w:widowControl w:val="0"/>
              <w:jc w:val="both"/>
              <w:rPr>
                <w:rFonts w:ascii="Skeena" w:hAnsi="Skeena" w:cs="Arial"/>
                <w:bCs/>
                <w:color w:val="000000"/>
                <w:sz w:val="22"/>
                <w:szCs w:val="22"/>
              </w:rPr>
            </w:pPr>
            <w:r w:rsidRPr="00790D8C">
              <w:rPr>
                <w:rFonts w:ascii="Skeena" w:hAnsi="Skeena" w:cs="Arial"/>
                <w:bCs/>
                <w:color w:val="000000"/>
                <w:sz w:val="22"/>
                <w:szCs w:val="22"/>
              </w:rPr>
              <w:t>The valid values for “Voter Registration” can be accessed on HMS06 (Household Member Detail Screen) by pressing shift F1 on the &lt;REASON&gt; field.</w:t>
            </w:r>
          </w:p>
          <w:p w14:paraId="5BB74BC2" w14:textId="77777777" w:rsidR="008B604B" w:rsidRPr="00790D8C" w:rsidRDefault="008B604B" w:rsidP="008B604B">
            <w:pPr>
              <w:widowControl w:val="0"/>
              <w:jc w:val="both"/>
              <w:rPr>
                <w:rFonts w:ascii="Skeena" w:hAnsi="Skeena" w:cs="Arial"/>
                <w:bCs/>
                <w:color w:val="000000"/>
                <w:sz w:val="22"/>
                <w:szCs w:val="22"/>
              </w:rPr>
            </w:pPr>
          </w:p>
          <w:p w14:paraId="21E24BC3" w14:textId="77777777" w:rsidR="008B604B" w:rsidRPr="00790D8C" w:rsidRDefault="008B604B" w:rsidP="008B604B">
            <w:pPr>
              <w:widowControl w:val="0"/>
              <w:jc w:val="both"/>
              <w:rPr>
                <w:rFonts w:ascii="Skeena" w:hAnsi="Skeena" w:cs="Arial"/>
                <w:bCs/>
                <w:color w:val="000000"/>
                <w:sz w:val="22"/>
                <w:szCs w:val="22"/>
              </w:rPr>
            </w:pPr>
            <w:r w:rsidRPr="00790D8C">
              <w:rPr>
                <w:rFonts w:ascii="Skeena" w:hAnsi="Skeena" w:cs="Arial"/>
                <w:bCs/>
                <w:color w:val="000000"/>
                <w:sz w:val="22"/>
                <w:szCs w:val="22"/>
              </w:rPr>
              <w:t>When the applicant/beneficiary accepts the application to register to vote</w:t>
            </w:r>
            <w:r w:rsidRPr="00790D8C">
              <w:rPr>
                <w:rFonts w:ascii="Skeena" w:hAnsi="Skeena" w:cs="Arial"/>
                <w:color w:val="000000"/>
                <w:szCs w:val="28"/>
              </w:rPr>
              <w:t xml:space="preserve"> </w:t>
            </w:r>
            <w:r w:rsidRPr="00790D8C">
              <w:rPr>
                <w:rFonts w:ascii="Skeena" w:hAnsi="Skeena" w:cs="Arial"/>
                <w:bCs/>
                <w:color w:val="000000"/>
                <w:sz w:val="22"/>
                <w:szCs w:val="22"/>
              </w:rPr>
              <w:t>or when the voter registration packet is mailed out, enter code “Y” under reason code F13.</w:t>
            </w:r>
          </w:p>
          <w:p w14:paraId="01813C1B" w14:textId="77777777" w:rsidR="008B604B" w:rsidRPr="00790D8C" w:rsidRDefault="008B604B" w:rsidP="008B604B">
            <w:pPr>
              <w:widowControl w:val="0"/>
              <w:jc w:val="both"/>
              <w:rPr>
                <w:rFonts w:ascii="Skeena" w:hAnsi="Skeena" w:cs="Arial"/>
                <w:bCs/>
                <w:color w:val="000000"/>
                <w:sz w:val="22"/>
                <w:szCs w:val="22"/>
              </w:rPr>
            </w:pPr>
          </w:p>
          <w:p w14:paraId="55EB7721" w14:textId="77777777" w:rsidR="008B604B" w:rsidRPr="00790D8C" w:rsidRDefault="008B604B" w:rsidP="008B604B">
            <w:pPr>
              <w:widowControl w:val="0"/>
              <w:jc w:val="both"/>
              <w:rPr>
                <w:rFonts w:ascii="Skeena" w:hAnsi="Skeena" w:cs="Arial"/>
                <w:bCs/>
                <w:color w:val="000000"/>
                <w:sz w:val="22"/>
                <w:szCs w:val="22"/>
              </w:rPr>
            </w:pPr>
            <w:r w:rsidRPr="00790D8C">
              <w:rPr>
                <w:rFonts w:ascii="Skeena" w:hAnsi="Skeena" w:cs="Arial"/>
                <w:bCs/>
                <w:color w:val="000000"/>
                <w:sz w:val="22"/>
                <w:szCs w:val="22"/>
              </w:rPr>
              <w:t>When the applicant/beneficiary rejects the application to register to vote, enter code “N”.</w:t>
            </w:r>
          </w:p>
          <w:p w14:paraId="454603FB" w14:textId="77777777" w:rsidR="008B604B" w:rsidRPr="00790D8C" w:rsidRDefault="008B604B" w:rsidP="008B604B">
            <w:pPr>
              <w:widowControl w:val="0"/>
              <w:jc w:val="both"/>
              <w:rPr>
                <w:rFonts w:ascii="Skeena" w:hAnsi="Skeena" w:cs="Arial"/>
                <w:bCs/>
                <w:color w:val="000000"/>
                <w:sz w:val="22"/>
                <w:szCs w:val="22"/>
              </w:rPr>
            </w:pPr>
          </w:p>
          <w:p w14:paraId="2A139511" w14:textId="77777777" w:rsidR="008B604B" w:rsidRPr="00790D8C" w:rsidRDefault="008B604B" w:rsidP="008B604B">
            <w:pPr>
              <w:widowControl w:val="0"/>
              <w:jc w:val="both"/>
              <w:rPr>
                <w:rFonts w:ascii="Skeena" w:hAnsi="Skeena" w:cs="Arial"/>
                <w:bCs/>
                <w:color w:val="000000"/>
                <w:sz w:val="22"/>
                <w:szCs w:val="22"/>
              </w:rPr>
            </w:pPr>
            <w:r w:rsidRPr="00790D8C">
              <w:rPr>
                <w:rFonts w:ascii="Skeena" w:hAnsi="Skeena" w:cs="Arial"/>
                <w:bCs/>
                <w:color w:val="000000"/>
                <w:sz w:val="22"/>
                <w:szCs w:val="22"/>
              </w:rPr>
              <w:t>Enter a reason code regardless of whether initial answer is “Y” or “N”. Valid reason codes are as follows:</w:t>
            </w:r>
          </w:p>
          <w:p w14:paraId="4C4A81B2" w14:textId="77777777" w:rsidR="008B604B" w:rsidRPr="00790D8C" w:rsidRDefault="008B604B" w:rsidP="008B604B">
            <w:pPr>
              <w:widowControl w:val="0"/>
              <w:ind w:left="900"/>
              <w:jc w:val="both"/>
              <w:rPr>
                <w:rFonts w:ascii="Skeena" w:hAnsi="Skeena" w:cs="Arial"/>
                <w:bCs/>
                <w:color w:val="000000"/>
                <w:sz w:val="22"/>
                <w:szCs w:val="22"/>
              </w:rPr>
            </w:pPr>
            <w:r w:rsidRPr="00790D8C">
              <w:rPr>
                <w:rFonts w:ascii="Skeena" w:hAnsi="Skeena" w:cs="Arial"/>
                <w:bCs/>
                <w:color w:val="000000"/>
                <w:sz w:val="22"/>
                <w:szCs w:val="22"/>
              </w:rPr>
              <w:t>A = APPLICANT/RECIPIENT REGISTERED BY WORKER.</w:t>
            </w:r>
          </w:p>
          <w:p w14:paraId="615E5F4E" w14:textId="77777777" w:rsidR="008B604B" w:rsidRPr="00790D8C" w:rsidRDefault="008B604B" w:rsidP="008B604B">
            <w:pPr>
              <w:widowControl w:val="0"/>
              <w:ind w:left="900"/>
              <w:jc w:val="both"/>
              <w:rPr>
                <w:rFonts w:ascii="Skeena" w:hAnsi="Skeena" w:cs="Arial"/>
                <w:bCs/>
                <w:color w:val="000000"/>
                <w:sz w:val="22"/>
                <w:szCs w:val="22"/>
              </w:rPr>
            </w:pPr>
            <w:r w:rsidRPr="00790D8C">
              <w:rPr>
                <w:rFonts w:ascii="Skeena" w:hAnsi="Skeena" w:cs="Arial"/>
                <w:bCs/>
                <w:color w:val="000000"/>
                <w:sz w:val="22"/>
                <w:szCs w:val="22"/>
              </w:rPr>
              <w:t>B = APPLICANT/RECIPIENT ALREADY REGISTERED.</w:t>
            </w:r>
          </w:p>
          <w:p w14:paraId="7C7B24C6" w14:textId="77777777" w:rsidR="008B604B" w:rsidRPr="00790D8C" w:rsidRDefault="008B604B" w:rsidP="008B604B">
            <w:pPr>
              <w:widowControl w:val="0"/>
              <w:ind w:left="900"/>
              <w:jc w:val="both"/>
              <w:rPr>
                <w:rFonts w:ascii="Skeena" w:hAnsi="Skeena" w:cs="Arial"/>
                <w:bCs/>
                <w:color w:val="000000"/>
                <w:sz w:val="22"/>
                <w:szCs w:val="22"/>
              </w:rPr>
            </w:pPr>
            <w:r w:rsidRPr="00790D8C">
              <w:rPr>
                <w:rFonts w:ascii="Skeena" w:hAnsi="Skeena" w:cs="Arial"/>
                <w:bCs/>
                <w:color w:val="000000"/>
                <w:sz w:val="22"/>
                <w:szCs w:val="22"/>
              </w:rPr>
              <w:t>C = SERVICES OFFERED - REGISTRATION BY MAIL FORM GIVEN.</w:t>
            </w:r>
          </w:p>
          <w:p w14:paraId="1B3EC049" w14:textId="77777777" w:rsidR="008B604B" w:rsidRPr="00790D8C" w:rsidRDefault="008B604B" w:rsidP="008B604B">
            <w:pPr>
              <w:widowControl w:val="0"/>
              <w:ind w:left="900"/>
              <w:jc w:val="both"/>
              <w:rPr>
                <w:rFonts w:ascii="Skeena" w:hAnsi="Skeena" w:cs="Arial"/>
                <w:bCs/>
                <w:color w:val="000000"/>
                <w:sz w:val="22"/>
                <w:szCs w:val="22"/>
              </w:rPr>
            </w:pPr>
            <w:r w:rsidRPr="00790D8C">
              <w:rPr>
                <w:rFonts w:ascii="Skeena" w:hAnsi="Skeena" w:cs="Arial"/>
                <w:bCs/>
                <w:color w:val="000000"/>
                <w:sz w:val="22"/>
                <w:szCs w:val="22"/>
              </w:rPr>
              <w:t>D = APPLICANT/RECIPIENT DECLINED OFFER TO REGISTER.</w:t>
            </w:r>
          </w:p>
          <w:p w14:paraId="516369D7" w14:textId="77777777" w:rsidR="008B604B" w:rsidRPr="00790D8C" w:rsidRDefault="008B604B" w:rsidP="008B604B">
            <w:pPr>
              <w:widowControl w:val="0"/>
              <w:ind w:left="900"/>
              <w:jc w:val="both"/>
              <w:rPr>
                <w:rFonts w:ascii="Skeena" w:hAnsi="Skeena" w:cs="Arial"/>
                <w:bCs/>
                <w:color w:val="000000"/>
                <w:sz w:val="22"/>
                <w:szCs w:val="22"/>
              </w:rPr>
            </w:pPr>
            <w:r w:rsidRPr="00790D8C">
              <w:rPr>
                <w:rFonts w:ascii="Skeena" w:hAnsi="Skeena" w:cs="Arial"/>
                <w:bCs/>
                <w:color w:val="000000"/>
                <w:sz w:val="22"/>
                <w:szCs w:val="22"/>
              </w:rPr>
              <w:t>E = APPLICANT/RECIPIENT NOT ELIGIBLE TO REGISTER TO VOTE.</w:t>
            </w:r>
          </w:p>
          <w:p w14:paraId="6DE03538" w14:textId="77777777" w:rsidR="008B604B" w:rsidRPr="00790D8C" w:rsidRDefault="008B604B" w:rsidP="008B604B">
            <w:pPr>
              <w:widowControl w:val="0"/>
              <w:ind w:left="900"/>
              <w:jc w:val="both"/>
              <w:rPr>
                <w:rFonts w:ascii="Skeena" w:hAnsi="Skeena" w:cs="Arial"/>
                <w:bCs/>
                <w:color w:val="000000"/>
                <w:sz w:val="22"/>
                <w:szCs w:val="22"/>
              </w:rPr>
            </w:pPr>
            <w:r w:rsidRPr="00790D8C">
              <w:rPr>
                <w:rFonts w:ascii="Skeena" w:hAnsi="Skeena" w:cs="Arial"/>
                <w:bCs/>
                <w:color w:val="000000"/>
                <w:sz w:val="22"/>
                <w:szCs w:val="22"/>
              </w:rPr>
              <w:t>F = APPLICANT/RECIPIENT REFUSED TO SIGN DECLINATION FORM.</w:t>
            </w:r>
          </w:p>
          <w:p w14:paraId="4D66968F" w14:textId="77777777" w:rsidR="008B604B" w:rsidRPr="00790D8C" w:rsidRDefault="008B604B" w:rsidP="008B604B">
            <w:pPr>
              <w:widowControl w:val="0"/>
              <w:jc w:val="both"/>
              <w:rPr>
                <w:rFonts w:ascii="Skeena" w:hAnsi="Skeena" w:cs="Arial"/>
                <w:bCs/>
                <w:color w:val="000000"/>
                <w:sz w:val="22"/>
                <w:szCs w:val="22"/>
              </w:rPr>
            </w:pPr>
          </w:p>
          <w:p w14:paraId="73AAD778" w14:textId="77777777" w:rsidR="008B604B" w:rsidRPr="00790D8C" w:rsidRDefault="008B604B" w:rsidP="008B604B">
            <w:pPr>
              <w:widowControl w:val="0"/>
              <w:jc w:val="both"/>
              <w:rPr>
                <w:rFonts w:ascii="Skeena" w:hAnsi="Skeena" w:cs="Arial"/>
                <w:bCs/>
                <w:color w:val="000000"/>
                <w:sz w:val="22"/>
                <w:szCs w:val="22"/>
              </w:rPr>
            </w:pPr>
            <w:r w:rsidRPr="00790D8C">
              <w:rPr>
                <w:rFonts w:ascii="Skeena" w:hAnsi="Skeena" w:cs="Arial"/>
                <w:bCs/>
                <w:color w:val="000000"/>
                <w:sz w:val="22"/>
                <w:szCs w:val="22"/>
              </w:rPr>
              <w:t>NOTE: Code “G”, “No face-to-face contact with applicant/recipient,” previously entered for any applications received by mail, will no longer be used in any scenarios.</w:t>
            </w:r>
          </w:p>
          <w:p w14:paraId="7C190988" w14:textId="77777777" w:rsidR="008B604B" w:rsidRPr="00790D8C" w:rsidRDefault="008B604B" w:rsidP="008B604B">
            <w:pPr>
              <w:widowControl w:val="0"/>
              <w:jc w:val="both"/>
              <w:rPr>
                <w:rFonts w:ascii="Skeena" w:hAnsi="Skeena" w:cs="Arial"/>
                <w:b/>
                <w:bCs/>
                <w:color w:val="000000"/>
                <w:sz w:val="22"/>
                <w:szCs w:val="22"/>
              </w:rPr>
            </w:pPr>
          </w:p>
          <w:p w14:paraId="678F98D2" w14:textId="77777777" w:rsidR="008B604B" w:rsidRPr="00790D8C" w:rsidRDefault="008B604B" w:rsidP="008B604B">
            <w:pPr>
              <w:widowControl w:val="0"/>
              <w:jc w:val="both"/>
              <w:rPr>
                <w:rFonts w:ascii="Skeena" w:hAnsi="Skeena" w:cs="Arial"/>
                <w:b/>
                <w:bCs/>
                <w:color w:val="000000"/>
                <w:sz w:val="22"/>
                <w:szCs w:val="22"/>
              </w:rPr>
            </w:pPr>
            <w:r w:rsidRPr="00790D8C">
              <w:rPr>
                <w:rFonts w:ascii="Skeena" w:hAnsi="Skeena" w:cs="Arial"/>
                <w:b/>
                <w:bCs/>
                <w:color w:val="000000"/>
                <w:sz w:val="22"/>
                <w:szCs w:val="22"/>
              </w:rPr>
              <w:t>OnBase Procedure (all actions):</w:t>
            </w:r>
          </w:p>
          <w:p w14:paraId="0AE69838" w14:textId="77777777" w:rsidR="008B604B" w:rsidRPr="00790D8C" w:rsidRDefault="008B604B" w:rsidP="008B604B">
            <w:pPr>
              <w:widowControl w:val="0"/>
              <w:jc w:val="both"/>
              <w:rPr>
                <w:rFonts w:ascii="Skeena" w:hAnsi="Skeena" w:cs="Arial"/>
                <w:bCs/>
                <w:color w:val="000000"/>
                <w:sz w:val="22"/>
                <w:szCs w:val="22"/>
              </w:rPr>
            </w:pPr>
            <w:r w:rsidRPr="00790D8C">
              <w:rPr>
                <w:rFonts w:ascii="Skeena" w:hAnsi="Skeena" w:cs="Arial"/>
                <w:bCs/>
                <w:color w:val="000000"/>
                <w:sz w:val="22"/>
                <w:szCs w:val="22"/>
              </w:rPr>
              <w:t>For All Voter Registration Services:</w:t>
            </w:r>
          </w:p>
          <w:p w14:paraId="4B6A4D59" w14:textId="77777777" w:rsidR="008B604B" w:rsidRPr="00790D8C" w:rsidRDefault="008B604B" w:rsidP="008B604B">
            <w:pPr>
              <w:widowControl w:val="0"/>
              <w:jc w:val="both"/>
              <w:rPr>
                <w:rFonts w:ascii="Skeena" w:hAnsi="Skeena" w:cs="Arial"/>
                <w:bCs/>
                <w:color w:val="000000"/>
                <w:sz w:val="22"/>
                <w:szCs w:val="22"/>
              </w:rPr>
            </w:pPr>
          </w:p>
          <w:p w14:paraId="4826213A" w14:textId="77777777" w:rsidR="008B604B" w:rsidRPr="00790D8C" w:rsidRDefault="008B604B" w:rsidP="008B604B">
            <w:pPr>
              <w:widowControl w:val="0"/>
              <w:jc w:val="both"/>
              <w:rPr>
                <w:rFonts w:ascii="Skeena" w:hAnsi="Skeena" w:cs="Arial"/>
                <w:bCs/>
                <w:color w:val="000000"/>
                <w:sz w:val="22"/>
                <w:szCs w:val="22"/>
              </w:rPr>
            </w:pPr>
            <w:r w:rsidRPr="00790D8C">
              <w:rPr>
                <w:rFonts w:ascii="Skeena" w:hAnsi="Skeena" w:cs="Arial"/>
                <w:bCs/>
                <w:color w:val="000000"/>
                <w:sz w:val="22"/>
                <w:szCs w:val="22"/>
              </w:rPr>
              <w:t>Document action using the OnBase Tracking Form, MEDS-VRD, located under the SCDHHS-Misc document group.</w:t>
            </w:r>
          </w:p>
          <w:p w14:paraId="12DC8403" w14:textId="77777777" w:rsidR="008B604B" w:rsidRPr="00790D8C" w:rsidRDefault="008B604B" w:rsidP="008B604B">
            <w:pPr>
              <w:widowControl w:val="0"/>
              <w:numPr>
                <w:ilvl w:val="1"/>
                <w:numId w:val="95"/>
              </w:numPr>
              <w:ind w:left="720" w:hanging="360"/>
              <w:jc w:val="both"/>
              <w:rPr>
                <w:rFonts w:ascii="Skeena" w:hAnsi="Skeena" w:cs="Arial"/>
                <w:bCs/>
                <w:color w:val="000000"/>
                <w:sz w:val="22"/>
                <w:szCs w:val="22"/>
              </w:rPr>
            </w:pPr>
            <w:r w:rsidRPr="00790D8C">
              <w:rPr>
                <w:rFonts w:ascii="Skeena" w:hAnsi="Skeena" w:cs="Arial"/>
                <w:bCs/>
                <w:color w:val="000000"/>
                <w:sz w:val="22"/>
                <w:szCs w:val="22"/>
              </w:rPr>
              <w:t>Select the SCDHHS-Misc group to retrieve only VRD documents.</w:t>
            </w:r>
          </w:p>
          <w:p w14:paraId="30C1340B" w14:textId="77777777" w:rsidR="008B604B" w:rsidRPr="00790D8C" w:rsidRDefault="008B604B" w:rsidP="008B604B">
            <w:pPr>
              <w:widowControl w:val="0"/>
              <w:numPr>
                <w:ilvl w:val="1"/>
                <w:numId w:val="95"/>
              </w:numPr>
              <w:ind w:left="720" w:hanging="360"/>
              <w:jc w:val="both"/>
              <w:rPr>
                <w:rFonts w:ascii="Skeena" w:hAnsi="Skeena" w:cs="Arial"/>
                <w:bCs/>
                <w:color w:val="000000"/>
                <w:sz w:val="22"/>
                <w:szCs w:val="22"/>
              </w:rPr>
            </w:pPr>
            <w:r w:rsidRPr="00790D8C">
              <w:rPr>
                <w:rFonts w:ascii="Skeena" w:hAnsi="Skeena" w:cs="Arial"/>
                <w:bCs/>
                <w:color w:val="000000"/>
                <w:sz w:val="22"/>
                <w:szCs w:val="22"/>
              </w:rPr>
              <w:t>Select the SCDHHS-Medicaid group to retrieve all other MEDS documents.</w:t>
            </w:r>
          </w:p>
          <w:p w14:paraId="7EF65260" w14:textId="77777777" w:rsidR="008B604B" w:rsidRPr="00790D8C" w:rsidRDefault="008B604B" w:rsidP="008B604B">
            <w:pPr>
              <w:widowControl w:val="0"/>
              <w:jc w:val="both"/>
              <w:rPr>
                <w:rFonts w:ascii="Skeena" w:hAnsi="Skeena" w:cs="Arial"/>
                <w:bCs/>
                <w:color w:val="000000"/>
                <w:sz w:val="22"/>
                <w:szCs w:val="22"/>
              </w:rPr>
            </w:pPr>
          </w:p>
          <w:p w14:paraId="4AC3188C" w14:textId="77777777" w:rsidR="008B604B" w:rsidRPr="00790D8C" w:rsidRDefault="008B604B" w:rsidP="008B604B">
            <w:pPr>
              <w:widowControl w:val="0"/>
              <w:jc w:val="both"/>
              <w:rPr>
                <w:rFonts w:ascii="Skeena" w:hAnsi="Skeena" w:cs="Arial"/>
                <w:bCs/>
                <w:color w:val="000000"/>
                <w:sz w:val="22"/>
                <w:szCs w:val="22"/>
              </w:rPr>
            </w:pPr>
            <w:r w:rsidRPr="00790D8C">
              <w:rPr>
                <w:rFonts w:ascii="Skeena" w:hAnsi="Skeena" w:cs="Arial"/>
                <w:bCs/>
                <w:color w:val="000000"/>
                <w:sz w:val="22"/>
                <w:szCs w:val="22"/>
              </w:rPr>
              <w:t>On Tracking Form, select “Voter Registration” from the drop-down menu and indicate one of the following:</w:t>
            </w:r>
          </w:p>
          <w:p w14:paraId="39918D73" w14:textId="77777777" w:rsidR="008B604B" w:rsidRPr="00790D8C" w:rsidRDefault="008B604B" w:rsidP="008B604B">
            <w:pPr>
              <w:widowControl w:val="0"/>
              <w:ind w:left="1080"/>
              <w:jc w:val="both"/>
              <w:rPr>
                <w:rFonts w:ascii="Skeena" w:hAnsi="Skeena" w:cs="Arial"/>
                <w:bCs/>
                <w:color w:val="000000"/>
                <w:sz w:val="22"/>
                <w:szCs w:val="22"/>
              </w:rPr>
            </w:pPr>
            <w:r w:rsidRPr="00790D8C">
              <w:rPr>
                <w:rFonts w:ascii="Skeena" w:hAnsi="Skeena" w:cs="Arial"/>
                <w:bCs/>
                <w:color w:val="000000"/>
                <w:sz w:val="22"/>
                <w:szCs w:val="22"/>
              </w:rPr>
              <w:t>A = APPLICANT/RECIPIENT REGISTERED BY WORKER.</w:t>
            </w:r>
          </w:p>
          <w:p w14:paraId="1FEC3F69" w14:textId="77777777" w:rsidR="008B604B" w:rsidRPr="00790D8C" w:rsidRDefault="008B604B" w:rsidP="008B604B">
            <w:pPr>
              <w:widowControl w:val="0"/>
              <w:ind w:left="1080"/>
              <w:jc w:val="both"/>
              <w:rPr>
                <w:rFonts w:ascii="Skeena" w:hAnsi="Skeena" w:cs="Arial"/>
                <w:bCs/>
                <w:color w:val="000000"/>
                <w:sz w:val="22"/>
                <w:szCs w:val="22"/>
              </w:rPr>
            </w:pPr>
            <w:r w:rsidRPr="00790D8C">
              <w:rPr>
                <w:rFonts w:ascii="Skeena" w:hAnsi="Skeena" w:cs="Arial"/>
                <w:bCs/>
                <w:color w:val="000000"/>
                <w:sz w:val="22"/>
                <w:szCs w:val="22"/>
              </w:rPr>
              <w:t>B = APPLICANT/RECIPIENT ALREADY REGISTERED.</w:t>
            </w:r>
          </w:p>
          <w:p w14:paraId="45494F53" w14:textId="77777777" w:rsidR="008B604B" w:rsidRPr="00790D8C" w:rsidRDefault="008B604B" w:rsidP="008B604B">
            <w:pPr>
              <w:widowControl w:val="0"/>
              <w:ind w:left="1080"/>
              <w:jc w:val="both"/>
              <w:rPr>
                <w:rFonts w:ascii="Skeena" w:hAnsi="Skeena" w:cs="Arial"/>
                <w:bCs/>
                <w:color w:val="000000"/>
                <w:sz w:val="22"/>
                <w:szCs w:val="22"/>
              </w:rPr>
            </w:pPr>
            <w:r w:rsidRPr="00790D8C">
              <w:rPr>
                <w:rFonts w:ascii="Skeena" w:hAnsi="Skeena" w:cs="Arial"/>
                <w:bCs/>
                <w:color w:val="000000"/>
                <w:sz w:val="22"/>
                <w:szCs w:val="22"/>
              </w:rPr>
              <w:t>C = SERVICES OFFERED - REGISTRATION BY MAIL FORM GIVEN.</w:t>
            </w:r>
          </w:p>
          <w:p w14:paraId="2874F520" w14:textId="77777777" w:rsidR="008B604B" w:rsidRPr="00790D8C" w:rsidRDefault="008B604B" w:rsidP="008B604B">
            <w:pPr>
              <w:widowControl w:val="0"/>
              <w:ind w:left="1080"/>
              <w:jc w:val="both"/>
              <w:rPr>
                <w:rFonts w:ascii="Skeena" w:hAnsi="Skeena" w:cs="Arial"/>
                <w:bCs/>
                <w:color w:val="000000"/>
                <w:sz w:val="22"/>
                <w:szCs w:val="22"/>
              </w:rPr>
            </w:pPr>
            <w:r w:rsidRPr="00790D8C">
              <w:rPr>
                <w:rFonts w:ascii="Skeena" w:hAnsi="Skeena" w:cs="Arial"/>
                <w:bCs/>
                <w:color w:val="000000"/>
                <w:sz w:val="22"/>
                <w:szCs w:val="22"/>
              </w:rPr>
              <w:t>D = APPLICANT/RECIPIENT DECLINED OFFER TO REGISTER.</w:t>
            </w:r>
          </w:p>
          <w:p w14:paraId="29EC9B87" w14:textId="77777777" w:rsidR="008B604B" w:rsidRPr="00790D8C" w:rsidRDefault="008B604B" w:rsidP="008B604B">
            <w:pPr>
              <w:widowControl w:val="0"/>
              <w:ind w:left="1080"/>
              <w:jc w:val="both"/>
              <w:rPr>
                <w:rFonts w:ascii="Skeena" w:hAnsi="Skeena" w:cs="Arial"/>
                <w:bCs/>
                <w:color w:val="000000"/>
                <w:sz w:val="22"/>
                <w:szCs w:val="22"/>
              </w:rPr>
            </w:pPr>
            <w:r w:rsidRPr="00790D8C">
              <w:rPr>
                <w:rFonts w:ascii="Skeena" w:hAnsi="Skeena" w:cs="Arial"/>
                <w:bCs/>
                <w:color w:val="000000"/>
                <w:sz w:val="22"/>
                <w:szCs w:val="22"/>
              </w:rPr>
              <w:t>E = APPLICANT/RECIPIENT NOT ELIGIBLE TO REGISTER TO VOTE.</w:t>
            </w:r>
          </w:p>
          <w:p w14:paraId="751747C8" w14:textId="77777777" w:rsidR="008B604B" w:rsidRPr="00790D8C" w:rsidRDefault="008B604B" w:rsidP="008B604B">
            <w:pPr>
              <w:widowControl w:val="0"/>
              <w:ind w:left="1080"/>
              <w:jc w:val="both"/>
              <w:rPr>
                <w:rFonts w:ascii="Skeena" w:hAnsi="Skeena" w:cs="Arial"/>
                <w:bCs/>
                <w:color w:val="000000"/>
                <w:sz w:val="22"/>
                <w:szCs w:val="22"/>
              </w:rPr>
            </w:pPr>
            <w:r w:rsidRPr="00790D8C">
              <w:rPr>
                <w:rFonts w:ascii="Skeena" w:hAnsi="Skeena" w:cs="Arial"/>
                <w:bCs/>
                <w:color w:val="000000"/>
                <w:sz w:val="22"/>
                <w:szCs w:val="22"/>
              </w:rPr>
              <w:t>F = APPLICANT/RECIPIENT REFUSED TO SIGN DECLINATION FORM.</w:t>
            </w:r>
          </w:p>
          <w:p w14:paraId="1929B746" w14:textId="77777777" w:rsidR="008B604B" w:rsidRPr="00790D8C" w:rsidRDefault="008B604B" w:rsidP="008B604B">
            <w:pPr>
              <w:widowControl w:val="0"/>
              <w:jc w:val="both"/>
              <w:rPr>
                <w:rFonts w:ascii="Skeena" w:hAnsi="Skeena" w:cs="Arial"/>
                <w:b/>
                <w:bCs/>
                <w:color w:val="000000"/>
                <w:sz w:val="20"/>
                <w:szCs w:val="22"/>
              </w:rPr>
            </w:pPr>
          </w:p>
          <w:p w14:paraId="7068B665" w14:textId="77777777" w:rsidR="008B604B" w:rsidRPr="00790D8C" w:rsidRDefault="008B604B" w:rsidP="008B604B">
            <w:pPr>
              <w:widowControl w:val="0"/>
              <w:jc w:val="both"/>
              <w:rPr>
                <w:rFonts w:ascii="Skeena" w:hAnsi="Skeena" w:cs="Arial"/>
                <w:bCs/>
                <w:color w:val="000000"/>
                <w:sz w:val="22"/>
                <w:szCs w:val="22"/>
              </w:rPr>
            </w:pPr>
            <w:r w:rsidRPr="00790D8C">
              <w:rPr>
                <w:rFonts w:ascii="Skeena" w:hAnsi="Skeena" w:cs="Arial"/>
                <w:b/>
                <w:bCs/>
                <w:color w:val="000000"/>
                <w:sz w:val="22"/>
                <w:szCs w:val="22"/>
              </w:rPr>
              <w:t>For Voter Registration Declination Forms Only</w:t>
            </w:r>
          </w:p>
          <w:p w14:paraId="7C2A22D8" w14:textId="77777777" w:rsidR="008B604B" w:rsidRPr="00790D8C" w:rsidRDefault="008B604B" w:rsidP="008B604B">
            <w:pPr>
              <w:widowControl w:val="0"/>
              <w:numPr>
                <w:ilvl w:val="0"/>
                <w:numId w:val="92"/>
              </w:numPr>
              <w:jc w:val="both"/>
              <w:rPr>
                <w:rFonts w:ascii="Skeena" w:hAnsi="Skeena" w:cs="Arial"/>
                <w:bCs/>
                <w:color w:val="000000"/>
                <w:sz w:val="22"/>
                <w:szCs w:val="22"/>
              </w:rPr>
            </w:pPr>
            <w:r w:rsidRPr="00790D8C">
              <w:rPr>
                <w:rFonts w:ascii="Skeena" w:hAnsi="Skeena" w:cs="Arial"/>
                <w:bCs/>
                <w:color w:val="000000"/>
                <w:sz w:val="22"/>
                <w:szCs w:val="22"/>
              </w:rPr>
              <w:t>Only VRDs will be scanned into OnBase.</w:t>
            </w:r>
          </w:p>
          <w:p w14:paraId="7787B6DF" w14:textId="77777777" w:rsidR="008B604B" w:rsidRPr="00790D8C" w:rsidRDefault="008B604B" w:rsidP="008B604B">
            <w:pPr>
              <w:widowControl w:val="0"/>
              <w:numPr>
                <w:ilvl w:val="0"/>
                <w:numId w:val="92"/>
              </w:numPr>
              <w:jc w:val="both"/>
              <w:rPr>
                <w:rFonts w:ascii="Skeena" w:hAnsi="Skeena" w:cs="Arial"/>
                <w:bCs/>
                <w:color w:val="000000"/>
                <w:sz w:val="22"/>
                <w:szCs w:val="22"/>
              </w:rPr>
            </w:pPr>
            <w:r w:rsidRPr="00790D8C">
              <w:rPr>
                <w:rFonts w:ascii="Skeena" w:hAnsi="Skeena" w:cs="Arial"/>
                <w:bCs/>
                <w:color w:val="000000"/>
                <w:sz w:val="22"/>
                <w:szCs w:val="22"/>
              </w:rPr>
              <w:t>VRDs are to be scanned into OnBase as document type “VRD”, Keyword “Current Year”; e.g. “2023”.</w:t>
            </w:r>
          </w:p>
          <w:p w14:paraId="2C7F7356" w14:textId="77777777" w:rsidR="008B604B" w:rsidRPr="00790D8C" w:rsidRDefault="008B604B" w:rsidP="008B604B">
            <w:pPr>
              <w:widowControl w:val="0"/>
              <w:numPr>
                <w:ilvl w:val="0"/>
                <w:numId w:val="92"/>
              </w:numPr>
              <w:jc w:val="both"/>
              <w:rPr>
                <w:rFonts w:ascii="Skeena" w:hAnsi="Skeena" w:cs="Arial"/>
                <w:b/>
                <w:bCs/>
                <w:color w:val="000000"/>
                <w:sz w:val="22"/>
                <w:szCs w:val="22"/>
              </w:rPr>
            </w:pPr>
            <w:r w:rsidRPr="00790D8C">
              <w:rPr>
                <w:rFonts w:ascii="Skeena" w:hAnsi="Skeena" w:cs="Arial"/>
                <w:bCs/>
                <w:color w:val="000000"/>
                <w:sz w:val="22"/>
                <w:szCs w:val="22"/>
              </w:rPr>
              <w:t>VRDs will not be associated with a Medicaid ID #.</w:t>
            </w:r>
          </w:p>
        </w:tc>
      </w:tr>
    </w:tbl>
    <w:p w14:paraId="18FFFBDB" w14:textId="77777777" w:rsidR="008B604B" w:rsidRPr="00790D8C" w:rsidRDefault="008B604B" w:rsidP="008B604B">
      <w:pPr>
        <w:widowControl w:val="0"/>
        <w:jc w:val="both"/>
        <w:rPr>
          <w:rFonts w:ascii="Skeena" w:hAnsi="Skeena" w:cs="Arial"/>
          <w:color w:val="000000"/>
          <w:sz w:val="20"/>
        </w:rPr>
      </w:pPr>
    </w:p>
    <w:p w14:paraId="2F6DD05C" w14:textId="77777777" w:rsidR="008B604B" w:rsidRPr="00790D8C" w:rsidRDefault="008B604B" w:rsidP="008B604B">
      <w:pPr>
        <w:widowControl w:val="0"/>
        <w:tabs>
          <w:tab w:val="right" w:pos="9360"/>
        </w:tabs>
        <w:autoSpaceDE w:val="0"/>
        <w:autoSpaceDN w:val="0"/>
        <w:adjustRightInd w:val="0"/>
        <w:ind w:left="1440" w:hanging="1440"/>
        <w:outlineLvl w:val="1"/>
        <w:rPr>
          <w:rFonts w:ascii="Skeena" w:hAnsi="Skeena" w:cs="Arial"/>
          <w:bCs/>
          <w:sz w:val="16"/>
        </w:rPr>
      </w:pPr>
      <w:bookmarkStart w:id="335" w:name="_Toc144199513"/>
      <w:bookmarkStart w:id="336" w:name="_Toc144465172"/>
      <w:r w:rsidRPr="00790D8C">
        <w:rPr>
          <w:rFonts w:ascii="Skeena" w:hAnsi="Skeena" w:cs="Arial"/>
          <w:b/>
          <w:bCs/>
        </w:rPr>
        <w:t>101.18.02</w:t>
      </w:r>
      <w:r w:rsidRPr="00790D8C">
        <w:rPr>
          <w:rFonts w:ascii="Skeena" w:hAnsi="Skeena" w:cs="Arial"/>
          <w:b/>
          <w:bCs/>
        </w:rPr>
        <w:tab/>
        <w:t>Political Neutrality and Confidentiality</w:t>
      </w:r>
      <w:bookmarkEnd w:id="335"/>
      <w:bookmarkEnd w:id="336"/>
    </w:p>
    <w:p w14:paraId="22DF1E0F" w14:textId="77777777" w:rsidR="008B604B" w:rsidRPr="00790D8C" w:rsidRDefault="008B604B" w:rsidP="008B604B">
      <w:pPr>
        <w:widowControl w:val="0"/>
        <w:jc w:val="right"/>
        <w:rPr>
          <w:rFonts w:ascii="Skeena" w:hAnsi="Skeena" w:cs="Arial"/>
          <w:sz w:val="16"/>
          <w:szCs w:val="16"/>
        </w:rPr>
      </w:pPr>
      <w:r w:rsidRPr="00790D8C">
        <w:rPr>
          <w:rFonts w:ascii="Skeena" w:hAnsi="Skeena" w:cs="Arial"/>
          <w:sz w:val="16"/>
          <w:szCs w:val="16"/>
        </w:rPr>
        <w:t>(Eff. 03/01/14)</w:t>
      </w:r>
    </w:p>
    <w:p w14:paraId="6490E79C" w14:textId="77777777" w:rsidR="008B604B" w:rsidRPr="00790D8C" w:rsidRDefault="008B604B" w:rsidP="008B604B">
      <w:pPr>
        <w:widowControl w:val="0"/>
        <w:jc w:val="both"/>
        <w:rPr>
          <w:rFonts w:ascii="Skeena" w:hAnsi="Skeena" w:cs="Arial"/>
        </w:rPr>
      </w:pPr>
      <w:r w:rsidRPr="00790D8C">
        <w:rPr>
          <w:rFonts w:ascii="Skeena" w:hAnsi="Skeena" w:cs="Arial"/>
        </w:rPr>
        <w:t>In providing these services, SC DHHS will adhere to standards of political-neutrality and strict confidentiality.</w:t>
      </w:r>
    </w:p>
    <w:p w14:paraId="2612346C" w14:textId="77777777" w:rsidR="008B604B" w:rsidRPr="00790D8C" w:rsidRDefault="008B604B" w:rsidP="008B604B">
      <w:pPr>
        <w:widowControl w:val="0"/>
        <w:jc w:val="both"/>
        <w:rPr>
          <w:rFonts w:ascii="Skeena" w:hAnsi="Skeena" w:cs="Arial"/>
        </w:rPr>
      </w:pPr>
    </w:p>
    <w:p w14:paraId="2371EA87" w14:textId="77777777" w:rsidR="008B604B" w:rsidRPr="00790D8C" w:rsidRDefault="008B604B" w:rsidP="008B604B">
      <w:pPr>
        <w:widowControl w:val="0"/>
        <w:jc w:val="both"/>
        <w:rPr>
          <w:rFonts w:ascii="Skeena" w:hAnsi="Skeena" w:cs="Arial"/>
        </w:rPr>
      </w:pPr>
      <w:r w:rsidRPr="00790D8C">
        <w:rPr>
          <w:rFonts w:ascii="Skeena" w:hAnsi="Skeena" w:cs="Arial"/>
        </w:rPr>
        <w:t>To maintain a standard of political neutrality, SC DHHS employees shall not:</w:t>
      </w:r>
    </w:p>
    <w:p w14:paraId="643F07F8" w14:textId="77777777" w:rsidR="008B604B" w:rsidRPr="00790D8C" w:rsidRDefault="008B604B" w:rsidP="008B604B">
      <w:pPr>
        <w:widowControl w:val="0"/>
        <w:numPr>
          <w:ilvl w:val="0"/>
          <w:numId w:val="91"/>
        </w:numPr>
        <w:contextualSpacing/>
        <w:jc w:val="both"/>
        <w:rPr>
          <w:rFonts w:ascii="Skeena" w:eastAsia="Calibri" w:hAnsi="Skeena" w:cs="Arial"/>
          <w:sz w:val="22"/>
          <w:szCs w:val="22"/>
        </w:rPr>
      </w:pPr>
      <w:r w:rsidRPr="00790D8C">
        <w:rPr>
          <w:rFonts w:ascii="Skeena" w:eastAsia="Calibri" w:hAnsi="Skeena"/>
          <w:szCs w:val="22"/>
        </w:rPr>
        <w:t>Display any personal political preference or party allegiance;</w:t>
      </w:r>
    </w:p>
    <w:p w14:paraId="6121A782" w14:textId="77777777" w:rsidR="008B604B" w:rsidRPr="00790D8C" w:rsidRDefault="008B604B" w:rsidP="008B604B">
      <w:pPr>
        <w:widowControl w:val="0"/>
        <w:numPr>
          <w:ilvl w:val="0"/>
          <w:numId w:val="91"/>
        </w:numPr>
        <w:contextualSpacing/>
        <w:jc w:val="both"/>
        <w:rPr>
          <w:rFonts w:ascii="Skeena" w:eastAsia="Calibri" w:hAnsi="Skeena" w:cs="Arial"/>
          <w:sz w:val="22"/>
          <w:szCs w:val="22"/>
        </w:rPr>
      </w:pPr>
      <w:r w:rsidRPr="00790D8C">
        <w:rPr>
          <w:rFonts w:ascii="Skeena" w:eastAsia="Calibri" w:hAnsi="Skeena"/>
          <w:szCs w:val="22"/>
        </w:rPr>
        <w:t>Seek to influence an applicant/beneficiary’s political preference or party registration through any statement or action;</w:t>
      </w:r>
    </w:p>
    <w:p w14:paraId="63240E13" w14:textId="77777777" w:rsidR="008B604B" w:rsidRPr="00790D8C" w:rsidRDefault="008B604B" w:rsidP="008B604B">
      <w:pPr>
        <w:widowControl w:val="0"/>
        <w:numPr>
          <w:ilvl w:val="0"/>
          <w:numId w:val="91"/>
        </w:numPr>
        <w:contextualSpacing/>
        <w:jc w:val="both"/>
        <w:rPr>
          <w:rFonts w:ascii="Skeena" w:eastAsia="Calibri" w:hAnsi="Skeena" w:cs="Arial"/>
          <w:sz w:val="22"/>
          <w:szCs w:val="22"/>
        </w:rPr>
      </w:pPr>
      <w:r w:rsidRPr="00790D8C">
        <w:rPr>
          <w:rFonts w:ascii="Skeena" w:eastAsia="Calibri" w:hAnsi="Skeena"/>
          <w:szCs w:val="22"/>
        </w:rPr>
        <w:t>Seek to discourage an applicant/beneficiary from registering to vote through any statement or action;</w:t>
      </w:r>
    </w:p>
    <w:p w14:paraId="793CE5A9" w14:textId="77777777" w:rsidR="008B604B" w:rsidRPr="00790D8C" w:rsidRDefault="008B604B" w:rsidP="008B604B">
      <w:pPr>
        <w:widowControl w:val="0"/>
        <w:numPr>
          <w:ilvl w:val="0"/>
          <w:numId w:val="91"/>
        </w:numPr>
        <w:contextualSpacing/>
        <w:jc w:val="both"/>
        <w:rPr>
          <w:rFonts w:ascii="Skeena" w:eastAsia="Calibri" w:hAnsi="Skeena" w:cs="Arial"/>
          <w:sz w:val="22"/>
          <w:szCs w:val="22"/>
        </w:rPr>
      </w:pPr>
      <w:r w:rsidRPr="00790D8C">
        <w:rPr>
          <w:rFonts w:ascii="Skeena" w:eastAsia="Calibri" w:hAnsi="Skeena"/>
          <w:szCs w:val="22"/>
        </w:rPr>
        <w:t xml:space="preserve">Intentionally convey to an applicant/ beneficiary, through words or actions, that a decision </w:t>
      </w:r>
      <w:r w:rsidRPr="00790D8C">
        <w:rPr>
          <w:rFonts w:ascii="Skeena" w:eastAsia="Calibri" w:hAnsi="Skeena"/>
          <w:szCs w:val="22"/>
          <w:u w:val="single"/>
        </w:rPr>
        <w:t>to use or not use VRS</w:t>
      </w:r>
      <w:r w:rsidRPr="00790D8C">
        <w:rPr>
          <w:rFonts w:ascii="Skeena" w:eastAsia="Calibri" w:hAnsi="Skeena"/>
          <w:szCs w:val="22"/>
        </w:rPr>
        <w:t xml:space="preserve"> will have any bearing on the availability of Medicaid services or benefits;</w:t>
      </w:r>
    </w:p>
    <w:p w14:paraId="304380C7" w14:textId="77777777" w:rsidR="008B604B" w:rsidRPr="00790D8C" w:rsidRDefault="008B604B" w:rsidP="008B604B">
      <w:pPr>
        <w:widowControl w:val="0"/>
        <w:numPr>
          <w:ilvl w:val="0"/>
          <w:numId w:val="91"/>
        </w:numPr>
        <w:contextualSpacing/>
        <w:jc w:val="both"/>
        <w:rPr>
          <w:rFonts w:ascii="Skeena" w:eastAsia="Calibri" w:hAnsi="Skeena" w:cs="Arial"/>
          <w:sz w:val="22"/>
          <w:szCs w:val="22"/>
        </w:rPr>
      </w:pPr>
      <w:r w:rsidRPr="00790D8C">
        <w:rPr>
          <w:rFonts w:ascii="Skeena" w:eastAsia="Calibri" w:hAnsi="Skeena"/>
          <w:szCs w:val="22"/>
        </w:rPr>
        <w:t xml:space="preserve">Intentionally convey to an applicant/ beneficiary, through words or actions, that a decision </w:t>
      </w:r>
      <w:r w:rsidRPr="00790D8C">
        <w:rPr>
          <w:rFonts w:ascii="Skeena" w:eastAsia="Calibri" w:hAnsi="Skeena"/>
          <w:szCs w:val="22"/>
          <w:u w:val="single"/>
        </w:rPr>
        <w:t>to register or to not register to vote</w:t>
      </w:r>
      <w:r w:rsidRPr="00790D8C">
        <w:rPr>
          <w:rFonts w:ascii="Skeena" w:eastAsia="Calibri" w:hAnsi="Skeena"/>
          <w:szCs w:val="22"/>
        </w:rPr>
        <w:t xml:space="preserve"> will have any bearing on the availability of Medicaid services or benefits;</w:t>
      </w:r>
    </w:p>
    <w:p w14:paraId="28B019DA" w14:textId="77777777" w:rsidR="008B604B" w:rsidRPr="00790D8C" w:rsidRDefault="008B604B" w:rsidP="008B604B">
      <w:pPr>
        <w:widowControl w:val="0"/>
        <w:numPr>
          <w:ilvl w:val="0"/>
          <w:numId w:val="91"/>
        </w:numPr>
        <w:contextualSpacing/>
        <w:jc w:val="both"/>
        <w:rPr>
          <w:rFonts w:ascii="Skeena" w:eastAsia="Calibri" w:hAnsi="Skeena" w:cs="Arial"/>
          <w:sz w:val="22"/>
          <w:szCs w:val="22"/>
        </w:rPr>
      </w:pPr>
      <w:r w:rsidRPr="00790D8C">
        <w:rPr>
          <w:rFonts w:ascii="Skeena" w:eastAsia="Calibri" w:hAnsi="Skeena"/>
          <w:szCs w:val="22"/>
        </w:rPr>
        <w:t>Hold completed VRA forms for more than two business days from the date received.</w:t>
      </w:r>
    </w:p>
    <w:p w14:paraId="06DC8595" w14:textId="77777777" w:rsidR="008B604B" w:rsidRPr="00790D8C" w:rsidRDefault="008B604B" w:rsidP="008B604B">
      <w:pPr>
        <w:widowControl w:val="0"/>
        <w:jc w:val="both"/>
        <w:rPr>
          <w:rFonts w:ascii="Skeena" w:hAnsi="Skeena" w:cs="Arial"/>
        </w:rPr>
      </w:pPr>
    </w:p>
    <w:p w14:paraId="54FD603F" w14:textId="77777777" w:rsidR="008B604B" w:rsidRPr="00790D8C" w:rsidRDefault="008B604B" w:rsidP="008B604B">
      <w:pPr>
        <w:widowControl w:val="0"/>
        <w:jc w:val="both"/>
        <w:rPr>
          <w:rFonts w:ascii="Skeena" w:hAnsi="Skeena" w:cs="Arial"/>
        </w:rPr>
      </w:pPr>
      <w:r w:rsidRPr="00790D8C">
        <w:rPr>
          <w:rFonts w:ascii="Skeena" w:hAnsi="Skeena" w:cs="Arial"/>
        </w:rPr>
        <w:t>To maintain a standard of strict confidentiality, SC DHHS employees are reminded that the following is considered confidential:</w:t>
      </w:r>
    </w:p>
    <w:p w14:paraId="176236CB" w14:textId="77777777" w:rsidR="008B604B" w:rsidRPr="00790D8C" w:rsidRDefault="008B604B" w:rsidP="008B604B">
      <w:pPr>
        <w:widowControl w:val="0"/>
        <w:numPr>
          <w:ilvl w:val="0"/>
          <w:numId w:val="90"/>
        </w:numPr>
        <w:contextualSpacing/>
        <w:jc w:val="both"/>
        <w:rPr>
          <w:rFonts w:ascii="Skeena" w:eastAsia="Calibri" w:hAnsi="Skeena" w:cs="Arial"/>
          <w:sz w:val="22"/>
          <w:szCs w:val="22"/>
        </w:rPr>
      </w:pPr>
      <w:r w:rsidRPr="00790D8C">
        <w:rPr>
          <w:rFonts w:ascii="Skeena" w:eastAsia="Calibri" w:hAnsi="Skeena"/>
          <w:szCs w:val="22"/>
        </w:rPr>
        <w:t>Information contained in the completed VRA or VRD, including social security number, date of birth, etc.;</w:t>
      </w:r>
    </w:p>
    <w:p w14:paraId="2DDCBE6C" w14:textId="77777777" w:rsidR="008B604B" w:rsidRPr="00790D8C" w:rsidRDefault="008B604B" w:rsidP="008B604B">
      <w:pPr>
        <w:widowControl w:val="0"/>
        <w:numPr>
          <w:ilvl w:val="0"/>
          <w:numId w:val="90"/>
        </w:numPr>
        <w:contextualSpacing/>
        <w:jc w:val="both"/>
        <w:rPr>
          <w:rFonts w:ascii="Skeena" w:eastAsia="Calibri" w:hAnsi="Skeena" w:cs="Arial"/>
          <w:sz w:val="22"/>
          <w:szCs w:val="22"/>
        </w:rPr>
      </w:pPr>
      <w:r w:rsidRPr="00790D8C">
        <w:rPr>
          <w:rFonts w:ascii="Skeena" w:eastAsia="Calibri" w:hAnsi="Skeena"/>
          <w:szCs w:val="22"/>
        </w:rPr>
        <w:t>Information regarding the physical location where an applicant applies to register to vote; and</w:t>
      </w:r>
    </w:p>
    <w:p w14:paraId="08820350" w14:textId="77777777" w:rsidR="008B604B" w:rsidRPr="00790D8C" w:rsidRDefault="008B604B" w:rsidP="008B604B">
      <w:pPr>
        <w:widowControl w:val="0"/>
        <w:numPr>
          <w:ilvl w:val="0"/>
          <w:numId w:val="90"/>
        </w:numPr>
        <w:contextualSpacing/>
        <w:jc w:val="both"/>
        <w:rPr>
          <w:rFonts w:ascii="Skeena" w:eastAsia="Calibri" w:hAnsi="Skeena" w:cs="Arial"/>
          <w:sz w:val="22"/>
          <w:szCs w:val="22"/>
        </w:rPr>
      </w:pPr>
      <w:r w:rsidRPr="00790D8C">
        <w:rPr>
          <w:rFonts w:ascii="Skeena" w:eastAsia="Calibri" w:hAnsi="Skeena"/>
          <w:szCs w:val="22"/>
        </w:rPr>
        <w:t>Driver’s License or State ID Number.</w:t>
      </w:r>
    </w:p>
    <w:p w14:paraId="7EC5D1E0" w14:textId="77777777" w:rsidR="008B604B" w:rsidRPr="00790D8C" w:rsidRDefault="008B604B" w:rsidP="008B604B">
      <w:pPr>
        <w:widowControl w:val="0"/>
        <w:jc w:val="both"/>
        <w:rPr>
          <w:rFonts w:ascii="Skeena" w:hAnsi="Skeena" w:cs="Arial"/>
        </w:rPr>
      </w:pPr>
    </w:p>
    <w:p w14:paraId="061178F6" w14:textId="77777777" w:rsidR="008B604B" w:rsidRPr="00790D8C" w:rsidRDefault="008B604B" w:rsidP="008B604B">
      <w:pPr>
        <w:widowControl w:val="0"/>
        <w:jc w:val="both"/>
        <w:rPr>
          <w:rFonts w:ascii="Skeena" w:hAnsi="Skeena" w:cs="Arial"/>
        </w:rPr>
      </w:pPr>
      <w:r w:rsidRPr="00790D8C">
        <w:rPr>
          <w:rFonts w:ascii="Skeena" w:hAnsi="Skeena" w:cs="Arial"/>
        </w:rPr>
        <w:t>NOTE: This list is not comprehensive. If a SC DHHS employee at any time has questions regarding what constitutes confidential information, he should contact his supervisor for guidance.</w:t>
      </w:r>
    </w:p>
    <w:p w14:paraId="675A2F23" w14:textId="77777777" w:rsidR="008B604B" w:rsidRPr="00790D8C" w:rsidRDefault="008B604B" w:rsidP="008B604B">
      <w:pPr>
        <w:widowControl w:val="0"/>
        <w:jc w:val="both"/>
        <w:rPr>
          <w:rFonts w:ascii="Skeena" w:hAnsi="Skeena" w:cs="Arial"/>
        </w:rPr>
      </w:pPr>
    </w:p>
    <w:p w14:paraId="09CF2D48" w14:textId="77777777" w:rsidR="008B604B" w:rsidRPr="00790D8C" w:rsidRDefault="008B604B" w:rsidP="008B604B">
      <w:pPr>
        <w:widowControl w:val="0"/>
        <w:jc w:val="both"/>
        <w:rPr>
          <w:rFonts w:ascii="Skeena" w:hAnsi="Skeena" w:cs="Arial"/>
        </w:rPr>
      </w:pPr>
      <w:r w:rsidRPr="00790D8C">
        <w:rPr>
          <w:rFonts w:ascii="Skeena" w:hAnsi="Skeena" w:cs="Arial"/>
        </w:rPr>
        <w:t>For questions regarding SC DHHS NVRA policy contact:</w:t>
      </w:r>
    </w:p>
    <w:p w14:paraId="6C08D548" w14:textId="77777777" w:rsidR="008B604B" w:rsidRPr="00790D8C" w:rsidRDefault="008B604B" w:rsidP="008B604B">
      <w:pPr>
        <w:widowControl w:val="0"/>
        <w:ind w:left="1440"/>
        <w:jc w:val="both"/>
        <w:rPr>
          <w:rFonts w:ascii="Skeena" w:hAnsi="Skeena" w:cs="Arial"/>
        </w:rPr>
      </w:pPr>
      <w:r w:rsidRPr="00790D8C">
        <w:rPr>
          <w:rFonts w:ascii="Skeena" w:hAnsi="Skeena" w:cs="Arial"/>
        </w:rPr>
        <w:t>SC DHHS NVRA Compliance</w:t>
      </w:r>
    </w:p>
    <w:p w14:paraId="29EB18DA" w14:textId="77777777" w:rsidR="008B604B" w:rsidRPr="00790D8C" w:rsidRDefault="008B604B" w:rsidP="008B604B">
      <w:pPr>
        <w:widowControl w:val="0"/>
        <w:ind w:left="1440"/>
        <w:jc w:val="both"/>
        <w:rPr>
          <w:rFonts w:ascii="Skeena" w:hAnsi="Skeena" w:cs="Arial"/>
        </w:rPr>
      </w:pPr>
      <w:r w:rsidRPr="00790D8C">
        <w:rPr>
          <w:rFonts w:ascii="Skeena" w:hAnsi="Skeena" w:cs="Arial"/>
        </w:rPr>
        <w:t>P.O. Box 8206</w:t>
      </w:r>
    </w:p>
    <w:p w14:paraId="3B253A0A" w14:textId="77777777" w:rsidR="008B604B" w:rsidRPr="00790D8C" w:rsidRDefault="008B604B" w:rsidP="008B604B">
      <w:pPr>
        <w:widowControl w:val="0"/>
        <w:ind w:left="1440"/>
        <w:jc w:val="both"/>
        <w:rPr>
          <w:rFonts w:ascii="Skeena" w:hAnsi="Skeena" w:cs="Arial"/>
        </w:rPr>
      </w:pPr>
      <w:r w:rsidRPr="00790D8C">
        <w:rPr>
          <w:rFonts w:ascii="Skeena" w:hAnsi="Skeena" w:cs="Arial"/>
        </w:rPr>
        <w:t>Columbia, SC 29202</w:t>
      </w:r>
    </w:p>
    <w:p w14:paraId="1E30591E" w14:textId="77777777" w:rsidR="008B604B" w:rsidRPr="00790D8C" w:rsidRDefault="008B604B" w:rsidP="008B604B">
      <w:pPr>
        <w:widowControl w:val="0"/>
        <w:ind w:left="1440"/>
        <w:jc w:val="both"/>
        <w:rPr>
          <w:rFonts w:ascii="Skeena" w:hAnsi="Skeena" w:cs="Arial"/>
        </w:rPr>
      </w:pPr>
      <w:r w:rsidRPr="00790D8C">
        <w:rPr>
          <w:rFonts w:ascii="Skeena" w:hAnsi="Skeena" w:cs="Arial"/>
        </w:rPr>
        <w:t>Email: nvra-compliance@scdhhs.gov</w:t>
      </w:r>
    </w:p>
    <w:p w14:paraId="3FD79250" w14:textId="77777777" w:rsidR="008B604B" w:rsidRPr="00790D8C" w:rsidRDefault="008B604B" w:rsidP="008B604B">
      <w:pPr>
        <w:widowControl w:val="0"/>
        <w:ind w:left="1440"/>
        <w:jc w:val="both"/>
        <w:rPr>
          <w:rFonts w:ascii="Skeena" w:hAnsi="Skeena" w:cs="Arial"/>
          <w:color w:val="000000"/>
        </w:rPr>
      </w:pPr>
    </w:p>
    <w:p w14:paraId="4C14ECAA" w14:textId="77777777" w:rsidR="008B604B" w:rsidRPr="00790D8C" w:rsidRDefault="008B604B" w:rsidP="008B604B">
      <w:pPr>
        <w:widowControl w:val="0"/>
        <w:tabs>
          <w:tab w:val="right" w:pos="9360"/>
        </w:tabs>
        <w:autoSpaceDE w:val="0"/>
        <w:autoSpaceDN w:val="0"/>
        <w:adjustRightInd w:val="0"/>
        <w:ind w:left="1440" w:hanging="1440"/>
        <w:jc w:val="both"/>
        <w:outlineLvl w:val="0"/>
        <w:rPr>
          <w:rFonts w:ascii="Skeena" w:hAnsi="Skeena" w:cs="Arial"/>
          <w:b/>
          <w:bCs/>
          <w:sz w:val="16"/>
        </w:rPr>
      </w:pPr>
      <w:bookmarkStart w:id="337" w:name="_Toc120944122"/>
      <w:bookmarkStart w:id="338" w:name="_Toc376253132"/>
      <w:bookmarkStart w:id="339" w:name="_Toc144199514"/>
      <w:bookmarkStart w:id="340" w:name="_Toc144465173"/>
      <w:r w:rsidRPr="00790D8C">
        <w:rPr>
          <w:rFonts w:ascii="Skeena" w:hAnsi="Skeena" w:cs="Arial"/>
          <w:b/>
          <w:bCs/>
          <w:sz w:val="28"/>
        </w:rPr>
        <w:t>101.19</w:t>
      </w:r>
      <w:r w:rsidRPr="00790D8C">
        <w:rPr>
          <w:rFonts w:ascii="Skeena" w:hAnsi="Skeena" w:cs="Arial"/>
          <w:b/>
          <w:bCs/>
          <w:sz w:val="28"/>
        </w:rPr>
        <w:tab/>
        <w:t>Medicaid Eligibility Quality Assurance (MEQA)</w:t>
      </w:r>
      <w:bookmarkEnd w:id="337"/>
      <w:bookmarkEnd w:id="338"/>
      <w:bookmarkEnd w:id="339"/>
      <w:bookmarkEnd w:id="340"/>
    </w:p>
    <w:p w14:paraId="59C81B49" w14:textId="77777777" w:rsidR="008B604B" w:rsidRPr="00790D8C" w:rsidRDefault="008B604B" w:rsidP="008B604B">
      <w:pPr>
        <w:widowControl w:val="0"/>
        <w:jc w:val="right"/>
        <w:rPr>
          <w:rFonts w:ascii="Skeena" w:hAnsi="Skeena" w:cs="Arial"/>
          <w:color w:val="000000"/>
          <w:sz w:val="16"/>
          <w:szCs w:val="16"/>
        </w:rPr>
      </w:pPr>
      <w:r w:rsidRPr="00790D8C">
        <w:rPr>
          <w:rFonts w:ascii="Skeena" w:hAnsi="Skeena" w:cs="Arial"/>
          <w:color w:val="000000"/>
          <w:sz w:val="16"/>
          <w:szCs w:val="16"/>
        </w:rPr>
        <w:t>(Rev. 03/01/13)</w:t>
      </w:r>
    </w:p>
    <w:p w14:paraId="6CCB9E14" w14:textId="77777777" w:rsidR="008B604B" w:rsidRPr="00790D8C" w:rsidRDefault="008B604B" w:rsidP="008B604B">
      <w:pPr>
        <w:widowControl w:val="0"/>
        <w:jc w:val="both"/>
        <w:rPr>
          <w:rFonts w:ascii="Skeena" w:hAnsi="Skeena" w:cs="Arial"/>
        </w:rPr>
      </w:pPr>
      <w:r w:rsidRPr="00790D8C">
        <w:rPr>
          <w:rFonts w:ascii="Skeena" w:hAnsi="Skeena" w:cs="Arial"/>
        </w:rPr>
        <w:t>SC DHHS has contracted with the Center for Health Services &amp; Policy Research (CHSPR) at the University of South Carolina (USC) to conduct eligibility monitoring reviews that will identify and/or develop:</w:t>
      </w:r>
    </w:p>
    <w:p w14:paraId="5A7C47F2" w14:textId="77777777" w:rsidR="008B604B" w:rsidRPr="00790D8C" w:rsidRDefault="008B604B" w:rsidP="008B604B">
      <w:pPr>
        <w:widowControl w:val="0"/>
        <w:numPr>
          <w:ilvl w:val="0"/>
          <w:numId w:val="56"/>
        </w:numPr>
        <w:ind w:left="720" w:hanging="360"/>
        <w:jc w:val="both"/>
        <w:rPr>
          <w:rFonts w:ascii="Skeena" w:hAnsi="Skeena" w:cs="Arial"/>
        </w:rPr>
      </w:pPr>
      <w:r w:rsidRPr="00790D8C">
        <w:rPr>
          <w:rFonts w:ascii="Skeena" w:hAnsi="Skeena" w:cs="Arial"/>
        </w:rPr>
        <w:lastRenderedPageBreak/>
        <w:t>Error trends</w:t>
      </w:r>
    </w:p>
    <w:p w14:paraId="6CE0F14B" w14:textId="77777777" w:rsidR="008B604B" w:rsidRPr="00790D8C" w:rsidRDefault="008B604B" w:rsidP="008B604B">
      <w:pPr>
        <w:widowControl w:val="0"/>
        <w:numPr>
          <w:ilvl w:val="0"/>
          <w:numId w:val="56"/>
        </w:numPr>
        <w:ind w:left="720" w:hanging="360"/>
        <w:jc w:val="both"/>
        <w:rPr>
          <w:rFonts w:ascii="Skeena" w:hAnsi="Skeena" w:cs="Arial"/>
        </w:rPr>
      </w:pPr>
      <w:r w:rsidRPr="00790D8C">
        <w:rPr>
          <w:rFonts w:ascii="Skeena" w:hAnsi="Skeena" w:cs="Arial"/>
        </w:rPr>
        <w:t>The need for policy clarifications</w:t>
      </w:r>
    </w:p>
    <w:p w14:paraId="0C95B70C" w14:textId="77777777" w:rsidR="008B604B" w:rsidRPr="00790D8C" w:rsidRDefault="008B604B" w:rsidP="008B604B">
      <w:pPr>
        <w:widowControl w:val="0"/>
        <w:numPr>
          <w:ilvl w:val="0"/>
          <w:numId w:val="56"/>
        </w:numPr>
        <w:ind w:left="720" w:hanging="360"/>
        <w:jc w:val="both"/>
        <w:rPr>
          <w:rFonts w:ascii="Skeena" w:hAnsi="Skeena" w:cs="Arial"/>
        </w:rPr>
      </w:pPr>
      <w:r w:rsidRPr="00790D8C">
        <w:rPr>
          <w:rFonts w:ascii="Skeena" w:hAnsi="Skeena" w:cs="Arial"/>
        </w:rPr>
        <w:t>The need for additional training</w:t>
      </w:r>
    </w:p>
    <w:p w14:paraId="669BF0F1" w14:textId="77777777" w:rsidR="008B604B" w:rsidRPr="00790D8C" w:rsidRDefault="008B604B" w:rsidP="008B604B">
      <w:pPr>
        <w:widowControl w:val="0"/>
        <w:numPr>
          <w:ilvl w:val="0"/>
          <w:numId w:val="56"/>
        </w:numPr>
        <w:ind w:left="720" w:hanging="360"/>
        <w:jc w:val="both"/>
        <w:rPr>
          <w:rFonts w:ascii="Skeena" w:hAnsi="Skeena" w:cs="Arial"/>
        </w:rPr>
      </w:pPr>
      <w:r w:rsidRPr="00790D8C">
        <w:rPr>
          <w:rFonts w:ascii="Skeena" w:hAnsi="Skeena" w:cs="Arial"/>
        </w:rPr>
        <w:t>Employee performance standards</w:t>
      </w:r>
    </w:p>
    <w:p w14:paraId="0777467D" w14:textId="77777777" w:rsidR="008B604B" w:rsidRPr="00790D8C" w:rsidRDefault="008B604B" w:rsidP="008B604B">
      <w:pPr>
        <w:widowControl w:val="0"/>
        <w:jc w:val="both"/>
        <w:rPr>
          <w:rFonts w:ascii="Skeena" w:hAnsi="Skeena" w:cs="Arial"/>
        </w:rPr>
      </w:pPr>
    </w:p>
    <w:p w14:paraId="05D7E355" w14:textId="77777777" w:rsidR="008B604B" w:rsidRPr="00790D8C" w:rsidRDefault="008B604B" w:rsidP="008B604B">
      <w:pPr>
        <w:widowControl w:val="0"/>
        <w:jc w:val="both"/>
        <w:rPr>
          <w:rFonts w:ascii="Skeena" w:hAnsi="Skeena" w:cs="Arial"/>
        </w:rPr>
      </w:pPr>
      <w:r w:rsidRPr="00790D8C">
        <w:rPr>
          <w:rFonts w:ascii="Skeena" w:hAnsi="Skeena" w:cs="Arial"/>
        </w:rPr>
        <w:t>USC submits written requests for files to be reviewed. SC DHHS must take the following steps within 15 calendar days of receiving the request:</w:t>
      </w:r>
    </w:p>
    <w:p w14:paraId="4638F704" w14:textId="77777777" w:rsidR="008B604B" w:rsidRPr="00790D8C" w:rsidRDefault="008B604B" w:rsidP="008B604B">
      <w:pPr>
        <w:widowControl w:val="0"/>
        <w:numPr>
          <w:ilvl w:val="0"/>
          <w:numId w:val="57"/>
        </w:numPr>
        <w:ind w:left="720" w:hanging="360"/>
        <w:jc w:val="both"/>
        <w:rPr>
          <w:rFonts w:ascii="Skeena" w:hAnsi="Skeena" w:cs="Arial"/>
        </w:rPr>
      </w:pPr>
      <w:r w:rsidRPr="00790D8C">
        <w:rPr>
          <w:rFonts w:ascii="Skeena" w:hAnsi="Skeena" w:cs="Arial"/>
        </w:rPr>
        <w:t>Locate the requested file</w:t>
      </w:r>
    </w:p>
    <w:p w14:paraId="126924B4" w14:textId="77777777" w:rsidR="008B604B" w:rsidRPr="00790D8C" w:rsidRDefault="008B604B" w:rsidP="008B604B">
      <w:pPr>
        <w:widowControl w:val="0"/>
        <w:numPr>
          <w:ilvl w:val="0"/>
          <w:numId w:val="57"/>
        </w:numPr>
        <w:ind w:left="720" w:hanging="360"/>
        <w:jc w:val="both"/>
        <w:rPr>
          <w:rFonts w:ascii="Skeena" w:hAnsi="Skeena" w:cs="Arial"/>
        </w:rPr>
      </w:pPr>
      <w:r w:rsidRPr="00790D8C">
        <w:rPr>
          <w:rFonts w:ascii="Skeena" w:hAnsi="Skeena" w:cs="Arial"/>
        </w:rPr>
        <w:t xml:space="preserve">Complete </w:t>
      </w:r>
      <w:hyperlink r:id="rId119" w:history="1">
        <w:r w:rsidRPr="00790D8C">
          <w:rPr>
            <w:rFonts w:ascii="Skeena" w:hAnsi="Skeena" w:cs="Arial"/>
            <w:color w:val="0000FF"/>
            <w:u w:val="single"/>
          </w:rPr>
          <w:t>DHHS Form 1259</w:t>
        </w:r>
      </w:hyperlink>
      <w:r w:rsidRPr="00790D8C">
        <w:rPr>
          <w:rFonts w:ascii="Skeena" w:hAnsi="Skeena" w:cs="Arial"/>
        </w:rPr>
        <w:t>, Quality Assurance Case Review Checklist, and attach it to the front of the file</w:t>
      </w:r>
    </w:p>
    <w:p w14:paraId="66B1D578" w14:textId="77777777" w:rsidR="008B604B" w:rsidRPr="00790D8C" w:rsidRDefault="008B604B" w:rsidP="008B604B">
      <w:pPr>
        <w:widowControl w:val="0"/>
        <w:numPr>
          <w:ilvl w:val="0"/>
          <w:numId w:val="57"/>
        </w:numPr>
        <w:ind w:left="720" w:hanging="360"/>
        <w:jc w:val="both"/>
        <w:rPr>
          <w:rFonts w:ascii="Skeena" w:hAnsi="Skeena" w:cs="Arial"/>
        </w:rPr>
      </w:pPr>
      <w:r w:rsidRPr="00790D8C">
        <w:rPr>
          <w:rFonts w:ascii="Skeena" w:hAnsi="Skeena" w:cs="Arial"/>
        </w:rPr>
        <w:t>Ensure that the most current action and the action for the date to be reviewed are included in the file</w:t>
      </w:r>
    </w:p>
    <w:p w14:paraId="4F5752C1" w14:textId="77777777" w:rsidR="008B604B" w:rsidRPr="00790D8C" w:rsidRDefault="008B604B" w:rsidP="008B604B">
      <w:pPr>
        <w:widowControl w:val="0"/>
        <w:numPr>
          <w:ilvl w:val="0"/>
          <w:numId w:val="57"/>
        </w:numPr>
        <w:ind w:left="720" w:hanging="360"/>
        <w:jc w:val="both"/>
        <w:rPr>
          <w:rFonts w:ascii="Skeena" w:hAnsi="Skeena" w:cs="Arial"/>
        </w:rPr>
      </w:pPr>
      <w:r w:rsidRPr="00790D8C">
        <w:rPr>
          <w:rFonts w:ascii="Skeena" w:hAnsi="Skeena" w:cs="Arial"/>
        </w:rPr>
        <w:t>Attach a copy of the email if the file is sent in response to a specific request from a reviewer</w:t>
      </w:r>
    </w:p>
    <w:p w14:paraId="640EA11C" w14:textId="77777777" w:rsidR="008B604B" w:rsidRPr="00790D8C" w:rsidRDefault="008B604B" w:rsidP="008B604B">
      <w:pPr>
        <w:widowControl w:val="0"/>
        <w:numPr>
          <w:ilvl w:val="0"/>
          <w:numId w:val="57"/>
        </w:numPr>
        <w:ind w:left="720" w:hanging="360"/>
        <w:jc w:val="both"/>
        <w:rPr>
          <w:rFonts w:ascii="Skeena" w:hAnsi="Skeena" w:cs="Arial"/>
        </w:rPr>
      </w:pPr>
      <w:r w:rsidRPr="00790D8C">
        <w:rPr>
          <w:rFonts w:ascii="Skeena" w:hAnsi="Skeena" w:cs="Arial"/>
        </w:rPr>
        <w:t>Attach a copy of the original request if file was not located and sent timely</w:t>
      </w:r>
    </w:p>
    <w:p w14:paraId="204797B3" w14:textId="77777777" w:rsidR="008B604B" w:rsidRPr="00790D8C" w:rsidRDefault="008B604B" w:rsidP="008B604B">
      <w:pPr>
        <w:widowControl w:val="0"/>
        <w:numPr>
          <w:ilvl w:val="0"/>
          <w:numId w:val="57"/>
        </w:numPr>
        <w:ind w:left="720" w:hanging="360"/>
        <w:jc w:val="both"/>
        <w:rPr>
          <w:rFonts w:ascii="Skeena" w:hAnsi="Skeena" w:cs="Arial"/>
        </w:rPr>
      </w:pPr>
      <w:r w:rsidRPr="00790D8C">
        <w:rPr>
          <w:rFonts w:ascii="Skeena" w:hAnsi="Skeena" w:cs="Arial"/>
        </w:rPr>
        <w:t>Indicate if the file is sent to MEQA, PERM, or EQUIP</w:t>
      </w:r>
    </w:p>
    <w:p w14:paraId="75937069" w14:textId="77777777" w:rsidR="008B604B" w:rsidRPr="00790D8C" w:rsidRDefault="008B604B" w:rsidP="008B604B">
      <w:pPr>
        <w:widowControl w:val="0"/>
        <w:jc w:val="both"/>
        <w:rPr>
          <w:rFonts w:ascii="Skeena" w:hAnsi="Skeena" w:cs="Arial"/>
        </w:rPr>
      </w:pPr>
    </w:p>
    <w:p w14:paraId="344C69CD" w14:textId="77777777" w:rsidR="008B604B" w:rsidRPr="00790D8C" w:rsidRDefault="008B604B" w:rsidP="008B604B">
      <w:pPr>
        <w:widowControl w:val="0"/>
        <w:tabs>
          <w:tab w:val="right" w:pos="9360"/>
        </w:tabs>
        <w:autoSpaceDE w:val="0"/>
        <w:autoSpaceDN w:val="0"/>
        <w:adjustRightInd w:val="0"/>
        <w:ind w:left="1440" w:hanging="1440"/>
        <w:outlineLvl w:val="1"/>
        <w:rPr>
          <w:rFonts w:ascii="Skeena" w:hAnsi="Skeena" w:cs="Arial"/>
          <w:sz w:val="16"/>
        </w:rPr>
      </w:pPr>
      <w:bookmarkStart w:id="341" w:name="_Toc185993328"/>
      <w:bookmarkStart w:id="342" w:name="_Toc376253133"/>
      <w:bookmarkStart w:id="343" w:name="_Toc144199515"/>
      <w:bookmarkStart w:id="344" w:name="_Toc144465174"/>
      <w:r w:rsidRPr="00790D8C">
        <w:rPr>
          <w:rFonts w:ascii="Skeena" w:hAnsi="Skeena" w:cs="Arial"/>
          <w:b/>
          <w:bCs/>
        </w:rPr>
        <w:t>101.19.01</w:t>
      </w:r>
      <w:r w:rsidRPr="00790D8C">
        <w:rPr>
          <w:rFonts w:ascii="Skeena" w:hAnsi="Skeena" w:cs="Arial"/>
          <w:b/>
          <w:bCs/>
        </w:rPr>
        <w:tab/>
        <w:t>Quality Measurements</w:t>
      </w:r>
      <w:bookmarkEnd w:id="341"/>
      <w:bookmarkEnd w:id="342"/>
      <w:bookmarkEnd w:id="343"/>
      <w:bookmarkEnd w:id="344"/>
    </w:p>
    <w:p w14:paraId="7283A879" w14:textId="77777777" w:rsidR="008B604B" w:rsidRPr="00790D8C" w:rsidRDefault="008B604B" w:rsidP="008B604B">
      <w:pPr>
        <w:widowControl w:val="0"/>
        <w:jc w:val="right"/>
        <w:rPr>
          <w:rFonts w:ascii="Skeena" w:hAnsi="Skeena" w:cs="Arial"/>
          <w:color w:val="000000"/>
          <w:sz w:val="16"/>
          <w:szCs w:val="16"/>
        </w:rPr>
      </w:pPr>
      <w:r w:rsidRPr="00790D8C">
        <w:rPr>
          <w:rFonts w:ascii="Skeena" w:hAnsi="Skeena" w:cs="Arial"/>
          <w:bCs/>
          <w:color w:val="000000"/>
          <w:sz w:val="16"/>
          <w:szCs w:val="16"/>
        </w:rPr>
        <w:t>(Eff. 03/01/13)</w:t>
      </w:r>
    </w:p>
    <w:p w14:paraId="3FE32357" w14:textId="77777777" w:rsidR="008B604B" w:rsidRPr="00790D8C" w:rsidRDefault="008B604B" w:rsidP="008B604B">
      <w:pPr>
        <w:widowControl w:val="0"/>
        <w:autoSpaceDE w:val="0"/>
        <w:autoSpaceDN w:val="0"/>
        <w:adjustRightInd w:val="0"/>
        <w:jc w:val="both"/>
        <w:rPr>
          <w:rFonts w:ascii="Skeena" w:hAnsi="Skeena" w:cs="Arial"/>
          <w:color w:val="000000"/>
        </w:rPr>
      </w:pPr>
      <w:r w:rsidRPr="00790D8C">
        <w:rPr>
          <w:rFonts w:ascii="Skeena" w:hAnsi="Skeena" w:cs="Arial"/>
          <w:color w:val="000000"/>
        </w:rPr>
        <w:t>The quality measurements used by USC to conduct SC DHHS eligibility reviews are:</w:t>
      </w:r>
    </w:p>
    <w:p w14:paraId="07CFA457" w14:textId="77777777" w:rsidR="008B604B" w:rsidRPr="00790D8C" w:rsidRDefault="008B604B" w:rsidP="008B604B">
      <w:pPr>
        <w:widowControl w:val="0"/>
        <w:numPr>
          <w:ilvl w:val="0"/>
          <w:numId w:val="58"/>
        </w:numPr>
        <w:autoSpaceDE w:val="0"/>
        <w:autoSpaceDN w:val="0"/>
        <w:adjustRightInd w:val="0"/>
        <w:ind w:left="720" w:hanging="360"/>
        <w:jc w:val="both"/>
        <w:rPr>
          <w:rFonts w:ascii="Skeena" w:hAnsi="Skeena" w:cs="Arial"/>
          <w:color w:val="000000"/>
        </w:rPr>
      </w:pPr>
      <w:r w:rsidRPr="00790D8C">
        <w:rPr>
          <w:rFonts w:ascii="Skeena" w:hAnsi="Skeena" w:cs="Arial"/>
          <w:color w:val="000000"/>
        </w:rPr>
        <w:t>Eligibility Quality Improvement Process (EQUIP)</w:t>
      </w:r>
    </w:p>
    <w:p w14:paraId="43E04804" w14:textId="77777777" w:rsidR="008B604B" w:rsidRPr="00790D8C" w:rsidRDefault="008B604B" w:rsidP="008B604B">
      <w:pPr>
        <w:widowControl w:val="0"/>
        <w:numPr>
          <w:ilvl w:val="0"/>
          <w:numId w:val="58"/>
        </w:numPr>
        <w:autoSpaceDE w:val="0"/>
        <w:autoSpaceDN w:val="0"/>
        <w:adjustRightInd w:val="0"/>
        <w:ind w:left="720" w:hanging="360"/>
        <w:jc w:val="both"/>
        <w:rPr>
          <w:rFonts w:ascii="Skeena" w:hAnsi="Skeena" w:cs="Arial"/>
          <w:color w:val="000000"/>
        </w:rPr>
      </w:pPr>
      <w:r w:rsidRPr="00790D8C">
        <w:rPr>
          <w:rFonts w:ascii="Skeena" w:hAnsi="Skeena" w:cs="Arial"/>
          <w:color w:val="000000"/>
        </w:rPr>
        <w:t>Medicaid Eligibility Quality Assurance (MEQA)</w:t>
      </w:r>
    </w:p>
    <w:p w14:paraId="0E3793F4" w14:textId="77777777" w:rsidR="008B604B" w:rsidRPr="00790D8C" w:rsidRDefault="008B604B" w:rsidP="008B604B">
      <w:pPr>
        <w:widowControl w:val="0"/>
        <w:numPr>
          <w:ilvl w:val="0"/>
          <w:numId w:val="58"/>
        </w:numPr>
        <w:autoSpaceDE w:val="0"/>
        <w:autoSpaceDN w:val="0"/>
        <w:adjustRightInd w:val="0"/>
        <w:ind w:left="720" w:hanging="360"/>
        <w:jc w:val="both"/>
        <w:rPr>
          <w:rFonts w:ascii="Skeena" w:hAnsi="Skeena"/>
        </w:rPr>
      </w:pPr>
      <w:r w:rsidRPr="00790D8C">
        <w:rPr>
          <w:rFonts w:ascii="Skeena" w:hAnsi="Skeena" w:cs="Arial"/>
          <w:color w:val="000000"/>
        </w:rPr>
        <w:t>Payment Error Rate Measurement (PERM)</w:t>
      </w:r>
    </w:p>
    <w:p w14:paraId="0533AA99" w14:textId="77777777" w:rsidR="008B604B" w:rsidRPr="00790D8C" w:rsidRDefault="008B604B" w:rsidP="008B604B">
      <w:pPr>
        <w:widowControl w:val="0"/>
        <w:numPr>
          <w:ilvl w:val="0"/>
          <w:numId w:val="58"/>
        </w:numPr>
        <w:autoSpaceDE w:val="0"/>
        <w:autoSpaceDN w:val="0"/>
        <w:adjustRightInd w:val="0"/>
        <w:ind w:left="720" w:hanging="360"/>
        <w:jc w:val="both"/>
        <w:rPr>
          <w:rFonts w:ascii="Skeena" w:hAnsi="Skeena" w:cs="Arial"/>
        </w:rPr>
      </w:pPr>
      <w:r w:rsidRPr="00790D8C">
        <w:rPr>
          <w:rFonts w:ascii="Skeena" w:hAnsi="Skeena" w:cs="Arial"/>
        </w:rPr>
        <w:t>Medicaid and Children’s Health Insurance Program Review Pilots</w:t>
      </w:r>
    </w:p>
    <w:p w14:paraId="2A24507A" w14:textId="77777777" w:rsidR="008B604B" w:rsidRPr="00790D8C" w:rsidRDefault="008B604B" w:rsidP="008B604B">
      <w:pPr>
        <w:widowControl w:val="0"/>
        <w:numPr>
          <w:ilvl w:val="0"/>
          <w:numId w:val="58"/>
        </w:numPr>
        <w:autoSpaceDE w:val="0"/>
        <w:autoSpaceDN w:val="0"/>
        <w:adjustRightInd w:val="0"/>
        <w:ind w:left="720" w:hanging="360"/>
        <w:jc w:val="both"/>
        <w:rPr>
          <w:rFonts w:ascii="Skeena" w:hAnsi="Skeena" w:cs="Arial"/>
        </w:rPr>
      </w:pPr>
      <w:r w:rsidRPr="00790D8C">
        <w:rPr>
          <w:rFonts w:ascii="Skeena" w:hAnsi="Skeena" w:cs="Arial"/>
        </w:rPr>
        <w:t>Special Project Reviews</w:t>
      </w:r>
    </w:p>
    <w:p w14:paraId="4E302831" w14:textId="77777777" w:rsidR="008B604B" w:rsidRPr="00790D8C" w:rsidRDefault="008B604B" w:rsidP="008B604B">
      <w:pPr>
        <w:widowControl w:val="0"/>
        <w:jc w:val="both"/>
        <w:rPr>
          <w:rFonts w:ascii="Skeena" w:hAnsi="Skeena" w:cs="Arial"/>
        </w:rPr>
      </w:pPr>
    </w:p>
    <w:p w14:paraId="2882D1C5" w14:textId="77777777" w:rsidR="008B604B" w:rsidRPr="00790D8C" w:rsidRDefault="008B604B" w:rsidP="008B604B">
      <w:pPr>
        <w:widowControl w:val="0"/>
        <w:tabs>
          <w:tab w:val="right" w:pos="9360"/>
        </w:tabs>
        <w:autoSpaceDE w:val="0"/>
        <w:autoSpaceDN w:val="0"/>
        <w:adjustRightInd w:val="0"/>
        <w:ind w:left="1440" w:hanging="1440"/>
        <w:outlineLvl w:val="1"/>
        <w:rPr>
          <w:rFonts w:ascii="Skeena" w:hAnsi="Skeena" w:cs="Arial"/>
          <w:sz w:val="16"/>
        </w:rPr>
      </w:pPr>
      <w:bookmarkStart w:id="345" w:name="_Toc376253134"/>
      <w:bookmarkStart w:id="346" w:name="_Toc144199516"/>
      <w:bookmarkStart w:id="347" w:name="_Toc144465175"/>
      <w:r w:rsidRPr="00790D8C">
        <w:rPr>
          <w:rFonts w:ascii="Skeena" w:hAnsi="Skeena" w:cs="Arial"/>
          <w:b/>
          <w:bCs/>
        </w:rPr>
        <w:t>101.19.01A</w:t>
      </w:r>
      <w:r w:rsidRPr="00790D8C">
        <w:rPr>
          <w:rFonts w:ascii="Skeena" w:hAnsi="Skeena" w:cs="Arial"/>
          <w:b/>
          <w:bCs/>
        </w:rPr>
        <w:tab/>
        <w:t>Eligibility Quality Improvement Process (EQUIP)</w:t>
      </w:r>
      <w:bookmarkEnd w:id="345"/>
      <w:bookmarkEnd w:id="346"/>
      <w:bookmarkEnd w:id="347"/>
    </w:p>
    <w:p w14:paraId="3DB6309C" w14:textId="77777777" w:rsidR="008B604B" w:rsidRPr="00790D8C" w:rsidRDefault="008B604B" w:rsidP="008B604B">
      <w:pPr>
        <w:widowControl w:val="0"/>
        <w:jc w:val="right"/>
        <w:rPr>
          <w:rFonts w:ascii="Skeena" w:hAnsi="Skeena" w:cs="Arial"/>
          <w:color w:val="000000"/>
          <w:sz w:val="16"/>
          <w:szCs w:val="16"/>
        </w:rPr>
      </w:pPr>
      <w:r w:rsidRPr="00790D8C">
        <w:rPr>
          <w:rFonts w:ascii="Skeena" w:hAnsi="Skeena" w:cs="Arial"/>
          <w:bCs/>
          <w:color w:val="000000"/>
          <w:sz w:val="16"/>
          <w:szCs w:val="16"/>
        </w:rPr>
        <w:t>(Eff. 03/01/13)</w:t>
      </w:r>
    </w:p>
    <w:p w14:paraId="11739370" w14:textId="77777777" w:rsidR="008B604B" w:rsidRPr="00790D8C" w:rsidRDefault="008B604B" w:rsidP="008B604B">
      <w:pPr>
        <w:widowControl w:val="0"/>
        <w:jc w:val="both"/>
        <w:rPr>
          <w:rFonts w:ascii="Skeena" w:hAnsi="Skeena" w:cs="Arial"/>
          <w:color w:val="000000"/>
        </w:rPr>
      </w:pPr>
      <w:r w:rsidRPr="00790D8C">
        <w:rPr>
          <w:rFonts w:ascii="Skeena" w:hAnsi="Skeena" w:cs="Arial"/>
          <w:color w:val="000000"/>
        </w:rPr>
        <w:t>EQUIP is an internal eligibility review process that is used by the agency without contact with the beneficiary. EQUIP is limited to errors that were identified in PERM/MEQA reviews, and includes Alerts that report eligibility issues not included in the scope of the review. The primary objectives of EQUIP are:</w:t>
      </w:r>
    </w:p>
    <w:p w14:paraId="19EBDD19" w14:textId="77777777" w:rsidR="008B604B" w:rsidRPr="00790D8C" w:rsidRDefault="008B604B" w:rsidP="008B604B">
      <w:pPr>
        <w:widowControl w:val="0"/>
        <w:numPr>
          <w:ilvl w:val="0"/>
          <w:numId w:val="59"/>
        </w:numPr>
        <w:ind w:left="720" w:hanging="360"/>
        <w:jc w:val="both"/>
        <w:rPr>
          <w:rFonts w:ascii="Skeena" w:hAnsi="Skeena" w:cs="Arial"/>
          <w:color w:val="000000"/>
        </w:rPr>
      </w:pPr>
      <w:r w:rsidRPr="00790D8C">
        <w:rPr>
          <w:rFonts w:ascii="Skeena" w:hAnsi="Skeena" w:cs="Arial"/>
          <w:color w:val="000000"/>
        </w:rPr>
        <w:t>Identify and address error trends</w:t>
      </w:r>
    </w:p>
    <w:p w14:paraId="088DBE69" w14:textId="77777777" w:rsidR="008B604B" w:rsidRPr="00790D8C" w:rsidRDefault="008B604B" w:rsidP="008B604B">
      <w:pPr>
        <w:widowControl w:val="0"/>
        <w:numPr>
          <w:ilvl w:val="0"/>
          <w:numId w:val="59"/>
        </w:numPr>
        <w:ind w:left="720" w:hanging="360"/>
        <w:jc w:val="both"/>
        <w:rPr>
          <w:rFonts w:ascii="Skeena" w:hAnsi="Skeena" w:cs="Arial"/>
        </w:rPr>
      </w:pPr>
      <w:r w:rsidRPr="00790D8C">
        <w:rPr>
          <w:rFonts w:ascii="Skeena" w:hAnsi="Skeena" w:cs="Arial"/>
          <w:color w:val="000000"/>
        </w:rPr>
        <w:t>Develop employee performance standards</w:t>
      </w:r>
    </w:p>
    <w:p w14:paraId="40CE69B5" w14:textId="77777777" w:rsidR="008B604B" w:rsidRPr="00790D8C" w:rsidRDefault="008B604B" w:rsidP="008B604B">
      <w:pPr>
        <w:widowControl w:val="0"/>
        <w:jc w:val="both"/>
        <w:rPr>
          <w:rFonts w:ascii="Skeena" w:hAnsi="Skeena" w:cs="Arial"/>
        </w:rPr>
      </w:pPr>
    </w:p>
    <w:p w14:paraId="49BA1AFF" w14:textId="77777777" w:rsidR="008B604B" w:rsidRPr="00790D8C" w:rsidRDefault="008B604B" w:rsidP="00C1204E">
      <w:pPr>
        <w:widowControl w:val="0"/>
        <w:tabs>
          <w:tab w:val="right" w:pos="9360"/>
        </w:tabs>
        <w:autoSpaceDE w:val="0"/>
        <w:autoSpaceDN w:val="0"/>
        <w:adjustRightInd w:val="0"/>
        <w:ind w:left="1440" w:hanging="1440"/>
        <w:outlineLvl w:val="1"/>
        <w:rPr>
          <w:rFonts w:ascii="Skeena" w:hAnsi="Skeena" w:cs="Arial"/>
          <w:sz w:val="16"/>
        </w:rPr>
      </w:pPr>
      <w:bookmarkStart w:id="348" w:name="_Toc376253135"/>
      <w:bookmarkStart w:id="349" w:name="_Toc144199517"/>
      <w:bookmarkStart w:id="350" w:name="_Toc144465176"/>
      <w:r w:rsidRPr="00790D8C">
        <w:rPr>
          <w:rFonts w:ascii="Skeena" w:hAnsi="Skeena" w:cs="Arial"/>
          <w:b/>
          <w:bCs/>
        </w:rPr>
        <w:t>101.19.01B</w:t>
      </w:r>
      <w:r w:rsidRPr="00790D8C">
        <w:rPr>
          <w:rFonts w:ascii="Skeena" w:hAnsi="Skeena" w:cs="Arial"/>
          <w:b/>
          <w:bCs/>
        </w:rPr>
        <w:tab/>
        <w:t>Medicaid Eligibility Quality Assurance (MEQA)</w:t>
      </w:r>
      <w:bookmarkEnd w:id="348"/>
      <w:bookmarkEnd w:id="349"/>
      <w:bookmarkEnd w:id="350"/>
    </w:p>
    <w:p w14:paraId="03AA851A" w14:textId="77777777" w:rsidR="008B604B" w:rsidRPr="00790D8C" w:rsidRDefault="008B604B" w:rsidP="008B604B">
      <w:pPr>
        <w:widowControl w:val="0"/>
        <w:jc w:val="right"/>
        <w:rPr>
          <w:rFonts w:ascii="Skeena" w:hAnsi="Skeena" w:cs="Arial"/>
          <w:color w:val="000000"/>
          <w:sz w:val="16"/>
          <w:szCs w:val="16"/>
        </w:rPr>
      </w:pPr>
      <w:r w:rsidRPr="00790D8C">
        <w:rPr>
          <w:rFonts w:ascii="Skeena" w:hAnsi="Skeena" w:cs="Arial"/>
          <w:bCs/>
          <w:color w:val="000000"/>
          <w:sz w:val="16"/>
          <w:szCs w:val="16"/>
        </w:rPr>
        <w:t>(Eff.01/01/13)</w:t>
      </w:r>
    </w:p>
    <w:p w14:paraId="3FC0EF77" w14:textId="77777777" w:rsidR="008B604B" w:rsidRPr="00790D8C" w:rsidRDefault="008B604B" w:rsidP="008B604B">
      <w:pPr>
        <w:widowControl w:val="0"/>
        <w:jc w:val="both"/>
        <w:rPr>
          <w:rFonts w:ascii="Skeena" w:hAnsi="Skeena" w:cs="Arial"/>
          <w:color w:val="000000"/>
        </w:rPr>
      </w:pPr>
      <w:r w:rsidRPr="00790D8C">
        <w:rPr>
          <w:rFonts w:ascii="Skeena" w:hAnsi="Skeena" w:cs="Arial"/>
          <w:color w:val="000000"/>
        </w:rPr>
        <w:t>Medicaid Eligibility Quality Assurance (MEQA) is a federally mandated study. The primary objectives of MEQA are:</w:t>
      </w:r>
    </w:p>
    <w:p w14:paraId="67AF8AD6" w14:textId="77777777" w:rsidR="008B604B" w:rsidRPr="00790D8C" w:rsidRDefault="008B604B" w:rsidP="008B604B">
      <w:pPr>
        <w:widowControl w:val="0"/>
        <w:numPr>
          <w:ilvl w:val="0"/>
          <w:numId w:val="60"/>
        </w:numPr>
        <w:ind w:left="720" w:hanging="360"/>
        <w:jc w:val="both"/>
        <w:rPr>
          <w:rFonts w:ascii="Skeena" w:hAnsi="Skeena" w:cs="Arial"/>
          <w:color w:val="000000"/>
        </w:rPr>
      </w:pPr>
      <w:r w:rsidRPr="00790D8C">
        <w:rPr>
          <w:rFonts w:ascii="Skeena" w:hAnsi="Skeena" w:cs="Arial"/>
          <w:color w:val="000000"/>
        </w:rPr>
        <w:t>To measure, identify, and eliminate or reduce dollar losses as a result of erroneous eligibility determinations</w:t>
      </w:r>
    </w:p>
    <w:p w14:paraId="546E0F14" w14:textId="77777777" w:rsidR="008B604B" w:rsidRPr="00790D8C" w:rsidRDefault="008B604B" w:rsidP="008B604B">
      <w:pPr>
        <w:widowControl w:val="0"/>
        <w:numPr>
          <w:ilvl w:val="0"/>
          <w:numId w:val="60"/>
        </w:numPr>
        <w:ind w:left="720" w:hanging="360"/>
        <w:jc w:val="both"/>
        <w:rPr>
          <w:rFonts w:ascii="Skeena" w:hAnsi="Skeena" w:cs="Arial"/>
        </w:rPr>
      </w:pPr>
      <w:r w:rsidRPr="00790D8C">
        <w:rPr>
          <w:rFonts w:ascii="Skeena" w:hAnsi="Skeena" w:cs="Arial"/>
          <w:color w:val="000000"/>
        </w:rPr>
        <w:t>To ensure that clients receive all of the benefits to which they are entitled</w:t>
      </w:r>
    </w:p>
    <w:p w14:paraId="1D455C37" w14:textId="77777777" w:rsidR="008B604B" w:rsidRPr="00790D8C" w:rsidRDefault="008B604B" w:rsidP="008B604B">
      <w:pPr>
        <w:widowControl w:val="0"/>
        <w:jc w:val="both"/>
        <w:rPr>
          <w:rFonts w:ascii="Skeena" w:hAnsi="Skeena" w:cs="Arial"/>
        </w:rPr>
      </w:pPr>
    </w:p>
    <w:p w14:paraId="08EF7DAE" w14:textId="77777777" w:rsidR="008B604B" w:rsidRPr="00790D8C" w:rsidRDefault="008B604B" w:rsidP="008B604B">
      <w:pPr>
        <w:widowControl w:val="0"/>
        <w:tabs>
          <w:tab w:val="right" w:pos="9360"/>
        </w:tabs>
        <w:autoSpaceDE w:val="0"/>
        <w:autoSpaceDN w:val="0"/>
        <w:adjustRightInd w:val="0"/>
        <w:ind w:left="720" w:hanging="720"/>
        <w:rPr>
          <w:rFonts w:ascii="Skeena" w:hAnsi="Skeena" w:cs="Arial"/>
          <w:bCs/>
        </w:rPr>
      </w:pPr>
      <w:bookmarkStart w:id="351" w:name="_Toc376253136"/>
      <w:r w:rsidRPr="00790D8C">
        <w:rPr>
          <w:rFonts w:ascii="Skeena" w:hAnsi="Skeena" w:cs="Arial"/>
          <w:bCs/>
          <w:u w:val="single"/>
        </w:rPr>
        <w:lastRenderedPageBreak/>
        <w:t>Note</w:t>
      </w:r>
      <w:r w:rsidRPr="00790D8C">
        <w:rPr>
          <w:rFonts w:ascii="Skeena" w:hAnsi="Skeena" w:cs="Arial"/>
          <w:bCs/>
        </w:rPr>
        <w:t>:</w:t>
      </w:r>
      <w:r w:rsidRPr="00790D8C">
        <w:rPr>
          <w:rFonts w:ascii="Skeena" w:hAnsi="Skeena" w:cs="Arial"/>
          <w:bCs/>
        </w:rPr>
        <w:tab/>
        <w:t>Medicaid and Children’s Health Insurance Program Eligibility Review Pilots (MPPM 101.19.01D) will be substituted for MEQA Reviews until June 30, 2016.</w:t>
      </w:r>
      <w:bookmarkEnd w:id="351"/>
    </w:p>
    <w:p w14:paraId="66B52B90" w14:textId="77777777" w:rsidR="008B604B" w:rsidRPr="00790D8C" w:rsidRDefault="008B604B" w:rsidP="008B604B">
      <w:pPr>
        <w:widowControl w:val="0"/>
        <w:tabs>
          <w:tab w:val="right" w:pos="9360"/>
        </w:tabs>
        <w:autoSpaceDE w:val="0"/>
        <w:autoSpaceDN w:val="0"/>
        <w:adjustRightInd w:val="0"/>
        <w:ind w:left="1440" w:hanging="1440"/>
        <w:rPr>
          <w:rFonts w:ascii="Skeena" w:hAnsi="Skeena" w:cs="Arial"/>
          <w:b/>
          <w:bCs/>
        </w:rPr>
      </w:pPr>
    </w:p>
    <w:p w14:paraId="4F552BB9" w14:textId="77777777" w:rsidR="008B604B" w:rsidRPr="00790D8C" w:rsidRDefault="008B604B" w:rsidP="008B604B">
      <w:pPr>
        <w:widowControl w:val="0"/>
        <w:tabs>
          <w:tab w:val="right" w:pos="9360"/>
        </w:tabs>
        <w:autoSpaceDE w:val="0"/>
        <w:autoSpaceDN w:val="0"/>
        <w:adjustRightInd w:val="0"/>
        <w:ind w:left="1440" w:hanging="1440"/>
        <w:outlineLvl w:val="1"/>
        <w:rPr>
          <w:rFonts w:ascii="Skeena" w:hAnsi="Skeena" w:cs="Arial"/>
          <w:sz w:val="16"/>
        </w:rPr>
      </w:pPr>
      <w:bookmarkStart w:id="352" w:name="_Toc376253137"/>
      <w:bookmarkStart w:id="353" w:name="_Toc144199518"/>
      <w:bookmarkStart w:id="354" w:name="_Toc144465177"/>
      <w:r w:rsidRPr="00790D8C">
        <w:rPr>
          <w:rFonts w:ascii="Skeena" w:hAnsi="Skeena" w:cs="Arial"/>
          <w:b/>
          <w:bCs/>
        </w:rPr>
        <w:t>101.19.01C</w:t>
      </w:r>
      <w:r w:rsidRPr="00790D8C">
        <w:rPr>
          <w:rFonts w:ascii="Skeena" w:hAnsi="Skeena" w:cs="Arial"/>
          <w:b/>
          <w:bCs/>
        </w:rPr>
        <w:tab/>
        <w:t>Payment Error Rate Measurement (PERM)</w:t>
      </w:r>
      <w:bookmarkEnd w:id="352"/>
      <w:bookmarkEnd w:id="353"/>
      <w:bookmarkEnd w:id="354"/>
    </w:p>
    <w:p w14:paraId="117B2E14" w14:textId="77777777" w:rsidR="008B604B" w:rsidRPr="00790D8C" w:rsidRDefault="008B604B" w:rsidP="008B604B">
      <w:pPr>
        <w:widowControl w:val="0"/>
        <w:jc w:val="right"/>
        <w:rPr>
          <w:rFonts w:ascii="Skeena" w:hAnsi="Skeena" w:cs="Arial"/>
          <w:sz w:val="16"/>
          <w:szCs w:val="16"/>
        </w:rPr>
      </w:pPr>
      <w:r w:rsidRPr="00790D8C">
        <w:rPr>
          <w:rFonts w:ascii="Skeena" w:hAnsi="Skeena" w:cs="Arial"/>
          <w:bCs/>
          <w:sz w:val="16"/>
          <w:szCs w:val="16"/>
        </w:rPr>
        <w:t>(Eff. 01/01/14)</w:t>
      </w:r>
    </w:p>
    <w:p w14:paraId="3DA36EE3" w14:textId="77777777" w:rsidR="008B604B" w:rsidRPr="00790D8C" w:rsidRDefault="008B604B" w:rsidP="008B604B">
      <w:pPr>
        <w:widowControl w:val="0"/>
        <w:jc w:val="both"/>
        <w:rPr>
          <w:rFonts w:ascii="Skeena" w:hAnsi="Skeena" w:cs="Arial"/>
        </w:rPr>
      </w:pPr>
      <w:r w:rsidRPr="00790D8C">
        <w:rPr>
          <w:rFonts w:ascii="Skeena" w:hAnsi="Skeena" w:cs="Arial"/>
        </w:rPr>
        <w:t>Payment Error Rate Measurement (PERM) is a federally mandated study. The primary objectives of PERM are:</w:t>
      </w:r>
    </w:p>
    <w:p w14:paraId="41E1C817" w14:textId="77777777" w:rsidR="008B604B" w:rsidRPr="00790D8C" w:rsidRDefault="008B604B" w:rsidP="008B604B">
      <w:pPr>
        <w:widowControl w:val="0"/>
        <w:numPr>
          <w:ilvl w:val="0"/>
          <w:numId w:val="61"/>
        </w:numPr>
        <w:ind w:left="720" w:hanging="360"/>
        <w:jc w:val="both"/>
        <w:rPr>
          <w:rFonts w:ascii="Skeena" w:hAnsi="Skeena" w:cs="Arial"/>
        </w:rPr>
      </w:pPr>
      <w:r w:rsidRPr="00790D8C">
        <w:rPr>
          <w:rFonts w:ascii="Skeena" w:hAnsi="Skeena" w:cs="Arial"/>
        </w:rPr>
        <w:t>To review fee for service, managed care, and Medicaid and SCHIP eligibility</w:t>
      </w:r>
    </w:p>
    <w:p w14:paraId="0DC5FB17" w14:textId="77777777" w:rsidR="008B604B" w:rsidRPr="00790D8C" w:rsidRDefault="008B604B" w:rsidP="008B604B">
      <w:pPr>
        <w:widowControl w:val="0"/>
        <w:numPr>
          <w:ilvl w:val="0"/>
          <w:numId w:val="61"/>
        </w:numPr>
        <w:ind w:left="720" w:hanging="360"/>
        <w:jc w:val="both"/>
        <w:rPr>
          <w:rFonts w:ascii="Skeena" w:hAnsi="Skeena" w:cs="Arial"/>
        </w:rPr>
      </w:pPr>
      <w:r w:rsidRPr="00790D8C">
        <w:rPr>
          <w:rFonts w:ascii="Skeena" w:hAnsi="Skeena" w:cs="Arial"/>
        </w:rPr>
        <w:t>To provide results of the reviews to be used to produce a national error rate</w:t>
      </w:r>
    </w:p>
    <w:p w14:paraId="7F3E67EF" w14:textId="77777777" w:rsidR="008B604B" w:rsidRPr="00790D8C" w:rsidRDefault="008B604B" w:rsidP="008B604B">
      <w:pPr>
        <w:widowControl w:val="0"/>
        <w:jc w:val="both"/>
        <w:rPr>
          <w:rFonts w:ascii="Skeena" w:hAnsi="Skeena" w:cs="Arial"/>
        </w:rPr>
      </w:pPr>
    </w:p>
    <w:p w14:paraId="18264013" w14:textId="77777777" w:rsidR="008B604B" w:rsidRPr="00790D8C" w:rsidRDefault="008B604B" w:rsidP="008B604B">
      <w:pPr>
        <w:widowControl w:val="0"/>
        <w:tabs>
          <w:tab w:val="right" w:pos="9360"/>
        </w:tabs>
        <w:autoSpaceDE w:val="0"/>
        <w:autoSpaceDN w:val="0"/>
        <w:adjustRightInd w:val="0"/>
        <w:jc w:val="both"/>
        <w:rPr>
          <w:rFonts w:ascii="Skeena" w:hAnsi="Skeena" w:cs="Arial"/>
          <w:bCs/>
        </w:rPr>
      </w:pPr>
      <w:bookmarkStart w:id="355" w:name="_Toc376253138"/>
      <w:bookmarkStart w:id="356" w:name="_Toc155083677"/>
      <w:bookmarkStart w:id="357" w:name="_Toc173664365"/>
      <w:r w:rsidRPr="00790D8C">
        <w:rPr>
          <w:rFonts w:ascii="Skeena" w:hAnsi="Skeena" w:cs="Arial"/>
          <w:bCs/>
        </w:rPr>
        <w:t>Note: Medicaid and Children’s Health Insurance Program Eligibility Review</w:t>
      </w:r>
      <w:r w:rsidRPr="00790D8C">
        <w:rPr>
          <w:rFonts w:ascii="Skeena" w:hAnsi="Skeena" w:cs="Arial"/>
          <w:b/>
          <w:bCs/>
        </w:rPr>
        <w:t xml:space="preserve"> </w:t>
      </w:r>
      <w:r w:rsidRPr="00790D8C">
        <w:rPr>
          <w:rFonts w:ascii="Skeena" w:hAnsi="Skeena" w:cs="Arial"/>
          <w:bCs/>
        </w:rPr>
        <w:t>Pilots (MPPM 101.19.01D will be substituted for MEQA Reviews until June 30, 2016.</w:t>
      </w:r>
      <w:bookmarkEnd w:id="355"/>
    </w:p>
    <w:p w14:paraId="0E74E34F" w14:textId="77777777" w:rsidR="008B604B" w:rsidRPr="00790D8C" w:rsidRDefault="008B604B" w:rsidP="008B604B">
      <w:pPr>
        <w:widowControl w:val="0"/>
        <w:tabs>
          <w:tab w:val="left" w:pos="2400"/>
          <w:tab w:val="right" w:pos="9360"/>
        </w:tabs>
        <w:autoSpaceDE w:val="0"/>
        <w:autoSpaceDN w:val="0"/>
        <w:adjustRightInd w:val="0"/>
        <w:ind w:left="1440" w:hanging="1440"/>
        <w:rPr>
          <w:rFonts w:ascii="Skeena" w:hAnsi="Skeena" w:cs="Arial"/>
          <w:bCs/>
        </w:rPr>
      </w:pPr>
    </w:p>
    <w:p w14:paraId="35410F56" w14:textId="77777777" w:rsidR="008B604B" w:rsidRPr="00790D8C" w:rsidRDefault="008B604B" w:rsidP="008B604B">
      <w:pPr>
        <w:widowControl w:val="0"/>
        <w:tabs>
          <w:tab w:val="right" w:pos="9360"/>
        </w:tabs>
        <w:autoSpaceDE w:val="0"/>
        <w:autoSpaceDN w:val="0"/>
        <w:adjustRightInd w:val="0"/>
        <w:ind w:left="1440" w:hanging="1440"/>
        <w:outlineLvl w:val="1"/>
        <w:rPr>
          <w:rFonts w:ascii="Skeena" w:hAnsi="Skeena" w:cs="Arial"/>
          <w:b/>
          <w:bCs/>
        </w:rPr>
      </w:pPr>
      <w:bookmarkStart w:id="358" w:name="_Toc376253139"/>
      <w:bookmarkStart w:id="359" w:name="_Toc144199519"/>
      <w:bookmarkStart w:id="360" w:name="_Toc144465178"/>
      <w:r w:rsidRPr="00790D8C">
        <w:rPr>
          <w:rFonts w:ascii="Skeena" w:hAnsi="Skeena" w:cs="Arial"/>
          <w:b/>
          <w:bCs/>
        </w:rPr>
        <w:t>101.19.01D</w:t>
      </w:r>
      <w:r w:rsidRPr="00790D8C">
        <w:rPr>
          <w:rFonts w:ascii="Skeena" w:hAnsi="Skeena" w:cs="Arial"/>
          <w:b/>
          <w:bCs/>
        </w:rPr>
        <w:tab/>
        <w:t>Medicaid and Children’s Health Insurance Program Eligibility Review Pilots</w:t>
      </w:r>
      <w:bookmarkEnd w:id="358"/>
      <w:bookmarkEnd w:id="359"/>
      <w:bookmarkEnd w:id="360"/>
    </w:p>
    <w:p w14:paraId="1BF63494" w14:textId="77777777" w:rsidR="008B604B" w:rsidRPr="00790D8C" w:rsidRDefault="008B604B" w:rsidP="008B604B">
      <w:pPr>
        <w:widowControl w:val="0"/>
        <w:tabs>
          <w:tab w:val="right" w:pos="9360"/>
        </w:tabs>
        <w:autoSpaceDE w:val="0"/>
        <w:autoSpaceDN w:val="0"/>
        <w:adjustRightInd w:val="0"/>
        <w:ind w:left="1440" w:hanging="1440"/>
        <w:jc w:val="right"/>
        <w:rPr>
          <w:rFonts w:ascii="Skeena" w:hAnsi="Skeena" w:cs="Arial"/>
          <w:b/>
          <w:bCs/>
          <w:sz w:val="16"/>
          <w:szCs w:val="16"/>
        </w:rPr>
      </w:pPr>
      <w:r w:rsidRPr="00790D8C">
        <w:rPr>
          <w:rFonts w:ascii="Skeena" w:hAnsi="Skeena" w:cs="Arial"/>
          <w:bCs/>
          <w:sz w:val="16"/>
          <w:szCs w:val="16"/>
        </w:rPr>
        <w:t>(Eff. 01/01/14)</w:t>
      </w:r>
    </w:p>
    <w:p w14:paraId="4F4BDF8A" w14:textId="77777777" w:rsidR="008B604B" w:rsidRPr="00790D8C" w:rsidRDefault="008B604B" w:rsidP="008B604B">
      <w:pPr>
        <w:widowControl w:val="0"/>
        <w:tabs>
          <w:tab w:val="left" w:pos="0"/>
          <w:tab w:val="right" w:pos="9360"/>
        </w:tabs>
        <w:autoSpaceDE w:val="0"/>
        <w:autoSpaceDN w:val="0"/>
        <w:adjustRightInd w:val="0"/>
        <w:jc w:val="both"/>
        <w:rPr>
          <w:rFonts w:ascii="Skeena" w:hAnsi="Skeena" w:cs="Arial"/>
          <w:bCs/>
        </w:rPr>
      </w:pPr>
      <w:bookmarkStart w:id="361" w:name="_Toc376253140"/>
      <w:r w:rsidRPr="00790D8C">
        <w:rPr>
          <w:rFonts w:ascii="Skeena" w:hAnsi="Skeena" w:cs="Arial"/>
          <w:bCs/>
        </w:rPr>
        <w:t>The Medicaid and Children’s Health Insurance Program Eligibility Review Pilots are federally mandated studies. The goal is to evaluate the transition to policy mandated by the implementation of the Affordable Care Act (ACA). Four streamlined review pilots will be conducted in lieu of Medicaid Eligibility Quality Assurance (MEQA) and Payment Error Rate Measurement (PERM) reviews. The primary objectives are:</w:t>
      </w:r>
      <w:bookmarkEnd w:id="361"/>
    </w:p>
    <w:p w14:paraId="2CCB9FCE" w14:textId="77777777" w:rsidR="008B604B" w:rsidRPr="00790D8C" w:rsidRDefault="008B604B" w:rsidP="008B604B">
      <w:pPr>
        <w:widowControl w:val="0"/>
        <w:tabs>
          <w:tab w:val="left" w:pos="0"/>
          <w:tab w:val="right" w:pos="9360"/>
        </w:tabs>
        <w:autoSpaceDE w:val="0"/>
        <w:autoSpaceDN w:val="0"/>
        <w:adjustRightInd w:val="0"/>
        <w:ind w:left="360"/>
        <w:rPr>
          <w:rFonts w:ascii="Skeena" w:hAnsi="Skeena" w:cs="Arial"/>
          <w:bCs/>
        </w:rPr>
      </w:pPr>
      <w:bookmarkStart w:id="362" w:name="_Toc376253141"/>
      <w:r w:rsidRPr="00790D8C">
        <w:rPr>
          <w:rFonts w:ascii="Skeena" w:hAnsi="Skeena" w:cs="Arial"/>
          <w:bCs/>
        </w:rPr>
        <w:t>1. To evaluate automated processes.</w:t>
      </w:r>
      <w:bookmarkEnd w:id="362"/>
    </w:p>
    <w:p w14:paraId="1ABE602E" w14:textId="77777777" w:rsidR="008B604B" w:rsidRPr="00790D8C" w:rsidRDefault="008B604B" w:rsidP="008B604B">
      <w:pPr>
        <w:widowControl w:val="0"/>
        <w:tabs>
          <w:tab w:val="left" w:pos="0"/>
          <w:tab w:val="right" w:pos="9360"/>
        </w:tabs>
        <w:autoSpaceDE w:val="0"/>
        <w:autoSpaceDN w:val="0"/>
        <w:adjustRightInd w:val="0"/>
        <w:ind w:left="360"/>
        <w:rPr>
          <w:rFonts w:ascii="Skeena" w:hAnsi="Skeena" w:cs="Arial"/>
          <w:bCs/>
        </w:rPr>
      </w:pPr>
      <w:bookmarkStart w:id="363" w:name="_Toc376253142"/>
      <w:r w:rsidRPr="00790D8C">
        <w:rPr>
          <w:rFonts w:ascii="Skeena" w:hAnsi="Skeena" w:cs="Arial"/>
          <w:bCs/>
        </w:rPr>
        <w:t>2. To evaluate caseworker actions.</w:t>
      </w:r>
      <w:bookmarkEnd w:id="363"/>
    </w:p>
    <w:p w14:paraId="147C7CFC" w14:textId="77777777" w:rsidR="008B604B" w:rsidRPr="00790D8C" w:rsidRDefault="008B604B" w:rsidP="008B604B">
      <w:pPr>
        <w:widowControl w:val="0"/>
        <w:tabs>
          <w:tab w:val="left" w:pos="0"/>
          <w:tab w:val="right" w:pos="9360"/>
        </w:tabs>
        <w:autoSpaceDE w:val="0"/>
        <w:autoSpaceDN w:val="0"/>
        <w:adjustRightInd w:val="0"/>
        <w:rPr>
          <w:rFonts w:ascii="Skeena" w:hAnsi="Skeena" w:cs="Arial"/>
          <w:b/>
          <w:bCs/>
        </w:rPr>
      </w:pPr>
    </w:p>
    <w:p w14:paraId="06D392D6" w14:textId="77777777" w:rsidR="008B604B" w:rsidRPr="00790D8C" w:rsidRDefault="008B604B" w:rsidP="008B604B">
      <w:pPr>
        <w:widowControl w:val="0"/>
        <w:tabs>
          <w:tab w:val="right" w:pos="9360"/>
        </w:tabs>
        <w:autoSpaceDE w:val="0"/>
        <w:autoSpaceDN w:val="0"/>
        <w:adjustRightInd w:val="0"/>
        <w:ind w:left="1440" w:hanging="1440"/>
        <w:outlineLvl w:val="1"/>
        <w:rPr>
          <w:rFonts w:ascii="Skeena" w:hAnsi="Skeena" w:cs="Arial"/>
          <w:b/>
          <w:bCs/>
        </w:rPr>
      </w:pPr>
      <w:bookmarkStart w:id="364" w:name="_Toc376253143"/>
      <w:bookmarkStart w:id="365" w:name="_Toc144199520"/>
      <w:bookmarkStart w:id="366" w:name="_Toc144465179"/>
      <w:r w:rsidRPr="00790D8C">
        <w:rPr>
          <w:rFonts w:ascii="Skeena" w:hAnsi="Skeena" w:cs="Arial"/>
          <w:b/>
          <w:bCs/>
        </w:rPr>
        <w:t>101.19.01E</w:t>
      </w:r>
      <w:r w:rsidRPr="00790D8C">
        <w:rPr>
          <w:rFonts w:ascii="Skeena" w:hAnsi="Skeena" w:cs="Arial"/>
          <w:b/>
          <w:bCs/>
        </w:rPr>
        <w:tab/>
        <w:t>Special Project Reviews</w:t>
      </w:r>
      <w:bookmarkEnd w:id="364"/>
      <w:bookmarkEnd w:id="365"/>
      <w:bookmarkEnd w:id="366"/>
    </w:p>
    <w:p w14:paraId="7DB4D38F" w14:textId="77777777" w:rsidR="008B604B" w:rsidRPr="00790D8C" w:rsidRDefault="008B604B" w:rsidP="008B604B">
      <w:pPr>
        <w:widowControl w:val="0"/>
        <w:tabs>
          <w:tab w:val="left" w:pos="0"/>
          <w:tab w:val="right" w:pos="9360"/>
        </w:tabs>
        <w:autoSpaceDE w:val="0"/>
        <w:autoSpaceDN w:val="0"/>
        <w:adjustRightInd w:val="0"/>
        <w:jc w:val="right"/>
        <w:rPr>
          <w:rFonts w:ascii="Skeena" w:hAnsi="Skeena" w:cs="Arial"/>
          <w:b/>
          <w:bCs/>
          <w:sz w:val="16"/>
          <w:szCs w:val="16"/>
        </w:rPr>
      </w:pPr>
      <w:r w:rsidRPr="00790D8C">
        <w:rPr>
          <w:rFonts w:ascii="Skeena" w:hAnsi="Skeena" w:cs="Arial"/>
          <w:bCs/>
          <w:sz w:val="16"/>
          <w:szCs w:val="16"/>
        </w:rPr>
        <w:t>(Eff. 03/01/13)</w:t>
      </w:r>
    </w:p>
    <w:p w14:paraId="1D252184" w14:textId="77777777" w:rsidR="008B604B" w:rsidRPr="00790D8C" w:rsidRDefault="008B604B" w:rsidP="008B604B">
      <w:pPr>
        <w:widowControl w:val="0"/>
        <w:tabs>
          <w:tab w:val="left" w:pos="0"/>
          <w:tab w:val="right" w:pos="9360"/>
        </w:tabs>
        <w:autoSpaceDE w:val="0"/>
        <w:autoSpaceDN w:val="0"/>
        <w:adjustRightInd w:val="0"/>
        <w:jc w:val="both"/>
        <w:rPr>
          <w:rFonts w:ascii="Skeena" w:hAnsi="Skeena" w:cs="Arial"/>
          <w:bCs/>
        </w:rPr>
      </w:pPr>
      <w:bookmarkStart w:id="367" w:name="_Toc376253144"/>
      <w:r w:rsidRPr="00790D8C">
        <w:rPr>
          <w:rFonts w:ascii="Skeena" w:hAnsi="Skeena" w:cs="Arial"/>
          <w:bCs/>
        </w:rPr>
        <w:t>The Center for Health Services &amp; Policy Research (CHSPR) at the University of South Carolina (USC) also periodically conducts special project reviews as requested by the SC DHHS Management Team. Eligibility staff must cooperate with these reviews to the same degree as federally mandated quality reviews.</w:t>
      </w:r>
      <w:bookmarkEnd w:id="367"/>
    </w:p>
    <w:p w14:paraId="34839581" w14:textId="77777777" w:rsidR="008B604B" w:rsidRPr="00790D8C" w:rsidRDefault="008B604B" w:rsidP="008B604B">
      <w:pPr>
        <w:widowControl w:val="0"/>
        <w:tabs>
          <w:tab w:val="left" w:pos="0"/>
          <w:tab w:val="right" w:pos="9360"/>
        </w:tabs>
        <w:autoSpaceDE w:val="0"/>
        <w:autoSpaceDN w:val="0"/>
        <w:adjustRightInd w:val="0"/>
        <w:rPr>
          <w:rFonts w:ascii="Skeena" w:hAnsi="Skeena" w:cs="Arial"/>
          <w:b/>
          <w:bCs/>
        </w:rPr>
      </w:pPr>
    </w:p>
    <w:p w14:paraId="370B3375" w14:textId="77777777" w:rsidR="008B604B" w:rsidRPr="00790D8C" w:rsidRDefault="008B604B" w:rsidP="008B604B">
      <w:pPr>
        <w:widowControl w:val="0"/>
        <w:tabs>
          <w:tab w:val="right" w:pos="9360"/>
        </w:tabs>
        <w:autoSpaceDE w:val="0"/>
        <w:autoSpaceDN w:val="0"/>
        <w:adjustRightInd w:val="0"/>
        <w:ind w:left="1440" w:hanging="1440"/>
        <w:outlineLvl w:val="1"/>
        <w:rPr>
          <w:rFonts w:ascii="Skeena" w:hAnsi="Skeena" w:cs="Arial"/>
          <w:b/>
          <w:bCs/>
          <w:sz w:val="16"/>
        </w:rPr>
      </w:pPr>
      <w:bookmarkStart w:id="368" w:name="_Toc376253145"/>
      <w:bookmarkStart w:id="369" w:name="_Toc144199521"/>
      <w:bookmarkStart w:id="370" w:name="_Toc144465180"/>
      <w:r w:rsidRPr="00790D8C">
        <w:rPr>
          <w:rFonts w:ascii="Skeena" w:hAnsi="Skeena" w:cs="Arial"/>
          <w:b/>
          <w:bCs/>
        </w:rPr>
        <w:t>101.19.02</w:t>
      </w:r>
      <w:r w:rsidRPr="00790D8C">
        <w:rPr>
          <w:rFonts w:ascii="Skeena" w:hAnsi="Skeena" w:cs="Arial"/>
          <w:b/>
          <w:bCs/>
        </w:rPr>
        <w:tab/>
        <w:t>Report of Eligibility Findings for EQUIP</w:t>
      </w:r>
      <w:bookmarkEnd w:id="356"/>
      <w:bookmarkEnd w:id="357"/>
      <w:bookmarkEnd w:id="368"/>
      <w:bookmarkEnd w:id="369"/>
      <w:bookmarkEnd w:id="370"/>
    </w:p>
    <w:p w14:paraId="43C1CED2" w14:textId="77777777" w:rsidR="008B604B" w:rsidRPr="00790D8C" w:rsidRDefault="008B604B" w:rsidP="008B604B">
      <w:pPr>
        <w:widowControl w:val="0"/>
        <w:jc w:val="right"/>
        <w:rPr>
          <w:rFonts w:ascii="Skeena" w:hAnsi="Skeena" w:cs="Arial"/>
          <w:bCs/>
          <w:sz w:val="16"/>
        </w:rPr>
      </w:pPr>
      <w:r w:rsidRPr="00790D8C">
        <w:rPr>
          <w:rFonts w:ascii="Skeena" w:hAnsi="Skeena" w:cs="Arial"/>
          <w:sz w:val="16"/>
        </w:rPr>
        <w:t>(Eff. 03/01/13)</w:t>
      </w:r>
    </w:p>
    <w:p w14:paraId="7D28146B" w14:textId="77777777" w:rsidR="008B604B" w:rsidRPr="00790D8C" w:rsidRDefault="008B604B" w:rsidP="008B604B">
      <w:pPr>
        <w:widowControl w:val="0"/>
        <w:jc w:val="both"/>
        <w:rPr>
          <w:rFonts w:ascii="Skeena" w:hAnsi="Skeena" w:cs="Arial"/>
        </w:rPr>
      </w:pPr>
      <w:r w:rsidRPr="00790D8C">
        <w:rPr>
          <w:rFonts w:ascii="Skeena" w:hAnsi="Skeena" w:cs="Arial"/>
        </w:rPr>
        <w:t>EQUIP findings include any procedural and/or eligibility errors, and Alerts that identify eligibility information that falls outside of the scope of the review. Alerts provide changes and/or information that were discovered during the review but not considered by the Eligibility Worker who completed the determination. Alerts may or may not be the result of worker error.</w:t>
      </w:r>
    </w:p>
    <w:p w14:paraId="05A44DAD" w14:textId="77777777" w:rsidR="008B604B" w:rsidRPr="00790D8C" w:rsidRDefault="008B604B" w:rsidP="008B604B">
      <w:pPr>
        <w:widowControl w:val="0"/>
        <w:jc w:val="both"/>
        <w:rPr>
          <w:rFonts w:ascii="Skeena" w:hAnsi="Skeena" w:cs="Arial"/>
        </w:rPr>
      </w:pPr>
    </w:p>
    <w:p w14:paraId="0B44A29E" w14:textId="77777777" w:rsidR="008B604B" w:rsidRPr="00790D8C" w:rsidRDefault="008B604B" w:rsidP="008B604B">
      <w:pPr>
        <w:widowControl w:val="0"/>
        <w:jc w:val="both"/>
        <w:rPr>
          <w:rFonts w:ascii="Skeena" w:hAnsi="Skeena" w:cs="Arial"/>
        </w:rPr>
      </w:pPr>
      <w:r w:rsidRPr="00790D8C">
        <w:rPr>
          <w:rFonts w:ascii="Skeena" w:hAnsi="Skeena" w:cs="Arial"/>
        </w:rPr>
        <w:t>Upon the completion of each case review, the USC reviewer will publish the EQUIP review findings in the Eligibility Quality Management Site in SharePoint.</w:t>
      </w:r>
    </w:p>
    <w:p w14:paraId="631F46C9" w14:textId="77777777" w:rsidR="008B604B" w:rsidRPr="00790D8C" w:rsidRDefault="008B604B" w:rsidP="008B604B">
      <w:pPr>
        <w:widowControl w:val="0"/>
        <w:jc w:val="both"/>
        <w:rPr>
          <w:rFonts w:ascii="Skeena" w:hAnsi="Skeena" w:cs="Arial"/>
        </w:rPr>
      </w:pPr>
    </w:p>
    <w:p w14:paraId="41EB807C" w14:textId="77777777" w:rsidR="008B604B" w:rsidRPr="00790D8C" w:rsidRDefault="008B604B" w:rsidP="008B604B">
      <w:pPr>
        <w:widowControl w:val="0"/>
        <w:tabs>
          <w:tab w:val="right" w:pos="9360"/>
        </w:tabs>
        <w:autoSpaceDE w:val="0"/>
        <w:autoSpaceDN w:val="0"/>
        <w:adjustRightInd w:val="0"/>
        <w:ind w:left="1440" w:hanging="1440"/>
        <w:outlineLvl w:val="1"/>
        <w:rPr>
          <w:rFonts w:ascii="Skeena" w:hAnsi="Skeena" w:cs="Arial"/>
          <w:bCs/>
          <w:sz w:val="16"/>
        </w:rPr>
      </w:pPr>
      <w:bookmarkStart w:id="371" w:name="_Toc376253146"/>
      <w:bookmarkStart w:id="372" w:name="_Toc144199522"/>
      <w:bookmarkStart w:id="373" w:name="_Toc144465181"/>
      <w:r w:rsidRPr="00790D8C">
        <w:rPr>
          <w:rFonts w:ascii="Skeena" w:hAnsi="Skeena" w:cs="Arial"/>
          <w:b/>
          <w:bCs/>
        </w:rPr>
        <w:t>101.19.02A</w:t>
      </w:r>
      <w:r w:rsidRPr="00790D8C">
        <w:rPr>
          <w:rFonts w:ascii="Skeena" w:hAnsi="Skeena" w:cs="Arial"/>
          <w:b/>
          <w:bCs/>
        </w:rPr>
        <w:tab/>
        <w:t>USC will report EQUIP findings in the following ways</w:t>
      </w:r>
      <w:bookmarkEnd w:id="371"/>
      <w:bookmarkEnd w:id="372"/>
      <w:bookmarkEnd w:id="373"/>
    </w:p>
    <w:p w14:paraId="02ACEB5E" w14:textId="77777777" w:rsidR="008B604B" w:rsidRPr="00790D8C" w:rsidRDefault="008B604B" w:rsidP="008B604B">
      <w:pPr>
        <w:widowControl w:val="0"/>
        <w:jc w:val="right"/>
        <w:rPr>
          <w:rFonts w:ascii="Skeena" w:hAnsi="Skeena" w:cs="Arial"/>
          <w:sz w:val="16"/>
          <w:szCs w:val="16"/>
        </w:rPr>
      </w:pPr>
      <w:r w:rsidRPr="00790D8C">
        <w:rPr>
          <w:rFonts w:ascii="Skeena" w:hAnsi="Skeena" w:cs="Arial"/>
          <w:sz w:val="16"/>
          <w:szCs w:val="16"/>
        </w:rPr>
        <w:t>(Eff. 03/01/13)</w:t>
      </w:r>
    </w:p>
    <w:p w14:paraId="3ECE3237" w14:textId="77777777" w:rsidR="008B604B" w:rsidRPr="00790D8C" w:rsidRDefault="008B604B" w:rsidP="008B604B">
      <w:pPr>
        <w:widowControl w:val="0"/>
        <w:numPr>
          <w:ilvl w:val="0"/>
          <w:numId w:val="62"/>
        </w:numPr>
        <w:ind w:left="720" w:hanging="360"/>
        <w:jc w:val="both"/>
        <w:rPr>
          <w:rFonts w:ascii="Skeena" w:hAnsi="Skeena" w:cs="Arial"/>
        </w:rPr>
      </w:pPr>
      <w:r w:rsidRPr="00790D8C">
        <w:rPr>
          <w:rFonts w:ascii="Skeena" w:hAnsi="Skeena" w:cs="Arial"/>
        </w:rPr>
        <w:t>Correct</w:t>
      </w:r>
    </w:p>
    <w:p w14:paraId="07694340" w14:textId="77777777" w:rsidR="008B604B" w:rsidRPr="00790D8C" w:rsidRDefault="008B604B" w:rsidP="008B604B">
      <w:pPr>
        <w:widowControl w:val="0"/>
        <w:numPr>
          <w:ilvl w:val="0"/>
          <w:numId w:val="62"/>
        </w:numPr>
        <w:ind w:left="720" w:hanging="360"/>
        <w:jc w:val="both"/>
        <w:rPr>
          <w:rFonts w:ascii="Skeena" w:hAnsi="Skeena" w:cs="Arial"/>
        </w:rPr>
      </w:pPr>
      <w:r w:rsidRPr="00790D8C">
        <w:rPr>
          <w:rFonts w:ascii="Skeena" w:hAnsi="Skeena" w:cs="Arial"/>
        </w:rPr>
        <w:lastRenderedPageBreak/>
        <w:t>Incorrect</w:t>
      </w:r>
    </w:p>
    <w:p w14:paraId="6C459B81" w14:textId="77777777" w:rsidR="008B604B" w:rsidRPr="00790D8C" w:rsidRDefault="008B604B" w:rsidP="008B604B">
      <w:pPr>
        <w:widowControl w:val="0"/>
        <w:numPr>
          <w:ilvl w:val="1"/>
          <w:numId w:val="62"/>
        </w:numPr>
        <w:jc w:val="both"/>
        <w:rPr>
          <w:rFonts w:ascii="Skeena" w:hAnsi="Skeena" w:cs="Arial"/>
        </w:rPr>
      </w:pPr>
      <w:r w:rsidRPr="00790D8C">
        <w:rPr>
          <w:rFonts w:ascii="Skeena" w:hAnsi="Skeena" w:cs="Arial"/>
        </w:rPr>
        <w:t>Eligibility Errors – Medicaid eligibility was incorrectly determined for a single member, or all members of a budget group</w:t>
      </w:r>
    </w:p>
    <w:p w14:paraId="456B98FA" w14:textId="77777777" w:rsidR="008B604B" w:rsidRPr="00790D8C" w:rsidRDefault="008B604B" w:rsidP="008B604B">
      <w:pPr>
        <w:widowControl w:val="0"/>
        <w:numPr>
          <w:ilvl w:val="1"/>
          <w:numId w:val="62"/>
        </w:numPr>
        <w:jc w:val="both"/>
        <w:rPr>
          <w:rFonts w:ascii="Skeena" w:hAnsi="Skeena" w:cs="Arial"/>
        </w:rPr>
      </w:pPr>
      <w:r w:rsidRPr="00790D8C">
        <w:rPr>
          <w:rFonts w:ascii="Skeena" w:hAnsi="Skeena" w:cs="Arial"/>
        </w:rPr>
        <w:t>Procedural Errors – Medicaid eligibility was correctly determined but policy and/or procedures have been overlooked or misinterpreted. A procedural error may or may not result in an eligibility error.</w:t>
      </w:r>
    </w:p>
    <w:p w14:paraId="4BD88510" w14:textId="77777777" w:rsidR="008B604B" w:rsidRPr="00790D8C" w:rsidRDefault="008B604B" w:rsidP="008B604B">
      <w:pPr>
        <w:widowControl w:val="0"/>
        <w:numPr>
          <w:ilvl w:val="0"/>
          <w:numId w:val="62"/>
        </w:numPr>
        <w:ind w:left="720" w:hanging="360"/>
        <w:jc w:val="both"/>
        <w:rPr>
          <w:rFonts w:ascii="Skeena" w:hAnsi="Skeena" w:cs="Arial"/>
        </w:rPr>
      </w:pPr>
      <w:r w:rsidRPr="00790D8C">
        <w:rPr>
          <w:rFonts w:ascii="Skeena" w:hAnsi="Skeena" w:cs="Arial"/>
        </w:rPr>
        <w:t>Unable to locate</w:t>
      </w:r>
    </w:p>
    <w:p w14:paraId="4C759346" w14:textId="77777777" w:rsidR="008B604B" w:rsidRPr="00790D8C" w:rsidRDefault="008B604B" w:rsidP="008B604B">
      <w:pPr>
        <w:widowControl w:val="0"/>
        <w:numPr>
          <w:ilvl w:val="0"/>
          <w:numId w:val="62"/>
        </w:numPr>
        <w:ind w:left="720" w:hanging="360"/>
        <w:jc w:val="both"/>
        <w:rPr>
          <w:rFonts w:ascii="Skeena" w:hAnsi="Skeena" w:cs="Arial"/>
        </w:rPr>
      </w:pPr>
      <w:r w:rsidRPr="00790D8C">
        <w:rPr>
          <w:rFonts w:ascii="Skeena" w:hAnsi="Skeena" w:cs="Arial"/>
        </w:rPr>
        <w:t>Dropped</w:t>
      </w:r>
    </w:p>
    <w:p w14:paraId="559FC3D0" w14:textId="77777777" w:rsidR="008B604B" w:rsidRPr="00790D8C" w:rsidRDefault="008B604B" w:rsidP="008B604B">
      <w:pPr>
        <w:widowControl w:val="0"/>
        <w:jc w:val="both"/>
        <w:rPr>
          <w:rFonts w:ascii="Skeena" w:hAnsi="Skeena" w:cs="Arial"/>
        </w:rPr>
      </w:pPr>
    </w:p>
    <w:p w14:paraId="6D27E52A" w14:textId="77777777" w:rsidR="008B604B" w:rsidRPr="00790D8C" w:rsidRDefault="008B604B" w:rsidP="008B604B">
      <w:pPr>
        <w:widowControl w:val="0"/>
        <w:tabs>
          <w:tab w:val="right" w:pos="9360"/>
        </w:tabs>
        <w:autoSpaceDE w:val="0"/>
        <w:autoSpaceDN w:val="0"/>
        <w:adjustRightInd w:val="0"/>
        <w:ind w:left="1440" w:hanging="1440"/>
        <w:outlineLvl w:val="1"/>
        <w:rPr>
          <w:rFonts w:ascii="Skeena" w:hAnsi="Skeena" w:cs="Arial"/>
          <w:bCs/>
          <w:sz w:val="16"/>
        </w:rPr>
      </w:pPr>
      <w:bookmarkStart w:id="374" w:name="_Toc376253147"/>
      <w:bookmarkStart w:id="375" w:name="_Toc144199523"/>
      <w:bookmarkStart w:id="376" w:name="_Toc144465182"/>
      <w:r w:rsidRPr="00790D8C">
        <w:rPr>
          <w:rFonts w:ascii="Skeena" w:hAnsi="Skeena" w:cs="Arial"/>
          <w:b/>
          <w:bCs/>
        </w:rPr>
        <w:t>101.19.02B</w:t>
      </w:r>
      <w:r w:rsidRPr="00790D8C">
        <w:rPr>
          <w:rFonts w:ascii="Skeena" w:hAnsi="Skeena" w:cs="Arial"/>
          <w:b/>
          <w:bCs/>
        </w:rPr>
        <w:tab/>
        <w:t>SC DHHS Response to EQUIP Findings</w:t>
      </w:r>
      <w:bookmarkEnd w:id="374"/>
      <w:bookmarkEnd w:id="375"/>
      <w:bookmarkEnd w:id="376"/>
    </w:p>
    <w:p w14:paraId="2E8F7DF6" w14:textId="77777777" w:rsidR="008B604B" w:rsidRPr="00790D8C" w:rsidRDefault="008B604B" w:rsidP="008B604B">
      <w:pPr>
        <w:widowControl w:val="0"/>
        <w:jc w:val="right"/>
        <w:rPr>
          <w:rFonts w:ascii="Skeena" w:hAnsi="Skeena" w:cs="Arial"/>
          <w:sz w:val="16"/>
          <w:szCs w:val="16"/>
        </w:rPr>
      </w:pPr>
      <w:r w:rsidRPr="00790D8C">
        <w:rPr>
          <w:rFonts w:ascii="Skeena" w:hAnsi="Skeena" w:cs="Arial"/>
          <w:sz w:val="16"/>
          <w:szCs w:val="16"/>
        </w:rPr>
        <w:t>(Eff. 03/01/13)</w:t>
      </w:r>
    </w:p>
    <w:p w14:paraId="51E00A07" w14:textId="77777777" w:rsidR="008B604B" w:rsidRPr="00790D8C" w:rsidRDefault="008B604B" w:rsidP="008B604B">
      <w:pPr>
        <w:widowControl w:val="0"/>
        <w:jc w:val="both"/>
        <w:rPr>
          <w:rFonts w:ascii="Skeena" w:hAnsi="Skeena" w:cs="Arial"/>
        </w:rPr>
      </w:pPr>
      <w:r w:rsidRPr="00790D8C">
        <w:rPr>
          <w:rFonts w:ascii="Skeena" w:hAnsi="Skeena" w:cs="Arial"/>
        </w:rPr>
        <w:t>The Quality Manager will retrieve EQUIP findings from SharePoint, and submit a report of error and Alert findings for each supervisory unit to the following:</w:t>
      </w:r>
    </w:p>
    <w:p w14:paraId="1AED8935" w14:textId="77777777" w:rsidR="008B604B" w:rsidRPr="00790D8C" w:rsidRDefault="008B604B" w:rsidP="008B604B">
      <w:pPr>
        <w:widowControl w:val="0"/>
        <w:numPr>
          <w:ilvl w:val="0"/>
          <w:numId w:val="63"/>
        </w:numPr>
        <w:jc w:val="both"/>
        <w:rPr>
          <w:rFonts w:ascii="Skeena" w:hAnsi="Skeena" w:cs="Arial"/>
        </w:rPr>
      </w:pPr>
      <w:r w:rsidRPr="00790D8C">
        <w:rPr>
          <w:rFonts w:ascii="Skeena" w:hAnsi="Skeena" w:cs="Arial"/>
        </w:rPr>
        <w:t>The Eligibility supervisor</w:t>
      </w:r>
    </w:p>
    <w:p w14:paraId="25B587DA" w14:textId="77777777" w:rsidR="008B604B" w:rsidRPr="00790D8C" w:rsidRDefault="008B604B" w:rsidP="008B604B">
      <w:pPr>
        <w:widowControl w:val="0"/>
        <w:numPr>
          <w:ilvl w:val="0"/>
          <w:numId w:val="63"/>
        </w:numPr>
        <w:jc w:val="both"/>
        <w:rPr>
          <w:rFonts w:ascii="Skeena" w:hAnsi="Skeena" w:cs="Arial"/>
        </w:rPr>
      </w:pPr>
      <w:r w:rsidRPr="00790D8C">
        <w:rPr>
          <w:rFonts w:ascii="Skeena" w:hAnsi="Skeena" w:cs="Arial"/>
        </w:rPr>
        <w:t>The appropriate Regional Administrator</w:t>
      </w:r>
    </w:p>
    <w:p w14:paraId="4029889E" w14:textId="77777777" w:rsidR="008B604B" w:rsidRPr="00790D8C" w:rsidRDefault="008B604B" w:rsidP="008B604B">
      <w:pPr>
        <w:widowControl w:val="0"/>
        <w:numPr>
          <w:ilvl w:val="0"/>
          <w:numId w:val="63"/>
        </w:numPr>
        <w:jc w:val="both"/>
        <w:rPr>
          <w:rFonts w:ascii="Skeena" w:hAnsi="Skeena" w:cs="Arial"/>
        </w:rPr>
      </w:pPr>
      <w:r w:rsidRPr="00790D8C">
        <w:rPr>
          <w:rFonts w:ascii="Skeena" w:hAnsi="Skeena" w:cs="Arial"/>
        </w:rPr>
        <w:t>The appropriate Division Director</w:t>
      </w:r>
    </w:p>
    <w:p w14:paraId="146AE7BF" w14:textId="77777777" w:rsidR="008B604B" w:rsidRPr="00790D8C" w:rsidRDefault="008B604B" w:rsidP="008B604B">
      <w:pPr>
        <w:widowControl w:val="0"/>
        <w:numPr>
          <w:ilvl w:val="0"/>
          <w:numId w:val="63"/>
        </w:numPr>
        <w:jc w:val="both"/>
        <w:rPr>
          <w:rFonts w:ascii="Skeena" w:hAnsi="Skeena" w:cs="Arial"/>
        </w:rPr>
      </w:pPr>
      <w:r w:rsidRPr="00790D8C">
        <w:rPr>
          <w:rFonts w:ascii="Skeena" w:hAnsi="Skeena" w:cs="Arial"/>
        </w:rPr>
        <w:t>The appropriate Regional Trainer</w:t>
      </w:r>
    </w:p>
    <w:p w14:paraId="644955C3" w14:textId="77777777" w:rsidR="008B604B" w:rsidRPr="00790D8C" w:rsidRDefault="008B604B" w:rsidP="008B604B">
      <w:pPr>
        <w:widowControl w:val="0"/>
        <w:numPr>
          <w:ilvl w:val="0"/>
          <w:numId w:val="63"/>
        </w:numPr>
        <w:jc w:val="both"/>
        <w:rPr>
          <w:rFonts w:ascii="Skeena" w:hAnsi="Skeena" w:cs="Arial"/>
        </w:rPr>
      </w:pPr>
      <w:r w:rsidRPr="00790D8C">
        <w:rPr>
          <w:rFonts w:ascii="Skeena" w:hAnsi="Skeena" w:cs="Arial"/>
        </w:rPr>
        <w:t>The Director of Eligibility Training</w:t>
      </w:r>
    </w:p>
    <w:p w14:paraId="6C6C0FB3" w14:textId="77777777" w:rsidR="008B604B" w:rsidRPr="00790D8C" w:rsidRDefault="008B604B" w:rsidP="008B604B">
      <w:pPr>
        <w:widowControl w:val="0"/>
        <w:numPr>
          <w:ilvl w:val="0"/>
          <w:numId w:val="63"/>
        </w:numPr>
        <w:jc w:val="both"/>
        <w:rPr>
          <w:rFonts w:ascii="Skeena" w:hAnsi="Skeena" w:cs="Arial"/>
        </w:rPr>
      </w:pPr>
      <w:r w:rsidRPr="00790D8C">
        <w:rPr>
          <w:rFonts w:ascii="Skeena" w:hAnsi="Skeena" w:cs="Arial"/>
        </w:rPr>
        <w:t>The Director of Eligibility Policy</w:t>
      </w:r>
    </w:p>
    <w:p w14:paraId="08A33B85" w14:textId="77777777" w:rsidR="008B604B" w:rsidRPr="00790D8C" w:rsidRDefault="008B604B" w:rsidP="008B604B">
      <w:pPr>
        <w:widowControl w:val="0"/>
        <w:numPr>
          <w:ilvl w:val="0"/>
          <w:numId w:val="63"/>
        </w:numPr>
        <w:jc w:val="both"/>
        <w:rPr>
          <w:rFonts w:ascii="Skeena" w:hAnsi="Skeena" w:cs="Arial"/>
        </w:rPr>
      </w:pPr>
      <w:r w:rsidRPr="00790D8C">
        <w:rPr>
          <w:rFonts w:ascii="Skeena" w:hAnsi="Skeena" w:cs="Arial"/>
        </w:rPr>
        <w:t>The Performance Manager</w:t>
      </w:r>
    </w:p>
    <w:p w14:paraId="792F0999" w14:textId="77777777" w:rsidR="008B604B" w:rsidRPr="00790D8C" w:rsidRDefault="008B604B" w:rsidP="008B604B">
      <w:pPr>
        <w:widowControl w:val="0"/>
        <w:jc w:val="both"/>
        <w:rPr>
          <w:rFonts w:ascii="Skeena" w:hAnsi="Skeena" w:cs="Arial"/>
        </w:rPr>
      </w:pPr>
    </w:p>
    <w:p w14:paraId="1C9019D6" w14:textId="77777777" w:rsidR="008B604B" w:rsidRPr="00790D8C" w:rsidRDefault="008B604B" w:rsidP="008B604B">
      <w:pPr>
        <w:widowControl w:val="0"/>
        <w:jc w:val="both"/>
        <w:rPr>
          <w:rFonts w:ascii="Skeena" w:hAnsi="Skeena" w:cs="Arial"/>
        </w:rPr>
      </w:pPr>
      <w:r w:rsidRPr="00790D8C">
        <w:rPr>
          <w:rFonts w:ascii="Skeena" w:hAnsi="Skeena" w:cs="Arial"/>
        </w:rPr>
        <w:t>Within five (5) business days of receiving the EQUIP findings, the supervisor must schedule a conference with the appropriate worker to review all error findings. The worker must complete the following action(s) within ten (10) calendar days of receiving the EQUIP error and/or Alert findings:</w:t>
      </w:r>
    </w:p>
    <w:p w14:paraId="5F3BE5E8" w14:textId="77777777" w:rsidR="008B604B" w:rsidRPr="00790D8C" w:rsidRDefault="008B604B" w:rsidP="008B604B">
      <w:pPr>
        <w:widowControl w:val="0"/>
        <w:jc w:val="both"/>
        <w:rPr>
          <w:rFonts w:ascii="Skeena" w:hAnsi="Skeena" w:cs="Arial"/>
        </w:rPr>
      </w:pPr>
    </w:p>
    <w:p w14:paraId="17EFD3D8" w14:textId="77777777" w:rsidR="008B604B" w:rsidRPr="00790D8C" w:rsidRDefault="008B604B" w:rsidP="008B604B">
      <w:pPr>
        <w:widowControl w:val="0"/>
        <w:numPr>
          <w:ilvl w:val="0"/>
          <w:numId w:val="64"/>
        </w:numPr>
        <w:jc w:val="both"/>
        <w:rPr>
          <w:rFonts w:ascii="Skeena" w:hAnsi="Skeena" w:cs="Arial"/>
        </w:rPr>
      </w:pPr>
      <w:r w:rsidRPr="00790D8C">
        <w:rPr>
          <w:rFonts w:ascii="Skeena" w:hAnsi="Skeena" w:cs="Arial"/>
        </w:rPr>
        <w:t>Correct all eligibility errors</w:t>
      </w:r>
    </w:p>
    <w:p w14:paraId="669EC1C9" w14:textId="77777777" w:rsidR="008B604B" w:rsidRPr="00790D8C" w:rsidRDefault="008B604B" w:rsidP="00C1204E">
      <w:pPr>
        <w:widowControl w:val="0"/>
        <w:numPr>
          <w:ilvl w:val="1"/>
          <w:numId w:val="64"/>
        </w:numPr>
        <w:ind w:left="1080"/>
        <w:jc w:val="both"/>
        <w:rPr>
          <w:rFonts w:ascii="Skeena" w:hAnsi="Skeena" w:cs="Arial"/>
        </w:rPr>
      </w:pPr>
      <w:r w:rsidRPr="00790D8C">
        <w:rPr>
          <w:rFonts w:ascii="Skeena" w:hAnsi="Skeena" w:cs="Arial"/>
        </w:rPr>
        <w:t>The supervisor and Eligibility Worker must schedule a conference with the Quality Manager to discuss the finding and corrective action(s)</w:t>
      </w:r>
    </w:p>
    <w:p w14:paraId="737D1E53" w14:textId="77777777" w:rsidR="008B604B" w:rsidRPr="00790D8C" w:rsidRDefault="008B604B" w:rsidP="008B604B">
      <w:pPr>
        <w:widowControl w:val="0"/>
        <w:numPr>
          <w:ilvl w:val="0"/>
          <w:numId w:val="64"/>
        </w:numPr>
        <w:jc w:val="both"/>
        <w:rPr>
          <w:rFonts w:ascii="Skeena" w:hAnsi="Skeena" w:cs="Arial"/>
        </w:rPr>
      </w:pPr>
      <w:r w:rsidRPr="00790D8C">
        <w:rPr>
          <w:rFonts w:ascii="Skeena" w:hAnsi="Skeena" w:cs="Arial"/>
        </w:rPr>
        <w:t>Correct all procedural errors</w:t>
      </w:r>
    </w:p>
    <w:p w14:paraId="22013BFB" w14:textId="77777777" w:rsidR="008B604B" w:rsidRPr="00790D8C" w:rsidRDefault="008B604B" w:rsidP="00C1204E">
      <w:pPr>
        <w:widowControl w:val="0"/>
        <w:numPr>
          <w:ilvl w:val="1"/>
          <w:numId w:val="64"/>
        </w:numPr>
        <w:ind w:left="1080"/>
        <w:jc w:val="both"/>
        <w:rPr>
          <w:rFonts w:ascii="Skeena" w:hAnsi="Skeena" w:cs="Arial"/>
        </w:rPr>
      </w:pPr>
      <w:r w:rsidRPr="00790D8C">
        <w:rPr>
          <w:rFonts w:ascii="Skeena" w:hAnsi="Skeena" w:cs="Arial"/>
        </w:rPr>
        <w:t>If necessary, the supervisor and/or eligibility worker may contact the Quality Manager to ask questions or obtain clarifications regarding the findings</w:t>
      </w:r>
    </w:p>
    <w:p w14:paraId="2466E054" w14:textId="77777777" w:rsidR="008B604B" w:rsidRPr="00790D8C" w:rsidRDefault="008B604B" w:rsidP="008B604B">
      <w:pPr>
        <w:widowControl w:val="0"/>
        <w:numPr>
          <w:ilvl w:val="0"/>
          <w:numId w:val="64"/>
        </w:numPr>
        <w:jc w:val="both"/>
        <w:rPr>
          <w:rFonts w:ascii="Skeena" w:hAnsi="Skeena" w:cs="Arial"/>
        </w:rPr>
      </w:pPr>
      <w:r w:rsidRPr="00790D8C">
        <w:rPr>
          <w:rFonts w:ascii="Skeena" w:hAnsi="Skeena" w:cs="Arial"/>
        </w:rPr>
        <w:t>Initiate or complete required actions needed to address any reported finding that was not considered in the eligibility determination.</w:t>
      </w:r>
    </w:p>
    <w:p w14:paraId="19B8CFAF" w14:textId="77777777" w:rsidR="008B604B" w:rsidRPr="00790D8C" w:rsidRDefault="008B604B" w:rsidP="008B604B">
      <w:pPr>
        <w:widowControl w:val="0"/>
        <w:jc w:val="both"/>
        <w:rPr>
          <w:rFonts w:ascii="Skeena" w:hAnsi="Skeena" w:cs="Arial"/>
        </w:rPr>
      </w:pPr>
    </w:p>
    <w:p w14:paraId="620425E5" w14:textId="77777777" w:rsidR="008B604B" w:rsidRPr="00790D8C" w:rsidRDefault="008B604B" w:rsidP="008B604B">
      <w:pPr>
        <w:widowControl w:val="0"/>
        <w:jc w:val="both"/>
        <w:rPr>
          <w:rFonts w:ascii="Skeena" w:hAnsi="Skeena" w:cs="Arial"/>
        </w:rPr>
      </w:pPr>
      <w:r w:rsidRPr="00790D8C">
        <w:rPr>
          <w:rFonts w:ascii="Skeena" w:hAnsi="Skeena" w:cs="Arial"/>
        </w:rPr>
        <w:t>Within fifteen (15) calendar days of receiving an error finding, the supervisor must:</w:t>
      </w:r>
    </w:p>
    <w:p w14:paraId="542E9A4E" w14:textId="77777777" w:rsidR="008B604B" w:rsidRPr="00790D8C" w:rsidRDefault="008B604B" w:rsidP="008B604B">
      <w:pPr>
        <w:widowControl w:val="0"/>
        <w:numPr>
          <w:ilvl w:val="0"/>
          <w:numId w:val="65"/>
        </w:numPr>
        <w:jc w:val="both"/>
        <w:rPr>
          <w:rFonts w:ascii="Skeena" w:hAnsi="Skeena" w:cs="Arial"/>
        </w:rPr>
      </w:pPr>
      <w:r w:rsidRPr="00790D8C">
        <w:rPr>
          <w:rFonts w:ascii="Skeena" w:hAnsi="Skeena" w:cs="Arial"/>
        </w:rPr>
        <w:t>Review the case to ensure the required corrective action(s) are completed, and verification regarding any new findings is requested and/or acted upon, if required. Following the review, submit DHHS Form 947, Response to Preliminary QA Findings via Service Manager ticket to the Eligibility, Enrollment and Member Services designee. The response must explain:</w:t>
      </w:r>
    </w:p>
    <w:p w14:paraId="1AE2938E" w14:textId="77777777" w:rsidR="008B604B" w:rsidRPr="00790D8C" w:rsidRDefault="008B604B" w:rsidP="00C1204E">
      <w:pPr>
        <w:widowControl w:val="0"/>
        <w:numPr>
          <w:ilvl w:val="1"/>
          <w:numId w:val="65"/>
        </w:numPr>
        <w:ind w:left="1080"/>
        <w:jc w:val="both"/>
        <w:rPr>
          <w:rFonts w:ascii="Skeena" w:hAnsi="Skeena" w:cs="Arial"/>
        </w:rPr>
      </w:pPr>
      <w:r w:rsidRPr="00790D8C">
        <w:rPr>
          <w:rFonts w:ascii="Skeena" w:hAnsi="Skeena" w:cs="Arial"/>
        </w:rPr>
        <w:t>The corrective action(s) initiated or completed, and/ or</w:t>
      </w:r>
    </w:p>
    <w:p w14:paraId="014373AD" w14:textId="77777777" w:rsidR="008B604B" w:rsidRPr="00790D8C" w:rsidRDefault="008B604B" w:rsidP="00C1204E">
      <w:pPr>
        <w:widowControl w:val="0"/>
        <w:numPr>
          <w:ilvl w:val="1"/>
          <w:numId w:val="65"/>
        </w:numPr>
        <w:ind w:left="1080"/>
        <w:jc w:val="both"/>
        <w:rPr>
          <w:rFonts w:ascii="Skeena" w:hAnsi="Skeena" w:cs="Arial"/>
        </w:rPr>
      </w:pPr>
      <w:r w:rsidRPr="00790D8C">
        <w:rPr>
          <w:rFonts w:ascii="Skeena" w:hAnsi="Skeena" w:cs="Arial"/>
        </w:rPr>
        <w:t xml:space="preserve">A rebuttal of the Preliminary Findings, including a detailed rationale and </w:t>
      </w:r>
      <w:r w:rsidRPr="00790D8C">
        <w:rPr>
          <w:rFonts w:ascii="Skeena" w:hAnsi="Skeena" w:cs="Arial"/>
        </w:rPr>
        <w:lastRenderedPageBreak/>
        <w:t>documentary evidence to support the disagreement</w:t>
      </w:r>
    </w:p>
    <w:p w14:paraId="13B95319" w14:textId="77777777" w:rsidR="008B604B" w:rsidRPr="00790D8C" w:rsidRDefault="008B604B" w:rsidP="008B604B">
      <w:pPr>
        <w:widowControl w:val="0"/>
        <w:numPr>
          <w:ilvl w:val="0"/>
          <w:numId w:val="65"/>
        </w:numPr>
        <w:jc w:val="both"/>
        <w:rPr>
          <w:rFonts w:ascii="Skeena" w:hAnsi="Skeena" w:cs="Arial"/>
        </w:rPr>
      </w:pPr>
      <w:r w:rsidRPr="00790D8C">
        <w:rPr>
          <w:rFonts w:ascii="Skeena" w:hAnsi="Skeena" w:cs="Arial"/>
        </w:rPr>
        <w:t>The Eligibility, Enrollment and Member Services designee will distribute the DHHS Form 947, Response to Preliminary QA Findings to:</w:t>
      </w:r>
    </w:p>
    <w:p w14:paraId="47B58FBE" w14:textId="77777777" w:rsidR="008B604B" w:rsidRPr="00790D8C" w:rsidRDefault="008B604B" w:rsidP="00C1204E">
      <w:pPr>
        <w:widowControl w:val="0"/>
        <w:numPr>
          <w:ilvl w:val="0"/>
          <w:numId w:val="66"/>
        </w:numPr>
        <w:ind w:left="1080"/>
        <w:jc w:val="both"/>
        <w:rPr>
          <w:rFonts w:ascii="Skeena" w:hAnsi="Skeena" w:cs="Arial"/>
        </w:rPr>
      </w:pPr>
      <w:r w:rsidRPr="00790D8C">
        <w:rPr>
          <w:rFonts w:ascii="Skeena" w:hAnsi="Skeena" w:cs="Arial"/>
        </w:rPr>
        <w:t>The eligibility supervisor</w:t>
      </w:r>
    </w:p>
    <w:p w14:paraId="1B585111" w14:textId="77777777" w:rsidR="008B604B" w:rsidRPr="00790D8C" w:rsidRDefault="008B604B" w:rsidP="00C1204E">
      <w:pPr>
        <w:widowControl w:val="0"/>
        <w:numPr>
          <w:ilvl w:val="0"/>
          <w:numId w:val="66"/>
        </w:numPr>
        <w:ind w:left="1080"/>
        <w:jc w:val="both"/>
        <w:rPr>
          <w:rFonts w:ascii="Skeena" w:hAnsi="Skeena" w:cs="Arial"/>
        </w:rPr>
      </w:pPr>
      <w:r w:rsidRPr="00790D8C">
        <w:rPr>
          <w:rFonts w:ascii="Skeena" w:hAnsi="Skeena" w:cs="Arial"/>
        </w:rPr>
        <w:t>The appropriate Regional Administrator</w:t>
      </w:r>
    </w:p>
    <w:p w14:paraId="262ABDAA" w14:textId="77777777" w:rsidR="008B604B" w:rsidRPr="00790D8C" w:rsidRDefault="008B604B" w:rsidP="00C1204E">
      <w:pPr>
        <w:widowControl w:val="0"/>
        <w:numPr>
          <w:ilvl w:val="0"/>
          <w:numId w:val="66"/>
        </w:numPr>
        <w:ind w:left="1080"/>
        <w:jc w:val="both"/>
        <w:rPr>
          <w:rFonts w:ascii="Skeena" w:hAnsi="Skeena" w:cs="Arial"/>
        </w:rPr>
      </w:pPr>
      <w:r w:rsidRPr="00790D8C">
        <w:rPr>
          <w:rFonts w:ascii="Skeena" w:hAnsi="Skeena" w:cs="Arial"/>
        </w:rPr>
        <w:t>The appropriate Division Director</w:t>
      </w:r>
    </w:p>
    <w:p w14:paraId="50BAD6FB" w14:textId="77777777" w:rsidR="008B604B" w:rsidRPr="00790D8C" w:rsidRDefault="008B604B" w:rsidP="00C1204E">
      <w:pPr>
        <w:widowControl w:val="0"/>
        <w:numPr>
          <w:ilvl w:val="0"/>
          <w:numId w:val="66"/>
        </w:numPr>
        <w:ind w:left="1080"/>
        <w:jc w:val="both"/>
        <w:rPr>
          <w:rFonts w:ascii="Skeena" w:hAnsi="Skeena" w:cs="Arial"/>
        </w:rPr>
      </w:pPr>
      <w:r w:rsidRPr="00790D8C">
        <w:rPr>
          <w:rFonts w:ascii="Skeena" w:hAnsi="Skeena" w:cs="Arial"/>
        </w:rPr>
        <w:t>The appropriate Regional Trainer</w:t>
      </w:r>
    </w:p>
    <w:p w14:paraId="2AD64C2D" w14:textId="77777777" w:rsidR="008B604B" w:rsidRPr="00790D8C" w:rsidRDefault="008B604B" w:rsidP="00C1204E">
      <w:pPr>
        <w:widowControl w:val="0"/>
        <w:numPr>
          <w:ilvl w:val="0"/>
          <w:numId w:val="66"/>
        </w:numPr>
        <w:ind w:left="1080"/>
        <w:jc w:val="both"/>
        <w:rPr>
          <w:rFonts w:ascii="Skeena" w:hAnsi="Skeena" w:cs="Arial"/>
        </w:rPr>
      </w:pPr>
      <w:r w:rsidRPr="00790D8C">
        <w:rPr>
          <w:rFonts w:ascii="Skeena" w:hAnsi="Skeena" w:cs="Arial"/>
        </w:rPr>
        <w:t>The Director of Eligibility Training</w:t>
      </w:r>
    </w:p>
    <w:p w14:paraId="7A3530E3" w14:textId="77777777" w:rsidR="008B604B" w:rsidRPr="00790D8C" w:rsidRDefault="008B604B" w:rsidP="00C1204E">
      <w:pPr>
        <w:widowControl w:val="0"/>
        <w:numPr>
          <w:ilvl w:val="0"/>
          <w:numId w:val="66"/>
        </w:numPr>
        <w:ind w:left="1080"/>
        <w:jc w:val="both"/>
        <w:rPr>
          <w:rFonts w:ascii="Skeena" w:hAnsi="Skeena" w:cs="Arial"/>
        </w:rPr>
      </w:pPr>
      <w:r w:rsidRPr="00790D8C">
        <w:rPr>
          <w:rFonts w:ascii="Skeena" w:hAnsi="Skeena" w:cs="Arial"/>
        </w:rPr>
        <w:t>The Director of Eligibility Policy</w:t>
      </w:r>
    </w:p>
    <w:p w14:paraId="65A16CCC" w14:textId="77777777" w:rsidR="008B604B" w:rsidRPr="00790D8C" w:rsidRDefault="008B604B" w:rsidP="00C1204E">
      <w:pPr>
        <w:widowControl w:val="0"/>
        <w:numPr>
          <w:ilvl w:val="0"/>
          <w:numId w:val="66"/>
        </w:numPr>
        <w:ind w:left="1080"/>
        <w:jc w:val="both"/>
        <w:rPr>
          <w:rFonts w:ascii="Skeena" w:hAnsi="Skeena" w:cs="Arial"/>
        </w:rPr>
      </w:pPr>
      <w:r w:rsidRPr="00790D8C">
        <w:rPr>
          <w:rFonts w:ascii="Skeena" w:hAnsi="Skeena" w:cs="Arial"/>
        </w:rPr>
        <w:t>The Performance Manager</w:t>
      </w:r>
    </w:p>
    <w:p w14:paraId="7CD7C385" w14:textId="77777777" w:rsidR="008B604B" w:rsidRPr="00790D8C" w:rsidRDefault="008B604B" w:rsidP="00C1204E">
      <w:pPr>
        <w:widowControl w:val="0"/>
        <w:numPr>
          <w:ilvl w:val="0"/>
          <w:numId w:val="66"/>
        </w:numPr>
        <w:ind w:left="1080"/>
        <w:jc w:val="both"/>
        <w:rPr>
          <w:rFonts w:ascii="Skeena" w:hAnsi="Skeena" w:cs="Arial"/>
        </w:rPr>
      </w:pPr>
      <w:r w:rsidRPr="00790D8C">
        <w:rPr>
          <w:rFonts w:ascii="Skeena" w:hAnsi="Skeena" w:cs="Arial"/>
        </w:rPr>
        <w:t>The Quality Manager</w:t>
      </w:r>
    </w:p>
    <w:p w14:paraId="7C74B75B" w14:textId="77777777" w:rsidR="008B604B" w:rsidRPr="00790D8C" w:rsidRDefault="008B604B" w:rsidP="008B604B">
      <w:pPr>
        <w:widowControl w:val="0"/>
        <w:numPr>
          <w:ilvl w:val="0"/>
          <w:numId w:val="65"/>
        </w:numPr>
        <w:jc w:val="both"/>
        <w:rPr>
          <w:rFonts w:ascii="Skeena" w:hAnsi="Skeena" w:cs="Arial"/>
        </w:rPr>
      </w:pPr>
      <w:r w:rsidRPr="00790D8C">
        <w:rPr>
          <w:rFonts w:ascii="Skeena" w:hAnsi="Skeena" w:cs="Arial"/>
        </w:rPr>
        <w:t>The Quality Manager must take the following action when the DHHS Form 947, Response to Preliminary QA Findings reports a disagreement with the review:</w:t>
      </w:r>
    </w:p>
    <w:p w14:paraId="24AB0995" w14:textId="77777777" w:rsidR="008B604B" w:rsidRPr="00790D8C" w:rsidRDefault="008B604B" w:rsidP="00C1204E">
      <w:pPr>
        <w:widowControl w:val="0"/>
        <w:numPr>
          <w:ilvl w:val="1"/>
          <w:numId w:val="65"/>
        </w:numPr>
        <w:ind w:left="1080"/>
        <w:jc w:val="both"/>
        <w:rPr>
          <w:rFonts w:ascii="Skeena" w:hAnsi="Skeena" w:cs="Arial"/>
        </w:rPr>
      </w:pPr>
      <w:r w:rsidRPr="00790D8C">
        <w:rPr>
          <w:rFonts w:ascii="Skeena" w:hAnsi="Skeena" w:cs="Arial"/>
        </w:rPr>
        <w:t>Submit any supported disagreement to the USC MEQA Staff Manager for reconsideration</w:t>
      </w:r>
    </w:p>
    <w:p w14:paraId="509B65C8" w14:textId="77777777" w:rsidR="008B604B" w:rsidRPr="00790D8C" w:rsidRDefault="008B604B" w:rsidP="00C1204E">
      <w:pPr>
        <w:widowControl w:val="0"/>
        <w:numPr>
          <w:ilvl w:val="1"/>
          <w:numId w:val="65"/>
        </w:numPr>
        <w:ind w:left="1080"/>
        <w:jc w:val="both"/>
        <w:rPr>
          <w:rFonts w:ascii="Skeena" w:hAnsi="Skeena" w:cs="Arial"/>
        </w:rPr>
      </w:pPr>
      <w:r w:rsidRPr="00790D8C">
        <w:rPr>
          <w:rFonts w:ascii="Skeena" w:hAnsi="Skeena" w:cs="Arial"/>
        </w:rPr>
        <w:t>Respond to any unsupported disagreement</w:t>
      </w:r>
    </w:p>
    <w:p w14:paraId="749C7C86" w14:textId="77777777" w:rsidR="008B604B" w:rsidRPr="00790D8C" w:rsidRDefault="008B604B" w:rsidP="008B604B">
      <w:pPr>
        <w:widowControl w:val="0"/>
        <w:numPr>
          <w:ilvl w:val="0"/>
          <w:numId w:val="65"/>
        </w:numPr>
        <w:jc w:val="both"/>
        <w:rPr>
          <w:rFonts w:ascii="Skeena" w:hAnsi="Skeena" w:cs="Arial"/>
        </w:rPr>
      </w:pPr>
      <w:r w:rsidRPr="00790D8C">
        <w:rPr>
          <w:rFonts w:ascii="Skeena" w:hAnsi="Skeena" w:cs="Arial"/>
        </w:rPr>
        <w:t>Alert disputes are sent to the Quality Manager, who must take one of the following actions:</w:t>
      </w:r>
    </w:p>
    <w:p w14:paraId="32621CD6" w14:textId="77777777" w:rsidR="008B604B" w:rsidRPr="00790D8C" w:rsidRDefault="008B604B" w:rsidP="00C1204E">
      <w:pPr>
        <w:widowControl w:val="0"/>
        <w:numPr>
          <w:ilvl w:val="1"/>
          <w:numId w:val="65"/>
        </w:numPr>
        <w:ind w:left="1080"/>
        <w:jc w:val="both"/>
        <w:rPr>
          <w:rFonts w:ascii="Skeena" w:hAnsi="Skeena" w:cs="Arial"/>
        </w:rPr>
      </w:pPr>
      <w:r w:rsidRPr="00790D8C">
        <w:rPr>
          <w:rFonts w:ascii="Skeena" w:hAnsi="Skeena" w:cs="Arial"/>
        </w:rPr>
        <w:t>Inform USC and the eligibility staff of supported findings, or</w:t>
      </w:r>
    </w:p>
    <w:p w14:paraId="78F916D4" w14:textId="77777777" w:rsidR="008B604B" w:rsidRPr="00790D8C" w:rsidRDefault="008B604B" w:rsidP="00C1204E">
      <w:pPr>
        <w:widowControl w:val="0"/>
        <w:numPr>
          <w:ilvl w:val="1"/>
          <w:numId w:val="65"/>
        </w:numPr>
        <w:ind w:left="1080"/>
        <w:jc w:val="both"/>
        <w:rPr>
          <w:rFonts w:ascii="Skeena" w:hAnsi="Skeena" w:cs="Arial"/>
        </w:rPr>
      </w:pPr>
      <w:r w:rsidRPr="00790D8C">
        <w:rPr>
          <w:rFonts w:ascii="Skeena" w:hAnsi="Skeena" w:cs="Arial"/>
        </w:rPr>
        <w:t>Inform the eligibility staff of unsupported findings</w:t>
      </w:r>
    </w:p>
    <w:p w14:paraId="06EDC219" w14:textId="77777777" w:rsidR="008B604B" w:rsidRPr="00790D8C" w:rsidRDefault="008B604B" w:rsidP="008B604B">
      <w:pPr>
        <w:widowControl w:val="0"/>
        <w:jc w:val="both"/>
        <w:rPr>
          <w:rFonts w:ascii="Skeena" w:hAnsi="Skeena" w:cs="Arial"/>
          <w:color w:val="000000"/>
          <w:szCs w:val="28"/>
        </w:rPr>
      </w:pPr>
    </w:p>
    <w:p w14:paraId="6A3BEEF4" w14:textId="77777777" w:rsidR="008B604B" w:rsidRPr="00790D8C" w:rsidRDefault="008B604B" w:rsidP="008B604B">
      <w:pPr>
        <w:widowControl w:val="0"/>
        <w:tabs>
          <w:tab w:val="right" w:pos="9360"/>
        </w:tabs>
        <w:autoSpaceDE w:val="0"/>
        <w:autoSpaceDN w:val="0"/>
        <w:adjustRightInd w:val="0"/>
        <w:ind w:left="1440" w:hanging="1440"/>
        <w:outlineLvl w:val="1"/>
        <w:rPr>
          <w:rFonts w:ascii="Skeena" w:hAnsi="Skeena" w:cs="Arial"/>
          <w:bCs/>
          <w:sz w:val="16"/>
        </w:rPr>
      </w:pPr>
      <w:bookmarkStart w:id="377" w:name="_Toc376253148"/>
      <w:bookmarkStart w:id="378" w:name="_Toc144199524"/>
      <w:bookmarkStart w:id="379" w:name="_Toc144465183"/>
      <w:r w:rsidRPr="00790D8C">
        <w:rPr>
          <w:rFonts w:ascii="Skeena" w:hAnsi="Skeena" w:cs="Arial"/>
          <w:b/>
          <w:bCs/>
        </w:rPr>
        <w:t>101.19.03</w:t>
      </w:r>
      <w:r w:rsidRPr="00790D8C">
        <w:rPr>
          <w:rFonts w:ascii="Skeena" w:hAnsi="Skeena" w:cs="Arial"/>
          <w:b/>
          <w:bCs/>
        </w:rPr>
        <w:tab/>
        <w:t>Report of Eligibility Findings for MEQA, PERM, and Medicaid and Children’s Health Insurance Program Review Pilots</w:t>
      </w:r>
      <w:bookmarkEnd w:id="377"/>
      <w:bookmarkEnd w:id="378"/>
      <w:bookmarkEnd w:id="379"/>
    </w:p>
    <w:p w14:paraId="184AF77C" w14:textId="77777777" w:rsidR="008B604B" w:rsidRPr="00790D8C" w:rsidRDefault="008B604B" w:rsidP="008B604B">
      <w:pPr>
        <w:widowControl w:val="0"/>
        <w:jc w:val="right"/>
        <w:rPr>
          <w:rFonts w:ascii="Skeena" w:hAnsi="Skeena" w:cs="Arial"/>
          <w:color w:val="000000"/>
          <w:sz w:val="16"/>
          <w:szCs w:val="16"/>
        </w:rPr>
      </w:pPr>
      <w:r w:rsidRPr="00790D8C">
        <w:rPr>
          <w:rFonts w:ascii="Skeena" w:hAnsi="Skeena" w:cs="Arial"/>
          <w:color w:val="000000"/>
          <w:sz w:val="16"/>
          <w:szCs w:val="16"/>
        </w:rPr>
        <w:t>(Eff.01/01/14)</w:t>
      </w:r>
    </w:p>
    <w:p w14:paraId="0F0518A8" w14:textId="77777777" w:rsidR="008B604B" w:rsidRPr="00790D8C" w:rsidRDefault="008B604B" w:rsidP="008B604B">
      <w:pPr>
        <w:widowControl w:val="0"/>
        <w:jc w:val="both"/>
        <w:rPr>
          <w:rFonts w:ascii="Skeena" w:hAnsi="Skeena" w:cs="Arial"/>
          <w:color w:val="000000"/>
          <w:szCs w:val="28"/>
        </w:rPr>
      </w:pPr>
      <w:r w:rsidRPr="00790D8C">
        <w:rPr>
          <w:rFonts w:ascii="Skeena" w:hAnsi="Skeena" w:cs="Arial"/>
          <w:color w:val="000000"/>
          <w:szCs w:val="28"/>
        </w:rPr>
        <w:t xml:space="preserve">At the completion of each case review, the USC reviewer will submit DHHS Form 946, Preliminary QA Findings, including any procedural errors and eligibility errors. </w:t>
      </w:r>
    </w:p>
    <w:p w14:paraId="518F98E2" w14:textId="77777777" w:rsidR="008B604B" w:rsidRPr="00790D8C" w:rsidRDefault="008B604B" w:rsidP="008B604B">
      <w:pPr>
        <w:widowControl w:val="0"/>
        <w:jc w:val="both"/>
        <w:rPr>
          <w:rFonts w:ascii="Skeena" w:hAnsi="Skeena" w:cs="Arial"/>
          <w:color w:val="000000"/>
          <w:szCs w:val="28"/>
        </w:rPr>
      </w:pPr>
      <w:r w:rsidRPr="00790D8C">
        <w:rPr>
          <w:rFonts w:ascii="Skeena" w:hAnsi="Skeena" w:cs="Arial"/>
          <w:color w:val="000000"/>
          <w:szCs w:val="28"/>
        </w:rPr>
        <w:t>The USC reviewer will submit a report of the MEQA or PERM findings to:</w:t>
      </w:r>
    </w:p>
    <w:p w14:paraId="0CE8E441" w14:textId="77777777" w:rsidR="008B604B" w:rsidRPr="00790D8C" w:rsidRDefault="008B604B" w:rsidP="008B604B">
      <w:pPr>
        <w:widowControl w:val="0"/>
        <w:numPr>
          <w:ilvl w:val="1"/>
          <w:numId w:val="67"/>
        </w:numPr>
        <w:ind w:left="1080"/>
        <w:jc w:val="both"/>
        <w:rPr>
          <w:rFonts w:ascii="Skeena" w:hAnsi="Skeena" w:cs="Arial"/>
          <w:color w:val="000000"/>
          <w:szCs w:val="28"/>
        </w:rPr>
      </w:pPr>
      <w:r w:rsidRPr="00790D8C">
        <w:rPr>
          <w:rFonts w:ascii="Skeena" w:hAnsi="Skeena" w:cs="Arial"/>
          <w:color w:val="000000"/>
          <w:szCs w:val="28"/>
        </w:rPr>
        <w:t>The Eligibility Worker who completed the action</w:t>
      </w:r>
    </w:p>
    <w:p w14:paraId="5D895665" w14:textId="77777777" w:rsidR="008B604B" w:rsidRPr="00790D8C" w:rsidRDefault="008B604B" w:rsidP="008B604B">
      <w:pPr>
        <w:widowControl w:val="0"/>
        <w:numPr>
          <w:ilvl w:val="1"/>
          <w:numId w:val="67"/>
        </w:numPr>
        <w:ind w:left="1080"/>
        <w:jc w:val="both"/>
        <w:rPr>
          <w:rFonts w:ascii="Skeena" w:hAnsi="Skeena" w:cs="Arial"/>
          <w:color w:val="000000"/>
          <w:szCs w:val="28"/>
        </w:rPr>
      </w:pPr>
      <w:r w:rsidRPr="00790D8C">
        <w:rPr>
          <w:rFonts w:ascii="Skeena" w:hAnsi="Skeena" w:cs="Arial"/>
          <w:color w:val="000000"/>
          <w:szCs w:val="28"/>
        </w:rPr>
        <w:t>The supervisor of the eligibility worker who completed the action</w:t>
      </w:r>
    </w:p>
    <w:p w14:paraId="78C45726" w14:textId="77777777" w:rsidR="008B604B" w:rsidRPr="00790D8C" w:rsidRDefault="008B604B" w:rsidP="008B604B">
      <w:pPr>
        <w:widowControl w:val="0"/>
        <w:numPr>
          <w:ilvl w:val="1"/>
          <w:numId w:val="67"/>
        </w:numPr>
        <w:ind w:left="1080"/>
        <w:jc w:val="both"/>
        <w:rPr>
          <w:rFonts w:ascii="Skeena" w:hAnsi="Skeena" w:cs="Arial"/>
          <w:color w:val="000000"/>
          <w:szCs w:val="28"/>
        </w:rPr>
      </w:pPr>
      <w:r w:rsidRPr="00790D8C">
        <w:rPr>
          <w:rFonts w:ascii="Skeena" w:hAnsi="Skeena" w:cs="Arial"/>
          <w:color w:val="000000"/>
          <w:szCs w:val="28"/>
        </w:rPr>
        <w:t>The supervisor of the current eligibility worker*</w:t>
      </w:r>
    </w:p>
    <w:p w14:paraId="1F5053AE" w14:textId="77777777" w:rsidR="008B604B" w:rsidRPr="00790D8C" w:rsidRDefault="008B604B" w:rsidP="008B604B">
      <w:pPr>
        <w:widowControl w:val="0"/>
        <w:numPr>
          <w:ilvl w:val="1"/>
          <w:numId w:val="67"/>
        </w:numPr>
        <w:ind w:left="1080"/>
        <w:jc w:val="both"/>
        <w:rPr>
          <w:rFonts w:ascii="Skeena" w:hAnsi="Skeena" w:cs="Arial"/>
          <w:color w:val="000000"/>
          <w:szCs w:val="28"/>
        </w:rPr>
      </w:pPr>
      <w:r w:rsidRPr="00790D8C">
        <w:rPr>
          <w:rFonts w:ascii="Skeena" w:hAnsi="Skeena" w:cs="Arial"/>
          <w:color w:val="000000"/>
          <w:szCs w:val="28"/>
        </w:rPr>
        <w:t>The Director of Eligibility Training</w:t>
      </w:r>
    </w:p>
    <w:p w14:paraId="67A6EBE3" w14:textId="77777777" w:rsidR="008B604B" w:rsidRPr="00790D8C" w:rsidRDefault="008B604B" w:rsidP="008B604B">
      <w:pPr>
        <w:widowControl w:val="0"/>
        <w:numPr>
          <w:ilvl w:val="1"/>
          <w:numId w:val="67"/>
        </w:numPr>
        <w:ind w:left="1080"/>
        <w:jc w:val="both"/>
        <w:rPr>
          <w:rFonts w:ascii="Skeena" w:hAnsi="Skeena" w:cs="Arial"/>
          <w:color w:val="000000"/>
          <w:szCs w:val="28"/>
        </w:rPr>
      </w:pPr>
      <w:r w:rsidRPr="00790D8C">
        <w:rPr>
          <w:rFonts w:ascii="Skeena" w:hAnsi="Skeena" w:cs="Arial"/>
          <w:color w:val="000000"/>
          <w:szCs w:val="28"/>
        </w:rPr>
        <w:t xml:space="preserve">The Director of Eligibility Policy </w:t>
      </w:r>
    </w:p>
    <w:p w14:paraId="09B44DB8" w14:textId="77777777" w:rsidR="008B604B" w:rsidRPr="00790D8C" w:rsidRDefault="008B604B" w:rsidP="008B604B">
      <w:pPr>
        <w:widowControl w:val="0"/>
        <w:numPr>
          <w:ilvl w:val="1"/>
          <w:numId w:val="67"/>
        </w:numPr>
        <w:ind w:left="1080"/>
        <w:jc w:val="both"/>
        <w:rPr>
          <w:rFonts w:ascii="Skeena" w:hAnsi="Skeena" w:cs="Arial"/>
          <w:color w:val="000000"/>
          <w:szCs w:val="28"/>
        </w:rPr>
      </w:pPr>
      <w:r w:rsidRPr="00790D8C">
        <w:rPr>
          <w:rFonts w:ascii="Skeena" w:hAnsi="Skeena" w:cs="Arial"/>
          <w:color w:val="000000"/>
          <w:szCs w:val="28"/>
        </w:rPr>
        <w:t>The appropriate Regional Administrator</w:t>
      </w:r>
    </w:p>
    <w:p w14:paraId="65162EAF" w14:textId="77777777" w:rsidR="008B604B" w:rsidRPr="00790D8C" w:rsidRDefault="008B604B" w:rsidP="008B604B">
      <w:pPr>
        <w:widowControl w:val="0"/>
        <w:numPr>
          <w:ilvl w:val="1"/>
          <w:numId w:val="67"/>
        </w:numPr>
        <w:ind w:left="1080"/>
        <w:jc w:val="both"/>
        <w:rPr>
          <w:rFonts w:ascii="Skeena" w:hAnsi="Skeena" w:cs="Arial"/>
          <w:color w:val="000000"/>
          <w:szCs w:val="28"/>
        </w:rPr>
      </w:pPr>
      <w:r w:rsidRPr="00790D8C">
        <w:rPr>
          <w:rFonts w:ascii="Skeena" w:hAnsi="Skeena" w:cs="Arial"/>
          <w:color w:val="000000"/>
          <w:szCs w:val="28"/>
        </w:rPr>
        <w:t xml:space="preserve">The appropriate Division Director </w:t>
      </w:r>
    </w:p>
    <w:p w14:paraId="1F09DB2C" w14:textId="77777777" w:rsidR="008B604B" w:rsidRPr="00790D8C" w:rsidRDefault="008B604B" w:rsidP="008B604B">
      <w:pPr>
        <w:widowControl w:val="0"/>
        <w:numPr>
          <w:ilvl w:val="1"/>
          <w:numId w:val="67"/>
        </w:numPr>
        <w:ind w:left="1080"/>
        <w:jc w:val="both"/>
        <w:rPr>
          <w:rFonts w:ascii="Skeena" w:hAnsi="Skeena" w:cs="Arial"/>
          <w:color w:val="000000"/>
          <w:szCs w:val="28"/>
        </w:rPr>
      </w:pPr>
      <w:r w:rsidRPr="00790D8C">
        <w:rPr>
          <w:rFonts w:ascii="Skeena" w:hAnsi="Skeena" w:cs="Arial"/>
          <w:color w:val="000000"/>
          <w:szCs w:val="28"/>
        </w:rPr>
        <w:t>The appropriate Regional Trainer</w:t>
      </w:r>
    </w:p>
    <w:p w14:paraId="5829FA87" w14:textId="77777777" w:rsidR="008B604B" w:rsidRPr="00790D8C" w:rsidRDefault="008B604B" w:rsidP="008B604B">
      <w:pPr>
        <w:widowControl w:val="0"/>
        <w:numPr>
          <w:ilvl w:val="1"/>
          <w:numId w:val="67"/>
        </w:numPr>
        <w:ind w:left="1080"/>
        <w:jc w:val="both"/>
        <w:rPr>
          <w:rFonts w:ascii="Skeena" w:hAnsi="Skeena" w:cs="Arial"/>
          <w:color w:val="000000"/>
          <w:szCs w:val="28"/>
        </w:rPr>
      </w:pPr>
      <w:r w:rsidRPr="00790D8C">
        <w:rPr>
          <w:rFonts w:ascii="Skeena" w:hAnsi="Skeena" w:cs="Arial"/>
          <w:color w:val="000000"/>
          <w:szCs w:val="28"/>
        </w:rPr>
        <w:t>The Performance Manager</w:t>
      </w:r>
    </w:p>
    <w:p w14:paraId="5D7CFB30" w14:textId="77777777" w:rsidR="008B604B" w:rsidRPr="00790D8C" w:rsidRDefault="008B604B" w:rsidP="008B604B">
      <w:pPr>
        <w:widowControl w:val="0"/>
        <w:numPr>
          <w:ilvl w:val="1"/>
          <w:numId w:val="67"/>
        </w:numPr>
        <w:ind w:left="1080"/>
        <w:jc w:val="both"/>
        <w:rPr>
          <w:rFonts w:ascii="Skeena" w:hAnsi="Skeena" w:cs="Arial"/>
          <w:color w:val="000000"/>
          <w:szCs w:val="28"/>
        </w:rPr>
      </w:pPr>
      <w:r w:rsidRPr="00790D8C">
        <w:rPr>
          <w:rFonts w:ascii="Skeena" w:hAnsi="Skeena" w:cs="Arial"/>
          <w:color w:val="000000"/>
          <w:szCs w:val="28"/>
        </w:rPr>
        <w:t>The Quality Manager</w:t>
      </w:r>
    </w:p>
    <w:p w14:paraId="1EBD3ABA" w14:textId="77777777" w:rsidR="008B604B" w:rsidRPr="00790D8C" w:rsidRDefault="008B604B" w:rsidP="008B604B">
      <w:pPr>
        <w:widowControl w:val="0"/>
        <w:jc w:val="both"/>
        <w:rPr>
          <w:rFonts w:ascii="Skeena" w:hAnsi="Skeena" w:cs="Arial"/>
          <w:color w:val="000000"/>
          <w:szCs w:val="28"/>
        </w:rPr>
      </w:pPr>
    </w:p>
    <w:p w14:paraId="5C82C6B0" w14:textId="77777777" w:rsidR="008B604B" w:rsidRPr="00790D8C" w:rsidRDefault="008B604B" w:rsidP="008B604B">
      <w:pPr>
        <w:widowControl w:val="0"/>
        <w:jc w:val="both"/>
        <w:rPr>
          <w:rFonts w:ascii="Skeena" w:hAnsi="Skeena" w:cs="Arial"/>
          <w:color w:val="000000"/>
          <w:szCs w:val="28"/>
        </w:rPr>
      </w:pPr>
      <w:r w:rsidRPr="00790D8C">
        <w:rPr>
          <w:rFonts w:ascii="Skeena" w:hAnsi="Skeena" w:cs="Arial"/>
          <w:color w:val="000000"/>
          <w:szCs w:val="28"/>
        </w:rPr>
        <w:t>*The current Eligibility Worker is responsible for the completion of any corrective action(s).</w:t>
      </w:r>
    </w:p>
    <w:p w14:paraId="200D34F7" w14:textId="77777777" w:rsidR="008B604B" w:rsidRPr="00790D8C" w:rsidRDefault="008B604B" w:rsidP="008B604B">
      <w:pPr>
        <w:widowControl w:val="0"/>
        <w:jc w:val="both"/>
        <w:rPr>
          <w:rFonts w:ascii="Skeena" w:hAnsi="Skeena" w:cs="Arial"/>
          <w:color w:val="000000"/>
          <w:szCs w:val="28"/>
        </w:rPr>
      </w:pPr>
    </w:p>
    <w:p w14:paraId="35B5B834" w14:textId="77777777" w:rsidR="008B604B" w:rsidRPr="00790D8C" w:rsidRDefault="008B604B" w:rsidP="008B604B">
      <w:pPr>
        <w:widowControl w:val="0"/>
        <w:tabs>
          <w:tab w:val="right" w:pos="9360"/>
        </w:tabs>
        <w:autoSpaceDE w:val="0"/>
        <w:autoSpaceDN w:val="0"/>
        <w:adjustRightInd w:val="0"/>
        <w:ind w:left="1440" w:hanging="1440"/>
        <w:outlineLvl w:val="1"/>
        <w:rPr>
          <w:rFonts w:ascii="Skeena" w:hAnsi="Skeena" w:cs="Arial"/>
          <w:bCs/>
          <w:sz w:val="16"/>
        </w:rPr>
      </w:pPr>
      <w:bookmarkStart w:id="380" w:name="_Toc376253149"/>
      <w:bookmarkStart w:id="381" w:name="_Toc144199525"/>
      <w:bookmarkStart w:id="382" w:name="_Toc144465184"/>
      <w:r w:rsidRPr="00790D8C">
        <w:rPr>
          <w:rFonts w:ascii="Skeena" w:hAnsi="Skeena" w:cs="Arial"/>
          <w:b/>
          <w:bCs/>
        </w:rPr>
        <w:t>101.19.03A</w:t>
      </w:r>
      <w:r w:rsidRPr="00790D8C">
        <w:rPr>
          <w:rFonts w:ascii="Skeena" w:hAnsi="Skeena" w:cs="Arial"/>
          <w:b/>
          <w:bCs/>
        </w:rPr>
        <w:tab/>
        <w:t>USC will report MEQA and PERM findings in the following ways</w:t>
      </w:r>
      <w:bookmarkEnd w:id="380"/>
      <w:bookmarkEnd w:id="381"/>
      <w:bookmarkEnd w:id="382"/>
    </w:p>
    <w:p w14:paraId="17687FE1" w14:textId="77777777" w:rsidR="008B604B" w:rsidRPr="00790D8C" w:rsidRDefault="008B604B" w:rsidP="008B604B">
      <w:pPr>
        <w:widowControl w:val="0"/>
        <w:jc w:val="right"/>
        <w:rPr>
          <w:rFonts w:ascii="Skeena" w:hAnsi="Skeena" w:cs="Arial"/>
          <w:color w:val="000000"/>
          <w:sz w:val="16"/>
          <w:szCs w:val="16"/>
        </w:rPr>
      </w:pPr>
      <w:r w:rsidRPr="00790D8C">
        <w:rPr>
          <w:rFonts w:ascii="Skeena" w:hAnsi="Skeena" w:cs="Arial"/>
          <w:color w:val="000000"/>
          <w:sz w:val="16"/>
          <w:szCs w:val="16"/>
        </w:rPr>
        <w:t>(Eff. 03/01/13)</w:t>
      </w:r>
    </w:p>
    <w:p w14:paraId="1EFE9E2D" w14:textId="77777777" w:rsidR="008B604B" w:rsidRPr="00790D8C" w:rsidRDefault="008B604B" w:rsidP="008B604B">
      <w:pPr>
        <w:widowControl w:val="0"/>
        <w:numPr>
          <w:ilvl w:val="0"/>
          <w:numId w:val="68"/>
        </w:numPr>
        <w:ind w:left="720" w:hanging="360"/>
        <w:jc w:val="both"/>
        <w:rPr>
          <w:rFonts w:ascii="Skeena" w:hAnsi="Skeena" w:cs="Arial"/>
          <w:color w:val="000000"/>
          <w:szCs w:val="28"/>
        </w:rPr>
      </w:pPr>
      <w:r w:rsidRPr="00790D8C">
        <w:rPr>
          <w:rFonts w:ascii="Skeena" w:hAnsi="Skeena" w:cs="Arial"/>
          <w:color w:val="000000"/>
          <w:szCs w:val="28"/>
        </w:rPr>
        <w:t xml:space="preserve">Eligible – Medicaid eligibility was correctly determined. Policy and/or procedures may </w:t>
      </w:r>
      <w:r w:rsidRPr="00790D8C">
        <w:rPr>
          <w:rFonts w:ascii="Skeena" w:hAnsi="Skeena" w:cs="Arial"/>
          <w:color w:val="000000"/>
          <w:szCs w:val="28"/>
        </w:rPr>
        <w:lastRenderedPageBreak/>
        <w:t>have been overlooked or misinterpreted but did not result in an eligibility error.</w:t>
      </w:r>
    </w:p>
    <w:p w14:paraId="2906EA1C" w14:textId="77777777" w:rsidR="008B604B" w:rsidRPr="00790D8C" w:rsidRDefault="008B604B" w:rsidP="008B604B">
      <w:pPr>
        <w:widowControl w:val="0"/>
        <w:numPr>
          <w:ilvl w:val="0"/>
          <w:numId w:val="68"/>
        </w:numPr>
        <w:ind w:left="720" w:hanging="360"/>
        <w:jc w:val="both"/>
        <w:rPr>
          <w:rFonts w:ascii="Skeena" w:hAnsi="Skeena" w:cs="Arial"/>
          <w:color w:val="000000"/>
          <w:szCs w:val="28"/>
        </w:rPr>
      </w:pPr>
      <w:r w:rsidRPr="00790D8C">
        <w:rPr>
          <w:rFonts w:ascii="Skeena" w:hAnsi="Skeena" w:cs="Arial"/>
          <w:color w:val="000000"/>
          <w:szCs w:val="28"/>
        </w:rPr>
        <w:t>Ineligible – Medicaid eligibility was incorrectly determined for all members of a budget group</w:t>
      </w:r>
    </w:p>
    <w:p w14:paraId="094FEBC6" w14:textId="77777777" w:rsidR="008B604B" w:rsidRPr="00790D8C" w:rsidRDefault="008B604B" w:rsidP="008B604B">
      <w:pPr>
        <w:widowControl w:val="0"/>
        <w:numPr>
          <w:ilvl w:val="0"/>
          <w:numId w:val="68"/>
        </w:numPr>
        <w:ind w:left="720" w:hanging="360"/>
        <w:jc w:val="both"/>
        <w:rPr>
          <w:rFonts w:ascii="Skeena" w:hAnsi="Skeena" w:cs="Arial"/>
          <w:color w:val="000000"/>
          <w:szCs w:val="28"/>
        </w:rPr>
      </w:pPr>
      <w:r w:rsidRPr="00790D8C">
        <w:rPr>
          <w:rFonts w:ascii="Skeena" w:hAnsi="Skeena" w:cs="Arial"/>
          <w:color w:val="000000"/>
          <w:szCs w:val="28"/>
        </w:rPr>
        <w:t>Ineligible budget group member(s) – Medicaid eligibility was incorrectly determined for one or more members of a budget group.</w:t>
      </w:r>
    </w:p>
    <w:p w14:paraId="5A14B5DD" w14:textId="77777777" w:rsidR="008B604B" w:rsidRPr="00790D8C" w:rsidRDefault="008B604B" w:rsidP="008B604B">
      <w:pPr>
        <w:widowControl w:val="0"/>
        <w:numPr>
          <w:ilvl w:val="0"/>
          <w:numId w:val="68"/>
        </w:numPr>
        <w:ind w:left="720" w:hanging="360"/>
        <w:jc w:val="both"/>
        <w:rPr>
          <w:rFonts w:ascii="Skeena" w:hAnsi="Skeena" w:cs="Arial"/>
          <w:color w:val="000000"/>
          <w:szCs w:val="28"/>
        </w:rPr>
      </w:pPr>
      <w:r w:rsidRPr="00790D8C">
        <w:rPr>
          <w:rFonts w:ascii="Skeena" w:hAnsi="Skeena" w:cs="Arial"/>
          <w:color w:val="000000"/>
          <w:szCs w:val="28"/>
        </w:rPr>
        <w:t>Eligible – Liability overstated (when an institutionalized individual’s recurring liability is determined to be more than it should be)</w:t>
      </w:r>
    </w:p>
    <w:p w14:paraId="6791BC32" w14:textId="77777777" w:rsidR="008B604B" w:rsidRPr="00790D8C" w:rsidRDefault="008B604B" w:rsidP="008B604B">
      <w:pPr>
        <w:widowControl w:val="0"/>
        <w:numPr>
          <w:ilvl w:val="0"/>
          <w:numId w:val="68"/>
        </w:numPr>
        <w:ind w:left="720" w:hanging="360"/>
        <w:jc w:val="both"/>
        <w:rPr>
          <w:rFonts w:ascii="Skeena" w:hAnsi="Skeena" w:cs="Arial"/>
          <w:color w:val="000000"/>
          <w:szCs w:val="28"/>
        </w:rPr>
      </w:pPr>
      <w:r w:rsidRPr="00790D8C">
        <w:rPr>
          <w:rFonts w:ascii="Skeena" w:hAnsi="Skeena" w:cs="Arial"/>
          <w:color w:val="000000"/>
          <w:szCs w:val="28"/>
        </w:rPr>
        <w:t>Eligible – Liability understated (when an institutionalized individual’s recurring liability is determined to be less than it should be)</w:t>
      </w:r>
    </w:p>
    <w:p w14:paraId="5CEDACFE" w14:textId="77777777" w:rsidR="008B604B" w:rsidRPr="00790D8C" w:rsidRDefault="008B604B" w:rsidP="008B604B">
      <w:pPr>
        <w:widowControl w:val="0"/>
        <w:jc w:val="both"/>
        <w:rPr>
          <w:rFonts w:ascii="Skeena" w:hAnsi="Skeena" w:cs="Arial"/>
          <w:color w:val="000000"/>
          <w:szCs w:val="28"/>
        </w:rPr>
      </w:pPr>
    </w:p>
    <w:p w14:paraId="25127C85" w14:textId="77777777" w:rsidR="008B604B" w:rsidRPr="00790D8C" w:rsidRDefault="008B604B" w:rsidP="008B604B">
      <w:pPr>
        <w:widowControl w:val="0"/>
        <w:tabs>
          <w:tab w:val="right" w:pos="9360"/>
        </w:tabs>
        <w:autoSpaceDE w:val="0"/>
        <w:autoSpaceDN w:val="0"/>
        <w:adjustRightInd w:val="0"/>
        <w:ind w:left="1440" w:hanging="1440"/>
        <w:outlineLvl w:val="1"/>
        <w:rPr>
          <w:rFonts w:ascii="Skeena" w:hAnsi="Skeena" w:cs="Arial"/>
          <w:bCs/>
          <w:sz w:val="16"/>
        </w:rPr>
      </w:pPr>
      <w:bookmarkStart w:id="383" w:name="_Toc376253150"/>
      <w:bookmarkStart w:id="384" w:name="_Toc144199526"/>
      <w:bookmarkStart w:id="385" w:name="_Toc144465185"/>
      <w:r w:rsidRPr="00790D8C">
        <w:rPr>
          <w:rFonts w:ascii="Skeena" w:hAnsi="Skeena" w:cs="Arial"/>
          <w:b/>
          <w:bCs/>
        </w:rPr>
        <w:t>101.19.03B</w:t>
      </w:r>
      <w:r w:rsidRPr="00790D8C">
        <w:rPr>
          <w:rFonts w:ascii="Skeena" w:hAnsi="Skeena" w:cs="Arial"/>
          <w:b/>
          <w:bCs/>
        </w:rPr>
        <w:tab/>
        <w:t>SC DHHS Response to MEQA and PERM Error Findings</w:t>
      </w:r>
      <w:bookmarkEnd w:id="383"/>
      <w:bookmarkEnd w:id="384"/>
      <w:bookmarkEnd w:id="385"/>
    </w:p>
    <w:p w14:paraId="513FB18A" w14:textId="77777777" w:rsidR="008B604B" w:rsidRPr="00790D8C" w:rsidRDefault="008B604B" w:rsidP="008B604B">
      <w:pPr>
        <w:widowControl w:val="0"/>
        <w:jc w:val="right"/>
        <w:rPr>
          <w:rFonts w:ascii="Skeena" w:hAnsi="Skeena" w:cs="Arial"/>
          <w:color w:val="000000"/>
          <w:sz w:val="16"/>
          <w:szCs w:val="16"/>
        </w:rPr>
      </w:pPr>
      <w:r w:rsidRPr="00790D8C">
        <w:rPr>
          <w:rFonts w:ascii="Skeena" w:hAnsi="Skeena" w:cs="Arial"/>
          <w:color w:val="000000"/>
          <w:sz w:val="16"/>
          <w:szCs w:val="16"/>
        </w:rPr>
        <w:t>(Eff. 03/01/13)</w:t>
      </w:r>
    </w:p>
    <w:p w14:paraId="138ACFF4" w14:textId="77777777" w:rsidR="008B604B" w:rsidRPr="00790D8C" w:rsidRDefault="008B604B" w:rsidP="008B604B">
      <w:pPr>
        <w:widowControl w:val="0"/>
        <w:jc w:val="both"/>
        <w:rPr>
          <w:rFonts w:ascii="Skeena" w:hAnsi="Skeena" w:cs="Arial"/>
          <w:color w:val="000000"/>
        </w:rPr>
      </w:pPr>
      <w:r w:rsidRPr="00790D8C">
        <w:rPr>
          <w:rFonts w:ascii="Skeena" w:hAnsi="Skeena" w:cs="Arial"/>
          <w:color w:val="000000"/>
        </w:rPr>
        <w:t>Within five (5) business days of receipt, the supervisor must schedule a conference with the Eligibility Worker to review the case findings. The following issues must be discussed and documented:</w:t>
      </w:r>
    </w:p>
    <w:p w14:paraId="136AE2B5" w14:textId="77777777" w:rsidR="008B604B" w:rsidRPr="00790D8C" w:rsidRDefault="008B604B" w:rsidP="008B604B">
      <w:pPr>
        <w:widowControl w:val="0"/>
        <w:numPr>
          <w:ilvl w:val="0"/>
          <w:numId w:val="69"/>
        </w:numPr>
        <w:ind w:left="720" w:hanging="360"/>
        <w:jc w:val="both"/>
        <w:rPr>
          <w:rFonts w:ascii="Skeena" w:hAnsi="Skeena" w:cs="Arial"/>
          <w:color w:val="000000"/>
        </w:rPr>
      </w:pPr>
      <w:r w:rsidRPr="00790D8C">
        <w:rPr>
          <w:rFonts w:ascii="Skeena" w:hAnsi="Skeena" w:cs="Arial"/>
          <w:color w:val="000000"/>
        </w:rPr>
        <w:t>Policy relative to the eligibility finding</w:t>
      </w:r>
    </w:p>
    <w:p w14:paraId="0687EEE2" w14:textId="77777777" w:rsidR="008B604B" w:rsidRPr="00790D8C" w:rsidRDefault="008B604B" w:rsidP="008B604B">
      <w:pPr>
        <w:widowControl w:val="0"/>
        <w:numPr>
          <w:ilvl w:val="0"/>
          <w:numId w:val="69"/>
        </w:numPr>
        <w:ind w:left="720" w:hanging="360"/>
        <w:jc w:val="both"/>
        <w:rPr>
          <w:rFonts w:ascii="Skeena" w:hAnsi="Skeena" w:cs="Arial"/>
          <w:color w:val="000000"/>
        </w:rPr>
      </w:pPr>
      <w:r w:rsidRPr="00790D8C">
        <w:rPr>
          <w:rFonts w:ascii="Skeena" w:hAnsi="Skeena" w:cs="Arial"/>
          <w:color w:val="000000"/>
        </w:rPr>
        <w:t>Actions that must be taken to correct any procedural and/or eligibility error(s) identified, or</w:t>
      </w:r>
    </w:p>
    <w:p w14:paraId="27E3FF43" w14:textId="77777777" w:rsidR="008B604B" w:rsidRPr="00790D8C" w:rsidRDefault="008B604B" w:rsidP="008B604B">
      <w:pPr>
        <w:widowControl w:val="0"/>
        <w:numPr>
          <w:ilvl w:val="0"/>
          <w:numId w:val="69"/>
        </w:numPr>
        <w:ind w:left="720" w:hanging="360"/>
        <w:jc w:val="both"/>
        <w:rPr>
          <w:rFonts w:ascii="Skeena" w:hAnsi="Skeena" w:cs="Arial"/>
          <w:color w:val="000000"/>
        </w:rPr>
      </w:pPr>
      <w:r w:rsidRPr="00790D8C">
        <w:rPr>
          <w:rFonts w:ascii="Skeena" w:hAnsi="Skeena" w:cs="Arial"/>
          <w:color w:val="000000"/>
        </w:rPr>
        <w:t>The decision to rebut the findings, if applicable, including policy and supporting documentation that supports the disagreement</w:t>
      </w:r>
    </w:p>
    <w:p w14:paraId="70C478CA" w14:textId="77777777" w:rsidR="008B604B" w:rsidRPr="00790D8C" w:rsidRDefault="008B604B" w:rsidP="008B604B">
      <w:pPr>
        <w:widowControl w:val="0"/>
        <w:jc w:val="both"/>
        <w:rPr>
          <w:rFonts w:ascii="Skeena" w:hAnsi="Skeena" w:cs="Arial"/>
          <w:color w:val="000000"/>
        </w:rPr>
      </w:pPr>
    </w:p>
    <w:p w14:paraId="3C5ADA37" w14:textId="77777777" w:rsidR="008B604B" w:rsidRPr="00790D8C" w:rsidRDefault="008B604B" w:rsidP="008B604B">
      <w:pPr>
        <w:widowControl w:val="0"/>
        <w:jc w:val="both"/>
        <w:rPr>
          <w:rFonts w:ascii="Skeena" w:hAnsi="Skeena" w:cs="Arial"/>
          <w:color w:val="000000"/>
        </w:rPr>
      </w:pPr>
      <w:r w:rsidRPr="00790D8C">
        <w:rPr>
          <w:rFonts w:ascii="Skeena" w:hAnsi="Skeena" w:cs="Arial"/>
          <w:color w:val="000000"/>
        </w:rPr>
        <w:t xml:space="preserve">Upon completion of this discussion, a response to the findings is provided on the </w:t>
      </w:r>
      <w:hyperlink r:id="rId120" w:history="1">
        <w:r w:rsidRPr="00790D8C">
          <w:rPr>
            <w:rFonts w:ascii="Skeena" w:hAnsi="Skeena" w:cs="Arial"/>
            <w:color w:val="0000FF"/>
            <w:u w:val="single"/>
          </w:rPr>
          <w:t>DHHS Form 947</w:t>
        </w:r>
      </w:hyperlink>
      <w:r w:rsidRPr="00790D8C">
        <w:rPr>
          <w:rFonts w:ascii="Skeena" w:hAnsi="Skeena" w:cs="Arial"/>
          <w:color w:val="000000"/>
        </w:rPr>
        <w:t>, Response to Preliminary QA Findings, which supports:</w:t>
      </w:r>
    </w:p>
    <w:p w14:paraId="04723B23" w14:textId="77777777" w:rsidR="008B604B" w:rsidRPr="00790D8C" w:rsidRDefault="008B604B" w:rsidP="008B604B">
      <w:pPr>
        <w:widowControl w:val="0"/>
        <w:jc w:val="both"/>
        <w:rPr>
          <w:rFonts w:ascii="Skeena" w:hAnsi="Skeena" w:cs="Arial"/>
          <w:color w:val="000000"/>
        </w:rPr>
      </w:pPr>
    </w:p>
    <w:p w14:paraId="2D53684F" w14:textId="77777777" w:rsidR="008B604B" w:rsidRPr="00790D8C" w:rsidRDefault="008B604B" w:rsidP="008B604B">
      <w:pPr>
        <w:widowControl w:val="0"/>
        <w:numPr>
          <w:ilvl w:val="0"/>
          <w:numId w:val="70"/>
        </w:numPr>
        <w:jc w:val="both"/>
        <w:rPr>
          <w:rFonts w:ascii="Skeena" w:hAnsi="Skeena" w:cs="Arial"/>
          <w:color w:val="000000"/>
        </w:rPr>
      </w:pPr>
      <w:r w:rsidRPr="00790D8C">
        <w:rPr>
          <w:rFonts w:ascii="Skeena" w:hAnsi="Skeena" w:cs="Arial"/>
          <w:color w:val="000000"/>
        </w:rPr>
        <w:t>Agreement With the Review Findings</w:t>
      </w:r>
    </w:p>
    <w:p w14:paraId="73D57A2F" w14:textId="77777777" w:rsidR="008B604B" w:rsidRPr="00790D8C" w:rsidRDefault="008B604B" w:rsidP="008B604B">
      <w:pPr>
        <w:widowControl w:val="0"/>
        <w:numPr>
          <w:ilvl w:val="0"/>
          <w:numId w:val="71"/>
        </w:numPr>
        <w:ind w:left="1080"/>
        <w:jc w:val="both"/>
        <w:rPr>
          <w:rFonts w:ascii="Skeena" w:hAnsi="Skeena" w:cs="Arial"/>
          <w:color w:val="000000"/>
        </w:rPr>
      </w:pPr>
      <w:r w:rsidRPr="00790D8C">
        <w:rPr>
          <w:rFonts w:ascii="Skeena" w:hAnsi="Skeena" w:cs="Arial"/>
          <w:color w:val="000000"/>
        </w:rPr>
        <w:t>Within ten (10) calendar days of the conference, the Eligibility Worker must take the required actions to correct the case.</w:t>
      </w:r>
    </w:p>
    <w:p w14:paraId="5FBD54F5" w14:textId="77777777" w:rsidR="008B604B" w:rsidRPr="00790D8C" w:rsidRDefault="008B604B" w:rsidP="008B604B">
      <w:pPr>
        <w:widowControl w:val="0"/>
        <w:numPr>
          <w:ilvl w:val="0"/>
          <w:numId w:val="71"/>
        </w:numPr>
        <w:ind w:left="1080"/>
        <w:jc w:val="both"/>
        <w:rPr>
          <w:rFonts w:ascii="Skeena" w:hAnsi="Skeena" w:cs="Arial"/>
          <w:color w:val="000000"/>
        </w:rPr>
      </w:pPr>
      <w:r w:rsidRPr="00790D8C">
        <w:rPr>
          <w:rFonts w:ascii="Skeena" w:hAnsi="Skeena" w:cs="Arial"/>
          <w:color w:val="000000"/>
        </w:rPr>
        <w:t>Within fifteen (15) calendar days of receiving the error finding, the supervisor must:</w:t>
      </w:r>
    </w:p>
    <w:p w14:paraId="7D712CD1" w14:textId="77777777" w:rsidR="008B604B" w:rsidRPr="00790D8C" w:rsidRDefault="008B604B" w:rsidP="008B604B">
      <w:pPr>
        <w:widowControl w:val="0"/>
        <w:numPr>
          <w:ilvl w:val="1"/>
          <w:numId w:val="72"/>
        </w:numPr>
        <w:jc w:val="both"/>
        <w:rPr>
          <w:rFonts w:ascii="Skeena" w:hAnsi="Skeena" w:cs="Arial"/>
          <w:color w:val="000000"/>
        </w:rPr>
      </w:pPr>
      <w:r w:rsidRPr="00790D8C">
        <w:rPr>
          <w:rFonts w:ascii="Skeena" w:hAnsi="Skeena" w:cs="Arial"/>
          <w:color w:val="000000"/>
        </w:rPr>
        <w:t>Review the case to ensure the required corrective action(s) are completed and/or initiated, and verification regarding any new findings is requested and/or acted upon.</w:t>
      </w:r>
    </w:p>
    <w:p w14:paraId="79D14AC1" w14:textId="77777777" w:rsidR="008B604B" w:rsidRPr="00790D8C" w:rsidRDefault="008B604B" w:rsidP="008B604B">
      <w:pPr>
        <w:widowControl w:val="0"/>
        <w:numPr>
          <w:ilvl w:val="1"/>
          <w:numId w:val="72"/>
        </w:numPr>
        <w:jc w:val="both"/>
        <w:rPr>
          <w:rFonts w:ascii="Skeena" w:hAnsi="Skeena" w:cs="Arial"/>
          <w:color w:val="000000"/>
        </w:rPr>
      </w:pPr>
      <w:r w:rsidRPr="00790D8C">
        <w:rPr>
          <w:rFonts w:ascii="Skeena" w:hAnsi="Skeena" w:cs="Arial"/>
          <w:color w:val="000000"/>
        </w:rPr>
        <w:t>Submit DHHS Form 947 via Service Manager ticket that explains the corrective action(s) discussed in the conference and completed by the Eligibility Worker.</w:t>
      </w:r>
    </w:p>
    <w:p w14:paraId="6D2DBFA1" w14:textId="77777777" w:rsidR="008B604B" w:rsidRPr="00790D8C" w:rsidRDefault="008B604B" w:rsidP="008B604B">
      <w:pPr>
        <w:widowControl w:val="0"/>
        <w:numPr>
          <w:ilvl w:val="0"/>
          <w:numId w:val="70"/>
        </w:numPr>
        <w:jc w:val="both"/>
        <w:rPr>
          <w:rFonts w:ascii="Skeena" w:hAnsi="Skeena" w:cs="Arial"/>
          <w:color w:val="000000"/>
        </w:rPr>
      </w:pPr>
      <w:r w:rsidRPr="00790D8C">
        <w:rPr>
          <w:rFonts w:ascii="Skeena" w:hAnsi="Skeena" w:cs="Arial"/>
          <w:color w:val="000000"/>
        </w:rPr>
        <w:t>Rebuttal of the Review Findings</w:t>
      </w:r>
    </w:p>
    <w:p w14:paraId="0F1D6486" w14:textId="77777777" w:rsidR="008B604B" w:rsidRPr="00790D8C" w:rsidRDefault="008B604B" w:rsidP="008B604B">
      <w:pPr>
        <w:widowControl w:val="0"/>
        <w:numPr>
          <w:ilvl w:val="0"/>
          <w:numId w:val="73"/>
        </w:numPr>
        <w:jc w:val="both"/>
        <w:rPr>
          <w:rFonts w:ascii="Skeena" w:hAnsi="Skeena" w:cs="Arial"/>
          <w:color w:val="000000"/>
        </w:rPr>
      </w:pPr>
      <w:r w:rsidRPr="00790D8C">
        <w:rPr>
          <w:rFonts w:ascii="Skeena" w:hAnsi="Skeena" w:cs="Arial"/>
          <w:color w:val="000000"/>
        </w:rPr>
        <w:t>Within ten (10) calendar days of the conference, the supervisor must report the decision to rebut the error finding via Service Manager ticket.</w:t>
      </w:r>
    </w:p>
    <w:p w14:paraId="75A624D8" w14:textId="77777777" w:rsidR="008B604B" w:rsidRPr="00790D8C" w:rsidRDefault="008B604B" w:rsidP="008B604B">
      <w:pPr>
        <w:widowControl w:val="0"/>
        <w:numPr>
          <w:ilvl w:val="0"/>
          <w:numId w:val="73"/>
        </w:numPr>
        <w:jc w:val="both"/>
        <w:rPr>
          <w:rFonts w:ascii="Skeena" w:hAnsi="Skeena" w:cs="Arial"/>
          <w:color w:val="000000"/>
        </w:rPr>
      </w:pPr>
      <w:r w:rsidRPr="00790D8C">
        <w:rPr>
          <w:rFonts w:ascii="Skeena" w:hAnsi="Skeena" w:cs="Arial"/>
          <w:color w:val="000000"/>
        </w:rPr>
        <w:t>The rebuttal must include policy and supporting documentation that supports the disagreement.</w:t>
      </w:r>
    </w:p>
    <w:p w14:paraId="01E06D35" w14:textId="77777777" w:rsidR="008B604B" w:rsidRPr="00790D8C" w:rsidRDefault="008B604B" w:rsidP="008B604B">
      <w:pPr>
        <w:widowControl w:val="0"/>
        <w:numPr>
          <w:ilvl w:val="0"/>
          <w:numId w:val="73"/>
        </w:numPr>
        <w:jc w:val="both"/>
        <w:rPr>
          <w:rFonts w:ascii="Skeena" w:hAnsi="Skeena" w:cs="Arial"/>
          <w:color w:val="000000"/>
        </w:rPr>
      </w:pPr>
      <w:r w:rsidRPr="00790D8C">
        <w:rPr>
          <w:rFonts w:ascii="Skeena" w:hAnsi="Skeena" w:cs="Arial"/>
          <w:color w:val="000000"/>
        </w:rPr>
        <w:t>If the rebuttal is not supported following review, the Quality Manger will schedule a conference within ten (10) calendar days with:</w:t>
      </w:r>
    </w:p>
    <w:p w14:paraId="19CA2BC0" w14:textId="77777777" w:rsidR="008B604B" w:rsidRPr="00790D8C" w:rsidRDefault="008B604B" w:rsidP="008B604B">
      <w:pPr>
        <w:widowControl w:val="0"/>
        <w:numPr>
          <w:ilvl w:val="1"/>
          <w:numId w:val="74"/>
        </w:numPr>
        <w:jc w:val="both"/>
        <w:rPr>
          <w:rFonts w:ascii="Skeena" w:hAnsi="Skeena" w:cs="Arial"/>
          <w:color w:val="000000"/>
        </w:rPr>
      </w:pPr>
      <w:r w:rsidRPr="00790D8C">
        <w:rPr>
          <w:rFonts w:ascii="Skeena" w:hAnsi="Skeena" w:cs="Arial"/>
          <w:color w:val="000000"/>
        </w:rPr>
        <w:t>The eligibility worker;</w:t>
      </w:r>
    </w:p>
    <w:p w14:paraId="7BFD1FA5" w14:textId="77777777" w:rsidR="008B604B" w:rsidRPr="00790D8C" w:rsidRDefault="008B604B" w:rsidP="008B604B">
      <w:pPr>
        <w:widowControl w:val="0"/>
        <w:numPr>
          <w:ilvl w:val="1"/>
          <w:numId w:val="74"/>
        </w:numPr>
        <w:jc w:val="both"/>
        <w:rPr>
          <w:rFonts w:ascii="Skeena" w:hAnsi="Skeena" w:cs="Arial"/>
          <w:color w:val="000000"/>
        </w:rPr>
      </w:pPr>
      <w:r w:rsidRPr="00790D8C">
        <w:rPr>
          <w:rFonts w:ascii="Skeena" w:hAnsi="Skeena" w:cs="Arial"/>
          <w:color w:val="000000"/>
        </w:rPr>
        <w:t>The eligibility supervisor; and</w:t>
      </w:r>
    </w:p>
    <w:p w14:paraId="38B3E4F1" w14:textId="77777777" w:rsidR="008B604B" w:rsidRPr="00790D8C" w:rsidRDefault="008B604B" w:rsidP="008B604B">
      <w:pPr>
        <w:widowControl w:val="0"/>
        <w:numPr>
          <w:ilvl w:val="1"/>
          <w:numId w:val="74"/>
        </w:numPr>
        <w:jc w:val="both"/>
        <w:rPr>
          <w:rFonts w:ascii="Skeena" w:hAnsi="Skeena" w:cs="Arial"/>
          <w:color w:val="000000"/>
        </w:rPr>
      </w:pPr>
      <w:r w:rsidRPr="00790D8C">
        <w:rPr>
          <w:rFonts w:ascii="Skeena" w:hAnsi="Skeena" w:cs="Arial"/>
          <w:color w:val="000000"/>
        </w:rPr>
        <w:t>The Regional Trainer.</w:t>
      </w:r>
    </w:p>
    <w:p w14:paraId="6862CFE2" w14:textId="77777777" w:rsidR="008B604B" w:rsidRPr="00790D8C" w:rsidRDefault="008B604B" w:rsidP="008B604B">
      <w:pPr>
        <w:widowControl w:val="0"/>
        <w:numPr>
          <w:ilvl w:val="0"/>
          <w:numId w:val="73"/>
        </w:numPr>
        <w:jc w:val="both"/>
        <w:rPr>
          <w:rFonts w:ascii="Skeena" w:hAnsi="Skeena" w:cs="Arial"/>
          <w:color w:val="000000"/>
        </w:rPr>
      </w:pPr>
      <w:r w:rsidRPr="00790D8C">
        <w:rPr>
          <w:rFonts w:ascii="Skeena" w:hAnsi="Skeena" w:cs="Arial"/>
          <w:color w:val="000000"/>
        </w:rPr>
        <w:lastRenderedPageBreak/>
        <w:t>If the rebuttal is supported following review, the Quality Manager will submit the rebuttal to USC MEQA/PERM and schedule a conference within ten (10) calendar days with:</w:t>
      </w:r>
    </w:p>
    <w:p w14:paraId="31CE053E" w14:textId="77777777" w:rsidR="008B604B" w:rsidRPr="00790D8C" w:rsidRDefault="008B604B" w:rsidP="008B604B">
      <w:pPr>
        <w:widowControl w:val="0"/>
        <w:numPr>
          <w:ilvl w:val="1"/>
          <w:numId w:val="75"/>
        </w:numPr>
        <w:jc w:val="both"/>
        <w:rPr>
          <w:rFonts w:ascii="Skeena" w:hAnsi="Skeena" w:cs="Arial"/>
          <w:color w:val="000000"/>
        </w:rPr>
      </w:pPr>
      <w:r w:rsidRPr="00790D8C">
        <w:rPr>
          <w:rFonts w:ascii="Skeena" w:hAnsi="Skeena" w:cs="Arial"/>
          <w:color w:val="000000"/>
        </w:rPr>
        <w:t>The eligibility supervisor;</w:t>
      </w:r>
    </w:p>
    <w:p w14:paraId="47ABE3D4" w14:textId="77777777" w:rsidR="008B604B" w:rsidRPr="00790D8C" w:rsidRDefault="008B604B" w:rsidP="008B604B">
      <w:pPr>
        <w:widowControl w:val="0"/>
        <w:numPr>
          <w:ilvl w:val="1"/>
          <w:numId w:val="75"/>
        </w:numPr>
        <w:jc w:val="both"/>
        <w:rPr>
          <w:rFonts w:ascii="Skeena" w:hAnsi="Skeena" w:cs="Arial"/>
          <w:color w:val="000000"/>
        </w:rPr>
      </w:pPr>
      <w:r w:rsidRPr="00790D8C">
        <w:rPr>
          <w:rFonts w:ascii="Skeena" w:hAnsi="Skeena" w:cs="Arial"/>
          <w:color w:val="000000"/>
        </w:rPr>
        <w:t>The Regional Trainer; and</w:t>
      </w:r>
    </w:p>
    <w:p w14:paraId="285020B9" w14:textId="77777777" w:rsidR="008B604B" w:rsidRPr="00790D8C" w:rsidRDefault="008B604B" w:rsidP="008B604B">
      <w:pPr>
        <w:widowControl w:val="0"/>
        <w:numPr>
          <w:ilvl w:val="1"/>
          <w:numId w:val="75"/>
        </w:numPr>
        <w:jc w:val="both"/>
        <w:rPr>
          <w:rFonts w:ascii="Skeena" w:hAnsi="Skeena" w:cs="Arial"/>
          <w:color w:val="000000"/>
        </w:rPr>
      </w:pPr>
      <w:r w:rsidRPr="00790D8C">
        <w:rPr>
          <w:rFonts w:ascii="Skeena" w:hAnsi="Skeena" w:cs="Arial"/>
          <w:color w:val="000000"/>
        </w:rPr>
        <w:t>A representative from USC MEQA/PERM.</w:t>
      </w:r>
    </w:p>
    <w:p w14:paraId="2504117B" w14:textId="77777777" w:rsidR="008B604B" w:rsidRPr="00790D8C" w:rsidRDefault="008B604B" w:rsidP="008B604B">
      <w:pPr>
        <w:widowControl w:val="0"/>
        <w:numPr>
          <w:ilvl w:val="0"/>
          <w:numId w:val="73"/>
        </w:numPr>
        <w:jc w:val="both"/>
        <w:rPr>
          <w:rFonts w:ascii="Skeena" w:hAnsi="Skeena" w:cs="Arial"/>
          <w:color w:val="000000"/>
        </w:rPr>
      </w:pPr>
      <w:r w:rsidRPr="00790D8C">
        <w:rPr>
          <w:rFonts w:ascii="Skeena" w:hAnsi="Skeena" w:cs="Arial"/>
          <w:color w:val="000000"/>
        </w:rPr>
        <w:t>If an agreement is reached between all parties during the conference that supports the review findings, the Eligibility Worker must follow the procedures for Agreement with the Review Findings to complete the corrective action(s).</w:t>
      </w:r>
    </w:p>
    <w:p w14:paraId="281F5EF9" w14:textId="77777777" w:rsidR="008B604B" w:rsidRPr="00790D8C" w:rsidRDefault="008B604B" w:rsidP="008B604B">
      <w:pPr>
        <w:widowControl w:val="0"/>
        <w:numPr>
          <w:ilvl w:val="0"/>
          <w:numId w:val="73"/>
        </w:numPr>
        <w:jc w:val="both"/>
        <w:rPr>
          <w:rFonts w:ascii="Skeena" w:hAnsi="Skeena" w:cs="Arial"/>
          <w:color w:val="000000"/>
        </w:rPr>
      </w:pPr>
      <w:r w:rsidRPr="00790D8C">
        <w:rPr>
          <w:rFonts w:ascii="Skeena" w:hAnsi="Skeena" w:cs="Arial"/>
          <w:color w:val="000000"/>
        </w:rPr>
        <w:t>If an agreement is not reached between all parties during the conference, the Quality Manager will schedule a conference with the following:</w:t>
      </w:r>
    </w:p>
    <w:p w14:paraId="568B2E47" w14:textId="77777777" w:rsidR="008B604B" w:rsidRPr="00790D8C" w:rsidRDefault="008B604B" w:rsidP="008B604B">
      <w:pPr>
        <w:widowControl w:val="0"/>
        <w:numPr>
          <w:ilvl w:val="1"/>
          <w:numId w:val="76"/>
        </w:numPr>
        <w:jc w:val="both"/>
        <w:rPr>
          <w:rFonts w:ascii="Skeena" w:hAnsi="Skeena" w:cs="Arial"/>
          <w:color w:val="000000"/>
        </w:rPr>
      </w:pPr>
      <w:r w:rsidRPr="00790D8C">
        <w:rPr>
          <w:rFonts w:ascii="Skeena" w:hAnsi="Skeena" w:cs="Arial"/>
          <w:color w:val="000000"/>
        </w:rPr>
        <w:t>The eligibility supervisor</w:t>
      </w:r>
    </w:p>
    <w:p w14:paraId="347B3FFF" w14:textId="77777777" w:rsidR="008B604B" w:rsidRPr="00790D8C" w:rsidRDefault="008B604B" w:rsidP="008B604B">
      <w:pPr>
        <w:widowControl w:val="0"/>
        <w:numPr>
          <w:ilvl w:val="1"/>
          <w:numId w:val="76"/>
        </w:numPr>
        <w:jc w:val="both"/>
        <w:rPr>
          <w:rFonts w:ascii="Skeena" w:hAnsi="Skeena" w:cs="Arial"/>
          <w:color w:val="000000"/>
        </w:rPr>
      </w:pPr>
      <w:r w:rsidRPr="00790D8C">
        <w:rPr>
          <w:rFonts w:ascii="Skeena" w:hAnsi="Skeena" w:cs="Arial"/>
          <w:color w:val="000000"/>
        </w:rPr>
        <w:t>A representative from USC MEQA/PERM</w:t>
      </w:r>
    </w:p>
    <w:p w14:paraId="7752EA2E" w14:textId="77777777" w:rsidR="008B604B" w:rsidRPr="00790D8C" w:rsidRDefault="008B604B" w:rsidP="008B604B">
      <w:pPr>
        <w:widowControl w:val="0"/>
        <w:numPr>
          <w:ilvl w:val="1"/>
          <w:numId w:val="76"/>
        </w:numPr>
        <w:jc w:val="both"/>
        <w:rPr>
          <w:rFonts w:ascii="Skeena" w:hAnsi="Skeena" w:cs="Arial"/>
          <w:color w:val="000000"/>
        </w:rPr>
      </w:pPr>
      <w:r w:rsidRPr="00790D8C">
        <w:rPr>
          <w:rFonts w:ascii="Skeena" w:hAnsi="Skeena" w:cs="Arial"/>
          <w:color w:val="000000"/>
        </w:rPr>
        <w:t>The Director of Eligibility Training, or designee</w:t>
      </w:r>
    </w:p>
    <w:p w14:paraId="42EEF107" w14:textId="77777777" w:rsidR="008B604B" w:rsidRPr="00790D8C" w:rsidRDefault="008B604B" w:rsidP="008B604B">
      <w:pPr>
        <w:widowControl w:val="0"/>
        <w:numPr>
          <w:ilvl w:val="1"/>
          <w:numId w:val="76"/>
        </w:numPr>
        <w:jc w:val="both"/>
        <w:rPr>
          <w:rFonts w:ascii="Skeena" w:hAnsi="Skeena" w:cs="Arial"/>
          <w:color w:val="000000"/>
        </w:rPr>
      </w:pPr>
      <w:r w:rsidRPr="00790D8C">
        <w:rPr>
          <w:rFonts w:ascii="Skeena" w:hAnsi="Skeena" w:cs="Arial"/>
          <w:color w:val="000000"/>
        </w:rPr>
        <w:t>The Director of Eligibility Policy, or designee</w:t>
      </w:r>
    </w:p>
    <w:p w14:paraId="63A17F5E" w14:textId="77777777" w:rsidR="008B604B" w:rsidRPr="00790D8C" w:rsidRDefault="008B604B" w:rsidP="008B604B">
      <w:pPr>
        <w:widowControl w:val="0"/>
        <w:jc w:val="both"/>
        <w:rPr>
          <w:rFonts w:ascii="Skeena" w:hAnsi="Skeena" w:cs="Arial"/>
          <w:color w:val="000000"/>
        </w:rPr>
      </w:pPr>
    </w:p>
    <w:p w14:paraId="45A03395" w14:textId="77777777" w:rsidR="008B604B" w:rsidRPr="00790D8C" w:rsidRDefault="008B604B" w:rsidP="008B604B">
      <w:pPr>
        <w:widowControl w:val="0"/>
        <w:jc w:val="both"/>
        <w:rPr>
          <w:rFonts w:ascii="Skeena" w:hAnsi="Skeena" w:cs="Arial"/>
          <w:color w:val="000000"/>
        </w:rPr>
      </w:pPr>
      <w:r w:rsidRPr="00790D8C">
        <w:rPr>
          <w:rFonts w:ascii="Skeena" w:hAnsi="Skeena" w:cs="Arial"/>
          <w:color w:val="000000"/>
        </w:rPr>
        <w:t>When an agreement is reached between all parties during this conference that supports the review finding, the Eligibility Worker must follow the procedures for Agreement With the Review Findings to complete the corrective action(s).</w:t>
      </w:r>
    </w:p>
    <w:p w14:paraId="2DE7AD54" w14:textId="77777777" w:rsidR="008B604B" w:rsidRPr="00790D8C" w:rsidRDefault="008B604B" w:rsidP="008B604B">
      <w:pPr>
        <w:widowControl w:val="0"/>
        <w:jc w:val="both"/>
        <w:rPr>
          <w:rFonts w:ascii="Skeena" w:hAnsi="Skeena" w:cs="Arial"/>
          <w:color w:val="000000"/>
        </w:rPr>
      </w:pPr>
    </w:p>
    <w:p w14:paraId="2BF12CF5" w14:textId="77777777" w:rsidR="008B604B" w:rsidRPr="00790D8C" w:rsidRDefault="008B604B" w:rsidP="008B604B">
      <w:pPr>
        <w:widowControl w:val="0"/>
        <w:jc w:val="both"/>
        <w:rPr>
          <w:rFonts w:ascii="Skeena" w:hAnsi="Skeena" w:cs="Arial"/>
          <w:color w:val="000000"/>
        </w:rPr>
      </w:pPr>
      <w:r w:rsidRPr="00790D8C">
        <w:rPr>
          <w:rFonts w:ascii="Skeena" w:hAnsi="Skeena" w:cs="Arial"/>
          <w:color w:val="000000"/>
        </w:rPr>
        <w:t>When an agreement is reached between all parties during this conference that overturns the review finding, USC must issue a revised finding within ten (10) calendar days.</w:t>
      </w:r>
    </w:p>
    <w:p w14:paraId="5E568ABE" w14:textId="77777777" w:rsidR="008B604B" w:rsidRPr="00790D8C" w:rsidRDefault="008B604B" w:rsidP="008B604B">
      <w:pPr>
        <w:widowControl w:val="0"/>
        <w:jc w:val="both"/>
        <w:rPr>
          <w:rFonts w:ascii="Skeena" w:hAnsi="Skeena" w:cs="Arial"/>
          <w:color w:val="000000"/>
        </w:rPr>
      </w:pPr>
    </w:p>
    <w:p w14:paraId="39158FC3" w14:textId="77777777" w:rsidR="008B604B" w:rsidRPr="00790D8C" w:rsidRDefault="008B604B" w:rsidP="00C1204E">
      <w:pPr>
        <w:widowControl w:val="0"/>
        <w:tabs>
          <w:tab w:val="right" w:pos="9360"/>
        </w:tabs>
        <w:autoSpaceDE w:val="0"/>
        <w:autoSpaceDN w:val="0"/>
        <w:adjustRightInd w:val="0"/>
        <w:ind w:left="1440" w:hanging="1440"/>
        <w:outlineLvl w:val="1"/>
        <w:rPr>
          <w:rFonts w:ascii="Skeena" w:hAnsi="Skeena" w:cs="Arial"/>
          <w:bCs/>
          <w:sz w:val="16"/>
        </w:rPr>
      </w:pPr>
      <w:bookmarkStart w:id="386" w:name="_Toc376253151"/>
      <w:bookmarkStart w:id="387" w:name="_Toc144199527"/>
      <w:bookmarkStart w:id="388" w:name="_Toc144465186"/>
      <w:r w:rsidRPr="00790D8C">
        <w:rPr>
          <w:rFonts w:ascii="Skeena" w:hAnsi="Skeena" w:cs="Arial"/>
          <w:b/>
          <w:bCs/>
        </w:rPr>
        <w:t>101.19.03C</w:t>
      </w:r>
      <w:r w:rsidRPr="00790D8C">
        <w:rPr>
          <w:rFonts w:ascii="Skeena" w:hAnsi="Skeena" w:cs="Arial"/>
          <w:b/>
          <w:bCs/>
        </w:rPr>
        <w:tab/>
        <w:t>Corrective Action Plan for MEQA and PERM Quality Management</w:t>
      </w:r>
      <w:bookmarkEnd w:id="386"/>
      <w:bookmarkEnd w:id="387"/>
      <w:bookmarkEnd w:id="388"/>
    </w:p>
    <w:p w14:paraId="0B390588" w14:textId="77777777" w:rsidR="008B604B" w:rsidRPr="00790D8C" w:rsidRDefault="008B604B" w:rsidP="008B604B">
      <w:pPr>
        <w:widowControl w:val="0"/>
        <w:jc w:val="right"/>
        <w:rPr>
          <w:rFonts w:ascii="Skeena" w:hAnsi="Skeena" w:cs="Arial"/>
          <w:sz w:val="16"/>
        </w:rPr>
      </w:pPr>
      <w:r w:rsidRPr="00790D8C">
        <w:rPr>
          <w:rFonts w:ascii="Skeena" w:hAnsi="Skeena" w:cs="Arial"/>
          <w:sz w:val="16"/>
        </w:rPr>
        <w:t>(Eff. 08/01/19)</w:t>
      </w:r>
    </w:p>
    <w:p w14:paraId="2595F625" w14:textId="77777777" w:rsidR="008B604B" w:rsidRPr="00790D8C" w:rsidRDefault="008B604B" w:rsidP="008B604B">
      <w:pPr>
        <w:widowControl w:val="0"/>
        <w:jc w:val="both"/>
        <w:rPr>
          <w:rFonts w:ascii="Skeena" w:hAnsi="Skeena" w:cs="Arial"/>
        </w:rPr>
      </w:pPr>
      <w:r w:rsidRPr="00790D8C">
        <w:rPr>
          <w:rFonts w:ascii="Skeena" w:hAnsi="Skeena" w:cs="Arial"/>
        </w:rPr>
        <w:t>The Eligibility, Enrollment and Member Services will maintain a log to track activities related to the Quality Assurance Findings. At the conclusion of the review process, the following actions are required:</w:t>
      </w:r>
    </w:p>
    <w:p w14:paraId="0510A4B7" w14:textId="77777777" w:rsidR="008B604B" w:rsidRPr="00790D8C" w:rsidRDefault="008B604B" w:rsidP="008B604B">
      <w:pPr>
        <w:widowControl w:val="0"/>
        <w:numPr>
          <w:ilvl w:val="0"/>
          <w:numId w:val="77"/>
        </w:numPr>
        <w:contextualSpacing/>
        <w:jc w:val="both"/>
        <w:rPr>
          <w:rFonts w:ascii="Skeena" w:hAnsi="Skeena" w:cs="Arial"/>
        </w:rPr>
      </w:pPr>
      <w:r w:rsidRPr="00790D8C">
        <w:rPr>
          <w:rFonts w:ascii="Skeena" w:hAnsi="Skeena" w:cs="Arial"/>
        </w:rPr>
        <w:t>The Eligibility, Enrollment and Member Services will provide the completed tracking document within sixty (60) calendar days to:</w:t>
      </w:r>
    </w:p>
    <w:p w14:paraId="6A8BA797" w14:textId="77777777" w:rsidR="008B604B" w:rsidRPr="00790D8C" w:rsidRDefault="008B604B" w:rsidP="008B604B">
      <w:pPr>
        <w:widowControl w:val="0"/>
        <w:numPr>
          <w:ilvl w:val="1"/>
          <w:numId w:val="77"/>
        </w:numPr>
        <w:ind w:left="1080"/>
        <w:contextualSpacing/>
        <w:jc w:val="both"/>
        <w:rPr>
          <w:rFonts w:ascii="Skeena" w:hAnsi="Skeena" w:cs="Arial"/>
        </w:rPr>
      </w:pPr>
      <w:r w:rsidRPr="00790D8C">
        <w:rPr>
          <w:rFonts w:ascii="Skeena" w:hAnsi="Skeena" w:cs="Arial"/>
        </w:rPr>
        <w:t>The Director of Eligibility Policy;</w:t>
      </w:r>
    </w:p>
    <w:p w14:paraId="0AA94505" w14:textId="77777777" w:rsidR="008B604B" w:rsidRPr="00790D8C" w:rsidRDefault="008B604B" w:rsidP="008B604B">
      <w:pPr>
        <w:widowControl w:val="0"/>
        <w:numPr>
          <w:ilvl w:val="1"/>
          <w:numId w:val="77"/>
        </w:numPr>
        <w:ind w:left="1080"/>
        <w:contextualSpacing/>
        <w:jc w:val="both"/>
        <w:rPr>
          <w:rFonts w:ascii="Skeena" w:hAnsi="Skeena" w:cs="Arial"/>
        </w:rPr>
      </w:pPr>
      <w:r w:rsidRPr="00790D8C">
        <w:rPr>
          <w:rFonts w:ascii="Skeena" w:hAnsi="Skeena" w:cs="Arial"/>
        </w:rPr>
        <w:t>The Director of Eligibility Training;</w:t>
      </w:r>
    </w:p>
    <w:p w14:paraId="1AC97948" w14:textId="77777777" w:rsidR="008B604B" w:rsidRPr="00790D8C" w:rsidRDefault="008B604B" w:rsidP="008B604B">
      <w:pPr>
        <w:widowControl w:val="0"/>
        <w:numPr>
          <w:ilvl w:val="1"/>
          <w:numId w:val="77"/>
        </w:numPr>
        <w:ind w:left="1080"/>
        <w:contextualSpacing/>
        <w:jc w:val="both"/>
        <w:rPr>
          <w:rFonts w:ascii="Skeena" w:hAnsi="Skeena" w:cs="Arial"/>
        </w:rPr>
      </w:pPr>
      <w:r w:rsidRPr="00790D8C">
        <w:rPr>
          <w:rFonts w:ascii="Skeena" w:hAnsi="Skeena" w:cs="Arial"/>
        </w:rPr>
        <w:t>The Regional Administrators;</w:t>
      </w:r>
    </w:p>
    <w:p w14:paraId="3E3E75EE" w14:textId="77777777" w:rsidR="008B604B" w:rsidRPr="00790D8C" w:rsidRDefault="008B604B" w:rsidP="008B604B">
      <w:pPr>
        <w:widowControl w:val="0"/>
        <w:numPr>
          <w:ilvl w:val="1"/>
          <w:numId w:val="77"/>
        </w:numPr>
        <w:ind w:left="1080"/>
        <w:contextualSpacing/>
        <w:jc w:val="both"/>
        <w:rPr>
          <w:rFonts w:ascii="Skeena" w:hAnsi="Skeena" w:cs="Arial"/>
        </w:rPr>
      </w:pPr>
      <w:r w:rsidRPr="00790D8C">
        <w:rPr>
          <w:rFonts w:ascii="Skeena" w:hAnsi="Skeena" w:cs="Arial"/>
        </w:rPr>
        <w:t>The Division Directors;</w:t>
      </w:r>
    </w:p>
    <w:p w14:paraId="7D3EFCD4" w14:textId="77777777" w:rsidR="008B604B" w:rsidRPr="00790D8C" w:rsidRDefault="008B604B" w:rsidP="008B604B">
      <w:pPr>
        <w:widowControl w:val="0"/>
        <w:numPr>
          <w:ilvl w:val="1"/>
          <w:numId w:val="77"/>
        </w:numPr>
        <w:ind w:left="1080"/>
        <w:contextualSpacing/>
        <w:jc w:val="both"/>
        <w:rPr>
          <w:rFonts w:ascii="Skeena" w:hAnsi="Skeena" w:cs="Arial"/>
        </w:rPr>
      </w:pPr>
      <w:r w:rsidRPr="00790D8C">
        <w:rPr>
          <w:rFonts w:ascii="Skeena" w:hAnsi="Skeena" w:cs="Arial"/>
        </w:rPr>
        <w:t>The Performance Manager; and</w:t>
      </w:r>
    </w:p>
    <w:p w14:paraId="74765B41" w14:textId="77777777" w:rsidR="008B604B" w:rsidRPr="00790D8C" w:rsidRDefault="008B604B" w:rsidP="008B604B">
      <w:pPr>
        <w:widowControl w:val="0"/>
        <w:numPr>
          <w:ilvl w:val="1"/>
          <w:numId w:val="77"/>
        </w:numPr>
        <w:ind w:left="1080"/>
        <w:contextualSpacing/>
        <w:jc w:val="both"/>
        <w:rPr>
          <w:rFonts w:ascii="Skeena" w:hAnsi="Skeena" w:cs="Arial"/>
        </w:rPr>
      </w:pPr>
      <w:r w:rsidRPr="00790D8C">
        <w:rPr>
          <w:rFonts w:ascii="Skeena" w:hAnsi="Skeena" w:cs="Arial"/>
        </w:rPr>
        <w:t>The Quality Manager.</w:t>
      </w:r>
    </w:p>
    <w:p w14:paraId="7B97D1C2" w14:textId="77777777" w:rsidR="008B604B" w:rsidRPr="00790D8C" w:rsidRDefault="008B604B" w:rsidP="008B604B">
      <w:pPr>
        <w:widowControl w:val="0"/>
        <w:numPr>
          <w:ilvl w:val="0"/>
          <w:numId w:val="77"/>
        </w:numPr>
        <w:contextualSpacing/>
        <w:jc w:val="both"/>
        <w:rPr>
          <w:rFonts w:ascii="Skeena" w:hAnsi="Skeena" w:cs="Arial"/>
        </w:rPr>
      </w:pPr>
      <w:r w:rsidRPr="00790D8C">
        <w:rPr>
          <w:rFonts w:ascii="Skeena" w:hAnsi="Skeena" w:cs="Arial"/>
        </w:rPr>
        <w:t>USC will provide a final report within sixty (60) calendar days to:</w:t>
      </w:r>
    </w:p>
    <w:p w14:paraId="0A56F724" w14:textId="77777777" w:rsidR="008B604B" w:rsidRPr="00790D8C" w:rsidRDefault="008B604B" w:rsidP="008B604B">
      <w:pPr>
        <w:widowControl w:val="0"/>
        <w:numPr>
          <w:ilvl w:val="1"/>
          <w:numId w:val="77"/>
        </w:numPr>
        <w:ind w:left="1080"/>
        <w:contextualSpacing/>
        <w:jc w:val="both"/>
        <w:rPr>
          <w:rFonts w:ascii="Skeena" w:hAnsi="Skeena" w:cs="Arial"/>
        </w:rPr>
      </w:pPr>
      <w:r w:rsidRPr="00790D8C">
        <w:rPr>
          <w:rFonts w:ascii="Skeena" w:hAnsi="Skeena" w:cs="Arial"/>
        </w:rPr>
        <w:t>The Director of Eligibility Policy;</w:t>
      </w:r>
    </w:p>
    <w:p w14:paraId="4553D6B3" w14:textId="77777777" w:rsidR="008B604B" w:rsidRPr="00790D8C" w:rsidRDefault="008B604B" w:rsidP="008B604B">
      <w:pPr>
        <w:widowControl w:val="0"/>
        <w:numPr>
          <w:ilvl w:val="1"/>
          <w:numId w:val="77"/>
        </w:numPr>
        <w:ind w:left="1080"/>
        <w:contextualSpacing/>
        <w:jc w:val="both"/>
        <w:rPr>
          <w:rFonts w:ascii="Skeena" w:hAnsi="Skeena" w:cs="Arial"/>
        </w:rPr>
      </w:pPr>
      <w:r w:rsidRPr="00790D8C">
        <w:rPr>
          <w:rFonts w:ascii="Skeena" w:hAnsi="Skeena" w:cs="Arial"/>
        </w:rPr>
        <w:t>The Director of Eligibility Training;</w:t>
      </w:r>
    </w:p>
    <w:p w14:paraId="3C607AD4" w14:textId="77777777" w:rsidR="008B604B" w:rsidRPr="00790D8C" w:rsidRDefault="008B604B" w:rsidP="008B604B">
      <w:pPr>
        <w:widowControl w:val="0"/>
        <w:numPr>
          <w:ilvl w:val="1"/>
          <w:numId w:val="77"/>
        </w:numPr>
        <w:ind w:left="1080"/>
        <w:contextualSpacing/>
        <w:jc w:val="both"/>
        <w:rPr>
          <w:rFonts w:ascii="Skeena" w:hAnsi="Skeena" w:cs="Arial"/>
        </w:rPr>
      </w:pPr>
      <w:r w:rsidRPr="00790D8C">
        <w:rPr>
          <w:rFonts w:ascii="Skeena" w:hAnsi="Skeena" w:cs="Arial"/>
        </w:rPr>
        <w:t>The Regional Administrators;</w:t>
      </w:r>
    </w:p>
    <w:p w14:paraId="5C54DCC6" w14:textId="77777777" w:rsidR="008B604B" w:rsidRPr="00790D8C" w:rsidRDefault="008B604B" w:rsidP="008B604B">
      <w:pPr>
        <w:widowControl w:val="0"/>
        <w:numPr>
          <w:ilvl w:val="1"/>
          <w:numId w:val="77"/>
        </w:numPr>
        <w:ind w:left="1080"/>
        <w:contextualSpacing/>
        <w:jc w:val="both"/>
        <w:rPr>
          <w:rFonts w:ascii="Skeena" w:hAnsi="Skeena" w:cs="Arial"/>
        </w:rPr>
      </w:pPr>
      <w:r w:rsidRPr="00790D8C">
        <w:rPr>
          <w:rFonts w:ascii="Skeena" w:hAnsi="Skeena" w:cs="Arial"/>
        </w:rPr>
        <w:t>The Division Directors;</w:t>
      </w:r>
    </w:p>
    <w:p w14:paraId="3EA675E4" w14:textId="77777777" w:rsidR="008B604B" w:rsidRPr="00790D8C" w:rsidRDefault="008B604B" w:rsidP="008B604B">
      <w:pPr>
        <w:widowControl w:val="0"/>
        <w:numPr>
          <w:ilvl w:val="1"/>
          <w:numId w:val="77"/>
        </w:numPr>
        <w:ind w:left="1080"/>
        <w:contextualSpacing/>
        <w:jc w:val="both"/>
        <w:rPr>
          <w:rFonts w:ascii="Skeena" w:hAnsi="Skeena" w:cs="Arial"/>
        </w:rPr>
      </w:pPr>
      <w:r w:rsidRPr="00790D8C">
        <w:rPr>
          <w:rFonts w:ascii="Skeena" w:hAnsi="Skeena" w:cs="Arial"/>
        </w:rPr>
        <w:t>The Performance Manager;</w:t>
      </w:r>
    </w:p>
    <w:p w14:paraId="13057D21" w14:textId="77777777" w:rsidR="008B604B" w:rsidRPr="00790D8C" w:rsidRDefault="008B604B" w:rsidP="008B604B">
      <w:pPr>
        <w:widowControl w:val="0"/>
        <w:numPr>
          <w:ilvl w:val="1"/>
          <w:numId w:val="77"/>
        </w:numPr>
        <w:ind w:left="1080"/>
        <w:contextualSpacing/>
        <w:jc w:val="both"/>
        <w:rPr>
          <w:rFonts w:ascii="Skeena" w:hAnsi="Skeena" w:cs="Arial"/>
        </w:rPr>
      </w:pPr>
      <w:r w:rsidRPr="00790D8C">
        <w:rPr>
          <w:rFonts w:ascii="Skeena" w:hAnsi="Skeena" w:cs="Arial"/>
        </w:rPr>
        <w:t>The Quality Manager; and</w:t>
      </w:r>
    </w:p>
    <w:p w14:paraId="549E1189" w14:textId="77777777" w:rsidR="008B604B" w:rsidRPr="00790D8C" w:rsidRDefault="008B604B" w:rsidP="008B604B">
      <w:pPr>
        <w:widowControl w:val="0"/>
        <w:numPr>
          <w:ilvl w:val="1"/>
          <w:numId w:val="77"/>
        </w:numPr>
        <w:ind w:left="1080"/>
        <w:contextualSpacing/>
        <w:jc w:val="both"/>
        <w:rPr>
          <w:rFonts w:ascii="Skeena" w:hAnsi="Skeena" w:cs="Arial"/>
        </w:rPr>
      </w:pPr>
      <w:r w:rsidRPr="00790D8C">
        <w:rPr>
          <w:rFonts w:ascii="Skeena" w:hAnsi="Skeena" w:cs="Arial"/>
        </w:rPr>
        <w:lastRenderedPageBreak/>
        <w:t>The Program Director.</w:t>
      </w:r>
    </w:p>
    <w:p w14:paraId="4F139799" w14:textId="77777777" w:rsidR="008B604B" w:rsidRPr="00790D8C" w:rsidRDefault="008B604B" w:rsidP="008B604B">
      <w:pPr>
        <w:widowControl w:val="0"/>
        <w:numPr>
          <w:ilvl w:val="0"/>
          <w:numId w:val="77"/>
        </w:numPr>
        <w:contextualSpacing/>
        <w:jc w:val="both"/>
        <w:rPr>
          <w:rFonts w:ascii="Skeena" w:hAnsi="Skeena" w:cs="Arial"/>
        </w:rPr>
      </w:pPr>
      <w:r w:rsidRPr="00790D8C">
        <w:rPr>
          <w:rFonts w:ascii="Skeena" w:hAnsi="Skeena" w:cs="Arial"/>
        </w:rPr>
        <w:t>Within thirty (30) calendar days of receiving the USC Final Report, a Corrective Action Plan (CAP) must be developed to address the trends that were identified from the tracking document and the USC Final Report. The CAP must address, but is not limited to the following:</w:t>
      </w:r>
    </w:p>
    <w:p w14:paraId="3DABB8D3" w14:textId="77777777" w:rsidR="008B604B" w:rsidRPr="00790D8C" w:rsidRDefault="008B604B" w:rsidP="008B604B">
      <w:pPr>
        <w:widowControl w:val="0"/>
        <w:numPr>
          <w:ilvl w:val="0"/>
          <w:numId w:val="78"/>
        </w:numPr>
        <w:ind w:left="1080"/>
        <w:contextualSpacing/>
        <w:jc w:val="both"/>
        <w:rPr>
          <w:rFonts w:ascii="Skeena" w:hAnsi="Skeena" w:cs="Arial"/>
        </w:rPr>
      </w:pPr>
      <w:r w:rsidRPr="00790D8C">
        <w:rPr>
          <w:rFonts w:ascii="Skeena" w:hAnsi="Skeena" w:cs="Arial"/>
        </w:rPr>
        <w:t>Additional training (should contain specific information regarding who will conduct the training, length of the training, who will attend, and the topic of the training);</w:t>
      </w:r>
    </w:p>
    <w:p w14:paraId="7FDE543C" w14:textId="77777777" w:rsidR="008B604B" w:rsidRPr="00790D8C" w:rsidRDefault="008B604B" w:rsidP="008B604B">
      <w:pPr>
        <w:widowControl w:val="0"/>
        <w:numPr>
          <w:ilvl w:val="0"/>
          <w:numId w:val="78"/>
        </w:numPr>
        <w:ind w:left="1080"/>
        <w:contextualSpacing/>
        <w:jc w:val="both"/>
        <w:rPr>
          <w:rFonts w:ascii="Skeena" w:hAnsi="Skeena" w:cs="Arial"/>
        </w:rPr>
      </w:pPr>
      <w:r w:rsidRPr="00790D8C">
        <w:rPr>
          <w:rFonts w:ascii="Skeena" w:hAnsi="Skeena" w:cs="Arial"/>
        </w:rPr>
        <w:t>Special monitoring efforts by the supervisor (should contain specific information regarding the length of the monitoring effort, the method used to conduct the effort, and issue(s) being monitored); and</w:t>
      </w:r>
    </w:p>
    <w:p w14:paraId="0F527CFB" w14:textId="77777777" w:rsidR="008B604B" w:rsidRPr="00790D8C" w:rsidRDefault="008B604B" w:rsidP="008B604B">
      <w:pPr>
        <w:widowControl w:val="0"/>
        <w:numPr>
          <w:ilvl w:val="0"/>
          <w:numId w:val="78"/>
        </w:numPr>
        <w:tabs>
          <w:tab w:val="num" w:pos="720"/>
        </w:tabs>
        <w:ind w:left="1080"/>
        <w:contextualSpacing/>
        <w:jc w:val="both"/>
        <w:rPr>
          <w:rFonts w:ascii="Skeena" w:hAnsi="Skeena" w:cs="Arial"/>
        </w:rPr>
      </w:pPr>
      <w:r w:rsidRPr="00790D8C">
        <w:rPr>
          <w:rFonts w:ascii="Skeena" w:hAnsi="Skeena" w:cs="Arial"/>
        </w:rPr>
        <w:t>Staff meetings to go over policy clarifications that were provided in the form of manual clarifications or Medical Support Mailbox answers.</w:t>
      </w:r>
    </w:p>
    <w:p w14:paraId="6A917456" w14:textId="77777777" w:rsidR="008B604B" w:rsidRPr="00790D8C" w:rsidRDefault="008B604B" w:rsidP="008B604B">
      <w:pPr>
        <w:widowControl w:val="0"/>
        <w:numPr>
          <w:ilvl w:val="0"/>
          <w:numId w:val="77"/>
        </w:numPr>
        <w:contextualSpacing/>
        <w:jc w:val="both"/>
        <w:rPr>
          <w:rFonts w:ascii="Skeena" w:hAnsi="Skeena" w:cs="Arial"/>
        </w:rPr>
      </w:pPr>
      <w:r w:rsidRPr="00790D8C">
        <w:rPr>
          <w:rFonts w:ascii="Skeena" w:hAnsi="Skeena" w:cs="Arial"/>
        </w:rPr>
        <w:t>The Corrective Action Plan will be sent to:</w:t>
      </w:r>
    </w:p>
    <w:p w14:paraId="6928E832" w14:textId="77777777" w:rsidR="008B604B" w:rsidRPr="00790D8C" w:rsidRDefault="008B604B" w:rsidP="008B604B">
      <w:pPr>
        <w:widowControl w:val="0"/>
        <w:numPr>
          <w:ilvl w:val="1"/>
          <w:numId w:val="77"/>
        </w:numPr>
        <w:ind w:left="1080"/>
        <w:contextualSpacing/>
        <w:jc w:val="both"/>
        <w:rPr>
          <w:rFonts w:ascii="Skeena" w:hAnsi="Skeena" w:cs="Arial"/>
        </w:rPr>
      </w:pPr>
      <w:r w:rsidRPr="00790D8C">
        <w:rPr>
          <w:rFonts w:ascii="Skeena" w:hAnsi="Skeena" w:cs="Arial"/>
        </w:rPr>
        <w:t>The Eligibility, Enrollment and Member Services Director;</w:t>
      </w:r>
    </w:p>
    <w:p w14:paraId="6160C803" w14:textId="77777777" w:rsidR="008B604B" w:rsidRPr="00790D8C" w:rsidRDefault="008B604B" w:rsidP="008B604B">
      <w:pPr>
        <w:widowControl w:val="0"/>
        <w:numPr>
          <w:ilvl w:val="1"/>
          <w:numId w:val="77"/>
        </w:numPr>
        <w:ind w:left="1080"/>
        <w:contextualSpacing/>
        <w:jc w:val="both"/>
        <w:rPr>
          <w:rFonts w:ascii="Skeena" w:hAnsi="Skeena" w:cs="Arial"/>
        </w:rPr>
      </w:pPr>
      <w:r w:rsidRPr="00790D8C">
        <w:rPr>
          <w:rFonts w:ascii="Skeena" w:hAnsi="Skeena" w:cs="Arial"/>
        </w:rPr>
        <w:t>The Division of Eligibility Training Director;</w:t>
      </w:r>
    </w:p>
    <w:p w14:paraId="58E612F9" w14:textId="77777777" w:rsidR="008B604B" w:rsidRPr="00790D8C" w:rsidRDefault="008B604B" w:rsidP="008B604B">
      <w:pPr>
        <w:widowControl w:val="0"/>
        <w:numPr>
          <w:ilvl w:val="1"/>
          <w:numId w:val="77"/>
        </w:numPr>
        <w:ind w:left="1080"/>
        <w:contextualSpacing/>
        <w:jc w:val="both"/>
        <w:rPr>
          <w:rFonts w:ascii="Skeena" w:hAnsi="Skeena" w:cs="Arial"/>
        </w:rPr>
      </w:pPr>
      <w:r w:rsidRPr="00790D8C">
        <w:rPr>
          <w:rFonts w:ascii="Skeena" w:hAnsi="Skeena" w:cs="Arial"/>
        </w:rPr>
        <w:t>The Division Directors;</w:t>
      </w:r>
    </w:p>
    <w:p w14:paraId="0D72CC47" w14:textId="77777777" w:rsidR="008B604B" w:rsidRPr="00790D8C" w:rsidRDefault="008B604B" w:rsidP="008B604B">
      <w:pPr>
        <w:widowControl w:val="0"/>
        <w:numPr>
          <w:ilvl w:val="1"/>
          <w:numId w:val="77"/>
        </w:numPr>
        <w:ind w:left="1080"/>
        <w:contextualSpacing/>
        <w:jc w:val="both"/>
        <w:rPr>
          <w:rFonts w:ascii="Skeena" w:hAnsi="Skeena" w:cs="Arial"/>
        </w:rPr>
      </w:pPr>
      <w:r w:rsidRPr="00790D8C">
        <w:rPr>
          <w:rFonts w:ascii="Skeena" w:hAnsi="Skeena" w:cs="Arial"/>
        </w:rPr>
        <w:t>The appropriate Regional Administrator;</w:t>
      </w:r>
    </w:p>
    <w:p w14:paraId="08136FE7" w14:textId="77777777" w:rsidR="008B604B" w:rsidRPr="00790D8C" w:rsidRDefault="008B604B" w:rsidP="008B604B">
      <w:pPr>
        <w:widowControl w:val="0"/>
        <w:numPr>
          <w:ilvl w:val="1"/>
          <w:numId w:val="77"/>
        </w:numPr>
        <w:ind w:left="1080"/>
        <w:contextualSpacing/>
        <w:jc w:val="both"/>
        <w:rPr>
          <w:rFonts w:ascii="Skeena" w:hAnsi="Skeena" w:cs="Arial"/>
        </w:rPr>
      </w:pPr>
      <w:r w:rsidRPr="00790D8C">
        <w:rPr>
          <w:rFonts w:ascii="Skeena" w:hAnsi="Skeena" w:cs="Arial"/>
        </w:rPr>
        <w:t>The Performance Manager; and</w:t>
      </w:r>
    </w:p>
    <w:p w14:paraId="6CB8958E" w14:textId="77777777" w:rsidR="008B604B" w:rsidRPr="00790D8C" w:rsidRDefault="008B604B" w:rsidP="008B604B">
      <w:pPr>
        <w:widowControl w:val="0"/>
        <w:numPr>
          <w:ilvl w:val="1"/>
          <w:numId w:val="77"/>
        </w:numPr>
        <w:ind w:left="1080"/>
        <w:contextualSpacing/>
        <w:jc w:val="both"/>
        <w:rPr>
          <w:rFonts w:ascii="Skeena" w:hAnsi="Skeena" w:cs="Arial"/>
        </w:rPr>
      </w:pPr>
      <w:r w:rsidRPr="00790D8C">
        <w:rPr>
          <w:rFonts w:ascii="Skeena" w:hAnsi="Skeena" w:cs="Arial"/>
        </w:rPr>
        <w:t>The Quality Manager.</w:t>
      </w:r>
    </w:p>
    <w:p w14:paraId="004E61F9" w14:textId="77777777" w:rsidR="008B604B" w:rsidRPr="00790D8C" w:rsidRDefault="008B604B" w:rsidP="008B604B">
      <w:pPr>
        <w:widowControl w:val="0"/>
        <w:rPr>
          <w:rFonts w:ascii="Skeena" w:hAnsi="Skeena" w:cs="Arial"/>
        </w:rPr>
      </w:pPr>
    </w:p>
    <w:p w14:paraId="5A114AD2" w14:textId="77777777" w:rsidR="008B604B" w:rsidRPr="00790D8C" w:rsidRDefault="008B604B" w:rsidP="00C1204E">
      <w:pPr>
        <w:widowControl w:val="0"/>
        <w:tabs>
          <w:tab w:val="right" w:pos="9360"/>
        </w:tabs>
        <w:autoSpaceDE w:val="0"/>
        <w:autoSpaceDN w:val="0"/>
        <w:adjustRightInd w:val="0"/>
        <w:ind w:left="1440" w:hanging="1440"/>
        <w:outlineLvl w:val="1"/>
        <w:rPr>
          <w:rFonts w:ascii="Skeena" w:hAnsi="Skeena" w:cs="Arial"/>
          <w:bCs/>
          <w:sz w:val="16"/>
        </w:rPr>
      </w:pPr>
      <w:bookmarkStart w:id="389" w:name="_Toc376253152"/>
      <w:bookmarkStart w:id="390" w:name="_Toc144199528"/>
      <w:bookmarkStart w:id="391" w:name="_Toc144465187"/>
      <w:r w:rsidRPr="00790D8C">
        <w:rPr>
          <w:rFonts w:ascii="Skeena" w:hAnsi="Skeena" w:cs="Arial"/>
          <w:b/>
          <w:bCs/>
        </w:rPr>
        <w:t>101.19.04</w:t>
      </w:r>
      <w:r w:rsidRPr="00790D8C">
        <w:rPr>
          <w:rFonts w:ascii="Skeena" w:hAnsi="Skeena" w:cs="Arial"/>
          <w:b/>
          <w:bCs/>
        </w:rPr>
        <w:tab/>
        <w:t>Beneficiary Error</w:t>
      </w:r>
      <w:bookmarkEnd w:id="389"/>
      <w:bookmarkEnd w:id="390"/>
      <w:bookmarkEnd w:id="391"/>
    </w:p>
    <w:p w14:paraId="6470516D" w14:textId="77777777" w:rsidR="008B604B" w:rsidRPr="00790D8C" w:rsidRDefault="008B604B" w:rsidP="008B604B">
      <w:pPr>
        <w:widowControl w:val="0"/>
        <w:jc w:val="right"/>
        <w:rPr>
          <w:rFonts w:ascii="Skeena" w:hAnsi="Skeena" w:cs="Arial"/>
          <w:color w:val="000000"/>
          <w:sz w:val="16"/>
          <w:szCs w:val="16"/>
        </w:rPr>
      </w:pPr>
      <w:r w:rsidRPr="00790D8C">
        <w:rPr>
          <w:rFonts w:ascii="Skeena" w:hAnsi="Skeena" w:cs="Arial"/>
          <w:color w:val="000000"/>
          <w:sz w:val="16"/>
          <w:szCs w:val="16"/>
        </w:rPr>
        <w:t>(Eff. 03/01/13)</w:t>
      </w:r>
    </w:p>
    <w:p w14:paraId="43F0A37B" w14:textId="77777777" w:rsidR="008B604B" w:rsidRPr="00790D8C" w:rsidRDefault="008B604B" w:rsidP="008B604B">
      <w:pPr>
        <w:widowControl w:val="0"/>
        <w:jc w:val="both"/>
        <w:rPr>
          <w:rFonts w:ascii="Skeena" w:hAnsi="Skeena" w:cs="Arial"/>
        </w:rPr>
      </w:pPr>
      <w:r w:rsidRPr="00790D8C">
        <w:rPr>
          <w:rFonts w:ascii="Skeena" w:hAnsi="Skeena" w:cs="Arial"/>
        </w:rPr>
        <w:t xml:space="preserve">If an eligibility error is the result of an action by the beneficiary and results in an overpayment of benefits, within five (5) business days of discovery of the error, </w:t>
      </w:r>
      <w:hyperlink r:id="rId121" w:history="1">
        <w:r w:rsidRPr="00790D8C">
          <w:rPr>
            <w:rFonts w:ascii="Skeena" w:hAnsi="Skeena" w:cs="Arial"/>
            <w:color w:val="0000FF"/>
            <w:u w:val="single"/>
          </w:rPr>
          <w:t>SC DHHS Form 928</w:t>
        </w:r>
      </w:hyperlink>
      <w:r w:rsidRPr="00790D8C">
        <w:rPr>
          <w:rFonts w:ascii="Skeena" w:hAnsi="Skeena" w:cs="Arial"/>
        </w:rPr>
        <w:t xml:space="preserve">, Notice of Overpayment Referral, must be sent to the beneficiary. At the end of ten (10) calendar days, a copy of SC DHHS Form 928, </w:t>
      </w:r>
      <w:hyperlink r:id="rId122" w:history="1">
        <w:r w:rsidRPr="00790D8C">
          <w:rPr>
            <w:rFonts w:ascii="Skeena" w:hAnsi="Skeena" w:cs="Arial"/>
            <w:color w:val="0000FF"/>
            <w:u w:val="single"/>
          </w:rPr>
          <w:t>SC DHHS Form 3252</w:t>
        </w:r>
      </w:hyperlink>
      <w:r w:rsidRPr="00790D8C">
        <w:rPr>
          <w:rFonts w:ascii="Skeena" w:hAnsi="Skeena" w:cs="Arial"/>
        </w:rPr>
        <w:t xml:space="preserve">, Overpayment of Medicaid Benefits, and </w:t>
      </w:r>
      <w:hyperlink r:id="rId123" w:history="1">
        <w:r w:rsidRPr="00790D8C">
          <w:rPr>
            <w:rFonts w:ascii="Skeena" w:hAnsi="Skeena" w:cs="Arial"/>
            <w:color w:val="0000FF"/>
            <w:u w:val="single"/>
          </w:rPr>
          <w:t>SC DHHS Form 947</w:t>
        </w:r>
      </w:hyperlink>
      <w:r w:rsidRPr="00790D8C">
        <w:rPr>
          <w:rFonts w:ascii="Skeena" w:hAnsi="Skeena" w:cs="Arial"/>
        </w:rPr>
        <w:t>, Response to Preliminary QA Findings, must be submitted to the Eligibility, Enrollment and Member Services. Upon review, the Eligibility, Enrollment and Member Services will take one of the following actions:</w:t>
      </w:r>
    </w:p>
    <w:p w14:paraId="01BC7A35" w14:textId="77777777" w:rsidR="008B604B" w:rsidRPr="00790D8C" w:rsidRDefault="008B604B" w:rsidP="008B604B">
      <w:pPr>
        <w:widowControl w:val="0"/>
        <w:numPr>
          <w:ilvl w:val="0"/>
          <w:numId w:val="79"/>
        </w:numPr>
        <w:ind w:left="720"/>
        <w:contextualSpacing/>
        <w:jc w:val="both"/>
        <w:rPr>
          <w:rFonts w:ascii="Skeena" w:hAnsi="Skeena" w:cs="Arial"/>
        </w:rPr>
      </w:pPr>
      <w:r w:rsidRPr="00790D8C">
        <w:rPr>
          <w:rFonts w:ascii="Skeena" w:hAnsi="Skeena" w:cs="Arial"/>
        </w:rPr>
        <w:t>Determine that the overpayment is supported</w:t>
      </w:r>
    </w:p>
    <w:p w14:paraId="36A8F289" w14:textId="77777777" w:rsidR="008B604B" w:rsidRPr="00790D8C" w:rsidRDefault="008B604B" w:rsidP="008B604B">
      <w:pPr>
        <w:widowControl w:val="0"/>
        <w:numPr>
          <w:ilvl w:val="1"/>
          <w:numId w:val="79"/>
        </w:numPr>
        <w:ind w:left="1080"/>
        <w:contextualSpacing/>
        <w:jc w:val="both"/>
        <w:rPr>
          <w:rFonts w:ascii="Skeena" w:hAnsi="Skeena" w:cs="Arial"/>
        </w:rPr>
      </w:pPr>
      <w:r w:rsidRPr="00790D8C">
        <w:rPr>
          <w:rFonts w:ascii="Skeena" w:hAnsi="Skeena" w:cs="Arial"/>
        </w:rPr>
        <w:t>Forward the overpayment summary to the Division of Program Integrity</w:t>
      </w:r>
    </w:p>
    <w:p w14:paraId="0A6D3CDB" w14:textId="77777777" w:rsidR="008B604B" w:rsidRPr="00790D8C" w:rsidRDefault="008B604B" w:rsidP="008B604B">
      <w:pPr>
        <w:widowControl w:val="0"/>
        <w:numPr>
          <w:ilvl w:val="1"/>
          <w:numId w:val="79"/>
        </w:numPr>
        <w:ind w:left="1080"/>
        <w:contextualSpacing/>
        <w:jc w:val="both"/>
        <w:rPr>
          <w:rFonts w:ascii="Skeena" w:hAnsi="Skeena" w:cs="Arial"/>
        </w:rPr>
      </w:pPr>
      <w:r w:rsidRPr="00790D8C">
        <w:rPr>
          <w:rFonts w:ascii="Skeena" w:hAnsi="Skeena" w:cs="Arial"/>
        </w:rPr>
        <w:t>Inform the supervisor</w:t>
      </w:r>
    </w:p>
    <w:p w14:paraId="1BC441D4" w14:textId="77777777" w:rsidR="008B604B" w:rsidRPr="00790D8C" w:rsidRDefault="008B604B" w:rsidP="008B604B">
      <w:pPr>
        <w:widowControl w:val="0"/>
        <w:numPr>
          <w:ilvl w:val="1"/>
          <w:numId w:val="79"/>
        </w:numPr>
        <w:ind w:left="1080"/>
        <w:contextualSpacing/>
        <w:jc w:val="both"/>
        <w:rPr>
          <w:rFonts w:ascii="Skeena" w:hAnsi="Skeena" w:cs="Arial"/>
        </w:rPr>
      </w:pPr>
      <w:r w:rsidRPr="00790D8C">
        <w:rPr>
          <w:rFonts w:ascii="Skeena" w:hAnsi="Skeena" w:cs="Arial"/>
        </w:rPr>
        <w:t>Inform the Quality Manager</w:t>
      </w:r>
    </w:p>
    <w:p w14:paraId="531E1232" w14:textId="77777777" w:rsidR="008B604B" w:rsidRPr="00790D8C" w:rsidRDefault="008B604B" w:rsidP="008B604B">
      <w:pPr>
        <w:widowControl w:val="0"/>
        <w:numPr>
          <w:ilvl w:val="0"/>
          <w:numId w:val="79"/>
        </w:numPr>
        <w:ind w:left="720"/>
        <w:contextualSpacing/>
        <w:jc w:val="both"/>
        <w:rPr>
          <w:rFonts w:ascii="Skeena" w:hAnsi="Skeena" w:cs="Arial"/>
        </w:rPr>
      </w:pPr>
      <w:r w:rsidRPr="00790D8C">
        <w:rPr>
          <w:rFonts w:ascii="Skeena" w:hAnsi="Skeena" w:cs="Arial"/>
        </w:rPr>
        <w:t xml:space="preserve">Determine that the overpayment is unsupported and inform the following of the reason </w:t>
      </w:r>
    </w:p>
    <w:p w14:paraId="43ACDA23" w14:textId="77777777" w:rsidR="008B604B" w:rsidRPr="00790D8C" w:rsidRDefault="008B604B" w:rsidP="008B604B">
      <w:pPr>
        <w:widowControl w:val="0"/>
        <w:numPr>
          <w:ilvl w:val="1"/>
          <w:numId w:val="79"/>
        </w:numPr>
        <w:ind w:left="1080"/>
        <w:contextualSpacing/>
        <w:jc w:val="both"/>
        <w:rPr>
          <w:rFonts w:ascii="Skeena" w:hAnsi="Skeena" w:cs="Arial"/>
        </w:rPr>
      </w:pPr>
      <w:r w:rsidRPr="00790D8C">
        <w:rPr>
          <w:rFonts w:ascii="Skeena" w:hAnsi="Skeena" w:cs="Arial"/>
        </w:rPr>
        <w:t>The supervisor</w:t>
      </w:r>
    </w:p>
    <w:p w14:paraId="59393F9D" w14:textId="77777777" w:rsidR="008B604B" w:rsidRPr="00790D8C" w:rsidRDefault="008B604B" w:rsidP="008B604B">
      <w:pPr>
        <w:widowControl w:val="0"/>
        <w:numPr>
          <w:ilvl w:val="1"/>
          <w:numId w:val="79"/>
        </w:numPr>
        <w:ind w:left="1080"/>
        <w:contextualSpacing/>
        <w:jc w:val="both"/>
        <w:rPr>
          <w:rFonts w:ascii="Skeena" w:hAnsi="Skeena" w:cs="Arial"/>
        </w:rPr>
      </w:pPr>
      <w:r w:rsidRPr="00790D8C">
        <w:rPr>
          <w:rFonts w:ascii="Skeena" w:hAnsi="Skeena" w:cs="Arial"/>
        </w:rPr>
        <w:t>The eligibility worker</w:t>
      </w:r>
    </w:p>
    <w:p w14:paraId="044A4E25" w14:textId="77777777" w:rsidR="008B604B" w:rsidRPr="00790D8C" w:rsidRDefault="008B604B" w:rsidP="008B604B">
      <w:pPr>
        <w:widowControl w:val="0"/>
        <w:numPr>
          <w:ilvl w:val="1"/>
          <w:numId w:val="79"/>
        </w:numPr>
        <w:ind w:left="1080"/>
        <w:contextualSpacing/>
        <w:jc w:val="both"/>
        <w:rPr>
          <w:rFonts w:ascii="Skeena" w:hAnsi="Skeena" w:cs="Arial"/>
        </w:rPr>
      </w:pPr>
      <w:r w:rsidRPr="00790D8C">
        <w:rPr>
          <w:rFonts w:ascii="Skeena" w:hAnsi="Skeena" w:cs="Arial"/>
        </w:rPr>
        <w:t>The Quality Manager</w:t>
      </w:r>
    </w:p>
    <w:p w14:paraId="31A48855" w14:textId="77777777" w:rsidR="008B604B" w:rsidRPr="00790D8C" w:rsidRDefault="008B604B" w:rsidP="008B604B">
      <w:pPr>
        <w:widowControl w:val="0"/>
        <w:jc w:val="both"/>
        <w:rPr>
          <w:rFonts w:ascii="Skeena" w:hAnsi="Skeena" w:cs="Arial"/>
        </w:rPr>
      </w:pPr>
    </w:p>
    <w:p w14:paraId="100EE2C6" w14:textId="77777777" w:rsidR="008B604B" w:rsidRPr="00790D8C" w:rsidRDefault="008B604B" w:rsidP="008B604B">
      <w:pPr>
        <w:widowControl w:val="0"/>
        <w:tabs>
          <w:tab w:val="right" w:pos="9360"/>
        </w:tabs>
        <w:autoSpaceDE w:val="0"/>
        <w:autoSpaceDN w:val="0"/>
        <w:adjustRightInd w:val="0"/>
        <w:ind w:left="1440" w:hanging="1440"/>
        <w:jc w:val="both"/>
        <w:outlineLvl w:val="1"/>
        <w:rPr>
          <w:rFonts w:ascii="Skeena" w:hAnsi="Skeena" w:cs="Arial"/>
          <w:bCs/>
          <w:sz w:val="16"/>
        </w:rPr>
      </w:pPr>
      <w:bookmarkStart w:id="392" w:name="_Toc376253153"/>
      <w:bookmarkStart w:id="393" w:name="_Toc144199529"/>
      <w:bookmarkStart w:id="394" w:name="_Toc144465188"/>
      <w:r w:rsidRPr="00790D8C">
        <w:rPr>
          <w:rFonts w:ascii="Skeena" w:hAnsi="Skeena" w:cs="Arial"/>
          <w:b/>
          <w:bCs/>
        </w:rPr>
        <w:t>101.19.05</w:t>
      </w:r>
      <w:r w:rsidRPr="00790D8C">
        <w:rPr>
          <w:rFonts w:ascii="Skeena" w:hAnsi="Skeena" w:cs="Arial"/>
          <w:b/>
          <w:bCs/>
        </w:rPr>
        <w:tab/>
        <w:t>Beneficiary Cooperation</w:t>
      </w:r>
      <w:bookmarkEnd w:id="392"/>
      <w:bookmarkEnd w:id="393"/>
      <w:bookmarkEnd w:id="394"/>
    </w:p>
    <w:p w14:paraId="261E7AC2" w14:textId="77777777" w:rsidR="008B604B" w:rsidRPr="00790D8C" w:rsidRDefault="008B604B" w:rsidP="008B604B">
      <w:pPr>
        <w:widowControl w:val="0"/>
        <w:jc w:val="right"/>
        <w:rPr>
          <w:rFonts w:ascii="Skeena" w:hAnsi="Skeena" w:cs="Arial"/>
          <w:color w:val="000000"/>
          <w:sz w:val="16"/>
          <w:szCs w:val="16"/>
        </w:rPr>
      </w:pPr>
      <w:r w:rsidRPr="00790D8C">
        <w:rPr>
          <w:rFonts w:ascii="Skeena" w:hAnsi="Skeena" w:cs="Arial"/>
          <w:color w:val="000000"/>
          <w:sz w:val="16"/>
          <w:szCs w:val="16"/>
        </w:rPr>
        <w:t>(Eff. 03/01/13)</w:t>
      </w:r>
    </w:p>
    <w:p w14:paraId="7A581A1F" w14:textId="77777777" w:rsidR="008B604B" w:rsidRPr="00790D8C" w:rsidRDefault="008B604B" w:rsidP="008B604B">
      <w:pPr>
        <w:widowControl w:val="0"/>
        <w:jc w:val="both"/>
        <w:rPr>
          <w:rFonts w:ascii="Skeena" w:hAnsi="Skeena" w:cs="Arial"/>
        </w:rPr>
      </w:pPr>
      <w:r w:rsidRPr="00790D8C">
        <w:rPr>
          <w:rFonts w:ascii="Skeena" w:hAnsi="Skeena" w:cs="Arial"/>
        </w:rPr>
        <w:t>All Medicaid beneficiaries are required to cooperate with USC/MEQA/PERM during their review process. When a beneficiary fails to cooperate, USC/MEQA/PERM will notify the supervisor and Eligibility Worker.</w:t>
      </w:r>
    </w:p>
    <w:p w14:paraId="20EF1990" w14:textId="77777777" w:rsidR="008B604B" w:rsidRPr="00790D8C" w:rsidRDefault="008B604B" w:rsidP="008B604B">
      <w:pPr>
        <w:widowControl w:val="0"/>
        <w:jc w:val="both"/>
        <w:rPr>
          <w:rFonts w:ascii="Skeena" w:hAnsi="Skeena" w:cs="Arial"/>
        </w:rPr>
      </w:pPr>
    </w:p>
    <w:p w14:paraId="0FB47E5C" w14:textId="77777777" w:rsidR="008B604B" w:rsidRPr="00790D8C" w:rsidRDefault="008B604B" w:rsidP="008B604B">
      <w:pPr>
        <w:widowControl w:val="0"/>
        <w:jc w:val="both"/>
        <w:rPr>
          <w:rFonts w:ascii="Skeena" w:hAnsi="Skeena" w:cs="Arial"/>
        </w:rPr>
      </w:pPr>
      <w:r w:rsidRPr="00790D8C">
        <w:rPr>
          <w:rFonts w:ascii="Skeena" w:hAnsi="Skeena" w:cs="Arial"/>
        </w:rPr>
        <w:t xml:space="preserve">Upon receipt of </w:t>
      </w:r>
      <w:hyperlink r:id="rId124" w:history="1">
        <w:r w:rsidRPr="00790D8C">
          <w:rPr>
            <w:rFonts w:ascii="Skeena" w:hAnsi="Skeena" w:cs="Arial"/>
            <w:color w:val="0000FF"/>
            <w:u w:val="single"/>
          </w:rPr>
          <w:t>SC DHHS Form 946</w:t>
        </w:r>
      </w:hyperlink>
      <w:r w:rsidRPr="00790D8C">
        <w:rPr>
          <w:rFonts w:ascii="Skeena" w:hAnsi="Skeena" w:cs="Arial"/>
        </w:rPr>
        <w:t xml:space="preserve">, USC Preliminary Error Findings, indicating beneficiary non-cooperation, the eligibility worker must send </w:t>
      </w:r>
      <w:hyperlink r:id="rId125" w:history="1">
        <w:r w:rsidRPr="00790D8C">
          <w:rPr>
            <w:rFonts w:ascii="Skeena" w:hAnsi="Skeena" w:cs="Arial"/>
            <w:color w:val="0000FF"/>
            <w:u w:val="single"/>
          </w:rPr>
          <w:t>SC DHHS Form 1234</w:t>
        </w:r>
      </w:hyperlink>
      <w:r w:rsidRPr="00790D8C">
        <w:rPr>
          <w:rFonts w:ascii="Skeena" w:hAnsi="Skeena" w:cs="Arial"/>
        </w:rPr>
        <w:t xml:space="preserve">, Medicaid Quality Assurance Review Checklist, to request contact and/or information from the beneficiary. </w:t>
      </w:r>
    </w:p>
    <w:p w14:paraId="1A60491F" w14:textId="77777777" w:rsidR="008B604B" w:rsidRPr="00790D8C" w:rsidRDefault="008B604B" w:rsidP="008B604B">
      <w:pPr>
        <w:widowControl w:val="0"/>
        <w:numPr>
          <w:ilvl w:val="0"/>
          <w:numId w:val="80"/>
        </w:numPr>
        <w:tabs>
          <w:tab w:val="num" w:pos="787"/>
        </w:tabs>
        <w:contextualSpacing/>
        <w:jc w:val="both"/>
        <w:rPr>
          <w:rFonts w:ascii="Skeena" w:hAnsi="Skeena" w:cs="Arial"/>
        </w:rPr>
      </w:pPr>
      <w:r w:rsidRPr="00790D8C">
        <w:rPr>
          <w:rFonts w:ascii="Skeena" w:hAnsi="Skeena" w:cs="Arial"/>
        </w:rPr>
        <w:t>For SSI-related categories</w:t>
      </w:r>
    </w:p>
    <w:p w14:paraId="7AE1D87D" w14:textId="77777777" w:rsidR="008B604B" w:rsidRPr="00790D8C" w:rsidRDefault="008B604B" w:rsidP="008B604B">
      <w:pPr>
        <w:widowControl w:val="0"/>
        <w:numPr>
          <w:ilvl w:val="1"/>
          <w:numId w:val="80"/>
        </w:numPr>
        <w:tabs>
          <w:tab w:val="num" w:pos="787"/>
        </w:tabs>
        <w:ind w:left="1080"/>
        <w:contextualSpacing/>
        <w:jc w:val="both"/>
        <w:rPr>
          <w:rFonts w:ascii="Skeena" w:hAnsi="Skeena" w:cs="Arial"/>
        </w:rPr>
      </w:pPr>
      <w:r w:rsidRPr="00790D8C">
        <w:rPr>
          <w:rFonts w:ascii="Skeena" w:hAnsi="Skeena" w:cs="Arial"/>
        </w:rPr>
        <w:t>Initiate a full review of the beneficiary’s eligibility, requesting the information that was not provided within ten (10) calendar days</w:t>
      </w:r>
    </w:p>
    <w:p w14:paraId="453B3663" w14:textId="77777777" w:rsidR="008B604B" w:rsidRPr="00790D8C" w:rsidRDefault="008B604B" w:rsidP="008B604B">
      <w:pPr>
        <w:widowControl w:val="0"/>
        <w:numPr>
          <w:ilvl w:val="1"/>
          <w:numId w:val="80"/>
        </w:numPr>
        <w:tabs>
          <w:tab w:val="num" w:pos="787"/>
        </w:tabs>
        <w:ind w:left="1080"/>
        <w:contextualSpacing/>
        <w:jc w:val="both"/>
        <w:rPr>
          <w:rFonts w:ascii="Skeena" w:hAnsi="Skeena" w:cs="Arial"/>
        </w:rPr>
      </w:pPr>
      <w:r w:rsidRPr="00790D8C">
        <w:rPr>
          <w:rFonts w:ascii="Skeena" w:hAnsi="Skeena" w:cs="Arial"/>
        </w:rPr>
        <w:t>If the beneficiary provides all of the requested information, it must be forwarded to USC/MEQA/PERM within five (5) business days.</w:t>
      </w:r>
    </w:p>
    <w:p w14:paraId="0BA23AED" w14:textId="77777777" w:rsidR="008B604B" w:rsidRPr="00790D8C" w:rsidRDefault="008B604B" w:rsidP="008B604B">
      <w:pPr>
        <w:widowControl w:val="0"/>
        <w:numPr>
          <w:ilvl w:val="1"/>
          <w:numId w:val="80"/>
        </w:numPr>
        <w:tabs>
          <w:tab w:val="num" w:pos="787"/>
        </w:tabs>
        <w:ind w:left="1080"/>
        <w:contextualSpacing/>
        <w:jc w:val="both"/>
        <w:rPr>
          <w:rFonts w:ascii="Skeena" w:hAnsi="Skeena" w:cs="Arial"/>
        </w:rPr>
      </w:pPr>
      <w:r w:rsidRPr="00790D8C">
        <w:rPr>
          <w:rFonts w:ascii="Skeena" w:hAnsi="Skeena" w:cs="Arial"/>
        </w:rPr>
        <w:t>If the requested information is not provided to complete the review, close the case for failure to provide requested information.</w:t>
      </w:r>
    </w:p>
    <w:p w14:paraId="69BB4A18" w14:textId="77777777" w:rsidR="008B604B" w:rsidRPr="00790D8C" w:rsidRDefault="008B604B" w:rsidP="008B604B">
      <w:pPr>
        <w:widowControl w:val="0"/>
        <w:numPr>
          <w:ilvl w:val="2"/>
          <w:numId w:val="80"/>
        </w:numPr>
        <w:ind w:left="1332"/>
        <w:contextualSpacing/>
        <w:jc w:val="both"/>
        <w:rPr>
          <w:rFonts w:ascii="Skeena" w:hAnsi="Skeena" w:cs="Arial"/>
        </w:rPr>
      </w:pPr>
      <w:r w:rsidRPr="00790D8C">
        <w:rPr>
          <w:rFonts w:ascii="Skeena" w:hAnsi="Skeena" w:cs="Arial"/>
        </w:rPr>
        <w:t>For beneficiaries residing in a nursing home, work closely with the facility to avoid closure, if possible.</w:t>
      </w:r>
    </w:p>
    <w:p w14:paraId="51167D2B" w14:textId="77777777" w:rsidR="008B604B" w:rsidRPr="00790D8C" w:rsidRDefault="008B604B" w:rsidP="008B604B">
      <w:pPr>
        <w:widowControl w:val="0"/>
        <w:numPr>
          <w:ilvl w:val="0"/>
          <w:numId w:val="80"/>
        </w:numPr>
        <w:contextualSpacing/>
        <w:jc w:val="both"/>
        <w:rPr>
          <w:rFonts w:ascii="Skeena" w:hAnsi="Skeena" w:cs="Arial"/>
        </w:rPr>
      </w:pPr>
      <w:r w:rsidRPr="00790D8C">
        <w:rPr>
          <w:rFonts w:ascii="Skeena" w:hAnsi="Skeena" w:cs="Arial"/>
        </w:rPr>
        <w:t>For FI-related categories</w:t>
      </w:r>
    </w:p>
    <w:p w14:paraId="66CCBD86" w14:textId="77777777" w:rsidR="008B604B" w:rsidRPr="00790D8C" w:rsidRDefault="008B604B" w:rsidP="008B604B">
      <w:pPr>
        <w:widowControl w:val="0"/>
        <w:numPr>
          <w:ilvl w:val="1"/>
          <w:numId w:val="80"/>
        </w:numPr>
        <w:tabs>
          <w:tab w:val="num" w:pos="787"/>
        </w:tabs>
        <w:ind w:left="1080"/>
        <w:contextualSpacing/>
        <w:jc w:val="both"/>
        <w:rPr>
          <w:rFonts w:ascii="Skeena" w:hAnsi="Skeena" w:cs="Arial"/>
        </w:rPr>
      </w:pPr>
      <w:r w:rsidRPr="00790D8C">
        <w:rPr>
          <w:rFonts w:ascii="Skeena" w:hAnsi="Skeena" w:cs="Arial"/>
        </w:rPr>
        <w:t>If the beneficiary is an eligible adult in Low Income Families, initiate an annual review, requesting the information that was not provided within ten (10) calendar days</w:t>
      </w:r>
    </w:p>
    <w:p w14:paraId="578FB4E4" w14:textId="77777777" w:rsidR="008B604B" w:rsidRPr="00790D8C" w:rsidRDefault="008B604B" w:rsidP="008B604B">
      <w:pPr>
        <w:widowControl w:val="0"/>
        <w:numPr>
          <w:ilvl w:val="1"/>
          <w:numId w:val="80"/>
        </w:numPr>
        <w:ind w:left="1080"/>
        <w:contextualSpacing/>
        <w:jc w:val="both"/>
        <w:rPr>
          <w:rFonts w:ascii="Skeena" w:hAnsi="Skeena" w:cs="Arial"/>
        </w:rPr>
      </w:pPr>
      <w:r w:rsidRPr="00790D8C">
        <w:rPr>
          <w:rFonts w:ascii="Skeena" w:hAnsi="Skeena" w:cs="Arial"/>
        </w:rPr>
        <w:t>If the requested information is not provided to complete the review, the Eligibility Worker must initiate closure for the adult members of the budget group for failure to provide requested information.</w:t>
      </w:r>
    </w:p>
    <w:p w14:paraId="3F1B684B" w14:textId="77777777" w:rsidR="008B604B" w:rsidRPr="00790D8C" w:rsidRDefault="008B604B" w:rsidP="008B604B">
      <w:pPr>
        <w:widowControl w:val="0"/>
        <w:numPr>
          <w:ilvl w:val="2"/>
          <w:numId w:val="80"/>
        </w:numPr>
        <w:ind w:left="1332"/>
        <w:contextualSpacing/>
        <w:jc w:val="both"/>
        <w:rPr>
          <w:rFonts w:ascii="Skeena" w:hAnsi="Skeena" w:cs="Arial"/>
        </w:rPr>
      </w:pPr>
      <w:r w:rsidRPr="00790D8C">
        <w:rPr>
          <w:rFonts w:ascii="Skeena" w:hAnsi="Skeena" w:cs="Arial"/>
        </w:rPr>
        <w:t xml:space="preserve">The eligibility of children is protected and must not be terminated for one year from the date of the decision unless it is determined that eligibility was approved inaccurately. </w:t>
      </w:r>
    </w:p>
    <w:p w14:paraId="197CDA71" w14:textId="77777777" w:rsidR="008B604B" w:rsidRPr="00790D8C" w:rsidRDefault="008B604B" w:rsidP="008B604B">
      <w:pPr>
        <w:widowControl w:val="0"/>
        <w:numPr>
          <w:ilvl w:val="2"/>
          <w:numId w:val="80"/>
        </w:numPr>
        <w:ind w:left="1332"/>
        <w:contextualSpacing/>
        <w:jc w:val="both"/>
        <w:rPr>
          <w:rFonts w:ascii="Skeena" w:hAnsi="Skeena" w:cs="Arial"/>
        </w:rPr>
      </w:pPr>
      <w:r w:rsidRPr="00790D8C">
        <w:rPr>
          <w:rFonts w:ascii="Skeena" w:hAnsi="Skeena" w:cs="Arial"/>
        </w:rPr>
        <w:t>The children remain eligible in the LIF/PCR budget group until the next review date.</w:t>
      </w:r>
    </w:p>
    <w:p w14:paraId="65D4E8AE" w14:textId="77777777" w:rsidR="008B604B" w:rsidRPr="00790D8C" w:rsidRDefault="008B604B" w:rsidP="008B604B">
      <w:pPr>
        <w:widowControl w:val="0"/>
        <w:numPr>
          <w:ilvl w:val="1"/>
          <w:numId w:val="80"/>
        </w:numPr>
        <w:ind w:left="1080"/>
        <w:contextualSpacing/>
        <w:jc w:val="both"/>
        <w:rPr>
          <w:rFonts w:ascii="Skeena" w:hAnsi="Skeena" w:cs="Arial"/>
        </w:rPr>
      </w:pPr>
      <w:r w:rsidRPr="00790D8C">
        <w:rPr>
          <w:rFonts w:ascii="Skeena" w:hAnsi="Skeena" w:cs="Arial"/>
        </w:rPr>
        <w:t>If information is returned that would affect the child’s current eligibility, but there is no evidence that eligibility was approved inaccurately, file the information in the case record. Act on the information at the next annual review to determine if it is still valid.</w:t>
      </w:r>
    </w:p>
    <w:p w14:paraId="33EF4DED" w14:textId="77777777" w:rsidR="008B604B" w:rsidRPr="00790D8C" w:rsidRDefault="008B604B" w:rsidP="008B604B">
      <w:pPr>
        <w:widowControl w:val="0"/>
        <w:numPr>
          <w:ilvl w:val="1"/>
          <w:numId w:val="80"/>
        </w:numPr>
        <w:ind w:left="1080"/>
        <w:contextualSpacing/>
        <w:jc w:val="both"/>
        <w:rPr>
          <w:rFonts w:ascii="Skeena" w:hAnsi="Skeena" w:cs="Arial"/>
        </w:rPr>
      </w:pPr>
      <w:r w:rsidRPr="00790D8C">
        <w:rPr>
          <w:rFonts w:ascii="Skeena" w:hAnsi="Skeena" w:cs="Arial"/>
        </w:rPr>
        <w:t>The eligibility of a pregnant woman is protected until the end of the post-partum period and cannot be terminated unless it is determined that eligibility was approved inaccurately. File the information in the case record.</w:t>
      </w:r>
    </w:p>
    <w:p w14:paraId="7E8D5A74" w14:textId="77777777" w:rsidR="008B604B" w:rsidRPr="00790D8C" w:rsidRDefault="008B604B" w:rsidP="008B604B">
      <w:pPr>
        <w:widowControl w:val="0"/>
        <w:contextualSpacing/>
        <w:jc w:val="both"/>
        <w:rPr>
          <w:rFonts w:ascii="Skeena" w:hAnsi="Skeena" w:cs="Arial"/>
        </w:rPr>
      </w:pPr>
    </w:p>
    <w:p w14:paraId="0FD420C9" w14:textId="77777777" w:rsidR="008B604B" w:rsidRPr="00790D8C" w:rsidRDefault="008B604B" w:rsidP="008B604B">
      <w:pPr>
        <w:widowControl w:val="0"/>
        <w:tabs>
          <w:tab w:val="right" w:pos="9360"/>
        </w:tabs>
        <w:autoSpaceDE w:val="0"/>
        <w:autoSpaceDN w:val="0"/>
        <w:adjustRightInd w:val="0"/>
        <w:ind w:left="1440" w:hanging="1440"/>
        <w:jc w:val="both"/>
        <w:outlineLvl w:val="0"/>
        <w:rPr>
          <w:rFonts w:ascii="Skeena" w:hAnsi="Skeena" w:cs="Arial"/>
          <w:b/>
          <w:bCs/>
          <w:sz w:val="28"/>
        </w:rPr>
      </w:pPr>
      <w:bookmarkStart w:id="395" w:name="_Toc144199530"/>
      <w:bookmarkStart w:id="396" w:name="_Toc144465189"/>
      <w:r w:rsidRPr="00790D8C">
        <w:rPr>
          <w:rFonts w:ascii="Skeena" w:hAnsi="Skeena" w:cs="Arial"/>
          <w:b/>
          <w:bCs/>
          <w:sz w:val="28"/>
        </w:rPr>
        <w:t>101.20</w:t>
      </w:r>
      <w:r w:rsidRPr="00790D8C">
        <w:rPr>
          <w:rFonts w:ascii="Skeena" w:hAnsi="Skeena" w:cs="Arial"/>
          <w:b/>
          <w:bCs/>
          <w:sz w:val="28"/>
        </w:rPr>
        <w:tab/>
        <w:t>Telecommuter Supplemental Policy – Eligibility Application Processing at Home</w:t>
      </w:r>
      <w:bookmarkEnd w:id="395"/>
      <w:bookmarkEnd w:id="396"/>
    </w:p>
    <w:p w14:paraId="57FA703F" w14:textId="77777777" w:rsidR="008B604B" w:rsidRPr="00790D8C" w:rsidRDefault="008B604B" w:rsidP="008B604B">
      <w:pPr>
        <w:widowControl w:val="0"/>
        <w:contextualSpacing/>
        <w:jc w:val="right"/>
        <w:rPr>
          <w:rFonts w:ascii="Skeena" w:hAnsi="Skeena" w:cs="Arial"/>
          <w:sz w:val="16"/>
        </w:rPr>
      </w:pPr>
      <w:r w:rsidRPr="00790D8C">
        <w:rPr>
          <w:rFonts w:ascii="Skeena" w:hAnsi="Skeena" w:cs="Arial"/>
          <w:sz w:val="16"/>
        </w:rPr>
        <w:t>(Eff. 08/01/14)</w:t>
      </w:r>
    </w:p>
    <w:p w14:paraId="3DB107B0" w14:textId="77777777" w:rsidR="008B604B" w:rsidRPr="00790D8C" w:rsidRDefault="008B604B" w:rsidP="008B604B">
      <w:pPr>
        <w:widowControl w:val="0"/>
        <w:jc w:val="both"/>
        <w:rPr>
          <w:rFonts w:ascii="Skeena" w:hAnsi="Skeena" w:cs="Arial"/>
          <w:b/>
        </w:rPr>
      </w:pPr>
      <w:r w:rsidRPr="00790D8C">
        <w:rPr>
          <w:rFonts w:ascii="Skeena" w:hAnsi="Skeena" w:cs="Arial"/>
        </w:rPr>
        <w:t xml:space="preserve">The South Carolina Department of Health and Human Services (SCDHHS) eligibility workers and supervisors may submit a request to work from home in order to process eligibility applications outside normal working hours (8:30 a.m. – 5:00 p.m.) including evenings and weekends. Any worker or supervisor interested in participating must submit a written request to his/her supervisor for consideration. This is a time limited opportunity to address the high number of pending applications. This option can be used by staff eligible to work overtime, as </w:t>
      </w:r>
      <w:r w:rsidRPr="00790D8C">
        <w:rPr>
          <w:rFonts w:ascii="Skeena" w:hAnsi="Skeena" w:cs="Arial"/>
        </w:rPr>
        <w:lastRenderedPageBreak/>
        <w:t>well as staff who is participating in dual employment with SCDHHS for the purpose of assisting with eligibility determinations.</w:t>
      </w:r>
    </w:p>
    <w:p w14:paraId="4B80CCDE" w14:textId="77777777" w:rsidR="008B604B" w:rsidRPr="00790D8C" w:rsidRDefault="008B604B" w:rsidP="008B604B">
      <w:pPr>
        <w:widowControl w:val="0"/>
        <w:jc w:val="both"/>
        <w:rPr>
          <w:rFonts w:ascii="Skeena" w:hAnsi="Skeena" w:cs="Arial"/>
          <w:b/>
        </w:rPr>
      </w:pPr>
    </w:p>
    <w:p w14:paraId="27404A00" w14:textId="77777777" w:rsidR="008B604B" w:rsidRPr="00790D8C" w:rsidRDefault="008B604B" w:rsidP="008B604B">
      <w:pPr>
        <w:widowControl w:val="0"/>
        <w:jc w:val="both"/>
        <w:rPr>
          <w:rFonts w:ascii="Skeena" w:hAnsi="Skeena" w:cs="Arial"/>
        </w:rPr>
      </w:pPr>
      <w:r w:rsidRPr="00790D8C">
        <w:rPr>
          <w:rFonts w:ascii="Skeena" w:hAnsi="Skeena" w:cs="Arial"/>
        </w:rPr>
        <w:t>A Telecommuter Agreement must be signed by the employee, the supervisor and the Program Director for Eligibility, Enrollment and Member Services.</w:t>
      </w:r>
    </w:p>
    <w:p w14:paraId="6863A44F" w14:textId="77777777" w:rsidR="008B604B" w:rsidRPr="00790D8C" w:rsidRDefault="008B604B" w:rsidP="008B604B">
      <w:pPr>
        <w:widowControl w:val="0"/>
        <w:jc w:val="both"/>
        <w:rPr>
          <w:rFonts w:ascii="Skeena" w:hAnsi="Skeena" w:cs="Arial"/>
        </w:rPr>
      </w:pPr>
    </w:p>
    <w:p w14:paraId="51A36163" w14:textId="77777777" w:rsidR="008B604B" w:rsidRPr="00790D8C" w:rsidRDefault="008B604B" w:rsidP="008B604B">
      <w:pPr>
        <w:widowControl w:val="0"/>
        <w:jc w:val="both"/>
        <w:rPr>
          <w:rFonts w:ascii="Skeena" w:hAnsi="Skeena" w:cs="Arial"/>
        </w:rPr>
      </w:pPr>
      <w:r w:rsidRPr="00790D8C">
        <w:rPr>
          <w:rFonts w:ascii="Skeena" w:hAnsi="Skeena" w:cs="Arial"/>
        </w:rPr>
        <w:t>All existing SCDHHS Telecommuter, HIPAA, IT and overall agency policies are to be followed by eligibility employees wishing to process eligibility applications outside of their normal scheduled working hours. In addition, the following supplemental policies must be followed:</w:t>
      </w:r>
    </w:p>
    <w:p w14:paraId="03DBE205" w14:textId="77777777" w:rsidR="008B604B" w:rsidRPr="00790D8C" w:rsidRDefault="008B604B" w:rsidP="008B604B">
      <w:pPr>
        <w:widowControl w:val="0"/>
        <w:jc w:val="both"/>
        <w:rPr>
          <w:rFonts w:ascii="Skeena" w:hAnsi="Skeena" w:cs="Arial"/>
          <w:b/>
        </w:rPr>
      </w:pPr>
    </w:p>
    <w:p w14:paraId="257A7F22" w14:textId="77777777" w:rsidR="008B604B" w:rsidRPr="00790D8C" w:rsidRDefault="008B604B" w:rsidP="008B604B">
      <w:pPr>
        <w:widowControl w:val="0"/>
        <w:jc w:val="both"/>
        <w:rPr>
          <w:rFonts w:ascii="Skeena" w:hAnsi="Skeena" w:cs="Arial"/>
          <w:b/>
        </w:rPr>
      </w:pPr>
      <w:r w:rsidRPr="00790D8C">
        <w:rPr>
          <w:rFonts w:ascii="Skeena" w:hAnsi="Skeena" w:cs="Arial"/>
          <w:b/>
        </w:rPr>
        <w:t>Orientation and Terms</w:t>
      </w:r>
    </w:p>
    <w:p w14:paraId="676C005C" w14:textId="77777777" w:rsidR="008B604B" w:rsidRPr="00790D8C" w:rsidRDefault="008B604B" w:rsidP="008B604B">
      <w:pPr>
        <w:widowControl w:val="0"/>
        <w:jc w:val="both"/>
        <w:rPr>
          <w:rFonts w:ascii="Skeena" w:hAnsi="Skeena" w:cs="Arial"/>
        </w:rPr>
      </w:pPr>
      <w:r w:rsidRPr="00790D8C">
        <w:rPr>
          <w:rFonts w:ascii="Skeena" w:hAnsi="Skeena" w:cs="Arial"/>
        </w:rPr>
        <w:t>All employees requesting approval to telecommute, as well as their supervisors must participate in an orientation session regarding telecommuting.</w:t>
      </w:r>
    </w:p>
    <w:p w14:paraId="3556AE6D" w14:textId="77777777" w:rsidR="008B604B" w:rsidRPr="00790D8C" w:rsidRDefault="008B604B" w:rsidP="008B604B">
      <w:pPr>
        <w:widowControl w:val="0"/>
        <w:jc w:val="both"/>
        <w:rPr>
          <w:rFonts w:ascii="Skeena" w:hAnsi="Skeena" w:cs="Arial"/>
        </w:rPr>
      </w:pPr>
    </w:p>
    <w:p w14:paraId="596E5FBE" w14:textId="77777777" w:rsidR="008B604B" w:rsidRPr="00790D8C" w:rsidRDefault="008B604B" w:rsidP="008B604B">
      <w:pPr>
        <w:widowControl w:val="0"/>
        <w:jc w:val="both"/>
        <w:rPr>
          <w:rFonts w:ascii="Skeena" w:hAnsi="Skeena" w:cs="Arial"/>
        </w:rPr>
      </w:pPr>
      <w:r w:rsidRPr="00790D8C">
        <w:rPr>
          <w:rFonts w:ascii="Skeena" w:hAnsi="Skeena" w:cs="Arial"/>
        </w:rPr>
        <w:t>Telecommuting for Eligibility employees is strictly for processing Medicaid applications. The employee must work a full schedule during the day (at least 37.5 hours per week) to qualify for telecommuting outside typical working hours. Designated days and hours for working at home must be approved by the supervisor in advance. The supervisor and regional performance manager are responsible for monitoring performance and insuring quality performance and productivity are maintained. The ability to telecommute can be revoked at any time.</w:t>
      </w:r>
    </w:p>
    <w:p w14:paraId="7A5BD52F" w14:textId="77777777" w:rsidR="008B604B" w:rsidRPr="00790D8C" w:rsidRDefault="008B604B" w:rsidP="008B604B">
      <w:pPr>
        <w:widowControl w:val="0"/>
        <w:jc w:val="both"/>
        <w:rPr>
          <w:rFonts w:ascii="Skeena" w:hAnsi="Skeena" w:cs="Arial"/>
          <w:b/>
        </w:rPr>
      </w:pPr>
    </w:p>
    <w:p w14:paraId="300E721F" w14:textId="77777777" w:rsidR="008B604B" w:rsidRPr="00790D8C" w:rsidRDefault="008B604B" w:rsidP="008B604B">
      <w:pPr>
        <w:widowControl w:val="0"/>
        <w:jc w:val="both"/>
        <w:rPr>
          <w:rFonts w:ascii="Skeena" w:hAnsi="Skeena" w:cs="Arial"/>
          <w:b/>
        </w:rPr>
      </w:pPr>
      <w:r w:rsidRPr="00790D8C">
        <w:rPr>
          <w:rFonts w:ascii="Skeena" w:hAnsi="Skeena" w:cs="Arial"/>
          <w:b/>
        </w:rPr>
        <w:t>Network Access:</w:t>
      </w:r>
    </w:p>
    <w:p w14:paraId="353CE774" w14:textId="77777777" w:rsidR="008B604B" w:rsidRPr="00790D8C" w:rsidRDefault="008B604B" w:rsidP="008B604B">
      <w:pPr>
        <w:widowControl w:val="0"/>
        <w:jc w:val="both"/>
        <w:rPr>
          <w:rFonts w:ascii="Skeena" w:hAnsi="Skeena" w:cs="Arial"/>
        </w:rPr>
      </w:pPr>
      <w:r w:rsidRPr="00790D8C">
        <w:rPr>
          <w:rFonts w:ascii="Skeena" w:hAnsi="Skeena" w:cs="Arial"/>
        </w:rPr>
        <w:t>For personal computers and agency issued laptops, telecommuters must obtain VDI software in order to access DHHS eligibility programs, including MEDS and OnBase. (VDI software must be requested through Service Manager.)</w:t>
      </w:r>
    </w:p>
    <w:p w14:paraId="7C881EF5" w14:textId="77777777" w:rsidR="008B604B" w:rsidRPr="00790D8C" w:rsidRDefault="008B604B" w:rsidP="008B604B">
      <w:pPr>
        <w:widowControl w:val="0"/>
        <w:jc w:val="both"/>
        <w:rPr>
          <w:rFonts w:ascii="Skeena" w:hAnsi="Skeena" w:cs="Arial"/>
        </w:rPr>
      </w:pPr>
    </w:p>
    <w:p w14:paraId="0D18AAB2" w14:textId="77777777" w:rsidR="008B604B" w:rsidRPr="00790D8C" w:rsidRDefault="008B604B" w:rsidP="008B604B">
      <w:pPr>
        <w:widowControl w:val="0"/>
        <w:jc w:val="both"/>
        <w:rPr>
          <w:rFonts w:ascii="Skeena" w:hAnsi="Skeena" w:cs="Arial"/>
        </w:rPr>
      </w:pPr>
      <w:r w:rsidRPr="00790D8C">
        <w:rPr>
          <w:rFonts w:ascii="Skeena" w:hAnsi="Skeena" w:cs="Arial"/>
        </w:rPr>
        <w:t>Agency-owned equipment is for agency use only. VDI may be run on a personal computer. However, no entity within SCDHHS will make any attempt to troubleshoot or support a non-agency owned machine. Telecommuter computers are subject to audit at will without prior notification</w:t>
      </w:r>
    </w:p>
    <w:p w14:paraId="065934BA" w14:textId="77777777" w:rsidR="008B604B" w:rsidRPr="00790D8C" w:rsidRDefault="008B604B" w:rsidP="008B604B">
      <w:pPr>
        <w:widowControl w:val="0"/>
        <w:jc w:val="both"/>
        <w:rPr>
          <w:rFonts w:ascii="Skeena" w:hAnsi="Skeena" w:cs="Arial"/>
          <w:b/>
        </w:rPr>
      </w:pPr>
    </w:p>
    <w:p w14:paraId="274870AE" w14:textId="77777777" w:rsidR="008B604B" w:rsidRPr="00790D8C" w:rsidRDefault="008B604B" w:rsidP="008B604B">
      <w:pPr>
        <w:widowControl w:val="0"/>
        <w:jc w:val="both"/>
        <w:rPr>
          <w:rFonts w:ascii="Skeena" w:hAnsi="Skeena" w:cs="Arial"/>
          <w:b/>
        </w:rPr>
      </w:pPr>
      <w:r w:rsidRPr="00790D8C">
        <w:rPr>
          <w:rFonts w:ascii="Skeena" w:hAnsi="Skeena" w:cs="Arial"/>
          <w:b/>
        </w:rPr>
        <w:t>HIPAA/Privacy Policy:</w:t>
      </w:r>
    </w:p>
    <w:p w14:paraId="21178407" w14:textId="77777777" w:rsidR="008B604B" w:rsidRPr="00790D8C" w:rsidRDefault="008B604B" w:rsidP="008B604B">
      <w:pPr>
        <w:widowControl w:val="0"/>
        <w:jc w:val="both"/>
        <w:rPr>
          <w:rFonts w:ascii="Skeena" w:hAnsi="Skeena" w:cs="Arial"/>
        </w:rPr>
      </w:pPr>
      <w:r w:rsidRPr="00790D8C">
        <w:rPr>
          <w:rFonts w:ascii="Skeena" w:hAnsi="Skeena" w:cs="Arial"/>
        </w:rPr>
        <w:t>Refer to SC DHHS Policy for HIPAA and privacy guidelines.</w:t>
      </w:r>
    </w:p>
    <w:p w14:paraId="1E30B897" w14:textId="77777777" w:rsidR="008B604B" w:rsidRPr="00790D8C" w:rsidRDefault="008B604B" w:rsidP="008B604B">
      <w:pPr>
        <w:widowControl w:val="0"/>
        <w:jc w:val="both"/>
        <w:rPr>
          <w:rFonts w:ascii="Skeena" w:hAnsi="Skeena" w:cs="Arial"/>
        </w:rPr>
      </w:pPr>
      <w:r w:rsidRPr="00790D8C">
        <w:rPr>
          <w:rFonts w:ascii="Skeena" w:hAnsi="Skeena" w:cs="Arial"/>
        </w:rPr>
        <w:t>Reminders: Always lock (control+alt+delete) computer before stepping away from it when working offsite.</w:t>
      </w:r>
    </w:p>
    <w:p w14:paraId="4E264D99" w14:textId="77777777" w:rsidR="008B604B" w:rsidRPr="00790D8C" w:rsidRDefault="008B604B" w:rsidP="008B604B">
      <w:pPr>
        <w:widowControl w:val="0"/>
        <w:jc w:val="both"/>
        <w:rPr>
          <w:rFonts w:ascii="Skeena" w:hAnsi="Skeena" w:cs="Arial"/>
          <w:b/>
        </w:rPr>
      </w:pPr>
    </w:p>
    <w:p w14:paraId="2E7BD122" w14:textId="77777777" w:rsidR="008B604B" w:rsidRPr="00790D8C" w:rsidRDefault="008B604B" w:rsidP="008B604B">
      <w:pPr>
        <w:widowControl w:val="0"/>
        <w:jc w:val="both"/>
        <w:rPr>
          <w:rFonts w:ascii="Skeena" w:hAnsi="Skeena" w:cs="Arial"/>
          <w:b/>
        </w:rPr>
      </w:pPr>
      <w:r w:rsidRPr="00790D8C">
        <w:rPr>
          <w:rFonts w:ascii="Skeena" w:hAnsi="Skeena" w:cs="Arial"/>
          <w:b/>
        </w:rPr>
        <w:t xml:space="preserve">Contacting Applicants, Beneficiaries and Third Parties: </w:t>
      </w:r>
    </w:p>
    <w:p w14:paraId="5F12C411" w14:textId="77777777" w:rsidR="008B604B" w:rsidRPr="00790D8C" w:rsidRDefault="008B604B" w:rsidP="008B604B">
      <w:pPr>
        <w:widowControl w:val="0"/>
        <w:jc w:val="both"/>
        <w:rPr>
          <w:rFonts w:ascii="Skeena" w:hAnsi="Skeena" w:cs="Arial"/>
        </w:rPr>
      </w:pPr>
      <w:r w:rsidRPr="00790D8C">
        <w:rPr>
          <w:rFonts w:ascii="Skeena" w:hAnsi="Skeena" w:cs="Arial"/>
        </w:rPr>
        <w:t>Personal telephones are not to be used for agency business. Any telephone or face-to-face interaction with applicants, beneficiaries, authorized representatives or third parties is to take place during normal business hours in an SC DHHS office/sponsored worker location.</w:t>
      </w:r>
    </w:p>
    <w:p w14:paraId="6DF89B49" w14:textId="77777777" w:rsidR="008B604B" w:rsidRPr="00790D8C" w:rsidRDefault="008B604B" w:rsidP="008B604B">
      <w:pPr>
        <w:widowControl w:val="0"/>
        <w:jc w:val="both"/>
        <w:rPr>
          <w:rFonts w:ascii="Skeena" w:hAnsi="Skeena" w:cs="Arial"/>
          <w:b/>
        </w:rPr>
      </w:pPr>
    </w:p>
    <w:p w14:paraId="756A3AEC" w14:textId="77777777" w:rsidR="008B604B" w:rsidRPr="00790D8C" w:rsidRDefault="008B604B" w:rsidP="008B604B">
      <w:pPr>
        <w:widowControl w:val="0"/>
        <w:jc w:val="both"/>
        <w:rPr>
          <w:rFonts w:ascii="Skeena" w:hAnsi="Skeena" w:cs="Arial"/>
        </w:rPr>
      </w:pPr>
      <w:r w:rsidRPr="00790D8C">
        <w:rPr>
          <w:rFonts w:ascii="Skeena" w:hAnsi="Skeena" w:cs="Arial"/>
          <w:b/>
        </w:rPr>
        <w:t>Application Processing and Printing Documents:</w:t>
      </w:r>
      <w:r w:rsidRPr="00790D8C">
        <w:rPr>
          <w:rFonts w:ascii="Skeena" w:hAnsi="Skeena" w:cs="Arial"/>
        </w:rPr>
        <w:t xml:space="preserve"> </w:t>
      </w:r>
    </w:p>
    <w:p w14:paraId="0763763C" w14:textId="77777777" w:rsidR="008B604B" w:rsidRPr="00790D8C" w:rsidRDefault="008B604B" w:rsidP="008B604B">
      <w:pPr>
        <w:widowControl w:val="0"/>
        <w:jc w:val="both"/>
        <w:rPr>
          <w:rFonts w:ascii="Skeena" w:hAnsi="Skeena" w:cs="Arial"/>
        </w:rPr>
      </w:pPr>
      <w:r w:rsidRPr="00790D8C">
        <w:rPr>
          <w:rFonts w:ascii="Skeena" w:hAnsi="Skeena" w:cs="Arial"/>
        </w:rPr>
        <w:lastRenderedPageBreak/>
        <w:t xml:space="preserve">Do not print any documents related to Medicaid or the Medicaid application when working offsite. </w:t>
      </w:r>
    </w:p>
    <w:p w14:paraId="0DBB9113" w14:textId="77777777" w:rsidR="008B604B" w:rsidRPr="00790D8C" w:rsidRDefault="008B604B" w:rsidP="008B604B">
      <w:pPr>
        <w:widowControl w:val="0"/>
        <w:jc w:val="both"/>
        <w:rPr>
          <w:rFonts w:ascii="Skeena" w:hAnsi="Skeena" w:cs="Arial"/>
        </w:rPr>
      </w:pPr>
    </w:p>
    <w:p w14:paraId="6FB93EFF" w14:textId="77777777" w:rsidR="008B604B" w:rsidRPr="00790D8C" w:rsidRDefault="008B604B" w:rsidP="008B604B">
      <w:pPr>
        <w:widowControl w:val="0"/>
        <w:jc w:val="both"/>
        <w:rPr>
          <w:rFonts w:ascii="Skeena" w:hAnsi="Skeena" w:cs="Arial"/>
        </w:rPr>
      </w:pPr>
      <w:r w:rsidRPr="00790D8C">
        <w:rPr>
          <w:rFonts w:ascii="Skeena" w:hAnsi="Skeena" w:cs="Arial"/>
        </w:rPr>
        <w:t>Do not carry printed documents related to application processing outside of onsite office.</w:t>
      </w:r>
    </w:p>
    <w:p w14:paraId="30B2A636" w14:textId="77777777" w:rsidR="008B604B" w:rsidRPr="00790D8C" w:rsidRDefault="008B604B" w:rsidP="008B604B">
      <w:pPr>
        <w:widowControl w:val="0"/>
        <w:jc w:val="both"/>
        <w:rPr>
          <w:rFonts w:ascii="Skeena" w:hAnsi="Skeena" w:cs="Arial"/>
        </w:rPr>
      </w:pPr>
    </w:p>
    <w:p w14:paraId="509F3CE8" w14:textId="77777777" w:rsidR="008B604B" w:rsidRPr="00790D8C" w:rsidRDefault="008B604B" w:rsidP="008B604B">
      <w:pPr>
        <w:widowControl w:val="0"/>
        <w:jc w:val="both"/>
        <w:rPr>
          <w:rFonts w:ascii="Skeena" w:hAnsi="Skeena" w:cs="Arial"/>
        </w:rPr>
      </w:pPr>
      <w:r w:rsidRPr="00790D8C">
        <w:rPr>
          <w:rFonts w:ascii="Skeena" w:hAnsi="Skeena" w:cs="Arial"/>
        </w:rPr>
        <w:t>Do not save any work related documents on your desktop.</w:t>
      </w:r>
    </w:p>
    <w:p w14:paraId="07F08194" w14:textId="77777777" w:rsidR="008B604B" w:rsidRPr="00790D8C" w:rsidRDefault="008B604B" w:rsidP="008B604B">
      <w:pPr>
        <w:widowControl w:val="0"/>
        <w:jc w:val="both"/>
        <w:rPr>
          <w:rFonts w:ascii="Skeena" w:hAnsi="Skeena" w:cs="Arial"/>
          <w:b/>
        </w:rPr>
      </w:pPr>
    </w:p>
    <w:p w14:paraId="30A7B075" w14:textId="77777777" w:rsidR="008B604B" w:rsidRPr="00790D8C" w:rsidRDefault="008B604B" w:rsidP="008B604B">
      <w:pPr>
        <w:widowControl w:val="0"/>
        <w:jc w:val="both"/>
        <w:rPr>
          <w:rFonts w:ascii="Skeena" w:hAnsi="Skeena" w:cs="Arial"/>
        </w:rPr>
      </w:pPr>
      <w:r w:rsidRPr="00790D8C">
        <w:rPr>
          <w:rFonts w:ascii="Skeena" w:hAnsi="Skeena" w:cs="Arial"/>
        </w:rPr>
        <w:t>For any forms that need to be printed and mailed to an applicant, beneficiary or third party:</w:t>
      </w:r>
    </w:p>
    <w:p w14:paraId="44A295AC" w14:textId="77777777" w:rsidR="008B604B" w:rsidRPr="00790D8C" w:rsidRDefault="008B604B" w:rsidP="008B604B">
      <w:pPr>
        <w:widowControl w:val="0"/>
        <w:numPr>
          <w:ilvl w:val="1"/>
          <w:numId w:val="78"/>
        </w:numPr>
        <w:ind w:left="720"/>
        <w:contextualSpacing/>
        <w:jc w:val="both"/>
        <w:rPr>
          <w:rFonts w:ascii="Skeena" w:eastAsia="Calibri" w:hAnsi="Skeena" w:cs="Arial"/>
        </w:rPr>
      </w:pPr>
      <w:r w:rsidRPr="00790D8C">
        <w:rPr>
          <w:rFonts w:ascii="Skeena" w:eastAsia="Calibri" w:hAnsi="Skeena" w:cs="Arial"/>
        </w:rPr>
        <w:t>All printing should take place in the office following an offsite work session.</w:t>
      </w:r>
    </w:p>
    <w:p w14:paraId="2C54BD81" w14:textId="77777777" w:rsidR="008B604B" w:rsidRPr="00790D8C" w:rsidRDefault="008B604B" w:rsidP="008B604B">
      <w:pPr>
        <w:widowControl w:val="0"/>
        <w:numPr>
          <w:ilvl w:val="1"/>
          <w:numId w:val="78"/>
        </w:numPr>
        <w:ind w:left="720"/>
        <w:contextualSpacing/>
        <w:jc w:val="both"/>
        <w:rPr>
          <w:rFonts w:ascii="Skeena" w:eastAsia="Calibri" w:hAnsi="Skeena" w:cs="Arial"/>
        </w:rPr>
      </w:pPr>
      <w:r w:rsidRPr="00790D8C">
        <w:rPr>
          <w:rFonts w:ascii="Skeena" w:eastAsia="Calibri" w:hAnsi="Skeena" w:cs="Arial"/>
        </w:rPr>
        <w:t>For printing needs identified during an offsite work session, keep a running list of what needs to be printed and mailed to continue processing an application.</w:t>
      </w:r>
    </w:p>
    <w:p w14:paraId="49F6C56B" w14:textId="77777777" w:rsidR="008B604B" w:rsidRPr="00790D8C" w:rsidRDefault="008B604B" w:rsidP="008B604B">
      <w:pPr>
        <w:widowControl w:val="0"/>
        <w:numPr>
          <w:ilvl w:val="1"/>
          <w:numId w:val="78"/>
        </w:numPr>
        <w:ind w:left="720"/>
        <w:contextualSpacing/>
        <w:jc w:val="both"/>
        <w:rPr>
          <w:rFonts w:ascii="Skeena" w:eastAsia="Calibri" w:hAnsi="Skeena" w:cs="Arial"/>
        </w:rPr>
      </w:pPr>
      <w:r w:rsidRPr="00790D8C">
        <w:rPr>
          <w:rFonts w:ascii="Skeena" w:eastAsia="Calibri" w:hAnsi="Skeena" w:cs="Arial"/>
        </w:rPr>
        <w:t>Print necessary forms and mail the very next working day from the office. Do not take printed documents home or to another location off site.</w:t>
      </w:r>
    </w:p>
    <w:p w14:paraId="1B00859F" w14:textId="77777777" w:rsidR="008B604B" w:rsidRPr="00790D8C" w:rsidRDefault="008B604B" w:rsidP="008B604B">
      <w:pPr>
        <w:widowControl w:val="0"/>
        <w:jc w:val="both"/>
        <w:rPr>
          <w:rFonts w:ascii="Skeena" w:hAnsi="Skeena" w:cs="Arial"/>
        </w:rPr>
      </w:pPr>
    </w:p>
    <w:p w14:paraId="7E12DFE0" w14:textId="77777777" w:rsidR="008B604B" w:rsidRPr="00790D8C" w:rsidRDefault="008B604B" w:rsidP="008B604B">
      <w:pPr>
        <w:widowControl w:val="0"/>
        <w:jc w:val="both"/>
        <w:rPr>
          <w:rFonts w:ascii="Skeena" w:hAnsi="Skeena" w:cs="Arial"/>
        </w:rPr>
      </w:pPr>
      <w:r w:rsidRPr="00790D8C">
        <w:rPr>
          <w:rFonts w:ascii="Skeena" w:hAnsi="Skeena" w:cs="Arial"/>
        </w:rPr>
        <w:t>The worker is responsible for insuring that the offsite work environment is physically secure and that case related information is not accessible to any other individuals such as household members and guests.</w:t>
      </w:r>
    </w:p>
    <w:p w14:paraId="3523A0A4" w14:textId="77777777" w:rsidR="008B604B" w:rsidRPr="00790D8C" w:rsidRDefault="008B604B" w:rsidP="008B604B">
      <w:pPr>
        <w:widowControl w:val="0"/>
        <w:jc w:val="both"/>
        <w:rPr>
          <w:rFonts w:ascii="Skeena" w:hAnsi="Skeena" w:cs="Arial"/>
        </w:rPr>
      </w:pPr>
    </w:p>
    <w:p w14:paraId="32D68E9E" w14:textId="77777777" w:rsidR="008B604B" w:rsidRPr="00790D8C" w:rsidRDefault="008B604B" w:rsidP="008B604B">
      <w:pPr>
        <w:widowControl w:val="0"/>
        <w:jc w:val="both"/>
        <w:rPr>
          <w:rFonts w:ascii="Skeena" w:hAnsi="Skeena" w:cs="Arial"/>
        </w:rPr>
      </w:pPr>
      <w:r w:rsidRPr="00790D8C">
        <w:rPr>
          <w:rFonts w:ascii="Skeena" w:hAnsi="Skeena" w:cs="Arial"/>
        </w:rPr>
        <w:t>The worker is responsible for having adequate Internet access to access systems necessary to conduct job functions identified for telecommuting purposes.</w:t>
      </w:r>
    </w:p>
    <w:p w14:paraId="6C2A1179" w14:textId="77777777" w:rsidR="008B604B" w:rsidRPr="00790D8C" w:rsidRDefault="008B604B" w:rsidP="008B604B">
      <w:pPr>
        <w:widowControl w:val="0"/>
        <w:contextualSpacing/>
        <w:jc w:val="both"/>
        <w:rPr>
          <w:rFonts w:ascii="Skeena" w:hAnsi="Skeena" w:cs="Arial"/>
        </w:rPr>
      </w:pPr>
    </w:p>
    <w:p w14:paraId="24ED3323" w14:textId="77777777" w:rsidR="008B604B" w:rsidRPr="00790D8C" w:rsidRDefault="008B604B" w:rsidP="008B604B">
      <w:pPr>
        <w:widowControl w:val="0"/>
        <w:tabs>
          <w:tab w:val="right" w:pos="9360"/>
        </w:tabs>
        <w:autoSpaceDE w:val="0"/>
        <w:autoSpaceDN w:val="0"/>
        <w:adjustRightInd w:val="0"/>
        <w:ind w:left="1440" w:hanging="1440"/>
        <w:jc w:val="both"/>
        <w:outlineLvl w:val="0"/>
        <w:rPr>
          <w:rFonts w:ascii="Skeena" w:hAnsi="Skeena" w:cs="Arial"/>
          <w:b/>
          <w:bCs/>
          <w:sz w:val="28"/>
        </w:rPr>
      </w:pPr>
      <w:bookmarkStart w:id="397" w:name="_Toc144199531"/>
      <w:bookmarkStart w:id="398" w:name="_Toc144465190"/>
      <w:r w:rsidRPr="00790D8C">
        <w:rPr>
          <w:rFonts w:ascii="Skeena" w:hAnsi="Skeena" w:cs="Arial"/>
          <w:b/>
          <w:bCs/>
          <w:sz w:val="28"/>
        </w:rPr>
        <w:t>101.21</w:t>
      </w:r>
      <w:r w:rsidRPr="00790D8C">
        <w:rPr>
          <w:rFonts w:ascii="Skeena" w:hAnsi="Skeena" w:cs="Arial"/>
          <w:b/>
          <w:bCs/>
          <w:sz w:val="28"/>
        </w:rPr>
        <w:tab/>
        <w:t>Person Composite Service</w:t>
      </w:r>
      <w:bookmarkEnd w:id="397"/>
      <w:bookmarkEnd w:id="398"/>
    </w:p>
    <w:p w14:paraId="3ACF9A03" w14:textId="77777777" w:rsidR="008B604B" w:rsidRPr="00790D8C" w:rsidRDefault="008B604B" w:rsidP="008B604B">
      <w:pPr>
        <w:widowControl w:val="0"/>
        <w:contextualSpacing/>
        <w:jc w:val="right"/>
        <w:rPr>
          <w:rFonts w:ascii="Skeena" w:hAnsi="Skeena" w:cs="Arial"/>
          <w:sz w:val="16"/>
        </w:rPr>
      </w:pPr>
      <w:r w:rsidRPr="00790D8C">
        <w:rPr>
          <w:rFonts w:ascii="Skeena" w:hAnsi="Skeena" w:cs="Arial"/>
          <w:sz w:val="16"/>
        </w:rPr>
        <w:t>(Rev. 11/01/18)</w:t>
      </w:r>
    </w:p>
    <w:p w14:paraId="495425D4" w14:textId="77777777" w:rsidR="008B604B" w:rsidRPr="00790D8C" w:rsidRDefault="008B604B" w:rsidP="008B604B">
      <w:pPr>
        <w:widowControl w:val="0"/>
        <w:jc w:val="both"/>
        <w:rPr>
          <w:rFonts w:ascii="Skeena" w:hAnsi="Skeena" w:cs="Arial"/>
        </w:rPr>
      </w:pPr>
      <w:r w:rsidRPr="00790D8C">
        <w:rPr>
          <w:rFonts w:ascii="Skeena" w:hAnsi="Skeena" w:cs="Arial"/>
        </w:rPr>
        <w:t>The Person Composite Service (PCS) is a web-based portal used to validate and verify applicant information from multiple sources. The PCS must be used in Google Chrome. DO NOT use the Person Composite Service in Internet Explorer. The pages will not display correctly.</w:t>
      </w:r>
    </w:p>
    <w:p w14:paraId="3C3C0D75" w14:textId="77777777" w:rsidR="008B604B" w:rsidRPr="00790D8C" w:rsidRDefault="008B604B" w:rsidP="008B604B">
      <w:pPr>
        <w:widowControl w:val="0"/>
        <w:jc w:val="both"/>
        <w:rPr>
          <w:rFonts w:ascii="Skeena" w:hAnsi="Skeena" w:cs="Arial"/>
        </w:rPr>
      </w:pPr>
    </w:p>
    <w:p w14:paraId="66DD1A5E" w14:textId="77777777" w:rsidR="008B604B" w:rsidRPr="00790D8C" w:rsidRDefault="008B604B" w:rsidP="008B604B">
      <w:pPr>
        <w:widowControl w:val="0"/>
        <w:jc w:val="both"/>
        <w:rPr>
          <w:rFonts w:ascii="Skeena" w:hAnsi="Skeena" w:cs="Arial"/>
        </w:rPr>
      </w:pPr>
      <w:r w:rsidRPr="00790D8C">
        <w:rPr>
          <w:rFonts w:ascii="Skeena" w:hAnsi="Skeena" w:cs="Arial"/>
        </w:rPr>
        <w:t>Sources and available information include:</w:t>
      </w:r>
    </w:p>
    <w:p w14:paraId="4B497252" w14:textId="77777777" w:rsidR="008B604B" w:rsidRPr="00790D8C" w:rsidRDefault="008B604B" w:rsidP="008B604B">
      <w:pPr>
        <w:widowControl w:val="0"/>
        <w:numPr>
          <w:ilvl w:val="0"/>
          <w:numId w:val="112"/>
        </w:numPr>
        <w:contextualSpacing/>
        <w:jc w:val="both"/>
        <w:rPr>
          <w:rFonts w:ascii="Skeena" w:hAnsi="Skeena" w:cs="Arial"/>
        </w:rPr>
      </w:pPr>
      <w:r w:rsidRPr="00790D8C">
        <w:rPr>
          <w:rFonts w:ascii="Skeena" w:hAnsi="Skeena" w:cs="Arial"/>
        </w:rPr>
        <w:t>Social Security Administration (SSA)</w:t>
      </w:r>
    </w:p>
    <w:p w14:paraId="5BB39C63" w14:textId="77777777" w:rsidR="008B604B" w:rsidRPr="00790D8C" w:rsidRDefault="008B604B" w:rsidP="008B604B">
      <w:pPr>
        <w:widowControl w:val="0"/>
        <w:numPr>
          <w:ilvl w:val="1"/>
          <w:numId w:val="112"/>
        </w:numPr>
        <w:ind w:left="1080"/>
        <w:contextualSpacing/>
        <w:jc w:val="both"/>
        <w:rPr>
          <w:rFonts w:ascii="Skeena" w:hAnsi="Skeena" w:cs="Arial"/>
        </w:rPr>
      </w:pPr>
      <w:r w:rsidRPr="00790D8C">
        <w:rPr>
          <w:rFonts w:ascii="Skeena" w:hAnsi="Skeena" w:cs="Arial"/>
        </w:rPr>
        <w:t>Social Security Number (SSN) Verification</w:t>
      </w:r>
    </w:p>
    <w:p w14:paraId="148371B0" w14:textId="77777777" w:rsidR="008B604B" w:rsidRPr="00790D8C" w:rsidRDefault="008B604B" w:rsidP="008B604B">
      <w:pPr>
        <w:widowControl w:val="0"/>
        <w:numPr>
          <w:ilvl w:val="1"/>
          <w:numId w:val="112"/>
        </w:numPr>
        <w:ind w:left="1080"/>
        <w:contextualSpacing/>
        <w:jc w:val="both"/>
        <w:rPr>
          <w:rFonts w:ascii="Skeena" w:hAnsi="Skeena" w:cs="Arial"/>
        </w:rPr>
      </w:pPr>
      <w:r w:rsidRPr="00790D8C">
        <w:rPr>
          <w:rFonts w:ascii="Skeena" w:hAnsi="Skeena" w:cs="Arial"/>
        </w:rPr>
        <w:t>Citizenship Verification</w:t>
      </w:r>
    </w:p>
    <w:p w14:paraId="11AD19BF" w14:textId="77777777" w:rsidR="008B604B" w:rsidRPr="00790D8C" w:rsidRDefault="008B604B" w:rsidP="008B604B">
      <w:pPr>
        <w:widowControl w:val="0"/>
        <w:numPr>
          <w:ilvl w:val="1"/>
          <w:numId w:val="112"/>
        </w:numPr>
        <w:ind w:left="1080"/>
        <w:contextualSpacing/>
        <w:jc w:val="both"/>
        <w:rPr>
          <w:rFonts w:ascii="Skeena" w:hAnsi="Skeena" w:cs="Arial"/>
        </w:rPr>
      </w:pPr>
      <w:r w:rsidRPr="00790D8C">
        <w:rPr>
          <w:rFonts w:ascii="Skeena" w:hAnsi="Skeena" w:cs="Arial"/>
        </w:rPr>
        <w:t>Quarters of Coverage Verification (Work Quarters)</w:t>
      </w:r>
    </w:p>
    <w:p w14:paraId="38C17FB1" w14:textId="77777777" w:rsidR="008B604B" w:rsidRPr="00790D8C" w:rsidRDefault="008B604B" w:rsidP="008B604B">
      <w:pPr>
        <w:widowControl w:val="0"/>
        <w:numPr>
          <w:ilvl w:val="0"/>
          <w:numId w:val="112"/>
        </w:numPr>
        <w:contextualSpacing/>
        <w:jc w:val="both"/>
        <w:rPr>
          <w:rFonts w:ascii="Skeena" w:hAnsi="Skeena" w:cs="Arial"/>
        </w:rPr>
      </w:pPr>
      <w:r w:rsidRPr="00790D8C">
        <w:rPr>
          <w:rFonts w:ascii="Skeena" w:hAnsi="Skeena" w:cs="Arial"/>
        </w:rPr>
        <w:t>South Carolina Department of Employment and Workforce (SCDEW)</w:t>
      </w:r>
    </w:p>
    <w:p w14:paraId="724C71D4" w14:textId="77777777" w:rsidR="008B604B" w:rsidRPr="00790D8C" w:rsidRDefault="008B604B" w:rsidP="008B604B">
      <w:pPr>
        <w:widowControl w:val="0"/>
        <w:numPr>
          <w:ilvl w:val="1"/>
          <w:numId w:val="112"/>
        </w:numPr>
        <w:ind w:left="1080"/>
        <w:contextualSpacing/>
        <w:jc w:val="both"/>
        <w:rPr>
          <w:rFonts w:ascii="Skeena" w:hAnsi="Skeena" w:cs="Arial"/>
        </w:rPr>
      </w:pPr>
      <w:r w:rsidRPr="00790D8C">
        <w:rPr>
          <w:rFonts w:ascii="Skeena" w:hAnsi="Skeena" w:cs="Arial"/>
        </w:rPr>
        <w:t>Wage Payments</w:t>
      </w:r>
    </w:p>
    <w:p w14:paraId="79B7CB9F" w14:textId="77777777" w:rsidR="008B604B" w:rsidRPr="00790D8C" w:rsidRDefault="008B604B" w:rsidP="008B604B">
      <w:pPr>
        <w:widowControl w:val="0"/>
        <w:numPr>
          <w:ilvl w:val="1"/>
          <w:numId w:val="112"/>
        </w:numPr>
        <w:ind w:left="1080"/>
        <w:contextualSpacing/>
        <w:jc w:val="both"/>
        <w:rPr>
          <w:rFonts w:ascii="Skeena" w:hAnsi="Skeena" w:cs="Arial"/>
        </w:rPr>
      </w:pPr>
      <w:r w:rsidRPr="00790D8C">
        <w:rPr>
          <w:rFonts w:ascii="Skeena" w:hAnsi="Skeena" w:cs="Arial"/>
        </w:rPr>
        <w:t>Unemployment Compensation Payments</w:t>
      </w:r>
    </w:p>
    <w:p w14:paraId="1B0B8B79" w14:textId="77777777" w:rsidR="008B604B" w:rsidRPr="00790D8C" w:rsidRDefault="008B604B" w:rsidP="008B604B">
      <w:pPr>
        <w:widowControl w:val="0"/>
        <w:numPr>
          <w:ilvl w:val="0"/>
          <w:numId w:val="112"/>
        </w:numPr>
        <w:contextualSpacing/>
        <w:jc w:val="both"/>
        <w:rPr>
          <w:rFonts w:ascii="Skeena" w:hAnsi="Skeena" w:cs="Arial"/>
        </w:rPr>
      </w:pPr>
      <w:r w:rsidRPr="00790D8C">
        <w:rPr>
          <w:rFonts w:ascii="Skeena" w:hAnsi="Skeena" w:cs="Arial"/>
        </w:rPr>
        <w:t>Person Composite Service (PCS) Wage Income</w:t>
      </w:r>
    </w:p>
    <w:p w14:paraId="24F26C69" w14:textId="77777777" w:rsidR="008B604B" w:rsidRPr="00790D8C" w:rsidRDefault="008B604B" w:rsidP="008B604B">
      <w:pPr>
        <w:widowControl w:val="0"/>
        <w:numPr>
          <w:ilvl w:val="1"/>
          <w:numId w:val="112"/>
        </w:numPr>
        <w:contextualSpacing/>
        <w:jc w:val="both"/>
        <w:rPr>
          <w:rFonts w:ascii="Skeena" w:hAnsi="Skeena" w:cs="Arial"/>
        </w:rPr>
      </w:pPr>
      <w:r w:rsidRPr="00790D8C">
        <w:rPr>
          <w:rFonts w:ascii="Skeena" w:hAnsi="Skeena" w:cs="Arial"/>
        </w:rPr>
        <w:t>Employment History</w:t>
      </w:r>
    </w:p>
    <w:p w14:paraId="0335CE9E" w14:textId="77777777" w:rsidR="008B604B" w:rsidRPr="00790D8C" w:rsidRDefault="008B604B" w:rsidP="008B604B">
      <w:pPr>
        <w:widowControl w:val="0"/>
        <w:numPr>
          <w:ilvl w:val="1"/>
          <w:numId w:val="112"/>
        </w:numPr>
        <w:contextualSpacing/>
        <w:jc w:val="both"/>
        <w:rPr>
          <w:rFonts w:ascii="Skeena" w:hAnsi="Skeena" w:cs="Arial"/>
        </w:rPr>
      </w:pPr>
      <w:r w:rsidRPr="00790D8C">
        <w:rPr>
          <w:rFonts w:ascii="Skeena" w:hAnsi="Skeena" w:cs="Arial"/>
        </w:rPr>
        <w:t>Annual Compensations</w:t>
      </w:r>
    </w:p>
    <w:p w14:paraId="4244280A" w14:textId="77777777" w:rsidR="008B604B" w:rsidRPr="00790D8C" w:rsidRDefault="008B604B" w:rsidP="008B604B">
      <w:pPr>
        <w:widowControl w:val="0"/>
        <w:numPr>
          <w:ilvl w:val="1"/>
          <w:numId w:val="112"/>
        </w:numPr>
        <w:contextualSpacing/>
        <w:jc w:val="both"/>
        <w:rPr>
          <w:rFonts w:ascii="Skeena" w:hAnsi="Skeena" w:cs="Arial"/>
        </w:rPr>
      </w:pPr>
      <w:r w:rsidRPr="00790D8C">
        <w:rPr>
          <w:rFonts w:ascii="Skeena" w:hAnsi="Skeena" w:cs="Arial"/>
        </w:rPr>
        <w:t>Pay Periods (including employer, pay date, pay period end date, hours/week, gross income, net payment)</w:t>
      </w:r>
    </w:p>
    <w:p w14:paraId="4BC0DAA8" w14:textId="77777777" w:rsidR="008B604B" w:rsidRPr="00790D8C" w:rsidRDefault="008B604B" w:rsidP="008B604B">
      <w:pPr>
        <w:widowControl w:val="0"/>
        <w:numPr>
          <w:ilvl w:val="0"/>
          <w:numId w:val="112"/>
        </w:numPr>
        <w:contextualSpacing/>
        <w:jc w:val="both"/>
        <w:rPr>
          <w:rFonts w:ascii="Skeena" w:hAnsi="Skeena" w:cs="Arial"/>
        </w:rPr>
      </w:pPr>
      <w:r w:rsidRPr="00790D8C">
        <w:rPr>
          <w:rFonts w:ascii="Skeena" w:hAnsi="Skeena" w:cs="Arial"/>
        </w:rPr>
        <w:t>SCDHHS Cúram and MEDS</w:t>
      </w:r>
    </w:p>
    <w:p w14:paraId="40913367" w14:textId="77777777" w:rsidR="008B604B" w:rsidRPr="00790D8C" w:rsidRDefault="008B604B" w:rsidP="008B604B">
      <w:pPr>
        <w:widowControl w:val="0"/>
        <w:numPr>
          <w:ilvl w:val="1"/>
          <w:numId w:val="112"/>
        </w:numPr>
        <w:ind w:left="1080"/>
        <w:contextualSpacing/>
        <w:jc w:val="both"/>
        <w:rPr>
          <w:rFonts w:ascii="Skeena" w:hAnsi="Skeena" w:cs="Arial"/>
        </w:rPr>
      </w:pPr>
      <w:r w:rsidRPr="00790D8C">
        <w:rPr>
          <w:rFonts w:ascii="Skeena" w:hAnsi="Skeena" w:cs="Arial"/>
        </w:rPr>
        <w:t>Eligibility History (Full Benefits Only at this time.)</w:t>
      </w:r>
    </w:p>
    <w:p w14:paraId="1D6DBE20" w14:textId="77777777" w:rsidR="008B604B" w:rsidRPr="00790D8C" w:rsidRDefault="008B604B" w:rsidP="008B604B">
      <w:pPr>
        <w:widowControl w:val="0"/>
        <w:numPr>
          <w:ilvl w:val="0"/>
          <w:numId w:val="112"/>
        </w:numPr>
        <w:contextualSpacing/>
        <w:jc w:val="both"/>
        <w:rPr>
          <w:rFonts w:ascii="Skeena" w:hAnsi="Skeena" w:cs="Arial"/>
        </w:rPr>
      </w:pPr>
      <w:r w:rsidRPr="00790D8C">
        <w:rPr>
          <w:rFonts w:ascii="Skeena" w:hAnsi="Skeena" w:cs="Arial"/>
        </w:rPr>
        <w:lastRenderedPageBreak/>
        <w:t>SSA Income</w:t>
      </w:r>
    </w:p>
    <w:p w14:paraId="1623A4F3" w14:textId="77777777" w:rsidR="008B604B" w:rsidRPr="00790D8C" w:rsidRDefault="008B604B" w:rsidP="008B604B">
      <w:pPr>
        <w:widowControl w:val="0"/>
        <w:numPr>
          <w:ilvl w:val="1"/>
          <w:numId w:val="112"/>
        </w:numPr>
        <w:contextualSpacing/>
        <w:jc w:val="both"/>
        <w:rPr>
          <w:rFonts w:ascii="Skeena" w:hAnsi="Skeena" w:cs="Arial"/>
        </w:rPr>
      </w:pPr>
      <w:r w:rsidRPr="00790D8C">
        <w:rPr>
          <w:rFonts w:ascii="Skeena" w:hAnsi="Skeena" w:cs="Arial"/>
        </w:rPr>
        <w:t>SSN Verification</w:t>
      </w:r>
    </w:p>
    <w:p w14:paraId="707BB127" w14:textId="77777777" w:rsidR="008B604B" w:rsidRPr="00790D8C" w:rsidRDefault="008B604B" w:rsidP="008B604B">
      <w:pPr>
        <w:widowControl w:val="0"/>
        <w:numPr>
          <w:ilvl w:val="1"/>
          <w:numId w:val="112"/>
        </w:numPr>
        <w:contextualSpacing/>
        <w:jc w:val="both"/>
        <w:rPr>
          <w:rFonts w:ascii="Skeena" w:hAnsi="Skeena" w:cs="Arial"/>
        </w:rPr>
      </w:pPr>
      <w:r w:rsidRPr="00790D8C">
        <w:rPr>
          <w:rFonts w:ascii="Skeena" w:hAnsi="Skeena" w:cs="Arial"/>
        </w:rPr>
        <w:t>Title II Monthly Income Verification (if Yes, then displays month, gross/net amounts and overpayment deduction)</w:t>
      </w:r>
    </w:p>
    <w:p w14:paraId="54480BD2" w14:textId="77777777" w:rsidR="008B604B" w:rsidRPr="00790D8C" w:rsidRDefault="008B604B" w:rsidP="008B604B">
      <w:pPr>
        <w:widowControl w:val="0"/>
        <w:numPr>
          <w:ilvl w:val="1"/>
          <w:numId w:val="112"/>
        </w:numPr>
        <w:contextualSpacing/>
        <w:jc w:val="both"/>
        <w:rPr>
          <w:rFonts w:ascii="Skeena" w:hAnsi="Skeena" w:cs="Arial"/>
        </w:rPr>
      </w:pPr>
      <w:r w:rsidRPr="00790D8C">
        <w:rPr>
          <w:rFonts w:ascii="Skeena" w:hAnsi="Skeena" w:cs="Arial"/>
        </w:rPr>
        <w:t>Payments Suspended</w:t>
      </w:r>
    </w:p>
    <w:p w14:paraId="6AFA4B6E" w14:textId="77777777" w:rsidR="008B604B" w:rsidRPr="00790D8C" w:rsidRDefault="008B604B" w:rsidP="008B604B">
      <w:pPr>
        <w:widowControl w:val="0"/>
        <w:numPr>
          <w:ilvl w:val="1"/>
          <w:numId w:val="112"/>
        </w:numPr>
        <w:contextualSpacing/>
        <w:jc w:val="both"/>
        <w:rPr>
          <w:rFonts w:ascii="Skeena" w:hAnsi="Skeena" w:cs="Arial"/>
        </w:rPr>
      </w:pPr>
      <w:r w:rsidRPr="00790D8C">
        <w:rPr>
          <w:rFonts w:ascii="Skeena" w:hAnsi="Skeena" w:cs="Arial"/>
        </w:rPr>
        <w:t>Death Recorded</w:t>
      </w:r>
    </w:p>
    <w:p w14:paraId="1F2CBA7E" w14:textId="77777777" w:rsidR="008B604B" w:rsidRPr="00790D8C" w:rsidRDefault="008B604B" w:rsidP="008B604B">
      <w:pPr>
        <w:widowControl w:val="0"/>
        <w:numPr>
          <w:ilvl w:val="1"/>
          <w:numId w:val="112"/>
        </w:numPr>
        <w:contextualSpacing/>
        <w:jc w:val="both"/>
        <w:rPr>
          <w:rFonts w:ascii="Skeena" w:hAnsi="Skeena" w:cs="Arial"/>
        </w:rPr>
      </w:pPr>
      <w:r w:rsidRPr="00790D8C">
        <w:rPr>
          <w:rFonts w:ascii="Skeena" w:hAnsi="Skeena" w:cs="Arial"/>
        </w:rPr>
        <w:t>Disability Confirmed by SSA</w:t>
      </w:r>
    </w:p>
    <w:p w14:paraId="11FB2D3F" w14:textId="77777777" w:rsidR="008B604B" w:rsidRPr="00790D8C" w:rsidRDefault="008B604B" w:rsidP="008B604B">
      <w:pPr>
        <w:widowControl w:val="0"/>
        <w:numPr>
          <w:ilvl w:val="1"/>
          <w:numId w:val="112"/>
        </w:numPr>
        <w:contextualSpacing/>
        <w:jc w:val="both"/>
        <w:rPr>
          <w:rFonts w:ascii="Skeena" w:hAnsi="Skeena" w:cs="Arial"/>
        </w:rPr>
      </w:pPr>
      <w:r w:rsidRPr="00790D8C">
        <w:rPr>
          <w:rFonts w:ascii="Skeena" w:hAnsi="Skeena" w:cs="Arial"/>
        </w:rPr>
        <w:t>Payments Ongoing</w:t>
      </w:r>
    </w:p>
    <w:p w14:paraId="6C038993" w14:textId="77777777" w:rsidR="008B604B" w:rsidRDefault="008B604B" w:rsidP="008B604B">
      <w:pPr>
        <w:widowControl w:val="0"/>
        <w:jc w:val="both"/>
        <w:rPr>
          <w:rFonts w:ascii="Skeena" w:hAnsi="Skeena" w:cs="Arial"/>
        </w:rPr>
      </w:pPr>
      <w:r w:rsidRPr="00790D8C">
        <w:rPr>
          <w:rFonts w:ascii="Skeena" w:hAnsi="Skeena" w:cs="Arial"/>
          <w:b/>
        </w:rPr>
        <w:t>NOTE:</w:t>
      </w:r>
    </w:p>
    <w:p w14:paraId="5EC1B560" w14:textId="77777777" w:rsidR="008B604B" w:rsidRPr="00790D8C" w:rsidRDefault="008B604B" w:rsidP="008B604B">
      <w:pPr>
        <w:widowControl w:val="0"/>
        <w:jc w:val="both"/>
        <w:rPr>
          <w:rFonts w:ascii="Skeena" w:hAnsi="Skeena" w:cs="Arial"/>
        </w:rPr>
      </w:pPr>
      <w:r w:rsidRPr="00790D8C">
        <w:rPr>
          <w:rFonts w:ascii="Skeena" w:hAnsi="Skeena" w:cs="Arial"/>
        </w:rPr>
        <w:t>Until further notice, the “Check Address” is listed as an option but will not return any information.</w:t>
      </w:r>
    </w:p>
    <w:p w14:paraId="48581025" w14:textId="77777777" w:rsidR="008B604B" w:rsidRPr="00790D8C" w:rsidRDefault="008B604B" w:rsidP="008B604B">
      <w:pPr>
        <w:widowControl w:val="0"/>
        <w:jc w:val="both"/>
        <w:rPr>
          <w:rFonts w:ascii="Skeena" w:hAnsi="Skeena" w:cs="Arial"/>
        </w:rPr>
      </w:pPr>
    </w:p>
    <w:p w14:paraId="75704756" w14:textId="77777777" w:rsidR="008B604B" w:rsidRPr="00790D8C" w:rsidRDefault="008B604B" w:rsidP="008B604B">
      <w:pPr>
        <w:widowControl w:val="0"/>
        <w:jc w:val="both"/>
        <w:rPr>
          <w:rFonts w:ascii="Skeena" w:hAnsi="Skeena" w:cs="Arial"/>
        </w:rPr>
      </w:pPr>
      <w:r w:rsidRPr="00790D8C">
        <w:rPr>
          <w:rFonts w:ascii="Skeena" w:hAnsi="Skeena" w:cs="Arial"/>
        </w:rPr>
        <w:t>The information is used to verify evidence on an Insurance Affordability Application Case (Application Case) or an Insurance Affordability Case (Integrated Case) such as Income, SSN Details and Citizenship. PCS is one tool that can be used to electronically verify information. If a member of the household has outstanding verifications, check electronic sources before requesting any documentation from an applicant or beneficiary.</w:t>
      </w:r>
    </w:p>
    <w:p w14:paraId="6F6D9DA8" w14:textId="77777777" w:rsidR="008B604B" w:rsidRPr="00790D8C" w:rsidRDefault="008B604B" w:rsidP="008B604B">
      <w:pPr>
        <w:widowControl w:val="0"/>
        <w:jc w:val="both"/>
        <w:rPr>
          <w:rFonts w:ascii="Skeena" w:hAnsi="Skeena" w:cs="Arial"/>
        </w:rPr>
      </w:pPr>
    </w:p>
    <w:p w14:paraId="5B463A21" w14:textId="77777777" w:rsidR="008B604B" w:rsidRPr="00790D8C" w:rsidRDefault="008B604B" w:rsidP="008B604B">
      <w:pPr>
        <w:widowControl w:val="0"/>
        <w:jc w:val="both"/>
        <w:rPr>
          <w:rFonts w:ascii="Skeena" w:hAnsi="Skeena" w:cs="Arial"/>
        </w:rPr>
      </w:pPr>
      <w:r w:rsidRPr="00790D8C">
        <w:rPr>
          <w:rFonts w:ascii="Skeena" w:hAnsi="Skeena" w:cs="Arial"/>
        </w:rPr>
        <w:t>A worker’s security role determines his or her ability to use the Person Composite Service and which systems may be accessed or queried. The worker can only access the types of information necessary to fulfill his/her assigned job functions.</w:t>
      </w:r>
    </w:p>
    <w:p w14:paraId="3030E6D2" w14:textId="77777777" w:rsidR="008B604B" w:rsidRPr="00790D8C" w:rsidRDefault="008B604B" w:rsidP="008B604B">
      <w:pPr>
        <w:widowControl w:val="0"/>
        <w:jc w:val="both"/>
        <w:rPr>
          <w:rFonts w:ascii="Skeena" w:hAnsi="Skeena" w:cs="Arial"/>
        </w:rPr>
      </w:pPr>
    </w:p>
    <w:p w14:paraId="5F13D02B" w14:textId="77777777" w:rsidR="008B604B" w:rsidRPr="00790D8C" w:rsidRDefault="008B604B" w:rsidP="008B604B">
      <w:pPr>
        <w:widowControl w:val="0"/>
        <w:jc w:val="both"/>
        <w:rPr>
          <w:rFonts w:ascii="Skeena" w:hAnsi="Skeena" w:cs="Arial"/>
        </w:rPr>
      </w:pPr>
      <w:r w:rsidRPr="00790D8C">
        <w:rPr>
          <w:rFonts w:ascii="Skeena" w:hAnsi="Skeena" w:cs="Arial"/>
        </w:rPr>
        <w:t xml:space="preserve">The worker must follow the process described in the Job Aid: </w:t>
      </w:r>
      <w:hyperlink r:id="rId126" w:history="1">
        <w:r w:rsidRPr="00790D8C">
          <w:rPr>
            <w:rFonts w:ascii="Skeena" w:hAnsi="Skeena" w:cs="Arial"/>
            <w:u w:val="single"/>
          </w:rPr>
          <w:t>Using the Person Composite Service</w:t>
        </w:r>
      </w:hyperlink>
      <w:r w:rsidRPr="00790D8C">
        <w:rPr>
          <w:rFonts w:ascii="Skeena" w:hAnsi="Skeena" w:cs="Arial"/>
          <w:i/>
        </w:rPr>
        <w:t xml:space="preserve"> </w:t>
      </w:r>
      <w:r w:rsidRPr="00790D8C">
        <w:rPr>
          <w:rFonts w:ascii="Skeena" w:hAnsi="Skeena" w:cs="Arial"/>
        </w:rPr>
        <w:t xml:space="preserve">for each person listed as an applicant on the case. </w:t>
      </w:r>
      <w:r w:rsidRPr="00790D8C">
        <w:rPr>
          <w:rFonts w:ascii="Skeena" w:hAnsi="Skeena" w:cs="Arial"/>
          <w:b/>
        </w:rPr>
        <w:t>Use the Person Composite Service:</w:t>
      </w:r>
    </w:p>
    <w:p w14:paraId="1625DF36" w14:textId="77777777" w:rsidR="008B604B" w:rsidRPr="00790D8C" w:rsidRDefault="008B604B" w:rsidP="008B604B">
      <w:pPr>
        <w:widowControl w:val="0"/>
        <w:numPr>
          <w:ilvl w:val="0"/>
          <w:numId w:val="113"/>
        </w:numPr>
        <w:ind w:left="720"/>
        <w:contextualSpacing/>
        <w:jc w:val="both"/>
        <w:rPr>
          <w:rFonts w:ascii="Skeena" w:hAnsi="Skeena" w:cs="Arial"/>
        </w:rPr>
      </w:pPr>
      <w:r w:rsidRPr="00790D8C">
        <w:rPr>
          <w:rFonts w:ascii="Skeena" w:hAnsi="Skeena" w:cs="Arial"/>
        </w:rPr>
        <w:t>After a paper application has been entered and submitted in Cúram (Only if no automated verification results are returned from the Federal Hub and/or SCDEW);</w:t>
      </w:r>
    </w:p>
    <w:p w14:paraId="45F0C913" w14:textId="77777777" w:rsidR="008B604B" w:rsidRPr="00790D8C" w:rsidRDefault="008B604B" w:rsidP="008B604B">
      <w:pPr>
        <w:widowControl w:val="0"/>
        <w:numPr>
          <w:ilvl w:val="0"/>
          <w:numId w:val="113"/>
        </w:numPr>
        <w:ind w:left="720"/>
        <w:contextualSpacing/>
        <w:jc w:val="both"/>
        <w:rPr>
          <w:rFonts w:ascii="Skeena" w:hAnsi="Skeena" w:cs="Arial"/>
        </w:rPr>
      </w:pPr>
      <w:r w:rsidRPr="00790D8C">
        <w:rPr>
          <w:rFonts w:ascii="Skeena" w:hAnsi="Skeena" w:cs="Arial"/>
        </w:rPr>
        <w:t>Before adding a new person to an Insurance Affordability case;</w:t>
      </w:r>
    </w:p>
    <w:p w14:paraId="415EA90E" w14:textId="77777777" w:rsidR="008B604B" w:rsidRPr="00790D8C" w:rsidRDefault="008B604B" w:rsidP="008B604B">
      <w:pPr>
        <w:widowControl w:val="0"/>
        <w:numPr>
          <w:ilvl w:val="0"/>
          <w:numId w:val="113"/>
        </w:numPr>
        <w:ind w:left="720"/>
        <w:contextualSpacing/>
        <w:jc w:val="both"/>
        <w:rPr>
          <w:rFonts w:ascii="Skeena" w:hAnsi="Skeena" w:cs="Arial"/>
        </w:rPr>
      </w:pPr>
      <w:r w:rsidRPr="00790D8C">
        <w:rPr>
          <w:rFonts w:ascii="Skeena" w:hAnsi="Skeena" w:cs="Arial"/>
        </w:rPr>
        <w:t>When completing a case review;</w:t>
      </w:r>
    </w:p>
    <w:p w14:paraId="67885F0B" w14:textId="77777777" w:rsidR="008B604B" w:rsidRPr="00790D8C" w:rsidRDefault="008B604B" w:rsidP="008B604B">
      <w:pPr>
        <w:widowControl w:val="0"/>
        <w:numPr>
          <w:ilvl w:val="0"/>
          <w:numId w:val="113"/>
        </w:numPr>
        <w:ind w:left="720"/>
        <w:contextualSpacing/>
        <w:jc w:val="both"/>
        <w:rPr>
          <w:rFonts w:ascii="Skeena" w:hAnsi="Skeena" w:cs="Arial"/>
        </w:rPr>
      </w:pPr>
      <w:r w:rsidRPr="00790D8C">
        <w:rPr>
          <w:rFonts w:ascii="Skeena" w:hAnsi="Skeena" w:cs="Arial"/>
        </w:rPr>
        <w:t>When there is a Change of Circumstance (COC);</w:t>
      </w:r>
    </w:p>
    <w:p w14:paraId="75B3047B" w14:textId="77777777" w:rsidR="008B604B" w:rsidRPr="00790D8C" w:rsidRDefault="008B604B" w:rsidP="008B604B">
      <w:pPr>
        <w:widowControl w:val="0"/>
        <w:numPr>
          <w:ilvl w:val="0"/>
          <w:numId w:val="113"/>
        </w:numPr>
        <w:ind w:left="720"/>
        <w:contextualSpacing/>
        <w:jc w:val="both"/>
        <w:rPr>
          <w:rFonts w:ascii="Skeena" w:hAnsi="Skeena" w:cs="Arial"/>
        </w:rPr>
      </w:pPr>
      <w:r w:rsidRPr="00790D8C">
        <w:rPr>
          <w:rFonts w:ascii="Skeena" w:hAnsi="Skeena" w:cs="Arial"/>
        </w:rPr>
        <w:t>When two cases are already approved and you need to obtain Eligibility History for the reconciliation process.</w:t>
      </w:r>
    </w:p>
    <w:p w14:paraId="6FBFDA91" w14:textId="77777777" w:rsidR="008B604B" w:rsidRPr="00790D8C" w:rsidRDefault="008B604B" w:rsidP="008B604B">
      <w:pPr>
        <w:widowControl w:val="0"/>
        <w:jc w:val="both"/>
        <w:rPr>
          <w:rFonts w:ascii="Skeena" w:hAnsi="Skeena" w:cs="Arial"/>
        </w:rPr>
      </w:pPr>
    </w:p>
    <w:p w14:paraId="2E30DE7E" w14:textId="77777777" w:rsidR="008B604B" w:rsidRPr="00790D8C" w:rsidRDefault="008B604B" w:rsidP="008B604B">
      <w:pPr>
        <w:widowControl w:val="0"/>
        <w:jc w:val="both"/>
        <w:rPr>
          <w:rFonts w:ascii="Skeena" w:hAnsi="Skeena" w:cs="Arial"/>
        </w:rPr>
      </w:pPr>
      <w:r w:rsidRPr="00790D8C">
        <w:rPr>
          <w:rFonts w:ascii="Skeena" w:hAnsi="Skeena" w:cs="Arial"/>
        </w:rPr>
        <w:t>The applicant’s First Name, Last Name, Date of Birth and Social Security Number (SSN) are required to retrieve information from the PCS.</w:t>
      </w:r>
    </w:p>
    <w:p w14:paraId="23D45E51" w14:textId="77777777" w:rsidR="008B604B" w:rsidRPr="00790D8C" w:rsidRDefault="008B604B" w:rsidP="008B604B">
      <w:pPr>
        <w:widowControl w:val="0"/>
        <w:jc w:val="both"/>
        <w:rPr>
          <w:rFonts w:ascii="Skeena" w:hAnsi="Skeena" w:cs="Arial"/>
        </w:rPr>
      </w:pPr>
    </w:p>
    <w:p w14:paraId="25331B66" w14:textId="77777777" w:rsidR="008B604B" w:rsidRPr="00790D8C" w:rsidRDefault="008B604B" w:rsidP="008B604B">
      <w:pPr>
        <w:widowControl w:val="0"/>
        <w:jc w:val="both"/>
        <w:rPr>
          <w:rFonts w:ascii="Skeena" w:hAnsi="Skeena" w:cs="Arial"/>
          <w:b/>
        </w:rPr>
      </w:pPr>
      <w:r w:rsidRPr="00790D8C">
        <w:rPr>
          <w:rFonts w:ascii="Skeena" w:hAnsi="Skeena" w:cs="Arial"/>
          <w:b/>
        </w:rPr>
        <w:t>When using the Person Composite Service:</w:t>
      </w:r>
    </w:p>
    <w:p w14:paraId="34AEE6F5" w14:textId="77777777" w:rsidR="008B604B" w:rsidRPr="00790D8C" w:rsidRDefault="008B604B" w:rsidP="008B604B">
      <w:pPr>
        <w:widowControl w:val="0"/>
        <w:numPr>
          <w:ilvl w:val="0"/>
          <w:numId w:val="114"/>
        </w:numPr>
        <w:contextualSpacing/>
        <w:jc w:val="both"/>
        <w:rPr>
          <w:rFonts w:ascii="Skeena" w:hAnsi="Skeena" w:cs="Arial"/>
        </w:rPr>
      </w:pPr>
      <w:r w:rsidRPr="00790D8C">
        <w:rPr>
          <w:rFonts w:ascii="Skeena" w:hAnsi="Skeena" w:cs="Arial"/>
        </w:rPr>
        <w:t>ONLY Request information needed for an application to be processed.</w:t>
      </w:r>
    </w:p>
    <w:p w14:paraId="34DF02BF" w14:textId="77777777" w:rsidR="008B604B" w:rsidRPr="00790D8C" w:rsidRDefault="008B604B" w:rsidP="008B604B">
      <w:pPr>
        <w:widowControl w:val="0"/>
        <w:numPr>
          <w:ilvl w:val="0"/>
          <w:numId w:val="114"/>
        </w:numPr>
        <w:contextualSpacing/>
        <w:jc w:val="both"/>
        <w:rPr>
          <w:rFonts w:ascii="Skeena" w:hAnsi="Skeena" w:cs="Arial"/>
        </w:rPr>
      </w:pPr>
      <w:r w:rsidRPr="00790D8C">
        <w:rPr>
          <w:rFonts w:ascii="Skeena" w:hAnsi="Skeena" w:cs="Arial"/>
        </w:rPr>
        <w:t>ONLY Request information for applicants on the application to be processed. (The worker must NOT search for information on an individual who is not part of an application he/she is processing.)</w:t>
      </w:r>
    </w:p>
    <w:p w14:paraId="6A7926A3" w14:textId="77777777" w:rsidR="008B604B" w:rsidRPr="00790D8C" w:rsidRDefault="008B604B" w:rsidP="008B604B">
      <w:pPr>
        <w:widowControl w:val="0"/>
        <w:numPr>
          <w:ilvl w:val="0"/>
          <w:numId w:val="114"/>
        </w:numPr>
        <w:contextualSpacing/>
        <w:jc w:val="both"/>
        <w:rPr>
          <w:rFonts w:ascii="Skeena" w:hAnsi="Skeena" w:cs="Arial"/>
        </w:rPr>
      </w:pPr>
      <w:r w:rsidRPr="00790D8C">
        <w:rPr>
          <w:rFonts w:ascii="Skeena" w:hAnsi="Skeena" w:cs="Arial"/>
        </w:rPr>
        <w:t xml:space="preserve">Verification requests are tracked. If information is accessed inappropriately, the worker will incur a security violation per agency policy and may be subject to progressive </w:t>
      </w:r>
      <w:r w:rsidRPr="00790D8C">
        <w:rPr>
          <w:rFonts w:ascii="Skeena" w:hAnsi="Skeena" w:cs="Arial"/>
        </w:rPr>
        <w:lastRenderedPageBreak/>
        <w:t>disciplinary action.</w:t>
      </w:r>
    </w:p>
    <w:p w14:paraId="44CC1F78" w14:textId="77777777" w:rsidR="008B604B" w:rsidRPr="00790D8C" w:rsidRDefault="008B604B" w:rsidP="008B604B">
      <w:pPr>
        <w:widowControl w:val="0"/>
        <w:contextualSpacing/>
        <w:jc w:val="both"/>
        <w:rPr>
          <w:rFonts w:ascii="Skeena" w:hAnsi="Skeena" w:cs="Arial"/>
        </w:rPr>
      </w:pPr>
      <w:r w:rsidRPr="00790D8C">
        <w:rPr>
          <w:rFonts w:ascii="Skeena" w:hAnsi="Skeena" w:cs="Arial"/>
        </w:rPr>
        <w:t>Do not make multiple requests for SSA data. If SSN or Citizenship data</w:t>
      </w:r>
      <w:r w:rsidRPr="00790D8C" w:rsidDel="00422D23">
        <w:rPr>
          <w:rFonts w:ascii="Skeena" w:hAnsi="Skeena" w:cs="Arial"/>
        </w:rPr>
        <w:t xml:space="preserve"> </w:t>
      </w:r>
      <w:r w:rsidRPr="00790D8C">
        <w:rPr>
          <w:rFonts w:ascii="Skeena" w:hAnsi="Skeena" w:cs="Arial"/>
        </w:rPr>
        <w:t>has already been requested and verified using the Federal Hub or other verification sources, DO NOT request the information again via the Person Composite Service.</w:t>
      </w:r>
    </w:p>
    <w:p w14:paraId="65E019C8" w14:textId="77777777" w:rsidR="008B604B" w:rsidRPr="00790D8C" w:rsidRDefault="008B604B" w:rsidP="008B604B">
      <w:pPr>
        <w:widowControl w:val="0"/>
        <w:contextualSpacing/>
        <w:jc w:val="both"/>
        <w:rPr>
          <w:rFonts w:ascii="Skeena" w:hAnsi="Skeena" w:cs="Arial"/>
        </w:rPr>
      </w:pPr>
    </w:p>
    <w:p w14:paraId="6149E9AB" w14:textId="77777777" w:rsidR="008B604B" w:rsidRPr="00790D8C" w:rsidRDefault="008B604B" w:rsidP="008B604B">
      <w:pPr>
        <w:widowControl w:val="0"/>
        <w:tabs>
          <w:tab w:val="right" w:pos="10440"/>
        </w:tabs>
        <w:autoSpaceDE w:val="0"/>
        <w:autoSpaceDN w:val="0"/>
        <w:adjustRightInd w:val="0"/>
        <w:ind w:left="1440" w:hanging="1440"/>
        <w:jc w:val="both"/>
        <w:outlineLvl w:val="0"/>
        <w:rPr>
          <w:rFonts w:ascii="Skeena" w:hAnsi="Skeena" w:cs="Arial"/>
          <w:b/>
          <w:bCs/>
          <w:sz w:val="32"/>
          <w:szCs w:val="28"/>
        </w:rPr>
      </w:pPr>
      <w:bookmarkStart w:id="399" w:name="_Toc144199532"/>
      <w:bookmarkStart w:id="400" w:name="_Toc144465191"/>
      <w:r w:rsidRPr="00790D8C">
        <w:rPr>
          <w:rFonts w:ascii="Skeena" w:hAnsi="Skeena" w:cs="Arial"/>
          <w:b/>
          <w:bCs/>
          <w:sz w:val="28"/>
        </w:rPr>
        <w:t>101.22</w:t>
      </w:r>
      <w:r w:rsidRPr="00790D8C">
        <w:rPr>
          <w:rFonts w:ascii="Skeena" w:hAnsi="Skeena" w:cs="Arial"/>
          <w:b/>
          <w:bCs/>
          <w:sz w:val="32"/>
          <w:szCs w:val="28"/>
        </w:rPr>
        <w:tab/>
      </w:r>
      <w:r w:rsidRPr="00790D8C">
        <w:rPr>
          <w:rFonts w:ascii="Skeena" w:hAnsi="Skeena" w:cs="Arial"/>
          <w:b/>
          <w:bCs/>
          <w:sz w:val="28"/>
        </w:rPr>
        <w:t>Reserved for Future Use</w:t>
      </w:r>
      <w:bookmarkEnd w:id="399"/>
      <w:bookmarkEnd w:id="400"/>
    </w:p>
    <w:p w14:paraId="6B96210E" w14:textId="77777777" w:rsidR="008B604B" w:rsidRPr="00790D8C" w:rsidRDefault="008B604B" w:rsidP="008B604B">
      <w:pPr>
        <w:widowControl w:val="0"/>
        <w:contextualSpacing/>
        <w:jc w:val="right"/>
        <w:rPr>
          <w:rFonts w:ascii="Skeena" w:hAnsi="Skeena" w:cs="Arial"/>
          <w:sz w:val="16"/>
        </w:rPr>
      </w:pPr>
      <w:r w:rsidRPr="00790D8C">
        <w:rPr>
          <w:rFonts w:ascii="Skeena" w:hAnsi="Skeena" w:cs="Arial"/>
          <w:sz w:val="16"/>
        </w:rPr>
        <w:t>(Deleted 06/01/21)</w:t>
      </w:r>
    </w:p>
    <w:p w14:paraId="797F116A" w14:textId="77777777" w:rsidR="008B604B" w:rsidRPr="00790D8C" w:rsidRDefault="008B604B" w:rsidP="008B604B">
      <w:pPr>
        <w:widowControl w:val="0"/>
        <w:jc w:val="both"/>
        <w:rPr>
          <w:rFonts w:ascii="Skeena" w:hAnsi="Skeena" w:cs="Arial"/>
        </w:rPr>
      </w:pPr>
    </w:p>
    <w:p w14:paraId="1ACC0F1D" w14:textId="77777777" w:rsidR="008B604B" w:rsidRPr="00790D8C" w:rsidRDefault="008B604B" w:rsidP="008B604B">
      <w:pPr>
        <w:widowControl w:val="0"/>
        <w:tabs>
          <w:tab w:val="right" w:pos="9360"/>
        </w:tabs>
        <w:autoSpaceDE w:val="0"/>
        <w:autoSpaceDN w:val="0"/>
        <w:adjustRightInd w:val="0"/>
        <w:ind w:left="1440" w:hanging="1440"/>
        <w:jc w:val="both"/>
        <w:outlineLvl w:val="0"/>
        <w:rPr>
          <w:rFonts w:ascii="Skeena" w:hAnsi="Skeena" w:cs="Arial"/>
          <w:b/>
          <w:bCs/>
          <w:sz w:val="16"/>
        </w:rPr>
      </w:pPr>
      <w:bookmarkStart w:id="401" w:name="_Toc144199533"/>
      <w:bookmarkStart w:id="402" w:name="_Toc144465192"/>
      <w:r w:rsidRPr="00790D8C">
        <w:rPr>
          <w:rFonts w:ascii="Skeena" w:hAnsi="Skeena" w:cs="Arial"/>
          <w:b/>
          <w:bCs/>
          <w:sz w:val="28"/>
        </w:rPr>
        <w:t>101.23</w:t>
      </w:r>
      <w:r w:rsidRPr="00790D8C">
        <w:rPr>
          <w:rFonts w:ascii="Skeena" w:hAnsi="Skeena" w:cs="Arial"/>
          <w:b/>
          <w:bCs/>
          <w:sz w:val="28"/>
        </w:rPr>
        <w:tab/>
        <w:t>Non-Financial and Income Verification Matrix</w:t>
      </w:r>
      <w:bookmarkEnd w:id="401"/>
      <w:bookmarkEnd w:id="402"/>
    </w:p>
    <w:p w14:paraId="216C8BE7" w14:textId="77777777" w:rsidR="008B604B" w:rsidRPr="00790D8C" w:rsidRDefault="008B604B" w:rsidP="008B604B">
      <w:pPr>
        <w:widowControl w:val="0"/>
        <w:contextualSpacing/>
        <w:jc w:val="right"/>
        <w:rPr>
          <w:rFonts w:ascii="Skeena" w:hAnsi="Skeena" w:cs="Arial"/>
          <w:sz w:val="16"/>
        </w:rPr>
      </w:pPr>
      <w:r w:rsidRPr="00790D8C">
        <w:rPr>
          <w:rFonts w:ascii="Skeena" w:hAnsi="Skeena" w:cs="Arial"/>
          <w:sz w:val="16"/>
        </w:rPr>
        <w:t>(Rev. 08/01/15)</w:t>
      </w:r>
    </w:p>
    <w:p w14:paraId="5C3FD184" w14:textId="77777777" w:rsidR="008B604B" w:rsidRPr="00790D8C" w:rsidRDefault="008B604B" w:rsidP="008B604B">
      <w:pPr>
        <w:widowControl w:val="0"/>
        <w:contextualSpacing/>
        <w:jc w:val="both"/>
        <w:rPr>
          <w:rFonts w:ascii="Skeena" w:hAnsi="Skeena" w:cs="Arial"/>
          <w:sz w:val="22"/>
        </w:rPr>
      </w:pPr>
      <w:r w:rsidRPr="00790D8C">
        <w:rPr>
          <w:rFonts w:ascii="Skeena" w:hAnsi="Skeena" w:cs="Arial"/>
          <w:sz w:val="22"/>
        </w:rPr>
        <w:t>The Non-Financial and Income Verification Matrix can be found at MPPM 105.01.01.</w:t>
      </w:r>
    </w:p>
    <w:p w14:paraId="1755A26D" w14:textId="77777777" w:rsidR="008B604B" w:rsidRPr="00790D8C" w:rsidRDefault="008B604B" w:rsidP="008B604B">
      <w:pPr>
        <w:widowControl w:val="0"/>
        <w:tabs>
          <w:tab w:val="center" w:pos="4320"/>
          <w:tab w:val="right" w:pos="8640"/>
        </w:tabs>
        <w:autoSpaceDE w:val="0"/>
        <w:autoSpaceDN w:val="0"/>
        <w:adjustRightInd w:val="0"/>
        <w:rPr>
          <w:rFonts w:ascii="Skeena" w:hAnsi="Skeena" w:cs="Arial"/>
        </w:rPr>
      </w:pPr>
    </w:p>
    <w:p w14:paraId="4B44F189" w14:textId="77777777" w:rsidR="008B604B" w:rsidRPr="00790D8C" w:rsidRDefault="008B604B" w:rsidP="00C1204E">
      <w:pPr>
        <w:widowControl w:val="0"/>
        <w:tabs>
          <w:tab w:val="right" w:pos="9360"/>
        </w:tabs>
        <w:autoSpaceDE w:val="0"/>
        <w:autoSpaceDN w:val="0"/>
        <w:adjustRightInd w:val="0"/>
        <w:ind w:left="1440" w:hanging="1440"/>
        <w:jc w:val="both"/>
        <w:outlineLvl w:val="0"/>
        <w:rPr>
          <w:rFonts w:ascii="Skeena" w:hAnsi="Skeena" w:cs="Arial"/>
          <w:b/>
          <w:bCs/>
          <w:sz w:val="28"/>
        </w:rPr>
      </w:pPr>
      <w:bookmarkStart w:id="403" w:name="_Toc144199534"/>
      <w:bookmarkStart w:id="404" w:name="_Toc144465193"/>
      <w:r w:rsidRPr="00790D8C">
        <w:rPr>
          <w:rFonts w:ascii="Skeena" w:hAnsi="Skeena" w:cs="Arial"/>
          <w:b/>
          <w:bCs/>
          <w:sz w:val="28"/>
        </w:rPr>
        <w:t>101.24</w:t>
      </w:r>
      <w:r w:rsidRPr="00790D8C">
        <w:rPr>
          <w:rFonts w:ascii="Skeena" w:hAnsi="Skeena" w:cs="Arial"/>
          <w:b/>
          <w:bCs/>
          <w:sz w:val="28"/>
        </w:rPr>
        <w:tab/>
        <w:t>Resource Verification Matrix</w:t>
      </w:r>
      <w:bookmarkEnd w:id="403"/>
      <w:bookmarkEnd w:id="404"/>
    </w:p>
    <w:p w14:paraId="2EF2E89E" w14:textId="77777777" w:rsidR="008B604B" w:rsidRPr="00790D8C" w:rsidRDefault="008B604B" w:rsidP="008B604B">
      <w:pPr>
        <w:widowControl w:val="0"/>
        <w:contextualSpacing/>
        <w:jc w:val="right"/>
        <w:rPr>
          <w:rFonts w:ascii="Skeena" w:hAnsi="Skeena" w:cs="Arial"/>
          <w:sz w:val="16"/>
        </w:rPr>
      </w:pPr>
      <w:r w:rsidRPr="00790D8C">
        <w:rPr>
          <w:rFonts w:ascii="Skeena" w:hAnsi="Skeena" w:cs="Arial"/>
          <w:sz w:val="16"/>
        </w:rPr>
        <w:t>(Rev. 08/01/15)</w:t>
      </w:r>
    </w:p>
    <w:p w14:paraId="37D2B2B1" w14:textId="77777777" w:rsidR="008B604B" w:rsidRPr="00790D8C" w:rsidRDefault="008B604B" w:rsidP="008B604B">
      <w:pPr>
        <w:widowControl w:val="0"/>
        <w:contextualSpacing/>
        <w:rPr>
          <w:rFonts w:ascii="Skeena" w:hAnsi="Skeena" w:cs="Arial"/>
        </w:rPr>
      </w:pPr>
      <w:r w:rsidRPr="00790D8C">
        <w:rPr>
          <w:rFonts w:ascii="Skeena" w:hAnsi="Skeena" w:cs="Arial"/>
        </w:rPr>
        <w:t>The Resource Verification Matrix can be found at MPPM 105.01.02.</w:t>
      </w:r>
    </w:p>
    <w:p w14:paraId="291DFA1B" w14:textId="77777777" w:rsidR="008B604B" w:rsidRPr="00790D8C" w:rsidRDefault="008B604B" w:rsidP="008B604B">
      <w:pPr>
        <w:widowControl w:val="0"/>
        <w:contextualSpacing/>
        <w:rPr>
          <w:rFonts w:ascii="Skeena" w:hAnsi="Skeena" w:cs="Arial"/>
        </w:rPr>
      </w:pPr>
    </w:p>
    <w:p w14:paraId="7E10B46C" w14:textId="77777777" w:rsidR="008B604B" w:rsidRPr="00790D8C" w:rsidRDefault="008B604B" w:rsidP="008B604B">
      <w:pPr>
        <w:widowControl w:val="0"/>
        <w:tabs>
          <w:tab w:val="right" w:pos="9360"/>
        </w:tabs>
        <w:autoSpaceDE w:val="0"/>
        <w:autoSpaceDN w:val="0"/>
        <w:adjustRightInd w:val="0"/>
        <w:ind w:left="1440" w:hanging="1440"/>
        <w:jc w:val="both"/>
        <w:outlineLvl w:val="0"/>
        <w:rPr>
          <w:rFonts w:ascii="Skeena" w:hAnsi="Skeena" w:cs="Arial"/>
          <w:b/>
          <w:bCs/>
          <w:sz w:val="28"/>
        </w:rPr>
      </w:pPr>
      <w:bookmarkStart w:id="405" w:name="_Toc144199535"/>
      <w:bookmarkStart w:id="406" w:name="_Toc144465194"/>
      <w:r w:rsidRPr="00790D8C">
        <w:rPr>
          <w:rFonts w:ascii="Skeena" w:hAnsi="Skeena" w:cs="Arial"/>
          <w:b/>
          <w:bCs/>
          <w:sz w:val="28"/>
        </w:rPr>
        <w:t>101.25</w:t>
      </w:r>
      <w:r w:rsidRPr="00790D8C">
        <w:rPr>
          <w:rFonts w:ascii="Skeena" w:hAnsi="Skeena" w:cs="Arial"/>
          <w:b/>
          <w:bCs/>
          <w:sz w:val="28"/>
        </w:rPr>
        <w:tab/>
        <w:t>Long Term Care Verification Matrix</w:t>
      </w:r>
      <w:bookmarkEnd w:id="405"/>
      <w:bookmarkEnd w:id="406"/>
    </w:p>
    <w:p w14:paraId="61E69289" w14:textId="77777777" w:rsidR="008B604B" w:rsidRPr="00790D8C" w:rsidRDefault="008B604B" w:rsidP="008B604B">
      <w:pPr>
        <w:widowControl w:val="0"/>
        <w:contextualSpacing/>
        <w:jc w:val="right"/>
        <w:rPr>
          <w:rFonts w:ascii="Skeena" w:hAnsi="Skeena" w:cs="Arial"/>
          <w:sz w:val="16"/>
        </w:rPr>
      </w:pPr>
      <w:r w:rsidRPr="00790D8C">
        <w:rPr>
          <w:rFonts w:ascii="Skeena" w:hAnsi="Skeena" w:cs="Arial"/>
          <w:sz w:val="16"/>
        </w:rPr>
        <w:t>(Rev. 08/01/15)</w:t>
      </w:r>
    </w:p>
    <w:p w14:paraId="659082FC" w14:textId="77777777" w:rsidR="008B604B" w:rsidRDefault="008B604B" w:rsidP="008B604B">
      <w:pPr>
        <w:widowControl w:val="0"/>
        <w:rPr>
          <w:rFonts w:ascii="Skeena" w:hAnsi="Skeena" w:cs="Arial"/>
        </w:rPr>
      </w:pPr>
      <w:r w:rsidRPr="00790D8C">
        <w:rPr>
          <w:rFonts w:ascii="Skeena" w:hAnsi="Skeena" w:cs="Arial"/>
        </w:rPr>
        <w:t>The Long Term Care Verification Matrix can be found at MPPM 105.01.03</w:t>
      </w:r>
    </w:p>
    <w:p w14:paraId="503A8475" w14:textId="73FDE8FE" w:rsidR="00DE0D24" w:rsidRPr="00C629FB" w:rsidRDefault="00DE0D24" w:rsidP="008B604B">
      <w:pPr>
        <w:pStyle w:val="ManualHeading1"/>
        <w:keepNext w:val="0"/>
        <w:widowControl w:val="0"/>
        <w:tabs>
          <w:tab w:val="clear" w:pos="10440"/>
          <w:tab w:val="left" w:pos="1440"/>
          <w:tab w:val="right" w:pos="9360"/>
        </w:tabs>
        <w:ind w:left="0" w:firstLine="0"/>
        <w:rPr>
          <w:rFonts w:ascii="Skeena" w:hAnsi="Skeena"/>
        </w:rPr>
      </w:pPr>
    </w:p>
    <w:sectPr w:rsidR="00DE0D24" w:rsidRPr="00C629FB" w:rsidSect="00157393">
      <w:headerReference w:type="default" r:id="rId127"/>
      <w:pgSz w:w="12240" w:h="15840" w:code="1"/>
      <w:pgMar w:top="1440" w:right="1440" w:bottom="1080" w:left="1440"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9DE09C" w14:textId="77777777" w:rsidR="005156E7" w:rsidRDefault="005156E7">
      <w:r>
        <w:separator/>
      </w:r>
    </w:p>
  </w:endnote>
  <w:endnote w:type="continuationSeparator" w:id="0">
    <w:p w14:paraId="7B5F6C8F" w14:textId="77777777" w:rsidR="005156E7" w:rsidRDefault="005156E7">
      <w:r>
        <w:continuationSeparator/>
      </w:r>
    </w:p>
  </w:endnote>
  <w:endnote w:type="continuationNotice" w:id="1">
    <w:p w14:paraId="74856EE2" w14:textId="77777777" w:rsidR="005156E7" w:rsidRDefault="005156E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Univers">
    <w:altName w:val="Calibri"/>
    <w:charset w:val="00"/>
    <w:family w:val="swiss"/>
    <w:pitch w:val="variable"/>
    <w:sig w:usb0="80000287" w:usb1="00000000" w:usb2="00000000" w:usb3="00000000" w:csb0="0000000F" w:csb1="00000000"/>
  </w:font>
  <w:font w:name="Courier">
    <w:altName w:val="Courier New"/>
    <w:panose1 w:val="02070409020205020404"/>
    <w:charset w:val="00"/>
    <w:family w:val="modern"/>
    <w:notTrueType/>
    <w:pitch w:val="fixed"/>
    <w:sig w:usb0="00000003" w:usb1="00000000" w:usb2="00000000" w:usb3="00000000" w:csb0="00000001" w:csb1="00000000"/>
  </w:font>
  <w:font w:name="Geneva">
    <w:altName w:val="Arial"/>
    <w:panose1 w:val="00000000000000000000"/>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00"/>
    <w:family w:val="swiss"/>
    <w:pitch w:val="variable"/>
    <w:sig w:usb0="A00006FF" w:usb1="4000205B" w:usb2="00000010" w:usb3="00000000" w:csb0="0000019F" w:csb1="00000000"/>
  </w:font>
  <w:font w:name="Skeena">
    <w:charset w:val="00"/>
    <w:family w:val="auto"/>
    <w:pitch w:val="variable"/>
    <w:sig w:usb0="80000003" w:usb1="00000001"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73F69D" w14:textId="77777777" w:rsidR="005156E7" w:rsidRDefault="005156E7">
      <w:r>
        <w:separator/>
      </w:r>
    </w:p>
  </w:footnote>
  <w:footnote w:type="continuationSeparator" w:id="0">
    <w:p w14:paraId="3FB91639" w14:textId="77777777" w:rsidR="005156E7" w:rsidRDefault="005156E7">
      <w:r>
        <w:continuationSeparator/>
      </w:r>
    </w:p>
  </w:footnote>
  <w:footnote w:type="continuationNotice" w:id="1">
    <w:p w14:paraId="34FF15AA" w14:textId="77777777" w:rsidR="005156E7" w:rsidRDefault="005156E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46C91A" w14:textId="6F5C7ECD" w:rsidR="005156E7" w:rsidRPr="006D4E2D" w:rsidRDefault="005156E7" w:rsidP="006D4E2D">
    <w:pPr>
      <w:tabs>
        <w:tab w:val="center" w:pos="4680"/>
      </w:tabs>
      <w:jc w:val="center"/>
      <w:rPr>
        <w:rFonts w:ascii="Skeena" w:hAnsi="Skeena" w:cs="Arial"/>
      </w:rPr>
    </w:pPr>
    <w:r w:rsidRPr="006D4E2D">
      <w:rPr>
        <w:rFonts w:ascii="Skeena" w:hAnsi="Skeena" w:cs="Arial"/>
      </w:rPr>
      <w:t>SOUTH CAROLINA DEPARTMENT OF HEALTH AND HUMAN SERVICES</w:t>
    </w:r>
  </w:p>
  <w:p w14:paraId="7D46C91B" w14:textId="4A796025" w:rsidR="005156E7" w:rsidRPr="006D4E2D" w:rsidRDefault="005156E7" w:rsidP="006D4E2D">
    <w:pPr>
      <w:tabs>
        <w:tab w:val="center" w:pos="4680"/>
      </w:tabs>
      <w:jc w:val="center"/>
      <w:rPr>
        <w:rFonts w:ascii="Skeena" w:hAnsi="Skeena" w:cs="Arial"/>
        <w:b/>
        <w:bCs/>
      </w:rPr>
    </w:pPr>
    <w:r w:rsidRPr="006D4E2D">
      <w:rPr>
        <w:rFonts w:ascii="Skeena" w:hAnsi="Skeena" w:cs="Arial"/>
        <w:b/>
        <w:bCs/>
        <w:sz w:val="28"/>
        <w:szCs w:val="28"/>
      </w:rPr>
      <w:t>MEDICAID POLICY AND PROCEDURES MANUAL</w:t>
    </w:r>
  </w:p>
  <w:p w14:paraId="7D46C91C" w14:textId="77777777" w:rsidR="005156E7" w:rsidRPr="006D4E2D" w:rsidRDefault="005156E7">
    <w:pPr>
      <w:jc w:val="both"/>
      <w:rPr>
        <w:rFonts w:ascii="Skeena" w:hAnsi="Skeena" w:cs="Arial"/>
        <w:b/>
        <w:bCs/>
      </w:rPr>
    </w:pPr>
  </w:p>
  <w:p w14:paraId="7D46C91D" w14:textId="77777777" w:rsidR="005156E7" w:rsidRPr="006D4E2D" w:rsidRDefault="005156E7">
    <w:pPr>
      <w:jc w:val="both"/>
      <w:rPr>
        <w:rFonts w:ascii="Skeena" w:hAnsi="Skeena" w:cs="Arial"/>
        <w:b/>
        <w:bCs/>
      </w:rPr>
    </w:pPr>
    <w:r w:rsidRPr="006D4E2D">
      <w:rPr>
        <w:rFonts w:ascii="Skeena" w:hAnsi="Skeena" w:cs="Arial"/>
        <w:b/>
        <w:bCs/>
      </w:rPr>
      <w:t>CHAPTER 101 – Administrative Requirements</w:t>
    </w:r>
  </w:p>
  <w:p w14:paraId="7D46C91F" w14:textId="7477E6B8" w:rsidR="005156E7" w:rsidRPr="006D4E2D" w:rsidRDefault="00C629FB" w:rsidP="00C629FB">
    <w:pPr>
      <w:tabs>
        <w:tab w:val="left" w:pos="0"/>
        <w:tab w:val="right" w:pos="9270"/>
      </w:tabs>
      <w:rPr>
        <w:rFonts w:ascii="Skeena" w:hAnsi="Skeena" w:cs="Arial"/>
        <w:sz w:val="20"/>
        <w:szCs w:val="20"/>
      </w:rPr>
    </w:pPr>
    <w:r w:rsidRPr="006D4E2D">
      <w:rPr>
        <w:rFonts w:ascii="Skeena" w:hAnsi="Skeena" w:cs="Arial"/>
        <w:sz w:val="20"/>
        <w:szCs w:val="20"/>
      </w:rPr>
      <w:t>Version Month: August 2023</w:t>
    </w:r>
    <w:r w:rsidRPr="006D4E2D">
      <w:rPr>
        <w:rFonts w:ascii="Skeena" w:hAnsi="Skeena" w:cs="Arial"/>
        <w:sz w:val="20"/>
        <w:szCs w:val="20"/>
      </w:rPr>
      <w:tab/>
    </w:r>
    <w:r w:rsidR="005156E7" w:rsidRPr="006D4E2D">
      <w:rPr>
        <w:rFonts w:ascii="Skeena" w:hAnsi="Skeena" w:cs="Arial"/>
        <w:sz w:val="20"/>
        <w:szCs w:val="20"/>
      </w:rPr>
      <w:t xml:space="preserve">Page </w:t>
    </w:r>
    <w:r w:rsidR="005156E7" w:rsidRPr="006D4E2D">
      <w:rPr>
        <w:rFonts w:ascii="Skeena" w:hAnsi="Skeena" w:cs="Arial"/>
        <w:sz w:val="20"/>
        <w:szCs w:val="20"/>
      </w:rPr>
      <w:fldChar w:fldCharType="begin"/>
    </w:r>
    <w:r w:rsidR="005156E7" w:rsidRPr="006D4E2D">
      <w:rPr>
        <w:rFonts w:ascii="Skeena" w:hAnsi="Skeena" w:cs="Arial"/>
        <w:sz w:val="20"/>
        <w:szCs w:val="20"/>
      </w:rPr>
      <w:instrText xml:space="preserve">PAGE </w:instrText>
    </w:r>
    <w:r w:rsidR="005156E7" w:rsidRPr="006D4E2D">
      <w:rPr>
        <w:rFonts w:ascii="Skeena" w:hAnsi="Skeena" w:cs="Arial"/>
        <w:sz w:val="20"/>
        <w:szCs w:val="20"/>
      </w:rPr>
      <w:fldChar w:fldCharType="separate"/>
    </w:r>
    <w:r w:rsidR="005156E7" w:rsidRPr="006D4E2D">
      <w:rPr>
        <w:rFonts w:ascii="Skeena" w:hAnsi="Skeena" w:cs="Arial"/>
        <w:noProof/>
        <w:sz w:val="20"/>
        <w:szCs w:val="20"/>
      </w:rPr>
      <w:t>1</w:t>
    </w:r>
    <w:r w:rsidR="005156E7" w:rsidRPr="006D4E2D">
      <w:rPr>
        <w:rFonts w:ascii="Skeena" w:hAnsi="Skeena" w:cs="Arial"/>
        <w:sz w:val="20"/>
        <w:szCs w:val="20"/>
      </w:rPr>
      <w:fldChar w:fldCharType="end"/>
    </w:r>
  </w:p>
  <w:p w14:paraId="7D46C920" w14:textId="77777777" w:rsidR="005156E7" w:rsidRPr="006D4E2D" w:rsidRDefault="005156E7">
    <w:pPr>
      <w:spacing w:line="19" w:lineRule="exact"/>
      <w:jc w:val="both"/>
      <w:rPr>
        <w:rFonts w:ascii="Skeena" w:hAnsi="Skeena" w:cs="Arial"/>
      </w:rPr>
    </w:pPr>
    <w:r w:rsidRPr="006D4E2D">
      <w:rPr>
        <w:rFonts w:ascii="Skeena" w:hAnsi="Skeena" w:cs="Arial"/>
        <w:noProof/>
      </w:rPr>
      <mc:AlternateContent>
        <mc:Choice Requires="wps">
          <w:drawing>
            <wp:anchor distT="0" distB="0" distL="114300" distR="114300" simplePos="0" relativeHeight="251658240" behindDoc="1" locked="1" layoutInCell="0" allowOverlap="1" wp14:anchorId="7D46C923" wp14:editId="7D46C924">
              <wp:simplePos x="0" y="0"/>
              <wp:positionH relativeFrom="page">
                <wp:posOffset>914400</wp:posOffset>
              </wp:positionH>
              <wp:positionV relativeFrom="paragraph">
                <wp:posOffset>0</wp:posOffset>
              </wp:positionV>
              <wp:extent cx="5943600" cy="12065"/>
              <wp:effectExtent l="0" t="0" r="0" b="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43600" cy="12065"/>
                      </a:xfrm>
                      <a:prstGeom prst="rect">
                        <a:avLst/>
                      </a:prstGeom>
                      <a:solidFill>
                        <a:srgbClr val="000000"/>
                      </a:solidFill>
                      <a:ln>
                        <a:noFill/>
                      </a:ln>
                      <a:effectLst/>
                      <a:extLst>
                        <a:ext uri="{91240B29-F687-4F45-9708-019B960494DF}">
                          <a14:hiddenLine xmlns:a14="http://schemas.microsoft.com/office/drawing/2010/main" w="0">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rect w14:anchorId="773AE193" id="Rectangle 1" o:spid="_x0000_s1026" style="position:absolute;margin-left:1in;margin-top:0;width:468pt;height:.9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" o:allowincell="f" fillcolor="black" stroked="f" strokeweight="0">
              <w10:wrap anchorx="page"/>
              <w10:anchorlock/>
            </v:rect>
          </w:pict>
        </mc:Fallback>
      </mc:AlternateContent>
    </w:r>
  </w:p>
  <w:p w14:paraId="7D46C921" w14:textId="77777777" w:rsidR="005156E7" w:rsidRPr="006D4E2D" w:rsidRDefault="005156E7">
    <w:pPr>
      <w:spacing w:line="240" w:lineRule="exact"/>
      <w:rPr>
        <w:rFonts w:ascii="Skeena" w:hAnsi="Skeena"/>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457C0"/>
    <w:multiLevelType w:val="hybridMultilevel"/>
    <w:tmpl w:val="E216F99A"/>
    <w:lvl w:ilvl="0" w:tplc="04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0766644"/>
    <w:multiLevelType w:val="hybridMultilevel"/>
    <w:tmpl w:val="0E6EF98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14E3C7C"/>
    <w:multiLevelType w:val="hybridMultilevel"/>
    <w:tmpl w:val="550C159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19B408C"/>
    <w:multiLevelType w:val="hybridMultilevel"/>
    <w:tmpl w:val="D28E185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1EA168B"/>
    <w:multiLevelType w:val="hybridMultilevel"/>
    <w:tmpl w:val="3440D582"/>
    <w:lvl w:ilvl="0" w:tplc="FCD632C8">
      <w:start w:val="1"/>
      <w:numFmt w:val="bullet"/>
      <w:lvlText w:val=""/>
      <w:lvlJc w:val="left"/>
      <w:pPr>
        <w:tabs>
          <w:tab w:val="num" w:pos="720"/>
        </w:tabs>
        <w:ind w:left="720" w:hanging="360"/>
      </w:pPr>
      <w:rPr>
        <w:rFonts w:ascii="Symbol" w:hAnsi="Symbol" w:hint="default"/>
        <w:b w:val="0"/>
        <w:i w:val="0"/>
        <w:sz w:val="22"/>
        <w:szCs w:val="22"/>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01EE38E1"/>
    <w:multiLevelType w:val="hybridMultilevel"/>
    <w:tmpl w:val="9406393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2187D24"/>
    <w:multiLevelType w:val="hybridMultilevel"/>
    <w:tmpl w:val="6720AD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2E11C0C"/>
    <w:multiLevelType w:val="hybridMultilevel"/>
    <w:tmpl w:val="81669C6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04090041"/>
    <w:multiLevelType w:val="hybridMultilevel"/>
    <w:tmpl w:val="C4F8F150"/>
    <w:lvl w:ilvl="0" w:tplc="04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783"/>
        </w:tabs>
        <w:ind w:left="1783"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9" w15:restartNumberingAfterBreak="0">
    <w:nsid w:val="04600E84"/>
    <w:multiLevelType w:val="hybridMultilevel"/>
    <w:tmpl w:val="2F6C901A"/>
    <w:lvl w:ilvl="0" w:tplc="CE506268">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46B2E14"/>
    <w:multiLevelType w:val="hybridMultilevel"/>
    <w:tmpl w:val="C6009B2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048C266F"/>
    <w:multiLevelType w:val="hybridMultilevel"/>
    <w:tmpl w:val="412A6E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4BD7310"/>
    <w:multiLevelType w:val="hybridMultilevel"/>
    <w:tmpl w:val="454CCECC"/>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4050"/>
        </w:tabs>
        <w:ind w:left="4050" w:hanging="360"/>
      </w:pPr>
      <w:rPr>
        <w:rFonts w:ascii="Courier New" w:hAnsi="Courier New" w:hint="default"/>
      </w:rPr>
    </w:lvl>
    <w:lvl w:ilvl="2" w:tplc="04090005" w:tentative="1">
      <w:start w:val="1"/>
      <w:numFmt w:val="bullet"/>
      <w:lvlText w:val=""/>
      <w:lvlJc w:val="left"/>
      <w:pPr>
        <w:tabs>
          <w:tab w:val="num" w:pos="4770"/>
        </w:tabs>
        <w:ind w:left="4770" w:hanging="360"/>
      </w:pPr>
      <w:rPr>
        <w:rFonts w:ascii="Wingdings" w:hAnsi="Wingdings" w:hint="default"/>
      </w:rPr>
    </w:lvl>
    <w:lvl w:ilvl="3" w:tplc="04090001" w:tentative="1">
      <w:start w:val="1"/>
      <w:numFmt w:val="bullet"/>
      <w:lvlText w:val=""/>
      <w:lvlJc w:val="left"/>
      <w:pPr>
        <w:tabs>
          <w:tab w:val="num" w:pos="5490"/>
        </w:tabs>
        <w:ind w:left="5490" w:hanging="360"/>
      </w:pPr>
      <w:rPr>
        <w:rFonts w:ascii="Symbol" w:hAnsi="Symbol" w:hint="default"/>
      </w:rPr>
    </w:lvl>
    <w:lvl w:ilvl="4" w:tplc="04090003" w:tentative="1">
      <w:start w:val="1"/>
      <w:numFmt w:val="bullet"/>
      <w:lvlText w:val="o"/>
      <w:lvlJc w:val="left"/>
      <w:pPr>
        <w:tabs>
          <w:tab w:val="num" w:pos="6210"/>
        </w:tabs>
        <w:ind w:left="6210" w:hanging="360"/>
      </w:pPr>
      <w:rPr>
        <w:rFonts w:ascii="Courier New" w:hAnsi="Courier New" w:hint="default"/>
      </w:rPr>
    </w:lvl>
    <w:lvl w:ilvl="5" w:tplc="04090005" w:tentative="1">
      <w:start w:val="1"/>
      <w:numFmt w:val="bullet"/>
      <w:lvlText w:val=""/>
      <w:lvlJc w:val="left"/>
      <w:pPr>
        <w:tabs>
          <w:tab w:val="num" w:pos="6930"/>
        </w:tabs>
        <w:ind w:left="6930" w:hanging="360"/>
      </w:pPr>
      <w:rPr>
        <w:rFonts w:ascii="Wingdings" w:hAnsi="Wingdings" w:hint="default"/>
      </w:rPr>
    </w:lvl>
    <w:lvl w:ilvl="6" w:tplc="04090001" w:tentative="1">
      <w:start w:val="1"/>
      <w:numFmt w:val="bullet"/>
      <w:lvlText w:val=""/>
      <w:lvlJc w:val="left"/>
      <w:pPr>
        <w:tabs>
          <w:tab w:val="num" w:pos="7650"/>
        </w:tabs>
        <w:ind w:left="7650" w:hanging="360"/>
      </w:pPr>
      <w:rPr>
        <w:rFonts w:ascii="Symbol" w:hAnsi="Symbol" w:hint="default"/>
      </w:rPr>
    </w:lvl>
    <w:lvl w:ilvl="7" w:tplc="04090003" w:tentative="1">
      <w:start w:val="1"/>
      <w:numFmt w:val="bullet"/>
      <w:lvlText w:val="o"/>
      <w:lvlJc w:val="left"/>
      <w:pPr>
        <w:tabs>
          <w:tab w:val="num" w:pos="8370"/>
        </w:tabs>
        <w:ind w:left="8370" w:hanging="360"/>
      </w:pPr>
      <w:rPr>
        <w:rFonts w:ascii="Courier New" w:hAnsi="Courier New" w:hint="default"/>
      </w:rPr>
    </w:lvl>
    <w:lvl w:ilvl="8" w:tplc="04090005" w:tentative="1">
      <w:start w:val="1"/>
      <w:numFmt w:val="bullet"/>
      <w:lvlText w:val=""/>
      <w:lvlJc w:val="left"/>
      <w:pPr>
        <w:tabs>
          <w:tab w:val="num" w:pos="9090"/>
        </w:tabs>
        <w:ind w:left="9090" w:hanging="360"/>
      </w:pPr>
      <w:rPr>
        <w:rFonts w:ascii="Wingdings" w:hAnsi="Wingdings" w:hint="default"/>
      </w:rPr>
    </w:lvl>
  </w:abstractNum>
  <w:abstractNum w:abstractNumId="13" w15:restartNumberingAfterBreak="0">
    <w:nsid w:val="04ED2672"/>
    <w:multiLevelType w:val="hybridMultilevel"/>
    <w:tmpl w:val="D9C26916"/>
    <w:lvl w:ilvl="0" w:tplc="1112446A">
      <w:start w:val="1"/>
      <w:numFmt w:val="bullet"/>
      <w:lvlText w:val=""/>
      <w:lvlJc w:val="left"/>
      <w:pPr>
        <w:ind w:left="720" w:hanging="360"/>
      </w:pPr>
      <w:rPr>
        <w:rFonts w:ascii="Symbol" w:hAnsi="Symbol" w:hint="default"/>
        <w:color w:val="000000" w:themeColor="text1"/>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56F198D"/>
    <w:multiLevelType w:val="hybridMultilevel"/>
    <w:tmpl w:val="FADC7734"/>
    <w:lvl w:ilvl="0" w:tplc="04090001">
      <w:start w:val="1"/>
      <w:numFmt w:val="bullet"/>
      <w:lvlText w:val=""/>
      <w:lvlJc w:val="left"/>
      <w:pPr>
        <w:ind w:left="778" w:hanging="360"/>
      </w:pPr>
      <w:rPr>
        <w:rFonts w:ascii="Symbol" w:hAnsi="Symbol" w:hint="default"/>
      </w:rPr>
    </w:lvl>
    <w:lvl w:ilvl="1" w:tplc="04090003">
      <w:start w:val="1"/>
      <w:numFmt w:val="bullet"/>
      <w:lvlText w:val="o"/>
      <w:lvlJc w:val="left"/>
      <w:pPr>
        <w:ind w:left="1498" w:hanging="360"/>
      </w:pPr>
      <w:rPr>
        <w:rFonts w:ascii="Courier New" w:hAnsi="Courier New" w:cs="Courier New" w:hint="default"/>
      </w:rPr>
    </w:lvl>
    <w:lvl w:ilvl="2" w:tplc="04090005" w:tentative="1">
      <w:start w:val="1"/>
      <w:numFmt w:val="bullet"/>
      <w:lvlText w:val=""/>
      <w:lvlJc w:val="left"/>
      <w:pPr>
        <w:ind w:left="2218" w:hanging="360"/>
      </w:pPr>
      <w:rPr>
        <w:rFonts w:ascii="Wingdings" w:hAnsi="Wingdings" w:hint="default"/>
      </w:rPr>
    </w:lvl>
    <w:lvl w:ilvl="3" w:tplc="04090001" w:tentative="1">
      <w:start w:val="1"/>
      <w:numFmt w:val="bullet"/>
      <w:lvlText w:val=""/>
      <w:lvlJc w:val="left"/>
      <w:pPr>
        <w:ind w:left="2938" w:hanging="360"/>
      </w:pPr>
      <w:rPr>
        <w:rFonts w:ascii="Symbol" w:hAnsi="Symbol" w:hint="default"/>
      </w:rPr>
    </w:lvl>
    <w:lvl w:ilvl="4" w:tplc="04090003" w:tentative="1">
      <w:start w:val="1"/>
      <w:numFmt w:val="bullet"/>
      <w:lvlText w:val="o"/>
      <w:lvlJc w:val="left"/>
      <w:pPr>
        <w:ind w:left="3658" w:hanging="360"/>
      </w:pPr>
      <w:rPr>
        <w:rFonts w:ascii="Courier New" w:hAnsi="Courier New" w:cs="Courier New" w:hint="default"/>
      </w:rPr>
    </w:lvl>
    <w:lvl w:ilvl="5" w:tplc="04090005" w:tentative="1">
      <w:start w:val="1"/>
      <w:numFmt w:val="bullet"/>
      <w:lvlText w:val=""/>
      <w:lvlJc w:val="left"/>
      <w:pPr>
        <w:ind w:left="4378" w:hanging="360"/>
      </w:pPr>
      <w:rPr>
        <w:rFonts w:ascii="Wingdings" w:hAnsi="Wingdings" w:hint="default"/>
      </w:rPr>
    </w:lvl>
    <w:lvl w:ilvl="6" w:tplc="04090001" w:tentative="1">
      <w:start w:val="1"/>
      <w:numFmt w:val="bullet"/>
      <w:lvlText w:val=""/>
      <w:lvlJc w:val="left"/>
      <w:pPr>
        <w:ind w:left="5098" w:hanging="360"/>
      </w:pPr>
      <w:rPr>
        <w:rFonts w:ascii="Symbol" w:hAnsi="Symbol" w:hint="default"/>
      </w:rPr>
    </w:lvl>
    <w:lvl w:ilvl="7" w:tplc="04090003" w:tentative="1">
      <w:start w:val="1"/>
      <w:numFmt w:val="bullet"/>
      <w:lvlText w:val="o"/>
      <w:lvlJc w:val="left"/>
      <w:pPr>
        <w:ind w:left="5818" w:hanging="360"/>
      </w:pPr>
      <w:rPr>
        <w:rFonts w:ascii="Courier New" w:hAnsi="Courier New" w:cs="Courier New" w:hint="default"/>
      </w:rPr>
    </w:lvl>
    <w:lvl w:ilvl="8" w:tplc="04090005" w:tentative="1">
      <w:start w:val="1"/>
      <w:numFmt w:val="bullet"/>
      <w:lvlText w:val=""/>
      <w:lvlJc w:val="left"/>
      <w:pPr>
        <w:ind w:left="6538" w:hanging="360"/>
      </w:pPr>
      <w:rPr>
        <w:rFonts w:ascii="Wingdings" w:hAnsi="Wingdings" w:hint="default"/>
      </w:rPr>
    </w:lvl>
  </w:abstractNum>
  <w:abstractNum w:abstractNumId="15" w15:restartNumberingAfterBreak="0">
    <w:nsid w:val="05A25061"/>
    <w:multiLevelType w:val="hybridMultilevel"/>
    <w:tmpl w:val="E1109F3E"/>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05AD6D9B"/>
    <w:multiLevelType w:val="hybridMultilevel"/>
    <w:tmpl w:val="D2B60F9E"/>
    <w:lvl w:ilvl="0" w:tplc="7B1665EE">
      <w:start w:val="1"/>
      <w:numFmt w:val="upperLetter"/>
      <w:lvlText w:val="%1."/>
      <w:lvlJc w:val="left"/>
      <w:pPr>
        <w:tabs>
          <w:tab w:val="num" w:pos="1440"/>
        </w:tabs>
        <w:ind w:left="1440" w:hanging="360"/>
      </w:pPr>
      <w:rPr>
        <w:b w:val="0"/>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7" w15:restartNumberingAfterBreak="0">
    <w:nsid w:val="061869E9"/>
    <w:multiLevelType w:val="hybridMultilevel"/>
    <w:tmpl w:val="B3B011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062C000A"/>
    <w:multiLevelType w:val="hybridMultilevel"/>
    <w:tmpl w:val="494677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084C765E"/>
    <w:multiLevelType w:val="hybridMultilevel"/>
    <w:tmpl w:val="91E8F65C"/>
    <w:lvl w:ilvl="0" w:tplc="04090001">
      <w:start w:val="1"/>
      <w:numFmt w:val="bullet"/>
      <w:lvlText w:val=""/>
      <w:lvlJc w:val="left"/>
      <w:pPr>
        <w:tabs>
          <w:tab w:val="num" w:pos="2880"/>
        </w:tabs>
        <w:ind w:left="2880" w:hanging="360"/>
      </w:pPr>
      <w:rPr>
        <w:rFonts w:ascii="Symbol" w:hAnsi="Symbol" w:hint="default"/>
      </w:rPr>
    </w:lvl>
    <w:lvl w:ilvl="1" w:tplc="04090003" w:tentative="1">
      <w:start w:val="1"/>
      <w:numFmt w:val="bullet"/>
      <w:lvlText w:val="o"/>
      <w:lvlJc w:val="left"/>
      <w:pPr>
        <w:tabs>
          <w:tab w:val="num" w:pos="3600"/>
        </w:tabs>
        <w:ind w:left="3600" w:hanging="360"/>
      </w:pPr>
      <w:rPr>
        <w:rFonts w:ascii="Courier New" w:hAnsi="Courier New" w:hint="default"/>
      </w:rPr>
    </w:lvl>
    <w:lvl w:ilvl="2" w:tplc="04090005" w:tentative="1">
      <w:start w:val="1"/>
      <w:numFmt w:val="bullet"/>
      <w:lvlText w:val=""/>
      <w:lvlJc w:val="left"/>
      <w:pPr>
        <w:tabs>
          <w:tab w:val="num" w:pos="4320"/>
        </w:tabs>
        <w:ind w:left="4320" w:hanging="360"/>
      </w:pPr>
      <w:rPr>
        <w:rFonts w:ascii="Wingdings" w:hAnsi="Wingdings" w:hint="default"/>
      </w:rPr>
    </w:lvl>
    <w:lvl w:ilvl="3" w:tplc="04090001" w:tentative="1">
      <w:start w:val="1"/>
      <w:numFmt w:val="bullet"/>
      <w:lvlText w:val=""/>
      <w:lvlJc w:val="left"/>
      <w:pPr>
        <w:tabs>
          <w:tab w:val="num" w:pos="5040"/>
        </w:tabs>
        <w:ind w:left="5040" w:hanging="360"/>
      </w:pPr>
      <w:rPr>
        <w:rFonts w:ascii="Symbol" w:hAnsi="Symbol" w:hint="default"/>
      </w:rPr>
    </w:lvl>
    <w:lvl w:ilvl="4" w:tplc="04090003" w:tentative="1">
      <w:start w:val="1"/>
      <w:numFmt w:val="bullet"/>
      <w:lvlText w:val="o"/>
      <w:lvlJc w:val="left"/>
      <w:pPr>
        <w:tabs>
          <w:tab w:val="num" w:pos="5760"/>
        </w:tabs>
        <w:ind w:left="5760" w:hanging="360"/>
      </w:pPr>
      <w:rPr>
        <w:rFonts w:ascii="Courier New" w:hAnsi="Courier New" w:hint="default"/>
      </w:rPr>
    </w:lvl>
    <w:lvl w:ilvl="5" w:tplc="04090005" w:tentative="1">
      <w:start w:val="1"/>
      <w:numFmt w:val="bullet"/>
      <w:lvlText w:val=""/>
      <w:lvlJc w:val="left"/>
      <w:pPr>
        <w:tabs>
          <w:tab w:val="num" w:pos="6480"/>
        </w:tabs>
        <w:ind w:left="6480" w:hanging="360"/>
      </w:pPr>
      <w:rPr>
        <w:rFonts w:ascii="Wingdings" w:hAnsi="Wingdings" w:hint="default"/>
      </w:rPr>
    </w:lvl>
    <w:lvl w:ilvl="6" w:tplc="04090001" w:tentative="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Courier New" w:hAnsi="Courier New" w:hint="default"/>
      </w:rPr>
    </w:lvl>
    <w:lvl w:ilvl="8" w:tplc="04090005" w:tentative="1">
      <w:start w:val="1"/>
      <w:numFmt w:val="bullet"/>
      <w:lvlText w:val=""/>
      <w:lvlJc w:val="left"/>
      <w:pPr>
        <w:tabs>
          <w:tab w:val="num" w:pos="8640"/>
        </w:tabs>
        <w:ind w:left="8640" w:hanging="360"/>
      </w:pPr>
      <w:rPr>
        <w:rFonts w:ascii="Wingdings" w:hAnsi="Wingdings" w:hint="default"/>
      </w:rPr>
    </w:lvl>
  </w:abstractNum>
  <w:abstractNum w:abstractNumId="20" w15:restartNumberingAfterBreak="0">
    <w:nsid w:val="086F47B0"/>
    <w:multiLevelType w:val="hybridMultilevel"/>
    <w:tmpl w:val="EA509C8E"/>
    <w:lvl w:ilvl="0" w:tplc="09C08810">
      <w:start w:val="1"/>
      <w:numFmt w:val="bullet"/>
      <w:lvlText w:val="o"/>
      <w:lvlJc w:val="left"/>
      <w:pPr>
        <w:tabs>
          <w:tab w:val="num" w:pos="2880"/>
        </w:tabs>
        <w:ind w:left="2880" w:hanging="360"/>
      </w:pPr>
      <w:rPr>
        <w:rFonts w:ascii="Courier New" w:hAnsi="Courier New" w:hint="default"/>
      </w:rPr>
    </w:lvl>
    <w:lvl w:ilvl="1" w:tplc="04090003" w:tentative="1">
      <w:start w:val="1"/>
      <w:numFmt w:val="bullet"/>
      <w:lvlText w:val="o"/>
      <w:lvlJc w:val="left"/>
      <w:pPr>
        <w:tabs>
          <w:tab w:val="num" w:pos="3600"/>
        </w:tabs>
        <w:ind w:left="3600" w:hanging="360"/>
      </w:pPr>
      <w:rPr>
        <w:rFonts w:ascii="Courier New" w:hAnsi="Courier New" w:hint="default"/>
      </w:rPr>
    </w:lvl>
    <w:lvl w:ilvl="2" w:tplc="04090005" w:tentative="1">
      <w:start w:val="1"/>
      <w:numFmt w:val="bullet"/>
      <w:lvlText w:val=""/>
      <w:lvlJc w:val="left"/>
      <w:pPr>
        <w:tabs>
          <w:tab w:val="num" w:pos="4320"/>
        </w:tabs>
        <w:ind w:left="4320" w:hanging="360"/>
      </w:pPr>
      <w:rPr>
        <w:rFonts w:ascii="Wingdings" w:hAnsi="Wingdings" w:hint="default"/>
      </w:rPr>
    </w:lvl>
    <w:lvl w:ilvl="3" w:tplc="04090001" w:tentative="1">
      <w:start w:val="1"/>
      <w:numFmt w:val="bullet"/>
      <w:lvlText w:val=""/>
      <w:lvlJc w:val="left"/>
      <w:pPr>
        <w:tabs>
          <w:tab w:val="num" w:pos="5040"/>
        </w:tabs>
        <w:ind w:left="5040" w:hanging="360"/>
      </w:pPr>
      <w:rPr>
        <w:rFonts w:ascii="Symbol" w:hAnsi="Symbol" w:hint="default"/>
      </w:rPr>
    </w:lvl>
    <w:lvl w:ilvl="4" w:tplc="04090003" w:tentative="1">
      <w:start w:val="1"/>
      <w:numFmt w:val="bullet"/>
      <w:lvlText w:val="o"/>
      <w:lvlJc w:val="left"/>
      <w:pPr>
        <w:tabs>
          <w:tab w:val="num" w:pos="5760"/>
        </w:tabs>
        <w:ind w:left="5760" w:hanging="360"/>
      </w:pPr>
      <w:rPr>
        <w:rFonts w:ascii="Courier New" w:hAnsi="Courier New" w:hint="default"/>
      </w:rPr>
    </w:lvl>
    <w:lvl w:ilvl="5" w:tplc="04090005" w:tentative="1">
      <w:start w:val="1"/>
      <w:numFmt w:val="bullet"/>
      <w:lvlText w:val=""/>
      <w:lvlJc w:val="left"/>
      <w:pPr>
        <w:tabs>
          <w:tab w:val="num" w:pos="6480"/>
        </w:tabs>
        <w:ind w:left="6480" w:hanging="360"/>
      </w:pPr>
      <w:rPr>
        <w:rFonts w:ascii="Wingdings" w:hAnsi="Wingdings" w:hint="default"/>
      </w:rPr>
    </w:lvl>
    <w:lvl w:ilvl="6" w:tplc="04090001" w:tentative="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Courier New" w:hAnsi="Courier New" w:hint="default"/>
      </w:rPr>
    </w:lvl>
    <w:lvl w:ilvl="8" w:tplc="04090005" w:tentative="1">
      <w:start w:val="1"/>
      <w:numFmt w:val="bullet"/>
      <w:lvlText w:val=""/>
      <w:lvlJc w:val="left"/>
      <w:pPr>
        <w:tabs>
          <w:tab w:val="num" w:pos="8640"/>
        </w:tabs>
        <w:ind w:left="8640" w:hanging="360"/>
      </w:pPr>
      <w:rPr>
        <w:rFonts w:ascii="Wingdings" w:hAnsi="Wingdings" w:hint="default"/>
      </w:rPr>
    </w:lvl>
  </w:abstractNum>
  <w:abstractNum w:abstractNumId="21" w15:restartNumberingAfterBreak="0">
    <w:nsid w:val="089749E6"/>
    <w:multiLevelType w:val="hybridMultilevel"/>
    <w:tmpl w:val="7556ED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08CD582B"/>
    <w:multiLevelType w:val="hybridMultilevel"/>
    <w:tmpl w:val="BB08B8E2"/>
    <w:lvl w:ilvl="0" w:tplc="63680346">
      <w:start w:val="1"/>
      <w:numFmt w:val="decimal"/>
      <w:lvlText w:val="%1."/>
      <w:lvlJc w:val="left"/>
      <w:pPr>
        <w:ind w:left="720" w:hanging="360"/>
      </w:pPr>
      <w:rPr>
        <w:rFonts w:asciiTheme="minorHAnsi" w:eastAsiaTheme="minorHAnsi" w:hAnsiTheme="minorHAnsi" w:cstheme="minorBidi"/>
        <w:b w:val="0"/>
        <w:bCs w:val="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09787CFE"/>
    <w:multiLevelType w:val="hybridMultilevel"/>
    <w:tmpl w:val="D8CEE55E"/>
    <w:lvl w:ilvl="0" w:tplc="930E06C8">
      <w:start w:val="1"/>
      <w:numFmt w:val="lowerLetter"/>
      <w:lvlText w:val="%1."/>
      <w:lvlJc w:val="left"/>
      <w:pPr>
        <w:tabs>
          <w:tab w:val="num" w:pos="2160"/>
        </w:tabs>
        <w:ind w:left="21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09A51F3F"/>
    <w:multiLevelType w:val="hybridMultilevel"/>
    <w:tmpl w:val="F72E40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09DB5382"/>
    <w:multiLevelType w:val="hybridMultilevel"/>
    <w:tmpl w:val="DDF0C7F8"/>
    <w:lvl w:ilvl="0" w:tplc="04090001">
      <w:start w:val="1"/>
      <w:numFmt w:val="bullet"/>
      <w:lvlText w:val=""/>
      <w:lvlJc w:val="left"/>
      <w:pPr>
        <w:tabs>
          <w:tab w:val="num" w:pos="360"/>
        </w:tabs>
        <w:ind w:left="360" w:hanging="360"/>
      </w:pPr>
      <w:rPr>
        <w:rFonts w:ascii="Symbol" w:hAnsi="Symbol" w:hint="default"/>
      </w:rPr>
    </w:lvl>
    <w:lvl w:ilvl="1" w:tplc="04090003">
      <w:start w:val="1"/>
      <w:numFmt w:val="decimal"/>
      <w:lvlText w:val="%2."/>
      <w:lvlJc w:val="left"/>
      <w:pPr>
        <w:tabs>
          <w:tab w:val="num" w:pos="1080"/>
        </w:tabs>
        <w:ind w:left="1080" w:hanging="360"/>
      </w:pPr>
    </w:lvl>
    <w:lvl w:ilvl="2" w:tplc="04090005">
      <w:start w:val="1"/>
      <w:numFmt w:val="decimal"/>
      <w:lvlText w:val="%3."/>
      <w:lvlJc w:val="left"/>
      <w:pPr>
        <w:tabs>
          <w:tab w:val="num" w:pos="1800"/>
        </w:tabs>
        <w:ind w:left="1800" w:hanging="360"/>
      </w:pPr>
    </w:lvl>
    <w:lvl w:ilvl="3" w:tplc="04090001">
      <w:start w:val="1"/>
      <w:numFmt w:val="decimal"/>
      <w:lvlText w:val="%4."/>
      <w:lvlJc w:val="left"/>
      <w:pPr>
        <w:tabs>
          <w:tab w:val="num" w:pos="2520"/>
        </w:tabs>
        <w:ind w:left="2520" w:hanging="360"/>
      </w:pPr>
    </w:lvl>
    <w:lvl w:ilvl="4" w:tplc="04090003">
      <w:start w:val="1"/>
      <w:numFmt w:val="decimal"/>
      <w:lvlText w:val="%5."/>
      <w:lvlJc w:val="left"/>
      <w:pPr>
        <w:tabs>
          <w:tab w:val="num" w:pos="3240"/>
        </w:tabs>
        <w:ind w:left="3240" w:hanging="360"/>
      </w:pPr>
    </w:lvl>
    <w:lvl w:ilvl="5" w:tplc="04090005">
      <w:start w:val="1"/>
      <w:numFmt w:val="decimal"/>
      <w:lvlText w:val="%6."/>
      <w:lvlJc w:val="left"/>
      <w:pPr>
        <w:tabs>
          <w:tab w:val="num" w:pos="3960"/>
        </w:tabs>
        <w:ind w:left="3960" w:hanging="360"/>
      </w:pPr>
    </w:lvl>
    <w:lvl w:ilvl="6" w:tplc="04090001">
      <w:start w:val="1"/>
      <w:numFmt w:val="decimal"/>
      <w:lvlText w:val="%7."/>
      <w:lvlJc w:val="left"/>
      <w:pPr>
        <w:tabs>
          <w:tab w:val="num" w:pos="4680"/>
        </w:tabs>
        <w:ind w:left="4680" w:hanging="360"/>
      </w:pPr>
    </w:lvl>
    <w:lvl w:ilvl="7" w:tplc="04090003">
      <w:start w:val="1"/>
      <w:numFmt w:val="decimal"/>
      <w:lvlText w:val="%8."/>
      <w:lvlJc w:val="left"/>
      <w:pPr>
        <w:tabs>
          <w:tab w:val="num" w:pos="5400"/>
        </w:tabs>
        <w:ind w:left="5400" w:hanging="360"/>
      </w:pPr>
    </w:lvl>
    <w:lvl w:ilvl="8" w:tplc="04090005">
      <w:start w:val="1"/>
      <w:numFmt w:val="decimal"/>
      <w:lvlText w:val="%9."/>
      <w:lvlJc w:val="left"/>
      <w:pPr>
        <w:tabs>
          <w:tab w:val="num" w:pos="6120"/>
        </w:tabs>
        <w:ind w:left="6120" w:hanging="360"/>
      </w:pPr>
    </w:lvl>
  </w:abstractNum>
  <w:abstractNum w:abstractNumId="26" w15:restartNumberingAfterBreak="0">
    <w:nsid w:val="0A020FE0"/>
    <w:multiLevelType w:val="hybridMultilevel"/>
    <w:tmpl w:val="92C07E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0AC970FE"/>
    <w:multiLevelType w:val="hybridMultilevel"/>
    <w:tmpl w:val="163427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0AE063EB"/>
    <w:multiLevelType w:val="hybridMultilevel"/>
    <w:tmpl w:val="F63E3122"/>
    <w:lvl w:ilvl="0" w:tplc="04090001">
      <w:start w:val="1"/>
      <w:numFmt w:val="bullet"/>
      <w:lvlText w:val=""/>
      <w:lvlJc w:val="left"/>
      <w:pPr>
        <w:tabs>
          <w:tab w:val="num" w:pos="360"/>
        </w:tabs>
        <w:ind w:left="360" w:hanging="360"/>
      </w:pPr>
      <w:rPr>
        <w:rFonts w:ascii="Symbol" w:hAnsi="Symbol" w:hint="default"/>
      </w:rPr>
    </w:lvl>
    <w:lvl w:ilvl="1" w:tplc="04090003">
      <w:start w:val="1"/>
      <w:numFmt w:val="decimal"/>
      <w:lvlText w:val="%2."/>
      <w:lvlJc w:val="left"/>
      <w:pPr>
        <w:tabs>
          <w:tab w:val="num" w:pos="1080"/>
        </w:tabs>
        <w:ind w:left="1080" w:hanging="360"/>
      </w:pPr>
    </w:lvl>
    <w:lvl w:ilvl="2" w:tplc="04090005">
      <w:start w:val="1"/>
      <w:numFmt w:val="decimal"/>
      <w:lvlText w:val="%3."/>
      <w:lvlJc w:val="left"/>
      <w:pPr>
        <w:tabs>
          <w:tab w:val="num" w:pos="1800"/>
        </w:tabs>
        <w:ind w:left="1800" w:hanging="360"/>
      </w:pPr>
    </w:lvl>
    <w:lvl w:ilvl="3" w:tplc="04090001">
      <w:start w:val="1"/>
      <w:numFmt w:val="decimal"/>
      <w:lvlText w:val="%4."/>
      <w:lvlJc w:val="left"/>
      <w:pPr>
        <w:tabs>
          <w:tab w:val="num" w:pos="2520"/>
        </w:tabs>
        <w:ind w:left="2520" w:hanging="360"/>
      </w:pPr>
    </w:lvl>
    <w:lvl w:ilvl="4" w:tplc="04090003">
      <w:start w:val="1"/>
      <w:numFmt w:val="decimal"/>
      <w:lvlText w:val="%5."/>
      <w:lvlJc w:val="left"/>
      <w:pPr>
        <w:tabs>
          <w:tab w:val="num" w:pos="3240"/>
        </w:tabs>
        <w:ind w:left="3240" w:hanging="360"/>
      </w:pPr>
    </w:lvl>
    <w:lvl w:ilvl="5" w:tplc="04090005">
      <w:start w:val="1"/>
      <w:numFmt w:val="decimal"/>
      <w:lvlText w:val="%6."/>
      <w:lvlJc w:val="left"/>
      <w:pPr>
        <w:tabs>
          <w:tab w:val="num" w:pos="3960"/>
        </w:tabs>
        <w:ind w:left="3960" w:hanging="360"/>
      </w:pPr>
    </w:lvl>
    <w:lvl w:ilvl="6" w:tplc="04090001">
      <w:start w:val="1"/>
      <w:numFmt w:val="decimal"/>
      <w:lvlText w:val="%7."/>
      <w:lvlJc w:val="left"/>
      <w:pPr>
        <w:tabs>
          <w:tab w:val="num" w:pos="4680"/>
        </w:tabs>
        <w:ind w:left="4680" w:hanging="360"/>
      </w:pPr>
    </w:lvl>
    <w:lvl w:ilvl="7" w:tplc="04090003">
      <w:start w:val="1"/>
      <w:numFmt w:val="decimal"/>
      <w:lvlText w:val="%8."/>
      <w:lvlJc w:val="left"/>
      <w:pPr>
        <w:tabs>
          <w:tab w:val="num" w:pos="5400"/>
        </w:tabs>
        <w:ind w:left="5400" w:hanging="360"/>
      </w:pPr>
    </w:lvl>
    <w:lvl w:ilvl="8" w:tplc="04090005">
      <w:start w:val="1"/>
      <w:numFmt w:val="decimal"/>
      <w:lvlText w:val="%9."/>
      <w:lvlJc w:val="left"/>
      <w:pPr>
        <w:tabs>
          <w:tab w:val="num" w:pos="6120"/>
        </w:tabs>
        <w:ind w:left="6120" w:hanging="360"/>
      </w:pPr>
    </w:lvl>
  </w:abstractNum>
  <w:abstractNum w:abstractNumId="29" w15:restartNumberingAfterBreak="0">
    <w:nsid w:val="0AE23A16"/>
    <w:multiLevelType w:val="hybridMultilevel"/>
    <w:tmpl w:val="63EA91D8"/>
    <w:lvl w:ilvl="0" w:tplc="04090019">
      <w:start w:val="1"/>
      <w:numFmt w:val="lowerLetter"/>
      <w:lvlText w:val="%1."/>
      <w:lvlJc w:val="left"/>
      <w:pPr>
        <w:ind w:left="1440" w:hanging="360"/>
      </w:pPr>
      <w:rPr>
        <w:rFonts w:hint="default"/>
      </w:rPr>
    </w:lvl>
    <w:lvl w:ilvl="1" w:tplc="7B48F036">
      <w:start w:val="1"/>
      <w:numFmt w:val="decimal"/>
      <w:lvlText w:val="%2."/>
      <w:lvlJc w:val="left"/>
      <w:pPr>
        <w:ind w:left="2160" w:hanging="360"/>
      </w:pPr>
      <w:rPr>
        <w:rFonts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0C511FE0"/>
    <w:multiLevelType w:val="hybridMultilevel"/>
    <w:tmpl w:val="8A9E431C"/>
    <w:lvl w:ilvl="0" w:tplc="B13E2154">
      <w:start w:val="1"/>
      <w:numFmt w:val="decimal"/>
      <w:lvlText w:val="%1."/>
      <w:lvlJc w:val="left"/>
      <w:pPr>
        <w:ind w:left="720" w:hanging="360"/>
      </w:pPr>
      <w:rPr>
        <w:rFonts w:hint="default"/>
        <w:b w:val="0"/>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0C7050C1"/>
    <w:multiLevelType w:val="hybridMultilevel"/>
    <w:tmpl w:val="7D28EC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0C8C066D"/>
    <w:multiLevelType w:val="hybridMultilevel"/>
    <w:tmpl w:val="6CB01E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0D5E7B0F"/>
    <w:multiLevelType w:val="hybridMultilevel"/>
    <w:tmpl w:val="A3AC870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0DD85778"/>
    <w:multiLevelType w:val="hybridMultilevel"/>
    <w:tmpl w:val="D1D0A9B6"/>
    <w:lvl w:ilvl="0" w:tplc="B226D7DE">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0DFE7ADE"/>
    <w:multiLevelType w:val="hybridMultilevel"/>
    <w:tmpl w:val="CA5A976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6" w15:restartNumberingAfterBreak="0">
    <w:nsid w:val="0EBE4487"/>
    <w:multiLevelType w:val="hybridMultilevel"/>
    <w:tmpl w:val="6478B4FE"/>
    <w:lvl w:ilvl="0" w:tplc="04090001">
      <w:start w:val="1"/>
      <w:numFmt w:val="bullet"/>
      <w:pStyle w:val="Quicka"/>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0EDB2082"/>
    <w:multiLevelType w:val="hybridMultilevel"/>
    <w:tmpl w:val="CA7445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10617F70"/>
    <w:multiLevelType w:val="hybridMultilevel"/>
    <w:tmpl w:val="94B0BF2C"/>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10CE5615"/>
    <w:multiLevelType w:val="hybridMultilevel"/>
    <w:tmpl w:val="3D1E173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10F11516"/>
    <w:multiLevelType w:val="hybridMultilevel"/>
    <w:tmpl w:val="217CF3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11FF1C46"/>
    <w:multiLevelType w:val="hybridMultilevel"/>
    <w:tmpl w:val="CFB866C0"/>
    <w:lvl w:ilvl="0" w:tplc="04090001">
      <w:start w:val="1"/>
      <w:numFmt w:val="bullet"/>
      <w:lvlText w:val=""/>
      <w:lvlJc w:val="left"/>
      <w:pPr>
        <w:tabs>
          <w:tab w:val="num" w:pos="795"/>
        </w:tabs>
        <w:ind w:left="795" w:hanging="360"/>
      </w:pPr>
      <w:rPr>
        <w:rFonts w:ascii="Symbol" w:hAnsi="Symbol" w:hint="default"/>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42" w15:restartNumberingAfterBreak="0">
    <w:nsid w:val="12782BAB"/>
    <w:multiLevelType w:val="hybridMultilevel"/>
    <w:tmpl w:val="F03CE1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12BA17A4"/>
    <w:multiLevelType w:val="hybridMultilevel"/>
    <w:tmpl w:val="24EAA57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13182BCA"/>
    <w:multiLevelType w:val="hybridMultilevel"/>
    <w:tmpl w:val="13609CBC"/>
    <w:lvl w:ilvl="0" w:tplc="04090001">
      <w:start w:val="1"/>
      <w:numFmt w:val="bullet"/>
      <w:lvlText w:val=""/>
      <w:lvlJc w:val="left"/>
      <w:pPr>
        <w:tabs>
          <w:tab w:val="num" w:pos="1440"/>
        </w:tabs>
        <w:ind w:left="1440" w:hanging="360"/>
      </w:pPr>
      <w:rPr>
        <w:rFonts w:ascii="Symbol" w:hAnsi="Symbol" w:hint="default"/>
      </w:rPr>
    </w:lvl>
    <w:lvl w:ilvl="1" w:tplc="04090019">
      <w:start w:val="1"/>
      <w:numFmt w:val="lowerLetter"/>
      <w:lvlText w:val="%2."/>
      <w:lvlJc w:val="left"/>
      <w:pPr>
        <w:tabs>
          <w:tab w:val="num" w:pos="1440"/>
        </w:tabs>
        <w:ind w:left="1440" w:hanging="360"/>
      </w:pPr>
    </w:lvl>
    <w:lvl w:ilvl="2" w:tplc="0409000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132D654A"/>
    <w:multiLevelType w:val="hybridMultilevel"/>
    <w:tmpl w:val="2AC8B72C"/>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6" w15:restartNumberingAfterBreak="0">
    <w:nsid w:val="1382183D"/>
    <w:multiLevelType w:val="hybridMultilevel"/>
    <w:tmpl w:val="88ACC43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7" w15:restartNumberingAfterBreak="0">
    <w:nsid w:val="13D462DA"/>
    <w:multiLevelType w:val="hybridMultilevel"/>
    <w:tmpl w:val="04C43536"/>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8" w15:restartNumberingAfterBreak="0">
    <w:nsid w:val="14203E15"/>
    <w:multiLevelType w:val="hybridMultilevel"/>
    <w:tmpl w:val="F6129DE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9" w15:restartNumberingAfterBreak="0">
    <w:nsid w:val="1446665C"/>
    <w:multiLevelType w:val="hybridMultilevel"/>
    <w:tmpl w:val="231C52D8"/>
    <w:lvl w:ilvl="0" w:tplc="4042B7B6">
      <w:start w:val="1"/>
      <w:numFmt w:val="decimal"/>
      <w:lvlText w:val="%1."/>
      <w:lvlJc w:val="left"/>
      <w:pPr>
        <w:tabs>
          <w:tab w:val="num" w:pos="576"/>
        </w:tabs>
        <w:ind w:left="576" w:hanging="576"/>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0" w15:restartNumberingAfterBreak="0">
    <w:nsid w:val="148E3721"/>
    <w:multiLevelType w:val="hybridMultilevel"/>
    <w:tmpl w:val="3E5C9C1C"/>
    <w:lvl w:ilvl="0" w:tplc="52341094">
      <w:start w:val="1"/>
      <w:numFmt w:val="bullet"/>
      <w:lvlText w:val=""/>
      <w:lvlJc w:val="left"/>
      <w:pPr>
        <w:tabs>
          <w:tab w:val="num" w:pos="720"/>
        </w:tabs>
        <w:ind w:left="720" w:hanging="360"/>
      </w:pPr>
      <w:rPr>
        <w:rFonts w:ascii="Symbol" w:hAnsi="Symbol" w:hint="default"/>
        <w:color w:val="auto"/>
        <w:sz w:val="24"/>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1" w15:restartNumberingAfterBreak="0">
    <w:nsid w:val="14AA68C3"/>
    <w:multiLevelType w:val="hybridMultilevel"/>
    <w:tmpl w:val="135E517C"/>
    <w:lvl w:ilvl="0" w:tplc="85080BBA">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9B907B30">
      <w:start w:val="1"/>
      <w:numFmt w:val="bullet"/>
      <w:lvlText w:val=""/>
      <w:lvlJc w:val="left"/>
      <w:pPr>
        <w:ind w:left="5040" w:hanging="360"/>
      </w:pPr>
      <w:rPr>
        <w:rFonts w:ascii="Symbol" w:hAnsi="Symbol" w:hint="default"/>
        <w:color w:val="auto"/>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1530130C"/>
    <w:multiLevelType w:val="hybridMultilevel"/>
    <w:tmpl w:val="45043A08"/>
    <w:lvl w:ilvl="0" w:tplc="04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3" w15:restartNumberingAfterBreak="0">
    <w:nsid w:val="159774C0"/>
    <w:multiLevelType w:val="hybridMultilevel"/>
    <w:tmpl w:val="8EB68760"/>
    <w:lvl w:ilvl="0" w:tplc="7812E17A">
      <w:start w:val="1"/>
      <w:numFmt w:val="decimal"/>
      <w:lvlText w:val="%1."/>
      <w:lvlJc w:val="left"/>
      <w:pPr>
        <w:tabs>
          <w:tab w:val="num" w:pos="1080"/>
        </w:tabs>
        <w:ind w:left="1080" w:hanging="720"/>
      </w:pPr>
      <w:rPr>
        <w:rFonts w:hint="default"/>
      </w:rPr>
    </w:lvl>
    <w:lvl w:ilvl="1" w:tplc="0409000B">
      <w:start w:val="1"/>
      <w:numFmt w:val="bullet"/>
      <w:lvlText w:val=""/>
      <w:lvlJc w:val="left"/>
      <w:pPr>
        <w:tabs>
          <w:tab w:val="num" w:pos="1440"/>
        </w:tabs>
        <w:ind w:left="1440" w:hanging="360"/>
      </w:pPr>
      <w:rPr>
        <w:rFonts w:ascii="Wingdings" w:hAnsi="Wingding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4" w15:restartNumberingAfterBreak="0">
    <w:nsid w:val="1657350B"/>
    <w:multiLevelType w:val="hybridMultilevel"/>
    <w:tmpl w:val="3BAA6048"/>
    <w:lvl w:ilvl="0" w:tplc="04090019">
      <w:start w:val="1"/>
      <w:numFmt w:val="lowerLetter"/>
      <w:lvlText w:val="%1."/>
      <w:lvlJc w:val="left"/>
      <w:pPr>
        <w:ind w:left="720" w:hanging="360"/>
      </w:pPr>
      <w:rPr>
        <w:rFonts w:hint="default"/>
        <w:b w:val="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5" w15:restartNumberingAfterBreak="0">
    <w:nsid w:val="167E1EC5"/>
    <w:multiLevelType w:val="hybridMultilevel"/>
    <w:tmpl w:val="52E6992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6" w15:restartNumberingAfterBreak="0">
    <w:nsid w:val="169B720A"/>
    <w:multiLevelType w:val="hybridMultilevel"/>
    <w:tmpl w:val="CFF8D4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17961888"/>
    <w:multiLevelType w:val="hybridMultilevel"/>
    <w:tmpl w:val="87E004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195F09AF"/>
    <w:multiLevelType w:val="hybridMultilevel"/>
    <w:tmpl w:val="5F0E386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9" w15:restartNumberingAfterBreak="0">
    <w:nsid w:val="19883CF8"/>
    <w:multiLevelType w:val="hybridMultilevel"/>
    <w:tmpl w:val="F836EDAE"/>
    <w:lvl w:ilvl="0" w:tplc="BE8210EE">
      <w:start w:val="1"/>
      <w:numFmt w:val="upperLetter"/>
      <w:lvlText w:val="%1."/>
      <w:lvlJc w:val="left"/>
      <w:pPr>
        <w:tabs>
          <w:tab w:val="num" w:pos="1440"/>
        </w:tabs>
        <w:ind w:left="1440" w:hanging="360"/>
      </w:pPr>
      <w:rPr>
        <w:b w:val="0"/>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60" w15:restartNumberingAfterBreak="0">
    <w:nsid w:val="19A27E96"/>
    <w:multiLevelType w:val="hybridMultilevel"/>
    <w:tmpl w:val="2D300F30"/>
    <w:lvl w:ilvl="0" w:tplc="20CEC34E">
      <w:start w:val="1"/>
      <w:numFmt w:val="upperLetter"/>
      <w:lvlText w:val="%1."/>
      <w:lvlJc w:val="left"/>
      <w:pPr>
        <w:tabs>
          <w:tab w:val="num" w:pos="1440"/>
        </w:tabs>
        <w:ind w:left="1440" w:hanging="360"/>
      </w:pPr>
      <w:rPr>
        <w:b w:val="0"/>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61" w15:restartNumberingAfterBreak="0">
    <w:nsid w:val="19DF2727"/>
    <w:multiLevelType w:val="hybridMultilevel"/>
    <w:tmpl w:val="EF88DFE4"/>
    <w:lvl w:ilvl="0" w:tplc="392A7DF6">
      <w:start w:val="1"/>
      <w:numFmt w:val="bullet"/>
      <w:lvlText w:val=""/>
      <w:lvlJc w:val="left"/>
      <w:pPr>
        <w:tabs>
          <w:tab w:val="num" w:pos="787"/>
        </w:tabs>
        <w:ind w:left="787"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2" w15:restartNumberingAfterBreak="0">
    <w:nsid w:val="1A8216E3"/>
    <w:multiLevelType w:val="hybridMultilevel"/>
    <w:tmpl w:val="82289814"/>
    <w:lvl w:ilvl="0" w:tplc="930E06C8">
      <w:start w:val="1"/>
      <w:numFmt w:val="lowerLetter"/>
      <w:lvlText w:val="%1."/>
      <w:lvlJc w:val="left"/>
      <w:pPr>
        <w:tabs>
          <w:tab w:val="num" w:pos="2160"/>
        </w:tabs>
        <w:ind w:left="21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3" w15:restartNumberingAfterBreak="0">
    <w:nsid w:val="1B3C7CBC"/>
    <w:multiLevelType w:val="hybridMultilevel"/>
    <w:tmpl w:val="02D8897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4" w15:restartNumberingAfterBreak="0">
    <w:nsid w:val="1B3F043C"/>
    <w:multiLevelType w:val="hybridMultilevel"/>
    <w:tmpl w:val="4F782280"/>
    <w:lvl w:ilvl="0" w:tplc="04090019">
      <w:start w:val="1"/>
      <w:numFmt w:val="lowerLetter"/>
      <w:lvlText w:val="%1."/>
      <w:lvlJc w:val="left"/>
      <w:pPr>
        <w:tabs>
          <w:tab w:val="num" w:pos="1440"/>
        </w:tabs>
        <w:ind w:left="144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5" w15:restartNumberingAfterBreak="0">
    <w:nsid w:val="1B5420DF"/>
    <w:multiLevelType w:val="hybridMultilevel"/>
    <w:tmpl w:val="6ED458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1BD72D39"/>
    <w:multiLevelType w:val="hybridMultilevel"/>
    <w:tmpl w:val="1A243B24"/>
    <w:lvl w:ilvl="0" w:tplc="B226D7DE">
      <w:start w:val="1"/>
      <w:numFmt w:val="decimal"/>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1C0765B9"/>
    <w:multiLevelType w:val="hybridMultilevel"/>
    <w:tmpl w:val="8794D4E8"/>
    <w:lvl w:ilvl="0" w:tplc="410014E4">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8" w15:restartNumberingAfterBreak="0">
    <w:nsid w:val="1CED7415"/>
    <w:multiLevelType w:val="hybridMultilevel"/>
    <w:tmpl w:val="2B42EF34"/>
    <w:lvl w:ilvl="0" w:tplc="04090001">
      <w:start w:val="1"/>
      <w:numFmt w:val="bullet"/>
      <w:lvlText w:val=""/>
      <w:lvlJc w:val="left"/>
      <w:pPr>
        <w:tabs>
          <w:tab w:val="num" w:pos="2880"/>
        </w:tabs>
        <w:ind w:left="2880" w:hanging="360"/>
      </w:pPr>
      <w:rPr>
        <w:rFonts w:ascii="Symbol" w:hAnsi="Symbol" w:hint="default"/>
      </w:rPr>
    </w:lvl>
    <w:lvl w:ilvl="1" w:tplc="04090003" w:tentative="1">
      <w:start w:val="1"/>
      <w:numFmt w:val="bullet"/>
      <w:lvlText w:val="o"/>
      <w:lvlJc w:val="left"/>
      <w:pPr>
        <w:tabs>
          <w:tab w:val="num" w:pos="3600"/>
        </w:tabs>
        <w:ind w:left="3600" w:hanging="360"/>
      </w:pPr>
      <w:rPr>
        <w:rFonts w:ascii="Courier New" w:hAnsi="Courier New" w:hint="default"/>
      </w:rPr>
    </w:lvl>
    <w:lvl w:ilvl="2" w:tplc="04090005" w:tentative="1">
      <w:start w:val="1"/>
      <w:numFmt w:val="bullet"/>
      <w:lvlText w:val=""/>
      <w:lvlJc w:val="left"/>
      <w:pPr>
        <w:tabs>
          <w:tab w:val="num" w:pos="4320"/>
        </w:tabs>
        <w:ind w:left="4320" w:hanging="360"/>
      </w:pPr>
      <w:rPr>
        <w:rFonts w:ascii="Wingdings" w:hAnsi="Wingdings" w:hint="default"/>
      </w:rPr>
    </w:lvl>
    <w:lvl w:ilvl="3" w:tplc="04090001" w:tentative="1">
      <w:start w:val="1"/>
      <w:numFmt w:val="bullet"/>
      <w:lvlText w:val=""/>
      <w:lvlJc w:val="left"/>
      <w:pPr>
        <w:tabs>
          <w:tab w:val="num" w:pos="5040"/>
        </w:tabs>
        <w:ind w:left="5040" w:hanging="360"/>
      </w:pPr>
      <w:rPr>
        <w:rFonts w:ascii="Symbol" w:hAnsi="Symbol" w:hint="default"/>
      </w:rPr>
    </w:lvl>
    <w:lvl w:ilvl="4" w:tplc="04090003" w:tentative="1">
      <w:start w:val="1"/>
      <w:numFmt w:val="bullet"/>
      <w:lvlText w:val="o"/>
      <w:lvlJc w:val="left"/>
      <w:pPr>
        <w:tabs>
          <w:tab w:val="num" w:pos="5760"/>
        </w:tabs>
        <w:ind w:left="5760" w:hanging="360"/>
      </w:pPr>
      <w:rPr>
        <w:rFonts w:ascii="Courier New" w:hAnsi="Courier New" w:hint="default"/>
      </w:rPr>
    </w:lvl>
    <w:lvl w:ilvl="5" w:tplc="04090005" w:tentative="1">
      <w:start w:val="1"/>
      <w:numFmt w:val="bullet"/>
      <w:lvlText w:val=""/>
      <w:lvlJc w:val="left"/>
      <w:pPr>
        <w:tabs>
          <w:tab w:val="num" w:pos="6480"/>
        </w:tabs>
        <w:ind w:left="6480" w:hanging="360"/>
      </w:pPr>
      <w:rPr>
        <w:rFonts w:ascii="Wingdings" w:hAnsi="Wingdings" w:hint="default"/>
      </w:rPr>
    </w:lvl>
    <w:lvl w:ilvl="6" w:tplc="04090001" w:tentative="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Courier New" w:hAnsi="Courier New" w:hint="default"/>
      </w:rPr>
    </w:lvl>
    <w:lvl w:ilvl="8" w:tplc="04090005" w:tentative="1">
      <w:start w:val="1"/>
      <w:numFmt w:val="bullet"/>
      <w:lvlText w:val=""/>
      <w:lvlJc w:val="left"/>
      <w:pPr>
        <w:tabs>
          <w:tab w:val="num" w:pos="8640"/>
        </w:tabs>
        <w:ind w:left="8640" w:hanging="360"/>
      </w:pPr>
      <w:rPr>
        <w:rFonts w:ascii="Wingdings" w:hAnsi="Wingdings" w:hint="default"/>
      </w:rPr>
    </w:lvl>
  </w:abstractNum>
  <w:abstractNum w:abstractNumId="69" w15:restartNumberingAfterBreak="0">
    <w:nsid w:val="1CF3522B"/>
    <w:multiLevelType w:val="hybridMultilevel"/>
    <w:tmpl w:val="13609CBC"/>
    <w:lvl w:ilvl="0" w:tplc="04090001">
      <w:start w:val="1"/>
      <w:numFmt w:val="bullet"/>
      <w:lvlText w:val=""/>
      <w:lvlJc w:val="left"/>
      <w:pPr>
        <w:tabs>
          <w:tab w:val="num" w:pos="720"/>
        </w:tabs>
        <w:ind w:left="720" w:hanging="360"/>
      </w:pPr>
      <w:rPr>
        <w:rFonts w:ascii="Symbol" w:hAnsi="Symbol" w:hint="default"/>
      </w:rPr>
    </w:lvl>
    <w:lvl w:ilvl="1" w:tplc="04090019">
      <w:start w:val="1"/>
      <w:numFmt w:val="lowerLetter"/>
      <w:lvlText w:val="%2."/>
      <w:lvlJc w:val="left"/>
      <w:pPr>
        <w:tabs>
          <w:tab w:val="num" w:pos="1440"/>
        </w:tabs>
        <w:ind w:left="1440" w:hanging="360"/>
      </w:pPr>
    </w:lvl>
    <w:lvl w:ilvl="2" w:tplc="0409000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0" w15:restartNumberingAfterBreak="0">
    <w:nsid w:val="1D19010B"/>
    <w:multiLevelType w:val="hybridMultilevel"/>
    <w:tmpl w:val="7E668288"/>
    <w:lvl w:ilvl="0" w:tplc="04090019">
      <w:start w:val="1"/>
      <w:numFmt w:val="lowerLetter"/>
      <w:lvlText w:val="%1."/>
      <w:lvlJc w:val="left"/>
      <w:pPr>
        <w:ind w:left="720" w:hanging="360"/>
      </w:pPr>
      <w:rPr>
        <w:rFonts w:hint="default"/>
        <w:b w:val="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1" w15:restartNumberingAfterBreak="0">
    <w:nsid w:val="1D2661E2"/>
    <w:multiLevelType w:val="hybridMultilevel"/>
    <w:tmpl w:val="B65C98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1D9F0271"/>
    <w:multiLevelType w:val="hybridMultilevel"/>
    <w:tmpl w:val="EDB000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1DAB616A"/>
    <w:multiLevelType w:val="multilevel"/>
    <w:tmpl w:val="C9F2D56C"/>
    <w:lvl w:ilvl="0">
      <w:start w:val="1"/>
      <w:numFmt w:val="lowerLetter"/>
      <w:lvlText w:val="%1."/>
      <w:lvlJc w:val="left"/>
      <w:pPr>
        <w:tabs>
          <w:tab w:val="num" w:pos="720"/>
        </w:tabs>
        <w:ind w:left="720" w:hanging="360"/>
      </w:pPr>
      <w:rPr>
        <w:rFonts w:hint="default"/>
        <w:strike w:val="0"/>
      </w:rPr>
    </w:lvl>
    <w:lvl w:ilvl="1">
      <w:start w:val="1"/>
      <w:numFmt w:val="lowerRoman"/>
      <w:lvlText w:val="%2."/>
      <w:lvlJc w:val="left"/>
      <w:pPr>
        <w:tabs>
          <w:tab w:val="num" w:pos="1080"/>
        </w:tabs>
        <w:ind w:left="1080" w:hanging="360"/>
      </w:pPr>
      <w:rPr>
        <w:rFonts w:hint="default"/>
        <w:strike w:val="0"/>
      </w:rPr>
    </w:lvl>
    <w:lvl w:ilvl="2">
      <w:start w:val="1"/>
      <w:numFmt w:val="decimal"/>
      <w:lvlText w:val="%3."/>
      <w:lvlJc w:val="left"/>
      <w:pPr>
        <w:tabs>
          <w:tab w:val="num" w:pos="1440"/>
        </w:tabs>
        <w:ind w:left="1440" w:hanging="360"/>
      </w:pPr>
      <w:rPr>
        <w:rFonts w:hint="default"/>
      </w:rPr>
    </w:lvl>
    <w:lvl w:ilvl="3">
      <w:start w:val="1"/>
      <w:numFmt w:val="lowerLetter"/>
      <w:lvlText w:val="%4."/>
      <w:lvlJc w:val="left"/>
      <w:pPr>
        <w:tabs>
          <w:tab w:val="num" w:pos="1800"/>
        </w:tabs>
        <w:ind w:left="1800" w:hanging="360"/>
      </w:pPr>
      <w:rPr>
        <w:rFonts w:hint="default"/>
      </w:rPr>
    </w:lvl>
    <w:lvl w:ilvl="4">
      <w:start w:val="1"/>
      <w:numFmt w:val="lowerRoman"/>
      <w:lvlText w:val="%5."/>
      <w:lvlJc w:val="left"/>
      <w:pPr>
        <w:tabs>
          <w:tab w:val="num" w:pos="2160"/>
        </w:tabs>
        <w:ind w:left="2160" w:hanging="360"/>
      </w:pPr>
      <w:rPr>
        <w:rFonts w:hint="default"/>
      </w:rPr>
    </w:lvl>
    <w:lvl w:ilvl="5">
      <w:start w:val="1"/>
      <w:numFmt w:val="decimal"/>
      <w:lvlText w:val="%6."/>
      <w:lvlJc w:val="left"/>
      <w:pPr>
        <w:tabs>
          <w:tab w:val="num" w:pos="2520"/>
        </w:tabs>
        <w:ind w:left="2520" w:hanging="360"/>
      </w:pPr>
      <w:rPr>
        <w:rFonts w:hint="default"/>
        <w:color w:val="auto"/>
      </w:rPr>
    </w:lvl>
    <w:lvl w:ilvl="6">
      <w:start w:val="1"/>
      <w:numFmt w:val="lowerLetter"/>
      <w:lvlText w:val="%7."/>
      <w:lvlJc w:val="left"/>
      <w:pPr>
        <w:tabs>
          <w:tab w:val="num" w:pos="2880"/>
        </w:tabs>
        <w:ind w:left="2880" w:hanging="360"/>
      </w:pPr>
      <w:rPr>
        <w:rFonts w:hint="default"/>
      </w:rPr>
    </w:lvl>
    <w:lvl w:ilvl="7">
      <w:start w:val="1"/>
      <w:numFmt w:val="lowerRoman"/>
      <w:lvlText w:val="%8."/>
      <w:lvlJc w:val="left"/>
      <w:pPr>
        <w:tabs>
          <w:tab w:val="num" w:pos="6120"/>
        </w:tabs>
        <w:ind w:left="6120" w:hanging="360"/>
      </w:pPr>
      <w:rPr>
        <w:rFonts w:hint="default"/>
      </w:rPr>
    </w:lvl>
    <w:lvl w:ilvl="8">
      <w:start w:val="1"/>
      <w:numFmt w:val="decimal"/>
      <w:lvlText w:val="%9."/>
      <w:lvlJc w:val="right"/>
      <w:pPr>
        <w:tabs>
          <w:tab w:val="num" w:pos="6840"/>
        </w:tabs>
        <w:ind w:left="6840" w:hanging="180"/>
      </w:pPr>
      <w:rPr>
        <w:rFonts w:hint="default"/>
      </w:rPr>
    </w:lvl>
  </w:abstractNum>
  <w:abstractNum w:abstractNumId="74" w15:restartNumberingAfterBreak="0">
    <w:nsid w:val="1DB67FF3"/>
    <w:multiLevelType w:val="hybridMultilevel"/>
    <w:tmpl w:val="BC1CF150"/>
    <w:lvl w:ilvl="0" w:tplc="04090001">
      <w:start w:val="1"/>
      <w:numFmt w:val="bullet"/>
      <w:lvlText w:val=""/>
      <w:lvlJc w:val="left"/>
      <w:pPr>
        <w:tabs>
          <w:tab w:val="num" w:pos="2880"/>
        </w:tabs>
        <w:ind w:left="2880" w:hanging="360"/>
      </w:pPr>
      <w:rPr>
        <w:rFonts w:ascii="Symbol" w:hAnsi="Symbol" w:hint="default"/>
      </w:rPr>
    </w:lvl>
    <w:lvl w:ilvl="1" w:tplc="04090019">
      <w:start w:val="1"/>
      <w:numFmt w:val="lowerLetter"/>
      <w:lvlText w:val="%2."/>
      <w:lvlJc w:val="left"/>
      <w:pPr>
        <w:tabs>
          <w:tab w:val="num" w:pos="3600"/>
        </w:tabs>
        <w:ind w:left="3600" w:hanging="360"/>
      </w:pPr>
    </w:lvl>
    <w:lvl w:ilvl="2" w:tplc="04090005" w:tentative="1">
      <w:start w:val="1"/>
      <w:numFmt w:val="bullet"/>
      <w:lvlText w:val=""/>
      <w:lvlJc w:val="left"/>
      <w:pPr>
        <w:tabs>
          <w:tab w:val="num" w:pos="4320"/>
        </w:tabs>
        <w:ind w:left="4320" w:hanging="360"/>
      </w:pPr>
      <w:rPr>
        <w:rFonts w:ascii="Wingdings" w:hAnsi="Wingdings" w:hint="default"/>
      </w:rPr>
    </w:lvl>
    <w:lvl w:ilvl="3" w:tplc="04090001" w:tentative="1">
      <w:start w:val="1"/>
      <w:numFmt w:val="bullet"/>
      <w:lvlText w:val=""/>
      <w:lvlJc w:val="left"/>
      <w:pPr>
        <w:tabs>
          <w:tab w:val="num" w:pos="5040"/>
        </w:tabs>
        <w:ind w:left="5040" w:hanging="360"/>
      </w:pPr>
      <w:rPr>
        <w:rFonts w:ascii="Symbol" w:hAnsi="Symbol" w:hint="default"/>
      </w:rPr>
    </w:lvl>
    <w:lvl w:ilvl="4" w:tplc="04090003" w:tentative="1">
      <w:start w:val="1"/>
      <w:numFmt w:val="bullet"/>
      <w:lvlText w:val="o"/>
      <w:lvlJc w:val="left"/>
      <w:pPr>
        <w:tabs>
          <w:tab w:val="num" w:pos="5760"/>
        </w:tabs>
        <w:ind w:left="5760" w:hanging="360"/>
      </w:pPr>
      <w:rPr>
        <w:rFonts w:ascii="Courier New" w:hAnsi="Courier New" w:hint="default"/>
      </w:rPr>
    </w:lvl>
    <w:lvl w:ilvl="5" w:tplc="04090005" w:tentative="1">
      <w:start w:val="1"/>
      <w:numFmt w:val="bullet"/>
      <w:lvlText w:val=""/>
      <w:lvlJc w:val="left"/>
      <w:pPr>
        <w:tabs>
          <w:tab w:val="num" w:pos="6480"/>
        </w:tabs>
        <w:ind w:left="6480" w:hanging="360"/>
      </w:pPr>
      <w:rPr>
        <w:rFonts w:ascii="Wingdings" w:hAnsi="Wingdings" w:hint="default"/>
      </w:rPr>
    </w:lvl>
    <w:lvl w:ilvl="6" w:tplc="04090001" w:tentative="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Courier New" w:hAnsi="Courier New" w:hint="default"/>
      </w:rPr>
    </w:lvl>
    <w:lvl w:ilvl="8" w:tplc="04090005" w:tentative="1">
      <w:start w:val="1"/>
      <w:numFmt w:val="bullet"/>
      <w:lvlText w:val=""/>
      <w:lvlJc w:val="left"/>
      <w:pPr>
        <w:tabs>
          <w:tab w:val="num" w:pos="8640"/>
        </w:tabs>
        <w:ind w:left="8640" w:hanging="360"/>
      </w:pPr>
      <w:rPr>
        <w:rFonts w:ascii="Wingdings" w:hAnsi="Wingdings" w:hint="default"/>
      </w:rPr>
    </w:lvl>
  </w:abstractNum>
  <w:abstractNum w:abstractNumId="75" w15:restartNumberingAfterBreak="0">
    <w:nsid w:val="1DCB3D5E"/>
    <w:multiLevelType w:val="hybridMultilevel"/>
    <w:tmpl w:val="57C6BC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1F6C1C39"/>
    <w:multiLevelType w:val="hybridMultilevel"/>
    <w:tmpl w:val="D12E7B3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7" w15:restartNumberingAfterBreak="0">
    <w:nsid w:val="1FCE50D8"/>
    <w:multiLevelType w:val="hybridMultilevel"/>
    <w:tmpl w:val="E4926B48"/>
    <w:lvl w:ilvl="0" w:tplc="700CEF1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1FEF39AB"/>
    <w:multiLevelType w:val="hybridMultilevel"/>
    <w:tmpl w:val="428A1FBC"/>
    <w:lvl w:ilvl="0" w:tplc="0409000B">
      <w:start w:val="1"/>
      <w:numFmt w:val="bullet"/>
      <w:lvlText w:val=""/>
      <w:lvlJc w:val="left"/>
      <w:pPr>
        <w:tabs>
          <w:tab w:val="num" w:pos="1800"/>
        </w:tabs>
        <w:ind w:left="1800" w:hanging="360"/>
      </w:pPr>
      <w:rPr>
        <w:rFonts w:ascii="Wingdings" w:hAnsi="Wingdings" w:hint="default"/>
      </w:rPr>
    </w:lvl>
    <w:lvl w:ilvl="1" w:tplc="04090003">
      <w:start w:val="1"/>
      <w:numFmt w:val="bullet"/>
      <w:lvlText w:val="o"/>
      <w:lvlJc w:val="left"/>
      <w:pPr>
        <w:tabs>
          <w:tab w:val="num" w:pos="2520"/>
        </w:tabs>
        <w:ind w:left="2520" w:hanging="360"/>
      </w:pPr>
      <w:rPr>
        <w:rFonts w:ascii="Courier New" w:hAnsi="Courier New" w:hint="default"/>
      </w:rPr>
    </w:lvl>
    <w:lvl w:ilvl="2" w:tplc="04090005">
      <w:start w:val="1"/>
      <w:numFmt w:val="bullet"/>
      <w:lvlText w:val=""/>
      <w:lvlJc w:val="left"/>
      <w:pPr>
        <w:tabs>
          <w:tab w:val="num" w:pos="3240"/>
        </w:tabs>
        <w:ind w:left="3240" w:hanging="360"/>
      </w:pPr>
      <w:rPr>
        <w:rFonts w:ascii="Wingdings" w:hAnsi="Wingdings" w:hint="default"/>
      </w:rPr>
    </w:lvl>
    <w:lvl w:ilvl="3" w:tplc="0409000B">
      <w:start w:val="1"/>
      <w:numFmt w:val="bullet"/>
      <w:lvlText w:val=""/>
      <w:lvlJc w:val="left"/>
      <w:pPr>
        <w:tabs>
          <w:tab w:val="num" w:pos="3960"/>
        </w:tabs>
        <w:ind w:left="3960" w:hanging="360"/>
      </w:pPr>
      <w:rPr>
        <w:rFonts w:ascii="Wingdings" w:hAnsi="Wingdings" w:hint="default"/>
      </w:rPr>
    </w:lvl>
    <w:lvl w:ilvl="4" w:tplc="04090003" w:tentative="1">
      <w:start w:val="1"/>
      <w:numFmt w:val="bullet"/>
      <w:lvlText w:val="o"/>
      <w:lvlJc w:val="left"/>
      <w:pPr>
        <w:tabs>
          <w:tab w:val="num" w:pos="4680"/>
        </w:tabs>
        <w:ind w:left="4680" w:hanging="360"/>
      </w:pPr>
      <w:rPr>
        <w:rFonts w:ascii="Courier New" w:hAnsi="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79" w15:restartNumberingAfterBreak="0">
    <w:nsid w:val="20922A79"/>
    <w:multiLevelType w:val="hybridMultilevel"/>
    <w:tmpl w:val="615695D2"/>
    <w:lvl w:ilvl="0" w:tplc="F0C8B508">
      <w:start w:val="1"/>
      <w:numFmt w:val="decimal"/>
      <w:lvlText w:val="%1)"/>
      <w:lvlJc w:val="left"/>
      <w:pPr>
        <w:tabs>
          <w:tab w:val="num" w:pos="1260"/>
        </w:tabs>
        <w:ind w:left="1260" w:hanging="54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80" w15:restartNumberingAfterBreak="0">
    <w:nsid w:val="20CB35DC"/>
    <w:multiLevelType w:val="hybridMultilevel"/>
    <w:tmpl w:val="D4900E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20DF3562"/>
    <w:multiLevelType w:val="hybridMultilevel"/>
    <w:tmpl w:val="48EE4D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211B47A0"/>
    <w:multiLevelType w:val="hybridMultilevel"/>
    <w:tmpl w:val="8BD00F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217835D5"/>
    <w:multiLevelType w:val="hybridMultilevel"/>
    <w:tmpl w:val="C470B8C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218810DC"/>
    <w:multiLevelType w:val="hybridMultilevel"/>
    <w:tmpl w:val="059C90B4"/>
    <w:lvl w:ilvl="0" w:tplc="BACEE378">
      <w:start w:val="1"/>
      <w:numFmt w:val="bullet"/>
      <w:lvlText w:val=""/>
      <w:lvlJc w:val="left"/>
      <w:pPr>
        <w:tabs>
          <w:tab w:val="num" w:pos="360"/>
        </w:tabs>
        <w:ind w:left="360" w:hanging="360"/>
      </w:pPr>
      <w:rPr>
        <w:rFonts w:ascii="Symbol" w:hAnsi="Symbol" w:hint="default"/>
        <w:color w:val="auto"/>
        <w:sz w:val="20"/>
        <w:szCs w:val="20"/>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85" w15:restartNumberingAfterBreak="0">
    <w:nsid w:val="22BC377E"/>
    <w:multiLevelType w:val="hybridMultilevel"/>
    <w:tmpl w:val="D2605550"/>
    <w:lvl w:ilvl="0" w:tplc="0409000F">
      <w:start w:val="1"/>
      <w:numFmt w:val="decimal"/>
      <w:lvlText w:val="%1."/>
      <w:lvlJc w:val="left"/>
      <w:pPr>
        <w:ind w:left="450" w:hanging="360"/>
      </w:pPr>
      <w:rPr>
        <w:rFonts w:hint="default"/>
        <w:b w:val="0"/>
      </w:rPr>
    </w:lvl>
    <w:lvl w:ilvl="1" w:tplc="04090019">
      <w:start w:val="1"/>
      <w:numFmt w:val="lowerLetter"/>
      <w:lvlText w:val="%2."/>
      <w:lvlJc w:val="left"/>
      <w:pPr>
        <w:ind w:left="1170" w:hanging="360"/>
      </w:pPr>
    </w:lvl>
    <w:lvl w:ilvl="2" w:tplc="04090001">
      <w:start w:val="1"/>
      <w:numFmt w:val="bullet"/>
      <w:lvlText w:val=""/>
      <w:lvlJc w:val="left"/>
      <w:pPr>
        <w:ind w:left="1890" w:hanging="180"/>
      </w:pPr>
      <w:rPr>
        <w:rFonts w:ascii="Symbol" w:hAnsi="Symbol" w:hint="default"/>
      </w:rPr>
    </w:lvl>
    <w:lvl w:ilvl="3" w:tplc="04090003">
      <w:start w:val="1"/>
      <w:numFmt w:val="bullet"/>
      <w:lvlText w:val="o"/>
      <w:lvlJc w:val="left"/>
      <w:pPr>
        <w:ind w:left="2610" w:hanging="360"/>
      </w:pPr>
      <w:rPr>
        <w:rFonts w:ascii="Courier New" w:hAnsi="Courier New" w:cs="Courier New" w:hint="default"/>
      </w:rPr>
    </w:lvl>
    <w:lvl w:ilvl="4" w:tplc="04090019">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86" w15:restartNumberingAfterBreak="0">
    <w:nsid w:val="22D32B48"/>
    <w:multiLevelType w:val="hybridMultilevel"/>
    <w:tmpl w:val="32566E7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7" w15:restartNumberingAfterBreak="0">
    <w:nsid w:val="22E67F18"/>
    <w:multiLevelType w:val="hybridMultilevel"/>
    <w:tmpl w:val="C75C8754"/>
    <w:lvl w:ilvl="0" w:tplc="20D27CA2">
      <w:start w:val="13"/>
      <w:numFmt w:val="decimal"/>
      <w:lvlText w:val="%1"/>
      <w:lvlJc w:val="left"/>
      <w:pPr>
        <w:tabs>
          <w:tab w:val="num" w:pos="547"/>
        </w:tabs>
        <w:ind w:left="547" w:hanging="555"/>
      </w:pPr>
      <w:rPr>
        <w:rFonts w:hint="default"/>
      </w:rPr>
    </w:lvl>
    <w:lvl w:ilvl="1" w:tplc="04090019" w:tentative="1">
      <w:start w:val="1"/>
      <w:numFmt w:val="lowerLetter"/>
      <w:lvlText w:val="%2."/>
      <w:lvlJc w:val="left"/>
      <w:pPr>
        <w:tabs>
          <w:tab w:val="num" w:pos="1072"/>
        </w:tabs>
        <w:ind w:left="1072" w:hanging="360"/>
      </w:pPr>
    </w:lvl>
    <w:lvl w:ilvl="2" w:tplc="0409001B" w:tentative="1">
      <w:start w:val="1"/>
      <w:numFmt w:val="lowerRoman"/>
      <w:lvlText w:val="%3."/>
      <w:lvlJc w:val="right"/>
      <w:pPr>
        <w:tabs>
          <w:tab w:val="num" w:pos="1792"/>
        </w:tabs>
        <w:ind w:left="1792" w:hanging="180"/>
      </w:pPr>
    </w:lvl>
    <w:lvl w:ilvl="3" w:tplc="0409000F" w:tentative="1">
      <w:start w:val="1"/>
      <w:numFmt w:val="decimal"/>
      <w:lvlText w:val="%4."/>
      <w:lvlJc w:val="left"/>
      <w:pPr>
        <w:tabs>
          <w:tab w:val="num" w:pos="2512"/>
        </w:tabs>
        <w:ind w:left="2512" w:hanging="360"/>
      </w:pPr>
    </w:lvl>
    <w:lvl w:ilvl="4" w:tplc="04090019" w:tentative="1">
      <w:start w:val="1"/>
      <w:numFmt w:val="lowerLetter"/>
      <w:lvlText w:val="%5."/>
      <w:lvlJc w:val="left"/>
      <w:pPr>
        <w:tabs>
          <w:tab w:val="num" w:pos="3232"/>
        </w:tabs>
        <w:ind w:left="3232" w:hanging="360"/>
      </w:pPr>
    </w:lvl>
    <w:lvl w:ilvl="5" w:tplc="0409001B" w:tentative="1">
      <w:start w:val="1"/>
      <w:numFmt w:val="lowerRoman"/>
      <w:lvlText w:val="%6."/>
      <w:lvlJc w:val="right"/>
      <w:pPr>
        <w:tabs>
          <w:tab w:val="num" w:pos="3952"/>
        </w:tabs>
        <w:ind w:left="3952" w:hanging="180"/>
      </w:pPr>
    </w:lvl>
    <w:lvl w:ilvl="6" w:tplc="0409000F" w:tentative="1">
      <w:start w:val="1"/>
      <w:numFmt w:val="decimal"/>
      <w:lvlText w:val="%7."/>
      <w:lvlJc w:val="left"/>
      <w:pPr>
        <w:tabs>
          <w:tab w:val="num" w:pos="4672"/>
        </w:tabs>
        <w:ind w:left="4672" w:hanging="360"/>
      </w:pPr>
    </w:lvl>
    <w:lvl w:ilvl="7" w:tplc="04090019" w:tentative="1">
      <w:start w:val="1"/>
      <w:numFmt w:val="lowerLetter"/>
      <w:lvlText w:val="%8."/>
      <w:lvlJc w:val="left"/>
      <w:pPr>
        <w:tabs>
          <w:tab w:val="num" w:pos="5392"/>
        </w:tabs>
        <w:ind w:left="5392" w:hanging="360"/>
      </w:pPr>
    </w:lvl>
    <w:lvl w:ilvl="8" w:tplc="0409001B" w:tentative="1">
      <w:start w:val="1"/>
      <w:numFmt w:val="lowerRoman"/>
      <w:lvlText w:val="%9."/>
      <w:lvlJc w:val="right"/>
      <w:pPr>
        <w:tabs>
          <w:tab w:val="num" w:pos="6112"/>
        </w:tabs>
        <w:ind w:left="6112" w:hanging="180"/>
      </w:pPr>
    </w:lvl>
  </w:abstractNum>
  <w:abstractNum w:abstractNumId="88" w15:restartNumberingAfterBreak="0">
    <w:nsid w:val="23937486"/>
    <w:multiLevelType w:val="hybridMultilevel"/>
    <w:tmpl w:val="0E46D53A"/>
    <w:lvl w:ilvl="0" w:tplc="C722EAA2">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9" w15:restartNumberingAfterBreak="0">
    <w:nsid w:val="239E2967"/>
    <w:multiLevelType w:val="hybridMultilevel"/>
    <w:tmpl w:val="28468072"/>
    <w:lvl w:ilvl="0" w:tplc="04090019">
      <w:start w:val="1"/>
      <w:numFmt w:val="lowerLetter"/>
      <w:lvlText w:val="%1."/>
      <w:lvlJc w:val="left"/>
      <w:pPr>
        <w:tabs>
          <w:tab w:val="num" w:pos="1440"/>
        </w:tabs>
        <w:ind w:left="144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0" w15:restartNumberingAfterBreak="0">
    <w:nsid w:val="24DF484F"/>
    <w:multiLevelType w:val="hybridMultilevel"/>
    <w:tmpl w:val="A73C57C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1" w15:restartNumberingAfterBreak="0">
    <w:nsid w:val="24ED58E6"/>
    <w:multiLevelType w:val="hybridMultilevel"/>
    <w:tmpl w:val="64A20E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15:restartNumberingAfterBreak="0">
    <w:nsid w:val="250A1DA5"/>
    <w:multiLevelType w:val="hybridMultilevel"/>
    <w:tmpl w:val="0BB0AD7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3" w15:restartNumberingAfterBreak="0">
    <w:nsid w:val="253E6D24"/>
    <w:multiLevelType w:val="hybridMultilevel"/>
    <w:tmpl w:val="8AA2E58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4" w15:restartNumberingAfterBreak="0">
    <w:nsid w:val="25CA61C1"/>
    <w:multiLevelType w:val="hybridMultilevel"/>
    <w:tmpl w:val="DAAEC26A"/>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95" w15:restartNumberingAfterBreak="0">
    <w:nsid w:val="25E16904"/>
    <w:multiLevelType w:val="hybridMultilevel"/>
    <w:tmpl w:val="08AAB0D6"/>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96" w15:restartNumberingAfterBreak="0">
    <w:nsid w:val="26CE7293"/>
    <w:multiLevelType w:val="hybridMultilevel"/>
    <w:tmpl w:val="5DF013AE"/>
    <w:lvl w:ilvl="0" w:tplc="B226D7DE">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7" w15:restartNumberingAfterBreak="0">
    <w:nsid w:val="27797FF4"/>
    <w:multiLevelType w:val="hybridMultilevel"/>
    <w:tmpl w:val="2B86F846"/>
    <w:lvl w:ilvl="0" w:tplc="930E06C8">
      <w:start w:val="1"/>
      <w:numFmt w:val="lowerLetter"/>
      <w:lvlText w:val="%1."/>
      <w:lvlJc w:val="left"/>
      <w:pPr>
        <w:tabs>
          <w:tab w:val="num" w:pos="2160"/>
        </w:tabs>
        <w:ind w:left="21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8" w15:restartNumberingAfterBreak="0">
    <w:nsid w:val="27824DE4"/>
    <w:multiLevelType w:val="hybridMultilevel"/>
    <w:tmpl w:val="C380B2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27CE46C3"/>
    <w:multiLevelType w:val="multilevel"/>
    <w:tmpl w:val="1E728004"/>
    <w:lvl w:ilvl="0">
      <w:start w:val="1"/>
      <w:numFmt w:val="lowerLetter"/>
      <w:lvlText w:val="%1."/>
      <w:lvlJc w:val="left"/>
      <w:pPr>
        <w:tabs>
          <w:tab w:val="num" w:pos="720"/>
        </w:tabs>
        <w:ind w:left="720" w:hanging="360"/>
      </w:pPr>
      <w:rPr>
        <w:rFonts w:hint="default"/>
        <w:strike w:val="0"/>
      </w:rPr>
    </w:lvl>
    <w:lvl w:ilvl="1">
      <w:start w:val="1"/>
      <w:numFmt w:val="lowerRoman"/>
      <w:lvlText w:val="%2."/>
      <w:lvlJc w:val="left"/>
      <w:pPr>
        <w:tabs>
          <w:tab w:val="num" w:pos="1080"/>
        </w:tabs>
        <w:ind w:left="1080" w:hanging="360"/>
      </w:pPr>
      <w:rPr>
        <w:rFonts w:hint="default"/>
        <w:strike w:val="0"/>
      </w:rPr>
    </w:lvl>
    <w:lvl w:ilvl="2">
      <w:start w:val="1"/>
      <w:numFmt w:val="decimal"/>
      <w:lvlText w:val="%3."/>
      <w:lvlJc w:val="left"/>
      <w:pPr>
        <w:tabs>
          <w:tab w:val="num" w:pos="1440"/>
        </w:tabs>
        <w:ind w:left="1440" w:hanging="360"/>
      </w:pPr>
      <w:rPr>
        <w:rFonts w:hint="default"/>
      </w:rPr>
    </w:lvl>
    <w:lvl w:ilvl="3">
      <w:start w:val="1"/>
      <w:numFmt w:val="lowerLetter"/>
      <w:lvlText w:val="%4."/>
      <w:lvlJc w:val="left"/>
      <w:pPr>
        <w:tabs>
          <w:tab w:val="num" w:pos="1800"/>
        </w:tabs>
        <w:ind w:left="1800" w:hanging="360"/>
      </w:pPr>
      <w:rPr>
        <w:rFonts w:hint="default"/>
      </w:rPr>
    </w:lvl>
    <w:lvl w:ilvl="4">
      <w:start w:val="1"/>
      <w:numFmt w:val="lowerRoman"/>
      <w:lvlText w:val="%5."/>
      <w:lvlJc w:val="left"/>
      <w:pPr>
        <w:tabs>
          <w:tab w:val="num" w:pos="2160"/>
        </w:tabs>
        <w:ind w:left="2160" w:hanging="360"/>
      </w:pPr>
      <w:rPr>
        <w:rFonts w:hint="default"/>
      </w:rPr>
    </w:lvl>
    <w:lvl w:ilvl="5">
      <w:start w:val="1"/>
      <w:numFmt w:val="decimal"/>
      <w:lvlText w:val="%6."/>
      <w:lvlJc w:val="left"/>
      <w:pPr>
        <w:tabs>
          <w:tab w:val="num" w:pos="2520"/>
        </w:tabs>
        <w:ind w:left="2520" w:hanging="360"/>
      </w:pPr>
      <w:rPr>
        <w:rFonts w:hint="default"/>
        <w:color w:val="auto"/>
      </w:rPr>
    </w:lvl>
    <w:lvl w:ilvl="6">
      <w:start w:val="1"/>
      <w:numFmt w:val="lowerLetter"/>
      <w:lvlText w:val="%7."/>
      <w:lvlJc w:val="left"/>
      <w:pPr>
        <w:tabs>
          <w:tab w:val="num" w:pos="2880"/>
        </w:tabs>
        <w:ind w:left="2880" w:hanging="360"/>
      </w:pPr>
      <w:rPr>
        <w:rFonts w:hint="default"/>
      </w:rPr>
    </w:lvl>
    <w:lvl w:ilvl="7">
      <w:start w:val="1"/>
      <w:numFmt w:val="lowerRoman"/>
      <w:lvlText w:val="%8."/>
      <w:lvlJc w:val="left"/>
      <w:pPr>
        <w:tabs>
          <w:tab w:val="num" w:pos="6120"/>
        </w:tabs>
        <w:ind w:left="6120" w:hanging="360"/>
      </w:pPr>
      <w:rPr>
        <w:rFonts w:hint="default"/>
      </w:rPr>
    </w:lvl>
    <w:lvl w:ilvl="8">
      <w:start w:val="1"/>
      <w:numFmt w:val="decimal"/>
      <w:lvlText w:val="%9."/>
      <w:lvlJc w:val="right"/>
      <w:pPr>
        <w:tabs>
          <w:tab w:val="num" w:pos="6840"/>
        </w:tabs>
        <w:ind w:left="6840" w:hanging="180"/>
      </w:pPr>
      <w:rPr>
        <w:rFonts w:hint="default"/>
      </w:rPr>
    </w:lvl>
  </w:abstractNum>
  <w:abstractNum w:abstractNumId="100" w15:restartNumberingAfterBreak="0">
    <w:nsid w:val="27E11BA3"/>
    <w:multiLevelType w:val="hybridMultilevel"/>
    <w:tmpl w:val="56742A5C"/>
    <w:lvl w:ilvl="0" w:tplc="0409000F">
      <w:start w:val="1"/>
      <w:numFmt w:val="decimal"/>
      <w:lvlText w:val="%1."/>
      <w:lvlJc w:val="left"/>
      <w:pPr>
        <w:ind w:left="360" w:hanging="360"/>
      </w:pPr>
      <w:rPr>
        <w:rFonts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1" w15:restartNumberingAfterBreak="0">
    <w:nsid w:val="28ED582C"/>
    <w:multiLevelType w:val="hybridMultilevel"/>
    <w:tmpl w:val="9572AB5E"/>
    <w:lvl w:ilvl="0" w:tplc="04090001">
      <w:start w:val="1"/>
      <w:numFmt w:val="bullet"/>
      <w:lvlText w:val=""/>
      <w:lvlJc w:val="left"/>
      <w:pPr>
        <w:ind w:left="1440" w:hanging="720"/>
      </w:pPr>
      <w:rPr>
        <w:rFonts w:ascii="Symbol" w:hAnsi="Symbol" w:hint="default"/>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2" w15:restartNumberingAfterBreak="0">
    <w:nsid w:val="295C7511"/>
    <w:multiLevelType w:val="hybridMultilevel"/>
    <w:tmpl w:val="DAC098CA"/>
    <w:lvl w:ilvl="0" w:tplc="04090001">
      <w:start w:val="1"/>
      <w:numFmt w:val="bullet"/>
      <w:lvlText w:val=""/>
      <w:lvlJc w:val="left"/>
      <w:pPr>
        <w:ind w:left="783" w:hanging="360"/>
      </w:pPr>
      <w:rPr>
        <w:rFonts w:ascii="Symbol" w:hAnsi="Symbol" w:hint="default"/>
      </w:rPr>
    </w:lvl>
    <w:lvl w:ilvl="1" w:tplc="04090003" w:tentative="1">
      <w:start w:val="1"/>
      <w:numFmt w:val="bullet"/>
      <w:lvlText w:val="o"/>
      <w:lvlJc w:val="left"/>
      <w:pPr>
        <w:ind w:left="1503" w:hanging="360"/>
      </w:pPr>
      <w:rPr>
        <w:rFonts w:ascii="Courier New" w:hAnsi="Courier New" w:cs="Courier New" w:hint="default"/>
      </w:rPr>
    </w:lvl>
    <w:lvl w:ilvl="2" w:tplc="04090005" w:tentative="1">
      <w:start w:val="1"/>
      <w:numFmt w:val="bullet"/>
      <w:lvlText w:val=""/>
      <w:lvlJc w:val="left"/>
      <w:pPr>
        <w:ind w:left="2223" w:hanging="360"/>
      </w:pPr>
      <w:rPr>
        <w:rFonts w:ascii="Wingdings" w:hAnsi="Wingdings" w:hint="default"/>
      </w:rPr>
    </w:lvl>
    <w:lvl w:ilvl="3" w:tplc="04090001" w:tentative="1">
      <w:start w:val="1"/>
      <w:numFmt w:val="bullet"/>
      <w:lvlText w:val=""/>
      <w:lvlJc w:val="left"/>
      <w:pPr>
        <w:ind w:left="2943" w:hanging="360"/>
      </w:pPr>
      <w:rPr>
        <w:rFonts w:ascii="Symbol" w:hAnsi="Symbol" w:hint="default"/>
      </w:rPr>
    </w:lvl>
    <w:lvl w:ilvl="4" w:tplc="04090003" w:tentative="1">
      <w:start w:val="1"/>
      <w:numFmt w:val="bullet"/>
      <w:lvlText w:val="o"/>
      <w:lvlJc w:val="left"/>
      <w:pPr>
        <w:ind w:left="3663" w:hanging="360"/>
      </w:pPr>
      <w:rPr>
        <w:rFonts w:ascii="Courier New" w:hAnsi="Courier New" w:cs="Courier New" w:hint="default"/>
      </w:rPr>
    </w:lvl>
    <w:lvl w:ilvl="5" w:tplc="04090005" w:tentative="1">
      <w:start w:val="1"/>
      <w:numFmt w:val="bullet"/>
      <w:lvlText w:val=""/>
      <w:lvlJc w:val="left"/>
      <w:pPr>
        <w:ind w:left="4383" w:hanging="360"/>
      </w:pPr>
      <w:rPr>
        <w:rFonts w:ascii="Wingdings" w:hAnsi="Wingdings" w:hint="default"/>
      </w:rPr>
    </w:lvl>
    <w:lvl w:ilvl="6" w:tplc="04090001" w:tentative="1">
      <w:start w:val="1"/>
      <w:numFmt w:val="bullet"/>
      <w:lvlText w:val=""/>
      <w:lvlJc w:val="left"/>
      <w:pPr>
        <w:ind w:left="5103" w:hanging="360"/>
      </w:pPr>
      <w:rPr>
        <w:rFonts w:ascii="Symbol" w:hAnsi="Symbol" w:hint="default"/>
      </w:rPr>
    </w:lvl>
    <w:lvl w:ilvl="7" w:tplc="04090003" w:tentative="1">
      <w:start w:val="1"/>
      <w:numFmt w:val="bullet"/>
      <w:lvlText w:val="o"/>
      <w:lvlJc w:val="left"/>
      <w:pPr>
        <w:ind w:left="5823" w:hanging="360"/>
      </w:pPr>
      <w:rPr>
        <w:rFonts w:ascii="Courier New" w:hAnsi="Courier New" w:cs="Courier New" w:hint="default"/>
      </w:rPr>
    </w:lvl>
    <w:lvl w:ilvl="8" w:tplc="04090005" w:tentative="1">
      <w:start w:val="1"/>
      <w:numFmt w:val="bullet"/>
      <w:lvlText w:val=""/>
      <w:lvlJc w:val="left"/>
      <w:pPr>
        <w:ind w:left="6543" w:hanging="360"/>
      </w:pPr>
      <w:rPr>
        <w:rFonts w:ascii="Wingdings" w:hAnsi="Wingdings" w:hint="default"/>
      </w:rPr>
    </w:lvl>
  </w:abstractNum>
  <w:abstractNum w:abstractNumId="103" w15:restartNumberingAfterBreak="0">
    <w:nsid w:val="29781BF2"/>
    <w:multiLevelType w:val="hybridMultilevel"/>
    <w:tmpl w:val="34C017FE"/>
    <w:lvl w:ilvl="0" w:tplc="C3B2FA14">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4" w15:restartNumberingAfterBreak="0">
    <w:nsid w:val="29782DA5"/>
    <w:multiLevelType w:val="hybridMultilevel"/>
    <w:tmpl w:val="981E61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 w15:restartNumberingAfterBreak="0">
    <w:nsid w:val="29DB739C"/>
    <w:multiLevelType w:val="hybridMultilevel"/>
    <w:tmpl w:val="12AEEFE2"/>
    <w:lvl w:ilvl="0" w:tplc="52341094">
      <w:start w:val="1"/>
      <w:numFmt w:val="bullet"/>
      <w:lvlText w:val=""/>
      <w:lvlJc w:val="left"/>
      <w:pPr>
        <w:tabs>
          <w:tab w:val="num" w:pos="720"/>
        </w:tabs>
        <w:ind w:left="720" w:hanging="360"/>
      </w:pPr>
      <w:rPr>
        <w:rFonts w:ascii="Symbol" w:hAnsi="Symbol" w:hint="default"/>
        <w:color w:val="auto"/>
        <w:sz w:val="24"/>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6" w15:restartNumberingAfterBreak="0">
    <w:nsid w:val="2A8B5E17"/>
    <w:multiLevelType w:val="hybridMultilevel"/>
    <w:tmpl w:val="400C7B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7" w15:restartNumberingAfterBreak="0">
    <w:nsid w:val="2AD9721A"/>
    <w:multiLevelType w:val="hybridMultilevel"/>
    <w:tmpl w:val="33B042AE"/>
    <w:lvl w:ilvl="0" w:tplc="62B41AE8">
      <w:start w:val="1"/>
      <w:numFmt w:val="bullet"/>
      <w:lvlText w:val=""/>
      <w:lvlJc w:val="left"/>
      <w:pPr>
        <w:ind w:left="720" w:hanging="360"/>
      </w:pPr>
      <w:rPr>
        <w:rFonts w:ascii="Symbol" w:hAnsi="Symbol" w:hint="default"/>
        <w:dstrike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8" w15:restartNumberingAfterBreak="0">
    <w:nsid w:val="2B163501"/>
    <w:multiLevelType w:val="hybridMultilevel"/>
    <w:tmpl w:val="88825E20"/>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9" w15:restartNumberingAfterBreak="0">
    <w:nsid w:val="2B2B3F49"/>
    <w:multiLevelType w:val="hybridMultilevel"/>
    <w:tmpl w:val="1A06BF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0" w15:restartNumberingAfterBreak="0">
    <w:nsid w:val="2B7B4297"/>
    <w:multiLevelType w:val="hybridMultilevel"/>
    <w:tmpl w:val="AF7CD914"/>
    <w:lvl w:ilvl="0" w:tplc="5ABA0062">
      <w:start w:val="1"/>
      <w:numFmt w:val="bullet"/>
      <w:lvlText w:val=""/>
      <w:lvlJc w:val="left"/>
      <w:pPr>
        <w:tabs>
          <w:tab w:val="num" w:pos="0"/>
        </w:tabs>
        <w:ind w:left="360" w:hanging="360"/>
      </w:pPr>
      <w:rPr>
        <w:rFonts w:ascii="Symbol" w:hAnsi="Symbol" w:hint="default"/>
      </w:rPr>
    </w:lvl>
    <w:lvl w:ilvl="1" w:tplc="D8EEBEAC">
      <w:start w:val="1"/>
      <w:numFmt w:val="bullet"/>
      <w:lvlText w:val=""/>
      <w:lvlJc w:val="left"/>
      <w:pPr>
        <w:tabs>
          <w:tab w:val="num" w:pos="0"/>
        </w:tabs>
        <w:ind w:left="0" w:hanging="360"/>
      </w:pPr>
      <w:rPr>
        <w:rFonts w:ascii="Symbol" w:hAnsi="Symbol" w:hint="default"/>
      </w:rPr>
    </w:lvl>
    <w:lvl w:ilvl="2" w:tplc="D8EEBEAC">
      <w:start w:val="1"/>
      <w:numFmt w:val="bullet"/>
      <w:lvlText w:val=""/>
      <w:lvlJc w:val="left"/>
      <w:pPr>
        <w:tabs>
          <w:tab w:val="num" w:pos="720"/>
        </w:tabs>
        <w:ind w:left="720" w:hanging="360"/>
      </w:pPr>
      <w:rPr>
        <w:rFonts w:ascii="Symbol" w:hAnsi="Symbol" w:hint="default"/>
      </w:rPr>
    </w:lvl>
    <w:lvl w:ilvl="3" w:tplc="04090001" w:tentative="1">
      <w:start w:val="1"/>
      <w:numFmt w:val="bullet"/>
      <w:lvlText w:val=""/>
      <w:lvlJc w:val="left"/>
      <w:pPr>
        <w:tabs>
          <w:tab w:val="num" w:pos="1440"/>
        </w:tabs>
        <w:ind w:left="1440" w:hanging="360"/>
      </w:pPr>
      <w:rPr>
        <w:rFonts w:ascii="Symbol" w:hAnsi="Symbol" w:hint="default"/>
      </w:rPr>
    </w:lvl>
    <w:lvl w:ilvl="4" w:tplc="04090003" w:tentative="1">
      <w:start w:val="1"/>
      <w:numFmt w:val="bullet"/>
      <w:lvlText w:val="o"/>
      <w:lvlJc w:val="left"/>
      <w:pPr>
        <w:tabs>
          <w:tab w:val="num" w:pos="2160"/>
        </w:tabs>
        <w:ind w:left="2160" w:hanging="360"/>
      </w:pPr>
      <w:rPr>
        <w:rFonts w:ascii="Courier New" w:hAnsi="Courier New" w:cs="Courier New" w:hint="default"/>
      </w:rPr>
    </w:lvl>
    <w:lvl w:ilvl="5" w:tplc="04090005" w:tentative="1">
      <w:start w:val="1"/>
      <w:numFmt w:val="bullet"/>
      <w:lvlText w:val=""/>
      <w:lvlJc w:val="left"/>
      <w:pPr>
        <w:tabs>
          <w:tab w:val="num" w:pos="2880"/>
        </w:tabs>
        <w:ind w:left="2880" w:hanging="360"/>
      </w:pPr>
      <w:rPr>
        <w:rFonts w:ascii="Wingdings" w:hAnsi="Wingdings" w:hint="default"/>
      </w:rPr>
    </w:lvl>
    <w:lvl w:ilvl="6" w:tplc="04090001" w:tentative="1">
      <w:start w:val="1"/>
      <w:numFmt w:val="bullet"/>
      <w:lvlText w:val=""/>
      <w:lvlJc w:val="left"/>
      <w:pPr>
        <w:tabs>
          <w:tab w:val="num" w:pos="3600"/>
        </w:tabs>
        <w:ind w:left="3600" w:hanging="360"/>
      </w:pPr>
      <w:rPr>
        <w:rFonts w:ascii="Symbol" w:hAnsi="Symbol" w:hint="default"/>
      </w:rPr>
    </w:lvl>
    <w:lvl w:ilvl="7" w:tplc="04090003" w:tentative="1">
      <w:start w:val="1"/>
      <w:numFmt w:val="bullet"/>
      <w:lvlText w:val="o"/>
      <w:lvlJc w:val="left"/>
      <w:pPr>
        <w:tabs>
          <w:tab w:val="num" w:pos="4320"/>
        </w:tabs>
        <w:ind w:left="4320" w:hanging="360"/>
      </w:pPr>
      <w:rPr>
        <w:rFonts w:ascii="Courier New" w:hAnsi="Courier New" w:cs="Courier New" w:hint="default"/>
      </w:rPr>
    </w:lvl>
    <w:lvl w:ilvl="8" w:tplc="04090005" w:tentative="1">
      <w:start w:val="1"/>
      <w:numFmt w:val="bullet"/>
      <w:lvlText w:val=""/>
      <w:lvlJc w:val="left"/>
      <w:pPr>
        <w:tabs>
          <w:tab w:val="num" w:pos="5040"/>
        </w:tabs>
        <w:ind w:left="5040" w:hanging="360"/>
      </w:pPr>
      <w:rPr>
        <w:rFonts w:ascii="Wingdings" w:hAnsi="Wingdings" w:hint="default"/>
      </w:rPr>
    </w:lvl>
  </w:abstractNum>
  <w:abstractNum w:abstractNumId="111" w15:restartNumberingAfterBreak="0">
    <w:nsid w:val="2BCE354C"/>
    <w:multiLevelType w:val="hybridMultilevel"/>
    <w:tmpl w:val="E9562CB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2" w15:restartNumberingAfterBreak="0">
    <w:nsid w:val="2C851FE1"/>
    <w:multiLevelType w:val="hybridMultilevel"/>
    <w:tmpl w:val="635C167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3" w15:restartNumberingAfterBreak="0">
    <w:nsid w:val="2DA418CB"/>
    <w:multiLevelType w:val="hybridMultilevel"/>
    <w:tmpl w:val="843A4E58"/>
    <w:lvl w:ilvl="0" w:tplc="A484D082">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14" w15:restartNumberingAfterBreak="0">
    <w:nsid w:val="2E3143D7"/>
    <w:multiLevelType w:val="hybridMultilevel"/>
    <w:tmpl w:val="98D6F65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5" w15:restartNumberingAfterBreak="0">
    <w:nsid w:val="2E5D5E82"/>
    <w:multiLevelType w:val="hybridMultilevel"/>
    <w:tmpl w:val="C156A4D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6" w15:restartNumberingAfterBreak="0">
    <w:nsid w:val="2E775259"/>
    <w:multiLevelType w:val="hybridMultilevel"/>
    <w:tmpl w:val="E5720636"/>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17" w15:restartNumberingAfterBreak="0">
    <w:nsid w:val="2E802061"/>
    <w:multiLevelType w:val="hybridMultilevel"/>
    <w:tmpl w:val="CDB2DBB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8" w15:restartNumberingAfterBreak="0">
    <w:nsid w:val="2E9834D2"/>
    <w:multiLevelType w:val="hybridMultilevel"/>
    <w:tmpl w:val="3A1CB46A"/>
    <w:lvl w:ilvl="0" w:tplc="5ABA0062">
      <w:start w:val="1"/>
      <w:numFmt w:val="bullet"/>
      <w:lvlText w:val=""/>
      <w:lvlJc w:val="left"/>
      <w:pPr>
        <w:tabs>
          <w:tab w:val="num" w:pos="0"/>
        </w:tabs>
        <w:ind w:left="360" w:hanging="360"/>
      </w:pPr>
      <w:rPr>
        <w:rFonts w:ascii="Symbol" w:hAnsi="Symbol" w:hint="default"/>
      </w:rPr>
    </w:lvl>
    <w:lvl w:ilvl="1" w:tplc="D8EEBEAC">
      <w:start w:val="1"/>
      <w:numFmt w:val="bullet"/>
      <w:lvlText w:val=""/>
      <w:lvlJc w:val="left"/>
      <w:pPr>
        <w:tabs>
          <w:tab w:val="num" w:pos="0"/>
        </w:tabs>
        <w:ind w:left="0" w:hanging="360"/>
      </w:pPr>
      <w:rPr>
        <w:rFonts w:ascii="Symbol" w:hAnsi="Symbol" w:hint="default"/>
      </w:rPr>
    </w:lvl>
    <w:lvl w:ilvl="2" w:tplc="04090005">
      <w:start w:val="1"/>
      <w:numFmt w:val="bullet"/>
      <w:lvlText w:val=""/>
      <w:lvlJc w:val="left"/>
      <w:pPr>
        <w:tabs>
          <w:tab w:val="num" w:pos="720"/>
        </w:tabs>
        <w:ind w:left="720" w:hanging="360"/>
      </w:pPr>
      <w:rPr>
        <w:rFonts w:ascii="Wingdings" w:hAnsi="Wingdings" w:hint="default"/>
      </w:rPr>
    </w:lvl>
    <w:lvl w:ilvl="3" w:tplc="04090001" w:tentative="1">
      <w:start w:val="1"/>
      <w:numFmt w:val="bullet"/>
      <w:lvlText w:val=""/>
      <w:lvlJc w:val="left"/>
      <w:pPr>
        <w:tabs>
          <w:tab w:val="num" w:pos="1440"/>
        </w:tabs>
        <w:ind w:left="1440" w:hanging="360"/>
      </w:pPr>
      <w:rPr>
        <w:rFonts w:ascii="Symbol" w:hAnsi="Symbol" w:hint="default"/>
      </w:rPr>
    </w:lvl>
    <w:lvl w:ilvl="4" w:tplc="04090003" w:tentative="1">
      <w:start w:val="1"/>
      <w:numFmt w:val="bullet"/>
      <w:lvlText w:val="o"/>
      <w:lvlJc w:val="left"/>
      <w:pPr>
        <w:tabs>
          <w:tab w:val="num" w:pos="2160"/>
        </w:tabs>
        <w:ind w:left="2160" w:hanging="360"/>
      </w:pPr>
      <w:rPr>
        <w:rFonts w:ascii="Courier New" w:hAnsi="Courier New" w:cs="Courier New" w:hint="default"/>
      </w:rPr>
    </w:lvl>
    <w:lvl w:ilvl="5" w:tplc="04090005" w:tentative="1">
      <w:start w:val="1"/>
      <w:numFmt w:val="bullet"/>
      <w:lvlText w:val=""/>
      <w:lvlJc w:val="left"/>
      <w:pPr>
        <w:tabs>
          <w:tab w:val="num" w:pos="2880"/>
        </w:tabs>
        <w:ind w:left="2880" w:hanging="360"/>
      </w:pPr>
      <w:rPr>
        <w:rFonts w:ascii="Wingdings" w:hAnsi="Wingdings" w:hint="default"/>
      </w:rPr>
    </w:lvl>
    <w:lvl w:ilvl="6" w:tplc="04090001" w:tentative="1">
      <w:start w:val="1"/>
      <w:numFmt w:val="bullet"/>
      <w:lvlText w:val=""/>
      <w:lvlJc w:val="left"/>
      <w:pPr>
        <w:tabs>
          <w:tab w:val="num" w:pos="3600"/>
        </w:tabs>
        <w:ind w:left="3600" w:hanging="360"/>
      </w:pPr>
      <w:rPr>
        <w:rFonts w:ascii="Symbol" w:hAnsi="Symbol" w:hint="default"/>
      </w:rPr>
    </w:lvl>
    <w:lvl w:ilvl="7" w:tplc="04090003" w:tentative="1">
      <w:start w:val="1"/>
      <w:numFmt w:val="bullet"/>
      <w:lvlText w:val="o"/>
      <w:lvlJc w:val="left"/>
      <w:pPr>
        <w:tabs>
          <w:tab w:val="num" w:pos="4320"/>
        </w:tabs>
        <w:ind w:left="4320" w:hanging="360"/>
      </w:pPr>
      <w:rPr>
        <w:rFonts w:ascii="Courier New" w:hAnsi="Courier New" w:cs="Courier New" w:hint="default"/>
      </w:rPr>
    </w:lvl>
    <w:lvl w:ilvl="8" w:tplc="04090005" w:tentative="1">
      <w:start w:val="1"/>
      <w:numFmt w:val="bullet"/>
      <w:lvlText w:val=""/>
      <w:lvlJc w:val="left"/>
      <w:pPr>
        <w:tabs>
          <w:tab w:val="num" w:pos="5040"/>
        </w:tabs>
        <w:ind w:left="5040" w:hanging="360"/>
      </w:pPr>
      <w:rPr>
        <w:rFonts w:ascii="Wingdings" w:hAnsi="Wingdings" w:hint="default"/>
      </w:rPr>
    </w:lvl>
  </w:abstractNum>
  <w:abstractNum w:abstractNumId="119" w15:restartNumberingAfterBreak="0">
    <w:nsid w:val="2EEA10DF"/>
    <w:multiLevelType w:val="hybridMultilevel"/>
    <w:tmpl w:val="0EF8837E"/>
    <w:lvl w:ilvl="0" w:tplc="F7DEAEB6">
      <w:start w:val="1"/>
      <w:numFmt w:val="upperLetter"/>
      <w:lvlText w:val="%1."/>
      <w:lvlJc w:val="left"/>
      <w:pPr>
        <w:tabs>
          <w:tab w:val="num" w:pos="1440"/>
        </w:tabs>
        <w:ind w:left="1440" w:hanging="360"/>
      </w:pPr>
      <w:rPr>
        <w:b w:val="0"/>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20" w15:restartNumberingAfterBreak="0">
    <w:nsid w:val="2F383C3D"/>
    <w:multiLevelType w:val="hybridMultilevel"/>
    <w:tmpl w:val="31E449C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1" w15:restartNumberingAfterBreak="0">
    <w:nsid w:val="2F3A0663"/>
    <w:multiLevelType w:val="hybridMultilevel"/>
    <w:tmpl w:val="5DC819CC"/>
    <w:lvl w:ilvl="0" w:tplc="5ABA0062">
      <w:start w:val="1"/>
      <w:numFmt w:val="bullet"/>
      <w:lvlText w:val=""/>
      <w:lvlJc w:val="left"/>
      <w:pPr>
        <w:tabs>
          <w:tab w:val="num" w:pos="72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22" w15:restartNumberingAfterBreak="0">
    <w:nsid w:val="2F451E08"/>
    <w:multiLevelType w:val="hybridMultilevel"/>
    <w:tmpl w:val="29A062FE"/>
    <w:lvl w:ilvl="0" w:tplc="E9FCEFC0">
      <w:start w:val="1"/>
      <w:numFmt w:val="lowerRoman"/>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3" w15:restartNumberingAfterBreak="0">
    <w:nsid w:val="2F520E36"/>
    <w:multiLevelType w:val="hybridMultilevel"/>
    <w:tmpl w:val="C5F4B9DA"/>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4" w15:restartNumberingAfterBreak="0">
    <w:nsid w:val="2F7D07C9"/>
    <w:multiLevelType w:val="hybridMultilevel"/>
    <w:tmpl w:val="A7AAC7F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5" w15:restartNumberingAfterBreak="0">
    <w:nsid w:val="2FB86E0F"/>
    <w:multiLevelType w:val="hybridMultilevel"/>
    <w:tmpl w:val="03E83BF6"/>
    <w:lvl w:ilvl="0" w:tplc="FFFFFFFF">
      <w:start w:val="1"/>
      <w:numFmt w:val="bullet"/>
      <w:lvlText w:val=""/>
      <w:lvlJc w:val="left"/>
      <w:pPr>
        <w:tabs>
          <w:tab w:val="num" w:pos="3060"/>
        </w:tabs>
        <w:ind w:left="3060" w:hanging="360"/>
      </w:pPr>
      <w:rPr>
        <w:rFonts w:ascii="Symbol" w:hAnsi="Symbol" w:hint="default"/>
      </w:rPr>
    </w:lvl>
    <w:lvl w:ilvl="1" w:tplc="FFFFFFFF">
      <w:start w:val="1"/>
      <w:numFmt w:val="bullet"/>
      <w:lvlText w:val="o"/>
      <w:lvlJc w:val="left"/>
      <w:pPr>
        <w:tabs>
          <w:tab w:val="num" w:pos="3780"/>
        </w:tabs>
        <w:ind w:left="3780" w:hanging="360"/>
      </w:pPr>
      <w:rPr>
        <w:rFonts w:ascii="Courier New" w:hAnsi="Courier New" w:hint="default"/>
      </w:rPr>
    </w:lvl>
    <w:lvl w:ilvl="2" w:tplc="FFFFFFFF" w:tentative="1">
      <w:start w:val="1"/>
      <w:numFmt w:val="bullet"/>
      <w:lvlText w:val=""/>
      <w:lvlJc w:val="left"/>
      <w:pPr>
        <w:tabs>
          <w:tab w:val="num" w:pos="4500"/>
        </w:tabs>
        <w:ind w:left="4500" w:hanging="360"/>
      </w:pPr>
      <w:rPr>
        <w:rFonts w:ascii="Wingdings" w:hAnsi="Wingdings" w:hint="default"/>
      </w:rPr>
    </w:lvl>
    <w:lvl w:ilvl="3" w:tplc="FFFFFFFF" w:tentative="1">
      <w:start w:val="1"/>
      <w:numFmt w:val="bullet"/>
      <w:lvlText w:val=""/>
      <w:lvlJc w:val="left"/>
      <w:pPr>
        <w:tabs>
          <w:tab w:val="num" w:pos="5220"/>
        </w:tabs>
        <w:ind w:left="5220" w:hanging="360"/>
      </w:pPr>
      <w:rPr>
        <w:rFonts w:ascii="Symbol" w:hAnsi="Symbol" w:hint="default"/>
      </w:rPr>
    </w:lvl>
    <w:lvl w:ilvl="4" w:tplc="FFFFFFFF" w:tentative="1">
      <w:start w:val="1"/>
      <w:numFmt w:val="bullet"/>
      <w:lvlText w:val="o"/>
      <w:lvlJc w:val="left"/>
      <w:pPr>
        <w:tabs>
          <w:tab w:val="num" w:pos="5940"/>
        </w:tabs>
        <w:ind w:left="5940" w:hanging="360"/>
      </w:pPr>
      <w:rPr>
        <w:rFonts w:ascii="Courier New" w:hAnsi="Courier New" w:hint="default"/>
      </w:rPr>
    </w:lvl>
    <w:lvl w:ilvl="5" w:tplc="FFFFFFFF" w:tentative="1">
      <w:start w:val="1"/>
      <w:numFmt w:val="bullet"/>
      <w:lvlText w:val=""/>
      <w:lvlJc w:val="left"/>
      <w:pPr>
        <w:tabs>
          <w:tab w:val="num" w:pos="6660"/>
        </w:tabs>
        <w:ind w:left="6660" w:hanging="360"/>
      </w:pPr>
      <w:rPr>
        <w:rFonts w:ascii="Wingdings" w:hAnsi="Wingdings" w:hint="default"/>
      </w:rPr>
    </w:lvl>
    <w:lvl w:ilvl="6" w:tplc="FFFFFFFF" w:tentative="1">
      <w:start w:val="1"/>
      <w:numFmt w:val="bullet"/>
      <w:lvlText w:val=""/>
      <w:lvlJc w:val="left"/>
      <w:pPr>
        <w:tabs>
          <w:tab w:val="num" w:pos="7380"/>
        </w:tabs>
        <w:ind w:left="7380" w:hanging="360"/>
      </w:pPr>
      <w:rPr>
        <w:rFonts w:ascii="Symbol" w:hAnsi="Symbol" w:hint="default"/>
      </w:rPr>
    </w:lvl>
    <w:lvl w:ilvl="7" w:tplc="FFFFFFFF" w:tentative="1">
      <w:start w:val="1"/>
      <w:numFmt w:val="bullet"/>
      <w:lvlText w:val="o"/>
      <w:lvlJc w:val="left"/>
      <w:pPr>
        <w:tabs>
          <w:tab w:val="num" w:pos="8100"/>
        </w:tabs>
        <w:ind w:left="8100" w:hanging="360"/>
      </w:pPr>
      <w:rPr>
        <w:rFonts w:ascii="Courier New" w:hAnsi="Courier New" w:hint="default"/>
      </w:rPr>
    </w:lvl>
    <w:lvl w:ilvl="8" w:tplc="FFFFFFFF" w:tentative="1">
      <w:start w:val="1"/>
      <w:numFmt w:val="bullet"/>
      <w:lvlText w:val=""/>
      <w:lvlJc w:val="left"/>
      <w:pPr>
        <w:tabs>
          <w:tab w:val="num" w:pos="8820"/>
        </w:tabs>
        <w:ind w:left="8820" w:hanging="360"/>
      </w:pPr>
      <w:rPr>
        <w:rFonts w:ascii="Wingdings" w:hAnsi="Wingdings" w:hint="default"/>
      </w:rPr>
    </w:lvl>
  </w:abstractNum>
  <w:abstractNum w:abstractNumId="126" w15:restartNumberingAfterBreak="0">
    <w:nsid w:val="305C742F"/>
    <w:multiLevelType w:val="hybridMultilevel"/>
    <w:tmpl w:val="4E2E8EBA"/>
    <w:lvl w:ilvl="0" w:tplc="F7F2A32C">
      <w:start w:val="1"/>
      <w:numFmt w:val="decimal"/>
      <w:lvlText w:val="%1."/>
      <w:lvlJc w:val="left"/>
      <w:pPr>
        <w:ind w:left="360" w:hanging="360"/>
      </w:pPr>
      <w:rPr>
        <w:color w:val="auto"/>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7" w15:restartNumberingAfterBreak="0">
    <w:nsid w:val="30F97830"/>
    <w:multiLevelType w:val="hybridMultilevel"/>
    <w:tmpl w:val="4836A520"/>
    <w:lvl w:ilvl="0" w:tplc="0AEC5F1A">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8" w15:restartNumberingAfterBreak="0">
    <w:nsid w:val="31D91057"/>
    <w:multiLevelType w:val="hybridMultilevel"/>
    <w:tmpl w:val="224ACB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9" w15:restartNumberingAfterBreak="0">
    <w:nsid w:val="32093308"/>
    <w:multiLevelType w:val="hybridMultilevel"/>
    <w:tmpl w:val="FF0C3C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0" w15:restartNumberingAfterBreak="0">
    <w:nsid w:val="33143623"/>
    <w:multiLevelType w:val="hybridMultilevel"/>
    <w:tmpl w:val="4B880EA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1" w15:restartNumberingAfterBreak="0">
    <w:nsid w:val="332370FA"/>
    <w:multiLevelType w:val="hybridMultilevel"/>
    <w:tmpl w:val="14905C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2" w15:restartNumberingAfterBreak="0">
    <w:nsid w:val="337E181D"/>
    <w:multiLevelType w:val="hybridMultilevel"/>
    <w:tmpl w:val="ABE2A45A"/>
    <w:lvl w:ilvl="0" w:tplc="CE38DDAA">
      <w:start w:val="1"/>
      <w:numFmt w:val="lowerRoman"/>
      <w:lvlText w:val="%1."/>
      <w:lvlJc w:val="left"/>
      <w:pPr>
        <w:tabs>
          <w:tab w:val="num" w:pos="1080"/>
        </w:tabs>
        <w:ind w:left="1080" w:hanging="360"/>
      </w:pPr>
      <w:rPr>
        <w:rFonts w:hint="default"/>
        <w:strike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3" w15:restartNumberingAfterBreak="0">
    <w:nsid w:val="338E0218"/>
    <w:multiLevelType w:val="hybridMultilevel"/>
    <w:tmpl w:val="7A582284"/>
    <w:lvl w:ilvl="0" w:tplc="70944EFA">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41D6335E">
      <w:start w:val="1"/>
      <w:numFmt w:val="bullet"/>
      <w:lvlText w:val=""/>
      <w:lvlJc w:val="left"/>
      <w:pPr>
        <w:tabs>
          <w:tab w:val="num" w:pos="2160"/>
        </w:tabs>
        <w:ind w:left="2160" w:hanging="360"/>
      </w:pPr>
      <w:rPr>
        <w:rFonts w:ascii="Wingdings" w:hAnsi="Wingdings" w:hint="default"/>
        <w:strike w:val="0"/>
      </w:rPr>
    </w:lvl>
    <w:lvl w:ilvl="3" w:tplc="67F22D72">
      <w:start w:val="1"/>
      <w:numFmt w:val="bullet"/>
      <w:lvlText w:val=""/>
      <w:lvlJc w:val="left"/>
      <w:pPr>
        <w:tabs>
          <w:tab w:val="num" w:pos="2880"/>
        </w:tabs>
        <w:ind w:left="2880" w:hanging="360"/>
      </w:pPr>
      <w:rPr>
        <w:rFonts w:ascii="Symbol" w:hAnsi="Symbol" w:hint="default"/>
        <w:strike w:val="0"/>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4" w15:restartNumberingAfterBreak="0">
    <w:nsid w:val="33F049EC"/>
    <w:multiLevelType w:val="hybridMultilevel"/>
    <w:tmpl w:val="6770A1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5" w15:restartNumberingAfterBreak="0">
    <w:nsid w:val="341D05A2"/>
    <w:multiLevelType w:val="hybridMultilevel"/>
    <w:tmpl w:val="9830D4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6" w15:restartNumberingAfterBreak="0">
    <w:nsid w:val="345B4290"/>
    <w:multiLevelType w:val="hybridMultilevel"/>
    <w:tmpl w:val="93AA6058"/>
    <w:lvl w:ilvl="0" w:tplc="7DFED8BA">
      <w:start w:val="1"/>
      <w:numFmt w:val="decimal"/>
      <w:lvlText w:val="%1."/>
      <w:lvlJc w:val="left"/>
      <w:pPr>
        <w:tabs>
          <w:tab w:val="num" w:pos="1800"/>
        </w:tabs>
        <w:ind w:left="180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7" w15:restartNumberingAfterBreak="0">
    <w:nsid w:val="345C78B5"/>
    <w:multiLevelType w:val="hybridMultilevel"/>
    <w:tmpl w:val="356E390E"/>
    <w:lvl w:ilvl="0" w:tplc="70944EFA">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8" w15:restartNumberingAfterBreak="0">
    <w:nsid w:val="34FA2B36"/>
    <w:multiLevelType w:val="hybridMultilevel"/>
    <w:tmpl w:val="86EC8C44"/>
    <w:lvl w:ilvl="0" w:tplc="8F5C1F46">
      <w:start w:val="1"/>
      <w:numFmt w:val="bullet"/>
      <w:lvlText w:val=""/>
      <w:lvlJc w:val="left"/>
      <w:pPr>
        <w:tabs>
          <w:tab w:val="num" w:pos="360"/>
        </w:tabs>
        <w:ind w:left="720" w:hanging="360"/>
      </w:pPr>
      <w:rPr>
        <w:rFonts w:ascii="Symbol" w:hAnsi="Symbol" w:hint="default"/>
        <w:strike w:val="0"/>
        <w:dstrike w:val="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9" w15:restartNumberingAfterBreak="0">
    <w:nsid w:val="350004FD"/>
    <w:multiLevelType w:val="hybridMultilevel"/>
    <w:tmpl w:val="FDA44452"/>
    <w:lvl w:ilvl="0" w:tplc="50E6FD5E">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0" w15:restartNumberingAfterBreak="0">
    <w:nsid w:val="356A56E3"/>
    <w:multiLevelType w:val="hybridMultilevel"/>
    <w:tmpl w:val="F50464F6"/>
    <w:lvl w:ilvl="0" w:tplc="5ABA0062">
      <w:start w:val="1"/>
      <w:numFmt w:val="bullet"/>
      <w:lvlText w:val=""/>
      <w:lvlJc w:val="left"/>
      <w:pPr>
        <w:tabs>
          <w:tab w:val="num" w:pos="0"/>
        </w:tabs>
        <w:ind w:left="360" w:hanging="360"/>
      </w:pPr>
      <w:rPr>
        <w:rFonts w:ascii="Symbol" w:hAnsi="Symbol" w:hint="default"/>
      </w:rPr>
    </w:lvl>
    <w:lvl w:ilvl="1" w:tplc="D8EEBEAC">
      <w:start w:val="1"/>
      <w:numFmt w:val="bullet"/>
      <w:lvlText w:val=""/>
      <w:lvlJc w:val="left"/>
      <w:pPr>
        <w:tabs>
          <w:tab w:val="num" w:pos="0"/>
        </w:tabs>
        <w:ind w:left="0" w:hanging="360"/>
      </w:pPr>
      <w:rPr>
        <w:rFonts w:ascii="Symbol" w:hAnsi="Symbol" w:hint="default"/>
      </w:rPr>
    </w:lvl>
    <w:lvl w:ilvl="2" w:tplc="313066C0">
      <w:start w:val="1"/>
      <w:numFmt w:val="bullet"/>
      <w:lvlText w:val="o"/>
      <w:lvlJc w:val="left"/>
      <w:pPr>
        <w:tabs>
          <w:tab w:val="num" w:pos="720"/>
        </w:tabs>
        <w:ind w:left="720" w:firstLine="0"/>
      </w:pPr>
      <w:rPr>
        <w:rFonts w:ascii="Courier New" w:hAnsi="Courier New" w:hint="default"/>
      </w:rPr>
    </w:lvl>
    <w:lvl w:ilvl="3" w:tplc="04090001" w:tentative="1">
      <w:start w:val="1"/>
      <w:numFmt w:val="bullet"/>
      <w:lvlText w:val=""/>
      <w:lvlJc w:val="left"/>
      <w:pPr>
        <w:tabs>
          <w:tab w:val="num" w:pos="1440"/>
        </w:tabs>
        <w:ind w:left="1440" w:hanging="360"/>
      </w:pPr>
      <w:rPr>
        <w:rFonts w:ascii="Symbol" w:hAnsi="Symbol" w:hint="default"/>
      </w:rPr>
    </w:lvl>
    <w:lvl w:ilvl="4" w:tplc="04090003" w:tentative="1">
      <w:start w:val="1"/>
      <w:numFmt w:val="bullet"/>
      <w:lvlText w:val="o"/>
      <w:lvlJc w:val="left"/>
      <w:pPr>
        <w:tabs>
          <w:tab w:val="num" w:pos="2160"/>
        </w:tabs>
        <w:ind w:left="2160" w:hanging="360"/>
      </w:pPr>
      <w:rPr>
        <w:rFonts w:ascii="Courier New" w:hAnsi="Courier New" w:cs="Courier New" w:hint="default"/>
      </w:rPr>
    </w:lvl>
    <w:lvl w:ilvl="5" w:tplc="04090005" w:tentative="1">
      <w:start w:val="1"/>
      <w:numFmt w:val="bullet"/>
      <w:lvlText w:val=""/>
      <w:lvlJc w:val="left"/>
      <w:pPr>
        <w:tabs>
          <w:tab w:val="num" w:pos="2880"/>
        </w:tabs>
        <w:ind w:left="2880" w:hanging="360"/>
      </w:pPr>
      <w:rPr>
        <w:rFonts w:ascii="Wingdings" w:hAnsi="Wingdings" w:hint="default"/>
      </w:rPr>
    </w:lvl>
    <w:lvl w:ilvl="6" w:tplc="04090001" w:tentative="1">
      <w:start w:val="1"/>
      <w:numFmt w:val="bullet"/>
      <w:lvlText w:val=""/>
      <w:lvlJc w:val="left"/>
      <w:pPr>
        <w:tabs>
          <w:tab w:val="num" w:pos="3600"/>
        </w:tabs>
        <w:ind w:left="3600" w:hanging="360"/>
      </w:pPr>
      <w:rPr>
        <w:rFonts w:ascii="Symbol" w:hAnsi="Symbol" w:hint="default"/>
      </w:rPr>
    </w:lvl>
    <w:lvl w:ilvl="7" w:tplc="04090003" w:tentative="1">
      <w:start w:val="1"/>
      <w:numFmt w:val="bullet"/>
      <w:lvlText w:val="o"/>
      <w:lvlJc w:val="left"/>
      <w:pPr>
        <w:tabs>
          <w:tab w:val="num" w:pos="4320"/>
        </w:tabs>
        <w:ind w:left="4320" w:hanging="360"/>
      </w:pPr>
      <w:rPr>
        <w:rFonts w:ascii="Courier New" w:hAnsi="Courier New" w:cs="Courier New" w:hint="default"/>
      </w:rPr>
    </w:lvl>
    <w:lvl w:ilvl="8" w:tplc="04090005" w:tentative="1">
      <w:start w:val="1"/>
      <w:numFmt w:val="bullet"/>
      <w:lvlText w:val=""/>
      <w:lvlJc w:val="left"/>
      <w:pPr>
        <w:tabs>
          <w:tab w:val="num" w:pos="5040"/>
        </w:tabs>
        <w:ind w:left="5040" w:hanging="360"/>
      </w:pPr>
      <w:rPr>
        <w:rFonts w:ascii="Wingdings" w:hAnsi="Wingdings" w:hint="default"/>
      </w:rPr>
    </w:lvl>
  </w:abstractNum>
  <w:abstractNum w:abstractNumId="141" w15:restartNumberingAfterBreak="0">
    <w:nsid w:val="357D2853"/>
    <w:multiLevelType w:val="hybridMultilevel"/>
    <w:tmpl w:val="476A3C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2" w15:restartNumberingAfterBreak="0">
    <w:nsid w:val="362A38B7"/>
    <w:multiLevelType w:val="hybridMultilevel"/>
    <w:tmpl w:val="28A4615C"/>
    <w:lvl w:ilvl="0" w:tplc="04090001">
      <w:start w:val="1"/>
      <w:numFmt w:val="bullet"/>
      <w:lvlText w:val=""/>
      <w:lvlJc w:val="left"/>
      <w:pPr>
        <w:ind w:left="783" w:hanging="360"/>
      </w:pPr>
      <w:rPr>
        <w:rFonts w:ascii="Symbol" w:hAnsi="Symbol" w:hint="default"/>
      </w:rPr>
    </w:lvl>
    <w:lvl w:ilvl="1" w:tplc="04090003" w:tentative="1">
      <w:start w:val="1"/>
      <w:numFmt w:val="bullet"/>
      <w:lvlText w:val="o"/>
      <w:lvlJc w:val="left"/>
      <w:pPr>
        <w:ind w:left="1503" w:hanging="360"/>
      </w:pPr>
      <w:rPr>
        <w:rFonts w:ascii="Courier New" w:hAnsi="Courier New" w:cs="Courier New" w:hint="default"/>
      </w:rPr>
    </w:lvl>
    <w:lvl w:ilvl="2" w:tplc="04090005" w:tentative="1">
      <w:start w:val="1"/>
      <w:numFmt w:val="bullet"/>
      <w:lvlText w:val=""/>
      <w:lvlJc w:val="left"/>
      <w:pPr>
        <w:ind w:left="2223" w:hanging="360"/>
      </w:pPr>
      <w:rPr>
        <w:rFonts w:ascii="Wingdings" w:hAnsi="Wingdings" w:hint="default"/>
      </w:rPr>
    </w:lvl>
    <w:lvl w:ilvl="3" w:tplc="04090001" w:tentative="1">
      <w:start w:val="1"/>
      <w:numFmt w:val="bullet"/>
      <w:lvlText w:val=""/>
      <w:lvlJc w:val="left"/>
      <w:pPr>
        <w:ind w:left="2943" w:hanging="360"/>
      </w:pPr>
      <w:rPr>
        <w:rFonts w:ascii="Symbol" w:hAnsi="Symbol" w:hint="default"/>
      </w:rPr>
    </w:lvl>
    <w:lvl w:ilvl="4" w:tplc="04090003" w:tentative="1">
      <w:start w:val="1"/>
      <w:numFmt w:val="bullet"/>
      <w:lvlText w:val="o"/>
      <w:lvlJc w:val="left"/>
      <w:pPr>
        <w:ind w:left="3663" w:hanging="360"/>
      </w:pPr>
      <w:rPr>
        <w:rFonts w:ascii="Courier New" w:hAnsi="Courier New" w:cs="Courier New" w:hint="default"/>
      </w:rPr>
    </w:lvl>
    <w:lvl w:ilvl="5" w:tplc="04090005" w:tentative="1">
      <w:start w:val="1"/>
      <w:numFmt w:val="bullet"/>
      <w:lvlText w:val=""/>
      <w:lvlJc w:val="left"/>
      <w:pPr>
        <w:ind w:left="4383" w:hanging="360"/>
      </w:pPr>
      <w:rPr>
        <w:rFonts w:ascii="Wingdings" w:hAnsi="Wingdings" w:hint="default"/>
      </w:rPr>
    </w:lvl>
    <w:lvl w:ilvl="6" w:tplc="04090001" w:tentative="1">
      <w:start w:val="1"/>
      <w:numFmt w:val="bullet"/>
      <w:lvlText w:val=""/>
      <w:lvlJc w:val="left"/>
      <w:pPr>
        <w:ind w:left="5103" w:hanging="360"/>
      </w:pPr>
      <w:rPr>
        <w:rFonts w:ascii="Symbol" w:hAnsi="Symbol" w:hint="default"/>
      </w:rPr>
    </w:lvl>
    <w:lvl w:ilvl="7" w:tplc="04090003" w:tentative="1">
      <w:start w:val="1"/>
      <w:numFmt w:val="bullet"/>
      <w:lvlText w:val="o"/>
      <w:lvlJc w:val="left"/>
      <w:pPr>
        <w:ind w:left="5823" w:hanging="360"/>
      </w:pPr>
      <w:rPr>
        <w:rFonts w:ascii="Courier New" w:hAnsi="Courier New" w:cs="Courier New" w:hint="default"/>
      </w:rPr>
    </w:lvl>
    <w:lvl w:ilvl="8" w:tplc="04090005" w:tentative="1">
      <w:start w:val="1"/>
      <w:numFmt w:val="bullet"/>
      <w:lvlText w:val=""/>
      <w:lvlJc w:val="left"/>
      <w:pPr>
        <w:ind w:left="6543" w:hanging="360"/>
      </w:pPr>
      <w:rPr>
        <w:rFonts w:ascii="Wingdings" w:hAnsi="Wingdings" w:hint="default"/>
      </w:rPr>
    </w:lvl>
  </w:abstractNum>
  <w:abstractNum w:abstractNumId="143" w15:restartNumberingAfterBreak="0">
    <w:nsid w:val="366A4197"/>
    <w:multiLevelType w:val="hybridMultilevel"/>
    <w:tmpl w:val="E7B00F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4" w15:restartNumberingAfterBreak="0">
    <w:nsid w:val="36F04814"/>
    <w:multiLevelType w:val="hybridMultilevel"/>
    <w:tmpl w:val="D696CCA2"/>
    <w:lvl w:ilvl="0" w:tplc="DE90F604">
      <w:start w:val="1"/>
      <w:numFmt w:val="bullet"/>
      <w:lvlText w:val=""/>
      <w:lvlJc w:val="left"/>
      <w:pPr>
        <w:tabs>
          <w:tab w:val="num" w:pos="360"/>
        </w:tabs>
        <w:ind w:left="360" w:hanging="360"/>
      </w:pPr>
      <w:rPr>
        <w:rFonts w:ascii="Symbol" w:hAnsi="Symbol" w:hint="default"/>
        <w:color w:val="auto"/>
        <w:sz w:val="20"/>
        <w:szCs w:val="20"/>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45" w15:restartNumberingAfterBreak="0">
    <w:nsid w:val="37184E9D"/>
    <w:multiLevelType w:val="hybridMultilevel"/>
    <w:tmpl w:val="29AC085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6" w15:restartNumberingAfterBreak="0">
    <w:nsid w:val="37A16BE1"/>
    <w:multiLevelType w:val="hybridMultilevel"/>
    <w:tmpl w:val="CCEAB1E8"/>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7" w15:restartNumberingAfterBreak="0">
    <w:nsid w:val="37AC7AF2"/>
    <w:multiLevelType w:val="hybridMultilevel"/>
    <w:tmpl w:val="C8806866"/>
    <w:lvl w:ilvl="0" w:tplc="314226FA">
      <w:start w:val="3"/>
      <w:numFmt w:val="decimal"/>
      <w:lvlText w:val="%1."/>
      <w:lvlJc w:val="left"/>
      <w:pPr>
        <w:tabs>
          <w:tab w:val="num" w:pos="720"/>
        </w:tabs>
        <w:ind w:left="720" w:hanging="360"/>
      </w:pPr>
      <w:rPr>
        <w:rFont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8" w15:restartNumberingAfterBreak="0">
    <w:nsid w:val="37AF7C92"/>
    <w:multiLevelType w:val="hybridMultilevel"/>
    <w:tmpl w:val="8E72524E"/>
    <w:lvl w:ilvl="0" w:tplc="04090001">
      <w:start w:val="1"/>
      <w:numFmt w:val="bullet"/>
      <w:lvlText w:val=""/>
      <w:lvlJc w:val="left"/>
      <w:pPr>
        <w:tabs>
          <w:tab w:val="num" w:pos="2880"/>
        </w:tabs>
        <w:ind w:left="2880" w:hanging="360"/>
      </w:pPr>
      <w:rPr>
        <w:rFonts w:ascii="Symbol" w:hAnsi="Symbol" w:hint="default"/>
      </w:rPr>
    </w:lvl>
    <w:lvl w:ilvl="1" w:tplc="04090003" w:tentative="1">
      <w:start w:val="1"/>
      <w:numFmt w:val="bullet"/>
      <w:lvlText w:val="o"/>
      <w:lvlJc w:val="left"/>
      <w:pPr>
        <w:tabs>
          <w:tab w:val="num" w:pos="3600"/>
        </w:tabs>
        <w:ind w:left="3600" w:hanging="360"/>
      </w:pPr>
      <w:rPr>
        <w:rFonts w:ascii="Courier New" w:hAnsi="Courier New" w:hint="default"/>
      </w:rPr>
    </w:lvl>
    <w:lvl w:ilvl="2" w:tplc="04090005" w:tentative="1">
      <w:start w:val="1"/>
      <w:numFmt w:val="bullet"/>
      <w:lvlText w:val=""/>
      <w:lvlJc w:val="left"/>
      <w:pPr>
        <w:tabs>
          <w:tab w:val="num" w:pos="4320"/>
        </w:tabs>
        <w:ind w:left="4320" w:hanging="360"/>
      </w:pPr>
      <w:rPr>
        <w:rFonts w:ascii="Wingdings" w:hAnsi="Wingdings" w:hint="default"/>
      </w:rPr>
    </w:lvl>
    <w:lvl w:ilvl="3" w:tplc="04090001" w:tentative="1">
      <w:start w:val="1"/>
      <w:numFmt w:val="bullet"/>
      <w:lvlText w:val=""/>
      <w:lvlJc w:val="left"/>
      <w:pPr>
        <w:tabs>
          <w:tab w:val="num" w:pos="5040"/>
        </w:tabs>
        <w:ind w:left="5040" w:hanging="360"/>
      </w:pPr>
      <w:rPr>
        <w:rFonts w:ascii="Symbol" w:hAnsi="Symbol" w:hint="default"/>
      </w:rPr>
    </w:lvl>
    <w:lvl w:ilvl="4" w:tplc="04090003" w:tentative="1">
      <w:start w:val="1"/>
      <w:numFmt w:val="bullet"/>
      <w:lvlText w:val="o"/>
      <w:lvlJc w:val="left"/>
      <w:pPr>
        <w:tabs>
          <w:tab w:val="num" w:pos="5760"/>
        </w:tabs>
        <w:ind w:left="5760" w:hanging="360"/>
      </w:pPr>
      <w:rPr>
        <w:rFonts w:ascii="Courier New" w:hAnsi="Courier New" w:hint="default"/>
      </w:rPr>
    </w:lvl>
    <w:lvl w:ilvl="5" w:tplc="04090005" w:tentative="1">
      <w:start w:val="1"/>
      <w:numFmt w:val="bullet"/>
      <w:lvlText w:val=""/>
      <w:lvlJc w:val="left"/>
      <w:pPr>
        <w:tabs>
          <w:tab w:val="num" w:pos="6480"/>
        </w:tabs>
        <w:ind w:left="6480" w:hanging="360"/>
      </w:pPr>
      <w:rPr>
        <w:rFonts w:ascii="Wingdings" w:hAnsi="Wingdings" w:hint="default"/>
      </w:rPr>
    </w:lvl>
    <w:lvl w:ilvl="6" w:tplc="04090001" w:tentative="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Courier New" w:hAnsi="Courier New" w:hint="default"/>
      </w:rPr>
    </w:lvl>
    <w:lvl w:ilvl="8" w:tplc="04090005" w:tentative="1">
      <w:start w:val="1"/>
      <w:numFmt w:val="bullet"/>
      <w:lvlText w:val=""/>
      <w:lvlJc w:val="left"/>
      <w:pPr>
        <w:tabs>
          <w:tab w:val="num" w:pos="8640"/>
        </w:tabs>
        <w:ind w:left="8640" w:hanging="360"/>
      </w:pPr>
      <w:rPr>
        <w:rFonts w:ascii="Wingdings" w:hAnsi="Wingdings" w:hint="default"/>
      </w:rPr>
    </w:lvl>
  </w:abstractNum>
  <w:abstractNum w:abstractNumId="149" w15:restartNumberingAfterBreak="0">
    <w:nsid w:val="383F132D"/>
    <w:multiLevelType w:val="hybridMultilevel"/>
    <w:tmpl w:val="B1B640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0" w15:restartNumberingAfterBreak="0">
    <w:nsid w:val="388B760C"/>
    <w:multiLevelType w:val="hybridMultilevel"/>
    <w:tmpl w:val="F8A0C660"/>
    <w:lvl w:ilvl="0" w:tplc="9F3060CE">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1" w15:restartNumberingAfterBreak="0">
    <w:nsid w:val="38DF1406"/>
    <w:multiLevelType w:val="hybridMultilevel"/>
    <w:tmpl w:val="8CBE009E"/>
    <w:lvl w:ilvl="0" w:tplc="00225622">
      <w:start w:val="1"/>
      <w:numFmt w:val="bullet"/>
      <w:lvlText w:val=""/>
      <w:lvlJc w:val="left"/>
      <w:pPr>
        <w:tabs>
          <w:tab w:val="num" w:pos="720"/>
        </w:tabs>
        <w:ind w:left="720" w:hanging="360"/>
      </w:pPr>
      <w:rPr>
        <w:rFonts w:ascii="Symbol" w:hAnsi="Symbol" w:hint="default"/>
        <w:color w:val="000000" w:themeColor="text1"/>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2" w15:restartNumberingAfterBreak="0">
    <w:nsid w:val="390653F2"/>
    <w:multiLevelType w:val="hybridMultilevel"/>
    <w:tmpl w:val="3EC810A0"/>
    <w:lvl w:ilvl="0" w:tplc="9D38E3C0">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3" w15:restartNumberingAfterBreak="0">
    <w:nsid w:val="3908273C"/>
    <w:multiLevelType w:val="hybridMultilevel"/>
    <w:tmpl w:val="E43C781A"/>
    <w:lvl w:ilvl="0" w:tplc="3126E174">
      <w:start w:val="1"/>
      <w:numFmt w:val="lowerLetter"/>
      <w:lvlText w:val="%1."/>
      <w:lvlJc w:val="left"/>
      <w:pPr>
        <w:tabs>
          <w:tab w:val="num" w:pos="1080"/>
        </w:tabs>
        <w:ind w:left="1080" w:hanging="360"/>
      </w:pPr>
      <w:rPr>
        <w:rFonts w:hint="default"/>
        <w:strike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4" w15:restartNumberingAfterBreak="0">
    <w:nsid w:val="39A2497B"/>
    <w:multiLevelType w:val="hybridMultilevel"/>
    <w:tmpl w:val="54F0020C"/>
    <w:lvl w:ilvl="0" w:tplc="0409000F">
      <w:start w:val="1"/>
      <w:numFmt w:val="decimal"/>
      <w:lvlText w:val="%1."/>
      <w:lvlJc w:val="left"/>
      <w:pPr>
        <w:tabs>
          <w:tab w:val="num" w:pos="720"/>
        </w:tabs>
        <w:ind w:left="720" w:hanging="360"/>
      </w:pPr>
      <w:rPr>
        <w:rFonts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5" w15:restartNumberingAfterBreak="0">
    <w:nsid w:val="3A2E42FF"/>
    <w:multiLevelType w:val="multilevel"/>
    <w:tmpl w:val="7BE8E360"/>
    <w:lvl w:ilvl="0">
      <w:start w:val="1"/>
      <w:numFmt w:val="lowerLetter"/>
      <w:lvlText w:val="%1."/>
      <w:lvlJc w:val="left"/>
      <w:pPr>
        <w:tabs>
          <w:tab w:val="num" w:pos="720"/>
        </w:tabs>
        <w:ind w:left="720" w:hanging="360"/>
      </w:pPr>
      <w:rPr>
        <w:rFonts w:hint="default"/>
        <w:strike w:val="0"/>
      </w:rPr>
    </w:lvl>
    <w:lvl w:ilvl="1">
      <w:start w:val="1"/>
      <w:numFmt w:val="lowerRoman"/>
      <w:lvlText w:val="%2."/>
      <w:lvlJc w:val="left"/>
      <w:pPr>
        <w:tabs>
          <w:tab w:val="num" w:pos="1080"/>
        </w:tabs>
        <w:ind w:left="1080" w:hanging="360"/>
      </w:pPr>
      <w:rPr>
        <w:rFonts w:hint="default"/>
        <w:strike w:val="0"/>
      </w:rPr>
    </w:lvl>
    <w:lvl w:ilvl="2">
      <w:start w:val="1"/>
      <w:numFmt w:val="decimal"/>
      <w:lvlText w:val="%3."/>
      <w:lvlJc w:val="left"/>
      <w:pPr>
        <w:tabs>
          <w:tab w:val="num" w:pos="1440"/>
        </w:tabs>
        <w:ind w:left="1440" w:hanging="360"/>
      </w:pPr>
      <w:rPr>
        <w:rFonts w:hint="default"/>
      </w:rPr>
    </w:lvl>
    <w:lvl w:ilvl="3">
      <w:start w:val="1"/>
      <w:numFmt w:val="lowerLetter"/>
      <w:lvlText w:val="%4."/>
      <w:lvlJc w:val="left"/>
      <w:pPr>
        <w:tabs>
          <w:tab w:val="num" w:pos="1800"/>
        </w:tabs>
        <w:ind w:left="1800" w:hanging="360"/>
      </w:pPr>
      <w:rPr>
        <w:rFonts w:hint="default"/>
      </w:rPr>
    </w:lvl>
    <w:lvl w:ilvl="4">
      <w:start w:val="1"/>
      <w:numFmt w:val="lowerRoman"/>
      <w:lvlText w:val="%5."/>
      <w:lvlJc w:val="left"/>
      <w:pPr>
        <w:tabs>
          <w:tab w:val="num" w:pos="2160"/>
        </w:tabs>
        <w:ind w:left="2160" w:hanging="360"/>
      </w:pPr>
      <w:rPr>
        <w:rFonts w:hint="default"/>
      </w:rPr>
    </w:lvl>
    <w:lvl w:ilvl="5">
      <w:start w:val="1"/>
      <w:numFmt w:val="decimal"/>
      <w:lvlText w:val="%6."/>
      <w:lvlJc w:val="left"/>
      <w:pPr>
        <w:tabs>
          <w:tab w:val="num" w:pos="2520"/>
        </w:tabs>
        <w:ind w:left="2520" w:hanging="360"/>
      </w:pPr>
      <w:rPr>
        <w:rFonts w:hint="default"/>
      </w:rPr>
    </w:lvl>
    <w:lvl w:ilvl="6">
      <w:start w:val="1"/>
      <w:numFmt w:val="lowerLetter"/>
      <w:lvlText w:val="%7."/>
      <w:lvlJc w:val="left"/>
      <w:pPr>
        <w:tabs>
          <w:tab w:val="num" w:pos="2880"/>
        </w:tabs>
        <w:ind w:left="2880" w:hanging="360"/>
      </w:pPr>
      <w:rPr>
        <w:rFonts w:hint="default"/>
      </w:rPr>
    </w:lvl>
    <w:lvl w:ilvl="7">
      <w:start w:val="1"/>
      <w:numFmt w:val="lowerRoman"/>
      <w:lvlText w:val="%8."/>
      <w:lvlJc w:val="left"/>
      <w:pPr>
        <w:tabs>
          <w:tab w:val="num" w:pos="6120"/>
        </w:tabs>
        <w:ind w:left="6120" w:hanging="360"/>
      </w:pPr>
      <w:rPr>
        <w:rFonts w:hint="default"/>
      </w:rPr>
    </w:lvl>
    <w:lvl w:ilvl="8">
      <w:start w:val="1"/>
      <w:numFmt w:val="decimal"/>
      <w:lvlText w:val="%9."/>
      <w:lvlJc w:val="right"/>
      <w:pPr>
        <w:tabs>
          <w:tab w:val="num" w:pos="6840"/>
        </w:tabs>
        <w:ind w:left="6840" w:hanging="180"/>
      </w:pPr>
      <w:rPr>
        <w:rFonts w:hint="default"/>
      </w:rPr>
    </w:lvl>
  </w:abstractNum>
  <w:abstractNum w:abstractNumId="156" w15:restartNumberingAfterBreak="0">
    <w:nsid w:val="3A812256"/>
    <w:multiLevelType w:val="hybridMultilevel"/>
    <w:tmpl w:val="D1100EDE"/>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7" w15:restartNumberingAfterBreak="0">
    <w:nsid w:val="3AF164AB"/>
    <w:multiLevelType w:val="hybridMultilevel"/>
    <w:tmpl w:val="81D2CE92"/>
    <w:lvl w:ilvl="0" w:tplc="2926EC46">
      <w:start w:val="1"/>
      <w:numFmt w:val="decimal"/>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8" w15:restartNumberingAfterBreak="0">
    <w:nsid w:val="3B225031"/>
    <w:multiLevelType w:val="hybridMultilevel"/>
    <w:tmpl w:val="E4A65062"/>
    <w:lvl w:ilvl="0" w:tplc="ACFE374A">
      <w:start w:val="1"/>
      <w:numFmt w:val="lowerLetter"/>
      <w:lvlText w:val="%1."/>
      <w:lvlJc w:val="left"/>
      <w:pPr>
        <w:tabs>
          <w:tab w:val="num" w:pos="1800"/>
        </w:tabs>
        <w:ind w:left="1800" w:hanging="360"/>
      </w:pPr>
      <w:rPr>
        <w:rFonts w:hint="default"/>
      </w:rPr>
    </w:lvl>
    <w:lvl w:ilvl="1" w:tplc="6C3A468A">
      <w:start w:val="1"/>
      <w:numFmt w:val="upperLetter"/>
      <w:lvlText w:val="(%2)"/>
      <w:lvlJc w:val="left"/>
      <w:pPr>
        <w:ind w:left="1440" w:hanging="360"/>
      </w:pPr>
      <w:rPr>
        <w:rFonts w:hint="default"/>
      </w:rPr>
    </w:lvl>
    <w:lvl w:ilvl="2" w:tplc="4D3EB164">
      <w:start w:val="1"/>
      <w:numFmt w:val="decimal"/>
      <w:lvlText w:val="(%3)"/>
      <w:lvlJc w:val="left"/>
      <w:pPr>
        <w:ind w:left="2340" w:hanging="360"/>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9" w15:restartNumberingAfterBreak="0">
    <w:nsid w:val="3B6B3709"/>
    <w:multiLevelType w:val="hybridMultilevel"/>
    <w:tmpl w:val="29FE3BF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0" w15:restartNumberingAfterBreak="0">
    <w:nsid w:val="3BBB3186"/>
    <w:multiLevelType w:val="hybridMultilevel"/>
    <w:tmpl w:val="32182DFC"/>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1" w15:restartNumberingAfterBreak="0">
    <w:nsid w:val="3CC801EA"/>
    <w:multiLevelType w:val="hybridMultilevel"/>
    <w:tmpl w:val="5F26A1AC"/>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2" w15:restartNumberingAfterBreak="0">
    <w:nsid w:val="3D4260A4"/>
    <w:multiLevelType w:val="hybridMultilevel"/>
    <w:tmpl w:val="738C53C2"/>
    <w:lvl w:ilvl="0" w:tplc="125CB742">
      <w:start w:val="1"/>
      <w:numFmt w:val="bullet"/>
      <w:lvlText w:val=""/>
      <w:lvlJc w:val="left"/>
      <w:pPr>
        <w:tabs>
          <w:tab w:val="num" w:pos="1080"/>
        </w:tabs>
        <w:ind w:left="1080" w:hanging="360"/>
      </w:pPr>
      <w:rPr>
        <w:rFonts w:ascii="Wingdings" w:hAnsi="Wingdings"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63" w15:restartNumberingAfterBreak="0">
    <w:nsid w:val="3D4C5CC9"/>
    <w:multiLevelType w:val="hybridMultilevel"/>
    <w:tmpl w:val="C49660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4" w15:restartNumberingAfterBreak="0">
    <w:nsid w:val="3D7A2399"/>
    <w:multiLevelType w:val="hybridMultilevel"/>
    <w:tmpl w:val="B02034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5" w15:restartNumberingAfterBreak="0">
    <w:nsid w:val="3DAB1BCC"/>
    <w:multiLevelType w:val="hybridMultilevel"/>
    <w:tmpl w:val="2CE22D84"/>
    <w:lvl w:ilvl="0" w:tplc="284EA5FA">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6" w15:restartNumberingAfterBreak="0">
    <w:nsid w:val="3DBF0629"/>
    <w:multiLevelType w:val="hybridMultilevel"/>
    <w:tmpl w:val="294008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7" w15:restartNumberingAfterBreak="0">
    <w:nsid w:val="3DE12274"/>
    <w:multiLevelType w:val="hybridMultilevel"/>
    <w:tmpl w:val="26A61CA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8" w15:restartNumberingAfterBreak="0">
    <w:nsid w:val="3E0628AB"/>
    <w:multiLevelType w:val="hybridMultilevel"/>
    <w:tmpl w:val="5F26A1AC"/>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783"/>
        </w:tabs>
        <w:ind w:left="1783" w:hanging="360"/>
      </w:pPr>
      <w:rPr>
        <w:rFonts w:ascii="Courier New" w:hAnsi="Courier New" w:hint="default"/>
      </w:rPr>
    </w:lvl>
    <w:lvl w:ilvl="2" w:tplc="0409000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9" w15:restartNumberingAfterBreak="0">
    <w:nsid w:val="3E811373"/>
    <w:multiLevelType w:val="hybridMultilevel"/>
    <w:tmpl w:val="094C1FF4"/>
    <w:lvl w:ilvl="0" w:tplc="B226D7DE">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0" w15:restartNumberingAfterBreak="0">
    <w:nsid w:val="3E8A6943"/>
    <w:multiLevelType w:val="hybridMultilevel"/>
    <w:tmpl w:val="F94200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1" w15:restartNumberingAfterBreak="0">
    <w:nsid w:val="3EC5579D"/>
    <w:multiLevelType w:val="hybridMultilevel"/>
    <w:tmpl w:val="F02EDE66"/>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2" w15:restartNumberingAfterBreak="0">
    <w:nsid w:val="3ED9427E"/>
    <w:multiLevelType w:val="hybridMultilevel"/>
    <w:tmpl w:val="A3B60544"/>
    <w:lvl w:ilvl="0" w:tplc="0409000F">
      <w:start w:val="1"/>
      <w:numFmt w:val="decimal"/>
      <w:lvlText w:val="%1."/>
      <w:lvlJc w:val="left"/>
      <w:pPr>
        <w:ind w:left="450" w:hanging="360"/>
      </w:pPr>
      <w:rPr>
        <w:rFonts w:hint="default"/>
        <w:b w:val="0"/>
      </w:rPr>
    </w:lvl>
    <w:lvl w:ilvl="1" w:tplc="04090019">
      <w:start w:val="1"/>
      <w:numFmt w:val="lowerLetter"/>
      <w:lvlText w:val="%2."/>
      <w:lvlJc w:val="left"/>
      <w:pPr>
        <w:ind w:left="1170" w:hanging="360"/>
      </w:pPr>
    </w:lvl>
    <w:lvl w:ilvl="2" w:tplc="0409001B">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73" w15:restartNumberingAfterBreak="0">
    <w:nsid w:val="3F4B62CF"/>
    <w:multiLevelType w:val="hybridMultilevel"/>
    <w:tmpl w:val="F8962490"/>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4" w15:restartNumberingAfterBreak="0">
    <w:nsid w:val="3F7A76A1"/>
    <w:multiLevelType w:val="hybridMultilevel"/>
    <w:tmpl w:val="9FF63D72"/>
    <w:lvl w:ilvl="0" w:tplc="04090001">
      <w:start w:val="1"/>
      <w:numFmt w:val="bullet"/>
      <w:lvlText w:val=""/>
      <w:lvlJc w:val="left"/>
      <w:pPr>
        <w:tabs>
          <w:tab w:val="num" w:pos="1800"/>
        </w:tabs>
        <w:ind w:left="1800" w:hanging="360"/>
      </w:pPr>
      <w:rPr>
        <w:rFonts w:ascii="Symbol" w:hAnsi="Symbol" w:hint="default"/>
      </w:rPr>
    </w:lvl>
    <w:lvl w:ilvl="1" w:tplc="04090003">
      <w:start w:val="1"/>
      <w:numFmt w:val="bullet"/>
      <w:lvlText w:val="o"/>
      <w:lvlJc w:val="left"/>
      <w:pPr>
        <w:tabs>
          <w:tab w:val="num" w:pos="2520"/>
        </w:tabs>
        <w:ind w:left="2520" w:hanging="360"/>
      </w:pPr>
      <w:rPr>
        <w:rFonts w:ascii="Courier New" w:hAnsi="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175" w15:restartNumberingAfterBreak="0">
    <w:nsid w:val="3FD875DA"/>
    <w:multiLevelType w:val="hybridMultilevel"/>
    <w:tmpl w:val="E8F23E8E"/>
    <w:lvl w:ilvl="0" w:tplc="52341094">
      <w:start w:val="1"/>
      <w:numFmt w:val="bullet"/>
      <w:lvlText w:val=""/>
      <w:lvlJc w:val="left"/>
      <w:pPr>
        <w:tabs>
          <w:tab w:val="num" w:pos="720"/>
        </w:tabs>
        <w:ind w:left="720" w:hanging="360"/>
      </w:pPr>
      <w:rPr>
        <w:rFonts w:ascii="Symbol" w:hAnsi="Symbol" w:hint="default"/>
        <w:color w:val="auto"/>
        <w:sz w:val="24"/>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6" w15:restartNumberingAfterBreak="0">
    <w:nsid w:val="40A2560B"/>
    <w:multiLevelType w:val="hybridMultilevel"/>
    <w:tmpl w:val="6B308F48"/>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7" w15:restartNumberingAfterBreak="0">
    <w:nsid w:val="411C7F87"/>
    <w:multiLevelType w:val="hybridMultilevel"/>
    <w:tmpl w:val="6BD8962A"/>
    <w:lvl w:ilvl="0" w:tplc="B226D7DE">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8" w15:restartNumberingAfterBreak="0">
    <w:nsid w:val="41AA4645"/>
    <w:multiLevelType w:val="hybridMultilevel"/>
    <w:tmpl w:val="2ABCF3DE"/>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79" w15:restartNumberingAfterBreak="0">
    <w:nsid w:val="42EF1BD3"/>
    <w:multiLevelType w:val="hybridMultilevel"/>
    <w:tmpl w:val="2AFC7A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0" w15:restartNumberingAfterBreak="0">
    <w:nsid w:val="430428DF"/>
    <w:multiLevelType w:val="hybridMultilevel"/>
    <w:tmpl w:val="3F3AF3A0"/>
    <w:lvl w:ilvl="0" w:tplc="52341094">
      <w:start w:val="1"/>
      <w:numFmt w:val="bullet"/>
      <w:lvlText w:val=""/>
      <w:lvlJc w:val="left"/>
      <w:pPr>
        <w:tabs>
          <w:tab w:val="num" w:pos="720"/>
        </w:tabs>
        <w:ind w:left="720" w:hanging="360"/>
      </w:pPr>
      <w:rPr>
        <w:rFonts w:ascii="Symbol" w:hAnsi="Symbol" w:hint="default"/>
        <w:color w:val="auto"/>
        <w:sz w:val="24"/>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52341094">
      <w:start w:val="1"/>
      <w:numFmt w:val="bullet"/>
      <w:lvlText w:val=""/>
      <w:lvlJc w:val="left"/>
      <w:pPr>
        <w:tabs>
          <w:tab w:val="num" w:pos="3600"/>
        </w:tabs>
        <w:ind w:left="3600" w:hanging="360"/>
      </w:pPr>
      <w:rPr>
        <w:rFonts w:ascii="Symbol" w:hAnsi="Symbol" w:hint="default"/>
        <w:color w:val="auto"/>
        <w:sz w:val="24"/>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1" w15:restartNumberingAfterBreak="0">
    <w:nsid w:val="444A0487"/>
    <w:multiLevelType w:val="hybridMultilevel"/>
    <w:tmpl w:val="A53EB382"/>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82" w15:restartNumberingAfterBreak="0">
    <w:nsid w:val="44D14F7C"/>
    <w:multiLevelType w:val="hybridMultilevel"/>
    <w:tmpl w:val="0EC603E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3" w15:restartNumberingAfterBreak="0">
    <w:nsid w:val="45091A9A"/>
    <w:multiLevelType w:val="hybridMultilevel"/>
    <w:tmpl w:val="71A8DED6"/>
    <w:lvl w:ilvl="0" w:tplc="7DFED8BA">
      <w:start w:val="1"/>
      <w:numFmt w:val="decimal"/>
      <w:lvlText w:val="%1."/>
      <w:lvlJc w:val="left"/>
      <w:pPr>
        <w:tabs>
          <w:tab w:val="num" w:pos="1800"/>
        </w:tabs>
        <w:ind w:left="180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4" w15:restartNumberingAfterBreak="0">
    <w:nsid w:val="46200237"/>
    <w:multiLevelType w:val="hybridMultilevel"/>
    <w:tmpl w:val="F45AAAB8"/>
    <w:lvl w:ilvl="0" w:tplc="B13E2154">
      <w:start w:val="1"/>
      <w:numFmt w:val="decimal"/>
      <w:lvlText w:val="%1."/>
      <w:lvlJc w:val="left"/>
      <w:pPr>
        <w:ind w:left="720" w:hanging="360"/>
      </w:pPr>
      <w:rPr>
        <w:rFonts w:hint="default"/>
        <w:b w:val="0"/>
      </w:rPr>
    </w:lvl>
    <w:lvl w:ilvl="1" w:tplc="C6DEC880">
      <w:start w:val="1"/>
      <w:numFmt w:val="lowerLetter"/>
      <w:lvlText w:val="%2."/>
      <w:lvlJc w:val="left"/>
      <w:pPr>
        <w:ind w:left="1440" w:hanging="360"/>
      </w:pPr>
      <w:rPr>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5" w15:restartNumberingAfterBreak="0">
    <w:nsid w:val="465916C6"/>
    <w:multiLevelType w:val="hybridMultilevel"/>
    <w:tmpl w:val="AFFC0AC2"/>
    <w:lvl w:ilvl="0" w:tplc="04090001">
      <w:start w:val="1"/>
      <w:numFmt w:val="bullet"/>
      <w:lvlText w:val=""/>
      <w:lvlJc w:val="left"/>
      <w:pPr>
        <w:ind w:left="769" w:hanging="360"/>
      </w:pPr>
      <w:rPr>
        <w:rFonts w:ascii="Symbol" w:hAnsi="Symbol" w:hint="default"/>
      </w:rPr>
    </w:lvl>
    <w:lvl w:ilvl="1" w:tplc="04090003" w:tentative="1">
      <w:start w:val="1"/>
      <w:numFmt w:val="bullet"/>
      <w:lvlText w:val="o"/>
      <w:lvlJc w:val="left"/>
      <w:pPr>
        <w:ind w:left="1489" w:hanging="360"/>
      </w:pPr>
      <w:rPr>
        <w:rFonts w:ascii="Courier New" w:hAnsi="Courier New" w:cs="Courier New" w:hint="default"/>
      </w:rPr>
    </w:lvl>
    <w:lvl w:ilvl="2" w:tplc="04090005" w:tentative="1">
      <w:start w:val="1"/>
      <w:numFmt w:val="bullet"/>
      <w:lvlText w:val=""/>
      <w:lvlJc w:val="left"/>
      <w:pPr>
        <w:ind w:left="2209" w:hanging="360"/>
      </w:pPr>
      <w:rPr>
        <w:rFonts w:ascii="Wingdings" w:hAnsi="Wingdings" w:hint="default"/>
      </w:rPr>
    </w:lvl>
    <w:lvl w:ilvl="3" w:tplc="04090001" w:tentative="1">
      <w:start w:val="1"/>
      <w:numFmt w:val="bullet"/>
      <w:lvlText w:val=""/>
      <w:lvlJc w:val="left"/>
      <w:pPr>
        <w:ind w:left="2929" w:hanging="360"/>
      </w:pPr>
      <w:rPr>
        <w:rFonts w:ascii="Symbol" w:hAnsi="Symbol" w:hint="default"/>
      </w:rPr>
    </w:lvl>
    <w:lvl w:ilvl="4" w:tplc="04090003" w:tentative="1">
      <w:start w:val="1"/>
      <w:numFmt w:val="bullet"/>
      <w:lvlText w:val="o"/>
      <w:lvlJc w:val="left"/>
      <w:pPr>
        <w:ind w:left="3649" w:hanging="360"/>
      </w:pPr>
      <w:rPr>
        <w:rFonts w:ascii="Courier New" w:hAnsi="Courier New" w:cs="Courier New" w:hint="default"/>
      </w:rPr>
    </w:lvl>
    <w:lvl w:ilvl="5" w:tplc="04090005" w:tentative="1">
      <w:start w:val="1"/>
      <w:numFmt w:val="bullet"/>
      <w:lvlText w:val=""/>
      <w:lvlJc w:val="left"/>
      <w:pPr>
        <w:ind w:left="4369" w:hanging="360"/>
      </w:pPr>
      <w:rPr>
        <w:rFonts w:ascii="Wingdings" w:hAnsi="Wingdings" w:hint="default"/>
      </w:rPr>
    </w:lvl>
    <w:lvl w:ilvl="6" w:tplc="04090001" w:tentative="1">
      <w:start w:val="1"/>
      <w:numFmt w:val="bullet"/>
      <w:lvlText w:val=""/>
      <w:lvlJc w:val="left"/>
      <w:pPr>
        <w:ind w:left="5089" w:hanging="360"/>
      </w:pPr>
      <w:rPr>
        <w:rFonts w:ascii="Symbol" w:hAnsi="Symbol" w:hint="default"/>
      </w:rPr>
    </w:lvl>
    <w:lvl w:ilvl="7" w:tplc="04090003" w:tentative="1">
      <w:start w:val="1"/>
      <w:numFmt w:val="bullet"/>
      <w:lvlText w:val="o"/>
      <w:lvlJc w:val="left"/>
      <w:pPr>
        <w:ind w:left="5809" w:hanging="360"/>
      </w:pPr>
      <w:rPr>
        <w:rFonts w:ascii="Courier New" w:hAnsi="Courier New" w:cs="Courier New" w:hint="default"/>
      </w:rPr>
    </w:lvl>
    <w:lvl w:ilvl="8" w:tplc="04090005" w:tentative="1">
      <w:start w:val="1"/>
      <w:numFmt w:val="bullet"/>
      <w:lvlText w:val=""/>
      <w:lvlJc w:val="left"/>
      <w:pPr>
        <w:ind w:left="6529" w:hanging="360"/>
      </w:pPr>
      <w:rPr>
        <w:rFonts w:ascii="Wingdings" w:hAnsi="Wingdings" w:hint="default"/>
      </w:rPr>
    </w:lvl>
  </w:abstractNum>
  <w:abstractNum w:abstractNumId="186" w15:restartNumberingAfterBreak="0">
    <w:nsid w:val="465F6529"/>
    <w:multiLevelType w:val="hybridMultilevel"/>
    <w:tmpl w:val="4C52439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7" w15:restartNumberingAfterBreak="0">
    <w:nsid w:val="467234F7"/>
    <w:multiLevelType w:val="hybridMultilevel"/>
    <w:tmpl w:val="1B889002"/>
    <w:lvl w:ilvl="0" w:tplc="04090019">
      <w:start w:val="1"/>
      <w:numFmt w:val="lowerLetter"/>
      <w:lvlText w:val="%1."/>
      <w:lvlJc w:val="left"/>
      <w:pPr>
        <w:ind w:left="1080" w:hanging="360"/>
      </w:pPr>
      <w:rPr>
        <w:b w:val="0"/>
        <w:bCs/>
      </w:rPr>
    </w:lvl>
    <w:lvl w:ilvl="1" w:tplc="FFFFFFFF">
      <w:start w:val="1"/>
      <w:numFmt w:val="lowerLetter"/>
      <w:lvlText w:val="%2."/>
      <w:lvlJc w:val="left"/>
      <w:pPr>
        <w:ind w:left="1800" w:hanging="360"/>
      </w:pPr>
    </w:lvl>
    <w:lvl w:ilvl="2" w:tplc="FFFFFFFF">
      <w:start w:val="1"/>
      <w:numFmt w:val="lowerRoman"/>
      <w:lvlText w:val="%3."/>
      <w:lvlJc w:val="right"/>
      <w:pPr>
        <w:ind w:left="2520" w:hanging="180"/>
      </w:pPr>
    </w:lvl>
    <w:lvl w:ilvl="3" w:tplc="FFFFFFFF">
      <w:start w:val="1"/>
      <w:numFmt w:val="decimal"/>
      <w:lvlText w:val="%4."/>
      <w:lvlJc w:val="left"/>
      <w:pPr>
        <w:ind w:left="3240" w:hanging="360"/>
      </w:pPr>
    </w:lvl>
    <w:lvl w:ilvl="4" w:tplc="FFFFFFFF">
      <w:start w:val="1"/>
      <w:numFmt w:val="lowerLetter"/>
      <w:lvlText w:val="%5."/>
      <w:lvlJc w:val="left"/>
      <w:pPr>
        <w:ind w:left="3960" w:hanging="360"/>
      </w:pPr>
    </w:lvl>
    <w:lvl w:ilvl="5" w:tplc="FFFFFFFF">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88" w15:restartNumberingAfterBreak="0">
    <w:nsid w:val="468A59E1"/>
    <w:multiLevelType w:val="hybridMultilevel"/>
    <w:tmpl w:val="C950BB42"/>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9" w15:restartNumberingAfterBreak="0">
    <w:nsid w:val="468A63D5"/>
    <w:multiLevelType w:val="hybridMultilevel"/>
    <w:tmpl w:val="3CC82E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0" w15:restartNumberingAfterBreak="0">
    <w:nsid w:val="46E45AC8"/>
    <w:multiLevelType w:val="hybridMultilevel"/>
    <w:tmpl w:val="CA02593C"/>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1" w15:restartNumberingAfterBreak="0">
    <w:nsid w:val="46F61124"/>
    <w:multiLevelType w:val="hybridMultilevel"/>
    <w:tmpl w:val="5B34315A"/>
    <w:lvl w:ilvl="0" w:tplc="A45AA034">
      <w:start w:val="1"/>
      <w:numFmt w:val="bullet"/>
      <w:lvlText w:val=""/>
      <w:lvlJc w:val="left"/>
      <w:pPr>
        <w:tabs>
          <w:tab w:val="num" w:pos="360"/>
        </w:tabs>
        <w:ind w:left="360" w:hanging="360"/>
      </w:pPr>
      <w:rPr>
        <w:rFonts w:ascii="Symbol" w:hAnsi="Symbol" w:hint="default"/>
        <w:color w:val="auto"/>
        <w:sz w:val="20"/>
        <w:szCs w:val="20"/>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92" w15:restartNumberingAfterBreak="0">
    <w:nsid w:val="472B7296"/>
    <w:multiLevelType w:val="hybridMultilevel"/>
    <w:tmpl w:val="84F4EA32"/>
    <w:lvl w:ilvl="0" w:tplc="04090001">
      <w:start w:val="1"/>
      <w:numFmt w:val="bullet"/>
      <w:lvlText w:val=""/>
      <w:lvlJc w:val="left"/>
      <w:pPr>
        <w:tabs>
          <w:tab w:val="num" w:pos="720"/>
        </w:tabs>
        <w:ind w:left="720" w:hanging="360"/>
      </w:pPr>
      <w:rPr>
        <w:rFonts w:ascii="Symbol" w:hAnsi="Symbol" w:hint="default"/>
      </w:rPr>
    </w:lvl>
    <w:lvl w:ilvl="1" w:tplc="FFFFFFFF">
      <w:start w:val="1"/>
      <w:numFmt w:val="bullet"/>
      <w:lvlText w:val=""/>
      <w:lvlJc w:val="left"/>
      <w:pPr>
        <w:ind w:left="1800" w:hanging="72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3" w15:restartNumberingAfterBreak="0">
    <w:nsid w:val="47622DC6"/>
    <w:multiLevelType w:val="hybridMultilevel"/>
    <w:tmpl w:val="A636EB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4" w15:restartNumberingAfterBreak="0">
    <w:nsid w:val="479F6C11"/>
    <w:multiLevelType w:val="hybridMultilevel"/>
    <w:tmpl w:val="4732CED0"/>
    <w:lvl w:ilvl="0" w:tplc="52341094">
      <w:start w:val="1"/>
      <w:numFmt w:val="bullet"/>
      <w:lvlText w:val=""/>
      <w:lvlJc w:val="left"/>
      <w:pPr>
        <w:tabs>
          <w:tab w:val="num" w:pos="720"/>
        </w:tabs>
        <w:ind w:left="720" w:hanging="360"/>
      </w:pPr>
      <w:rPr>
        <w:rFonts w:ascii="Symbol" w:hAnsi="Symbol" w:hint="default"/>
        <w:color w:val="auto"/>
        <w:sz w:val="24"/>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5" w15:restartNumberingAfterBreak="0">
    <w:nsid w:val="47AF4EC4"/>
    <w:multiLevelType w:val="hybridMultilevel"/>
    <w:tmpl w:val="8B62A5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6" w15:restartNumberingAfterBreak="0">
    <w:nsid w:val="48177036"/>
    <w:multiLevelType w:val="hybridMultilevel"/>
    <w:tmpl w:val="2D9AC0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7" w15:restartNumberingAfterBreak="0">
    <w:nsid w:val="48326D56"/>
    <w:multiLevelType w:val="hybridMultilevel"/>
    <w:tmpl w:val="B8FABF0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8" w15:restartNumberingAfterBreak="0">
    <w:nsid w:val="48617BAC"/>
    <w:multiLevelType w:val="hybridMultilevel"/>
    <w:tmpl w:val="5E7E78B4"/>
    <w:lvl w:ilvl="0" w:tplc="33640B32">
      <w:start w:val="1"/>
      <w:numFmt w:val="bullet"/>
      <w:lvlText w:val=""/>
      <w:lvlJc w:val="left"/>
      <w:pPr>
        <w:tabs>
          <w:tab w:val="num" w:pos="360"/>
        </w:tabs>
        <w:ind w:left="360" w:hanging="360"/>
      </w:pPr>
      <w:rPr>
        <w:rFonts w:ascii="Symbol" w:hAnsi="Symbol" w:hint="default"/>
        <w:color w:val="auto"/>
        <w:sz w:val="20"/>
        <w:szCs w:val="20"/>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99" w15:restartNumberingAfterBreak="0">
    <w:nsid w:val="48E12D8B"/>
    <w:multiLevelType w:val="hybridMultilevel"/>
    <w:tmpl w:val="E84A1508"/>
    <w:lvl w:ilvl="0" w:tplc="930E06C8">
      <w:start w:val="1"/>
      <w:numFmt w:val="lowerLetter"/>
      <w:lvlText w:val="%1."/>
      <w:lvlJc w:val="left"/>
      <w:pPr>
        <w:tabs>
          <w:tab w:val="num" w:pos="2160"/>
        </w:tabs>
        <w:ind w:left="21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0" w15:restartNumberingAfterBreak="0">
    <w:nsid w:val="48FB18C5"/>
    <w:multiLevelType w:val="hybridMultilevel"/>
    <w:tmpl w:val="DAEC36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1" w15:restartNumberingAfterBreak="0">
    <w:nsid w:val="48FE0A0B"/>
    <w:multiLevelType w:val="hybridMultilevel"/>
    <w:tmpl w:val="016028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2" w15:restartNumberingAfterBreak="0">
    <w:nsid w:val="493B3232"/>
    <w:multiLevelType w:val="hybridMultilevel"/>
    <w:tmpl w:val="D0D048A6"/>
    <w:lvl w:ilvl="0" w:tplc="12BC3E80">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720"/>
        </w:tabs>
        <w:ind w:left="720" w:hanging="360"/>
      </w:pPr>
      <w:rPr>
        <w:rFonts w:ascii="Courier New" w:hAnsi="Courier New" w:cs="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203" w15:restartNumberingAfterBreak="0">
    <w:nsid w:val="49ED48BC"/>
    <w:multiLevelType w:val="hybridMultilevel"/>
    <w:tmpl w:val="1C64951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4" w15:restartNumberingAfterBreak="0">
    <w:nsid w:val="49F33A50"/>
    <w:multiLevelType w:val="hybridMultilevel"/>
    <w:tmpl w:val="79DC541A"/>
    <w:lvl w:ilvl="0" w:tplc="284EA5FA">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5" w15:restartNumberingAfterBreak="0">
    <w:nsid w:val="49FE60E4"/>
    <w:multiLevelType w:val="hybridMultilevel"/>
    <w:tmpl w:val="C9683954"/>
    <w:lvl w:ilvl="0" w:tplc="0409000B">
      <w:start w:val="1"/>
      <w:numFmt w:val="bullet"/>
      <w:lvlText w:val=""/>
      <w:lvlJc w:val="left"/>
      <w:pPr>
        <w:tabs>
          <w:tab w:val="num" w:pos="1800"/>
        </w:tabs>
        <w:ind w:left="1800" w:hanging="360"/>
      </w:pPr>
      <w:rPr>
        <w:rFonts w:ascii="Wingdings" w:hAnsi="Wingdings" w:hint="default"/>
      </w:rPr>
    </w:lvl>
    <w:lvl w:ilvl="1" w:tplc="04090003" w:tentative="1">
      <w:start w:val="1"/>
      <w:numFmt w:val="bullet"/>
      <w:lvlText w:val="o"/>
      <w:lvlJc w:val="left"/>
      <w:pPr>
        <w:tabs>
          <w:tab w:val="num" w:pos="2520"/>
        </w:tabs>
        <w:ind w:left="2520" w:hanging="360"/>
      </w:pPr>
      <w:rPr>
        <w:rFonts w:ascii="Courier New" w:hAnsi="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206" w15:restartNumberingAfterBreak="0">
    <w:nsid w:val="4B30313D"/>
    <w:multiLevelType w:val="hybridMultilevel"/>
    <w:tmpl w:val="6B4EEA3A"/>
    <w:lvl w:ilvl="0" w:tplc="04090019">
      <w:start w:val="1"/>
      <w:numFmt w:val="lowerLetter"/>
      <w:lvlText w:val="%1."/>
      <w:lvlJc w:val="left"/>
      <w:pPr>
        <w:ind w:left="720" w:hanging="360"/>
      </w:pPr>
      <w:rPr>
        <w:rFonts w:hint="default"/>
        <w:b w:val="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7" w15:restartNumberingAfterBreak="0">
    <w:nsid w:val="4B623528"/>
    <w:multiLevelType w:val="hybridMultilevel"/>
    <w:tmpl w:val="D702160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8" w15:restartNumberingAfterBreak="0">
    <w:nsid w:val="4BF96699"/>
    <w:multiLevelType w:val="hybridMultilevel"/>
    <w:tmpl w:val="71A2AD8A"/>
    <w:lvl w:ilvl="0" w:tplc="04090001">
      <w:start w:val="1"/>
      <w:numFmt w:val="bullet"/>
      <w:lvlText w:val=""/>
      <w:lvlJc w:val="left"/>
      <w:pPr>
        <w:tabs>
          <w:tab w:val="num" w:pos="360"/>
        </w:tabs>
        <w:ind w:left="360" w:hanging="360"/>
      </w:pPr>
      <w:rPr>
        <w:rFonts w:ascii="Symbol" w:hAnsi="Symbol" w:hint="default"/>
      </w:rPr>
    </w:lvl>
    <w:lvl w:ilvl="1" w:tplc="04090003">
      <w:start w:val="1"/>
      <w:numFmt w:val="decimal"/>
      <w:lvlText w:val="%2."/>
      <w:lvlJc w:val="left"/>
      <w:pPr>
        <w:tabs>
          <w:tab w:val="num" w:pos="1080"/>
        </w:tabs>
        <w:ind w:left="1080" w:hanging="360"/>
      </w:pPr>
    </w:lvl>
    <w:lvl w:ilvl="2" w:tplc="04090005">
      <w:start w:val="1"/>
      <w:numFmt w:val="decimal"/>
      <w:lvlText w:val="%3."/>
      <w:lvlJc w:val="left"/>
      <w:pPr>
        <w:tabs>
          <w:tab w:val="num" w:pos="1800"/>
        </w:tabs>
        <w:ind w:left="1800" w:hanging="360"/>
      </w:pPr>
    </w:lvl>
    <w:lvl w:ilvl="3" w:tplc="04090001">
      <w:start w:val="1"/>
      <w:numFmt w:val="decimal"/>
      <w:lvlText w:val="%4."/>
      <w:lvlJc w:val="left"/>
      <w:pPr>
        <w:tabs>
          <w:tab w:val="num" w:pos="2520"/>
        </w:tabs>
        <w:ind w:left="2520" w:hanging="360"/>
      </w:pPr>
    </w:lvl>
    <w:lvl w:ilvl="4" w:tplc="04090003">
      <w:start w:val="1"/>
      <w:numFmt w:val="decimal"/>
      <w:lvlText w:val="%5."/>
      <w:lvlJc w:val="left"/>
      <w:pPr>
        <w:tabs>
          <w:tab w:val="num" w:pos="3240"/>
        </w:tabs>
        <w:ind w:left="3240" w:hanging="360"/>
      </w:pPr>
    </w:lvl>
    <w:lvl w:ilvl="5" w:tplc="04090005">
      <w:start w:val="1"/>
      <w:numFmt w:val="decimal"/>
      <w:lvlText w:val="%6."/>
      <w:lvlJc w:val="left"/>
      <w:pPr>
        <w:tabs>
          <w:tab w:val="num" w:pos="3960"/>
        </w:tabs>
        <w:ind w:left="3960" w:hanging="360"/>
      </w:pPr>
    </w:lvl>
    <w:lvl w:ilvl="6" w:tplc="04090001">
      <w:start w:val="1"/>
      <w:numFmt w:val="decimal"/>
      <w:lvlText w:val="%7."/>
      <w:lvlJc w:val="left"/>
      <w:pPr>
        <w:tabs>
          <w:tab w:val="num" w:pos="4680"/>
        </w:tabs>
        <w:ind w:left="4680" w:hanging="360"/>
      </w:pPr>
    </w:lvl>
    <w:lvl w:ilvl="7" w:tplc="04090003">
      <w:start w:val="1"/>
      <w:numFmt w:val="decimal"/>
      <w:lvlText w:val="%8."/>
      <w:lvlJc w:val="left"/>
      <w:pPr>
        <w:tabs>
          <w:tab w:val="num" w:pos="5400"/>
        </w:tabs>
        <w:ind w:left="5400" w:hanging="360"/>
      </w:pPr>
    </w:lvl>
    <w:lvl w:ilvl="8" w:tplc="04090005">
      <w:start w:val="1"/>
      <w:numFmt w:val="decimal"/>
      <w:lvlText w:val="%9."/>
      <w:lvlJc w:val="left"/>
      <w:pPr>
        <w:tabs>
          <w:tab w:val="num" w:pos="6120"/>
        </w:tabs>
        <w:ind w:left="6120" w:hanging="360"/>
      </w:pPr>
    </w:lvl>
  </w:abstractNum>
  <w:abstractNum w:abstractNumId="209" w15:restartNumberingAfterBreak="0">
    <w:nsid w:val="4C2564CF"/>
    <w:multiLevelType w:val="hybridMultilevel"/>
    <w:tmpl w:val="28FCD6CA"/>
    <w:lvl w:ilvl="0" w:tplc="B13E2154">
      <w:start w:val="1"/>
      <w:numFmt w:val="decimal"/>
      <w:lvlText w:val="%1."/>
      <w:lvlJc w:val="left"/>
      <w:pPr>
        <w:ind w:left="720" w:hanging="360"/>
      </w:pPr>
      <w:rPr>
        <w:rFonts w:hint="default"/>
        <w:b w:val="0"/>
      </w:rPr>
    </w:lvl>
    <w:lvl w:ilvl="1" w:tplc="04090001">
      <w:start w:val="1"/>
      <w:numFmt w:val="bullet"/>
      <w:lvlText w:val=""/>
      <w:lvlJc w:val="left"/>
      <w:pPr>
        <w:ind w:left="1440" w:hanging="360"/>
      </w:pPr>
      <w:rPr>
        <w:rFonts w:ascii="Symbol" w:hAnsi="Symbol" w:hint="default"/>
        <w:b w:val="0"/>
      </w:rPr>
    </w:lvl>
    <w:lvl w:ilvl="2" w:tplc="7D2A32BA">
      <w:start w:val="1"/>
      <w:numFmt w:val="lowerRoman"/>
      <w:lvlText w:val="(%3)"/>
      <w:lvlJc w:val="left"/>
      <w:pPr>
        <w:ind w:left="2700" w:hanging="72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0" w15:restartNumberingAfterBreak="0">
    <w:nsid w:val="4C3267D5"/>
    <w:multiLevelType w:val="hybridMultilevel"/>
    <w:tmpl w:val="BB08B8E2"/>
    <w:lvl w:ilvl="0" w:tplc="63680346">
      <w:start w:val="1"/>
      <w:numFmt w:val="decimal"/>
      <w:lvlText w:val="%1."/>
      <w:lvlJc w:val="left"/>
      <w:pPr>
        <w:ind w:left="720" w:hanging="360"/>
      </w:pPr>
      <w:rPr>
        <w:rFonts w:asciiTheme="minorHAnsi" w:eastAsiaTheme="minorHAnsi" w:hAnsiTheme="minorHAnsi" w:cstheme="minorBidi"/>
        <w:b w:val="0"/>
        <w:bCs w:val="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1" w15:restartNumberingAfterBreak="0">
    <w:nsid w:val="4CDF494E"/>
    <w:multiLevelType w:val="hybridMultilevel"/>
    <w:tmpl w:val="EE18B9C4"/>
    <w:lvl w:ilvl="0" w:tplc="E818A624">
      <w:start w:val="1"/>
      <w:numFmt w:val="decimal"/>
      <w:lvlText w:val="%1."/>
      <w:lvlJc w:val="left"/>
      <w:pPr>
        <w:tabs>
          <w:tab w:val="num" w:pos="2970"/>
        </w:tabs>
        <w:ind w:left="297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2" w15:restartNumberingAfterBreak="0">
    <w:nsid w:val="4CFD5B63"/>
    <w:multiLevelType w:val="hybridMultilevel"/>
    <w:tmpl w:val="512C5410"/>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3" w15:restartNumberingAfterBreak="0">
    <w:nsid w:val="4D237D38"/>
    <w:multiLevelType w:val="hybridMultilevel"/>
    <w:tmpl w:val="390E2C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4" w15:restartNumberingAfterBreak="0">
    <w:nsid w:val="4E0B3D64"/>
    <w:multiLevelType w:val="hybridMultilevel"/>
    <w:tmpl w:val="D79ADB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5" w15:restartNumberingAfterBreak="0">
    <w:nsid w:val="4F4A09B0"/>
    <w:multiLevelType w:val="hybridMultilevel"/>
    <w:tmpl w:val="B94669B6"/>
    <w:lvl w:ilvl="0" w:tplc="7DFED8BA">
      <w:start w:val="1"/>
      <w:numFmt w:val="decimal"/>
      <w:lvlText w:val="%1."/>
      <w:lvlJc w:val="left"/>
      <w:pPr>
        <w:tabs>
          <w:tab w:val="num" w:pos="1800"/>
        </w:tabs>
        <w:ind w:left="180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6" w15:restartNumberingAfterBreak="0">
    <w:nsid w:val="4FA0771B"/>
    <w:multiLevelType w:val="hybridMultilevel"/>
    <w:tmpl w:val="3D929AA0"/>
    <w:lvl w:ilvl="0" w:tplc="76447456">
      <w:start w:val="1"/>
      <w:numFmt w:val="bullet"/>
      <w:lvlText w:val=""/>
      <w:lvlJc w:val="left"/>
      <w:pPr>
        <w:tabs>
          <w:tab w:val="num" w:pos="360"/>
        </w:tabs>
        <w:ind w:left="360" w:hanging="360"/>
      </w:pPr>
      <w:rPr>
        <w:rFonts w:ascii="Symbol" w:hAnsi="Symbol" w:hint="default"/>
        <w:color w:val="auto"/>
        <w:sz w:val="20"/>
        <w:szCs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7" w15:restartNumberingAfterBreak="0">
    <w:nsid w:val="4FA5305F"/>
    <w:multiLevelType w:val="hybridMultilevel"/>
    <w:tmpl w:val="9E40A500"/>
    <w:lvl w:ilvl="0" w:tplc="04090003">
      <w:start w:val="1"/>
      <w:numFmt w:val="bullet"/>
      <w:lvlText w:val="o"/>
      <w:lvlJc w:val="left"/>
      <w:pPr>
        <w:tabs>
          <w:tab w:val="num" w:pos="3240"/>
        </w:tabs>
        <w:ind w:left="3240" w:hanging="360"/>
      </w:pPr>
      <w:rPr>
        <w:rFonts w:ascii="Courier New" w:hAnsi="Courier New" w:hint="default"/>
      </w:rPr>
    </w:lvl>
    <w:lvl w:ilvl="1" w:tplc="04090003">
      <w:start w:val="1"/>
      <w:numFmt w:val="bullet"/>
      <w:lvlText w:val="o"/>
      <w:lvlJc w:val="left"/>
      <w:pPr>
        <w:tabs>
          <w:tab w:val="num" w:pos="4680"/>
        </w:tabs>
        <w:ind w:left="4680" w:hanging="360"/>
      </w:pPr>
      <w:rPr>
        <w:rFonts w:ascii="Courier New" w:hAnsi="Courier New" w:hint="default"/>
      </w:rPr>
    </w:lvl>
    <w:lvl w:ilvl="2" w:tplc="04090005" w:tentative="1">
      <w:start w:val="1"/>
      <w:numFmt w:val="bullet"/>
      <w:lvlText w:val=""/>
      <w:lvlJc w:val="left"/>
      <w:pPr>
        <w:tabs>
          <w:tab w:val="num" w:pos="5400"/>
        </w:tabs>
        <w:ind w:left="5400" w:hanging="360"/>
      </w:pPr>
      <w:rPr>
        <w:rFonts w:ascii="Wingdings" w:hAnsi="Wingdings" w:hint="default"/>
      </w:rPr>
    </w:lvl>
    <w:lvl w:ilvl="3" w:tplc="04090001" w:tentative="1">
      <w:start w:val="1"/>
      <w:numFmt w:val="bullet"/>
      <w:lvlText w:val=""/>
      <w:lvlJc w:val="left"/>
      <w:pPr>
        <w:tabs>
          <w:tab w:val="num" w:pos="6120"/>
        </w:tabs>
        <w:ind w:left="6120" w:hanging="360"/>
      </w:pPr>
      <w:rPr>
        <w:rFonts w:ascii="Symbol" w:hAnsi="Symbol" w:hint="default"/>
      </w:rPr>
    </w:lvl>
    <w:lvl w:ilvl="4" w:tplc="04090003" w:tentative="1">
      <w:start w:val="1"/>
      <w:numFmt w:val="bullet"/>
      <w:lvlText w:val="o"/>
      <w:lvlJc w:val="left"/>
      <w:pPr>
        <w:tabs>
          <w:tab w:val="num" w:pos="6840"/>
        </w:tabs>
        <w:ind w:left="6840" w:hanging="360"/>
      </w:pPr>
      <w:rPr>
        <w:rFonts w:ascii="Courier New" w:hAnsi="Courier New" w:hint="default"/>
      </w:rPr>
    </w:lvl>
    <w:lvl w:ilvl="5" w:tplc="04090005" w:tentative="1">
      <w:start w:val="1"/>
      <w:numFmt w:val="bullet"/>
      <w:lvlText w:val=""/>
      <w:lvlJc w:val="left"/>
      <w:pPr>
        <w:tabs>
          <w:tab w:val="num" w:pos="7560"/>
        </w:tabs>
        <w:ind w:left="7560" w:hanging="360"/>
      </w:pPr>
      <w:rPr>
        <w:rFonts w:ascii="Wingdings" w:hAnsi="Wingdings" w:hint="default"/>
      </w:rPr>
    </w:lvl>
    <w:lvl w:ilvl="6" w:tplc="04090001" w:tentative="1">
      <w:start w:val="1"/>
      <w:numFmt w:val="bullet"/>
      <w:lvlText w:val=""/>
      <w:lvlJc w:val="left"/>
      <w:pPr>
        <w:tabs>
          <w:tab w:val="num" w:pos="8280"/>
        </w:tabs>
        <w:ind w:left="8280" w:hanging="360"/>
      </w:pPr>
      <w:rPr>
        <w:rFonts w:ascii="Symbol" w:hAnsi="Symbol" w:hint="default"/>
      </w:rPr>
    </w:lvl>
    <w:lvl w:ilvl="7" w:tplc="04090003" w:tentative="1">
      <w:start w:val="1"/>
      <w:numFmt w:val="bullet"/>
      <w:lvlText w:val="o"/>
      <w:lvlJc w:val="left"/>
      <w:pPr>
        <w:tabs>
          <w:tab w:val="num" w:pos="9000"/>
        </w:tabs>
        <w:ind w:left="9000" w:hanging="360"/>
      </w:pPr>
      <w:rPr>
        <w:rFonts w:ascii="Courier New" w:hAnsi="Courier New" w:hint="default"/>
      </w:rPr>
    </w:lvl>
    <w:lvl w:ilvl="8" w:tplc="04090005" w:tentative="1">
      <w:start w:val="1"/>
      <w:numFmt w:val="bullet"/>
      <w:lvlText w:val=""/>
      <w:lvlJc w:val="left"/>
      <w:pPr>
        <w:tabs>
          <w:tab w:val="num" w:pos="9720"/>
        </w:tabs>
        <w:ind w:left="9720" w:hanging="360"/>
      </w:pPr>
      <w:rPr>
        <w:rFonts w:ascii="Wingdings" w:hAnsi="Wingdings" w:hint="default"/>
      </w:rPr>
    </w:lvl>
  </w:abstractNum>
  <w:abstractNum w:abstractNumId="218" w15:restartNumberingAfterBreak="0">
    <w:nsid w:val="4FC926BD"/>
    <w:multiLevelType w:val="hybridMultilevel"/>
    <w:tmpl w:val="C78851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9" w15:restartNumberingAfterBreak="0">
    <w:nsid w:val="4FE25EA0"/>
    <w:multiLevelType w:val="hybridMultilevel"/>
    <w:tmpl w:val="BD863AD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20" w15:restartNumberingAfterBreak="0">
    <w:nsid w:val="50B02E32"/>
    <w:multiLevelType w:val="hybridMultilevel"/>
    <w:tmpl w:val="F0962CD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1" w15:restartNumberingAfterBreak="0">
    <w:nsid w:val="50F0530B"/>
    <w:multiLevelType w:val="hybridMultilevel"/>
    <w:tmpl w:val="089CC25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2" w15:restartNumberingAfterBreak="0">
    <w:nsid w:val="513F1E94"/>
    <w:multiLevelType w:val="hybridMultilevel"/>
    <w:tmpl w:val="C282798A"/>
    <w:lvl w:ilvl="0" w:tplc="A71A355C">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3" w15:restartNumberingAfterBreak="0">
    <w:nsid w:val="519D4B3C"/>
    <w:multiLevelType w:val="hybridMultilevel"/>
    <w:tmpl w:val="5F26A1AC"/>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783"/>
        </w:tabs>
        <w:ind w:left="1783" w:hanging="360"/>
      </w:pPr>
      <w:rPr>
        <w:rFonts w:ascii="Courier New" w:hAnsi="Courier New" w:hint="default"/>
      </w:rPr>
    </w:lvl>
    <w:lvl w:ilvl="2" w:tplc="0409000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4" w15:restartNumberingAfterBreak="0">
    <w:nsid w:val="52750A29"/>
    <w:multiLevelType w:val="hybridMultilevel"/>
    <w:tmpl w:val="D9BCC02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5" w15:restartNumberingAfterBreak="0">
    <w:nsid w:val="5295703A"/>
    <w:multiLevelType w:val="hybridMultilevel"/>
    <w:tmpl w:val="4E208DC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6" w15:restartNumberingAfterBreak="0">
    <w:nsid w:val="533E4AF8"/>
    <w:multiLevelType w:val="hybridMultilevel"/>
    <w:tmpl w:val="8E3AAB4C"/>
    <w:lvl w:ilvl="0" w:tplc="F22874BA">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7" w15:restartNumberingAfterBreak="0">
    <w:nsid w:val="53F513BB"/>
    <w:multiLevelType w:val="hybridMultilevel"/>
    <w:tmpl w:val="6B54124C"/>
    <w:lvl w:ilvl="0" w:tplc="04090001">
      <w:start w:val="1"/>
      <w:numFmt w:val="bullet"/>
      <w:lvlText w:val=""/>
      <w:lvlJc w:val="left"/>
      <w:pPr>
        <w:tabs>
          <w:tab w:val="num" w:pos="720"/>
        </w:tabs>
        <w:ind w:left="720" w:hanging="360"/>
      </w:pPr>
      <w:rPr>
        <w:rFonts w:ascii="Symbol" w:hAnsi="Symbol" w:hint="default"/>
      </w:rPr>
    </w:lvl>
    <w:lvl w:ilvl="1" w:tplc="362CA11A">
      <w:numFmt w:val="bullet"/>
      <w:lvlText w:val="•"/>
      <w:lvlJc w:val="left"/>
      <w:pPr>
        <w:ind w:left="1800" w:hanging="720"/>
      </w:pPr>
      <w:rPr>
        <w:rFonts w:ascii="Arial" w:eastAsia="Times New Roman" w:hAnsi="Arial"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8" w15:restartNumberingAfterBreak="0">
    <w:nsid w:val="541B6225"/>
    <w:multiLevelType w:val="multilevel"/>
    <w:tmpl w:val="999EF274"/>
    <w:lvl w:ilvl="0">
      <w:start w:val="1"/>
      <w:numFmt w:val="bullet"/>
      <w:lvlText w:val=""/>
      <w:lvlJc w:val="left"/>
      <w:pPr>
        <w:tabs>
          <w:tab w:val="num" w:pos="720"/>
        </w:tabs>
        <w:ind w:left="720" w:hanging="360"/>
      </w:pPr>
      <w:rPr>
        <w:rFonts w:ascii="Symbol" w:hAnsi="Symbol" w:hint="default"/>
        <w:sz w:val="22"/>
        <w:szCs w:val="28"/>
      </w:rPr>
    </w:lvl>
    <w:lvl w:ilvl="1">
      <w:start w:val="1"/>
      <w:numFmt w:val="bullet"/>
      <w:lvlText w:val="o"/>
      <w:lvlJc w:val="left"/>
      <w:pPr>
        <w:tabs>
          <w:tab w:val="num" w:pos="1440"/>
        </w:tabs>
        <w:ind w:left="1440" w:hanging="360"/>
      </w:pPr>
      <w:rPr>
        <w:rFonts w:ascii="Arial" w:hAnsi="Arial" w:cs="Arial" w:hint="default"/>
        <w:b w:val="0"/>
        <w:bCs w:val="0"/>
        <w:sz w:val="22"/>
        <w:szCs w:val="28"/>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9" w15:restartNumberingAfterBreak="0">
    <w:nsid w:val="54365873"/>
    <w:multiLevelType w:val="hybridMultilevel"/>
    <w:tmpl w:val="0DA4B7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0" w15:restartNumberingAfterBreak="0">
    <w:nsid w:val="55FD22F7"/>
    <w:multiLevelType w:val="hybridMultilevel"/>
    <w:tmpl w:val="2730B230"/>
    <w:lvl w:ilvl="0" w:tplc="04090003">
      <w:start w:val="1"/>
      <w:numFmt w:val="bullet"/>
      <w:lvlText w:val="o"/>
      <w:lvlJc w:val="left"/>
      <w:pPr>
        <w:tabs>
          <w:tab w:val="num" w:pos="720"/>
        </w:tabs>
        <w:ind w:left="720" w:hanging="360"/>
      </w:pPr>
      <w:rPr>
        <w:rFonts w:ascii="Courier New" w:hAnsi="Courier New"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1" w15:restartNumberingAfterBreak="0">
    <w:nsid w:val="56193F4A"/>
    <w:multiLevelType w:val="hybridMultilevel"/>
    <w:tmpl w:val="71FC65A8"/>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32" w15:restartNumberingAfterBreak="0">
    <w:nsid w:val="564562F9"/>
    <w:multiLevelType w:val="hybridMultilevel"/>
    <w:tmpl w:val="2D50B49C"/>
    <w:lvl w:ilvl="0" w:tplc="C722EAA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3" w15:restartNumberingAfterBreak="0">
    <w:nsid w:val="5699693D"/>
    <w:multiLevelType w:val="hybridMultilevel"/>
    <w:tmpl w:val="3E409F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4" w15:restartNumberingAfterBreak="0">
    <w:nsid w:val="572743CB"/>
    <w:multiLevelType w:val="hybridMultilevel"/>
    <w:tmpl w:val="02605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5" w15:restartNumberingAfterBreak="0">
    <w:nsid w:val="57F9213C"/>
    <w:multiLevelType w:val="hybridMultilevel"/>
    <w:tmpl w:val="4A0E5A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6" w15:restartNumberingAfterBreak="0">
    <w:nsid w:val="580D2C84"/>
    <w:multiLevelType w:val="hybridMultilevel"/>
    <w:tmpl w:val="B63EFD16"/>
    <w:lvl w:ilvl="0" w:tplc="04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7" w15:restartNumberingAfterBreak="0">
    <w:nsid w:val="5813179C"/>
    <w:multiLevelType w:val="hybridMultilevel"/>
    <w:tmpl w:val="9334D70A"/>
    <w:lvl w:ilvl="0" w:tplc="5CAA6240">
      <w:start w:val="1"/>
      <w:numFmt w:val="bullet"/>
      <w:lvlText w:val=""/>
      <w:lvlJc w:val="left"/>
      <w:pPr>
        <w:ind w:left="720" w:hanging="360"/>
      </w:pPr>
      <w:rPr>
        <w:rFonts w:ascii="Symbol" w:hAnsi="Symbol" w:hint="default"/>
        <w:strike w:val="0"/>
        <w:dstrike w:val="0"/>
      </w:rPr>
    </w:lvl>
    <w:lvl w:ilvl="1" w:tplc="92847534">
      <w:start w:val="1"/>
      <w:numFmt w:val="bullet"/>
      <w:lvlText w:val="o"/>
      <w:lvlJc w:val="left"/>
      <w:pPr>
        <w:ind w:left="1440" w:hanging="360"/>
      </w:pPr>
      <w:rPr>
        <w:rFonts w:ascii="Courier New" w:hAnsi="Courier New" w:cs="Courier New" w:hint="default"/>
        <w:dstrike w:val="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8" w15:restartNumberingAfterBreak="0">
    <w:nsid w:val="583A6273"/>
    <w:multiLevelType w:val="hybridMultilevel"/>
    <w:tmpl w:val="233288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9" w15:restartNumberingAfterBreak="0">
    <w:nsid w:val="585E679A"/>
    <w:multiLevelType w:val="hybridMultilevel"/>
    <w:tmpl w:val="E80E0CE6"/>
    <w:lvl w:ilvl="0" w:tplc="3E84E234">
      <w:start w:val="1"/>
      <w:numFmt w:val="bullet"/>
      <w:lvlText w:val=""/>
      <w:lvlJc w:val="left"/>
      <w:pPr>
        <w:tabs>
          <w:tab w:val="num" w:pos="720"/>
        </w:tabs>
        <w:ind w:left="720" w:hanging="360"/>
      </w:pPr>
      <w:rPr>
        <w:rFonts w:ascii="Symbol" w:hAnsi="Symbol" w:hint="default"/>
        <w:color w:val="000000" w:themeColor="text1"/>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0" w15:restartNumberingAfterBreak="0">
    <w:nsid w:val="58F1688F"/>
    <w:multiLevelType w:val="hybridMultilevel"/>
    <w:tmpl w:val="943E963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1" w15:restartNumberingAfterBreak="0">
    <w:nsid w:val="590028DF"/>
    <w:multiLevelType w:val="hybridMultilevel"/>
    <w:tmpl w:val="63DEC56E"/>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2" w15:restartNumberingAfterBreak="0">
    <w:nsid w:val="599F68A4"/>
    <w:multiLevelType w:val="hybridMultilevel"/>
    <w:tmpl w:val="6E58AA52"/>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03">
      <w:start w:val="1"/>
      <w:numFmt w:val="bullet"/>
      <w:lvlText w:val="o"/>
      <w:lvlJc w:val="left"/>
      <w:pPr>
        <w:tabs>
          <w:tab w:val="num" w:pos="2340"/>
        </w:tabs>
        <w:ind w:left="2340" w:hanging="360"/>
      </w:pPr>
      <w:rPr>
        <w:rFonts w:ascii="Courier New" w:hAnsi="Courier New" w:hint="default"/>
      </w:rPr>
    </w:lvl>
    <w:lvl w:ilvl="3" w:tplc="0409000F">
      <w:start w:val="1"/>
      <w:numFmt w:val="decimal"/>
      <w:lvlText w:val="%4."/>
      <w:lvlJc w:val="left"/>
      <w:pPr>
        <w:tabs>
          <w:tab w:val="num" w:pos="2880"/>
        </w:tabs>
        <w:ind w:left="2880" w:hanging="360"/>
      </w:pPr>
    </w:lvl>
    <w:lvl w:ilvl="4" w:tplc="04090001">
      <w:start w:val="1"/>
      <w:numFmt w:val="bullet"/>
      <w:lvlText w:val=""/>
      <w:lvlJc w:val="left"/>
      <w:pPr>
        <w:tabs>
          <w:tab w:val="num" w:pos="3600"/>
        </w:tabs>
        <w:ind w:left="3600" w:hanging="360"/>
      </w:pPr>
      <w:rPr>
        <w:rFonts w:ascii="Symbol" w:hAnsi="Symbol" w:hint="default"/>
      </w:r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3" w15:restartNumberingAfterBreak="0">
    <w:nsid w:val="59B01018"/>
    <w:multiLevelType w:val="hybridMultilevel"/>
    <w:tmpl w:val="747E75A8"/>
    <w:lvl w:ilvl="0" w:tplc="1FF6A772">
      <w:start w:val="1"/>
      <w:numFmt w:val="bullet"/>
      <w:lvlText w:val=""/>
      <w:lvlJc w:val="left"/>
      <w:pPr>
        <w:tabs>
          <w:tab w:val="num" w:pos="720"/>
        </w:tabs>
        <w:ind w:left="720" w:hanging="360"/>
      </w:pPr>
      <w:rPr>
        <w:rFonts w:ascii="Symbol" w:hAnsi="Symbol" w:hint="default"/>
        <w:strike w:val="0"/>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4" w15:restartNumberingAfterBreak="0">
    <w:nsid w:val="59B37935"/>
    <w:multiLevelType w:val="hybridMultilevel"/>
    <w:tmpl w:val="780CC8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5" w15:restartNumberingAfterBreak="0">
    <w:nsid w:val="59BC466B"/>
    <w:multiLevelType w:val="hybridMultilevel"/>
    <w:tmpl w:val="5150CFC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6" w15:restartNumberingAfterBreak="0">
    <w:nsid w:val="59BE0754"/>
    <w:multiLevelType w:val="hybridMultilevel"/>
    <w:tmpl w:val="A80ED1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7" w15:restartNumberingAfterBreak="0">
    <w:nsid w:val="59C773A2"/>
    <w:multiLevelType w:val="hybridMultilevel"/>
    <w:tmpl w:val="744612AC"/>
    <w:lvl w:ilvl="0" w:tplc="04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8" w15:restartNumberingAfterBreak="0">
    <w:nsid w:val="5A9B333D"/>
    <w:multiLevelType w:val="hybridMultilevel"/>
    <w:tmpl w:val="47B0B8B0"/>
    <w:lvl w:ilvl="0" w:tplc="8E68BA0A">
      <w:start w:val="1"/>
      <w:numFmt w:val="decimal"/>
      <w:lvlText w:val="%1."/>
      <w:lvlJc w:val="left"/>
      <w:pPr>
        <w:ind w:left="360" w:hanging="360"/>
      </w:pPr>
      <w:rPr>
        <w:rFonts w:hint="default"/>
        <w:b w:val="0"/>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9" w15:restartNumberingAfterBreak="0">
    <w:nsid w:val="5ACB5C5A"/>
    <w:multiLevelType w:val="hybridMultilevel"/>
    <w:tmpl w:val="8A021190"/>
    <w:lvl w:ilvl="0" w:tplc="410014E4">
      <w:start w:val="1"/>
      <w:numFmt w:val="bullet"/>
      <w:lvlText w:val=""/>
      <w:lvlJc w:val="left"/>
      <w:pPr>
        <w:tabs>
          <w:tab w:val="num" w:pos="1202"/>
        </w:tabs>
        <w:ind w:left="1202" w:hanging="360"/>
      </w:pPr>
      <w:rPr>
        <w:rFonts w:ascii="Symbol" w:hAnsi="Symbol" w:hint="default"/>
      </w:rPr>
    </w:lvl>
    <w:lvl w:ilvl="1" w:tplc="04090003" w:tentative="1">
      <w:start w:val="1"/>
      <w:numFmt w:val="bullet"/>
      <w:lvlText w:val="o"/>
      <w:lvlJc w:val="left"/>
      <w:pPr>
        <w:tabs>
          <w:tab w:val="num" w:pos="1922"/>
        </w:tabs>
        <w:ind w:left="1922" w:hanging="360"/>
      </w:pPr>
      <w:rPr>
        <w:rFonts w:ascii="Courier New" w:hAnsi="Courier New" w:cs="Courier New" w:hint="default"/>
      </w:rPr>
    </w:lvl>
    <w:lvl w:ilvl="2" w:tplc="04090005" w:tentative="1">
      <w:start w:val="1"/>
      <w:numFmt w:val="bullet"/>
      <w:lvlText w:val=""/>
      <w:lvlJc w:val="left"/>
      <w:pPr>
        <w:tabs>
          <w:tab w:val="num" w:pos="2642"/>
        </w:tabs>
        <w:ind w:left="2642" w:hanging="360"/>
      </w:pPr>
      <w:rPr>
        <w:rFonts w:ascii="Wingdings" w:hAnsi="Wingdings" w:hint="default"/>
      </w:rPr>
    </w:lvl>
    <w:lvl w:ilvl="3" w:tplc="04090001" w:tentative="1">
      <w:start w:val="1"/>
      <w:numFmt w:val="bullet"/>
      <w:lvlText w:val=""/>
      <w:lvlJc w:val="left"/>
      <w:pPr>
        <w:tabs>
          <w:tab w:val="num" w:pos="3362"/>
        </w:tabs>
        <w:ind w:left="3362" w:hanging="360"/>
      </w:pPr>
      <w:rPr>
        <w:rFonts w:ascii="Symbol" w:hAnsi="Symbol" w:hint="default"/>
      </w:rPr>
    </w:lvl>
    <w:lvl w:ilvl="4" w:tplc="04090003" w:tentative="1">
      <w:start w:val="1"/>
      <w:numFmt w:val="bullet"/>
      <w:lvlText w:val="o"/>
      <w:lvlJc w:val="left"/>
      <w:pPr>
        <w:tabs>
          <w:tab w:val="num" w:pos="4082"/>
        </w:tabs>
        <w:ind w:left="4082" w:hanging="360"/>
      </w:pPr>
      <w:rPr>
        <w:rFonts w:ascii="Courier New" w:hAnsi="Courier New" w:cs="Courier New" w:hint="default"/>
      </w:rPr>
    </w:lvl>
    <w:lvl w:ilvl="5" w:tplc="04090005" w:tentative="1">
      <w:start w:val="1"/>
      <w:numFmt w:val="bullet"/>
      <w:lvlText w:val=""/>
      <w:lvlJc w:val="left"/>
      <w:pPr>
        <w:tabs>
          <w:tab w:val="num" w:pos="4802"/>
        </w:tabs>
        <w:ind w:left="4802" w:hanging="360"/>
      </w:pPr>
      <w:rPr>
        <w:rFonts w:ascii="Wingdings" w:hAnsi="Wingdings" w:hint="default"/>
      </w:rPr>
    </w:lvl>
    <w:lvl w:ilvl="6" w:tplc="04090001" w:tentative="1">
      <w:start w:val="1"/>
      <w:numFmt w:val="bullet"/>
      <w:lvlText w:val=""/>
      <w:lvlJc w:val="left"/>
      <w:pPr>
        <w:tabs>
          <w:tab w:val="num" w:pos="5522"/>
        </w:tabs>
        <w:ind w:left="5522" w:hanging="360"/>
      </w:pPr>
      <w:rPr>
        <w:rFonts w:ascii="Symbol" w:hAnsi="Symbol" w:hint="default"/>
      </w:rPr>
    </w:lvl>
    <w:lvl w:ilvl="7" w:tplc="04090003" w:tentative="1">
      <w:start w:val="1"/>
      <w:numFmt w:val="bullet"/>
      <w:lvlText w:val="o"/>
      <w:lvlJc w:val="left"/>
      <w:pPr>
        <w:tabs>
          <w:tab w:val="num" w:pos="6242"/>
        </w:tabs>
        <w:ind w:left="6242" w:hanging="360"/>
      </w:pPr>
      <w:rPr>
        <w:rFonts w:ascii="Courier New" w:hAnsi="Courier New" w:cs="Courier New" w:hint="default"/>
      </w:rPr>
    </w:lvl>
    <w:lvl w:ilvl="8" w:tplc="04090005" w:tentative="1">
      <w:start w:val="1"/>
      <w:numFmt w:val="bullet"/>
      <w:lvlText w:val=""/>
      <w:lvlJc w:val="left"/>
      <w:pPr>
        <w:tabs>
          <w:tab w:val="num" w:pos="6962"/>
        </w:tabs>
        <w:ind w:left="6962" w:hanging="360"/>
      </w:pPr>
      <w:rPr>
        <w:rFonts w:ascii="Wingdings" w:hAnsi="Wingdings" w:hint="default"/>
      </w:rPr>
    </w:lvl>
  </w:abstractNum>
  <w:abstractNum w:abstractNumId="250" w15:restartNumberingAfterBreak="0">
    <w:nsid w:val="5B11670C"/>
    <w:multiLevelType w:val="hybridMultilevel"/>
    <w:tmpl w:val="1728B9EC"/>
    <w:lvl w:ilvl="0" w:tplc="04090001">
      <w:start w:val="1"/>
      <w:numFmt w:val="bullet"/>
      <w:lvlText w:val=""/>
      <w:lvlJc w:val="left"/>
      <w:pPr>
        <w:ind w:left="778" w:hanging="360"/>
      </w:pPr>
      <w:rPr>
        <w:rFonts w:ascii="Symbol" w:hAnsi="Symbol" w:hint="default"/>
      </w:rPr>
    </w:lvl>
    <w:lvl w:ilvl="1" w:tplc="04090003" w:tentative="1">
      <w:start w:val="1"/>
      <w:numFmt w:val="bullet"/>
      <w:lvlText w:val="o"/>
      <w:lvlJc w:val="left"/>
      <w:pPr>
        <w:ind w:left="1498" w:hanging="360"/>
      </w:pPr>
      <w:rPr>
        <w:rFonts w:ascii="Courier New" w:hAnsi="Courier New" w:cs="Courier New" w:hint="default"/>
      </w:rPr>
    </w:lvl>
    <w:lvl w:ilvl="2" w:tplc="04090005" w:tentative="1">
      <w:start w:val="1"/>
      <w:numFmt w:val="bullet"/>
      <w:lvlText w:val=""/>
      <w:lvlJc w:val="left"/>
      <w:pPr>
        <w:ind w:left="2218" w:hanging="360"/>
      </w:pPr>
      <w:rPr>
        <w:rFonts w:ascii="Wingdings" w:hAnsi="Wingdings" w:hint="default"/>
      </w:rPr>
    </w:lvl>
    <w:lvl w:ilvl="3" w:tplc="04090001" w:tentative="1">
      <w:start w:val="1"/>
      <w:numFmt w:val="bullet"/>
      <w:lvlText w:val=""/>
      <w:lvlJc w:val="left"/>
      <w:pPr>
        <w:ind w:left="2938" w:hanging="360"/>
      </w:pPr>
      <w:rPr>
        <w:rFonts w:ascii="Symbol" w:hAnsi="Symbol" w:hint="default"/>
      </w:rPr>
    </w:lvl>
    <w:lvl w:ilvl="4" w:tplc="04090003" w:tentative="1">
      <w:start w:val="1"/>
      <w:numFmt w:val="bullet"/>
      <w:lvlText w:val="o"/>
      <w:lvlJc w:val="left"/>
      <w:pPr>
        <w:ind w:left="3658" w:hanging="360"/>
      </w:pPr>
      <w:rPr>
        <w:rFonts w:ascii="Courier New" w:hAnsi="Courier New" w:cs="Courier New" w:hint="default"/>
      </w:rPr>
    </w:lvl>
    <w:lvl w:ilvl="5" w:tplc="04090005" w:tentative="1">
      <w:start w:val="1"/>
      <w:numFmt w:val="bullet"/>
      <w:lvlText w:val=""/>
      <w:lvlJc w:val="left"/>
      <w:pPr>
        <w:ind w:left="4378" w:hanging="360"/>
      </w:pPr>
      <w:rPr>
        <w:rFonts w:ascii="Wingdings" w:hAnsi="Wingdings" w:hint="default"/>
      </w:rPr>
    </w:lvl>
    <w:lvl w:ilvl="6" w:tplc="04090001" w:tentative="1">
      <w:start w:val="1"/>
      <w:numFmt w:val="bullet"/>
      <w:lvlText w:val=""/>
      <w:lvlJc w:val="left"/>
      <w:pPr>
        <w:ind w:left="5098" w:hanging="360"/>
      </w:pPr>
      <w:rPr>
        <w:rFonts w:ascii="Symbol" w:hAnsi="Symbol" w:hint="default"/>
      </w:rPr>
    </w:lvl>
    <w:lvl w:ilvl="7" w:tplc="04090003" w:tentative="1">
      <w:start w:val="1"/>
      <w:numFmt w:val="bullet"/>
      <w:lvlText w:val="o"/>
      <w:lvlJc w:val="left"/>
      <w:pPr>
        <w:ind w:left="5818" w:hanging="360"/>
      </w:pPr>
      <w:rPr>
        <w:rFonts w:ascii="Courier New" w:hAnsi="Courier New" w:cs="Courier New" w:hint="default"/>
      </w:rPr>
    </w:lvl>
    <w:lvl w:ilvl="8" w:tplc="04090005" w:tentative="1">
      <w:start w:val="1"/>
      <w:numFmt w:val="bullet"/>
      <w:lvlText w:val=""/>
      <w:lvlJc w:val="left"/>
      <w:pPr>
        <w:ind w:left="6538" w:hanging="360"/>
      </w:pPr>
      <w:rPr>
        <w:rFonts w:ascii="Wingdings" w:hAnsi="Wingdings" w:hint="default"/>
      </w:rPr>
    </w:lvl>
  </w:abstractNum>
  <w:abstractNum w:abstractNumId="251" w15:restartNumberingAfterBreak="0">
    <w:nsid w:val="5B1C0603"/>
    <w:multiLevelType w:val="hybridMultilevel"/>
    <w:tmpl w:val="BA4801CC"/>
    <w:lvl w:ilvl="0" w:tplc="2C286424">
      <w:start w:val="1"/>
      <w:numFmt w:val="upperLetter"/>
      <w:lvlText w:val="%1."/>
      <w:lvlJc w:val="left"/>
      <w:pPr>
        <w:tabs>
          <w:tab w:val="num" w:pos="1440"/>
        </w:tabs>
        <w:ind w:left="1440" w:hanging="360"/>
      </w:pPr>
      <w:rPr>
        <w:b w:val="0"/>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252" w15:restartNumberingAfterBreak="0">
    <w:nsid w:val="5B7E3F7F"/>
    <w:multiLevelType w:val="hybridMultilevel"/>
    <w:tmpl w:val="4872C3B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3" w15:restartNumberingAfterBreak="0">
    <w:nsid w:val="5B8A0A68"/>
    <w:multiLevelType w:val="hybridMultilevel"/>
    <w:tmpl w:val="D7B019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4" w15:restartNumberingAfterBreak="0">
    <w:nsid w:val="5B9C2DF1"/>
    <w:multiLevelType w:val="multilevel"/>
    <w:tmpl w:val="44E2F0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5" w15:restartNumberingAfterBreak="0">
    <w:nsid w:val="5BA92D7E"/>
    <w:multiLevelType w:val="hybridMultilevel"/>
    <w:tmpl w:val="59F80894"/>
    <w:lvl w:ilvl="0" w:tplc="6B5E934A">
      <w:start w:val="1"/>
      <w:numFmt w:val="bullet"/>
      <w:lvlText w:val=""/>
      <w:lvlJc w:val="left"/>
      <w:pPr>
        <w:tabs>
          <w:tab w:val="num" w:pos="360"/>
        </w:tabs>
        <w:ind w:left="360" w:hanging="360"/>
      </w:pPr>
      <w:rPr>
        <w:rFonts w:ascii="Symbol" w:hAnsi="Symbol" w:hint="default"/>
        <w:color w:val="auto"/>
        <w:sz w:val="20"/>
        <w:szCs w:val="20"/>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56" w15:restartNumberingAfterBreak="0">
    <w:nsid w:val="5C35306D"/>
    <w:multiLevelType w:val="hybridMultilevel"/>
    <w:tmpl w:val="1658B688"/>
    <w:lvl w:ilvl="0" w:tplc="04090001">
      <w:start w:val="1"/>
      <w:numFmt w:val="bullet"/>
      <w:lvlText w:val=""/>
      <w:lvlJc w:val="left"/>
      <w:pPr>
        <w:tabs>
          <w:tab w:val="num" w:pos="1620"/>
        </w:tabs>
        <w:ind w:left="1620" w:hanging="360"/>
      </w:pPr>
      <w:rPr>
        <w:rFonts w:ascii="Symbol" w:hAnsi="Symbol" w:hint="default"/>
      </w:rPr>
    </w:lvl>
    <w:lvl w:ilvl="1" w:tplc="04090003" w:tentative="1">
      <w:start w:val="1"/>
      <w:numFmt w:val="bullet"/>
      <w:lvlText w:val="o"/>
      <w:lvlJc w:val="left"/>
      <w:pPr>
        <w:tabs>
          <w:tab w:val="num" w:pos="2340"/>
        </w:tabs>
        <w:ind w:left="2340" w:hanging="360"/>
      </w:pPr>
      <w:rPr>
        <w:rFonts w:ascii="Courier New" w:hAnsi="Courier New" w:hint="default"/>
      </w:rPr>
    </w:lvl>
    <w:lvl w:ilvl="2" w:tplc="04090005" w:tentative="1">
      <w:start w:val="1"/>
      <w:numFmt w:val="bullet"/>
      <w:lvlText w:val=""/>
      <w:lvlJc w:val="left"/>
      <w:pPr>
        <w:tabs>
          <w:tab w:val="num" w:pos="3060"/>
        </w:tabs>
        <w:ind w:left="3060" w:hanging="360"/>
      </w:pPr>
      <w:rPr>
        <w:rFonts w:ascii="Wingdings" w:hAnsi="Wingdings" w:hint="default"/>
      </w:rPr>
    </w:lvl>
    <w:lvl w:ilvl="3" w:tplc="04090001" w:tentative="1">
      <w:start w:val="1"/>
      <w:numFmt w:val="bullet"/>
      <w:lvlText w:val=""/>
      <w:lvlJc w:val="left"/>
      <w:pPr>
        <w:tabs>
          <w:tab w:val="num" w:pos="3780"/>
        </w:tabs>
        <w:ind w:left="3780" w:hanging="360"/>
      </w:pPr>
      <w:rPr>
        <w:rFonts w:ascii="Symbol" w:hAnsi="Symbol" w:hint="default"/>
      </w:rPr>
    </w:lvl>
    <w:lvl w:ilvl="4" w:tplc="04090003" w:tentative="1">
      <w:start w:val="1"/>
      <w:numFmt w:val="bullet"/>
      <w:lvlText w:val="o"/>
      <w:lvlJc w:val="left"/>
      <w:pPr>
        <w:tabs>
          <w:tab w:val="num" w:pos="4500"/>
        </w:tabs>
        <w:ind w:left="4500" w:hanging="360"/>
      </w:pPr>
      <w:rPr>
        <w:rFonts w:ascii="Courier New" w:hAnsi="Courier New" w:hint="default"/>
      </w:rPr>
    </w:lvl>
    <w:lvl w:ilvl="5" w:tplc="04090005" w:tentative="1">
      <w:start w:val="1"/>
      <w:numFmt w:val="bullet"/>
      <w:lvlText w:val=""/>
      <w:lvlJc w:val="left"/>
      <w:pPr>
        <w:tabs>
          <w:tab w:val="num" w:pos="5220"/>
        </w:tabs>
        <w:ind w:left="5220" w:hanging="360"/>
      </w:pPr>
      <w:rPr>
        <w:rFonts w:ascii="Wingdings" w:hAnsi="Wingdings" w:hint="default"/>
      </w:rPr>
    </w:lvl>
    <w:lvl w:ilvl="6" w:tplc="04090001" w:tentative="1">
      <w:start w:val="1"/>
      <w:numFmt w:val="bullet"/>
      <w:lvlText w:val=""/>
      <w:lvlJc w:val="left"/>
      <w:pPr>
        <w:tabs>
          <w:tab w:val="num" w:pos="5940"/>
        </w:tabs>
        <w:ind w:left="5940" w:hanging="360"/>
      </w:pPr>
      <w:rPr>
        <w:rFonts w:ascii="Symbol" w:hAnsi="Symbol" w:hint="default"/>
      </w:rPr>
    </w:lvl>
    <w:lvl w:ilvl="7" w:tplc="04090003" w:tentative="1">
      <w:start w:val="1"/>
      <w:numFmt w:val="bullet"/>
      <w:lvlText w:val="o"/>
      <w:lvlJc w:val="left"/>
      <w:pPr>
        <w:tabs>
          <w:tab w:val="num" w:pos="6660"/>
        </w:tabs>
        <w:ind w:left="6660" w:hanging="360"/>
      </w:pPr>
      <w:rPr>
        <w:rFonts w:ascii="Courier New" w:hAnsi="Courier New" w:hint="default"/>
      </w:rPr>
    </w:lvl>
    <w:lvl w:ilvl="8" w:tplc="04090005" w:tentative="1">
      <w:start w:val="1"/>
      <w:numFmt w:val="bullet"/>
      <w:lvlText w:val=""/>
      <w:lvlJc w:val="left"/>
      <w:pPr>
        <w:tabs>
          <w:tab w:val="num" w:pos="7380"/>
        </w:tabs>
        <w:ind w:left="7380" w:hanging="360"/>
      </w:pPr>
      <w:rPr>
        <w:rFonts w:ascii="Wingdings" w:hAnsi="Wingdings" w:hint="default"/>
      </w:rPr>
    </w:lvl>
  </w:abstractNum>
  <w:abstractNum w:abstractNumId="257" w15:restartNumberingAfterBreak="0">
    <w:nsid w:val="5D444ACE"/>
    <w:multiLevelType w:val="hybridMultilevel"/>
    <w:tmpl w:val="5F26A1AC"/>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8" w15:restartNumberingAfterBreak="0">
    <w:nsid w:val="5DF12AB0"/>
    <w:multiLevelType w:val="hybridMultilevel"/>
    <w:tmpl w:val="EF02D52E"/>
    <w:lvl w:ilvl="0" w:tplc="DDE2B040">
      <w:start w:val="1"/>
      <w:numFmt w:val="upperLetter"/>
      <w:lvlText w:val="%1."/>
      <w:lvlJc w:val="left"/>
      <w:pPr>
        <w:tabs>
          <w:tab w:val="num" w:pos="1500"/>
        </w:tabs>
        <w:ind w:left="1500" w:hanging="360"/>
      </w:pPr>
      <w:rPr>
        <w:b w:val="0"/>
      </w:rPr>
    </w:lvl>
    <w:lvl w:ilvl="1" w:tplc="04090019" w:tentative="1">
      <w:start w:val="1"/>
      <w:numFmt w:val="lowerLetter"/>
      <w:lvlText w:val="%2."/>
      <w:lvlJc w:val="left"/>
      <w:pPr>
        <w:tabs>
          <w:tab w:val="num" w:pos="2220"/>
        </w:tabs>
        <w:ind w:left="2220" w:hanging="360"/>
      </w:pPr>
    </w:lvl>
    <w:lvl w:ilvl="2" w:tplc="0409001B" w:tentative="1">
      <w:start w:val="1"/>
      <w:numFmt w:val="lowerRoman"/>
      <w:lvlText w:val="%3."/>
      <w:lvlJc w:val="right"/>
      <w:pPr>
        <w:tabs>
          <w:tab w:val="num" w:pos="2940"/>
        </w:tabs>
        <w:ind w:left="2940" w:hanging="180"/>
      </w:pPr>
    </w:lvl>
    <w:lvl w:ilvl="3" w:tplc="0409000F" w:tentative="1">
      <w:start w:val="1"/>
      <w:numFmt w:val="decimal"/>
      <w:lvlText w:val="%4."/>
      <w:lvlJc w:val="left"/>
      <w:pPr>
        <w:tabs>
          <w:tab w:val="num" w:pos="3660"/>
        </w:tabs>
        <w:ind w:left="3660" w:hanging="360"/>
      </w:pPr>
    </w:lvl>
    <w:lvl w:ilvl="4" w:tplc="04090019" w:tentative="1">
      <w:start w:val="1"/>
      <w:numFmt w:val="lowerLetter"/>
      <w:lvlText w:val="%5."/>
      <w:lvlJc w:val="left"/>
      <w:pPr>
        <w:tabs>
          <w:tab w:val="num" w:pos="4380"/>
        </w:tabs>
        <w:ind w:left="4380" w:hanging="360"/>
      </w:pPr>
    </w:lvl>
    <w:lvl w:ilvl="5" w:tplc="0409001B" w:tentative="1">
      <w:start w:val="1"/>
      <w:numFmt w:val="lowerRoman"/>
      <w:lvlText w:val="%6."/>
      <w:lvlJc w:val="right"/>
      <w:pPr>
        <w:tabs>
          <w:tab w:val="num" w:pos="5100"/>
        </w:tabs>
        <w:ind w:left="5100" w:hanging="180"/>
      </w:pPr>
    </w:lvl>
    <w:lvl w:ilvl="6" w:tplc="0409000F" w:tentative="1">
      <w:start w:val="1"/>
      <w:numFmt w:val="decimal"/>
      <w:lvlText w:val="%7."/>
      <w:lvlJc w:val="left"/>
      <w:pPr>
        <w:tabs>
          <w:tab w:val="num" w:pos="5820"/>
        </w:tabs>
        <w:ind w:left="5820" w:hanging="360"/>
      </w:pPr>
    </w:lvl>
    <w:lvl w:ilvl="7" w:tplc="04090019" w:tentative="1">
      <w:start w:val="1"/>
      <w:numFmt w:val="lowerLetter"/>
      <w:lvlText w:val="%8."/>
      <w:lvlJc w:val="left"/>
      <w:pPr>
        <w:tabs>
          <w:tab w:val="num" w:pos="6540"/>
        </w:tabs>
        <w:ind w:left="6540" w:hanging="360"/>
      </w:pPr>
    </w:lvl>
    <w:lvl w:ilvl="8" w:tplc="0409001B" w:tentative="1">
      <w:start w:val="1"/>
      <w:numFmt w:val="lowerRoman"/>
      <w:lvlText w:val="%9."/>
      <w:lvlJc w:val="right"/>
      <w:pPr>
        <w:tabs>
          <w:tab w:val="num" w:pos="7260"/>
        </w:tabs>
        <w:ind w:left="7260" w:hanging="180"/>
      </w:pPr>
    </w:lvl>
  </w:abstractNum>
  <w:abstractNum w:abstractNumId="259" w15:restartNumberingAfterBreak="0">
    <w:nsid w:val="5E285D1B"/>
    <w:multiLevelType w:val="hybridMultilevel"/>
    <w:tmpl w:val="6074B326"/>
    <w:lvl w:ilvl="0" w:tplc="0409000F">
      <w:start w:val="1"/>
      <w:numFmt w:val="decimal"/>
      <w:lvlText w:val="%1."/>
      <w:lvlJc w:val="left"/>
      <w:pPr>
        <w:tabs>
          <w:tab w:val="num" w:pos="720"/>
        </w:tabs>
        <w:ind w:left="720" w:hanging="360"/>
      </w:pPr>
      <w:rPr>
        <w:rFonts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60" w15:restartNumberingAfterBreak="0">
    <w:nsid w:val="5E52375A"/>
    <w:multiLevelType w:val="hybridMultilevel"/>
    <w:tmpl w:val="525A9A7C"/>
    <w:lvl w:ilvl="0" w:tplc="9D38E3C0">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1" w15:restartNumberingAfterBreak="0">
    <w:nsid w:val="5F545E63"/>
    <w:multiLevelType w:val="hybridMultilevel"/>
    <w:tmpl w:val="B13E4C9C"/>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62" w15:restartNumberingAfterBreak="0">
    <w:nsid w:val="5F731057"/>
    <w:multiLevelType w:val="hybridMultilevel"/>
    <w:tmpl w:val="0AE686B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3" w15:restartNumberingAfterBreak="0">
    <w:nsid w:val="60ED3032"/>
    <w:multiLevelType w:val="hybridMultilevel"/>
    <w:tmpl w:val="7226A7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4" w15:restartNumberingAfterBreak="0">
    <w:nsid w:val="61622FD1"/>
    <w:multiLevelType w:val="hybridMultilevel"/>
    <w:tmpl w:val="21566720"/>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5" w15:restartNumberingAfterBreak="0">
    <w:nsid w:val="619E3CCB"/>
    <w:multiLevelType w:val="hybridMultilevel"/>
    <w:tmpl w:val="0E82EB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6" w15:restartNumberingAfterBreak="0">
    <w:nsid w:val="61DE3BAC"/>
    <w:multiLevelType w:val="hybridMultilevel"/>
    <w:tmpl w:val="E432EC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7" w15:restartNumberingAfterBreak="0">
    <w:nsid w:val="62372312"/>
    <w:multiLevelType w:val="hybridMultilevel"/>
    <w:tmpl w:val="3C8C301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8" w15:restartNumberingAfterBreak="0">
    <w:nsid w:val="63515FF8"/>
    <w:multiLevelType w:val="hybridMultilevel"/>
    <w:tmpl w:val="133C3ABE"/>
    <w:lvl w:ilvl="0" w:tplc="04090001">
      <w:start w:val="1"/>
      <w:numFmt w:val="bullet"/>
      <w:lvlText w:val=""/>
      <w:lvlJc w:val="left"/>
      <w:pPr>
        <w:tabs>
          <w:tab w:val="num" w:pos="2880"/>
        </w:tabs>
        <w:ind w:left="2880" w:hanging="360"/>
      </w:pPr>
      <w:rPr>
        <w:rFonts w:ascii="Symbol" w:hAnsi="Symbol" w:hint="default"/>
      </w:rPr>
    </w:lvl>
    <w:lvl w:ilvl="1" w:tplc="04090003" w:tentative="1">
      <w:start w:val="1"/>
      <w:numFmt w:val="bullet"/>
      <w:lvlText w:val="o"/>
      <w:lvlJc w:val="left"/>
      <w:pPr>
        <w:tabs>
          <w:tab w:val="num" w:pos="3600"/>
        </w:tabs>
        <w:ind w:left="3600" w:hanging="360"/>
      </w:pPr>
      <w:rPr>
        <w:rFonts w:ascii="Courier New" w:hAnsi="Courier New" w:hint="default"/>
      </w:rPr>
    </w:lvl>
    <w:lvl w:ilvl="2" w:tplc="04090005" w:tentative="1">
      <w:start w:val="1"/>
      <w:numFmt w:val="bullet"/>
      <w:lvlText w:val=""/>
      <w:lvlJc w:val="left"/>
      <w:pPr>
        <w:tabs>
          <w:tab w:val="num" w:pos="4320"/>
        </w:tabs>
        <w:ind w:left="4320" w:hanging="360"/>
      </w:pPr>
      <w:rPr>
        <w:rFonts w:ascii="Wingdings" w:hAnsi="Wingdings" w:hint="default"/>
      </w:rPr>
    </w:lvl>
    <w:lvl w:ilvl="3" w:tplc="04090001" w:tentative="1">
      <w:start w:val="1"/>
      <w:numFmt w:val="bullet"/>
      <w:lvlText w:val=""/>
      <w:lvlJc w:val="left"/>
      <w:pPr>
        <w:tabs>
          <w:tab w:val="num" w:pos="5040"/>
        </w:tabs>
        <w:ind w:left="5040" w:hanging="360"/>
      </w:pPr>
      <w:rPr>
        <w:rFonts w:ascii="Symbol" w:hAnsi="Symbol" w:hint="default"/>
      </w:rPr>
    </w:lvl>
    <w:lvl w:ilvl="4" w:tplc="04090003" w:tentative="1">
      <w:start w:val="1"/>
      <w:numFmt w:val="bullet"/>
      <w:lvlText w:val="o"/>
      <w:lvlJc w:val="left"/>
      <w:pPr>
        <w:tabs>
          <w:tab w:val="num" w:pos="5760"/>
        </w:tabs>
        <w:ind w:left="5760" w:hanging="360"/>
      </w:pPr>
      <w:rPr>
        <w:rFonts w:ascii="Courier New" w:hAnsi="Courier New" w:hint="default"/>
      </w:rPr>
    </w:lvl>
    <w:lvl w:ilvl="5" w:tplc="04090005" w:tentative="1">
      <w:start w:val="1"/>
      <w:numFmt w:val="bullet"/>
      <w:lvlText w:val=""/>
      <w:lvlJc w:val="left"/>
      <w:pPr>
        <w:tabs>
          <w:tab w:val="num" w:pos="6480"/>
        </w:tabs>
        <w:ind w:left="6480" w:hanging="360"/>
      </w:pPr>
      <w:rPr>
        <w:rFonts w:ascii="Wingdings" w:hAnsi="Wingdings" w:hint="default"/>
      </w:rPr>
    </w:lvl>
    <w:lvl w:ilvl="6" w:tplc="04090001" w:tentative="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Courier New" w:hAnsi="Courier New" w:hint="default"/>
      </w:rPr>
    </w:lvl>
    <w:lvl w:ilvl="8" w:tplc="04090005" w:tentative="1">
      <w:start w:val="1"/>
      <w:numFmt w:val="bullet"/>
      <w:lvlText w:val=""/>
      <w:lvlJc w:val="left"/>
      <w:pPr>
        <w:tabs>
          <w:tab w:val="num" w:pos="8640"/>
        </w:tabs>
        <w:ind w:left="8640" w:hanging="360"/>
      </w:pPr>
      <w:rPr>
        <w:rFonts w:ascii="Wingdings" w:hAnsi="Wingdings" w:hint="default"/>
      </w:rPr>
    </w:lvl>
  </w:abstractNum>
  <w:abstractNum w:abstractNumId="269" w15:restartNumberingAfterBreak="0">
    <w:nsid w:val="635D41FC"/>
    <w:multiLevelType w:val="hybridMultilevel"/>
    <w:tmpl w:val="6B1C6A94"/>
    <w:lvl w:ilvl="0" w:tplc="04090001">
      <w:start w:val="1"/>
      <w:numFmt w:val="bullet"/>
      <w:lvlText w:val=""/>
      <w:lvlJc w:val="left"/>
      <w:pPr>
        <w:tabs>
          <w:tab w:val="num" w:pos="1800"/>
        </w:tabs>
        <w:ind w:left="1800" w:hanging="360"/>
      </w:pPr>
      <w:rPr>
        <w:rFonts w:ascii="Symbol" w:hAnsi="Symbol" w:hint="default"/>
      </w:rPr>
    </w:lvl>
    <w:lvl w:ilvl="1" w:tplc="04090003" w:tentative="1">
      <w:start w:val="1"/>
      <w:numFmt w:val="bullet"/>
      <w:lvlText w:val="o"/>
      <w:lvlJc w:val="left"/>
      <w:pPr>
        <w:tabs>
          <w:tab w:val="num" w:pos="2520"/>
        </w:tabs>
        <w:ind w:left="2520" w:hanging="360"/>
      </w:pPr>
      <w:rPr>
        <w:rFonts w:ascii="Courier New" w:hAnsi="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270" w15:restartNumberingAfterBreak="0">
    <w:nsid w:val="63C36FB8"/>
    <w:multiLevelType w:val="hybridMultilevel"/>
    <w:tmpl w:val="5F88596E"/>
    <w:lvl w:ilvl="0" w:tplc="0409000F">
      <w:start w:val="1"/>
      <w:numFmt w:val="decimal"/>
      <w:lvlText w:val="%1."/>
      <w:lvlJc w:val="left"/>
      <w:pPr>
        <w:ind w:left="1980" w:hanging="360"/>
      </w:p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271" w15:restartNumberingAfterBreak="0">
    <w:nsid w:val="63EE5ADA"/>
    <w:multiLevelType w:val="hybridMultilevel"/>
    <w:tmpl w:val="6268A8C6"/>
    <w:lvl w:ilvl="0" w:tplc="B4DA932C">
      <w:start w:val="1"/>
      <w:numFmt w:val="decimal"/>
      <w:lvlText w:val="%1."/>
      <w:lvlJc w:val="left"/>
      <w:pPr>
        <w:tabs>
          <w:tab w:val="num" w:pos="1275"/>
        </w:tabs>
        <w:ind w:left="1275" w:hanging="375"/>
      </w:pPr>
      <w:rPr>
        <w:rFonts w:hint="default"/>
      </w:rPr>
    </w:lvl>
    <w:lvl w:ilvl="1" w:tplc="04090019" w:tentative="1">
      <w:start w:val="1"/>
      <w:numFmt w:val="lowerLetter"/>
      <w:lvlText w:val="%2."/>
      <w:lvlJc w:val="left"/>
      <w:pPr>
        <w:tabs>
          <w:tab w:val="num" w:pos="1980"/>
        </w:tabs>
        <w:ind w:left="1980" w:hanging="360"/>
      </w:pPr>
    </w:lvl>
    <w:lvl w:ilvl="2" w:tplc="0409001B" w:tentative="1">
      <w:start w:val="1"/>
      <w:numFmt w:val="lowerRoman"/>
      <w:lvlText w:val="%3."/>
      <w:lvlJc w:val="right"/>
      <w:pPr>
        <w:tabs>
          <w:tab w:val="num" w:pos="2700"/>
        </w:tabs>
        <w:ind w:left="2700" w:hanging="180"/>
      </w:pPr>
    </w:lvl>
    <w:lvl w:ilvl="3" w:tplc="0409000F" w:tentative="1">
      <w:start w:val="1"/>
      <w:numFmt w:val="decimal"/>
      <w:lvlText w:val="%4."/>
      <w:lvlJc w:val="left"/>
      <w:pPr>
        <w:tabs>
          <w:tab w:val="num" w:pos="3420"/>
        </w:tabs>
        <w:ind w:left="3420" w:hanging="360"/>
      </w:pPr>
    </w:lvl>
    <w:lvl w:ilvl="4" w:tplc="04090019" w:tentative="1">
      <w:start w:val="1"/>
      <w:numFmt w:val="lowerLetter"/>
      <w:lvlText w:val="%5."/>
      <w:lvlJc w:val="left"/>
      <w:pPr>
        <w:tabs>
          <w:tab w:val="num" w:pos="4140"/>
        </w:tabs>
        <w:ind w:left="4140" w:hanging="360"/>
      </w:pPr>
    </w:lvl>
    <w:lvl w:ilvl="5" w:tplc="0409001B" w:tentative="1">
      <w:start w:val="1"/>
      <w:numFmt w:val="lowerRoman"/>
      <w:lvlText w:val="%6."/>
      <w:lvlJc w:val="right"/>
      <w:pPr>
        <w:tabs>
          <w:tab w:val="num" w:pos="4860"/>
        </w:tabs>
        <w:ind w:left="4860" w:hanging="180"/>
      </w:pPr>
    </w:lvl>
    <w:lvl w:ilvl="6" w:tplc="0409000F" w:tentative="1">
      <w:start w:val="1"/>
      <w:numFmt w:val="decimal"/>
      <w:lvlText w:val="%7."/>
      <w:lvlJc w:val="left"/>
      <w:pPr>
        <w:tabs>
          <w:tab w:val="num" w:pos="5580"/>
        </w:tabs>
        <w:ind w:left="5580" w:hanging="360"/>
      </w:pPr>
    </w:lvl>
    <w:lvl w:ilvl="7" w:tplc="04090019" w:tentative="1">
      <w:start w:val="1"/>
      <w:numFmt w:val="lowerLetter"/>
      <w:lvlText w:val="%8."/>
      <w:lvlJc w:val="left"/>
      <w:pPr>
        <w:tabs>
          <w:tab w:val="num" w:pos="6300"/>
        </w:tabs>
        <w:ind w:left="6300" w:hanging="360"/>
      </w:pPr>
    </w:lvl>
    <w:lvl w:ilvl="8" w:tplc="0409001B" w:tentative="1">
      <w:start w:val="1"/>
      <w:numFmt w:val="lowerRoman"/>
      <w:lvlText w:val="%9."/>
      <w:lvlJc w:val="right"/>
      <w:pPr>
        <w:tabs>
          <w:tab w:val="num" w:pos="7020"/>
        </w:tabs>
        <w:ind w:left="7020" w:hanging="180"/>
      </w:pPr>
    </w:lvl>
  </w:abstractNum>
  <w:abstractNum w:abstractNumId="272" w15:restartNumberingAfterBreak="0">
    <w:nsid w:val="643D4403"/>
    <w:multiLevelType w:val="hybridMultilevel"/>
    <w:tmpl w:val="B2D07B6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3" w15:restartNumberingAfterBreak="0">
    <w:nsid w:val="643E5FC5"/>
    <w:multiLevelType w:val="hybridMultilevel"/>
    <w:tmpl w:val="50A07F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4" w15:restartNumberingAfterBreak="0">
    <w:nsid w:val="648A3DF1"/>
    <w:multiLevelType w:val="hybridMultilevel"/>
    <w:tmpl w:val="D8F27C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5" w15:restartNumberingAfterBreak="0">
    <w:nsid w:val="64A67FE2"/>
    <w:multiLevelType w:val="hybridMultilevel"/>
    <w:tmpl w:val="796CBD1E"/>
    <w:lvl w:ilvl="0" w:tplc="04090001">
      <w:start w:val="1"/>
      <w:numFmt w:val="bullet"/>
      <w:lvlText w:val=""/>
      <w:lvlJc w:val="left"/>
      <w:pPr>
        <w:ind w:left="2340" w:hanging="360"/>
      </w:pPr>
      <w:rPr>
        <w:rFonts w:ascii="Symbol" w:hAnsi="Symbol" w:hint="default"/>
      </w:rPr>
    </w:lvl>
    <w:lvl w:ilvl="1" w:tplc="04090003" w:tentative="1">
      <w:start w:val="1"/>
      <w:numFmt w:val="bullet"/>
      <w:lvlText w:val="o"/>
      <w:lvlJc w:val="left"/>
      <w:pPr>
        <w:ind w:left="3060" w:hanging="360"/>
      </w:pPr>
      <w:rPr>
        <w:rFonts w:ascii="Courier New" w:hAnsi="Courier New" w:cs="Courier New" w:hint="default"/>
      </w:rPr>
    </w:lvl>
    <w:lvl w:ilvl="2" w:tplc="04090005" w:tentative="1">
      <w:start w:val="1"/>
      <w:numFmt w:val="bullet"/>
      <w:lvlText w:val=""/>
      <w:lvlJc w:val="left"/>
      <w:pPr>
        <w:ind w:left="3780" w:hanging="360"/>
      </w:pPr>
      <w:rPr>
        <w:rFonts w:ascii="Wingdings" w:hAnsi="Wingdings" w:hint="default"/>
      </w:rPr>
    </w:lvl>
    <w:lvl w:ilvl="3" w:tplc="04090001" w:tentative="1">
      <w:start w:val="1"/>
      <w:numFmt w:val="bullet"/>
      <w:lvlText w:val=""/>
      <w:lvlJc w:val="left"/>
      <w:pPr>
        <w:ind w:left="4500" w:hanging="360"/>
      </w:pPr>
      <w:rPr>
        <w:rFonts w:ascii="Symbol" w:hAnsi="Symbol" w:hint="default"/>
      </w:rPr>
    </w:lvl>
    <w:lvl w:ilvl="4" w:tplc="04090003" w:tentative="1">
      <w:start w:val="1"/>
      <w:numFmt w:val="bullet"/>
      <w:lvlText w:val="o"/>
      <w:lvlJc w:val="left"/>
      <w:pPr>
        <w:ind w:left="5220" w:hanging="360"/>
      </w:pPr>
      <w:rPr>
        <w:rFonts w:ascii="Courier New" w:hAnsi="Courier New" w:cs="Courier New" w:hint="default"/>
      </w:rPr>
    </w:lvl>
    <w:lvl w:ilvl="5" w:tplc="04090005" w:tentative="1">
      <w:start w:val="1"/>
      <w:numFmt w:val="bullet"/>
      <w:lvlText w:val=""/>
      <w:lvlJc w:val="left"/>
      <w:pPr>
        <w:ind w:left="5940" w:hanging="360"/>
      </w:pPr>
      <w:rPr>
        <w:rFonts w:ascii="Wingdings" w:hAnsi="Wingdings" w:hint="default"/>
      </w:rPr>
    </w:lvl>
    <w:lvl w:ilvl="6" w:tplc="04090001" w:tentative="1">
      <w:start w:val="1"/>
      <w:numFmt w:val="bullet"/>
      <w:lvlText w:val=""/>
      <w:lvlJc w:val="left"/>
      <w:pPr>
        <w:ind w:left="6660" w:hanging="360"/>
      </w:pPr>
      <w:rPr>
        <w:rFonts w:ascii="Symbol" w:hAnsi="Symbol" w:hint="default"/>
      </w:rPr>
    </w:lvl>
    <w:lvl w:ilvl="7" w:tplc="04090003" w:tentative="1">
      <w:start w:val="1"/>
      <w:numFmt w:val="bullet"/>
      <w:lvlText w:val="o"/>
      <w:lvlJc w:val="left"/>
      <w:pPr>
        <w:ind w:left="7380" w:hanging="360"/>
      </w:pPr>
      <w:rPr>
        <w:rFonts w:ascii="Courier New" w:hAnsi="Courier New" w:cs="Courier New" w:hint="default"/>
      </w:rPr>
    </w:lvl>
    <w:lvl w:ilvl="8" w:tplc="04090005" w:tentative="1">
      <w:start w:val="1"/>
      <w:numFmt w:val="bullet"/>
      <w:lvlText w:val=""/>
      <w:lvlJc w:val="left"/>
      <w:pPr>
        <w:ind w:left="8100" w:hanging="360"/>
      </w:pPr>
      <w:rPr>
        <w:rFonts w:ascii="Wingdings" w:hAnsi="Wingdings" w:hint="default"/>
      </w:rPr>
    </w:lvl>
  </w:abstractNum>
  <w:abstractNum w:abstractNumId="276" w15:restartNumberingAfterBreak="0">
    <w:nsid w:val="64DA5252"/>
    <w:multiLevelType w:val="hybridMultilevel"/>
    <w:tmpl w:val="BA5E2A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7" w15:restartNumberingAfterBreak="0">
    <w:nsid w:val="64E97887"/>
    <w:multiLevelType w:val="hybridMultilevel"/>
    <w:tmpl w:val="2A1CE9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8" w15:restartNumberingAfterBreak="0">
    <w:nsid w:val="65011756"/>
    <w:multiLevelType w:val="hybridMultilevel"/>
    <w:tmpl w:val="FE9EA000"/>
    <w:lvl w:ilvl="0" w:tplc="04090001">
      <w:start w:val="1"/>
      <w:numFmt w:val="bullet"/>
      <w:lvlText w:val=""/>
      <w:lvlJc w:val="left"/>
      <w:pPr>
        <w:ind w:left="1080" w:hanging="360"/>
      </w:pPr>
      <w:rPr>
        <w:rFonts w:ascii="Symbol" w:hAnsi="Symbol" w:hint="default"/>
      </w:rPr>
    </w:lvl>
    <w:lvl w:ilvl="1" w:tplc="04090005">
      <w:start w:val="1"/>
      <w:numFmt w:val="bullet"/>
      <w:lvlText w:val=""/>
      <w:lvlJc w:val="left"/>
      <w:pPr>
        <w:ind w:left="1800" w:hanging="360"/>
      </w:pPr>
      <w:rPr>
        <w:rFonts w:ascii="Wingdings" w:hAnsi="Wingdings"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9" w15:restartNumberingAfterBreak="0">
    <w:nsid w:val="657A461D"/>
    <w:multiLevelType w:val="hybridMultilevel"/>
    <w:tmpl w:val="2EA4C2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0" w15:restartNumberingAfterBreak="0">
    <w:nsid w:val="667F6E43"/>
    <w:multiLevelType w:val="hybridMultilevel"/>
    <w:tmpl w:val="A80C875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1" w15:restartNumberingAfterBreak="0">
    <w:nsid w:val="68041C40"/>
    <w:multiLevelType w:val="hybridMultilevel"/>
    <w:tmpl w:val="15EC69B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2" w15:restartNumberingAfterBreak="0">
    <w:nsid w:val="680B2EBE"/>
    <w:multiLevelType w:val="hybridMultilevel"/>
    <w:tmpl w:val="C0027E00"/>
    <w:lvl w:ilvl="0" w:tplc="52341094">
      <w:start w:val="1"/>
      <w:numFmt w:val="bullet"/>
      <w:lvlText w:val=""/>
      <w:lvlJc w:val="left"/>
      <w:pPr>
        <w:tabs>
          <w:tab w:val="num" w:pos="720"/>
        </w:tabs>
        <w:ind w:left="720" w:hanging="360"/>
      </w:pPr>
      <w:rPr>
        <w:rFonts w:ascii="Symbol" w:hAnsi="Symbol" w:hint="default"/>
        <w:color w:val="auto"/>
        <w:sz w:val="24"/>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3" w15:restartNumberingAfterBreak="0">
    <w:nsid w:val="684C65FE"/>
    <w:multiLevelType w:val="hybridMultilevel"/>
    <w:tmpl w:val="36A82CD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4" w15:restartNumberingAfterBreak="0">
    <w:nsid w:val="684E3777"/>
    <w:multiLevelType w:val="hybridMultilevel"/>
    <w:tmpl w:val="276CC3CC"/>
    <w:lvl w:ilvl="0" w:tplc="04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85" w15:restartNumberingAfterBreak="0">
    <w:nsid w:val="68B71170"/>
    <w:multiLevelType w:val="hybridMultilevel"/>
    <w:tmpl w:val="31C49C1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6" w15:restartNumberingAfterBreak="0">
    <w:nsid w:val="68FF3BCA"/>
    <w:multiLevelType w:val="hybridMultilevel"/>
    <w:tmpl w:val="C6040D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7" w15:restartNumberingAfterBreak="0">
    <w:nsid w:val="699D701E"/>
    <w:multiLevelType w:val="hybridMultilevel"/>
    <w:tmpl w:val="11487EC4"/>
    <w:lvl w:ilvl="0" w:tplc="04090001">
      <w:start w:val="1"/>
      <w:numFmt w:val="bullet"/>
      <w:lvlText w:val=""/>
      <w:lvlJc w:val="left"/>
      <w:pPr>
        <w:tabs>
          <w:tab w:val="num" w:pos="2070"/>
        </w:tabs>
        <w:ind w:left="2070" w:hanging="360"/>
      </w:pPr>
      <w:rPr>
        <w:rFonts w:ascii="Symbol" w:hAnsi="Symbol" w:hint="default"/>
      </w:rPr>
    </w:lvl>
    <w:lvl w:ilvl="1" w:tplc="04090003" w:tentative="1">
      <w:start w:val="1"/>
      <w:numFmt w:val="bullet"/>
      <w:lvlText w:val="o"/>
      <w:lvlJc w:val="left"/>
      <w:pPr>
        <w:tabs>
          <w:tab w:val="num" w:pos="2790"/>
        </w:tabs>
        <w:ind w:left="2790" w:hanging="360"/>
      </w:pPr>
      <w:rPr>
        <w:rFonts w:ascii="Courier New" w:hAnsi="Courier New" w:hint="default"/>
      </w:rPr>
    </w:lvl>
    <w:lvl w:ilvl="2" w:tplc="04090005" w:tentative="1">
      <w:start w:val="1"/>
      <w:numFmt w:val="bullet"/>
      <w:lvlText w:val=""/>
      <w:lvlJc w:val="left"/>
      <w:pPr>
        <w:tabs>
          <w:tab w:val="num" w:pos="3510"/>
        </w:tabs>
        <w:ind w:left="3510" w:hanging="360"/>
      </w:pPr>
      <w:rPr>
        <w:rFonts w:ascii="Wingdings" w:hAnsi="Wingdings" w:hint="default"/>
      </w:rPr>
    </w:lvl>
    <w:lvl w:ilvl="3" w:tplc="04090001" w:tentative="1">
      <w:start w:val="1"/>
      <w:numFmt w:val="bullet"/>
      <w:lvlText w:val=""/>
      <w:lvlJc w:val="left"/>
      <w:pPr>
        <w:tabs>
          <w:tab w:val="num" w:pos="4230"/>
        </w:tabs>
        <w:ind w:left="4230" w:hanging="360"/>
      </w:pPr>
      <w:rPr>
        <w:rFonts w:ascii="Symbol" w:hAnsi="Symbol" w:hint="default"/>
      </w:rPr>
    </w:lvl>
    <w:lvl w:ilvl="4" w:tplc="04090003" w:tentative="1">
      <w:start w:val="1"/>
      <w:numFmt w:val="bullet"/>
      <w:lvlText w:val="o"/>
      <w:lvlJc w:val="left"/>
      <w:pPr>
        <w:tabs>
          <w:tab w:val="num" w:pos="4950"/>
        </w:tabs>
        <w:ind w:left="4950" w:hanging="360"/>
      </w:pPr>
      <w:rPr>
        <w:rFonts w:ascii="Courier New" w:hAnsi="Courier New" w:hint="default"/>
      </w:rPr>
    </w:lvl>
    <w:lvl w:ilvl="5" w:tplc="04090005" w:tentative="1">
      <w:start w:val="1"/>
      <w:numFmt w:val="bullet"/>
      <w:lvlText w:val=""/>
      <w:lvlJc w:val="left"/>
      <w:pPr>
        <w:tabs>
          <w:tab w:val="num" w:pos="5670"/>
        </w:tabs>
        <w:ind w:left="5670" w:hanging="360"/>
      </w:pPr>
      <w:rPr>
        <w:rFonts w:ascii="Wingdings" w:hAnsi="Wingdings" w:hint="default"/>
      </w:rPr>
    </w:lvl>
    <w:lvl w:ilvl="6" w:tplc="04090001" w:tentative="1">
      <w:start w:val="1"/>
      <w:numFmt w:val="bullet"/>
      <w:lvlText w:val=""/>
      <w:lvlJc w:val="left"/>
      <w:pPr>
        <w:tabs>
          <w:tab w:val="num" w:pos="6390"/>
        </w:tabs>
        <w:ind w:left="6390" w:hanging="360"/>
      </w:pPr>
      <w:rPr>
        <w:rFonts w:ascii="Symbol" w:hAnsi="Symbol" w:hint="default"/>
      </w:rPr>
    </w:lvl>
    <w:lvl w:ilvl="7" w:tplc="04090003" w:tentative="1">
      <w:start w:val="1"/>
      <w:numFmt w:val="bullet"/>
      <w:lvlText w:val="o"/>
      <w:lvlJc w:val="left"/>
      <w:pPr>
        <w:tabs>
          <w:tab w:val="num" w:pos="7110"/>
        </w:tabs>
        <w:ind w:left="7110" w:hanging="360"/>
      </w:pPr>
      <w:rPr>
        <w:rFonts w:ascii="Courier New" w:hAnsi="Courier New" w:hint="default"/>
      </w:rPr>
    </w:lvl>
    <w:lvl w:ilvl="8" w:tplc="04090005" w:tentative="1">
      <w:start w:val="1"/>
      <w:numFmt w:val="bullet"/>
      <w:lvlText w:val=""/>
      <w:lvlJc w:val="left"/>
      <w:pPr>
        <w:tabs>
          <w:tab w:val="num" w:pos="7830"/>
        </w:tabs>
        <w:ind w:left="7830" w:hanging="360"/>
      </w:pPr>
      <w:rPr>
        <w:rFonts w:ascii="Wingdings" w:hAnsi="Wingdings" w:hint="default"/>
      </w:rPr>
    </w:lvl>
  </w:abstractNum>
  <w:abstractNum w:abstractNumId="288" w15:restartNumberingAfterBreak="0">
    <w:nsid w:val="69CD25F3"/>
    <w:multiLevelType w:val="hybridMultilevel"/>
    <w:tmpl w:val="2CC6F6A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9" w15:restartNumberingAfterBreak="0">
    <w:nsid w:val="6A7F5656"/>
    <w:multiLevelType w:val="hybridMultilevel"/>
    <w:tmpl w:val="B0A89684"/>
    <w:lvl w:ilvl="0" w:tplc="52341094">
      <w:start w:val="1"/>
      <w:numFmt w:val="bullet"/>
      <w:lvlText w:val=""/>
      <w:lvlJc w:val="left"/>
      <w:pPr>
        <w:tabs>
          <w:tab w:val="num" w:pos="720"/>
        </w:tabs>
        <w:ind w:left="720" w:hanging="360"/>
      </w:pPr>
      <w:rPr>
        <w:rFonts w:ascii="Symbol" w:hAnsi="Symbol" w:hint="default"/>
        <w:color w:val="auto"/>
        <w:sz w:val="24"/>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0" w15:restartNumberingAfterBreak="0">
    <w:nsid w:val="6A905B22"/>
    <w:multiLevelType w:val="hybridMultilevel"/>
    <w:tmpl w:val="347606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1" w15:restartNumberingAfterBreak="0">
    <w:nsid w:val="6AEC3552"/>
    <w:multiLevelType w:val="hybridMultilevel"/>
    <w:tmpl w:val="AE50C15A"/>
    <w:lvl w:ilvl="0" w:tplc="9BD81288">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2" w15:restartNumberingAfterBreak="0">
    <w:nsid w:val="6B1C5B06"/>
    <w:multiLevelType w:val="hybridMultilevel"/>
    <w:tmpl w:val="87DEC03A"/>
    <w:lvl w:ilvl="0" w:tplc="04090001">
      <w:start w:val="1"/>
      <w:numFmt w:val="bullet"/>
      <w:lvlText w:val=""/>
      <w:lvlJc w:val="left"/>
      <w:pPr>
        <w:tabs>
          <w:tab w:val="num" w:pos="2160"/>
        </w:tabs>
        <w:ind w:left="2160" w:hanging="360"/>
      </w:pPr>
      <w:rPr>
        <w:rFonts w:ascii="Symbol" w:hAnsi="Symbol" w:hint="default"/>
      </w:rPr>
    </w:lvl>
    <w:lvl w:ilvl="1" w:tplc="04090003" w:tentative="1">
      <w:start w:val="1"/>
      <w:numFmt w:val="bullet"/>
      <w:lvlText w:val="o"/>
      <w:lvlJc w:val="left"/>
      <w:pPr>
        <w:tabs>
          <w:tab w:val="num" w:pos="2880"/>
        </w:tabs>
        <w:ind w:left="2880" w:hanging="360"/>
      </w:pPr>
      <w:rPr>
        <w:rFonts w:ascii="Courier New" w:hAnsi="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293" w15:restartNumberingAfterBreak="0">
    <w:nsid w:val="6B7247A5"/>
    <w:multiLevelType w:val="hybridMultilevel"/>
    <w:tmpl w:val="D158BC46"/>
    <w:lvl w:ilvl="0" w:tplc="EFF4F6FC">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4" w15:restartNumberingAfterBreak="0">
    <w:nsid w:val="6C1D6D33"/>
    <w:multiLevelType w:val="hybridMultilevel"/>
    <w:tmpl w:val="D408BFF8"/>
    <w:lvl w:ilvl="0" w:tplc="5F06D52C">
      <w:start w:val="1"/>
      <w:numFmt w:val="decimal"/>
      <w:lvlText w:val="%1."/>
      <w:lvlJc w:val="left"/>
      <w:pPr>
        <w:tabs>
          <w:tab w:val="num" w:pos="720"/>
        </w:tabs>
        <w:ind w:left="720" w:hanging="360"/>
      </w:pPr>
      <w:rPr>
        <w:rFonts w:hint="default"/>
        <w:b/>
      </w:rPr>
    </w:lvl>
    <w:lvl w:ilvl="1" w:tplc="3126E174">
      <w:start w:val="1"/>
      <w:numFmt w:val="lowerLetter"/>
      <w:lvlText w:val="%2."/>
      <w:lvlJc w:val="left"/>
      <w:pPr>
        <w:tabs>
          <w:tab w:val="num" w:pos="1080"/>
        </w:tabs>
        <w:ind w:left="1080" w:hanging="360"/>
      </w:pPr>
      <w:rPr>
        <w:rFonts w:hint="default"/>
        <w:strike w:val="0"/>
      </w:rPr>
    </w:lvl>
    <w:lvl w:ilvl="2" w:tplc="14240F5E">
      <w:start w:val="1"/>
      <w:numFmt w:val="lowerRoman"/>
      <w:lvlText w:val="%3."/>
      <w:lvlJc w:val="left"/>
      <w:pPr>
        <w:tabs>
          <w:tab w:val="num" w:pos="1440"/>
        </w:tabs>
        <w:ind w:left="1440" w:hanging="360"/>
      </w:pPr>
      <w:rPr>
        <w:rFonts w:hint="default"/>
        <w:strike w:val="0"/>
      </w:rPr>
    </w:lvl>
    <w:lvl w:ilvl="3" w:tplc="7DFED8BA">
      <w:start w:val="1"/>
      <w:numFmt w:val="decimal"/>
      <w:lvlText w:val="%4."/>
      <w:lvlJc w:val="left"/>
      <w:pPr>
        <w:tabs>
          <w:tab w:val="num" w:pos="1800"/>
        </w:tabs>
        <w:ind w:left="1800" w:hanging="360"/>
      </w:pPr>
      <w:rPr>
        <w:rFonts w:hint="default"/>
      </w:rPr>
    </w:lvl>
    <w:lvl w:ilvl="4" w:tplc="930E06C8">
      <w:start w:val="1"/>
      <w:numFmt w:val="lowerLetter"/>
      <w:lvlText w:val="%5."/>
      <w:lvlJc w:val="left"/>
      <w:pPr>
        <w:tabs>
          <w:tab w:val="num" w:pos="2160"/>
        </w:tabs>
        <w:ind w:left="2160" w:hanging="360"/>
      </w:pPr>
      <w:rPr>
        <w:rFonts w:hint="default"/>
      </w:rPr>
    </w:lvl>
    <w:lvl w:ilvl="5" w:tplc="D0DC2F2C">
      <w:start w:val="1"/>
      <w:numFmt w:val="lowerRoman"/>
      <w:lvlText w:val="%6."/>
      <w:lvlJc w:val="left"/>
      <w:pPr>
        <w:tabs>
          <w:tab w:val="num" w:pos="2520"/>
        </w:tabs>
        <w:ind w:left="2520" w:hanging="360"/>
      </w:pPr>
      <w:rPr>
        <w:rFonts w:hint="default"/>
      </w:rPr>
    </w:lvl>
    <w:lvl w:ilvl="6" w:tplc="0409000F">
      <w:start w:val="1"/>
      <w:numFmt w:val="decimal"/>
      <w:lvlText w:val="%7."/>
      <w:lvlJc w:val="left"/>
      <w:pPr>
        <w:tabs>
          <w:tab w:val="num" w:pos="5040"/>
        </w:tabs>
        <w:ind w:left="5040" w:hanging="360"/>
      </w:pPr>
    </w:lvl>
    <w:lvl w:ilvl="7" w:tplc="FF40EC40">
      <w:start w:val="1"/>
      <w:numFmt w:val="bullet"/>
      <w:lvlText w:val=""/>
      <w:lvlJc w:val="left"/>
      <w:pPr>
        <w:tabs>
          <w:tab w:val="num" w:pos="5760"/>
        </w:tabs>
        <w:ind w:left="5760" w:hanging="360"/>
      </w:pPr>
      <w:rPr>
        <w:rFonts w:ascii="Symbol" w:hAnsi="Symbol" w:hint="default"/>
        <w:b/>
      </w:rPr>
    </w:lvl>
    <w:lvl w:ilvl="8" w:tplc="0408F53C">
      <w:start w:val="4"/>
      <w:numFmt w:val="lowerLetter"/>
      <w:lvlText w:val="%9)"/>
      <w:lvlJc w:val="left"/>
      <w:pPr>
        <w:tabs>
          <w:tab w:val="num" w:pos="6660"/>
        </w:tabs>
        <w:ind w:left="6660" w:hanging="360"/>
      </w:pPr>
      <w:rPr>
        <w:rFonts w:hint="default"/>
        <w:b/>
      </w:rPr>
    </w:lvl>
  </w:abstractNum>
  <w:abstractNum w:abstractNumId="295" w15:restartNumberingAfterBreak="0">
    <w:nsid w:val="6C2171A6"/>
    <w:multiLevelType w:val="hybridMultilevel"/>
    <w:tmpl w:val="798A4728"/>
    <w:lvl w:ilvl="0" w:tplc="7ED0906C">
      <w:start w:val="1"/>
      <w:numFmt w:val="bullet"/>
      <w:lvlText w:val=""/>
      <w:lvlJc w:val="left"/>
      <w:pPr>
        <w:tabs>
          <w:tab w:val="num" w:pos="720"/>
        </w:tabs>
        <w:ind w:left="720" w:hanging="360"/>
      </w:pPr>
      <w:rPr>
        <w:rFonts w:ascii="Symbol" w:hAnsi="Symbol" w:hint="default"/>
        <w:b w:val="0"/>
        <w:i w:val="0"/>
        <w:sz w:val="22"/>
        <w:szCs w:val="22"/>
      </w:rPr>
    </w:lvl>
    <w:lvl w:ilvl="1" w:tplc="9F540342">
      <w:start w:val="1"/>
      <w:numFmt w:val="bullet"/>
      <w:lvlText w:val=""/>
      <w:lvlJc w:val="left"/>
      <w:pPr>
        <w:tabs>
          <w:tab w:val="num" w:pos="720"/>
        </w:tabs>
        <w:ind w:left="720" w:hanging="360"/>
      </w:pPr>
      <w:rPr>
        <w:rFonts w:ascii="Symbol" w:hAnsi="Symbol" w:hint="default"/>
        <w:b w:val="0"/>
        <w:i w:val="0"/>
        <w:sz w:val="22"/>
        <w:szCs w:val="22"/>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6" w15:restartNumberingAfterBreak="0">
    <w:nsid w:val="6C7C2D71"/>
    <w:multiLevelType w:val="hybridMultilevel"/>
    <w:tmpl w:val="E962FD9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7" w15:restartNumberingAfterBreak="0">
    <w:nsid w:val="6C832153"/>
    <w:multiLevelType w:val="hybridMultilevel"/>
    <w:tmpl w:val="6FCEAF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8" w15:restartNumberingAfterBreak="0">
    <w:nsid w:val="6CEA25F2"/>
    <w:multiLevelType w:val="hybridMultilevel"/>
    <w:tmpl w:val="333E469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9" w15:restartNumberingAfterBreak="0">
    <w:nsid w:val="6D0C2FF2"/>
    <w:multiLevelType w:val="hybridMultilevel"/>
    <w:tmpl w:val="36F26D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0" w15:restartNumberingAfterBreak="0">
    <w:nsid w:val="6D4D7A3D"/>
    <w:multiLevelType w:val="hybridMultilevel"/>
    <w:tmpl w:val="5FB059D6"/>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1" w15:restartNumberingAfterBreak="0">
    <w:nsid w:val="6DF47260"/>
    <w:multiLevelType w:val="hybridMultilevel"/>
    <w:tmpl w:val="241E0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2" w15:restartNumberingAfterBreak="0">
    <w:nsid w:val="6E1C7C5F"/>
    <w:multiLevelType w:val="hybridMultilevel"/>
    <w:tmpl w:val="1E9A7002"/>
    <w:lvl w:ilvl="0" w:tplc="52341094">
      <w:start w:val="1"/>
      <w:numFmt w:val="bullet"/>
      <w:lvlText w:val=""/>
      <w:lvlJc w:val="left"/>
      <w:pPr>
        <w:tabs>
          <w:tab w:val="num" w:pos="720"/>
        </w:tabs>
        <w:ind w:left="720" w:hanging="360"/>
      </w:pPr>
      <w:rPr>
        <w:rFonts w:ascii="Symbol" w:hAnsi="Symbol" w:hint="default"/>
        <w:color w:val="auto"/>
        <w:sz w:val="24"/>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3" w15:restartNumberingAfterBreak="0">
    <w:nsid w:val="6E1D0AFE"/>
    <w:multiLevelType w:val="hybridMultilevel"/>
    <w:tmpl w:val="2FAE8380"/>
    <w:lvl w:ilvl="0" w:tplc="700CEF10">
      <w:start w:val="1"/>
      <w:numFmt w:val="decimal"/>
      <w:lvlText w:val="%1."/>
      <w:lvlJc w:val="left"/>
      <w:pPr>
        <w:ind w:left="1080" w:hanging="720"/>
      </w:pPr>
      <w:rPr>
        <w:rFonts w:hint="default"/>
      </w:rPr>
    </w:lvl>
    <w:lvl w:ilvl="1" w:tplc="2628542E">
      <w:start w:val="1"/>
      <w:numFmt w:val="upperLetter"/>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4" w15:restartNumberingAfterBreak="0">
    <w:nsid w:val="6ED76C77"/>
    <w:multiLevelType w:val="hybridMultilevel"/>
    <w:tmpl w:val="B7084AEE"/>
    <w:lvl w:ilvl="0" w:tplc="14240F5E">
      <w:start w:val="1"/>
      <w:numFmt w:val="lowerRoman"/>
      <w:lvlText w:val="%1."/>
      <w:lvlJc w:val="left"/>
      <w:pPr>
        <w:tabs>
          <w:tab w:val="num" w:pos="1440"/>
        </w:tabs>
        <w:ind w:left="1440" w:hanging="360"/>
      </w:pPr>
      <w:rPr>
        <w:rFonts w:hint="default"/>
        <w:strike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5" w15:restartNumberingAfterBreak="0">
    <w:nsid w:val="6F2F3037"/>
    <w:multiLevelType w:val="hybridMultilevel"/>
    <w:tmpl w:val="C76E75EA"/>
    <w:lvl w:ilvl="0" w:tplc="12BC3E80">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6" w15:restartNumberingAfterBreak="0">
    <w:nsid w:val="6F5F5DB1"/>
    <w:multiLevelType w:val="hybridMultilevel"/>
    <w:tmpl w:val="25B855D0"/>
    <w:lvl w:ilvl="0" w:tplc="D8EEBEAC">
      <w:start w:val="1"/>
      <w:numFmt w:val="bullet"/>
      <w:lvlText w:val=""/>
      <w:lvlJc w:val="left"/>
      <w:pPr>
        <w:tabs>
          <w:tab w:val="num" w:pos="1800"/>
        </w:tabs>
        <w:ind w:left="180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hint="default"/>
      </w:rPr>
    </w:lvl>
    <w:lvl w:ilvl="2" w:tplc="04090005">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07" w15:restartNumberingAfterBreak="0">
    <w:nsid w:val="6F7F2C2C"/>
    <w:multiLevelType w:val="hybridMultilevel"/>
    <w:tmpl w:val="AE30DB5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8" w15:restartNumberingAfterBreak="0">
    <w:nsid w:val="6FB94A92"/>
    <w:multiLevelType w:val="hybridMultilevel"/>
    <w:tmpl w:val="ED9056D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9" w15:restartNumberingAfterBreak="0">
    <w:nsid w:val="71134128"/>
    <w:multiLevelType w:val="hybridMultilevel"/>
    <w:tmpl w:val="9670E46A"/>
    <w:lvl w:ilvl="0" w:tplc="C722EAA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0" w15:restartNumberingAfterBreak="0">
    <w:nsid w:val="711D31BE"/>
    <w:multiLevelType w:val="hybridMultilevel"/>
    <w:tmpl w:val="14CE8E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1" w15:restartNumberingAfterBreak="0">
    <w:nsid w:val="71A04F9E"/>
    <w:multiLevelType w:val="hybridMultilevel"/>
    <w:tmpl w:val="559CCC7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2" w15:restartNumberingAfterBreak="0">
    <w:nsid w:val="72BD11A5"/>
    <w:multiLevelType w:val="hybridMultilevel"/>
    <w:tmpl w:val="10F6F392"/>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313" w15:restartNumberingAfterBreak="0">
    <w:nsid w:val="72EF0E78"/>
    <w:multiLevelType w:val="hybridMultilevel"/>
    <w:tmpl w:val="8608815E"/>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4" w15:restartNumberingAfterBreak="0">
    <w:nsid w:val="73D44BC3"/>
    <w:multiLevelType w:val="hybridMultilevel"/>
    <w:tmpl w:val="424CC650"/>
    <w:lvl w:ilvl="0" w:tplc="86140FC0">
      <w:start w:val="1"/>
      <w:numFmt w:val="lowerLetter"/>
      <w:lvlText w:val="%1."/>
      <w:lvlJc w:val="left"/>
      <w:pPr>
        <w:tabs>
          <w:tab w:val="num" w:pos="1800"/>
        </w:tabs>
        <w:ind w:left="180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5" w15:restartNumberingAfterBreak="0">
    <w:nsid w:val="743853E7"/>
    <w:multiLevelType w:val="hybridMultilevel"/>
    <w:tmpl w:val="1D3E502C"/>
    <w:lvl w:ilvl="0" w:tplc="52341094">
      <w:start w:val="1"/>
      <w:numFmt w:val="bullet"/>
      <w:lvlText w:val=""/>
      <w:lvlJc w:val="left"/>
      <w:pPr>
        <w:tabs>
          <w:tab w:val="num" w:pos="720"/>
        </w:tabs>
        <w:ind w:left="720" w:hanging="360"/>
      </w:pPr>
      <w:rPr>
        <w:rFonts w:ascii="Symbol" w:hAnsi="Symbol" w:hint="default"/>
        <w:color w:val="auto"/>
        <w:sz w:val="24"/>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color w:val="auto"/>
        <w:sz w:val="24"/>
      </w:rPr>
    </w:lvl>
    <w:lvl w:ilvl="3" w:tplc="04090001">
      <w:start w:val="1"/>
      <w:numFmt w:val="bullet"/>
      <w:lvlText w:val=""/>
      <w:lvlJc w:val="left"/>
      <w:pPr>
        <w:tabs>
          <w:tab w:val="num" w:pos="2880"/>
        </w:tabs>
        <w:ind w:left="2880" w:hanging="360"/>
      </w:pPr>
      <w:rPr>
        <w:rFonts w:ascii="Symbol" w:hAnsi="Symbol" w:hint="default"/>
      </w:rPr>
    </w:lvl>
    <w:lvl w:ilvl="4" w:tplc="0992842E">
      <w:numFmt w:val="bullet"/>
      <w:lvlText w:val=""/>
      <w:lvlJc w:val="left"/>
      <w:pPr>
        <w:tabs>
          <w:tab w:val="num" w:pos="3600"/>
        </w:tabs>
        <w:ind w:left="3600" w:hanging="360"/>
      </w:pPr>
      <w:rPr>
        <w:rFonts w:ascii="Wingdings" w:eastAsia="Times New Roman" w:hAnsi="Wingdings" w:cs="Arial" w:hint="default"/>
      </w:rPr>
    </w:lvl>
    <w:lvl w:ilvl="5" w:tplc="04090005">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6" w15:restartNumberingAfterBreak="0">
    <w:nsid w:val="749540FC"/>
    <w:multiLevelType w:val="hybridMultilevel"/>
    <w:tmpl w:val="A95EF1DC"/>
    <w:lvl w:ilvl="0" w:tplc="1FE4BCA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7" w15:restartNumberingAfterBreak="0">
    <w:nsid w:val="74C80017"/>
    <w:multiLevelType w:val="hybridMultilevel"/>
    <w:tmpl w:val="85AC8A4C"/>
    <w:lvl w:ilvl="0" w:tplc="F58E032C">
      <w:start w:val="1"/>
      <w:numFmt w:val="bullet"/>
      <w:lvlText w:val=""/>
      <w:lvlJc w:val="left"/>
      <w:pPr>
        <w:tabs>
          <w:tab w:val="num" w:pos="360"/>
        </w:tabs>
        <w:ind w:left="360" w:hanging="360"/>
      </w:pPr>
      <w:rPr>
        <w:rFonts w:ascii="Symbol" w:hAnsi="Symbol" w:hint="default"/>
        <w:color w:val="auto"/>
        <w:sz w:val="20"/>
        <w:szCs w:val="20"/>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18" w15:restartNumberingAfterBreak="0">
    <w:nsid w:val="757D08EF"/>
    <w:multiLevelType w:val="hybridMultilevel"/>
    <w:tmpl w:val="B73E54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9" w15:restartNumberingAfterBreak="0">
    <w:nsid w:val="759F23EE"/>
    <w:multiLevelType w:val="hybridMultilevel"/>
    <w:tmpl w:val="A35EF912"/>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0" w15:restartNumberingAfterBreak="0">
    <w:nsid w:val="75AC23B6"/>
    <w:multiLevelType w:val="hybridMultilevel"/>
    <w:tmpl w:val="E4A65062"/>
    <w:lvl w:ilvl="0" w:tplc="ACFE374A">
      <w:start w:val="1"/>
      <w:numFmt w:val="lowerLetter"/>
      <w:lvlText w:val="%1."/>
      <w:lvlJc w:val="left"/>
      <w:pPr>
        <w:tabs>
          <w:tab w:val="num" w:pos="1800"/>
        </w:tabs>
        <w:ind w:left="1800" w:hanging="360"/>
      </w:pPr>
      <w:rPr>
        <w:rFonts w:hint="default"/>
      </w:rPr>
    </w:lvl>
    <w:lvl w:ilvl="1" w:tplc="6C3A468A">
      <w:start w:val="1"/>
      <w:numFmt w:val="upperLetter"/>
      <w:lvlText w:val="(%2)"/>
      <w:lvlJc w:val="left"/>
      <w:pPr>
        <w:ind w:left="1440" w:hanging="360"/>
      </w:pPr>
      <w:rPr>
        <w:rFonts w:hint="default"/>
      </w:rPr>
    </w:lvl>
    <w:lvl w:ilvl="2" w:tplc="4D3EB164">
      <w:start w:val="1"/>
      <w:numFmt w:val="decimal"/>
      <w:lvlText w:val="(%3)"/>
      <w:lvlJc w:val="left"/>
      <w:pPr>
        <w:ind w:left="2340" w:hanging="360"/>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1" w15:restartNumberingAfterBreak="0">
    <w:nsid w:val="75DE1872"/>
    <w:multiLevelType w:val="hybridMultilevel"/>
    <w:tmpl w:val="007A84FA"/>
    <w:lvl w:ilvl="0" w:tplc="04090015">
      <w:start w:val="1"/>
      <w:numFmt w:val="upperLetter"/>
      <w:lvlText w:val="%1."/>
      <w:lvlJc w:val="left"/>
      <w:pPr>
        <w:ind w:left="360" w:hanging="360"/>
      </w:pPr>
    </w:lvl>
    <w:lvl w:ilvl="1" w:tplc="04090015">
      <w:start w:val="1"/>
      <w:numFmt w:val="upp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2" w15:restartNumberingAfterBreak="0">
    <w:nsid w:val="76060407"/>
    <w:multiLevelType w:val="hybridMultilevel"/>
    <w:tmpl w:val="50DC70A2"/>
    <w:lvl w:ilvl="0" w:tplc="0409000B">
      <w:start w:val="1"/>
      <w:numFmt w:val="bullet"/>
      <w:lvlText w:val=""/>
      <w:lvlJc w:val="left"/>
      <w:pPr>
        <w:tabs>
          <w:tab w:val="num" w:pos="2340"/>
        </w:tabs>
        <w:ind w:left="2340" w:hanging="360"/>
      </w:pPr>
      <w:rPr>
        <w:rFonts w:ascii="Wingdings" w:hAnsi="Wingdings" w:hint="default"/>
      </w:rPr>
    </w:lvl>
    <w:lvl w:ilvl="1" w:tplc="04090003" w:tentative="1">
      <w:start w:val="1"/>
      <w:numFmt w:val="bullet"/>
      <w:lvlText w:val="o"/>
      <w:lvlJc w:val="left"/>
      <w:pPr>
        <w:tabs>
          <w:tab w:val="num" w:pos="3060"/>
        </w:tabs>
        <w:ind w:left="3060" w:hanging="360"/>
      </w:pPr>
      <w:rPr>
        <w:rFonts w:ascii="Courier New" w:hAnsi="Courier New" w:hint="default"/>
      </w:rPr>
    </w:lvl>
    <w:lvl w:ilvl="2" w:tplc="04090005" w:tentative="1">
      <w:start w:val="1"/>
      <w:numFmt w:val="bullet"/>
      <w:lvlText w:val=""/>
      <w:lvlJc w:val="left"/>
      <w:pPr>
        <w:tabs>
          <w:tab w:val="num" w:pos="3780"/>
        </w:tabs>
        <w:ind w:left="3780" w:hanging="360"/>
      </w:pPr>
      <w:rPr>
        <w:rFonts w:ascii="Wingdings" w:hAnsi="Wingdings" w:hint="default"/>
      </w:rPr>
    </w:lvl>
    <w:lvl w:ilvl="3" w:tplc="04090001" w:tentative="1">
      <w:start w:val="1"/>
      <w:numFmt w:val="bullet"/>
      <w:lvlText w:val=""/>
      <w:lvlJc w:val="left"/>
      <w:pPr>
        <w:tabs>
          <w:tab w:val="num" w:pos="4500"/>
        </w:tabs>
        <w:ind w:left="4500" w:hanging="360"/>
      </w:pPr>
      <w:rPr>
        <w:rFonts w:ascii="Symbol" w:hAnsi="Symbol" w:hint="default"/>
      </w:rPr>
    </w:lvl>
    <w:lvl w:ilvl="4" w:tplc="04090003" w:tentative="1">
      <w:start w:val="1"/>
      <w:numFmt w:val="bullet"/>
      <w:lvlText w:val="o"/>
      <w:lvlJc w:val="left"/>
      <w:pPr>
        <w:tabs>
          <w:tab w:val="num" w:pos="5220"/>
        </w:tabs>
        <w:ind w:left="5220" w:hanging="360"/>
      </w:pPr>
      <w:rPr>
        <w:rFonts w:ascii="Courier New" w:hAnsi="Courier New" w:hint="default"/>
      </w:rPr>
    </w:lvl>
    <w:lvl w:ilvl="5" w:tplc="04090005" w:tentative="1">
      <w:start w:val="1"/>
      <w:numFmt w:val="bullet"/>
      <w:lvlText w:val=""/>
      <w:lvlJc w:val="left"/>
      <w:pPr>
        <w:tabs>
          <w:tab w:val="num" w:pos="5940"/>
        </w:tabs>
        <w:ind w:left="5940" w:hanging="360"/>
      </w:pPr>
      <w:rPr>
        <w:rFonts w:ascii="Wingdings" w:hAnsi="Wingdings" w:hint="default"/>
      </w:rPr>
    </w:lvl>
    <w:lvl w:ilvl="6" w:tplc="04090001" w:tentative="1">
      <w:start w:val="1"/>
      <w:numFmt w:val="bullet"/>
      <w:lvlText w:val=""/>
      <w:lvlJc w:val="left"/>
      <w:pPr>
        <w:tabs>
          <w:tab w:val="num" w:pos="6660"/>
        </w:tabs>
        <w:ind w:left="6660" w:hanging="360"/>
      </w:pPr>
      <w:rPr>
        <w:rFonts w:ascii="Symbol" w:hAnsi="Symbol" w:hint="default"/>
      </w:rPr>
    </w:lvl>
    <w:lvl w:ilvl="7" w:tplc="04090003" w:tentative="1">
      <w:start w:val="1"/>
      <w:numFmt w:val="bullet"/>
      <w:lvlText w:val="o"/>
      <w:lvlJc w:val="left"/>
      <w:pPr>
        <w:tabs>
          <w:tab w:val="num" w:pos="7380"/>
        </w:tabs>
        <w:ind w:left="7380" w:hanging="360"/>
      </w:pPr>
      <w:rPr>
        <w:rFonts w:ascii="Courier New" w:hAnsi="Courier New" w:hint="default"/>
      </w:rPr>
    </w:lvl>
    <w:lvl w:ilvl="8" w:tplc="04090005" w:tentative="1">
      <w:start w:val="1"/>
      <w:numFmt w:val="bullet"/>
      <w:lvlText w:val=""/>
      <w:lvlJc w:val="left"/>
      <w:pPr>
        <w:tabs>
          <w:tab w:val="num" w:pos="8100"/>
        </w:tabs>
        <w:ind w:left="8100" w:hanging="360"/>
      </w:pPr>
      <w:rPr>
        <w:rFonts w:ascii="Wingdings" w:hAnsi="Wingdings" w:hint="default"/>
      </w:rPr>
    </w:lvl>
  </w:abstractNum>
  <w:abstractNum w:abstractNumId="323" w15:restartNumberingAfterBreak="0">
    <w:nsid w:val="76347E85"/>
    <w:multiLevelType w:val="hybridMultilevel"/>
    <w:tmpl w:val="8496057C"/>
    <w:lvl w:ilvl="0" w:tplc="B226D7DE">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4" w15:restartNumberingAfterBreak="0">
    <w:nsid w:val="764C122F"/>
    <w:multiLevelType w:val="hybridMultilevel"/>
    <w:tmpl w:val="A0E4BFEC"/>
    <w:lvl w:ilvl="0" w:tplc="4042B7B6">
      <w:start w:val="1"/>
      <w:numFmt w:val="decimal"/>
      <w:lvlText w:val="%1."/>
      <w:lvlJc w:val="left"/>
      <w:pPr>
        <w:tabs>
          <w:tab w:val="num" w:pos="576"/>
        </w:tabs>
        <w:ind w:left="576" w:hanging="576"/>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5" w15:restartNumberingAfterBreak="0">
    <w:nsid w:val="766C68A7"/>
    <w:multiLevelType w:val="hybridMultilevel"/>
    <w:tmpl w:val="5810EE5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6" w15:restartNumberingAfterBreak="0">
    <w:nsid w:val="76B72C75"/>
    <w:multiLevelType w:val="hybridMultilevel"/>
    <w:tmpl w:val="C7385182"/>
    <w:lvl w:ilvl="0" w:tplc="B226D7DE">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7" w15:restartNumberingAfterBreak="0">
    <w:nsid w:val="76DA6C5B"/>
    <w:multiLevelType w:val="hybridMultilevel"/>
    <w:tmpl w:val="6AEC7B0A"/>
    <w:lvl w:ilvl="0" w:tplc="7DFED8BA">
      <w:start w:val="1"/>
      <w:numFmt w:val="decimal"/>
      <w:lvlText w:val="%1."/>
      <w:lvlJc w:val="left"/>
      <w:pPr>
        <w:tabs>
          <w:tab w:val="num" w:pos="1800"/>
        </w:tabs>
        <w:ind w:left="18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8" w15:restartNumberingAfterBreak="0">
    <w:nsid w:val="77D15C4E"/>
    <w:multiLevelType w:val="hybridMultilevel"/>
    <w:tmpl w:val="C804E4A8"/>
    <w:lvl w:ilvl="0" w:tplc="04090001">
      <w:start w:val="1"/>
      <w:numFmt w:val="bullet"/>
      <w:lvlText w:val=""/>
      <w:lvlJc w:val="left"/>
      <w:pPr>
        <w:tabs>
          <w:tab w:val="num" w:pos="795"/>
        </w:tabs>
        <w:ind w:left="795" w:hanging="360"/>
      </w:pPr>
      <w:rPr>
        <w:rFonts w:ascii="Symbol" w:hAnsi="Symbol" w:hint="default"/>
      </w:rPr>
    </w:lvl>
    <w:lvl w:ilvl="1" w:tplc="04090003">
      <w:start w:val="1"/>
      <w:numFmt w:val="bullet"/>
      <w:lvlText w:val="o"/>
      <w:lvlJc w:val="left"/>
      <w:pPr>
        <w:tabs>
          <w:tab w:val="num" w:pos="1515"/>
        </w:tabs>
        <w:ind w:left="1515" w:hanging="360"/>
      </w:pPr>
      <w:rPr>
        <w:rFonts w:ascii="Courier New" w:hAnsi="Courier New" w:hint="default"/>
      </w:rPr>
    </w:lvl>
    <w:lvl w:ilvl="2" w:tplc="04090005" w:tentative="1">
      <w:start w:val="1"/>
      <w:numFmt w:val="bullet"/>
      <w:lvlText w:val=""/>
      <w:lvlJc w:val="left"/>
      <w:pPr>
        <w:tabs>
          <w:tab w:val="num" w:pos="2235"/>
        </w:tabs>
        <w:ind w:left="2235" w:hanging="360"/>
      </w:pPr>
      <w:rPr>
        <w:rFonts w:ascii="Wingdings" w:hAnsi="Wingdings" w:hint="default"/>
      </w:rPr>
    </w:lvl>
    <w:lvl w:ilvl="3" w:tplc="04090001" w:tentative="1">
      <w:start w:val="1"/>
      <w:numFmt w:val="bullet"/>
      <w:lvlText w:val=""/>
      <w:lvlJc w:val="left"/>
      <w:pPr>
        <w:tabs>
          <w:tab w:val="num" w:pos="2955"/>
        </w:tabs>
        <w:ind w:left="2955" w:hanging="360"/>
      </w:pPr>
      <w:rPr>
        <w:rFonts w:ascii="Symbol" w:hAnsi="Symbol" w:hint="default"/>
      </w:rPr>
    </w:lvl>
    <w:lvl w:ilvl="4" w:tplc="04090003" w:tentative="1">
      <w:start w:val="1"/>
      <w:numFmt w:val="bullet"/>
      <w:lvlText w:val="o"/>
      <w:lvlJc w:val="left"/>
      <w:pPr>
        <w:tabs>
          <w:tab w:val="num" w:pos="3675"/>
        </w:tabs>
        <w:ind w:left="3675" w:hanging="360"/>
      </w:pPr>
      <w:rPr>
        <w:rFonts w:ascii="Courier New" w:hAnsi="Courier New" w:hint="default"/>
      </w:rPr>
    </w:lvl>
    <w:lvl w:ilvl="5" w:tplc="04090005" w:tentative="1">
      <w:start w:val="1"/>
      <w:numFmt w:val="bullet"/>
      <w:lvlText w:val=""/>
      <w:lvlJc w:val="left"/>
      <w:pPr>
        <w:tabs>
          <w:tab w:val="num" w:pos="4395"/>
        </w:tabs>
        <w:ind w:left="4395" w:hanging="360"/>
      </w:pPr>
      <w:rPr>
        <w:rFonts w:ascii="Wingdings" w:hAnsi="Wingdings" w:hint="default"/>
      </w:rPr>
    </w:lvl>
    <w:lvl w:ilvl="6" w:tplc="04090001" w:tentative="1">
      <w:start w:val="1"/>
      <w:numFmt w:val="bullet"/>
      <w:lvlText w:val=""/>
      <w:lvlJc w:val="left"/>
      <w:pPr>
        <w:tabs>
          <w:tab w:val="num" w:pos="5115"/>
        </w:tabs>
        <w:ind w:left="5115" w:hanging="360"/>
      </w:pPr>
      <w:rPr>
        <w:rFonts w:ascii="Symbol" w:hAnsi="Symbol" w:hint="default"/>
      </w:rPr>
    </w:lvl>
    <w:lvl w:ilvl="7" w:tplc="04090003" w:tentative="1">
      <w:start w:val="1"/>
      <w:numFmt w:val="bullet"/>
      <w:lvlText w:val="o"/>
      <w:lvlJc w:val="left"/>
      <w:pPr>
        <w:tabs>
          <w:tab w:val="num" w:pos="5835"/>
        </w:tabs>
        <w:ind w:left="5835" w:hanging="360"/>
      </w:pPr>
      <w:rPr>
        <w:rFonts w:ascii="Courier New" w:hAnsi="Courier New" w:hint="default"/>
      </w:rPr>
    </w:lvl>
    <w:lvl w:ilvl="8" w:tplc="04090005" w:tentative="1">
      <w:start w:val="1"/>
      <w:numFmt w:val="bullet"/>
      <w:lvlText w:val=""/>
      <w:lvlJc w:val="left"/>
      <w:pPr>
        <w:tabs>
          <w:tab w:val="num" w:pos="6555"/>
        </w:tabs>
        <w:ind w:left="6555" w:hanging="360"/>
      </w:pPr>
      <w:rPr>
        <w:rFonts w:ascii="Wingdings" w:hAnsi="Wingdings" w:hint="default"/>
      </w:rPr>
    </w:lvl>
  </w:abstractNum>
  <w:abstractNum w:abstractNumId="329" w15:restartNumberingAfterBreak="0">
    <w:nsid w:val="787E4891"/>
    <w:multiLevelType w:val="hybridMultilevel"/>
    <w:tmpl w:val="4AE462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0" w15:restartNumberingAfterBreak="0">
    <w:nsid w:val="79340C6E"/>
    <w:multiLevelType w:val="hybridMultilevel"/>
    <w:tmpl w:val="0B40F3E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1" w15:restartNumberingAfterBreak="0">
    <w:nsid w:val="79AC7E52"/>
    <w:multiLevelType w:val="hybridMultilevel"/>
    <w:tmpl w:val="ED14AA0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2" w15:restartNumberingAfterBreak="0">
    <w:nsid w:val="7A1016C1"/>
    <w:multiLevelType w:val="hybridMultilevel"/>
    <w:tmpl w:val="1F289BC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3" w15:restartNumberingAfterBreak="0">
    <w:nsid w:val="7A64321C"/>
    <w:multiLevelType w:val="hybridMultilevel"/>
    <w:tmpl w:val="22CEA8C2"/>
    <w:lvl w:ilvl="0" w:tplc="04090001">
      <w:start w:val="1"/>
      <w:numFmt w:val="bullet"/>
      <w:lvlText w:val=""/>
      <w:lvlJc w:val="left"/>
      <w:pPr>
        <w:tabs>
          <w:tab w:val="num" w:pos="2160"/>
        </w:tabs>
        <w:ind w:left="2160" w:hanging="360"/>
      </w:pPr>
      <w:rPr>
        <w:rFonts w:ascii="Symbol" w:hAnsi="Symbol" w:hint="default"/>
      </w:rPr>
    </w:lvl>
    <w:lvl w:ilvl="1" w:tplc="04090003">
      <w:start w:val="1"/>
      <w:numFmt w:val="bullet"/>
      <w:lvlText w:val="o"/>
      <w:lvlJc w:val="left"/>
      <w:pPr>
        <w:tabs>
          <w:tab w:val="num" w:pos="2880"/>
        </w:tabs>
        <w:ind w:left="2880" w:hanging="360"/>
      </w:pPr>
      <w:rPr>
        <w:rFonts w:ascii="Courier New" w:hAnsi="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334" w15:restartNumberingAfterBreak="0">
    <w:nsid w:val="7A6B221E"/>
    <w:multiLevelType w:val="hybridMultilevel"/>
    <w:tmpl w:val="1F9E528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5" w15:restartNumberingAfterBreak="0">
    <w:nsid w:val="7B2C0796"/>
    <w:multiLevelType w:val="hybridMultilevel"/>
    <w:tmpl w:val="83B2D96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6" w15:restartNumberingAfterBreak="0">
    <w:nsid w:val="7B4133CD"/>
    <w:multiLevelType w:val="hybridMultilevel"/>
    <w:tmpl w:val="37C614E8"/>
    <w:lvl w:ilvl="0" w:tplc="9064AE80">
      <w:start w:val="1"/>
      <w:numFmt w:val="bullet"/>
      <w:lvlText w:val=""/>
      <w:lvlJc w:val="left"/>
      <w:pPr>
        <w:tabs>
          <w:tab w:val="num" w:pos="360"/>
        </w:tabs>
        <w:ind w:left="360" w:hanging="360"/>
      </w:pPr>
      <w:rPr>
        <w:rFonts w:ascii="Symbol" w:hAnsi="Symbol" w:hint="default"/>
        <w:color w:val="auto"/>
        <w:sz w:val="20"/>
        <w:szCs w:val="20"/>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37" w15:restartNumberingAfterBreak="0">
    <w:nsid w:val="7B704D03"/>
    <w:multiLevelType w:val="hybridMultilevel"/>
    <w:tmpl w:val="D5CC94A0"/>
    <w:lvl w:ilvl="0" w:tplc="04090019">
      <w:start w:val="1"/>
      <w:numFmt w:val="lowerLetter"/>
      <w:lvlText w:val="%1."/>
      <w:lvlJc w:val="left"/>
      <w:pPr>
        <w:ind w:left="1080" w:hanging="360"/>
      </w:pPr>
      <w:rPr>
        <w:b w:val="0"/>
        <w:bCs/>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8" w15:restartNumberingAfterBreak="0">
    <w:nsid w:val="7C0364E2"/>
    <w:multiLevelType w:val="hybridMultilevel"/>
    <w:tmpl w:val="E85E111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9" w15:restartNumberingAfterBreak="0">
    <w:nsid w:val="7C324D70"/>
    <w:multiLevelType w:val="multilevel"/>
    <w:tmpl w:val="5D5C2DD4"/>
    <w:lvl w:ilvl="0">
      <w:start w:val="1"/>
      <w:numFmt w:val="bullet"/>
      <w:lvlText w:val=""/>
      <w:lvlJc w:val="left"/>
      <w:pPr>
        <w:tabs>
          <w:tab w:val="num" w:pos="720"/>
        </w:tabs>
        <w:ind w:left="720" w:hanging="360"/>
      </w:pPr>
      <w:rPr>
        <w:rFonts w:ascii="Symbol" w:hAnsi="Symbol" w:hint="default"/>
        <w:sz w:val="24"/>
        <w:szCs w:val="32"/>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0" w15:restartNumberingAfterBreak="0">
    <w:nsid w:val="7C5D4BAA"/>
    <w:multiLevelType w:val="hybridMultilevel"/>
    <w:tmpl w:val="1EE498F6"/>
    <w:lvl w:ilvl="0" w:tplc="04090001">
      <w:start w:val="1"/>
      <w:numFmt w:val="bullet"/>
      <w:lvlText w:val=""/>
      <w:lvlJc w:val="left"/>
      <w:pPr>
        <w:tabs>
          <w:tab w:val="num" w:pos="360"/>
        </w:tabs>
        <w:ind w:left="360" w:hanging="360"/>
      </w:pPr>
      <w:rPr>
        <w:rFonts w:ascii="Symbol" w:hAnsi="Symbol" w:hint="default"/>
      </w:rPr>
    </w:lvl>
    <w:lvl w:ilvl="1" w:tplc="04090003">
      <w:start w:val="1"/>
      <w:numFmt w:val="decimal"/>
      <w:lvlText w:val="%2."/>
      <w:lvlJc w:val="left"/>
      <w:pPr>
        <w:tabs>
          <w:tab w:val="num" w:pos="1080"/>
        </w:tabs>
        <w:ind w:left="1080" w:hanging="360"/>
      </w:pPr>
    </w:lvl>
    <w:lvl w:ilvl="2" w:tplc="04090005">
      <w:start w:val="1"/>
      <w:numFmt w:val="decimal"/>
      <w:lvlText w:val="%3."/>
      <w:lvlJc w:val="left"/>
      <w:pPr>
        <w:tabs>
          <w:tab w:val="num" w:pos="1800"/>
        </w:tabs>
        <w:ind w:left="1800" w:hanging="360"/>
      </w:pPr>
    </w:lvl>
    <w:lvl w:ilvl="3" w:tplc="04090001">
      <w:start w:val="1"/>
      <w:numFmt w:val="decimal"/>
      <w:lvlText w:val="%4."/>
      <w:lvlJc w:val="left"/>
      <w:pPr>
        <w:tabs>
          <w:tab w:val="num" w:pos="2520"/>
        </w:tabs>
        <w:ind w:left="2520" w:hanging="360"/>
      </w:pPr>
    </w:lvl>
    <w:lvl w:ilvl="4" w:tplc="04090003">
      <w:start w:val="1"/>
      <w:numFmt w:val="decimal"/>
      <w:lvlText w:val="%5."/>
      <w:lvlJc w:val="left"/>
      <w:pPr>
        <w:tabs>
          <w:tab w:val="num" w:pos="3240"/>
        </w:tabs>
        <w:ind w:left="3240" w:hanging="360"/>
      </w:pPr>
    </w:lvl>
    <w:lvl w:ilvl="5" w:tplc="04090005">
      <w:start w:val="1"/>
      <w:numFmt w:val="decimal"/>
      <w:lvlText w:val="%6."/>
      <w:lvlJc w:val="left"/>
      <w:pPr>
        <w:tabs>
          <w:tab w:val="num" w:pos="3960"/>
        </w:tabs>
        <w:ind w:left="3960" w:hanging="360"/>
      </w:pPr>
    </w:lvl>
    <w:lvl w:ilvl="6" w:tplc="04090001">
      <w:start w:val="1"/>
      <w:numFmt w:val="decimal"/>
      <w:lvlText w:val="%7."/>
      <w:lvlJc w:val="left"/>
      <w:pPr>
        <w:tabs>
          <w:tab w:val="num" w:pos="4680"/>
        </w:tabs>
        <w:ind w:left="4680" w:hanging="360"/>
      </w:pPr>
    </w:lvl>
    <w:lvl w:ilvl="7" w:tplc="04090003">
      <w:start w:val="1"/>
      <w:numFmt w:val="decimal"/>
      <w:lvlText w:val="%8."/>
      <w:lvlJc w:val="left"/>
      <w:pPr>
        <w:tabs>
          <w:tab w:val="num" w:pos="5400"/>
        </w:tabs>
        <w:ind w:left="5400" w:hanging="360"/>
      </w:pPr>
    </w:lvl>
    <w:lvl w:ilvl="8" w:tplc="04090005">
      <w:start w:val="1"/>
      <w:numFmt w:val="decimal"/>
      <w:lvlText w:val="%9."/>
      <w:lvlJc w:val="left"/>
      <w:pPr>
        <w:tabs>
          <w:tab w:val="num" w:pos="6120"/>
        </w:tabs>
        <w:ind w:left="6120" w:hanging="360"/>
      </w:pPr>
    </w:lvl>
  </w:abstractNum>
  <w:abstractNum w:abstractNumId="341" w15:restartNumberingAfterBreak="0">
    <w:nsid w:val="7D42110E"/>
    <w:multiLevelType w:val="hybridMultilevel"/>
    <w:tmpl w:val="F33E580E"/>
    <w:lvl w:ilvl="0" w:tplc="04090001">
      <w:start w:val="1"/>
      <w:numFmt w:val="bullet"/>
      <w:lvlText w:val=""/>
      <w:lvlJc w:val="left"/>
      <w:pPr>
        <w:tabs>
          <w:tab w:val="num" w:pos="1560"/>
        </w:tabs>
        <w:ind w:left="1560" w:hanging="360"/>
      </w:pPr>
      <w:rPr>
        <w:rFonts w:ascii="Symbol" w:hAnsi="Symbol" w:hint="default"/>
      </w:rPr>
    </w:lvl>
    <w:lvl w:ilvl="1" w:tplc="04090003" w:tentative="1">
      <w:start w:val="1"/>
      <w:numFmt w:val="bullet"/>
      <w:lvlText w:val="o"/>
      <w:lvlJc w:val="left"/>
      <w:pPr>
        <w:tabs>
          <w:tab w:val="num" w:pos="2280"/>
        </w:tabs>
        <w:ind w:left="2280" w:hanging="360"/>
      </w:pPr>
      <w:rPr>
        <w:rFonts w:ascii="Courier New" w:hAnsi="Courier New" w:hint="default"/>
      </w:rPr>
    </w:lvl>
    <w:lvl w:ilvl="2" w:tplc="04090005" w:tentative="1">
      <w:start w:val="1"/>
      <w:numFmt w:val="bullet"/>
      <w:lvlText w:val=""/>
      <w:lvlJc w:val="left"/>
      <w:pPr>
        <w:tabs>
          <w:tab w:val="num" w:pos="3000"/>
        </w:tabs>
        <w:ind w:left="3000" w:hanging="360"/>
      </w:pPr>
      <w:rPr>
        <w:rFonts w:ascii="Wingdings" w:hAnsi="Wingdings" w:hint="default"/>
      </w:rPr>
    </w:lvl>
    <w:lvl w:ilvl="3" w:tplc="04090001" w:tentative="1">
      <w:start w:val="1"/>
      <w:numFmt w:val="bullet"/>
      <w:lvlText w:val=""/>
      <w:lvlJc w:val="left"/>
      <w:pPr>
        <w:tabs>
          <w:tab w:val="num" w:pos="3720"/>
        </w:tabs>
        <w:ind w:left="3720" w:hanging="360"/>
      </w:pPr>
      <w:rPr>
        <w:rFonts w:ascii="Symbol" w:hAnsi="Symbol" w:hint="default"/>
      </w:rPr>
    </w:lvl>
    <w:lvl w:ilvl="4" w:tplc="04090003" w:tentative="1">
      <w:start w:val="1"/>
      <w:numFmt w:val="bullet"/>
      <w:lvlText w:val="o"/>
      <w:lvlJc w:val="left"/>
      <w:pPr>
        <w:tabs>
          <w:tab w:val="num" w:pos="4440"/>
        </w:tabs>
        <w:ind w:left="4440" w:hanging="360"/>
      </w:pPr>
      <w:rPr>
        <w:rFonts w:ascii="Courier New" w:hAnsi="Courier New" w:hint="default"/>
      </w:rPr>
    </w:lvl>
    <w:lvl w:ilvl="5" w:tplc="04090005" w:tentative="1">
      <w:start w:val="1"/>
      <w:numFmt w:val="bullet"/>
      <w:lvlText w:val=""/>
      <w:lvlJc w:val="left"/>
      <w:pPr>
        <w:tabs>
          <w:tab w:val="num" w:pos="5160"/>
        </w:tabs>
        <w:ind w:left="5160" w:hanging="360"/>
      </w:pPr>
      <w:rPr>
        <w:rFonts w:ascii="Wingdings" w:hAnsi="Wingdings" w:hint="default"/>
      </w:rPr>
    </w:lvl>
    <w:lvl w:ilvl="6" w:tplc="04090001" w:tentative="1">
      <w:start w:val="1"/>
      <w:numFmt w:val="bullet"/>
      <w:lvlText w:val=""/>
      <w:lvlJc w:val="left"/>
      <w:pPr>
        <w:tabs>
          <w:tab w:val="num" w:pos="5880"/>
        </w:tabs>
        <w:ind w:left="5880" w:hanging="360"/>
      </w:pPr>
      <w:rPr>
        <w:rFonts w:ascii="Symbol" w:hAnsi="Symbol" w:hint="default"/>
      </w:rPr>
    </w:lvl>
    <w:lvl w:ilvl="7" w:tplc="04090003" w:tentative="1">
      <w:start w:val="1"/>
      <w:numFmt w:val="bullet"/>
      <w:lvlText w:val="o"/>
      <w:lvlJc w:val="left"/>
      <w:pPr>
        <w:tabs>
          <w:tab w:val="num" w:pos="6600"/>
        </w:tabs>
        <w:ind w:left="6600" w:hanging="360"/>
      </w:pPr>
      <w:rPr>
        <w:rFonts w:ascii="Courier New" w:hAnsi="Courier New" w:hint="default"/>
      </w:rPr>
    </w:lvl>
    <w:lvl w:ilvl="8" w:tplc="04090005" w:tentative="1">
      <w:start w:val="1"/>
      <w:numFmt w:val="bullet"/>
      <w:lvlText w:val=""/>
      <w:lvlJc w:val="left"/>
      <w:pPr>
        <w:tabs>
          <w:tab w:val="num" w:pos="7320"/>
        </w:tabs>
        <w:ind w:left="7320" w:hanging="360"/>
      </w:pPr>
      <w:rPr>
        <w:rFonts w:ascii="Wingdings" w:hAnsi="Wingdings" w:hint="default"/>
      </w:rPr>
    </w:lvl>
  </w:abstractNum>
  <w:abstractNum w:abstractNumId="342" w15:restartNumberingAfterBreak="0">
    <w:nsid w:val="7D503960"/>
    <w:multiLevelType w:val="hybridMultilevel"/>
    <w:tmpl w:val="AC6C38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3" w15:restartNumberingAfterBreak="0">
    <w:nsid w:val="7DA14E45"/>
    <w:multiLevelType w:val="hybridMultilevel"/>
    <w:tmpl w:val="E1FE73D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4" w15:restartNumberingAfterBreak="0">
    <w:nsid w:val="7DBA09E0"/>
    <w:multiLevelType w:val="hybridMultilevel"/>
    <w:tmpl w:val="94B0BF2C"/>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5" w15:restartNumberingAfterBreak="0">
    <w:nsid w:val="7DE16622"/>
    <w:multiLevelType w:val="hybridMultilevel"/>
    <w:tmpl w:val="0CDE04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6" w15:restartNumberingAfterBreak="0">
    <w:nsid w:val="7EA311E8"/>
    <w:multiLevelType w:val="hybridMultilevel"/>
    <w:tmpl w:val="B2DC4BA4"/>
    <w:lvl w:ilvl="0" w:tplc="4CF831AA">
      <w:start w:val="1"/>
      <w:numFmt w:val="decimal"/>
      <w:lvlText w:val="%1."/>
      <w:lvlJc w:val="left"/>
      <w:pPr>
        <w:ind w:left="720" w:hanging="360"/>
      </w:pPr>
      <w:rPr>
        <w:rFonts w:hint="default"/>
        <w:b w:val="0"/>
        <w:bCs w:val="0"/>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7" w15:restartNumberingAfterBreak="0">
    <w:nsid w:val="7EF710C1"/>
    <w:multiLevelType w:val="hybridMultilevel"/>
    <w:tmpl w:val="0442ACD2"/>
    <w:lvl w:ilvl="0" w:tplc="04090001">
      <w:start w:val="1"/>
      <w:numFmt w:val="bullet"/>
      <w:lvlText w:val=""/>
      <w:lvlJc w:val="left"/>
      <w:pPr>
        <w:ind w:left="859" w:hanging="360"/>
      </w:pPr>
      <w:rPr>
        <w:rFonts w:ascii="Symbol" w:hAnsi="Symbol" w:hint="default"/>
      </w:rPr>
    </w:lvl>
    <w:lvl w:ilvl="1" w:tplc="04090003" w:tentative="1">
      <w:start w:val="1"/>
      <w:numFmt w:val="bullet"/>
      <w:lvlText w:val="o"/>
      <w:lvlJc w:val="left"/>
      <w:pPr>
        <w:ind w:left="1579" w:hanging="360"/>
      </w:pPr>
      <w:rPr>
        <w:rFonts w:ascii="Courier New" w:hAnsi="Courier New" w:cs="Courier New" w:hint="default"/>
      </w:rPr>
    </w:lvl>
    <w:lvl w:ilvl="2" w:tplc="04090005" w:tentative="1">
      <w:start w:val="1"/>
      <w:numFmt w:val="bullet"/>
      <w:lvlText w:val=""/>
      <w:lvlJc w:val="left"/>
      <w:pPr>
        <w:ind w:left="2299" w:hanging="360"/>
      </w:pPr>
      <w:rPr>
        <w:rFonts w:ascii="Wingdings" w:hAnsi="Wingdings" w:hint="default"/>
      </w:rPr>
    </w:lvl>
    <w:lvl w:ilvl="3" w:tplc="04090001" w:tentative="1">
      <w:start w:val="1"/>
      <w:numFmt w:val="bullet"/>
      <w:lvlText w:val=""/>
      <w:lvlJc w:val="left"/>
      <w:pPr>
        <w:ind w:left="3019" w:hanging="360"/>
      </w:pPr>
      <w:rPr>
        <w:rFonts w:ascii="Symbol" w:hAnsi="Symbol" w:hint="default"/>
      </w:rPr>
    </w:lvl>
    <w:lvl w:ilvl="4" w:tplc="04090003" w:tentative="1">
      <w:start w:val="1"/>
      <w:numFmt w:val="bullet"/>
      <w:lvlText w:val="o"/>
      <w:lvlJc w:val="left"/>
      <w:pPr>
        <w:ind w:left="3739" w:hanging="360"/>
      </w:pPr>
      <w:rPr>
        <w:rFonts w:ascii="Courier New" w:hAnsi="Courier New" w:cs="Courier New" w:hint="default"/>
      </w:rPr>
    </w:lvl>
    <w:lvl w:ilvl="5" w:tplc="04090005" w:tentative="1">
      <w:start w:val="1"/>
      <w:numFmt w:val="bullet"/>
      <w:lvlText w:val=""/>
      <w:lvlJc w:val="left"/>
      <w:pPr>
        <w:ind w:left="4459" w:hanging="360"/>
      </w:pPr>
      <w:rPr>
        <w:rFonts w:ascii="Wingdings" w:hAnsi="Wingdings" w:hint="default"/>
      </w:rPr>
    </w:lvl>
    <w:lvl w:ilvl="6" w:tplc="04090001" w:tentative="1">
      <w:start w:val="1"/>
      <w:numFmt w:val="bullet"/>
      <w:lvlText w:val=""/>
      <w:lvlJc w:val="left"/>
      <w:pPr>
        <w:ind w:left="5179" w:hanging="360"/>
      </w:pPr>
      <w:rPr>
        <w:rFonts w:ascii="Symbol" w:hAnsi="Symbol" w:hint="default"/>
      </w:rPr>
    </w:lvl>
    <w:lvl w:ilvl="7" w:tplc="04090003" w:tentative="1">
      <w:start w:val="1"/>
      <w:numFmt w:val="bullet"/>
      <w:lvlText w:val="o"/>
      <w:lvlJc w:val="left"/>
      <w:pPr>
        <w:ind w:left="5899" w:hanging="360"/>
      </w:pPr>
      <w:rPr>
        <w:rFonts w:ascii="Courier New" w:hAnsi="Courier New" w:cs="Courier New" w:hint="default"/>
      </w:rPr>
    </w:lvl>
    <w:lvl w:ilvl="8" w:tplc="04090005" w:tentative="1">
      <w:start w:val="1"/>
      <w:numFmt w:val="bullet"/>
      <w:lvlText w:val=""/>
      <w:lvlJc w:val="left"/>
      <w:pPr>
        <w:ind w:left="6619" w:hanging="360"/>
      </w:pPr>
      <w:rPr>
        <w:rFonts w:ascii="Wingdings" w:hAnsi="Wingdings" w:hint="default"/>
      </w:rPr>
    </w:lvl>
  </w:abstractNum>
  <w:abstractNum w:abstractNumId="348" w15:restartNumberingAfterBreak="0">
    <w:nsid w:val="7F02395A"/>
    <w:multiLevelType w:val="hybridMultilevel"/>
    <w:tmpl w:val="E49265A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9" w15:restartNumberingAfterBreak="0">
    <w:nsid w:val="7F081E0D"/>
    <w:multiLevelType w:val="hybridMultilevel"/>
    <w:tmpl w:val="2A901C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0" w15:restartNumberingAfterBreak="0">
    <w:nsid w:val="7F135897"/>
    <w:multiLevelType w:val="hybridMultilevel"/>
    <w:tmpl w:val="CA92CE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28725839">
    <w:abstractNumId w:val="69"/>
  </w:num>
  <w:num w:numId="2" w16cid:durableId="1559433223">
    <w:abstractNumId w:val="125"/>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664212066">
    <w:abstractNumId w:val="226"/>
  </w:num>
  <w:num w:numId="4" w16cid:durableId="2140956721">
    <w:abstractNumId w:val="159"/>
  </w:num>
  <w:num w:numId="5" w16cid:durableId="1843548978">
    <w:abstractNumId w:val="92"/>
  </w:num>
  <w:num w:numId="6" w16cid:durableId="1419251183">
    <w:abstractNumId w:val="33"/>
  </w:num>
  <w:num w:numId="7" w16cid:durableId="2008442100">
    <w:abstractNumId w:val="47"/>
  </w:num>
  <w:num w:numId="8" w16cid:durableId="385110790">
    <w:abstractNumId w:val="331"/>
  </w:num>
  <w:num w:numId="9" w16cid:durableId="828982625">
    <w:abstractNumId w:val="313"/>
  </w:num>
  <w:num w:numId="10" w16cid:durableId="159583055">
    <w:abstractNumId w:val="151"/>
  </w:num>
  <w:num w:numId="11" w16cid:durableId="172960862">
    <w:abstractNumId w:val="124"/>
  </w:num>
  <w:num w:numId="12" w16cid:durableId="1515731998">
    <w:abstractNumId w:val="283"/>
  </w:num>
  <w:num w:numId="13" w16cid:durableId="1631476097">
    <w:abstractNumId w:val="267"/>
  </w:num>
  <w:num w:numId="14" w16cid:durableId="1139959802">
    <w:abstractNumId w:val="173"/>
  </w:num>
  <w:num w:numId="15" w16cid:durableId="1979021731">
    <w:abstractNumId w:val="236"/>
  </w:num>
  <w:num w:numId="16" w16cid:durableId="912660102">
    <w:abstractNumId w:val="332"/>
  </w:num>
  <w:num w:numId="17" w16cid:durableId="1764448412">
    <w:abstractNumId w:val="45"/>
  </w:num>
  <w:num w:numId="18" w16cid:durableId="139926537">
    <w:abstractNumId w:val="335"/>
  </w:num>
  <w:num w:numId="19" w16cid:durableId="234778700">
    <w:abstractNumId w:val="252"/>
  </w:num>
  <w:num w:numId="20" w16cid:durableId="1519663860">
    <w:abstractNumId w:val="269"/>
  </w:num>
  <w:num w:numId="21" w16cid:durableId="1821531564">
    <w:abstractNumId w:val="44"/>
  </w:num>
  <w:num w:numId="22" w16cid:durableId="242110283">
    <w:abstractNumId w:val="343"/>
  </w:num>
  <w:num w:numId="23" w16cid:durableId="1185293392">
    <w:abstractNumId w:val="245"/>
  </w:num>
  <w:num w:numId="24" w16cid:durableId="1005785089">
    <w:abstractNumId w:val="261"/>
  </w:num>
  <w:num w:numId="25" w16cid:durableId="1313560436">
    <w:abstractNumId w:val="148"/>
  </w:num>
  <w:num w:numId="26" w16cid:durableId="1616205077">
    <w:abstractNumId w:val="225"/>
  </w:num>
  <w:num w:numId="27" w16cid:durableId="1670136567">
    <w:abstractNumId w:val="256"/>
  </w:num>
  <w:num w:numId="28" w16cid:durableId="1265962601">
    <w:abstractNumId w:val="287"/>
  </w:num>
  <w:num w:numId="29" w16cid:durableId="1196578939">
    <w:abstractNumId w:val="186"/>
  </w:num>
  <w:num w:numId="30" w16cid:durableId="509562748">
    <w:abstractNumId w:val="161"/>
  </w:num>
  <w:num w:numId="31" w16cid:durableId="497615794">
    <w:abstractNumId w:val="257"/>
  </w:num>
  <w:num w:numId="32" w16cid:durableId="39063386">
    <w:abstractNumId w:val="55"/>
  </w:num>
  <w:num w:numId="33" w16cid:durableId="78598731">
    <w:abstractNumId w:val="227"/>
  </w:num>
  <w:num w:numId="34" w16cid:durableId="337268940">
    <w:abstractNumId w:val="145"/>
  </w:num>
  <w:num w:numId="35" w16cid:durableId="925382803">
    <w:abstractNumId w:val="334"/>
  </w:num>
  <w:num w:numId="36" w16cid:durableId="1371955249">
    <w:abstractNumId w:val="247"/>
  </w:num>
  <w:num w:numId="37" w16cid:durableId="1114597096">
    <w:abstractNumId w:val="168"/>
  </w:num>
  <w:num w:numId="38" w16cid:durableId="904878980">
    <w:abstractNumId w:val="223"/>
  </w:num>
  <w:num w:numId="39" w16cid:durableId="1406562349">
    <w:abstractNumId w:val="8"/>
  </w:num>
  <w:num w:numId="40" w16cid:durableId="1380665444">
    <w:abstractNumId w:val="87"/>
  </w:num>
  <w:num w:numId="41" w16cid:durableId="117578486">
    <w:abstractNumId w:val="152"/>
  </w:num>
  <w:num w:numId="42" w16cid:durableId="1031300063">
    <w:abstractNumId w:val="133"/>
  </w:num>
  <w:num w:numId="43" w16cid:durableId="577861273">
    <w:abstractNumId w:val="137"/>
  </w:num>
  <w:num w:numId="44" w16cid:durableId="1377698539">
    <w:abstractNumId w:val="243"/>
  </w:num>
  <w:num w:numId="45" w16cid:durableId="2040819083">
    <w:abstractNumId w:val="298"/>
  </w:num>
  <w:num w:numId="46" w16cid:durableId="938103509">
    <w:abstractNumId w:val="202"/>
  </w:num>
  <w:num w:numId="47" w16cid:durableId="516164189">
    <w:abstractNumId w:val="157"/>
  </w:num>
  <w:num w:numId="48" w16cid:durableId="265889367">
    <w:abstractNumId w:val="147"/>
  </w:num>
  <w:num w:numId="49" w16cid:durableId="702830397">
    <w:abstractNumId w:val="222"/>
  </w:num>
  <w:num w:numId="50" w16cid:durableId="950090157">
    <w:abstractNumId w:val="165"/>
  </w:num>
  <w:num w:numId="51" w16cid:durableId="843546171">
    <w:abstractNumId w:val="291"/>
  </w:num>
  <w:num w:numId="52" w16cid:durableId="1921211055">
    <w:abstractNumId w:val="204"/>
  </w:num>
  <w:num w:numId="53" w16cid:durableId="40986104">
    <w:abstractNumId w:val="312"/>
  </w:num>
  <w:num w:numId="54" w16cid:durableId="968507844">
    <w:abstractNumId w:val="138"/>
  </w:num>
  <w:num w:numId="55" w16cid:durableId="1941991604">
    <w:abstractNumId w:val="259"/>
  </w:num>
  <w:num w:numId="56" w16cid:durableId="213202883">
    <w:abstractNumId w:val="169"/>
  </w:num>
  <w:num w:numId="57" w16cid:durableId="1283609177">
    <w:abstractNumId w:val="177"/>
  </w:num>
  <w:num w:numId="58" w16cid:durableId="1049691130">
    <w:abstractNumId w:val="323"/>
  </w:num>
  <w:num w:numId="59" w16cid:durableId="1659653614">
    <w:abstractNumId w:val="96"/>
  </w:num>
  <w:num w:numId="60" w16cid:durableId="1430198655">
    <w:abstractNumId w:val="34"/>
  </w:num>
  <w:num w:numId="61" w16cid:durableId="611403973">
    <w:abstractNumId w:val="326"/>
  </w:num>
  <w:num w:numId="62" w16cid:durableId="1552686884">
    <w:abstractNumId w:val="66"/>
  </w:num>
  <w:num w:numId="63" w16cid:durableId="540750387">
    <w:abstractNumId w:val="182"/>
  </w:num>
  <w:num w:numId="64" w16cid:durableId="139350871">
    <w:abstractNumId w:val="167"/>
  </w:num>
  <w:num w:numId="65" w16cid:durableId="1380976343">
    <w:abstractNumId w:val="130"/>
  </w:num>
  <w:num w:numId="66" w16cid:durableId="713579504">
    <w:abstractNumId w:val="330"/>
  </w:num>
  <w:num w:numId="67" w16cid:durableId="1664431861">
    <w:abstractNumId w:val="264"/>
  </w:num>
  <w:num w:numId="68" w16cid:durableId="975060648">
    <w:abstractNumId w:val="77"/>
  </w:num>
  <w:num w:numId="69" w16cid:durableId="287012283">
    <w:abstractNumId w:val="303"/>
  </w:num>
  <w:num w:numId="70" w16cid:durableId="46220512">
    <w:abstractNumId w:val="319"/>
  </w:num>
  <w:num w:numId="71" w16cid:durableId="1444183749">
    <w:abstractNumId w:val="91"/>
  </w:num>
  <w:num w:numId="72" w16cid:durableId="4405947">
    <w:abstractNumId w:val="156"/>
  </w:num>
  <w:num w:numId="73" w16cid:durableId="985624847">
    <w:abstractNumId w:val="112"/>
  </w:num>
  <w:num w:numId="74" w16cid:durableId="560360825">
    <w:abstractNumId w:val="190"/>
  </w:num>
  <w:num w:numId="75" w16cid:durableId="1699620345">
    <w:abstractNumId w:val="160"/>
  </w:num>
  <w:num w:numId="76" w16cid:durableId="205870566">
    <w:abstractNumId w:val="212"/>
  </w:num>
  <w:num w:numId="77" w16cid:durableId="1954827412">
    <w:abstractNumId w:val="309"/>
  </w:num>
  <w:num w:numId="78" w16cid:durableId="1721785563">
    <w:abstractNumId w:val="29"/>
  </w:num>
  <w:num w:numId="79" w16cid:durableId="1446193464">
    <w:abstractNumId w:val="88"/>
  </w:num>
  <w:num w:numId="80" w16cid:durableId="2065368213">
    <w:abstractNumId w:val="232"/>
  </w:num>
  <w:num w:numId="81" w16cid:durableId="137116460">
    <w:abstractNumId w:val="11"/>
  </w:num>
  <w:num w:numId="82" w16cid:durableId="1346010268">
    <w:abstractNumId w:val="139"/>
  </w:num>
  <w:num w:numId="83" w16cid:durableId="2074693186">
    <w:abstractNumId w:val="277"/>
  </w:num>
  <w:num w:numId="84" w16cid:durableId="1882130500">
    <w:abstractNumId w:val="345"/>
  </w:num>
  <w:num w:numId="85" w16cid:durableId="93017227">
    <w:abstractNumId w:val="321"/>
  </w:num>
  <w:num w:numId="86" w16cid:durableId="329259429">
    <w:abstractNumId w:val="270"/>
  </w:num>
  <w:num w:numId="87" w16cid:durableId="1680540911">
    <w:abstractNumId w:val="6"/>
  </w:num>
  <w:num w:numId="88" w16cid:durableId="783580659">
    <w:abstractNumId w:val="120"/>
  </w:num>
  <w:num w:numId="89" w16cid:durableId="1978146044">
    <w:abstractNumId w:val="218"/>
  </w:num>
  <w:num w:numId="90" w16cid:durableId="847064108">
    <w:abstractNumId w:val="71"/>
  </w:num>
  <w:num w:numId="91" w16cid:durableId="88434688">
    <w:abstractNumId w:val="253"/>
  </w:num>
  <w:num w:numId="92" w16cid:durableId="1776053009">
    <w:abstractNumId w:val="27"/>
  </w:num>
  <w:num w:numId="93" w16cid:durableId="779764624">
    <w:abstractNumId w:val="265"/>
  </w:num>
  <w:num w:numId="94" w16cid:durableId="965426686">
    <w:abstractNumId w:val="213"/>
  </w:num>
  <w:num w:numId="95" w16cid:durableId="1616405601">
    <w:abstractNumId w:val="192"/>
  </w:num>
  <w:num w:numId="96" w16cid:durableId="1074857197">
    <w:abstractNumId w:val="38"/>
  </w:num>
  <w:num w:numId="97" w16cid:durableId="140930226">
    <w:abstractNumId w:val="344"/>
  </w:num>
  <w:num w:numId="98" w16cid:durableId="1762868662">
    <w:abstractNumId w:val="82"/>
  </w:num>
  <w:num w:numId="99" w16cid:durableId="511144932">
    <w:abstractNumId w:val="57"/>
  </w:num>
  <w:num w:numId="100" w16cid:durableId="862673679">
    <w:abstractNumId w:val="273"/>
  </w:num>
  <w:num w:numId="101" w16cid:durableId="1695417795">
    <w:abstractNumId w:val="141"/>
  </w:num>
  <w:num w:numId="102" w16cid:durableId="307515383">
    <w:abstractNumId w:val="154"/>
  </w:num>
  <w:num w:numId="103" w16cid:durableId="918028428">
    <w:abstractNumId w:val="233"/>
  </w:num>
  <w:num w:numId="104" w16cid:durableId="2113164055">
    <w:abstractNumId w:val="219"/>
  </w:num>
  <w:num w:numId="105" w16cid:durableId="2036613285">
    <w:abstractNumId w:val="100"/>
  </w:num>
  <w:num w:numId="106" w16cid:durableId="348915464">
    <w:abstractNumId w:val="70"/>
  </w:num>
  <w:num w:numId="107" w16cid:durableId="1082143062">
    <w:abstractNumId w:val="206"/>
  </w:num>
  <w:num w:numId="108" w16cid:durableId="92481071">
    <w:abstractNumId w:val="122"/>
  </w:num>
  <w:num w:numId="109" w16cid:durableId="558439281">
    <w:abstractNumId w:val="54"/>
  </w:num>
  <w:num w:numId="110" w16cid:durableId="538469106">
    <w:abstractNumId w:val="248"/>
  </w:num>
  <w:num w:numId="111" w16cid:durableId="1859200059">
    <w:abstractNumId w:val="113"/>
  </w:num>
  <w:num w:numId="112" w16cid:durableId="1545360976">
    <w:abstractNumId w:val="65"/>
  </w:num>
  <w:num w:numId="113" w16cid:durableId="697241497">
    <w:abstractNumId w:val="316"/>
  </w:num>
  <w:num w:numId="114" w16cid:durableId="607808403">
    <w:abstractNumId w:val="128"/>
  </w:num>
  <w:num w:numId="115" w16cid:durableId="1201015548">
    <w:abstractNumId w:val="85"/>
  </w:num>
  <w:num w:numId="116" w16cid:durableId="568804583">
    <w:abstractNumId w:val="307"/>
  </w:num>
  <w:num w:numId="117" w16cid:durableId="1583567874">
    <w:abstractNumId w:val="17"/>
  </w:num>
  <w:num w:numId="118" w16cid:durableId="2140563036">
    <w:abstractNumId w:val="181"/>
  </w:num>
  <w:num w:numId="119" w16cid:durableId="1719933565">
    <w:abstractNumId w:val="2"/>
  </w:num>
  <w:num w:numId="120" w16cid:durableId="367528061">
    <w:abstractNumId w:val="13"/>
  </w:num>
  <w:num w:numId="121" w16cid:durableId="1487624548">
    <w:abstractNumId w:val="18"/>
  </w:num>
  <w:num w:numId="122" w16cid:durableId="723604433">
    <w:abstractNumId w:val="329"/>
  </w:num>
  <w:num w:numId="123" w16cid:durableId="90857820">
    <w:abstractNumId w:val="285"/>
  </w:num>
  <w:num w:numId="124" w16cid:durableId="1108231483">
    <w:abstractNumId w:val="126"/>
  </w:num>
  <w:num w:numId="125" w16cid:durableId="1336959655">
    <w:abstractNumId w:val="276"/>
  </w:num>
  <w:num w:numId="126" w16cid:durableId="380634702">
    <w:abstractNumId w:val="81"/>
  </w:num>
  <w:num w:numId="127" w16cid:durableId="1877962030">
    <w:abstractNumId w:val="37"/>
  </w:num>
  <w:num w:numId="128" w16cid:durableId="1400010292">
    <w:abstractNumId w:val="201"/>
  </w:num>
  <w:num w:numId="129" w16cid:durableId="1875999380">
    <w:abstractNumId w:val="80"/>
  </w:num>
  <w:num w:numId="130" w16cid:durableId="1992365579">
    <w:abstractNumId w:val="36"/>
  </w:num>
  <w:num w:numId="131" w16cid:durableId="114101031">
    <w:abstractNumId w:val="196"/>
  </w:num>
  <w:num w:numId="132" w16cid:durableId="2133672602">
    <w:abstractNumId w:val="338"/>
  </w:num>
  <w:num w:numId="133" w16cid:durableId="179902722">
    <w:abstractNumId w:val="83"/>
  </w:num>
  <w:num w:numId="134" w16cid:durableId="1540165538">
    <w:abstractNumId w:val="280"/>
  </w:num>
  <w:num w:numId="135" w16cid:durableId="517819818">
    <w:abstractNumId w:val="43"/>
  </w:num>
  <w:num w:numId="136" w16cid:durableId="420877336">
    <w:abstractNumId w:val="346"/>
  </w:num>
  <w:num w:numId="137" w16cid:durableId="1499926127">
    <w:abstractNumId w:val="172"/>
  </w:num>
  <w:num w:numId="138" w16cid:durableId="1520195379">
    <w:abstractNumId w:val="339"/>
  </w:num>
  <w:num w:numId="139" w16cid:durableId="1428037523">
    <w:abstractNumId w:val="9"/>
  </w:num>
  <w:num w:numId="140" w16cid:durableId="2045590766">
    <w:abstractNumId w:val="266"/>
  </w:num>
  <w:num w:numId="141" w16cid:durableId="239949774">
    <w:abstractNumId w:val="229"/>
  </w:num>
  <w:num w:numId="142" w16cid:durableId="921337835">
    <w:abstractNumId w:val="193"/>
  </w:num>
  <w:num w:numId="143" w16cid:durableId="478419037">
    <w:abstractNumId w:val="32"/>
  </w:num>
  <w:num w:numId="144" w16cid:durableId="1768113651">
    <w:abstractNumId w:val="297"/>
  </w:num>
  <w:num w:numId="145" w16cid:durableId="1675376524">
    <w:abstractNumId w:val="290"/>
  </w:num>
  <w:num w:numId="146" w16cid:durableId="1542523194">
    <w:abstractNumId w:val="250"/>
  </w:num>
  <w:num w:numId="147" w16cid:durableId="1640915442">
    <w:abstractNumId w:val="14"/>
  </w:num>
  <w:num w:numId="148" w16cid:durableId="681929840">
    <w:abstractNumId w:val="238"/>
  </w:num>
  <w:num w:numId="149" w16cid:durableId="45614761">
    <w:abstractNumId w:val="117"/>
  </w:num>
  <w:num w:numId="150" w16cid:durableId="477841151">
    <w:abstractNumId w:val="101"/>
  </w:num>
  <w:num w:numId="151" w16cid:durableId="1816991734">
    <w:abstractNumId w:val="237"/>
  </w:num>
  <w:num w:numId="152" w16cid:durableId="1659379279">
    <w:abstractNumId w:val="279"/>
  </w:num>
  <w:num w:numId="153" w16cid:durableId="2035375344">
    <w:abstractNumId w:val="185"/>
  </w:num>
  <w:num w:numId="154" w16cid:durableId="707070954">
    <w:abstractNumId w:val="210"/>
  </w:num>
  <w:num w:numId="155" w16cid:durableId="935941447">
    <w:abstractNumId w:val="240"/>
  </w:num>
  <w:num w:numId="156" w16cid:durableId="1255700276">
    <w:abstractNumId w:val="278"/>
  </w:num>
  <w:num w:numId="157" w16cid:durableId="1589269403">
    <w:abstractNumId w:val="22"/>
  </w:num>
  <w:num w:numId="158" w16cid:durableId="1426606664">
    <w:abstractNumId w:val="268"/>
  </w:num>
  <w:num w:numId="159" w16cid:durableId="1660691646">
    <w:abstractNumId w:val="74"/>
  </w:num>
  <w:num w:numId="160" w16cid:durableId="880895330">
    <w:abstractNumId w:val="328"/>
  </w:num>
  <w:num w:numId="161" w16cid:durableId="1027365439">
    <w:abstractNumId w:val="242"/>
  </w:num>
  <w:num w:numId="162" w16cid:durableId="2023512076">
    <w:abstractNumId w:val="68"/>
  </w:num>
  <w:num w:numId="163" w16cid:durableId="475952298">
    <w:abstractNumId w:val="19"/>
  </w:num>
  <w:num w:numId="164" w16cid:durableId="1854109298">
    <w:abstractNumId w:val="272"/>
  </w:num>
  <w:num w:numId="165" w16cid:durableId="1097866558">
    <w:abstractNumId w:val="224"/>
  </w:num>
  <w:num w:numId="166" w16cid:durableId="73088365">
    <w:abstractNumId w:val="116"/>
  </w:num>
  <w:num w:numId="167" w16cid:durableId="963657242">
    <w:abstractNumId w:val="333"/>
  </w:num>
  <w:num w:numId="168" w16cid:durableId="1014379573">
    <w:abstractNumId w:val="230"/>
  </w:num>
  <w:num w:numId="169" w16cid:durableId="380061398">
    <w:abstractNumId w:val="324"/>
  </w:num>
  <w:num w:numId="170" w16cid:durableId="1017004901">
    <w:abstractNumId w:val="49"/>
  </w:num>
  <w:num w:numId="171" w16cid:durableId="980113580">
    <w:abstractNumId w:val="221"/>
  </w:num>
  <w:num w:numId="172" w16cid:durableId="287512160">
    <w:abstractNumId w:val="217"/>
  </w:num>
  <w:num w:numId="173" w16cid:durableId="233005373">
    <w:abstractNumId w:val="46"/>
  </w:num>
  <w:num w:numId="174" w16cid:durableId="720861247">
    <w:abstractNumId w:val="308"/>
  </w:num>
  <w:num w:numId="175" w16cid:durableId="1242714095">
    <w:abstractNumId w:val="340"/>
  </w:num>
  <w:num w:numId="176" w16cid:durableId="1558512056">
    <w:abstractNumId w:val="208"/>
  </w:num>
  <w:num w:numId="177" w16cid:durableId="339894939">
    <w:abstractNumId w:val="25"/>
  </w:num>
  <w:num w:numId="178" w16cid:durableId="271935230">
    <w:abstractNumId w:val="28"/>
  </w:num>
  <w:num w:numId="179" w16cid:durableId="1918861019">
    <w:abstractNumId w:val="198"/>
  </w:num>
  <w:num w:numId="180" w16cid:durableId="1762602338">
    <w:abstractNumId w:val="144"/>
  </w:num>
  <w:num w:numId="181" w16cid:durableId="855584941">
    <w:abstractNumId w:val="255"/>
  </w:num>
  <w:num w:numId="182" w16cid:durableId="600383864">
    <w:abstractNumId w:val="191"/>
  </w:num>
  <w:num w:numId="183" w16cid:durableId="1135873219">
    <w:abstractNumId w:val="84"/>
  </w:num>
  <w:num w:numId="184" w16cid:durableId="1008362109">
    <w:abstractNumId w:val="317"/>
  </w:num>
  <w:num w:numId="185" w16cid:durableId="406653241">
    <w:abstractNumId w:val="336"/>
  </w:num>
  <w:num w:numId="186" w16cid:durableId="40791332">
    <w:abstractNumId w:val="231"/>
  </w:num>
  <w:num w:numId="187" w16cid:durableId="1187792865">
    <w:abstractNumId w:val="12"/>
  </w:num>
  <w:num w:numId="188" w16cid:durableId="1275093205">
    <w:abstractNumId w:val="211"/>
  </w:num>
  <w:num w:numId="189" w16cid:durableId="589973714">
    <w:abstractNumId w:val="105"/>
  </w:num>
  <w:num w:numId="190" w16cid:durableId="1642269979">
    <w:abstractNumId w:val="289"/>
  </w:num>
  <w:num w:numId="191" w16cid:durableId="1724021424">
    <w:abstractNumId w:val="302"/>
  </w:num>
  <w:num w:numId="192" w16cid:durableId="2120757550">
    <w:abstractNumId w:val="194"/>
  </w:num>
  <w:num w:numId="193" w16cid:durableId="1800031307">
    <w:abstractNumId w:val="180"/>
  </w:num>
  <w:num w:numId="194" w16cid:durableId="633024580">
    <w:abstractNumId w:val="282"/>
  </w:num>
  <w:num w:numId="195" w16cid:durableId="1825973938">
    <w:abstractNumId w:val="175"/>
  </w:num>
  <w:num w:numId="196" w16cid:durableId="973486550">
    <w:abstractNumId w:val="50"/>
  </w:num>
  <w:num w:numId="197" w16cid:durableId="2122920694">
    <w:abstractNumId w:val="281"/>
  </w:num>
  <w:num w:numId="198" w16cid:durableId="1319774313">
    <w:abstractNumId w:val="288"/>
  </w:num>
  <w:num w:numId="199" w16cid:durableId="88308075">
    <w:abstractNumId w:val="241"/>
  </w:num>
  <w:num w:numId="200" w16cid:durableId="1642230257">
    <w:abstractNumId w:val="90"/>
  </w:num>
  <w:num w:numId="201" w16cid:durableId="167410533">
    <w:abstractNumId w:val="3"/>
  </w:num>
  <w:num w:numId="202" w16cid:durableId="496263066">
    <w:abstractNumId w:val="174"/>
  </w:num>
  <w:num w:numId="203" w16cid:durableId="1626959974">
    <w:abstractNumId w:val="41"/>
  </w:num>
  <w:num w:numId="204" w16cid:durableId="1147093232">
    <w:abstractNumId w:val="260"/>
  </w:num>
  <w:num w:numId="205" w16cid:durableId="1822653165">
    <w:abstractNumId w:val="0"/>
  </w:num>
  <w:num w:numId="206" w16cid:durableId="717555159">
    <w:abstractNumId w:val="292"/>
  </w:num>
  <w:num w:numId="207" w16cid:durableId="684791222">
    <w:abstractNumId w:val="296"/>
  </w:num>
  <w:num w:numId="208" w16cid:durableId="295527737">
    <w:abstractNumId w:val="216"/>
  </w:num>
  <w:num w:numId="209" w16cid:durableId="52241302">
    <w:abstractNumId w:val="305"/>
  </w:num>
  <w:num w:numId="210" w16cid:durableId="1725788144">
    <w:abstractNumId w:val="262"/>
  </w:num>
  <w:num w:numId="211" w16cid:durableId="673652962">
    <w:abstractNumId w:val="348"/>
  </w:num>
  <w:num w:numId="212" w16cid:durableId="1141994391">
    <w:abstractNumId w:val="20"/>
  </w:num>
  <w:num w:numId="213" w16cid:durableId="356202898">
    <w:abstractNumId w:val="28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4" w16cid:durableId="275524335">
    <w:abstractNumId w:val="34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5" w16cid:durableId="1551769355">
    <w:abstractNumId w:val="19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6" w16cid:durableId="845171292">
    <w:abstractNumId w:val="61"/>
  </w:num>
  <w:num w:numId="217" w16cid:durableId="1698894580">
    <w:abstractNumId w:val="15"/>
  </w:num>
  <w:num w:numId="218" w16cid:durableId="1041055766">
    <w:abstractNumId w:val="7"/>
  </w:num>
  <w:num w:numId="219" w16cid:durableId="1532913960">
    <w:abstractNumId w:val="115"/>
  </w:num>
  <w:num w:numId="220" w16cid:durableId="1814331222">
    <w:abstractNumId w:val="35"/>
  </w:num>
  <w:num w:numId="221" w16cid:durableId="1318413533">
    <w:abstractNumId w:val="121"/>
  </w:num>
  <w:num w:numId="222" w16cid:durableId="1187645235">
    <w:abstractNumId w:val="176"/>
  </w:num>
  <w:num w:numId="223" w16cid:durableId="1730491529">
    <w:abstractNumId w:val="118"/>
  </w:num>
  <w:num w:numId="224" w16cid:durableId="891428752">
    <w:abstractNumId w:val="39"/>
  </w:num>
  <w:num w:numId="225" w16cid:durableId="25762063">
    <w:abstractNumId w:val="162"/>
  </w:num>
  <w:num w:numId="226" w16cid:durableId="100615919">
    <w:abstractNumId w:val="48"/>
  </w:num>
  <w:num w:numId="227" w16cid:durableId="1922905198">
    <w:abstractNumId w:val="89"/>
  </w:num>
  <w:num w:numId="228" w16cid:durableId="242417997">
    <w:abstractNumId w:val="64"/>
  </w:num>
  <w:num w:numId="229" w16cid:durableId="123433377">
    <w:abstractNumId w:val="306"/>
  </w:num>
  <w:num w:numId="230" w16cid:durableId="71007593">
    <w:abstractNumId w:val="110"/>
  </w:num>
  <w:num w:numId="231" w16cid:durableId="2016421565">
    <w:abstractNumId w:val="150"/>
  </w:num>
  <w:num w:numId="232" w16cid:durableId="1221135863">
    <w:abstractNumId w:val="295"/>
  </w:num>
  <w:num w:numId="233" w16cid:durableId="1621764039">
    <w:abstractNumId w:val="40"/>
  </w:num>
  <w:num w:numId="234" w16cid:durableId="830827561">
    <w:abstractNumId w:val="86"/>
  </w:num>
  <w:num w:numId="235" w16cid:durableId="956762408">
    <w:abstractNumId w:val="140"/>
  </w:num>
  <w:num w:numId="236" w16cid:durableId="63256823">
    <w:abstractNumId w:val="188"/>
  </w:num>
  <w:num w:numId="237" w16cid:durableId="457839664">
    <w:abstractNumId w:val="123"/>
  </w:num>
  <w:num w:numId="238" w16cid:durableId="417793586">
    <w:abstractNumId w:val="4"/>
  </w:num>
  <w:num w:numId="239" w16cid:durableId="1348553961">
    <w:abstractNumId w:val="294"/>
  </w:num>
  <w:num w:numId="240" w16cid:durableId="1495223246">
    <w:abstractNumId w:val="127"/>
  </w:num>
  <w:num w:numId="241" w16cid:durableId="1526214288">
    <w:abstractNumId w:val="99"/>
  </w:num>
  <w:num w:numId="242" w16cid:durableId="1980695039">
    <w:abstractNumId w:val="136"/>
  </w:num>
  <w:num w:numId="243" w16cid:durableId="1283419153">
    <w:abstractNumId w:val="199"/>
  </w:num>
  <w:num w:numId="244" w16cid:durableId="497619910">
    <w:abstractNumId w:val="97"/>
  </w:num>
  <w:num w:numId="245" w16cid:durableId="1124930713">
    <w:abstractNumId w:val="62"/>
  </w:num>
  <w:num w:numId="246" w16cid:durableId="1650790954">
    <w:abstractNumId w:val="314"/>
  </w:num>
  <w:num w:numId="247" w16cid:durableId="2102674048">
    <w:abstractNumId w:val="183"/>
  </w:num>
  <w:num w:numId="248" w16cid:durableId="1582985186">
    <w:abstractNumId w:val="215"/>
  </w:num>
  <w:num w:numId="249" w16cid:durableId="129713460">
    <w:abstractNumId w:val="320"/>
  </w:num>
  <w:num w:numId="250" w16cid:durableId="232787431">
    <w:abstractNumId w:val="132"/>
  </w:num>
  <w:num w:numId="251" w16cid:durableId="149568764">
    <w:abstractNumId w:val="67"/>
  </w:num>
  <w:num w:numId="252" w16cid:durableId="1454714255">
    <w:abstractNumId w:val="249"/>
  </w:num>
  <w:num w:numId="253" w16cid:durableId="92165495">
    <w:abstractNumId w:val="244"/>
  </w:num>
  <w:num w:numId="254" w16cid:durableId="20984351">
    <w:abstractNumId w:val="184"/>
  </w:num>
  <w:num w:numId="255" w16cid:durableId="246695275">
    <w:abstractNumId w:val="209"/>
  </w:num>
  <w:num w:numId="256" w16cid:durableId="1497039778">
    <w:abstractNumId w:val="30"/>
  </w:num>
  <w:num w:numId="257" w16cid:durableId="181827395">
    <w:abstractNumId w:val="114"/>
  </w:num>
  <w:num w:numId="258" w16cid:durableId="111675270">
    <w:abstractNumId w:val="310"/>
  </w:num>
  <w:num w:numId="259" w16cid:durableId="1614895482">
    <w:abstractNumId w:val="134"/>
  </w:num>
  <w:num w:numId="260" w16cid:durableId="1814830073">
    <w:abstractNumId w:val="293"/>
  </w:num>
  <w:num w:numId="261" w16cid:durableId="1652246715">
    <w:abstractNumId w:val="342"/>
  </w:num>
  <w:num w:numId="262" w16cid:durableId="2085641901">
    <w:abstractNumId w:val="203"/>
  </w:num>
  <w:num w:numId="263" w16cid:durableId="1831559156">
    <w:abstractNumId w:val="51"/>
  </w:num>
  <w:num w:numId="264" w16cid:durableId="1455489534">
    <w:abstractNumId w:val="106"/>
  </w:num>
  <w:num w:numId="265" w16cid:durableId="505288029">
    <w:abstractNumId w:val="318"/>
  </w:num>
  <w:num w:numId="266" w16cid:durableId="1103258829">
    <w:abstractNumId w:val="108"/>
  </w:num>
  <w:num w:numId="267" w16cid:durableId="1802112265">
    <w:abstractNumId w:val="42"/>
  </w:num>
  <w:num w:numId="268" w16cid:durableId="1409183721">
    <w:abstractNumId w:val="189"/>
  </w:num>
  <w:num w:numId="269" w16cid:durableId="2085226662">
    <w:abstractNumId w:val="164"/>
  </w:num>
  <w:num w:numId="270" w16cid:durableId="2138138148">
    <w:abstractNumId w:val="129"/>
  </w:num>
  <w:num w:numId="271" w16cid:durableId="809976010">
    <w:abstractNumId w:val="24"/>
  </w:num>
  <w:num w:numId="272" w16cid:durableId="965240480">
    <w:abstractNumId w:val="153"/>
  </w:num>
  <w:num w:numId="273" w16cid:durableId="1202016974">
    <w:abstractNumId w:val="304"/>
  </w:num>
  <w:num w:numId="274" w16cid:durableId="2062047303">
    <w:abstractNumId w:val="327"/>
  </w:num>
  <w:num w:numId="275" w16cid:durableId="1542131046">
    <w:abstractNumId w:val="23"/>
  </w:num>
  <w:num w:numId="276" w16cid:durableId="946934311">
    <w:abstractNumId w:val="349"/>
  </w:num>
  <w:num w:numId="277" w16cid:durableId="72899027">
    <w:abstractNumId w:val="158"/>
  </w:num>
  <w:num w:numId="278" w16cid:durableId="1013343714">
    <w:abstractNumId w:val="155"/>
  </w:num>
  <w:num w:numId="279" w16cid:durableId="1511676642">
    <w:abstractNumId w:val="72"/>
  </w:num>
  <w:num w:numId="280" w16cid:durableId="1820002358">
    <w:abstractNumId w:val="274"/>
  </w:num>
  <w:num w:numId="281" w16cid:durableId="657421578">
    <w:abstractNumId w:val="234"/>
  </w:num>
  <w:num w:numId="282" w16cid:durableId="1692295063">
    <w:abstractNumId w:val="350"/>
  </w:num>
  <w:num w:numId="283" w16cid:durableId="1612781221">
    <w:abstractNumId w:val="149"/>
  </w:num>
  <w:num w:numId="284" w16cid:durableId="2052456672">
    <w:abstractNumId w:val="195"/>
  </w:num>
  <w:num w:numId="285" w16cid:durableId="1277710758">
    <w:abstractNumId w:val="26"/>
  </w:num>
  <w:num w:numId="286" w16cid:durableId="465707193">
    <w:abstractNumId w:val="246"/>
  </w:num>
  <w:num w:numId="287" w16cid:durableId="116415252">
    <w:abstractNumId w:val="102"/>
  </w:num>
  <w:num w:numId="288" w16cid:durableId="1543051274">
    <w:abstractNumId w:val="142"/>
  </w:num>
  <w:num w:numId="289" w16cid:durableId="1999796347">
    <w:abstractNumId w:val="166"/>
  </w:num>
  <w:num w:numId="290" w16cid:durableId="1356157936">
    <w:abstractNumId w:val="337"/>
  </w:num>
  <w:num w:numId="291" w16cid:durableId="1777748344">
    <w:abstractNumId w:val="179"/>
  </w:num>
  <w:num w:numId="292" w16cid:durableId="1214318536">
    <w:abstractNumId w:val="146"/>
  </w:num>
  <w:num w:numId="293" w16cid:durableId="813060878">
    <w:abstractNumId w:val="239"/>
  </w:num>
  <w:num w:numId="294" w16cid:durableId="159078462">
    <w:abstractNumId w:val="143"/>
  </w:num>
  <w:num w:numId="295" w16cid:durableId="131337516">
    <w:abstractNumId w:val="107"/>
  </w:num>
  <w:num w:numId="296" w16cid:durableId="219826980">
    <w:abstractNumId w:val="98"/>
  </w:num>
  <w:num w:numId="297" w16cid:durableId="1634140417">
    <w:abstractNumId w:val="131"/>
  </w:num>
  <w:num w:numId="298" w16cid:durableId="842551593">
    <w:abstractNumId w:val="228"/>
  </w:num>
  <w:num w:numId="299" w16cid:durableId="1495683893">
    <w:abstractNumId w:val="263"/>
  </w:num>
  <w:num w:numId="300" w16cid:durableId="1643803109">
    <w:abstractNumId w:val="299"/>
  </w:num>
  <w:num w:numId="301" w16cid:durableId="913050920">
    <w:abstractNumId w:val="73"/>
  </w:num>
  <w:num w:numId="302" w16cid:durableId="1974674268">
    <w:abstractNumId w:val="187"/>
  </w:num>
  <w:num w:numId="303" w16cid:durableId="1225288106">
    <w:abstractNumId w:val="315"/>
  </w:num>
  <w:num w:numId="304" w16cid:durableId="1972324081">
    <w:abstractNumId w:val="178"/>
  </w:num>
  <w:num w:numId="305" w16cid:durableId="1321156012">
    <w:abstractNumId w:val="284"/>
  </w:num>
  <w:num w:numId="306" w16cid:durableId="835611428">
    <w:abstractNumId w:val="1"/>
  </w:num>
  <w:num w:numId="307" w16cid:durableId="607390198">
    <w:abstractNumId w:val="58"/>
  </w:num>
  <w:num w:numId="308" w16cid:durableId="1105879095">
    <w:abstractNumId w:val="325"/>
  </w:num>
  <w:num w:numId="309" w16cid:durableId="1648823033">
    <w:abstractNumId w:val="95"/>
  </w:num>
  <w:num w:numId="310" w16cid:durableId="514854091">
    <w:abstractNumId w:val="63"/>
  </w:num>
  <w:num w:numId="311" w16cid:durableId="1876041356">
    <w:abstractNumId w:val="341"/>
  </w:num>
  <w:num w:numId="312" w16cid:durableId="568853728">
    <w:abstractNumId w:val="5"/>
  </w:num>
  <w:num w:numId="313" w16cid:durableId="1208301232">
    <w:abstractNumId w:val="76"/>
  </w:num>
  <w:num w:numId="314" w16cid:durableId="1283413718">
    <w:abstractNumId w:val="171"/>
  </w:num>
  <w:num w:numId="315" w16cid:durableId="335768905">
    <w:abstractNumId w:val="271"/>
  </w:num>
  <w:num w:numId="316" w16cid:durableId="1217814799">
    <w:abstractNumId w:val="10"/>
  </w:num>
  <w:num w:numId="317" w16cid:durableId="1255552822">
    <w:abstractNumId w:val="300"/>
  </w:num>
  <w:num w:numId="318" w16cid:durableId="1338195638">
    <w:abstractNumId w:val="311"/>
  </w:num>
  <w:num w:numId="319" w16cid:durableId="541789734">
    <w:abstractNumId w:val="111"/>
  </w:num>
  <w:num w:numId="320" w16cid:durableId="1851024907">
    <w:abstractNumId w:val="220"/>
  </w:num>
  <w:num w:numId="321" w16cid:durableId="1923828040">
    <w:abstractNumId w:val="207"/>
  </w:num>
  <w:num w:numId="322" w16cid:durableId="44329498">
    <w:abstractNumId w:val="79"/>
  </w:num>
  <w:num w:numId="323" w16cid:durableId="650595043">
    <w:abstractNumId w:val="52"/>
  </w:num>
  <w:num w:numId="324" w16cid:durableId="803356079">
    <w:abstractNumId w:val="53"/>
  </w:num>
  <w:num w:numId="325" w16cid:durableId="568269444">
    <w:abstractNumId w:val="205"/>
  </w:num>
  <w:num w:numId="326" w16cid:durableId="2019498882">
    <w:abstractNumId w:val="78"/>
  </w:num>
  <w:num w:numId="327" w16cid:durableId="258955127">
    <w:abstractNumId w:val="322"/>
  </w:num>
  <w:num w:numId="328" w16cid:durableId="937516775">
    <w:abstractNumId w:val="251"/>
  </w:num>
  <w:num w:numId="329" w16cid:durableId="188687427">
    <w:abstractNumId w:val="59"/>
  </w:num>
  <w:num w:numId="330" w16cid:durableId="1649169140">
    <w:abstractNumId w:val="16"/>
  </w:num>
  <w:num w:numId="331" w16cid:durableId="385177658">
    <w:abstractNumId w:val="258"/>
  </w:num>
  <w:num w:numId="332" w16cid:durableId="1734307202">
    <w:abstractNumId w:val="119"/>
  </w:num>
  <w:num w:numId="333" w16cid:durableId="1629048058">
    <w:abstractNumId w:val="60"/>
  </w:num>
  <w:num w:numId="334" w16cid:durableId="1796867434">
    <w:abstractNumId w:val="103"/>
  </w:num>
  <w:num w:numId="335" w16cid:durableId="1836216146">
    <w:abstractNumId w:val="275"/>
  </w:num>
  <w:num w:numId="336" w16cid:durableId="1557624548">
    <w:abstractNumId w:val="75"/>
  </w:num>
  <w:num w:numId="337" w16cid:durableId="1553033838">
    <w:abstractNumId w:val="56"/>
  </w:num>
  <w:num w:numId="338" w16cid:durableId="1232430199">
    <w:abstractNumId w:val="170"/>
  </w:num>
  <w:num w:numId="339" w16cid:durableId="123279706">
    <w:abstractNumId w:val="301"/>
  </w:num>
  <w:num w:numId="340" w16cid:durableId="1439835539">
    <w:abstractNumId w:val="163"/>
  </w:num>
  <w:num w:numId="341" w16cid:durableId="765199444">
    <w:abstractNumId w:val="31"/>
  </w:num>
  <w:num w:numId="342" w16cid:durableId="682631277">
    <w:abstractNumId w:val="214"/>
  </w:num>
  <w:num w:numId="343" w16cid:durableId="821892075">
    <w:abstractNumId w:val="254"/>
  </w:num>
  <w:num w:numId="344" w16cid:durableId="1658194280">
    <w:abstractNumId w:val="93"/>
  </w:num>
  <w:num w:numId="345" w16cid:durableId="304697661">
    <w:abstractNumId w:val="200"/>
  </w:num>
  <w:num w:numId="346" w16cid:durableId="1540776848">
    <w:abstractNumId w:val="104"/>
  </w:num>
  <w:num w:numId="347" w16cid:durableId="1360277720">
    <w:abstractNumId w:val="94"/>
  </w:num>
  <w:num w:numId="348" w16cid:durableId="498468184">
    <w:abstractNumId w:val="347"/>
  </w:num>
  <w:num w:numId="349" w16cid:durableId="786512206">
    <w:abstractNumId w:val="135"/>
  </w:num>
  <w:num w:numId="350" w16cid:durableId="778525332">
    <w:abstractNumId w:val="235"/>
  </w:num>
  <w:num w:numId="351" w16cid:durableId="452553586">
    <w:abstractNumId w:val="286"/>
  </w:num>
  <w:num w:numId="352" w16cid:durableId="881943455">
    <w:abstractNumId w:val="109"/>
  </w:num>
  <w:num w:numId="353" w16cid:durableId="429399293">
    <w:abstractNumId w:val="21"/>
  </w:num>
  <w:numIdMacAtCleanup w:val="1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74"/>
  <w:activeWritingStyle w:appName="MSWord" w:lang="en-US" w:vendorID="64" w:dllVersion="5" w:nlCheck="1" w:checkStyle="1"/>
  <w:activeWritingStyle w:appName="MSWord" w:lang="en-US" w:vendorID="64" w:dllVersion="6" w:nlCheck="1" w:checkStyle="0"/>
  <w:activeWritingStyle w:appName="MSWord" w:lang="es-PR" w:vendorID="64" w:dllVersion="6" w:nlCheck="1" w:checkStyle="1"/>
  <w:activeWritingStyle w:appName="MSWord" w:lang="en-US"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90"/>
  <w:displayHorizontalDrawingGridEvery w:val="2"/>
  <w:displayVerticalDrawingGridEvery w:val="2"/>
  <w:noPunctuationKerning/>
  <w:characterSpacingControl w:val="doNotCompress"/>
  <w:hdrShapeDefaults>
    <o:shapedefaults v:ext="edit" spidmax="32870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AwtLQ0szS2NLYwNTBX0lEKTi0uzszPAymwrAUADpuAqSwAAAA="/>
  </w:docVars>
  <w:rsids>
    <w:rsidRoot w:val="00BF1E65"/>
    <w:rsid w:val="000009DB"/>
    <w:rsid w:val="00000ACC"/>
    <w:rsid w:val="00000ADC"/>
    <w:rsid w:val="000038F9"/>
    <w:rsid w:val="00003BC6"/>
    <w:rsid w:val="00006670"/>
    <w:rsid w:val="00007862"/>
    <w:rsid w:val="00010A20"/>
    <w:rsid w:val="000121AD"/>
    <w:rsid w:val="00016CDA"/>
    <w:rsid w:val="00023347"/>
    <w:rsid w:val="00023435"/>
    <w:rsid w:val="00023BDA"/>
    <w:rsid w:val="00026FF7"/>
    <w:rsid w:val="0003099D"/>
    <w:rsid w:val="000312D2"/>
    <w:rsid w:val="000316D1"/>
    <w:rsid w:val="000320FA"/>
    <w:rsid w:val="00033C3E"/>
    <w:rsid w:val="000355F5"/>
    <w:rsid w:val="00036232"/>
    <w:rsid w:val="00036A1D"/>
    <w:rsid w:val="00040B91"/>
    <w:rsid w:val="00053536"/>
    <w:rsid w:val="000552F3"/>
    <w:rsid w:val="00055547"/>
    <w:rsid w:val="00055A15"/>
    <w:rsid w:val="00056ABE"/>
    <w:rsid w:val="00056EC4"/>
    <w:rsid w:val="00057759"/>
    <w:rsid w:val="00057ADF"/>
    <w:rsid w:val="000632F6"/>
    <w:rsid w:val="000640CA"/>
    <w:rsid w:val="00071C13"/>
    <w:rsid w:val="00073120"/>
    <w:rsid w:val="0007428E"/>
    <w:rsid w:val="0007647F"/>
    <w:rsid w:val="00076946"/>
    <w:rsid w:val="00076AD1"/>
    <w:rsid w:val="00077BAC"/>
    <w:rsid w:val="00077BD1"/>
    <w:rsid w:val="000819DE"/>
    <w:rsid w:val="0008216A"/>
    <w:rsid w:val="00084A09"/>
    <w:rsid w:val="00084DC6"/>
    <w:rsid w:val="000866E0"/>
    <w:rsid w:val="0009053A"/>
    <w:rsid w:val="000917FB"/>
    <w:rsid w:val="00092D20"/>
    <w:rsid w:val="00097400"/>
    <w:rsid w:val="000979CA"/>
    <w:rsid w:val="000A0FA9"/>
    <w:rsid w:val="000A3A31"/>
    <w:rsid w:val="000A3B2B"/>
    <w:rsid w:val="000A41A6"/>
    <w:rsid w:val="000A434C"/>
    <w:rsid w:val="000A62E6"/>
    <w:rsid w:val="000B16FF"/>
    <w:rsid w:val="000B2D72"/>
    <w:rsid w:val="000B2E68"/>
    <w:rsid w:val="000B4DE0"/>
    <w:rsid w:val="000B532D"/>
    <w:rsid w:val="000B6063"/>
    <w:rsid w:val="000B755E"/>
    <w:rsid w:val="000C1D1E"/>
    <w:rsid w:val="000C26C9"/>
    <w:rsid w:val="000C4090"/>
    <w:rsid w:val="000C671B"/>
    <w:rsid w:val="000C67F0"/>
    <w:rsid w:val="000D1E4D"/>
    <w:rsid w:val="000D2196"/>
    <w:rsid w:val="000D26BD"/>
    <w:rsid w:val="000D4BF4"/>
    <w:rsid w:val="000E0A03"/>
    <w:rsid w:val="000E1204"/>
    <w:rsid w:val="000E253D"/>
    <w:rsid w:val="000E463A"/>
    <w:rsid w:val="000E60B4"/>
    <w:rsid w:val="000F130A"/>
    <w:rsid w:val="000F3E96"/>
    <w:rsid w:val="000F42D9"/>
    <w:rsid w:val="000F48D5"/>
    <w:rsid w:val="001003DF"/>
    <w:rsid w:val="001010AC"/>
    <w:rsid w:val="001018ED"/>
    <w:rsid w:val="0010380D"/>
    <w:rsid w:val="001045E9"/>
    <w:rsid w:val="001075FE"/>
    <w:rsid w:val="00110320"/>
    <w:rsid w:val="00120510"/>
    <w:rsid w:val="001213F6"/>
    <w:rsid w:val="001228A2"/>
    <w:rsid w:val="00122F57"/>
    <w:rsid w:val="00123EA2"/>
    <w:rsid w:val="001261BB"/>
    <w:rsid w:val="00131AB1"/>
    <w:rsid w:val="00133C90"/>
    <w:rsid w:val="00136918"/>
    <w:rsid w:val="00140038"/>
    <w:rsid w:val="00140F26"/>
    <w:rsid w:val="00142324"/>
    <w:rsid w:val="00143FB6"/>
    <w:rsid w:val="00145D79"/>
    <w:rsid w:val="00150539"/>
    <w:rsid w:val="00150B59"/>
    <w:rsid w:val="00157393"/>
    <w:rsid w:val="00157824"/>
    <w:rsid w:val="00157B8B"/>
    <w:rsid w:val="001634AC"/>
    <w:rsid w:val="00163C1B"/>
    <w:rsid w:val="0016520A"/>
    <w:rsid w:val="001720D1"/>
    <w:rsid w:val="00172E26"/>
    <w:rsid w:val="00172ED2"/>
    <w:rsid w:val="00173E2C"/>
    <w:rsid w:val="001756FB"/>
    <w:rsid w:val="00176BB3"/>
    <w:rsid w:val="00177B39"/>
    <w:rsid w:val="00184F9E"/>
    <w:rsid w:val="00185274"/>
    <w:rsid w:val="00195736"/>
    <w:rsid w:val="00197667"/>
    <w:rsid w:val="00197677"/>
    <w:rsid w:val="001A3CDD"/>
    <w:rsid w:val="001B0305"/>
    <w:rsid w:val="001B0983"/>
    <w:rsid w:val="001B2363"/>
    <w:rsid w:val="001B248E"/>
    <w:rsid w:val="001C0462"/>
    <w:rsid w:val="001C19CE"/>
    <w:rsid w:val="001C3432"/>
    <w:rsid w:val="001C48C7"/>
    <w:rsid w:val="001C5E26"/>
    <w:rsid w:val="001D04E2"/>
    <w:rsid w:val="001D0548"/>
    <w:rsid w:val="001D203E"/>
    <w:rsid w:val="001D25EE"/>
    <w:rsid w:val="001D535D"/>
    <w:rsid w:val="001D7238"/>
    <w:rsid w:val="001E244B"/>
    <w:rsid w:val="001E25AB"/>
    <w:rsid w:val="001E5196"/>
    <w:rsid w:val="001E60B6"/>
    <w:rsid w:val="001E6A32"/>
    <w:rsid w:val="001E7D4B"/>
    <w:rsid w:val="001F1D24"/>
    <w:rsid w:val="001F2441"/>
    <w:rsid w:val="001F27DD"/>
    <w:rsid w:val="001F381C"/>
    <w:rsid w:val="001F5E8E"/>
    <w:rsid w:val="001F6059"/>
    <w:rsid w:val="001F636D"/>
    <w:rsid w:val="001F7BBC"/>
    <w:rsid w:val="002023B4"/>
    <w:rsid w:val="00203AAB"/>
    <w:rsid w:val="00206CF9"/>
    <w:rsid w:val="00207472"/>
    <w:rsid w:val="002102F1"/>
    <w:rsid w:val="00211900"/>
    <w:rsid w:val="00212C03"/>
    <w:rsid w:val="00214DE2"/>
    <w:rsid w:val="002205B9"/>
    <w:rsid w:val="00220D07"/>
    <w:rsid w:val="002217F6"/>
    <w:rsid w:val="00221D1A"/>
    <w:rsid w:val="00222FDB"/>
    <w:rsid w:val="00223493"/>
    <w:rsid w:val="00223686"/>
    <w:rsid w:val="00225621"/>
    <w:rsid w:val="002257D9"/>
    <w:rsid w:val="00231F62"/>
    <w:rsid w:val="00233176"/>
    <w:rsid w:val="00233A54"/>
    <w:rsid w:val="00233F74"/>
    <w:rsid w:val="00233F9B"/>
    <w:rsid w:val="00235ADB"/>
    <w:rsid w:val="00236A8B"/>
    <w:rsid w:val="00236D31"/>
    <w:rsid w:val="00237722"/>
    <w:rsid w:val="00242911"/>
    <w:rsid w:val="00243EE7"/>
    <w:rsid w:val="00244366"/>
    <w:rsid w:val="00244BEF"/>
    <w:rsid w:val="00244D27"/>
    <w:rsid w:val="002468B9"/>
    <w:rsid w:val="00247D37"/>
    <w:rsid w:val="00250C14"/>
    <w:rsid w:val="002517BC"/>
    <w:rsid w:val="00251950"/>
    <w:rsid w:val="002523AF"/>
    <w:rsid w:val="00253ED9"/>
    <w:rsid w:val="002547B1"/>
    <w:rsid w:val="002559DB"/>
    <w:rsid w:val="00256653"/>
    <w:rsid w:val="002570AF"/>
    <w:rsid w:val="00260B0D"/>
    <w:rsid w:val="00261681"/>
    <w:rsid w:val="00264ACE"/>
    <w:rsid w:val="0026566B"/>
    <w:rsid w:val="00266421"/>
    <w:rsid w:val="0026717E"/>
    <w:rsid w:val="002705EA"/>
    <w:rsid w:val="00271C79"/>
    <w:rsid w:val="00271ECA"/>
    <w:rsid w:val="00273B74"/>
    <w:rsid w:val="00275F00"/>
    <w:rsid w:val="00276264"/>
    <w:rsid w:val="00277189"/>
    <w:rsid w:val="00282975"/>
    <w:rsid w:val="00286239"/>
    <w:rsid w:val="002871E3"/>
    <w:rsid w:val="002921DC"/>
    <w:rsid w:val="00292AFC"/>
    <w:rsid w:val="00294C59"/>
    <w:rsid w:val="002A4DA2"/>
    <w:rsid w:val="002B2983"/>
    <w:rsid w:val="002B3092"/>
    <w:rsid w:val="002B39EA"/>
    <w:rsid w:val="002B3B8A"/>
    <w:rsid w:val="002B3E78"/>
    <w:rsid w:val="002B3FCA"/>
    <w:rsid w:val="002B4649"/>
    <w:rsid w:val="002B4FBE"/>
    <w:rsid w:val="002B5802"/>
    <w:rsid w:val="002B71EE"/>
    <w:rsid w:val="002C0E3E"/>
    <w:rsid w:val="002C29DC"/>
    <w:rsid w:val="002C7CF9"/>
    <w:rsid w:val="002D0DFF"/>
    <w:rsid w:val="002D1742"/>
    <w:rsid w:val="002D2FED"/>
    <w:rsid w:val="002D4FC0"/>
    <w:rsid w:val="002D5918"/>
    <w:rsid w:val="002D6387"/>
    <w:rsid w:val="002D716C"/>
    <w:rsid w:val="002E0923"/>
    <w:rsid w:val="002E33F5"/>
    <w:rsid w:val="002E56E1"/>
    <w:rsid w:val="002E7DBE"/>
    <w:rsid w:val="002F05F9"/>
    <w:rsid w:val="002F1E64"/>
    <w:rsid w:val="002F367F"/>
    <w:rsid w:val="002F6C1A"/>
    <w:rsid w:val="00300015"/>
    <w:rsid w:val="003007C0"/>
    <w:rsid w:val="00300A8D"/>
    <w:rsid w:val="00301E9B"/>
    <w:rsid w:val="003031D3"/>
    <w:rsid w:val="00304FB0"/>
    <w:rsid w:val="003058B6"/>
    <w:rsid w:val="00307BED"/>
    <w:rsid w:val="00310B0F"/>
    <w:rsid w:val="00311D99"/>
    <w:rsid w:val="003133D7"/>
    <w:rsid w:val="003140A9"/>
    <w:rsid w:val="0031684E"/>
    <w:rsid w:val="00320023"/>
    <w:rsid w:val="003200B8"/>
    <w:rsid w:val="00320973"/>
    <w:rsid w:val="0032355C"/>
    <w:rsid w:val="0032417E"/>
    <w:rsid w:val="003359DA"/>
    <w:rsid w:val="00343219"/>
    <w:rsid w:val="00350B5E"/>
    <w:rsid w:val="0035306E"/>
    <w:rsid w:val="003531C2"/>
    <w:rsid w:val="00357A00"/>
    <w:rsid w:val="00360913"/>
    <w:rsid w:val="00361A47"/>
    <w:rsid w:val="00367156"/>
    <w:rsid w:val="00371375"/>
    <w:rsid w:val="0037227F"/>
    <w:rsid w:val="0037244E"/>
    <w:rsid w:val="00373BD5"/>
    <w:rsid w:val="00374AF2"/>
    <w:rsid w:val="00375651"/>
    <w:rsid w:val="00377157"/>
    <w:rsid w:val="00380252"/>
    <w:rsid w:val="00381ED3"/>
    <w:rsid w:val="0038282C"/>
    <w:rsid w:val="00383FCF"/>
    <w:rsid w:val="00384F93"/>
    <w:rsid w:val="00386845"/>
    <w:rsid w:val="00390141"/>
    <w:rsid w:val="00391FBA"/>
    <w:rsid w:val="0039289A"/>
    <w:rsid w:val="003929EC"/>
    <w:rsid w:val="003934AC"/>
    <w:rsid w:val="00395198"/>
    <w:rsid w:val="003A055B"/>
    <w:rsid w:val="003A20FC"/>
    <w:rsid w:val="003A5C23"/>
    <w:rsid w:val="003B08E2"/>
    <w:rsid w:val="003B12A9"/>
    <w:rsid w:val="003B3C94"/>
    <w:rsid w:val="003B4B71"/>
    <w:rsid w:val="003C06BC"/>
    <w:rsid w:val="003C17B1"/>
    <w:rsid w:val="003C1EA2"/>
    <w:rsid w:val="003C2501"/>
    <w:rsid w:val="003C4B94"/>
    <w:rsid w:val="003C4E68"/>
    <w:rsid w:val="003C723A"/>
    <w:rsid w:val="003D2067"/>
    <w:rsid w:val="003D293C"/>
    <w:rsid w:val="003D412B"/>
    <w:rsid w:val="003E2661"/>
    <w:rsid w:val="003E419B"/>
    <w:rsid w:val="003E6624"/>
    <w:rsid w:val="003E6AB3"/>
    <w:rsid w:val="003E6D16"/>
    <w:rsid w:val="003E7396"/>
    <w:rsid w:val="003E79AB"/>
    <w:rsid w:val="003F32F6"/>
    <w:rsid w:val="003F349F"/>
    <w:rsid w:val="003F34D0"/>
    <w:rsid w:val="003F5372"/>
    <w:rsid w:val="003F54D8"/>
    <w:rsid w:val="003F5797"/>
    <w:rsid w:val="003F70DE"/>
    <w:rsid w:val="00401AB8"/>
    <w:rsid w:val="0040291D"/>
    <w:rsid w:val="004029FF"/>
    <w:rsid w:val="004043AA"/>
    <w:rsid w:val="00415A45"/>
    <w:rsid w:val="00416100"/>
    <w:rsid w:val="0041692B"/>
    <w:rsid w:val="00420469"/>
    <w:rsid w:val="00420FC5"/>
    <w:rsid w:val="004215E4"/>
    <w:rsid w:val="00422E88"/>
    <w:rsid w:val="00423EDA"/>
    <w:rsid w:val="0042411F"/>
    <w:rsid w:val="0042484A"/>
    <w:rsid w:val="00424D4F"/>
    <w:rsid w:val="004308C0"/>
    <w:rsid w:val="0043128C"/>
    <w:rsid w:val="0043163F"/>
    <w:rsid w:val="00431D37"/>
    <w:rsid w:val="00434CD6"/>
    <w:rsid w:val="0043620A"/>
    <w:rsid w:val="00436A41"/>
    <w:rsid w:val="00442BD3"/>
    <w:rsid w:val="00446DEB"/>
    <w:rsid w:val="00456533"/>
    <w:rsid w:val="00460A08"/>
    <w:rsid w:val="00463377"/>
    <w:rsid w:val="00464025"/>
    <w:rsid w:val="00465297"/>
    <w:rsid w:val="00465AF9"/>
    <w:rsid w:val="0046791A"/>
    <w:rsid w:val="00471AA1"/>
    <w:rsid w:val="00473A95"/>
    <w:rsid w:val="00475446"/>
    <w:rsid w:val="004776F6"/>
    <w:rsid w:val="00481480"/>
    <w:rsid w:val="00481905"/>
    <w:rsid w:val="00482E67"/>
    <w:rsid w:val="00484C84"/>
    <w:rsid w:val="00485D8E"/>
    <w:rsid w:val="00486473"/>
    <w:rsid w:val="00487E04"/>
    <w:rsid w:val="00490B8C"/>
    <w:rsid w:val="00494309"/>
    <w:rsid w:val="00496B6F"/>
    <w:rsid w:val="004A2CD9"/>
    <w:rsid w:val="004A36AB"/>
    <w:rsid w:val="004A380A"/>
    <w:rsid w:val="004B2CED"/>
    <w:rsid w:val="004B3ABC"/>
    <w:rsid w:val="004B502C"/>
    <w:rsid w:val="004B59EE"/>
    <w:rsid w:val="004B65B7"/>
    <w:rsid w:val="004B7208"/>
    <w:rsid w:val="004C32C1"/>
    <w:rsid w:val="004C36C8"/>
    <w:rsid w:val="004C4069"/>
    <w:rsid w:val="004D0146"/>
    <w:rsid w:val="004D2193"/>
    <w:rsid w:val="004D23F1"/>
    <w:rsid w:val="004D24BD"/>
    <w:rsid w:val="004D59B9"/>
    <w:rsid w:val="004D6C58"/>
    <w:rsid w:val="004D6CB7"/>
    <w:rsid w:val="004D7FDB"/>
    <w:rsid w:val="004E326F"/>
    <w:rsid w:val="004E4ECE"/>
    <w:rsid w:val="004E5C04"/>
    <w:rsid w:val="004F0DBC"/>
    <w:rsid w:val="004F3240"/>
    <w:rsid w:val="004F6705"/>
    <w:rsid w:val="004F7667"/>
    <w:rsid w:val="005004D0"/>
    <w:rsid w:val="00501A61"/>
    <w:rsid w:val="00502C93"/>
    <w:rsid w:val="00505351"/>
    <w:rsid w:val="0050588D"/>
    <w:rsid w:val="005072EA"/>
    <w:rsid w:val="00507666"/>
    <w:rsid w:val="00507847"/>
    <w:rsid w:val="00510BD7"/>
    <w:rsid w:val="005117B1"/>
    <w:rsid w:val="005156E7"/>
    <w:rsid w:val="00515C7C"/>
    <w:rsid w:val="00516B6B"/>
    <w:rsid w:val="005201BA"/>
    <w:rsid w:val="00520D25"/>
    <w:rsid w:val="00521FEE"/>
    <w:rsid w:val="00525AA6"/>
    <w:rsid w:val="00525AFC"/>
    <w:rsid w:val="00526C9D"/>
    <w:rsid w:val="0052718A"/>
    <w:rsid w:val="005322D8"/>
    <w:rsid w:val="005329CC"/>
    <w:rsid w:val="005344B9"/>
    <w:rsid w:val="00534AF5"/>
    <w:rsid w:val="005358C9"/>
    <w:rsid w:val="00536C01"/>
    <w:rsid w:val="005426C0"/>
    <w:rsid w:val="005428EC"/>
    <w:rsid w:val="005439BC"/>
    <w:rsid w:val="00543B3B"/>
    <w:rsid w:val="0054653F"/>
    <w:rsid w:val="005478B0"/>
    <w:rsid w:val="005479A1"/>
    <w:rsid w:val="00552388"/>
    <w:rsid w:val="00552DF9"/>
    <w:rsid w:val="00553496"/>
    <w:rsid w:val="00553F1F"/>
    <w:rsid w:val="0055477C"/>
    <w:rsid w:val="00554B3D"/>
    <w:rsid w:val="00555591"/>
    <w:rsid w:val="00557713"/>
    <w:rsid w:val="0055773D"/>
    <w:rsid w:val="00560303"/>
    <w:rsid w:val="0056611A"/>
    <w:rsid w:val="0056701A"/>
    <w:rsid w:val="00567489"/>
    <w:rsid w:val="0057088F"/>
    <w:rsid w:val="0057217F"/>
    <w:rsid w:val="00572961"/>
    <w:rsid w:val="0057349D"/>
    <w:rsid w:val="00574DF4"/>
    <w:rsid w:val="005802BC"/>
    <w:rsid w:val="00581272"/>
    <w:rsid w:val="00582669"/>
    <w:rsid w:val="00582BF2"/>
    <w:rsid w:val="00584F5B"/>
    <w:rsid w:val="0058513F"/>
    <w:rsid w:val="00592D7C"/>
    <w:rsid w:val="005942E3"/>
    <w:rsid w:val="00594F58"/>
    <w:rsid w:val="005A20D0"/>
    <w:rsid w:val="005A4B48"/>
    <w:rsid w:val="005A54E6"/>
    <w:rsid w:val="005A56A6"/>
    <w:rsid w:val="005B20EF"/>
    <w:rsid w:val="005B3745"/>
    <w:rsid w:val="005B3F3B"/>
    <w:rsid w:val="005B4F0C"/>
    <w:rsid w:val="005C3625"/>
    <w:rsid w:val="005C373D"/>
    <w:rsid w:val="005C487C"/>
    <w:rsid w:val="005D03A9"/>
    <w:rsid w:val="005D0600"/>
    <w:rsid w:val="005D2145"/>
    <w:rsid w:val="005D6C1A"/>
    <w:rsid w:val="005D6E63"/>
    <w:rsid w:val="005D7850"/>
    <w:rsid w:val="005E3C3F"/>
    <w:rsid w:val="005E432E"/>
    <w:rsid w:val="005E5917"/>
    <w:rsid w:val="005E5A7D"/>
    <w:rsid w:val="005E622C"/>
    <w:rsid w:val="005E6A7C"/>
    <w:rsid w:val="005E70E7"/>
    <w:rsid w:val="005F0233"/>
    <w:rsid w:val="005F2E77"/>
    <w:rsid w:val="005F3FC7"/>
    <w:rsid w:val="005F7005"/>
    <w:rsid w:val="0060087D"/>
    <w:rsid w:val="00602C2B"/>
    <w:rsid w:val="006042C0"/>
    <w:rsid w:val="0060599D"/>
    <w:rsid w:val="0060657D"/>
    <w:rsid w:val="00606D16"/>
    <w:rsid w:val="00612EEE"/>
    <w:rsid w:val="00614190"/>
    <w:rsid w:val="00614B81"/>
    <w:rsid w:val="006174F6"/>
    <w:rsid w:val="006212D7"/>
    <w:rsid w:val="00622421"/>
    <w:rsid w:val="006248E6"/>
    <w:rsid w:val="006257E5"/>
    <w:rsid w:val="00627532"/>
    <w:rsid w:val="0063111B"/>
    <w:rsid w:val="006319F6"/>
    <w:rsid w:val="00632F7B"/>
    <w:rsid w:val="006415A9"/>
    <w:rsid w:val="00643918"/>
    <w:rsid w:val="00644431"/>
    <w:rsid w:val="00646745"/>
    <w:rsid w:val="00647364"/>
    <w:rsid w:val="006509EF"/>
    <w:rsid w:val="00652938"/>
    <w:rsid w:val="00653261"/>
    <w:rsid w:val="00655A73"/>
    <w:rsid w:val="0065727C"/>
    <w:rsid w:val="00660066"/>
    <w:rsid w:val="0066149D"/>
    <w:rsid w:val="00667191"/>
    <w:rsid w:val="006702CF"/>
    <w:rsid w:val="006710C1"/>
    <w:rsid w:val="00675A87"/>
    <w:rsid w:val="00677F4B"/>
    <w:rsid w:val="00680725"/>
    <w:rsid w:val="00680C5B"/>
    <w:rsid w:val="00681BC2"/>
    <w:rsid w:val="00685752"/>
    <w:rsid w:val="00686D31"/>
    <w:rsid w:val="00691A50"/>
    <w:rsid w:val="00691B83"/>
    <w:rsid w:val="00692219"/>
    <w:rsid w:val="006955AC"/>
    <w:rsid w:val="00695AC1"/>
    <w:rsid w:val="006965E4"/>
    <w:rsid w:val="006973D5"/>
    <w:rsid w:val="006A01B3"/>
    <w:rsid w:val="006A1BD4"/>
    <w:rsid w:val="006A301A"/>
    <w:rsid w:val="006A34A0"/>
    <w:rsid w:val="006A4062"/>
    <w:rsid w:val="006A4375"/>
    <w:rsid w:val="006A5912"/>
    <w:rsid w:val="006A75A7"/>
    <w:rsid w:val="006B0F93"/>
    <w:rsid w:val="006B16E6"/>
    <w:rsid w:val="006B1C82"/>
    <w:rsid w:val="006B1FB9"/>
    <w:rsid w:val="006B2214"/>
    <w:rsid w:val="006B24F7"/>
    <w:rsid w:val="006B320E"/>
    <w:rsid w:val="006B3C61"/>
    <w:rsid w:val="006B4810"/>
    <w:rsid w:val="006C0547"/>
    <w:rsid w:val="006C08D0"/>
    <w:rsid w:val="006C1CC7"/>
    <w:rsid w:val="006C384D"/>
    <w:rsid w:val="006C4B3D"/>
    <w:rsid w:val="006C550E"/>
    <w:rsid w:val="006C5C86"/>
    <w:rsid w:val="006D063E"/>
    <w:rsid w:val="006D22CA"/>
    <w:rsid w:val="006D4E2D"/>
    <w:rsid w:val="006D547F"/>
    <w:rsid w:val="006D5A04"/>
    <w:rsid w:val="006D79B9"/>
    <w:rsid w:val="006E0187"/>
    <w:rsid w:val="006E0363"/>
    <w:rsid w:val="006E0A82"/>
    <w:rsid w:val="006E0B41"/>
    <w:rsid w:val="006E1BBC"/>
    <w:rsid w:val="006E1EA2"/>
    <w:rsid w:val="006E759E"/>
    <w:rsid w:val="006F1FF2"/>
    <w:rsid w:val="006F3BBE"/>
    <w:rsid w:val="006F3E84"/>
    <w:rsid w:val="006F3F7F"/>
    <w:rsid w:val="006F414C"/>
    <w:rsid w:val="006F466A"/>
    <w:rsid w:val="006F4A78"/>
    <w:rsid w:val="006F5329"/>
    <w:rsid w:val="006F5621"/>
    <w:rsid w:val="006F7733"/>
    <w:rsid w:val="00704C21"/>
    <w:rsid w:val="00705542"/>
    <w:rsid w:val="007068EE"/>
    <w:rsid w:val="007100A1"/>
    <w:rsid w:val="00712025"/>
    <w:rsid w:val="007129D2"/>
    <w:rsid w:val="00713810"/>
    <w:rsid w:val="007157A0"/>
    <w:rsid w:val="00717D60"/>
    <w:rsid w:val="007223A7"/>
    <w:rsid w:val="007224A6"/>
    <w:rsid w:val="00724F7C"/>
    <w:rsid w:val="00726428"/>
    <w:rsid w:val="00726687"/>
    <w:rsid w:val="00730888"/>
    <w:rsid w:val="007355F9"/>
    <w:rsid w:val="0073617B"/>
    <w:rsid w:val="0074446A"/>
    <w:rsid w:val="0074532B"/>
    <w:rsid w:val="00747DDE"/>
    <w:rsid w:val="0075499A"/>
    <w:rsid w:val="0075509F"/>
    <w:rsid w:val="007569D3"/>
    <w:rsid w:val="00757038"/>
    <w:rsid w:val="0075742B"/>
    <w:rsid w:val="00757580"/>
    <w:rsid w:val="00763BCE"/>
    <w:rsid w:val="007660D2"/>
    <w:rsid w:val="00767108"/>
    <w:rsid w:val="00772927"/>
    <w:rsid w:val="007737D4"/>
    <w:rsid w:val="00776D4D"/>
    <w:rsid w:val="00777C6D"/>
    <w:rsid w:val="0078119F"/>
    <w:rsid w:val="00781A66"/>
    <w:rsid w:val="00782181"/>
    <w:rsid w:val="00783CBD"/>
    <w:rsid w:val="00785AE9"/>
    <w:rsid w:val="00787AD4"/>
    <w:rsid w:val="00791CE0"/>
    <w:rsid w:val="00793EC6"/>
    <w:rsid w:val="00794472"/>
    <w:rsid w:val="0079503B"/>
    <w:rsid w:val="00795608"/>
    <w:rsid w:val="0079672E"/>
    <w:rsid w:val="007A18DE"/>
    <w:rsid w:val="007A5421"/>
    <w:rsid w:val="007A71B3"/>
    <w:rsid w:val="007B1FBF"/>
    <w:rsid w:val="007B28C3"/>
    <w:rsid w:val="007B6A88"/>
    <w:rsid w:val="007B7B1C"/>
    <w:rsid w:val="007C207C"/>
    <w:rsid w:val="007C2E6C"/>
    <w:rsid w:val="007C355E"/>
    <w:rsid w:val="007C3A4C"/>
    <w:rsid w:val="007C48F5"/>
    <w:rsid w:val="007C7169"/>
    <w:rsid w:val="007C776D"/>
    <w:rsid w:val="007D3516"/>
    <w:rsid w:val="007D4734"/>
    <w:rsid w:val="007D48DB"/>
    <w:rsid w:val="007D7474"/>
    <w:rsid w:val="007E0383"/>
    <w:rsid w:val="007E086E"/>
    <w:rsid w:val="007E1A70"/>
    <w:rsid w:val="007E2E07"/>
    <w:rsid w:val="007E3B5F"/>
    <w:rsid w:val="007F04D9"/>
    <w:rsid w:val="007F0841"/>
    <w:rsid w:val="007F2B10"/>
    <w:rsid w:val="007F753D"/>
    <w:rsid w:val="007F7D0B"/>
    <w:rsid w:val="0080140A"/>
    <w:rsid w:val="00801D62"/>
    <w:rsid w:val="00802DA3"/>
    <w:rsid w:val="00802F04"/>
    <w:rsid w:val="0080492C"/>
    <w:rsid w:val="00807661"/>
    <w:rsid w:val="00807C72"/>
    <w:rsid w:val="00811D95"/>
    <w:rsid w:val="00812396"/>
    <w:rsid w:val="008134B8"/>
    <w:rsid w:val="008137F0"/>
    <w:rsid w:val="0081731B"/>
    <w:rsid w:val="008177E4"/>
    <w:rsid w:val="00817D19"/>
    <w:rsid w:val="00820773"/>
    <w:rsid w:val="00820CF8"/>
    <w:rsid w:val="00822BD2"/>
    <w:rsid w:val="00823023"/>
    <w:rsid w:val="008231E0"/>
    <w:rsid w:val="0082504C"/>
    <w:rsid w:val="00830494"/>
    <w:rsid w:val="008324C5"/>
    <w:rsid w:val="008337FE"/>
    <w:rsid w:val="00833943"/>
    <w:rsid w:val="00833E5B"/>
    <w:rsid w:val="00834C71"/>
    <w:rsid w:val="0083513E"/>
    <w:rsid w:val="00835F4B"/>
    <w:rsid w:val="00840B7C"/>
    <w:rsid w:val="008427BA"/>
    <w:rsid w:val="00842AC6"/>
    <w:rsid w:val="00842FB4"/>
    <w:rsid w:val="00846A79"/>
    <w:rsid w:val="00846F8D"/>
    <w:rsid w:val="00847124"/>
    <w:rsid w:val="008522A5"/>
    <w:rsid w:val="008547AC"/>
    <w:rsid w:val="00854902"/>
    <w:rsid w:val="00854BC5"/>
    <w:rsid w:val="00855281"/>
    <w:rsid w:val="00855C04"/>
    <w:rsid w:val="008568A8"/>
    <w:rsid w:val="00861669"/>
    <w:rsid w:val="0086281A"/>
    <w:rsid w:val="00863B44"/>
    <w:rsid w:val="0086401B"/>
    <w:rsid w:val="00866426"/>
    <w:rsid w:val="008674F9"/>
    <w:rsid w:val="00872AFE"/>
    <w:rsid w:val="008736B7"/>
    <w:rsid w:val="00873E19"/>
    <w:rsid w:val="00874C1B"/>
    <w:rsid w:val="008778D1"/>
    <w:rsid w:val="008802AE"/>
    <w:rsid w:val="00881E2C"/>
    <w:rsid w:val="00883B86"/>
    <w:rsid w:val="0088467C"/>
    <w:rsid w:val="00886F0B"/>
    <w:rsid w:val="008908E5"/>
    <w:rsid w:val="008927F5"/>
    <w:rsid w:val="00892F72"/>
    <w:rsid w:val="0089307D"/>
    <w:rsid w:val="008976C7"/>
    <w:rsid w:val="008A15E3"/>
    <w:rsid w:val="008A28EB"/>
    <w:rsid w:val="008A2CF7"/>
    <w:rsid w:val="008A3CBA"/>
    <w:rsid w:val="008B274E"/>
    <w:rsid w:val="008B50EA"/>
    <w:rsid w:val="008B604B"/>
    <w:rsid w:val="008C316E"/>
    <w:rsid w:val="008C5251"/>
    <w:rsid w:val="008C5A6B"/>
    <w:rsid w:val="008D168F"/>
    <w:rsid w:val="008D2753"/>
    <w:rsid w:val="008D5E83"/>
    <w:rsid w:val="008D6958"/>
    <w:rsid w:val="008D69FB"/>
    <w:rsid w:val="008E0987"/>
    <w:rsid w:val="008E14EA"/>
    <w:rsid w:val="008E55A2"/>
    <w:rsid w:val="008E7C8E"/>
    <w:rsid w:val="008F3406"/>
    <w:rsid w:val="008F49F7"/>
    <w:rsid w:val="008F4AE1"/>
    <w:rsid w:val="008F61EB"/>
    <w:rsid w:val="008F64AA"/>
    <w:rsid w:val="008F741A"/>
    <w:rsid w:val="009006BE"/>
    <w:rsid w:val="00900F81"/>
    <w:rsid w:val="00901030"/>
    <w:rsid w:val="0090516C"/>
    <w:rsid w:val="00907DA1"/>
    <w:rsid w:val="00911B05"/>
    <w:rsid w:val="0091440B"/>
    <w:rsid w:val="009153F2"/>
    <w:rsid w:val="0091592B"/>
    <w:rsid w:val="00917526"/>
    <w:rsid w:val="009320AE"/>
    <w:rsid w:val="009357CC"/>
    <w:rsid w:val="009370E7"/>
    <w:rsid w:val="00937595"/>
    <w:rsid w:val="009414E7"/>
    <w:rsid w:val="009418A3"/>
    <w:rsid w:val="0095138D"/>
    <w:rsid w:val="009515EE"/>
    <w:rsid w:val="00951FAD"/>
    <w:rsid w:val="00952CF2"/>
    <w:rsid w:val="00952E95"/>
    <w:rsid w:val="009547E5"/>
    <w:rsid w:val="00960516"/>
    <w:rsid w:val="00960FB9"/>
    <w:rsid w:val="0096360C"/>
    <w:rsid w:val="009673BB"/>
    <w:rsid w:val="00970833"/>
    <w:rsid w:val="00971F19"/>
    <w:rsid w:val="00973623"/>
    <w:rsid w:val="009752BB"/>
    <w:rsid w:val="00976A7E"/>
    <w:rsid w:val="00981BBF"/>
    <w:rsid w:val="00982960"/>
    <w:rsid w:val="00987C06"/>
    <w:rsid w:val="00987F49"/>
    <w:rsid w:val="00993E44"/>
    <w:rsid w:val="00994A91"/>
    <w:rsid w:val="00996566"/>
    <w:rsid w:val="0099665C"/>
    <w:rsid w:val="009A00DD"/>
    <w:rsid w:val="009A02BC"/>
    <w:rsid w:val="009A05AF"/>
    <w:rsid w:val="009A05C5"/>
    <w:rsid w:val="009A0D75"/>
    <w:rsid w:val="009A2334"/>
    <w:rsid w:val="009A52DE"/>
    <w:rsid w:val="009A6280"/>
    <w:rsid w:val="009B136E"/>
    <w:rsid w:val="009B404C"/>
    <w:rsid w:val="009B68BC"/>
    <w:rsid w:val="009B7035"/>
    <w:rsid w:val="009C1987"/>
    <w:rsid w:val="009C5269"/>
    <w:rsid w:val="009C65D4"/>
    <w:rsid w:val="009C76C0"/>
    <w:rsid w:val="009C7A29"/>
    <w:rsid w:val="009D372C"/>
    <w:rsid w:val="009D6FD5"/>
    <w:rsid w:val="009D706F"/>
    <w:rsid w:val="009D71F4"/>
    <w:rsid w:val="009E0ACA"/>
    <w:rsid w:val="009E1219"/>
    <w:rsid w:val="009E1231"/>
    <w:rsid w:val="009E2A1E"/>
    <w:rsid w:val="009E346B"/>
    <w:rsid w:val="009E3F17"/>
    <w:rsid w:val="009E467D"/>
    <w:rsid w:val="009E733C"/>
    <w:rsid w:val="009E7C3B"/>
    <w:rsid w:val="009F0182"/>
    <w:rsid w:val="009F0731"/>
    <w:rsid w:val="009F508A"/>
    <w:rsid w:val="009F508F"/>
    <w:rsid w:val="00A00CBF"/>
    <w:rsid w:val="00A036F5"/>
    <w:rsid w:val="00A046F0"/>
    <w:rsid w:val="00A068AE"/>
    <w:rsid w:val="00A07BE6"/>
    <w:rsid w:val="00A11AC0"/>
    <w:rsid w:val="00A11CD8"/>
    <w:rsid w:val="00A161A5"/>
    <w:rsid w:val="00A16DBC"/>
    <w:rsid w:val="00A20529"/>
    <w:rsid w:val="00A21092"/>
    <w:rsid w:val="00A219F5"/>
    <w:rsid w:val="00A22C56"/>
    <w:rsid w:val="00A23541"/>
    <w:rsid w:val="00A23FFA"/>
    <w:rsid w:val="00A27818"/>
    <w:rsid w:val="00A32EEE"/>
    <w:rsid w:val="00A32F47"/>
    <w:rsid w:val="00A33C82"/>
    <w:rsid w:val="00A33E60"/>
    <w:rsid w:val="00A34139"/>
    <w:rsid w:val="00A37403"/>
    <w:rsid w:val="00A4107B"/>
    <w:rsid w:val="00A4263F"/>
    <w:rsid w:val="00A44D17"/>
    <w:rsid w:val="00A45348"/>
    <w:rsid w:val="00A47C1F"/>
    <w:rsid w:val="00A53A04"/>
    <w:rsid w:val="00A53D42"/>
    <w:rsid w:val="00A5588E"/>
    <w:rsid w:val="00A5611A"/>
    <w:rsid w:val="00A62C16"/>
    <w:rsid w:val="00A62F9A"/>
    <w:rsid w:val="00A6429E"/>
    <w:rsid w:val="00A64ADF"/>
    <w:rsid w:val="00A656E4"/>
    <w:rsid w:val="00A6645D"/>
    <w:rsid w:val="00A67901"/>
    <w:rsid w:val="00A71B2C"/>
    <w:rsid w:val="00A73FDE"/>
    <w:rsid w:val="00A74A9B"/>
    <w:rsid w:val="00A76329"/>
    <w:rsid w:val="00A804A3"/>
    <w:rsid w:val="00A82481"/>
    <w:rsid w:val="00A83BF3"/>
    <w:rsid w:val="00A858BB"/>
    <w:rsid w:val="00A85FE7"/>
    <w:rsid w:val="00A861A2"/>
    <w:rsid w:val="00A8798C"/>
    <w:rsid w:val="00A92F85"/>
    <w:rsid w:val="00A938E1"/>
    <w:rsid w:val="00A93E3A"/>
    <w:rsid w:val="00A95B71"/>
    <w:rsid w:val="00A96274"/>
    <w:rsid w:val="00A9674F"/>
    <w:rsid w:val="00AA206E"/>
    <w:rsid w:val="00AA5D34"/>
    <w:rsid w:val="00AA63D0"/>
    <w:rsid w:val="00AA6C52"/>
    <w:rsid w:val="00AA7421"/>
    <w:rsid w:val="00AB222B"/>
    <w:rsid w:val="00AB32CF"/>
    <w:rsid w:val="00AB47A1"/>
    <w:rsid w:val="00AB59DC"/>
    <w:rsid w:val="00AB5A80"/>
    <w:rsid w:val="00AB6773"/>
    <w:rsid w:val="00AB7A08"/>
    <w:rsid w:val="00AC25AD"/>
    <w:rsid w:val="00AC3C22"/>
    <w:rsid w:val="00AC3EB3"/>
    <w:rsid w:val="00AC731E"/>
    <w:rsid w:val="00AD2443"/>
    <w:rsid w:val="00AE1C13"/>
    <w:rsid w:val="00AE2B64"/>
    <w:rsid w:val="00AE351E"/>
    <w:rsid w:val="00AE3522"/>
    <w:rsid w:val="00AE3DE6"/>
    <w:rsid w:val="00AE61C1"/>
    <w:rsid w:val="00AE7903"/>
    <w:rsid w:val="00AF7E0B"/>
    <w:rsid w:val="00B009A5"/>
    <w:rsid w:val="00B01064"/>
    <w:rsid w:val="00B02413"/>
    <w:rsid w:val="00B0447F"/>
    <w:rsid w:val="00B04D18"/>
    <w:rsid w:val="00B05B1E"/>
    <w:rsid w:val="00B05DF2"/>
    <w:rsid w:val="00B07195"/>
    <w:rsid w:val="00B13129"/>
    <w:rsid w:val="00B156D3"/>
    <w:rsid w:val="00B16AB4"/>
    <w:rsid w:val="00B16F5A"/>
    <w:rsid w:val="00B236EF"/>
    <w:rsid w:val="00B2587A"/>
    <w:rsid w:val="00B27380"/>
    <w:rsid w:val="00B30D1E"/>
    <w:rsid w:val="00B3240A"/>
    <w:rsid w:val="00B338C6"/>
    <w:rsid w:val="00B3455F"/>
    <w:rsid w:val="00B35628"/>
    <w:rsid w:val="00B35A41"/>
    <w:rsid w:val="00B448A7"/>
    <w:rsid w:val="00B4540D"/>
    <w:rsid w:val="00B457D4"/>
    <w:rsid w:val="00B47CE3"/>
    <w:rsid w:val="00B50CA1"/>
    <w:rsid w:val="00B51BD9"/>
    <w:rsid w:val="00B52B68"/>
    <w:rsid w:val="00B52FF0"/>
    <w:rsid w:val="00B53C8D"/>
    <w:rsid w:val="00B559F8"/>
    <w:rsid w:val="00B560BB"/>
    <w:rsid w:val="00B57AD9"/>
    <w:rsid w:val="00B62891"/>
    <w:rsid w:val="00B715DA"/>
    <w:rsid w:val="00B717B7"/>
    <w:rsid w:val="00B71E76"/>
    <w:rsid w:val="00B7329D"/>
    <w:rsid w:val="00B734A9"/>
    <w:rsid w:val="00B73FEE"/>
    <w:rsid w:val="00B74315"/>
    <w:rsid w:val="00B80173"/>
    <w:rsid w:val="00B80504"/>
    <w:rsid w:val="00B80C0E"/>
    <w:rsid w:val="00B80EA2"/>
    <w:rsid w:val="00B8532E"/>
    <w:rsid w:val="00B85873"/>
    <w:rsid w:val="00B86D37"/>
    <w:rsid w:val="00B905B8"/>
    <w:rsid w:val="00B906FE"/>
    <w:rsid w:val="00B90E2C"/>
    <w:rsid w:val="00B90F45"/>
    <w:rsid w:val="00B92723"/>
    <w:rsid w:val="00B928A2"/>
    <w:rsid w:val="00B93F53"/>
    <w:rsid w:val="00B950E3"/>
    <w:rsid w:val="00B95FE1"/>
    <w:rsid w:val="00B96CF3"/>
    <w:rsid w:val="00B97ECD"/>
    <w:rsid w:val="00BA0221"/>
    <w:rsid w:val="00BA0F4A"/>
    <w:rsid w:val="00BA0FC4"/>
    <w:rsid w:val="00BA1D62"/>
    <w:rsid w:val="00BA2C33"/>
    <w:rsid w:val="00BA43FA"/>
    <w:rsid w:val="00BA5F6E"/>
    <w:rsid w:val="00BA7900"/>
    <w:rsid w:val="00BB156C"/>
    <w:rsid w:val="00BB162B"/>
    <w:rsid w:val="00BB378A"/>
    <w:rsid w:val="00BB3CDC"/>
    <w:rsid w:val="00BB7535"/>
    <w:rsid w:val="00BC04F5"/>
    <w:rsid w:val="00BC1B79"/>
    <w:rsid w:val="00BC29B3"/>
    <w:rsid w:val="00BC5B7C"/>
    <w:rsid w:val="00BC6C0E"/>
    <w:rsid w:val="00BC7664"/>
    <w:rsid w:val="00BD0FDB"/>
    <w:rsid w:val="00BD19DC"/>
    <w:rsid w:val="00BD1C50"/>
    <w:rsid w:val="00BD5789"/>
    <w:rsid w:val="00BD7686"/>
    <w:rsid w:val="00BE00B1"/>
    <w:rsid w:val="00BE1F36"/>
    <w:rsid w:val="00BE2D60"/>
    <w:rsid w:val="00BE2E27"/>
    <w:rsid w:val="00BE69C0"/>
    <w:rsid w:val="00BE7055"/>
    <w:rsid w:val="00BE7132"/>
    <w:rsid w:val="00BF137B"/>
    <w:rsid w:val="00BF1E65"/>
    <w:rsid w:val="00C03930"/>
    <w:rsid w:val="00C04926"/>
    <w:rsid w:val="00C05C19"/>
    <w:rsid w:val="00C1204E"/>
    <w:rsid w:val="00C13A33"/>
    <w:rsid w:val="00C1549C"/>
    <w:rsid w:val="00C22E4C"/>
    <w:rsid w:val="00C24B11"/>
    <w:rsid w:val="00C254AF"/>
    <w:rsid w:val="00C27060"/>
    <w:rsid w:val="00C2738B"/>
    <w:rsid w:val="00C31D2A"/>
    <w:rsid w:val="00C32724"/>
    <w:rsid w:val="00C35B75"/>
    <w:rsid w:val="00C35FE6"/>
    <w:rsid w:val="00C36776"/>
    <w:rsid w:val="00C37DC4"/>
    <w:rsid w:val="00C404C9"/>
    <w:rsid w:val="00C40B53"/>
    <w:rsid w:val="00C46575"/>
    <w:rsid w:val="00C51FB1"/>
    <w:rsid w:val="00C54914"/>
    <w:rsid w:val="00C56CD7"/>
    <w:rsid w:val="00C56E29"/>
    <w:rsid w:val="00C578AA"/>
    <w:rsid w:val="00C6023A"/>
    <w:rsid w:val="00C602E2"/>
    <w:rsid w:val="00C604B1"/>
    <w:rsid w:val="00C60755"/>
    <w:rsid w:val="00C60A1F"/>
    <w:rsid w:val="00C611AF"/>
    <w:rsid w:val="00C61D93"/>
    <w:rsid w:val="00C629FB"/>
    <w:rsid w:val="00C62CB4"/>
    <w:rsid w:val="00C662FF"/>
    <w:rsid w:val="00C666AD"/>
    <w:rsid w:val="00C713F3"/>
    <w:rsid w:val="00C74147"/>
    <w:rsid w:val="00C7521E"/>
    <w:rsid w:val="00C7645D"/>
    <w:rsid w:val="00C77D7C"/>
    <w:rsid w:val="00C80225"/>
    <w:rsid w:val="00C8116B"/>
    <w:rsid w:val="00C8146E"/>
    <w:rsid w:val="00C8171E"/>
    <w:rsid w:val="00C82BB3"/>
    <w:rsid w:val="00C83DBE"/>
    <w:rsid w:val="00C84016"/>
    <w:rsid w:val="00C84381"/>
    <w:rsid w:val="00C84FCF"/>
    <w:rsid w:val="00C85401"/>
    <w:rsid w:val="00C8669D"/>
    <w:rsid w:val="00C87B4F"/>
    <w:rsid w:val="00C92487"/>
    <w:rsid w:val="00C92BC7"/>
    <w:rsid w:val="00CA218E"/>
    <w:rsid w:val="00CA2879"/>
    <w:rsid w:val="00CA3506"/>
    <w:rsid w:val="00CA41F6"/>
    <w:rsid w:val="00CA56E0"/>
    <w:rsid w:val="00CA56EE"/>
    <w:rsid w:val="00CA5ED2"/>
    <w:rsid w:val="00CA767B"/>
    <w:rsid w:val="00CB052F"/>
    <w:rsid w:val="00CB234E"/>
    <w:rsid w:val="00CB2430"/>
    <w:rsid w:val="00CB3664"/>
    <w:rsid w:val="00CB413C"/>
    <w:rsid w:val="00CC0371"/>
    <w:rsid w:val="00CC427F"/>
    <w:rsid w:val="00CC4C62"/>
    <w:rsid w:val="00CC51D1"/>
    <w:rsid w:val="00CC57BE"/>
    <w:rsid w:val="00CD2B99"/>
    <w:rsid w:val="00CD2F08"/>
    <w:rsid w:val="00CD3F01"/>
    <w:rsid w:val="00CD53CB"/>
    <w:rsid w:val="00CD657A"/>
    <w:rsid w:val="00CD7738"/>
    <w:rsid w:val="00CD7EEE"/>
    <w:rsid w:val="00CE340F"/>
    <w:rsid w:val="00CE3E4A"/>
    <w:rsid w:val="00CE5725"/>
    <w:rsid w:val="00CE7B4F"/>
    <w:rsid w:val="00CE7FAA"/>
    <w:rsid w:val="00CF0154"/>
    <w:rsid w:val="00CF3901"/>
    <w:rsid w:val="00CF4113"/>
    <w:rsid w:val="00CF478B"/>
    <w:rsid w:val="00CF68BA"/>
    <w:rsid w:val="00D0337F"/>
    <w:rsid w:val="00D0437A"/>
    <w:rsid w:val="00D043A3"/>
    <w:rsid w:val="00D04F11"/>
    <w:rsid w:val="00D06BE1"/>
    <w:rsid w:val="00D07E39"/>
    <w:rsid w:val="00D14DD0"/>
    <w:rsid w:val="00D16231"/>
    <w:rsid w:val="00D1645C"/>
    <w:rsid w:val="00D179A8"/>
    <w:rsid w:val="00D24B2A"/>
    <w:rsid w:val="00D27822"/>
    <w:rsid w:val="00D27894"/>
    <w:rsid w:val="00D30CFB"/>
    <w:rsid w:val="00D358C4"/>
    <w:rsid w:val="00D45F8E"/>
    <w:rsid w:val="00D46443"/>
    <w:rsid w:val="00D504FC"/>
    <w:rsid w:val="00D5071A"/>
    <w:rsid w:val="00D50951"/>
    <w:rsid w:val="00D518EA"/>
    <w:rsid w:val="00D5224B"/>
    <w:rsid w:val="00D52397"/>
    <w:rsid w:val="00D52744"/>
    <w:rsid w:val="00D5370C"/>
    <w:rsid w:val="00D54525"/>
    <w:rsid w:val="00D54D05"/>
    <w:rsid w:val="00D54E11"/>
    <w:rsid w:val="00D55FD0"/>
    <w:rsid w:val="00D60949"/>
    <w:rsid w:val="00D616F8"/>
    <w:rsid w:val="00D61B15"/>
    <w:rsid w:val="00D6307C"/>
    <w:rsid w:val="00D6474A"/>
    <w:rsid w:val="00D649F2"/>
    <w:rsid w:val="00D6699B"/>
    <w:rsid w:val="00D70ECA"/>
    <w:rsid w:val="00D72F26"/>
    <w:rsid w:val="00D733BC"/>
    <w:rsid w:val="00D73A97"/>
    <w:rsid w:val="00D747D3"/>
    <w:rsid w:val="00D76788"/>
    <w:rsid w:val="00D77C17"/>
    <w:rsid w:val="00D805DA"/>
    <w:rsid w:val="00D82363"/>
    <w:rsid w:val="00D85D86"/>
    <w:rsid w:val="00D87BD1"/>
    <w:rsid w:val="00D92F80"/>
    <w:rsid w:val="00D93A17"/>
    <w:rsid w:val="00D93ED2"/>
    <w:rsid w:val="00D9523B"/>
    <w:rsid w:val="00D96A2D"/>
    <w:rsid w:val="00DA1AE1"/>
    <w:rsid w:val="00DA3CF8"/>
    <w:rsid w:val="00DA46BB"/>
    <w:rsid w:val="00DA5AEA"/>
    <w:rsid w:val="00DA70A2"/>
    <w:rsid w:val="00DA7238"/>
    <w:rsid w:val="00DA7C05"/>
    <w:rsid w:val="00DB007A"/>
    <w:rsid w:val="00DB03E2"/>
    <w:rsid w:val="00DB31FB"/>
    <w:rsid w:val="00DB4864"/>
    <w:rsid w:val="00DB6A41"/>
    <w:rsid w:val="00DC2ECA"/>
    <w:rsid w:val="00DC414F"/>
    <w:rsid w:val="00DC5D35"/>
    <w:rsid w:val="00DC7E4C"/>
    <w:rsid w:val="00DD0C3C"/>
    <w:rsid w:val="00DD5489"/>
    <w:rsid w:val="00DD7683"/>
    <w:rsid w:val="00DD7EB8"/>
    <w:rsid w:val="00DE0D24"/>
    <w:rsid w:val="00DE6A87"/>
    <w:rsid w:val="00DF244B"/>
    <w:rsid w:val="00DF2C08"/>
    <w:rsid w:val="00DF39EA"/>
    <w:rsid w:val="00E016BE"/>
    <w:rsid w:val="00E01F0C"/>
    <w:rsid w:val="00E064C8"/>
    <w:rsid w:val="00E1116D"/>
    <w:rsid w:val="00E13825"/>
    <w:rsid w:val="00E157E3"/>
    <w:rsid w:val="00E16D1B"/>
    <w:rsid w:val="00E17601"/>
    <w:rsid w:val="00E17B90"/>
    <w:rsid w:val="00E237D0"/>
    <w:rsid w:val="00E2577B"/>
    <w:rsid w:val="00E32FC5"/>
    <w:rsid w:val="00E33F97"/>
    <w:rsid w:val="00E34FFF"/>
    <w:rsid w:val="00E417C5"/>
    <w:rsid w:val="00E41B3C"/>
    <w:rsid w:val="00E44EBA"/>
    <w:rsid w:val="00E4657B"/>
    <w:rsid w:val="00E473B1"/>
    <w:rsid w:val="00E47E00"/>
    <w:rsid w:val="00E501E9"/>
    <w:rsid w:val="00E51130"/>
    <w:rsid w:val="00E66168"/>
    <w:rsid w:val="00E66CF8"/>
    <w:rsid w:val="00E67B22"/>
    <w:rsid w:val="00E710D3"/>
    <w:rsid w:val="00E7366C"/>
    <w:rsid w:val="00E7529F"/>
    <w:rsid w:val="00E81C32"/>
    <w:rsid w:val="00E82C70"/>
    <w:rsid w:val="00E8519C"/>
    <w:rsid w:val="00E85EB7"/>
    <w:rsid w:val="00E86788"/>
    <w:rsid w:val="00E90229"/>
    <w:rsid w:val="00E92CAC"/>
    <w:rsid w:val="00E9506B"/>
    <w:rsid w:val="00E95680"/>
    <w:rsid w:val="00E96768"/>
    <w:rsid w:val="00EA1479"/>
    <w:rsid w:val="00EA2D1E"/>
    <w:rsid w:val="00EA789B"/>
    <w:rsid w:val="00EB2196"/>
    <w:rsid w:val="00EB4FF0"/>
    <w:rsid w:val="00EB5272"/>
    <w:rsid w:val="00EB6FB0"/>
    <w:rsid w:val="00EC071D"/>
    <w:rsid w:val="00EC290A"/>
    <w:rsid w:val="00EC3389"/>
    <w:rsid w:val="00EC401A"/>
    <w:rsid w:val="00EC75DA"/>
    <w:rsid w:val="00EC7C78"/>
    <w:rsid w:val="00ED075E"/>
    <w:rsid w:val="00ED3AD3"/>
    <w:rsid w:val="00ED5541"/>
    <w:rsid w:val="00ED559C"/>
    <w:rsid w:val="00ED6889"/>
    <w:rsid w:val="00EE24D9"/>
    <w:rsid w:val="00EE2AC6"/>
    <w:rsid w:val="00EE4139"/>
    <w:rsid w:val="00EE5677"/>
    <w:rsid w:val="00EE585D"/>
    <w:rsid w:val="00EE6DEA"/>
    <w:rsid w:val="00EE739A"/>
    <w:rsid w:val="00EF0C5D"/>
    <w:rsid w:val="00EF2F39"/>
    <w:rsid w:val="00EF30F5"/>
    <w:rsid w:val="00EF3CAB"/>
    <w:rsid w:val="00EF4B41"/>
    <w:rsid w:val="00EF58EB"/>
    <w:rsid w:val="00EF79EF"/>
    <w:rsid w:val="00EF7C8F"/>
    <w:rsid w:val="00F00182"/>
    <w:rsid w:val="00F00E36"/>
    <w:rsid w:val="00F01E84"/>
    <w:rsid w:val="00F03773"/>
    <w:rsid w:val="00F049AA"/>
    <w:rsid w:val="00F11925"/>
    <w:rsid w:val="00F12BF9"/>
    <w:rsid w:val="00F13C08"/>
    <w:rsid w:val="00F14774"/>
    <w:rsid w:val="00F1799F"/>
    <w:rsid w:val="00F22FA3"/>
    <w:rsid w:val="00F240FC"/>
    <w:rsid w:val="00F25843"/>
    <w:rsid w:val="00F27574"/>
    <w:rsid w:val="00F31820"/>
    <w:rsid w:val="00F33376"/>
    <w:rsid w:val="00F35E1D"/>
    <w:rsid w:val="00F366E4"/>
    <w:rsid w:val="00F4302A"/>
    <w:rsid w:val="00F4328C"/>
    <w:rsid w:val="00F45127"/>
    <w:rsid w:val="00F456D3"/>
    <w:rsid w:val="00F45F53"/>
    <w:rsid w:val="00F465FE"/>
    <w:rsid w:val="00F51D48"/>
    <w:rsid w:val="00F52B97"/>
    <w:rsid w:val="00F52BC9"/>
    <w:rsid w:val="00F5382A"/>
    <w:rsid w:val="00F54E10"/>
    <w:rsid w:val="00F562FB"/>
    <w:rsid w:val="00F6007F"/>
    <w:rsid w:val="00F60159"/>
    <w:rsid w:val="00F6082D"/>
    <w:rsid w:val="00F61ED1"/>
    <w:rsid w:val="00F62172"/>
    <w:rsid w:val="00F643FD"/>
    <w:rsid w:val="00F6670A"/>
    <w:rsid w:val="00F715EE"/>
    <w:rsid w:val="00F72099"/>
    <w:rsid w:val="00F75ACA"/>
    <w:rsid w:val="00F805AC"/>
    <w:rsid w:val="00F80AE3"/>
    <w:rsid w:val="00F8584E"/>
    <w:rsid w:val="00F86B4E"/>
    <w:rsid w:val="00F912A1"/>
    <w:rsid w:val="00F91C4F"/>
    <w:rsid w:val="00F91CFC"/>
    <w:rsid w:val="00F94235"/>
    <w:rsid w:val="00F97249"/>
    <w:rsid w:val="00FA0465"/>
    <w:rsid w:val="00FA2141"/>
    <w:rsid w:val="00FA3386"/>
    <w:rsid w:val="00FA3509"/>
    <w:rsid w:val="00FA68F3"/>
    <w:rsid w:val="00FA7382"/>
    <w:rsid w:val="00FB10EF"/>
    <w:rsid w:val="00FB1170"/>
    <w:rsid w:val="00FB11F9"/>
    <w:rsid w:val="00FB4C6C"/>
    <w:rsid w:val="00FB61F5"/>
    <w:rsid w:val="00FB660E"/>
    <w:rsid w:val="00FB7A3F"/>
    <w:rsid w:val="00FB7E6C"/>
    <w:rsid w:val="00FC0811"/>
    <w:rsid w:val="00FC45B2"/>
    <w:rsid w:val="00FC6EAA"/>
    <w:rsid w:val="00FD0464"/>
    <w:rsid w:val="00FD1286"/>
    <w:rsid w:val="00FD1BDE"/>
    <w:rsid w:val="00FD1D7B"/>
    <w:rsid w:val="00FD1EDC"/>
    <w:rsid w:val="00FD3102"/>
    <w:rsid w:val="00FD48A9"/>
    <w:rsid w:val="00FD71B3"/>
    <w:rsid w:val="00FE0019"/>
    <w:rsid w:val="00FF0642"/>
    <w:rsid w:val="00FF0D05"/>
    <w:rsid w:val="00FF1D62"/>
    <w:rsid w:val="00FF2572"/>
    <w:rsid w:val="00FF33EE"/>
    <w:rsid w:val="00FF5FB1"/>
    <w:rsid w:val="00FF7C3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28705"/>
    <o:shapelayout v:ext="edit">
      <o:idmap v:ext="edit" data="1"/>
    </o:shapelayout>
  </w:shapeDefaults>
  <w:decimalSymbol w:val="."/>
  <w:listSeparator w:val=","/>
  <w14:docId w14:val="7D46BFEE"/>
  <w15:docId w15:val="{26DB4DD1-60CF-43BB-BB88-751320B95D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uiPriority="1" w:qFormat="1"/>
    <w:lsdException w:name="heading 2" w:uiPriority="9"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616F8"/>
    <w:rPr>
      <w:sz w:val="24"/>
      <w:szCs w:val="24"/>
      <w:lang w:eastAsia="en-US"/>
    </w:rPr>
  </w:style>
  <w:style w:type="paragraph" w:styleId="Heading1">
    <w:name w:val="heading 1"/>
    <w:basedOn w:val="Normal"/>
    <w:next w:val="Normal"/>
    <w:link w:val="Heading1Char"/>
    <w:uiPriority w:val="1"/>
    <w:qFormat/>
    <w:pPr>
      <w:keepNext/>
      <w:widowControl w:val="0"/>
      <w:tabs>
        <w:tab w:val="left" w:pos="-1080"/>
        <w:tab w:val="left" w:pos="-720"/>
        <w:tab w:val="left" w:pos="0"/>
        <w:tab w:val="left" w:pos="900"/>
        <w:tab w:val="left" w:pos="2160"/>
        <w:tab w:val="right" w:leader="dot" w:pos="9360"/>
      </w:tabs>
      <w:autoSpaceDE w:val="0"/>
      <w:autoSpaceDN w:val="0"/>
      <w:adjustRightInd w:val="0"/>
      <w:ind w:left="900"/>
      <w:jc w:val="both"/>
      <w:outlineLvl w:val="0"/>
    </w:pPr>
    <w:rPr>
      <w:rFonts w:ascii="Univers" w:hAnsi="Univers"/>
    </w:rPr>
  </w:style>
  <w:style w:type="paragraph" w:styleId="Heading2">
    <w:name w:val="heading 2"/>
    <w:basedOn w:val="Normal"/>
    <w:next w:val="Normal"/>
    <w:link w:val="Heading2Char"/>
    <w:uiPriority w:val="9"/>
    <w:qFormat/>
    <w:pPr>
      <w:keepNext/>
      <w:widowControl w:val="0"/>
      <w:autoSpaceDE w:val="0"/>
      <w:autoSpaceDN w:val="0"/>
      <w:adjustRightInd w:val="0"/>
      <w:outlineLvl w:val="1"/>
    </w:pPr>
    <w:rPr>
      <w:rFonts w:ascii="Courier" w:hAnsi="Courier"/>
      <w:b/>
      <w:bCs/>
      <w:sz w:val="20"/>
    </w:rPr>
  </w:style>
  <w:style w:type="paragraph" w:styleId="Heading3">
    <w:name w:val="heading 3"/>
    <w:basedOn w:val="Normal"/>
    <w:next w:val="Normal"/>
    <w:link w:val="Heading3Char"/>
    <w:qFormat/>
    <w:pPr>
      <w:keepNext/>
      <w:widowControl w:val="0"/>
      <w:tabs>
        <w:tab w:val="left" w:pos="-720"/>
        <w:tab w:val="left" w:pos="0"/>
        <w:tab w:val="left" w:pos="360"/>
        <w:tab w:val="left" w:pos="900"/>
        <w:tab w:val="left" w:pos="1440"/>
        <w:tab w:val="left" w:pos="1620"/>
        <w:tab w:val="left" w:pos="1800"/>
        <w:tab w:val="left" w:pos="2070"/>
        <w:tab w:val="left" w:pos="2340"/>
        <w:tab w:val="left" w:pos="2520"/>
        <w:tab w:val="left" w:pos="2700"/>
        <w:tab w:val="left" w:pos="2880"/>
        <w:tab w:val="left" w:pos="3060"/>
        <w:tab w:val="left" w:pos="3240"/>
        <w:tab w:val="left" w:pos="3780"/>
        <w:tab w:val="left" w:pos="4320"/>
        <w:tab w:val="left" w:pos="5040"/>
        <w:tab w:val="left" w:pos="5760"/>
        <w:tab w:val="left" w:pos="6480"/>
        <w:tab w:val="left" w:pos="7200"/>
        <w:tab w:val="left" w:pos="7920"/>
        <w:tab w:val="left" w:pos="8640"/>
        <w:tab w:val="left" w:pos="9360"/>
      </w:tabs>
      <w:autoSpaceDE w:val="0"/>
      <w:autoSpaceDN w:val="0"/>
      <w:adjustRightInd w:val="0"/>
      <w:ind w:firstLine="1260"/>
      <w:jc w:val="both"/>
      <w:outlineLvl w:val="2"/>
    </w:pPr>
    <w:rPr>
      <w:rFonts w:ascii="Univers" w:hAnsi="Univers"/>
      <w:b/>
      <w:bCs/>
    </w:rPr>
  </w:style>
  <w:style w:type="paragraph" w:styleId="Heading4">
    <w:name w:val="heading 4"/>
    <w:basedOn w:val="Normal"/>
    <w:next w:val="Normal"/>
    <w:link w:val="Heading4Char"/>
    <w:qFormat/>
    <w:pPr>
      <w:keepNext/>
      <w:widowControl w:val="0"/>
      <w:tabs>
        <w:tab w:val="left" w:pos="-1890"/>
        <w:tab w:val="left" w:pos="-1530"/>
        <w:tab w:val="left" w:pos="-720"/>
        <w:tab w:val="left" w:pos="0"/>
        <w:tab w:val="left" w:pos="2070"/>
        <w:tab w:val="left" w:pos="2520"/>
        <w:tab w:val="left" w:pos="2970"/>
        <w:tab w:val="left" w:pos="3240"/>
        <w:tab w:val="left" w:pos="3780"/>
      </w:tabs>
      <w:autoSpaceDE w:val="0"/>
      <w:autoSpaceDN w:val="0"/>
      <w:adjustRightInd w:val="0"/>
      <w:jc w:val="both"/>
      <w:outlineLvl w:val="3"/>
    </w:pPr>
    <w:rPr>
      <w:rFonts w:ascii="Univers" w:hAnsi="Univers"/>
      <w:b/>
      <w:bCs/>
    </w:rPr>
  </w:style>
  <w:style w:type="paragraph" w:styleId="Heading5">
    <w:name w:val="heading 5"/>
    <w:basedOn w:val="Normal"/>
    <w:next w:val="Normal"/>
    <w:link w:val="Heading5Char"/>
    <w:qFormat/>
    <w:pPr>
      <w:keepNext/>
      <w:widowControl w:val="0"/>
      <w:tabs>
        <w:tab w:val="left" w:pos="-720"/>
        <w:tab w:val="left" w:pos="0"/>
      </w:tabs>
      <w:autoSpaceDE w:val="0"/>
      <w:autoSpaceDN w:val="0"/>
      <w:adjustRightInd w:val="0"/>
      <w:ind w:left="2520"/>
      <w:jc w:val="both"/>
      <w:outlineLvl w:val="4"/>
    </w:pPr>
    <w:rPr>
      <w:rFonts w:ascii="Univers" w:hAnsi="Univers"/>
      <w:sz w:val="28"/>
      <w:szCs w:val="28"/>
    </w:rPr>
  </w:style>
  <w:style w:type="paragraph" w:styleId="Heading6">
    <w:name w:val="heading 6"/>
    <w:basedOn w:val="Normal"/>
    <w:next w:val="Normal"/>
    <w:link w:val="Heading6Char"/>
    <w:qFormat/>
    <w:pPr>
      <w:keepNext/>
      <w:tabs>
        <w:tab w:val="left" w:pos="-1080"/>
        <w:tab w:val="left" w:pos="-720"/>
        <w:tab w:val="left" w:pos="0"/>
        <w:tab w:val="left" w:pos="360"/>
        <w:tab w:val="left" w:pos="900"/>
        <w:tab w:val="left" w:pos="1440"/>
        <w:tab w:val="left" w:pos="1620"/>
        <w:tab w:val="left" w:pos="1800"/>
        <w:tab w:val="left" w:pos="2070"/>
        <w:tab w:val="left" w:pos="2340"/>
        <w:tab w:val="left" w:pos="2520"/>
        <w:tab w:val="left" w:pos="2700"/>
        <w:tab w:val="left" w:pos="2880"/>
        <w:tab w:val="left" w:pos="3060"/>
        <w:tab w:val="left" w:pos="3240"/>
        <w:tab w:val="left" w:pos="3780"/>
        <w:tab w:val="left" w:pos="4320"/>
        <w:tab w:val="left" w:pos="5040"/>
        <w:tab w:val="left" w:pos="5760"/>
        <w:tab w:val="left" w:pos="6480"/>
        <w:tab w:val="left" w:pos="7200"/>
        <w:tab w:val="left" w:pos="7920"/>
        <w:tab w:val="left" w:pos="8640"/>
        <w:tab w:val="left" w:pos="9360"/>
      </w:tabs>
      <w:ind w:left="2070"/>
      <w:jc w:val="both"/>
      <w:outlineLvl w:val="5"/>
    </w:pPr>
    <w:rPr>
      <w:rFonts w:ascii="Univers" w:hAnsi="Univers"/>
      <w:u w:val="single"/>
    </w:rPr>
  </w:style>
  <w:style w:type="paragraph" w:styleId="Heading7">
    <w:name w:val="heading 7"/>
    <w:basedOn w:val="Normal"/>
    <w:next w:val="Normal"/>
    <w:link w:val="Heading7Char"/>
    <w:qFormat/>
    <w:pPr>
      <w:keepNext/>
      <w:tabs>
        <w:tab w:val="left" w:pos="-1080"/>
        <w:tab w:val="left" w:pos="-720"/>
        <w:tab w:val="left" w:pos="0"/>
        <w:tab w:val="left" w:pos="360"/>
        <w:tab w:val="left" w:pos="900"/>
        <w:tab w:val="left" w:pos="1440"/>
        <w:tab w:val="left" w:pos="1620"/>
        <w:tab w:val="left" w:pos="1800"/>
        <w:tab w:val="left" w:pos="2070"/>
        <w:tab w:val="left" w:pos="2340"/>
        <w:tab w:val="left" w:pos="2520"/>
        <w:tab w:val="left" w:pos="2700"/>
        <w:tab w:val="left" w:pos="2880"/>
        <w:tab w:val="left" w:pos="3060"/>
        <w:tab w:val="left" w:pos="3240"/>
        <w:tab w:val="left" w:pos="3780"/>
        <w:tab w:val="left" w:pos="4320"/>
        <w:tab w:val="left" w:pos="5040"/>
        <w:tab w:val="left" w:pos="5760"/>
        <w:tab w:val="left" w:pos="6480"/>
        <w:tab w:val="left" w:pos="7200"/>
        <w:tab w:val="left" w:pos="7920"/>
        <w:tab w:val="left" w:pos="8640"/>
        <w:tab w:val="left" w:pos="9360"/>
      </w:tabs>
      <w:ind w:firstLine="2070"/>
      <w:jc w:val="both"/>
      <w:outlineLvl w:val="6"/>
    </w:pPr>
    <w:rPr>
      <w:rFonts w:ascii="Univers" w:hAnsi="Univers"/>
      <w:b/>
      <w:bCs/>
      <w:sz w:val="28"/>
      <w:szCs w:val="36"/>
    </w:rPr>
  </w:style>
  <w:style w:type="paragraph" w:styleId="Heading8">
    <w:name w:val="heading 8"/>
    <w:basedOn w:val="Normal"/>
    <w:next w:val="Normal"/>
    <w:link w:val="Heading8Char"/>
    <w:qFormat/>
    <w:pPr>
      <w:keepNext/>
      <w:widowControl w:val="0"/>
      <w:autoSpaceDE w:val="0"/>
      <w:autoSpaceDN w:val="0"/>
      <w:adjustRightInd w:val="0"/>
      <w:jc w:val="center"/>
      <w:outlineLvl w:val="7"/>
    </w:pPr>
    <w:rPr>
      <w:rFonts w:ascii="Univers" w:hAnsi="Univers"/>
    </w:rPr>
  </w:style>
  <w:style w:type="paragraph" w:styleId="Heading9">
    <w:name w:val="heading 9"/>
    <w:basedOn w:val="Normal"/>
    <w:next w:val="Normal"/>
    <w:link w:val="Heading9Char"/>
    <w:qFormat/>
    <w:pPr>
      <w:keepNext/>
      <w:widowControl w:val="0"/>
      <w:autoSpaceDE w:val="0"/>
      <w:autoSpaceDN w:val="0"/>
      <w:adjustRightInd w:val="0"/>
      <w:ind w:firstLine="900"/>
      <w:jc w:val="both"/>
      <w:outlineLvl w:val="8"/>
    </w:pPr>
    <w:rPr>
      <w:rFonts w:ascii="Univers" w:hAnsi="Univer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widowControl w:val="0"/>
      <w:tabs>
        <w:tab w:val="center" w:pos="4320"/>
        <w:tab w:val="right" w:pos="8640"/>
      </w:tabs>
      <w:autoSpaceDE w:val="0"/>
      <w:autoSpaceDN w:val="0"/>
      <w:adjustRightInd w:val="0"/>
    </w:pPr>
    <w:rPr>
      <w:rFonts w:ascii="Courier" w:hAnsi="Courier"/>
      <w:sz w:val="20"/>
    </w:rPr>
  </w:style>
  <w:style w:type="paragraph" w:styleId="Footer">
    <w:name w:val="footer"/>
    <w:basedOn w:val="Normal"/>
    <w:link w:val="FooterChar"/>
    <w:pPr>
      <w:widowControl w:val="0"/>
      <w:tabs>
        <w:tab w:val="center" w:pos="4320"/>
        <w:tab w:val="right" w:pos="8640"/>
      </w:tabs>
      <w:autoSpaceDE w:val="0"/>
      <w:autoSpaceDN w:val="0"/>
      <w:adjustRightInd w:val="0"/>
    </w:pPr>
    <w:rPr>
      <w:rFonts w:ascii="Courier" w:hAnsi="Courier"/>
      <w:sz w:val="20"/>
    </w:rPr>
  </w:style>
  <w:style w:type="paragraph" w:styleId="BodyText2">
    <w:name w:val="Body Text 2"/>
    <w:basedOn w:val="Normal"/>
    <w:link w:val="BodyText2Char"/>
    <w:pPr>
      <w:widowControl w:val="0"/>
      <w:autoSpaceDE w:val="0"/>
      <w:autoSpaceDN w:val="0"/>
      <w:adjustRightInd w:val="0"/>
      <w:jc w:val="both"/>
    </w:pPr>
    <w:rPr>
      <w:rFonts w:ascii="Arial" w:hAnsi="Arial"/>
      <w:b/>
      <w:sz w:val="22"/>
    </w:rPr>
  </w:style>
  <w:style w:type="paragraph" w:styleId="BodyTextIndent">
    <w:name w:val="Body Text Indent"/>
    <w:basedOn w:val="Normal"/>
    <w:link w:val="BodyTextIndentChar"/>
    <w:pPr>
      <w:widowControl w:val="0"/>
      <w:tabs>
        <w:tab w:val="left" w:pos="-1080"/>
        <w:tab w:val="left" w:pos="-720"/>
        <w:tab w:val="left" w:pos="0"/>
        <w:tab w:val="left" w:pos="360"/>
        <w:tab w:val="left" w:pos="900"/>
        <w:tab w:val="left" w:pos="1440"/>
        <w:tab w:val="left" w:pos="1620"/>
        <w:tab w:val="left" w:pos="1800"/>
        <w:tab w:val="left" w:pos="2070"/>
        <w:tab w:val="left" w:pos="2340"/>
        <w:tab w:val="left" w:pos="2520"/>
        <w:tab w:val="left" w:pos="2700"/>
        <w:tab w:val="left" w:pos="2880"/>
        <w:tab w:val="left" w:pos="3060"/>
        <w:tab w:val="left" w:pos="3240"/>
        <w:tab w:val="left" w:pos="3780"/>
        <w:tab w:val="left" w:pos="4320"/>
        <w:tab w:val="left" w:pos="4680"/>
        <w:tab w:val="left" w:pos="5220"/>
        <w:tab w:val="left" w:pos="5904"/>
        <w:tab w:val="left" w:pos="6480"/>
        <w:tab w:val="left" w:pos="7056"/>
        <w:tab w:val="left" w:pos="7632"/>
        <w:tab w:val="left" w:pos="8208"/>
        <w:tab w:val="left" w:pos="8784"/>
        <w:tab w:val="left" w:pos="9360"/>
      </w:tabs>
      <w:autoSpaceDE w:val="0"/>
      <w:autoSpaceDN w:val="0"/>
      <w:adjustRightInd w:val="0"/>
      <w:ind w:left="1440"/>
      <w:jc w:val="both"/>
    </w:pPr>
    <w:rPr>
      <w:rFonts w:ascii="Univers" w:hAnsi="Univers"/>
    </w:rPr>
  </w:style>
  <w:style w:type="character" w:customStyle="1" w:styleId="Quick1">
    <w:name w:val="Quick 1."/>
  </w:style>
  <w:style w:type="paragraph" w:styleId="BlockText">
    <w:name w:val="Block Text"/>
    <w:basedOn w:val="Normal"/>
    <w:pPr>
      <w:widowControl w:val="0"/>
      <w:tabs>
        <w:tab w:val="left" w:pos="-1080"/>
        <w:tab w:val="left" w:pos="-720"/>
        <w:tab w:val="left" w:pos="360"/>
        <w:tab w:val="left" w:pos="900"/>
        <w:tab w:val="left" w:pos="1440"/>
        <w:tab w:val="left" w:pos="1620"/>
        <w:tab w:val="left" w:pos="1800"/>
        <w:tab w:val="left" w:pos="2070"/>
        <w:tab w:val="left" w:pos="2340"/>
        <w:tab w:val="left" w:pos="2520"/>
        <w:tab w:val="left" w:pos="2700"/>
        <w:tab w:val="left" w:pos="2880"/>
        <w:tab w:val="left" w:pos="3060"/>
        <w:tab w:val="left" w:pos="3240"/>
        <w:tab w:val="left" w:pos="3780"/>
        <w:tab w:val="left" w:pos="4320"/>
        <w:tab w:val="left" w:pos="5040"/>
        <w:tab w:val="left" w:pos="5760"/>
        <w:tab w:val="left" w:pos="6480"/>
        <w:tab w:val="left" w:pos="7200"/>
        <w:tab w:val="left" w:pos="7920"/>
        <w:tab w:val="left" w:pos="8640"/>
        <w:tab w:val="left" w:pos="9360"/>
      </w:tabs>
      <w:autoSpaceDE w:val="0"/>
      <w:autoSpaceDN w:val="0"/>
      <w:adjustRightInd w:val="0"/>
      <w:ind w:left="2070" w:right="-72"/>
      <w:jc w:val="both"/>
    </w:pPr>
    <w:rPr>
      <w:rFonts w:ascii="Univers" w:hAnsi="Univers"/>
      <w:szCs w:val="28"/>
    </w:rPr>
  </w:style>
  <w:style w:type="character" w:customStyle="1" w:styleId="QuickA0">
    <w:name w:val="Quick A."/>
  </w:style>
  <w:style w:type="paragraph" w:styleId="BodyTextIndent2">
    <w:name w:val="Body Text Indent 2"/>
    <w:basedOn w:val="Normal"/>
    <w:link w:val="BodyTextIndent2Char"/>
    <w:pPr>
      <w:widowControl w:val="0"/>
      <w:tabs>
        <w:tab w:val="left" w:pos="-1080"/>
        <w:tab w:val="left" w:pos="-720"/>
        <w:tab w:val="left" w:pos="0"/>
        <w:tab w:val="left" w:pos="360"/>
        <w:tab w:val="left" w:pos="900"/>
        <w:tab w:val="left" w:pos="1440"/>
        <w:tab w:val="left" w:pos="1620"/>
        <w:tab w:val="left" w:pos="1800"/>
        <w:tab w:val="left" w:pos="2070"/>
        <w:tab w:val="left" w:pos="2340"/>
        <w:tab w:val="left" w:pos="2610"/>
        <w:tab w:val="left" w:pos="2700"/>
        <w:tab w:val="left" w:pos="2880"/>
        <w:tab w:val="left" w:pos="3060"/>
        <w:tab w:val="left" w:pos="3240"/>
        <w:tab w:val="left" w:pos="3780"/>
        <w:tab w:val="left" w:pos="4320"/>
        <w:tab w:val="left" w:pos="4680"/>
        <w:tab w:val="left" w:pos="5220"/>
        <w:tab w:val="left" w:pos="5904"/>
        <w:tab w:val="left" w:pos="6480"/>
        <w:tab w:val="left" w:pos="7056"/>
        <w:tab w:val="left" w:pos="7632"/>
        <w:tab w:val="left" w:pos="8208"/>
        <w:tab w:val="left" w:pos="8784"/>
        <w:tab w:val="left" w:pos="9360"/>
      </w:tabs>
      <w:autoSpaceDE w:val="0"/>
      <w:autoSpaceDN w:val="0"/>
      <w:adjustRightInd w:val="0"/>
      <w:ind w:left="2610" w:hanging="540"/>
      <w:jc w:val="both"/>
    </w:pPr>
    <w:rPr>
      <w:rFonts w:ascii="Univers" w:hAnsi="Univers"/>
    </w:rPr>
  </w:style>
  <w:style w:type="paragraph" w:styleId="BodyTextIndent3">
    <w:name w:val="Body Text Indent 3"/>
    <w:basedOn w:val="Normal"/>
    <w:link w:val="BodyTextIndent3Char"/>
    <w:pPr>
      <w:widowControl w:val="0"/>
      <w:tabs>
        <w:tab w:val="left" w:pos="-720"/>
        <w:tab w:val="left" w:pos="0"/>
        <w:tab w:val="left" w:pos="514"/>
        <w:tab w:val="left" w:pos="1005"/>
        <w:tab w:val="left" w:pos="1341"/>
        <w:tab w:val="left" w:pos="2160"/>
        <w:tab w:val="left" w:pos="2880"/>
        <w:tab w:val="left" w:pos="3600"/>
        <w:tab w:val="left" w:pos="4320"/>
        <w:tab w:val="left" w:pos="5040"/>
        <w:tab w:val="left" w:pos="5587"/>
        <w:tab w:val="left" w:pos="6216"/>
        <w:tab w:val="left" w:pos="6480"/>
        <w:tab w:val="left" w:pos="7200"/>
        <w:tab w:val="left" w:pos="7920"/>
        <w:tab w:val="left" w:pos="8640"/>
        <w:tab w:val="left" w:pos="9360"/>
      </w:tabs>
      <w:autoSpaceDE w:val="0"/>
      <w:autoSpaceDN w:val="0"/>
      <w:adjustRightInd w:val="0"/>
      <w:ind w:left="548" w:hanging="548"/>
    </w:pPr>
    <w:rPr>
      <w:rFonts w:ascii="Univers" w:hAnsi="Univers"/>
      <w:sz w:val="20"/>
      <w:szCs w:val="20"/>
    </w:rPr>
  </w:style>
  <w:style w:type="character" w:styleId="PageNumber">
    <w:name w:val="page number"/>
    <w:basedOn w:val="DefaultParagraphFont"/>
  </w:style>
  <w:style w:type="paragraph" w:styleId="BodyText">
    <w:name w:val="Body Text"/>
    <w:basedOn w:val="Normal"/>
    <w:link w:val="BodyTextChar"/>
    <w:pPr>
      <w:jc w:val="both"/>
    </w:pPr>
    <w:rPr>
      <w:rFonts w:ascii="Arial" w:hAnsi="Arial" w:cs="Arial"/>
      <w:color w:val="000000"/>
      <w:szCs w:val="28"/>
    </w:rPr>
  </w:style>
  <w:style w:type="paragraph" w:styleId="NormalWeb">
    <w:name w:val="Normal (Web)"/>
    <w:basedOn w:val="Normal"/>
    <w:uiPriority w:val="99"/>
    <w:pPr>
      <w:spacing w:before="100" w:beforeAutospacing="1" w:after="100" w:afterAutospacing="1"/>
    </w:pPr>
    <w:rPr>
      <w:rFonts w:ascii="Geneva" w:hAnsi="Geneva"/>
    </w:rPr>
  </w:style>
  <w:style w:type="character" w:styleId="Hyperlink">
    <w:name w:val="Hyperlink"/>
    <w:uiPriority w:val="99"/>
    <w:rPr>
      <w:color w:val="0000FF"/>
      <w:u w:val="single"/>
    </w:rPr>
  </w:style>
  <w:style w:type="paragraph" w:styleId="DocumentMap">
    <w:name w:val="Document Map"/>
    <w:basedOn w:val="Normal"/>
    <w:link w:val="DocumentMapChar"/>
    <w:semiHidden/>
    <w:pPr>
      <w:shd w:val="clear" w:color="auto" w:fill="000080"/>
    </w:pPr>
    <w:rPr>
      <w:rFonts w:ascii="Tahoma" w:hAnsi="Tahoma" w:cs="Tahoma"/>
    </w:rPr>
  </w:style>
  <w:style w:type="paragraph" w:customStyle="1" w:styleId="ManualHeading1">
    <w:name w:val="Manual Heading 1"/>
    <w:basedOn w:val="Heading1"/>
    <w:qFormat/>
    <w:pPr>
      <w:widowControl/>
      <w:tabs>
        <w:tab w:val="clear" w:pos="-1080"/>
        <w:tab w:val="clear" w:pos="-720"/>
        <w:tab w:val="clear" w:pos="0"/>
        <w:tab w:val="clear" w:pos="900"/>
        <w:tab w:val="clear" w:pos="2160"/>
        <w:tab w:val="clear" w:pos="9360"/>
        <w:tab w:val="right" w:pos="10440"/>
      </w:tabs>
      <w:ind w:left="1440" w:hanging="1440"/>
    </w:pPr>
    <w:rPr>
      <w:rFonts w:ascii="Arial" w:hAnsi="Arial" w:cs="Arial"/>
      <w:b/>
      <w:bCs/>
      <w:sz w:val="28"/>
    </w:rPr>
  </w:style>
  <w:style w:type="paragraph" w:customStyle="1" w:styleId="ManualHeading2">
    <w:name w:val="Manual Heading 2"/>
    <w:basedOn w:val="Heading2"/>
    <w:link w:val="ManualHeading2Char"/>
    <w:rsid w:val="00CE3E4A"/>
    <w:pPr>
      <w:tabs>
        <w:tab w:val="right" w:pos="9360"/>
      </w:tabs>
      <w:ind w:left="1440" w:hanging="1440"/>
    </w:pPr>
    <w:rPr>
      <w:rFonts w:ascii="Arial" w:hAnsi="Arial" w:cs="Arial"/>
      <w:sz w:val="24"/>
    </w:rPr>
  </w:style>
  <w:style w:type="character" w:styleId="CommentReference">
    <w:name w:val="annotation reference"/>
    <w:uiPriority w:val="99"/>
    <w:rPr>
      <w:sz w:val="16"/>
      <w:szCs w:val="16"/>
    </w:rPr>
  </w:style>
  <w:style w:type="paragraph" w:styleId="CommentText">
    <w:name w:val="annotation text"/>
    <w:basedOn w:val="Normal"/>
    <w:link w:val="CommentTextChar"/>
    <w:uiPriority w:val="99"/>
    <w:rPr>
      <w:sz w:val="20"/>
      <w:szCs w:val="20"/>
    </w:rPr>
  </w:style>
  <w:style w:type="paragraph" w:styleId="BodyText3">
    <w:name w:val="Body Text 3"/>
    <w:basedOn w:val="Normal"/>
    <w:link w:val="BodyText3Char"/>
    <w:pPr>
      <w:ind w:right="-72"/>
      <w:jc w:val="both"/>
    </w:pPr>
    <w:rPr>
      <w:rFonts w:ascii="Arial" w:hAnsi="Arial" w:cs="Arial"/>
    </w:rPr>
  </w:style>
  <w:style w:type="paragraph" w:customStyle="1" w:styleId="Default">
    <w:name w:val="Default"/>
    <w:pPr>
      <w:autoSpaceDE w:val="0"/>
      <w:autoSpaceDN w:val="0"/>
      <w:adjustRightInd w:val="0"/>
    </w:pPr>
    <w:rPr>
      <w:color w:val="000000"/>
      <w:sz w:val="24"/>
      <w:szCs w:val="24"/>
      <w:lang w:eastAsia="en-US"/>
    </w:rPr>
  </w:style>
  <w:style w:type="paragraph" w:styleId="TOC1">
    <w:name w:val="toc 1"/>
    <w:basedOn w:val="Normal"/>
    <w:next w:val="Normal"/>
    <w:autoRedefine/>
    <w:uiPriority w:val="39"/>
    <w:rsid w:val="00842FB4"/>
    <w:pPr>
      <w:tabs>
        <w:tab w:val="left" w:pos="2160"/>
        <w:tab w:val="right" w:leader="dot" w:pos="9360"/>
      </w:tabs>
      <w:spacing w:before="120"/>
      <w:ind w:left="2160" w:right="360" w:hanging="2160"/>
    </w:pPr>
    <w:rPr>
      <w:rFonts w:ascii="Arial" w:hAnsi="Arial" w:cs="Arial"/>
      <w:b/>
      <w:bCs/>
      <w:noProof/>
      <w:szCs w:val="28"/>
    </w:rPr>
  </w:style>
  <w:style w:type="paragraph" w:styleId="TOC2">
    <w:name w:val="toc 2"/>
    <w:basedOn w:val="Normal"/>
    <w:next w:val="Normal"/>
    <w:autoRedefine/>
    <w:uiPriority w:val="39"/>
    <w:pPr>
      <w:tabs>
        <w:tab w:val="left" w:pos="2160"/>
        <w:tab w:val="right" w:leader="dot" w:pos="9360"/>
      </w:tabs>
      <w:ind w:left="2160" w:right="360" w:hanging="1440"/>
    </w:pPr>
    <w:rPr>
      <w:rFonts w:ascii="Arial" w:hAnsi="Arial" w:cs="Arial"/>
      <w:noProof/>
    </w:rPr>
  </w:style>
  <w:style w:type="paragraph" w:styleId="TOC3">
    <w:name w:val="toc 3"/>
    <w:basedOn w:val="Normal"/>
    <w:next w:val="Normal"/>
    <w:autoRedefine/>
    <w:uiPriority w:val="39"/>
    <w:pPr>
      <w:ind w:left="480"/>
    </w:pPr>
  </w:style>
  <w:style w:type="paragraph" w:styleId="TOC4">
    <w:name w:val="toc 4"/>
    <w:basedOn w:val="Normal"/>
    <w:next w:val="Normal"/>
    <w:autoRedefine/>
    <w:uiPriority w:val="39"/>
    <w:pPr>
      <w:ind w:left="720"/>
    </w:pPr>
  </w:style>
  <w:style w:type="paragraph" w:styleId="TOC5">
    <w:name w:val="toc 5"/>
    <w:basedOn w:val="Normal"/>
    <w:next w:val="Normal"/>
    <w:autoRedefine/>
    <w:uiPriority w:val="39"/>
    <w:pPr>
      <w:ind w:left="960"/>
    </w:pPr>
  </w:style>
  <w:style w:type="paragraph" w:styleId="TOC6">
    <w:name w:val="toc 6"/>
    <w:basedOn w:val="Normal"/>
    <w:next w:val="Normal"/>
    <w:autoRedefine/>
    <w:uiPriority w:val="39"/>
    <w:pPr>
      <w:ind w:left="1200"/>
    </w:pPr>
  </w:style>
  <w:style w:type="paragraph" w:styleId="TOC7">
    <w:name w:val="toc 7"/>
    <w:basedOn w:val="Normal"/>
    <w:next w:val="Normal"/>
    <w:autoRedefine/>
    <w:uiPriority w:val="39"/>
    <w:pPr>
      <w:ind w:left="1440"/>
    </w:pPr>
  </w:style>
  <w:style w:type="paragraph" w:styleId="TOC8">
    <w:name w:val="toc 8"/>
    <w:basedOn w:val="Normal"/>
    <w:next w:val="Normal"/>
    <w:autoRedefine/>
    <w:uiPriority w:val="39"/>
    <w:pPr>
      <w:ind w:left="1680"/>
    </w:pPr>
  </w:style>
  <w:style w:type="paragraph" w:styleId="TOC9">
    <w:name w:val="toc 9"/>
    <w:basedOn w:val="Normal"/>
    <w:next w:val="Normal"/>
    <w:autoRedefine/>
    <w:uiPriority w:val="39"/>
    <w:pPr>
      <w:ind w:left="1920"/>
    </w:pPr>
  </w:style>
  <w:style w:type="character" w:styleId="FollowedHyperlink">
    <w:name w:val="FollowedHyperlink"/>
    <w:rPr>
      <w:color w:val="800080"/>
      <w:u w:val="single"/>
    </w:rPr>
  </w:style>
  <w:style w:type="character" w:customStyle="1" w:styleId="style41">
    <w:name w:val="style41"/>
    <w:rPr>
      <w:sz w:val="24"/>
      <w:szCs w:val="24"/>
    </w:rPr>
  </w:style>
  <w:style w:type="paragraph" w:customStyle="1" w:styleId="ManualParagraph">
    <w:name w:val="Manual Paragraph"/>
    <w:basedOn w:val="Default"/>
    <w:next w:val="Default"/>
    <w:rPr>
      <w:rFonts w:ascii="Arial" w:hAnsi="Arial"/>
      <w:color w:val="auto"/>
      <w:sz w:val="20"/>
    </w:rPr>
  </w:style>
  <w:style w:type="table" w:styleId="TableGrid">
    <w:name w:val="Table Grid"/>
    <w:basedOn w:val="TableNormal"/>
    <w:uiPriority w:val="39"/>
    <w:rsid w:val="005E3C3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rsid w:val="001B0983"/>
    <w:rPr>
      <w:rFonts w:ascii="Tahoma" w:hAnsi="Tahoma" w:cs="Tahoma"/>
      <w:b/>
      <w:bCs/>
      <w:sz w:val="16"/>
      <w:szCs w:val="16"/>
    </w:rPr>
  </w:style>
  <w:style w:type="character" w:customStyle="1" w:styleId="BalloonTextChar">
    <w:name w:val="Balloon Text Char"/>
    <w:link w:val="BalloonText"/>
    <w:uiPriority w:val="99"/>
    <w:rsid w:val="001B0983"/>
    <w:rPr>
      <w:rFonts w:ascii="Tahoma" w:hAnsi="Tahoma" w:cs="Tahoma"/>
      <w:b/>
      <w:bCs/>
      <w:sz w:val="16"/>
      <w:szCs w:val="16"/>
      <w:lang w:val="en-US" w:eastAsia="en-US" w:bidi="ar-SA"/>
    </w:rPr>
  </w:style>
  <w:style w:type="character" w:customStyle="1" w:styleId="BodyTextChar">
    <w:name w:val="Body Text Char"/>
    <w:link w:val="BodyText"/>
    <w:rsid w:val="00CC0371"/>
    <w:rPr>
      <w:rFonts w:ascii="Arial" w:hAnsi="Arial" w:cs="Arial"/>
      <w:color w:val="000000"/>
      <w:sz w:val="24"/>
      <w:szCs w:val="28"/>
      <w:lang w:val="en-US" w:eastAsia="en-US" w:bidi="ar-SA"/>
    </w:rPr>
  </w:style>
  <w:style w:type="paragraph" w:styleId="ListParagraph">
    <w:name w:val="List Paragraph"/>
    <w:basedOn w:val="Normal"/>
    <w:uiPriority w:val="34"/>
    <w:qFormat/>
    <w:rsid w:val="008C5251"/>
    <w:pPr>
      <w:spacing w:after="200" w:line="276" w:lineRule="auto"/>
      <w:ind w:left="720"/>
      <w:contextualSpacing/>
    </w:pPr>
    <w:rPr>
      <w:rFonts w:ascii="Calibri" w:eastAsia="Calibri" w:hAnsi="Calibri"/>
      <w:sz w:val="22"/>
      <w:szCs w:val="22"/>
    </w:rPr>
  </w:style>
  <w:style w:type="paragraph" w:styleId="CommentSubject">
    <w:name w:val="annotation subject"/>
    <w:basedOn w:val="CommentText"/>
    <w:next w:val="CommentText"/>
    <w:link w:val="CommentSubjectChar"/>
    <w:uiPriority w:val="99"/>
    <w:rsid w:val="00256653"/>
    <w:rPr>
      <w:b/>
      <w:bCs/>
    </w:rPr>
  </w:style>
  <w:style w:type="character" w:customStyle="1" w:styleId="CommentTextChar">
    <w:name w:val="Comment Text Char"/>
    <w:basedOn w:val="DefaultParagraphFont"/>
    <w:link w:val="CommentText"/>
    <w:uiPriority w:val="99"/>
    <w:rsid w:val="00256653"/>
  </w:style>
  <w:style w:type="character" w:customStyle="1" w:styleId="CommentSubjectChar">
    <w:name w:val="Comment Subject Char"/>
    <w:link w:val="CommentSubject"/>
    <w:uiPriority w:val="99"/>
    <w:rsid w:val="00256653"/>
    <w:rPr>
      <w:b/>
      <w:bCs/>
    </w:rPr>
  </w:style>
  <w:style w:type="paragraph" w:styleId="Revision">
    <w:name w:val="Revision"/>
    <w:hidden/>
    <w:uiPriority w:val="99"/>
    <w:semiHidden/>
    <w:rsid w:val="00D85D86"/>
    <w:rPr>
      <w:sz w:val="24"/>
      <w:szCs w:val="24"/>
      <w:lang w:eastAsia="en-US"/>
    </w:rPr>
  </w:style>
  <w:style w:type="paragraph" w:styleId="TOCHeading">
    <w:name w:val="TOC Heading"/>
    <w:basedOn w:val="Heading1"/>
    <w:next w:val="Normal"/>
    <w:uiPriority w:val="39"/>
    <w:unhideWhenUsed/>
    <w:qFormat/>
    <w:rsid w:val="008A15E3"/>
    <w:pPr>
      <w:keepLines/>
      <w:widowControl/>
      <w:tabs>
        <w:tab w:val="clear" w:pos="-1080"/>
        <w:tab w:val="clear" w:pos="-720"/>
        <w:tab w:val="clear" w:pos="0"/>
        <w:tab w:val="clear" w:pos="900"/>
        <w:tab w:val="clear" w:pos="2160"/>
        <w:tab w:val="clear" w:pos="9360"/>
      </w:tabs>
      <w:autoSpaceDE/>
      <w:autoSpaceDN/>
      <w:adjustRightInd/>
      <w:spacing w:before="480" w:line="276" w:lineRule="auto"/>
      <w:ind w:left="0"/>
      <w:jc w:val="left"/>
      <w:outlineLvl w:val="9"/>
    </w:pPr>
    <w:rPr>
      <w:rFonts w:asciiTheme="majorHAnsi" w:eastAsiaTheme="majorEastAsia" w:hAnsiTheme="majorHAnsi" w:cstheme="majorBidi"/>
      <w:b/>
      <w:bCs/>
      <w:color w:val="365F91" w:themeColor="accent1" w:themeShade="BF"/>
      <w:sz w:val="28"/>
      <w:szCs w:val="28"/>
      <w:lang w:eastAsia="ja-JP"/>
    </w:rPr>
  </w:style>
  <w:style w:type="character" w:customStyle="1" w:styleId="BodyText2Char">
    <w:name w:val="Body Text 2 Char"/>
    <w:link w:val="BodyText2"/>
    <w:rsid w:val="00420469"/>
    <w:rPr>
      <w:rFonts w:ascii="Arial" w:hAnsi="Arial"/>
      <w:b/>
      <w:sz w:val="22"/>
      <w:szCs w:val="24"/>
      <w:lang w:eastAsia="en-US"/>
    </w:rPr>
  </w:style>
  <w:style w:type="character" w:customStyle="1" w:styleId="HeaderChar">
    <w:name w:val="Header Char"/>
    <w:basedOn w:val="DefaultParagraphFont"/>
    <w:link w:val="Header"/>
    <w:uiPriority w:val="99"/>
    <w:rsid w:val="0079672E"/>
    <w:rPr>
      <w:rFonts w:ascii="Courier" w:hAnsi="Courier"/>
      <w:szCs w:val="24"/>
      <w:lang w:eastAsia="en-US"/>
    </w:rPr>
  </w:style>
  <w:style w:type="table" w:customStyle="1" w:styleId="TableGrid1">
    <w:name w:val="Table Grid1"/>
    <w:basedOn w:val="TableNormal"/>
    <w:next w:val="TableGrid"/>
    <w:uiPriority w:val="59"/>
    <w:rsid w:val="00D616F8"/>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507666"/>
    <w:pPr>
      <w:widowControl w:val="0"/>
    </w:pPr>
    <w:rPr>
      <w:rFonts w:asciiTheme="minorHAnsi" w:eastAsiaTheme="minorHAnsi" w:hAnsiTheme="minorHAnsi" w:cstheme="minorBidi"/>
      <w:sz w:val="22"/>
      <w:szCs w:val="22"/>
      <w:lang w:eastAsia="en-US"/>
    </w:rPr>
  </w:style>
  <w:style w:type="table" w:styleId="GridTable2-Accent1">
    <w:name w:val="Grid Table 2 Accent 1"/>
    <w:basedOn w:val="TableNormal"/>
    <w:uiPriority w:val="47"/>
    <w:rsid w:val="00A068AE"/>
    <w:rPr>
      <w:rFonts w:asciiTheme="minorHAnsi" w:eastAsiaTheme="minorHAnsi" w:hAnsiTheme="minorHAnsi" w:cstheme="minorBidi"/>
      <w:sz w:val="22"/>
      <w:szCs w:val="22"/>
      <w:lang w:eastAsia="en-US"/>
    </w:rPr>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UnresolvedMention">
    <w:name w:val="Unresolved Mention"/>
    <w:basedOn w:val="DefaultParagraphFont"/>
    <w:uiPriority w:val="99"/>
    <w:unhideWhenUsed/>
    <w:rsid w:val="00846F8D"/>
    <w:rPr>
      <w:color w:val="808080"/>
      <w:shd w:val="clear" w:color="auto" w:fill="E6E6E6"/>
    </w:rPr>
  </w:style>
  <w:style w:type="character" w:customStyle="1" w:styleId="FooterChar">
    <w:name w:val="Footer Char"/>
    <w:basedOn w:val="DefaultParagraphFont"/>
    <w:link w:val="Footer"/>
    <w:rsid w:val="005156E7"/>
    <w:rPr>
      <w:rFonts w:ascii="Courier" w:hAnsi="Courier"/>
      <w:szCs w:val="24"/>
      <w:lang w:eastAsia="en-US"/>
    </w:rPr>
  </w:style>
  <w:style w:type="character" w:customStyle="1" w:styleId="Heading3Char">
    <w:name w:val="Heading 3 Char"/>
    <w:basedOn w:val="DefaultParagraphFont"/>
    <w:link w:val="Heading3"/>
    <w:rsid w:val="005156E7"/>
    <w:rPr>
      <w:rFonts w:ascii="Univers" w:hAnsi="Univers"/>
      <w:b/>
      <w:bCs/>
      <w:sz w:val="24"/>
      <w:szCs w:val="24"/>
      <w:lang w:eastAsia="en-US"/>
    </w:rPr>
  </w:style>
  <w:style w:type="character" w:customStyle="1" w:styleId="Heading2Char">
    <w:name w:val="Heading 2 Char"/>
    <w:basedOn w:val="DefaultParagraphFont"/>
    <w:link w:val="Heading2"/>
    <w:uiPriority w:val="9"/>
    <w:rsid w:val="005156E7"/>
    <w:rPr>
      <w:rFonts w:ascii="Courier" w:hAnsi="Courier"/>
      <w:b/>
      <w:bCs/>
      <w:szCs w:val="24"/>
      <w:lang w:eastAsia="en-US"/>
    </w:rPr>
  </w:style>
  <w:style w:type="paragraph" w:customStyle="1" w:styleId="Style">
    <w:name w:val="Style"/>
    <w:basedOn w:val="Normal"/>
    <w:rsid w:val="005156E7"/>
    <w:pPr>
      <w:widowControl w:val="0"/>
      <w:autoSpaceDE w:val="0"/>
      <w:autoSpaceDN w:val="0"/>
      <w:adjustRightInd w:val="0"/>
      <w:ind w:left="1440" w:hanging="450"/>
    </w:pPr>
    <w:rPr>
      <w:sz w:val="20"/>
    </w:rPr>
  </w:style>
  <w:style w:type="character" w:customStyle="1" w:styleId="Heading1Char">
    <w:name w:val="Heading 1 Char"/>
    <w:basedOn w:val="DefaultParagraphFont"/>
    <w:link w:val="Heading1"/>
    <w:uiPriority w:val="1"/>
    <w:rsid w:val="005156E7"/>
    <w:rPr>
      <w:rFonts w:ascii="Univers" w:hAnsi="Univers"/>
      <w:sz w:val="24"/>
      <w:szCs w:val="24"/>
      <w:lang w:eastAsia="en-US"/>
    </w:rPr>
  </w:style>
  <w:style w:type="character" w:customStyle="1" w:styleId="BodyText3Char">
    <w:name w:val="Body Text 3 Char"/>
    <w:basedOn w:val="DefaultParagraphFont"/>
    <w:link w:val="BodyText3"/>
    <w:rsid w:val="005156E7"/>
    <w:rPr>
      <w:rFonts w:ascii="Arial" w:hAnsi="Arial" w:cs="Arial"/>
      <w:sz w:val="24"/>
      <w:szCs w:val="24"/>
      <w:lang w:eastAsia="en-US"/>
    </w:rPr>
  </w:style>
  <w:style w:type="character" w:styleId="Strong">
    <w:name w:val="Strong"/>
    <w:basedOn w:val="DefaultParagraphFont"/>
    <w:uiPriority w:val="22"/>
    <w:qFormat/>
    <w:rsid w:val="005156E7"/>
    <w:rPr>
      <w:b/>
      <w:bCs/>
    </w:rPr>
  </w:style>
  <w:style w:type="character" w:customStyle="1" w:styleId="apple-converted-space">
    <w:name w:val="apple-converted-space"/>
    <w:basedOn w:val="DefaultParagraphFont"/>
    <w:rsid w:val="005156E7"/>
  </w:style>
  <w:style w:type="character" w:customStyle="1" w:styleId="ManualHeading2Char">
    <w:name w:val="Manual Heading 2 Char"/>
    <w:link w:val="ManualHeading2"/>
    <w:rsid w:val="005156E7"/>
    <w:rPr>
      <w:rFonts w:ascii="Arial" w:hAnsi="Arial" w:cs="Arial"/>
      <w:b/>
      <w:bCs/>
      <w:sz w:val="24"/>
      <w:szCs w:val="24"/>
      <w:lang w:eastAsia="en-US"/>
    </w:rPr>
  </w:style>
  <w:style w:type="character" w:customStyle="1" w:styleId="BodyTextIndentChar">
    <w:name w:val="Body Text Indent Char"/>
    <w:basedOn w:val="DefaultParagraphFont"/>
    <w:link w:val="BodyTextIndent"/>
    <w:rsid w:val="005156E7"/>
    <w:rPr>
      <w:rFonts w:ascii="Univers" w:hAnsi="Univers"/>
      <w:sz w:val="24"/>
      <w:szCs w:val="24"/>
      <w:lang w:eastAsia="en-US"/>
    </w:rPr>
  </w:style>
  <w:style w:type="character" w:customStyle="1" w:styleId="Heading8Char">
    <w:name w:val="Heading 8 Char"/>
    <w:basedOn w:val="DefaultParagraphFont"/>
    <w:link w:val="Heading8"/>
    <w:rsid w:val="005156E7"/>
    <w:rPr>
      <w:rFonts w:ascii="Univers" w:hAnsi="Univers"/>
      <w:sz w:val="24"/>
      <w:szCs w:val="24"/>
      <w:lang w:eastAsia="en-US"/>
    </w:rPr>
  </w:style>
  <w:style w:type="paragraph" w:customStyle="1" w:styleId="ql-indent-1">
    <w:name w:val="ql-indent-1"/>
    <w:basedOn w:val="Normal"/>
    <w:rsid w:val="005156E7"/>
    <w:pPr>
      <w:spacing w:before="100" w:beforeAutospacing="1" w:after="100" w:afterAutospacing="1"/>
    </w:pPr>
  </w:style>
  <w:style w:type="character" w:customStyle="1" w:styleId="Heading4Char">
    <w:name w:val="Heading 4 Char"/>
    <w:basedOn w:val="DefaultParagraphFont"/>
    <w:link w:val="Heading4"/>
    <w:rsid w:val="005156E7"/>
    <w:rPr>
      <w:rFonts w:ascii="Univers" w:hAnsi="Univers"/>
      <w:b/>
      <w:bCs/>
      <w:sz w:val="24"/>
      <w:szCs w:val="24"/>
      <w:lang w:eastAsia="en-US"/>
    </w:rPr>
  </w:style>
  <w:style w:type="character" w:customStyle="1" w:styleId="Heading5Char">
    <w:name w:val="Heading 5 Char"/>
    <w:basedOn w:val="DefaultParagraphFont"/>
    <w:link w:val="Heading5"/>
    <w:rsid w:val="005156E7"/>
    <w:rPr>
      <w:rFonts w:ascii="Univers" w:hAnsi="Univers"/>
      <w:sz w:val="28"/>
      <w:szCs w:val="28"/>
      <w:lang w:eastAsia="en-US"/>
    </w:rPr>
  </w:style>
  <w:style w:type="character" w:customStyle="1" w:styleId="Heading6Char">
    <w:name w:val="Heading 6 Char"/>
    <w:basedOn w:val="DefaultParagraphFont"/>
    <w:link w:val="Heading6"/>
    <w:rsid w:val="005156E7"/>
    <w:rPr>
      <w:rFonts w:ascii="Univers" w:hAnsi="Univers"/>
      <w:sz w:val="24"/>
      <w:szCs w:val="24"/>
      <w:u w:val="single"/>
      <w:lang w:eastAsia="en-US"/>
    </w:rPr>
  </w:style>
  <w:style w:type="character" w:customStyle="1" w:styleId="Heading7Char">
    <w:name w:val="Heading 7 Char"/>
    <w:basedOn w:val="DefaultParagraphFont"/>
    <w:link w:val="Heading7"/>
    <w:rsid w:val="005156E7"/>
    <w:rPr>
      <w:rFonts w:ascii="Univers" w:hAnsi="Univers"/>
      <w:b/>
      <w:bCs/>
      <w:sz w:val="28"/>
      <w:szCs w:val="36"/>
      <w:lang w:eastAsia="en-US"/>
    </w:rPr>
  </w:style>
  <w:style w:type="character" w:customStyle="1" w:styleId="Heading9Char">
    <w:name w:val="Heading 9 Char"/>
    <w:basedOn w:val="DefaultParagraphFont"/>
    <w:link w:val="Heading9"/>
    <w:rsid w:val="005156E7"/>
    <w:rPr>
      <w:rFonts w:ascii="Univers" w:hAnsi="Univers"/>
      <w:sz w:val="24"/>
      <w:szCs w:val="24"/>
      <w:lang w:eastAsia="en-US"/>
    </w:rPr>
  </w:style>
  <w:style w:type="paragraph" w:customStyle="1" w:styleId="OutlineNotIndented">
    <w:name w:val="Outline (Not Indented)"/>
    <w:basedOn w:val="Normal"/>
    <w:rsid w:val="005156E7"/>
    <w:pPr>
      <w:overflowPunct w:val="0"/>
      <w:autoSpaceDE w:val="0"/>
      <w:autoSpaceDN w:val="0"/>
      <w:adjustRightInd w:val="0"/>
      <w:textAlignment w:val="baseline"/>
    </w:pPr>
    <w:rPr>
      <w:szCs w:val="20"/>
    </w:rPr>
  </w:style>
  <w:style w:type="paragraph" w:customStyle="1" w:styleId="DefaultText">
    <w:name w:val="Default Text"/>
    <w:basedOn w:val="Normal"/>
    <w:rsid w:val="005156E7"/>
    <w:pPr>
      <w:overflowPunct w:val="0"/>
      <w:autoSpaceDE w:val="0"/>
      <w:autoSpaceDN w:val="0"/>
      <w:adjustRightInd w:val="0"/>
      <w:textAlignment w:val="baseline"/>
    </w:pPr>
    <w:rPr>
      <w:szCs w:val="20"/>
    </w:rPr>
  </w:style>
  <w:style w:type="character" w:customStyle="1" w:styleId="BodyTextIndent2Char">
    <w:name w:val="Body Text Indent 2 Char"/>
    <w:basedOn w:val="DefaultParagraphFont"/>
    <w:link w:val="BodyTextIndent2"/>
    <w:rsid w:val="005156E7"/>
    <w:rPr>
      <w:rFonts w:ascii="Univers" w:hAnsi="Univers"/>
      <w:sz w:val="24"/>
      <w:szCs w:val="24"/>
      <w:lang w:eastAsia="en-US"/>
    </w:rPr>
  </w:style>
  <w:style w:type="paragraph" w:customStyle="1" w:styleId="Quicka">
    <w:name w:val="Quick a)"/>
    <w:basedOn w:val="Normal"/>
    <w:rsid w:val="005156E7"/>
    <w:pPr>
      <w:widowControl w:val="0"/>
      <w:numPr>
        <w:numId w:val="130"/>
      </w:numPr>
      <w:autoSpaceDE w:val="0"/>
      <w:autoSpaceDN w:val="0"/>
      <w:adjustRightInd w:val="0"/>
      <w:ind w:left="3240" w:hanging="450"/>
    </w:pPr>
    <w:rPr>
      <w:sz w:val="20"/>
    </w:rPr>
  </w:style>
  <w:style w:type="character" w:customStyle="1" w:styleId="BodyTextIndent3Char">
    <w:name w:val="Body Text Indent 3 Char"/>
    <w:basedOn w:val="DefaultParagraphFont"/>
    <w:link w:val="BodyTextIndent3"/>
    <w:rsid w:val="005156E7"/>
    <w:rPr>
      <w:rFonts w:ascii="Univers" w:hAnsi="Univers"/>
      <w:lang w:eastAsia="en-US"/>
    </w:rPr>
  </w:style>
  <w:style w:type="paragraph" w:styleId="Caption">
    <w:name w:val="caption"/>
    <w:basedOn w:val="Normal"/>
    <w:next w:val="Normal"/>
    <w:qFormat/>
    <w:rsid w:val="005156E7"/>
    <w:pPr>
      <w:tabs>
        <w:tab w:val="left" w:pos="-1080"/>
        <w:tab w:val="left" w:pos="-720"/>
        <w:tab w:val="left" w:pos="0"/>
        <w:tab w:val="left" w:pos="360"/>
        <w:tab w:val="left" w:pos="990"/>
        <w:tab w:val="left" w:pos="1440"/>
        <w:tab w:val="left" w:pos="1620"/>
        <w:tab w:val="left" w:pos="1800"/>
        <w:tab w:val="left" w:pos="2070"/>
        <w:tab w:val="left" w:pos="2340"/>
        <w:tab w:val="left" w:pos="2520"/>
        <w:tab w:val="left" w:pos="2790"/>
        <w:tab w:val="left" w:pos="3240"/>
        <w:tab w:val="left" w:pos="3420"/>
        <w:tab w:val="left" w:pos="3780"/>
        <w:tab w:val="left" w:pos="4320"/>
        <w:tab w:val="left" w:pos="5040"/>
        <w:tab w:val="left" w:pos="5670"/>
        <w:tab w:val="left" w:pos="6480"/>
        <w:tab w:val="left" w:pos="7290"/>
      </w:tabs>
    </w:pPr>
    <w:rPr>
      <w:rFonts w:ascii="Univers" w:hAnsi="Univers"/>
      <w:b/>
      <w:bCs/>
    </w:rPr>
  </w:style>
  <w:style w:type="character" w:customStyle="1" w:styleId="DocumentMapChar">
    <w:name w:val="Document Map Char"/>
    <w:basedOn w:val="DefaultParagraphFont"/>
    <w:link w:val="DocumentMap"/>
    <w:semiHidden/>
    <w:rsid w:val="005156E7"/>
    <w:rPr>
      <w:rFonts w:ascii="Tahoma" w:hAnsi="Tahoma" w:cs="Tahoma"/>
      <w:sz w:val="24"/>
      <w:szCs w:val="24"/>
      <w:shd w:val="clear" w:color="auto" w:fill="000080"/>
      <w:lang w:eastAsia="en-US"/>
    </w:rPr>
  </w:style>
  <w:style w:type="paragraph" w:customStyle="1" w:styleId="xl25">
    <w:name w:val="xl25"/>
    <w:basedOn w:val="Normal"/>
    <w:rsid w:val="005156E7"/>
    <w:pPr>
      <w:spacing w:before="100" w:beforeAutospacing="1" w:after="100" w:afterAutospacing="1"/>
      <w:jc w:val="center"/>
    </w:pPr>
    <w:rPr>
      <w:rFonts w:ascii="Arial" w:eastAsia="Arial Unicode MS" w:hAnsi="Arial" w:cs="Arial"/>
      <w:sz w:val="16"/>
      <w:szCs w:val="16"/>
    </w:rPr>
  </w:style>
  <w:style w:type="paragraph" w:customStyle="1" w:styleId="xl24">
    <w:name w:val="xl24"/>
    <w:basedOn w:val="Normal"/>
    <w:rsid w:val="005156E7"/>
    <w:pPr>
      <w:spacing w:before="100" w:beforeAutospacing="1" w:after="100" w:afterAutospacing="1"/>
    </w:pPr>
    <w:rPr>
      <w:rFonts w:ascii="Arial" w:eastAsia="Arial Unicode MS" w:hAnsi="Arial" w:cs="Arial"/>
      <w:sz w:val="16"/>
      <w:szCs w:val="16"/>
    </w:rPr>
  </w:style>
  <w:style w:type="paragraph" w:customStyle="1" w:styleId="Paragraph3">
    <w:name w:val="Paragraph 3"/>
    <w:basedOn w:val="Normal"/>
    <w:next w:val="Normal"/>
    <w:rsid w:val="005156E7"/>
    <w:pPr>
      <w:ind w:left="720"/>
    </w:pPr>
    <w:rPr>
      <w:rFonts w:ascii="Arial" w:hAnsi="Arial"/>
      <w:szCs w:val="20"/>
    </w:rPr>
  </w:style>
  <w:style w:type="paragraph" w:styleId="Title">
    <w:name w:val="Title"/>
    <w:basedOn w:val="Normal"/>
    <w:link w:val="TitleChar"/>
    <w:qFormat/>
    <w:rsid w:val="005156E7"/>
    <w:pPr>
      <w:jc w:val="center"/>
    </w:pPr>
    <w:rPr>
      <w:rFonts w:ascii="Arial" w:hAnsi="Arial" w:cs="Arial"/>
      <w:b/>
      <w:bCs/>
      <w:sz w:val="28"/>
    </w:rPr>
  </w:style>
  <w:style w:type="character" w:customStyle="1" w:styleId="TitleChar">
    <w:name w:val="Title Char"/>
    <w:basedOn w:val="DefaultParagraphFont"/>
    <w:link w:val="Title"/>
    <w:rsid w:val="005156E7"/>
    <w:rPr>
      <w:rFonts w:ascii="Arial" w:hAnsi="Arial" w:cs="Arial"/>
      <w:b/>
      <w:bCs/>
      <w:sz w:val="28"/>
      <w:szCs w:val="24"/>
      <w:lang w:eastAsia="en-US"/>
    </w:rPr>
  </w:style>
  <w:style w:type="paragraph" w:styleId="Subtitle">
    <w:name w:val="Subtitle"/>
    <w:basedOn w:val="Normal"/>
    <w:link w:val="SubtitleChar"/>
    <w:qFormat/>
    <w:rsid w:val="005156E7"/>
    <w:pPr>
      <w:ind w:right="-1080"/>
      <w:jc w:val="center"/>
    </w:pPr>
    <w:rPr>
      <w:b/>
      <w:bCs/>
      <w:sz w:val="20"/>
    </w:rPr>
  </w:style>
  <w:style w:type="character" w:customStyle="1" w:styleId="SubtitleChar">
    <w:name w:val="Subtitle Char"/>
    <w:basedOn w:val="DefaultParagraphFont"/>
    <w:link w:val="Subtitle"/>
    <w:rsid w:val="005156E7"/>
    <w:rPr>
      <w:b/>
      <w:bCs/>
      <w:szCs w:val="24"/>
      <w:lang w:eastAsia="en-US"/>
    </w:rPr>
  </w:style>
  <w:style w:type="paragraph" w:customStyle="1" w:styleId="xl26">
    <w:name w:val="xl26"/>
    <w:basedOn w:val="Normal"/>
    <w:rsid w:val="005156E7"/>
    <w:pPr>
      <w:pBdr>
        <w:top w:val="single" w:sz="4" w:space="0" w:color="auto"/>
        <w:bottom w:val="single" w:sz="4" w:space="0" w:color="auto"/>
        <w:right w:val="single" w:sz="4" w:space="0" w:color="auto"/>
      </w:pBdr>
      <w:spacing w:before="100" w:beforeAutospacing="1" w:after="100" w:afterAutospacing="1"/>
      <w:jc w:val="center"/>
    </w:pPr>
    <w:rPr>
      <w:rFonts w:ascii="Arial" w:hAnsi="Arial" w:cs="Arial"/>
      <w:sz w:val="18"/>
      <w:szCs w:val="18"/>
    </w:rPr>
  </w:style>
  <w:style w:type="paragraph" w:customStyle="1" w:styleId="xl27">
    <w:name w:val="xl27"/>
    <w:basedOn w:val="Normal"/>
    <w:rsid w:val="005156E7"/>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28">
    <w:name w:val="xl28"/>
    <w:basedOn w:val="Normal"/>
    <w:rsid w:val="005156E7"/>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29">
    <w:name w:val="xl29"/>
    <w:basedOn w:val="Normal"/>
    <w:rsid w:val="005156E7"/>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30">
    <w:name w:val="xl30"/>
    <w:basedOn w:val="Normal"/>
    <w:rsid w:val="005156E7"/>
    <w:pPr>
      <w:pBdr>
        <w:top w:val="single" w:sz="4" w:space="0" w:color="auto"/>
        <w:left w:val="single" w:sz="4" w:space="0" w:color="auto"/>
        <w:bottom w:val="single" w:sz="4" w:space="0" w:color="auto"/>
        <w:right w:val="single" w:sz="4" w:space="0" w:color="auto"/>
      </w:pBdr>
      <w:spacing w:before="100" w:beforeAutospacing="1" w:after="100" w:afterAutospacing="1"/>
    </w:pPr>
  </w:style>
  <w:style w:type="numbering" w:customStyle="1" w:styleId="NoList1">
    <w:name w:val="No List1"/>
    <w:next w:val="NoList"/>
    <w:uiPriority w:val="99"/>
    <w:semiHidden/>
    <w:unhideWhenUsed/>
    <w:rsid w:val="005156E7"/>
  </w:style>
  <w:style w:type="paragraph" w:customStyle="1" w:styleId="Effective">
    <w:name w:val="Effective"/>
    <w:basedOn w:val="BodyText"/>
    <w:rsid w:val="005156E7"/>
    <w:pPr>
      <w:widowControl w:val="0"/>
      <w:autoSpaceDE w:val="0"/>
      <w:autoSpaceDN w:val="0"/>
      <w:adjustRightInd w:val="0"/>
      <w:jc w:val="right"/>
    </w:pPr>
    <w:rPr>
      <w:rFonts w:cs="Times New Roman"/>
      <w:bCs/>
      <w:i/>
      <w:color w:val="auto"/>
      <w:szCs w:val="24"/>
    </w:rPr>
  </w:style>
  <w:style w:type="table" w:styleId="GridTable6Colorful">
    <w:name w:val="Grid Table 6 Colorful"/>
    <w:basedOn w:val="TableNormal"/>
    <w:uiPriority w:val="51"/>
    <w:rsid w:val="005156E7"/>
    <w:rPr>
      <w:rFonts w:asciiTheme="minorHAnsi" w:eastAsiaTheme="minorHAnsi" w:hAnsiTheme="minorHAnsi" w:cstheme="minorBidi"/>
      <w:color w:val="000000" w:themeColor="text1"/>
      <w:sz w:val="22"/>
      <w:szCs w:val="22"/>
      <w:lang w:eastAsia="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leGrid2">
    <w:name w:val="Table Grid2"/>
    <w:basedOn w:val="TableNormal"/>
    <w:next w:val="TableGrid"/>
    <w:uiPriority w:val="59"/>
    <w:rsid w:val="005156E7"/>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5156E7"/>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5156E7"/>
    <w:pPr>
      <w:widowControl w:val="0"/>
    </w:pPr>
    <w:rPr>
      <w:rFonts w:asciiTheme="minorHAnsi" w:eastAsiaTheme="minorHAnsi" w:hAnsiTheme="minorHAnsi" w:cstheme="minorBidi"/>
      <w:sz w:val="22"/>
      <w:szCs w:val="22"/>
    </w:rPr>
  </w:style>
  <w:style w:type="table" w:styleId="TableGridLight">
    <w:name w:val="Grid Table Light"/>
    <w:basedOn w:val="TableNormal"/>
    <w:uiPriority w:val="40"/>
    <w:rsid w:val="005156E7"/>
    <w:rPr>
      <w:rFonts w:asciiTheme="minorHAnsi" w:eastAsiaTheme="minorHAnsi" w:hAnsiTheme="minorHAnsi" w:cstheme="minorBidi"/>
      <w:sz w:val="22"/>
      <w:szCs w:val="22"/>
      <w:lang w:eastAsia="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numbering" w:customStyle="1" w:styleId="NoList2">
    <w:name w:val="No List2"/>
    <w:next w:val="NoList"/>
    <w:uiPriority w:val="99"/>
    <w:semiHidden/>
    <w:unhideWhenUsed/>
    <w:rsid w:val="005156E7"/>
  </w:style>
  <w:style w:type="table" w:customStyle="1" w:styleId="TableGrid4">
    <w:name w:val="Table Grid4"/>
    <w:basedOn w:val="TableNormal"/>
    <w:next w:val="TableGrid"/>
    <w:uiPriority w:val="59"/>
    <w:rsid w:val="005156E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5156E7"/>
  </w:style>
  <w:style w:type="character" w:customStyle="1" w:styleId="eop">
    <w:name w:val="eop"/>
    <w:basedOn w:val="DefaultParagraphFont"/>
    <w:rsid w:val="005156E7"/>
  </w:style>
  <w:style w:type="character" w:styleId="Mention">
    <w:name w:val="Mention"/>
    <w:basedOn w:val="DefaultParagraphFont"/>
    <w:uiPriority w:val="99"/>
    <w:unhideWhenUsed/>
    <w:rsid w:val="005156E7"/>
    <w:rPr>
      <w:color w:val="2B579A"/>
      <w:shd w:val="clear" w:color="auto" w:fill="E1DFDD"/>
    </w:rPr>
  </w:style>
  <w:style w:type="paragraph" w:customStyle="1" w:styleId="paragraph">
    <w:name w:val="paragraph"/>
    <w:basedOn w:val="Normal"/>
    <w:rsid w:val="00BA7900"/>
    <w:pPr>
      <w:spacing w:before="100" w:beforeAutospacing="1" w:after="100" w:afterAutospacing="1"/>
    </w:pPr>
  </w:style>
  <w:style w:type="table" w:customStyle="1" w:styleId="TableGrid5">
    <w:name w:val="Table Grid5"/>
    <w:basedOn w:val="TableNormal"/>
    <w:next w:val="TableGrid"/>
    <w:uiPriority w:val="59"/>
    <w:rsid w:val="00C80225"/>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1E5196"/>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lete">
    <w:name w:val="Delete"/>
    <w:basedOn w:val="Normal"/>
    <w:qFormat/>
    <w:rsid w:val="008B604B"/>
    <w:pPr>
      <w:widowControl w:val="0"/>
      <w:tabs>
        <w:tab w:val="right" w:pos="9360"/>
      </w:tabs>
      <w:jc w:val="both"/>
    </w:pPr>
    <w:rPr>
      <w:rFonts w:ascii="Arial" w:hAnsi="Arial" w:cs="Arial"/>
      <w:dstrike/>
      <w:color w:val="00B050"/>
    </w:rPr>
  </w:style>
  <w:style w:type="paragraph" w:customStyle="1" w:styleId="Insert">
    <w:name w:val="Insert"/>
    <w:basedOn w:val="Normal"/>
    <w:qFormat/>
    <w:rsid w:val="008B604B"/>
    <w:pPr>
      <w:widowControl w:val="0"/>
      <w:tabs>
        <w:tab w:val="right" w:pos="9360"/>
      </w:tabs>
      <w:jc w:val="both"/>
    </w:pPr>
    <w:rPr>
      <w:rFonts w:ascii="Arial" w:hAnsi="Arial" w:cs="Arial"/>
      <w:color w:val="FF0000"/>
    </w:rPr>
  </w:style>
  <w:style w:type="paragraph" w:customStyle="1" w:styleId="MedicaidList">
    <w:name w:val="Medicaid List"/>
    <w:basedOn w:val="BodyText"/>
    <w:rsid w:val="008B604B"/>
    <w:pPr>
      <w:widowControl w:val="0"/>
      <w:autoSpaceDE w:val="0"/>
      <w:autoSpaceDN w:val="0"/>
      <w:adjustRightInd w:val="0"/>
    </w:pPr>
    <w:rPr>
      <w:rFonts w:cs="Times New Roman"/>
      <w:b/>
      <w:color w:val="auto"/>
      <w:szCs w:val="24"/>
    </w:rPr>
  </w:style>
  <w:style w:type="numbering" w:customStyle="1" w:styleId="NoList3">
    <w:name w:val="No List3"/>
    <w:next w:val="NoList"/>
    <w:uiPriority w:val="99"/>
    <w:semiHidden/>
    <w:unhideWhenUsed/>
    <w:rsid w:val="008B604B"/>
  </w:style>
  <w:style w:type="numbering" w:customStyle="1" w:styleId="NoList4">
    <w:name w:val="No List4"/>
    <w:next w:val="NoList"/>
    <w:uiPriority w:val="99"/>
    <w:semiHidden/>
    <w:unhideWhenUsed/>
    <w:rsid w:val="008B604B"/>
  </w:style>
  <w:style w:type="paragraph" w:customStyle="1" w:styleId="TableText">
    <w:name w:val="Table Text"/>
    <w:basedOn w:val="Normal"/>
    <w:rsid w:val="008B604B"/>
    <w:pPr>
      <w:tabs>
        <w:tab w:val="decimal" w:pos="0"/>
      </w:tabs>
      <w:autoSpaceDE w:val="0"/>
      <w:autoSpaceDN w:val="0"/>
      <w:adjustRightInd w:val="0"/>
    </w:pPr>
  </w:style>
  <w:style w:type="character" w:customStyle="1" w:styleId="hint">
    <w:name w:val="hint"/>
    <w:rsid w:val="008B604B"/>
    <w:rPr>
      <w:rFonts w:ascii="Arial" w:hAnsi="Arial" w:cs="Arial" w:hint="default"/>
      <w:b w:val="0"/>
      <w:bCs w:val="0"/>
      <w:i w:val="0"/>
      <w:iCs w:val="0"/>
      <w:caps w:val="0"/>
      <w:smallCaps w:val="0"/>
      <w:strike w:val="0"/>
      <w:dstrike w:val="0"/>
      <w:color w:val="000000"/>
      <w:u w:val="none"/>
      <w:effect w:val="none"/>
      <w:bdr w:val="single" w:sz="4" w:space="1" w:color="000000" w:frame="1"/>
      <w:shd w:val="clear" w:color="auto" w:fill="FDF5E6"/>
    </w:rPr>
  </w:style>
  <w:style w:type="character" w:customStyle="1" w:styleId="blacktextbold101">
    <w:name w:val="black_text_bold_101"/>
    <w:rsid w:val="008B604B"/>
    <w:rPr>
      <w:rFonts w:ascii="Verdana" w:hAnsi="Verdana" w:hint="default"/>
      <w:b/>
      <w:bCs/>
      <w:color w:val="000000"/>
      <w:sz w:val="13"/>
      <w:szCs w:val="13"/>
    </w:rPr>
  </w:style>
  <w:style w:type="paragraph" w:styleId="z-TopofForm">
    <w:name w:val="HTML Top of Form"/>
    <w:basedOn w:val="Normal"/>
    <w:next w:val="Normal"/>
    <w:link w:val="z-TopofFormChar"/>
    <w:hidden/>
    <w:uiPriority w:val="99"/>
    <w:rsid w:val="008B604B"/>
    <w:pPr>
      <w:pBdr>
        <w:bottom w:val="single" w:sz="6" w:space="1" w:color="auto"/>
      </w:pBdr>
      <w:jc w:val="center"/>
    </w:pPr>
    <w:rPr>
      <w:rFonts w:ascii="Arial" w:hAnsi="Arial" w:cs="Arial"/>
      <w:b/>
      <w:bCs/>
      <w:vanish/>
      <w:sz w:val="16"/>
      <w:szCs w:val="16"/>
    </w:rPr>
  </w:style>
  <w:style w:type="character" w:customStyle="1" w:styleId="z-TopofFormChar">
    <w:name w:val="z-Top of Form Char"/>
    <w:basedOn w:val="DefaultParagraphFont"/>
    <w:link w:val="z-TopofForm"/>
    <w:uiPriority w:val="99"/>
    <w:rsid w:val="008B604B"/>
    <w:rPr>
      <w:rFonts w:ascii="Arial" w:hAnsi="Arial" w:cs="Arial"/>
      <w:b/>
      <w:bCs/>
      <w:vanish/>
      <w:sz w:val="16"/>
      <w:szCs w:val="16"/>
      <w:lang w:eastAsia="en-US"/>
    </w:rPr>
  </w:style>
  <w:style w:type="paragraph" w:styleId="z-BottomofForm">
    <w:name w:val="HTML Bottom of Form"/>
    <w:basedOn w:val="Normal"/>
    <w:next w:val="Normal"/>
    <w:link w:val="z-BottomofFormChar"/>
    <w:hidden/>
    <w:uiPriority w:val="99"/>
    <w:rsid w:val="008B604B"/>
    <w:pPr>
      <w:pBdr>
        <w:top w:val="single" w:sz="6" w:space="1" w:color="auto"/>
      </w:pBdr>
      <w:jc w:val="center"/>
    </w:pPr>
    <w:rPr>
      <w:rFonts w:ascii="Arial" w:hAnsi="Arial" w:cs="Arial"/>
      <w:b/>
      <w:bCs/>
      <w:vanish/>
      <w:sz w:val="16"/>
      <w:szCs w:val="16"/>
    </w:rPr>
  </w:style>
  <w:style w:type="character" w:customStyle="1" w:styleId="z-BottomofFormChar">
    <w:name w:val="z-Bottom of Form Char"/>
    <w:basedOn w:val="DefaultParagraphFont"/>
    <w:link w:val="z-BottomofForm"/>
    <w:uiPriority w:val="99"/>
    <w:rsid w:val="008B604B"/>
    <w:rPr>
      <w:rFonts w:ascii="Arial" w:hAnsi="Arial" w:cs="Arial"/>
      <w:b/>
      <w:bCs/>
      <w:vanish/>
      <w:sz w:val="16"/>
      <w:szCs w:val="16"/>
      <w:lang w:eastAsia="en-US"/>
    </w:rPr>
  </w:style>
  <w:style w:type="character" w:customStyle="1" w:styleId="skinobject1">
    <w:name w:val="skinobject1"/>
    <w:rsid w:val="008B604B"/>
    <w:rPr>
      <w:rFonts w:ascii="Arial" w:hAnsi="Arial" w:cs="Arial" w:hint="default"/>
      <w:b w:val="0"/>
      <w:bCs w:val="0"/>
      <w:strike w:val="0"/>
      <w:dstrike w:val="0"/>
      <w:color w:val="003366"/>
      <w:sz w:val="17"/>
      <w:szCs w:val="17"/>
      <w:u w:val="none"/>
      <w:effect w:val="none"/>
    </w:rPr>
  </w:style>
  <w:style w:type="paragraph" w:customStyle="1" w:styleId="ColorfulList-Accent11">
    <w:name w:val="Colorful List - Accent 11"/>
    <w:basedOn w:val="Normal"/>
    <w:uiPriority w:val="34"/>
    <w:qFormat/>
    <w:rsid w:val="008B604B"/>
    <w:pPr>
      <w:ind w:left="720"/>
    </w:pPr>
    <w:rPr>
      <w:rFonts w:ascii="Arial" w:hAnsi="Arial" w:cs="Arial"/>
      <w:b/>
      <w:bCs/>
    </w:rPr>
  </w:style>
  <w:style w:type="paragraph" w:customStyle="1" w:styleId="ColorfulShading-Accent11">
    <w:name w:val="Colorful Shading - Accent 11"/>
    <w:hidden/>
    <w:uiPriority w:val="99"/>
    <w:semiHidden/>
    <w:rsid w:val="008B604B"/>
    <w:rPr>
      <w:rFonts w:ascii="Arial" w:hAnsi="Arial" w:cs="Arial"/>
      <w:b/>
      <w:bCs/>
      <w:sz w:val="24"/>
      <w:szCs w:val="24"/>
      <w:lang w:eastAsia="en-US"/>
    </w:rPr>
  </w:style>
  <w:style w:type="paragraph" w:customStyle="1" w:styleId="style0">
    <w:name w:val="style"/>
    <w:basedOn w:val="Normal"/>
    <w:rsid w:val="008B604B"/>
    <w:pPr>
      <w:autoSpaceDE w:val="0"/>
      <w:autoSpaceDN w:val="0"/>
      <w:ind w:left="240" w:hanging="240"/>
    </w:pPr>
    <w:rPr>
      <w:rFonts w:ascii="Univers" w:hAnsi="Univers" w:cs="Arial"/>
      <w:b/>
      <w:bCs/>
      <w:sz w:val="20"/>
      <w:szCs w:val="20"/>
    </w:rPr>
  </w:style>
  <w:style w:type="table" w:customStyle="1" w:styleId="TableGrid7">
    <w:name w:val="Table Grid7"/>
    <w:basedOn w:val="TableNormal"/>
    <w:next w:val="TableGrid"/>
    <w:uiPriority w:val="39"/>
    <w:rsid w:val="008B604B"/>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8B604B"/>
    <w:rPr>
      <w:color w:val="808080"/>
    </w:rPr>
  </w:style>
  <w:style w:type="table" w:styleId="GridTable4">
    <w:name w:val="Grid Table 4"/>
    <w:basedOn w:val="TableNormal"/>
    <w:uiPriority w:val="49"/>
    <w:rsid w:val="008B604B"/>
    <w:rPr>
      <w:rFonts w:asciiTheme="minorHAnsi" w:eastAsiaTheme="minorHAnsi" w:hAnsiTheme="minorHAnsi" w:cstheme="minorBidi"/>
      <w:kern w:val="2"/>
      <w:sz w:val="22"/>
      <w:szCs w:val="22"/>
      <w:lang w:eastAsia="en-US"/>
      <w14:ligatures w14:val="standardContextual"/>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2Horz">
      <w:tblPr/>
      <w:tcPr>
        <w:shd w:val="clear" w:color="auto" w:fill="F2F2F2" w:themeFill="background1" w:themeFillShade="F2"/>
      </w:tcPr>
    </w:tblStylePr>
  </w:style>
  <w:style w:type="table" w:customStyle="1" w:styleId="TableGrid8">
    <w:name w:val="Table Grid8"/>
    <w:basedOn w:val="TableNormal"/>
    <w:next w:val="TableGrid"/>
    <w:uiPriority w:val="59"/>
    <w:rsid w:val="008B604B"/>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840360">
      <w:bodyDiv w:val="1"/>
      <w:marLeft w:val="0"/>
      <w:marRight w:val="0"/>
      <w:marTop w:val="0"/>
      <w:marBottom w:val="0"/>
      <w:divBdr>
        <w:top w:val="none" w:sz="0" w:space="0" w:color="auto"/>
        <w:left w:val="none" w:sz="0" w:space="0" w:color="auto"/>
        <w:bottom w:val="none" w:sz="0" w:space="0" w:color="auto"/>
        <w:right w:val="none" w:sz="0" w:space="0" w:color="auto"/>
      </w:divBdr>
      <w:divsChild>
        <w:div w:id="840513323">
          <w:marLeft w:val="0"/>
          <w:marRight w:val="0"/>
          <w:marTop w:val="0"/>
          <w:marBottom w:val="0"/>
          <w:divBdr>
            <w:top w:val="none" w:sz="0" w:space="0" w:color="auto"/>
            <w:left w:val="none" w:sz="0" w:space="0" w:color="auto"/>
            <w:bottom w:val="none" w:sz="0" w:space="0" w:color="auto"/>
            <w:right w:val="none" w:sz="0" w:space="0" w:color="auto"/>
          </w:divBdr>
        </w:div>
      </w:divsChild>
    </w:div>
    <w:div w:id="557671082">
      <w:bodyDiv w:val="1"/>
      <w:marLeft w:val="0"/>
      <w:marRight w:val="0"/>
      <w:marTop w:val="0"/>
      <w:marBottom w:val="0"/>
      <w:divBdr>
        <w:top w:val="none" w:sz="0" w:space="0" w:color="auto"/>
        <w:left w:val="none" w:sz="0" w:space="0" w:color="auto"/>
        <w:bottom w:val="none" w:sz="0" w:space="0" w:color="auto"/>
        <w:right w:val="none" w:sz="0" w:space="0" w:color="auto"/>
      </w:divBdr>
      <w:divsChild>
        <w:div w:id="931936634">
          <w:marLeft w:val="0"/>
          <w:marRight w:val="0"/>
          <w:marTop w:val="0"/>
          <w:marBottom w:val="0"/>
          <w:divBdr>
            <w:top w:val="none" w:sz="0" w:space="0" w:color="auto"/>
            <w:left w:val="none" w:sz="0" w:space="0" w:color="auto"/>
            <w:bottom w:val="none" w:sz="0" w:space="0" w:color="auto"/>
            <w:right w:val="none" w:sz="0" w:space="0" w:color="auto"/>
          </w:divBdr>
        </w:div>
      </w:divsChild>
    </w:div>
    <w:div w:id="750589610">
      <w:bodyDiv w:val="1"/>
      <w:marLeft w:val="0"/>
      <w:marRight w:val="0"/>
      <w:marTop w:val="0"/>
      <w:marBottom w:val="0"/>
      <w:divBdr>
        <w:top w:val="none" w:sz="0" w:space="0" w:color="auto"/>
        <w:left w:val="none" w:sz="0" w:space="0" w:color="auto"/>
        <w:bottom w:val="none" w:sz="0" w:space="0" w:color="auto"/>
        <w:right w:val="none" w:sz="0" w:space="0" w:color="auto"/>
      </w:divBdr>
    </w:div>
    <w:div w:id="1590114050">
      <w:bodyDiv w:val="1"/>
      <w:marLeft w:val="0"/>
      <w:marRight w:val="0"/>
      <w:marTop w:val="0"/>
      <w:marBottom w:val="0"/>
      <w:divBdr>
        <w:top w:val="none" w:sz="0" w:space="0" w:color="auto"/>
        <w:left w:val="none" w:sz="0" w:space="0" w:color="auto"/>
        <w:bottom w:val="none" w:sz="0" w:space="0" w:color="auto"/>
        <w:right w:val="none" w:sz="0" w:space="0" w:color="auto"/>
      </w:divBdr>
    </w:div>
    <w:div w:id="1648168309">
      <w:bodyDiv w:val="1"/>
      <w:marLeft w:val="0"/>
      <w:marRight w:val="0"/>
      <w:marTop w:val="0"/>
      <w:marBottom w:val="0"/>
      <w:divBdr>
        <w:top w:val="none" w:sz="0" w:space="0" w:color="auto"/>
        <w:left w:val="none" w:sz="0" w:space="0" w:color="auto"/>
        <w:bottom w:val="none" w:sz="0" w:space="0" w:color="auto"/>
        <w:right w:val="none" w:sz="0" w:space="0" w:color="auto"/>
      </w:divBdr>
    </w:div>
    <w:div w:id="1674801015">
      <w:bodyDiv w:val="1"/>
      <w:marLeft w:val="0"/>
      <w:marRight w:val="0"/>
      <w:marTop w:val="0"/>
      <w:marBottom w:val="0"/>
      <w:divBdr>
        <w:top w:val="none" w:sz="0" w:space="0" w:color="auto"/>
        <w:left w:val="none" w:sz="0" w:space="0" w:color="auto"/>
        <w:bottom w:val="none" w:sz="0" w:space="0" w:color="auto"/>
        <w:right w:val="none" w:sz="0" w:space="0" w:color="auto"/>
      </w:divBdr>
    </w:div>
    <w:div w:id="1950971791">
      <w:bodyDiv w:val="1"/>
      <w:marLeft w:val="0"/>
      <w:marRight w:val="0"/>
      <w:marTop w:val="0"/>
      <w:marBottom w:val="0"/>
      <w:divBdr>
        <w:top w:val="none" w:sz="0" w:space="0" w:color="auto"/>
        <w:left w:val="none" w:sz="0" w:space="0" w:color="auto"/>
        <w:bottom w:val="none" w:sz="0" w:space="0" w:color="auto"/>
        <w:right w:val="none" w:sz="0" w:space="0" w:color="auto"/>
      </w:divBdr>
    </w:div>
    <w:div w:id="1963611640">
      <w:bodyDiv w:val="1"/>
      <w:marLeft w:val="0"/>
      <w:marRight w:val="0"/>
      <w:marTop w:val="0"/>
      <w:marBottom w:val="0"/>
      <w:divBdr>
        <w:top w:val="none" w:sz="0" w:space="0" w:color="auto"/>
        <w:left w:val="none" w:sz="0" w:space="0" w:color="auto"/>
        <w:bottom w:val="none" w:sz="0" w:space="0" w:color="auto"/>
        <w:right w:val="none" w:sz="0" w:space="0" w:color="auto"/>
      </w:divBdr>
    </w:div>
    <w:div w:id="20686043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17" Type="http://schemas.openxmlformats.org/officeDocument/2006/relationships/hyperlink" Target="http://medsweb.scdhhs.gov/formslisting.htm" TargetMode="External"/><Relationship Id="rId21" Type="http://schemas.openxmlformats.org/officeDocument/2006/relationships/customXml" Target="../customXml/item21.xml"/><Relationship Id="rId42" Type="http://schemas.openxmlformats.org/officeDocument/2006/relationships/hyperlink" Target="http://medsweb.scdhhs.gov/EligibilityForms/Form3405_Single%20Person_HH.pdf" TargetMode="External"/><Relationship Id="rId47" Type="http://schemas.openxmlformats.org/officeDocument/2006/relationships/hyperlink" Target="http://medsweb.scdhhs.gov/EligibilityForms/FM3400-B.pdf" TargetMode="External"/><Relationship Id="rId63" Type="http://schemas.openxmlformats.org/officeDocument/2006/relationships/image" Target="media/image2.png"/><Relationship Id="rId68" Type="http://schemas.openxmlformats.org/officeDocument/2006/relationships/hyperlink" Target="http://medsweb.scdhhs.gov/EligibilityForms/FM%201233%20ME.pdf" TargetMode="External"/><Relationship Id="rId84" Type="http://schemas.openxmlformats.org/officeDocument/2006/relationships/hyperlink" Target="http://medsweb.scdhhs.gov/noticelisting.htm" TargetMode="External"/><Relationship Id="rId89" Type="http://schemas.openxmlformats.org/officeDocument/2006/relationships/hyperlink" Target="https://schhs.sharepoint.com/:b:/r/sites/EES/Training/Curam/HCR/Job-Aids/Case%20Management/Resuming%20Benefits%20Closed%20Less%20Than%2030%20Days.pdf?csf=1&amp;web=1&amp;e=vScfuf" TargetMode="External"/><Relationship Id="rId112" Type="http://schemas.openxmlformats.org/officeDocument/2006/relationships/hyperlink" Target="http://medsweb.scdhhs.gov/EligibilityForms/FM%203252%20ME.pdf" TargetMode="External"/><Relationship Id="rId16" Type="http://schemas.openxmlformats.org/officeDocument/2006/relationships/customXml" Target="../customXml/item16.xml"/><Relationship Id="rId107" Type="http://schemas.openxmlformats.org/officeDocument/2006/relationships/hyperlink" Target="https://msp.scdhhs.gov/appeals/" TargetMode="External"/><Relationship Id="rId11" Type="http://schemas.openxmlformats.org/officeDocument/2006/relationships/customXml" Target="../customXml/item11.xml"/><Relationship Id="rId32" Type="http://schemas.openxmlformats.org/officeDocument/2006/relationships/hyperlink" Target="https://www1.scdhhs.gov/ees/trainingportal/" TargetMode="External"/><Relationship Id="rId37" Type="http://schemas.openxmlformats.org/officeDocument/2006/relationships/hyperlink" Target="http://medsweb.scdhhs.gov/EligibilityForms/FM3400.pdf" TargetMode="External"/><Relationship Id="rId53" Type="http://schemas.openxmlformats.org/officeDocument/2006/relationships/oleObject" Target="embeddings/oleObject1.bin"/><Relationship Id="rId58" Type="http://schemas.openxmlformats.org/officeDocument/2006/relationships/hyperlink" Target="http://medsweb.scdhhs.gov/EligibilityForms/FM%20945.pdf" TargetMode="External"/><Relationship Id="rId74" Type="http://schemas.openxmlformats.org/officeDocument/2006/relationships/image" Target="media/image6.png"/><Relationship Id="rId79" Type="http://schemas.openxmlformats.org/officeDocument/2006/relationships/hyperlink" Target="http://www.ecfr.gov/cgi-bin/text-idx?SID=0d5b433b4fd4f2544aa9f64e97c6c014&amp;node=42:4.0.1.1.6.10.76.30&amp;rgn=div8" TargetMode="External"/><Relationship Id="rId102" Type="http://schemas.openxmlformats.org/officeDocument/2006/relationships/hyperlink" Target="https://msp.scdhhs.gov/appeals/" TargetMode="External"/><Relationship Id="rId123" Type="http://schemas.openxmlformats.org/officeDocument/2006/relationships/hyperlink" Target="http://medsweb.scdhhs.gov/EligibilityForms/FM%20947.pdf" TargetMode="External"/><Relationship Id="rId128" Type="http://schemas.openxmlformats.org/officeDocument/2006/relationships/fontTable" Target="fontTable.xml"/><Relationship Id="rId5" Type="http://schemas.openxmlformats.org/officeDocument/2006/relationships/customXml" Target="../customXml/item5.xml"/><Relationship Id="rId90" Type="http://schemas.openxmlformats.org/officeDocument/2006/relationships/hyperlink" Target="https://schhs.sharepoint.com/:b:/r/sites/EES/Training/Curam/HCR/Job-Aids/Case%20Management/Resuming%20Benefits%20Closed%20Over%2030%20Days.pdf?csf=1&amp;web=1&amp;e=7wDlVb" TargetMode="External"/><Relationship Id="rId95" Type="http://schemas.openxmlformats.org/officeDocument/2006/relationships/hyperlink" Target="https://schhs.sharepoint.com/:b:/r/sites/EES/Training/Curam/HCR/Job-Aids/Reviews/MAGI%20Annual%20Review%20Process.pdf?csf=1&amp;web=1&amp;e=QQjw4V" TargetMode="External"/><Relationship Id="rId22" Type="http://schemas.openxmlformats.org/officeDocument/2006/relationships/customXml" Target="../customXml/item22.xml"/><Relationship Id="rId27" Type="http://schemas.openxmlformats.org/officeDocument/2006/relationships/webSettings" Target="webSettings.xml"/><Relationship Id="rId43" Type="http://schemas.openxmlformats.org/officeDocument/2006/relationships/hyperlink" Target="http://www.ecfr.gov/cgi-bin/text-idx?SID=1b4fd0b5e9cdf2a1c8958e150774f5c3&amp;node=42:4.0.1.1.6.10.72.8&amp;rgn=div8" TargetMode="External"/><Relationship Id="rId48" Type="http://schemas.openxmlformats.org/officeDocument/2006/relationships/hyperlink" Target="http://medsweb.scdhhs.gov/EligibilityForms/FM%201728%20ME.pdf" TargetMode="External"/><Relationship Id="rId64" Type="http://schemas.openxmlformats.org/officeDocument/2006/relationships/image" Target="media/image3.png"/><Relationship Id="rId69" Type="http://schemas.openxmlformats.org/officeDocument/2006/relationships/hyperlink" Target="http://medsweb.scdhhs.gov/EligibilityForms/FM%203295.pdf" TargetMode="External"/><Relationship Id="rId113" Type="http://schemas.openxmlformats.org/officeDocument/2006/relationships/hyperlink" Target="http://medsweb.scdhhs.gov/EligibilityForms/FM%203260%20ME.pdf" TargetMode="External"/><Relationship Id="rId118" Type="http://schemas.openxmlformats.org/officeDocument/2006/relationships/hyperlink" Target="http://scvotes.org/how_to_register_absentee_voting" TargetMode="External"/><Relationship Id="rId80" Type="http://schemas.openxmlformats.org/officeDocument/2006/relationships/hyperlink" Target="http://medsweb.scdhhs.gov/EligibilityForms/FM%201233%20ME.pdf" TargetMode="External"/><Relationship Id="rId85" Type="http://schemas.openxmlformats.org/officeDocument/2006/relationships/hyperlink" Target="http://medsweb.scdhhs.gov/EligibilityForms/FM%203229-A.pdf" TargetMode="External"/><Relationship Id="rId12" Type="http://schemas.openxmlformats.org/officeDocument/2006/relationships/customXml" Target="../customXml/item12.xml"/><Relationship Id="rId17" Type="http://schemas.openxmlformats.org/officeDocument/2006/relationships/customXml" Target="../customXml/item17.xml"/><Relationship Id="rId33" Type="http://schemas.openxmlformats.org/officeDocument/2006/relationships/hyperlink" Target="http://medsweb.scdhhs.gov/EligibilityForms/FM%20934-A.pdf" TargetMode="External"/><Relationship Id="rId38" Type="http://schemas.openxmlformats.org/officeDocument/2006/relationships/hyperlink" Target="http://medsweb.scdhhs.gov/EligibilityForms/FM3400.pdf" TargetMode="External"/><Relationship Id="rId59" Type="http://schemas.openxmlformats.org/officeDocument/2006/relationships/hyperlink" Target="http://medsweb.scdhhs.gov/EligibilityForms/FM%20945.pdf" TargetMode="External"/><Relationship Id="rId103" Type="http://schemas.openxmlformats.org/officeDocument/2006/relationships/hyperlink" Target="appeals@scdhhs.gov" TargetMode="External"/><Relationship Id="rId108" Type="http://schemas.openxmlformats.org/officeDocument/2006/relationships/hyperlink" Target="https://msp.scdhhs.gov/appeals/" TargetMode="External"/><Relationship Id="rId124" Type="http://schemas.openxmlformats.org/officeDocument/2006/relationships/hyperlink" Target="http://medsweb.scdhhs.gov/EligibilityForms/FM%20946.pdf" TargetMode="External"/><Relationship Id="rId129" Type="http://schemas.openxmlformats.org/officeDocument/2006/relationships/theme" Target="theme/theme1.xml"/><Relationship Id="rId54" Type="http://schemas.openxmlformats.org/officeDocument/2006/relationships/hyperlink" Target="http://www.ecfr.gov/cgi-bin/text-idx?SID=1b4fd0b5e9cdf2a1c8958e150774f5c3&amp;node=42:4.0.1.1.6.10.73.13&amp;rgn=div8" TargetMode="External"/><Relationship Id="rId70" Type="http://schemas.openxmlformats.org/officeDocument/2006/relationships/hyperlink" Target="http://medsweb.scdhhs.gov/EligibilityForms/FM%201233%20ME.pdf" TargetMode="External"/><Relationship Id="rId75" Type="http://schemas.openxmlformats.org/officeDocument/2006/relationships/hyperlink" Target="http://www.ecfr.gov/cgi-bin/text-idx?SID=0d5b433b4fd4f2544aa9f64e97c6c014&amp;node=42:4.0.1.1.6.10.76.25&amp;rgn=div8" TargetMode="External"/><Relationship Id="rId91" Type="http://schemas.openxmlformats.org/officeDocument/2006/relationships/hyperlink" Target="http://medsweb.scdhhs.gov/noticelisting.htm" TargetMode="External"/><Relationship Id="rId96" Type="http://schemas.openxmlformats.org/officeDocument/2006/relationships/hyperlink" Target="https://www1.scdhhs.gov/ees/trainingportal/" TargetMode="External"/><Relationship Id="rId1" Type="http://schemas.openxmlformats.org/officeDocument/2006/relationships/customXml" Target="../customXml/item1.xml"/><Relationship Id="rId6" Type="http://schemas.openxmlformats.org/officeDocument/2006/relationships/customXml" Target="../customXml/item6.xml"/><Relationship Id="rId23" Type="http://schemas.openxmlformats.org/officeDocument/2006/relationships/customXml" Target="../customXml/item23.xml"/><Relationship Id="rId28" Type="http://schemas.openxmlformats.org/officeDocument/2006/relationships/footnotes" Target="footnotes.xml"/><Relationship Id="rId49" Type="http://schemas.openxmlformats.org/officeDocument/2006/relationships/hyperlink" Target="http://www.ecfr.gov/cgi-bin/text-idx?SID=1b4fd0b5e9cdf2a1c8958e150774f5c3&amp;node=42:4.0.1.1.6.10.72.8&amp;rgn=div8" TargetMode="External"/><Relationship Id="rId114" Type="http://schemas.openxmlformats.org/officeDocument/2006/relationships/hyperlink" Target="http://medsweb.scdhhs.gov/EligibilityForms/FM%203252%20ME.pdf" TargetMode="External"/><Relationship Id="rId119" Type="http://schemas.openxmlformats.org/officeDocument/2006/relationships/hyperlink" Target="http://medsweb.scdhhs.gov/EligibilityForms/FM%201259.pdf" TargetMode="External"/><Relationship Id="rId44" Type="http://schemas.openxmlformats.org/officeDocument/2006/relationships/hyperlink" Target="http://medsweb.scdhhs.gov/EligibilityForms/FM3400.pdf" TargetMode="External"/><Relationship Id="rId60" Type="http://schemas.openxmlformats.org/officeDocument/2006/relationships/hyperlink" Target="https://schhs.sharepoint.com/:b:/r/sites/EES/Training/Curam/HCR/Job-Aids/Case%20Management/Processing%20Retroactive%20Medicaid.pdf?csf=1&amp;web=1&amp;e=g4J9gB" TargetMode="External"/><Relationship Id="rId65" Type="http://schemas.openxmlformats.org/officeDocument/2006/relationships/image" Target="media/image4.PNG"/><Relationship Id="rId81" Type="http://schemas.openxmlformats.org/officeDocument/2006/relationships/hyperlink" Target="mailto:SP_FFMTransfer@scdhhs.gov" TargetMode="External"/><Relationship Id="rId86" Type="http://schemas.openxmlformats.org/officeDocument/2006/relationships/hyperlink" Target="https://schhs.sharepoint.com/:b:/r/sites/EES/Training/Curam/HCR/Job-Aids/Case%20Management/Processing%20Retroactive%20Medicaid.pdf?csf=1&amp;web=1&amp;e=1crXe8" TargetMode="External"/><Relationship Id="rId13" Type="http://schemas.openxmlformats.org/officeDocument/2006/relationships/customXml" Target="../customXml/item13.xml"/><Relationship Id="rId18" Type="http://schemas.openxmlformats.org/officeDocument/2006/relationships/customXml" Target="../customXml/item18.xml"/><Relationship Id="rId39" Type="http://schemas.openxmlformats.org/officeDocument/2006/relationships/hyperlink" Target="http://medsweb.scdhhs.gov/EligibilityForms/FM3400.pdf" TargetMode="External"/><Relationship Id="rId109" Type="http://schemas.openxmlformats.org/officeDocument/2006/relationships/hyperlink" Target="https://msp.scdhhs.gov/appeals/" TargetMode="External"/><Relationship Id="rId34" Type="http://schemas.openxmlformats.org/officeDocument/2006/relationships/hyperlink" Target="http://medsweb.scdhhs.gov/EligibilityForms/FM%201282%20ME.pdf" TargetMode="External"/><Relationship Id="rId50" Type="http://schemas.openxmlformats.org/officeDocument/2006/relationships/hyperlink" Target="http://www.ecfr.gov/cgi-bin/text-idx?SID=1b4fd0b5e9cdf2a1c8958e150774f5c3&amp;node=42:4.0.1.1.6.10.73.13&amp;rgn=div8" TargetMode="External"/><Relationship Id="rId55" Type="http://schemas.openxmlformats.org/officeDocument/2006/relationships/hyperlink" Target="http://medsweb.scdhhs.gov/EligibilityForms/FM%201233%20ME.pdf" TargetMode="External"/><Relationship Id="rId76" Type="http://schemas.openxmlformats.org/officeDocument/2006/relationships/hyperlink" Target="http://www.ecfr.gov/cgi-bin/text-idx?SID=0d5b433b4fd4f2544aa9f64e97c6c014&amp;node=42:4.0.1.1.6.10.76.30&amp;rgn=div8" TargetMode="External"/><Relationship Id="rId97" Type="http://schemas.openxmlformats.org/officeDocument/2006/relationships/image" Target="media/image7.png"/><Relationship Id="rId104" Type="http://schemas.openxmlformats.org/officeDocument/2006/relationships/hyperlink" Target="https://msp.scdhhs.gov/appeals/" TargetMode="External"/><Relationship Id="rId120" Type="http://schemas.openxmlformats.org/officeDocument/2006/relationships/hyperlink" Target="http://medsweb.scdhhs.gov/EligibilityForms/FM%20947.pdf" TargetMode="External"/><Relationship Id="rId125" Type="http://schemas.openxmlformats.org/officeDocument/2006/relationships/hyperlink" Target="http://medsweb.scdhhs.gov/EligibilityForms/FM%201234.pdf" TargetMode="External"/><Relationship Id="rId7" Type="http://schemas.openxmlformats.org/officeDocument/2006/relationships/customXml" Target="../customXml/item7.xml"/><Relationship Id="rId71" Type="http://schemas.openxmlformats.org/officeDocument/2006/relationships/hyperlink" Target="http://medsweb.scdhhs.gov/EligibilityForms/FM%203295.pdf" TargetMode="External"/><Relationship Id="rId92" Type="http://schemas.openxmlformats.org/officeDocument/2006/relationships/hyperlink" Target="http://www.ecfr.gov/cgi-bin/text-idx?SID=0d5b433b4fd4f2544aa9f64e97c6c014&amp;node=42:4.0.1.1.6.10.74.18&amp;rgn=div8" TargetMode="External"/><Relationship Id="rId2" Type="http://schemas.openxmlformats.org/officeDocument/2006/relationships/customXml" Target="../customXml/item2.xml"/><Relationship Id="rId29" Type="http://schemas.openxmlformats.org/officeDocument/2006/relationships/endnotes" Target="endnotes.xml"/><Relationship Id="rId24" Type="http://schemas.openxmlformats.org/officeDocument/2006/relationships/numbering" Target="numbering.xml"/><Relationship Id="rId40" Type="http://schemas.openxmlformats.org/officeDocument/2006/relationships/hyperlink" Target="http://medsweb.scdhhs.gov/EligibilityForms/FM3400-B.pdf" TargetMode="External"/><Relationship Id="rId45" Type="http://schemas.openxmlformats.org/officeDocument/2006/relationships/hyperlink" Target="http://medsweb.scdhhs.gov/EligibilityForms/FM3400-A.pdf" TargetMode="External"/><Relationship Id="rId66" Type="http://schemas.openxmlformats.org/officeDocument/2006/relationships/image" Target="media/image5.PNG"/><Relationship Id="rId87" Type="http://schemas.openxmlformats.org/officeDocument/2006/relationships/hyperlink" Target="https://www1.scdhhs.gov/ees/trainingportal/" TargetMode="External"/><Relationship Id="rId110" Type="http://schemas.openxmlformats.org/officeDocument/2006/relationships/hyperlink" Target="appeals@scdhhs.gov" TargetMode="External"/><Relationship Id="rId115" Type="http://schemas.openxmlformats.org/officeDocument/2006/relationships/hyperlink" Target="https://schhs.sharepoint.com/:b:/r/sites/EES/Training/Curam/HCR/Job-Aids/Case%20Management/Request%20a%20Medicaid%20Replacement%20Card.pdf?csf=1&amp;web=1&amp;e=ZPnRKu" TargetMode="External"/><Relationship Id="rId61" Type="http://schemas.openxmlformats.org/officeDocument/2006/relationships/hyperlink" Target="https://www1.scdhhs.gov/ees/trainingportal/" TargetMode="External"/><Relationship Id="rId82" Type="http://schemas.openxmlformats.org/officeDocument/2006/relationships/hyperlink" Target="mailto:SP_FFMTransfer@scdhhs.gov" TargetMode="External"/><Relationship Id="rId19" Type="http://schemas.openxmlformats.org/officeDocument/2006/relationships/customXml" Target="../customXml/item19.xml"/><Relationship Id="rId14" Type="http://schemas.openxmlformats.org/officeDocument/2006/relationships/customXml" Target="../customXml/item14.xml"/><Relationship Id="rId30" Type="http://schemas.openxmlformats.org/officeDocument/2006/relationships/hyperlink" Target="http://medsweb.scdhhs.gov/EligibilityForms/FM%201282%20ME.pdf" TargetMode="External"/><Relationship Id="rId35" Type="http://schemas.openxmlformats.org/officeDocument/2006/relationships/hyperlink" Target="http://medsweb.scdhhs.gov/EligibilityForms/FM%20934-A.pdf" TargetMode="External"/><Relationship Id="rId56" Type="http://schemas.openxmlformats.org/officeDocument/2006/relationships/hyperlink" Target="http://medsweb.scdhhs.gov/EligibilityForms/FM%203300.pdf" TargetMode="External"/><Relationship Id="rId77" Type="http://schemas.openxmlformats.org/officeDocument/2006/relationships/hyperlink" Target="http://medsweb.scdhhs.gov/EligibilityForms/FM%20943.pdf" TargetMode="External"/><Relationship Id="rId100" Type="http://schemas.openxmlformats.org/officeDocument/2006/relationships/hyperlink" Target="https://schhs.sharepoint.com/:b:/r/sites/EES/Training/Curam/HCR/Job-Aids/Case%20Management/Authorized%20Representative%20Process.pdf?csf=1&amp;web=1&amp;e=TfM4zP" TargetMode="External"/><Relationship Id="rId105" Type="http://schemas.openxmlformats.org/officeDocument/2006/relationships/hyperlink" Target="https://medsweb.scdhhs.gov/EligibilityForms/FM%203260%20ME.pdf" TargetMode="External"/><Relationship Id="rId126" Type="http://schemas.openxmlformats.org/officeDocument/2006/relationships/hyperlink" Target="https://team.scdhhs.gov/OPS/EES/ACA%20%20Access%20Training/67_Using%20the%20Person%20Composite%20Services.pdf" TargetMode="External"/><Relationship Id="rId8" Type="http://schemas.openxmlformats.org/officeDocument/2006/relationships/customXml" Target="../customXml/item8.xml"/><Relationship Id="rId51" Type="http://schemas.openxmlformats.org/officeDocument/2006/relationships/hyperlink" Target="http://medsweb.scdhhs.gov/EligibilityForms/FM%201233%20ME.pdf" TargetMode="External"/><Relationship Id="rId72" Type="http://schemas.openxmlformats.org/officeDocument/2006/relationships/hyperlink" Target="https://www1.scdhhs.gov/ees/trainingportal/" TargetMode="External"/><Relationship Id="rId93" Type="http://schemas.openxmlformats.org/officeDocument/2006/relationships/hyperlink" Target="http://www.ecfr.gov/cgi-bin/text-idx?SID=0d5b433b4fd4f2544aa9f64e97c6c014&amp;node=42:4.0.1.1.6.10.72.9&amp;rgn=div8" TargetMode="External"/><Relationship Id="rId98" Type="http://schemas.openxmlformats.org/officeDocument/2006/relationships/hyperlink" Target="http://www.ecfr.gov/cgi-bin/text-idx?SID=0d5b433b4fd4f2544aa9f64e97c6c014&amp;node=42:4.0.1.1.2.6.15.6&amp;rgn=div8" TargetMode="External"/><Relationship Id="rId121" Type="http://schemas.openxmlformats.org/officeDocument/2006/relationships/hyperlink" Target="http://medsweb.scdhhs.gov/EligibilityForms/FM%20928.pdf" TargetMode="External"/><Relationship Id="rId3" Type="http://schemas.openxmlformats.org/officeDocument/2006/relationships/customXml" Target="../customXml/item3.xml"/><Relationship Id="rId25" Type="http://schemas.openxmlformats.org/officeDocument/2006/relationships/styles" Target="styles.xml"/><Relationship Id="rId46" Type="http://schemas.openxmlformats.org/officeDocument/2006/relationships/hyperlink" Target="http://medsweb.scdhhs.gov/EligibilityForms/FM%203401.pdf" TargetMode="External"/><Relationship Id="rId67" Type="http://schemas.openxmlformats.org/officeDocument/2006/relationships/hyperlink" Target="http://www.ecfr.gov/cgi-bin/text-idx?SID=1b4fd0b5e9cdf2a1c8958e150774f5c3&amp;node=42:4.0.1.1.6.10.73.13&amp;rgn=div8" TargetMode="External"/><Relationship Id="rId116" Type="http://schemas.openxmlformats.org/officeDocument/2006/relationships/hyperlink" Target="https://www1.scdhhs.gov/ees/trainingportal/" TargetMode="External"/><Relationship Id="rId20" Type="http://schemas.openxmlformats.org/officeDocument/2006/relationships/customXml" Target="../customXml/item20.xml"/><Relationship Id="rId41" Type="http://schemas.openxmlformats.org/officeDocument/2006/relationships/hyperlink" Target="http://medsweb.scdhhs.gov/EligibilityForms/FM%203401.pdf" TargetMode="External"/><Relationship Id="rId62" Type="http://schemas.openxmlformats.org/officeDocument/2006/relationships/hyperlink" Target="http://medsweb.scdhhs.gov/formslisting.htm" TargetMode="External"/><Relationship Id="rId83" Type="http://schemas.openxmlformats.org/officeDocument/2006/relationships/hyperlink" Target="http://medsweb.scdhhs.gov/EligibilityForms/FM%201233-E.pdf" TargetMode="External"/><Relationship Id="rId88" Type="http://schemas.openxmlformats.org/officeDocument/2006/relationships/hyperlink" Target="https://www1.scdhhs.gov/ees/trainingportal/" TargetMode="External"/><Relationship Id="rId111" Type="http://schemas.openxmlformats.org/officeDocument/2006/relationships/hyperlink" Target="http://medsweb.scdhhs.gov/EligibilityForms/FM%20928.pdf" TargetMode="External"/><Relationship Id="rId15" Type="http://schemas.openxmlformats.org/officeDocument/2006/relationships/customXml" Target="../customXml/item15.xml"/><Relationship Id="rId36" Type="http://schemas.openxmlformats.org/officeDocument/2006/relationships/hyperlink" Target="https://www.scdhhs.gov/historic/popupoffices.html" TargetMode="External"/><Relationship Id="rId57" Type="http://schemas.openxmlformats.org/officeDocument/2006/relationships/hyperlink" Target="http://medsweb.scdhhs.gov/EligibilityForms/FM%203229-D.pdf" TargetMode="External"/><Relationship Id="rId106" Type="http://schemas.openxmlformats.org/officeDocument/2006/relationships/hyperlink" Target="https://msp.scdhhs.gov/appeals/" TargetMode="External"/><Relationship Id="rId127" Type="http://schemas.openxmlformats.org/officeDocument/2006/relationships/header" Target="header1.xml"/><Relationship Id="rId10" Type="http://schemas.openxmlformats.org/officeDocument/2006/relationships/customXml" Target="../customXml/item10.xml"/><Relationship Id="rId31" Type="http://schemas.openxmlformats.org/officeDocument/2006/relationships/hyperlink" Target="https://schhs.sharepoint.com/:b:/r/sites/EES/Training/Curam/HCR/Job-Aids/Case%20Management/Authorized%20Representative%20Process.pdf?csf=1&amp;web=1&amp;e=zC9wxg" TargetMode="External"/><Relationship Id="rId52" Type="http://schemas.openxmlformats.org/officeDocument/2006/relationships/image" Target="media/image1.png"/><Relationship Id="rId73" Type="http://schemas.openxmlformats.org/officeDocument/2006/relationships/hyperlink" Target="https://www1.scdhhs.gov/ees/TrainingPortal_NonMAGI/" TargetMode="External"/><Relationship Id="rId78" Type="http://schemas.openxmlformats.org/officeDocument/2006/relationships/hyperlink" Target="http://www.ecfr.gov/cgi-bin/text-idx?SID=0d5b433b4fd4f2544aa9f64e97c6c014&amp;node=42:4.0.1.1.6.10.76.25&amp;rgn=div8" TargetMode="External"/><Relationship Id="rId94" Type="http://schemas.openxmlformats.org/officeDocument/2006/relationships/hyperlink" Target="http://medsweb.scdhhs.gov/EligibilityForms/FM%201233%20ME.pdf" TargetMode="External"/><Relationship Id="rId99" Type="http://schemas.openxmlformats.org/officeDocument/2006/relationships/hyperlink" Target="http://medsweb.scdhhs.gov/EligibilityForms/FM%20934.pdf" TargetMode="External"/><Relationship Id="rId101" Type="http://schemas.openxmlformats.org/officeDocument/2006/relationships/hyperlink" Target="https://www1.scdhhs.gov/ees/trainingportal/" TargetMode="External"/><Relationship Id="rId122" Type="http://schemas.openxmlformats.org/officeDocument/2006/relationships/hyperlink" Target="http://medsweb.scdhhs.gov/EligibilityForms/FM%203252%20ME.pdf" TargetMode="External"/><Relationship Id="rId4" Type="http://schemas.openxmlformats.org/officeDocument/2006/relationships/customXml" Target="../customXml/item4.xml"/><Relationship Id="rId9" Type="http://schemas.openxmlformats.org/officeDocument/2006/relationships/customXml" Target="../customXml/item9.xml"/><Relationship Id="rId26" Type="http://schemas.openxmlformats.org/officeDocument/2006/relationships/settings" Target="settings.xml"/></Relationships>
</file>

<file path=word/theme/theme1.xml><?xml version="1.0" encoding="utf-8"?>
<a:theme xmlns:a="http://schemas.openxmlformats.org/drawingml/2006/main">
  <a:themeElements>
    <a:clrScheme nam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10.xml.rels><?xml version="1.0" encoding="UTF-8" standalone="yes"?>
<Relationships xmlns="http://schemas.openxmlformats.org/package/2006/relationships"><Relationship Id="rId1" Type="http://schemas.openxmlformats.org/officeDocument/2006/relationships/customXmlProps" Target="itemProps10.xml"/></Relationships>
</file>

<file path=customXml/_rels/item11.xml.rels><?xml version="1.0" encoding="UTF-8" standalone="yes"?>
<Relationships xmlns="http://schemas.openxmlformats.org/package/2006/relationships"><Relationship Id="rId1" Type="http://schemas.openxmlformats.org/officeDocument/2006/relationships/customXmlProps" Target="itemProps11.xml"/></Relationships>
</file>

<file path=customXml/_rels/item12.xml.rels><?xml version="1.0" encoding="UTF-8" standalone="yes"?>
<Relationships xmlns="http://schemas.openxmlformats.org/package/2006/relationships"><Relationship Id="rId1" Type="http://schemas.openxmlformats.org/officeDocument/2006/relationships/customXmlProps" Target="itemProps12.xml"/></Relationships>
</file>

<file path=customXml/_rels/item13.xml.rels><?xml version="1.0" encoding="UTF-8" standalone="yes"?>
<Relationships xmlns="http://schemas.openxmlformats.org/package/2006/relationships"><Relationship Id="rId1" Type="http://schemas.openxmlformats.org/officeDocument/2006/relationships/customXmlProps" Target="itemProps13.xml"/></Relationships>
</file>

<file path=customXml/_rels/item14.xml.rels><?xml version="1.0" encoding="UTF-8" standalone="yes"?>
<Relationships xmlns="http://schemas.openxmlformats.org/package/2006/relationships"><Relationship Id="rId1" Type="http://schemas.openxmlformats.org/officeDocument/2006/relationships/customXmlProps" Target="itemProps14.xml"/></Relationships>
</file>

<file path=customXml/_rels/item15.xml.rels><?xml version="1.0" encoding="UTF-8" standalone="yes"?>
<Relationships xmlns="http://schemas.openxmlformats.org/package/2006/relationships"><Relationship Id="rId1" Type="http://schemas.openxmlformats.org/officeDocument/2006/relationships/customXmlProps" Target="itemProps15.xml"/></Relationships>
</file>

<file path=customXml/_rels/item16.xml.rels><?xml version="1.0" encoding="UTF-8" standalone="yes"?>
<Relationships xmlns="http://schemas.openxmlformats.org/package/2006/relationships"><Relationship Id="rId1" Type="http://schemas.openxmlformats.org/officeDocument/2006/relationships/customXmlProps" Target="itemProps16.xml"/></Relationships>
</file>

<file path=customXml/_rels/item17.xml.rels><?xml version="1.0" encoding="UTF-8" standalone="yes"?>
<Relationships xmlns="http://schemas.openxmlformats.org/package/2006/relationships"><Relationship Id="rId1" Type="http://schemas.openxmlformats.org/officeDocument/2006/relationships/customXmlProps" Target="itemProps17.xml"/></Relationships>
</file>

<file path=customXml/_rels/item18.xml.rels><?xml version="1.0" encoding="UTF-8" standalone="yes"?>
<Relationships xmlns="http://schemas.openxmlformats.org/package/2006/relationships"><Relationship Id="rId1" Type="http://schemas.openxmlformats.org/officeDocument/2006/relationships/customXmlProps" Target="itemProps18.xml"/></Relationships>
</file>

<file path=customXml/_rels/item19.xml.rels><?xml version="1.0" encoding="UTF-8" standalone="yes"?>
<Relationships xmlns="http://schemas.openxmlformats.org/package/2006/relationships"><Relationship Id="rId1" Type="http://schemas.openxmlformats.org/officeDocument/2006/relationships/customXmlProps" Target="itemProps19.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20.xml.rels><?xml version="1.0" encoding="UTF-8" standalone="yes"?>
<Relationships xmlns="http://schemas.openxmlformats.org/package/2006/relationships"><Relationship Id="rId1" Type="http://schemas.openxmlformats.org/officeDocument/2006/relationships/customXmlProps" Target="itemProps20.xml"/></Relationships>
</file>

<file path=customXml/_rels/item21.xml.rels><?xml version="1.0" encoding="UTF-8" standalone="yes"?>
<Relationships xmlns="http://schemas.openxmlformats.org/package/2006/relationships"><Relationship Id="rId1" Type="http://schemas.openxmlformats.org/officeDocument/2006/relationships/customXmlProps" Target="itemProps21.xml"/></Relationships>
</file>

<file path=customXml/_rels/item22.xml.rels><?xml version="1.0" encoding="UTF-8" standalone="yes"?>
<Relationships xmlns="http://schemas.openxmlformats.org/package/2006/relationships"><Relationship Id="rId1" Type="http://schemas.openxmlformats.org/officeDocument/2006/relationships/customXmlProps" Target="itemProps22.xml"/></Relationships>
</file>

<file path=customXml/_rels/item23.xml.rels><?xml version="1.0" encoding="UTF-8" standalone="yes"?>
<Relationships xmlns="http://schemas.openxmlformats.org/package/2006/relationships"><Relationship Id="rId1" Type="http://schemas.openxmlformats.org/officeDocument/2006/relationships/customXmlProps" Target="itemProps23.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_rels/item9.xml.rels><?xml version="1.0" encoding="UTF-8" standalone="yes"?>
<Relationships xmlns="http://schemas.openxmlformats.org/package/2006/relationships"><Relationship Id="rId1" Type="http://schemas.openxmlformats.org/officeDocument/2006/relationships/customXmlProps" Target="itemProps9.xml"/></Relationships>
</file>

<file path=customXml/item1.xml><?xml version="1.0" encoding="utf-8"?>
<b:Sources xmlns:b="http://schemas.openxmlformats.org/officeDocument/2006/bibliography" xmlns="http://schemas.openxmlformats.org/officeDocument/2006/bibliography" SelectedStyle="\APA.XSL" StyleName="APA"/>
</file>

<file path=customXml/item10.xml><?xml version="1.0" encoding="utf-8"?>
<b:Sources xmlns:b="http://schemas.openxmlformats.org/officeDocument/2006/bibliography" xmlns="http://schemas.openxmlformats.org/officeDocument/2006/bibliography" SelectedStyle="\APA.XSL" StyleName="APA"/>
</file>

<file path=customXml/item11.xml><?xml version="1.0" encoding="utf-8"?>
<b:Sources xmlns:b="http://schemas.openxmlformats.org/officeDocument/2006/bibliography" xmlns="http://schemas.openxmlformats.org/officeDocument/2006/bibliography" SelectedStyle="\APA.XSL" StyleName="APA"/>
</file>

<file path=customXml/item12.xml><?xml version="1.0" encoding="utf-8"?>
<b:Sources xmlns:b="http://schemas.openxmlformats.org/officeDocument/2006/bibliography" xmlns="http://schemas.openxmlformats.org/officeDocument/2006/bibliography" SelectedStyle="\APA.XSL" StyleName="APA"/>
</file>

<file path=customXml/item13.xml><?xml version="1.0" encoding="utf-8"?>
<b:Sources xmlns:b="http://schemas.openxmlformats.org/officeDocument/2006/bibliography" xmlns="http://schemas.openxmlformats.org/officeDocument/2006/bibliography" SelectedStyle="\APA.XSL" StyleName="APA"/>
</file>

<file path=customXml/item14.xml><?xml version="1.0" encoding="utf-8"?>
<LongProperties xmlns="http://schemas.microsoft.com/office/2006/metadata/longProperties"/>
</file>

<file path=customXml/item15.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16.xml><?xml version="1.0" encoding="utf-8"?>
<p:properties xmlns:p="http://schemas.microsoft.com/office/2006/metadata/properties" xmlns:xsi="http://www.w3.org/2001/XMLSchema-instance" xmlns:pc="http://schemas.microsoft.com/office/infopath/2007/PartnerControls">
  <documentManagement>
    <_dlc_DocId xmlns="10781d7c-6070-4b3e-ab1f-f71bff812929">R2UUKJDZ4VCH-2180-586</_dlc_DocId>
    <_dlc_DocIdUrl xmlns="10781d7c-6070-4b3e-ab1f-f71bff812929">
      <Url>https://team.scdhhs.gov/pmo/ProjectRepository/1211207/_layouts/DocIdRedir.aspx?ID=R2UUKJDZ4VCH-2180-586</Url>
      <Description>R2UUKJDZ4VCH-2180-586</Description>
    </_dlc_DocIdUrl>
  </documentManagement>
</p:properties>
</file>

<file path=customXml/item17.xml><?xml version="1.0" encoding="utf-8"?>
<b:Sources xmlns:b="http://schemas.openxmlformats.org/officeDocument/2006/bibliography" xmlns="http://schemas.openxmlformats.org/officeDocument/2006/bibliography" SelectedStyle="\APA.XSL" StyleName="APA"/>
</file>

<file path=customXml/item18.xml><?xml version="1.0" encoding="utf-8"?>
<b:Sources xmlns:b="http://schemas.openxmlformats.org/officeDocument/2006/bibliography" xmlns="http://schemas.openxmlformats.org/officeDocument/2006/bibliography" SelectedStyle="\APA.XSL" StyleName="APA"/>
</file>

<file path=customXml/item19.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20.xml><?xml version="1.0" encoding="utf-8"?>
<b:Sources xmlns:b="http://schemas.openxmlformats.org/officeDocument/2006/bibliography" xmlns="http://schemas.openxmlformats.org/officeDocument/2006/bibliography" SelectedStyle="\APA.XSL" StyleName="APA"/>
</file>

<file path=customXml/item21.xml><?xml version="1.0" encoding="utf-8"?>
<b:Sources xmlns:b="http://schemas.openxmlformats.org/officeDocument/2006/bibliography" xmlns="http://schemas.openxmlformats.org/officeDocument/2006/bibliography" SelectedStyle="\APA.XSL" StyleName="APA"/>
</file>

<file path=customXml/item22.xml><?xml version="1.0" encoding="utf-8"?>
<b:Sources xmlns:b="http://schemas.openxmlformats.org/officeDocument/2006/bibliography" xmlns="http://schemas.openxmlformats.org/officeDocument/2006/bibliography" SelectedStyle="\APA.XSL" StyleName="APA"/>
</file>

<file path=customXml/item23.xml><?xml version="1.0" encoding="utf-8"?>
<b:Sources xmlns:b="http://schemas.openxmlformats.org/officeDocument/2006/bibliography" xmlns="http://schemas.openxmlformats.org/officeDocument/2006/bibliography" SelectedStyle="\APA.XSL" StyleName="AP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b:Sources xmlns:b="http://schemas.openxmlformats.org/officeDocument/2006/bibliography" xmlns="http://schemas.openxmlformats.org/officeDocument/2006/bibliography" SelectedStyle="\APA.XSL" StyleName="APA"/>
</file>

<file path=customXml/item7.xml><?xml version="1.0" encoding="utf-8"?>
<ct:contentTypeSchema xmlns:ct="http://schemas.microsoft.com/office/2006/metadata/contentType" xmlns:ma="http://schemas.microsoft.com/office/2006/metadata/properties/metaAttributes" ct:_="" ma:_="" ma:contentTypeName="Document" ma:contentTypeID="0x01010069A3D8D5C9595A48BA8AB0A9150E9134" ma:contentTypeVersion="13" ma:contentTypeDescription="Create a new document." ma:contentTypeScope="" ma:versionID="0a6a2c0bc43a82e9da860af69c81739e">
  <xsd:schema xmlns:xsd="http://www.w3.org/2001/XMLSchema" xmlns:xs="http://www.w3.org/2001/XMLSchema" xmlns:p="http://schemas.microsoft.com/office/2006/metadata/properties" xmlns:ns2="10781d7c-6070-4b3e-ab1f-f71bff812929" targetNamespace="http://schemas.microsoft.com/office/2006/metadata/properties" ma:root="true" ma:fieldsID="a779a20aca05ef422c47dac4806042cb" ns2:_="">
    <xsd:import namespace="10781d7c-6070-4b3e-ab1f-f71bff812929"/>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0781d7c-6070-4b3e-ab1f-f71bff812929"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8.xml><?xml version="1.0" encoding="utf-8"?>
<b:Sources xmlns:b="http://schemas.openxmlformats.org/officeDocument/2006/bibliography" xmlns="http://schemas.openxmlformats.org/officeDocument/2006/bibliography" SelectedStyle="\APA.XSL" StyleName="APA"/>
</file>

<file path=customXml/item9.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D733874-0DEB-4F18-8A21-FBBE729B88C1}">
  <ds:schemaRefs>
    <ds:schemaRef ds:uri="http://schemas.openxmlformats.org/officeDocument/2006/bibliography"/>
  </ds:schemaRefs>
</ds:datastoreItem>
</file>

<file path=customXml/itemProps10.xml><?xml version="1.0" encoding="utf-8"?>
<ds:datastoreItem xmlns:ds="http://schemas.openxmlformats.org/officeDocument/2006/customXml" ds:itemID="{8CB31445-F462-4815-984E-27AA9FDDB664}">
  <ds:schemaRefs>
    <ds:schemaRef ds:uri="http://schemas.openxmlformats.org/officeDocument/2006/bibliography"/>
  </ds:schemaRefs>
</ds:datastoreItem>
</file>

<file path=customXml/itemProps11.xml><?xml version="1.0" encoding="utf-8"?>
<ds:datastoreItem xmlns:ds="http://schemas.openxmlformats.org/officeDocument/2006/customXml" ds:itemID="{D30B8B3F-470D-4EA0-8798-A5D992BE190A}">
  <ds:schemaRefs>
    <ds:schemaRef ds:uri="http://schemas.openxmlformats.org/officeDocument/2006/bibliography"/>
  </ds:schemaRefs>
</ds:datastoreItem>
</file>

<file path=customXml/itemProps12.xml><?xml version="1.0" encoding="utf-8"?>
<ds:datastoreItem xmlns:ds="http://schemas.openxmlformats.org/officeDocument/2006/customXml" ds:itemID="{7667BA87-FE86-46A2-8618-4814EC6AC5B8}">
  <ds:schemaRefs>
    <ds:schemaRef ds:uri="http://schemas.openxmlformats.org/officeDocument/2006/bibliography"/>
  </ds:schemaRefs>
</ds:datastoreItem>
</file>

<file path=customXml/itemProps13.xml><?xml version="1.0" encoding="utf-8"?>
<ds:datastoreItem xmlns:ds="http://schemas.openxmlformats.org/officeDocument/2006/customXml" ds:itemID="{B1539175-3110-4A09-8ABF-FDBB0C642EF0}">
  <ds:schemaRefs>
    <ds:schemaRef ds:uri="http://schemas.openxmlformats.org/officeDocument/2006/bibliography"/>
  </ds:schemaRefs>
</ds:datastoreItem>
</file>

<file path=customXml/itemProps14.xml><?xml version="1.0" encoding="utf-8"?>
<ds:datastoreItem xmlns:ds="http://schemas.openxmlformats.org/officeDocument/2006/customXml" ds:itemID="{33F6B77A-65F6-4843-B62D-8A1727917E69}">
  <ds:schemaRefs>
    <ds:schemaRef ds:uri="http://schemas.microsoft.com/office/2006/metadata/longProperties"/>
  </ds:schemaRefs>
</ds:datastoreItem>
</file>

<file path=customXml/itemProps15.xml><?xml version="1.0" encoding="utf-8"?>
<ds:datastoreItem xmlns:ds="http://schemas.openxmlformats.org/officeDocument/2006/customXml" ds:itemID="{F79E4429-D2C9-454C-85FD-C1BB403B2F78}">
  <ds:schemaRefs>
    <ds:schemaRef ds:uri="http://schemas.microsoft.com/sharepoint/events"/>
  </ds:schemaRefs>
</ds:datastoreItem>
</file>

<file path=customXml/itemProps16.xml><?xml version="1.0" encoding="utf-8"?>
<ds:datastoreItem xmlns:ds="http://schemas.openxmlformats.org/officeDocument/2006/customXml" ds:itemID="{7FAD2FE1-112E-4C04-86AC-2EE2F53038F6}">
  <ds:schemaRefs>
    <ds:schemaRef ds:uri="http://schemas.microsoft.com/office/2006/documentManagement/types"/>
    <ds:schemaRef ds:uri="http://purl.org/dc/terms/"/>
    <ds:schemaRef ds:uri="http://schemas.microsoft.com/office/2006/metadata/properties"/>
    <ds:schemaRef ds:uri="http://purl.org/dc/dcmitype/"/>
    <ds:schemaRef ds:uri="http://purl.org/dc/elements/1.1/"/>
    <ds:schemaRef ds:uri="http://schemas.microsoft.com/office/infopath/2007/PartnerControls"/>
    <ds:schemaRef ds:uri="http://schemas.openxmlformats.org/package/2006/metadata/core-properties"/>
    <ds:schemaRef ds:uri="10781d7c-6070-4b3e-ab1f-f71bff812929"/>
    <ds:schemaRef ds:uri="http://www.w3.org/XML/1998/namespace"/>
  </ds:schemaRefs>
</ds:datastoreItem>
</file>

<file path=customXml/itemProps17.xml><?xml version="1.0" encoding="utf-8"?>
<ds:datastoreItem xmlns:ds="http://schemas.openxmlformats.org/officeDocument/2006/customXml" ds:itemID="{9AC5D40D-0AAC-4C56-B646-DC1C1E1E46CA}">
  <ds:schemaRefs>
    <ds:schemaRef ds:uri="http://schemas.openxmlformats.org/officeDocument/2006/bibliography"/>
  </ds:schemaRefs>
</ds:datastoreItem>
</file>

<file path=customXml/itemProps18.xml><?xml version="1.0" encoding="utf-8"?>
<ds:datastoreItem xmlns:ds="http://schemas.openxmlformats.org/officeDocument/2006/customXml" ds:itemID="{ADDFD5FC-FA1A-4D2C-AEAB-E1ED0541AD34}">
  <ds:schemaRefs>
    <ds:schemaRef ds:uri="http://schemas.openxmlformats.org/officeDocument/2006/bibliography"/>
  </ds:schemaRefs>
</ds:datastoreItem>
</file>

<file path=customXml/itemProps19.xml><?xml version="1.0" encoding="utf-8"?>
<ds:datastoreItem xmlns:ds="http://schemas.openxmlformats.org/officeDocument/2006/customXml" ds:itemID="{4F708AC2-FBA9-491F-A3B8-0462D49DD7B8}">
  <ds:schemaRefs>
    <ds:schemaRef ds:uri="http://schemas.microsoft.com/sharepoint/v3/contenttype/forms"/>
  </ds:schemaRefs>
</ds:datastoreItem>
</file>

<file path=customXml/itemProps2.xml><?xml version="1.0" encoding="utf-8"?>
<ds:datastoreItem xmlns:ds="http://schemas.openxmlformats.org/officeDocument/2006/customXml" ds:itemID="{9CF2ACBF-C961-4110-A75D-AE7BDA0ACA87}">
  <ds:schemaRefs>
    <ds:schemaRef ds:uri="http://schemas.openxmlformats.org/officeDocument/2006/bibliography"/>
  </ds:schemaRefs>
</ds:datastoreItem>
</file>

<file path=customXml/itemProps20.xml><?xml version="1.0" encoding="utf-8"?>
<ds:datastoreItem xmlns:ds="http://schemas.openxmlformats.org/officeDocument/2006/customXml" ds:itemID="{5ACDA4BC-A23B-4596-A2BA-3F61A006AAD3}">
  <ds:schemaRefs>
    <ds:schemaRef ds:uri="http://schemas.openxmlformats.org/officeDocument/2006/bibliography"/>
  </ds:schemaRefs>
</ds:datastoreItem>
</file>

<file path=customXml/itemProps21.xml><?xml version="1.0" encoding="utf-8"?>
<ds:datastoreItem xmlns:ds="http://schemas.openxmlformats.org/officeDocument/2006/customXml" ds:itemID="{7EFDEA4F-A33E-4096-A941-4AA6B9E1166B}">
  <ds:schemaRefs>
    <ds:schemaRef ds:uri="http://schemas.openxmlformats.org/officeDocument/2006/bibliography"/>
  </ds:schemaRefs>
</ds:datastoreItem>
</file>

<file path=customXml/itemProps22.xml><?xml version="1.0" encoding="utf-8"?>
<ds:datastoreItem xmlns:ds="http://schemas.openxmlformats.org/officeDocument/2006/customXml" ds:itemID="{A5384790-0D19-41A9-8889-284A67F708A5}">
  <ds:schemaRefs>
    <ds:schemaRef ds:uri="http://schemas.openxmlformats.org/officeDocument/2006/bibliography"/>
  </ds:schemaRefs>
</ds:datastoreItem>
</file>

<file path=customXml/itemProps23.xml><?xml version="1.0" encoding="utf-8"?>
<ds:datastoreItem xmlns:ds="http://schemas.openxmlformats.org/officeDocument/2006/customXml" ds:itemID="{D52A3F7C-F984-482B-B523-412E6CD38413}">
  <ds:schemaRefs>
    <ds:schemaRef ds:uri="http://schemas.openxmlformats.org/officeDocument/2006/bibliography"/>
  </ds:schemaRefs>
</ds:datastoreItem>
</file>

<file path=customXml/itemProps3.xml><?xml version="1.0" encoding="utf-8"?>
<ds:datastoreItem xmlns:ds="http://schemas.openxmlformats.org/officeDocument/2006/customXml" ds:itemID="{F13B46B2-FCBC-4FA0-BD4E-F0479352F37F}">
  <ds:schemaRefs>
    <ds:schemaRef ds:uri="http://schemas.openxmlformats.org/officeDocument/2006/bibliography"/>
  </ds:schemaRefs>
</ds:datastoreItem>
</file>

<file path=customXml/itemProps4.xml><?xml version="1.0" encoding="utf-8"?>
<ds:datastoreItem xmlns:ds="http://schemas.openxmlformats.org/officeDocument/2006/customXml" ds:itemID="{E4950E9E-5D66-420B-BD9D-33D3791897BE}">
  <ds:schemaRefs>
    <ds:schemaRef ds:uri="http://schemas.openxmlformats.org/officeDocument/2006/bibliography"/>
  </ds:schemaRefs>
</ds:datastoreItem>
</file>

<file path=customXml/itemProps5.xml><?xml version="1.0" encoding="utf-8"?>
<ds:datastoreItem xmlns:ds="http://schemas.openxmlformats.org/officeDocument/2006/customXml" ds:itemID="{165D693C-9E32-4F02-B97A-B0CC1E6C1E00}">
  <ds:schemaRefs>
    <ds:schemaRef ds:uri="http://schemas.openxmlformats.org/officeDocument/2006/bibliography"/>
  </ds:schemaRefs>
</ds:datastoreItem>
</file>

<file path=customXml/itemProps6.xml><?xml version="1.0" encoding="utf-8"?>
<ds:datastoreItem xmlns:ds="http://schemas.openxmlformats.org/officeDocument/2006/customXml" ds:itemID="{ED86A09B-0B31-42E0-888E-131E969E4E39}">
  <ds:schemaRefs>
    <ds:schemaRef ds:uri="http://schemas.openxmlformats.org/officeDocument/2006/bibliography"/>
  </ds:schemaRefs>
</ds:datastoreItem>
</file>

<file path=customXml/itemProps7.xml><?xml version="1.0" encoding="utf-8"?>
<ds:datastoreItem xmlns:ds="http://schemas.openxmlformats.org/officeDocument/2006/customXml" ds:itemID="{A00C46BB-1DBD-45BF-A065-B9B3DE38EB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0781d7c-6070-4b3e-ab1f-f71bff81292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8.xml><?xml version="1.0" encoding="utf-8"?>
<ds:datastoreItem xmlns:ds="http://schemas.openxmlformats.org/officeDocument/2006/customXml" ds:itemID="{60329ED5-70F4-449F-951A-9758C8B3BCAA}">
  <ds:schemaRefs>
    <ds:schemaRef ds:uri="http://schemas.openxmlformats.org/officeDocument/2006/bibliography"/>
  </ds:schemaRefs>
</ds:datastoreItem>
</file>

<file path=customXml/itemProps9.xml><?xml version="1.0" encoding="utf-8"?>
<ds:datastoreItem xmlns:ds="http://schemas.openxmlformats.org/officeDocument/2006/customXml" ds:itemID="{97419D36-5455-4EA8-89BD-E481C95AB6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67</TotalTime>
  <Pages>109</Pages>
  <Words>40326</Words>
  <Characters>229860</Characters>
  <Application>Microsoft Office Word</Application>
  <DocSecurity>0</DocSecurity>
  <Lines>1915</Lines>
  <Paragraphs>539</Paragraphs>
  <ScaleCrop>false</ScaleCrop>
  <HeadingPairs>
    <vt:vector size="2" baseType="variant">
      <vt:variant>
        <vt:lpstr>Title</vt:lpstr>
      </vt:variant>
      <vt:variant>
        <vt:i4>1</vt:i4>
      </vt:variant>
    </vt:vector>
  </HeadingPairs>
  <TitlesOfParts>
    <vt:vector size="1" baseType="lpstr">
      <vt:lpstr>101 - Administrative Requirements</vt:lpstr>
    </vt:vector>
  </TitlesOfParts>
  <Company>South Carolina Dept of Health and Human Services</Company>
  <LinksUpToDate>false</LinksUpToDate>
  <CharactersWithSpaces>269647</CharactersWithSpaces>
  <SharedDoc>false</SharedDoc>
  <HLinks>
    <vt:vector size="1092" baseType="variant">
      <vt:variant>
        <vt:i4>6684713</vt:i4>
      </vt:variant>
      <vt:variant>
        <vt:i4>837</vt:i4>
      </vt:variant>
      <vt:variant>
        <vt:i4>0</vt:i4>
      </vt:variant>
      <vt:variant>
        <vt:i4>5</vt:i4>
      </vt:variant>
      <vt:variant>
        <vt:lpwstr>http://medsweb.scdhhs.gov/EligibilityForms/FM 1234.pdf</vt:lpwstr>
      </vt:variant>
      <vt:variant>
        <vt:lpwstr/>
      </vt:variant>
      <vt:variant>
        <vt:i4>524318</vt:i4>
      </vt:variant>
      <vt:variant>
        <vt:i4>834</vt:i4>
      </vt:variant>
      <vt:variant>
        <vt:i4>0</vt:i4>
      </vt:variant>
      <vt:variant>
        <vt:i4>5</vt:i4>
      </vt:variant>
      <vt:variant>
        <vt:lpwstr>http://medsweb.scdhhs.gov/EligibilityForms/FM 946.pdf</vt:lpwstr>
      </vt:variant>
      <vt:variant>
        <vt:lpwstr/>
      </vt:variant>
      <vt:variant>
        <vt:i4>524319</vt:i4>
      </vt:variant>
      <vt:variant>
        <vt:i4>831</vt:i4>
      </vt:variant>
      <vt:variant>
        <vt:i4>0</vt:i4>
      </vt:variant>
      <vt:variant>
        <vt:i4>5</vt:i4>
      </vt:variant>
      <vt:variant>
        <vt:lpwstr>http://medsweb.scdhhs.gov/EligibilityForms/FM 947.pdf</vt:lpwstr>
      </vt:variant>
      <vt:variant>
        <vt:lpwstr/>
      </vt:variant>
      <vt:variant>
        <vt:i4>5308498</vt:i4>
      </vt:variant>
      <vt:variant>
        <vt:i4>828</vt:i4>
      </vt:variant>
      <vt:variant>
        <vt:i4>0</vt:i4>
      </vt:variant>
      <vt:variant>
        <vt:i4>5</vt:i4>
      </vt:variant>
      <vt:variant>
        <vt:lpwstr>http://medsweb.scdhhs.gov/EligibilityForms/FM 3252 ME.pdf</vt:lpwstr>
      </vt:variant>
      <vt:variant>
        <vt:lpwstr/>
      </vt:variant>
      <vt:variant>
        <vt:i4>917520</vt:i4>
      </vt:variant>
      <vt:variant>
        <vt:i4>825</vt:i4>
      </vt:variant>
      <vt:variant>
        <vt:i4>0</vt:i4>
      </vt:variant>
      <vt:variant>
        <vt:i4>5</vt:i4>
      </vt:variant>
      <vt:variant>
        <vt:lpwstr>http://medsweb.scdhhs.gov/EligibilityForms/FM 928.pdf</vt:lpwstr>
      </vt:variant>
      <vt:variant>
        <vt:lpwstr/>
      </vt:variant>
      <vt:variant>
        <vt:i4>524319</vt:i4>
      </vt:variant>
      <vt:variant>
        <vt:i4>822</vt:i4>
      </vt:variant>
      <vt:variant>
        <vt:i4>0</vt:i4>
      </vt:variant>
      <vt:variant>
        <vt:i4>5</vt:i4>
      </vt:variant>
      <vt:variant>
        <vt:lpwstr>http://medsweb.scdhhs.gov/EligibilityForms/FM 947.pdf</vt:lpwstr>
      </vt:variant>
      <vt:variant>
        <vt:lpwstr/>
      </vt:variant>
      <vt:variant>
        <vt:i4>7012399</vt:i4>
      </vt:variant>
      <vt:variant>
        <vt:i4>819</vt:i4>
      </vt:variant>
      <vt:variant>
        <vt:i4>0</vt:i4>
      </vt:variant>
      <vt:variant>
        <vt:i4>5</vt:i4>
      </vt:variant>
      <vt:variant>
        <vt:lpwstr>http://medsweb.scdhhs.gov/EligibilityForms/FM 1259.pdf</vt:lpwstr>
      </vt:variant>
      <vt:variant>
        <vt:lpwstr/>
      </vt:variant>
      <vt:variant>
        <vt:i4>262192</vt:i4>
      </vt:variant>
      <vt:variant>
        <vt:i4>816</vt:i4>
      </vt:variant>
      <vt:variant>
        <vt:i4>0</vt:i4>
      </vt:variant>
      <vt:variant>
        <vt:i4>5</vt:i4>
      </vt:variant>
      <vt:variant>
        <vt:lpwstr/>
      </vt:variant>
      <vt:variant>
        <vt:lpwstr>_top</vt:lpwstr>
      </vt:variant>
      <vt:variant>
        <vt:i4>6684726</vt:i4>
      </vt:variant>
      <vt:variant>
        <vt:i4>813</vt:i4>
      </vt:variant>
      <vt:variant>
        <vt:i4>0</vt:i4>
      </vt:variant>
      <vt:variant>
        <vt:i4>5</vt:i4>
      </vt:variant>
      <vt:variant>
        <vt:lpwstr>http://www.dmv.org/sc-south-carolina/voter-registration.php</vt:lpwstr>
      </vt:variant>
      <vt:variant>
        <vt:lpwstr/>
      </vt:variant>
      <vt:variant>
        <vt:i4>4390942</vt:i4>
      </vt:variant>
      <vt:variant>
        <vt:i4>810</vt:i4>
      </vt:variant>
      <vt:variant>
        <vt:i4>0</vt:i4>
      </vt:variant>
      <vt:variant>
        <vt:i4>5</vt:i4>
      </vt:variant>
      <vt:variant>
        <vt:lpwstr/>
      </vt:variant>
      <vt:variant>
        <vt:lpwstr>MPPM_101_13_03_POS</vt:lpwstr>
      </vt:variant>
      <vt:variant>
        <vt:i4>5963783</vt:i4>
      </vt:variant>
      <vt:variant>
        <vt:i4>807</vt:i4>
      </vt:variant>
      <vt:variant>
        <vt:i4>0</vt:i4>
      </vt:variant>
      <vt:variant>
        <vt:i4>5</vt:i4>
      </vt:variant>
      <vt:variant>
        <vt:lpwstr/>
      </vt:variant>
      <vt:variant>
        <vt:lpwstr>MPPM_101_13_03_IVRS</vt:lpwstr>
      </vt:variant>
      <vt:variant>
        <vt:i4>5308498</vt:i4>
      </vt:variant>
      <vt:variant>
        <vt:i4>804</vt:i4>
      </vt:variant>
      <vt:variant>
        <vt:i4>0</vt:i4>
      </vt:variant>
      <vt:variant>
        <vt:i4>5</vt:i4>
      </vt:variant>
      <vt:variant>
        <vt:lpwstr>http://medsweb.scdhhs.gov/EligibilityForms/FM 3252 ME.pdf</vt:lpwstr>
      </vt:variant>
      <vt:variant>
        <vt:lpwstr/>
      </vt:variant>
      <vt:variant>
        <vt:i4>4653102</vt:i4>
      </vt:variant>
      <vt:variant>
        <vt:i4>801</vt:i4>
      </vt:variant>
      <vt:variant>
        <vt:i4>0</vt:i4>
      </vt:variant>
      <vt:variant>
        <vt:i4>5</vt:i4>
      </vt:variant>
      <vt:variant>
        <vt:lpwstr/>
      </vt:variant>
      <vt:variant>
        <vt:lpwstr>MPPM_101_13_04</vt:lpwstr>
      </vt:variant>
      <vt:variant>
        <vt:i4>5439569</vt:i4>
      </vt:variant>
      <vt:variant>
        <vt:i4>798</vt:i4>
      </vt:variant>
      <vt:variant>
        <vt:i4>0</vt:i4>
      </vt:variant>
      <vt:variant>
        <vt:i4>5</vt:i4>
      </vt:variant>
      <vt:variant>
        <vt:lpwstr>http://medsweb.scdhhs.gov/EligibilityForms/FM 3260 ME.pdf</vt:lpwstr>
      </vt:variant>
      <vt:variant>
        <vt:lpwstr/>
      </vt:variant>
      <vt:variant>
        <vt:i4>262192</vt:i4>
      </vt:variant>
      <vt:variant>
        <vt:i4>795</vt:i4>
      </vt:variant>
      <vt:variant>
        <vt:i4>0</vt:i4>
      </vt:variant>
      <vt:variant>
        <vt:i4>5</vt:i4>
      </vt:variant>
      <vt:variant>
        <vt:lpwstr/>
      </vt:variant>
      <vt:variant>
        <vt:lpwstr>_top</vt:lpwstr>
      </vt:variant>
      <vt:variant>
        <vt:i4>5308498</vt:i4>
      </vt:variant>
      <vt:variant>
        <vt:i4>792</vt:i4>
      </vt:variant>
      <vt:variant>
        <vt:i4>0</vt:i4>
      </vt:variant>
      <vt:variant>
        <vt:i4>5</vt:i4>
      </vt:variant>
      <vt:variant>
        <vt:lpwstr>http://medsweb.scdhhs.gov/EligibilityForms/FM 3252 ME.pdf</vt:lpwstr>
      </vt:variant>
      <vt:variant>
        <vt:lpwstr/>
      </vt:variant>
      <vt:variant>
        <vt:i4>917520</vt:i4>
      </vt:variant>
      <vt:variant>
        <vt:i4>789</vt:i4>
      </vt:variant>
      <vt:variant>
        <vt:i4>0</vt:i4>
      </vt:variant>
      <vt:variant>
        <vt:i4>5</vt:i4>
      </vt:variant>
      <vt:variant>
        <vt:lpwstr>http://medsweb.scdhhs.gov/EligibilityForms/FM 928.pdf</vt:lpwstr>
      </vt:variant>
      <vt:variant>
        <vt:lpwstr/>
      </vt:variant>
      <vt:variant>
        <vt:i4>262192</vt:i4>
      </vt:variant>
      <vt:variant>
        <vt:i4>786</vt:i4>
      </vt:variant>
      <vt:variant>
        <vt:i4>0</vt:i4>
      </vt:variant>
      <vt:variant>
        <vt:i4>5</vt:i4>
      </vt:variant>
      <vt:variant>
        <vt:lpwstr/>
      </vt:variant>
      <vt:variant>
        <vt:lpwstr>_top</vt:lpwstr>
      </vt:variant>
      <vt:variant>
        <vt:i4>2883629</vt:i4>
      </vt:variant>
      <vt:variant>
        <vt:i4>783</vt:i4>
      </vt:variant>
      <vt:variant>
        <vt:i4>0</vt:i4>
      </vt:variant>
      <vt:variant>
        <vt:i4>5</vt:i4>
      </vt:variant>
      <vt:variant>
        <vt:lpwstr/>
      </vt:variant>
      <vt:variant>
        <vt:lpwstr>MPPM_101_16</vt:lpwstr>
      </vt:variant>
      <vt:variant>
        <vt:i4>262192</vt:i4>
      </vt:variant>
      <vt:variant>
        <vt:i4>780</vt:i4>
      </vt:variant>
      <vt:variant>
        <vt:i4>0</vt:i4>
      </vt:variant>
      <vt:variant>
        <vt:i4>5</vt:i4>
      </vt:variant>
      <vt:variant>
        <vt:lpwstr/>
      </vt:variant>
      <vt:variant>
        <vt:lpwstr>_top</vt:lpwstr>
      </vt:variant>
      <vt:variant>
        <vt:i4>4653102</vt:i4>
      </vt:variant>
      <vt:variant>
        <vt:i4>777</vt:i4>
      </vt:variant>
      <vt:variant>
        <vt:i4>0</vt:i4>
      </vt:variant>
      <vt:variant>
        <vt:i4>5</vt:i4>
      </vt:variant>
      <vt:variant>
        <vt:lpwstr/>
      </vt:variant>
      <vt:variant>
        <vt:lpwstr>MPPM_101_13_04</vt:lpwstr>
      </vt:variant>
      <vt:variant>
        <vt:i4>262192</vt:i4>
      </vt:variant>
      <vt:variant>
        <vt:i4>774</vt:i4>
      </vt:variant>
      <vt:variant>
        <vt:i4>0</vt:i4>
      </vt:variant>
      <vt:variant>
        <vt:i4>5</vt:i4>
      </vt:variant>
      <vt:variant>
        <vt:lpwstr/>
      </vt:variant>
      <vt:variant>
        <vt:lpwstr>_top</vt:lpwstr>
      </vt:variant>
      <vt:variant>
        <vt:i4>262192</vt:i4>
      </vt:variant>
      <vt:variant>
        <vt:i4>771</vt:i4>
      </vt:variant>
      <vt:variant>
        <vt:i4>0</vt:i4>
      </vt:variant>
      <vt:variant>
        <vt:i4>5</vt:i4>
      </vt:variant>
      <vt:variant>
        <vt:lpwstr/>
      </vt:variant>
      <vt:variant>
        <vt:lpwstr>_top</vt:lpwstr>
      </vt:variant>
      <vt:variant>
        <vt:i4>4194346</vt:i4>
      </vt:variant>
      <vt:variant>
        <vt:i4>768</vt:i4>
      </vt:variant>
      <vt:variant>
        <vt:i4>0</vt:i4>
      </vt:variant>
      <vt:variant>
        <vt:i4>5</vt:i4>
      </vt:variant>
      <vt:variant>
        <vt:lpwstr/>
      </vt:variant>
      <vt:variant>
        <vt:lpwstr>MPPM_101_17_03</vt:lpwstr>
      </vt:variant>
      <vt:variant>
        <vt:i4>5636176</vt:i4>
      </vt:variant>
      <vt:variant>
        <vt:i4>765</vt:i4>
      </vt:variant>
      <vt:variant>
        <vt:i4>0</vt:i4>
      </vt:variant>
      <vt:variant>
        <vt:i4>5</vt:i4>
      </vt:variant>
      <vt:variant>
        <vt:lpwstr>http://medsweb.scdhhs.gov/EligibilityForms/FM 1255 ME.pdf</vt:lpwstr>
      </vt:variant>
      <vt:variant>
        <vt:lpwstr/>
      </vt:variant>
      <vt:variant>
        <vt:i4>5242960</vt:i4>
      </vt:variant>
      <vt:variant>
        <vt:i4>762</vt:i4>
      </vt:variant>
      <vt:variant>
        <vt:i4>0</vt:i4>
      </vt:variant>
      <vt:variant>
        <vt:i4>5</vt:i4>
      </vt:variant>
      <vt:variant>
        <vt:lpwstr>http://medsweb.scdhhs.gov/EligibilityForms/FM 1253 ME.pdf</vt:lpwstr>
      </vt:variant>
      <vt:variant>
        <vt:lpwstr/>
      </vt:variant>
      <vt:variant>
        <vt:i4>5308500</vt:i4>
      </vt:variant>
      <vt:variant>
        <vt:i4>759</vt:i4>
      </vt:variant>
      <vt:variant>
        <vt:i4>0</vt:i4>
      </vt:variant>
      <vt:variant>
        <vt:i4>5</vt:i4>
      </vt:variant>
      <vt:variant>
        <vt:lpwstr>http://medsweb.scdhhs.gov/EligibilityForms/FM 1212 ME.pdf</vt:lpwstr>
      </vt:variant>
      <vt:variant>
        <vt:lpwstr/>
      </vt:variant>
      <vt:variant>
        <vt:i4>5570644</vt:i4>
      </vt:variant>
      <vt:variant>
        <vt:i4>756</vt:i4>
      </vt:variant>
      <vt:variant>
        <vt:i4>0</vt:i4>
      </vt:variant>
      <vt:variant>
        <vt:i4>5</vt:i4>
      </vt:variant>
      <vt:variant>
        <vt:lpwstr>http://medsweb.scdhhs.gov/EligibilityForms/FM 1216 ME.pdf</vt:lpwstr>
      </vt:variant>
      <vt:variant>
        <vt:lpwstr/>
      </vt:variant>
      <vt:variant>
        <vt:i4>5636177</vt:i4>
      </vt:variant>
      <vt:variant>
        <vt:i4>753</vt:i4>
      </vt:variant>
      <vt:variant>
        <vt:i4>0</vt:i4>
      </vt:variant>
      <vt:variant>
        <vt:i4>5</vt:i4>
      </vt:variant>
      <vt:variant>
        <vt:lpwstr>http://medsweb.scdhhs.gov/EligibilityForms/FM 1245 ME.pdf</vt:lpwstr>
      </vt:variant>
      <vt:variant>
        <vt:lpwstr/>
      </vt:variant>
      <vt:variant>
        <vt:i4>6684713</vt:i4>
      </vt:variant>
      <vt:variant>
        <vt:i4>750</vt:i4>
      </vt:variant>
      <vt:variant>
        <vt:i4>0</vt:i4>
      </vt:variant>
      <vt:variant>
        <vt:i4>5</vt:i4>
      </vt:variant>
      <vt:variant>
        <vt:lpwstr>http://medsweb.scdhhs.gov/EligibilityForms/FM 3315.pdf</vt:lpwstr>
      </vt:variant>
      <vt:variant>
        <vt:lpwstr/>
      </vt:variant>
      <vt:variant>
        <vt:i4>5439569</vt:i4>
      </vt:variant>
      <vt:variant>
        <vt:i4>747</vt:i4>
      </vt:variant>
      <vt:variant>
        <vt:i4>0</vt:i4>
      </vt:variant>
      <vt:variant>
        <vt:i4>5</vt:i4>
      </vt:variant>
      <vt:variant>
        <vt:lpwstr>http://medsweb.scdhhs.gov/EligibilityForms/FM 3260 ME.pdf</vt:lpwstr>
      </vt:variant>
      <vt:variant>
        <vt:lpwstr/>
      </vt:variant>
      <vt:variant>
        <vt:i4>5439569</vt:i4>
      </vt:variant>
      <vt:variant>
        <vt:i4>744</vt:i4>
      </vt:variant>
      <vt:variant>
        <vt:i4>0</vt:i4>
      </vt:variant>
      <vt:variant>
        <vt:i4>5</vt:i4>
      </vt:variant>
      <vt:variant>
        <vt:lpwstr>http://medsweb.scdhhs.gov/EligibilityForms/FM 3260 ME.pdf</vt:lpwstr>
      </vt:variant>
      <vt:variant>
        <vt:lpwstr/>
      </vt:variant>
      <vt:variant>
        <vt:i4>262192</vt:i4>
      </vt:variant>
      <vt:variant>
        <vt:i4>741</vt:i4>
      </vt:variant>
      <vt:variant>
        <vt:i4>0</vt:i4>
      </vt:variant>
      <vt:variant>
        <vt:i4>5</vt:i4>
      </vt:variant>
      <vt:variant>
        <vt:lpwstr/>
      </vt:variant>
      <vt:variant>
        <vt:lpwstr>_top</vt:lpwstr>
      </vt:variant>
      <vt:variant>
        <vt:i4>262192</vt:i4>
      </vt:variant>
      <vt:variant>
        <vt:i4>738</vt:i4>
      </vt:variant>
      <vt:variant>
        <vt:i4>0</vt:i4>
      </vt:variant>
      <vt:variant>
        <vt:i4>5</vt:i4>
      </vt:variant>
      <vt:variant>
        <vt:lpwstr/>
      </vt:variant>
      <vt:variant>
        <vt:lpwstr>_top</vt:lpwstr>
      </vt:variant>
      <vt:variant>
        <vt:i4>983068</vt:i4>
      </vt:variant>
      <vt:variant>
        <vt:i4>735</vt:i4>
      </vt:variant>
      <vt:variant>
        <vt:i4>0</vt:i4>
      </vt:variant>
      <vt:variant>
        <vt:i4>5</vt:i4>
      </vt:variant>
      <vt:variant>
        <vt:lpwstr>http://medsweb.scdhhs.gov/EligibilityForms/FM 934.pdf</vt:lpwstr>
      </vt:variant>
      <vt:variant>
        <vt:lpwstr/>
      </vt:variant>
      <vt:variant>
        <vt:i4>262192</vt:i4>
      </vt:variant>
      <vt:variant>
        <vt:i4>732</vt:i4>
      </vt:variant>
      <vt:variant>
        <vt:i4>0</vt:i4>
      </vt:variant>
      <vt:variant>
        <vt:i4>5</vt:i4>
      </vt:variant>
      <vt:variant>
        <vt:lpwstr/>
      </vt:variant>
      <vt:variant>
        <vt:lpwstr>_top</vt:lpwstr>
      </vt:variant>
      <vt:variant>
        <vt:i4>8126586</vt:i4>
      </vt:variant>
      <vt:variant>
        <vt:i4>729</vt:i4>
      </vt:variant>
      <vt:variant>
        <vt:i4>0</vt:i4>
      </vt:variant>
      <vt:variant>
        <vt:i4>5</vt:i4>
      </vt:variant>
      <vt:variant>
        <vt:lpwstr>http://www.ecfr.gov/cgi-bin/text-idx?SID=0d5b433b4fd4f2544aa9f64e97c6c014&amp;node=42:4.0.1.1.2.6.15.6&amp;rgn=div8</vt:lpwstr>
      </vt:variant>
      <vt:variant>
        <vt:lpwstr/>
      </vt:variant>
      <vt:variant>
        <vt:i4>262192</vt:i4>
      </vt:variant>
      <vt:variant>
        <vt:i4>726</vt:i4>
      </vt:variant>
      <vt:variant>
        <vt:i4>0</vt:i4>
      </vt:variant>
      <vt:variant>
        <vt:i4>5</vt:i4>
      </vt:variant>
      <vt:variant>
        <vt:lpwstr/>
      </vt:variant>
      <vt:variant>
        <vt:lpwstr>_top</vt:lpwstr>
      </vt:variant>
      <vt:variant>
        <vt:i4>5636183</vt:i4>
      </vt:variant>
      <vt:variant>
        <vt:i4>723</vt:i4>
      </vt:variant>
      <vt:variant>
        <vt:i4>0</vt:i4>
      </vt:variant>
      <vt:variant>
        <vt:i4>5</vt:i4>
      </vt:variant>
      <vt:variant>
        <vt:lpwstr>http://medsweb.scdhhs.gov/EligibilityForms/FM 3205 ME.pdf</vt:lpwstr>
      </vt:variant>
      <vt:variant>
        <vt:lpwstr/>
      </vt:variant>
      <vt:variant>
        <vt:i4>5636183</vt:i4>
      </vt:variant>
      <vt:variant>
        <vt:i4>720</vt:i4>
      </vt:variant>
      <vt:variant>
        <vt:i4>0</vt:i4>
      </vt:variant>
      <vt:variant>
        <vt:i4>5</vt:i4>
      </vt:variant>
      <vt:variant>
        <vt:lpwstr>http://medsweb.scdhhs.gov/EligibilityForms/FM 3205 ME.pdf</vt:lpwstr>
      </vt:variant>
      <vt:variant>
        <vt:lpwstr/>
      </vt:variant>
      <vt:variant>
        <vt:i4>5963864</vt:i4>
      </vt:variant>
      <vt:variant>
        <vt:i4>708</vt:i4>
      </vt:variant>
      <vt:variant>
        <vt:i4>0</vt:i4>
      </vt:variant>
      <vt:variant>
        <vt:i4>5</vt:i4>
      </vt:variant>
      <vt:variant>
        <vt:lpwstr>http://www.ecfr.gov/cgi-bin/text-idx?SID=0d5b433b4fd4f2544aa9f64e97c6c014&amp;node=42:4.0.1.1.6.10.72.9&amp;rgn=div8</vt:lpwstr>
      </vt:variant>
      <vt:variant>
        <vt:lpwstr/>
      </vt:variant>
      <vt:variant>
        <vt:i4>4194381</vt:i4>
      </vt:variant>
      <vt:variant>
        <vt:i4>705</vt:i4>
      </vt:variant>
      <vt:variant>
        <vt:i4>0</vt:i4>
      </vt:variant>
      <vt:variant>
        <vt:i4>5</vt:i4>
      </vt:variant>
      <vt:variant>
        <vt:lpwstr>http://www.ecfr.gov/cgi-bin/text-idx?SID=0d5b433b4fd4f2544aa9f64e97c6c014&amp;node=42:4.0.1.1.6.10.74.18&amp;rgn=div8</vt:lpwstr>
      </vt:variant>
      <vt:variant>
        <vt:lpwstr/>
      </vt:variant>
      <vt:variant>
        <vt:i4>262192</vt:i4>
      </vt:variant>
      <vt:variant>
        <vt:i4>702</vt:i4>
      </vt:variant>
      <vt:variant>
        <vt:i4>0</vt:i4>
      </vt:variant>
      <vt:variant>
        <vt:i4>5</vt:i4>
      </vt:variant>
      <vt:variant>
        <vt:lpwstr/>
      </vt:variant>
      <vt:variant>
        <vt:lpwstr>_top</vt:lpwstr>
      </vt:variant>
      <vt:variant>
        <vt:i4>4194381</vt:i4>
      </vt:variant>
      <vt:variant>
        <vt:i4>699</vt:i4>
      </vt:variant>
      <vt:variant>
        <vt:i4>0</vt:i4>
      </vt:variant>
      <vt:variant>
        <vt:i4>5</vt:i4>
      </vt:variant>
      <vt:variant>
        <vt:lpwstr>http://www.ecfr.gov/cgi-bin/text-idx?SID=0d5b433b4fd4f2544aa9f64e97c6c014&amp;node=42:4.0.1.1.6.10.74.18&amp;rgn=div8</vt:lpwstr>
      </vt:variant>
      <vt:variant>
        <vt:lpwstr/>
      </vt:variant>
      <vt:variant>
        <vt:i4>262192</vt:i4>
      </vt:variant>
      <vt:variant>
        <vt:i4>696</vt:i4>
      </vt:variant>
      <vt:variant>
        <vt:i4>0</vt:i4>
      </vt:variant>
      <vt:variant>
        <vt:i4>5</vt:i4>
      </vt:variant>
      <vt:variant>
        <vt:lpwstr/>
      </vt:variant>
      <vt:variant>
        <vt:lpwstr>_top</vt:lpwstr>
      </vt:variant>
      <vt:variant>
        <vt:i4>5963860</vt:i4>
      </vt:variant>
      <vt:variant>
        <vt:i4>693</vt:i4>
      </vt:variant>
      <vt:variant>
        <vt:i4>0</vt:i4>
      </vt:variant>
      <vt:variant>
        <vt:i4>5</vt:i4>
      </vt:variant>
      <vt:variant>
        <vt:lpwstr>http://medsweb.scdhhs.gov/EligibilityForms/FM 3238 ME.pdf</vt:lpwstr>
      </vt:variant>
      <vt:variant>
        <vt:lpwstr/>
      </vt:variant>
      <vt:variant>
        <vt:i4>655367</vt:i4>
      </vt:variant>
      <vt:variant>
        <vt:i4>690</vt:i4>
      </vt:variant>
      <vt:variant>
        <vt:i4>0</vt:i4>
      </vt:variant>
      <vt:variant>
        <vt:i4>5</vt:i4>
      </vt:variant>
      <vt:variant>
        <vt:lpwstr>http://medsweb.scdhhs.gov/EligibilityForms/FM 3229-A.pdf</vt:lpwstr>
      </vt:variant>
      <vt:variant>
        <vt:lpwstr/>
      </vt:variant>
      <vt:variant>
        <vt:i4>262192</vt:i4>
      </vt:variant>
      <vt:variant>
        <vt:i4>687</vt:i4>
      </vt:variant>
      <vt:variant>
        <vt:i4>0</vt:i4>
      </vt:variant>
      <vt:variant>
        <vt:i4>5</vt:i4>
      </vt:variant>
      <vt:variant>
        <vt:lpwstr/>
      </vt:variant>
      <vt:variant>
        <vt:lpwstr>_top</vt:lpwstr>
      </vt:variant>
      <vt:variant>
        <vt:i4>262192</vt:i4>
      </vt:variant>
      <vt:variant>
        <vt:i4>684</vt:i4>
      </vt:variant>
      <vt:variant>
        <vt:i4>0</vt:i4>
      </vt:variant>
      <vt:variant>
        <vt:i4>5</vt:i4>
      </vt:variant>
      <vt:variant>
        <vt:lpwstr/>
      </vt:variant>
      <vt:variant>
        <vt:lpwstr>_top</vt:lpwstr>
      </vt:variant>
      <vt:variant>
        <vt:i4>262148</vt:i4>
      </vt:variant>
      <vt:variant>
        <vt:i4>681</vt:i4>
      </vt:variant>
      <vt:variant>
        <vt:i4>0</vt:i4>
      </vt:variant>
      <vt:variant>
        <vt:i4>5</vt:i4>
      </vt:variant>
      <vt:variant>
        <vt:lpwstr>http://medsweb.scdhhs.gov/EligibilityForms/FM 1233-E.pdf</vt:lpwstr>
      </vt:variant>
      <vt:variant>
        <vt:lpwstr/>
      </vt:variant>
      <vt:variant>
        <vt:i4>262148</vt:i4>
      </vt:variant>
      <vt:variant>
        <vt:i4>678</vt:i4>
      </vt:variant>
      <vt:variant>
        <vt:i4>0</vt:i4>
      </vt:variant>
      <vt:variant>
        <vt:i4>5</vt:i4>
      </vt:variant>
      <vt:variant>
        <vt:lpwstr>http://medsweb.scdhhs.gov/EligibilityForms/FM 1233-E.pdf</vt:lpwstr>
      </vt:variant>
      <vt:variant>
        <vt:lpwstr/>
      </vt:variant>
      <vt:variant>
        <vt:i4>262192</vt:i4>
      </vt:variant>
      <vt:variant>
        <vt:i4>674</vt:i4>
      </vt:variant>
      <vt:variant>
        <vt:i4>0</vt:i4>
      </vt:variant>
      <vt:variant>
        <vt:i4>5</vt:i4>
      </vt:variant>
      <vt:variant>
        <vt:lpwstr/>
      </vt:variant>
      <vt:variant>
        <vt:lpwstr>_top</vt:lpwstr>
      </vt:variant>
      <vt:variant>
        <vt:i4>262192</vt:i4>
      </vt:variant>
      <vt:variant>
        <vt:i4>672</vt:i4>
      </vt:variant>
      <vt:variant>
        <vt:i4>0</vt:i4>
      </vt:variant>
      <vt:variant>
        <vt:i4>5</vt:i4>
      </vt:variant>
      <vt:variant>
        <vt:lpwstr/>
      </vt:variant>
      <vt:variant>
        <vt:lpwstr>_top</vt:lpwstr>
      </vt:variant>
      <vt:variant>
        <vt:i4>2883629</vt:i4>
      </vt:variant>
      <vt:variant>
        <vt:i4>669</vt:i4>
      </vt:variant>
      <vt:variant>
        <vt:i4>0</vt:i4>
      </vt:variant>
      <vt:variant>
        <vt:i4>5</vt:i4>
      </vt:variant>
      <vt:variant>
        <vt:lpwstr/>
      </vt:variant>
      <vt:variant>
        <vt:lpwstr>MPPM_101_11</vt:lpwstr>
      </vt:variant>
      <vt:variant>
        <vt:i4>5242966</vt:i4>
      </vt:variant>
      <vt:variant>
        <vt:i4>666</vt:i4>
      </vt:variant>
      <vt:variant>
        <vt:i4>0</vt:i4>
      </vt:variant>
      <vt:variant>
        <vt:i4>5</vt:i4>
      </vt:variant>
      <vt:variant>
        <vt:lpwstr>http://medsweb.scdhhs.gov/EligibilityForms/FM 1233 ME.pdf</vt:lpwstr>
      </vt:variant>
      <vt:variant>
        <vt:lpwstr/>
      </vt:variant>
      <vt:variant>
        <vt:i4>4718669</vt:i4>
      </vt:variant>
      <vt:variant>
        <vt:i4>663</vt:i4>
      </vt:variant>
      <vt:variant>
        <vt:i4>0</vt:i4>
      </vt:variant>
      <vt:variant>
        <vt:i4>5</vt:i4>
      </vt:variant>
      <vt:variant>
        <vt:lpwstr>http://www.ecfr.gov/cgi-bin/text-idx?SID=0d5b433b4fd4f2544aa9f64e97c6c014&amp;node=42:4.0.1.1.6.10.76.30&amp;rgn=div8</vt:lpwstr>
      </vt:variant>
      <vt:variant>
        <vt:lpwstr/>
      </vt:variant>
      <vt:variant>
        <vt:i4>5046348</vt:i4>
      </vt:variant>
      <vt:variant>
        <vt:i4>660</vt:i4>
      </vt:variant>
      <vt:variant>
        <vt:i4>0</vt:i4>
      </vt:variant>
      <vt:variant>
        <vt:i4>5</vt:i4>
      </vt:variant>
      <vt:variant>
        <vt:lpwstr>http://www.ecfr.gov/cgi-bin/text-idx?SID=0d5b433b4fd4f2544aa9f64e97c6c014&amp;node=42:4.0.1.1.6.10.76.25&amp;rgn=div8</vt:lpwstr>
      </vt:variant>
      <vt:variant>
        <vt:lpwstr/>
      </vt:variant>
      <vt:variant>
        <vt:i4>524315</vt:i4>
      </vt:variant>
      <vt:variant>
        <vt:i4>657</vt:i4>
      </vt:variant>
      <vt:variant>
        <vt:i4>0</vt:i4>
      </vt:variant>
      <vt:variant>
        <vt:i4>5</vt:i4>
      </vt:variant>
      <vt:variant>
        <vt:lpwstr>http://medsweb.scdhhs.gov/EligibilityForms/FM 943.pdf</vt:lpwstr>
      </vt:variant>
      <vt:variant>
        <vt:lpwstr/>
      </vt:variant>
      <vt:variant>
        <vt:i4>4718669</vt:i4>
      </vt:variant>
      <vt:variant>
        <vt:i4>654</vt:i4>
      </vt:variant>
      <vt:variant>
        <vt:i4>0</vt:i4>
      </vt:variant>
      <vt:variant>
        <vt:i4>5</vt:i4>
      </vt:variant>
      <vt:variant>
        <vt:lpwstr>http://www.ecfr.gov/cgi-bin/text-idx?SID=0d5b433b4fd4f2544aa9f64e97c6c014&amp;node=42:4.0.1.1.6.10.76.30&amp;rgn=div8</vt:lpwstr>
      </vt:variant>
      <vt:variant>
        <vt:lpwstr/>
      </vt:variant>
      <vt:variant>
        <vt:i4>5046348</vt:i4>
      </vt:variant>
      <vt:variant>
        <vt:i4>651</vt:i4>
      </vt:variant>
      <vt:variant>
        <vt:i4>0</vt:i4>
      </vt:variant>
      <vt:variant>
        <vt:i4>5</vt:i4>
      </vt:variant>
      <vt:variant>
        <vt:lpwstr>http://www.ecfr.gov/cgi-bin/text-idx?SID=0d5b433b4fd4f2544aa9f64e97c6c014&amp;node=42:4.0.1.1.6.10.76.25&amp;rgn=div8</vt:lpwstr>
      </vt:variant>
      <vt:variant>
        <vt:lpwstr/>
      </vt:variant>
      <vt:variant>
        <vt:i4>6291497</vt:i4>
      </vt:variant>
      <vt:variant>
        <vt:i4>648</vt:i4>
      </vt:variant>
      <vt:variant>
        <vt:i4>0</vt:i4>
      </vt:variant>
      <vt:variant>
        <vt:i4>5</vt:i4>
      </vt:variant>
      <vt:variant>
        <vt:lpwstr>http://medsweb.scdhhs.gov/EligibilityForms/FM 3313.pdf</vt:lpwstr>
      </vt:variant>
      <vt:variant>
        <vt:lpwstr/>
      </vt:variant>
      <vt:variant>
        <vt:i4>2031682</vt:i4>
      </vt:variant>
      <vt:variant>
        <vt:i4>645</vt:i4>
      </vt:variant>
      <vt:variant>
        <vt:i4>0</vt:i4>
      </vt:variant>
      <vt:variant>
        <vt:i4>5</vt:i4>
      </vt:variant>
      <vt:variant>
        <vt:lpwstr/>
      </vt:variant>
      <vt:variant>
        <vt:lpwstr>_Hlk131389823	1,47083,47092,4094,Manual Heading 2,101.08.03</vt:lpwstr>
      </vt:variant>
      <vt:variant>
        <vt:i4>5242966</vt:i4>
      </vt:variant>
      <vt:variant>
        <vt:i4>642</vt:i4>
      </vt:variant>
      <vt:variant>
        <vt:i4>0</vt:i4>
      </vt:variant>
      <vt:variant>
        <vt:i4>5</vt:i4>
      </vt:variant>
      <vt:variant>
        <vt:lpwstr>http://medsweb.scdhhs.gov/EligibilityForms/FM 1233 ME.pdf</vt:lpwstr>
      </vt:variant>
      <vt:variant>
        <vt:lpwstr/>
      </vt:variant>
      <vt:variant>
        <vt:i4>1441856</vt:i4>
      </vt:variant>
      <vt:variant>
        <vt:i4>639</vt:i4>
      </vt:variant>
      <vt:variant>
        <vt:i4>0</vt:i4>
      </vt:variant>
      <vt:variant>
        <vt:i4>5</vt:i4>
      </vt:variant>
      <vt:variant>
        <vt:lpwstr>http://www.ecfr.gov/cgi-bin/text-idx?SID=1b4fd0b5e9cdf2a1c8958e150774f5c3&amp;node=42:4.0.1.1.6.10.73.13&amp;rgn=div8</vt:lpwstr>
      </vt:variant>
      <vt:variant>
        <vt:lpwstr/>
      </vt:variant>
      <vt:variant>
        <vt:i4>262192</vt:i4>
      </vt:variant>
      <vt:variant>
        <vt:i4>636</vt:i4>
      </vt:variant>
      <vt:variant>
        <vt:i4>0</vt:i4>
      </vt:variant>
      <vt:variant>
        <vt:i4>5</vt:i4>
      </vt:variant>
      <vt:variant>
        <vt:lpwstr/>
      </vt:variant>
      <vt:variant>
        <vt:lpwstr>_top</vt:lpwstr>
      </vt:variant>
      <vt:variant>
        <vt:i4>262192</vt:i4>
      </vt:variant>
      <vt:variant>
        <vt:i4>633</vt:i4>
      </vt:variant>
      <vt:variant>
        <vt:i4>0</vt:i4>
      </vt:variant>
      <vt:variant>
        <vt:i4>5</vt:i4>
      </vt:variant>
      <vt:variant>
        <vt:lpwstr/>
      </vt:variant>
      <vt:variant>
        <vt:lpwstr>_top</vt:lpwstr>
      </vt:variant>
      <vt:variant>
        <vt:i4>524317</vt:i4>
      </vt:variant>
      <vt:variant>
        <vt:i4>630</vt:i4>
      </vt:variant>
      <vt:variant>
        <vt:i4>0</vt:i4>
      </vt:variant>
      <vt:variant>
        <vt:i4>5</vt:i4>
      </vt:variant>
      <vt:variant>
        <vt:lpwstr>http://medsweb.scdhhs.gov/EligibilityForms/FM 945.pdf</vt:lpwstr>
      </vt:variant>
      <vt:variant>
        <vt:lpwstr/>
      </vt:variant>
      <vt:variant>
        <vt:i4>524317</vt:i4>
      </vt:variant>
      <vt:variant>
        <vt:i4>627</vt:i4>
      </vt:variant>
      <vt:variant>
        <vt:i4>0</vt:i4>
      </vt:variant>
      <vt:variant>
        <vt:i4>5</vt:i4>
      </vt:variant>
      <vt:variant>
        <vt:lpwstr>http://medsweb.scdhhs.gov/EligibilityForms/FM 945.pdf</vt:lpwstr>
      </vt:variant>
      <vt:variant>
        <vt:lpwstr/>
      </vt:variant>
      <vt:variant>
        <vt:i4>983047</vt:i4>
      </vt:variant>
      <vt:variant>
        <vt:i4>624</vt:i4>
      </vt:variant>
      <vt:variant>
        <vt:i4>0</vt:i4>
      </vt:variant>
      <vt:variant>
        <vt:i4>5</vt:i4>
      </vt:variant>
      <vt:variant>
        <vt:lpwstr>http://medsweb.scdhhs.gov/EligibilityForms/FM 3229-D.pdf</vt:lpwstr>
      </vt:variant>
      <vt:variant>
        <vt:lpwstr/>
      </vt:variant>
      <vt:variant>
        <vt:i4>6488104</vt:i4>
      </vt:variant>
      <vt:variant>
        <vt:i4>621</vt:i4>
      </vt:variant>
      <vt:variant>
        <vt:i4>0</vt:i4>
      </vt:variant>
      <vt:variant>
        <vt:i4>5</vt:i4>
      </vt:variant>
      <vt:variant>
        <vt:lpwstr>http://medsweb.scdhhs.gov/EligibilityForms/FM 3300.pdf</vt:lpwstr>
      </vt:variant>
      <vt:variant>
        <vt:lpwstr/>
      </vt:variant>
      <vt:variant>
        <vt:i4>2883629</vt:i4>
      </vt:variant>
      <vt:variant>
        <vt:i4>618</vt:i4>
      </vt:variant>
      <vt:variant>
        <vt:i4>0</vt:i4>
      </vt:variant>
      <vt:variant>
        <vt:i4>5</vt:i4>
      </vt:variant>
      <vt:variant>
        <vt:lpwstr/>
      </vt:variant>
      <vt:variant>
        <vt:lpwstr>MPPM_101_14</vt:lpwstr>
      </vt:variant>
      <vt:variant>
        <vt:i4>4390953</vt:i4>
      </vt:variant>
      <vt:variant>
        <vt:i4>615</vt:i4>
      </vt:variant>
      <vt:variant>
        <vt:i4>0</vt:i4>
      </vt:variant>
      <vt:variant>
        <vt:i4>5</vt:i4>
      </vt:variant>
      <vt:variant>
        <vt:lpwstr/>
      </vt:variant>
      <vt:variant>
        <vt:lpwstr>MPPM_101_04_01</vt:lpwstr>
      </vt:variant>
      <vt:variant>
        <vt:i4>262192</vt:i4>
      </vt:variant>
      <vt:variant>
        <vt:i4>612</vt:i4>
      </vt:variant>
      <vt:variant>
        <vt:i4>0</vt:i4>
      </vt:variant>
      <vt:variant>
        <vt:i4>5</vt:i4>
      </vt:variant>
      <vt:variant>
        <vt:lpwstr/>
      </vt:variant>
      <vt:variant>
        <vt:lpwstr>_top</vt:lpwstr>
      </vt:variant>
      <vt:variant>
        <vt:i4>1441856</vt:i4>
      </vt:variant>
      <vt:variant>
        <vt:i4>609</vt:i4>
      </vt:variant>
      <vt:variant>
        <vt:i4>0</vt:i4>
      </vt:variant>
      <vt:variant>
        <vt:i4>5</vt:i4>
      </vt:variant>
      <vt:variant>
        <vt:lpwstr>http://www.ecfr.gov/cgi-bin/text-idx?SID=1b4fd0b5e9cdf2a1c8958e150774f5c3&amp;node=42:4.0.1.1.6.10.73.13&amp;rgn=div8</vt:lpwstr>
      </vt:variant>
      <vt:variant>
        <vt:lpwstr/>
      </vt:variant>
      <vt:variant>
        <vt:i4>262192</vt:i4>
      </vt:variant>
      <vt:variant>
        <vt:i4>606</vt:i4>
      </vt:variant>
      <vt:variant>
        <vt:i4>0</vt:i4>
      </vt:variant>
      <vt:variant>
        <vt:i4>5</vt:i4>
      </vt:variant>
      <vt:variant>
        <vt:lpwstr/>
      </vt:variant>
      <vt:variant>
        <vt:lpwstr>_top</vt:lpwstr>
      </vt:variant>
      <vt:variant>
        <vt:i4>5242966</vt:i4>
      </vt:variant>
      <vt:variant>
        <vt:i4>603</vt:i4>
      </vt:variant>
      <vt:variant>
        <vt:i4>0</vt:i4>
      </vt:variant>
      <vt:variant>
        <vt:i4>5</vt:i4>
      </vt:variant>
      <vt:variant>
        <vt:lpwstr>http://medsweb.scdhhs.gov/EligibilityForms/FM 1233 ME.pdf</vt:lpwstr>
      </vt:variant>
      <vt:variant>
        <vt:lpwstr/>
      </vt:variant>
      <vt:variant>
        <vt:i4>1441856</vt:i4>
      </vt:variant>
      <vt:variant>
        <vt:i4>600</vt:i4>
      </vt:variant>
      <vt:variant>
        <vt:i4>0</vt:i4>
      </vt:variant>
      <vt:variant>
        <vt:i4>5</vt:i4>
      </vt:variant>
      <vt:variant>
        <vt:lpwstr>http://www.ecfr.gov/cgi-bin/text-idx?SID=1b4fd0b5e9cdf2a1c8958e150774f5c3&amp;node=42:4.0.1.1.6.10.73.13&amp;rgn=div8</vt:lpwstr>
      </vt:variant>
      <vt:variant>
        <vt:lpwstr/>
      </vt:variant>
      <vt:variant>
        <vt:i4>393299</vt:i4>
      </vt:variant>
      <vt:variant>
        <vt:i4>597</vt:i4>
      </vt:variant>
      <vt:variant>
        <vt:i4>0</vt:i4>
      </vt:variant>
      <vt:variant>
        <vt:i4>5</vt:i4>
      </vt:variant>
      <vt:variant>
        <vt:lpwstr>http://www.ecfr.gov/cgi-bin/text-idx?SID=1b4fd0b5e9cdf2a1c8958e150774f5c3&amp;node=42:4.0.1.1.6.10.72.8&amp;rgn=div8</vt:lpwstr>
      </vt:variant>
      <vt:variant>
        <vt:lpwstr/>
      </vt:variant>
      <vt:variant>
        <vt:i4>262192</vt:i4>
      </vt:variant>
      <vt:variant>
        <vt:i4>594</vt:i4>
      </vt:variant>
      <vt:variant>
        <vt:i4>0</vt:i4>
      </vt:variant>
      <vt:variant>
        <vt:i4>5</vt:i4>
      </vt:variant>
      <vt:variant>
        <vt:lpwstr/>
      </vt:variant>
      <vt:variant>
        <vt:lpwstr>_top</vt:lpwstr>
      </vt:variant>
      <vt:variant>
        <vt:i4>6422630</vt:i4>
      </vt:variant>
      <vt:variant>
        <vt:i4>591</vt:i4>
      </vt:variant>
      <vt:variant>
        <vt:i4>0</vt:i4>
      </vt:variant>
      <vt:variant>
        <vt:i4>5</vt:i4>
      </vt:variant>
      <vt:variant>
        <vt:lpwstr>https://medsweb.scdhhs.gov/EligibilityForms/FM 914.pdf</vt:lpwstr>
      </vt:variant>
      <vt:variant>
        <vt:lpwstr/>
      </vt:variant>
      <vt:variant>
        <vt:i4>6160471</vt:i4>
      </vt:variant>
      <vt:variant>
        <vt:i4>588</vt:i4>
      </vt:variant>
      <vt:variant>
        <vt:i4>0</vt:i4>
      </vt:variant>
      <vt:variant>
        <vt:i4>5</vt:i4>
      </vt:variant>
      <vt:variant>
        <vt:lpwstr>http://medsweb.scdhhs.gov/EligibilityForms/FM 1728 ME.pdf</vt:lpwstr>
      </vt:variant>
      <vt:variant>
        <vt:lpwstr/>
      </vt:variant>
      <vt:variant>
        <vt:i4>393299</vt:i4>
      </vt:variant>
      <vt:variant>
        <vt:i4>585</vt:i4>
      </vt:variant>
      <vt:variant>
        <vt:i4>0</vt:i4>
      </vt:variant>
      <vt:variant>
        <vt:i4>5</vt:i4>
      </vt:variant>
      <vt:variant>
        <vt:lpwstr>http://www.ecfr.gov/cgi-bin/text-idx?SID=1b4fd0b5e9cdf2a1c8958e150774f5c3&amp;node=42:4.0.1.1.6.10.72.8&amp;rgn=div8</vt:lpwstr>
      </vt:variant>
      <vt:variant>
        <vt:lpwstr/>
      </vt:variant>
      <vt:variant>
        <vt:i4>1769489</vt:i4>
      </vt:variant>
      <vt:variant>
        <vt:i4>582</vt:i4>
      </vt:variant>
      <vt:variant>
        <vt:i4>0</vt:i4>
      </vt:variant>
      <vt:variant>
        <vt:i4>5</vt:i4>
      </vt:variant>
      <vt:variant>
        <vt:lpwstr>http://www.dhhs.state.sc.us/dhhsnew/DHHSCountyOffices.asp</vt:lpwstr>
      </vt:variant>
      <vt:variant>
        <vt:lpwstr/>
      </vt:variant>
      <vt:variant>
        <vt:i4>262192</vt:i4>
      </vt:variant>
      <vt:variant>
        <vt:i4>579</vt:i4>
      </vt:variant>
      <vt:variant>
        <vt:i4>0</vt:i4>
      </vt:variant>
      <vt:variant>
        <vt:i4>5</vt:i4>
      </vt:variant>
      <vt:variant>
        <vt:lpwstr/>
      </vt:variant>
      <vt:variant>
        <vt:lpwstr>_top</vt:lpwstr>
      </vt:variant>
      <vt:variant>
        <vt:i4>5308509</vt:i4>
      </vt:variant>
      <vt:variant>
        <vt:i4>576</vt:i4>
      </vt:variant>
      <vt:variant>
        <vt:i4>0</vt:i4>
      </vt:variant>
      <vt:variant>
        <vt:i4>5</vt:i4>
      </vt:variant>
      <vt:variant>
        <vt:lpwstr>http://medsweb.scdhhs.gov/EligibilityForms/FM 1282 ME.pdf</vt:lpwstr>
      </vt:variant>
      <vt:variant>
        <vt:lpwstr/>
      </vt:variant>
      <vt:variant>
        <vt:i4>2228349</vt:i4>
      </vt:variant>
      <vt:variant>
        <vt:i4>573</vt:i4>
      </vt:variant>
      <vt:variant>
        <vt:i4>0</vt:i4>
      </vt:variant>
      <vt:variant>
        <vt:i4>5</vt:i4>
      </vt:variant>
      <vt:variant>
        <vt:lpwstr>http://medsweb.scdhhs.gov/EligibilityForms/FM 934-A.pdf</vt:lpwstr>
      </vt:variant>
      <vt:variant>
        <vt:lpwstr/>
      </vt:variant>
      <vt:variant>
        <vt:i4>2097224</vt:i4>
      </vt:variant>
      <vt:variant>
        <vt:i4>570</vt:i4>
      </vt:variant>
      <vt:variant>
        <vt:i4>0</vt:i4>
      </vt:variant>
      <vt:variant>
        <vt:i4>5</vt:i4>
      </vt:variant>
      <vt:variant>
        <vt:lpwstr>http://www.scdhhs.gov/internet/pdf/SCDHHS HIPAA AuthorizationtoReleaseInfo 03_06 revision.pdf</vt:lpwstr>
      </vt:variant>
      <vt:variant>
        <vt:lpwstr/>
      </vt:variant>
      <vt:variant>
        <vt:i4>5308509</vt:i4>
      </vt:variant>
      <vt:variant>
        <vt:i4>567</vt:i4>
      </vt:variant>
      <vt:variant>
        <vt:i4>0</vt:i4>
      </vt:variant>
      <vt:variant>
        <vt:i4>5</vt:i4>
      </vt:variant>
      <vt:variant>
        <vt:lpwstr>http://medsweb.scdhhs.gov/EligibilityForms/FM 1282 ME.pdf</vt:lpwstr>
      </vt:variant>
      <vt:variant>
        <vt:lpwstr/>
      </vt:variant>
      <vt:variant>
        <vt:i4>1900598</vt:i4>
      </vt:variant>
      <vt:variant>
        <vt:i4>560</vt:i4>
      </vt:variant>
      <vt:variant>
        <vt:i4>0</vt:i4>
      </vt:variant>
      <vt:variant>
        <vt:i4>5</vt:i4>
      </vt:variant>
      <vt:variant>
        <vt:lpwstr/>
      </vt:variant>
      <vt:variant>
        <vt:lpwstr>_Toc369249874</vt:lpwstr>
      </vt:variant>
      <vt:variant>
        <vt:i4>1900598</vt:i4>
      </vt:variant>
      <vt:variant>
        <vt:i4>554</vt:i4>
      </vt:variant>
      <vt:variant>
        <vt:i4>0</vt:i4>
      </vt:variant>
      <vt:variant>
        <vt:i4>5</vt:i4>
      </vt:variant>
      <vt:variant>
        <vt:lpwstr/>
      </vt:variant>
      <vt:variant>
        <vt:lpwstr>_Toc369249873</vt:lpwstr>
      </vt:variant>
      <vt:variant>
        <vt:i4>1900598</vt:i4>
      </vt:variant>
      <vt:variant>
        <vt:i4>548</vt:i4>
      </vt:variant>
      <vt:variant>
        <vt:i4>0</vt:i4>
      </vt:variant>
      <vt:variant>
        <vt:i4>5</vt:i4>
      </vt:variant>
      <vt:variant>
        <vt:lpwstr/>
      </vt:variant>
      <vt:variant>
        <vt:lpwstr>_Toc369249872</vt:lpwstr>
      </vt:variant>
      <vt:variant>
        <vt:i4>1900598</vt:i4>
      </vt:variant>
      <vt:variant>
        <vt:i4>542</vt:i4>
      </vt:variant>
      <vt:variant>
        <vt:i4>0</vt:i4>
      </vt:variant>
      <vt:variant>
        <vt:i4>5</vt:i4>
      </vt:variant>
      <vt:variant>
        <vt:lpwstr/>
      </vt:variant>
      <vt:variant>
        <vt:lpwstr>_Toc369249871</vt:lpwstr>
      </vt:variant>
      <vt:variant>
        <vt:i4>1900598</vt:i4>
      </vt:variant>
      <vt:variant>
        <vt:i4>536</vt:i4>
      </vt:variant>
      <vt:variant>
        <vt:i4>0</vt:i4>
      </vt:variant>
      <vt:variant>
        <vt:i4>5</vt:i4>
      </vt:variant>
      <vt:variant>
        <vt:lpwstr/>
      </vt:variant>
      <vt:variant>
        <vt:lpwstr>_Toc369249870</vt:lpwstr>
      </vt:variant>
      <vt:variant>
        <vt:i4>1835062</vt:i4>
      </vt:variant>
      <vt:variant>
        <vt:i4>530</vt:i4>
      </vt:variant>
      <vt:variant>
        <vt:i4>0</vt:i4>
      </vt:variant>
      <vt:variant>
        <vt:i4>5</vt:i4>
      </vt:variant>
      <vt:variant>
        <vt:lpwstr/>
      </vt:variant>
      <vt:variant>
        <vt:lpwstr>_Toc369249869</vt:lpwstr>
      </vt:variant>
      <vt:variant>
        <vt:i4>1835062</vt:i4>
      </vt:variant>
      <vt:variant>
        <vt:i4>524</vt:i4>
      </vt:variant>
      <vt:variant>
        <vt:i4>0</vt:i4>
      </vt:variant>
      <vt:variant>
        <vt:i4>5</vt:i4>
      </vt:variant>
      <vt:variant>
        <vt:lpwstr/>
      </vt:variant>
      <vt:variant>
        <vt:lpwstr>_Toc369249868</vt:lpwstr>
      </vt:variant>
      <vt:variant>
        <vt:i4>1835062</vt:i4>
      </vt:variant>
      <vt:variant>
        <vt:i4>518</vt:i4>
      </vt:variant>
      <vt:variant>
        <vt:i4>0</vt:i4>
      </vt:variant>
      <vt:variant>
        <vt:i4>5</vt:i4>
      </vt:variant>
      <vt:variant>
        <vt:lpwstr/>
      </vt:variant>
      <vt:variant>
        <vt:lpwstr>_Toc369249867</vt:lpwstr>
      </vt:variant>
      <vt:variant>
        <vt:i4>1835062</vt:i4>
      </vt:variant>
      <vt:variant>
        <vt:i4>512</vt:i4>
      </vt:variant>
      <vt:variant>
        <vt:i4>0</vt:i4>
      </vt:variant>
      <vt:variant>
        <vt:i4>5</vt:i4>
      </vt:variant>
      <vt:variant>
        <vt:lpwstr/>
      </vt:variant>
      <vt:variant>
        <vt:lpwstr>_Toc369249866</vt:lpwstr>
      </vt:variant>
      <vt:variant>
        <vt:i4>1835062</vt:i4>
      </vt:variant>
      <vt:variant>
        <vt:i4>506</vt:i4>
      </vt:variant>
      <vt:variant>
        <vt:i4>0</vt:i4>
      </vt:variant>
      <vt:variant>
        <vt:i4>5</vt:i4>
      </vt:variant>
      <vt:variant>
        <vt:lpwstr/>
      </vt:variant>
      <vt:variant>
        <vt:lpwstr>_Toc369249865</vt:lpwstr>
      </vt:variant>
      <vt:variant>
        <vt:i4>1835062</vt:i4>
      </vt:variant>
      <vt:variant>
        <vt:i4>500</vt:i4>
      </vt:variant>
      <vt:variant>
        <vt:i4>0</vt:i4>
      </vt:variant>
      <vt:variant>
        <vt:i4>5</vt:i4>
      </vt:variant>
      <vt:variant>
        <vt:lpwstr/>
      </vt:variant>
      <vt:variant>
        <vt:lpwstr>_Toc369249864</vt:lpwstr>
      </vt:variant>
      <vt:variant>
        <vt:i4>1835062</vt:i4>
      </vt:variant>
      <vt:variant>
        <vt:i4>494</vt:i4>
      </vt:variant>
      <vt:variant>
        <vt:i4>0</vt:i4>
      </vt:variant>
      <vt:variant>
        <vt:i4>5</vt:i4>
      </vt:variant>
      <vt:variant>
        <vt:lpwstr/>
      </vt:variant>
      <vt:variant>
        <vt:lpwstr>_Toc369249863</vt:lpwstr>
      </vt:variant>
      <vt:variant>
        <vt:i4>1835062</vt:i4>
      </vt:variant>
      <vt:variant>
        <vt:i4>488</vt:i4>
      </vt:variant>
      <vt:variant>
        <vt:i4>0</vt:i4>
      </vt:variant>
      <vt:variant>
        <vt:i4>5</vt:i4>
      </vt:variant>
      <vt:variant>
        <vt:lpwstr/>
      </vt:variant>
      <vt:variant>
        <vt:lpwstr>_Toc369249862</vt:lpwstr>
      </vt:variant>
      <vt:variant>
        <vt:i4>1835062</vt:i4>
      </vt:variant>
      <vt:variant>
        <vt:i4>482</vt:i4>
      </vt:variant>
      <vt:variant>
        <vt:i4>0</vt:i4>
      </vt:variant>
      <vt:variant>
        <vt:i4>5</vt:i4>
      </vt:variant>
      <vt:variant>
        <vt:lpwstr/>
      </vt:variant>
      <vt:variant>
        <vt:lpwstr>_Toc369249861</vt:lpwstr>
      </vt:variant>
      <vt:variant>
        <vt:i4>1835062</vt:i4>
      </vt:variant>
      <vt:variant>
        <vt:i4>476</vt:i4>
      </vt:variant>
      <vt:variant>
        <vt:i4>0</vt:i4>
      </vt:variant>
      <vt:variant>
        <vt:i4>5</vt:i4>
      </vt:variant>
      <vt:variant>
        <vt:lpwstr/>
      </vt:variant>
      <vt:variant>
        <vt:lpwstr>_Toc369249860</vt:lpwstr>
      </vt:variant>
      <vt:variant>
        <vt:i4>2031670</vt:i4>
      </vt:variant>
      <vt:variant>
        <vt:i4>470</vt:i4>
      </vt:variant>
      <vt:variant>
        <vt:i4>0</vt:i4>
      </vt:variant>
      <vt:variant>
        <vt:i4>5</vt:i4>
      </vt:variant>
      <vt:variant>
        <vt:lpwstr/>
      </vt:variant>
      <vt:variant>
        <vt:lpwstr>_Toc369249859</vt:lpwstr>
      </vt:variant>
      <vt:variant>
        <vt:i4>2031670</vt:i4>
      </vt:variant>
      <vt:variant>
        <vt:i4>464</vt:i4>
      </vt:variant>
      <vt:variant>
        <vt:i4>0</vt:i4>
      </vt:variant>
      <vt:variant>
        <vt:i4>5</vt:i4>
      </vt:variant>
      <vt:variant>
        <vt:lpwstr/>
      </vt:variant>
      <vt:variant>
        <vt:lpwstr>_Toc369249858</vt:lpwstr>
      </vt:variant>
      <vt:variant>
        <vt:i4>2031670</vt:i4>
      </vt:variant>
      <vt:variant>
        <vt:i4>458</vt:i4>
      </vt:variant>
      <vt:variant>
        <vt:i4>0</vt:i4>
      </vt:variant>
      <vt:variant>
        <vt:i4>5</vt:i4>
      </vt:variant>
      <vt:variant>
        <vt:lpwstr/>
      </vt:variant>
      <vt:variant>
        <vt:lpwstr>_Toc369249857</vt:lpwstr>
      </vt:variant>
      <vt:variant>
        <vt:i4>2031670</vt:i4>
      </vt:variant>
      <vt:variant>
        <vt:i4>452</vt:i4>
      </vt:variant>
      <vt:variant>
        <vt:i4>0</vt:i4>
      </vt:variant>
      <vt:variant>
        <vt:i4>5</vt:i4>
      </vt:variant>
      <vt:variant>
        <vt:lpwstr/>
      </vt:variant>
      <vt:variant>
        <vt:lpwstr>_Toc369249856</vt:lpwstr>
      </vt:variant>
      <vt:variant>
        <vt:i4>2031670</vt:i4>
      </vt:variant>
      <vt:variant>
        <vt:i4>446</vt:i4>
      </vt:variant>
      <vt:variant>
        <vt:i4>0</vt:i4>
      </vt:variant>
      <vt:variant>
        <vt:i4>5</vt:i4>
      </vt:variant>
      <vt:variant>
        <vt:lpwstr/>
      </vt:variant>
      <vt:variant>
        <vt:lpwstr>_Toc369249855</vt:lpwstr>
      </vt:variant>
      <vt:variant>
        <vt:i4>2031670</vt:i4>
      </vt:variant>
      <vt:variant>
        <vt:i4>440</vt:i4>
      </vt:variant>
      <vt:variant>
        <vt:i4>0</vt:i4>
      </vt:variant>
      <vt:variant>
        <vt:i4>5</vt:i4>
      </vt:variant>
      <vt:variant>
        <vt:lpwstr/>
      </vt:variant>
      <vt:variant>
        <vt:lpwstr>_Toc369249854</vt:lpwstr>
      </vt:variant>
      <vt:variant>
        <vt:i4>2031670</vt:i4>
      </vt:variant>
      <vt:variant>
        <vt:i4>434</vt:i4>
      </vt:variant>
      <vt:variant>
        <vt:i4>0</vt:i4>
      </vt:variant>
      <vt:variant>
        <vt:i4>5</vt:i4>
      </vt:variant>
      <vt:variant>
        <vt:lpwstr/>
      </vt:variant>
      <vt:variant>
        <vt:lpwstr>_Toc369249853</vt:lpwstr>
      </vt:variant>
      <vt:variant>
        <vt:i4>2031670</vt:i4>
      </vt:variant>
      <vt:variant>
        <vt:i4>428</vt:i4>
      </vt:variant>
      <vt:variant>
        <vt:i4>0</vt:i4>
      </vt:variant>
      <vt:variant>
        <vt:i4>5</vt:i4>
      </vt:variant>
      <vt:variant>
        <vt:lpwstr/>
      </vt:variant>
      <vt:variant>
        <vt:lpwstr>_Toc369249852</vt:lpwstr>
      </vt:variant>
      <vt:variant>
        <vt:i4>2031670</vt:i4>
      </vt:variant>
      <vt:variant>
        <vt:i4>422</vt:i4>
      </vt:variant>
      <vt:variant>
        <vt:i4>0</vt:i4>
      </vt:variant>
      <vt:variant>
        <vt:i4>5</vt:i4>
      </vt:variant>
      <vt:variant>
        <vt:lpwstr/>
      </vt:variant>
      <vt:variant>
        <vt:lpwstr>_Toc369249851</vt:lpwstr>
      </vt:variant>
      <vt:variant>
        <vt:i4>2031670</vt:i4>
      </vt:variant>
      <vt:variant>
        <vt:i4>416</vt:i4>
      </vt:variant>
      <vt:variant>
        <vt:i4>0</vt:i4>
      </vt:variant>
      <vt:variant>
        <vt:i4>5</vt:i4>
      </vt:variant>
      <vt:variant>
        <vt:lpwstr/>
      </vt:variant>
      <vt:variant>
        <vt:lpwstr>_Toc369249850</vt:lpwstr>
      </vt:variant>
      <vt:variant>
        <vt:i4>1966134</vt:i4>
      </vt:variant>
      <vt:variant>
        <vt:i4>410</vt:i4>
      </vt:variant>
      <vt:variant>
        <vt:i4>0</vt:i4>
      </vt:variant>
      <vt:variant>
        <vt:i4>5</vt:i4>
      </vt:variant>
      <vt:variant>
        <vt:lpwstr/>
      </vt:variant>
      <vt:variant>
        <vt:lpwstr>_Toc369249849</vt:lpwstr>
      </vt:variant>
      <vt:variant>
        <vt:i4>1966134</vt:i4>
      </vt:variant>
      <vt:variant>
        <vt:i4>404</vt:i4>
      </vt:variant>
      <vt:variant>
        <vt:i4>0</vt:i4>
      </vt:variant>
      <vt:variant>
        <vt:i4>5</vt:i4>
      </vt:variant>
      <vt:variant>
        <vt:lpwstr/>
      </vt:variant>
      <vt:variant>
        <vt:lpwstr>_Toc369249848</vt:lpwstr>
      </vt:variant>
      <vt:variant>
        <vt:i4>1966134</vt:i4>
      </vt:variant>
      <vt:variant>
        <vt:i4>398</vt:i4>
      </vt:variant>
      <vt:variant>
        <vt:i4>0</vt:i4>
      </vt:variant>
      <vt:variant>
        <vt:i4>5</vt:i4>
      </vt:variant>
      <vt:variant>
        <vt:lpwstr/>
      </vt:variant>
      <vt:variant>
        <vt:lpwstr>_Toc369249847</vt:lpwstr>
      </vt:variant>
      <vt:variant>
        <vt:i4>1966134</vt:i4>
      </vt:variant>
      <vt:variant>
        <vt:i4>392</vt:i4>
      </vt:variant>
      <vt:variant>
        <vt:i4>0</vt:i4>
      </vt:variant>
      <vt:variant>
        <vt:i4>5</vt:i4>
      </vt:variant>
      <vt:variant>
        <vt:lpwstr/>
      </vt:variant>
      <vt:variant>
        <vt:lpwstr>_Toc369249846</vt:lpwstr>
      </vt:variant>
      <vt:variant>
        <vt:i4>1966134</vt:i4>
      </vt:variant>
      <vt:variant>
        <vt:i4>386</vt:i4>
      </vt:variant>
      <vt:variant>
        <vt:i4>0</vt:i4>
      </vt:variant>
      <vt:variant>
        <vt:i4>5</vt:i4>
      </vt:variant>
      <vt:variant>
        <vt:lpwstr/>
      </vt:variant>
      <vt:variant>
        <vt:lpwstr>_Toc369249845</vt:lpwstr>
      </vt:variant>
      <vt:variant>
        <vt:i4>1966134</vt:i4>
      </vt:variant>
      <vt:variant>
        <vt:i4>380</vt:i4>
      </vt:variant>
      <vt:variant>
        <vt:i4>0</vt:i4>
      </vt:variant>
      <vt:variant>
        <vt:i4>5</vt:i4>
      </vt:variant>
      <vt:variant>
        <vt:lpwstr/>
      </vt:variant>
      <vt:variant>
        <vt:lpwstr>_Toc369249844</vt:lpwstr>
      </vt:variant>
      <vt:variant>
        <vt:i4>1966134</vt:i4>
      </vt:variant>
      <vt:variant>
        <vt:i4>374</vt:i4>
      </vt:variant>
      <vt:variant>
        <vt:i4>0</vt:i4>
      </vt:variant>
      <vt:variant>
        <vt:i4>5</vt:i4>
      </vt:variant>
      <vt:variant>
        <vt:lpwstr/>
      </vt:variant>
      <vt:variant>
        <vt:lpwstr>_Toc369249843</vt:lpwstr>
      </vt:variant>
      <vt:variant>
        <vt:i4>1966134</vt:i4>
      </vt:variant>
      <vt:variant>
        <vt:i4>368</vt:i4>
      </vt:variant>
      <vt:variant>
        <vt:i4>0</vt:i4>
      </vt:variant>
      <vt:variant>
        <vt:i4>5</vt:i4>
      </vt:variant>
      <vt:variant>
        <vt:lpwstr/>
      </vt:variant>
      <vt:variant>
        <vt:lpwstr>_Toc369249842</vt:lpwstr>
      </vt:variant>
      <vt:variant>
        <vt:i4>1966134</vt:i4>
      </vt:variant>
      <vt:variant>
        <vt:i4>362</vt:i4>
      </vt:variant>
      <vt:variant>
        <vt:i4>0</vt:i4>
      </vt:variant>
      <vt:variant>
        <vt:i4>5</vt:i4>
      </vt:variant>
      <vt:variant>
        <vt:lpwstr/>
      </vt:variant>
      <vt:variant>
        <vt:lpwstr>_Toc369249841</vt:lpwstr>
      </vt:variant>
      <vt:variant>
        <vt:i4>1966134</vt:i4>
      </vt:variant>
      <vt:variant>
        <vt:i4>356</vt:i4>
      </vt:variant>
      <vt:variant>
        <vt:i4>0</vt:i4>
      </vt:variant>
      <vt:variant>
        <vt:i4>5</vt:i4>
      </vt:variant>
      <vt:variant>
        <vt:lpwstr/>
      </vt:variant>
      <vt:variant>
        <vt:lpwstr>_Toc369249840</vt:lpwstr>
      </vt:variant>
      <vt:variant>
        <vt:i4>1638454</vt:i4>
      </vt:variant>
      <vt:variant>
        <vt:i4>350</vt:i4>
      </vt:variant>
      <vt:variant>
        <vt:i4>0</vt:i4>
      </vt:variant>
      <vt:variant>
        <vt:i4>5</vt:i4>
      </vt:variant>
      <vt:variant>
        <vt:lpwstr/>
      </vt:variant>
      <vt:variant>
        <vt:lpwstr>_Toc369249839</vt:lpwstr>
      </vt:variant>
      <vt:variant>
        <vt:i4>1638454</vt:i4>
      </vt:variant>
      <vt:variant>
        <vt:i4>344</vt:i4>
      </vt:variant>
      <vt:variant>
        <vt:i4>0</vt:i4>
      </vt:variant>
      <vt:variant>
        <vt:i4>5</vt:i4>
      </vt:variant>
      <vt:variant>
        <vt:lpwstr/>
      </vt:variant>
      <vt:variant>
        <vt:lpwstr>_Toc369249838</vt:lpwstr>
      </vt:variant>
      <vt:variant>
        <vt:i4>1638454</vt:i4>
      </vt:variant>
      <vt:variant>
        <vt:i4>338</vt:i4>
      </vt:variant>
      <vt:variant>
        <vt:i4>0</vt:i4>
      </vt:variant>
      <vt:variant>
        <vt:i4>5</vt:i4>
      </vt:variant>
      <vt:variant>
        <vt:lpwstr/>
      </vt:variant>
      <vt:variant>
        <vt:lpwstr>_Toc369249837</vt:lpwstr>
      </vt:variant>
      <vt:variant>
        <vt:i4>1638454</vt:i4>
      </vt:variant>
      <vt:variant>
        <vt:i4>332</vt:i4>
      </vt:variant>
      <vt:variant>
        <vt:i4>0</vt:i4>
      </vt:variant>
      <vt:variant>
        <vt:i4>5</vt:i4>
      </vt:variant>
      <vt:variant>
        <vt:lpwstr/>
      </vt:variant>
      <vt:variant>
        <vt:lpwstr>_Toc369249836</vt:lpwstr>
      </vt:variant>
      <vt:variant>
        <vt:i4>1638454</vt:i4>
      </vt:variant>
      <vt:variant>
        <vt:i4>326</vt:i4>
      </vt:variant>
      <vt:variant>
        <vt:i4>0</vt:i4>
      </vt:variant>
      <vt:variant>
        <vt:i4>5</vt:i4>
      </vt:variant>
      <vt:variant>
        <vt:lpwstr/>
      </vt:variant>
      <vt:variant>
        <vt:lpwstr>_Toc369249835</vt:lpwstr>
      </vt:variant>
      <vt:variant>
        <vt:i4>1638454</vt:i4>
      </vt:variant>
      <vt:variant>
        <vt:i4>320</vt:i4>
      </vt:variant>
      <vt:variant>
        <vt:i4>0</vt:i4>
      </vt:variant>
      <vt:variant>
        <vt:i4>5</vt:i4>
      </vt:variant>
      <vt:variant>
        <vt:lpwstr/>
      </vt:variant>
      <vt:variant>
        <vt:lpwstr>_Toc369249834</vt:lpwstr>
      </vt:variant>
      <vt:variant>
        <vt:i4>1638454</vt:i4>
      </vt:variant>
      <vt:variant>
        <vt:i4>314</vt:i4>
      </vt:variant>
      <vt:variant>
        <vt:i4>0</vt:i4>
      </vt:variant>
      <vt:variant>
        <vt:i4>5</vt:i4>
      </vt:variant>
      <vt:variant>
        <vt:lpwstr/>
      </vt:variant>
      <vt:variant>
        <vt:lpwstr>_Toc369249833</vt:lpwstr>
      </vt:variant>
      <vt:variant>
        <vt:i4>1638454</vt:i4>
      </vt:variant>
      <vt:variant>
        <vt:i4>308</vt:i4>
      </vt:variant>
      <vt:variant>
        <vt:i4>0</vt:i4>
      </vt:variant>
      <vt:variant>
        <vt:i4>5</vt:i4>
      </vt:variant>
      <vt:variant>
        <vt:lpwstr/>
      </vt:variant>
      <vt:variant>
        <vt:lpwstr>_Toc369249832</vt:lpwstr>
      </vt:variant>
      <vt:variant>
        <vt:i4>1638454</vt:i4>
      </vt:variant>
      <vt:variant>
        <vt:i4>302</vt:i4>
      </vt:variant>
      <vt:variant>
        <vt:i4>0</vt:i4>
      </vt:variant>
      <vt:variant>
        <vt:i4>5</vt:i4>
      </vt:variant>
      <vt:variant>
        <vt:lpwstr/>
      </vt:variant>
      <vt:variant>
        <vt:lpwstr>_Toc369249831</vt:lpwstr>
      </vt:variant>
      <vt:variant>
        <vt:i4>1638454</vt:i4>
      </vt:variant>
      <vt:variant>
        <vt:i4>296</vt:i4>
      </vt:variant>
      <vt:variant>
        <vt:i4>0</vt:i4>
      </vt:variant>
      <vt:variant>
        <vt:i4>5</vt:i4>
      </vt:variant>
      <vt:variant>
        <vt:lpwstr/>
      </vt:variant>
      <vt:variant>
        <vt:lpwstr>_Toc369249830</vt:lpwstr>
      </vt:variant>
      <vt:variant>
        <vt:i4>1572918</vt:i4>
      </vt:variant>
      <vt:variant>
        <vt:i4>290</vt:i4>
      </vt:variant>
      <vt:variant>
        <vt:i4>0</vt:i4>
      </vt:variant>
      <vt:variant>
        <vt:i4>5</vt:i4>
      </vt:variant>
      <vt:variant>
        <vt:lpwstr/>
      </vt:variant>
      <vt:variant>
        <vt:lpwstr>_Toc369249829</vt:lpwstr>
      </vt:variant>
      <vt:variant>
        <vt:i4>1572918</vt:i4>
      </vt:variant>
      <vt:variant>
        <vt:i4>284</vt:i4>
      </vt:variant>
      <vt:variant>
        <vt:i4>0</vt:i4>
      </vt:variant>
      <vt:variant>
        <vt:i4>5</vt:i4>
      </vt:variant>
      <vt:variant>
        <vt:lpwstr/>
      </vt:variant>
      <vt:variant>
        <vt:lpwstr>_Toc369249828</vt:lpwstr>
      </vt:variant>
      <vt:variant>
        <vt:i4>1572918</vt:i4>
      </vt:variant>
      <vt:variant>
        <vt:i4>278</vt:i4>
      </vt:variant>
      <vt:variant>
        <vt:i4>0</vt:i4>
      </vt:variant>
      <vt:variant>
        <vt:i4>5</vt:i4>
      </vt:variant>
      <vt:variant>
        <vt:lpwstr/>
      </vt:variant>
      <vt:variant>
        <vt:lpwstr>_Toc369249827</vt:lpwstr>
      </vt:variant>
      <vt:variant>
        <vt:i4>1572918</vt:i4>
      </vt:variant>
      <vt:variant>
        <vt:i4>272</vt:i4>
      </vt:variant>
      <vt:variant>
        <vt:i4>0</vt:i4>
      </vt:variant>
      <vt:variant>
        <vt:i4>5</vt:i4>
      </vt:variant>
      <vt:variant>
        <vt:lpwstr/>
      </vt:variant>
      <vt:variant>
        <vt:lpwstr>_Toc369249826</vt:lpwstr>
      </vt:variant>
      <vt:variant>
        <vt:i4>1572918</vt:i4>
      </vt:variant>
      <vt:variant>
        <vt:i4>266</vt:i4>
      </vt:variant>
      <vt:variant>
        <vt:i4>0</vt:i4>
      </vt:variant>
      <vt:variant>
        <vt:i4>5</vt:i4>
      </vt:variant>
      <vt:variant>
        <vt:lpwstr/>
      </vt:variant>
      <vt:variant>
        <vt:lpwstr>_Toc369249825</vt:lpwstr>
      </vt:variant>
      <vt:variant>
        <vt:i4>1572918</vt:i4>
      </vt:variant>
      <vt:variant>
        <vt:i4>260</vt:i4>
      </vt:variant>
      <vt:variant>
        <vt:i4>0</vt:i4>
      </vt:variant>
      <vt:variant>
        <vt:i4>5</vt:i4>
      </vt:variant>
      <vt:variant>
        <vt:lpwstr/>
      </vt:variant>
      <vt:variant>
        <vt:lpwstr>_Toc369249824</vt:lpwstr>
      </vt:variant>
      <vt:variant>
        <vt:i4>1572918</vt:i4>
      </vt:variant>
      <vt:variant>
        <vt:i4>254</vt:i4>
      </vt:variant>
      <vt:variant>
        <vt:i4>0</vt:i4>
      </vt:variant>
      <vt:variant>
        <vt:i4>5</vt:i4>
      </vt:variant>
      <vt:variant>
        <vt:lpwstr/>
      </vt:variant>
      <vt:variant>
        <vt:lpwstr>_Toc369249823</vt:lpwstr>
      </vt:variant>
      <vt:variant>
        <vt:i4>1572918</vt:i4>
      </vt:variant>
      <vt:variant>
        <vt:i4>248</vt:i4>
      </vt:variant>
      <vt:variant>
        <vt:i4>0</vt:i4>
      </vt:variant>
      <vt:variant>
        <vt:i4>5</vt:i4>
      </vt:variant>
      <vt:variant>
        <vt:lpwstr/>
      </vt:variant>
      <vt:variant>
        <vt:lpwstr>_Toc369249822</vt:lpwstr>
      </vt:variant>
      <vt:variant>
        <vt:i4>1572918</vt:i4>
      </vt:variant>
      <vt:variant>
        <vt:i4>242</vt:i4>
      </vt:variant>
      <vt:variant>
        <vt:i4>0</vt:i4>
      </vt:variant>
      <vt:variant>
        <vt:i4>5</vt:i4>
      </vt:variant>
      <vt:variant>
        <vt:lpwstr/>
      </vt:variant>
      <vt:variant>
        <vt:lpwstr>_Toc369249821</vt:lpwstr>
      </vt:variant>
      <vt:variant>
        <vt:i4>1572918</vt:i4>
      </vt:variant>
      <vt:variant>
        <vt:i4>236</vt:i4>
      </vt:variant>
      <vt:variant>
        <vt:i4>0</vt:i4>
      </vt:variant>
      <vt:variant>
        <vt:i4>5</vt:i4>
      </vt:variant>
      <vt:variant>
        <vt:lpwstr/>
      </vt:variant>
      <vt:variant>
        <vt:lpwstr>_Toc369249820</vt:lpwstr>
      </vt:variant>
      <vt:variant>
        <vt:i4>1769526</vt:i4>
      </vt:variant>
      <vt:variant>
        <vt:i4>230</vt:i4>
      </vt:variant>
      <vt:variant>
        <vt:i4>0</vt:i4>
      </vt:variant>
      <vt:variant>
        <vt:i4>5</vt:i4>
      </vt:variant>
      <vt:variant>
        <vt:lpwstr/>
      </vt:variant>
      <vt:variant>
        <vt:lpwstr>_Toc369249819</vt:lpwstr>
      </vt:variant>
      <vt:variant>
        <vt:i4>1769526</vt:i4>
      </vt:variant>
      <vt:variant>
        <vt:i4>224</vt:i4>
      </vt:variant>
      <vt:variant>
        <vt:i4>0</vt:i4>
      </vt:variant>
      <vt:variant>
        <vt:i4>5</vt:i4>
      </vt:variant>
      <vt:variant>
        <vt:lpwstr/>
      </vt:variant>
      <vt:variant>
        <vt:lpwstr>_Toc369249818</vt:lpwstr>
      </vt:variant>
      <vt:variant>
        <vt:i4>1769526</vt:i4>
      </vt:variant>
      <vt:variant>
        <vt:i4>218</vt:i4>
      </vt:variant>
      <vt:variant>
        <vt:i4>0</vt:i4>
      </vt:variant>
      <vt:variant>
        <vt:i4>5</vt:i4>
      </vt:variant>
      <vt:variant>
        <vt:lpwstr/>
      </vt:variant>
      <vt:variant>
        <vt:lpwstr>_Toc369249817</vt:lpwstr>
      </vt:variant>
      <vt:variant>
        <vt:i4>1769526</vt:i4>
      </vt:variant>
      <vt:variant>
        <vt:i4>212</vt:i4>
      </vt:variant>
      <vt:variant>
        <vt:i4>0</vt:i4>
      </vt:variant>
      <vt:variant>
        <vt:i4>5</vt:i4>
      </vt:variant>
      <vt:variant>
        <vt:lpwstr/>
      </vt:variant>
      <vt:variant>
        <vt:lpwstr>_Toc369249816</vt:lpwstr>
      </vt:variant>
      <vt:variant>
        <vt:i4>1769526</vt:i4>
      </vt:variant>
      <vt:variant>
        <vt:i4>206</vt:i4>
      </vt:variant>
      <vt:variant>
        <vt:i4>0</vt:i4>
      </vt:variant>
      <vt:variant>
        <vt:i4>5</vt:i4>
      </vt:variant>
      <vt:variant>
        <vt:lpwstr/>
      </vt:variant>
      <vt:variant>
        <vt:lpwstr>_Toc369249815</vt:lpwstr>
      </vt:variant>
      <vt:variant>
        <vt:i4>1769526</vt:i4>
      </vt:variant>
      <vt:variant>
        <vt:i4>200</vt:i4>
      </vt:variant>
      <vt:variant>
        <vt:i4>0</vt:i4>
      </vt:variant>
      <vt:variant>
        <vt:i4>5</vt:i4>
      </vt:variant>
      <vt:variant>
        <vt:lpwstr/>
      </vt:variant>
      <vt:variant>
        <vt:lpwstr>_Toc369249814</vt:lpwstr>
      </vt:variant>
      <vt:variant>
        <vt:i4>1769526</vt:i4>
      </vt:variant>
      <vt:variant>
        <vt:i4>194</vt:i4>
      </vt:variant>
      <vt:variant>
        <vt:i4>0</vt:i4>
      </vt:variant>
      <vt:variant>
        <vt:i4>5</vt:i4>
      </vt:variant>
      <vt:variant>
        <vt:lpwstr/>
      </vt:variant>
      <vt:variant>
        <vt:lpwstr>_Toc369249813</vt:lpwstr>
      </vt:variant>
      <vt:variant>
        <vt:i4>1769526</vt:i4>
      </vt:variant>
      <vt:variant>
        <vt:i4>188</vt:i4>
      </vt:variant>
      <vt:variant>
        <vt:i4>0</vt:i4>
      </vt:variant>
      <vt:variant>
        <vt:i4>5</vt:i4>
      </vt:variant>
      <vt:variant>
        <vt:lpwstr/>
      </vt:variant>
      <vt:variant>
        <vt:lpwstr>_Toc369249812</vt:lpwstr>
      </vt:variant>
      <vt:variant>
        <vt:i4>1769526</vt:i4>
      </vt:variant>
      <vt:variant>
        <vt:i4>182</vt:i4>
      </vt:variant>
      <vt:variant>
        <vt:i4>0</vt:i4>
      </vt:variant>
      <vt:variant>
        <vt:i4>5</vt:i4>
      </vt:variant>
      <vt:variant>
        <vt:lpwstr/>
      </vt:variant>
      <vt:variant>
        <vt:lpwstr>_Toc369249811</vt:lpwstr>
      </vt:variant>
      <vt:variant>
        <vt:i4>1769526</vt:i4>
      </vt:variant>
      <vt:variant>
        <vt:i4>176</vt:i4>
      </vt:variant>
      <vt:variant>
        <vt:i4>0</vt:i4>
      </vt:variant>
      <vt:variant>
        <vt:i4>5</vt:i4>
      </vt:variant>
      <vt:variant>
        <vt:lpwstr/>
      </vt:variant>
      <vt:variant>
        <vt:lpwstr>_Toc369249810</vt:lpwstr>
      </vt:variant>
      <vt:variant>
        <vt:i4>1703990</vt:i4>
      </vt:variant>
      <vt:variant>
        <vt:i4>170</vt:i4>
      </vt:variant>
      <vt:variant>
        <vt:i4>0</vt:i4>
      </vt:variant>
      <vt:variant>
        <vt:i4>5</vt:i4>
      </vt:variant>
      <vt:variant>
        <vt:lpwstr/>
      </vt:variant>
      <vt:variant>
        <vt:lpwstr>_Toc369249809</vt:lpwstr>
      </vt:variant>
      <vt:variant>
        <vt:i4>1703990</vt:i4>
      </vt:variant>
      <vt:variant>
        <vt:i4>164</vt:i4>
      </vt:variant>
      <vt:variant>
        <vt:i4>0</vt:i4>
      </vt:variant>
      <vt:variant>
        <vt:i4>5</vt:i4>
      </vt:variant>
      <vt:variant>
        <vt:lpwstr/>
      </vt:variant>
      <vt:variant>
        <vt:lpwstr>_Toc369249808</vt:lpwstr>
      </vt:variant>
      <vt:variant>
        <vt:i4>1703990</vt:i4>
      </vt:variant>
      <vt:variant>
        <vt:i4>158</vt:i4>
      </vt:variant>
      <vt:variant>
        <vt:i4>0</vt:i4>
      </vt:variant>
      <vt:variant>
        <vt:i4>5</vt:i4>
      </vt:variant>
      <vt:variant>
        <vt:lpwstr/>
      </vt:variant>
      <vt:variant>
        <vt:lpwstr>_Toc369249807</vt:lpwstr>
      </vt:variant>
      <vt:variant>
        <vt:i4>1703990</vt:i4>
      </vt:variant>
      <vt:variant>
        <vt:i4>152</vt:i4>
      </vt:variant>
      <vt:variant>
        <vt:i4>0</vt:i4>
      </vt:variant>
      <vt:variant>
        <vt:i4>5</vt:i4>
      </vt:variant>
      <vt:variant>
        <vt:lpwstr/>
      </vt:variant>
      <vt:variant>
        <vt:lpwstr>_Toc369249806</vt:lpwstr>
      </vt:variant>
      <vt:variant>
        <vt:i4>1703990</vt:i4>
      </vt:variant>
      <vt:variant>
        <vt:i4>146</vt:i4>
      </vt:variant>
      <vt:variant>
        <vt:i4>0</vt:i4>
      </vt:variant>
      <vt:variant>
        <vt:i4>5</vt:i4>
      </vt:variant>
      <vt:variant>
        <vt:lpwstr/>
      </vt:variant>
      <vt:variant>
        <vt:lpwstr>_Toc369249805</vt:lpwstr>
      </vt:variant>
      <vt:variant>
        <vt:i4>1703990</vt:i4>
      </vt:variant>
      <vt:variant>
        <vt:i4>140</vt:i4>
      </vt:variant>
      <vt:variant>
        <vt:i4>0</vt:i4>
      </vt:variant>
      <vt:variant>
        <vt:i4>5</vt:i4>
      </vt:variant>
      <vt:variant>
        <vt:lpwstr/>
      </vt:variant>
      <vt:variant>
        <vt:lpwstr>_Toc369249804</vt:lpwstr>
      </vt:variant>
      <vt:variant>
        <vt:i4>1703990</vt:i4>
      </vt:variant>
      <vt:variant>
        <vt:i4>134</vt:i4>
      </vt:variant>
      <vt:variant>
        <vt:i4>0</vt:i4>
      </vt:variant>
      <vt:variant>
        <vt:i4>5</vt:i4>
      </vt:variant>
      <vt:variant>
        <vt:lpwstr/>
      </vt:variant>
      <vt:variant>
        <vt:lpwstr>_Toc369249803</vt:lpwstr>
      </vt:variant>
      <vt:variant>
        <vt:i4>1703990</vt:i4>
      </vt:variant>
      <vt:variant>
        <vt:i4>128</vt:i4>
      </vt:variant>
      <vt:variant>
        <vt:i4>0</vt:i4>
      </vt:variant>
      <vt:variant>
        <vt:i4>5</vt:i4>
      </vt:variant>
      <vt:variant>
        <vt:lpwstr/>
      </vt:variant>
      <vt:variant>
        <vt:lpwstr>_Toc369249802</vt:lpwstr>
      </vt:variant>
      <vt:variant>
        <vt:i4>1703990</vt:i4>
      </vt:variant>
      <vt:variant>
        <vt:i4>122</vt:i4>
      </vt:variant>
      <vt:variant>
        <vt:i4>0</vt:i4>
      </vt:variant>
      <vt:variant>
        <vt:i4>5</vt:i4>
      </vt:variant>
      <vt:variant>
        <vt:lpwstr/>
      </vt:variant>
      <vt:variant>
        <vt:lpwstr>_Toc369249801</vt:lpwstr>
      </vt:variant>
      <vt:variant>
        <vt:i4>1703990</vt:i4>
      </vt:variant>
      <vt:variant>
        <vt:i4>116</vt:i4>
      </vt:variant>
      <vt:variant>
        <vt:i4>0</vt:i4>
      </vt:variant>
      <vt:variant>
        <vt:i4>5</vt:i4>
      </vt:variant>
      <vt:variant>
        <vt:lpwstr/>
      </vt:variant>
      <vt:variant>
        <vt:lpwstr>_Toc369249800</vt:lpwstr>
      </vt:variant>
      <vt:variant>
        <vt:i4>1245241</vt:i4>
      </vt:variant>
      <vt:variant>
        <vt:i4>110</vt:i4>
      </vt:variant>
      <vt:variant>
        <vt:i4>0</vt:i4>
      </vt:variant>
      <vt:variant>
        <vt:i4>5</vt:i4>
      </vt:variant>
      <vt:variant>
        <vt:lpwstr/>
      </vt:variant>
      <vt:variant>
        <vt:lpwstr>_Toc369249799</vt:lpwstr>
      </vt:variant>
      <vt:variant>
        <vt:i4>1245241</vt:i4>
      </vt:variant>
      <vt:variant>
        <vt:i4>104</vt:i4>
      </vt:variant>
      <vt:variant>
        <vt:i4>0</vt:i4>
      </vt:variant>
      <vt:variant>
        <vt:i4>5</vt:i4>
      </vt:variant>
      <vt:variant>
        <vt:lpwstr/>
      </vt:variant>
      <vt:variant>
        <vt:lpwstr>_Toc369249798</vt:lpwstr>
      </vt:variant>
      <vt:variant>
        <vt:i4>1245241</vt:i4>
      </vt:variant>
      <vt:variant>
        <vt:i4>98</vt:i4>
      </vt:variant>
      <vt:variant>
        <vt:i4>0</vt:i4>
      </vt:variant>
      <vt:variant>
        <vt:i4>5</vt:i4>
      </vt:variant>
      <vt:variant>
        <vt:lpwstr/>
      </vt:variant>
      <vt:variant>
        <vt:lpwstr>_Toc369249797</vt:lpwstr>
      </vt:variant>
      <vt:variant>
        <vt:i4>1245241</vt:i4>
      </vt:variant>
      <vt:variant>
        <vt:i4>92</vt:i4>
      </vt:variant>
      <vt:variant>
        <vt:i4>0</vt:i4>
      </vt:variant>
      <vt:variant>
        <vt:i4>5</vt:i4>
      </vt:variant>
      <vt:variant>
        <vt:lpwstr/>
      </vt:variant>
      <vt:variant>
        <vt:lpwstr>_Toc369249796</vt:lpwstr>
      </vt:variant>
      <vt:variant>
        <vt:i4>1245241</vt:i4>
      </vt:variant>
      <vt:variant>
        <vt:i4>86</vt:i4>
      </vt:variant>
      <vt:variant>
        <vt:i4>0</vt:i4>
      </vt:variant>
      <vt:variant>
        <vt:i4>5</vt:i4>
      </vt:variant>
      <vt:variant>
        <vt:lpwstr/>
      </vt:variant>
      <vt:variant>
        <vt:lpwstr>_Toc369249795</vt:lpwstr>
      </vt:variant>
      <vt:variant>
        <vt:i4>1245241</vt:i4>
      </vt:variant>
      <vt:variant>
        <vt:i4>80</vt:i4>
      </vt:variant>
      <vt:variant>
        <vt:i4>0</vt:i4>
      </vt:variant>
      <vt:variant>
        <vt:i4>5</vt:i4>
      </vt:variant>
      <vt:variant>
        <vt:lpwstr/>
      </vt:variant>
      <vt:variant>
        <vt:lpwstr>_Toc369249794</vt:lpwstr>
      </vt:variant>
      <vt:variant>
        <vt:i4>1245241</vt:i4>
      </vt:variant>
      <vt:variant>
        <vt:i4>74</vt:i4>
      </vt:variant>
      <vt:variant>
        <vt:i4>0</vt:i4>
      </vt:variant>
      <vt:variant>
        <vt:i4>5</vt:i4>
      </vt:variant>
      <vt:variant>
        <vt:lpwstr/>
      </vt:variant>
      <vt:variant>
        <vt:lpwstr>_Toc369249793</vt:lpwstr>
      </vt:variant>
      <vt:variant>
        <vt:i4>1245241</vt:i4>
      </vt:variant>
      <vt:variant>
        <vt:i4>68</vt:i4>
      </vt:variant>
      <vt:variant>
        <vt:i4>0</vt:i4>
      </vt:variant>
      <vt:variant>
        <vt:i4>5</vt:i4>
      </vt:variant>
      <vt:variant>
        <vt:lpwstr/>
      </vt:variant>
      <vt:variant>
        <vt:lpwstr>_Toc369249792</vt:lpwstr>
      </vt:variant>
      <vt:variant>
        <vt:i4>1245241</vt:i4>
      </vt:variant>
      <vt:variant>
        <vt:i4>62</vt:i4>
      </vt:variant>
      <vt:variant>
        <vt:i4>0</vt:i4>
      </vt:variant>
      <vt:variant>
        <vt:i4>5</vt:i4>
      </vt:variant>
      <vt:variant>
        <vt:lpwstr/>
      </vt:variant>
      <vt:variant>
        <vt:lpwstr>_Toc369249791</vt:lpwstr>
      </vt:variant>
      <vt:variant>
        <vt:i4>1245241</vt:i4>
      </vt:variant>
      <vt:variant>
        <vt:i4>56</vt:i4>
      </vt:variant>
      <vt:variant>
        <vt:i4>0</vt:i4>
      </vt:variant>
      <vt:variant>
        <vt:i4>5</vt:i4>
      </vt:variant>
      <vt:variant>
        <vt:lpwstr/>
      </vt:variant>
      <vt:variant>
        <vt:lpwstr>_Toc369249790</vt:lpwstr>
      </vt:variant>
      <vt:variant>
        <vt:i4>1179705</vt:i4>
      </vt:variant>
      <vt:variant>
        <vt:i4>50</vt:i4>
      </vt:variant>
      <vt:variant>
        <vt:i4>0</vt:i4>
      </vt:variant>
      <vt:variant>
        <vt:i4>5</vt:i4>
      </vt:variant>
      <vt:variant>
        <vt:lpwstr/>
      </vt:variant>
      <vt:variant>
        <vt:lpwstr>_Toc369249789</vt:lpwstr>
      </vt:variant>
      <vt:variant>
        <vt:i4>1179705</vt:i4>
      </vt:variant>
      <vt:variant>
        <vt:i4>44</vt:i4>
      </vt:variant>
      <vt:variant>
        <vt:i4>0</vt:i4>
      </vt:variant>
      <vt:variant>
        <vt:i4>5</vt:i4>
      </vt:variant>
      <vt:variant>
        <vt:lpwstr/>
      </vt:variant>
      <vt:variant>
        <vt:lpwstr>_Toc369249788</vt:lpwstr>
      </vt:variant>
      <vt:variant>
        <vt:i4>1179705</vt:i4>
      </vt:variant>
      <vt:variant>
        <vt:i4>38</vt:i4>
      </vt:variant>
      <vt:variant>
        <vt:i4>0</vt:i4>
      </vt:variant>
      <vt:variant>
        <vt:i4>5</vt:i4>
      </vt:variant>
      <vt:variant>
        <vt:lpwstr/>
      </vt:variant>
      <vt:variant>
        <vt:lpwstr>_Toc369249787</vt:lpwstr>
      </vt:variant>
      <vt:variant>
        <vt:i4>1179705</vt:i4>
      </vt:variant>
      <vt:variant>
        <vt:i4>32</vt:i4>
      </vt:variant>
      <vt:variant>
        <vt:i4>0</vt:i4>
      </vt:variant>
      <vt:variant>
        <vt:i4>5</vt:i4>
      </vt:variant>
      <vt:variant>
        <vt:lpwstr/>
      </vt:variant>
      <vt:variant>
        <vt:lpwstr>_Toc369249786</vt:lpwstr>
      </vt:variant>
      <vt:variant>
        <vt:i4>1179705</vt:i4>
      </vt:variant>
      <vt:variant>
        <vt:i4>26</vt:i4>
      </vt:variant>
      <vt:variant>
        <vt:i4>0</vt:i4>
      </vt:variant>
      <vt:variant>
        <vt:i4>5</vt:i4>
      </vt:variant>
      <vt:variant>
        <vt:lpwstr/>
      </vt:variant>
      <vt:variant>
        <vt:lpwstr>_Toc369249785</vt:lpwstr>
      </vt:variant>
      <vt:variant>
        <vt:i4>1179705</vt:i4>
      </vt:variant>
      <vt:variant>
        <vt:i4>20</vt:i4>
      </vt:variant>
      <vt:variant>
        <vt:i4>0</vt:i4>
      </vt:variant>
      <vt:variant>
        <vt:i4>5</vt:i4>
      </vt:variant>
      <vt:variant>
        <vt:lpwstr/>
      </vt:variant>
      <vt:variant>
        <vt:lpwstr>_Toc369249784</vt:lpwstr>
      </vt:variant>
      <vt:variant>
        <vt:i4>1179705</vt:i4>
      </vt:variant>
      <vt:variant>
        <vt:i4>14</vt:i4>
      </vt:variant>
      <vt:variant>
        <vt:i4>0</vt:i4>
      </vt:variant>
      <vt:variant>
        <vt:i4>5</vt:i4>
      </vt:variant>
      <vt:variant>
        <vt:lpwstr/>
      </vt:variant>
      <vt:variant>
        <vt:lpwstr>_Toc369249783</vt:lpwstr>
      </vt:variant>
      <vt:variant>
        <vt:i4>1179705</vt:i4>
      </vt:variant>
      <vt:variant>
        <vt:i4>8</vt:i4>
      </vt:variant>
      <vt:variant>
        <vt:i4>0</vt:i4>
      </vt:variant>
      <vt:variant>
        <vt:i4>5</vt:i4>
      </vt:variant>
      <vt:variant>
        <vt:lpwstr/>
      </vt:variant>
      <vt:variant>
        <vt:lpwstr>_Toc369249782</vt:lpwstr>
      </vt:variant>
      <vt:variant>
        <vt:i4>1179705</vt:i4>
      </vt:variant>
      <vt:variant>
        <vt:i4>2</vt:i4>
      </vt:variant>
      <vt:variant>
        <vt:i4>0</vt:i4>
      </vt:variant>
      <vt:variant>
        <vt:i4>5</vt:i4>
      </vt:variant>
      <vt:variant>
        <vt:lpwstr/>
      </vt:variant>
      <vt:variant>
        <vt:lpwstr>_Toc36924978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01 - Administrative Requirements</dc:title>
  <dc:creator>DHHS South Carolina</dc:creator>
  <cp:lastModifiedBy>Julius Covington</cp:lastModifiedBy>
  <cp:revision>104</cp:revision>
  <cp:lastPrinted>2022-01-26T15:23:00Z</cp:lastPrinted>
  <dcterms:created xsi:type="dcterms:W3CDTF">2015-04-27T20:28:00Z</dcterms:created>
  <dcterms:modified xsi:type="dcterms:W3CDTF">2023-09-01T17: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R2UUKJDZ4VCH-2763-3</vt:lpwstr>
  </property>
  <property fmtid="{D5CDD505-2E9C-101B-9397-08002B2CF9AE}" pid="3" name="_dlc_DocIdItemGuid">
    <vt:lpwstr>6c6dbad7-bbe3-4de5-9f05-467c1bbe4a04</vt:lpwstr>
  </property>
  <property fmtid="{D5CDD505-2E9C-101B-9397-08002B2CF9AE}" pid="4" name="_dlc_DocIdUrl">
    <vt:lpwstr>https://team.scdhhs.gov/OPS/EES/_layouts/DocIdRedir.aspx?ID=R2UUKJDZ4VCH-2763-3, R2UUKJDZ4VCH-2763-3</vt:lpwstr>
  </property>
  <property fmtid="{D5CDD505-2E9C-101B-9397-08002B2CF9AE}" pid="5" name="Document Type">
    <vt:lpwstr>14</vt:lpwstr>
  </property>
  <property fmtid="{D5CDD505-2E9C-101B-9397-08002B2CF9AE}" pid="6" name="ContentTypeId">
    <vt:lpwstr>0x01010069A3D8D5C9595A48BA8AB0A9150E9134</vt:lpwstr>
  </property>
</Properties>
</file>